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984F4A" w14:textId="77777777" w:rsidR="006F31CF" w:rsidRPr="00281A78" w:rsidRDefault="006F31CF" w:rsidP="006F31CF">
      <w:pPr>
        <w:pStyle w:val="Title"/>
      </w:pPr>
      <w:r>
        <w:t>Vibration Signal Analysis of Beard Trimmer</w:t>
      </w:r>
    </w:p>
    <w:p w14:paraId="6A269628" w14:textId="77777777" w:rsidR="006F31CF" w:rsidRPr="001C531C" w:rsidRDefault="006F31CF" w:rsidP="006F31CF">
      <w:pPr>
        <w:spacing w:after="0" w:line="360" w:lineRule="auto"/>
        <w:jc w:val="center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E 710: Course Project</w:t>
      </w:r>
    </w:p>
    <w:p w14:paraId="655B7949" w14:textId="77777777" w:rsidR="006F31CF" w:rsidRDefault="006F31CF" w:rsidP="006F31CF">
      <w:pPr>
        <w:spacing w:line="360" w:lineRule="auto"/>
        <w:jc w:val="center"/>
      </w:pPr>
    </w:p>
    <w:p w14:paraId="0148CFEC" w14:textId="77777777" w:rsidR="006F31CF" w:rsidRDefault="006F31CF" w:rsidP="006F31CF">
      <w:pPr>
        <w:spacing w:line="360" w:lineRule="auto"/>
        <w:jc w:val="center"/>
      </w:pPr>
    </w:p>
    <w:p w14:paraId="615D4183" w14:textId="77777777" w:rsidR="006F31CF" w:rsidRPr="00560B81" w:rsidRDefault="006F31CF" w:rsidP="006F31CF">
      <w:pPr>
        <w:spacing w:line="360" w:lineRule="auto"/>
        <w:jc w:val="center"/>
        <w:rPr>
          <w:sz w:val="24"/>
          <w:szCs w:val="24"/>
        </w:rPr>
      </w:pPr>
      <w:r w:rsidRPr="00560B81">
        <w:rPr>
          <w:sz w:val="24"/>
          <w:szCs w:val="24"/>
        </w:rPr>
        <w:t>Submitted by</w:t>
      </w:r>
    </w:p>
    <w:p w14:paraId="51A721F2" w14:textId="77777777" w:rsidR="006F31CF" w:rsidRDefault="006F31CF" w:rsidP="006F31CF">
      <w:pPr>
        <w:spacing w:after="0" w:line="360" w:lineRule="auto"/>
        <w:jc w:val="center"/>
        <w:rPr>
          <w:b/>
          <w:bCs/>
        </w:rPr>
      </w:pPr>
      <w:r w:rsidRPr="00D762BC">
        <w:rPr>
          <w:b/>
          <w:bCs/>
          <w:sz w:val="28"/>
          <w:szCs w:val="28"/>
        </w:rPr>
        <w:t>Deepak Kumar Thaku</w:t>
      </w:r>
      <w:r>
        <w:rPr>
          <w:b/>
          <w:bCs/>
          <w:sz w:val="28"/>
          <w:szCs w:val="28"/>
        </w:rPr>
        <w:t>r (</w:t>
      </w:r>
      <w:r w:rsidRPr="00D7099D">
        <w:rPr>
          <w:b/>
          <w:bCs/>
          <w:sz w:val="28"/>
          <w:szCs w:val="28"/>
        </w:rPr>
        <w:t>213101001</w:t>
      </w:r>
      <w:r>
        <w:rPr>
          <w:b/>
          <w:bCs/>
          <w:sz w:val="28"/>
          <w:szCs w:val="28"/>
        </w:rPr>
        <w:t>)</w:t>
      </w:r>
    </w:p>
    <w:p w14:paraId="13CE20AD" w14:textId="77777777" w:rsidR="006F31CF" w:rsidRPr="00D7099D" w:rsidRDefault="006F31CF" w:rsidP="006F31CF">
      <w:pPr>
        <w:spacing w:after="0" w:line="360" w:lineRule="auto"/>
        <w:jc w:val="center"/>
        <w:rPr>
          <w:b/>
          <w:bCs/>
          <w:sz w:val="28"/>
          <w:szCs w:val="28"/>
        </w:rPr>
      </w:pPr>
      <w:r w:rsidRPr="00D7099D">
        <w:rPr>
          <w:b/>
          <w:bCs/>
          <w:sz w:val="28"/>
          <w:szCs w:val="28"/>
        </w:rPr>
        <w:t xml:space="preserve">Yogesh S Sale </w:t>
      </w:r>
      <w:r>
        <w:rPr>
          <w:b/>
          <w:bCs/>
          <w:sz w:val="28"/>
          <w:szCs w:val="28"/>
        </w:rPr>
        <w:t>(</w:t>
      </w:r>
      <w:r w:rsidRPr="00D7099D">
        <w:rPr>
          <w:b/>
          <w:bCs/>
          <w:sz w:val="28"/>
          <w:szCs w:val="28"/>
        </w:rPr>
        <w:t>213100061</w:t>
      </w:r>
      <w:r>
        <w:rPr>
          <w:b/>
          <w:bCs/>
          <w:sz w:val="28"/>
          <w:szCs w:val="28"/>
        </w:rPr>
        <w:t>)</w:t>
      </w:r>
    </w:p>
    <w:p w14:paraId="65C84591" w14:textId="77777777" w:rsidR="006F31CF" w:rsidRDefault="006F31CF" w:rsidP="006F31CF">
      <w:pPr>
        <w:spacing w:line="360" w:lineRule="auto"/>
        <w:jc w:val="center"/>
      </w:pPr>
    </w:p>
    <w:p w14:paraId="4F21B8C5" w14:textId="77777777" w:rsidR="006F31CF" w:rsidRDefault="006F31CF" w:rsidP="006F31CF">
      <w:pPr>
        <w:spacing w:line="360" w:lineRule="auto"/>
        <w:jc w:val="center"/>
      </w:pPr>
    </w:p>
    <w:p w14:paraId="5BBA4963" w14:textId="77777777" w:rsidR="006F31CF" w:rsidRDefault="006F31CF" w:rsidP="006F31CF">
      <w:pPr>
        <w:spacing w:after="0" w:line="360" w:lineRule="auto"/>
        <w:jc w:val="center"/>
      </w:pPr>
      <w:r>
        <w:t xml:space="preserve">Under the Supervision of </w:t>
      </w:r>
    </w:p>
    <w:p w14:paraId="149E436B" w14:textId="77777777" w:rsidR="006F31CF" w:rsidRPr="001C531C" w:rsidRDefault="006F31CF" w:rsidP="006F31CF">
      <w:pPr>
        <w:spacing w:line="360" w:lineRule="auto"/>
        <w:jc w:val="center"/>
        <w:rPr>
          <w:b/>
          <w:bCs/>
          <w:sz w:val="32"/>
          <w:szCs w:val="32"/>
        </w:rPr>
      </w:pPr>
      <w:proofErr w:type="spellStart"/>
      <w:r w:rsidRPr="001C531C">
        <w:rPr>
          <w:b/>
          <w:bCs/>
          <w:sz w:val="32"/>
          <w:szCs w:val="32"/>
        </w:rPr>
        <w:t>Prof.</w:t>
      </w:r>
      <w:proofErr w:type="spellEnd"/>
      <w:r w:rsidRPr="001C531C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 xml:space="preserve">V </w:t>
      </w:r>
      <w:proofErr w:type="spellStart"/>
      <w:r>
        <w:rPr>
          <w:b/>
          <w:bCs/>
          <w:sz w:val="32"/>
          <w:szCs w:val="32"/>
        </w:rPr>
        <w:t>Karthik</w:t>
      </w:r>
      <w:proofErr w:type="spellEnd"/>
    </w:p>
    <w:p w14:paraId="168D1B4B" w14:textId="77777777" w:rsidR="006F31CF" w:rsidRDefault="006F31CF" w:rsidP="006F31CF">
      <w:pPr>
        <w:spacing w:line="360" w:lineRule="auto"/>
        <w:jc w:val="center"/>
      </w:pPr>
      <w:r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7E704429" wp14:editId="33F3C53E">
            <wp:simplePos x="0" y="0"/>
            <wp:positionH relativeFrom="column">
              <wp:posOffset>1841500</wp:posOffset>
            </wp:positionH>
            <wp:positionV relativeFrom="paragraph">
              <wp:posOffset>193675</wp:posOffset>
            </wp:positionV>
            <wp:extent cx="2298700" cy="1931035"/>
            <wp:effectExtent l="0" t="0" r="6350" b="0"/>
            <wp:wrapTopAndBottom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8700" cy="1931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5CC14C" w14:textId="77777777" w:rsidR="006F31CF" w:rsidRDefault="006F31CF" w:rsidP="006F31CF">
      <w:pPr>
        <w:spacing w:line="360" w:lineRule="auto"/>
        <w:jc w:val="center"/>
      </w:pPr>
    </w:p>
    <w:p w14:paraId="07704B2B" w14:textId="77777777" w:rsidR="006F31CF" w:rsidRDefault="006F31CF" w:rsidP="006F31CF">
      <w:pPr>
        <w:spacing w:after="0" w:line="360" w:lineRule="auto"/>
        <w:jc w:val="center"/>
      </w:pPr>
    </w:p>
    <w:p w14:paraId="7A0059D4" w14:textId="77777777" w:rsidR="006F31CF" w:rsidRPr="006F31CF" w:rsidRDefault="006F31CF" w:rsidP="006F31CF">
      <w:pPr>
        <w:spacing w:after="0" w:line="360" w:lineRule="auto"/>
        <w:jc w:val="center"/>
        <w:rPr>
          <w:b/>
          <w:sz w:val="28"/>
          <w:szCs w:val="28"/>
        </w:rPr>
      </w:pPr>
      <w:r w:rsidRPr="006F31CF">
        <w:rPr>
          <w:b/>
          <w:sz w:val="28"/>
          <w:szCs w:val="28"/>
        </w:rPr>
        <w:t>Department of Mechanical Engineering</w:t>
      </w:r>
    </w:p>
    <w:p w14:paraId="7A831678" w14:textId="77777777" w:rsidR="006F31CF" w:rsidRPr="006F31CF" w:rsidRDefault="006F31CF" w:rsidP="006F31CF">
      <w:pPr>
        <w:spacing w:line="360" w:lineRule="auto"/>
        <w:jc w:val="center"/>
        <w:rPr>
          <w:b/>
          <w:sz w:val="28"/>
          <w:szCs w:val="28"/>
        </w:rPr>
      </w:pPr>
      <w:r w:rsidRPr="006F31CF">
        <w:rPr>
          <w:b/>
          <w:sz w:val="28"/>
          <w:szCs w:val="28"/>
        </w:rPr>
        <w:t>Indian Institute of Technology Bombay, 400076</w:t>
      </w:r>
    </w:p>
    <w:p w14:paraId="1201EE8F" w14:textId="77777777" w:rsidR="006F31CF" w:rsidRDefault="006F31CF" w:rsidP="006F31CF">
      <w:pPr>
        <w:spacing w:line="360" w:lineRule="auto"/>
        <w:jc w:val="center"/>
        <w:rPr>
          <w:i/>
          <w:iCs/>
        </w:rPr>
      </w:pPr>
      <w:r>
        <w:rPr>
          <w:i/>
          <w:iCs/>
        </w:rPr>
        <w:t>May 10,2022</w:t>
      </w:r>
    </w:p>
    <w:p w14:paraId="6F29AC41" w14:textId="77777777" w:rsidR="006F31CF" w:rsidRDefault="006F31CF" w:rsidP="006F31CF">
      <w:pPr>
        <w:spacing w:line="360" w:lineRule="auto"/>
      </w:pPr>
    </w:p>
    <w:p w14:paraId="2CC21E52" w14:textId="77777777" w:rsidR="001050BA" w:rsidRDefault="001050BA" w:rsidP="001050BA">
      <w:pPr>
        <w:spacing w:line="360" w:lineRule="auto"/>
        <w:jc w:val="both"/>
        <w:rPr>
          <w:noProof/>
          <w:lang w:eastAsia="en-IN"/>
        </w:rPr>
      </w:pPr>
    </w:p>
    <w:p w14:paraId="2E11E810" w14:textId="77777777" w:rsidR="001050BA" w:rsidRPr="006A2A03" w:rsidRDefault="001050BA" w:rsidP="006A2A03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6A2A03">
        <w:rPr>
          <w:rFonts w:ascii="Times New Roman" w:hAnsi="Times New Roman" w:cs="Times New Roman"/>
          <w:b/>
          <w:sz w:val="28"/>
          <w:szCs w:val="28"/>
        </w:rPr>
        <w:lastRenderedPageBreak/>
        <w:t>Chapter 1: Introduction</w:t>
      </w:r>
    </w:p>
    <w:p w14:paraId="0000711A" w14:textId="77777777" w:rsidR="00A14E49" w:rsidRPr="006A2A03" w:rsidRDefault="00542CD9" w:rsidP="001050B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A2A03">
        <w:rPr>
          <w:rFonts w:ascii="Times New Roman" w:hAnsi="Times New Roman" w:cs="Times New Roman"/>
          <w:sz w:val="24"/>
          <w:szCs w:val="24"/>
        </w:rPr>
        <w:t xml:space="preserve">In beard trimmer, movable blade </w:t>
      </w:r>
      <w:r w:rsidR="001050BA" w:rsidRPr="006A2A03">
        <w:rPr>
          <w:rFonts w:ascii="Times New Roman" w:hAnsi="Times New Roman" w:cs="Times New Roman"/>
          <w:sz w:val="24"/>
          <w:szCs w:val="24"/>
        </w:rPr>
        <w:t>oscillates</w:t>
      </w:r>
      <w:r w:rsidRPr="006A2A03">
        <w:rPr>
          <w:rFonts w:ascii="Times New Roman" w:hAnsi="Times New Roman" w:cs="Times New Roman"/>
          <w:sz w:val="24"/>
          <w:szCs w:val="24"/>
        </w:rPr>
        <w:t xml:space="preserve"> at a quick pace with the help of DC motor.</w:t>
      </w:r>
      <w:r w:rsidR="001050BA" w:rsidRPr="006A2A03">
        <w:rPr>
          <w:rFonts w:ascii="Times New Roman" w:hAnsi="Times New Roman" w:cs="Times New Roman"/>
          <w:sz w:val="24"/>
          <w:szCs w:val="24"/>
        </w:rPr>
        <w:t xml:space="preserve"> </w:t>
      </w:r>
      <w:r w:rsidRPr="006A2A03">
        <w:rPr>
          <w:rFonts w:ascii="Times New Roman" w:hAnsi="Times New Roman" w:cs="Times New Roman"/>
          <w:sz w:val="24"/>
          <w:szCs w:val="24"/>
        </w:rPr>
        <w:t>When the movable and stationary blades overlap each other, trimming effect takes place and hairs are pinched off the skin.</w:t>
      </w:r>
      <w:r w:rsidR="001050BA" w:rsidRPr="006A2A03">
        <w:rPr>
          <w:rFonts w:ascii="Times New Roman" w:hAnsi="Times New Roman" w:cs="Times New Roman"/>
          <w:sz w:val="24"/>
          <w:szCs w:val="24"/>
        </w:rPr>
        <w:t xml:space="preserve"> </w:t>
      </w:r>
      <w:r w:rsidRPr="006A2A03">
        <w:rPr>
          <w:rFonts w:ascii="Times New Roman" w:hAnsi="Times New Roman" w:cs="Times New Roman"/>
          <w:sz w:val="24"/>
          <w:szCs w:val="24"/>
        </w:rPr>
        <w:t>Average RPM of beard trimmers varies from 5000 to 8000.</w:t>
      </w:r>
      <w:r w:rsidR="001050BA" w:rsidRPr="006A2A0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FFAA45" w14:textId="77777777" w:rsidR="00A14E49" w:rsidRPr="001050BA" w:rsidRDefault="00A14E49" w:rsidP="001050BA">
      <w:pPr>
        <w:spacing w:line="360" w:lineRule="auto"/>
      </w:pPr>
    </w:p>
    <w:p w14:paraId="0A33D8E9" w14:textId="77777777" w:rsidR="00A14E49" w:rsidRPr="001050BA" w:rsidRDefault="00E86D1C" w:rsidP="001050BA">
      <w:pPr>
        <w:spacing w:line="360" w:lineRule="auto"/>
      </w:pPr>
      <w:r w:rsidRPr="001050BA">
        <w:rPr>
          <w:noProof/>
          <w:lang w:eastAsia="en-IN"/>
        </w:rPr>
        <w:drawing>
          <wp:anchor distT="0" distB="0" distL="114300" distR="114300" simplePos="0" relativeHeight="251660288" behindDoc="0" locked="0" layoutInCell="1" allowOverlap="1" wp14:anchorId="29E2A82D" wp14:editId="775A9937">
            <wp:simplePos x="0" y="0"/>
            <wp:positionH relativeFrom="margin">
              <wp:align>center</wp:align>
            </wp:positionH>
            <wp:positionV relativeFrom="paragraph">
              <wp:posOffset>11430</wp:posOffset>
            </wp:positionV>
            <wp:extent cx="3349625" cy="3028950"/>
            <wp:effectExtent l="0" t="0" r="3175" b="0"/>
            <wp:wrapThrough wrapText="bothSides">
              <wp:wrapPolygon edited="0">
                <wp:start x="0" y="0"/>
                <wp:lineTo x="0" y="21464"/>
                <wp:lineTo x="21498" y="21464"/>
                <wp:lineTo x="21498" y="0"/>
                <wp:lineTo x="0" y="0"/>
              </wp:wrapPolygon>
            </wp:wrapThrough>
            <wp:docPr id="1" name="Picture 1" descr="C:\Users\salekajal\Downloads\WhatsApp Image 2022-05-09 at 1.53.13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alekajal\Downloads\WhatsApp Image 2022-05-09 at 1.53.13 PM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335" b="27980"/>
                    <a:stretch/>
                  </pic:blipFill>
                  <pic:spPr bwMode="auto">
                    <a:xfrm>
                      <a:off x="0" y="0"/>
                      <a:ext cx="3349625" cy="302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50BA"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9B4CF22" wp14:editId="587B4ACE">
                <wp:simplePos x="0" y="0"/>
                <wp:positionH relativeFrom="margin">
                  <wp:align>right</wp:align>
                </wp:positionH>
                <wp:positionV relativeFrom="paragraph">
                  <wp:posOffset>192405</wp:posOffset>
                </wp:positionV>
                <wp:extent cx="1143000" cy="304800"/>
                <wp:effectExtent l="0" t="0" r="19050" b="1905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B9C86C4" w14:textId="77777777" w:rsidR="001050BA" w:rsidRDefault="00E86D1C">
                            <w:r>
                              <w:t>Movable bla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B4CF22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38.8pt;margin-top:15.15pt;width:90pt;height:24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" fillcolor="white [3201]" strokeweight=".5pt">
                <v:textbox>
                  <w:txbxContent>
                    <w:p w14:paraId="5B9C86C4" w14:textId="77777777" w:rsidR="001050BA" w:rsidRDefault="00E86D1C">
                      <w:r>
                        <w:t>Movable bla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050BA">
        <w:t xml:space="preserve">                                                                                                                                                                                                                        </w:t>
      </w:r>
    </w:p>
    <w:p w14:paraId="02151A9F" w14:textId="77777777" w:rsidR="00E86D1C" w:rsidRDefault="001050BA" w:rsidP="006F31CF">
      <w:pPr>
        <w:spacing w:line="360" w:lineRule="auto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F1998E" wp14:editId="2B9C9276">
                <wp:simplePos x="0" y="0"/>
                <wp:positionH relativeFrom="margin">
                  <wp:posOffset>3305174</wp:posOffset>
                </wp:positionH>
                <wp:positionV relativeFrom="paragraph">
                  <wp:posOffset>137159</wp:posOffset>
                </wp:positionV>
                <wp:extent cx="2409825" cy="45719"/>
                <wp:effectExtent l="38100" t="38100" r="28575" b="8826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09825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C28FA9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260.25pt;margin-top:10.8pt;width:189.75pt;height:3.6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" strokecolor="#5b9bd5 [3204]" strokeweight=".5pt">
                <v:stroke endarrow="block" joinstyle="miter"/>
                <w10:wrap anchorx="margin"/>
              </v:shape>
            </w:pict>
          </mc:Fallback>
        </mc:AlternateContent>
      </w:r>
      <w:r w:rsidR="00B747E7">
        <w:t xml:space="preserve"> </w:t>
      </w:r>
      <w:r>
        <w:t xml:space="preserve">            </w:t>
      </w:r>
    </w:p>
    <w:p w14:paraId="7EAAED2C" w14:textId="77777777" w:rsidR="00E86D1C" w:rsidRDefault="00E86D1C" w:rsidP="006F31CF">
      <w:pPr>
        <w:spacing w:line="360" w:lineRule="auto"/>
      </w:pPr>
    </w:p>
    <w:p w14:paraId="7E599FA7" w14:textId="77777777" w:rsidR="00E86D1C" w:rsidRDefault="00E86D1C" w:rsidP="006F31CF">
      <w:pPr>
        <w:spacing w:line="360" w:lineRule="auto"/>
      </w:pPr>
    </w:p>
    <w:p w14:paraId="4F4EC560" w14:textId="77777777" w:rsidR="00E86D1C" w:rsidRDefault="00E86D1C" w:rsidP="006F31CF">
      <w:pPr>
        <w:spacing w:line="360" w:lineRule="auto"/>
      </w:pPr>
    </w:p>
    <w:p w14:paraId="1BF6C985" w14:textId="77777777" w:rsidR="00E86D1C" w:rsidRDefault="00E86D1C" w:rsidP="006F31CF">
      <w:pPr>
        <w:spacing w:line="360" w:lineRule="auto"/>
      </w:pPr>
    </w:p>
    <w:p w14:paraId="659DBE65" w14:textId="77777777" w:rsidR="00E86D1C" w:rsidRDefault="00E86D1C" w:rsidP="006F31CF">
      <w:pPr>
        <w:spacing w:line="360" w:lineRule="auto"/>
      </w:pPr>
    </w:p>
    <w:p w14:paraId="6F9E02AD" w14:textId="77777777" w:rsidR="00E86D1C" w:rsidRDefault="00E86D1C" w:rsidP="006F31CF">
      <w:pPr>
        <w:spacing w:line="360" w:lineRule="auto"/>
      </w:pPr>
    </w:p>
    <w:p w14:paraId="1BD9ACD2" w14:textId="77777777" w:rsidR="00E86D1C" w:rsidRDefault="00E86D1C" w:rsidP="006F31CF">
      <w:pPr>
        <w:spacing w:line="360" w:lineRule="auto"/>
      </w:pPr>
    </w:p>
    <w:p w14:paraId="08C7C571" w14:textId="77777777" w:rsidR="00B747E7" w:rsidRPr="006A2A03" w:rsidRDefault="006A2A03" w:rsidP="00E86D1C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E86D1C">
        <w:rPr>
          <w:noProof/>
          <w:lang w:eastAsia="en-IN"/>
        </w:rPr>
        <w:drawing>
          <wp:anchor distT="0" distB="0" distL="114300" distR="114300" simplePos="0" relativeHeight="251663360" behindDoc="0" locked="0" layoutInCell="1" allowOverlap="1" wp14:anchorId="30AB8359" wp14:editId="3EDAB5F0">
            <wp:simplePos x="0" y="0"/>
            <wp:positionH relativeFrom="margin">
              <wp:align>center</wp:align>
            </wp:positionH>
            <wp:positionV relativeFrom="paragraph">
              <wp:posOffset>346710</wp:posOffset>
            </wp:positionV>
            <wp:extent cx="2921000" cy="3019425"/>
            <wp:effectExtent l="0" t="0" r="0" b="9525"/>
            <wp:wrapThrough wrapText="bothSides">
              <wp:wrapPolygon edited="0">
                <wp:start x="0" y="0"/>
                <wp:lineTo x="0" y="21532"/>
                <wp:lineTo x="21412" y="21532"/>
                <wp:lineTo x="21412" y="0"/>
                <wp:lineTo x="0" y="0"/>
              </wp:wrapPolygon>
            </wp:wrapThrough>
            <wp:docPr id="6" name="Picture 6" descr="C:\Users\salekajal\Downloads\WhatsApp Image 2022-05-09 at 1.53.13 PM (1)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salekajal\Downloads\WhatsApp Image 2022-05-09 at 1.53.13 PM (1)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469" t="26625" r="15236" b="39272"/>
                    <a:stretch/>
                  </pic:blipFill>
                  <pic:spPr bwMode="auto">
                    <a:xfrm>
                      <a:off x="0" y="0"/>
                      <a:ext cx="2921000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D1C" w:rsidRPr="006A2A03">
        <w:rPr>
          <w:rFonts w:ascii="Times New Roman" w:hAnsi="Times New Roman" w:cs="Times New Roman"/>
          <w:b/>
        </w:rPr>
        <w:t>Fig 1.1: Cutting element</w:t>
      </w:r>
    </w:p>
    <w:p w14:paraId="72EE28A9" w14:textId="77777777" w:rsidR="00E86D1C" w:rsidRDefault="00E86D1C" w:rsidP="00E86D1C">
      <w:pPr>
        <w:spacing w:line="360" w:lineRule="auto"/>
        <w:rPr>
          <w:noProof/>
          <w:lang w:eastAsia="en-IN"/>
        </w:rPr>
      </w:pPr>
    </w:p>
    <w:p w14:paraId="359AC678" w14:textId="77777777" w:rsidR="00E86D1C" w:rsidRDefault="00E86D1C" w:rsidP="00E86D1C">
      <w:pPr>
        <w:spacing w:line="360" w:lineRule="auto"/>
      </w:pPr>
    </w:p>
    <w:p w14:paraId="0DBCB2CD" w14:textId="77777777" w:rsidR="00E86D1C" w:rsidRDefault="00E86D1C" w:rsidP="00E86D1C">
      <w:pPr>
        <w:spacing w:line="360" w:lineRule="auto"/>
      </w:pPr>
    </w:p>
    <w:p w14:paraId="1B2427B5" w14:textId="77777777" w:rsidR="00E86D1C" w:rsidRDefault="00E86D1C" w:rsidP="00E86D1C">
      <w:pPr>
        <w:spacing w:line="360" w:lineRule="auto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7829266" wp14:editId="17374792">
                <wp:simplePos x="0" y="0"/>
                <wp:positionH relativeFrom="margin">
                  <wp:posOffset>4343400</wp:posOffset>
                </wp:positionH>
                <wp:positionV relativeFrom="paragraph">
                  <wp:posOffset>113665</wp:posOffset>
                </wp:positionV>
                <wp:extent cx="1143000" cy="30480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430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96B6C18" w14:textId="77777777" w:rsidR="00E86D1C" w:rsidRDefault="00E86D1C" w:rsidP="00E86D1C">
                            <w:r>
                              <w:t>DC movable c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29266" id="Text Box 8" o:spid="_x0000_s1027" type="#_x0000_t202" style="position:absolute;margin-left:342pt;margin-top:8.95pt;width:90pt;height:24pt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" fillcolor="white [3201]" strokeweight=".5pt">
                <v:textbox>
                  <w:txbxContent>
                    <w:p w14:paraId="396B6C18" w14:textId="77777777" w:rsidR="00E86D1C" w:rsidRDefault="00E86D1C" w:rsidP="00E86D1C">
                      <w:r>
                        <w:t>DC movable ca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5141E4C" w14:textId="77777777" w:rsidR="00E86D1C" w:rsidRDefault="00E86D1C" w:rsidP="00E86D1C">
      <w:pPr>
        <w:spacing w:line="360" w:lineRule="auto"/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C170D3" wp14:editId="1E121EC1">
                <wp:simplePos x="0" y="0"/>
                <wp:positionH relativeFrom="margin">
                  <wp:posOffset>2978785</wp:posOffset>
                </wp:positionH>
                <wp:positionV relativeFrom="paragraph">
                  <wp:posOffset>51435</wp:posOffset>
                </wp:positionV>
                <wp:extent cx="2409825" cy="45085"/>
                <wp:effectExtent l="38100" t="38100" r="28575" b="88265"/>
                <wp:wrapThrough wrapText="bothSides">
                  <wp:wrapPolygon edited="0">
                    <wp:start x="14514" y="-18254"/>
                    <wp:lineTo x="-342" y="0"/>
                    <wp:lineTo x="0" y="54761"/>
                    <wp:lineTo x="1025" y="54761"/>
                    <wp:lineTo x="1195" y="36507"/>
                    <wp:lineTo x="21685" y="-18254"/>
                    <wp:lineTo x="14514" y="-18254"/>
                  </wp:wrapPolygon>
                </wp:wrapThrough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09825" cy="45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5DBD0A42" id="Straight Arrow Connector 7" o:spid="_x0000_s1026" type="#_x0000_t32" style="position:absolute;margin-left:234.55pt;margin-top:4.05pt;width:189.75pt;height:3.5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" strokecolor="#5b9bd5 [3204]" strokeweight=".5pt">
                <v:stroke endarrow="block" joinstyle="miter"/>
                <w10:wrap type="through" anchorx="margin"/>
              </v:shape>
            </w:pict>
          </mc:Fallback>
        </mc:AlternateContent>
      </w:r>
    </w:p>
    <w:p w14:paraId="7FDB37C0" w14:textId="77777777" w:rsidR="00E86D1C" w:rsidRDefault="00E86D1C" w:rsidP="00E86D1C">
      <w:pPr>
        <w:spacing w:line="360" w:lineRule="auto"/>
      </w:pPr>
    </w:p>
    <w:p w14:paraId="17F6C168" w14:textId="77777777" w:rsidR="00E86D1C" w:rsidRDefault="00E86D1C" w:rsidP="00E86D1C">
      <w:pPr>
        <w:spacing w:line="360" w:lineRule="auto"/>
      </w:pPr>
    </w:p>
    <w:p w14:paraId="7066619C" w14:textId="77777777" w:rsidR="00E86D1C" w:rsidRDefault="00E86D1C" w:rsidP="00E86D1C">
      <w:pPr>
        <w:spacing w:line="360" w:lineRule="auto"/>
      </w:pPr>
    </w:p>
    <w:p w14:paraId="22BB8BAB" w14:textId="77777777" w:rsidR="00E86D1C" w:rsidRDefault="00E86D1C" w:rsidP="00E86D1C">
      <w:pPr>
        <w:spacing w:line="360" w:lineRule="auto"/>
      </w:pPr>
    </w:p>
    <w:p w14:paraId="0FE9EB7A" w14:textId="77777777" w:rsidR="00E86D1C" w:rsidRDefault="00E86D1C" w:rsidP="00E86D1C">
      <w:pPr>
        <w:spacing w:line="360" w:lineRule="auto"/>
        <w:jc w:val="center"/>
        <w:rPr>
          <w:rFonts w:ascii="Times New Roman" w:hAnsi="Times New Roman" w:cs="Times New Roman"/>
          <w:b/>
        </w:rPr>
      </w:pPr>
      <w:r w:rsidRPr="006A2A03">
        <w:rPr>
          <w:rFonts w:ascii="Times New Roman" w:hAnsi="Times New Roman" w:cs="Times New Roman"/>
          <w:b/>
        </w:rPr>
        <w:t>Fig 1.2: Trimmer body</w:t>
      </w:r>
    </w:p>
    <w:p w14:paraId="1BFB5E52" w14:textId="325E4728" w:rsidR="00A77379" w:rsidRDefault="00FC3C35" w:rsidP="00E86D1C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Chapter 2: Data A</w:t>
      </w:r>
      <w:r w:rsidR="00A77379" w:rsidRPr="00A77379">
        <w:rPr>
          <w:rFonts w:ascii="Times New Roman" w:hAnsi="Times New Roman" w:cs="Times New Roman"/>
          <w:b/>
          <w:bCs/>
          <w:sz w:val="28"/>
          <w:szCs w:val="28"/>
        </w:rPr>
        <w:t>cquisition</w:t>
      </w:r>
    </w:p>
    <w:p w14:paraId="155E2FB5" w14:textId="77777777" w:rsidR="00A14E49" w:rsidRPr="00A77379" w:rsidRDefault="00542CD9" w:rsidP="00A7737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7379">
        <w:rPr>
          <w:rFonts w:ascii="Times New Roman" w:hAnsi="Times New Roman" w:cs="Times New Roman"/>
          <w:sz w:val="24"/>
          <w:szCs w:val="24"/>
        </w:rPr>
        <w:t>Mobile phone was mounted on a horizontal table with the help of double sided tape in such a way that the s</w:t>
      </w:r>
      <w:r w:rsidR="00A77379">
        <w:rPr>
          <w:rFonts w:ascii="Times New Roman" w:hAnsi="Times New Roman" w:cs="Times New Roman"/>
          <w:sz w:val="24"/>
          <w:szCs w:val="24"/>
        </w:rPr>
        <w:t>creen faces the ceiling</w:t>
      </w:r>
      <w:r w:rsidRPr="00A77379">
        <w:rPr>
          <w:rFonts w:ascii="Times New Roman" w:hAnsi="Times New Roman" w:cs="Times New Roman"/>
          <w:sz w:val="24"/>
          <w:szCs w:val="24"/>
        </w:rPr>
        <w:t>.</w:t>
      </w:r>
      <w:r w:rsidR="00A77379">
        <w:rPr>
          <w:rFonts w:ascii="Times New Roman" w:hAnsi="Times New Roman" w:cs="Times New Roman"/>
          <w:sz w:val="24"/>
          <w:szCs w:val="24"/>
        </w:rPr>
        <w:t xml:space="preserve"> Axis perpendicular to the screen is taken as Z axis, axis along the length of the phone is Y axis and axis along the width is X axis.</w:t>
      </w:r>
      <w:r w:rsidR="00A77379" w:rsidRPr="00A77379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A77379" w:rsidRPr="00A77379">
        <w:rPr>
          <w:rFonts w:ascii="Times New Roman" w:hAnsi="Times New Roman" w:cs="Times New Roman"/>
          <w:sz w:val="24"/>
          <w:szCs w:val="24"/>
        </w:rPr>
        <w:t xml:space="preserve"> </w:t>
      </w:r>
      <w:r w:rsidRPr="00A77379">
        <w:rPr>
          <w:rFonts w:ascii="Times New Roman" w:hAnsi="Times New Roman" w:cs="Times New Roman"/>
          <w:sz w:val="24"/>
          <w:szCs w:val="24"/>
        </w:rPr>
        <w:t>Trimmer attached to a mobile phone with the help of double tape.</w:t>
      </w:r>
      <w:r w:rsidR="00A77379" w:rsidRPr="00A77379">
        <w:rPr>
          <w:rFonts w:ascii="Times New Roman" w:hAnsi="Times New Roman" w:cs="Times New Roman"/>
          <w:sz w:val="24"/>
          <w:szCs w:val="24"/>
        </w:rPr>
        <w:t xml:space="preserve"> </w:t>
      </w:r>
      <w:r w:rsidRPr="00A77379">
        <w:rPr>
          <w:rFonts w:ascii="Times New Roman" w:hAnsi="Times New Roman" w:cs="Times New Roman"/>
          <w:sz w:val="24"/>
          <w:szCs w:val="24"/>
        </w:rPr>
        <w:t xml:space="preserve">Movable blade adjusted in </w:t>
      </w:r>
      <w:r w:rsidR="00A77379" w:rsidRPr="00A77379">
        <w:rPr>
          <w:rFonts w:ascii="Times New Roman" w:hAnsi="Times New Roman" w:cs="Times New Roman"/>
          <w:sz w:val="24"/>
          <w:szCs w:val="24"/>
        </w:rPr>
        <w:t>such a</w:t>
      </w:r>
      <w:r w:rsidRPr="00A77379">
        <w:rPr>
          <w:rFonts w:ascii="Times New Roman" w:hAnsi="Times New Roman" w:cs="Times New Roman"/>
          <w:sz w:val="24"/>
          <w:szCs w:val="24"/>
        </w:rPr>
        <w:t xml:space="preserve"> way that it oscillates along Z axis of mobile phone</w:t>
      </w:r>
      <w:r w:rsidR="009E58CA">
        <w:rPr>
          <w:rFonts w:ascii="Times New Roman" w:hAnsi="Times New Roman" w:cs="Times New Roman"/>
          <w:sz w:val="24"/>
          <w:szCs w:val="24"/>
        </w:rPr>
        <w:t xml:space="preserve"> as shown in the fig 1.3</w:t>
      </w:r>
      <w:r w:rsidRPr="00A7737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958E3E8" w14:textId="77777777" w:rsidR="00A14E49" w:rsidRPr="00A77379" w:rsidRDefault="00A77379" w:rsidP="00A77379">
      <w:pPr>
        <w:spacing w:line="360" w:lineRule="auto"/>
        <w:jc w:val="both"/>
        <w:rPr>
          <w:b/>
        </w:rPr>
      </w:pPr>
      <w:r w:rsidRPr="00A77379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68480" behindDoc="0" locked="0" layoutInCell="1" allowOverlap="1" wp14:anchorId="38328C42" wp14:editId="063B9805">
            <wp:simplePos x="0" y="0"/>
            <wp:positionH relativeFrom="margin">
              <wp:align>center</wp:align>
            </wp:positionH>
            <wp:positionV relativeFrom="paragraph">
              <wp:posOffset>13970</wp:posOffset>
            </wp:positionV>
            <wp:extent cx="3676650" cy="3857625"/>
            <wp:effectExtent l="0" t="0" r="0" b="9525"/>
            <wp:wrapThrough wrapText="bothSides">
              <wp:wrapPolygon edited="0">
                <wp:start x="0" y="0"/>
                <wp:lineTo x="0" y="21547"/>
                <wp:lineTo x="21488" y="21547"/>
                <wp:lineTo x="21488" y="0"/>
                <wp:lineTo x="0" y="0"/>
              </wp:wrapPolygon>
            </wp:wrapThrough>
            <wp:docPr id="9" name="Picture 9" descr="C:\Yogesh\Vibration\matlab\matlab_plot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Yogesh\Vibration\matlab\matlab_plot\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3857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22C1B1D" w14:textId="77777777" w:rsidR="00A77379" w:rsidRPr="00A77379" w:rsidRDefault="00A77379" w:rsidP="00A7737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31190D97" w14:textId="77777777" w:rsidR="00A77379" w:rsidRPr="00A77379" w:rsidRDefault="00A77379" w:rsidP="00A77379">
      <w:pPr>
        <w:spacing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92B1C78" w14:textId="77777777" w:rsidR="00E86D1C" w:rsidRDefault="00E86D1C" w:rsidP="00E86D1C">
      <w:pPr>
        <w:spacing w:line="360" w:lineRule="auto"/>
      </w:pPr>
    </w:p>
    <w:p w14:paraId="75EFED6D" w14:textId="77777777" w:rsidR="00A77379" w:rsidRDefault="00A77379" w:rsidP="00E86D1C">
      <w:pPr>
        <w:spacing w:line="360" w:lineRule="auto"/>
      </w:pPr>
    </w:p>
    <w:p w14:paraId="10745388" w14:textId="77777777" w:rsidR="00A77379" w:rsidRDefault="00A77379" w:rsidP="00E86D1C">
      <w:pPr>
        <w:spacing w:line="360" w:lineRule="auto"/>
      </w:pPr>
    </w:p>
    <w:p w14:paraId="59B52F4B" w14:textId="77777777" w:rsidR="00A77379" w:rsidRDefault="00A77379" w:rsidP="00E86D1C">
      <w:pPr>
        <w:spacing w:line="360" w:lineRule="auto"/>
      </w:pPr>
    </w:p>
    <w:p w14:paraId="16E43481" w14:textId="77777777" w:rsidR="00A77379" w:rsidRDefault="00A77379" w:rsidP="00E86D1C">
      <w:pPr>
        <w:spacing w:line="360" w:lineRule="auto"/>
      </w:pPr>
    </w:p>
    <w:p w14:paraId="4BBEEDB0" w14:textId="77777777" w:rsidR="00A77379" w:rsidRDefault="00A77379" w:rsidP="00E86D1C">
      <w:pPr>
        <w:spacing w:line="360" w:lineRule="auto"/>
      </w:pPr>
    </w:p>
    <w:p w14:paraId="76B154F2" w14:textId="77777777" w:rsidR="00A77379" w:rsidRDefault="00A77379" w:rsidP="00E86D1C">
      <w:pPr>
        <w:spacing w:line="360" w:lineRule="auto"/>
      </w:pPr>
    </w:p>
    <w:p w14:paraId="0C14CA38" w14:textId="77777777" w:rsidR="00A77379" w:rsidRDefault="00A77379" w:rsidP="00E86D1C">
      <w:pPr>
        <w:spacing w:line="360" w:lineRule="auto"/>
      </w:pPr>
    </w:p>
    <w:p w14:paraId="149E7507" w14:textId="68A9618D" w:rsidR="00A77379" w:rsidRDefault="00FC3C35" w:rsidP="00FC3C35">
      <w:pPr>
        <w:spacing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 2.1</w:t>
      </w:r>
      <w:r w:rsidR="00A77379" w:rsidRPr="00A77379">
        <w:rPr>
          <w:rFonts w:ascii="Times New Roman" w:hAnsi="Times New Roman" w:cs="Times New Roman"/>
          <w:b/>
        </w:rPr>
        <w:t>: Setup</w:t>
      </w:r>
    </w:p>
    <w:p w14:paraId="51CF7E95" w14:textId="77777777" w:rsidR="00576BD0" w:rsidRDefault="00576BD0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DFC473D" w14:textId="661F1758" w:rsidR="009E58CA" w:rsidRP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of acceleration along x, </w:t>
      </w:r>
      <w:r w:rsidR="00FC3C35">
        <w:rPr>
          <w:rFonts w:ascii="Times New Roman" w:hAnsi="Times New Roman" w:cs="Times New Roman"/>
          <w:sz w:val="24"/>
          <w:szCs w:val="24"/>
        </w:rPr>
        <w:t xml:space="preserve">y and z axis is acquired using </w:t>
      </w:r>
      <w:proofErr w:type="spellStart"/>
      <w:r w:rsidR="00FC3C35">
        <w:rPr>
          <w:rFonts w:ascii="Times New Roman" w:hAnsi="Times New Roman" w:cs="Times New Roman"/>
          <w:sz w:val="24"/>
          <w:szCs w:val="24"/>
        </w:rPr>
        <w:t>Phyphox</w:t>
      </w:r>
      <w:proofErr w:type="spellEnd"/>
      <w:r w:rsidR="00FC3C35">
        <w:rPr>
          <w:rFonts w:ascii="Times New Roman" w:hAnsi="Times New Roman" w:cs="Times New Roman"/>
          <w:sz w:val="24"/>
          <w:szCs w:val="24"/>
        </w:rPr>
        <w:t xml:space="preserve"> application</w:t>
      </w:r>
      <w:r>
        <w:rPr>
          <w:rFonts w:ascii="Times New Roman" w:hAnsi="Times New Roman" w:cs="Times New Roman"/>
          <w:sz w:val="24"/>
          <w:szCs w:val="24"/>
        </w:rPr>
        <w:t xml:space="preserve"> by keeping the trimmer off for few seconds and then turning it on. Data was collected for around 40 seconds. </w:t>
      </w:r>
    </w:p>
    <w:p w14:paraId="63C36987" w14:textId="0F1B20C5" w:rsidR="00A77379" w:rsidRDefault="00125832" w:rsidP="00A77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collected foe each trimmer can be access through below link:</w:t>
      </w:r>
    </w:p>
    <w:p w14:paraId="0C37F82B" w14:textId="1035DFC3" w:rsidR="00125832" w:rsidRPr="00125832" w:rsidRDefault="00125832" w:rsidP="00A77379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25832">
        <w:rPr>
          <w:rFonts w:ascii="Times New Roman" w:hAnsi="Times New Roman" w:cs="Times New Roman"/>
          <w:sz w:val="24"/>
          <w:szCs w:val="24"/>
        </w:rPr>
        <w:t>https://drive.google.com/drive/folders/1Qk_DKgIQ1QP2oTO3eYgHRsTH0c0YfgKY?usp=sharing</w:t>
      </w:r>
    </w:p>
    <w:p w14:paraId="5AB43A7B" w14:textId="77777777" w:rsidR="00A77379" w:rsidRDefault="00A77379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153C11BA" w14:textId="3C80CFA2" w:rsidR="00125832" w:rsidRDefault="00125832" w:rsidP="00A77379">
      <w:pPr>
        <w:spacing w:line="360" w:lineRule="auto"/>
        <w:rPr>
          <w:rFonts w:ascii="Times New Roman" w:hAnsi="Times New Roman" w:cs="Times New Roman"/>
          <w:b/>
        </w:rPr>
      </w:pPr>
      <w:bookmarkStart w:id="0" w:name="_GoBack"/>
      <w:bookmarkEnd w:id="0"/>
    </w:p>
    <w:p w14:paraId="27E32872" w14:textId="741EC0E1" w:rsidR="00A77379" w:rsidRDefault="00FC3C35" w:rsidP="00A77379">
      <w:pPr>
        <w:spacing w:line="360" w:lineRule="auto"/>
        <w:rPr>
          <w:rFonts w:ascii="Times New Roman" w:hAnsi="Times New Roman" w:cs="Times New Roman"/>
          <w:b/>
        </w:rPr>
      </w:pPr>
      <w:r>
        <w:rPr>
          <w:noProof/>
          <w:lang w:eastAsia="en-IN"/>
        </w:rPr>
        <w:lastRenderedPageBreak/>
        <w:drawing>
          <wp:anchor distT="0" distB="0" distL="114300" distR="114300" simplePos="0" relativeHeight="251669504" behindDoc="0" locked="0" layoutInCell="1" allowOverlap="1" wp14:anchorId="3743BBB4" wp14:editId="5ADA697A">
            <wp:simplePos x="0" y="0"/>
            <wp:positionH relativeFrom="margin">
              <wp:align>center</wp:align>
            </wp:positionH>
            <wp:positionV relativeFrom="paragraph">
              <wp:posOffset>8890</wp:posOffset>
            </wp:positionV>
            <wp:extent cx="3581400" cy="3581400"/>
            <wp:effectExtent l="0" t="0" r="0" b="0"/>
            <wp:wrapThrough wrapText="bothSides">
              <wp:wrapPolygon edited="0">
                <wp:start x="0" y="0"/>
                <wp:lineTo x="0" y="21485"/>
                <wp:lineTo x="21485" y="21485"/>
                <wp:lineTo x="21485" y="0"/>
                <wp:lineTo x="0" y="0"/>
              </wp:wrapPolygon>
            </wp:wrapThrough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936EA3" w14:textId="4A7E8E1D" w:rsidR="00A77379" w:rsidRDefault="00A77379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43083928" w14:textId="77777777" w:rsidR="00A77379" w:rsidRDefault="00A77379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2D859A7C" w14:textId="77777777" w:rsidR="009E58CA" w:rsidRDefault="009E58CA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7984508C" w14:textId="77777777" w:rsidR="009E58CA" w:rsidRDefault="009E58CA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64131254" w14:textId="77777777" w:rsidR="009E58CA" w:rsidRDefault="009E58CA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4AB309F0" w14:textId="77777777" w:rsidR="009E58CA" w:rsidRDefault="009E58CA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51912BD4" w14:textId="77777777" w:rsidR="009E58CA" w:rsidRDefault="009E58CA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494B5695" w14:textId="77777777" w:rsidR="009E58CA" w:rsidRDefault="009E58CA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6A45618D" w14:textId="77777777" w:rsidR="009E58CA" w:rsidRDefault="009E58CA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0CD8EBCB" w14:textId="080D6356" w:rsidR="009E58CA" w:rsidRDefault="009E58CA" w:rsidP="00A77379">
      <w:pPr>
        <w:spacing w:line="360" w:lineRule="auto"/>
        <w:rPr>
          <w:rFonts w:ascii="Times New Roman" w:hAnsi="Times New Roman" w:cs="Times New Roman"/>
          <w:b/>
        </w:rPr>
      </w:pPr>
    </w:p>
    <w:p w14:paraId="78DA8B42" w14:textId="088879A5" w:rsidR="009E58CA" w:rsidRDefault="00FC3C35" w:rsidP="009E58CA">
      <w:pPr>
        <w:spacing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 2.2</w:t>
      </w:r>
      <w:r w:rsidR="009E58CA">
        <w:rPr>
          <w:rFonts w:ascii="Times New Roman" w:hAnsi="Times New Roman" w:cs="Times New Roman"/>
          <w:b/>
        </w:rPr>
        <w:t>: Acceleration of trimmer blade in x, y and z direction</w:t>
      </w:r>
    </w:p>
    <w:p w14:paraId="731D62DE" w14:textId="04A890F2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ve trimmers namely Trimmer 1, 2, 3, 4 and 5 were selected for data acquisition which can be seen below.</w:t>
      </w:r>
    </w:p>
    <w:p w14:paraId="51CD37F4" w14:textId="77777777" w:rsidR="00FC3C35" w:rsidRDefault="00FC3C35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966D1F6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E58CA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70528" behindDoc="0" locked="0" layoutInCell="1" allowOverlap="1" wp14:anchorId="499DFFD1" wp14:editId="4D6BC878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4724400" cy="3143250"/>
            <wp:effectExtent l="0" t="0" r="0" b="0"/>
            <wp:wrapThrough wrapText="bothSides">
              <wp:wrapPolygon edited="0">
                <wp:start x="0" y="0"/>
                <wp:lineTo x="0" y="21469"/>
                <wp:lineTo x="21513" y="21469"/>
                <wp:lineTo x="21513" y="0"/>
                <wp:lineTo x="0" y="0"/>
              </wp:wrapPolygon>
            </wp:wrapThrough>
            <wp:docPr id="11" name="Picture 11" descr="C:\Yogesh\Vibration\matlab\matlab_plot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Yogesh\Vibration\matlab\matlab_plot\3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891B931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97A32B7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FF86CE0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8759169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158404A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A713E1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1B24CAC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034233A" w14:textId="77777777" w:rsidR="009E58CA" w:rsidRDefault="009E58CA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B3824A5" w14:textId="68E7097D" w:rsidR="009E58CA" w:rsidRPr="00FC3C35" w:rsidRDefault="009E58CA" w:rsidP="009E58CA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FC3C35">
        <w:rPr>
          <w:rFonts w:ascii="Times New Roman" w:hAnsi="Times New Roman" w:cs="Times New Roman"/>
          <w:b/>
        </w:rPr>
        <w:t xml:space="preserve">                </w:t>
      </w:r>
      <w:r w:rsidR="00FC3C35">
        <w:rPr>
          <w:rFonts w:ascii="Times New Roman" w:hAnsi="Times New Roman" w:cs="Times New Roman"/>
          <w:b/>
        </w:rPr>
        <w:t xml:space="preserve">         Fig 2.3</w:t>
      </w:r>
      <w:r w:rsidRPr="00FC3C35">
        <w:rPr>
          <w:rFonts w:ascii="Times New Roman" w:hAnsi="Times New Roman" w:cs="Times New Roman"/>
          <w:b/>
        </w:rPr>
        <w:t>: Trimmer 1 (Front/</w:t>
      </w:r>
      <w:proofErr w:type="gramStart"/>
      <w:r w:rsidR="00560B81" w:rsidRPr="00FC3C35">
        <w:rPr>
          <w:rFonts w:ascii="Times New Roman" w:hAnsi="Times New Roman" w:cs="Times New Roman"/>
          <w:b/>
        </w:rPr>
        <w:t xml:space="preserve">Back)  </w:t>
      </w:r>
      <w:r w:rsidRPr="00FC3C35">
        <w:rPr>
          <w:rFonts w:ascii="Times New Roman" w:hAnsi="Times New Roman" w:cs="Times New Roman"/>
          <w:b/>
        </w:rPr>
        <w:t xml:space="preserve"> </w:t>
      </w:r>
      <w:proofErr w:type="gramEnd"/>
      <w:r w:rsidRPr="00FC3C35">
        <w:rPr>
          <w:rFonts w:ascii="Times New Roman" w:hAnsi="Times New Roman" w:cs="Times New Roman"/>
          <w:b/>
        </w:rPr>
        <w:t xml:space="preserve">           </w:t>
      </w:r>
      <w:r w:rsidR="001E2DE7" w:rsidRPr="00FC3C35">
        <w:rPr>
          <w:rFonts w:ascii="Times New Roman" w:hAnsi="Times New Roman" w:cs="Times New Roman"/>
          <w:b/>
        </w:rPr>
        <w:t xml:space="preserve"> </w:t>
      </w:r>
      <w:r w:rsidR="00FC3C35">
        <w:rPr>
          <w:rFonts w:ascii="Times New Roman" w:hAnsi="Times New Roman" w:cs="Times New Roman"/>
          <w:b/>
        </w:rPr>
        <w:t xml:space="preserve">     </w:t>
      </w:r>
      <w:r w:rsidR="00560B81" w:rsidRPr="00FC3C35">
        <w:rPr>
          <w:rFonts w:ascii="Times New Roman" w:hAnsi="Times New Roman" w:cs="Times New Roman"/>
          <w:b/>
        </w:rPr>
        <w:t xml:space="preserve"> </w:t>
      </w:r>
      <w:r w:rsidR="00FC3C35">
        <w:rPr>
          <w:rFonts w:ascii="Times New Roman" w:hAnsi="Times New Roman" w:cs="Times New Roman"/>
          <w:b/>
        </w:rPr>
        <w:t>Fig 2.4</w:t>
      </w:r>
      <w:r w:rsidRPr="00FC3C35">
        <w:rPr>
          <w:rFonts w:ascii="Times New Roman" w:hAnsi="Times New Roman" w:cs="Times New Roman"/>
          <w:b/>
        </w:rPr>
        <w:t>: Trimmer 2 (Front)</w:t>
      </w:r>
    </w:p>
    <w:p w14:paraId="13E2C4D1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2203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672576" behindDoc="0" locked="0" layoutInCell="1" allowOverlap="1" wp14:anchorId="3AF691BD" wp14:editId="2041D9F3">
            <wp:simplePos x="0" y="0"/>
            <wp:positionH relativeFrom="margin">
              <wp:posOffset>3022600</wp:posOffset>
            </wp:positionH>
            <wp:positionV relativeFrom="paragraph">
              <wp:posOffset>200660</wp:posOffset>
            </wp:positionV>
            <wp:extent cx="2708910" cy="3013710"/>
            <wp:effectExtent l="0" t="0" r="0" b="0"/>
            <wp:wrapThrough wrapText="bothSides">
              <wp:wrapPolygon edited="0">
                <wp:start x="0" y="0"/>
                <wp:lineTo x="0" y="21436"/>
                <wp:lineTo x="21418" y="21436"/>
                <wp:lineTo x="21418" y="0"/>
                <wp:lineTo x="0" y="0"/>
              </wp:wrapPolygon>
            </wp:wrapThrough>
            <wp:docPr id="13" name="Picture 13" descr="C:\Yogesh\Vibration\matlab\matlab_plot\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Yogesh\Vibration\matlab\matlab_plot\5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891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42203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71552" behindDoc="0" locked="0" layoutInCell="1" allowOverlap="1" wp14:anchorId="19531466" wp14:editId="23424DB8">
            <wp:simplePos x="0" y="0"/>
            <wp:positionH relativeFrom="margin">
              <wp:posOffset>-66675</wp:posOffset>
            </wp:positionH>
            <wp:positionV relativeFrom="paragraph">
              <wp:posOffset>127000</wp:posOffset>
            </wp:positionV>
            <wp:extent cx="2886075" cy="3143250"/>
            <wp:effectExtent l="0" t="0" r="9525" b="0"/>
            <wp:wrapThrough wrapText="bothSides">
              <wp:wrapPolygon edited="0">
                <wp:start x="0" y="0"/>
                <wp:lineTo x="0" y="21469"/>
                <wp:lineTo x="21529" y="21469"/>
                <wp:lineTo x="21529" y="0"/>
                <wp:lineTo x="0" y="0"/>
              </wp:wrapPolygon>
            </wp:wrapThrough>
            <wp:docPr id="12" name="Picture 12" descr="C:\Yogesh\Vibration\matlab\matlab_plot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Yogesh\Vibration\matlab\matlab_plot\4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075" cy="314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E12F6C" w14:textId="2E7C52D8" w:rsidR="00FC3C35" w:rsidRDefault="00042203" w:rsidP="009E58CA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FC3C35">
        <w:rPr>
          <w:rFonts w:ascii="Times New Roman" w:hAnsi="Times New Roman" w:cs="Times New Roman"/>
          <w:b/>
        </w:rPr>
        <w:t xml:space="preserve">       </w:t>
      </w:r>
      <w:r w:rsidR="00FC3C35">
        <w:rPr>
          <w:rFonts w:ascii="Times New Roman" w:hAnsi="Times New Roman" w:cs="Times New Roman"/>
          <w:b/>
        </w:rPr>
        <w:t xml:space="preserve">   Fig 2.5</w:t>
      </w:r>
      <w:r w:rsidRPr="00FC3C35">
        <w:rPr>
          <w:rFonts w:ascii="Times New Roman" w:hAnsi="Times New Roman" w:cs="Times New Roman"/>
          <w:b/>
        </w:rPr>
        <w:t>: Trimmer 3 (Front/</w:t>
      </w:r>
      <w:proofErr w:type="gramStart"/>
      <w:r w:rsidR="00560B81" w:rsidRPr="00FC3C35">
        <w:rPr>
          <w:rFonts w:ascii="Times New Roman" w:hAnsi="Times New Roman" w:cs="Times New Roman"/>
          <w:b/>
        </w:rPr>
        <w:t xml:space="preserve">Back)  </w:t>
      </w:r>
      <w:r w:rsidRPr="00FC3C35">
        <w:rPr>
          <w:rFonts w:ascii="Times New Roman" w:hAnsi="Times New Roman" w:cs="Times New Roman"/>
          <w:b/>
        </w:rPr>
        <w:t xml:space="preserve"> </w:t>
      </w:r>
      <w:proofErr w:type="gramEnd"/>
      <w:r w:rsidRPr="00FC3C35">
        <w:rPr>
          <w:rFonts w:ascii="Times New Roman" w:hAnsi="Times New Roman" w:cs="Times New Roman"/>
          <w:b/>
        </w:rPr>
        <w:t xml:space="preserve">                    </w:t>
      </w:r>
      <w:r w:rsidR="00FC3C35">
        <w:rPr>
          <w:rFonts w:ascii="Times New Roman" w:hAnsi="Times New Roman" w:cs="Times New Roman"/>
          <w:b/>
        </w:rPr>
        <w:t xml:space="preserve">         Fig 2.6</w:t>
      </w:r>
      <w:r w:rsidRPr="00FC3C35">
        <w:rPr>
          <w:rFonts w:ascii="Times New Roman" w:hAnsi="Times New Roman" w:cs="Times New Roman"/>
          <w:b/>
        </w:rPr>
        <w:t xml:space="preserve">: Trimmer 4 (Front/Back)           </w:t>
      </w:r>
    </w:p>
    <w:p w14:paraId="7DA55340" w14:textId="05A2E2BD" w:rsidR="00042203" w:rsidRPr="00FC3C35" w:rsidRDefault="00042203" w:rsidP="009E58CA">
      <w:pPr>
        <w:spacing w:line="360" w:lineRule="auto"/>
        <w:jc w:val="both"/>
        <w:rPr>
          <w:rFonts w:ascii="Times New Roman" w:hAnsi="Times New Roman" w:cs="Times New Roman"/>
          <w:b/>
        </w:rPr>
      </w:pPr>
      <w:r w:rsidRPr="00FC3C35">
        <w:rPr>
          <w:rFonts w:ascii="Times New Roman" w:hAnsi="Times New Roman" w:cs="Times New Roman"/>
          <w:b/>
        </w:rPr>
        <w:t xml:space="preserve">                   </w:t>
      </w:r>
    </w:p>
    <w:p w14:paraId="4A77A979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2203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73600" behindDoc="0" locked="0" layoutInCell="1" allowOverlap="1" wp14:anchorId="41AC5C51" wp14:editId="0C5E6C6A">
            <wp:simplePos x="0" y="0"/>
            <wp:positionH relativeFrom="margin">
              <wp:align>center</wp:align>
            </wp:positionH>
            <wp:positionV relativeFrom="paragraph">
              <wp:posOffset>200025</wp:posOffset>
            </wp:positionV>
            <wp:extent cx="1676400" cy="3429000"/>
            <wp:effectExtent l="0" t="0" r="0" b="0"/>
            <wp:wrapThrough wrapText="bothSides">
              <wp:wrapPolygon edited="0">
                <wp:start x="0" y="0"/>
                <wp:lineTo x="0" y="21480"/>
                <wp:lineTo x="21355" y="21480"/>
                <wp:lineTo x="21355" y="0"/>
                <wp:lineTo x="0" y="0"/>
              </wp:wrapPolygon>
            </wp:wrapThrough>
            <wp:docPr id="15" name="Picture 15" descr="C:\Yogesh\Vibration\matlab\matlab_plot\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Yogesh\Vibration\matlab\matlab_plot\6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BAD5E19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4FFC86F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3B94522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59DF81A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843D39D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D1A0387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A06358D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B411E17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C2C3738" w14:textId="77777777" w:rsidR="00042203" w:rsidRDefault="00042203" w:rsidP="009E58C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74F112B" w14:textId="61768616" w:rsidR="00042203" w:rsidRPr="00FC3C35" w:rsidRDefault="00FC3C35" w:rsidP="00042203">
      <w:pPr>
        <w:spacing w:line="360" w:lineRule="auto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Fig 2.7</w:t>
      </w:r>
      <w:r w:rsidR="00042203" w:rsidRPr="00FC3C35">
        <w:rPr>
          <w:rFonts w:ascii="Times New Roman" w:hAnsi="Times New Roman" w:cs="Times New Roman"/>
          <w:b/>
        </w:rPr>
        <w:t>: Trimmer 5 (Front)</w:t>
      </w:r>
    </w:p>
    <w:p w14:paraId="0E0FD32F" w14:textId="31A7BA52" w:rsidR="00337897" w:rsidRDefault="00C37383" w:rsidP="00FC3C35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immer 2 and 5 having same specifications and belongs to same company. Trimmer 1 and 4 belongs to the same company but falls under different RPM series.</w:t>
      </w:r>
      <w:r w:rsidR="003D4E33">
        <w:rPr>
          <w:rFonts w:ascii="Times New Roman" w:hAnsi="Times New Roman" w:cs="Times New Roman"/>
          <w:sz w:val="24"/>
          <w:szCs w:val="24"/>
        </w:rPr>
        <w:t xml:space="preserve"> </w:t>
      </w:r>
      <w:r w:rsidR="006A3962">
        <w:rPr>
          <w:rFonts w:ascii="Times New Roman" w:hAnsi="Times New Roman" w:cs="Times New Roman"/>
          <w:sz w:val="24"/>
          <w:szCs w:val="24"/>
        </w:rPr>
        <w:t>Trimmer 3 having poor build</w:t>
      </w:r>
      <w:r>
        <w:rPr>
          <w:rFonts w:ascii="Times New Roman" w:hAnsi="Times New Roman" w:cs="Times New Roman"/>
          <w:sz w:val="24"/>
          <w:szCs w:val="24"/>
        </w:rPr>
        <w:t xml:space="preserve"> quality compare to others.</w:t>
      </w:r>
    </w:p>
    <w:p w14:paraId="2F5931C2" w14:textId="300DF695" w:rsidR="006A3962" w:rsidRPr="00FC3C35" w:rsidRDefault="00FC3C35" w:rsidP="00FC3C35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FC3C35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Chapter 3: </w:t>
      </w:r>
      <w:r w:rsidR="00337897" w:rsidRPr="00FC3C35">
        <w:rPr>
          <w:rFonts w:ascii="Times New Roman" w:hAnsi="Times New Roman" w:cs="Times New Roman"/>
          <w:b/>
          <w:bCs/>
          <w:sz w:val="28"/>
          <w:szCs w:val="28"/>
        </w:rPr>
        <w:t>Time and Frequency Domain Analysis</w:t>
      </w:r>
    </w:p>
    <w:p w14:paraId="015F39EF" w14:textId="17F3F6C8" w:rsidR="006A3962" w:rsidRPr="006A3962" w:rsidRDefault="006A3962" w:rsidP="006A3962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ata collected through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hyphox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application are used to find the FFT for each trimmer respectively. FFT was found through MATLAB code given below: </w:t>
      </w:r>
    </w:p>
    <w:p w14:paraId="5EC0901C" w14:textId="054F1B38" w:rsidR="00E378A3" w:rsidRDefault="006A3962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  <w:lang w:eastAsia="en-IN"/>
        </w:rPr>
        <mc:AlternateContent>
          <mc:Choice Requires="wpg">
            <w:drawing>
              <wp:anchor distT="0" distB="0" distL="114300" distR="114300" simplePos="0" relativeHeight="251683840" behindDoc="1" locked="0" layoutInCell="1" allowOverlap="1" wp14:anchorId="4CF7370A" wp14:editId="64EA1FC8">
                <wp:simplePos x="0" y="0"/>
                <wp:positionH relativeFrom="page">
                  <wp:posOffset>725170</wp:posOffset>
                </wp:positionH>
                <wp:positionV relativeFrom="page">
                  <wp:posOffset>2040255</wp:posOffset>
                </wp:positionV>
                <wp:extent cx="6321425" cy="5374640"/>
                <wp:effectExtent l="0" t="0" r="22225" b="35560"/>
                <wp:wrapNone/>
                <wp:docPr id="34" name="Group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321425" cy="5374640"/>
                          <a:chOff x="605" y="560"/>
                          <a:chExt cx="11090" cy="10270"/>
                        </a:xfrm>
                      </wpg:grpSpPr>
                      <wps:wsp>
                        <wps:cNvPr id="35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620" y="560"/>
                            <a:ext cx="11060" cy="10270"/>
                          </a:xfrm>
                          <a:prstGeom prst="rect">
                            <a:avLst/>
                          </a:prstGeom>
                          <a:solidFill>
                            <a:srgbClr val="F4F4F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6" name="Freeform 10"/>
                        <wps:cNvSpPr>
                          <a:spLocks/>
                        </wps:cNvSpPr>
                        <wps:spPr bwMode="auto">
                          <a:xfrm>
                            <a:off x="605" y="560"/>
                            <a:ext cx="11090" cy="15"/>
                          </a:xfrm>
                          <a:custGeom>
                            <a:avLst/>
                            <a:gdLst>
                              <a:gd name="T0" fmla="+- 0 11687 605"/>
                              <a:gd name="T1" fmla="*/ T0 w 11090"/>
                              <a:gd name="T2" fmla="+- 0 575 560"/>
                              <a:gd name="T3" fmla="*/ 575 h 15"/>
                              <a:gd name="T4" fmla="+- 0 613 605"/>
                              <a:gd name="T5" fmla="*/ T4 w 11090"/>
                              <a:gd name="T6" fmla="+- 0 575 560"/>
                              <a:gd name="T7" fmla="*/ 575 h 15"/>
                              <a:gd name="T8" fmla="+- 0 605 605"/>
                              <a:gd name="T9" fmla="*/ T8 w 11090"/>
                              <a:gd name="T10" fmla="+- 0 560 560"/>
                              <a:gd name="T11" fmla="*/ 560 h 15"/>
                              <a:gd name="T12" fmla="+- 0 11695 605"/>
                              <a:gd name="T13" fmla="*/ T12 w 11090"/>
                              <a:gd name="T14" fmla="+- 0 560 560"/>
                              <a:gd name="T15" fmla="*/ 560 h 15"/>
                              <a:gd name="T16" fmla="+- 0 11687 605"/>
                              <a:gd name="T17" fmla="*/ T16 w 11090"/>
                              <a:gd name="T18" fmla="+- 0 575 560"/>
                              <a:gd name="T19" fmla="*/ 575 h 1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11090" h="15">
                                <a:moveTo>
                                  <a:pt x="11082" y="15"/>
                                </a:moveTo>
                                <a:lnTo>
                                  <a:pt x="8" y="15"/>
                                </a:lnTo>
                                <a:lnTo>
                                  <a:pt x="0" y="0"/>
                                </a:lnTo>
                                <a:lnTo>
                                  <a:pt x="11090" y="0"/>
                                </a:lnTo>
                                <a:lnTo>
                                  <a:pt x="11082" y="1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1687" y="560"/>
                            <a:ext cx="0" cy="10270"/>
                          </a:xfrm>
                          <a:prstGeom prst="line">
                            <a:avLst/>
                          </a:prstGeom>
                          <a:noFill/>
                          <a:ln w="9485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613" y="560"/>
                            <a:ext cx="0" cy="9915"/>
                          </a:xfrm>
                          <a:prstGeom prst="line">
                            <a:avLst/>
                          </a:prstGeom>
                          <a:noFill/>
                          <a:ln w="9485">
                            <a:solidFill>
                              <a:srgbClr val="BFBFBF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9" name="Freeform 13"/>
                        <wps:cNvSpPr>
                          <a:spLocks/>
                        </wps:cNvSpPr>
                        <wps:spPr bwMode="auto">
                          <a:xfrm>
                            <a:off x="605" y="10474"/>
                            <a:ext cx="11090" cy="355"/>
                          </a:xfrm>
                          <a:custGeom>
                            <a:avLst/>
                            <a:gdLst>
                              <a:gd name="T0" fmla="+- 0 11695 605"/>
                              <a:gd name="T1" fmla="*/ T0 w 11090"/>
                              <a:gd name="T2" fmla="+- 0 10830 10475"/>
                              <a:gd name="T3" fmla="*/ 10830 h 355"/>
                              <a:gd name="T4" fmla="+- 0 11687 605"/>
                              <a:gd name="T5" fmla="*/ T4 w 11090"/>
                              <a:gd name="T6" fmla="+- 0 10815 10475"/>
                              <a:gd name="T7" fmla="*/ 10815 h 355"/>
                              <a:gd name="T8" fmla="+- 0 620 605"/>
                              <a:gd name="T9" fmla="*/ T8 w 11090"/>
                              <a:gd name="T10" fmla="+- 0 10815 10475"/>
                              <a:gd name="T11" fmla="*/ 10815 h 355"/>
                              <a:gd name="T12" fmla="+- 0 620 605"/>
                              <a:gd name="T13" fmla="*/ T12 w 11090"/>
                              <a:gd name="T14" fmla="+- 0 10475 10475"/>
                              <a:gd name="T15" fmla="*/ 10475 h 355"/>
                              <a:gd name="T16" fmla="+- 0 605 605"/>
                              <a:gd name="T17" fmla="*/ T16 w 11090"/>
                              <a:gd name="T18" fmla="+- 0 10475 10475"/>
                              <a:gd name="T19" fmla="*/ 10475 h 355"/>
                              <a:gd name="T20" fmla="+- 0 605 605"/>
                              <a:gd name="T21" fmla="*/ T20 w 11090"/>
                              <a:gd name="T22" fmla="+- 0 10830 10475"/>
                              <a:gd name="T23" fmla="*/ 10830 h 355"/>
                              <a:gd name="T24" fmla="+- 0 11695 605"/>
                              <a:gd name="T25" fmla="*/ T24 w 11090"/>
                              <a:gd name="T26" fmla="+- 0 10830 10475"/>
                              <a:gd name="T27" fmla="*/ 10830 h 35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1090" h="355">
                                <a:moveTo>
                                  <a:pt x="11090" y="355"/>
                                </a:moveTo>
                                <a:lnTo>
                                  <a:pt x="11082" y="340"/>
                                </a:lnTo>
                                <a:lnTo>
                                  <a:pt x="15" y="340"/>
                                </a:lnTo>
                                <a:lnTo>
                                  <a:pt x="1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55"/>
                                </a:lnTo>
                                <a:lnTo>
                                  <a:pt x="11090" y="35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BFBFB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28AF91C" id="Group 34" o:spid="_x0000_s1026" style="position:absolute;margin-left:57.1pt;margin-top:160.65pt;width:497.75pt;height:423.2pt;z-index:-251632640;mso-position-horizontal-relative:page;mso-position-vertical-relative:page" coordorigin="605,560" coordsize="11090,10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">
                <v:rect id="Rectangle 9" o:spid="_x0000_s1027" style="position:absolute;left:620;top:560;width:11060;height:1027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" fillcolor="#f4f4f4" stroked="f"/>
                <v:shape id="Freeform 10" o:spid="_x0000_s1028" style="position:absolute;left:605;top:560;width:11090;height:15;visibility:visible;mso-wrap-style:square;v-text-anchor:top" coordsize="11090,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" path="m11082,15l8,15,,,11090,r-8,15xe" fillcolor="#bfbfbf" stroked="f">
                  <v:path arrowok="t" o:connecttype="custom" o:connectlocs="11082,575;8,575;0,560;11090,560;11082,575" o:connectangles="0,0,0,0,0"/>
                </v:shape>
                <v:line id="Line 11" o:spid="_x0000_s1029" style="position:absolute;visibility:visible;mso-wrap-style:square" from="11687,560" to="11687,108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" strokecolor="#bfbfbf" strokeweight=".26347mm"/>
                <v:line id="Line 12" o:spid="_x0000_s1030" style="position:absolute;visibility:visible;mso-wrap-style:square" from="613,560" to="613,104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" strokecolor="#bfbfbf" strokeweight=".26347mm"/>
                <v:shape id="Freeform 13" o:spid="_x0000_s1031" style="position:absolute;left:605;top:10474;width:11090;height:355;visibility:visible;mso-wrap-style:square;v-text-anchor:top" coordsize="11090,3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" path="m11090,355r-8,-15l15,340,15,,,,,355r11090,xe" fillcolor="#bfbfbf" stroked="f">
                  <v:path arrowok="t" o:connecttype="custom" o:connectlocs="11090,10830;11082,10815;15,10815;15,10475;0,10475;0,10830;11090,10830" o:connectangles="0,0,0,0,0,0,0"/>
                </v:shape>
                <w10:wrap anchorx="page" anchory="page"/>
              </v:group>
            </w:pict>
          </mc:Fallback>
        </mc:AlternateContent>
      </w:r>
    </w:p>
    <w:p w14:paraId="43076794" w14:textId="7E8B9F7C" w:rsidR="00E378A3" w:rsidRDefault="00E378A3" w:rsidP="00E378A3">
      <w:pPr>
        <w:pStyle w:val="BodyText"/>
        <w:spacing w:before="133"/>
        <w:ind w:left="100"/>
      </w:pPr>
      <w:proofErr w:type="spellStart"/>
      <w:r>
        <w:rPr>
          <w:color w:val="202020"/>
        </w:rPr>
        <w:t>clc</w:t>
      </w:r>
      <w:proofErr w:type="spellEnd"/>
      <w:r>
        <w:rPr>
          <w:color w:val="202020"/>
        </w:rPr>
        <w:t>;</w:t>
      </w:r>
    </w:p>
    <w:p w14:paraId="1B5DAF00" w14:textId="34FEA9B3" w:rsidR="00E378A3" w:rsidRPr="00E378A3" w:rsidRDefault="00E378A3" w:rsidP="00E378A3">
      <w:pPr>
        <w:pStyle w:val="BodyText"/>
        <w:spacing w:before="30" w:line="268" w:lineRule="auto"/>
        <w:ind w:left="100" w:right="7496"/>
      </w:pPr>
      <w:r>
        <w:rPr>
          <w:color w:val="202020"/>
        </w:rPr>
        <w:t xml:space="preserve">clear </w:t>
      </w:r>
      <w:r>
        <w:rPr>
          <w:color w:val="A608F4"/>
        </w:rPr>
        <w:t>all</w:t>
      </w:r>
      <w:r>
        <w:rPr>
          <w:color w:val="202020"/>
        </w:rPr>
        <w:t>;</w:t>
      </w:r>
      <w:r>
        <w:rPr>
          <w:color w:val="202020"/>
          <w:spacing w:val="-131"/>
        </w:rPr>
        <w:t xml:space="preserve"> </w:t>
      </w:r>
      <w:r>
        <w:rPr>
          <w:color w:val="202020"/>
        </w:rPr>
        <w:t>close</w:t>
      </w:r>
      <w:r>
        <w:rPr>
          <w:color w:val="202020"/>
          <w:spacing w:val="-15"/>
        </w:rPr>
        <w:t xml:space="preserve"> </w:t>
      </w:r>
      <w:r>
        <w:rPr>
          <w:color w:val="A608F4"/>
        </w:rPr>
        <w:t>all</w:t>
      </w:r>
      <w:r>
        <w:rPr>
          <w:color w:val="202020"/>
        </w:rPr>
        <w:t>;</w:t>
      </w:r>
    </w:p>
    <w:p w14:paraId="0A237B95" w14:textId="0D8F597F" w:rsidR="00E378A3" w:rsidRPr="00E378A3" w:rsidRDefault="00E378A3" w:rsidP="00E378A3">
      <w:pPr>
        <w:pStyle w:val="BodyText"/>
        <w:spacing w:before="100"/>
        <w:ind w:left="100"/>
      </w:pPr>
      <w:r>
        <w:rPr>
          <w:color w:val="202020"/>
        </w:rPr>
        <w:t>data</w:t>
      </w:r>
      <w:r>
        <w:rPr>
          <w:color w:val="202020"/>
          <w:spacing w:val="-10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10"/>
        </w:rPr>
        <w:t xml:space="preserve"> </w:t>
      </w:r>
      <w:proofErr w:type="spellStart"/>
      <w:r>
        <w:rPr>
          <w:color w:val="202020"/>
        </w:rPr>
        <w:t>readtable</w:t>
      </w:r>
      <w:proofErr w:type="spellEnd"/>
      <w:r>
        <w:rPr>
          <w:color w:val="202020"/>
        </w:rPr>
        <w:t>(</w:t>
      </w:r>
      <w:r>
        <w:rPr>
          <w:color w:val="A608F4"/>
        </w:rPr>
        <w:t>'T5.csv'</w:t>
      </w:r>
      <w:r>
        <w:rPr>
          <w:color w:val="202020"/>
        </w:rPr>
        <w:t>);</w:t>
      </w:r>
    </w:p>
    <w:p w14:paraId="14BABF31" w14:textId="1A438C87" w:rsidR="00E378A3" w:rsidRPr="00E378A3" w:rsidRDefault="00E378A3" w:rsidP="00E378A3">
      <w:pPr>
        <w:pStyle w:val="BodyText"/>
        <w:spacing w:before="101" w:line="268" w:lineRule="auto"/>
        <w:ind w:left="100" w:right="4436"/>
      </w:pPr>
      <w:r>
        <w:rPr>
          <w:color w:val="202020"/>
        </w:rPr>
        <w:t>time = table2array(data</w:t>
      </w:r>
      <w:proofErr w:type="gramStart"/>
      <w:r>
        <w:rPr>
          <w:color w:val="202020"/>
        </w:rPr>
        <w:t>(:,</w:t>
      </w:r>
      <w:proofErr w:type="gramEnd"/>
      <w:r>
        <w:rPr>
          <w:color w:val="202020"/>
        </w:rPr>
        <w:t>1));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</w:rPr>
        <w:t>accdata</w:t>
      </w:r>
      <w:proofErr w:type="spellEnd"/>
      <w:r>
        <w:rPr>
          <w:color w:val="202020"/>
          <w:spacing w:val="-14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14"/>
        </w:rPr>
        <w:t xml:space="preserve"> </w:t>
      </w:r>
      <w:r>
        <w:rPr>
          <w:color w:val="202020"/>
        </w:rPr>
        <w:t>table2array(data(:,4));</w:t>
      </w:r>
      <w:r>
        <w:rPr>
          <w:color w:val="202020"/>
          <w:spacing w:val="-129"/>
        </w:rPr>
        <w:t xml:space="preserve"> </w:t>
      </w:r>
      <w:proofErr w:type="spellStart"/>
      <w:r>
        <w:rPr>
          <w:color w:val="202020"/>
        </w:rPr>
        <w:t>num</w:t>
      </w:r>
      <w:proofErr w:type="spellEnd"/>
      <w:r>
        <w:rPr>
          <w:color w:val="202020"/>
          <w:spacing w:val="-2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length(time);</w:t>
      </w:r>
    </w:p>
    <w:p w14:paraId="151F8360" w14:textId="205BE8EF" w:rsidR="00E378A3" w:rsidRPr="00E378A3" w:rsidRDefault="00E378A3" w:rsidP="00E378A3">
      <w:pPr>
        <w:pStyle w:val="BodyText"/>
        <w:spacing w:before="100"/>
        <w:ind w:left="100"/>
      </w:pPr>
      <w:proofErr w:type="spellStart"/>
      <w:r>
        <w:rPr>
          <w:color w:val="202020"/>
        </w:rPr>
        <w:t>accdata</w:t>
      </w:r>
      <w:proofErr w:type="spellEnd"/>
      <w:r>
        <w:rPr>
          <w:color w:val="202020"/>
          <w:spacing w:val="123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5"/>
        </w:rPr>
        <w:t xml:space="preserve"> </w:t>
      </w:r>
      <w:proofErr w:type="spellStart"/>
      <w:r>
        <w:rPr>
          <w:color w:val="202020"/>
        </w:rPr>
        <w:t>accdata</w:t>
      </w:r>
      <w:proofErr w:type="spellEnd"/>
      <w:r>
        <w:rPr>
          <w:color w:val="202020"/>
          <w:spacing w:val="123"/>
        </w:rPr>
        <w:t xml:space="preserve"> </w:t>
      </w:r>
      <w:r>
        <w:rPr>
          <w:color w:val="202020"/>
        </w:rPr>
        <w:t>-</w:t>
      </w:r>
      <w:r>
        <w:rPr>
          <w:color w:val="202020"/>
          <w:spacing w:val="-5"/>
        </w:rPr>
        <w:t xml:space="preserve"> </w:t>
      </w:r>
      <w:r>
        <w:rPr>
          <w:color w:val="202020"/>
        </w:rPr>
        <w:t>mean(</w:t>
      </w:r>
      <w:proofErr w:type="spellStart"/>
      <w:r>
        <w:rPr>
          <w:color w:val="202020"/>
        </w:rPr>
        <w:t>accdata</w:t>
      </w:r>
      <w:proofErr w:type="spellEnd"/>
      <w:r>
        <w:rPr>
          <w:color w:val="202020"/>
        </w:rPr>
        <w:t>);</w:t>
      </w:r>
    </w:p>
    <w:p w14:paraId="74FFC7B9" w14:textId="77777777" w:rsidR="00E378A3" w:rsidRDefault="00E378A3" w:rsidP="00E378A3">
      <w:pPr>
        <w:pStyle w:val="BodyText"/>
        <w:tabs>
          <w:tab w:val="left" w:pos="1530"/>
        </w:tabs>
        <w:spacing w:before="100" w:line="268" w:lineRule="auto"/>
        <w:ind w:left="90" w:right="5696" w:firstLine="10"/>
      </w:pPr>
      <w:r>
        <w:rPr>
          <w:color w:val="0D00FF"/>
        </w:rPr>
        <w:t xml:space="preserve">if </w:t>
      </w:r>
      <w:r>
        <w:rPr>
          <w:color w:val="202020"/>
        </w:rPr>
        <w:t>mod(num,2) == 0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</w:rPr>
        <w:t>halfnum</w:t>
      </w:r>
      <w:proofErr w:type="spellEnd"/>
      <w:r>
        <w:rPr>
          <w:color w:val="202020"/>
          <w:spacing w:val="-7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7"/>
        </w:rPr>
        <w:t xml:space="preserve"> </w:t>
      </w:r>
      <w:proofErr w:type="spellStart"/>
      <w:r>
        <w:rPr>
          <w:color w:val="202020"/>
        </w:rPr>
        <w:t>num</w:t>
      </w:r>
      <w:proofErr w:type="spellEnd"/>
      <w:r>
        <w:rPr>
          <w:color w:val="202020"/>
        </w:rPr>
        <w:t>/2;</w:t>
      </w:r>
    </w:p>
    <w:p w14:paraId="139DF9D9" w14:textId="77777777" w:rsidR="00E378A3" w:rsidRDefault="00E378A3" w:rsidP="00E378A3">
      <w:pPr>
        <w:pStyle w:val="BodyText"/>
        <w:spacing w:before="2"/>
        <w:ind w:left="100"/>
      </w:pPr>
      <w:r>
        <w:rPr>
          <w:color w:val="0D00FF"/>
        </w:rPr>
        <w:t>else</w:t>
      </w:r>
    </w:p>
    <w:p w14:paraId="2E86B434" w14:textId="77777777" w:rsidR="00E378A3" w:rsidRDefault="00E378A3" w:rsidP="00E378A3">
      <w:pPr>
        <w:pStyle w:val="BodyText"/>
        <w:spacing w:before="30"/>
        <w:ind w:left="628"/>
      </w:pPr>
      <w:proofErr w:type="spellStart"/>
      <w:r>
        <w:rPr>
          <w:color w:val="202020"/>
        </w:rPr>
        <w:t>halfnum</w:t>
      </w:r>
      <w:proofErr w:type="spellEnd"/>
      <w:r>
        <w:rPr>
          <w:color w:val="202020"/>
          <w:spacing w:val="-7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7"/>
        </w:rPr>
        <w:t xml:space="preserve"> </w:t>
      </w:r>
      <w:r>
        <w:rPr>
          <w:color w:val="202020"/>
        </w:rPr>
        <w:t>(num-1)/2</w:t>
      </w:r>
    </w:p>
    <w:p w14:paraId="23BF5FF7" w14:textId="77777777" w:rsidR="00E378A3" w:rsidRDefault="00E378A3" w:rsidP="00E378A3">
      <w:pPr>
        <w:pStyle w:val="BodyText"/>
        <w:spacing w:before="31"/>
        <w:ind w:left="100"/>
      </w:pPr>
      <w:r>
        <w:rPr>
          <w:color w:val="0D00FF"/>
        </w:rPr>
        <w:t>end</w:t>
      </w:r>
    </w:p>
    <w:p w14:paraId="31BE28CD" w14:textId="6F9AE13A" w:rsidR="00E378A3" w:rsidRDefault="00E378A3" w:rsidP="00E378A3">
      <w:pPr>
        <w:pStyle w:val="BodyText"/>
        <w:spacing w:before="31"/>
        <w:ind w:left="100"/>
      </w:pPr>
      <w:proofErr w:type="spellStart"/>
      <w:r>
        <w:rPr>
          <w:color w:val="202020"/>
        </w:rPr>
        <w:t>dtdata</w:t>
      </w:r>
      <w:proofErr w:type="spellEnd"/>
      <w:r>
        <w:rPr>
          <w:color w:val="202020"/>
          <w:spacing w:val="-15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15"/>
        </w:rPr>
        <w:t xml:space="preserve"> </w:t>
      </w:r>
      <w:r>
        <w:rPr>
          <w:color w:val="202020"/>
        </w:rPr>
        <w:t>time(2:num)-time(1:num-1);</w:t>
      </w:r>
      <w:r>
        <w:rPr>
          <w:color w:val="202020"/>
          <w:spacing w:val="-129"/>
        </w:rPr>
        <w:t xml:space="preserve"> </w:t>
      </w:r>
      <w:proofErr w:type="spellStart"/>
      <w:r>
        <w:rPr>
          <w:color w:val="202020"/>
        </w:rPr>
        <w:t>dt</w:t>
      </w:r>
      <w:proofErr w:type="spellEnd"/>
      <w:r>
        <w:rPr>
          <w:color w:val="202020"/>
          <w:spacing w:val="-2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mean(</w:t>
      </w:r>
      <w:proofErr w:type="spellStart"/>
      <w:r>
        <w:rPr>
          <w:color w:val="202020"/>
        </w:rPr>
        <w:t>dtdata</w:t>
      </w:r>
      <w:proofErr w:type="spellEnd"/>
      <w:r>
        <w:rPr>
          <w:color w:val="202020"/>
        </w:rPr>
        <w:t>)</w:t>
      </w:r>
    </w:p>
    <w:p w14:paraId="6730069A" w14:textId="77777777" w:rsidR="00E378A3" w:rsidRDefault="00E378A3" w:rsidP="00E378A3">
      <w:pPr>
        <w:pStyle w:val="BodyText"/>
        <w:rPr>
          <w:sz w:val="16"/>
        </w:rPr>
      </w:pPr>
    </w:p>
    <w:p w14:paraId="455F7C71" w14:textId="7FD13DCD" w:rsidR="00E378A3" w:rsidRPr="00E378A3" w:rsidRDefault="00E378A3" w:rsidP="00E378A3">
      <w:pPr>
        <w:pStyle w:val="BodyText"/>
        <w:spacing w:before="101"/>
        <w:ind w:left="100"/>
      </w:pPr>
      <w:r>
        <w:rPr>
          <w:color w:val="202020"/>
        </w:rPr>
        <w:t>w</w:t>
      </w:r>
      <w:r>
        <w:rPr>
          <w:color w:val="202020"/>
          <w:spacing w:val="-5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5"/>
        </w:rPr>
        <w:t xml:space="preserve"> </w:t>
      </w:r>
      <w:proofErr w:type="spellStart"/>
      <w:r>
        <w:rPr>
          <w:color w:val="202020"/>
        </w:rPr>
        <w:t>hann</w:t>
      </w:r>
      <w:proofErr w:type="spellEnd"/>
      <w:r>
        <w:rPr>
          <w:color w:val="202020"/>
        </w:rPr>
        <w:t>(</w:t>
      </w:r>
      <w:proofErr w:type="spellStart"/>
      <w:r>
        <w:rPr>
          <w:color w:val="202020"/>
        </w:rPr>
        <w:t>num</w:t>
      </w:r>
      <w:proofErr w:type="spellEnd"/>
      <w:r>
        <w:rPr>
          <w:color w:val="202020"/>
        </w:rPr>
        <w:t>);</w:t>
      </w:r>
    </w:p>
    <w:p w14:paraId="7B35D9D5" w14:textId="77777777" w:rsidR="00E378A3" w:rsidRDefault="00E378A3" w:rsidP="00E378A3">
      <w:pPr>
        <w:pStyle w:val="BodyText"/>
        <w:spacing w:before="101"/>
        <w:ind w:left="100"/>
      </w:pPr>
      <w:r>
        <w:rPr>
          <w:color w:val="202020"/>
        </w:rPr>
        <w:t>ACC</w:t>
      </w:r>
      <w:r>
        <w:rPr>
          <w:color w:val="202020"/>
          <w:spacing w:val="-7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6"/>
        </w:rPr>
        <w:t xml:space="preserve"> </w:t>
      </w:r>
      <w:proofErr w:type="spellStart"/>
      <w:proofErr w:type="gramStart"/>
      <w:r>
        <w:rPr>
          <w:color w:val="202020"/>
        </w:rPr>
        <w:t>accdata</w:t>
      </w:r>
      <w:proofErr w:type="spellEnd"/>
      <w:r>
        <w:rPr>
          <w:color w:val="202020"/>
        </w:rPr>
        <w:t>.*</w:t>
      </w:r>
      <w:proofErr w:type="gramEnd"/>
      <w:r>
        <w:rPr>
          <w:color w:val="202020"/>
        </w:rPr>
        <w:t>w;</w:t>
      </w:r>
    </w:p>
    <w:p w14:paraId="5BF2B7F7" w14:textId="6C71A8A4" w:rsidR="00E378A3" w:rsidRDefault="00E378A3" w:rsidP="00E378A3">
      <w:pPr>
        <w:pStyle w:val="BodyText"/>
        <w:spacing w:before="30" w:line="268" w:lineRule="auto"/>
        <w:ind w:left="100" w:right="26"/>
      </w:pPr>
      <w:proofErr w:type="spellStart"/>
      <w:r>
        <w:rPr>
          <w:color w:val="202020"/>
        </w:rPr>
        <w:t>acc</w:t>
      </w:r>
      <w:proofErr w:type="spellEnd"/>
      <w:r>
        <w:rPr>
          <w:color w:val="202020"/>
          <w:spacing w:val="-10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10"/>
        </w:rPr>
        <w:t xml:space="preserve"> </w:t>
      </w:r>
      <w:proofErr w:type="spellStart"/>
      <w:r>
        <w:rPr>
          <w:color w:val="202020"/>
        </w:rPr>
        <w:t>fft</w:t>
      </w:r>
      <w:proofErr w:type="spellEnd"/>
      <w:r>
        <w:rPr>
          <w:color w:val="202020"/>
        </w:rPr>
        <w:t>(ACC)/(</w:t>
      </w:r>
      <w:proofErr w:type="spellStart"/>
      <w:r>
        <w:rPr>
          <w:color w:val="202020"/>
        </w:rPr>
        <w:t>num</w:t>
      </w:r>
      <w:proofErr w:type="spellEnd"/>
      <w:r>
        <w:rPr>
          <w:color w:val="202020"/>
        </w:rPr>
        <w:t>/2);</w:t>
      </w:r>
      <w:r>
        <w:rPr>
          <w:color w:val="202020"/>
          <w:spacing w:val="-129"/>
        </w:rPr>
        <w:t xml:space="preserve"> </w:t>
      </w:r>
      <w:proofErr w:type="spellStart"/>
      <w:r>
        <w:rPr>
          <w:color w:val="202020"/>
        </w:rPr>
        <w:t>acc</w:t>
      </w:r>
      <w:proofErr w:type="spellEnd"/>
      <w:r>
        <w:rPr>
          <w:color w:val="202020"/>
        </w:rPr>
        <w:t xml:space="preserve"> = </w:t>
      </w:r>
      <w:proofErr w:type="spellStart"/>
      <w:r>
        <w:rPr>
          <w:color w:val="202020"/>
        </w:rPr>
        <w:t>acc</w:t>
      </w:r>
      <w:proofErr w:type="spellEnd"/>
      <w:r>
        <w:rPr>
          <w:color w:val="202020"/>
        </w:rPr>
        <w:t>(</w:t>
      </w:r>
      <w:proofErr w:type="gramStart"/>
      <w:r>
        <w:rPr>
          <w:color w:val="202020"/>
        </w:rPr>
        <w:t>1:halfnum</w:t>
      </w:r>
      <w:proofErr w:type="gramEnd"/>
      <w:r>
        <w:rPr>
          <w:color w:val="202020"/>
        </w:rPr>
        <w:t>);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</w:rPr>
        <w:t>macc</w:t>
      </w:r>
      <w:proofErr w:type="spellEnd"/>
      <w:r>
        <w:rPr>
          <w:color w:val="202020"/>
          <w:spacing w:val="-3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2"/>
        </w:rPr>
        <w:t xml:space="preserve"> </w:t>
      </w:r>
      <w:r>
        <w:rPr>
          <w:color w:val="202020"/>
        </w:rPr>
        <w:t>abs(</w:t>
      </w:r>
      <w:proofErr w:type="spellStart"/>
      <w:r>
        <w:rPr>
          <w:color w:val="202020"/>
        </w:rPr>
        <w:t>acc</w:t>
      </w:r>
      <w:proofErr w:type="spellEnd"/>
      <w:r>
        <w:rPr>
          <w:color w:val="202020"/>
        </w:rPr>
        <w:t>);</w:t>
      </w:r>
    </w:p>
    <w:p w14:paraId="098854AD" w14:textId="77777777" w:rsidR="00E378A3" w:rsidRDefault="00E378A3" w:rsidP="00E378A3">
      <w:pPr>
        <w:pStyle w:val="BodyText"/>
        <w:spacing w:before="3"/>
        <w:ind w:left="100"/>
      </w:pPr>
      <w:r>
        <w:rPr>
          <w:color w:val="202020"/>
        </w:rPr>
        <w:t>Fs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3"/>
        </w:rPr>
        <w:t xml:space="preserve"> </w:t>
      </w:r>
      <w:r>
        <w:rPr>
          <w:color w:val="202020"/>
        </w:rPr>
        <w:t>1/</w:t>
      </w:r>
      <w:proofErr w:type="spellStart"/>
      <w:r>
        <w:rPr>
          <w:color w:val="202020"/>
        </w:rPr>
        <w:t>dt</w:t>
      </w:r>
      <w:proofErr w:type="spellEnd"/>
    </w:p>
    <w:p w14:paraId="03E65F32" w14:textId="193CCEB9" w:rsidR="00E378A3" w:rsidRPr="00E378A3" w:rsidRDefault="00E378A3" w:rsidP="00E378A3">
      <w:pPr>
        <w:pStyle w:val="BodyText"/>
        <w:spacing w:before="31"/>
        <w:ind w:left="100"/>
      </w:pPr>
      <w:r>
        <w:rPr>
          <w:color w:val="202020"/>
        </w:rPr>
        <w:t>f</w:t>
      </w:r>
      <w:r>
        <w:rPr>
          <w:color w:val="202020"/>
          <w:spacing w:val="-10"/>
        </w:rPr>
        <w:t xml:space="preserve"> </w:t>
      </w:r>
      <w:r>
        <w:rPr>
          <w:color w:val="202020"/>
        </w:rPr>
        <w:t>=</w:t>
      </w:r>
      <w:r>
        <w:rPr>
          <w:color w:val="202020"/>
          <w:spacing w:val="-10"/>
        </w:rPr>
        <w:t xml:space="preserve"> </w:t>
      </w:r>
      <w:proofErr w:type="spellStart"/>
      <w:r>
        <w:rPr>
          <w:color w:val="202020"/>
        </w:rPr>
        <w:t>linspace</w:t>
      </w:r>
      <w:proofErr w:type="spellEnd"/>
      <w:r>
        <w:rPr>
          <w:color w:val="202020"/>
        </w:rPr>
        <w:t>(</w:t>
      </w:r>
      <w:proofErr w:type="gramStart"/>
      <w:r>
        <w:rPr>
          <w:color w:val="202020"/>
        </w:rPr>
        <w:t>0,Fs</w:t>
      </w:r>
      <w:proofErr w:type="gramEnd"/>
      <w:r>
        <w:rPr>
          <w:color w:val="202020"/>
        </w:rPr>
        <w:t>/2,num/2);</w:t>
      </w:r>
    </w:p>
    <w:p w14:paraId="37DEBBE9" w14:textId="77777777" w:rsidR="00E378A3" w:rsidRDefault="00E378A3" w:rsidP="00E378A3">
      <w:pPr>
        <w:pStyle w:val="BodyText"/>
        <w:spacing w:before="101" w:line="268" w:lineRule="auto"/>
        <w:ind w:left="100" w:right="5876"/>
      </w:pPr>
      <w:r>
        <w:rPr>
          <w:color w:val="202020"/>
        </w:rPr>
        <w:t>plot(</w:t>
      </w:r>
      <w:proofErr w:type="gramStart"/>
      <w:r>
        <w:rPr>
          <w:color w:val="202020"/>
        </w:rPr>
        <w:t>f,(</w:t>
      </w:r>
      <w:proofErr w:type="spellStart"/>
      <w:proofErr w:type="gramEnd"/>
      <w:r>
        <w:rPr>
          <w:color w:val="202020"/>
        </w:rPr>
        <w:t>macc</w:t>
      </w:r>
      <w:proofErr w:type="spellEnd"/>
      <w:r>
        <w:rPr>
          <w:color w:val="202020"/>
        </w:rPr>
        <w:t>));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</w:rPr>
        <w:t>xlabel</w:t>
      </w:r>
      <w:proofErr w:type="spellEnd"/>
      <w:r>
        <w:rPr>
          <w:color w:val="202020"/>
        </w:rPr>
        <w:t>(</w:t>
      </w:r>
      <w:r>
        <w:rPr>
          <w:color w:val="A608F4"/>
        </w:rPr>
        <w:t>'Frequency'</w:t>
      </w:r>
      <w:r>
        <w:rPr>
          <w:color w:val="202020"/>
        </w:rPr>
        <w:t>);</w:t>
      </w:r>
      <w:r>
        <w:rPr>
          <w:color w:val="202020"/>
          <w:spacing w:val="1"/>
        </w:rPr>
        <w:t xml:space="preserve"> </w:t>
      </w:r>
      <w:proofErr w:type="spellStart"/>
      <w:r>
        <w:rPr>
          <w:color w:val="202020"/>
          <w:spacing w:val="-1"/>
        </w:rPr>
        <w:t>ylabel</w:t>
      </w:r>
      <w:proofErr w:type="spellEnd"/>
      <w:r>
        <w:rPr>
          <w:color w:val="202020"/>
          <w:spacing w:val="-1"/>
        </w:rPr>
        <w:t>(</w:t>
      </w:r>
      <w:r>
        <w:rPr>
          <w:color w:val="A608F4"/>
          <w:spacing w:val="-1"/>
        </w:rPr>
        <w:t>'|Amplitude|'</w:t>
      </w:r>
      <w:r>
        <w:rPr>
          <w:color w:val="202020"/>
          <w:spacing w:val="-1"/>
        </w:rPr>
        <w:t>);</w:t>
      </w:r>
      <w:r>
        <w:rPr>
          <w:color w:val="202020"/>
          <w:spacing w:val="-130"/>
        </w:rPr>
        <w:t xml:space="preserve"> </w:t>
      </w:r>
      <w:proofErr w:type="spellStart"/>
      <w:r>
        <w:rPr>
          <w:color w:val="202020"/>
        </w:rPr>
        <w:t>xlim</w:t>
      </w:r>
      <w:proofErr w:type="spellEnd"/>
      <w:r>
        <w:rPr>
          <w:color w:val="202020"/>
        </w:rPr>
        <w:t>([0,300])</w:t>
      </w:r>
    </w:p>
    <w:p w14:paraId="76DB9CB4" w14:textId="77777777" w:rsidR="00E378A3" w:rsidRDefault="00E378A3" w:rsidP="00E378A3">
      <w:pPr>
        <w:pStyle w:val="BodyText"/>
        <w:spacing w:before="3"/>
        <w:ind w:left="100"/>
      </w:pPr>
      <w:proofErr w:type="spellStart"/>
      <w:proofErr w:type="gramStart"/>
      <w:r>
        <w:rPr>
          <w:color w:val="202020"/>
        </w:rPr>
        <w:t>ylim</w:t>
      </w:r>
      <w:proofErr w:type="spellEnd"/>
      <w:r>
        <w:rPr>
          <w:color w:val="202020"/>
        </w:rPr>
        <w:t>(</w:t>
      </w:r>
      <w:proofErr w:type="gramEnd"/>
      <w:r>
        <w:rPr>
          <w:color w:val="202020"/>
        </w:rPr>
        <w:t>[0,</w:t>
      </w:r>
      <w:r>
        <w:rPr>
          <w:color w:val="202020"/>
          <w:spacing w:val="-8"/>
        </w:rPr>
        <w:t xml:space="preserve"> </w:t>
      </w:r>
      <w:r>
        <w:rPr>
          <w:color w:val="202020"/>
        </w:rPr>
        <w:t>1])</w:t>
      </w:r>
    </w:p>
    <w:p w14:paraId="3C0DA7C4" w14:textId="505B01E0" w:rsidR="00560B81" w:rsidRDefault="00560B81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3AA36FB" w14:textId="6A04732C" w:rsidR="00560B81" w:rsidRDefault="00560B81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7B027FF" w14:textId="6F795D05" w:rsidR="00560B81" w:rsidRDefault="00560B81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5898A1" w14:textId="77777777" w:rsidR="00560B81" w:rsidRDefault="00560B81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97E0D2" w14:textId="77777777" w:rsidR="00560B81" w:rsidRDefault="00560B81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0F15BF5" w14:textId="04D237D1" w:rsidR="00560B81" w:rsidRDefault="00560B81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B3FF95" w14:textId="77777777" w:rsidR="00FC3C35" w:rsidRDefault="00FC3C35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FF5AAF3" w14:textId="570162D6" w:rsidR="00420196" w:rsidRDefault="00420196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E8CC574" w14:textId="67E91863" w:rsidR="00337897" w:rsidRDefault="00FC3C35" w:rsidP="00FC3C35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3.1 </w:t>
      </w:r>
      <w:r w:rsidR="006976A4" w:rsidRPr="001E2DE7">
        <w:rPr>
          <w:rFonts w:ascii="Times New Roman" w:hAnsi="Times New Roman" w:cs="Times New Roman"/>
          <w:b/>
          <w:bCs/>
          <w:sz w:val="24"/>
          <w:szCs w:val="24"/>
        </w:rPr>
        <w:t xml:space="preserve">Time and Frequency Domain </w:t>
      </w:r>
      <w:r w:rsidR="00D35106" w:rsidRPr="001E2DE7">
        <w:rPr>
          <w:rFonts w:ascii="Times New Roman" w:hAnsi="Times New Roman" w:cs="Times New Roman"/>
          <w:b/>
          <w:bCs/>
          <w:sz w:val="24"/>
          <w:szCs w:val="24"/>
        </w:rPr>
        <w:t xml:space="preserve">Analysis </w:t>
      </w:r>
      <w:r w:rsidR="00D35106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6976A4">
        <w:rPr>
          <w:rFonts w:ascii="Times New Roman" w:hAnsi="Times New Roman" w:cs="Times New Roman"/>
          <w:b/>
          <w:bCs/>
          <w:sz w:val="24"/>
          <w:szCs w:val="24"/>
        </w:rPr>
        <w:t xml:space="preserve"> Trimmer 1</w:t>
      </w:r>
    </w:p>
    <w:p w14:paraId="745980AD" w14:textId="77777777" w:rsidR="00FC3C35" w:rsidRPr="001E2DE7" w:rsidRDefault="00FC3C35" w:rsidP="00FC3C35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749A121" w14:textId="77777777" w:rsidR="006976A4" w:rsidRDefault="00337897" w:rsidP="00FC3C35">
      <w:pPr>
        <w:keepNext/>
        <w:spacing w:line="360" w:lineRule="auto"/>
        <w:jc w:val="center"/>
      </w:pPr>
      <w:r w:rsidRPr="0033789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0C578077" wp14:editId="0FE6683C">
            <wp:extent cx="4876800" cy="2091690"/>
            <wp:effectExtent l="0" t="0" r="0" b="3810"/>
            <wp:docPr id="4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7" descr="Chart, hist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2759" cy="2107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005CA" w14:textId="6A686EE0" w:rsidR="00337897" w:rsidRPr="00FC3C35" w:rsidRDefault="00FC3C35" w:rsidP="00FC3C35">
      <w:pPr>
        <w:pStyle w:val="Caption"/>
        <w:jc w:val="center"/>
        <w:rPr>
          <w:b/>
          <w:i w:val="0"/>
          <w:sz w:val="22"/>
          <w:szCs w:val="22"/>
        </w:rPr>
      </w:pPr>
      <w:r>
        <w:rPr>
          <w:b/>
          <w:i w:val="0"/>
          <w:sz w:val="22"/>
          <w:szCs w:val="22"/>
        </w:rPr>
        <w:t>Fig 3</w:t>
      </w:r>
      <w:r w:rsidR="00D35106" w:rsidRPr="00FC3C35">
        <w:rPr>
          <w:b/>
          <w:i w:val="0"/>
          <w:sz w:val="22"/>
          <w:szCs w:val="22"/>
        </w:rPr>
        <w:t>.1: Acceleration (</w:t>
      </w:r>
      <w:r w:rsidR="006976A4" w:rsidRPr="00FC3C35">
        <w:rPr>
          <w:b/>
          <w:i w:val="0"/>
          <w:sz w:val="22"/>
          <w:szCs w:val="22"/>
        </w:rPr>
        <w:t>z axis) vs time</w:t>
      </w:r>
    </w:p>
    <w:p w14:paraId="2DAD7778" w14:textId="72CCF5AE" w:rsidR="00FC3C35" w:rsidRDefault="00FC3C35" w:rsidP="00FC3C35"/>
    <w:p w14:paraId="3BFA122A" w14:textId="330F8360" w:rsidR="00FC3C35" w:rsidRDefault="00FC3C35" w:rsidP="00FC3C35"/>
    <w:p w14:paraId="752FC82C" w14:textId="77777777" w:rsidR="007F04F1" w:rsidRPr="00FC3C35" w:rsidRDefault="007F04F1" w:rsidP="00FC3C35"/>
    <w:p w14:paraId="56574CF6" w14:textId="77777777" w:rsidR="00D35106" w:rsidRDefault="00337897" w:rsidP="00FC3C35">
      <w:pPr>
        <w:keepNext/>
        <w:spacing w:line="360" w:lineRule="auto"/>
        <w:jc w:val="center"/>
      </w:pPr>
      <w:r w:rsidRPr="0033789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 wp14:anchorId="43897B88" wp14:editId="79AB780A">
            <wp:extent cx="4792980" cy="2343150"/>
            <wp:effectExtent l="0" t="0" r="7620" b="0"/>
            <wp:docPr id="14" name="Content Placeholder 3" descr="Chart&#10;&#10;Description automatically generated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Content Placeholder 3" descr="Chart&#10;&#10;Description automatically generated"/>
                    <pic:cNvPicPr>
                      <a:picLocks noGrp="1" noChangeAspect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4219" cy="2348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412F0" w14:textId="7017F31B" w:rsidR="00337897" w:rsidRPr="00FC3C35" w:rsidRDefault="00FC3C35" w:rsidP="00FC3C35">
      <w:pPr>
        <w:pStyle w:val="Caption"/>
        <w:jc w:val="center"/>
        <w:rPr>
          <w:rFonts w:ascii="Times New Roman" w:hAnsi="Times New Roman" w:cs="Times New Roman"/>
          <w:b/>
          <w:i w:val="0"/>
          <w:sz w:val="22"/>
          <w:szCs w:val="22"/>
        </w:rPr>
      </w:pPr>
      <w:r>
        <w:rPr>
          <w:b/>
          <w:i w:val="0"/>
          <w:sz w:val="22"/>
          <w:szCs w:val="22"/>
        </w:rPr>
        <w:t>Fig 3</w:t>
      </w:r>
      <w:r w:rsidR="00D35106" w:rsidRPr="00FC3C35">
        <w:rPr>
          <w:b/>
          <w:i w:val="0"/>
          <w:sz w:val="22"/>
          <w:szCs w:val="22"/>
        </w:rPr>
        <w:t>.2: Acceleration (z axis) vs time (zoomed view)</w:t>
      </w:r>
    </w:p>
    <w:p w14:paraId="71366589" w14:textId="7C53D7CC" w:rsidR="00337897" w:rsidRDefault="007F04F1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37897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686912" behindDoc="0" locked="0" layoutInCell="1" allowOverlap="1" wp14:anchorId="5F4E3508" wp14:editId="05436F46">
            <wp:simplePos x="0" y="0"/>
            <wp:positionH relativeFrom="margin">
              <wp:align>center</wp:align>
            </wp:positionH>
            <wp:positionV relativeFrom="paragraph">
              <wp:posOffset>2867025</wp:posOffset>
            </wp:positionV>
            <wp:extent cx="3911600" cy="2581275"/>
            <wp:effectExtent l="0" t="0" r="0" b="9525"/>
            <wp:wrapTopAndBottom/>
            <wp:docPr id="17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5" descr="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16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F6838C6" wp14:editId="321B79E2">
                <wp:simplePos x="0" y="0"/>
                <wp:positionH relativeFrom="margin">
                  <wp:align>center</wp:align>
                </wp:positionH>
                <wp:positionV relativeFrom="paragraph">
                  <wp:posOffset>2440940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9ECD9A5" w14:textId="35CB264E" w:rsidR="00D35106" w:rsidRPr="007F04F1" w:rsidRDefault="007F04F1" w:rsidP="007F04F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.3: Amplitude vs Frequency (x axi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6838C6" id="Text Box 20" o:spid="_x0000_s1028" type="#_x0000_t202" style="position:absolute;margin-left:0;margin-top:192.2pt;width:330.6pt;height:.05pt;z-index:251685888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" stroked="f">
                <v:textbox style="mso-fit-shape-to-text:t" inset="0,0,0,0">
                  <w:txbxContent>
                    <w:p w14:paraId="49ECD9A5" w14:textId="35CB264E" w:rsidR="00D35106" w:rsidRPr="007F04F1" w:rsidRDefault="007F04F1" w:rsidP="007F04F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.3: Amplitude vs Frequency (x axis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33789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75648" behindDoc="0" locked="0" layoutInCell="1" allowOverlap="1" wp14:anchorId="53AA3161" wp14:editId="7E7CC809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707765" cy="2390775"/>
            <wp:effectExtent l="0" t="0" r="6985" b="9525"/>
            <wp:wrapTopAndBottom/>
            <wp:docPr id="16" name="Picture 4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4" descr="Chart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7765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705A328" w14:textId="749F0501" w:rsidR="00337897" w:rsidRDefault="007F04F1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337897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76672" behindDoc="0" locked="0" layoutInCell="1" allowOverlap="1" wp14:anchorId="0CC33893" wp14:editId="05B2A3E7">
            <wp:simplePos x="0" y="0"/>
            <wp:positionH relativeFrom="margin">
              <wp:align>center</wp:align>
            </wp:positionH>
            <wp:positionV relativeFrom="paragraph">
              <wp:posOffset>3117850</wp:posOffset>
            </wp:positionV>
            <wp:extent cx="3867150" cy="2559685"/>
            <wp:effectExtent l="0" t="0" r="0" b="0"/>
            <wp:wrapTopAndBottom/>
            <wp:docPr id="18" name="Picture 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6" descr="Graphical user interface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150" cy="2559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56C1A4D" wp14:editId="4D4AB445">
                <wp:simplePos x="0" y="0"/>
                <wp:positionH relativeFrom="margin">
                  <wp:align>center</wp:align>
                </wp:positionH>
                <wp:positionV relativeFrom="paragraph">
                  <wp:posOffset>2755265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57"/>
                    <wp:lineTo x="21463" y="20057"/>
                    <wp:lineTo x="21463" y="0"/>
                    <wp:lineTo x="0" y="0"/>
                  </wp:wrapPolygon>
                </wp:wrapThrough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23ECE6" w14:textId="78D51883" w:rsidR="00D35106" w:rsidRPr="007F04F1" w:rsidRDefault="007F04F1" w:rsidP="007F04F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 xml:space="preserve">.4: 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 xml:space="preserve">Amplitude </w:t>
                            </w:r>
                            <w:r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vs Frequency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 xml:space="preserve"> (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y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 xml:space="preserve"> axi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6C1A4D" id="Text Box 29" o:spid="_x0000_s1029" type="#_x0000_t202" style="position:absolute;margin-left:0;margin-top:216.95pt;width:330.6pt;height:.05pt;z-index:25168896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" stroked="f">
                <v:textbox style="mso-fit-shape-to-text:t" inset="0,0,0,0">
                  <w:txbxContent>
                    <w:p w14:paraId="7523ECE6" w14:textId="78D51883" w:rsidR="00D35106" w:rsidRPr="007F04F1" w:rsidRDefault="007F04F1" w:rsidP="007F04F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 xml:space="preserve">.4: 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 xml:space="preserve">Amplitude </w:t>
                      </w:r>
                      <w:r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vs Frequency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 xml:space="preserve"> (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y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 xml:space="preserve"> axis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93565EC" w14:textId="6D6ED76D" w:rsidR="00337897" w:rsidRDefault="007F04F1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060EF48" wp14:editId="1E0E48B8">
                <wp:simplePos x="0" y="0"/>
                <wp:positionH relativeFrom="margin">
                  <wp:posOffset>871220</wp:posOffset>
                </wp:positionH>
                <wp:positionV relativeFrom="paragraph">
                  <wp:posOffset>2750185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7FB870F" w14:textId="32EAED61" w:rsidR="00D35106" w:rsidRPr="007F04F1" w:rsidRDefault="007F04F1" w:rsidP="007F04F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 xml:space="preserve">.5: 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 xml:space="preserve">Amplitude 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vs Frequency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 xml:space="preserve"> (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z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 xml:space="preserve"> axi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060EF48" id="Text Box 30" o:spid="_x0000_s1030" type="#_x0000_t202" style="position:absolute;margin-left:68.6pt;margin-top:216.55pt;width:330.6pt;height:.05pt;z-index:25169100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" stroked="f">
                <v:textbox style="mso-fit-shape-to-text:t" inset="0,0,0,0">
                  <w:txbxContent>
                    <w:p w14:paraId="37FB870F" w14:textId="32EAED61" w:rsidR="00D35106" w:rsidRPr="007F04F1" w:rsidRDefault="007F04F1" w:rsidP="007F04F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 xml:space="preserve">.5: 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 xml:space="preserve">Amplitude 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vs Frequency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 xml:space="preserve"> (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z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 xml:space="preserve"> axis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4C374FB3" w14:textId="79A18092" w:rsidR="00D35106" w:rsidRDefault="00D35106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Vibrations of the oscillating blade are predominantly along z axis. As we can see from FFT diagram, amplitude along x and y axis are significantly lower compare to amplitude along z axis. Hence, the FFT in z axis is our prime focus. </w:t>
      </w:r>
    </w:p>
    <w:p w14:paraId="43CE552E" w14:textId="77777777" w:rsidR="007F04F1" w:rsidRDefault="007F04F1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73DDB97" w14:textId="263A93AF" w:rsidR="00337897" w:rsidRPr="00D35106" w:rsidRDefault="007F04F1" w:rsidP="007F04F1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3.2 </w:t>
      </w:r>
      <w:r w:rsidR="00D35106" w:rsidRPr="001E2DE7">
        <w:rPr>
          <w:rFonts w:ascii="Times New Roman" w:hAnsi="Times New Roman" w:cs="Times New Roman"/>
          <w:b/>
          <w:bCs/>
          <w:sz w:val="24"/>
          <w:szCs w:val="24"/>
        </w:rPr>
        <w:t xml:space="preserve">Time and Frequency Domain Analysis </w:t>
      </w:r>
      <w:r w:rsidR="00D35106">
        <w:rPr>
          <w:rFonts w:ascii="Times New Roman" w:hAnsi="Times New Roman" w:cs="Times New Roman"/>
          <w:b/>
          <w:bCs/>
          <w:sz w:val="24"/>
          <w:szCs w:val="24"/>
        </w:rPr>
        <w:t>of</w:t>
      </w:r>
      <w:r w:rsidR="00D35106">
        <w:rPr>
          <w:rFonts w:ascii="Times New Roman" w:hAnsi="Times New Roman" w:cs="Times New Roman"/>
          <w:b/>
          <w:bCs/>
          <w:sz w:val="24"/>
          <w:szCs w:val="24"/>
        </w:rPr>
        <w:t xml:space="preserve"> Trimmer 2</w:t>
      </w:r>
    </w:p>
    <w:p w14:paraId="447527AD" w14:textId="13F1DB26" w:rsidR="00F173A7" w:rsidRDefault="00D35106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D7989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77696" behindDoc="0" locked="0" layoutInCell="1" allowOverlap="1" wp14:anchorId="4DE5AB15" wp14:editId="600EB113">
            <wp:simplePos x="0" y="0"/>
            <wp:positionH relativeFrom="margin">
              <wp:align>center</wp:align>
            </wp:positionH>
            <wp:positionV relativeFrom="paragraph">
              <wp:posOffset>172720</wp:posOffset>
            </wp:positionV>
            <wp:extent cx="4747260" cy="2291715"/>
            <wp:effectExtent l="0" t="0" r="0" b="0"/>
            <wp:wrapThrough wrapText="bothSides">
              <wp:wrapPolygon edited="0">
                <wp:start x="0" y="0"/>
                <wp:lineTo x="0" y="21367"/>
                <wp:lineTo x="21496" y="21367"/>
                <wp:lineTo x="21496" y="0"/>
                <wp:lineTo x="0" y="0"/>
              </wp:wrapPolygon>
            </wp:wrapThrough>
            <wp:docPr id="1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9" descr="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7260" cy="22917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AE6166" w14:textId="63BC9522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ABA8F29" w14:textId="09763204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93888D8" w14:textId="6A30C5AF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17E756F" w14:textId="3C238AE5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7ED70A9" w14:textId="3CD5D29D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F4DC8A" w14:textId="7EDFB6DE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3A159E" w14:textId="70F5270B" w:rsidR="00F173A7" w:rsidRDefault="00D35106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7E7CFC7" wp14:editId="268C49D4">
                <wp:simplePos x="0" y="0"/>
                <wp:positionH relativeFrom="margin">
                  <wp:align>center</wp:align>
                </wp:positionH>
                <wp:positionV relativeFrom="paragraph">
                  <wp:posOffset>66040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E4959C" w14:textId="60F36949" w:rsidR="00D35106" w:rsidRPr="007F04F1" w:rsidRDefault="007F04F1" w:rsidP="007F04F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.6</w:t>
                            </w:r>
                            <w:r w:rsidR="00D35106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: Acceleration (z axis) vs time (zoomed vie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E7CFC7" id="Text Box 31" o:spid="_x0000_s1031" type="#_x0000_t202" style="position:absolute;margin-left:0;margin-top:5.2pt;width:330.6pt;height:.05pt;z-index:25169305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" stroked="f">
                <v:textbox style="mso-fit-shape-to-text:t" inset="0,0,0,0">
                  <w:txbxContent>
                    <w:p w14:paraId="31E4959C" w14:textId="60F36949" w:rsidR="00D35106" w:rsidRPr="007F04F1" w:rsidRDefault="007F04F1" w:rsidP="007F04F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.6</w:t>
                      </w:r>
                      <w:r w:rsidR="00D35106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: Acceleration (z axis) vs time (zoomed view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82A41B7" w14:textId="3EEC1FC4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BF46B6" w14:textId="459EECB5" w:rsidR="00F173A7" w:rsidRDefault="00FC3C35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D7989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78720" behindDoc="0" locked="0" layoutInCell="1" allowOverlap="1" wp14:anchorId="33E331BE" wp14:editId="255680E4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238625" cy="3094990"/>
            <wp:effectExtent l="0" t="0" r="9525" b="0"/>
            <wp:wrapThrough wrapText="bothSides">
              <wp:wrapPolygon edited="0">
                <wp:start x="0" y="0"/>
                <wp:lineTo x="0" y="21405"/>
                <wp:lineTo x="21551" y="21405"/>
                <wp:lineTo x="21551" y="0"/>
                <wp:lineTo x="0" y="0"/>
              </wp:wrapPolygon>
            </wp:wrapThrough>
            <wp:docPr id="2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8B42A49" w14:textId="6C7507A0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9409B7" w14:textId="397795B2" w:rsidR="00F173A7" w:rsidRDefault="00F173A7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DD12E0" w14:textId="4588CC8E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C637425" w14:textId="39A5044E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DDA8834" w14:textId="1857519C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E14E73" w14:textId="0FC35FDC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E606FE" w14:textId="135E15AA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DA50790" w14:textId="0A6EA794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96E603" w14:textId="00DD47AB" w:rsidR="007D7989" w:rsidRDefault="007F04F1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4577EEC" wp14:editId="2CBD237C">
                <wp:simplePos x="0" y="0"/>
                <wp:positionH relativeFrom="margin">
                  <wp:align>center</wp:align>
                </wp:positionH>
                <wp:positionV relativeFrom="paragraph">
                  <wp:posOffset>13970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1B9740" w14:textId="60D9BA99" w:rsidR="00FC3C35" w:rsidRPr="007F04F1" w:rsidRDefault="007F04F1" w:rsidP="007F04F1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.7</w:t>
                            </w:r>
                            <w:r w:rsidR="00FC3C35"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: Amplitude vs Frequency (z axi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4577EEC" id="Text Box 32" o:spid="_x0000_s1032" type="#_x0000_t202" style="position:absolute;margin-left:0;margin-top:1.1pt;width:330.6pt;height:.05pt;z-index:2516951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" stroked="f">
                <v:textbox style="mso-fit-shape-to-text:t" inset="0,0,0,0">
                  <w:txbxContent>
                    <w:p w14:paraId="631B9740" w14:textId="60D9BA99" w:rsidR="00FC3C35" w:rsidRPr="007F04F1" w:rsidRDefault="007F04F1" w:rsidP="007F04F1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.7</w:t>
                      </w:r>
                      <w:r w:rsidR="00FC3C35"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: Amplitude vs Frequency (z axis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E5EDFE7" w14:textId="366BB308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7B7F995" w14:textId="34DF87B8" w:rsidR="007F04F1" w:rsidRPr="00D35106" w:rsidRDefault="007F04F1" w:rsidP="007F04F1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3.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E2DE7">
        <w:rPr>
          <w:rFonts w:ascii="Times New Roman" w:hAnsi="Times New Roman" w:cs="Times New Roman"/>
          <w:b/>
          <w:bCs/>
          <w:sz w:val="24"/>
          <w:szCs w:val="24"/>
        </w:rPr>
        <w:t xml:space="preserve">Time and Frequency Domain Analysis </w:t>
      </w:r>
      <w:r>
        <w:rPr>
          <w:rFonts w:ascii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rimmer 3</w:t>
      </w:r>
    </w:p>
    <w:p w14:paraId="4A9F3C33" w14:textId="10BCA18D" w:rsidR="00F173A7" w:rsidRDefault="007F04F1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anchor distT="0" distB="0" distL="114300" distR="114300" simplePos="0" relativeHeight="251703296" behindDoc="0" locked="0" layoutInCell="1" allowOverlap="1" wp14:anchorId="19CF4E5D" wp14:editId="2F8E5F0A">
            <wp:simplePos x="0" y="0"/>
            <wp:positionH relativeFrom="margin">
              <wp:align>center</wp:align>
            </wp:positionH>
            <wp:positionV relativeFrom="paragraph">
              <wp:posOffset>321310</wp:posOffset>
            </wp:positionV>
            <wp:extent cx="5219700" cy="2463628"/>
            <wp:effectExtent l="0" t="0" r="0" b="0"/>
            <wp:wrapTopAndBottom/>
            <wp:docPr id="2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" descr="Tabl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4636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346816" w14:textId="609AED79" w:rsidR="007D7989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F87523E" wp14:editId="32953025">
                <wp:simplePos x="0" y="0"/>
                <wp:positionH relativeFrom="margin">
                  <wp:align>center</wp:align>
                </wp:positionH>
                <wp:positionV relativeFrom="paragraph">
                  <wp:posOffset>2631440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42" name="Text Box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6A1846E" w14:textId="551B6AB7" w:rsidR="00BD4FB8" w:rsidRPr="007F04F1" w:rsidRDefault="00BD4FB8" w:rsidP="00BD4FB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.8</w:t>
                            </w:r>
                            <w:r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: Acceleration (z axis) vs time (zoomed vie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87523E" id="Text Box 42" o:spid="_x0000_s1033" type="#_x0000_t202" style="position:absolute;margin-left:0;margin-top:207.2pt;width:330.6pt;height:.05pt;z-index:25170534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" stroked="f">
                <v:textbox style="mso-fit-shape-to-text:t" inset="0,0,0,0">
                  <w:txbxContent>
                    <w:p w14:paraId="06A1846E" w14:textId="551B6AB7" w:rsidR="00BD4FB8" w:rsidRPr="007F04F1" w:rsidRDefault="00BD4FB8" w:rsidP="00BD4FB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</w:t>
                      </w: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.8</w:t>
                      </w:r>
                      <w:r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: Acceleration (z axis) vs time (zoomed view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3935E31" w14:textId="1AF5BE86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25616A7" w14:textId="45024F21" w:rsidR="007D7989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eastAsia="en-IN"/>
        </w:rPr>
        <w:drawing>
          <wp:anchor distT="0" distB="0" distL="114300" distR="114300" simplePos="0" relativeHeight="251679744" behindDoc="0" locked="0" layoutInCell="1" allowOverlap="1" wp14:anchorId="7D420AF3" wp14:editId="04A2832D">
            <wp:simplePos x="0" y="0"/>
            <wp:positionH relativeFrom="margin">
              <wp:align>center</wp:align>
            </wp:positionH>
            <wp:positionV relativeFrom="paragraph">
              <wp:posOffset>151130</wp:posOffset>
            </wp:positionV>
            <wp:extent cx="4930140" cy="3682365"/>
            <wp:effectExtent l="0" t="0" r="3810" b="0"/>
            <wp:wrapThrough wrapText="bothSides">
              <wp:wrapPolygon edited="0">
                <wp:start x="0" y="0"/>
                <wp:lineTo x="0" y="21455"/>
                <wp:lineTo x="21533" y="21455"/>
                <wp:lineTo x="21533" y="0"/>
                <wp:lineTo x="0" y="0"/>
              </wp:wrapPolygon>
            </wp:wrapThrough>
            <wp:docPr id="23" name="Picture 3" descr="A picture containing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3" descr="A picture containing histo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14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548134E" w14:textId="5EAB2175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D502D07" w14:textId="6F665CC8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7E70F4B" w14:textId="316273C3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3C36820" w14:textId="40B886C3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1BE22EF" w14:textId="664F01D0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058459" w14:textId="0C330F3D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273B37" w14:textId="50179967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64D7E4" w14:textId="1BBB06A5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0FA9FFC" w14:textId="59D881A7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F2CE4A" w14:textId="7D630934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0610DA2" w14:textId="1E3FEAAA" w:rsidR="007D7989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AB92320" wp14:editId="151A3D40">
                <wp:simplePos x="0" y="0"/>
                <wp:positionH relativeFrom="margin">
                  <wp:align>center</wp:align>
                </wp:positionH>
                <wp:positionV relativeFrom="paragraph">
                  <wp:posOffset>10795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57"/>
                    <wp:lineTo x="21463" y="20057"/>
                    <wp:lineTo x="21463" y="0"/>
                    <wp:lineTo x="0" y="0"/>
                  </wp:wrapPolygon>
                </wp:wrapThrough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4B6E697" w14:textId="381CE1F3" w:rsidR="00FC3C35" w:rsidRPr="00BD4FB8" w:rsidRDefault="00BD4FB8" w:rsidP="00BD4FB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 w:rsidRPr="00BD4FB8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.9</w:t>
                            </w:r>
                            <w:r w:rsidR="00FC3C35" w:rsidRPr="00BD4FB8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: Amplitude vs Frequency (z axi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B92320" id="Text Box 33" o:spid="_x0000_s1034" type="#_x0000_t202" style="position:absolute;margin-left:0;margin-top:.85pt;width:330.6pt;height:.05pt;z-index:2516971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" stroked="f">
                <v:textbox style="mso-fit-shape-to-text:t" inset="0,0,0,0">
                  <w:txbxContent>
                    <w:p w14:paraId="44B6E697" w14:textId="381CE1F3" w:rsidR="00FC3C35" w:rsidRPr="00BD4FB8" w:rsidRDefault="00BD4FB8" w:rsidP="00BD4FB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 w:rsidRPr="00BD4FB8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.9</w:t>
                      </w:r>
                      <w:r w:rsidR="00FC3C35" w:rsidRPr="00BD4FB8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: Amplitude vs Frequency (z axis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70E544D3" w14:textId="6F79B309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1040C3" w14:textId="2C74F74C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61D37FB" w14:textId="0F1560D2" w:rsidR="00BD4FB8" w:rsidRPr="00D35106" w:rsidRDefault="00BD4FB8" w:rsidP="00BD4FB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3.4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E2DE7">
        <w:rPr>
          <w:rFonts w:ascii="Times New Roman" w:hAnsi="Times New Roman" w:cs="Times New Roman"/>
          <w:b/>
          <w:bCs/>
          <w:sz w:val="24"/>
          <w:szCs w:val="24"/>
        </w:rPr>
        <w:t xml:space="preserve">Time and Frequency Domain Analysis </w:t>
      </w:r>
      <w:r>
        <w:rPr>
          <w:rFonts w:ascii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rimmer 4</w:t>
      </w:r>
    </w:p>
    <w:p w14:paraId="5D96AD58" w14:textId="3886BC5D" w:rsidR="007D7989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D7989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706368" behindDoc="0" locked="0" layoutInCell="1" allowOverlap="1" wp14:anchorId="561252FE" wp14:editId="23F519AC">
            <wp:simplePos x="0" y="0"/>
            <wp:positionH relativeFrom="margin">
              <wp:align>center</wp:align>
            </wp:positionH>
            <wp:positionV relativeFrom="paragraph">
              <wp:posOffset>254635</wp:posOffset>
            </wp:positionV>
            <wp:extent cx="5334000" cy="3204929"/>
            <wp:effectExtent l="0" t="0" r="0" b="0"/>
            <wp:wrapTopAndBottom/>
            <wp:docPr id="24" name="Picture 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5" descr="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320492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AA691D" w14:textId="5BADE067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D344182" w14:textId="038A38F6" w:rsidR="00BD4FB8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D7989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80768" behindDoc="0" locked="0" layoutInCell="1" allowOverlap="1" wp14:anchorId="06D77070" wp14:editId="704490F8">
            <wp:simplePos x="0" y="0"/>
            <wp:positionH relativeFrom="margin">
              <wp:align>center</wp:align>
            </wp:positionH>
            <wp:positionV relativeFrom="paragraph">
              <wp:posOffset>497840</wp:posOffset>
            </wp:positionV>
            <wp:extent cx="4657725" cy="3629660"/>
            <wp:effectExtent l="0" t="0" r="9525" b="8890"/>
            <wp:wrapTopAndBottom/>
            <wp:docPr id="25" name="Picture 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4" descr="Graphical user interface&#10;&#10;Description automatically generated with low confidence"/>
                    <pic:cNvPicPr>
                      <a:picLocks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3629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793371D" wp14:editId="07805590">
                <wp:simplePos x="0" y="0"/>
                <wp:positionH relativeFrom="margin">
                  <wp:align>center</wp:align>
                </wp:positionH>
                <wp:positionV relativeFrom="paragraph">
                  <wp:posOffset>18415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05D8D8" w14:textId="54D941B4" w:rsidR="00BD4FB8" w:rsidRPr="007F04F1" w:rsidRDefault="00BD4FB8" w:rsidP="00BD4FB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.10</w:t>
                            </w:r>
                            <w:r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: Acceleration (z axis) vs time (zoomed vie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93371D" id="Text Box 43" o:spid="_x0000_s1035" type="#_x0000_t202" style="position:absolute;margin-left:0;margin-top:1.45pt;width:330.6pt;height:.05pt;z-index:25170841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" stroked="f">
                <v:textbox style="mso-fit-shape-to-text:t" inset="0,0,0,0">
                  <w:txbxContent>
                    <w:p w14:paraId="3405D8D8" w14:textId="54D941B4" w:rsidR="00BD4FB8" w:rsidRPr="007F04F1" w:rsidRDefault="00BD4FB8" w:rsidP="00BD4FB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</w:t>
                      </w: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.10</w:t>
                      </w:r>
                      <w:r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: Acceleration (z axis) vs time (zoomed view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7F54D2B" w14:textId="40EF7E38" w:rsidR="00BD4FB8" w:rsidRPr="00BD4FB8" w:rsidRDefault="00BD4FB8" w:rsidP="00BD4FB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47CB9B69" wp14:editId="36B12A3F">
                <wp:simplePos x="0" y="0"/>
                <wp:positionH relativeFrom="margin">
                  <wp:align>center</wp:align>
                </wp:positionH>
                <wp:positionV relativeFrom="paragraph">
                  <wp:posOffset>3781425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44" name="Text Box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912B482" w14:textId="309558F0" w:rsidR="00BD4FB8" w:rsidRPr="00BD4FB8" w:rsidRDefault="00BD4FB8" w:rsidP="00BD4FB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.11</w:t>
                            </w:r>
                            <w:r w:rsidRPr="00BD4FB8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: Amplitude vs Frequency (z axi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CB9B69" id="Text Box 44" o:spid="_x0000_s1036" type="#_x0000_t202" style="position:absolute;margin-left:0;margin-top:297.75pt;width:330.6pt;height:.05pt;z-index:2517104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" stroked="f">
                <v:textbox style="mso-fit-shape-to-text:t" inset="0,0,0,0">
                  <w:txbxContent>
                    <w:p w14:paraId="6912B482" w14:textId="309558F0" w:rsidR="00BD4FB8" w:rsidRPr="00BD4FB8" w:rsidRDefault="00BD4FB8" w:rsidP="00BD4FB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.11</w:t>
                      </w:r>
                      <w:r w:rsidRPr="00BD4FB8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: Amplitude vs Frequency (z axis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4142079" w14:textId="45AE8528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E7091F4" w14:textId="00FAD79E" w:rsidR="00BD4FB8" w:rsidRPr="00D35106" w:rsidRDefault="00BD4FB8" w:rsidP="00BD4FB8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D7989">
        <w:rPr>
          <w:rFonts w:ascii="Times New Roman" w:hAnsi="Times New Roman" w:cs="Times New Roman"/>
          <w:noProof/>
          <w:sz w:val="24"/>
          <w:szCs w:val="24"/>
          <w:lang w:eastAsia="en-IN"/>
        </w:rPr>
        <w:lastRenderedPageBreak/>
        <w:drawing>
          <wp:anchor distT="0" distB="0" distL="114300" distR="114300" simplePos="0" relativeHeight="251700224" behindDoc="0" locked="0" layoutInCell="1" allowOverlap="1" wp14:anchorId="2A79AA94" wp14:editId="293E9561">
            <wp:simplePos x="0" y="0"/>
            <wp:positionH relativeFrom="margin">
              <wp:align>center</wp:align>
            </wp:positionH>
            <wp:positionV relativeFrom="paragraph">
              <wp:posOffset>542925</wp:posOffset>
            </wp:positionV>
            <wp:extent cx="5305425" cy="2771775"/>
            <wp:effectExtent l="0" t="0" r="0" b="0"/>
            <wp:wrapTopAndBottom/>
            <wp:docPr id="26" name="Chart 2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7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  <w:bCs/>
          <w:sz w:val="24"/>
          <w:szCs w:val="24"/>
        </w:rPr>
        <w:t>3.5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E2DE7">
        <w:rPr>
          <w:rFonts w:ascii="Times New Roman" w:hAnsi="Times New Roman" w:cs="Times New Roman"/>
          <w:b/>
          <w:bCs/>
          <w:sz w:val="24"/>
          <w:szCs w:val="24"/>
        </w:rPr>
        <w:t xml:space="preserve">Time and Frequency Domain Analysis </w:t>
      </w:r>
      <w:r>
        <w:rPr>
          <w:rFonts w:ascii="Times New Roman" w:hAnsi="Times New Roman" w:cs="Times New Roman"/>
          <w:b/>
          <w:bCs/>
          <w:sz w:val="24"/>
          <w:szCs w:val="24"/>
        </w:rPr>
        <w:t>of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Trimmer 5</w:t>
      </w:r>
    </w:p>
    <w:p w14:paraId="6315197D" w14:textId="0ED1C498" w:rsidR="007D7989" w:rsidRDefault="007D798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E035048" w14:textId="7F2F2A38" w:rsidR="007D7989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4713830" wp14:editId="6985D72B">
                <wp:simplePos x="0" y="0"/>
                <wp:positionH relativeFrom="margin">
                  <wp:align>center</wp:align>
                </wp:positionH>
                <wp:positionV relativeFrom="paragraph">
                  <wp:posOffset>2787650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45" name="Text Box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B5876E" w14:textId="1BF4A3E6" w:rsidR="00BD4FB8" w:rsidRPr="007F04F1" w:rsidRDefault="00BD4FB8" w:rsidP="00BD4FB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.12</w:t>
                            </w:r>
                            <w:r w:rsidRPr="007F04F1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: Acceleration (z axis) vs time (zoomed view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4713830" id="Text Box 45" o:spid="_x0000_s1037" type="#_x0000_t202" style="position:absolute;margin-left:0;margin-top:219.5pt;width:330.6pt;height:.05pt;z-index:25171251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" stroked="f">
                <v:textbox style="mso-fit-shape-to-text:t" inset="0,0,0,0">
                  <w:txbxContent>
                    <w:p w14:paraId="66B5876E" w14:textId="1BF4A3E6" w:rsidR="00BD4FB8" w:rsidRPr="007F04F1" w:rsidRDefault="00BD4FB8" w:rsidP="00BD4FB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</w:t>
                      </w:r>
                      <w:r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.12</w:t>
                      </w:r>
                      <w:r w:rsidRPr="007F04F1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: Acceleration (z axis) vs time (zoomed view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4186D1B5" w14:textId="2F3ECFCA" w:rsidR="00BD4FB8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E8F2005" w14:textId="17B63BBF" w:rsidR="00BD4FB8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7D7989">
        <w:rPr>
          <w:rFonts w:ascii="Times New Roman" w:hAnsi="Times New Roman" w:cs="Times New Roman"/>
          <w:noProof/>
          <w:sz w:val="24"/>
          <w:szCs w:val="24"/>
          <w:lang w:eastAsia="en-IN"/>
        </w:rPr>
        <w:drawing>
          <wp:anchor distT="0" distB="0" distL="114300" distR="114300" simplePos="0" relativeHeight="251681792" behindDoc="0" locked="0" layoutInCell="1" allowOverlap="1" wp14:anchorId="569332FF" wp14:editId="451ECD2D">
            <wp:simplePos x="0" y="0"/>
            <wp:positionH relativeFrom="margin">
              <wp:align>center</wp:align>
            </wp:positionH>
            <wp:positionV relativeFrom="paragraph">
              <wp:posOffset>166370</wp:posOffset>
            </wp:positionV>
            <wp:extent cx="5196840" cy="3429000"/>
            <wp:effectExtent l="0" t="0" r="3810" b="0"/>
            <wp:wrapThrough wrapText="bothSides">
              <wp:wrapPolygon edited="0">
                <wp:start x="0" y="0"/>
                <wp:lineTo x="0" y="21480"/>
                <wp:lineTo x="21537" y="21480"/>
                <wp:lineTo x="21537" y="0"/>
                <wp:lineTo x="0" y="0"/>
              </wp:wrapPolygon>
            </wp:wrapThrough>
            <wp:docPr id="27" name="Picture 2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" descr="Graphical user interface, diagram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684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900AE3" w14:textId="4002747D" w:rsidR="007D7989" w:rsidRDefault="00BD4FB8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C1400CF" wp14:editId="0526CE7B">
                <wp:simplePos x="0" y="0"/>
                <wp:positionH relativeFrom="margin">
                  <wp:align>center</wp:align>
                </wp:positionH>
                <wp:positionV relativeFrom="paragraph">
                  <wp:posOffset>1905</wp:posOffset>
                </wp:positionV>
                <wp:extent cx="4198620" cy="635"/>
                <wp:effectExtent l="0" t="0" r="0" b="0"/>
                <wp:wrapThrough wrapText="bothSides">
                  <wp:wrapPolygon edited="0">
                    <wp:start x="0" y="0"/>
                    <wp:lineTo x="0" y="20026"/>
                    <wp:lineTo x="21463" y="20026"/>
                    <wp:lineTo x="21463" y="0"/>
                    <wp:lineTo x="0" y="0"/>
                  </wp:wrapPolygon>
                </wp:wrapThrough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986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6906A9" w14:textId="3D7B4295" w:rsidR="00FC3C35" w:rsidRPr="00BD4FB8" w:rsidRDefault="00BD4FB8" w:rsidP="00BD4FB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noProof/>
                                <w:sz w:val="22"/>
                                <w:szCs w:val="22"/>
                              </w:rPr>
                            </w:pPr>
                            <w:r w:rsidRPr="00BD4FB8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Fig 3.13</w:t>
                            </w:r>
                            <w:r w:rsidR="00FC3C35" w:rsidRPr="00BD4FB8">
                              <w:rPr>
                                <w:rFonts w:ascii="Times New Roman" w:hAnsi="Times New Roman" w:cs="Times New Roman"/>
                                <w:b/>
                                <w:i w:val="0"/>
                                <w:sz w:val="22"/>
                                <w:szCs w:val="22"/>
                              </w:rPr>
                              <w:t>: Amplitude vs Frequency (z axi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1400CF" id="Text Box 41" o:spid="_x0000_s1038" type="#_x0000_t202" style="position:absolute;margin-left:0;margin-top:.15pt;width:330.6pt;height:.05pt;z-index:2517022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" stroked="f">
                <v:textbox style="mso-fit-shape-to-text:t" inset="0,0,0,0">
                  <w:txbxContent>
                    <w:p w14:paraId="596906A9" w14:textId="3D7B4295" w:rsidR="00FC3C35" w:rsidRPr="00BD4FB8" w:rsidRDefault="00BD4FB8" w:rsidP="00BD4FB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b/>
                          <w:i w:val="0"/>
                          <w:noProof/>
                          <w:sz w:val="22"/>
                          <w:szCs w:val="22"/>
                        </w:rPr>
                      </w:pPr>
                      <w:r w:rsidRPr="00BD4FB8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Fig 3.13</w:t>
                      </w:r>
                      <w:r w:rsidR="00FC3C35" w:rsidRPr="00BD4FB8">
                        <w:rPr>
                          <w:rFonts w:ascii="Times New Roman" w:hAnsi="Times New Roman" w:cs="Times New Roman"/>
                          <w:b/>
                          <w:i w:val="0"/>
                          <w:sz w:val="22"/>
                          <w:szCs w:val="22"/>
                        </w:rPr>
                        <w:t>: Amplitude vs Frequency (z axis)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51C3E90" w14:textId="5D24C2E3" w:rsidR="00F64759" w:rsidRDefault="00F64759" w:rsidP="003D4E33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21E2D42" w14:textId="65722DC2" w:rsidR="007D7989" w:rsidRPr="00BD4FB8" w:rsidRDefault="00BD4FB8" w:rsidP="00BD4FB8">
      <w:pPr>
        <w:spacing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D4FB8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Chapter 4: </w:t>
      </w:r>
      <w:r w:rsidR="00D124D2" w:rsidRPr="00BD4FB8">
        <w:rPr>
          <w:rFonts w:ascii="Times New Roman" w:hAnsi="Times New Roman" w:cs="Times New Roman"/>
          <w:b/>
          <w:bCs/>
          <w:sz w:val="28"/>
          <w:szCs w:val="28"/>
        </w:rPr>
        <w:t>Observations</w:t>
      </w:r>
      <w:r w:rsidR="00F65DCA">
        <w:rPr>
          <w:rFonts w:ascii="Times New Roman" w:hAnsi="Times New Roman" w:cs="Times New Roman"/>
          <w:b/>
          <w:bCs/>
          <w:sz w:val="28"/>
          <w:szCs w:val="28"/>
        </w:rPr>
        <w:t xml:space="preserve"> and Conclusion</w:t>
      </w:r>
    </w:p>
    <w:p w14:paraId="3F4A87EA" w14:textId="554025C5" w:rsidR="00F64759" w:rsidRDefault="00BD4FB8" w:rsidP="00BD4FB8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Age of trimmers is calculated from date of purchase and expressed in terms of days respectively. </w:t>
      </w:r>
      <w:r w:rsidR="000079BF">
        <w:rPr>
          <w:rFonts w:ascii="Times New Roman" w:hAnsi="Times New Roman" w:cs="Times New Roman"/>
          <w:bCs/>
          <w:sz w:val="24"/>
          <w:szCs w:val="24"/>
        </w:rPr>
        <w:t>Frequency of each trimmer is obtained from their respective FFT plot. Approximate RPM is calculated based on a formula given by: RPM = Frequency x 60.</w:t>
      </w:r>
    </w:p>
    <w:p w14:paraId="76CC77A2" w14:textId="154FD0BC" w:rsidR="00F65DCA" w:rsidRDefault="000079BF" w:rsidP="000079B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RPM range of trimmers are collected from the company website.</w:t>
      </w:r>
    </w:p>
    <w:p w14:paraId="32077D43" w14:textId="77777777" w:rsidR="005D4114" w:rsidRDefault="005D4114" w:rsidP="000079BF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733E3C" w14:textId="065E39DE" w:rsidR="000079BF" w:rsidRPr="000079BF" w:rsidRDefault="000079BF" w:rsidP="000079BF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0079BF">
        <w:rPr>
          <w:rFonts w:ascii="Times New Roman" w:hAnsi="Times New Roman" w:cs="Times New Roman"/>
          <w:b/>
          <w:bCs/>
        </w:rPr>
        <w:t>Table 4.1</w:t>
      </w:r>
    </w:p>
    <w:tbl>
      <w:tblPr>
        <w:tblW w:w="5000" w:type="pct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431"/>
        <w:gridCol w:w="1351"/>
        <w:gridCol w:w="1792"/>
        <w:gridCol w:w="1655"/>
        <w:gridCol w:w="2777"/>
      </w:tblGrid>
      <w:tr w:rsidR="00D124D2" w:rsidRPr="00D124D2" w14:paraId="3D00BE85" w14:textId="77777777" w:rsidTr="00D124D2">
        <w:trPr>
          <w:trHeight w:val="1203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AC8F39" w14:textId="77777777" w:rsidR="00D124D2" w:rsidRPr="00D124D2" w:rsidRDefault="00D124D2" w:rsidP="00D124D2">
            <w:pPr>
              <w:spacing w:line="360" w:lineRule="auto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Trimmer no.</w:t>
            </w:r>
          </w:p>
        </w:tc>
        <w:tc>
          <w:tcPr>
            <w:tcW w:w="750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FF573F" w14:textId="77777777" w:rsidR="00D124D2" w:rsidRPr="00D124D2" w:rsidRDefault="00D124D2" w:rsidP="00D124D2">
            <w:pPr>
              <w:spacing w:line="360" w:lineRule="auto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Age (days)</w:t>
            </w:r>
          </w:p>
        </w:tc>
        <w:tc>
          <w:tcPr>
            <w:tcW w:w="995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5C2E80C" w14:textId="527369E5" w:rsidR="00D124D2" w:rsidRPr="00D124D2" w:rsidRDefault="00D124D2" w:rsidP="00D124D2">
            <w:pPr>
              <w:spacing w:line="360" w:lineRule="auto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Obtained frequency (Approx.)</w:t>
            </w:r>
          </w:p>
        </w:tc>
        <w:tc>
          <w:tcPr>
            <w:tcW w:w="919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4CFE3C" w14:textId="045F2DF9" w:rsidR="00D124D2" w:rsidRPr="00D124D2" w:rsidRDefault="00D124D2" w:rsidP="00D124D2">
            <w:pPr>
              <w:spacing w:line="360" w:lineRule="auto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RPM (Approx.)</w:t>
            </w:r>
          </w:p>
        </w:tc>
        <w:tc>
          <w:tcPr>
            <w:tcW w:w="1542" w:type="pct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4472C4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C21085" w14:textId="77777777" w:rsidR="00D124D2" w:rsidRPr="00D124D2" w:rsidRDefault="00D124D2" w:rsidP="00D124D2">
            <w:pPr>
              <w:spacing w:line="360" w:lineRule="auto"/>
              <w:rPr>
                <w:rFonts w:ascii="Times New Roman" w:hAnsi="Times New Roman" w:cs="Times New Roman"/>
                <w:color w:val="FFFFFF" w:themeColor="background1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b/>
                <w:bCs/>
                <w:color w:val="FFFFFF" w:themeColor="background1"/>
                <w:sz w:val="24"/>
                <w:szCs w:val="24"/>
              </w:rPr>
              <w:t>RPM range from company</w:t>
            </w:r>
          </w:p>
        </w:tc>
      </w:tr>
      <w:tr w:rsidR="00D124D2" w:rsidRPr="00D124D2" w14:paraId="7B30F623" w14:textId="77777777" w:rsidTr="00D124D2">
        <w:trPr>
          <w:trHeight w:val="20"/>
        </w:trPr>
        <w:tc>
          <w:tcPr>
            <w:tcW w:w="794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99C610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Trimmer 1</w:t>
            </w:r>
          </w:p>
        </w:tc>
        <w:tc>
          <w:tcPr>
            <w:tcW w:w="750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50342D" w14:textId="4DA4BB1B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189</w:t>
            </w:r>
          </w:p>
        </w:tc>
        <w:tc>
          <w:tcPr>
            <w:tcW w:w="995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EE4617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75.9</w:t>
            </w:r>
          </w:p>
        </w:tc>
        <w:tc>
          <w:tcPr>
            <w:tcW w:w="919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903AC7B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4554</w:t>
            </w:r>
          </w:p>
        </w:tc>
        <w:tc>
          <w:tcPr>
            <w:tcW w:w="1542" w:type="pct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FCD981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5000 series</w:t>
            </w:r>
          </w:p>
        </w:tc>
      </w:tr>
      <w:tr w:rsidR="00D124D2" w:rsidRPr="00D124D2" w14:paraId="6417A03C" w14:textId="77777777" w:rsidTr="00D124D2">
        <w:trPr>
          <w:trHeight w:val="20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5F9979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Trimmer 2</w:t>
            </w:r>
          </w:p>
        </w:tc>
        <w:tc>
          <w:tcPr>
            <w:tcW w:w="7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8F7B12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399</w:t>
            </w:r>
          </w:p>
        </w:tc>
        <w:tc>
          <w:tcPr>
            <w:tcW w:w="99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711949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103.3</w:t>
            </w:r>
          </w:p>
        </w:tc>
        <w:tc>
          <w:tcPr>
            <w:tcW w:w="919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AE3E4C1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6200</w:t>
            </w:r>
          </w:p>
        </w:tc>
        <w:tc>
          <w:tcPr>
            <w:tcW w:w="154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CB94C8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7000 series (1)</w:t>
            </w:r>
          </w:p>
        </w:tc>
      </w:tr>
      <w:tr w:rsidR="00D124D2" w:rsidRPr="00D124D2" w14:paraId="4952C1A2" w14:textId="77777777" w:rsidTr="00D124D2">
        <w:trPr>
          <w:trHeight w:val="20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96B0711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Trimmer 3</w:t>
            </w:r>
          </w:p>
        </w:tc>
        <w:tc>
          <w:tcPr>
            <w:tcW w:w="7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9FB1F40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211</w:t>
            </w:r>
          </w:p>
        </w:tc>
        <w:tc>
          <w:tcPr>
            <w:tcW w:w="99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EA8855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106.1</w:t>
            </w:r>
          </w:p>
        </w:tc>
        <w:tc>
          <w:tcPr>
            <w:tcW w:w="919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7CF38E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6366</w:t>
            </w:r>
          </w:p>
        </w:tc>
        <w:tc>
          <w:tcPr>
            <w:tcW w:w="154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985DC9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7000 series (2)</w:t>
            </w:r>
          </w:p>
        </w:tc>
      </w:tr>
      <w:tr w:rsidR="00D124D2" w:rsidRPr="00D124D2" w14:paraId="28787658" w14:textId="77777777" w:rsidTr="00D124D2">
        <w:trPr>
          <w:trHeight w:val="20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DB46FC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Trimmer 4</w:t>
            </w:r>
          </w:p>
        </w:tc>
        <w:tc>
          <w:tcPr>
            <w:tcW w:w="7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3EF0F0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466</w:t>
            </w:r>
          </w:p>
        </w:tc>
        <w:tc>
          <w:tcPr>
            <w:tcW w:w="99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ADF449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90.4</w:t>
            </w:r>
          </w:p>
        </w:tc>
        <w:tc>
          <w:tcPr>
            <w:tcW w:w="919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819132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5424</w:t>
            </w:r>
          </w:p>
        </w:tc>
        <w:tc>
          <w:tcPr>
            <w:tcW w:w="154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9EBF5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AC34F5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6000 series</w:t>
            </w:r>
          </w:p>
        </w:tc>
      </w:tr>
      <w:tr w:rsidR="00D124D2" w:rsidRPr="00D124D2" w14:paraId="705FD45F" w14:textId="77777777" w:rsidTr="00D124D2">
        <w:trPr>
          <w:trHeight w:val="20"/>
        </w:trPr>
        <w:tc>
          <w:tcPr>
            <w:tcW w:w="794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060D18E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Trimmer 5</w:t>
            </w:r>
          </w:p>
        </w:tc>
        <w:tc>
          <w:tcPr>
            <w:tcW w:w="750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D540849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1313</w:t>
            </w:r>
          </w:p>
        </w:tc>
        <w:tc>
          <w:tcPr>
            <w:tcW w:w="995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CE87DF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96.7</w:t>
            </w:r>
          </w:p>
        </w:tc>
        <w:tc>
          <w:tcPr>
            <w:tcW w:w="919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D3F6E6B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5802</w:t>
            </w:r>
          </w:p>
        </w:tc>
        <w:tc>
          <w:tcPr>
            <w:tcW w:w="1542" w:type="pct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CFD5EA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7BFB2E" w14:textId="77777777" w:rsidR="00D124D2" w:rsidRPr="00D124D2" w:rsidRDefault="00D124D2" w:rsidP="00D124D2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124D2">
              <w:rPr>
                <w:rFonts w:ascii="Times New Roman" w:hAnsi="Times New Roman" w:cs="Times New Roman"/>
                <w:sz w:val="24"/>
                <w:szCs w:val="24"/>
              </w:rPr>
              <w:t>7000 series (1)</w:t>
            </w:r>
          </w:p>
        </w:tc>
      </w:tr>
    </w:tbl>
    <w:p w14:paraId="0003F36C" w14:textId="488EF4E0" w:rsidR="00F65DCA" w:rsidRDefault="00F65DCA" w:rsidP="003D4E3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22F8D1E" w14:textId="77777777" w:rsidR="00D124D2" w:rsidRPr="00D124D2" w:rsidRDefault="00D124D2" w:rsidP="00D124D2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24D2">
        <w:rPr>
          <w:rFonts w:ascii="Times New Roman" w:hAnsi="Times New Roman" w:cs="Times New Roman"/>
          <w:sz w:val="24"/>
          <w:szCs w:val="24"/>
        </w:rPr>
        <w:t>Peak amplitude of trimmer 3 is significantly higher in spite of lower age among all the trimmers. It may be because of poor built quality.</w:t>
      </w:r>
    </w:p>
    <w:p w14:paraId="05459F14" w14:textId="77777777" w:rsidR="00D124D2" w:rsidRPr="00D124D2" w:rsidRDefault="00D124D2" w:rsidP="00D124D2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24D2">
        <w:rPr>
          <w:rFonts w:ascii="Times New Roman" w:hAnsi="Times New Roman" w:cs="Times New Roman"/>
          <w:sz w:val="24"/>
          <w:szCs w:val="24"/>
        </w:rPr>
        <w:t>Trimmer 1 and 4 belong to the same company under different series which can be seen in the observation table.</w:t>
      </w:r>
    </w:p>
    <w:p w14:paraId="103B8063" w14:textId="0BECB0E4" w:rsidR="00D124D2" w:rsidRPr="00F65DCA" w:rsidRDefault="00D124D2" w:rsidP="00F65DCA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24D2">
        <w:rPr>
          <w:rFonts w:ascii="Times New Roman" w:hAnsi="Times New Roman" w:cs="Times New Roman"/>
          <w:sz w:val="24"/>
          <w:szCs w:val="24"/>
        </w:rPr>
        <w:t xml:space="preserve">Trimmer 2 and 5 have same specifications and belong to the same company under same rpm </w:t>
      </w:r>
      <w:r w:rsidR="00F65DCA" w:rsidRPr="00D124D2">
        <w:rPr>
          <w:rFonts w:ascii="Times New Roman" w:hAnsi="Times New Roman" w:cs="Times New Roman"/>
          <w:sz w:val="24"/>
          <w:szCs w:val="24"/>
        </w:rPr>
        <w:t>series.</w:t>
      </w:r>
      <w:r w:rsidR="00F65DCA" w:rsidRPr="00F65DCA">
        <w:rPr>
          <w:rFonts w:ascii="Times New Roman" w:hAnsi="Times New Roman" w:cs="Times New Roman"/>
          <w:sz w:val="24"/>
          <w:szCs w:val="24"/>
        </w:rPr>
        <w:t xml:space="preserve"> Age</w:t>
      </w:r>
      <w:r w:rsidRPr="00F65DCA">
        <w:rPr>
          <w:rFonts w:ascii="Times New Roman" w:hAnsi="Times New Roman" w:cs="Times New Roman"/>
          <w:sz w:val="24"/>
          <w:szCs w:val="24"/>
        </w:rPr>
        <w:t xml:space="preserve"> difference between the two is large.</w:t>
      </w:r>
      <w:r w:rsidR="00F65DCA">
        <w:rPr>
          <w:rFonts w:ascii="Times New Roman" w:hAnsi="Times New Roman" w:cs="Times New Roman"/>
          <w:sz w:val="24"/>
          <w:szCs w:val="24"/>
        </w:rPr>
        <w:t xml:space="preserve"> </w:t>
      </w:r>
      <w:r w:rsidRPr="00F65DCA">
        <w:rPr>
          <w:rFonts w:ascii="Times New Roman" w:hAnsi="Times New Roman" w:cs="Times New Roman"/>
          <w:sz w:val="24"/>
          <w:szCs w:val="24"/>
        </w:rPr>
        <w:t>It is found that trimmer 5 has significant drop in rpm count compare</w:t>
      </w:r>
      <w:r w:rsidR="001E2DE7" w:rsidRPr="00F65DCA">
        <w:rPr>
          <w:rFonts w:ascii="Times New Roman" w:hAnsi="Times New Roman" w:cs="Times New Roman"/>
          <w:sz w:val="24"/>
          <w:szCs w:val="24"/>
        </w:rPr>
        <w:t>d</w:t>
      </w:r>
      <w:r w:rsidRPr="00F65DCA">
        <w:rPr>
          <w:rFonts w:ascii="Times New Roman" w:hAnsi="Times New Roman" w:cs="Times New Roman"/>
          <w:sz w:val="24"/>
          <w:szCs w:val="24"/>
        </w:rPr>
        <w:t xml:space="preserve"> to trimmer 2</w:t>
      </w:r>
    </w:p>
    <w:p w14:paraId="6DF619FC" w14:textId="201008CF" w:rsidR="005D4114" w:rsidRPr="005D4114" w:rsidRDefault="00D124D2" w:rsidP="005D4114">
      <w:pPr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124D2">
        <w:rPr>
          <w:rFonts w:ascii="Times New Roman" w:hAnsi="Times New Roman" w:cs="Times New Roman"/>
          <w:sz w:val="24"/>
          <w:szCs w:val="24"/>
        </w:rPr>
        <w:t>Also, peak amplitude of trimmer 5 is large compare</w:t>
      </w:r>
      <w:r w:rsidR="001E2DE7">
        <w:rPr>
          <w:rFonts w:ascii="Times New Roman" w:hAnsi="Times New Roman" w:cs="Times New Roman"/>
          <w:sz w:val="24"/>
          <w:szCs w:val="24"/>
        </w:rPr>
        <w:t>d</w:t>
      </w:r>
      <w:r w:rsidRPr="00D124D2">
        <w:rPr>
          <w:rFonts w:ascii="Times New Roman" w:hAnsi="Times New Roman" w:cs="Times New Roman"/>
          <w:sz w:val="24"/>
          <w:szCs w:val="24"/>
        </w:rPr>
        <w:t xml:space="preserve"> to trimmer 2. This may be because the age of trimmer 5 is much larger than trimmer 2.</w:t>
      </w:r>
    </w:p>
    <w:p w14:paraId="2166E993" w14:textId="53F48B61" w:rsidR="00D124D2" w:rsidRDefault="00F65DCA" w:rsidP="00F65DCA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F65DCA">
        <w:rPr>
          <w:rFonts w:ascii="Times New Roman" w:hAnsi="Times New Roman" w:cs="Times New Roman"/>
          <w:b/>
          <w:sz w:val="28"/>
          <w:szCs w:val="28"/>
        </w:rPr>
        <w:lastRenderedPageBreak/>
        <w:t>References</w:t>
      </w:r>
    </w:p>
    <w:p w14:paraId="6793EB4B" w14:textId="744B31C6" w:rsidR="00F65DCA" w:rsidRDefault="00F65DCA" w:rsidP="005D41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1] </w:t>
      </w:r>
      <w:hyperlink r:id="rId29" w:history="1">
        <w:r w:rsidRPr="00AB5FD4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bNX8gk52k24&amp;t=148s</w:t>
        </w:r>
      </w:hyperlink>
    </w:p>
    <w:p w14:paraId="128D050E" w14:textId="730250F7" w:rsidR="00F65DCA" w:rsidRDefault="00F65DCA" w:rsidP="005D41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2] </w:t>
      </w:r>
      <w:hyperlink r:id="rId30" w:history="1">
        <w:r w:rsidRPr="00AB5FD4">
          <w:rPr>
            <w:rStyle w:val="Hyperlink"/>
            <w:rFonts w:ascii="Times New Roman" w:hAnsi="Times New Roman" w:cs="Times New Roman"/>
            <w:sz w:val="24"/>
            <w:szCs w:val="24"/>
          </w:rPr>
          <w:t>https://www.engineersgarage.com/insight-how-electric-beard-trimmer-works/</w:t>
        </w:r>
      </w:hyperlink>
    </w:p>
    <w:p w14:paraId="460EE1CD" w14:textId="57A2EB7A" w:rsidR="00F65DCA" w:rsidRDefault="005D4114" w:rsidP="005D4114">
      <w:pPr>
        <w:spacing w:line="360" w:lineRule="auto"/>
        <w:ind w:left="284" w:hanging="284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[3] </w:t>
      </w:r>
      <w:hyperlink r:id="rId31" w:history="1">
        <w:r w:rsidRPr="00AB5FD4">
          <w:rPr>
            <w:rStyle w:val="Hyperlink"/>
            <w:rFonts w:ascii="Times New Roman" w:hAnsi="Times New Roman" w:cs="Times New Roman"/>
            <w:sz w:val="24"/>
            <w:szCs w:val="24"/>
          </w:rPr>
          <w:t xml:space="preserve">https://www.philips.co.in/c-f/XC000002892/how-do-i-replace-the-attachments-of-my-  </w:t>
        </w:r>
        <w:proofErr w:type="spellStart"/>
        <w:r w:rsidRPr="00AB5FD4">
          <w:rPr>
            <w:rStyle w:val="Hyperlink"/>
            <w:rFonts w:ascii="Times New Roman" w:hAnsi="Times New Roman" w:cs="Times New Roman"/>
            <w:sz w:val="24"/>
            <w:szCs w:val="24"/>
          </w:rPr>
          <w:t>philips</w:t>
        </w:r>
        <w:proofErr w:type="spellEnd"/>
        <w:r w:rsidRPr="00AB5FD4">
          <w:rPr>
            <w:rStyle w:val="Hyperlink"/>
            <w:rFonts w:ascii="Times New Roman" w:hAnsi="Times New Roman" w:cs="Times New Roman"/>
            <w:sz w:val="24"/>
            <w:szCs w:val="24"/>
          </w:rPr>
          <w:t>-groomer</w:t>
        </w:r>
      </w:hyperlink>
    </w:p>
    <w:p w14:paraId="0087BAD8" w14:textId="77777777" w:rsidR="005D4114" w:rsidRPr="00F65DCA" w:rsidRDefault="005D4114" w:rsidP="00F65DCA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5D4114" w:rsidRPr="00F65DCA" w:rsidSect="00FF2BE9">
      <w:headerReference w:type="default" r:id="rId32"/>
      <w:footerReference w:type="default" r:id="rId33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E973A7F" w14:textId="77777777" w:rsidR="00D40AFA" w:rsidRDefault="00D40AFA" w:rsidP="00B747E7">
      <w:pPr>
        <w:spacing w:after="0" w:line="240" w:lineRule="auto"/>
      </w:pPr>
      <w:r>
        <w:separator/>
      </w:r>
    </w:p>
  </w:endnote>
  <w:endnote w:type="continuationSeparator" w:id="0">
    <w:p w14:paraId="206B3EA0" w14:textId="77777777" w:rsidR="00D40AFA" w:rsidRDefault="00D40AFA" w:rsidP="00B747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23FDB8E" w14:textId="1A3FA1D6" w:rsidR="00C37383" w:rsidRDefault="00C37383">
    <w:pPr>
      <w:pStyle w:val="Footer"/>
    </w:pPr>
  </w:p>
  <w:p w14:paraId="50D19337" w14:textId="77777777" w:rsidR="00B747E7" w:rsidRDefault="00B747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F11ED4" w14:textId="77777777" w:rsidR="00D40AFA" w:rsidRDefault="00D40AFA" w:rsidP="00B747E7">
      <w:pPr>
        <w:spacing w:after="0" w:line="240" w:lineRule="auto"/>
      </w:pPr>
      <w:r>
        <w:separator/>
      </w:r>
    </w:p>
  </w:footnote>
  <w:footnote w:type="continuationSeparator" w:id="0">
    <w:p w14:paraId="35FFA3B4" w14:textId="77777777" w:rsidR="00D40AFA" w:rsidRDefault="00D40AFA" w:rsidP="00B747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4F9037" w14:textId="1DAD6ADF" w:rsidR="00C37383" w:rsidRDefault="00C37383">
    <w:pPr>
      <w:pStyle w:val="Header"/>
    </w:pPr>
  </w:p>
  <w:p w14:paraId="18149DFD" w14:textId="77777777" w:rsidR="00B747E7" w:rsidRDefault="00B747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257A9"/>
    <w:multiLevelType w:val="hybridMultilevel"/>
    <w:tmpl w:val="83BC2BBA"/>
    <w:lvl w:ilvl="0" w:tplc="D786A65E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CEC317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4C903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A693A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5C0DB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FE0E65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4E2746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6F9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7B00B14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010844"/>
    <w:multiLevelType w:val="hybridMultilevel"/>
    <w:tmpl w:val="A9D6FAD2"/>
    <w:lvl w:ilvl="0" w:tplc="E2D820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C46B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F27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2EE211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80B7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5A25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700FA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66464F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DEB0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163BDF"/>
    <w:multiLevelType w:val="hybridMultilevel"/>
    <w:tmpl w:val="348067AA"/>
    <w:lvl w:ilvl="0" w:tplc="3C82C42C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B0B52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88D8A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986E86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84ED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3A0D1E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3B24C3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A0EED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221F6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AB00C6"/>
    <w:multiLevelType w:val="hybridMultilevel"/>
    <w:tmpl w:val="C85C2FC4"/>
    <w:lvl w:ilvl="0" w:tplc="E08861C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5AF358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0DE6B3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48B8C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4AC795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58051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F80055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6A9AD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AED098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ED5600"/>
    <w:multiLevelType w:val="hybridMultilevel"/>
    <w:tmpl w:val="19A0618C"/>
    <w:lvl w:ilvl="0" w:tplc="BF6AC26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DE6B5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DEC15DA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7AA5DC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C2E6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E24B5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92A5CFE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A70A624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EBED6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8C36AA"/>
    <w:multiLevelType w:val="hybridMultilevel"/>
    <w:tmpl w:val="9E6C44BE"/>
    <w:lvl w:ilvl="0" w:tplc="B346FB2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A4866B6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0E1C1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59025F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9E1210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C00E16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8088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0C694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00297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221AA4"/>
    <w:multiLevelType w:val="hybridMultilevel"/>
    <w:tmpl w:val="82CEB0F8"/>
    <w:lvl w:ilvl="0" w:tplc="B4720B1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1101D7E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602631C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6D4E21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ECDD7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782D84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98E24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AF45F9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3895F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0"/>
  </w:num>
  <w:num w:numId="5">
    <w:abstractNumId w:val="2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zI0NzC1NDS3MLdQ0lEKTi0uzszPAykwrAUA+Y2puiwAAAA="/>
  </w:docVars>
  <w:rsids>
    <w:rsidRoot w:val="00B747E7"/>
    <w:rsid w:val="000079BF"/>
    <w:rsid w:val="00042203"/>
    <w:rsid w:val="001050BA"/>
    <w:rsid w:val="00125832"/>
    <w:rsid w:val="001E2DE7"/>
    <w:rsid w:val="002D34A3"/>
    <w:rsid w:val="00337897"/>
    <w:rsid w:val="00367E11"/>
    <w:rsid w:val="003D4E33"/>
    <w:rsid w:val="00420196"/>
    <w:rsid w:val="00542CD9"/>
    <w:rsid w:val="00560B81"/>
    <w:rsid w:val="00576BD0"/>
    <w:rsid w:val="005D4114"/>
    <w:rsid w:val="00634AE7"/>
    <w:rsid w:val="006976A4"/>
    <w:rsid w:val="006A2A03"/>
    <w:rsid w:val="006A3962"/>
    <w:rsid w:val="006F31CF"/>
    <w:rsid w:val="00727AD2"/>
    <w:rsid w:val="007D7989"/>
    <w:rsid w:val="007F04F1"/>
    <w:rsid w:val="008B4204"/>
    <w:rsid w:val="009C316E"/>
    <w:rsid w:val="009E58CA"/>
    <w:rsid w:val="00A14E49"/>
    <w:rsid w:val="00A77379"/>
    <w:rsid w:val="00B747E7"/>
    <w:rsid w:val="00BD4FB8"/>
    <w:rsid w:val="00C37383"/>
    <w:rsid w:val="00CD3211"/>
    <w:rsid w:val="00D124D2"/>
    <w:rsid w:val="00D35106"/>
    <w:rsid w:val="00D40AFA"/>
    <w:rsid w:val="00D86CCD"/>
    <w:rsid w:val="00DF7D89"/>
    <w:rsid w:val="00E378A3"/>
    <w:rsid w:val="00E86D1C"/>
    <w:rsid w:val="00F173A7"/>
    <w:rsid w:val="00F64759"/>
    <w:rsid w:val="00F65DCA"/>
    <w:rsid w:val="00FC3C35"/>
    <w:rsid w:val="00FF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C38B5"/>
  <w15:chartTrackingRefBased/>
  <w15:docId w15:val="{89F16FDF-2D7B-4E57-85E2-2E641E3FC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47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7E7"/>
  </w:style>
  <w:style w:type="paragraph" w:styleId="Footer">
    <w:name w:val="footer"/>
    <w:basedOn w:val="Normal"/>
    <w:link w:val="FooterChar"/>
    <w:uiPriority w:val="99"/>
    <w:unhideWhenUsed/>
    <w:rsid w:val="00B747E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7E7"/>
  </w:style>
  <w:style w:type="paragraph" w:styleId="Title">
    <w:name w:val="Title"/>
    <w:basedOn w:val="Normal"/>
    <w:next w:val="Normal"/>
    <w:link w:val="TitleChar"/>
    <w:uiPriority w:val="10"/>
    <w:qFormat/>
    <w:rsid w:val="006F31CF"/>
    <w:pPr>
      <w:spacing w:before="120" w:after="120" w:line="360" w:lineRule="auto"/>
      <w:jc w:val="center"/>
    </w:pPr>
    <w:rPr>
      <w:rFonts w:ascii="Times New Roman" w:hAnsi="Times New Roman" w:cs="Times New Roman"/>
      <w:b/>
      <w:bCs/>
      <w:sz w:val="44"/>
      <w:szCs w:val="44"/>
      <w:lang w:bidi="mr-IN"/>
    </w:rPr>
  </w:style>
  <w:style w:type="character" w:customStyle="1" w:styleId="TitleChar">
    <w:name w:val="Title Char"/>
    <w:basedOn w:val="DefaultParagraphFont"/>
    <w:link w:val="Title"/>
    <w:uiPriority w:val="10"/>
    <w:rsid w:val="006F31CF"/>
    <w:rPr>
      <w:rFonts w:ascii="Times New Roman" w:hAnsi="Times New Roman" w:cs="Times New Roman"/>
      <w:b/>
      <w:bCs/>
      <w:sz w:val="44"/>
      <w:szCs w:val="44"/>
      <w:lang w:bidi="mr-IN"/>
    </w:rPr>
  </w:style>
  <w:style w:type="paragraph" w:styleId="ListParagraph">
    <w:name w:val="List Paragraph"/>
    <w:basedOn w:val="Normal"/>
    <w:uiPriority w:val="34"/>
    <w:qFormat/>
    <w:rsid w:val="001050BA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odyText">
    <w:name w:val="Body Text"/>
    <w:basedOn w:val="Normal"/>
    <w:link w:val="BodyTextChar"/>
    <w:uiPriority w:val="1"/>
    <w:qFormat/>
    <w:rsid w:val="00E378A3"/>
    <w:pPr>
      <w:widowControl w:val="0"/>
      <w:autoSpaceDE w:val="0"/>
      <w:autoSpaceDN w:val="0"/>
      <w:spacing w:after="0" w:line="240" w:lineRule="auto"/>
    </w:pPr>
    <w:rPr>
      <w:rFonts w:ascii="Courier New" w:eastAsia="Courier New" w:hAnsi="Courier New" w:cs="Courier New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E378A3"/>
    <w:rPr>
      <w:rFonts w:ascii="Courier New" w:eastAsia="Courier New" w:hAnsi="Courier New" w:cs="Courier New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6976A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65DC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4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2208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903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2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60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390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88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4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5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80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41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4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6758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94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896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73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49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456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19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5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3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425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hyperlink" Target="https://www.youtube.com/watch?v=bNX8gk52k24&amp;t=148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hyperlink" Target="https://www.philips.co.in/c-f/XC000002892/how-do-i-replace-the-attachments-of-my-%20%20philips-groomer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chart" Target="charts/chart1.xml"/><Relationship Id="rId30" Type="http://schemas.openxmlformats.org/officeDocument/2006/relationships/hyperlink" Target="https://www.engineersgarage.com/insight-how-electric-beard-trimmer-works/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2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alekajal\Downloads\Acceleration%20with%20g%202022-05-09%2000-32-50.xls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3825024914345588E-2"/>
          <c:y val="0.16267004547438682"/>
          <c:w val="0.89566215004307403"/>
          <c:h val="0.73558653947099417"/>
        </c:manualLayout>
      </c:layout>
      <c:scatterChart>
        <c:scatterStyle val="lineMarker"/>
        <c:varyColors val="0"/>
        <c:ser>
          <c:idx val="0"/>
          <c:order val="0"/>
          <c:tx>
            <c:strRef>
              <c:f>'[Acceleration with g 2022-05-09 00-32-50.xls]Raw Data'!$D$1</c:f>
              <c:strCache>
                <c:ptCount val="1"/>
                <c:pt idx="0">
                  <c:v>Acceleration z (m/s^2)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[Acceleration with g 2022-05-09 00-32-50.xls]Raw Data'!$A$2:$A$16734</c:f>
              <c:numCache>
                <c:formatCode>General</c:formatCode>
                <c:ptCount val="16733"/>
                <c:pt idx="0">
                  <c:v>1.9445465000000002E-2</c:v>
                </c:pt>
                <c:pt idx="1">
                  <c:v>2.1646311000000001E-2</c:v>
                </c:pt>
                <c:pt idx="2">
                  <c:v>2.4376234E-2</c:v>
                </c:pt>
                <c:pt idx="3">
                  <c:v>2.6841696000000002E-2</c:v>
                </c:pt>
                <c:pt idx="4">
                  <c:v>2.9307003000000002E-2</c:v>
                </c:pt>
                <c:pt idx="5">
                  <c:v>3.1772224000000002E-2</c:v>
                </c:pt>
                <c:pt idx="6">
                  <c:v>3.4237686000000003E-2</c:v>
                </c:pt>
                <c:pt idx="7">
                  <c:v>3.6702993000000003E-2</c:v>
                </c:pt>
                <c:pt idx="8">
                  <c:v>3.9168532000000006E-2</c:v>
                </c:pt>
                <c:pt idx="9">
                  <c:v>4.1634070000000002E-2</c:v>
                </c:pt>
                <c:pt idx="10">
                  <c:v>4.4099561000000002E-2</c:v>
                </c:pt>
                <c:pt idx="11">
                  <c:v>4.6565099000000006E-2</c:v>
                </c:pt>
                <c:pt idx="12">
                  <c:v>4.9030099000000001E-2</c:v>
                </c:pt>
                <c:pt idx="13">
                  <c:v>5.1495561000000002E-2</c:v>
                </c:pt>
                <c:pt idx="14">
                  <c:v>5.3960869000000002E-2</c:v>
                </c:pt>
                <c:pt idx="15">
                  <c:v>5.6426089000000006E-2</c:v>
                </c:pt>
                <c:pt idx="16">
                  <c:v>5.8891551E-2</c:v>
                </c:pt>
                <c:pt idx="17">
                  <c:v>6.1356782000000006E-2</c:v>
                </c:pt>
                <c:pt idx="18">
                  <c:v>6.3822088999999999E-2</c:v>
                </c:pt>
                <c:pt idx="19">
                  <c:v>6.6287551E-2</c:v>
                </c:pt>
                <c:pt idx="20">
                  <c:v>6.8752762000000009E-2</c:v>
                </c:pt>
                <c:pt idx="21">
                  <c:v>7.1218069000000009E-2</c:v>
                </c:pt>
                <c:pt idx="22">
                  <c:v>7.368353100000001E-2</c:v>
                </c:pt>
                <c:pt idx="23">
                  <c:v>7.6148762000000009E-2</c:v>
                </c:pt>
                <c:pt idx="24">
                  <c:v>7.8614069000000009E-2</c:v>
                </c:pt>
                <c:pt idx="25">
                  <c:v>8.1079218000000008E-2</c:v>
                </c:pt>
                <c:pt idx="26">
                  <c:v>8.3544526000000008E-2</c:v>
                </c:pt>
                <c:pt idx="27">
                  <c:v>8.6009988000000009E-2</c:v>
                </c:pt>
                <c:pt idx="28">
                  <c:v>8.8474988000000004E-2</c:v>
                </c:pt>
                <c:pt idx="29">
                  <c:v>9.0940449000000007E-2</c:v>
                </c:pt>
                <c:pt idx="30">
                  <c:v>9.3405415000000006E-2</c:v>
                </c:pt>
                <c:pt idx="31">
                  <c:v>9.5870877000000007E-2</c:v>
                </c:pt>
                <c:pt idx="32">
                  <c:v>9.8336107000000006E-2</c:v>
                </c:pt>
                <c:pt idx="33">
                  <c:v>0.100801107</c:v>
                </c:pt>
                <c:pt idx="34">
                  <c:v>0.10326626100000001</c:v>
                </c:pt>
                <c:pt idx="35">
                  <c:v>0.105731194</c:v>
                </c:pt>
                <c:pt idx="36">
                  <c:v>0.108195887</c:v>
                </c:pt>
                <c:pt idx="37">
                  <c:v>0.110661041</c:v>
                </c:pt>
                <c:pt idx="38">
                  <c:v>0.11312573300000001</c:v>
                </c:pt>
                <c:pt idx="39">
                  <c:v>0.11559065600000001</c:v>
                </c:pt>
                <c:pt idx="40">
                  <c:v>0.11805553000000001</c:v>
                </c:pt>
                <c:pt idx="41">
                  <c:v>0.12052045300000001</c:v>
                </c:pt>
                <c:pt idx="42">
                  <c:v>0.12298537600000001</c:v>
                </c:pt>
                <c:pt idx="43">
                  <c:v>0.125450376</c:v>
                </c:pt>
                <c:pt idx="44">
                  <c:v>0.127915838</c:v>
                </c:pt>
                <c:pt idx="45">
                  <c:v>0.13038084800000002</c:v>
                </c:pt>
                <c:pt idx="46">
                  <c:v>0.13284569400000001</c:v>
                </c:pt>
                <c:pt idx="47">
                  <c:v>0.135310925</c:v>
                </c:pt>
                <c:pt idx="48">
                  <c:v>0.13777592500000002</c:v>
                </c:pt>
                <c:pt idx="49">
                  <c:v>0.14024115600000001</c:v>
                </c:pt>
                <c:pt idx="50">
                  <c:v>0.14270667400000001</c:v>
                </c:pt>
                <c:pt idx="51">
                  <c:v>0.14517190500000002</c:v>
                </c:pt>
                <c:pt idx="52">
                  <c:v>0.147637674</c:v>
                </c:pt>
                <c:pt idx="53">
                  <c:v>0.15010290500000001</c:v>
                </c:pt>
                <c:pt idx="54">
                  <c:v>0.15256821300000001</c:v>
                </c:pt>
                <c:pt idx="55">
                  <c:v>0.15503366900000001</c:v>
                </c:pt>
                <c:pt idx="56">
                  <c:v>0.1574989</c:v>
                </c:pt>
                <c:pt idx="57">
                  <c:v>0.159964208</c:v>
                </c:pt>
                <c:pt idx="58">
                  <c:v>0.162429669</c:v>
                </c:pt>
                <c:pt idx="59">
                  <c:v>0.164894977</c:v>
                </c:pt>
                <c:pt idx="60">
                  <c:v>0.167360438</c:v>
                </c:pt>
                <c:pt idx="61">
                  <c:v>0.16982566900000001</c:v>
                </c:pt>
                <c:pt idx="62">
                  <c:v>0.17229097700000001</c:v>
                </c:pt>
                <c:pt idx="63">
                  <c:v>0.17475643800000001</c:v>
                </c:pt>
                <c:pt idx="64">
                  <c:v>0.17722174600000001</c:v>
                </c:pt>
                <c:pt idx="65">
                  <c:v>0.17968728</c:v>
                </c:pt>
                <c:pt idx="66">
                  <c:v>0.18215274100000001</c:v>
                </c:pt>
                <c:pt idx="67">
                  <c:v>0.18461828000000002</c:v>
                </c:pt>
                <c:pt idx="68">
                  <c:v>0.18708381800000001</c:v>
                </c:pt>
                <c:pt idx="69">
                  <c:v>0.18954912600000001</c:v>
                </c:pt>
                <c:pt idx="70">
                  <c:v>0.19201465000000001</c:v>
                </c:pt>
                <c:pt idx="71">
                  <c:v>0.19447988100000002</c:v>
                </c:pt>
                <c:pt idx="72">
                  <c:v>0.19694541900000001</c:v>
                </c:pt>
                <c:pt idx="73">
                  <c:v>0.199410958</c:v>
                </c:pt>
                <c:pt idx="74">
                  <c:v>0.201876419</c:v>
                </c:pt>
                <c:pt idx="75">
                  <c:v>0.20434202500000001</c:v>
                </c:pt>
                <c:pt idx="76">
                  <c:v>0.20680725600000002</c:v>
                </c:pt>
                <c:pt idx="77">
                  <c:v>0.20927240900000002</c:v>
                </c:pt>
                <c:pt idx="78">
                  <c:v>0.21173771700000002</c:v>
                </c:pt>
                <c:pt idx="79">
                  <c:v>0.21420317900000002</c:v>
                </c:pt>
                <c:pt idx="80">
                  <c:v>0.21666877000000001</c:v>
                </c:pt>
                <c:pt idx="81">
                  <c:v>0.21913423200000001</c:v>
                </c:pt>
                <c:pt idx="82">
                  <c:v>0.22159977</c:v>
                </c:pt>
                <c:pt idx="83">
                  <c:v>0.22406530900000002</c:v>
                </c:pt>
                <c:pt idx="84">
                  <c:v>0.226530539</c:v>
                </c:pt>
                <c:pt idx="85">
                  <c:v>0.22899575100000003</c:v>
                </c:pt>
                <c:pt idx="86">
                  <c:v>0.23146105900000002</c:v>
                </c:pt>
                <c:pt idx="87">
                  <c:v>0.23392659700000001</c:v>
                </c:pt>
                <c:pt idx="88">
                  <c:v>0.23639205900000002</c:v>
                </c:pt>
                <c:pt idx="89">
                  <c:v>0.23885736600000002</c:v>
                </c:pt>
                <c:pt idx="90">
                  <c:v>0.24132256800000002</c:v>
                </c:pt>
                <c:pt idx="91">
                  <c:v>0.24378779900000003</c:v>
                </c:pt>
                <c:pt idx="92">
                  <c:v>0.24625303000000001</c:v>
                </c:pt>
                <c:pt idx="93">
                  <c:v>0.24871826100000002</c:v>
                </c:pt>
                <c:pt idx="94">
                  <c:v>0.25118349100000004</c:v>
                </c:pt>
                <c:pt idx="95">
                  <c:v>0.253648967</c:v>
                </c:pt>
                <c:pt idx="96">
                  <c:v>0.27895923000000006</c:v>
                </c:pt>
                <c:pt idx="97">
                  <c:v>0.28142446100000001</c:v>
                </c:pt>
                <c:pt idx="98">
                  <c:v>0.28388992200000002</c:v>
                </c:pt>
                <c:pt idx="99">
                  <c:v>0.28635523000000002</c:v>
                </c:pt>
                <c:pt idx="100">
                  <c:v>0.28882076900000003</c:v>
                </c:pt>
                <c:pt idx="101">
                  <c:v>0.29128627700000004</c:v>
                </c:pt>
                <c:pt idx="102">
                  <c:v>0.29375181600000005</c:v>
                </c:pt>
                <c:pt idx="103">
                  <c:v>0.29621758500000006</c:v>
                </c:pt>
                <c:pt idx="104">
                  <c:v>0.29868320000000004</c:v>
                </c:pt>
                <c:pt idx="105">
                  <c:v>0.30114873900000005</c:v>
                </c:pt>
                <c:pt idx="106">
                  <c:v>0.30361420000000006</c:v>
                </c:pt>
                <c:pt idx="107">
                  <c:v>0.30607973900000002</c:v>
                </c:pt>
                <c:pt idx="108">
                  <c:v>0.30854535400000005</c:v>
                </c:pt>
                <c:pt idx="109">
                  <c:v>0.31101081600000002</c:v>
                </c:pt>
                <c:pt idx="110">
                  <c:v>0.31347635400000007</c:v>
                </c:pt>
                <c:pt idx="111">
                  <c:v>0.31594189300000003</c:v>
                </c:pt>
                <c:pt idx="112">
                  <c:v>0.31840743100000002</c:v>
                </c:pt>
                <c:pt idx="113">
                  <c:v>0.32087296900000006</c:v>
                </c:pt>
                <c:pt idx="114">
                  <c:v>0.32333827700000006</c:v>
                </c:pt>
                <c:pt idx="115">
                  <c:v>0.32580404600000001</c:v>
                </c:pt>
                <c:pt idx="116">
                  <c:v>0.32826938700000002</c:v>
                </c:pt>
                <c:pt idx="117">
                  <c:v>0.33073484900000005</c:v>
                </c:pt>
                <c:pt idx="118">
                  <c:v>0.33320038700000004</c:v>
                </c:pt>
                <c:pt idx="119">
                  <c:v>0.33566592600000006</c:v>
                </c:pt>
                <c:pt idx="120">
                  <c:v>0.33813146400000005</c:v>
                </c:pt>
                <c:pt idx="121">
                  <c:v>0.34059707900000002</c:v>
                </c:pt>
                <c:pt idx="122">
                  <c:v>0.34306231000000004</c:v>
                </c:pt>
                <c:pt idx="123">
                  <c:v>0.34552784900000005</c:v>
                </c:pt>
                <c:pt idx="124">
                  <c:v>0.34799331000000006</c:v>
                </c:pt>
                <c:pt idx="125">
                  <c:v>0.35045892600000006</c:v>
                </c:pt>
                <c:pt idx="126">
                  <c:v>0.35292447300000007</c:v>
                </c:pt>
                <c:pt idx="127">
                  <c:v>0.35538993500000005</c:v>
                </c:pt>
                <c:pt idx="128">
                  <c:v>0.35785516500000003</c:v>
                </c:pt>
                <c:pt idx="129">
                  <c:v>0.36032047300000003</c:v>
                </c:pt>
                <c:pt idx="130">
                  <c:v>0.36278593500000006</c:v>
                </c:pt>
                <c:pt idx="131">
                  <c:v>0.36525150200000006</c:v>
                </c:pt>
                <c:pt idx="132">
                  <c:v>0.36771704100000002</c:v>
                </c:pt>
                <c:pt idx="133">
                  <c:v>0.37018257900000007</c:v>
                </c:pt>
                <c:pt idx="134">
                  <c:v>0.37264781000000002</c:v>
                </c:pt>
                <c:pt idx="135">
                  <c:v>0.37511311800000002</c:v>
                </c:pt>
                <c:pt idx="136">
                  <c:v>0.37757858800000005</c:v>
                </c:pt>
                <c:pt idx="137">
                  <c:v>0.38004381900000006</c:v>
                </c:pt>
                <c:pt idx="138">
                  <c:v>0.38250935700000005</c:v>
                </c:pt>
                <c:pt idx="139">
                  <c:v>0.38497466500000005</c:v>
                </c:pt>
                <c:pt idx="140">
                  <c:v>0.38744020300000004</c:v>
                </c:pt>
                <c:pt idx="141">
                  <c:v>0.38990545800000004</c:v>
                </c:pt>
                <c:pt idx="142">
                  <c:v>0.39237092000000007</c:v>
                </c:pt>
                <c:pt idx="143">
                  <c:v>0.39483653500000004</c:v>
                </c:pt>
                <c:pt idx="144">
                  <c:v>0.39730199700000002</c:v>
                </c:pt>
                <c:pt idx="145">
                  <c:v>0.39976753500000006</c:v>
                </c:pt>
                <c:pt idx="146">
                  <c:v>0.40223317000000003</c:v>
                </c:pt>
                <c:pt idx="147">
                  <c:v>0.40469893900000004</c:v>
                </c:pt>
                <c:pt idx="148">
                  <c:v>0.40716447700000002</c:v>
                </c:pt>
                <c:pt idx="149">
                  <c:v>0.40963009300000008</c:v>
                </c:pt>
                <c:pt idx="150">
                  <c:v>0.41209555400000009</c:v>
                </c:pt>
                <c:pt idx="151">
                  <c:v>0.41456108700000005</c:v>
                </c:pt>
                <c:pt idx="152">
                  <c:v>0.41702662500000004</c:v>
                </c:pt>
                <c:pt idx="153">
                  <c:v>0.41949224100000004</c:v>
                </c:pt>
                <c:pt idx="154">
                  <c:v>0.42195808700000004</c:v>
                </c:pt>
                <c:pt idx="155">
                  <c:v>0.42442362500000008</c:v>
                </c:pt>
                <c:pt idx="156">
                  <c:v>0.42688915500000002</c:v>
                </c:pt>
                <c:pt idx="157">
                  <c:v>0.42935461600000002</c:v>
                </c:pt>
                <c:pt idx="158">
                  <c:v>0.43182023200000008</c:v>
                </c:pt>
                <c:pt idx="159">
                  <c:v>0.43428600100000003</c:v>
                </c:pt>
                <c:pt idx="160">
                  <c:v>0.43675153900000008</c:v>
                </c:pt>
                <c:pt idx="161">
                  <c:v>0.43921718300000001</c:v>
                </c:pt>
                <c:pt idx="162">
                  <c:v>0.44168264400000001</c:v>
                </c:pt>
                <c:pt idx="163">
                  <c:v>0.44414826000000007</c:v>
                </c:pt>
                <c:pt idx="164">
                  <c:v>0.44661402900000002</c:v>
                </c:pt>
                <c:pt idx="165">
                  <c:v>0.44907964400000006</c:v>
                </c:pt>
                <c:pt idx="166">
                  <c:v>0.45154547100000009</c:v>
                </c:pt>
                <c:pt idx="167">
                  <c:v>0.45401131800000005</c:v>
                </c:pt>
                <c:pt idx="168">
                  <c:v>0.45647708700000006</c:v>
                </c:pt>
                <c:pt idx="169">
                  <c:v>0.45894262500000005</c:v>
                </c:pt>
                <c:pt idx="170">
                  <c:v>0.46140816400000007</c:v>
                </c:pt>
                <c:pt idx="171">
                  <c:v>0.46387376000000002</c:v>
                </c:pt>
                <c:pt idx="172">
                  <c:v>0.46633952900000009</c:v>
                </c:pt>
                <c:pt idx="173">
                  <c:v>0.46880506800000005</c:v>
                </c:pt>
                <c:pt idx="174">
                  <c:v>0.47127068300000008</c:v>
                </c:pt>
                <c:pt idx="175">
                  <c:v>0.47373622200000004</c:v>
                </c:pt>
                <c:pt idx="176">
                  <c:v>0.47620172700000007</c:v>
                </c:pt>
                <c:pt idx="177">
                  <c:v>0.47866726600000009</c:v>
                </c:pt>
                <c:pt idx="178">
                  <c:v>0.48113272700000004</c:v>
                </c:pt>
                <c:pt idx="179">
                  <c:v>0.48359834300000004</c:v>
                </c:pt>
                <c:pt idx="180">
                  <c:v>0.48606380400000004</c:v>
                </c:pt>
                <c:pt idx="181">
                  <c:v>0.48852913100000006</c:v>
                </c:pt>
                <c:pt idx="182">
                  <c:v>0.49099459200000006</c:v>
                </c:pt>
                <c:pt idx="183">
                  <c:v>0.49346013100000008</c:v>
                </c:pt>
                <c:pt idx="184">
                  <c:v>0.49592566900000001</c:v>
                </c:pt>
                <c:pt idx="185">
                  <c:v>0.49839128500000007</c:v>
                </c:pt>
                <c:pt idx="186">
                  <c:v>0.50085651000000009</c:v>
                </c:pt>
                <c:pt idx="187">
                  <c:v>0.50332197200000006</c:v>
                </c:pt>
                <c:pt idx="188">
                  <c:v>0.50578728000000006</c:v>
                </c:pt>
                <c:pt idx="189">
                  <c:v>0.50825304900000001</c:v>
                </c:pt>
                <c:pt idx="190">
                  <c:v>0.51071835700000001</c:v>
                </c:pt>
                <c:pt idx="191">
                  <c:v>0.51318389500000006</c:v>
                </c:pt>
                <c:pt idx="192">
                  <c:v>0.51564966400000012</c:v>
                </c:pt>
                <c:pt idx="193">
                  <c:v>0.51811520300000002</c:v>
                </c:pt>
                <c:pt idx="194">
                  <c:v>0.520580818</c:v>
                </c:pt>
                <c:pt idx="195">
                  <c:v>0.52304666399999999</c:v>
                </c:pt>
                <c:pt idx="196">
                  <c:v>0.52551211600000003</c:v>
                </c:pt>
                <c:pt idx="197">
                  <c:v>0.52797796200000002</c:v>
                </c:pt>
                <c:pt idx="198">
                  <c:v>0.53044350100000004</c:v>
                </c:pt>
                <c:pt idx="199">
                  <c:v>0.53290903899999997</c:v>
                </c:pt>
                <c:pt idx="200">
                  <c:v>0.53537465400000006</c:v>
                </c:pt>
                <c:pt idx="201">
                  <c:v>0.53784010700000007</c:v>
                </c:pt>
                <c:pt idx="202">
                  <c:v>0.54030564500000011</c:v>
                </c:pt>
                <c:pt idx="203">
                  <c:v>0.542770953</c:v>
                </c:pt>
                <c:pt idx="204">
                  <c:v>0.54523649200000013</c:v>
                </c:pt>
                <c:pt idx="205">
                  <c:v>0.54770226100000008</c:v>
                </c:pt>
                <c:pt idx="206">
                  <c:v>0.55016786100000004</c:v>
                </c:pt>
                <c:pt idx="207">
                  <c:v>0.5526336300000001</c:v>
                </c:pt>
                <c:pt idx="208">
                  <c:v>0.555099169</c:v>
                </c:pt>
                <c:pt idx="209">
                  <c:v>0.55756447700000011</c:v>
                </c:pt>
                <c:pt idx="210">
                  <c:v>0.56003024600000006</c:v>
                </c:pt>
                <c:pt idx="211">
                  <c:v>0.56249554000000002</c:v>
                </c:pt>
                <c:pt idx="212">
                  <c:v>0.56496138600000001</c:v>
                </c:pt>
                <c:pt idx="213">
                  <c:v>0.56742715500000007</c:v>
                </c:pt>
                <c:pt idx="214">
                  <c:v>0.56989277000000005</c:v>
                </c:pt>
                <c:pt idx="215">
                  <c:v>0.57235830900000007</c:v>
                </c:pt>
                <c:pt idx="216">
                  <c:v>0.57482406800000008</c:v>
                </c:pt>
                <c:pt idx="217">
                  <c:v>0.57728991400000007</c:v>
                </c:pt>
                <c:pt idx="218">
                  <c:v>0.57975522200000007</c:v>
                </c:pt>
                <c:pt idx="219">
                  <c:v>0.58222068300000007</c:v>
                </c:pt>
                <c:pt idx="220">
                  <c:v>0.58468628000000011</c:v>
                </c:pt>
                <c:pt idx="221">
                  <c:v>0.58715181800000005</c:v>
                </c:pt>
                <c:pt idx="222">
                  <c:v>0.58961735700000006</c:v>
                </c:pt>
                <c:pt idx="223">
                  <c:v>0.59208312600000013</c:v>
                </c:pt>
                <c:pt idx="224">
                  <c:v>0.59454866400000006</c:v>
                </c:pt>
                <c:pt idx="225">
                  <c:v>0.59701428000000001</c:v>
                </c:pt>
                <c:pt idx="226">
                  <c:v>0.59947974100000012</c:v>
                </c:pt>
                <c:pt idx="227">
                  <c:v>0.60194558799999998</c:v>
                </c:pt>
                <c:pt idx="228">
                  <c:v>0.60441112600000002</c:v>
                </c:pt>
                <c:pt idx="229">
                  <c:v>0.60687635699999998</c:v>
                </c:pt>
                <c:pt idx="230">
                  <c:v>0.60934195099999999</c:v>
                </c:pt>
                <c:pt idx="231">
                  <c:v>0.61180718200000006</c:v>
                </c:pt>
                <c:pt idx="232">
                  <c:v>0.61427271999999999</c:v>
                </c:pt>
                <c:pt idx="233">
                  <c:v>0.61673818200000008</c:v>
                </c:pt>
                <c:pt idx="234">
                  <c:v>0.61920318200000013</c:v>
                </c:pt>
                <c:pt idx="235">
                  <c:v>0.6216686440000001</c:v>
                </c:pt>
                <c:pt idx="236">
                  <c:v>0.62413387500000006</c:v>
                </c:pt>
                <c:pt idx="237">
                  <c:v>0.62659918300000006</c:v>
                </c:pt>
                <c:pt idx="238">
                  <c:v>0.62906472099999999</c:v>
                </c:pt>
                <c:pt idx="239">
                  <c:v>0.63153026000000012</c:v>
                </c:pt>
                <c:pt idx="240">
                  <c:v>0.633995788</c:v>
                </c:pt>
                <c:pt idx="241">
                  <c:v>0.63646101900000007</c:v>
                </c:pt>
                <c:pt idx="242">
                  <c:v>0.63892648100000005</c:v>
                </c:pt>
                <c:pt idx="243">
                  <c:v>0.64139178800000007</c:v>
                </c:pt>
                <c:pt idx="244">
                  <c:v>0.64385732700000009</c:v>
                </c:pt>
                <c:pt idx="245">
                  <c:v>0.64632320200000004</c:v>
                </c:pt>
                <c:pt idx="246">
                  <c:v>0.64878866400000001</c:v>
                </c:pt>
                <c:pt idx="247">
                  <c:v>0.65125420200000006</c:v>
                </c:pt>
                <c:pt idx="248">
                  <c:v>0.65371981700000004</c:v>
                </c:pt>
                <c:pt idx="249">
                  <c:v>0.65618527900000001</c:v>
                </c:pt>
                <c:pt idx="250">
                  <c:v>0.65865081700000006</c:v>
                </c:pt>
                <c:pt idx="251">
                  <c:v>0.66111604800000001</c:v>
                </c:pt>
                <c:pt idx="252">
                  <c:v>0.66358135600000012</c:v>
                </c:pt>
                <c:pt idx="253">
                  <c:v>0.66604712500000007</c:v>
                </c:pt>
                <c:pt idx="254">
                  <c:v>0.66851243300000007</c:v>
                </c:pt>
                <c:pt idx="255">
                  <c:v>0.67097820200000013</c:v>
                </c:pt>
                <c:pt idx="256">
                  <c:v>0.67344351000000002</c:v>
                </c:pt>
                <c:pt idx="257">
                  <c:v>0.67590904800000007</c:v>
                </c:pt>
                <c:pt idx="258">
                  <c:v>0.67837458700000008</c:v>
                </c:pt>
                <c:pt idx="259">
                  <c:v>0.68084012500000002</c:v>
                </c:pt>
                <c:pt idx="260">
                  <c:v>0.68330589800000008</c:v>
                </c:pt>
                <c:pt idx="261">
                  <c:v>0.68577143700000009</c:v>
                </c:pt>
                <c:pt idx="262">
                  <c:v>0.68823697500000014</c:v>
                </c:pt>
                <c:pt idx="263">
                  <c:v>0.69070251400000005</c:v>
                </c:pt>
                <c:pt idx="264">
                  <c:v>0.69316782200000004</c:v>
                </c:pt>
                <c:pt idx="265">
                  <c:v>0.69563304800000014</c:v>
                </c:pt>
                <c:pt idx="266">
                  <c:v>0.69809858700000005</c:v>
                </c:pt>
                <c:pt idx="267">
                  <c:v>0.70056412500000009</c:v>
                </c:pt>
                <c:pt idx="268">
                  <c:v>0.70302989400000004</c:v>
                </c:pt>
                <c:pt idx="269">
                  <c:v>0.70549512500000011</c:v>
                </c:pt>
                <c:pt idx="270">
                  <c:v>0.70796036500000015</c:v>
                </c:pt>
                <c:pt idx="271">
                  <c:v>0.71042567300000004</c:v>
                </c:pt>
                <c:pt idx="272">
                  <c:v>0.71289090300000013</c:v>
                </c:pt>
                <c:pt idx="273">
                  <c:v>0.71535636500000011</c:v>
                </c:pt>
                <c:pt idx="274">
                  <c:v>0.71782167299999999</c:v>
                </c:pt>
                <c:pt idx="275">
                  <c:v>0.72028712000000006</c:v>
                </c:pt>
                <c:pt idx="276">
                  <c:v>0.72275265900000008</c:v>
                </c:pt>
                <c:pt idx="277">
                  <c:v>0.72521796599999999</c:v>
                </c:pt>
                <c:pt idx="278">
                  <c:v>0.72768350500000012</c:v>
                </c:pt>
                <c:pt idx="279">
                  <c:v>0.73014896600000001</c:v>
                </c:pt>
                <c:pt idx="280">
                  <c:v>0.73261427400000012</c:v>
                </c:pt>
                <c:pt idx="281">
                  <c:v>0.73507973600000009</c:v>
                </c:pt>
                <c:pt idx="282">
                  <c:v>0.73754504300000012</c:v>
                </c:pt>
                <c:pt idx="283">
                  <c:v>0.74001058200000003</c:v>
                </c:pt>
                <c:pt idx="284">
                  <c:v>0.74247581299999998</c:v>
                </c:pt>
                <c:pt idx="285">
                  <c:v>0.74494137500000002</c:v>
                </c:pt>
                <c:pt idx="286">
                  <c:v>0.74740714400000008</c:v>
                </c:pt>
                <c:pt idx="287">
                  <c:v>0.74987245200000008</c:v>
                </c:pt>
                <c:pt idx="288">
                  <c:v>0.75233822100000003</c:v>
                </c:pt>
                <c:pt idx="289">
                  <c:v>0.75480352900000014</c:v>
                </c:pt>
                <c:pt idx="290">
                  <c:v>0.75726898600000014</c:v>
                </c:pt>
                <c:pt idx="291">
                  <c:v>0.75973460100000012</c:v>
                </c:pt>
                <c:pt idx="292">
                  <c:v>0.76220006200000001</c:v>
                </c:pt>
                <c:pt idx="293">
                  <c:v>0.76466590900000009</c:v>
                </c:pt>
                <c:pt idx="294">
                  <c:v>0.76713152400000006</c:v>
                </c:pt>
                <c:pt idx="295">
                  <c:v>0.76959706200000011</c:v>
                </c:pt>
                <c:pt idx="296">
                  <c:v>0.77206260100000002</c:v>
                </c:pt>
                <c:pt idx="297">
                  <c:v>0.77452806200000013</c:v>
                </c:pt>
                <c:pt idx="298">
                  <c:v>0.77699360100000003</c:v>
                </c:pt>
                <c:pt idx="299">
                  <c:v>0.77945921600000001</c:v>
                </c:pt>
                <c:pt idx="300">
                  <c:v>0.78192476899999996</c:v>
                </c:pt>
                <c:pt idx="301">
                  <c:v>0.78439061500000018</c:v>
                </c:pt>
                <c:pt idx="302">
                  <c:v>0.786856153</c:v>
                </c:pt>
                <c:pt idx="303">
                  <c:v>0.78932192300000015</c:v>
                </c:pt>
                <c:pt idx="304">
                  <c:v>0.79178753800000012</c:v>
                </c:pt>
                <c:pt idx="305">
                  <c:v>0.79425330300000008</c:v>
                </c:pt>
                <c:pt idx="306">
                  <c:v>0.796719226</c:v>
                </c:pt>
                <c:pt idx="307">
                  <c:v>0.79918499600000015</c:v>
                </c:pt>
                <c:pt idx="308">
                  <c:v>0.80165053399999997</c:v>
                </c:pt>
                <c:pt idx="309">
                  <c:v>0.8041160730000001</c:v>
                </c:pt>
                <c:pt idx="310">
                  <c:v>0.80658162499999997</c:v>
                </c:pt>
                <c:pt idx="311">
                  <c:v>0.80904724000000017</c:v>
                </c:pt>
                <c:pt idx="312">
                  <c:v>0.81151247100000012</c:v>
                </c:pt>
                <c:pt idx="313">
                  <c:v>0.81397823999999996</c:v>
                </c:pt>
                <c:pt idx="314">
                  <c:v>0.81644377900000009</c:v>
                </c:pt>
                <c:pt idx="315">
                  <c:v>0.81890912100000013</c:v>
                </c:pt>
                <c:pt idx="316">
                  <c:v>0.82137465900000017</c:v>
                </c:pt>
                <c:pt idx="317">
                  <c:v>0.82384012100000015</c:v>
                </c:pt>
                <c:pt idx="318">
                  <c:v>0.82630573600000012</c:v>
                </c:pt>
                <c:pt idx="319">
                  <c:v>0.82877150499999996</c:v>
                </c:pt>
                <c:pt idx="320">
                  <c:v>0.83123702900000018</c:v>
                </c:pt>
                <c:pt idx="321">
                  <c:v>0.83370264400000016</c:v>
                </c:pt>
                <c:pt idx="322">
                  <c:v>0.83616810600000013</c:v>
                </c:pt>
                <c:pt idx="323">
                  <c:v>0.83863364400000018</c:v>
                </c:pt>
                <c:pt idx="324">
                  <c:v>0.84109918300000008</c:v>
                </c:pt>
                <c:pt idx="325">
                  <c:v>0.84356447600000006</c:v>
                </c:pt>
                <c:pt idx="326">
                  <c:v>0.84603001499999997</c:v>
                </c:pt>
                <c:pt idx="327">
                  <c:v>0.84849555300000001</c:v>
                </c:pt>
                <c:pt idx="328">
                  <c:v>0.85096132200000008</c:v>
                </c:pt>
                <c:pt idx="329">
                  <c:v>0.85342716900000015</c:v>
                </c:pt>
                <c:pt idx="330">
                  <c:v>0.85589241300000007</c:v>
                </c:pt>
                <c:pt idx="331">
                  <c:v>0.85835826000000015</c:v>
                </c:pt>
                <c:pt idx="332">
                  <c:v>0.86082349000000002</c:v>
                </c:pt>
                <c:pt idx="333">
                  <c:v>0.86328902900000015</c:v>
                </c:pt>
                <c:pt idx="334">
                  <c:v>0.86575456699999997</c:v>
                </c:pt>
                <c:pt idx="335">
                  <c:v>0.8682201060000001</c:v>
                </c:pt>
                <c:pt idx="336">
                  <c:v>0.87068572100000008</c:v>
                </c:pt>
                <c:pt idx="337">
                  <c:v>0.87315125999999998</c:v>
                </c:pt>
                <c:pt idx="338">
                  <c:v>0.87561649000000008</c:v>
                </c:pt>
                <c:pt idx="339">
                  <c:v>0.87808202899999999</c:v>
                </c:pt>
                <c:pt idx="340">
                  <c:v>0.88054778800000011</c:v>
                </c:pt>
                <c:pt idx="341">
                  <c:v>0.8830136340000001</c:v>
                </c:pt>
                <c:pt idx="342">
                  <c:v>0.8854794800000001</c:v>
                </c:pt>
                <c:pt idx="343">
                  <c:v>0.88794478799999998</c:v>
                </c:pt>
                <c:pt idx="344">
                  <c:v>0.89041055700000005</c:v>
                </c:pt>
                <c:pt idx="345">
                  <c:v>0.89287586100000005</c:v>
                </c:pt>
                <c:pt idx="346">
                  <c:v>0.89534163000000011</c:v>
                </c:pt>
                <c:pt idx="347">
                  <c:v>0.8978074760000001</c:v>
                </c:pt>
                <c:pt idx="348">
                  <c:v>0.90027301500000001</c:v>
                </c:pt>
                <c:pt idx="349">
                  <c:v>0.90273855300000005</c:v>
                </c:pt>
                <c:pt idx="350">
                  <c:v>0.90520378800000012</c:v>
                </c:pt>
                <c:pt idx="351">
                  <c:v>0.90766932700000003</c:v>
                </c:pt>
                <c:pt idx="352">
                  <c:v>0.91013463400000005</c:v>
                </c:pt>
                <c:pt idx="353">
                  <c:v>0.91260009600000003</c:v>
                </c:pt>
                <c:pt idx="354">
                  <c:v>0.915065711</c:v>
                </c:pt>
                <c:pt idx="355">
                  <c:v>0.9175312550000001</c:v>
                </c:pt>
                <c:pt idx="356">
                  <c:v>0.91999679300000015</c:v>
                </c:pt>
                <c:pt idx="357">
                  <c:v>0.92246256199999999</c:v>
                </c:pt>
                <c:pt idx="358">
                  <c:v>0.9249278700000001</c:v>
                </c:pt>
                <c:pt idx="359">
                  <c:v>0.92739363900000016</c:v>
                </c:pt>
                <c:pt idx="360">
                  <c:v>0.92985918300000003</c:v>
                </c:pt>
                <c:pt idx="361">
                  <c:v>0.93232472100000008</c:v>
                </c:pt>
                <c:pt idx="362">
                  <c:v>0.93479056700000007</c:v>
                </c:pt>
                <c:pt idx="363">
                  <c:v>0.93725610599999998</c:v>
                </c:pt>
                <c:pt idx="364">
                  <c:v>0.93972172100000018</c:v>
                </c:pt>
                <c:pt idx="365">
                  <c:v>0.94218716800000002</c:v>
                </c:pt>
                <c:pt idx="366">
                  <c:v>0.94465270600000006</c:v>
                </c:pt>
                <c:pt idx="367">
                  <c:v>0.94711862899999999</c:v>
                </c:pt>
                <c:pt idx="368">
                  <c:v>0.94958416800000012</c:v>
                </c:pt>
                <c:pt idx="369">
                  <c:v>0.95204970600000016</c:v>
                </c:pt>
                <c:pt idx="370">
                  <c:v>0.95451519200000012</c:v>
                </c:pt>
                <c:pt idx="371">
                  <c:v>0.95698050000000001</c:v>
                </c:pt>
                <c:pt idx="372">
                  <c:v>0.95944603800000006</c:v>
                </c:pt>
                <c:pt idx="373">
                  <c:v>0.96191150000000003</c:v>
                </c:pt>
                <c:pt idx="374">
                  <c:v>0.96437711500000001</c:v>
                </c:pt>
                <c:pt idx="375">
                  <c:v>0.96684265300000005</c:v>
                </c:pt>
                <c:pt idx="376">
                  <c:v>0.96930842299999997</c:v>
                </c:pt>
                <c:pt idx="377">
                  <c:v>0.97177373</c:v>
                </c:pt>
                <c:pt idx="378">
                  <c:v>0.97423926900000013</c:v>
                </c:pt>
                <c:pt idx="379">
                  <c:v>0.97670480700000017</c:v>
                </c:pt>
                <c:pt idx="380">
                  <c:v>0.97917002900000005</c:v>
                </c:pt>
                <c:pt idx="381">
                  <c:v>0.98163549100000003</c:v>
                </c:pt>
                <c:pt idx="382">
                  <c:v>0.98410079800000005</c:v>
                </c:pt>
                <c:pt idx="383">
                  <c:v>0.98656626000000003</c:v>
                </c:pt>
                <c:pt idx="384">
                  <c:v>0.98903179800000007</c:v>
                </c:pt>
                <c:pt idx="385">
                  <c:v>0.99149711500000004</c:v>
                </c:pt>
                <c:pt idx="386">
                  <c:v>0.993962346</c:v>
                </c:pt>
                <c:pt idx="387">
                  <c:v>0.99642780700000011</c:v>
                </c:pt>
                <c:pt idx="388">
                  <c:v>0.998893115</c:v>
                </c:pt>
                <c:pt idx="389">
                  <c:v>1.001358653</c:v>
                </c:pt>
                <c:pt idx="390">
                  <c:v>1.003824115</c:v>
                </c:pt>
                <c:pt idx="391">
                  <c:v>1.006289346</c:v>
                </c:pt>
                <c:pt idx="392">
                  <c:v>1.0087549610000002</c:v>
                </c:pt>
                <c:pt idx="393">
                  <c:v>1.0112204230000001</c:v>
                </c:pt>
                <c:pt idx="394">
                  <c:v>1.0136860380000001</c:v>
                </c:pt>
                <c:pt idx="395">
                  <c:v>1.0161518700000001</c:v>
                </c:pt>
                <c:pt idx="396">
                  <c:v>1.018617332</c:v>
                </c:pt>
                <c:pt idx="397">
                  <c:v>1.0210828700000001</c:v>
                </c:pt>
                <c:pt idx="398">
                  <c:v>1.02354787</c:v>
                </c:pt>
                <c:pt idx="399">
                  <c:v>1.026013332</c:v>
                </c:pt>
                <c:pt idx="400">
                  <c:v>1.02847865</c:v>
                </c:pt>
                <c:pt idx="401">
                  <c:v>1.0309444190000001</c:v>
                </c:pt>
                <c:pt idx="402">
                  <c:v>1.0334100340000001</c:v>
                </c:pt>
                <c:pt idx="403">
                  <c:v>1.035875265</c:v>
                </c:pt>
                <c:pt idx="404">
                  <c:v>1.0383407260000002</c:v>
                </c:pt>
                <c:pt idx="405">
                  <c:v>1.0408062650000001</c:v>
                </c:pt>
                <c:pt idx="406">
                  <c:v>1.0432718030000001</c:v>
                </c:pt>
                <c:pt idx="407">
                  <c:v>1.045737342</c:v>
                </c:pt>
                <c:pt idx="408">
                  <c:v>1.0482026500000001</c:v>
                </c:pt>
                <c:pt idx="409">
                  <c:v>1.0506681880000002</c:v>
                </c:pt>
                <c:pt idx="410">
                  <c:v>1.05313364</c:v>
                </c:pt>
                <c:pt idx="411">
                  <c:v>1.055598947</c:v>
                </c:pt>
                <c:pt idx="412">
                  <c:v>1.0580647170000002</c:v>
                </c:pt>
                <c:pt idx="413">
                  <c:v>1.0605300240000002</c:v>
                </c:pt>
                <c:pt idx="414">
                  <c:v>1.062995793</c:v>
                </c:pt>
                <c:pt idx="415">
                  <c:v>1.0654616400000001</c:v>
                </c:pt>
                <c:pt idx="416">
                  <c:v>1.0679271780000001</c:v>
                </c:pt>
                <c:pt idx="417">
                  <c:v>1.0703927930000001</c:v>
                </c:pt>
                <c:pt idx="418">
                  <c:v>1.072858332</c:v>
                </c:pt>
                <c:pt idx="419">
                  <c:v>1.0753234860000001</c:v>
                </c:pt>
                <c:pt idx="420">
                  <c:v>1.0777890190000001</c:v>
                </c:pt>
                <c:pt idx="421">
                  <c:v>1.080254327</c:v>
                </c:pt>
                <c:pt idx="422">
                  <c:v>1.0827200960000001</c:v>
                </c:pt>
                <c:pt idx="423">
                  <c:v>1.0851857120000001</c:v>
                </c:pt>
                <c:pt idx="424">
                  <c:v>1.087651173</c:v>
                </c:pt>
                <c:pt idx="425">
                  <c:v>1.0901167120000002</c:v>
                </c:pt>
                <c:pt idx="426">
                  <c:v>1.0925820190000002</c:v>
                </c:pt>
                <c:pt idx="427">
                  <c:v>1.0950477890000001</c:v>
                </c:pt>
                <c:pt idx="428">
                  <c:v>1.0975133270000001</c:v>
                </c:pt>
                <c:pt idx="429">
                  <c:v>1.0999789420000001</c:v>
                </c:pt>
                <c:pt idx="430">
                  <c:v>1.1024447700000002</c:v>
                </c:pt>
                <c:pt idx="431">
                  <c:v>1.104910308</c:v>
                </c:pt>
                <c:pt idx="432">
                  <c:v>1.1073760770000001</c:v>
                </c:pt>
                <c:pt idx="433">
                  <c:v>1.1098416930000001</c:v>
                </c:pt>
                <c:pt idx="434">
                  <c:v>1.112307154</c:v>
                </c:pt>
                <c:pt idx="435">
                  <c:v>1.1147727840000001</c:v>
                </c:pt>
                <c:pt idx="436">
                  <c:v>1.117238245</c:v>
                </c:pt>
                <c:pt idx="437">
                  <c:v>1.1197037840000001</c:v>
                </c:pt>
                <c:pt idx="438">
                  <c:v>1.1221693990000001</c:v>
                </c:pt>
                <c:pt idx="439">
                  <c:v>1.1246349370000002</c:v>
                </c:pt>
                <c:pt idx="440">
                  <c:v>1.127100491</c:v>
                </c:pt>
                <c:pt idx="441">
                  <c:v>1.129566029</c:v>
                </c:pt>
                <c:pt idx="442">
                  <c:v>1.1320315680000002</c:v>
                </c:pt>
                <c:pt idx="443">
                  <c:v>1.1344974140000001</c:v>
                </c:pt>
                <c:pt idx="444">
                  <c:v>1.1369628760000001</c:v>
                </c:pt>
                <c:pt idx="445">
                  <c:v>1.1394284810000002</c:v>
                </c:pt>
                <c:pt idx="446">
                  <c:v>1.1418939430000001</c:v>
                </c:pt>
                <c:pt idx="447">
                  <c:v>1.1443594810000002</c:v>
                </c:pt>
                <c:pt idx="448">
                  <c:v>1.1468250960000002</c:v>
                </c:pt>
                <c:pt idx="449">
                  <c:v>1.1492906350000001</c:v>
                </c:pt>
                <c:pt idx="450">
                  <c:v>1.151756467</c:v>
                </c:pt>
                <c:pt idx="451">
                  <c:v>1.1542219290000002</c:v>
                </c:pt>
                <c:pt idx="452">
                  <c:v>1.156687467</c:v>
                </c:pt>
                <c:pt idx="453">
                  <c:v>1.1591533900000002</c:v>
                </c:pt>
                <c:pt idx="454">
                  <c:v>1.1616189290000001</c:v>
                </c:pt>
                <c:pt idx="455">
                  <c:v>1.1640847560000001</c:v>
                </c:pt>
                <c:pt idx="456">
                  <c:v>1.1665505250000001</c:v>
                </c:pt>
                <c:pt idx="457">
                  <c:v>1.1690160630000002</c:v>
                </c:pt>
                <c:pt idx="458">
                  <c:v>1.171481679</c:v>
                </c:pt>
                <c:pt idx="459">
                  <c:v>1.1739474480000001</c:v>
                </c:pt>
                <c:pt idx="460">
                  <c:v>1.1764132940000001</c:v>
                </c:pt>
                <c:pt idx="461">
                  <c:v>1.17887914</c:v>
                </c:pt>
                <c:pt idx="462">
                  <c:v>1.1813449870000001</c:v>
                </c:pt>
                <c:pt idx="463">
                  <c:v>1.18381114</c:v>
                </c:pt>
                <c:pt idx="464">
                  <c:v>1.1862764480000001</c:v>
                </c:pt>
                <c:pt idx="465">
                  <c:v>1.1887419770000001</c:v>
                </c:pt>
                <c:pt idx="466">
                  <c:v>1.1912075150000001</c:v>
                </c:pt>
                <c:pt idx="467">
                  <c:v>1.1936730530000002</c:v>
                </c:pt>
                <c:pt idx="468">
                  <c:v>1.1961389</c:v>
                </c:pt>
                <c:pt idx="469">
                  <c:v>1.198604438</c:v>
                </c:pt>
                <c:pt idx="470">
                  <c:v>1.2010702170000001</c:v>
                </c:pt>
                <c:pt idx="471">
                  <c:v>1.2035357560000002</c:v>
                </c:pt>
                <c:pt idx="472">
                  <c:v>1.206001294</c:v>
                </c:pt>
                <c:pt idx="473">
                  <c:v>1.2084669100000001</c:v>
                </c:pt>
                <c:pt idx="474">
                  <c:v>1.2109323710000002</c:v>
                </c:pt>
                <c:pt idx="475">
                  <c:v>1.213397987</c:v>
                </c:pt>
                <c:pt idx="476">
                  <c:v>1.2158635250000001</c:v>
                </c:pt>
                <c:pt idx="477">
                  <c:v>1.218328987</c:v>
                </c:pt>
                <c:pt idx="478">
                  <c:v>1.220794602</c:v>
                </c:pt>
                <c:pt idx="479">
                  <c:v>1.2232600640000002</c:v>
                </c:pt>
                <c:pt idx="480">
                  <c:v>1.2257256790000002</c:v>
                </c:pt>
                <c:pt idx="481">
                  <c:v>1.228191217</c:v>
                </c:pt>
                <c:pt idx="482">
                  <c:v>1.2306566790000002</c:v>
                </c:pt>
                <c:pt idx="483">
                  <c:v>1.2331222940000002</c:v>
                </c:pt>
                <c:pt idx="484">
                  <c:v>1.2355877560000001</c:v>
                </c:pt>
                <c:pt idx="485">
                  <c:v>1.2380532990000002</c:v>
                </c:pt>
                <c:pt idx="486">
                  <c:v>1.2405188380000001</c:v>
                </c:pt>
                <c:pt idx="487">
                  <c:v>1.2429841460000002</c:v>
                </c:pt>
                <c:pt idx="488">
                  <c:v>1.245449915</c:v>
                </c:pt>
                <c:pt idx="489">
                  <c:v>1.24791553</c:v>
                </c:pt>
                <c:pt idx="490">
                  <c:v>1.2503813080000001</c:v>
                </c:pt>
                <c:pt idx="491">
                  <c:v>1.2528469240000002</c:v>
                </c:pt>
                <c:pt idx="492">
                  <c:v>1.2553121550000002</c:v>
                </c:pt>
                <c:pt idx="493">
                  <c:v>1.2577776930000002</c:v>
                </c:pt>
                <c:pt idx="494">
                  <c:v>1.2602429240000002</c:v>
                </c:pt>
                <c:pt idx="495">
                  <c:v>1.262708693</c:v>
                </c:pt>
                <c:pt idx="496">
                  <c:v>1.265174231</c:v>
                </c:pt>
                <c:pt idx="497">
                  <c:v>1.2676395390000001</c:v>
                </c:pt>
                <c:pt idx="498">
                  <c:v>1.2701050780000001</c:v>
                </c:pt>
                <c:pt idx="499">
                  <c:v>1.2725705389999999</c:v>
                </c:pt>
                <c:pt idx="500">
                  <c:v>1.275035852</c:v>
                </c:pt>
                <c:pt idx="501">
                  <c:v>1.2775013900000001</c:v>
                </c:pt>
                <c:pt idx="502">
                  <c:v>1.279966929</c:v>
                </c:pt>
                <c:pt idx="503">
                  <c:v>1.282432698</c:v>
                </c:pt>
                <c:pt idx="504">
                  <c:v>1.2848980060000001</c:v>
                </c:pt>
                <c:pt idx="505">
                  <c:v>1.2873632370000001</c:v>
                </c:pt>
                <c:pt idx="506">
                  <c:v>1.2898287750000001</c:v>
                </c:pt>
                <c:pt idx="507">
                  <c:v>1.2922940060000001</c:v>
                </c:pt>
                <c:pt idx="508">
                  <c:v>1.294759467</c:v>
                </c:pt>
                <c:pt idx="509">
                  <c:v>1.2972250830000001</c:v>
                </c:pt>
                <c:pt idx="510">
                  <c:v>1.2996905300000001</c:v>
                </c:pt>
                <c:pt idx="511">
                  <c:v>1.302156069</c:v>
                </c:pt>
                <c:pt idx="512">
                  <c:v>1.3046213</c:v>
                </c:pt>
                <c:pt idx="513">
                  <c:v>1.307086915</c:v>
                </c:pt>
                <c:pt idx="514">
                  <c:v>1.3095523760000001</c:v>
                </c:pt>
                <c:pt idx="515">
                  <c:v>1.312017684</c:v>
                </c:pt>
                <c:pt idx="516">
                  <c:v>1.31448353</c:v>
                </c:pt>
                <c:pt idx="517">
                  <c:v>1.3169490690000001</c:v>
                </c:pt>
                <c:pt idx="518">
                  <c:v>1.3194148380000001</c:v>
                </c:pt>
                <c:pt idx="519">
                  <c:v>1.321880146</c:v>
                </c:pt>
                <c:pt idx="520">
                  <c:v>1.324345664</c:v>
                </c:pt>
                <c:pt idx="521">
                  <c:v>1.3268112030000001</c:v>
                </c:pt>
                <c:pt idx="522">
                  <c:v>1.329276664</c:v>
                </c:pt>
                <c:pt idx="523">
                  <c:v>1.3317422030000001</c:v>
                </c:pt>
                <c:pt idx="524">
                  <c:v>1.3342077409999999</c:v>
                </c:pt>
                <c:pt idx="525">
                  <c:v>1.3366729720000001</c:v>
                </c:pt>
                <c:pt idx="526">
                  <c:v>1.3391385099999999</c:v>
                </c:pt>
                <c:pt idx="527">
                  <c:v>1.3416037410000001</c:v>
                </c:pt>
                <c:pt idx="528">
                  <c:v>1.344069049</c:v>
                </c:pt>
                <c:pt idx="529">
                  <c:v>1.3465345870000001</c:v>
                </c:pt>
                <c:pt idx="530">
                  <c:v>1.349000054</c:v>
                </c:pt>
                <c:pt idx="531">
                  <c:v>1.3514653620000001</c:v>
                </c:pt>
                <c:pt idx="532">
                  <c:v>1.353931131</c:v>
                </c:pt>
                <c:pt idx="533">
                  <c:v>1.3563963620000001</c:v>
                </c:pt>
                <c:pt idx="534">
                  <c:v>1.3588616689999999</c:v>
                </c:pt>
                <c:pt idx="535">
                  <c:v>1.361327213</c:v>
                </c:pt>
                <c:pt idx="536">
                  <c:v>1.3637927510000001</c:v>
                </c:pt>
                <c:pt idx="537">
                  <c:v>1.3662585200000001</c:v>
                </c:pt>
                <c:pt idx="538">
                  <c:v>1.3687237510000001</c:v>
                </c:pt>
                <c:pt idx="539">
                  <c:v>1.371189059</c:v>
                </c:pt>
                <c:pt idx="540">
                  <c:v>1.3736542220000001</c:v>
                </c:pt>
                <c:pt idx="541">
                  <c:v>1.3761195290000001</c:v>
                </c:pt>
                <c:pt idx="542">
                  <c:v>1.378585299</c:v>
                </c:pt>
                <c:pt idx="543">
                  <c:v>1.3810506060000001</c:v>
                </c:pt>
                <c:pt idx="544">
                  <c:v>1.383516145</c:v>
                </c:pt>
                <c:pt idx="545">
                  <c:v>1.3859813670000001</c:v>
                </c:pt>
                <c:pt idx="546">
                  <c:v>1.388446828</c:v>
                </c:pt>
                <c:pt idx="547">
                  <c:v>1.3909120590000001</c:v>
                </c:pt>
                <c:pt idx="548">
                  <c:v>1.393377367</c:v>
                </c:pt>
                <c:pt idx="549">
                  <c:v>1.3958429050000001</c:v>
                </c:pt>
                <c:pt idx="550">
                  <c:v>1.39830875</c:v>
                </c:pt>
                <c:pt idx="551">
                  <c:v>1.4007742890000001</c:v>
                </c:pt>
                <c:pt idx="552">
                  <c:v>1.403240058</c:v>
                </c:pt>
                <c:pt idx="553">
                  <c:v>1.4057052890000001</c:v>
                </c:pt>
                <c:pt idx="554">
                  <c:v>1.4081709040000001</c:v>
                </c:pt>
                <c:pt idx="555">
                  <c:v>1.4106363710000001</c:v>
                </c:pt>
                <c:pt idx="556">
                  <c:v>1.4131019090000001</c:v>
                </c:pt>
                <c:pt idx="557">
                  <c:v>1.415567448</c:v>
                </c:pt>
                <c:pt idx="558">
                  <c:v>1.418032755</c:v>
                </c:pt>
                <c:pt idx="559">
                  <c:v>1.420498217</c:v>
                </c:pt>
                <c:pt idx="560">
                  <c:v>1.4229638230000001</c:v>
                </c:pt>
                <c:pt idx="561">
                  <c:v>1.4254292850000001</c:v>
                </c:pt>
                <c:pt idx="562">
                  <c:v>1.4278945920000001</c:v>
                </c:pt>
                <c:pt idx="563">
                  <c:v>1.4303603620000001</c:v>
                </c:pt>
                <c:pt idx="564">
                  <c:v>1.432825977</c:v>
                </c:pt>
                <c:pt idx="565">
                  <c:v>1.435291511</c:v>
                </c:pt>
                <c:pt idx="566">
                  <c:v>1.4377567410000001</c:v>
                </c:pt>
                <c:pt idx="567">
                  <c:v>1.44022228</c:v>
                </c:pt>
                <c:pt idx="568">
                  <c:v>1.442687818</c:v>
                </c:pt>
                <c:pt idx="569">
                  <c:v>1.4451535880000002</c:v>
                </c:pt>
                <c:pt idx="570">
                  <c:v>1.4476191309999999</c:v>
                </c:pt>
                <c:pt idx="571">
                  <c:v>1.450084669</c:v>
                </c:pt>
                <c:pt idx="572">
                  <c:v>1.4525499770000001</c:v>
                </c:pt>
                <c:pt idx="573">
                  <c:v>1.455015516</c:v>
                </c:pt>
                <c:pt idx="574">
                  <c:v>1.4574810580000002</c:v>
                </c:pt>
                <c:pt idx="575">
                  <c:v>1.459946827</c:v>
                </c:pt>
                <c:pt idx="576">
                  <c:v>1.462412058</c:v>
                </c:pt>
                <c:pt idx="577">
                  <c:v>1.464877674</c:v>
                </c:pt>
                <c:pt idx="578">
                  <c:v>1.4673432120000001</c:v>
                </c:pt>
                <c:pt idx="579">
                  <c:v>1.4698087360000001</c:v>
                </c:pt>
                <c:pt idx="580">
                  <c:v>1.472274506</c:v>
                </c:pt>
                <c:pt idx="581">
                  <c:v>1.474739813</c:v>
                </c:pt>
                <c:pt idx="582">
                  <c:v>1.4772055830000002</c:v>
                </c:pt>
                <c:pt idx="583">
                  <c:v>1.4796711980000001</c:v>
                </c:pt>
                <c:pt idx="584">
                  <c:v>1.4821369520000001</c:v>
                </c:pt>
                <c:pt idx="585">
                  <c:v>1.484602491</c:v>
                </c:pt>
                <c:pt idx="586">
                  <c:v>1.487067798</c:v>
                </c:pt>
                <c:pt idx="587">
                  <c:v>1.4895333370000001</c:v>
                </c:pt>
                <c:pt idx="588">
                  <c:v>1.491999106</c:v>
                </c:pt>
                <c:pt idx="589">
                  <c:v>1.494464429</c:v>
                </c:pt>
                <c:pt idx="590">
                  <c:v>1.496930198</c:v>
                </c:pt>
                <c:pt idx="591">
                  <c:v>1.499395813</c:v>
                </c:pt>
                <c:pt idx="592">
                  <c:v>1.5018613520000001</c:v>
                </c:pt>
                <c:pt idx="593">
                  <c:v>1.50432689</c:v>
                </c:pt>
                <c:pt idx="594">
                  <c:v>1.506792039</c:v>
                </c:pt>
                <c:pt idx="595">
                  <c:v>1.5092575780000002</c:v>
                </c:pt>
                <c:pt idx="596">
                  <c:v>1.511723116</c:v>
                </c:pt>
                <c:pt idx="597">
                  <c:v>1.514188732</c:v>
                </c:pt>
                <c:pt idx="598">
                  <c:v>1.5166545010000001</c:v>
                </c:pt>
                <c:pt idx="599">
                  <c:v>1.5191198080000001</c:v>
                </c:pt>
                <c:pt idx="600">
                  <c:v>1.521585655</c:v>
                </c:pt>
                <c:pt idx="601">
                  <c:v>1.524051424</c:v>
                </c:pt>
                <c:pt idx="602">
                  <c:v>1.5265167320000002</c:v>
                </c:pt>
                <c:pt idx="603">
                  <c:v>1.52898227</c:v>
                </c:pt>
                <c:pt idx="604">
                  <c:v>1.531447727</c:v>
                </c:pt>
                <c:pt idx="605">
                  <c:v>1.533913034</c:v>
                </c:pt>
                <c:pt idx="606">
                  <c:v>1.536378496</c:v>
                </c:pt>
                <c:pt idx="607">
                  <c:v>1.5388438040000001</c:v>
                </c:pt>
                <c:pt idx="608">
                  <c:v>1.5413093420000001</c:v>
                </c:pt>
                <c:pt idx="609">
                  <c:v>1.543774559</c:v>
                </c:pt>
                <c:pt idx="610">
                  <c:v>1.5462403280000001</c:v>
                </c:pt>
                <c:pt idx="611">
                  <c:v>1.5487058660000002</c:v>
                </c:pt>
                <c:pt idx="612">
                  <c:v>1.5511710970000001</c:v>
                </c:pt>
                <c:pt idx="613">
                  <c:v>1.553636405</c:v>
                </c:pt>
                <c:pt idx="614">
                  <c:v>1.55610165</c:v>
                </c:pt>
                <c:pt idx="615">
                  <c:v>1.5585674190000001</c:v>
                </c:pt>
                <c:pt idx="616">
                  <c:v>1.561033034</c:v>
                </c:pt>
                <c:pt idx="617">
                  <c:v>1.563498804</c:v>
                </c:pt>
                <c:pt idx="618">
                  <c:v>1.565964342</c:v>
                </c:pt>
                <c:pt idx="619">
                  <c:v>1.5684298670000001</c:v>
                </c:pt>
                <c:pt idx="620">
                  <c:v>1.5708951740000001</c:v>
                </c:pt>
                <c:pt idx="621">
                  <c:v>1.573360943</c:v>
                </c:pt>
                <c:pt idx="622">
                  <c:v>1.5758264820000001</c:v>
                </c:pt>
                <c:pt idx="623">
                  <c:v>1.5782920200000001</c:v>
                </c:pt>
                <c:pt idx="624">
                  <c:v>1.580757583</c:v>
                </c:pt>
                <c:pt idx="625">
                  <c:v>1.5832228910000001</c:v>
                </c:pt>
                <c:pt idx="626">
                  <c:v>1.585688352</c:v>
                </c:pt>
                <c:pt idx="627">
                  <c:v>1.588153583</c:v>
                </c:pt>
                <c:pt idx="628">
                  <c:v>1.590619121</c:v>
                </c:pt>
                <c:pt idx="629">
                  <c:v>1.593084433</c:v>
                </c:pt>
                <c:pt idx="630">
                  <c:v>1.595549587</c:v>
                </c:pt>
                <c:pt idx="631">
                  <c:v>1.598014818</c:v>
                </c:pt>
                <c:pt idx="632">
                  <c:v>1.6004800480000001</c:v>
                </c:pt>
                <c:pt idx="633">
                  <c:v>1.6029452790000001</c:v>
                </c:pt>
                <c:pt idx="634">
                  <c:v>1.6054105920000001</c:v>
                </c:pt>
                <c:pt idx="635">
                  <c:v>1.6078758230000001</c:v>
                </c:pt>
                <c:pt idx="636">
                  <c:v>1.610341284</c:v>
                </c:pt>
                <c:pt idx="637">
                  <c:v>1.6128068230000001</c:v>
                </c:pt>
                <c:pt idx="638">
                  <c:v>1.6152724380000001</c:v>
                </c:pt>
                <c:pt idx="639">
                  <c:v>1.6177382170000001</c:v>
                </c:pt>
                <c:pt idx="640">
                  <c:v>1.620203525</c:v>
                </c:pt>
                <c:pt idx="641">
                  <c:v>1.622669063</c:v>
                </c:pt>
                <c:pt idx="642">
                  <c:v>1.625134525</c:v>
                </c:pt>
                <c:pt idx="643">
                  <c:v>1.6276000640000001</c:v>
                </c:pt>
                <c:pt idx="644">
                  <c:v>1.630065385</c:v>
                </c:pt>
                <c:pt idx="645">
                  <c:v>1.6325309240000001</c:v>
                </c:pt>
                <c:pt idx="646">
                  <c:v>1.6349964620000002</c:v>
                </c:pt>
                <c:pt idx="647">
                  <c:v>1.6374620010000001</c:v>
                </c:pt>
                <c:pt idx="648">
                  <c:v>1.6399275390000001</c:v>
                </c:pt>
                <c:pt idx="649">
                  <c:v>1.6423932940000001</c:v>
                </c:pt>
                <c:pt idx="650">
                  <c:v>1.644858602</c:v>
                </c:pt>
                <c:pt idx="651">
                  <c:v>1.647324448</c:v>
                </c:pt>
                <c:pt idx="652">
                  <c:v>1.6497899870000001</c:v>
                </c:pt>
                <c:pt idx="653">
                  <c:v>1.652255448</c:v>
                </c:pt>
                <c:pt idx="654">
                  <c:v>1.6547210590000001</c:v>
                </c:pt>
                <c:pt idx="655">
                  <c:v>1.65718652</c:v>
                </c:pt>
                <c:pt idx="656">
                  <c:v>1.6596520590000001</c:v>
                </c:pt>
                <c:pt idx="657">
                  <c:v>1.6621173660000002</c:v>
                </c:pt>
                <c:pt idx="658">
                  <c:v>1.6645828280000001</c:v>
                </c:pt>
                <c:pt idx="659">
                  <c:v>1.6670481500000001</c:v>
                </c:pt>
                <c:pt idx="660">
                  <c:v>1.6695136110000002</c:v>
                </c:pt>
                <c:pt idx="661">
                  <c:v>1.6719791500000001</c:v>
                </c:pt>
                <c:pt idx="662">
                  <c:v>1.6744446880000001</c:v>
                </c:pt>
                <c:pt idx="663">
                  <c:v>1.6769102260000002</c:v>
                </c:pt>
                <c:pt idx="664">
                  <c:v>1.6793758570000001</c:v>
                </c:pt>
                <c:pt idx="665">
                  <c:v>1.681841318</c:v>
                </c:pt>
                <c:pt idx="666">
                  <c:v>1.6843066260000001</c:v>
                </c:pt>
                <c:pt idx="667">
                  <c:v>1.686772165</c:v>
                </c:pt>
                <c:pt idx="668">
                  <c:v>1.6892376260000002</c:v>
                </c:pt>
                <c:pt idx="669">
                  <c:v>1.6917029480000001</c:v>
                </c:pt>
                <c:pt idx="670">
                  <c:v>1.6941681790000001</c:v>
                </c:pt>
                <c:pt idx="671">
                  <c:v>1.6966337170000001</c:v>
                </c:pt>
                <c:pt idx="672">
                  <c:v>1.6990994860000002</c:v>
                </c:pt>
                <c:pt idx="673">
                  <c:v>1.7015650250000001</c:v>
                </c:pt>
                <c:pt idx="674">
                  <c:v>1.7040303270000001</c:v>
                </c:pt>
                <c:pt idx="675">
                  <c:v>1.7064957890000001</c:v>
                </c:pt>
                <c:pt idx="676">
                  <c:v>1.7089610200000001</c:v>
                </c:pt>
                <c:pt idx="677">
                  <c:v>1.7114263270000001</c:v>
                </c:pt>
                <c:pt idx="678">
                  <c:v>1.7138917890000001</c:v>
                </c:pt>
                <c:pt idx="679">
                  <c:v>1.716357342</c:v>
                </c:pt>
                <c:pt idx="680">
                  <c:v>1.7188223420000002</c:v>
                </c:pt>
                <c:pt idx="681">
                  <c:v>1.7212875730000001</c:v>
                </c:pt>
                <c:pt idx="682">
                  <c:v>1.7237530350000001</c:v>
                </c:pt>
                <c:pt idx="683">
                  <c:v>1.7262182660000001</c:v>
                </c:pt>
                <c:pt idx="684">
                  <c:v>1.7286835730000001</c:v>
                </c:pt>
                <c:pt idx="685">
                  <c:v>1.731149112</c:v>
                </c:pt>
                <c:pt idx="686">
                  <c:v>1.7336143430000002</c:v>
                </c:pt>
                <c:pt idx="687">
                  <c:v>1.7360798040000001</c:v>
                </c:pt>
                <c:pt idx="688">
                  <c:v>1.738545035</c:v>
                </c:pt>
                <c:pt idx="689">
                  <c:v>1.7410105920000001</c:v>
                </c:pt>
                <c:pt idx="690">
                  <c:v>1.743475823</c:v>
                </c:pt>
                <c:pt idx="691">
                  <c:v>1.7459413620000002</c:v>
                </c:pt>
                <c:pt idx="692">
                  <c:v>1.7484069</c:v>
                </c:pt>
                <c:pt idx="693">
                  <c:v>1.7508719000000001</c:v>
                </c:pt>
                <c:pt idx="694">
                  <c:v>1.7533373620000001</c:v>
                </c:pt>
                <c:pt idx="695">
                  <c:v>1.7558026690000001</c:v>
                </c:pt>
                <c:pt idx="696">
                  <c:v>1.7582679000000001</c:v>
                </c:pt>
                <c:pt idx="697">
                  <c:v>1.7607333620000001</c:v>
                </c:pt>
                <c:pt idx="698">
                  <c:v>1.7631985920000002</c:v>
                </c:pt>
                <c:pt idx="699">
                  <c:v>1.765663813</c:v>
                </c:pt>
                <c:pt idx="700">
                  <c:v>1.7681290440000001</c:v>
                </c:pt>
                <c:pt idx="701">
                  <c:v>1.770594352</c:v>
                </c:pt>
                <c:pt idx="702">
                  <c:v>1.7730595820000001</c:v>
                </c:pt>
                <c:pt idx="703">
                  <c:v>1.7755250440000001</c:v>
                </c:pt>
                <c:pt idx="704">
                  <c:v>1.7779902750000001</c:v>
                </c:pt>
                <c:pt idx="705">
                  <c:v>1.7804558130000001</c:v>
                </c:pt>
                <c:pt idx="706">
                  <c:v>1.782921352</c:v>
                </c:pt>
                <c:pt idx="707">
                  <c:v>1.785386659</c:v>
                </c:pt>
                <c:pt idx="708">
                  <c:v>1.7878521980000002</c:v>
                </c:pt>
                <c:pt idx="709">
                  <c:v>1.790317736</c:v>
                </c:pt>
                <c:pt idx="710">
                  <c:v>1.7927835060000001</c:v>
                </c:pt>
                <c:pt idx="711">
                  <c:v>1.7952493520000001</c:v>
                </c:pt>
                <c:pt idx="712">
                  <c:v>1.7977152750000001</c:v>
                </c:pt>
                <c:pt idx="713">
                  <c:v>1.8001807360000002</c:v>
                </c:pt>
                <c:pt idx="714">
                  <c:v>1.8026457220000001</c:v>
                </c:pt>
                <c:pt idx="715">
                  <c:v>1.805111261</c:v>
                </c:pt>
                <c:pt idx="716">
                  <c:v>1.807576799</c:v>
                </c:pt>
                <c:pt idx="717">
                  <c:v>1.810042645</c:v>
                </c:pt>
                <c:pt idx="718">
                  <c:v>1.8125081840000001</c:v>
                </c:pt>
                <c:pt idx="719">
                  <c:v>1.8149740300000001</c:v>
                </c:pt>
                <c:pt idx="720">
                  <c:v>1.8174397990000002</c:v>
                </c:pt>
                <c:pt idx="721">
                  <c:v>1.819905415</c:v>
                </c:pt>
                <c:pt idx="722">
                  <c:v>1.8223711840000001</c:v>
                </c:pt>
                <c:pt idx="723">
                  <c:v>1.8248367220000001</c:v>
                </c:pt>
                <c:pt idx="724">
                  <c:v>1.827302266</c:v>
                </c:pt>
                <c:pt idx="725">
                  <c:v>1.829767881</c:v>
                </c:pt>
                <c:pt idx="726">
                  <c:v>1.8322331120000002</c:v>
                </c:pt>
                <c:pt idx="727">
                  <c:v>1.8346983430000001</c:v>
                </c:pt>
                <c:pt idx="728">
                  <c:v>1.837163804</c:v>
                </c:pt>
                <c:pt idx="729">
                  <c:v>1.8396291260000002</c:v>
                </c:pt>
                <c:pt idx="730">
                  <c:v>1.8420945880000001</c:v>
                </c:pt>
                <c:pt idx="731">
                  <c:v>1.8445598950000002</c:v>
                </c:pt>
                <c:pt idx="732">
                  <c:v>1.8470254340000001</c:v>
                </c:pt>
                <c:pt idx="733">
                  <c:v>1.8494912030000001</c:v>
                </c:pt>
                <c:pt idx="734">
                  <c:v>1.851956516</c:v>
                </c:pt>
                <c:pt idx="735">
                  <c:v>1.8544219770000001</c:v>
                </c:pt>
                <c:pt idx="736">
                  <c:v>1.856887285</c:v>
                </c:pt>
                <c:pt idx="737">
                  <c:v>1.859352823</c:v>
                </c:pt>
                <c:pt idx="738">
                  <c:v>1.8618185930000002</c:v>
                </c:pt>
                <c:pt idx="739">
                  <c:v>1.8642840730000001</c:v>
                </c:pt>
                <c:pt idx="740">
                  <c:v>1.8667496880000001</c:v>
                </c:pt>
                <c:pt idx="741">
                  <c:v>1.869215227</c:v>
                </c:pt>
                <c:pt idx="742">
                  <c:v>1.8716806880000001</c:v>
                </c:pt>
                <c:pt idx="743">
                  <c:v>1.874146227</c:v>
                </c:pt>
                <c:pt idx="744">
                  <c:v>1.8766115540000001</c:v>
                </c:pt>
                <c:pt idx="745">
                  <c:v>1.8790773230000002</c:v>
                </c:pt>
                <c:pt idx="746">
                  <c:v>1.8815426310000001</c:v>
                </c:pt>
                <c:pt idx="747">
                  <c:v>1.8840084000000001</c:v>
                </c:pt>
                <c:pt idx="748">
                  <c:v>1.8864739380000002</c:v>
                </c:pt>
                <c:pt idx="749">
                  <c:v>1.8889394820000001</c:v>
                </c:pt>
                <c:pt idx="750">
                  <c:v>1.8914047890000001</c:v>
                </c:pt>
                <c:pt idx="751">
                  <c:v>1.893870328</c:v>
                </c:pt>
                <c:pt idx="752">
                  <c:v>1.896336405</c:v>
                </c:pt>
                <c:pt idx="753">
                  <c:v>1.898802251</c:v>
                </c:pt>
                <c:pt idx="754">
                  <c:v>1.901267544</c:v>
                </c:pt>
                <c:pt idx="755">
                  <c:v>1.903733313</c:v>
                </c:pt>
                <c:pt idx="756">
                  <c:v>1.9061988510000001</c:v>
                </c:pt>
                <c:pt idx="757">
                  <c:v>1.9086641590000002</c:v>
                </c:pt>
                <c:pt idx="758">
                  <c:v>1.911129928</c:v>
                </c:pt>
                <c:pt idx="759">
                  <c:v>1.9135954530000001</c:v>
                </c:pt>
                <c:pt idx="760">
                  <c:v>1.9160609910000002</c:v>
                </c:pt>
                <c:pt idx="761">
                  <c:v>1.918526299</c:v>
                </c:pt>
                <c:pt idx="762">
                  <c:v>1.9209918370000001</c:v>
                </c:pt>
                <c:pt idx="763">
                  <c:v>1.9234572990000001</c:v>
                </c:pt>
                <c:pt idx="764">
                  <c:v>1.9259226260000002</c:v>
                </c:pt>
                <c:pt idx="765">
                  <c:v>1.928388164</c:v>
                </c:pt>
                <c:pt idx="766">
                  <c:v>1.9308537030000001</c:v>
                </c:pt>
                <c:pt idx="767">
                  <c:v>1.9333192410000002</c:v>
                </c:pt>
                <c:pt idx="768">
                  <c:v>1.9357847030000002</c:v>
                </c:pt>
                <c:pt idx="769">
                  <c:v>1.938249933</c:v>
                </c:pt>
                <c:pt idx="770">
                  <c:v>1.9407152410000001</c:v>
                </c:pt>
                <c:pt idx="771">
                  <c:v>1.9431807800000001</c:v>
                </c:pt>
                <c:pt idx="772">
                  <c:v>1.9456462410000002</c:v>
                </c:pt>
                <c:pt idx="773">
                  <c:v>1.948111857</c:v>
                </c:pt>
                <c:pt idx="774">
                  <c:v>1.9505773180000001</c:v>
                </c:pt>
                <c:pt idx="775">
                  <c:v>1.953042857</c:v>
                </c:pt>
                <c:pt idx="776">
                  <c:v>1.9555083950000001</c:v>
                </c:pt>
                <c:pt idx="777">
                  <c:v>1.957973395</c:v>
                </c:pt>
                <c:pt idx="778">
                  <c:v>1.960438857</c:v>
                </c:pt>
                <c:pt idx="779">
                  <c:v>1.962904164</c:v>
                </c:pt>
                <c:pt idx="780">
                  <c:v>1.9653697030000001</c:v>
                </c:pt>
                <c:pt idx="781">
                  <c:v>1.967835164</c:v>
                </c:pt>
                <c:pt idx="782">
                  <c:v>1.970300395</c:v>
                </c:pt>
                <c:pt idx="783">
                  <c:v>1.972765933</c:v>
                </c:pt>
                <c:pt idx="784">
                  <c:v>1.9752312460000001</c:v>
                </c:pt>
                <c:pt idx="785">
                  <c:v>1.977696785</c:v>
                </c:pt>
                <c:pt idx="786">
                  <c:v>1.9801623230000001</c:v>
                </c:pt>
                <c:pt idx="787">
                  <c:v>1.9826278620000002</c:v>
                </c:pt>
                <c:pt idx="788">
                  <c:v>1.9850933230000001</c:v>
                </c:pt>
                <c:pt idx="789">
                  <c:v>1.9875585340000002</c:v>
                </c:pt>
                <c:pt idx="790">
                  <c:v>1.9900237650000001</c:v>
                </c:pt>
                <c:pt idx="791">
                  <c:v>1.9924893030000002</c:v>
                </c:pt>
                <c:pt idx="792">
                  <c:v>1.9949545340000001</c:v>
                </c:pt>
                <c:pt idx="793">
                  <c:v>1.997419842</c:v>
                </c:pt>
                <c:pt idx="794">
                  <c:v>1.9998853840000002</c:v>
                </c:pt>
                <c:pt idx="795">
                  <c:v>2.0023508460000001</c:v>
                </c:pt>
                <c:pt idx="796">
                  <c:v>2.0048161530000002</c:v>
                </c:pt>
                <c:pt idx="797">
                  <c:v>2.0072816920000003</c:v>
                </c:pt>
                <c:pt idx="798">
                  <c:v>2.0097472300000003</c:v>
                </c:pt>
                <c:pt idx="799">
                  <c:v>2.0122129720000004</c:v>
                </c:pt>
                <c:pt idx="800">
                  <c:v>2.0146785870000001</c:v>
                </c:pt>
                <c:pt idx="801">
                  <c:v>2.0171441250000002</c:v>
                </c:pt>
                <c:pt idx="802">
                  <c:v>2.0196095870000002</c:v>
                </c:pt>
                <c:pt idx="803">
                  <c:v>2.0220748950000003</c:v>
                </c:pt>
                <c:pt idx="804">
                  <c:v>2.024540322</c:v>
                </c:pt>
                <c:pt idx="805">
                  <c:v>2.0270056300000001</c:v>
                </c:pt>
                <c:pt idx="806">
                  <c:v>2.0294711680000002</c:v>
                </c:pt>
                <c:pt idx="807">
                  <c:v>2.0319367070000003</c:v>
                </c:pt>
                <c:pt idx="808">
                  <c:v>2.0344021680000002</c:v>
                </c:pt>
                <c:pt idx="809">
                  <c:v>2.0368674900000001</c:v>
                </c:pt>
                <c:pt idx="810">
                  <c:v>2.0393329520000001</c:v>
                </c:pt>
                <c:pt idx="811">
                  <c:v>2.0417984900000001</c:v>
                </c:pt>
                <c:pt idx="812">
                  <c:v>2.0442640290000003</c:v>
                </c:pt>
                <c:pt idx="813">
                  <c:v>2.0467292590000001</c:v>
                </c:pt>
                <c:pt idx="814">
                  <c:v>2.0491945670000002</c:v>
                </c:pt>
                <c:pt idx="815">
                  <c:v>2.051659721</c:v>
                </c:pt>
                <c:pt idx="816">
                  <c:v>2.054124952</c:v>
                </c:pt>
                <c:pt idx="817">
                  <c:v>2.0565901820000003</c:v>
                </c:pt>
                <c:pt idx="818">
                  <c:v>2.0590551820000003</c:v>
                </c:pt>
                <c:pt idx="819">
                  <c:v>2.0615206970000002</c:v>
                </c:pt>
                <c:pt idx="820">
                  <c:v>2.0639862350000002</c:v>
                </c:pt>
                <c:pt idx="821">
                  <c:v>2.0664514660000002</c:v>
                </c:pt>
                <c:pt idx="822">
                  <c:v>2.0689166970000001</c:v>
                </c:pt>
                <c:pt idx="823">
                  <c:v>2.0713819280000001</c:v>
                </c:pt>
                <c:pt idx="824">
                  <c:v>2.0738468950000004</c:v>
                </c:pt>
                <c:pt idx="825">
                  <c:v>2.0763121260000004</c:v>
                </c:pt>
                <c:pt idx="826">
                  <c:v>2.0787775870000003</c:v>
                </c:pt>
                <c:pt idx="827">
                  <c:v>2.0812428180000002</c:v>
                </c:pt>
                <c:pt idx="828">
                  <c:v>2.0837078180000002</c:v>
                </c:pt>
                <c:pt idx="829">
                  <c:v>2.0861732740000001</c:v>
                </c:pt>
                <c:pt idx="830">
                  <c:v>2.0886385820000002</c:v>
                </c:pt>
                <c:pt idx="831">
                  <c:v>2.0911038130000001</c:v>
                </c:pt>
                <c:pt idx="832">
                  <c:v>2.0935689670000004</c:v>
                </c:pt>
                <c:pt idx="833">
                  <c:v>2.0960342740000004</c:v>
                </c:pt>
                <c:pt idx="834">
                  <c:v>2.0984997650000001</c:v>
                </c:pt>
                <c:pt idx="835">
                  <c:v>2.1009649960000001</c:v>
                </c:pt>
                <c:pt idx="836">
                  <c:v>2.1034303030000001</c:v>
                </c:pt>
                <c:pt idx="837">
                  <c:v>2.1058957650000001</c:v>
                </c:pt>
                <c:pt idx="838">
                  <c:v>2.1083610730000002</c:v>
                </c:pt>
                <c:pt idx="839">
                  <c:v>2.1108265380000004</c:v>
                </c:pt>
                <c:pt idx="840">
                  <c:v>2.1132921540000003</c:v>
                </c:pt>
                <c:pt idx="841">
                  <c:v>2.1157576920000003</c:v>
                </c:pt>
                <c:pt idx="842">
                  <c:v>2.1182232310000004</c:v>
                </c:pt>
                <c:pt idx="843">
                  <c:v>2.120688769</c:v>
                </c:pt>
                <c:pt idx="844">
                  <c:v>2.1231539910000001</c:v>
                </c:pt>
                <c:pt idx="845">
                  <c:v>2.1256195290000002</c:v>
                </c:pt>
                <c:pt idx="846">
                  <c:v>2.1280850680000003</c:v>
                </c:pt>
                <c:pt idx="847">
                  <c:v>2.1305508370000004</c:v>
                </c:pt>
                <c:pt idx="848">
                  <c:v>2.133016145</c:v>
                </c:pt>
                <c:pt idx="849">
                  <c:v>2.1354816780000001</c:v>
                </c:pt>
                <c:pt idx="850">
                  <c:v>2.1379475240000003</c:v>
                </c:pt>
                <c:pt idx="851">
                  <c:v>2.1404136010000001</c:v>
                </c:pt>
                <c:pt idx="852">
                  <c:v>2.1428794470000003</c:v>
                </c:pt>
                <c:pt idx="853">
                  <c:v>2.1453450630000002</c:v>
                </c:pt>
                <c:pt idx="854">
                  <c:v>2.1478108370000002</c:v>
                </c:pt>
                <c:pt idx="855">
                  <c:v>2.1502763750000002</c:v>
                </c:pt>
                <c:pt idx="856">
                  <c:v>2.1527419140000004</c:v>
                </c:pt>
                <c:pt idx="857">
                  <c:v>2.1552074520000004</c:v>
                </c:pt>
                <c:pt idx="858">
                  <c:v>2.1576729910000001</c:v>
                </c:pt>
                <c:pt idx="859">
                  <c:v>2.1601385430000004</c:v>
                </c:pt>
                <c:pt idx="860">
                  <c:v>2.1626041590000002</c:v>
                </c:pt>
                <c:pt idx="861">
                  <c:v>2.1650696970000003</c:v>
                </c:pt>
                <c:pt idx="862">
                  <c:v>2.1675352360000004</c:v>
                </c:pt>
                <c:pt idx="863">
                  <c:v>2.1700006970000003</c:v>
                </c:pt>
                <c:pt idx="864">
                  <c:v>2.172466</c:v>
                </c:pt>
                <c:pt idx="865">
                  <c:v>2.1749314610000003</c:v>
                </c:pt>
                <c:pt idx="866">
                  <c:v>2.177396769</c:v>
                </c:pt>
                <c:pt idx="867">
                  <c:v>2.1798625380000001</c:v>
                </c:pt>
                <c:pt idx="868">
                  <c:v>2.1823281540000004</c:v>
                </c:pt>
                <c:pt idx="869">
                  <c:v>2.1847936350000001</c:v>
                </c:pt>
                <c:pt idx="870">
                  <c:v>2.1872589430000002</c:v>
                </c:pt>
                <c:pt idx="871">
                  <c:v>2.1897244050000002</c:v>
                </c:pt>
                <c:pt idx="872">
                  <c:v>2.1921900200000004</c:v>
                </c:pt>
                <c:pt idx="873">
                  <c:v>2.1946554810000003</c:v>
                </c:pt>
                <c:pt idx="874">
                  <c:v>2.1971210300000004</c:v>
                </c:pt>
                <c:pt idx="875">
                  <c:v>2.1995865680000004</c:v>
                </c:pt>
                <c:pt idx="876">
                  <c:v>2.2020517990000004</c:v>
                </c:pt>
                <c:pt idx="877">
                  <c:v>2.204517107</c:v>
                </c:pt>
                <c:pt idx="878">
                  <c:v>2.2069825680000004</c:v>
                </c:pt>
                <c:pt idx="879">
                  <c:v>2.2094478900000003</c:v>
                </c:pt>
                <c:pt idx="880">
                  <c:v>2.2119136590000004</c:v>
                </c:pt>
                <c:pt idx="881">
                  <c:v>2.2143792750000002</c:v>
                </c:pt>
                <c:pt idx="882">
                  <c:v>2.2168448130000002</c:v>
                </c:pt>
                <c:pt idx="883">
                  <c:v>2.2193105820000003</c:v>
                </c:pt>
                <c:pt idx="884">
                  <c:v>2.2217759140000002</c:v>
                </c:pt>
                <c:pt idx="885">
                  <c:v>2.2242416830000002</c:v>
                </c:pt>
                <c:pt idx="886">
                  <c:v>2.2267072220000004</c:v>
                </c:pt>
                <c:pt idx="887">
                  <c:v>2.2291728370000001</c:v>
                </c:pt>
                <c:pt idx="888">
                  <c:v>2.2316386060000002</c:v>
                </c:pt>
                <c:pt idx="889">
                  <c:v>2.2341041170000002</c:v>
                </c:pt>
                <c:pt idx="890">
                  <c:v>2.2365697320000004</c:v>
                </c:pt>
                <c:pt idx="891">
                  <c:v>2.2390355020000001</c:v>
                </c:pt>
                <c:pt idx="892">
                  <c:v>2.2415010400000002</c:v>
                </c:pt>
                <c:pt idx="893">
                  <c:v>2.2439666550000004</c:v>
                </c:pt>
                <c:pt idx="894">
                  <c:v>2.246432194</c:v>
                </c:pt>
                <c:pt idx="895">
                  <c:v>2.2488979630000001</c:v>
                </c:pt>
                <c:pt idx="896">
                  <c:v>2.2513632710000002</c:v>
                </c:pt>
                <c:pt idx="897">
                  <c:v>2.2538287320000001</c:v>
                </c:pt>
                <c:pt idx="898">
                  <c:v>2.2562942710000002</c:v>
                </c:pt>
                <c:pt idx="899">
                  <c:v>2.2587597939999999</c:v>
                </c:pt>
                <c:pt idx="900">
                  <c:v>2.2612254100000002</c:v>
                </c:pt>
                <c:pt idx="901">
                  <c:v>2.2636909480000003</c:v>
                </c:pt>
                <c:pt idx="902">
                  <c:v>2.2661564100000002</c:v>
                </c:pt>
                <c:pt idx="903">
                  <c:v>2.2686219480000003</c:v>
                </c:pt>
                <c:pt idx="904">
                  <c:v>2.2710872750000002</c:v>
                </c:pt>
                <c:pt idx="905">
                  <c:v>2.2735527360000001</c:v>
                </c:pt>
                <c:pt idx="906">
                  <c:v>2.276017967</c:v>
                </c:pt>
                <c:pt idx="907">
                  <c:v>2.2784835830000003</c:v>
                </c:pt>
                <c:pt idx="908">
                  <c:v>2.2809494290000001</c:v>
                </c:pt>
                <c:pt idx="909">
                  <c:v>2.283414885</c:v>
                </c:pt>
                <c:pt idx="910">
                  <c:v>2.2858807310000002</c:v>
                </c:pt>
                <c:pt idx="911">
                  <c:v>2.2883463470000001</c:v>
                </c:pt>
                <c:pt idx="912">
                  <c:v>2.2908121930000003</c:v>
                </c:pt>
                <c:pt idx="913">
                  <c:v>2.2932779619999999</c:v>
                </c:pt>
                <c:pt idx="914">
                  <c:v>2.2957435930000001</c:v>
                </c:pt>
                <c:pt idx="915">
                  <c:v>2.2982094390000003</c:v>
                </c:pt>
                <c:pt idx="916">
                  <c:v>2.3006749000000002</c:v>
                </c:pt>
                <c:pt idx="917">
                  <c:v>2.3031404390000003</c:v>
                </c:pt>
                <c:pt idx="918">
                  <c:v>2.3056059769999999</c:v>
                </c:pt>
                <c:pt idx="919">
                  <c:v>2.3080712660000002</c:v>
                </c:pt>
                <c:pt idx="920">
                  <c:v>2.3105370350000003</c:v>
                </c:pt>
                <c:pt idx="921">
                  <c:v>2.3130026510000001</c:v>
                </c:pt>
                <c:pt idx="922">
                  <c:v>2.3154681890000002</c:v>
                </c:pt>
                <c:pt idx="923">
                  <c:v>2.3179339580000002</c:v>
                </c:pt>
                <c:pt idx="924">
                  <c:v>2.3203995690000001</c:v>
                </c:pt>
                <c:pt idx="925">
                  <c:v>2.32286503</c:v>
                </c:pt>
                <c:pt idx="926">
                  <c:v>2.3253303380000001</c:v>
                </c:pt>
                <c:pt idx="927">
                  <c:v>2.3277961070000002</c:v>
                </c:pt>
                <c:pt idx="928">
                  <c:v>2.3302616460000003</c:v>
                </c:pt>
                <c:pt idx="929">
                  <c:v>2.332727169</c:v>
                </c:pt>
                <c:pt idx="930">
                  <c:v>2.3351927080000001</c:v>
                </c:pt>
                <c:pt idx="931">
                  <c:v>2.3376582460000002</c:v>
                </c:pt>
                <c:pt idx="932">
                  <c:v>2.3401232460000001</c:v>
                </c:pt>
                <c:pt idx="933">
                  <c:v>2.3425887080000001</c:v>
                </c:pt>
                <c:pt idx="934">
                  <c:v>2.345054025</c:v>
                </c:pt>
                <c:pt idx="935">
                  <c:v>2.3475197950000002</c:v>
                </c:pt>
                <c:pt idx="936">
                  <c:v>2.3499853330000002</c:v>
                </c:pt>
                <c:pt idx="937">
                  <c:v>2.3524508710000003</c:v>
                </c:pt>
                <c:pt idx="938">
                  <c:v>2.35491641</c:v>
                </c:pt>
                <c:pt idx="939">
                  <c:v>2.3573820300000001</c:v>
                </c:pt>
                <c:pt idx="940">
                  <c:v>2.3598478000000003</c:v>
                </c:pt>
                <c:pt idx="941">
                  <c:v>2.3623133380000003</c:v>
                </c:pt>
                <c:pt idx="942">
                  <c:v>2.3647789530000001</c:v>
                </c:pt>
                <c:pt idx="943">
                  <c:v>2.367244415</c:v>
                </c:pt>
                <c:pt idx="944">
                  <c:v>2.3697099669999999</c:v>
                </c:pt>
                <c:pt idx="945">
                  <c:v>2.372175275</c:v>
                </c:pt>
                <c:pt idx="946">
                  <c:v>2.3746408140000002</c:v>
                </c:pt>
                <c:pt idx="947">
                  <c:v>2.377106275</c:v>
                </c:pt>
                <c:pt idx="948">
                  <c:v>2.3795718140000002</c:v>
                </c:pt>
                <c:pt idx="949">
                  <c:v>2.3820370240000002</c:v>
                </c:pt>
                <c:pt idx="950">
                  <c:v>2.3845022550000001</c:v>
                </c:pt>
                <c:pt idx="951">
                  <c:v>2.3869677940000003</c:v>
                </c:pt>
                <c:pt idx="952">
                  <c:v>2.3894331010000003</c:v>
                </c:pt>
                <c:pt idx="953">
                  <c:v>2.3918983320000002</c:v>
                </c:pt>
                <c:pt idx="954">
                  <c:v>2.394363534</c:v>
                </c:pt>
                <c:pt idx="955">
                  <c:v>2.3968290720000001</c:v>
                </c:pt>
                <c:pt idx="956">
                  <c:v>2.3992946110000002</c:v>
                </c:pt>
                <c:pt idx="957">
                  <c:v>2.4017600720000001</c:v>
                </c:pt>
                <c:pt idx="958">
                  <c:v>2.404225303</c:v>
                </c:pt>
                <c:pt idx="959">
                  <c:v>2.4066906210000001</c:v>
                </c:pt>
                <c:pt idx="960">
                  <c:v>2.409156082</c:v>
                </c:pt>
                <c:pt idx="961">
                  <c:v>2.4116216980000003</c:v>
                </c:pt>
                <c:pt idx="962">
                  <c:v>2.4140871590000001</c:v>
                </c:pt>
                <c:pt idx="963">
                  <c:v>2.4165526980000003</c:v>
                </c:pt>
                <c:pt idx="964">
                  <c:v>2.4190179190000003</c:v>
                </c:pt>
                <c:pt idx="965">
                  <c:v>2.4214829190000002</c:v>
                </c:pt>
                <c:pt idx="966">
                  <c:v>2.4239483800000001</c:v>
                </c:pt>
                <c:pt idx="967">
                  <c:v>2.4264136880000002</c:v>
                </c:pt>
                <c:pt idx="968">
                  <c:v>2.4288791490000001</c:v>
                </c:pt>
                <c:pt idx="969">
                  <c:v>2.431344712</c:v>
                </c:pt>
                <c:pt idx="970">
                  <c:v>2.4338100200000001</c:v>
                </c:pt>
                <c:pt idx="971">
                  <c:v>2.4362757890000002</c:v>
                </c:pt>
                <c:pt idx="972">
                  <c:v>2.4387410960000002</c:v>
                </c:pt>
                <c:pt idx="973">
                  <c:v>2.4412065580000002</c:v>
                </c:pt>
                <c:pt idx="974">
                  <c:v>2.4436721820000002</c:v>
                </c:pt>
                <c:pt idx="975">
                  <c:v>2.4461377209999999</c:v>
                </c:pt>
                <c:pt idx="976">
                  <c:v>2.4486035670000001</c:v>
                </c:pt>
                <c:pt idx="977">
                  <c:v>2.4510691050000002</c:v>
                </c:pt>
                <c:pt idx="978">
                  <c:v>2.4535345670000002</c:v>
                </c:pt>
                <c:pt idx="979">
                  <c:v>2.456000129</c:v>
                </c:pt>
                <c:pt idx="980">
                  <c:v>2.4584654370000001</c:v>
                </c:pt>
                <c:pt idx="981">
                  <c:v>2.4609312060000001</c:v>
                </c:pt>
                <c:pt idx="982">
                  <c:v>2.4633967450000003</c:v>
                </c:pt>
                <c:pt idx="983">
                  <c:v>2.4658619760000002</c:v>
                </c:pt>
                <c:pt idx="984">
                  <c:v>2.4683272930000002</c:v>
                </c:pt>
                <c:pt idx="985">
                  <c:v>2.4707925240000002</c:v>
                </c:pt>
                <c:pt idx="986">
                  <c:v>2.4732577550000001</c:v>
                </c:pt>
                <c:pt idx="987">
                  <c:v>2.475723216</c:v>
                </c:pt>
                <c:pt idx="988">
                  <c:v>2.4781885240000001</c:v>
                </c:pt>
                <c:pt idx="989">
                  <c:v>2.4806539810000001</c:v>
                </c:pt>
                <c:pt idx="990">
                  <c:v>2.4831189810000001</c:v>
                </c:pt>
                <c:pt idx="991">
                  <c:v>2.4855842109999999</c:v>
                </c:pt>
                <c:pt idx="992">
                  <c:v>2.4880493650000002</c:v>
                </c:pt>
                <c:pt idx="993">
                  <c:v>2.4905143650000001</c:v>
                </c:pt>
                <c:pt idx="994">
                  <c:v>2.492979794</c:v>
                </c:pt>
                <c:pt idx="995">
                  <c:v>2.495444794</c:v>
                </c:pt>
                <c:pt idx="996">
                  <c:v>2.4979099480000002</c:v>
                </c:pt>
                <c:pt idx="997">
                  <c:v>2.5003749480000002</c:v>
                </c:pt>
                <c:pt idx="998">
                  <c:v>2.5028401790000001</c:v>
                </c:pt>
                <c:pt idx="999">
                  <c:v>2.5053056640000002</c:v>
                </c:pt>
                <c:pt idx="1000">
                  <c:v>2.5077708950000002</c:v>
                </c:pt>
                <c:pt idx="1001">
                  <c:v>2.5102362030000003</c:v>
                </c:pt>
                <c:pt idx="1002">
                  <c:v>2.5127016640000002</c:v>
                </c:pt>
                <c:pt idx="1003">
                  <c:v>2.5151666640000001</c:v>
                </c:pt>
                <c:pt idx="1004">
                  <c:v>2.5176318750000002</c:v>
                </c:pt>
                <c:pt idx="1005">
                  <c:v>2.520096798</c:v>
                </c:pt>
                <c:pt idx="1006">
                  <c:v>2.5225620289999999</c:v>
                </c:pt>
                <c:pt idx="1007">
                  <c:v>2.525027567</c:v>
                </c:pt>
                <c:pt idx="1008">
                  <c:v>2.5274930289999999</c:v>
                </c:pt>
                <c:pt idx="1009">
                  <c:v>2.5299583550000002</c:v>
                </c:pt>
                <c:pt idx="1010">
                  <c:v>2.5324238170000002</c:v>
                </c:pt>
                <c:pt idx="1011">
                  <c:v>2.5348891250000003</c:v>
                </c:pt>
                <c:pt idx="1012">
                  <c:v>2.5373545860000002</c:v>
                </c:pt>
                <c:pt idx="1013">
                  <c:v>2.5398198170000001</c:v>
                </c:pt>
                <c:pt idx="1014">
                  <c:v>2.5422851400000002</c:v>
                </c:pt>
                <c:pt idx="1015">
                  <c:v>2.5447506010000001</c:v>
                </c:pt>
                <c:pt idx="1016">
                  <c:v>2.5472159090000002</c:v>
                </c:pt>
                <c:pt idx="1017">
                  <c:v>2.549681063</c:v>
                </c:pt>
                <c:pt idx="1018">
                  <c:v>2.5521462939999999</c:v>
                </c:pt>
                <c:pt idx="1019">
                  <c:v>2.5546115330000001</c:v>
                </c:pt>
                <c:pt idx="1020">
                  <c:v>2.5570768410000002</c:v>
                </c:pt>
                <c:pt idx="1021">
                  <c:v>2.559541995</c:v>
                </c:pt>
                <c:pt idx="1022">
                  <c:v>2.5620073030000001</c:v>
                </c:pt>
                <c:pt idx="1023">
                  <c:v>2.5644724560000003</c:v>
                </c:pt>
                <c:pt idx="1024">
                  <c:v>2.5669376590000001</c:v>
                </c:pt>
                <c:pt idx="1025">
                  <c:v>2.5694029670000003</c:v>
                </c:pt>
                <c:pt idx="1026">
                  <c:v>2.5718681210000001</c:v>
                </c:pt>
                <c:pt idx="1027">
                  <c:v>2.5743334280000001</c:v>
                </c:pt>
                <c:pt idx="1028">
                  <c:v>2.576798659</c:v>
                </c:pt>
                <c:pt idx="1029">
                  <c:v>2.5792641160000001</c:v>
                </c:pt>
                <c:pt idx="1030">
                  <c:v>2.581729347</c:v>
                </c:pt>
                <c:pt idx="1031">
                  <c:v>2.5841945770000003</c:v>
                </c:pt>
                <c:pt idx="1032">
                  <c:v>2.5866595770000003</c:v>
                </c:pt>
                <c:pt idx="1033">
                  <c:v>2.5891250390000002</c:v>
                </c:pt>
                <c:pt idx="1034">
                  <c:v>2.5915903610000002</c:v>
                </c:pt>
                <c:pt idx="1035">
                  <c:v>2.5940558220000001</c:v>
                </c:pt>
                <c:pt idx="1036">
                  <c:v>2.5965213610000002</c:v>
                </c:pt>
                <c:pt idx="1037">
                  <c:v>2.5989869759999999</c:v>
                </c:pt>
                <c:pt idx="1038">
                  <c:v>2.6014524379999999</c:v>
                </c:pt>
                <c:pt idx="1039">
                  <c:v>2.6039177310000001</c:v>
                </c:pt>
                <c:pt idx="1040">
                  <c:v>2.6063832700000003</c:v>
                </c:pt>
                <c:pt idx="1041">
                  <c:v>2.6088488080000003</c:v>
                </c:pt>
                <c:pt idx="1042">
                  <c:v>2.6113145769999999</c:v>
                </c:pt>
                <c:pt idx="1043">
                  <c:v>2.6137801930000002</c:v>
                </c:pt>
                <c:pt idx="1044">
                  <c:v>2.6162457450000001</c:v>
                </c:pt>
                <c:pt idx="1045">
                  <c:v>2.6187112840000002</c:v>
                </c:pt>
                <c:pt idx="1046">
                  <c:v>2.6211767450000001</c:v>
                </c:pt>
                <c:pt idx="1047">
                  <c:v>2.6236422840000002</c:v>
                </c:pt>
                <c:pt idx="1048">
                  <c:v>2.6261078220000003</c:v>
                </c:pt>
                <c:pt idx="1049">
                  <c:v>2.6285733320000002</c:v>
                </c:pt>
                <c:pt idx="1050">
                  <c:v>2.631038947</c:v>
                </c:pt>
                <c:pt idx="1051">
                  <c:v>2.6335044089999999</c:v>
                </c:pt>
                <c:pt idx="1052">
                  <c:v>2.6359700240000001</c:v>
                </c:pt>
                <c:pt idx="1053">
                  <c:v>2.6384352550000001</c:v>
                </c:pt>
                <c:pt idx="1054">
                  <c:v>2.6409004770000002</c:v>
                </c:pt>
                <c:pt idx="1055">
                  <c:v>2.6433657070000001</c:v>
                </c:pt>
                <c:pt idx="1056">
                  <c:v>2.645831169</c:v>
                </c:pt>
                <c:pt idx="1057">
                  <c:v>2.6482967070000001</c:v>
                </c:pt>
                <c:pt idx="1058">
                  <c:v>2.6507620150000002</c:v>
                </c:pt>
                <c:pt idx="1059">
                  <c:v>2.6532275480000003</c:v>
                </c:pt>
                <c:pt idx="1060">
                  <c:v>2.655693087</c:v>
                </c:pt>
                <c:pt idx="1061">
                  <c:v>2.658158625</c:v>
                </c:pt>
                <c:pt idx="1062">
                  <c:v>2.660624087</c:v>
                </c:pt>
                <c:pt idx="1063">
                  <c:v>2.663089625</c:v>
                </c:pt>
                <c:pt idx="1064">
                  <c:v>2.6655549330000001</c:v>
                </c:pt>
                <c:pt idx="1065">
                  <c:v>2.6680204720000003</c:v>
                </c:pt>
                <c:pt idx="1066">
                  <c:v>2.6704857020000001</c:v>
                </c:pt>
                <c:pt idx="1067">
                  <c:v>2.6729514720000003</c:v>
                </c:pt>
                <c:pt idx="1068">
                  <c:v>2.675417087</c:v>
                </c:pt>
                <c:pt idx="1069">
                  <c:v>2.677882549</c:v>
                </c:pt>
                <c:pt idx="1070">
                  <c:v>2.680348087</c:v>
                </c:pt>
                <c:pt idx="1071">
                  <c:v>2.6828136250000001</c:v>
                </c:pt>
                <c:pt idx="1072">
                  <c:v>2.6852789330000002</c:v>
                </c:pt>
                <c:pt idx="1073">
                  <c:v>2.6877447020000003</c:v>
                </c:pt>
                <c:pt idx="1074">
                  <c:v>2.6902100290000002</c:v>
                </c:pt>
                <c:pt idx="1075">
                  <c:v>2.6926758749999999</c:v>
                </c:pt>
                <c:pt idx="1076">
                  <c:v>2.6951414140000001</c:v>
                </c:pt>
                <c:pt idx="1077">
                  <c:v>2.6976069520000001</c:v>
                </c:pt>
                <c:pt idx="1078">
                  <c:v>2.7000727210000002</c:v>
                </c:pt>
                <c:pt idx="1079">
                  <c:v>2.7025380380000001</c:v>
                </c:pt>
                <c:pt idx="1080">
                  <c:v>2.7050035770000003</c:v>
                </c:pt>
                <c:pt idx="1081">
                  <c:v>2.7074691150000003</c:v>
                </c:pt>
                <c:pt idx="1082">
                  <c:v>2.7099349610000001</c:v>
                </c:pt>
                <c:pt idx="1083">
                  <c:v>2.7124008070000003</c:v>
                </c:pt>
                <c:pt idx="1084">
                  <c:v>2.714866673</c:v>
                </c:pt>
                <c:pt idx="1085">
                  <c:v>2.7173325190000002</c:v>
                </c:pt>
                <c:pt idx="1086">
                  <c:v>2.7197982880000002</c:v>
                </c:pt>
                <c:pt idx="1087">
                  <c:v>2.7222635960000003</c:v>
                </c:pt>
                <c:pt idx="1088">
                  <c:v>2.724729365</c:v>
                </c:pt>
                <c:pt idx="1089">
                  <c:v>2.7271949850000001</c:v>
                </c:pt>
                <c:pt idx="1090">
                  <c:v>2.7296605240000003</c:v>
                </c:pt>
                <c:pt idx="1091">
                  <c:v>2.7321259850000001</c:v>
                </c:pt>
                <c:pt idx="1092">
                  <c:v>2.7345915240000003</c:v>
                </c:pt>
                <c:pt idx="1093">
                  <c:v>2.737057139</c:v>
                </c:pt>
                <c:pt idx="1094">
                  <c:v>2.739522649</c:v>
                </c:pt>
                <c:pt idx="1095">
                  <c:v>2.741988187</c:v>
                </c:pt>
                <c:pt idx="1096">
                  <c:v>2.7444539560000001</c:v>
                </c:pt>
                <c:pt idx="1097">
                  <c:v>2.7469194950000002</c:v>
                </c:pt>
                <c:pt idx="1098">
                  <c:v>2.7493850330000003</c:v>
                </c:pt>
                <c:pt idx="1099">
                  <c:v>2.751850567</c:v>
                </c:pt>
                <c:pt idx="1100">
                  <c:v>2.754316105</c:v>
                </c:pt>
                <c:pt idx="1101">
                  <c:v>2.7567816440000001</c:v>
                </c:pt>
                <c:pt idx="1102">
                  <c:v>2.7592471820000002</c:v>
                </c:pt>
                <c:pt idx="1103">
                  <c:v>2.7617131050000001</c:v>
                </c:pt>
                <c:pt idx="1104">
                  <c:v>2.7641789510000003</c:v>
                </c:pt>
                <c:pt idx="1105">
                  <c:v>2.7666444130000003</c:v>
                </c:pt>
                <c:pt idx="1106">
                  <c:v>2.7691102590000001</c:v>
                </c:pt>
                <c:pt idx="1107">
                  <c:v>2.7715758740000003</c:v>
                </c:pt>
                <c:pt idx="1108">
                  <c:v>2.7740417210000001</c:v>
                </c:pt>
                <c:pt idx="1109">
                  <c:v>2.7765074810000003</c:v>
                </c:pt>
                <c:pt idx="1110">
                  <c:v>2.7789730960000001</c:v>
                </c:pt>
                <c:pt idx="1111">
                  <c:v>2.7814388650000001</c:v>
                </c:pt>
                <c:pt idx="1112">
                  <c:v>2.783904481</c:v>
                </c:pt>
                <c:pt idx="1113">
                  <c:v>2.7863697119999999</c:v>
                </c:pt>
                <c:pt idx="1114">
                  <c:v>2.788835245</c:v>
                </c:pt>
                <c:pt idx="1115">
                  <c:v>2.7913003990000003</c:v>
                </c:pt>
                <c:pt idx="1116">
                  <c:v>2.793766014</c:v>
                </c:pt>
                <c:pt idx="1117">
                  <c:v>2.7962317840000002</c:v>
                </c:pt>
                <c:pt idx="1118">
                  <c:v>2.7986973220000002</c:v>
                </c:pt>
                <c:pt idx="1119">
                  <c:v>2.8011629710000001</c:v>
                </c:pt>
                <c:pt idx="1120">
                  <c:v>2.8036284330000001</c:v>
                </c:pt>
                <c:pt idx="1121">
                  <c:v>2.8060937410000002</c:v>
                </c:pt>
                <c:pt idx="1122">
                  <c:v>2.8085592790000002</c:v>
                </c:pt>
                <c:pt idx="1123">
                  <c:v>2.8110250480000003</c:v>
                </c:pt>
                <c:pt idx="1124">
                  <c:v>2.813490899</c:v>
                </c:pt>
                <c:pt idx="1125">
                  <c:v>2.8159561289999999</c:v>
                </c:pt>
                <c:pt idx="1126">
                  <c:v>2.8184217450000002</c:v>
                </c:pt>
                <c:pt idx="1127">
                  <c:v>2.8208875140000003</c:v>
                </c:pt>
                <c:pt idx="1128">
                  <c:v>2.8233528219999999</c:v>
                </c:pt>
                <c:pt idx="1129">
                  <c:v>2.8258183649999999</c:v>
                </c:pt>
                <c:pt idx="1130">
                  <c:v>2.8282839040000001</c:v>
                </c:pt>
                <c:pt idx="1131">
                  <c:v>2.8307496730000001</c:v>
                </c:pt>
                <c:pt idx="1132">
                  <c:v>2.8332152110000002</c:v>
                </c:pt>
                <c:pt idx="1133">
                  <c:v>2.8356805190000003</c:v>
                </c:pt>
                <c:pt idx="1134">
                  <c:v>2.8381462980000003</c:v>
                </c:pt>
                <c:pt idx="1135">
                  <c:v>2.8406121440000001</c:v>
                </c:pt>
                <c:pt idx="1136">
                  <c:v>2.8430776830000002</c:v>
                </c:pt>
                <c:pt idx="1137">
                  <c:v>2.8455432979999999</c:v>
                </c:pt>
                <c:pt idx="1138">
                  <c:v>2.8480087600000004</c:v>
                </c:pt>
                <c:pt idx="1139">
                  <c:v>2.8504743700000001</c:v>
                </c:pt>
                <c:pt idx="1140">
                  <c:v>2.8529399090000003</c:v>
                </c:pt>
                <c:pt idx="1141">
                  <c:v>2.8554054470000003</c:v>
                </c:pt>
                <c:pt idx="1142">
                  <c:v>2.8578712930000001</c:v>
                </c:pt>
                <c:pt idx="1143">
                  <c:v>2.8603370630000002</c:v>
                </c:pt>
                <c:pt idx="1144">
                  <c:v>2.862802678</c:v>
                </c:pt>
                <c:pt idx="1145">
                  <c:v>2.865268216</c:v>
                </c:pt>
                <c:pt idx="1146">
                  <c:v>2.8677337550000002</c:v>
                </c:pt>
                <c:pt idx="1147">
                  <c:v>2.8701995240000002</c:v>
                </c:pt>
                <c:pt idx="1148">
                  <c:v>2.8726650630000004</c:v>
                </c:pt>
                <c:pt idx="1149">
                  <c:v>2.875130601</c:v>
                </c:pt>
                <c:pt idx="1150">
                  <c:v>2.8775964470000002</c:v>
                </c:pt>
                <c:pt idx="1151">
                  <c:v>2.8800619860000003</c:v>
                </c:pt>
                <c:pt idx="1152">
                  <c:v>2.8825278320000001</c:v>
                </c:pt>
                <c:pt idx="1153">
                  <c:v>2.8849933700000001</c:v>
                </c:pt>
                <c:pt idx="1154">
                  <c:v>2.8874592020000001</c:v>
                </c:pt>
                <c:pt idx="1155">
                  <c:v>2.8899248180000003</c:v>
                </c:pt>
                <c:pt idx="1156">
                  <c:v>2.8923903559999999</c:v>
                </c:pt>
                <c:pt idx="1157">
                  <c:v>2.8948561260000001</c:v>
                </c:pt>
                <c:pt idx="1158">
                  <c:v>2.8973219720000003</c:v>
                </c:pt>
                <c:pt idx="1159">
                  <c:v>2.8997878900000003</c:v>
                </c:pt>
                <c:pt idx="1160">
                  <c:v>2.9022536590000003</c:v>
                </c:pt>
                <c:pt idx="1161">
                  <c:v>2.9047192740000001</c:v>
                </c:pt>
                <c:pt idx="1162">
                  <c:v>2.9071851209999999</c:v>
                </c:pt>
                <c:pt idx="1163">
                  <c:v>2.9096511970000001</c:v>
                </c:pt>
                <c:pt idx="1164">
                  <c:v>2.9121170490000003</c:v>
                </c:pt>
                <c:pt idx="1165">
                  <c:v>2.9145829720000003</c:v>
                </c:pt>
                <c:pt idx="1166">
                  <c:v>2.9170485100000003</c:v>
                </c:pt>
                <c:pt idx="1167">
                  <c:v>2.9195143560000001</c:v>
                </c:pt>
                <c:pt idx="1168">
                  <c:v>2.9219798180000001</c:v>
                </c:pt>
                <c:pt idx="1169">
                  <c:v>2.9244456590000003</c:v>
                </c:pt>
                <c:pt idx="1170">
                  <c:v>2.9269115820000002</c:v>
                </c:pt>
                <c:pt idx="1171">
                  <c:v>2.929377428</c:v>
                </c:pt>
                <c:pt idx="1172">
                  <c:v>2.9318432740000002</c:v>
                </c:pt>
                <c:pt idx="1173">
                  <c:v>2.934309351</c:v>
                </c:pt>
                <c:pt idx="1174">
                  <c:v>2.9367751980000003</c:v>
                </c:pt>
                <c:pt idx="1175">
                  <c:v>2.9392411210000002</c:v>
                </c:pt>
                <c:pt idx="1176">
                  <c:v>2.941707198</c:v>
                </c:pt>
                <c:pt idx="1177">
                  <c:v>2.9441731209999999</c:v>
                </c:pt>
                <c:pt idx="1178">
                  <c:v>2.9466392740000003</c:v>
                </c:pt>
                <c:pt idx="1179">
                  <c:v>2.9491051060000002</c:v>
                </c:pt>
                <c:pt idx="1180">
                  <c:v>2.9515712600000001</c:v>
                </c:pt>
                <c:pt idx="1181">
                  <c:v>2.9540367980000002</c:v>
                </c:pt>
                <c:pt idx="1182">
                  <c:v>2.956502875</c:v>
                </c:pt>
                <c:pt idx="1183">
                  <c:v>2.9589684900000002</c:v>
                </c:pt>
                <c:pt idx="1184">
                  <c:v>2.961434567</c:v>
                </c:pt>
                <c:pt idx="1185">
                  <c:v>2.9639004900000003</c:v>
                </c:pt>
                <c:pt idx="1186">
                  <c:v>2.96636626</c:v>
                </c:pt>
                <c:pt idx="1187">
                  <c:v>2.9688318750000002</c:v>
                </c:pt>
                <c:pt idx="1188">
                  <c:v>2.9712974130000003</c:v>
                </c:pt>
                <c:pt idx="1189">
                  <c:v>2.9737629000000001</c:v>
                </c:pt>
                <c:pt idx="1190">
                  <c:v>2.9762285150000003</c:v>
                </c:pt>
                <c:pt idx="1191">
                  <c:v>2.978694285</c:v>
                </c:pt>
                <c:pt idx="1192">
                  <c:v>2.981159823</c:v>
                </c:pt>
                <c:pt idx="1193">
                  <c:v>2.9836253620000002</c:v>
                </c:pt>
                <c:pt idx="1194">
                  <c:v>2.986090683</c:v>
                </c:pt>
                <c:pt idx="1195">
                  <c:v>2.9885562220000002</c:v>
                </c:pt>
                <c:pt idx="1196">
                  <c:v>2.991021683</c:v>
                </c:pt>
                <c:pt idx="1197">
                  <c:v>2.9934875290000003</c:v>
                </c:pt>
                <c:pt idx="1198">
                  <c:v>2.9959531450000001</c:v>
                </c:pt>
                <c:pt idx="1199">
                  <c:v>2.998418655</c:v>
                </c:pt>
                <c:pt idx="1200">
                  <c:v>3.0008841940000002</c:v>
                </c:pt>
                <c:pt idx="1201">
                  <c:v>3.0033497320000002</c:v>
                </c:pt>
                <c:pt idx="1202">
                  <c:v>3.0058155010000003</c:v>
                </c:pt>
                <c:pt idx="1203">
                  <c:v>3.00828104</c:v>
                </c:pt>
                <c:pt idx="1204">
                  <c:v>3.0107465680000001</c:v>
                </c:pt>
                <c:pt idx="1205">
                  <c:v>3.0132121840000003</c:v>
                </c:pt>
                <c:pt idx="1206">
                  <c:v>3.0156776450000002</c:v>
                </c:pt>
                <c:pt idx="1207">
                  <c:v>3.0181431840000004</c:v>
                </c:pt>
                <c:pt idx="1208">
                  <c:v>3.020608722</c:v>
                </c:pt>
                <c:pt idx="1209">
                  <c:v>3.0230742510000002</c:v>
                </c:pt>
                <c:pt idx="1210">
                  <c:v>3.0255398660000004</c:v>
                </c:pt>
                <c:pt idx="1211">
                  <c:v>3.028005405</c:v>
                </c:pt>
                <c:pt idx="1212">
                  <c:v>3.0304711740000001</c:v>
                </c:pt>
                <c:pt idx="1213">
                  <c:v>3.0329364810000001</c:v>
                </c:pt>
                <c:pt idx="1214">
                  <c:v>3.0354019430000001</c:v>
                </c:pt>
                <c:pt idx="1215">
                  <c:v>3.0378677890000003</c:v>
                </c:pt>
                <c:pt idx="1216">
                  <c:v>3.040333097</c:v>
                </c:pt>
                <c:pt idx="1217">
                  <c:v>3.0427989430000002</c:v>
                </c:pt>
                <c:pt idx="1218">
                  <c:v>3.0452647120000003</c:v>
                </c:pt>
                <c:pt idx="1219">
                  <c:v>3.047730343</c:v>
                </c:pt>
                <c:pt idx="1220">
                  <c:v>3.0501958040000003</c:v>
                </c:pt>
                <c:pt idx="1221">
                  <c:v>3.052661343</c:v>
                </c:pt>
                <c:pt idx="1222">
                  <c:v>3.0551266500000001</c:v>
                </c:pt>
                <c:pt idx="1223">
                  <c:v>3.0575924100000003</c:v>
                </c:pt>
                <c:pt idx="1224">
                  <c:v>3.060058025</c:v>
                </c:pt>
                <c:pt idx="1225">
                  <c:v>3.0625237940000001</c:v>
                </c:pt>
                <c:pt idx="1226">
                  <c:v>3.0649891020000002</c:v>
                </c:pt>
                <c:pt idx="1227">
                  <c:v>3.0674546400000002</c:v>
                </c:pt>
                <c:pt idx="1228">
                  <c:v>3.069920405</c:v>
                </c:pt>
                <c:pt idx="1229">
                  <c:v>3.072385943</c:v>
                </c:pt>
                <c:pt idx="1230">
                  <c:v>3.0748517890000002</c:v>
                </c:pt>
                <c:pt idx="1231">
                  <c:v>3.0773174050000001</c:v>
                </c:pt>
                <c:pt idx="1232">
                  <c:v>3.0797832510000003</c:v>
                </c:pt>
                <c:pt idx="1233">
                  <c:v>3.0822487840000004</c:v>
                </c:pt>
                <c:pt idx="1234">
                  <c:v>3.0847142460000003</c:v>
                </c:pt>
                <c:pt idx="1235">
                  <c:v>3.0871798610000001</c:v>
                </c:pt>
                <c:pt idx="1236">
                  <c:v>3.0896453230000001</c:v>
                </c:pt>
                <c:pt idx="1237">
                  <c:v>3.0921109380000003</c:v>
                </c:pt>
                <c:pt idx="1238">
                  <c:v>3.094576698</c:v>
                </c:pt>
                <c:pt idx="1239">
                  <c:v>3.0970423140000003</c:v>
                </c:pt>
                <c:pt idx="1240">
                  <c:v>3.0995078520000003</c:v>
                </c:pt>
                <c:pt idx="1241">
                  <c:v>3.1019730830000003</c:v>
                </c:pt>
                <c:pt idx="1242">
                  <c:v>3.1044383140000003</c:v>
                </c:pt>
                <c:pt idx="1243">
                  <c:v>3.1069038470000003</c:v>
                </c:pt>
                <c:pt idx="1244">
                  <c:v>3.1093690780000003</c:v>
                </c:pt>
                <c:pt idx="1245">
                  <c:v>3.1118348470000003</c:v>
                </c:pt>
                <c:pt idx="1246">
                  <c:v>3.114300386</c:v>
                </c:pt>
                <c:pt idx="1247">
                  <c:v>3.1167659240000001</c:v>
                </c:pt>
                <c:pt idx="1248">
                  <c:v>3.1192315210000001</c:v>
                </c:pt>
                <c:pt idx="1249">
                  <c:v>3.1216970590000002</c:v>
                </c:pt>
                <c:pt idx="1250">
                  <c:v>3.1241628280000002</c:v>
                </c:pt>
                <c:pt idx="1251">
                  <c:v>3.1266284440000001</c:v>
                </c:pt>
                <c:pt idx="1252">
                  <c:v>3.1290939820000001</c:v>
                </c:pt>
                <c:pt idx="1253">
                  <c:v>3.13155977</c:v>
                </c:pt>
                <c:pt idx="1254">
                  <c:v>3.1340253860000002</c:v>
                </c:pt>
                <c:pt idx="1255">
                  <c:v>3.136491232</c:v>
                </c:pt>
                <c:pt idx="1256">
                  <c:v>3.1389570780000002</c:v>
                </c:pt>
                <c:pt idx="1257">
                  <c:v>3.141422924</c:v>
                </c:pt>
                <c:pt idx="1258">
                  <c:v>3.1438890920000002</c:v>
                </c:pt>
                <c:pt idx="1259">
                  <c:v>3.1463548610000003</c:v>
                </c:pt>
                <c:pt idx="1260">
                  <c:v>3.1488210150000002</c:v>
                </c:pt>
                <c:pt idx="1261">
                  <c:v>3.1512865540000004</c:v>
                </c:pt>
                <c:pt idx="1262">
                  <c:v>3.1537521690000001</c:v>
                </c:pt>
                <c:pt idx="1263">
                  <c:v>3.1562180010000001</c:v>
                </c:pt>
                <c:pt idx="1264">
                  <c:v>3.1586838470000003</c:v>
                </c:pt>
                <c:pt idx="1265">
                  <c:v>3.1611500010000002</c:v>
                </c:pt>
                <c:pt idx="1266">
                  <c:v>3.163615847</c:v>
                </c:pt>
                <c:pt idx="1267">
                  <c:v>3.1660816940000003</c:v>
                </c:pt>
                <c:pt idx="1268">
                  <c:v>3.16854755</c:v>
                </c:pt>
                <c:pt idx="1269">
                  <c:v>3.1710133960000002</c:v>
                </c:pt>
                <c:pt idx="1270">
                  <c:v>3.173479473</c:v>
                </c:pt>
                <c:pt idx="1271">
                  <c:v>3.1759453960000004</c:v>
                </c:pt>
                <c:pt idx="1272">
                  <c:v>3.1784112420000001</c:v>
                </c:pt>
                <c:pt idx="1273">
                  <c:v>3.1808774050000004</c:v>
                </c:pt>
                <c:pt idx="1274">
                  <c:v>3.1833432510000002</c:v>
                </c:pt>
                <c:pt idx="1275">
                  <c:v>3.1858093280000004</c:v>
                </c:pt>
                <c:pt idx="1276">
                  <c:v>3.1882752510000003</c:v>
                </c:pt>
                <c:pt idx="1277">
                  <c:v>3.1907410970000001</c:v>
                </c:pt>
                <c:pt idx="1278">
                  <c:v>3.1932071890000002</c:v>
                </c:pt>
                <c:pt idx="1279">
                  <c:v>3.1956733430000002</c:v>
                </c:pt>
                <c:pt idx="1280">
                  <c:v>3.1981392660000001</c:v>
                </c:pt>
                <c:pt idx="1281">
                  <c:v>3.2006051120000003</c:v>
                </c:pt>
                <c:pt idx="1282">
                  <c:v>3.203070651</c:v>
                </c:pt>
                <c:pt idx="1283">
                  <c:v>3.2055364770000003</c:v>
                </c:pt>
                <c:pt idx="1284">
                  <c:v>3.2080022459999999</c:v>
                </c:pt>
                <c:pt idx="1285">
                  <c:v>3.2104681690000003</c:v>
                </c:pt>
                <c:pt idx="1286">
                  <c:v>3.2129342460000001</c:v>
                </c:pt>
                <c:pt idx="1287">
                  <c:v>3.2154000920000003</c:v>
                </c:pt>
                <c:pt idx="1288">
                  <c:v>3.217866039</c:v>
                </c:pt>
                <c:pt idx="1289">
                  <c:v>3.2203318860000003</c:v>
                </c:pt>
                <c:pt idx="1290">
                  <c:v>3.222797962</c:v>
                </c:pt>
                <c:pt idx="1291">
                  <c:v>3.225263886</c:v>
                </c:pt>
                <c:pt idx="1292">
                  <c:v>3.2277299620000002</c:v>
                </c:pt>
                <c:pt idx="1293">
                  <c:v>3.2301958910000002</c:v>
                </c:pt>
                <c:pt idx="1294">
                  <c:v>3.232661352</c:v>
                </c:pt>
                <c:pt idx="1295">
                  <c:v>3.235127275</c:v>
                </c:pt>
                <c:pt idx="1296">
                  <c:v>3.2375928140000001</c:v>
                </c:pt>
                <c:pt idx="1297">
                  <c:v>3.2400588910000003</c:v>
                </c:pt>
                <c:pt idx="1298">
                  <c:v>3.2425248280000001</c:v>
                </c:pt>
                <c:pt idx="1299">
                  <c:v>3.2449909050000003</c:v>
                </c:pt>
                <c:pt idx="1300">
                  <c:v>3.2474570580000002</c:v>
                </c:pt>
                <c:pt idx="1301">
                  <c:v>3.249922905</c:v>
                </c:pt>
                <c:pt idx="1302">
                  <c:v>3.2523887510000002</c:v>
                </c:pt>
                <c:pt idx="1303">
                  <c:v>3.2548546700000003</c:v>
                </c:pt>
                <c:pt idx="1304">
                  <c:v>3.2573205160000001</c:v>
                </c:pt>
                <c:pt idx="1305">
                  <c:v>3.259786901</c:v>
                </c:pt>
                <c:pt idx="1306">
                  <c:v>3.2622524390000001</c:v>
                </c:pt>
                <c:pt idx="1307">
                  <c:v>3.2647182850000003</c:v>
                </c:pt>
                <c:pt idx="1308">
                  <c:v>3.2671841500000003</c:v>
                </c:pt>
                <c:pt idx="1309">
                  <c:v>3.2696497660000001</c:v>
                </c:pt>
                <c:pt idx="1310">
                  <c:v>3.2721156120000003</c:v>
                </c:pt>
                <c:pt idx="1311">
                  <c:v>3.274581381</c:v>
                </c:pt>
                <c:pt idx="1312">
                  <c:v>3.2770469970000002</c:v>
                </c:pt>
                <c:pt idx="1313">
                  <c:v>3.279513159</c:v>
                </c:pt>
                <c:pt idx="1314">
                  <c:v>3.2819786980000001</c:v>
                </c:pt>
                <c:pt idx="1315">
                  <c:v>3.2844447750000003</c:v>
                </c:pt>
                <c:pt idx="1316">
                  <c:v>3.2869103900000001</c:v>
                </c:pt>
                <c:pt idx="1317">
                  <c:v>3.2893764670000003</c:v>
                </c:pt>
                <c:pt idx="1318">
                  <c:v>3.2918423080000001</c:v>
                </c:pt>
                <c:pt idx="1319">
                  <c:v>3.294308231</c:v>
                </c:pt>
                <c:pt idx="1320">
                  <c:v>3.2967743080000003</c:v>
                </c:pt>
                <c:pt idx="1321">
                  <c:v>3.299240154</c:v>
                </c:pt>
                <c:pt idx="1322">
                  <c:v>3.301706308</c:v>
                </c:pt>
                <c:pt idx="1323">
                  <c:v>3.3041719390000002</c:v>
                </c:pt>
                <c:pt idx="1324">
                  <c:v>3.3066377080000002</c:v>
                </c:pt>
                <c:pt idx="1325">
                  <c:v>3.309103323</c:v>
                </c:pt>
                <c:pt idx="1326">
                  <c:v>3.3115694000000002</c:v>
                </c:pt>
                <c:pt idx="1327">
                  <c:v>3.3140349390000003</c:v>
                </c:pt>
                <c:pt idx="1328">
                  <c:v>3.3165005870000002</c:v>
                </c:pt>
                <c:pt idx="1329">
                  <c:v>3.3189660490000001</c:v>
                </c:pt>
                <c:pt idx="1330">
                  <c:v>3.3214313560000002</c:v>
                </c:pt>
                <c:pt idx="1331">
                  <c:v>3.3238968950000003</c:v>
                </c:pt>
                <c:pt idx="1332">
                  <c:v>3.3263626640000004</c:v>
                </c:pt>
                <c:pt idx="1333">
                  <c:v>3.3288284960000003</c:v>
                </c:pt>
                <c:pt idx="1334">
                  <c:v>3.331294035</c:v>
                </c:pt>
                <c:pt idx="1335">
                  <c:v>3.3337596500000002</c:v>
                </c:pt>
                <c:pt idx="1336">
                  <c:v>3.3362251120000002</c:v>
                </c:pt>
                <c:pt idx="1337">
                  <c:v>3.3386904190000002</c:v>
                </c:pt>
                <c:pt idx="1338">
                  <c:v>3.3411562370000003</c:v>
                </c:pt>
                <c:pt idx="1339">
                  <c:v>3.3436220060000004</c:v>
                </c:pt>
                <c:pt idx="1340">
                  <c:v>3.3460876210000001</c:v>
                </c:pt>
                <c:pt idx="1341">
                  <c:v>3.3485533900000002</c:v>
                </c:pt>
                <c:pt idx="1342">
                  <c:v>3.3510189290000003</c:v>
                </c:pt>
                <c:pt idx="1343">
                  <c:v>3.353484549</c:v>
                </c:pt>
                <c:pt idx="1344">
                  <c:v>3.3559503180000001</c:v>
                </c:pt>
                <c:pt idx="1345">
                  <c:v>3.3584158570000002</c:v>
                </c:pt>
                <c:pt idx="1346">
                  <c:v>3.360881472</c:v>
                </c:pt>
                <c:pt idx="1347">
                  <c:v>3.3633470110000001</c:v>
                </c:pt>
                <c:pt idx="1348">
                  <c:v>3.365812563</c:v>
                </c:pt>
                <c:pt idx="1349">
                  <c:v>3.3682783330000001</c:v>
                </c:pt>
                <c:pt idx="1350">
                  <c:v>3.3707436400000002</c:v>
                </c:pt>
                <c:pt idx="1351">
                  <c:v>3.3732094090000002</c:v>
                </c:pt>
                <c:pt idx="1352">
                  <c:v>3.3756750250000001</c:v>
                </c:pt>
                <c:pt idx="1353">
                  <c:v>3.3781413900000001</c:v>
                </c:pt>
                <c:pt idx="1354">
                  <c:v>3.380607006</c:v>
                </c:pt>
                <c:pt idx="1355">
                  <c:v>3.383072775</c:v>
                </c:pt>
                <c:pt idx="1356">
                  <c:v>3.3855386210000002</c:v>
                </c:pt>
                <c:pt idx="1357">
                  <c:v>3.3880041600000004</c:v>
                </c:pt>
                <c:pt idx="1358">
                  <c:v>3.3904699960000002</c:v>
                </c:pt>
                <c:pt idx="1359">
                  <c:v>3.3929359190000001</c:v>
                </c:pt>
                <c:pt idx="1360">
                  <c:v>3.3954016880000002</c:v>
                </c:pt>
                <c:pt idx="1361">
                  <c:v>3.397867534</c:v>
                </c:pt>
                <c:pt idx="1362">
                  <c:v>3.4003330730000001</c:v>
                </c:pt>
                <c:pt idx="1363">
                  <c:v>3.402799006</c:v>
                </c:pt>
                <c:pt idx="1364">
                  <c:v>3.4052648520000002</c:v>
                </c:pt>
                <c:pt idx="1365">
                  <c:v>3.4077306210000002</c:v>
                </c:pt>
                <c:pt idx="1366">
                  <c:v>3.4101965440000002</c:v>
                </c:pt>
                <c:pt idx="1367">
                  <c:v>3.412662391</c:v>
                </c:pt>
                <c:pt idx="1368">
                  <c:v>3.4151282410000001</c:v>
                </c:pt>
                <c:pt idx="1369">
                  <c:v>3.4175940100000002</c:v>
                </c:pt>
                <c:pt idx="1370">
                  <c:v>3.4200595480000002</c:v>
                </c:pt>
                <c:pt idx="1371">
                  <c:v>3.4225253950000001</c:v>
                </c:pt>
                <c:pt idx="1372">
                  <c:v>3.4249912410000003</c:v>
                </c:pt>
                <c:pt idx="1373">
                  <c:v>3.4274568520000002</c:v>
                </c:pt>
                <c:pt idx="1374">
                  <c:v>3.4299229290000004</c:v>
                </c:pt>
                <c:pt idx="1375">
                  <c:v>3.4323887750000002</c:v>
                </c:pt>
                <c:pt idx="1376">
                  <c:v>3.434854391</c:v>
                </c:pt>
                <c:pt idx="1377">
                  <c:v>3.4373201600000001</c:v>
                </c:pt>
                <c:pt idx="1378">
                  <c:v>3.4397854240000001</c:v>
                </c:pt>
                <c:pt idx="1379">
                  <c:v>3.4422511930000002</c:v>
                </c:pt>
                <c:pt idx="1380">
                  <c:v>3.4447168080000004</c:v>
                </c:pt>
                <c:pt idx="1381">
                  <c:v>3.447182347</c:v>
                </c:pt>
                <c:pt idx="1382">
                  <c:v>3.4496478850000001</c:v>
                </c:pt>
                <c:pt idx="1383">
                  <c:v>3.4521134440000001</c:v>
                </c:pt>
                <c:pt idx="1384">
                  <c:v>3.4545792130000001</c:v>
                </c:pt>
                <c:pt idx="1385">
                  <c:v>3.4570448280000003</c:v>
                </c:pt>
                <c:pt idx="1386">
                  <c:v>3.4595106740000001</c:v>
                </c:pt>
                <c:pt idx="1387">
                  <c:v>3.4619765200000003</c:v>
                </c:pt>
                <c:pt idx="1388">
                  <c:v>3.464442333</c:v>
                </c:pt>
                <c:pt idx="1389">
                  <c:v>3.4669081790000003</c:v>
                </c:pt>
                <c:pt idx="1390">
                  <c:v>3.4693737170000003</c:v>
                </c:pt>
                <c:pt idx="1391">
                  <c:v>3.4718395630000001</c:v>
                </c:pt>
                <c:pt idx="1392">
                  <c:v>3.4743054100000004</c:v>
                </c:pt>
                <c:pt idx="1393">
                  <c:v>3.4767714770000002</c:v>
                </c:pt>
                <c:pt idx="1394">
                  <c:v>3.479237323</c:v>
                </c:pt>
                <c:pt idx="1395">
                  <c:v>3.4817031690000002</c:v>
                </c:pt>
                <c:pt idx="1396">
                  <c:v>3.4841690920000001</c:v>
                </c:pt>
                <c:pt idx="1397">
                  <c:v>3.4866351690000004</c:v>
                </c:pt>
                <c:pt idx="1398">
                  <c:v>3.4891010490000003</c:v>
                </c:pt>
                <c:pt idx="1399">
                  <c:v>3.4915668950000001</c:v>
                </c:pt>
                <c:pt idx="1400">
                  <c:v>3.4940324340000002</c:v>
                </c:pt>
                <c:pt idx="1401">
                  <c:v>3.4964982800000004</c:v>
                </c:pt>
                <c:pt idx="1402">
                  <c:v>3.4989638950000002</c:v>
                </c:pt>
                <c:pt idx="1403">
                  <c:v>3.501429415</c:v>
                </c:pt>
                <c:pt idx="1404">
                  <c:v>3.5038949530000001</c:v>
                </c:pt>
                <c:pt idx="1405">
                  <c:v>3.5063607990000003</c:v>
                </c:pt>
                <c:pt idx="1406">
                  <c:v>3.5088266450000001</c:v>
                </c:pt>
                <c:pt idx="1407">
                  <c:v>3.5112924920000004</c:v>
                </c:pt>
                <c:pt idx="1408">
                  <c:v>3.5137579960000003</c:v>
                </c:pt>
                <c:pt idx="1409">
                  <c:v>3.516223842</c:v>
                </c:pt>
                <c:pt idx="1410">
                  <c:v>3.5186896880000003</c:v>
                </c:pt>
                <c:pt idx="1411">
                  <c:v>3.5211552270000004</c:v>
                </c:pt>
                <c:pt idx="1412">
                  <c:v>3.5236210730000002</c:v>
                </c:pt>
                <c:pt idx="1413">
                  <c:v>3.5260868370000003</c:v>
                </c:pt>
                <c:pt idx="1414">
                  <c:v>3.528552683</c:v>
                </c:pt>
                <c:pt idx="1415">
                  <c:v>3.5310182990000003</c:v>
                </c:pt>
                <c:pt idx="1416">
                  <c:v>3.5334838370000003</c:v>
                </c:pt>
                <c:pt idx="1417">
                  <c:v>3.5359496070000001</c:v>
                </c:pt>
                <c:pt idx="1418">
                  <c:v>3.53841516</c:v>
                </c:pt>
                <c:pt idx="1419">
                  <c:v>3.5408807750000002</c:v>
                </c:pt>
                <c:pt idx="1420">
                  <c:v>3.5433465450000003</c:v>
                </c:pt>
                <c:pt idx="1421">
                  <c:v>3.5458121600000001</c:v>
                </c:pt>
                <c:pt idx="1422">
                  <c:v>3.5482776220000001</c:v>
                </c:pt>
                <c:pt idx="1423">
                  <c:v>3.5507429380000004</c:v>
                </c:pt>
                <c:pt idx="1424">
                  <c:v>3.5532084770000001</c:v>
                </c:pt>
                <c:pt idx="1425">
                  <c:v>3.5556742460000001</c:v>
                </c:pt>
                <c:pt idx="1426">
                  <c:v>3.5581400920000004</c:v>
                </c:pt>
                <c:pt idx="1427">
                  <c:v>3.5606059380000001</c:v>
                </c:pt>
                <c:pt idx="1428">
                  <c:v>3.5630717600000001</c:v>
                </c:pt>
                <c:pt idx="1429">
                  <c:v>3.565537376</c:v>
                </c:pt>
                <c:pt idx="1430">
                  <c:v>3.5680032220000002</c:v>
                </c:pt>
                <c:pt idx="1431">
                  <c:v>3.570469068</c:v>
                </c:pt>
                <c:pt idx="1432">
                  <c:v>3.5729349140000002</c:v>
                </c:pt>
                <c:pt idx="1433">
                  <c:v>3.5754007750000003</c:v>
                </c:pt>
                <c:pt idx="1434">
                  <c:v>3.5778666220000002</c:v>
                </c:pt>
                <c:pt idx="1435">
                  <c:v>3.5803323910000002</c:v>
                </c:pt>
                <c:pt idx="1436">
                  <c:v>3.582798006</c:v>
                </c:pt>
                <c:pt idx="1437">
                  <c:v>3.585263775</c:v>
                </c:pt>
                <c:pt idx="1438">
                  <c:v>3.5877294100000001</c:v>
                </c:pt>
                <c:pt idx="1439">
                  <c:v>3.5901952560000003</c:v>
                </c:pt>
                <c:pt idx="1440">
                  <c:v>3.5926613330000001</c:v>
                </c:pt>
                <c:pt idx="1441">
                  <c:v>3.5951269480000003</c:v>
                </c:pt>
                <c:pt idx="1442">
                  <c:v>3.5975927950000002</c:v>
                </c:pt>
                <c:pt idx="1443">
                  <c:v>3.6000585780000001</c:v>
                </c:pt>
                <c:pt idx="1444">
                  <c:v>3.6025241930000003</c:v>
                </c:pt>
                <c:pt idx="1445">
                  <c:v>3.6049899620000003</c:v>
                </c:pt>
                <c:pt idx="1446">
                  <c:v>3.60745527</c:v>
                </c:pt>
                <c:pt idx="1447">
                  <c:v>3.6099213470000002</c:v>
                </c:pt>
                <c:pt idx="1448">
                  <c:v>3.6123869330000002</c:v>
                </c:pt>
                <c:pt idx="1449">
                  <c:v>3.6148527030000004</c:v>
                </c:pt>
                <c:pt idx="1450">
                  <c:v>3.617318241</c:v>
                </c:pt>
                <c:pt idx="1451">
                  <c:v>3.6197835490000001</c:v>
                </c:pt>
                <c:pt idx="1452">
                  <c:v>3.6222493950000003</c:v>
                </c:pt>
                <c:pt idx="1453">
                  <c:v>3.62471516</c:v>
                </c:pt>
                <c:pt idx="1454">
                  <c:v>3.627181083</c:v>
                </c:pt>
                <c:pt idx="1455">
                  <c:v>3.6296472370000004</c:v>
                </c:pt>
                <c:pt idx="1456">
                  <c:v>3.632113006</c:v>
                </c:pt>
                <c:pt idx="1457">
                  <c:v>3.6345788530000003</c:v>
                </c:pt>
                <c:pt idx="1458">
                  <c:v>3.6370447130000003</c:v>
                </c:pt>
                <c:pt idx="1459">
                  <c:v>3.6395106360000002</c:v>
                </c:pt>
                <c:pt idx="1460">
                  <c:v>3.6419764050000003</c:v>
                </c:pt>
                <c:pt idx="1461">
                  <c:v>3.6444420200000001</c:v>
                </c:pt>
                <c:pt idx="1462">
                  <c:v>3.6469078670000004</c:v>
                </c:pt>
                <c:pt idx="1463">
                  <c:v>3.6493734100000004</c:v>
                </c:pt>
                <c:pt idx="1464">
                  <c:v>3.651838948</c:v>
                </c:pt>
                <c:pt idx="1465">
                  <c:v>3.6543047180000001</c:v>
                </c:pt>
                <c:pt idx="1466">
                  <c:v>3.6567702560000002</c:v>
                </c:pt>
                <c:pt idx="1467">
                  <c:v>3.6592357950000003</c:v>
                </c:pt>
                <c:pt idx="1468">
                  <c:v>3.6617014290000003</c:v>
                </c:pt>
                <c:pt idx="1469">
                  <c:v>3.6641671980000003</c:v>
                </c:pt>
                <c:pt idx="1470">
                  <c:v>3.666632737</c:v>
                </c:pt>
                <c:pt idx="1471">
                  <c:v>3.6690980440000001</c:v>
                </c:pt>
                <c:pt idx="1472">
                  <c:v>3.6715635830000002</c:v>
                </c:pt>
                <c:pt idx="1473">
                  <c:v>3.6740293620000002</c:v>
                </c:pt>
                <c:pt idx="1474">
                  <c:v>3.6764949010000003</c:v>
                </c:pt>
                <c:pt idx="1475">
                  <c:v>3.6789605160000001</c:v>
                </c:pt>
                <c:pt idx="1476">
                  <c:v>3.6814262850000001</c:v>
                </c:pt>
                <c:pt idx="1477">
                  <c:v>3.6838921310000003</c:v>
                </c:pt>
                <c:pt idx="1478">
                  <c:v>3.686357713</c:v>
                </c:pt>
                <c:pt idx="1479">
                  <c:v>3.6888234820000001</c:v>
                </c:pt>
                <c:pt idx="1480">
                  <c:v>3.6912890970000003</c:v>
                </c:pt>
                <c:pt idx="1481">
                  <c:v>3.693754636</c:v>
                </c:pt>
                <c:pt idx="1482">
                  <c:v>3.696220174</c:v>
                </c:pt>
                <c:pt idx="1483">
                  <c:v>3.6986857320000004</c:v>
                </c:pt>
                <c:pt idx="1484">
                  <c:v>3.701151501</c:v>
                </c:pt>
                <c:pt idx="1485">
                  <c:v>3.7036173470000002</c:v>
                </c:pt>
                <c:pt idx="1486">
                  <c:v>3.7060829630000001</c:v>
                </c:pt>
                <c:pt idx="1487">
                  <c:v>3.7085490400000003</c:v>
                </c:pt>
                <c:pt idx="1488">
                  <c:v>3.71101466</c:v>
                </c:pt>
                <c:pt idx="1489">
                  <c:v>3.7134807370000003</c:v>
                </c:pt>
                <c:pt idx="1490">
                  <c:v>3.715946583</c:v>
                </c:pt>
                <c:pt idx="1491">
                  <c:v>3.7184121210000001</c:v>
                </c:pt>
                <c:pt idx="1492">
                  <c:v>3.7208777370000004</c:v>
                </c:pt>
                <c:pt idx="1493">
                  <c:v>3.7233435830000001</c:v>
                </c:pt>
                <c:pt idx="1494">
                  <c:v>3.7258094290000003</c:v>
                </c:pt>
                <c:pt idx="1495">
                  <c:v>3.7282752750000001</c:v>
                </c:pt>
                <c:pt idx="1496">
                  <c:v>3.7307407370000001</c:v>
                </c:pt>
                <c:pt idx="1497">
                  <c:v>3.7332063520000003</c:v>
                </c:pt>
                <c:pt idx="1498">
                  <c:v>3.7356718190000002</c:v>
                </c:pt>
                <c:pt idx="1499">
                  <c:v>3.7381373570000003</c:v>
                </c:pt>
                <c:pt idx="1500">
                  <c:v>3.740603203</c:v>
                </c:pt>
                <c:pt idx="1501">
                  <c:v>3.7430690500000003</c:v>
                </c:pt>
                <c:pt idx="1502">
                  <c:v>3.7455348960000001</c:v>
                </c:pt>
                <c:pt idx="1503">
                  <c:v>3.7480005060000003</c:v>
                </c:pt>
                <c:pt idx="1504">
                  <c:v>3.7504662750000004</c:v>
                </c:pt>
                <c:pt idx="1505">
                  <c:v>3.7529318140000001</c:v>
                </c:pt>
                <c:pt idx="1506">
                  <c:v>3.7553973520000001</c:v>
                </c:pt>
                <c:pt idx="1507">
                  <c:v>3.7578628910000003</c:v>
                </c:pt>
                <c:pt idx="1508">
                  <c:v>3.760328506</c:v>
                </c:pt>
                <c:pt idx="1509">
                  <c:v>3.7627940450000001</c:v>
                </c:pt>
                <c:pt idx="1510">
                  <c:v>3.7652598140000002</c:v>
                </c:pt>
                <c:pt idx="1511">
                  <c:v>3.7677254290000004</c:v>
                </c:pt>
                <c:pt idx="1512">
                  <c:v>3.7701911990000001</c:v>
                </c:pt>
                <c:pt idx="1513">
                  <c:v>3.7726564910000002</c:v>
                </c:pt>
                <c:pt idx="1514">
                  <c:v>3.7751220300000004</c:v>
                </c:pt>
                <c:pt idx="1515">
                  <c:v>3.7775877990000004</c:v>
                </c:pt>
                <c:pt idx="1516">
                  <c:v>3.7800530300000004</c:v>
                </c:pt>
                <c:pt idx="1517">
                  <c:v>3.7825183370000004</c:v>
                </c:pt>
                <c:pt idx="1518">
                  <c:v>3.7849835300000003</c:v>
                </c:pt>
                <c:pt idx="1519">
                  <c:v>3.7874487610000003</c:v>
                </c:pt>
                <c:pt idx="1520">
                  <c:v>3.7899142990000003</c:v>
                </c:pt>
                <c:pt idx="1521">
                  <c:v>3.792379838</c:v>
                </c:pt>
                <c:pt idx="1522">
                  <c:v>3.7948452990000003</c:v>
                </c:pt>
                <c:pt idx="1523">
                  <c:v>3.7973108230000001</c:v>
                </c:pt>
                <c:pt idx="1524">
                  <c:v>3.7997760540000001</c:v>
                </c:pt>
                <c:pt idx="1525">
                  <c:v>3.8022415920000001</c:v>
                </c:pt>
                <c:pt idx="1526">
                  <c:v>3.8047071310000002</c:v>
                </c:pt>
                <c:pt idx="1527">
                  <c:v>3.8071724380000003</c:v>
                </c:pt>
                <c:pt idx="1528">
                  <c:v>3.8096379340000004</c:v>
                </c:pt>
                <c:pt idx="1529">
                  <c:v>3.812103472</c:v>
                </c:pt>
                <c:pt idx="1530">
                  <c:v>3.8145690110000001</c:v>
                </c:pt>
                <c:pt idx="1531">
                  <c:v>3.8170345490000002</c:v>
                </c:pt>
                <c:pt idx="1532">
                  <c:v>3.8194998570000003</c:v>
                </c:pt>
                <c:pt idx="1533">
                  <c:v>3.8219653900000004</c:v>
                </c:pt>
                <c:pt idx="1534">
                  <c:v>3.824430929</c:v>
                </c:pt>
                <c:pt idx="1535">
                  <c:v>3.8268966980000001</c:v>
                </c:pt>
                <c:pt idx="1536">
                  <c:v>3.8293623140000004</c:v>
                </c:pt>
                <c:pt idx="1537">
                  <c:v>3.831828083</c:v>
                </c:pt>
                <c:pt idx="1538">
                  <c:v>3.8342939240000002</c:v>
                </c:pt>
                <c:pt idx="1539">
                  <c:v>3.836759539</c:v>
                </c:pt>
                <c:pt idx="1540">
                  <c:v>3.8392253090000001</c:v>
                </c:pt>
                <c:pt idx="1541">
                  <c:v>3.8416909240000003</c:v>
                </c:pt>
                <c:pt idx="1542">
                  <c:v>3.8441567700000001</c:v>
                </c:pt>
                <c:pt idx="1543">
                  <c:v>3.8466225150000004</c:v>
                </c:pt>
                <c:pt idx="1544">
                  <c:v>3.8490880540000001</c:v>
                </c:pt>
                <c:pt idx="1545">
                  <c:v>3.8515535920000001</c:v>
                </c:pt>
                <c:pt idx="1546">
                  <c:v>3.8540191310000003</c:v>
                </c:pt>
                <c:pt idx="1547">
                  <c:v>3.856484746</c:v>
                </c:pt>
                <c:pt idx="1548">
                  <c:v>3.8589505920000002</c:v>
                </c:pt>
                <c:pt idx="1549">
                  <c:v>3.8614163620000004</c:v>
                </c:pt>
                <c:pt idx="1550">
                  <c:v>3.8638822080000002</c:v>
                </c:pt>
                <c:pt idx="1551">
                  <c:v>3.8663477460000002</c:v>
                </c:pt>
                <c:pt idx="1552">
                  <c:v>3.8688132850000003</c:v>
                </c:pt>
                <c:pt idx="1553">
                  <c:v>3.8712791220000002</c:v>
                </c:pt>
                <c:pt idx="1554">
                  <c:v>3.873744737</c:v>
                </c:pt>
                <c:pt idx="1555">
                  <c:v>3.8762105830000002</c:v>
                </c:pt>
                <c:pt idx="1556">
                  <c:v>3.8786760450000002</c:v>
                </c:pt>
                <c:pt idx="1557">
                  <c:v>3.8811415830000002</c:v>
                </c:pt>
                <c:pt idx="1558">
                  <c:v>3.8836071120000004</c:v>
                </c:pt>
                <c:pt idx="1559">
                  <c:v>3.88607265</c:v>
                </c:pt>
                <c:pt idx="1560">
                  <c:v>3.8885382660000003</c:v>
                </c:pt>
                <c:pt idx="1561">
                  <c:v>3.8910038040000003</c:v>
                </c:pt>
                <c:pt idx="1562">
                  <c:v>3.893469343</c:v>
                </c:pt>
                <c:pt idx="1563">
                  <c:v>3.895934886</c:v>
                </c:pt>
                <c:pt idx="1564">
                  <c:v>3.8984004250000002</c:v>
                </c:pt>
                <c:pt idx="1565">
                  <c:v>3.9008661940000002</c:v>
                </c:pt>
                <c:pt idx="1566">
                  <c:v>3.9033318090000004</c:v>
                </c:pt>
                <c:pt idx="1567">
                  <c:v>3.9057972710000004</c:v>
                </c:pt>
                <c:pt idx="1568">
                  <c:v>3.9082631220000001</c:v>
                </c:pt>
                <c:pt idx="1569">
                  <c:v>3.9107287370000003</c:v>
                </c:pt>
                <c:pt idx="1570">
                  <c:v>3.9131945830000001</c:v>
                </c:pt>
                <c:pt idx="1571">
                  <c:v>3.9156603530000003</c:v>
                </c:pt>
                <c:pt idx="1572">
                  <c:v>3.9181258910000003</c:v>
                </c:pt>
                <c:pt idx="1573">
                  <c:v>3.9205914490000002</c:v>
                </c:pt>
                <c:pt idx="1574">
                  <c:v>3.9230567560000003</c:v>
                </c:pt>
                <c:pt idx="1575">
                  <c:v>3.9255225260000004</c:v>
                </c:pt>
                <c:pt idx="1576">
                  <c:v>3.927988064</c:v>
                </c:pt>
                <c:pt idx="1577">
                  <c:v>3.9304533720000001</c:v>
                </c:pt>
                <c:pt idx="1578">
                  <c:v>3.9329191360000002</c:v>
                </c:pt>
                <c:pt idx="1579">
                  <c:v>3.9353846740000002</c:v>
                </c:pt>
                <c:pt idx="1580">
                  <c:v>3.9378502900000001</c:v>
                </c:pt>
                <c:pt idx="1581">
                  <c:v>3.9403157510000004</c:v>
                </c:pt>
                <c:pt idx="1582">
                  <c:v>3.9427813670000003</c:v>
                </c:pt>
                <c:pt idx="1583">
                  <c:v>3.9452469000000003</c:v>
                </c:pt>
                <c:pt idx="1584">
                  <c:v>3.9477123620000003</c:v>
                </c:pt>
                <c:pt idx="1585">
                  <c:v>3.9501776690000003</c:v>
                </c:pt>
                <c:pt idx="1586">
                  <c:v>3.952643208</c:v>
                </c:pt>
                <c:pt idx="1587">
                  <c:v>3.9551087460000001</c:v>
                </c:pt>
                <c:pt idx="1588">
                  <c:v>3.9575745930000004</c:v>
                </c:pt>
                <c:pt idx="1589">
                  <c:v>3.9600403620000004</c:v>
                </c:pt>
                <c:pt idx="1590">
                  <c:v>3.9625059770000002</c:v>
                </c:pt>
                <c:pt idx="1591">
                  <c:v>3.9649718230000004</c:v>
                </c:pt>
                <c:pt idx="1592">
                  <c:v>3.9674373620000001</c:v>
                </c:pt>
                <c:pt idx="1593">
                  <c:v>3.9699031310000001</c:v>
                </c:pt>
                <c:pt idx="1594">
                  <c:v>3.9723684390000003</c:v>
                </c:pt>
                <c:pt idx="1595">
                  <c:v>3.974834285</c:v>
                </c:pt>
                <c:pt idx="1596">
                  <c:v>3.9772997460000004</c:v>
                </c:pt>
                <c:pt idx="1597">
                  <c:v>3.979765054</c:v>
                </c:pt>
                <c:pt idx="1598">
                  <c:v>3.9822303140000002</c:v>
                </c:pt>
                <c:pt idx="1599">
                  <c:v>3.9846955450000001</c:v>
                </c:pt>
                <c:pt idx="1600">
                  <c:v>3.9871610830000002</c:v>
                </c:pt>
                <c:pt idx="1601">
                  <c:v>3.9896263140000001</c:v>
                </c:pt>
                <c:pt idx="1602">
                  <c:v>3.9920918520000002</c:v>
                </c:pt>
                <c:pt idx="1603">
                  <c:v>3.9945576360000001</c:v>
                </c:pt>
                <c:pt idx="1604">
                  <c:v>3.9970231740000002</c:v>
                </c:pt>
                <c:pt idx="1605">
                  <c:v>3.9994884820000003</c:v>
                </c:pt>
                <c:pt idx="1606">
                  <c:v>4.0019539430000002</c:v>
                </c:pt>
                <c:pt idx="1607">
                  <c:v>4.0044192510000007</c:v>
                </c:pt>
                <c:pt idx="1608">
                  <c:v>4.0068850250000008</c:v>
                </c:pt>
                <c:pt idx="1609">
                  <c:v>4.0093503330000004</c:v>
                </c:pt>
                <c:pt idx="1610">
                  <c:v>4.0118158710000005</c:v>
                </c:pt>
                <c:pt idx="1611">
                  <c:v>4.0142813330000005</c:v>
                </c:pt>
                <c:pt idx="1612">
                  <c:v>4.0167466410000001</c:v>
                </c:pt>
                <c:pt idx="1613">
                  <c:v>4.019212102</c:v>
                </c:pt>
                <c:pt idx="1614">
                  <c:v>4.0216774100000006</c:v>
                </c:pt>
                <c:pt idx="1615">
                  <c:v>4.0241429480000006</c:v>
                </c:pt>
                <c:pt idx="1616">
                  <c:v>4.0266087180000003</c:v>
                </c:pt>
                <c:pt idx="1617">
                  <c:v>4.0290742560000004</c:v>
                </c:pt>
                <c:pt idx="1618">
                  <c:v>4.0315398090000008</c:v>
                </c:pt>
                <c:pt idx="1619">
                  <c:v>4.0340053470000008</c:v>
                </c:pt>
                <c:pt idx="1620">
                  <c:v>4.0364706550000005</c:v>
                </c:pt>
                <c:pt idx="1621">
                  <c:v>4.0389364240000001</c:v>
                </c:pt>
                <c:pt idx="1622">
                  <c:v>4.0414022700000007</c:v>
                </c:pt>
                <c:pt idx="1623">
                  <c:v>4.0438678140000004</c:v>
                </c:pt>
                <c:pt idx="1624">
                  <c:v>4.0463333520000004</c:v>
                </c:pt>
                <c:pt idx="1625">
                  <c:v>4.0487988910000006</c:v>
                </c:pt>
                <c:pt idx="1626">
                  <c:v>4.0512644290000006</c:v>
                </c:pt>
                <c:pt idx="1627">
                  <c:v>4.0537300440000008</c:v>
                </c:pt>
                <c:pt idx="1628">
                  <c:v>4.0561955640000003</c:v>
                </c:pt>
                <c:pt idx="1629">
                  <c:v>4.05866141</c:v>
                </c:pt>
                <c:pt idx="1630">
                  <c:v>4.0611271790000005</c:v>
                </c:pt>
                <c:pt idx="1631">
                  <c:v>4.0635927950000008</c:v>
                </c:pt>
                <c:pt idx="1632">
                  <c:v>4.0660585640000004</c:v>
                </c:pt>
                <c:pt idx="1633">
                  <c:v>4.0685238090000002</c:v>
                </c:pt>
                <c:pt idx="1634">
                  <c:v>4.0709894240000004</c:v>
                </c:pt>
                <c:pt idx="1635">
                  <c:v>4.0734548860000004</c:v>
                </c:pt>
                <c:pt idx="1636">
                  <c:v>4.0759207320000002</c:v>
                </c:pt>
                <c:pt idx="1637">
                  <c:v>4.0783862700000002</c:v>
                </c:pt>
                <c:pt idx="1638">
                  <c:v>4.0808515880000007</c:v>
                </c:pt>
                <c:pt idx="1639">
                  <c:v>4.0833171260000007</c:v>
                </c:pt>
                <c:pt idx="1640">
                  <c:v>4.0857825880000007</c:v>
                </c:pt>
                <c:pt idx="1641">
                  <c:v>4.088248203</c:v>
                </c:pt>
                <c:pt idx="1642">
                  <c:v>4.0907140490000007</c:v>
                </c:pt>
                <c:pt idx="1643">
                  <c:v>4.0931794920000009</c:v>
                </c:pt>
                <c:pt idx="1644">
                  <c:v>4.0956451070000002</c:v>
                </c:pt>
                <c:pt idx="1645">
                  <c:v>4.0981106460000003</c:v>
                </c:pt>
                <c:pt idx="1646">
                  <c:v>4.1005761840000003</c:v>
                </c:pt>
                <c:pt idx="1647">
                  <c:v>4.103041954</c:v>
                </c:pt>
                <c:pt idx="1648">
                  <c:v>4.105507491</c:v>
                </c:pt>
                <c:pt idx="1649">
                  <c:v>4.1079731060000002</c:v>
                </c:pt>
                <c:pt idx="1650">
                  <c:v>4.1104391830000004</c:v>
                </c:pt>
                <c:pt idx="1651">
                  <c:v>4.1129050300000003</c:v>
                </c:pt>
                <c:pt idx="1652">
                  <c:v>4.1153708760000001</c:v>
                </c:pt>
                <c:pt idx="1653">
                  <c:v>4.1178364770000009</c:v>
                </c:pt>
                <c:pt idx="1654">
                  <c:v>4.1203022460000005</c:v>
                </c:pt>
                <c:pt idx="1655">
                  <c:v>4.1227678620000008</c:v>
                </c:pt>
                <c:pt idx="1656">
                  <c:v>4.1252334000000008</c:v>
                </c:pt>
                <c:pt idx="1657">
                  <c:v>4.1276992460000006</c:v>
                </c:pt>
                <c:pt idx="1658">
                  <c:v>4.1301647990000001</c:v>
                </c:pt>
                <c:pt idx="1659">
                  <c:v>4.1326303370000002</c:v>
                </c:pt>
                <c:pt idx="1660">
                  <c:v>4.1350961060000007</c:v>
                </c:pt>
                <c:pt idx="1661">
                  <c:v>4.1375617220000001</c:v>
                </c:pt>
                <c:pt idx="1662">
                  <c:v>4.1400272600000001</c:v>
                </c:pt>
                <c:pt idx="1663">
                  <c:v>4.1424930450000002</c:v>
                </c:pt>
                <c:pt idx="1664">
                  <c:v>4.1449588910000008</c:v>
                </c:pt>
                <c:pt idx="1665">
                  <c:v>4.1474245060000001</c:v>
                </c:pt>
                <c:pt idx="1666">
                  <c:v>4.1498902750000006</c:v>
                </c:pt>
                <c:pt idx="1667">
                  <c:v>4.1523558140000008</c:v>
                </c:pt>
                <c:pt idx="1668">
                  <c:v>4.1548213560000002</c:v>
                </c:pt>
                <c:pt idx="1669">
                  <c:v>4.1572868950000004</c:v>
                </c:pt>
                <c:pt idx="1670">
                  <c:v>4.1597527410000001</c:v>
                </c:pt>
                <c:pt idx="1671">
                  <c:v>4.1622180490000007</c:v>
                </c:pt>
                <c:pt idx="1672">
                  <c:v>4.1646835870000007</c:v>
                </c:pt>
                <c:pt idx="1673">
                  <c:v>4.1671491260000009</c:v>
                </c:pt>
                <c:pt idx="1674">
                  <c:v>4.1696143560000003</c:v>
                </c:pt>
                <c:pt idx="1675">
                  <c:v>4.1720801260000009</c:v>
                </c:pt>
                <c:pt idx="1676">
                  <c:v>4.1745454330000005</c:v>
                </c:pt>
                <c:pt idx="1677">
                  <c:v>4.1770112030000002</c:v>
                </c:pt>
                <c:pt idx="1678">
                  <c:v>4.1794768090000005</c:v>
                </c:pt>
                <c:pt idx="1679">
                  <c:v>4.1819425780000001</c:v>
                </c:pt>
                <c:pt idx="1680">
                  <c:v>4.1844084240000008</c:v>
                </c:pt>
                <c:pt idx="1681">
                  <c:v>4.186873963</c:v>
                </c:pt>
                <c:pt idx="1682">
                  <c:v>4.1893395780000002</c:v>
                </c:pt>
                <c:pt idx="1683">
                  <c:v>4.1918056400000001</c:v>
                </c:pt>
                <c:pt idx="1684">
                  <c:v>4.1942714860000008</c:v>
                </c:pt>
                <c:pt idx="1685">
                  <c:v>4.1967371020000002</c:v>
                </c:pt>
                <c:pt idx="1686">
                  <c:v>4.1992026400000002</c:v>
                </c:pt>
                <c:pt idx="1687">
                  <c:v>4.2016681790000003</c:v>
                </c:pt>
                <c:pt idx="1688">
                  <c:v>4.2041342310000003</c:v>
                </c:pt>
                <c:pt idx="1689">
                  <c:v>4.2065998470000006</c:v>
                </c:pt>
                <c:pt idx="1690">
                  <c:v>4.2090660010000001</c:v>
                </c:pt>
                <c:pt idx="1691">
                  <c:v>4.2115318470000007</c:v>
                </c:pt>
                <c:pt idx="1692">
                  <c:v>4.2139976160000003</c:v>
                </c:pt>
                <c:pt idx="1693">
                  <c:v>4.2164634620000001</c:v>
                </c:pt>
                <c:pt idx="1694">
                  <c:v>4.2189290010000002</c:v>
                </c:pt>
                <c:pt idx="1695">
                  <c:v>4.2213948470000009</c:v>
                </c:pt>
                <c:pt idx="1696">
                  <c:v>4.2238604620000002</c:v>
                </c:pt>
                <c:pt idx="1697">
                  <c:v>4.2263262320000008</c:v>
                </c:pt>
                <c:pt idx="1698">
                  <c:v>4.2287918470000001</c:v>
                </c:pt>
                <c:pt idx="1699">
                  <c:v>4.2312576160000006</c:v>
                </c:pt>
                <c:pt idx="1700">
                  <c:v>4.2337234620000004</c:v>
                </c:pt>
                <c:pt idx="1701">
                  <c:v>4.2361890010000005</c:v>
                </c:pt>
                <c:pt idx="1702">
                  <c:v>4.2386546160000007</c:v>
                </c:pt>
                <c:pt idx="1703">
                  <c:v>4.2411206930000001</c:v>
                </c:pt>
                <c:pt idx="1704">
                  <c:v>4.2435862320000002</c:v>
                </c:pt>
                <c:pt idx="1705">
                  <c:v>4.2460518470000004</c:v>
                </c:pt>
                <c:pt idx="1706">
                  <c:v>4.2485173850000004</c:v>
                </c:pt>
                <c:pt idx="1707">
                  <c:v>4.2509828470000004</c:v>
                </c:pt>
                <c:pt idx="1708">
                  <c:v>4.2534484050000003</c:v>
                </c:pt>
                <c:pt idx="1709">
                  <c:v>4.2559137130000009</c:v>
                </c:pt>
                <c:pt idx="1710">
                  <c:v>4.2583794820000005</c:v>
                </c:pt>
                <c:pt idx="1711">
                  <c:v>4.2608450979999999</c:v>
                </c:pt>
                <c:pt idx="1712">
                  <c:v>4.2633106359999999</c:v>
                </c:pt>
                <c:pt idx="1713">
                  <c:v>4.2657761600000006</c:v>
                </c:pt>
                <c:pt idx="1714">
                  <c:v>4.26824139</c:v>
                </c:pt>
                <c:pt idx="1715">
                  <c:v>4.270706852</c:v>
                </c:pt>
                <c:pt idx="1716">
                  <c:v>4.2731724670000002</c:v>
                </c:pt>
                <c:pt idx="1717">
                  <c:v>4.2756379290000002</c:v>
                </c:pt>
                <c:pt idx="1718">
                  <c:v>4.2781034619999998</c:v>
                </c:pt>
                <c:pt idx="1719">
                  <c:v>4.2805687700000004</c:v>
                </c:pt>
                <c:pt idx="1720">
                  <c:v>4.2830343090000005</c:v>
                </c:pt>
                <c:pt idx="1721">
                  <c:v>4.2854998470000005</c:v>
                </c:pt>
                <c:pt idx="1722">
                  <c:v>4.2879653860000007</c:v>
                </c:pt>
                <c:pt idx="1723">
                  <c:v>4.2904309390000002</c:v>
                </c:pt>
                <c:pt idx="1724">
                  <c:v>4.2928964770000002</c:v>
                </c:pt>
                <c:pt idx="1725">
                  <c:v>4.2953620160000003</c:v>
                </c:pt>
                <c:pt idx="1726">
                  <c:v>4.2978275540000004</c:v>
                </c:pt>
                <c:pt idx="1727">
                  <c:v>4.3002930160000004</c:v>
                </c:pt>
                <c:pt idx="1728">
                  <c:v>4.3027585579999998</c:v>
                </c:pt>
                <c:pt idx="1729">
                  <c:v>4.305224097</c:v>
                </c:pt>
                <c:pt idx="1730">
                  <c:v>4.3076897120000002</c:v>
                </c:pt>
                <c:pt idx="1731">
                  <c:v>4.3101554819999999</c:v>
                </c:pt>
                <c:pt idx="1732">
                  <c:v>4.3126204819999998</c:v>
                </c:pt>
                <c:pt idx="1733">
                  <c:v>4.3150860199999999</c:v>
                </c:pt>
                <c:pt idx="1734">
                  <c:v>4.3175511740000001</c:v>
                </c:pt>
                <c:pt idx="1735">
                  <c:v>4.3200167120000001</c:v>
                </c:pt>
                <c:pt idx="1736">
                  <c:v>4.3224820199999998</c:v>
                </c:pt>
                <c:pt idx="1737">
                  <c:v>4.3249474820000007</c:v>
                </c:pt>
                <c:pt idx="1738">
                  <c:v>4.327413001</c:v>
                </c:pt>
                <c:pt idx="1739">
                  <c:v>4.3298783090000006</c:v>
                </c:pt>
                <c:pt idx="1740">
                  <c:v>4.3323437700000005</c:v>
                </c:pt>
                <c:pt idx="1741">
                  <c:v>4.3348093090000006</c:v>
                </c:pt>
                <c:pt idx="1742">
                  <c:v>4.3372748470000007</c:v>
                </c:pt>
                <c:pt idx="1743">
                  <c:v>4.3397404580000005</c:v>
                </c:pt>
                <c:pt idx="1744">
                  <c:v>4.3422059190000004</c:v>
                </c:pt>
                <c:pt idx="1745">
                  <c:v>4.3446711499999999</c:v>
                </c:pt>
                <c:pt idx="1746">
                  <c:v>4.3471364580000005</c:v>
                </c:pt>
                <c:pt idx="1747">
                  <c:v>4.3496016110000006</c:v>
                </c:pt>
                <c:pt idx="1748">
                  <c:v>4.352066904</c:v>
                </c:pt>
                <c:pt idx="1749">
                  <c:v>4.3545321350000004</c:v>
                </c:pt>
                <c:pt idx="1750">
                  <c:v>4.3569975960000003</c:v>
                </c:pt>
                <c:pt idx="1751">
                  <c:v>4.3594632120000005</c:v>
                </c:pt>
                <c:pt idx="1752">
                  <c:v>4.3619286730000004</c:v>
                </c:pt>
                <c:pt idx="1753">
                  <c:v>4.3643939139999999</c:v>
                </c:pt>
                <c:pt idx="1754">
                  <c:v>4.3668591450000003</c:v>
                </c:pt>
                <c:pt idx="1755">
                  <c:v>4.3693241450000002</c:v>
                </c:pt>
                <c:pt idx="1756">
                  <c:v>4.3717892990000005</c:v>
                </c:pt>
                <c:pt idx="1757">
                  <c:v>4.37425453</c:v>
                </c:pt>
                <c:pt idx="1758">
                  <c:v>4.3767198370000004</c:v>
                </c:pt>
                <c:pt idx="1759">
                  <c:v>4.3791856070000001</c:v>
                </c:pt>
                <c:pt idx="1760">
                  <c:v>4.3816508370000005</c:v>
                </c:pt>
                <c:pt idx="1761">
                  <c:v>4.3841161450000001</c:v>
                </c:pt>
                <c:pt idx="1762">
                  <c:v>4.3865813760000005</c:v>
                </c:pt>
                <c:pt idx="1763">
                  <c:v>4.3890471440000001</c:v>
                </c:pt>
                <c:pt idx="1764">
                  <c:v>4.3915129899999998</c:v>
                </c:pt>
                <c:pt idx="1765">
                  <c:v>4.3939786060000001</c:v>
                </c:pt>
                <c:pt idx="1766">
                  <c:v>4.3964443750000006</c:v>
                </c:pt>
                <c:pt idx="1767">
                  <c:v>4.3989099130000007</c:v>
                </c:pt>
                <c:pt idx="1768">
                  <c:v>4.4013754430000001</c:v>
                </c:pt>
                <c:pt idx="1769">
                  <c:v>4.403840443</c:v>
                </c:pt>
                <c:pt idx="1770">
                  <c:v>4.4063059039999999</c:v>
                </c:pt>
                <c:pt idx="1771">
                  <c:v>4.4087715200000002</c:v>
                </c:pt>
                <c:pt idx="1772">
                  <c:v>4.4112370580000002</c:v>
                </c:pt>
                <c:pt idx="1773">
                  <c:v>4.413702529</c:v>
                </c:pt>
                <c:pt idx="1774">
                  <c:v>4.4161681440000002</c:v>
                </c:pt>
                <c:pt idx="1775">
                  <c:v>4.4186336060000002</c:v>
                </c:pt>
                <c:pt idx="1776">
                  <c:v>4.4210992210000004</c:v>
                </c:pt>
                <c:pt idx="1777">
                  <c:v>4.42356499</c:v>
                </c:pt>
                <c:pt idx="1778">
                  <c:v>4.4260302940000003</c:v>
                </c:pt>
                <c:pt idx="1779">
                  <c:v>4.42849614</c:v>
                </c:pt>
                <c:pt idx="1780">
                  <c:v>4.4309616790000002</c:v>
                </c:pt>
                <c:pt idx="1781">
                  <c:v>4.4334272170000002</c:v>
                </c:pt>
                <c:pt idx="1782">
                  <c:v>4.4358926790000002</c:v>
                </c:pt>
                <c:pt idx="1783">
                  <c:v>4.4383579860000006</c:v>
                </c:pt>
                <c:pt idx="1784">
                  <c:v>4.4408238320000004</c:v>
                </c:pt>
                <c:pt idx="1785">
                  <c:v>4.4432896020000001</c:v>
                </c:pt>
                <c:pt idx="1786">
                  <c:v>4.4457552170000003</c:v>
                </c:pt>
                <c:pt idx="1787">
                  <c:v>4.4482209859999999</c:v>
                </c:pt>
                <c:pt idx="1788">
                  <c:v>4.4506863130000003</c:v>
                </c:pt>
                <c:pt idx="1789">
                  <c:v>4.4531520819999999</c:v>
                </c:pt>
                <c:pt idx="1790">
                  <c:v>4.455617621</c:v>
                </c:pt>
                <c:pt idx="1791">
                  <c:v>4.4580832360000002</c:v>
                </c:pt>
                <c:pt idx="1792">
                  <c:v>4.4605486980000002</c:v>
                </c:pt>
                <c:pt idx="1793">
                  <c:v>4.4630140100000002</c:v>
                </c:pt>
                <c:pt idx="1794">
                  <c:v>4.4654795490000003</c:v>
                </c:pt>
                <c:pt idx="1795">
                  <c:v>4.4679447030000006</c:v>
                </c:pt>
                <c:pt idx="1796">
                  <c:v>4.4704100100000002</c:v>
                </c:pt>
                <c:pt idx="1797">
                  <c:v>4.4728755490000003</c:v>
                </c:pt>
                <c:pt idx="1798">
                  <c:v>4.4753410140000005</c:v>
                </c:pt>
                <c:pt idx="1799">
                  <c:v>4.4778065530000006</c:v>
                </c:pt>
                <c:pt idx="1800">
                  <c:v>4.4802717840000001</c:v>
                </c:pt>
                <c:pt idx="1801">
                  <c:v>4.4827373220000002</c:v>
                </c:pt>
                <c:pt idx="1802">
                  <c:v>4.4852028610000003</c:v>
                </c:pt>
                <c:pt idx="1803">
                  <c:v>4.4876681440000006</c:v>
                </c:pt>
                <c:pt idx="1804">
                  <c:v>4.4901339130000002</c:v>
                </c:pt>
                <c:pt idx="1805">
                  <c:v>4.4925994520000003</c:v>
                </c:pt>
                <c:pt idx="1806">
                  <c:v>4.4950649900000004</c:v>
                </c:pt>
                <c:pt idx="1807">
                  <c:v>4.4975306060000007</c:v>
                </c:pt>
                <c:pt idx="1808">
                  <c:v>4.4999958610000004</c:v>
                </c:pt>
                <c:pt idx="1809">
                  <c:v>4.5024613990000004</c:v>
                </c:pt>
                <c:pt idx="1810">
                  <c:v>4.5049268610000004</c:v>
                </c:pt>
                <c:pt idx="1811">
                  <c:v>4.5073923990000004</c:v>
                </c:pt>
                <c:pt idx="1812">
                  <c:v>4.5098582450000002</c:v>
                </c:pt>
                <c:pt idx="1813">
                  <c:v>4.5123235480000004</c:v>
                </c:pt>
                <c:pt idx="1814">
                  <c:v>4.5147890090000002</c:v>
                </c:pt>
                <c:pt idx="1815">
                  <c:v>4.5172543169999999</c:v>
                </c:pt>
                <c:pt idx="1816">
                  <c:v>4.5197195480000003</c:v>
                </c:pt>
                <c:pt idx="1817">
                  <c:v>4.5221850860000004</c:v>
                </c:pt>
                <c:pt idx="1818">
                  <c:v>4.5246505580000003</c:v>
                </c:pt>
                <c:pt idx="1819">
                  <c:v>4.5271161730000005</c:v>
                </c:pt>
                <c:pt idx="1820">
                  <c:v>4.5295817120000006</c:v>
                </c:pt>
                <c:pt idx="1821">
                  <c:v>4.5320469430000001</c:v>
                </c:pt>
                <c:pt idx="1822">
                  <c:v>4.5345127120000006</c:v>
                </c:pt>
                <c:pt idx="1823">
                  <c:v>4.5369780200000003</c:v>
                </c:pt>
                <c:pt idx="1824">
                  <c:v>4.539443866</c:v>
                </c:pt>
                <c:pt idx="1825">
                  <c:v>4.5419096350000006</c:v>
                </c:pt>
                <c:pt idx="1826">
                  <c:v>4.5443752499999999</c:v>
                </c:pt>
                <c:pt idx="1827">
                  <c:v>4.5468410200000005</c:v>
                </c:pt>
                <c:pt idx="1828">
                  <c:v>4.5493062499999999</c:v>
                </c:pt>
                <c:pt idx="1829">
                  <c:v>4.551771789</c:v>
                </c:pt>
                <c:pt idx="1830">
                  <c:v>4.5542373270000001</c:v>
                </c:pt>
                <c:pt idx="1831">
                  <c:v>4.5567028660000002</c:v>
                </c:pt>
                <c:pt idx="1832">
                  <c:v>4.5591684810000004</c:v>
                </c:pt>
                <c:pt idx="1833">
                  <c:v>4.5616339379999999</c:v>
                </c:pt>
                <c:pt idx="1834">
                  <c:v>4.5640992450000004</c:v>
                </c:pt>
                <c:pt idx="1835">
                  <c:v>4.5665647070000004</c:v>
                </c:pt>
                <c:pt idx="1836">
                  <c:v>4.5690297070000003</c:v>
                </c:pt>
                <c:pt idx="1837">
                  <c:v>4.5714954759999999</c:v>
                </c:pt>
                <c:pt idx="1838">
                  <c:v>4.5739610050000001</c:v>
                </c:pt>
                <c:pt idx="1839">
                  <c:v>4.5764263120000006</c:v>
                </c:pt>
                <c:pt idx="1840">
                  <c:v>4.5788917740000006</c:v>
                </c:pt>
                <c:pt idx="1841">
                  <c:v>4.5813570820000002</c:v>
                </c:pt>
                <c:pt idx="1842">
                  <c:v>4.5838226200000003</c:v>
                </c:pt>
                <c:pt idx="1843">
                  <c:v>4.5862880630000005</c:v>
                </c:pt>
                <c:pt idx="1844">
                  <c:v>4.5887536010000005</c:v>
                </c:pt>
                <c:pt idx="1845">
                  <c:v>4.5912189090000002</c:v>
                </c:pt>
                <c:pt idx="1846">
                  <c:v>4.5936844470000002</c:v>
                </c:pt>
                <c:pt idx="1847">
                  <c:v>4.5961499090000002</c:v>
                </c:pt>
                <c:pt idx="1848">
                  <c:v>4.5986152160000007</c:v>
                </c:pt>
                <c:pt idx="1849">
                  <c:v>4.6010804470000002</c:v>
                </c:pt>
                <c:pt idx="1850">
                  <c:v>4.6035462160000007</c:v>
                </c:pt>
                <c:pt idx="1851">
                  <c:v>4.6060114470000002</c:v>
                </c:pt>
                <c:pt idx="1852">
                  <c:v>4.608477293</c:v>
                </c:pt>
                <c:pt idx="1853">
                  <c:v>4.6109429039999998</c:v>
                </c:pt>
                <c:pt idx="1854">
                  <c:v>4.6134081350000002</c:v>
                </c:pt>
                <c:pt idx="1855">
                  <c:v>4.6158736730000003</c:v>
                </c:pt>
                <c:pt idx="1856">
                  <c:v>4.6183389040000007</c:v>
                </c:pt>
                <c:pt idx="1857">
                  <c:v>4.6208044419999998</c:v>
                </c:pt>
                <c:pt idx="1858">
                  <c:v>4.6232699860000004</c:v>
                </c:pt>
                <c:pt idx="1859">
                  <c:v>4.625735755</c:v>
                </c:pt>
                <c:pt idx="1860">
                  <c:v>4.6282010630000006</c:v>
                </c:pt>
                <c:pt idx="1861">
                  <c:v>4.6306665240000005</c:v>
                </c:pt>
                <c:pt idx="1862">
                  <c:v>4.6331320630000006</c:v>
                </c:pt>
                <c:pt idx="1863">
                  <c:v>4.6355976110000006</c:v>
                </c:pt>
                <c:pt idx="1864">
                  <c:v>4.6380629190000002</c:v>
                </c:pt>
                <c:pt idx="1865">
                  <c:v>4.640528765</c:v>
                </c:pt>
                <c:pt idx="1866">
                  <c:v>4.6429946110000007</c:v>
                </c:pt>
                <c:pt idx="1867">
                  <c:v>4.6454603800000003</c:v>
                </c:pt>
                <c:pt idx="1868">
                  <c:v>4.6479259710000003</c:v>
                </c:pt>
                <c:pt idx="1869">
                  <c:v>4.6503914320000002</c:v>
                </c:pt>
                <c:pt idx="1870">
                  <c:v>4.6528569710000003</c:v>
                </c:pt>
                <c:pt idx="1871">
                  <c:v>4.6553222779999999</c:v>
                </c:pt>
                <c:pt idx="1872">
                  <c:v>4.6577878130000006</c:v>
                </c:pt>
                <c:pt idx="1873">
                  <c:v>4.6602533510000006</c:v>
                </c:pt>
                <c:pt idx="1874">
                  <c:v>4.6627188899999998</c:v>
                </c:pt>
                <c:pt idx="1875">
                  <c:v>4.6651844279999999</c:v>
                </c:pt>
                <c:pt idx="1876">
                  <c:v>4.667649967</c:v>
                </c:pt>
                <c:pt idx="1877">
                  <c:v>4.6701155190000003</c:v>
                </c:pt>
                <c:pt idx="1878">
                  <c:v>4.6725810580000005</c:v>
                </c:pt>
                <c:pt idx="1879">
                  <c:v>4.6750465190000003</c:v>
                </c:pt>
                <c:pt idx="1880">
                  <c:v>4.6775120580000005</c:v>
                </c:pt>
                <c:pt idx="1881">
                  <c:v>4.679977289</c:v>
                </c:pt>
                <c:pt idx="1882">
                  <c:v>4.6824425290000002</c:v>
                </c:pt>
                <c:pt idx="1883">
                  <c:v>4.6849080680000004</c:v>
                </c:pt>
                <c:pt idx="1884">
                  <c:v>4.687373375</c:v>
                </c:pt>
                <c:pt idx="1885">
                  <c:v>4.6898391450000005</c:v>
                </c:pt>
                <c:pt idx="1886">
                  <c:v>4.6923046830000006</c:v>
                </c:pt>
                <c:pt idx="1887">
                  <c:v>4.6947701930000001</c:v>
                </c:pt>
                <c:pt idx="1888">
                  <c:v>4.6972355000000006</c:v>
                </c:pt>
                <c:pt idx="1889">
                  <c:v>4.6997009620000005</c:v>
                </c:pt>
                <c:pt idx="1890">
                  <c:v>4.7021665000000006</c:v>
                </c:pt>
                <c:pt idx="1891">
                  <c:v>4.7046320389999998</c:v>
                </c:pt>
                <c:pt idx="1892">
                  <c:v>4.7070975769999999</c:v>
                </c:pt>
                <c:pt idx="1893">
                  <c:v>4.7095628850000004</c:v>
                </c:pt>
                <c:pt idx="1894">
                  <c:v>4.7120283470000004</c:v>
                </c:pt>
                <c:pt idx="1895">
                  <c:v>4.7144938850000004</c:v>
                </c:pt>
                <c:pt idx="1896">
                  <c:v>4.7169595000000006</c:v>
                </c:pt>
                <c:pt idx="1897">
                  <c:v>4.7194250389999999</c:v>
                </c:pt>
                <c:pt idx="1898">
                  <c:v>4.7218911160000001</c:v>
                </c:pt>
                <c:pt idx="1899">
                  <c:v>4.7243564240000007</c:v>
                </c:pt>
                <c:pt idx="1900">
                  <c:v>4.7268222700000004</c:v>
                </c:pt>
                <c:pt idx="1901">
                  <c:v>4.7292880390000001</c:v>
                </c:pt>
                <c:pt idx="1902">
                  <c:v>4.7317532700000005</c:v>
                </c:pt>
                <c:pt idx="1903">
                  <c:v>4.7342191160000002</c:v>
                </c:pt>
                <c:pt idx="1904">
                  <c:v>4.7366846540000003</c:v>
                </c:pt>
                <c:pt idx="1905">
                  <c:v>4.7391501930000004</c:v>
                </c:pt>
                <c:pt idx="1906">
                  <c:v>4.7416160390000002</c:v>
                </c:pt>
                <c:pt idx="1907">
                  <c:v>4.7440818849999999</c:v>
                </c:pt>
                <c:pt idx="1908">
                  <c:v>4.7465477310000006</c:v>
                </c:pt>
                <c:pt idx="1909">
                  <c:v>4.7490132699999998</c:v>
                </c:pt>
                <c:pt idx="1910">
                  <c:v>4.751478885</c:v>
                </c:pt>
                <c:pt idx="1911">
                  <c:v>4.7539446540000005</c:v>
                </c:pt>
                <c:pt idx="1912">
                  <c:v>4.75641026</c:v>
                </c:pt>
                <c:pt idx="1913">
                  <c:v>4.7588760290000005</c:v>
                </c:pt>
                <c:pt idx="1914">
                  <c:v>4.7613415670000006</c:v>
                </c:pt>
                <c:pt idx="1915">
                  <c:v>4.7638071060000007</c:v>
                </c:pt>
                <c:pt idx="1916">
                  <c:v>4.7662724140000003</c:v>
                </c:pt>
                <c:pt idx="1917">
                  <c:v>4.7687378800000007</c:v>
                </c:pt>
                <c:pt idx="1918">
                  <c:v>4.7712034189999999</c:v>
                </c:pt>
                <c:pt idx="1919">
                  <c:v>4.7736689569999999</c:v>
                </c:pt>
                <c:pt idx="1920">
                  <c:v>4.7761344960000001</c:v>
                </c:pt>
                <c:pt idx="1921">
                  <c:v>4.7785998030000005</c:v>
                </c:pt>
                <c:pt idx="1922">
                  <c:v>4.781065356</c:v>
                </c:pt>
                <c:pt idx="1923">
                  <c:v>4.7835308940000001</c:v>
                </c:pt>
                <c:pt idx="1924">
                  <c:v>4.7859963560000001</c:v>
                </c:pt>
                <c:pt idx="1925">
                  <c:v>4.7884618940000001</c:v>
                </c:pt>
                <c:pt idx="1926">
                  <c:v>4.7909277399999999</c:v>
                </c:pt>
                <c:pt idx="1927">
                  <c:v>4.7933930770000002</c:v>
                </c:pt>
                <c:pt idx="1928">
                  <c:v>4.7958589229999999</c:v>
                </c:pt>
                <c:pt idx="1929">
                  <c:v>4.7983244620000001</c:v>
                </c:pt>
                <c:pt idx="1930">
                  <c:v>4.8007902310000006</c:v>
                </c:pt>
                <c:pt idx="1931">
                  <c:v>4.8032560770000003</c:v>
                </c:pt>
                <c:pt idx="1932">
                  <c:v>4.8057216110000001</c:v>
                </c:pt>
                <c:pt idx="1933">
                  <c:v>4.8081874569999998</c:v>
                </c:pt>
                <c:pt idx="1934">
                  <c:v>4.8106529949999999</c:v>
                </c:pt>
                <c:pt idx="1935">
                  <c:v>4.813118534</c:v>
                </c:pt>
                <c:pt idx="1936">
                  <c:v>4.8155841490000002</c:v>
                </c:pt>
                <c:pt idx="1937">
                  <c:v>4.8180495969999999</c:v>
                </c:pt>
                <c:pt idx="1938">
                  <c:v>4.8205149040000004</c:v>
                </c:pt>
                <c:pt idx="1939">
                  <c:v>4.8229804430000005</c:v>
                </c:pt>
                <c:pt idx="1940">
                  <c:v>4.8254459810000006</c:v>
                </c:pt>
                <c:pt idx="1941">
                  <c:v>4.8279118270000003</c:v>
                </c:pt>
                <c:pt idx="1942">
                  <c:v>4.8303772790000004</c:v>
                </c:pt>
                <c:pt idx="1943">
                  <c:v>4.8328431250000001</c:v>
                </c:pt>
                <c:pt idx="1944">
                  <c:v>4.8353087400000003</c:v>
                </c:pt>
                <c:pt idx="1945">
                  <c:v>4.83777451</c:v>
                </c:pt>
                <c:pt idx="1946">
                  <c:v>4.8402403560000007</c:v>
                </c:pt>
                <c:pt idx="1947">
                  <c:v>4.8427059040000007</c:v>
                </c:pt>
                <c:pt idx="1948">
                  <c:v>4.8451717500000004</c:v>
                </c:pt>
                <c:pt idx="1949">
                  <c:v>4.8476372890000006</c:v>
                </c:pt>
                <c:pt idx="1950">
                  <c:v>4.8501025970000002</c:v>
                </c:pt>
                <c:pt idx="1951">
                  <c:v>4.8525681350000003</c:v>
                </c:pt>
                <c:pt idx="1952">
                  <c:v>4.8550336020000007</c:v>
                </c:pt>
                <c:pt idx="1953">
                  <c:v>4.8574991399999998</c:v>
                </c:pt>
                <c:pt idx="1954">
                  <c:v>4.8599649860000005</c:v>
                </c:pt>
                <c:pt idx="1955">
                  <c:v>4.8624302940000002</c:v>
                </c:pt>
                <c:pt idx="1956">
                  <c:v>4.8648958320000002</c:v>
                </c:pt>
                <c:pt idx="1957">
                  <c:v>4.8673610050000002</c:v>
                </c:pt>
                <c:pt idx="1958">
                  <c:v>4.8698266210000005</c:v>
                </c:pt>
                <c:pt idx="1959">
                  <c:v>4.8722921590000006</c:v>
                </c:pt>
                <c:pt idx="1960">
                  <c:v>4.8747576980000007</c:v>
                </c:pt>
                <c:pt idx="1961">
                  <c:v>4.8772234670000003</c:v>
                </c:pt>
                <c:pt idx="1962">
                  <c:v>4.879688775</c:v>
                </c:pt>
                <c:pt idx="1963">
                  <c:v>4.8821542359999999</c:v>
                </c:pt>
                <c:pt idx="1964">
                  <c:v>4.884619775</c:v>
                </c:pt>
                <c:pt idx="1965">
                  <c:v>4.8870850820000005</c:v>
                </c:pt>
                <c:pt idx="1966">
                  <c:v>4.8895508520000002</c:v>
                </c:pt>
                <c:pt idx="1967">
                  <c:v>4.892016462</c:v>
                </c:pt>
                <c:pt idx="1968">
                  <c:v>4.894482</c:v>
                </c:pt>
                <c:pt idx="1969">
                  <c:v>4.8969477700000006</c:v>
                </c:pt>
                <c:pt idx="1970">
                  <c:v>4.8994133080000006</c:v>
                </c:pt>
                <c:pt idx="1971">
                  <c:v>4.9018788469999999</c:v>
                </c:pt>
                <c:pt idx="1972">
                  <c:v>4.9043440820000006</c:v>
                </c:pt>
                <c:pt idx="1973">
                  <c:v>4.9068099280000004</c:v>
                </c:pt>
                <c:pt idx="1974">
                  <c:v>4.9092757750000002</c:v>
                </c:pt>
                <c:pt idx="1975">
                  <c:v>4.9117413130000003</c:v>
                </c:pt>
                <c:pt idx="1976">
                  <c:v>4.9142066209999999</c:v>
                </c:pt>
                <c:pt idx="1977">
                  <c:v>4.9166720770000003</c:v>
                </c:pt>
                <c:pt idx="1978">
                  <c:v>4.9191376160000004</c:v>
                </c:pt>
                <c:pt idx="1979">
                  <c:v>4.9216029240000001</c:v>
                </c:pt>
                <c:pt idx="1980">
                  <c:v>4.9240684620000001</c:v>
                </c:pt>
                <c:pt idx="1981">
                  <c:v>4.9265342310000007</c:v>
                </c:pt>
                <c:pt idx="1982">
                  <c:v>4.928999847</c:v>
                </c:pt>
                <c:pt idx="1983">
                  <c:v>4.9314653850000001</c:v>
                </c:pt>
                <c:pt idx="1984">
                  <c:v>4.9339311540000006</c:v>
                </c:pt>
                <c:pt idx="1985">
                  <c:v>4.9363966929999998</c:v>
                </c:pt>
                <c:pt idx="1986">
                  <c:v>4.938862308</c:v>
                </c:pt>
                <c:pt idx="1987">
                  <c:v>4.9413281590000002</c:v>
                </c:pt>
                <c:pt idx="1988">
                  <c:v>4.9437939289999999</c:v>
                </c:pt>
                <c:pt idx="1989">
                  <c:v>4.9462595440000001</c:v>
                </c:pt>
                <c:pt idx="1990">
                  <c:v>4.9487250820000002</c:v>
                </c:pt>
                <c:pt idx="1991">
                  <c:v>4.9511906210000003</c:v>
                </c:pt>
                <c:pt idx="1992">
                  <c:v>4.9536561630000007</c:v>
                </c:pt>
                <c:pt idx="1993">
                  <c:v>4.9561217019999999</c:v>
                </c:pt>
                <c:pt idx="1994">
                  <c:v>4.9585874710000004</c:v>
                </c:pt>
                <c:pt idx="1995">
                  <c:v>4.9610530100000005</c:v>
                </c:pt>
                <c:pt idx="1996">
                  <c:v>4.9635186249999999</c:v>
                </c:pt>
                <c:pt idx="1997">
                  <c:v>4.9659841780000002</c:v>
                </c:pt>
                <c:pt idx="1998">
                  <c:v>4.9684497170000004</c:v>
                </c:pt>
                <c:pt idx="1999">
                  <c:v>4.9709152550000004</c:v>
                </c:pt>
                <c:pt idx="2000">
                  <c:v>4.9733807940000005</c:v>
                </c:pt>
                <c:pt idx="2001">
                  <c:v>4.9758463320000006</c:v>
                </c:pt>
                <c:pt idx="2002">
                  <c:v>4.9783121920000006</c:v>
                </c:pt>
                <c:pt idx="2003">
                  <c:v>4.9807777309999999</c:v>
                </c:pt>
                <c:pt idx="2004">
                  <c:v>4.9832432689999999</c:v>
                </c:pt>
                <c:pt idx="2005">
                  <c:v>4.9857087309999999</c:v>
                </c:pt>
                <c:pt idx="2006">
                  <c:v>4.9881742689999999</c:v>
                </c:pt>
                <c:pt idx="2007">
                  <c:v>4.9906398709999999</c:v>
                </c:pt>
                <c:pt idx="2008">
                  <c:v>4.9931056400000005</c:v>
                </c:pt>
                <c:pt idx="2009">
                  <c:v>4.9955712550000007</c:v>
                </c:pt>
                <c:pt idx="2010">
                  <c:v>4.9980370250000004</c:v>
                </c:pt>
                <c:pt idx="2011">
                  <c:v>5.0005025630000004</c:v>
                </c:pt>
                <c:pt idx="2012">
                  <c:v>5.0029681730000002</c:v>
                </c:pt>
                <c:pt idx="2013">
                  <c:v>5.0054339429999999</c:v>
                </c:pt>
                <c:pt idx="2014">
                  <c:v>5.0078997890000005</c:v>
                </c:pt>
                <c:pt idx="2015">
                  <c:v>5.0103656350000003</c:v>
                </c:pt>
                <c:pt idx="2016">
                  <c:v>5.0128311740000004</c:v>
                </c:pt>
                <c:pt idx="2017">
                  <c:v>5.015296717</c:v>
                </c:pt>
                <c:pt idx="2018">
                  <c:v>5.0177620250000006</c:v>
                </c:pt>
                <c:pt idx="2019">
                  <c:v>5.0202278710000003</c:v>
                </c:pt>
                <c:pt idx="2020">
                  <c:v>5.0226940249999998</c:v>
                </c:pt>
                <c:pt idx="2021">
                  <c:v>5.0251598710000005</c:v>
                </c:pt>
                <c:pt idx="2022">
                  <c:v>5.0276259430000003</c:v>
                </c:pt>
                <c:pt idx="2023">
                  <c:v>5.0300915580000005</c:v>
                </c:pt>
                <c:pt idx="2024">
                  <c:v>5.0325574040000003</c:v>
                </c:pt>
                <c:pt idx="2025">
                  <c:v>5.0350232500000001</c:v>
                </c:pt>
                <c:pt idx="2026">
                  <c:v>5.0374890200000007</c:v>
                </c:pt>
                <c:pt idx="2027">
                  <c:v>5.0399548660000004</c:v>
                </c:pt>
                <c:pt idx="2028">
                  <c:v>5.0424204810000006</c:v>
                </c:pt>
                <c:pt idx="2029">
                  <c:v>5.044886558</c:v>
                </c:pt>
                <c:pt idx="2030">
                  <c:v>5.0473521740000002</c:v>
                </c:pt>
                <c:pt idx="2031">
                  <c:v>5.0498177120000003</c:v>
                </c:pt>
                <c:pt idx="2032">
                  <c:v>5.0522834909999998</c:v>
                </c:pt>
                <c:pt idx="2033">
                  <c:v>5.0547491070000001</c:v>
                </c:pt>
                <c:pt idx="2034">
                  <c:v>5.0572149529999999</c:v>
                </c:pt>
                <c:pt idx="2035">
                  <c:v>5.0596807220000004</c:v>
                </c:pt>
                <c:pt idx="2036">
                  <c:v>5.0621462610000005</c:v>
                </c:pt>
                <c:pt idx="2037">
                  <c:v>5.0646118430000007</c:v>
                </c:pt>
                <c:pt idx="2038">
                  <c:v>5.0670776890000004</c:v>
                </c:pt>
                <c:pt idx="2039">
                  <c:v>5.0695432280000006</c:v>
                </c:pt>
                <c:pt idx="2040">
                  <c:v>5.0720090740000003</c:v>
                </c:pt>
                <c:pt idx="2041">
                  <c:v>5.074474843</c:v>
                </c:pt>
                <c:pt idx="2042">
                  <c:v>5.0769407610000004</c:v>
                </c:pt>
                <c:pt idx="2043">
                  <c:v>5.0794068380000006</c:v>
                </c:pt>
                <c:pt idx="2044">
                  <c:v>5.0818726840000004</c:v>
                </c:pt>
                <c:pt idx="2045">
                  <c:v>5.0843383000000006</c:v>
                </c:pt>
                <c:pt idx="2046">
                  <c:v>5.0868040690000003</c:v>
                </c:pt>
                <c:pt idx="2047">
                  <c:v>5.0892699920000002</c:v>
                </c:pt>
                <c:pt idx="2048">
                  <c:v>5.091735838</c:v>
                </c:pt>
                <c:pt idx="2049">
                  <c:v>5.0942012999999999</c:v>
                </c:pt>
                <c:pt idx="2050">
                  <c:v>5.0966666070000004</c:v>
                </c:pt>
                <c:pt idx="2051">
                  <c:v>5.0991321460000005</c:v>
                </c:pt>
                <c:pt idx="2052">
                  <c:v>5.1015976840000006</c:v>
                </c:pt>
                <c:pt idx="2053">
                  <c:v>5.1040634530000002</c:v>
                </c:pt>
                <c:pt idx="2054">
                  <c:v>5.1065289920000003</c:v>
                </c:pt>
                <c:pt idx="2055">
                  <c:v>5.1089946070000005</c:v>
                </c:pt>
                <c:pt idx="2056">
                  <c:v>5.1114603770000002</c:v>
                </c:pt>
                <c:pt idx="2057">
                  <c:v>5.1139256200000007</c:v>
                </c:pt>
                <c:pt idx="2058">
                  <c:v>5.116391159</c:v>
                </c:pt>
                <c:pt idx="2059">
                  <c:v>5.1188564660000004</c:v>
                </c:pt>
                <c:pt idx="2060">
                  <c:v>5.1213223130000003</c:v>
                </c:pt>
                <c:pt idx="2061">
                  <c:v>5.1237880819999999</c:v>
                </c:pt>
                <c:pt idx="2062">
                  <c:v>5.1262539380000005</c:v>
                </c:pt>
                <c:pt idx="2063">
                  <c:v>5.1287195530000007</c:v>
                </c:pt>
                <c:pt idx="2064">
                  <c:v>5.1311850919999999</c:v>
                </c:pt>
                <c:pt idx="2065">
                  <c:v>5.1336503230000003</c:v>
                </c:pt>
                <c:pt idx="2066">
                  <c:v>5.1361157840000002</c:v>
                </c:pt>
                <c:pt idx="2067">
                  <c:v>5.1385807840000002</c:v>
                </c:pt>
                <c:pt idx="2068">
                  <c:v>5.1410462460000002</c:v>
                </c:pt>
                <c:pt idx="2069">
                  <c:v>5.1435112460000001</c:v>
                </c:pt>
                <c:pt idx="2070">
                  <c:v>5.145976707</c:v>
                </c:pt>
                <c:pt idx="2071">
                  <c:v>5.1484420150000005</c:v>
                </c:pt>
                <c:pt idx="2072">
                  <c:v>5.1509072410000005</c:v>
                </c:pt>
                <c:pt idx="2073">
                  <c:v>5.1533727790000006</c:v>
                </c:pt>
                <c:pt idx="2074">
                  <c:v>5.1558383180000007</c:v>
                </c:pt>
                <c:pt idx="2075">
                  <c:v>5.1583038559999999</c:v>
                </c:pt>
                <c:pt idx="2076">
                  <c:v>5.160769395</c:v>
                </c:pt>
                <c:pt idx="2077">
                  <c:v>5.1632349190000006</c:v>
                </c:pt>
                <c:pt idx="2078">
                  <c:v>5.1657006880000003</c:v>
                </c:pt>
                <c:pt idx="2079">
                  <c:v>5.1681662270000004</c:v>
                </c:pt>
                <c:pt idx="2080">
                  <c:v>5.1706318420000006</c:v>
                </c:pt>
                <c:pt idx="2081">
                  <c:v>5.1730976110000002</c:v>
                </c:pt>
                <c:pt idx="2082">
                  <c:v>5.1755634580000001</c:v>
                </c:pt>
                <c:pt idx="2083">
                  <c:v>5.1780289960000001</c:v>
                </c:pt>
                <c:pt idx="2084">
                  <c:v>5.1804943040000007</c:v>
                </c:pt>
                <c:pt idx="2085">
                  <c:v>5.1829598420000007</c:v>
                </c:pt>
                <c:pt idx="2086">
                  <c:v>5.1854253809999999</c:v>
                </c:pt>
                <c:pt idx="2087">
                  <c:v>5.1878909330000003</c:v>
                </c:pt>
                <c:pt idx="2088">
                  <c:v>5.1903567019999999</c:v>
                </c:pt>
                <c:pt idx="2089">
                  <c:v>5.1928223180000002</c:v>
                </c:pt>
                <c:pt idx="2090">
                  <c:v>5.1952878560000002</c:v>
                </c:pt>
                <c:pt idx="2091">
                  <c:v>5.1977536250000007</c:v>
                </c:pt>
                <c:pt idx="2092">
                  <c:v>5.2002192360000006</c:v>
                </c:pt>
                <c:pt idx="2093">
                  <c:v>5.2026850050000002</c:v>
                </c:pt>
                <c:pt idx="2094">
                  <c:v>5.205150851</c:v>
                </c:pt>
                <c:pt idx="2095">
                  <c:v>5.2076161590000005</c:v>
                </c:pt>
                <c:pt idx="2096">
                  <c:v>5.2100820050000003</c:v>
                </c:pt>
                <c:pt idx="2097">
                  <c:v>5.2125477739999999</c:v>
                </c:pt>
                <c:pt idx="2098">
                  <c:v>5.2150136970000007</c:v>
                </c:pt>
                <c:pt idx="2099">
                  <c:v>5.2174795440000006</c:v>
                </c:pt>
                <c:pt idx="2100">
                  <c:v>5.2199450820000006</c:v>
                </c:pt>
                <c:pt idx="2101">
                  <c:v>5.222411159</c:v>
                </c:pt>
                <c:pt idx="2102">
                  <c:v>5.2248767599999999</c:v>
                </c:pt>
                <c:pt idx="2103">
                  <c:v>5.2273425300000005</c:v>
                </c:pt>
                <c:pt idx="2104">
                  <c:v>5.2298078370000001</c:v>
                </c:pt>
                <c:pt idx="2105">
                  <c:v>5.2322729910000003</c:v>
                </c:pt>
                <c:pt idx="2106">
                  <c:v>5.234738299</c:v>
                </c:pt>
                <c:pt idx="2107">
                  <c:v>5.2372037550000003</c:v>
                </c:pt>
                <c:pt idx="2108">
                  <c:v>5.2396692940000005</c:v>
                </c:pt>
                <c:pt idx="2109">
                  <c:v>5.2421348320000005</c:v>
                </c:pt>
                <c:pt idx="2110">
                  <c:v>5.2446004479999999</c:v>
                </c:pt>
                <c:pt idx="2111">
                  <c:v>5.2470662170000004</c:v>
                </c:pt>
                <c:pt idx="2112">
                  <c:v>5.2495318370000001</c:v>
                </c:pt>
                <c:pt idx="2113">
                  <c:v>5.251997684</c:v>
                </c:pt>
                <c:pt idx="2114">
                  <c:v>5.2544635300000007</c:v>
                </c:pt>
                <c:pt idx="2115">
                  <c:v>5.2569293760000004</c:v>
                </c:pt>
                <c:pt idx="2116">
                  <c:v>5.2593952220000002</c:v>
                </c:pt>
                <c:pt idx="2117">
                  <c:v>5.261860746</c:v>
                </c:pt>
                <c:pt idx="2118">
                  <c:v>5.2643265930000007</c:v>
                </c:pt>
                <c:pt idx="2119">
                  <c:v>5.2667924390000005</c:v>
                </c:pt>
                <c:pt idx="2120">
                  <c:v>5.2692582080000001</c:v>
                </c:pt>
                <c:pt idx="2121">
                  <c:v>5.2717237470000002</c:v>
                </c:pt>
                <c:pt idx="2122">
                  <c:v>5.274189593</c:v>
                </c:pt>
                <c:pt idx="2123">
                  <c:v>5.2766552080000002</c:v>
                </c:pt>
                <c:pt idx="2124">
                  <c:v>5.2791204390000006</c:v>
                </c:pt>
                <c:pt idx="2125">
                  <c:v>5.2815859770000007</c:v>
                </c:pt>
                <c:pt idx="2126">
                  <c:v>5.2840517470000004</c:v>
                </c:pt>
                <c:pt idx="2127">
                  <c:v>5.2865170680000002</c:v>
                </c:pt>
                <c:pt idx="2128">
                  <c:v>5.2889831450000004</c:v>
                </c:pt>
                <c:pt idx="2129">
                  <c:v>5.2914489910000002</c:v>
                </c:pt>
                <c:pt idx="2130">
                  <c:v>5.2939145300000003</c:v>
                </c:pt>
                <c:pt idx="2131">
                  <c:v>5.2963801450000005</c:v>
                </c:pt>
                <c:pt idx="2132">
                  <c:v>5.2988456790000003</c:v>
                </c:pt>
                <c:pt idx="2133">
                  <c:v>5.3013114479999999</c:v>
                </c:pt>
                <c:pt idx="2134">
                  <c:v>5.3037770630000001</c:v>
                </c:pt>
                <c:pt idx="2135">
                  <c:v>5.3062428330000007</c:v>
                </c:pt>
                <c:pt idx="2136">
                  <c:v>5.308708448</c:v>
                </c:pt>
                <c:pt idx="2137">
                  <c:v>5.3111739040000003</c:v>
                </c:pt>
                <c:pt idx="2138">
                  <c:v>5.3136395200000006</c:v>
                </c:pt>
                <c:pt idx="2139">
                  <c:v>5.3161050580000007</c:v>
                </c:pt>
                <c:pt idx="2140">
                  <c:v>5.3185708280000004</c:v>
                </c:pt>
                <c:pt idx="2141">
                  <c:v>5.3210363660000004</c:v>
                </c:pt>
                <c:pt idx="2142">
                  <c:v>5.3235019570000004</c:v>
                </c:pt>
                <c:pt idx="2143">
                  <c:v>5.3259674960000005</c:v>
                </c:pt>
                <c:pt idx="2144">
                  <c:v>5.3284329570000004</c:v>
                </c:pt>
                <c:pt idx="2145">
                  <c:v>5.3308981879999999</c:v>
                </c:pt>
                <c:pt idx="2146">
                  <c:v>5.3333637270000001</c:v>
                </c:pt>
                <c:pt idx="2147">
                  <c:v>5.3358292600000006</c:v>
                </c:pt>
                <c:pt idx="2148">
                  <c:v>5.3382947990000007</c:v>
                </c:pt>
                <c:pt idx="2149">
                  <c:v>5.3407603369999999</c:v>
                </c:pt>
                <c:pt idx="2150">
                  <c:v>5.3432256450000004</c:v>
                </c:pt>
                <c:pt idx="2151">
                  <c:v>5.345691414</c:v>
                </c:pt>
                <c:pt idx="2152">
                  <c:v>5.3481569470000005</c:v>
                </c:pt>
                <c:pt idx="2153">
                  <c:v>5.3506224860000007</c:v>
                </c:pt>
                <c:pt idx="2154">
                  <c:v>5.3530877940000003</c:v>
                </c:pt>
                <c:pt idx="2155">
                  <c:v>5.3555532550000002</c:v>
                </c:pt>
                <c:pt idx="2156">
                  <c:v>5.3580188710000005</c:v>
                </c:pt>
                <c:pt idx="2157">
                  <c:v>5.3604844090000006</c:v>
                </c:pt>
                <c:pt idx="2158">
                  <c:v>5.3629498710000005</c:v>
                </c:pt>
                <c:pt idx="2159">
                  <c:v>5.3654151780000001</c:v>
                </c:pt>
                <c:pt idx="2160">
                  <c:v>5.3678804090000005</c:v>
                </c:pt>
                <c:pt idx="2161">
                  <c:v>5.3703459480000006</c:v>
                </c:pt>
                <c:pt idx="2162">
                  <c:v>5.3728117120000007</c:v>
                </c:pt>
                <c:pt idx="2163">
                  <c:v>5.3752772499999999</c:v>
                </c:pt>
                <c:pt idx="2164">
                  <c:v>5.377742789</c:v>
                </c:pt>
                <c:pt idx="2165">
                  <c:v>5.3802080960000005</c:v>
                </c:pt>
                <c:pt idx="2166">
                  <c:v>5.3826736350000006</c:v>
                </c:pt>
                <c:pt idx="2167">
                  <c:v>5.3851390960000005</c:v>
                </c:pt>
                <c:pt idx="2168">
                  <c:v>5.3876044040000002</c:v>
                </c:pt>
                <c:pt idx="2169">
                  <c:v>5.3900699430000003</c:v>
                </c:pt>
                <c:pt idx="2170">
                  <c:v>5.3925354810000004</c:v>
                </c:pt>
                <c:pt idx="2171">
                  <c:v>5.3950010190000004</c:v>
                </c:pt>
                <c:pt idx="2172">
                  <c:v>5.3974665000000002</c:v>
                </c:pt>
                <c:pt idx="2173">
                  <c:v>5.3999318080000007</c:v>
                </c:pt>
                <c:pt idx="2174">
                  <c:v>5.4023973459999999</c:v>
                </c:pt>
                <c:pt idx="2175">
                  <c:v>5.404862885</c:v>
                </c:pt>
                <c:pt idx="2176">
                  <c:v>5.4073286540000005</c:v>
                </c:pt>
                <c:pt idx="2177">
                  <c:v>5.4097942690000007</c:v>
                </c:pt>
                <c:pt idx="2178">
                  <c:v>5.4122595000000002</c:v>
                </c:pt>
                <c:pt idx="2179">
                  <c:v>5.4147250390000004</c:v>
                </c:pt>
                <c:pt idx="2180">
                  <c:v>5.4171905000000002</c:v>
                </c:pt>
                <c:pt idx="2181">
                  <c:v>5.4196560390000004</c:v>
                </c:pt>
                <c:pt idx="2182">
                  <c:v>5.4221215960000002</c:v>
                </c:pt>
                <c:pt idx="2183">
                  <c:v>5.4245872110000004</c:v>
                </c:pt>
                <c:pt idx="2184">
                  <c:v>5.4270530580000003</c:v>
                </c:pt>
                <c:pt idx="2185">
                  <c:v>5.4295185960000003</c:v>
                </c:pt>
                <c:pt idx="2186">
                  <c:v>5.4319840580000003</c:v>
                </c:pt>
                <c:pt idx="2187">
                  <c:v>5.4344495960000003</c:v>
                </c:pt>
                <c:pt idx="2188">
                  <c:v>5.436914904</c:v>
                </c:pt>
                <c:pt idx="2189">
                  <c:v>5.4393807500000007</c:v>
                </c:pt>
                <c:pt idx="2190">
                  <c:v>5.4418462880000007</c:v>
                </c:pt>
                <c:pt idx="2191">
                  <c:v>5.4443118269999999</c:v>
                </c:pt>
                <c:pt idx="2192">
                  <c:v>5.4467773460000002</c:v>
                </c:pt>
                <c:pt idx="2193">
                  <c:v>5.4492425770000006</c:v>
                </c:pt>
                <c:pt idx="2194">
                  <c:v>5.4517081160000007</c:v>
                </c:pt>
                <c:pt idx="2195">
                  <c:v>5.4541735770000006</c:v>
                </c:pt>
                <c:pt idx="2196">
                  <c:v>5.4566391919999999</c:v>
                </c:pt>
                <c:pt idx="2197">
                  <c:v>5.4591047650000002</c:v>
                </c:pt>
                <c:pt idx="2198">
                  <c:v>5.4615703030000002</c:v>
                </c:pt>
                <c:pt idx="2199">
                  <c:v>5.4640358420000004</c:v>
                </c:pt>
                <c:pt idx="2200">
                  <c:v>5.4665013800000004</c:v>
                </c:pt>
                <c:pt idx="2201">
                  <c:v>5.4689666109999999</c:v>
                </c:pt>
                <c:pt idx="2202">
                  <c:v>5.471432385</c:v>
                </c:pt>
                <c:pt idx="2203">
                  <c:v>5.4738976160000004</c:v>
                </c:pt>
                <c:pt idx="2204">
                  <c:v>5.4763631550000005</c:v>
                </c:pt>
                <c:pt idx="2205">
                  <c:v>5.4788283849999999</c:v>
                </c:pt>
                <c:pt idx="2206">
                  <c:v>5.4812936160000003</c:v>
                </c:pt>
                <c:pt idx="2207">
                  <c:v>5.4837588950000002</c:v>
                </c:pt>
                <c:pt idx="2208">
                  <c:v>5.4862240490000005</c:v>
                </c:pt>
                <c:pt idx="2209">
                  <c:v>5.4886896640000007</c:v>
                </c:pt>
                <c:pt idx="2210">
                  <c:v>5.4911552029999999</c:v>
                </c:pt>
                <c:pt idx="2211">
                  <c:v>5.4936206640000007</c:v>
                </c:pt>
                <c:pt idx="2212">
                  <c:v>5.4960862120000007</c:v>
                </c:pt>
                <c:pt idx="2213">
                  <c:v>5.4985515190000003</c:v>
                </c:pt>
                <c:pt idx="2214">
                  <c:v>5.5010170580000004</c:v>
                </c:pt>
                <c:pt idx="2215">
                  <c:v>5.503482827</c:v>
                </c:pt>
                <c:pt idx="2216">
                  <c:v>5.5059486730000007</c:v>
                </c:pt>
                <c:pt idx="2217">
                  <c:v>5.5084142790000001</c:v>
                </c:pt>
                <c:pt idx="2218">
                  <c:v>5.5108795090000005</c:v>
                </c:pt>
                <c:pt idx="2219">
                  <c:v>5.5133449710000004</c:v>
                </c:pt>
                <c:pt idx="2220">
                  <c:v>5.5158105090000005</c:v>
                </c:pt>
                <c:pt idx="2221">
                  <c:v>5.5182755090000004</c:v>
                </c:pt>
                <c:pt idx="2222">
                  <c:v>5.5207412940000005</c:v>
                </c:pt>
                <c:pt idx="2223">
                  <c:v>5.5232068320000005</c:v>
                </c:pt>
                <c:pt idx="2224">
                  <c:v>5.5256724470000007</c:v>
                </c:pt>
                <c:pt idx="2225">
                  <c:v>5.5281382170000004</c:v>
                </c:pt>
                <c:pt idx="2226">
                  <c:v>5.5306034470000007</c:v>
                </c:pt>
                <c:pt idx="2227">
                  <c:v>5.5330690530000002</c:v>
                </c:pt>
                <c:pt idx="2228">
                  <c:v>5.5355345910000002</c:v>
                </c:pt>
                <c:pt idx="2229">
                  <c:v>5.5380003609999999</c:v>
                </c:pt>
                <c:pt idx="2230">
                  <c:v>5.540465899</c:v>
                </c:pt>
                <c:pt idx="2231">
                  <c:v>5.542931437</c:v>
                </c:pt>
                <c:pt idx="2232">
                  <c:v>5.5453969860000001</c:v>
                </c:pt>
                <c:pt idx="2233">
                  <c:v>5.5478625240000001</c:v>
                </c:pt>
                <c:pt idx="2234">
                  <c:v>5.5503278320000007</c:v>
                </c:pt>
                <c:pt idx="2235">
                  <c:v>5.5527936010000003</c:v>
                </c:pt>
                <c:pt idx="2236">
                  <c:v>5.5552591400000004</c:v>
                </c:pt>
                <c:pt idx="2237">
                  <c:v>5.5577249910000006</c:v>
                </c:pt>
                <c:pt idx="2238">
                  <c:v>5.5601906059999999</c:v>
                </c:pt>
                <c:pt idx="2239">
                  <c:v>5.5626561450000001</c:v>
                </c:pt>
                <c:pt idx="2240">
                  <c:v>5.5651219140000006</c:v>
                </c:pt>
                <c:pt idx="2241">
                  <c:v>5.5675874530000007</c:v>
                </c:pt>
                <c:pt idx="2242">
                  <c:v>5.5700533029999999</c:v>
                </c:pt>
                <c:pt idx="2243">
                  <c:v>5.5725189180000001</c:v>
                </c:pt>
                <c:pt idx="2244">
                  <c:v>5.5749846870000006</c:v>
                </c:pt>
                <c:pt idx="2245">
                  <c:v>5.5774505330000004</c:v>
                </c:pt>
                <c:pt idx="2246">
                  <c:v>5.5799161490000007</c:v>
                </c:pt>
                <c:pt idx="2247">
                  <c:v>5.5823816630000005</c:v>
                </c:pt>
                <c:pt idx="2248">
                  <c:v>5.5848472020000006</c:v>
                </c:pt>
                <c:pt idx="2249">
                  <c:v>5.5873127400000007</c:v>
                </c:pt>
                <c:pt idx="2250">
                  <c:v>5.5897785860000004</c:v>
                </c:pt>
                <c:pt idx="2251">
                  <c:v>5.5922441250000006</c:v>
                </c:pt>
                <c:pt idx="2252">
                  <c:v>5.5947096540000008</c:v>
                </c:pt>
                <c:pt idx="2253">
                  <c:v>5.5971754240000005</c:v>
                </c:pt>
                <c:pt idx="2254">
                  <c:v>5.5996410390000007</c:v>
                </c:pt>
                <c:pt idx="2255">
                  <c:v>5.6021068080000003</c:v>
                </c:pt>
                <c:pt idx="2256">
                  <c:v>5.6045723470000004</c:v>
                </c:pt>
                <c:pt idx="2257">
                  <c:v>5.6070382070000004</c:v>
                </c:pt>
                <c:pt idx="2258">
                  <c:v>5.6095038220000006</c:v>
                </c:pt>
                <c:pt idx="2259">
                  <c:v>5.6119695910000003</c:v>
                </c:pt>
                <c:pt idx="2260">
                  <c:v>5.6144351300000004</c:v>
                </c:pt>
                <c:pt idx="2261">
                  <c:v>5.6169006680000004</c:v>
                </c:pt>
                <c:pt idx="2262">
                  <c:v>5.6193662790000003</c:v>
                </c:pt>
                <c:pt idx="2263">
                  <c:v>5.6218320479999999</c:v>
                </c:pt>
                <c:pt idx="2264">
                  <c:v>5.624297586</c:v>
                </c:pt>
                <c:pt idx="2265">
                  <c:v>5.6267634330000007</c:v>
                </c:pt>
                <c:pt idx="2266">
                  <c:v>5.6292287400000003</c:v>
                </c:pt>
                <c:pt idx="2267">
                  <c:v>5.6316945050000005</c:v>
                </c:pt>
                <c:pt idx="2268">
                  <c:v>5.6341601200000007</c:v>
                </c:pt>
                <c:pt idx="2269">
                  <c:v>5.6366258890000003</c:v>
                </c:pt>
                <c:pt idx="2270">
                  <c:v>5.6390914280000004</c:v>
                </c:pt>
                <c:pt idx="2271">
                  <c:v>5.6415570430000006</c:v>
                </c:pt>
                <c:pt idx="2272">
                  <c:v>5.6440225820000007</c:v>
                </c:pt>
                <c:pt idx="2273">
                  <c:v>5.6464883510000003</c:v>
                </c:pt>
                <c:pt idx="2274">
                  <c:v>5.6489541970000001</c:v>
                </c:pt>
                <c:pt idx="2275">
                  <c:v>5.6514198120000003</c:v>
                </c:pt>
                <c:pt idx="2276">
                  <c:v>5.6538856580000001</c:v>
                </c:pt>
                <c:pt idx="2277">
                  <c:v>5.6563515049999999</c:v>
                </c:pt>
                <c:pt idx="2278">
                  <c:v>5.6588173510000006</c:v>
                </c:pt>
                <c:pt idx="2279">
                  <c:v>5.6612831200000002</c:v>
                </c:pt>
                <c:pt idx="2280">
                  <c:v>5.6637487350000004</c:v>
                </c:pt>
                <c:pt idx="2281">
                  <c:v>5.6662145050000001</c:v>
                </c:pt>
                <c:pt idx="2282">
                  <c:v>5.6686801250000007</c:v>
                </c:pt>
                <c:pt idx="2283">
                  <c:v>5.6711459710000005</c:v>
                </c:pt>
                <c:pt idx="2284">
                  <c:v>5.6736117400000001</c:v>
                </c:pt>
                <c:pt idx="2285">
                  <c:v>5.6760773560000004</c:v>
                </c:pt>
                <c:pt idx="2286">
                  <c:v>5.678543125</c:v>
                </c:pt>
                <c:pt idx="2287">
                  <c:v>5.6810089900000005</c:v>
                </c:pt>
                <c:pt idx="2288">
                  <c:v>5.6834748360000003</c:v>
                </c:pt>
                <c:pt idx="2289">
                  <c:v>5.6859404520000005</c:v>
                </c:pt>
                <c:pt idx="2290">
                  <c:v>5.6884062210000002</c:v>
                </c:pt>
                <c:pt idx="2291">
                  <c:v>5.6908718360000003</c:v>
                </c:pt>
                <c:pt idx="2292">
                  <c:v>5.6933373610000002</c:v>
                </c:pt>
                <c:pt idx="2293">
                  <c:v>5.6958028990000003</c:v>
                </c:pt>
                <c:pt idx="2294">
                  <c:v>5.6982681300000007</c:v>
                </c:pt>
                <c:pt idx="2295">
                  <c:v>5.7007335920000006</c:v>
                </c:pt>
                <c:pt idx="2296">
                  <c:v>5.7031988990000002</c:v>
                </c:pt>
                <c:pt idx="2297">
                  <c:v>5.705664659</c:v>
                </c:pt>
                <c:pt idx="2298">
                  <c:v>5.7081305050000006</c:v>
                </c:pt>
                <c:pt idx="2299">
                  <c:v>5.7105960430000007</c:v>
                </c:pt>
                <c:pt idx="2300">
                  <c:v>5.7130616590000001</c:v>
                </c:pt>
                <c:pt idx="2301">
                  <c:v>5.7155274280000006</c:v>
                </c:pt>
                <c:pt idx="2302">
                  <c:v>5.7179927510000006</c:v>
                </c:pt>
                <c:pt idx="2303">
                  <c:v>5.7204582890000006</c:v>
                </c:pt>
                <c:pt idx="2304">
                  <c:v>5.7229238279999999</c:v>
                </c:pt>
                <c:pt idx="2305">
                  <c:v>5.7253895970000004</c:v>
                </c:pt>
                <c:pt idx="2306">
                  <c:v>5.7278552120000006</c:v>
                </c:pt>
                <c:pt idx="2307">
                  <c:v>5.7303207270000005</c:v>
                </c:pt>
                <c:pt idx="2308">
                  <c:v>5.7327862650000005</c:v>
                </c:pt>
                <c:pt idx="2309">
                  <c:v>5.7352517270000005</c:v>
                </c:pt>
                <c:pt idx="2310">
                  <c:v>5.7377173420000007</c:v>
                </c:pt>
                <c:pt idx="2311">
                  <c:v>5.7401828800000008</c:v>
                </c:pt>
                <c:pt idx="2312">
                  <c:v>5.7426483560000001</c:v>
                </c:pt>
                <c:pt idx="2313">
                  <c:v>5.7451142019999999</c:v>
                </c:pt>
                <c:pt idx="2314">
                  <c:v>5.7475794330000003</c:v>
                </c:pt>
                <c:pt idx="2315">
                  <c:v>5.7500450480000005</c:v>
                </c:pt>
                <c:pt idx="2316">
                  <c:v>5.7525105870000006</c:v>
                </c:pt>
                <c:pt idx="2317">
                  <c:v>5.7549760580000004</c:v>
                </c:pt>
                <c:pt idx="2318">
                  <c:v>5.7574416740000007</c:v>
                </c:pt>
                <c:pt idx="2319">
                  <c:v>5.7599072119999999</c:v>
                </c:pt>
                <c:pt idx="2320">
                  <c:v>5.7623729810000004</c:v>
                </c:pt>
                <c:pt idx="2321">
                  <c:v>5.7648385200000005</c:v>
                </c:pt>
                <c:pt idx="2322">
                  <c:v>5.7673038230000007</c:v>
                </c:pt>
                <c:pt idx="2323">
                  <c:v>5.7697692840000006</c:v>
                </c:pt>
                <c:pt idx="2324">
                  <c:v>5.7722345920000002</c:v>
                </c:pt>
                <c:pt idx="2325">
                  <c:v>5.7747000530000001</c:v>
                </c:pt>
                <c:pt idx="2326">
                  <c:v>5.7771655920000002</c:v>
                </c:pt>
                <c:pt idx="2327">
                  <c:v>5.7796309140000002</c:v>
                </c:pt>
                <c:pt idx="2328">
                  <c:v>5.7820963750000001</c:v>
                </c:pt>
                <c:pt idx="2329">
                  <c:v>5.7845616830000006</c:v>
                </c:pt>
                <c:pt idx="2330">
                  <c:v>5.7870274520000002</c:v>
                </c:pt>
                <c:pt idx="2331">
                  <c:v>5.789493298</c:v>
                </c:pt>
                <c:pt idx="2332">
                  <c:v>5.7919588230000008</c:v>
                </c:pt>
                <c:pt idx="2333">
                  <c:v>5.7944243609999999</c:v>
                </c:pt>
                <c:pt idx="2334">
                  <c:v>5.7968896690000005</c:v>
                </c:pt>
                <c:pt idx="2335">
                  <c:v>5.7993549</c:v>
                </c:pt>
                <c:pt idx="2336">
                  <c:v>5.801820438</c:v>
                </c:pt>
                <c:pt idx="2337">
                  <c:v>5.8042856690000004</c:v>
                </c:pt>
                <c:pt idx="2338">
                  <c:v>5.8067511300000003</c:v>
                </c:pt>
                <c:pt idx="2339">
                  <c:v>5.809216438</c:v>
                </c:pt>
                <c:pt idx="2340">
                  <c:v>5.8116816690000004</c:v>
                </c:pt>
                <c:pt idx="2341">
                  <c:v>5.8141468999999999</c:v>
                </c:pt>
                <c:pt idx="2342">
                  <c:v>5.8166123610000007</c:v>
                </c:pt>
                <c:pt idx="2343">
                  <c:v>5.8190776690000003</c:v>
                </c:pt>
                <c:pt idx="2344">
                  <c:v>5.8215431300000002</c:v>
                </c:pt>
                <c:pt idx="2345">
                  <c:v>5.8240084379999999</c:v>
                </c:pt>
                <c:pt idx="2346">
                  <c:v>5.8264736690000003</c:v>
                </c:pt>
                <c:pt idx="2347">
                  <c:v>5.8289391150000007</c:v>
                </c:pt>
                <c:pt idx="2348">
                  <c:v>5.831404654</c:v>
                </c:pt>
                <c:pt idx="2349">
                  <c:v>5.833870192</c:v>
                </c:pt>
                <c:pt idx="2350">
                  <c:v>5.8363357310000001</c:v>
                </c:pt>
                <c:pt idx="2351">
                  <c:v>5.8388012690000002</c:v>
                </c:pt>
                <c:pt idx="2352">
                  <c:v>5.8412671200000004</c:v>
                </c:pt>
                <c:pt idx="2353">
                  <c:v>5.8437323510000008</c:v>
                </c:pt>
                <c:pt idx="2354">
                  <c:v>5.84619789</c:v>
                </c:pt>
                <c:pt idx="2355">
                  <c:v>5.8486631200000003</c:v>
                </c:pt>
                <c:pt idx="2356">
                  <c:v>5.8511286590000005</c:v>
                </c:pt>
                <c:pt idx="2357">
                  <c:v>5.8535941780000007</c:v>
                </c:pt>
                <c:pt idx="2358">
                  <c:v>5.8560594860000004</c:v>
                </c:pt>
                <c:pt idx="2359">
                  <c:v>5.858525255</c:v>
                </c:pt>
                <c:pt idx="2360">
                  <c:v>5.8609907940000001</c:v>
                </c:pt>
                <c:pt idx="2361">
                  <c:v>5.8634563320000002</c:v>
                </c:pt>
                <c:pt idx="2362">
                  <c:v>5.8659219380000005</c:v>
                </c:pt>
                <c:pt idx="2363">
                  <c:v>5.8683874760000005</c:v>
                </c:pt>
                <c:pt idx="2364">
                  <c:v>5.8708533220000003</c:v>
                </c:pt>
                <c:pt idx="2365">
                  <c:v>5.8733188610000004</c:v>
                </c:pt>
                <c:pt idx="2366">
                  <c:v>5.8757843220000003</c:v>
                </c:pt>
                <c:pt idx="2367">
                  <c:v>5.8782498420000007</c:v>
                </c:pt>
                <c:pt idx="2368">
                  <c:v>5.8807150730000002</c:v>
                </c:pt>
                <c:pt idx="2369">
                  <c:v>5.8831803030000005</c:v>
                </c:pt>
                <c:pt idx="2370">
                  <c:v>5.8856456110000002</c:v>
                </c:pt>
                <c:pt idx="2371">
                  <c:v>5.8881110730000001</c:v>
                </c:pt>
                <c:pt idx="2372">
                  <c:v>5.8905763850000001</c:v>
                </c:pt>
                <c:pt idx="2373">
                  <c:v>5.8930416160000005</c:v>
                </c:pt>
                <c:pt idx="2374">
                  <c:v>5.8955067699999999</c:v>
                </c:pt>
                <c:pt idx="2375">
                  <c:v>5.8979720780000005</c:v>
                </c:pt>
                <c:pt idx="2376">
                  <c:v>5.9004372310000006</c:v>
                </c:pt>
                <c:pt idx="2377">
                  <c:v>5.902902461</c:v>
                </c:pt>
                <c:pt idx="2378">
                  <c:v>5.9053677690000006</c:v>
                </c:pt>
                <c:pt idx="2379">
                  <c:v>5.9078332300000005</c:v>
                </c:pt>
                <c:pt idx="2380">
                  <c:v>5.9102988460000008</c:v>
                </c:pt>
                <c:pt idx="2381">
                  <c:v>5.9127640770000003</c:v>
                </c:pt>
                <c:pt idx="2382">
                  <c:v>5.915229611</c:v>
                </c:pt>
                <c:pt idx="2383">
                  <c:v>5.9176948420000004</c:v>
                </c:pt>
                <c:pt idx="2384">
                  <c:v>5.9201603800000004</c:v>
                </c:pt>
                <c:pt idx="2385">
                  <c:v>5.9226261500000001</c:v>
                </c:pt>
                <c:pt idx="2386">
                  <c:v>5.9250914570000006</c:v>
                </c:pt>
                <c:pt idx="2387">
                  <c:v>5.9275567210000002</c:v>
                </c:pt>
                <c:pt idx="2388">
                  <c:v>5.9300219520000006</c:v>
                </c:pt>
                <c:pt idx="2389">
                  <c:v>5.9324874900000006</c:v>
                </c:pt>
                <c:pt idx="2390">
                  <c:v>5.9349529520000006</c:v>
                </c:pt>
                <c:pt idx="2391">
                  <c:v>5.9374182600000003</c:v>
                </c:pt>
                <c:pt idx="2392">
                  <c:v>5.9398837840000001</c:v>
                </c:pt>
                <c:pt idx="2393">
                  <c:v>5.942349246</c:v>
                </c:pt>
                <c:pt idx="2394">
                  <c:v>5.9448145530000005</c:v>
                </c:pt>
                <c:pt idx="2395">
                  <c:v>5.9472800920000006</c:v>
                </c:pt>
                <c:pt idx="2396">
                  <c:v>5.9497453230000001</c:v>
                </c:pt>
                <c:pt idx="2397">
                  <c:v>5.9522107740000001</c:v>
                </c:pt>
                <c:pt idx="2398">
                  <c:v>5.9546763130000002</c:v>
                </c:pt>
                <c:pt idx="2399">
                  <c:v>5.9571418510000003</c:v>
                </c:pt>
                <c:pt idx="2400">
                  <c:v>5.9596074660000005</c:v>
                </c:pt>
                <c:pt idx="2401">
                  <c:v>5.962072697</c:v>
                </c:pt>
                <c:pt idx="2402">
                  <c:v>5.9645381550000005</c:v>
                </c:pt>
                <c:pt idx="2403">
                  <c:v>5.9670033849999999</c:v>
                </c:pt>
                <c:pt idx="2404">
                  <c:v>5.9694686160000003</c:v>
                </c:pt>
                <c:pt idx="2405">
                  <c:v>5.971933924</c:v>
                </c:pt>
                <c:pt idx="2406">
                  <c:v>5.9743993849999999</c:v>
                </c:pt>
                <c:pt idx="2407">
                  <c:v>5.9768649190000005</c:v>
                </c:pt>
                <c:pt idx="2408">
                  <c:v>5.9793302270000002</c:v>
                </c:pt>
                <c:pt idx="2409">
                  <c:v>5.9817954570000005</c:v>
                </c:pt>
                <c:pt idx="2410">
                  <c:v>5.9842609190000005</c:v>
                </c:pt>
                <c:pt idx="2411">
                  <c:v>5.98672615</c:v>
                </c:pt>
                <c:pt idx="2412">
                  <c:v>5.9891917160000006</c:v>
                </c:pt>
                <c:pt idx="2413">
                  <c:v>5.9916572550000007</c:v>
                </c:pt>
                <c:pt idx="2414">
                  <c:v>5.9941224850000001</c:v>
                </c:pt>
                <c:pt idx="2415">
                  <c:v>5.9965880240000002</c:v>
                </c:pt>
                <c:pt idx="2416">
                  <c:v>5.9990532550000006</c:v>
                </c:pt>
                <c:pt idx="2417">
                  <c:v>6.0015184850000001</c:v>
                </c:pt>
                <c:pt idx="2418">
                  <c:v>6.0039837930000006</c:v>
                </c:pt>
                <c:pt idx="2419">
                  <c:v>6.006448947</c:v>
                </c:pt>
                <c:pt idx="2420">
                  <c:v>6.008914485</c:v>
                </c:pt>
                <c:pt idx="2421">
                  <c:v>6.0113797930000006</c:v>
                </c:pt>
                <c:pt idx="2422">
                  <c:v>6.0138449570000008</c:v>
                </c:pt>
                <c:pt idx="2423">
                  <c:v>6.0163101880000003</c:v>
                </c:pt>
                <c:pt idx="2424">
                  <c:v>6.0187754190000007</c:v>
                </c:pt>
                <c:pt idx="2425">
                  <c:v>6.0212407260000003</c:v>
                </c:pt>
                <c:pt idx="2426">
                  <c:v>6.023706496</c:v>
                </c:pt>
                <c:pt idx="2427">
                  <c:v>6.0261717400000006</c:v>
                </c:pt>
                <c:pt idx="2428">
                  <c:v>6.0286373559999999</c:v>
                </c:pt>
                <c:pt idx="2429">
                  <c:v>6.0311025860000003</c:v>
                </c:pt>
                <c:pt idx="2430">
                  <c:v>6.033568356</c:v>
                </c:pt>
                <c:pt idx="2431">
                  <c:v>6.036033894</c:v>
                </c:pt>
                <c:pt idx="2432">
                  <c:v>6.0384994570000003</c:v>
                </c:pt>
                <c:pt idx="2433">
                  <c:v>6.0409653030000001</c:v>
                </c:pt>
                <c:pt idx="2434">
                  <c:v>6.0434305340000005</c:v>
                </c:pt>
                <c:pt idx="2435">
                  <c:v>6.0458958410000001</c:v>
                </c:pt>
                <c:pt idx="2436">
                  <c:v>6.0483613800000002</c:v>
                </c:pt>
                <c:pt idx="2437">
                  <c:v>6.0508268560000005</c:v>
                </c:pt>
                <c:pt idx="2438">
                  <c:v>6.0532923950000006</c:v>
                </c:pt>
                <c:pt idx="2439">
                  <c:v>6.0557580099999999</c:v>
                </c:pt>
                <c:pt idx="2440">
                  <c:v>6.058223549</c:v>
                </c:pt>
                <c:pt idx="2441">
                  <c:v>6.0606890870000001</c:v>
                </c:pt>
                <c:pt idx="2442">
                  <c:v>6.0631545630000003</c:v>
                </c:pt>
                <c:pt idx="2443">
                  <c:v>6.0656198699999999</c:v>
                </c:pt>
                <c:pt idx="2444">
                  <c:v>6.068085409</c:v>
                </c:pt>
                <c:pt idx="2445">
                  <c:v>6.0705508699999999</c:v>
                </c:pt>
                <c:pt idx="2446">
                  <c:v>6.0730164860000002</c:v>
                </c:pt>
                <c:pt idx="2447">
                  <c:v>6.0754817450000003</c:v>
                </c:pt>
                <c:pt idx="2448">
                  <c:v>6.077947515</c:v>
                </c:pt>
                <c:pt idx="2449">
                  <c:v>6.080413053</c:v>
                </c:pt>
                <c:pt idx="2450">
                  <c:v>6.0828783610000006</c:v>
                </c:pt>
                <c:pt idx="2451">
                  <c:v>6.0853438220000005</c:v>
                </c:pt>
                <c:pt idx="2452">
                  <c:v>6.0878091300000001</c:v>
                </c:pt>
                <c:pt idx="2453">
                  <c:v>6.0902746690000003</c:v>
                </c:pt>
                <c:pt idx="2454">
                  <c:v>6.092740515</c:v>
                </c:pt>
                <c:pt idx="2455">
                  <c:v>6.0952059759999999</c:v>
                </c:pt>
                <c:pt idx="2456">
                  <c:v>6.0976718220000006</c:v>
                </c:pt>
                <c:pt idx="2457">
                  <c:v>6.1001373750000001</c:v>
                </c:pt>
                <c:pt idx="2458">
                  <c:v>6.1026029900000003</c:v>
                </c:pt>
                <c:pt idx="2459">
                  <c:v>6.1050690670000005</c:v>
                </c:pt>
                <c:pt idx="2460">
                  <c:v>6.1075346060000006</c:v>
                </c:pt>
                <c:pt idx="2461">
                  <c:v>6.1100004520000004</c:v>
                </c:pt>
                <c:pt idx="2462">
                  <c:v>6.1124659810000006</c:v>
                </c:pt>
                <c:pt idx="2463">
                  <c:v>6.114931597</c:v>
                </c:pt>
                <c:pt idx="2464">
                  <c:v>6.1173974430000007</c:v>
                </c:pt>
                <c:pt idx="2465">
                  <c:v>6.1198632120000003</c:v>
                </c:pt>
                <c:pt idx="2466">
                  <c:v>6.1223291350000002</c:v>
                </c:pt>
                <c:pt idx="2467">
                  <c:v>6.1247952120000004</c:v>
                </c:pt>
                <c:pt idx="2468">
                  <c:v>6.1272605200000001</c:v>
                </c:pt>
                <c:pt idx="2469">
                  <c:v>6.1297263660000008</c:v>
                </c:pt>
                <c:pt idx="2470">
                  <c:v>6.1321919039999999</c:v>
                </c:pt>
                <c:pt idx="2471">
                  <c:v>6.1346577510000007</c:v>
                </c:pt>
                <c:pt idx="2472">
                  <c:v>6.1371236010000008</c:v>
                </c:pt>
                <c:pt idx="2473">
                  <c:v>6.1395894470000005</c:v>
                </c:pt>
                <c:pt idx="2474">
                  <c:v>6.1420552930000003</c:v>
                </c:pt>
                <c:pt idx="2475">
                  <c:v>6.1445210619999999</c:v>
                </c:pt>
                <c:pt idx="2476">
                  <c:v>6.1469869090000007</c:v>
                </c:pt>
                <c:pt idx="2477">
                  <c:v>6.1494525290000004</c:v>
                </c:pt>
                <c:pt idx="2478">
                  <c:v>6.1519180670000004</c:v>
                </c:pt>
                <c:pt idx="2479">
                  <c:v>6.1543839140000003</c:v>
                </c:pt>
                <c:pt idx="2480">
                  <c:v>6.1568496829999999</c:v>
                </c:pt>
                <c:pt idx="2481">
                  <c:v>6.1593152980000001</c:v>
                </c:pt>
                <c:pt idx="2482">
                  <c:v>6.1617810720000001</c:v>
                </c:pt>
                <c:pt idx="2483">
                  <c:v>6.1642466110000003</c:v>
                </c:pt>
                <c:pt idx="2484">
                  <c:v>6.1667122260000005</c:v>
                </c:pt>
                <c:pt idx="2485">
                  <c:v>6.1691777650000006</c:v>
                </c:pt>
                <c:pt idx="2486">
                  <c:v>6.1716436110000004</c:v>
                </c:pt>
                <c:pt idx="2487">
                  <c:v>6.1741093940000003</c:v>
                </c:pt>
                <c:pt idx="2488">
                  <c:v>6.1765747019999999</c:v>
                </c:pt>
                <c:pt idx="2489">
                  <c:v>6.1790404710000004</c:v>
                </c:pt>
                <c:pt idx="2490">
                  <c:v>6.1815057790000001</c:v>
                </c:pt>
                <c:pt idx="2491">
                  <c:v>6.1839715480000006</c:v>
                </c:pt>
                <c:pt idx="2492">
                  <c:v>6.1864373660000007</c:v>
                </c:pt>
                <c:pt idx="2493">
                  <c:v>6.188902905</c:v>
                </c:pt>
                <c:pt idx="2494">
                  <c:v>6.191368443</c:v>
                </c:pt>
                <c:pt idx="2495">
                  <c:v>6.1938339820000001</c:v>
                </c:pt>
                <c:pt idx="2496">
                  <c:v>6.1962992890000006</c:v>
                </c:pt>
                <c:pt idx="2497">
                  <c:v>6.1987650620000005</c:v>
                </c:pt>
                <c:pt idx="2498">
                  <c:v>6.2012306010000007</c:v>
                </c:pt>
                <c:pt idx="2499">
                  <c:v>6.2036964470000004</c:v>
                </c:pt>
                <c:pt idx="2500">
                  <c:v>6.2061620630000007</c:v>
                </c:pt>
                <c:pt idx="2501">
                  <c:v>6.208628139</c:v>
                </c:pt>
                <c:pt idx="2502">
                  <c:v>6.2110939910000003</c:v>
                </c:pt>
                <c:pt idx="2503">
                  <c:v>6.2135596060000005</c:v>
                </c:pt>
                <c:pt idx="2504">
                  <c:v>6.2160254520000002</c:v>
                </c:pt>
                <c:pt idx="2505">
                  <c:v>6.2184909910000004</c:v>
                </c:pt>
                <c:pt idx="2506">
                  <c:v>6.2209568370000001</c:v>
                </c:pt>
                <c:pt idx="2507">
                  <c:v>6.2234229190000008</c:v>
                </c:pt>
                <c:pt idx="2508">
                  <c:v>6.2258884569999999</c:v>
                </c:pt>
                <c:pt idx="2509">
                  <c:v>6.2283539960000001</c:v>
                </c:pt>
                <c:pt idx="2510">
                  <c:v>6.2308195340000001</c:v>
                </c:pt>
                <c:pt idx="2511">
                  <c:v>6.2332850730000002</c:v>
                </c:pt>
                <c:pt idx="2512">
                  <c:v>6.2357505870000001</c:v>
                </c:pt>
                <c:pt idx="2513">
                  <c:v>6.2382158950000006</c:v>
                </c:pt>
                <c:pt idx="2514">
                  <c:v>6.2406817410000004</c:v>
                </c:pt>
                <c:pt idx="2515">
                  <c:v>6.24314751</c:v>
                </c:pt>
                <c:pt idx="2516">
                  <c:v>6.2456131260000003</c:v>
                </c:pt>
                <c:pt idx="2517">
                  <c:v>6.2480788800000004</c:v>
                </c:pt>
                <c:pt idx="2518">
                  <c:v>6.2505444180000005</c:v>
                </c:pt>
                <c:pt idx="2519">
                  <c:v>6.2530102640000003</c:v>
                </c:pt>
                <c:pt idx="2520">
                  <c:v>6.2554758030000004</c:v>
                </c:pt>
                <c:pt idx="2521">
                  <c:v>6.2579413410000004</c:v>
                </c:pt>
                <c:pt idx="2522">
                  <c:v>6.2604069570000007</c:v>
                </c:pt>
                <c:pt idx="2523">
                  <c:v>6.2628724950000008</c:v>
                </c:pt>
                <c:pt idx="2524">
                  <c:v>6.2653382640000004</c:v>
                </c:pt>
                <c:pt idx="2525">
                  <c:v>6.2678038800000007</c:v>
                </c:pt>
                <c:pt idx="2526">
                  <c:v>6.2702694180000007</c:v>
                </c:pt>
                <c:pt idx="2527">
                  <c:v>6.2727352640000005</c:v>
                </c:pt>
                <c:pt idx="2528">
                  <c:v>6.2752010340000002</c:v>
                </c:pt>
                <c:pt idx="2529">
                  <c:v>6.2776668799999999</c:v>
                </c:pt>
                <c:pt idx="2530">
                  <c:v>6.2801328030000008</c:v>
                </c:pt>
                <c:pt idx="2531">
                  <c:v>6.2825982690000002</c:v>
                </c:pt>
                <c:pt idx="2532">
                  <c:v>6.285064116</c:v>
                </c:pt>
                <c:pt idx="2533">
                  <c:v>6.2875297310000002</c:v>
                </c:pt>
                <c:pt idx="2534">
                  <c:v>6.289995577</c:v>
                </c:pt>
                <c:pt idx="2535">
                  <c:v>6.2924613460000005</c:v>
                </c:pt>
                <c:pt idx="2536">
                  <c:v>6.2949269570000004</c:v>
                </c:pt>
                <c:pt idx="2537">
                  <c:v>6.297392726</c:v>
                </c:pt>
                <c:pt idx="2538">
                  <c:v>6.299858264</c:v>
                </c:pt>
                <c:pt idx="2539">
                  <c:v>6.3023238800000003</c:v>
                </c:pt>
                <c:pt idx="2540">
                  <c:v>6.3047894180000004</c:v>
                </c:pt>
                <c:pt idx="2541">
                  <c:v>6.3072548710000005</c:v>
                </c:pt>
                <c:pt idx="2542">
                  <c:v>6.3097204090000005</c:v>
                </c:pt>
                <c:pt idx="2543">
                  <c:v>6.3121857170000002</c:v>
                </c:pt>
                <c:pt idx="2544">
                  <c:v>6.3146512560000003</c:v>
                </c:pt>
                <c:pt idx="2545">
                  <c:v>6.3171167940000004</c:v>
                </c:pt>
                <c:pt idx="2546">
                  <c:v>6.3195822600000007</c:v>
                </c:pt>
                <c:pt idx="2547">
                  <c:v>6.3220481060000004</c:v>
                </c:pt>
                <c:pt idx="2548">
                  <c:v>6.3245136440000005</c:v>
                </c:pt>
                <c:pt idx="2549">
                  <c:v>6.3269791830000006</c:v>
                </c:pt>
                <c:pt idx="2550">
                  <c:v>6.3294444900000002</c:v>
                </c:pt>
                <c:pt idx="2551">
                  <c:v>6.3319097210000006</c:v>
                </c:pt>
                <c:pt idx="2552">
                  <c:v>6.3343754900000002</c:v>
                </c:pt>
                <c:pt idx="2553">
                  <c:v>6.3368411060000005</c:v>
                </c:pt>
                <c:pt idx="2554">
                  <c:v>6.3393068750000001</c:v>
                </c:pt>
                <c:pt idx="2555">
                  <c:v>6.3417727210000008</c:v>
                </c:pt>
                <c:pt idx="2556">
                  <c:v>6.3442382750000004</c:v>
                </c:pt>
                <c:pt idx="2557">
                  <c:v>6.3467038130000004</c:v>
                </c:pt>
                <c:pt idx="2558">
                  <c:v>6.3491693520000005</c:v>
                </c:pt>
                <c:pt idx="2559">
                  <c:v>6.3516348900000006</c:v>
                </c:pt>
                <c:pt idx="2560">
                  <c:v>6.3541008130000005</c:v>
                </c:pt>
                <c:pt idx="2561">
                  <c:v>6.3565663610000005</c:v>
                </c:pt>
                <c:pt idx="2562">
                  <c:v>6.3590322070000003</c:v>
                </c:pt>
                <c:pt idx="2563">
                  <c:v>6.3614976680000002</c:v>
                </c:pt>
                <c:pt idx="2564">
                  <c:v>6.3639632070000003</c:v>
                </c:pt>
                <c:pt idx="2565">
                  <c:v>6.3664290530000001</c:v>
                </c:pt>
                <c:pt idx="2566">
                  <c:v>6.3688945630000005</c:v>
                </c:pt>
                <c:pt idx="2567">
                  <c:v>6.3713604860000004</c:v>
                </c:pt>
                <c:pt idx="2568">
                  <c:v>6.3738260250000005</c:v>
                </c:pt>
                <c:pt idx="2569">
                  <c:v>6.3762917940000001</c:v>
                </c:pt>
                <c:pt idx="2570">
                  <c:v>6.3787573330000003</c:v>
                </c:pt>
                <c:pt idx="2571">
                  <c:v>6.3812228850000006</c:v>
                </c:pt>
                <c:pt idx="2572">
                  <c:v>6.3836885000000008</c:v>
                </c:pt>
                <c:pt idx="2573">
                  <c:v>6.3861542700000005</c:v>
                </c:pt>
                <c:pt idx="2574">
                  <c:v>6.3886198080000005</c:v>
                </c:pt>
                <c:pt idx="2575">
                  <c:v>6.3910856540000003</c:v>
                </c:pt>
                <c:pt idx="2576">
                  <c:v>6.3935511780000001</c:v>
                </c:pt>
                <c:pt idx="2577">
                  <c:v>6.3960167930000003</c:v>
                </c:pt>
                <c:pt idx="2578">
                  <c:v>6.3984819470000005</c:v>
                </c:pt>
                <c:pt idx="2579">
                  <c:v>6.4009475620000007</c:v>
                </c:pt>
                <c:pt idx="2580">
                  <c:v>6.4034134090000006</c:v>
                </c:pt>
                <c:pt idx="2581">
                  <c:v>6.4058792460000005</c:v>
                </c:pt>
                <c:pt idx="2582">
                  <c:v>6.4083450920000002</c:v>
                </c:pt>
                <c:pt idx="2583">
                  <c:v>6.4108106300000003</c:v>
                </c:pt>
                <c:pt idx="2584">
                  <c:v>6.4132761690000004</c:v>
                </c:pt>
                <c:pt idx="2585">
                  <c:v>6.4157417070000005</c:v>
                </c:pt>
                <c:pt idx="2586">
                  <c:v>6.4182072360000006</c:v>
                </c:pt>
                <c:pt idx="2587">
                  <c:v>6.4206730050000003</c:v>
                </c:pt>
                <c:pt idx="2588">
                  <c:v>6.4231385430000003</c:v>
                </c:pt>
                <c:pt idx="2589">
                  <c:v>6.4256035430000003</c:v>
                </c:pt>
                <c:pt idx="2590">
                  <c:v>6.428069313</c:v>
                </c:pt>
                <c:pt idx="2591">
                  <c:v>6.4305345340000004</c:v>
                </c:pt>
                <c:pt idx="2592">
                  <c:v>6.4330001500000007</c:v>
                </c:pt>
                <c:pt idx="2593">
                  <c:v>6.4354656880000007</c:v>
                </c:pt>
                <c:pt idx="2594">
                  <c:v>6.437931227</c:v>
                </c:pt>
                <c:pt idx="2595">
                  <c:v>6.4403969960000005</c:v>
                </c:pt>
                <c:pt idx="2596">
                  <c:v>6.442862549</c:v>
                </c:pt>
                <c:pt idx="2597">
                  <c:v>6.445328087</c:v>
                </c:pt>
                <c:pt idx="2598">
                  <c:v>6.4477933950000006</c:v>
                </c:pt>
                <c:pt idx="2599">
                  <c:v>6.4502588560000005</c:v>
                </c:pt>
                <c:pt idx="2600">
                  <c:v>6.4527247020000003</c:v>
                </c:pt>
                <c:pt idx="2601">
                  <c:v>6.4551903180000005</c:v>
                </c:pt>
                <c:pt idx="2602">
                  <c:v>6.4576558560000006</c:v>
                </c:pt>
                <c:pt idx="2603">
                  <c:v>6.4601213950000007</c:v>
                </c:pt>
                <c:pt idx="2604">
                  <c:v>6.4625871640000003</c:v>
                </c:pt>
                <c:pt idx="2605">
                  <c:v>6.4650527790000005</c:v>
                </c:pt>
                <c:pt idx="2606">
                  <c:v>6.4675183180000007</c:v>
                </c:pt>
                <c:pt idx="2607">
                  <c:v>6.4699841640000004</c:v>
                </c:pt>
                <c:pt idx="2608">
                  <c:v>6.4724503179999999</c:v>
                </c:pt>
                <c:pt idx="2609">
                  <c:v>6.4749157790000007</c:v>
                </c:pt>
                <c:pt idx="2610">
                  <c:v>6.4773816260000006</c:v>
                </c:pt>
                <c:pt idx="2611">
                  <c:v>6.4798471640000006</c:v>
                </c:pt>
                <c:pt idx="2612">
                  <c:v>6.4823127020000006</c:v>
                </c:pt>
                <c:pt idx="2613">
                  <c:v>6.484778318</c:v>
                </c:pt>
                <c:pt idx="2614">
                  <c:v>6.4872440870000005</c:v>
                </c:pt>
                <c:pt idx="2615">
                  <c:v>6.4897099330000003</c:v>
                </c:pt>
                <c:pt idx="2616">
                  <c:v>6.4921755490000006</c:v>
                </c:pt>
                <c:pt idx="2617">
                  <c:v>6.4946413180000002</c:v>
                </c:pt>
                <c:pt idx="2618">
                  <c:v>6.497107164</c:v>
                </c:pt>
                <c:pt idx="2619">
                  <c:v>6.4995724720000005</c:v>
                </c:pt>
                <c:pt idx="2620">
                  <c:v>6.5020382410000002</c:v>
                </c:pt>
                <c:pt idx="2621">
                  <c:v>6.5045038030000004</c:v>
                </c:pt>
                <c:pt idx="2622">
                  <c:v>6.5069696500000003</c:v>
                </c:pt>
                <c:pt idx="2623">
                  <c:v>6.509435496</c:v>
                </c:pt>
                <c:pt idx="2624">
                  <c:v>6.5119008030000005</c:v>
                </c:pt>
                <c:pt idx="2625">
                  <c:v>6.5143665730000002</c:v>
                </c:pt>
                <c:pt idx="2626">
                  <c:v>6.516832183</c:v>
                </c:pt>
                <c:pt idx="2627">
                  <c:v>6.5192980290000007</c:v>
                </c:pt>
                <c:pt idx="2628">
                  <c:v>6.5217638750000004</c:v>
                </c:pt>
                <c:pt idx="2629">
                  <c:v>6.5242296450000001</c:v>
                </c:pt>
                <c:pt idx="2630">
                  <c:v>6.5266954910000008</c:v>
                </c:pt>
                <c:pt idx="2631">
                  <c:v>6.5291611010000006</c:v>
                </c:pt>
                <c:pt idx="2632">
                  <c:v>6.5316269470000003</c:v>
                </c:pt>
                <c:pt idx="2633">
                  <c:v>6.5340927940000002</c:v>
                </c:pt>
                <c:pt idx="2634">
                  <c:v>6.53655864</c:v>
                </c:pt>
                <c:pt idx="2635">
                  <c:v>6.5390244860000006</c:v>
                </c:pt>
                <c:pt idx="2636">
                  <c:v>6.5414903030000007</c:v>
                </c:pt>
                <c:pt idx="2637">
                  <c:v>6.5439561490000004</c:v>
                </c:pt>
                <c:pt idx="2638">
                  <c:v>6.5464219950000002</c:v>
                </c:pt>
                <c:pt idx="2639">
                  <c:v>6.5488877650000008</c:v>
                </c:pt>
                <c:pt idx="2640">
                  <c:v>6.5513536880000007</c:v>
                </c:pt>
                <c:pt idx="2641">
                  <c:v>6.5538197650000001</c:v>
                </c:pt>
                <c:pt idx="2642">
                  <c:v>6.5562856110000007</c:v>
                </c:pt>
                <c:pt idx="2643">
                  <c:v>6.5587515340000007</c:v>
                </c:pt>
                <c:pt idx="2644">
                  <c:v>6.5612173030000003</c:v>
                </c:pt>
                <c:pt idx="2645">
                  <c:v>6.563683149</c:v>
                </c:pt>
                <c:pt idx="2646">
                  <c:v>6.566149019</c:v>
                </c:pt>
                <c:pt idx="2647">
                  <c:v>6.5686148660000008</c:v>
                </c:pt>
                <c:pt idx="2648">
                  <c:v>6.5710807890000007</c:v>
                </c:pt>
                <c:pt idx="2649">
                  <c:v>6.5735466350000005</c:v>
                </c:pt>
                <c:pt idx="2650">
                  <c:v>6.5760124810000002</c:v>
                </c:pt>
                <c:pt idx="2651">
                  <c:v>6.578478337</c:v>
                </c:pt>
                <c:pt idx="2652">
                  <c:v>6.5809441830000006</c:v>
                </c:pt>
                <c:pt idx="2653">
                  <c:v>6.5834100290000004</c:v>
                </c:pt>
                <c:pt idx="2654">
                  <c:v>6.5858755680000005</c:v>
                </c:pt>
                <c:pt idx="2655">
                  <c:v>6.5883414140000003</c:v>
                </c:pt>
                <c:pt idx="2656">
                  <c:v>6.5908069660000006</c:v>
                </c:pt>
                <c:pt idx="2657">
                  <c:v>6.5932727360000003</c:v>
                </c:pt>
                <c:pt idx="2658">
                  <c:v>6.5957385820000001</c:v>
                </c:pt>
                <c:pt idx="2659">
                  <c:v>6.5982041970000003</c:v>
                </c:pt>
                <c:pt idx="2660">
                  <c:v>6.600670043</c:v>
                </c:pt>
                <c:pt idx="2661">
                  <c:v>6.6031358230000006</c:v>
                </c:pt>
                <c:pt idx="2662">
                  <c:v>6.6056014380000008</c:v>
                </c:pt>
                <c:pt idx="2663">
                  <c:v>6.6080675150000001</c:v>
                </c:pt>
                <c:pt idx="2664">
                  <c:v>6.6105330530000002</c:v>
                </c:pt>
                <c:pt idx="2665">
                  <c:v>6.6129986690000004</c:v>
                </c:pt>
                <c:pt idx="2666">
                  <c:v>6.6154644620000003</c:v>
                </c:pt>
                <c:pt idx="2667">
                  <c:v>6.6179300770000005</c:v>
                </c:pt>
                <c:pt idx="2668">
                  <c:v>6.620396231</c:v>
                </c:pt>
                <c:pt idx="2669">
                  <c:v>6.6228620010000006</c:v>
                </c:pt>
                <c:pt idx="2670">
                  <c:v>6.6253279240000005</c:v>
                </c:pt>
                <c:pt idx="2671">
                  <c:v>6.6277934710000004</c:v>
                </c:pt>
                <c:pt idx="2672">
                  <c:v>6.6302593170000002</c:v>
                </c:pt>
                <c:pt idx="2673">
                  <c:v>6.6327251630000008</c:v>
                </c:pt>
                <c:pt idx="2674">
                  <c:v>6.6351907020000001</c:v>
                </c:pt>
                <c:pt idx="2675">
                  <c:v>6.6376565480000007</c:v>
                </c:pt>
                <c:pt idx="2676">
                  <c:v>6.6401223170000003</c:v>
                </c:pt>
                <c:pt idx="2677">
                  <c:v>6.642587625</c:v>
                </c:pt>
                <c:pt idx="2678">
                  <c:v>6.6450533940000005</c:v>
                </c:pt>
                <c:pt idx="2679">
                  <c:v>6.6475190100000008</c:v>
                </c:pt>
                <c:pt idx="2680">
                  <c:v>6.6499845479999999</c:v>
                </c:pt>
                <c:pt idx="2681">
                  <c:v>6.6524503990000001</c:v>
                </c:pt>
                <c:pt idx="2682">
                  <c:v>6.6549161680000006</c:v>
                </c:pt>
                <c:pt idx="2683">
                  <c:v>6.6573820150000005</c:v>
                </c:pt>
                <c:pt idx="2684">
                  <c:v>6.6598476300000007</c:v>
                </c:pt>
                <c:pt idx="2685">
                  <c:v>6.6623133990000003</c:v>
                </c:pt>
                <c:pt idx="2686">
                  <c:v>6.6647786880000002</c:v>
                </c:pt>
                <c:pt idx="2687">
                  <c:v>6.6672441500000001</c:v>
                </c:pt>
                <c:pt idx="2688">
                  <c:v>6.6697097650000003</c:v>
                </c:pt>
                <c:pt idx="2689">
                  <c:v>6.6721752260000002</c:v>
                </c:pt>
                <c:pt idx="2690">
                  <c:v>6.6746407650000004</c:v>
                </c:pt>
                <c:pt idx="2691">
                  <c:v>6.677106298</c:v>
                </c:pt>
                <c:pt idx="2692">
                  <c:v>6.6795716060000005</c:v>
                </c:pt>
                <c:pt idx="2693">
                  <c:v>6.6820370680000005</c:v>
                </c:pt>
                <c:pt idx="2694">
                  <c:v>6.6845026060000006</c:v>
                </c:pt>
                <c:pt idx="2695">
                  <c:v>6.6869679140000002</c:v>
                </c:pt>
                <c:pt idx="2696">
                  <c:v>6.6894334520000003</c:v>
                </c:pt>
                <c:pt idx="2697">
                  <c:v>6.6918989910000004</c:v>
                </c:pt>
                <c:pt idx="2698">
                  <c:v>6.69436476</c:v>
                </c:pt>
                <c:pt idx="2699">
                  <c:v>6.6968300680000006</c:v>
                </c:pt>
                <c:pt idx="2700">
                  <c:v>6.6992956060000006</c:v>
                </c:pt>
                <c:pt idx="2701">
                  <c:v>6.701761361</c:v>
                </c:pt>
                <c:pt idx="2702">
                  <c:v>6.7042266690000005</c:v>
                </c:pt>
                <c:pt idx="2703">
                  <c:v>6.7066922080000007</c:v>
                </c:pt>
                <c:pt idx="2704">
                  <c:v>6.7091579770000003</c:v>
                </c:pt>
                <c:pt idx="2705">
                  <c:v>6.7116232080000007</c:v>
                </c:pt>
                <c:pt idx="2706">
                  <c:v>6.7140885150000003</c:v>
                </c:pt>
                <c:pt idx="2707">
                  <c:v>6.7165539770000002</c:v>
                </c:pt>
                <c:pt idx="2708">
                  <c:v>6.7190195920000004</c:v>
                </c:pt>
                <c:pt idx="2709">
                  <c:v>6.7214851310000006</c:v>
                </c:pt>
                <c:pt idx="2710">
                  <c:v>6.7239505920000004</c:v>
                </c:pt>
                <c:pt idx="2711">
                  <c:v>6.7264159000000001</c:v>
                </c:pt>
                <c:pt idx="2712">
                  <c:v>6.728881361</c:v>
                </c:pt>
                <c:pt idx="2713">
                  <c:v>6.7313469000000001</c:v>
                </c:pt>
                <c:pt idx="2714">
                  <c:v>6.7338125150000003</c:v>
                </c:pt>
                <c:pt idx="2715">
                  <c:v>6.7362780540000005</c:v>
                </c:pt>
                <c:pt idx="2716">
                  <c:v>6.738743919</c:v>
                </c:pt>
                <c:pt idx="2717">
                  <c:v>6.7412096880000005</c:v>
                </c:pt>
                <c:pt idx="2718">
                  <c:v>6.7436752270000007</c:v>
                </c:pt>
                <c:pt idx="2719">
                  <c:v>6.746140842</c:v>
                </c:pt>
                <c:pt idx="2720">
                  <c:v>6.74860638</c:v>
                </c:pt>
                <c:pt idx="2721">
                  <c:v>6.7510718900000004</c:v>
                </c:pt>
                <c:pt idx="2722">
                  <c:v>6.753537659</c:v>
                </c:pt>
                <c:pt idx="2723">
                  <c:v>6.7560031980000002</c:v>
                </c:pt>
                <c:pt idx="2724">
                  <c:v>6.7584688130000004</c:v>
                </c:pt>
                <c:pt idx="2725">
                  <c:v>6.760934582</c:v>
                </c:pt>
                <c:pt idx="2726">
                  <c:v>6.7634001880000003</c:v>
                </c:pt>
                <c:pt idx="2727">
                  <c:v>6.7658657260000004</c:v>
                </c:pt>
                <c:pt idx="2728">
                  <c:v>6.7683315720000001</c:v>
                </c:pt>
                <c:pt idx="2729">
                  <c:v>6.7707974180000008</c:v>
                </c:pt>
                <c:pt idx="2730">
                  <c:v>6.7732634950000001</c:v>
                </c:pt>
                <c:pt idx="2731">
                  <c:v>6.7757293180000007</c:v>
                </c:pt>
                <c:pt idx="2732">
                  <c:v>6.7781948560000007</c:v>
                </c:pt>
                <c:pt idx="2733">
                  <c:v>6.7806603940000008</c:v>
                </c:pt>
                <c:pt idx="2734">
                  <c:v>6.7831262410000006</c:v>
                </c:pt>
                <c:pt idx="2735">
                  <c:v>6.7855918560000008</c:v>
                </c:pt>
                <c:pt idx="2736">
                  <c:v>6.7880577020000006</c:v>
                </c:pt>
                <c:pt idx="2737">
                  <c:v>6.7905235480000004</c:v>
                </c:pt>
                <c:pt idx="2738">
                  <c:v>6.7929893950000002</c:v>
                </c:pt>
                <c:pt idx="2739">
                  <c:v>6.795455241</c:v>
                </c:pt>
                <c:pt idx="2740">
                  <c:v>6.7979210100000005</c:v>
                </c:pt>
                <c:pt idx="2741">
                  <c:v>6.8003866200000003</c:v>
                </c:pt>
                <c:pt idx="2742">
                  <c:v>6.80285239</c:v>
                </c:pt>
                <c:pt idx="2743">
                  <c:v>6.805317928</c:v>
                </c:pt>
                <c:pt idx="2744">
                  <c:v>6.8077838510000008</c:v>
                </c:pt>
                <c:pt idx="2745">
                  <c:v>6.8102496200000004</c:v>
                </c:pt>
                <c:pt idx="2746">
                  <c:v>6.8127151590000006</c:v>
                </c:pt>
                <c:pt idx="2747">
                  <c:v>6.8151807740000008</c:v>
                </c:pt>
                <c:pt idx="2748">
                  <c:v>6.8176465430000004</c:v>
                </c:pt>
                <c:pt idx="2749">
                  <c:v>6.8201123900000002</c:v>
                </c:pt>
                <c:pt idx="2750">
                  <c:v>6.822578236</c:v>
                </c:pt>
                <c:pt idx="2751">
                  <c:v>6.8250438369999999</c:v>
                </c:pt>
                <c:pt idx="2752">
                  <c:v>6.8275093760000001</c:v>
                </c:pt>
                <c:pt idx="2753">
                  <c:v>6.8299749140000001</c:v>
                </c:pt>
                <c:pt idx="2754">
                  <c:v>6.8324406830000006</c:v>
                </c:pt>
                <c:pt idx="2755">
                  <c:v>6.834906299</c:v>
                </c:pt>
                <c:pt idx="2756">
                  <c:v>6.8373718220000006</c:v>
                </c:pt>
                <c:pt idx="2757">
                  <c:v>6.8398375910000002</c:v>
                </c:pt>
                <c:pt idx="2758">
                  <c:v>6.8423031300000003</c:v>
                </c:pt>
                <c:pt idx="2759">
                  <c:v>6.8447686680000004</c:v>
                </c:pt>
                <c:pt idx="2760">
                  <c:v>6.8472342840000007</c:v>
                </c:pt>
                <c:pt idx="2761">
                  <c:v>6.8497000530000003</c:v>
                </c:pt>
                <c:pt idx="2762">
                  <c:v>6.8521659760000002</c:v>
                </c:pt>
                <c:pt idx="2763">
                  <c:v>6.8546317450000007</c:v>
                </c:pt>
                <c:pt idx="2764">
                  <c:v>6.8570973610000001</c:v>
                </c:pt>
                <c:pt idx="2765">
                  <c:v>6.8595631300000006</c:v>
                </c:pt>
                <c:pt idx="2766">
                  <c:v>6.8620287500000003</c:v>
                </c:pt>
                <c:pt idx="2767">
                  <c:v>6.8644942890000005</c:v>
                </c:pt>
                <c:pt idx="2768">
                  <c:v>6.8669600580000001</c:v>
                </c:pt>
                <c:pt idx="2769">
                  <c:v>6.8694255960000001</c:v>
                </c:pt>
                <c:pt idx="2770">
                  <c:v>6.8718912120000004</c:v>
                </c:pt>
                <c:pt idx="2771">
                  <c:v>6.8743567500000005</c:v>
                </c:pt>
                <c:pt idx="2772">
                  <c:v>6.8768222120000004</c:v>
                </c:pt>
                <c:pt idx="2773">
                  <c:v>6.8792877500000005</c:v>
                </c:pt>
                <c:pt idx="2774">
                  <c:v>6.8817533660000008</c:v>
                </c:pt>
                <c:pt idx="2775">
                  <c:v>6.8842191350000004</c:v>
                </c:pt>
                <c:pt idx="2776">
                  <c:v>6.8866847500000006</c:v>
                </c:pt>
                <c:pt idx="2777">
                  <c:v>6.8891505200000003</c:v>
                </c:pt>
                <c:pt idx="2778">
                  <c:v>6.8916161350000005</c:v>
                </c:pt>
                <c:pt idx="2779">
                  <c:v>6.8940816730000005</c:v>
                </c:pt>
                <c:pt idx="2780">
                  <c:v>6.8965474430000002</c:v>
                </c:pt>
                <c:pt idx="2781">
                  <c:v>6.8990130580000004</c:v>
                </c:pt>
                <c:pt idx="2782">
                  <c:v>6.901478827</c:v>
                </c:pt>
                <c:pt idx="2783">
                  <c:v>6.9039444430000003</c:v>
                </c:pt>
                <c:pt idx="2784">
                  <c:v>6.9064102120000008</c:v>
                </c:pt>
                <c:pt idx="2785">
                  <c:v>6.9088758270000001</c:v>
                </c:pt>
                <c:pt idx="2786">
                  <c:v>6.9113413660000003</c:v>
                </c:pt>
                <c:pt idx="2787">
                  <c:v>6.9138069040000003</c:v>
                </c:pt>
                <c:pt idx="2788">
                  <c:v>6.9162723660000003</c:v>
                </c:pt>
                <c:pt idx="2789">
                  <c:v>6.9187379040000003</c:v>
                </c:pt>
                <c:pt idx="2790">
                  <c:v>6.9212037500000001</c:v>
                </c:pt>
                <c:pt idx="2791">
                  <c:v>6.9236696110000002</c:v>
                </c:pt>
                <c:pt idx="2792">
                  <c:v>6.9261352260000004</c:v>
                </c:pt>
                <c:pt idx="2793">
                  <c:v>6.9286007640000005</c:v>
                </c:pt>
                <c:pt idx="2794">
                  <c:v>6.9310665340000002</c:v>
                </c:pt>
                <c:pt idx="2795">
                  <c:v>6.9335321490000004</c:v>
                </c:pt>
                <c:pt idx="2796">
                  <c:v>6.9359976880000005</c:v>
                </c:pt>
                <c:pt idx="2797">
                  <c:v>6.9384637640000006</c:v>
                </c:pt>
                <c:pt idx="2798">
                  <c:v>6.9409293030000008</c:v>
                </c:pt>
                <c:pt idx="2799">
                  <c:v>6.9433949180000001</c:v>
                </c:pt>
                <c:pt idx="2800">
                  <c:v>6.9458606880000007</c:v>
                </c:pt>
                <c:pt idx="2801">
                  <c:v>6.9483259230000005</c:v>
                </c:pt>
                <c:pt idx="2802">
                  <c:v>6.9507914620000006</c:v>
                </c:pt>
                <c:pt idx="2803">
                  <c:v>6.9532570000000007</c:v>
                </c:pt>
                <c:pt idx="2804">
                  <c:v>6.9557225390000008</c:v>
                </c:pt>
                <c:pt idx="2805">
                  <c:v>6.9581878460000004</c:v>
                </c:pt>
                <c:pt idx="2806">
                  <c:v>6.9606533080000004</c:v>
                </c:pt>
                <c:pt idx="2807">
                  <c:v>6.9631188460000004</c:v>
                </c:pt>
                <c:pt idx="2808">
                  <c:v>6.9655844620000007</c:v>
                </c:pt>
                <c:pt idx="2809">
                  <c:v>6.9680499230000006</c:v>
                </c:pt>
                <c:pt idx="2810">
                  <c:v>6.9705157700000004</c:v>
                </c:pt>
                <c:pt idx="2811">
                  <c:v>6.9729813270000003</c:v>
                </c:pt>
                <c:pt idx="2812">
                  <c:v>6.9754469420000005</c:v>
                </c:pt>
                <c:pt idx="2813">
                  <c:v>6.9779127120000002</c:v>
                </c:pt>
                <c:pt idx="2814">
                  <c:v>6.9803783270000004</c:v>
                </c:pt>
                <c:pt idx="2815">
                  <c:v>6.982844096</c:v>
                </c:pt>
                <c:pt idx="2816">
                  <c:v>6.9853097170000007</c:v>
                </c:pt>
                <c:pt idx="2817">
                  <c:v>6.9877758710000002</c:v>
                </c:pt>
                <c:pt idx="2818">
                  <c:v>6.9902416400000007</c:v>
                </c:pt>
                <c:pt idx="2819">
                  <c:v>6.992707255</c:v>
                </c:pt>
                <c:pt idx="2820">
                  <c:v>6.9951730240000005</c:v>
                </c:pt>
                <c:pt idx="2821">
                  <c:v>6.9976385530000007</c:v>
                </c:pt>
                <c:pt idx="2822">
                  <c:v>7.0001038610000004</c:v>
                </c:pt>
                <c:pt idx="2823">
                  <c:v>7.0025697070000001</c:v>
                </c:pt>
                <c:pt idx="2824">
                  <c:v>7.0050354760000006</c:v>
                </c:pt>
                <c:pt idx="2825">
                  <c:v>7.0075007840000003</c:v>
                </c:pt>
                <c:pt idx="2826">
                  <c:v>7.009966221</c:v>
                </c:pt>
                <c:pt idx="2827">
                  <c:v>7.0124318370000003</c:v>
                </c:pt>
                <c:pt idx="2828">
                  <c:v>7.0148976060000008</c:v>
                </c:pt>
                <c:pt idx="2829">
                  <c:v>7.0173632210000001</c:v>
                </c:pt>
                <c:pt idx="2830">
                  <c:v>7.0198289900000006</c:v>
                </c:pt>
                <c:pt idx="2831">
                  <c:v>7.0222948520000008</c:v>
                </c:pt>
                <c:pt idx="2832">
                  <c:v>7.0247604670000001</c:v>
                </c:pt>
                <c:pt idx="2833">
                  <c:v>7.0272265440000004</c:v>
                </c:pt>
                <c:pt idx="2834">
                  <c:v>7.0296921590000006</c:v>
                </c:pt>
                <c:pt idx="2835">
                  <c:v>7.0321579290000003</c:v>
                </c:pt>
                <c:pt idx="2836">
                  <c:v>7.0346237840000008</c:v>
                </c:pt>
                <c:pt idx="2837">
                  <c:v>7.0370897070000007</c:v>
                </c:pt>
                <c:pt idx="2838">
                  <c:v>7.0395555530000005</c:v>
                </c:pt>
                <c:pt idx="2839">
                  <c:v>7.0420213220000001</c:v>
                </c:pt>
                <c:pt idx="2840">
                  <c:v>7.0444871680000007</c:v>
                </c:pt>
                <c:pt idx="2841">
                  <c:v>7.0469526980000001</c:v>
                </c:pt>
                <c:pt idx="2842">
                  <c:v>7.0494185440000008</c:v>
                </c:pt>
                <c:pt idx="2843">
                  <c:v>7.0518844670000007</c:v>
                </c:pt>
                <c:pt idx="2844">
                  <c:v>7.0543502360000003</c:v>
                </c:pt>
                <c:pt idx="2845">
                  <c:v>7.0568160820000001</c:v>
                </c:pt>
                <c:pt idx="2846">
                  <c:v>7.0592816110000003</c:v>
                </c:pt>
                <c:pt idx="2847">
                  <c:v>7.0617472260000005</c:v>
                </c:pt>
                <c:pt idx="2848">
                  <c:v>7.0642130720000003</c:v>
                </c:pt>
                <c:pt idx="2849">
                  <c:v>7.0666786110000004</c:v>
                </c:pt>
                <c:pt idx="2850">
                  <c:v>7.0691444810000004</c:v>
                </c:pt>
                <c:pt idx="2851">
                  <c:v>7.0716100200000005</c:v>
                </c:pt>
                <c:pt idx="2852">
                  <c:v>7.0740757890000001</c:v>
                </c:pt>
                <c:pt idx="2853">
                  <c:v>7.0765410960000006</c:v>
                </c:pt>
                <c:pt idx="2854">
                  <c:v>7.0790066350000007</c:v>
                </c:pt>
                <c:pt idx="2855">
                  <c:v>7.0814724140000003</c:v>
                </c:pt>
                <c:pt idx="2856">
                  <c:v>7.0839380300000006</c:v>
                </c:pt>
                <c:pt idx="2857">
                  <c:v>7.0864037990000002</c:v>
                </c:pt>
                <c:pt idx="2858">
                  <c:v>7.0888697220000001</c:v>
                </c:pt>
                <c:pt idx="2859">
                  <c:v>7.0913352600000001</c:v>
                </c:pt>
                <c:pt idx="2860">
                  <c:v>7.0938007990000003</c:v>
                </c:pt>
                <c:pt idx="2861">
                  <c:v>7.0962663370000003</c:v>
                </c:pt>
                <c:pt idx="2862">
                  <c:v>7.098732107</c:v>
                </c:pt>
                <c:pt idx="2863">
                  <c:v>7.1011977220000002</c:v>
                </c:pt>
                <c:pt idx="2864">
                  <c:v>7.1036634910000007</c:v>
                </c:pt>
                <c:pt idx="2865">
                  <c:v>7.106129106</c:v>
                </c:pt>
                <c:pt idx="2866">
                  <c:v>7.1085948750000005</c:v>
                </c:pt>
                <c:pt idx="2867">
                  <c:v>7.1110604130000006</c:v>
                </c:pt>
                <c:pt idx="2868">
                  <c:v>7.1135257210000002</c:v>
                </c:pt>
                <c:pt idx="2869">
                  <c:v>7.1159911830000002</c:v>
                </c:pt>
                <c:pt idx="2870">
                  <c:v>7.1184567840000001</c:v>
                </c:pt>
                <c:pt idx="2871">
                  <c:v>7.1209223220000002</c:v>
                </c:pt>
                <c:pt idx="2872">
                  <c:v>7.1233878610000003</c:v>
                </c:pt>
                <c:pt idx="2873">
                  <c:v>7.1258537070000001</c:v>
                </c:pt>
                <c:pt idx="2874">
                  <c:v>7.1283191690000001</c:v>
                </c:pt>
                <c:pt idx="2875">
                  <c:v>7.1307846970000002</c:v>
                </c:pt>
                <c:pt idx="2876">
                  <c:v>7.1332503120000004</c:v>
                </c:pt>
                <c:pt idx="2877">
                  <c:v>7.1357160820000001</c:v>
                </c:pt>
                <c:pt idx="2878">
                  <c:v>7.1381819280000007</c:v>
                </c:pt>
                <c:pt idx="2879">
                  <c:v>7.1406474660000008</c:v>
                </c:pt>
                <c:pt idx="2880">
                  <c:v>7.143113413</c:v>
                </c:pt>
                <c:pt idx="2881">
                  <c:v>7.1455791830000006</c:v>
                </c:pt>
                <c:pt idx="2882">
                  <c:v>7.1480447210000007</c:v>
                </c:pt>
                <c:pt idx="2883">
                  <c:v>7.150510336</c:v>
                </c:pt>
                <c:pt idx="2884">
                  <c:v>7.1529761830000007</c:v>
                </c:pt>
                <c:pt idx="2885">
                  <c:v>7.1554419670000007</c:v>
                </c:pt>
                <c:pt idx="2886">
                  <c:v>7.1579075050000007</c:v>
                </c:pt>
                <c:pt idx="2887">
                  <c:v>7.1603728130000004</c:v>
                </c:pt>
                <c:pt idx="2888">
                  <c:v>7.1628383510000004</c:v>
                </c:pt>
                <c:pt idx="2889">
                  <c:v>7.1653035820000008</c:v>
                </c:pt>
                <c:pt idx="2890">
                  <c:v>7.1677691110000001</c:v>
                </c:pt>
                <c:pt idx="2891">
                  <c:v>7.1702346490000002</c:v>
                </c:pt>
                <c:pt idx="2892">
                  <c:v>7.1727001110000002</c:v>
                </c:pt>
                <c:pt idx="2893">
                  <c:v>7.1751657260000004</c:v>
                </c:pt>
                <c:pt idx="2894">
                  <c:v>7.1776309570000008</c:v>
                </c:pt>
                <c:pt idx="2895">
                  <c:v>7.1800967020000002</c:v>
                </c:pt>
                <c:pt idx="2896">
                  <c:v>7.1825622410000003</c:v>
                </c:pt>
                <c:pt idx="2897">
                  <c:v>7.1850278560000005</c:v>
                </c:pt>
                <c:pt idx="2898">
                  <c:v>7.1874937020000003</c:v>
                </c:pt>
                <c:pt idx="2899">
                  <c:v>7.1899592410000004</c:v>
                </c:pt>
                <c:pt idx="2900">
                  <c:v>7.1924247840000008</c:v>
                </c:pt>
                <c:pt idx="2901">
                  <c:v>7.1948905530000005</c:v>
                </c:pt>
                <c:pt idx="2902">
                  <c:v>7.1973558610000001</c:v>
                </c:pt>
                <c:pt idx="2903">
                  <c:v>7.1998213990000002</c:v>
                </c:pt>
                <c:pt idx="2904">
                  <c:v>7.2022871690000008</c:v>
                </c:pt>
                <c:pt idx="2905">
                  <c:v>7.2047527120000003</c:v>
                </c:pt>
                <c:pt idx="2906">
                  <c:v>7.2072185580000001</c:v>
                </c:pt>
                <c:pt idx="2907">
                  <c:v>7.2096840970000002</c:v>
                </c:pt>
                <c:pt idx="2908">
                  <c:v>7.2121496350000003</c:v>
                </c:pt>
                <c:pt idx="2909">
                  <c:v>7.2146149430000008</c:v>
                </c:pt>
                <c:pt idx="2910">
                  <c:v>7.2170804760000005</c:v>
                </c:pt>
                <c:pt idx="2911">
                  <c:v>7.2195460150000006</c:v>
                </c:pt>
                <c:pt idx="2912">
                  <c:v>7.2220117840000002</c:v>
                </c:pt>
                <c:pt idx="2913">
                  <c:v>7.2244770920000008</c:v>
                </c:pt>
                <c:pt idx="2914">
                  <c:v>7.2269428610000004</c:v>
                </c:pt>
                <c:pt idx="2915">
                  <c:v>7.2294084100000005</c:v>
                </c:pt>
                <c:pt idx="2916">
                  <c:v>7.2318740250000006</c:v>
                </c:pt>
                <c:pt idx="2917">
                  <c:v>7.2343395630000007</c:v>
                </c:pt>
                <c:pt idx="2918">
                  <c:v>7.2368053330000004</c:v>
                </c:pt>
                <c:pt idx="2919">
                  <c:v>7.2392709480000006</c:v>
                </c:pt>
                <c:pt idx="2920">
                  <c:v>7.2417364820000003</c:v>
                </c:pt>
                <c:pt idx="2921">
                  <c:v>7.2442020200000004</c:v>
                </c:pt>
                <c:pt idx="2922">
                  <c:v>7.2466675580000004</c:v>
                </c:pt>
                <c:pt idx="2923">
                  <c:v>7.2491333280000001</c:v>
                </c:pt>
                <c:pt idx="2924">
                  <c:v>7.2515989430000003</c:v>
                </c:pt>
                <c:pt idx="2925">
                  <c:v>7.2540647980000008</c:v>
                </c:pt>
                <c:pt idx="2926">
                  <c:v>7.2565305670000004</c:v>
                </c:pt>
                <c:pt idx="2927">
                  <c:v>7.2589964140000003</c:v>
                </c:pt>
                <c:pt idx="2928">
                  <c:v>7.2614622600000001</c:v>
                </c:pt>
                <c:pt idx="2929">
                  <c:v>7.2639278750000003</c:v>
                </c:pt>
                <c:pt idx="2930">
                  <c:v>7.2663933900000002</c:v>
                </c:pt>
                <c:pt idx="2931">
                  <c:v>7.2688591590000007</c:v>
                </c:pt>
                <c:pt idx="2932">
                  <c:v>7.271324774</c:v>
                </c:pt>
                <c:pt idx="2933">
                  <c:v>7.2737905440000006</c:v>
                </c:pt>
                <c:pt idx="2934">
                  <c:v>7.2762563900000004</c:v>
                </c:pt>
                <c:pt idx="2935">
                  <c:v>7.2787219380000003</c:v>
                </c:pt>
                <c:pt idx="2936">
                  <c:v>7.2811875540000006</c:v>
                </c:pt>
                <c:pt idx="2937">
                  <c:v>7.2836530920000007</c:v>
                </c:pt>
                <c:pt idx="2938">
                  <c:v>7.2861189380000004</c:v>
                </c:pt>
                <c:pt idx="2939">
                  <c:v>7.2885847070000001</c:v>
                </c:pt>
                <c:pt idx="2940">
                  <c:v>7.2910503420000001</c:v>
                </c:pt>
                <c:pt idx="2941">
                  <c:v>7.2935158800000002</c:v>
                </c:pt>
                <c:pt idx="2942">
                  <c:v>7.2959814190000003</c:v>
                </c:pt>
                <c:pt idx="2943">
                  <c:v>7.2984468800000002</c:v>
                </c:pt>
                <c:pt idx="2944">
                  <c:v>7.3009127260000009</c:v>
                </c:pt>
                <c:pt idx="2945">
                  <c:v>7.3033783470000007</c:v>
                </c:pt>
                <c:pt idx="2946">
                  <c:v>7.3058438080000005</c:v>
                </c:pt>
                <c:pt idx="2947">
                  <c:v>7.3083093470000007</c:v>
                </c:pt>
                <c:pt idx="2948">
                  <c:v>7.3107748850000007</c:v>
                </c:pt>
                <c:pt idx="2949">
                  <c:v>7.3132401930000004</c:v>
                </c:pt>
                <c:pt idx="2950">
                  <c:v>7.3157057400000003</c:v>
                </c:pt>
                <c:pt idx="2951">
                  <c:v>7.31817151</c:v>
                </c:pt>
                <c:pt idx="2952">
                  <c:v>7.3206371250000002</c:v>
                </c:pt>
                <c:pt idx="2953">
                  <c:v>7.3231028940000007</c:v>
                </c:pt>
                <c:pt idx="2954">
                  <c:v>7.3255685100000001</c:v>
                </c:pt>
                <c:pt idx="2955">
                  <c:v>7.3280343320000005</c:v>
                </c:pt>
                <c:pt idx="2956">
                  <c:v>7.3305001780000003</c:v>
                </c:pt>
                <c:pt idx="2957">
                  <c:v>7.3329657160000004</c:v>
                </c:pt>
                <c:pt idx="2958">
                  <c:v>7.3354317930000006</c:v>
                </c:pt>
                <c:pt idx="2959">
                  <c:v>7.3378977170000006</c:v>
                </c:pt>
                <c:pt idx="2960">
                  <c:v>7.3403632310000004</c:v>
                </c:pt>
                <c:pt idx="2961">
                  <c:v>7.3428290000000001</c:v>
                </c:pt>
                <c:pt idx="2962">
                  <c:v>7.3452943080000006</c:v>
                </c:pt>
                <c:pt idx="2963">
                  <c:v>7.3477598460000006</c:v>
                </c:pt>
                <c:pt idx="2964">
                  <c:v>7.3502253850000008</c:v>
                </c:pt>
                <c:pt idx="2965">
                  <c:v>7.3526909050000002</c:v>
                </c:pt>
                <c:pt idx="2966">
                  <c:v>7.3551566750000008</c:v>
                </c:pt>
                <c:pt idx="2967">
                  <c:v>7.3576219050000002</c:v>
                </c:pt>
                <c:pt idx="2968">
                  <c:v>7.3600874440000004</c:v>
                </c:pt>
                <c:pt idx="2969">
                  <c:v>7.3625529820000004</c:v>
                </c:pt>
                <c:pt idx="2970">
                  <c:v>7.3650185260000001</c:v>
                </c:pt>
                <c:pt idx="2971">
                  <c:v>7.3674840640000001</c:v>
                </c:pt>
                <c:pt idx="2972">
                  <c:v>7.3699496800000004</c:v>
                </c:pt>
                <c:pt idx="2973">
                  <c:v>7.3724152180000004</c:v>
                </c:pt>
                <c:pt idx="2974">
                  <c:v>7.3748807570000006</c:v>
                </c:pt>
                <c:pt idx="2975">
                  <c:v>7.3773462310000006</c:v>
                </c:pt>
                <c:pt idx="2976">
                  <c:v>7.3798118460000008</c:v>
                </c:pt>
                <c:pt idx="2977">
                  <c:v>7.3822773080000008</c:v>
                </c:pt>
                <c:pt idx="2978">
                  <c:v>7.3847428460000009</c:v>
                </c:pt>
                <c:pt idx="2979">
                  <c:v>7.3872084620000003</c:v>
                </c:pt>
                <c:pt idx="2980">
                  <c:v>7.3896740000000003</c:v>
                </c:pt>
                <c:pt idx="2981">
                  <c:v>7.39213977</c:v>
                </c:pt>
                <c:pt idx="2982">
                  <c:v>7.3946053850000002</c:v>
                </c:pt>
                <c:pt idx="2983">
                  <c:v>7.3970708460000001</c:v>
                </c:pt>
                <c:pt idx="2984">
                  <c:v>7.3995366930000008</c:v>
                </c:pt>
                <c:pt idx="2985">
                  <c:v>7.4020023270000008</c:v>
                </c:pt>
                <c:pt idx="2986">
                  <c:v>7.4044684040000002</c:v>
                </c:pt>
                <c:pt idx="2987">
                  <c:v>7.4069340190000004</c:v>
                </c:pt>
                <c:pt idx="2988">
                  <c:v>7.4093995580000005</c:v>
                </c:pt>
                <c:pt idx="2989">
                  <c:v>7.4118650960000005</c:v>
                </c:pt>
                <c:pt idx="2990">
                  <c:v>7.4143309420000003</c:v>
                </c:pt>
                <c:pt idx="2991">
                  <c:v>7.416796712</c:v>
                </c:pt>
                <c:pt idx="2992">
                  <c:v>7.4192625580000007</c:v>
                </c:pt>
                <c:pt idx="2993">
                  <c:v>7.4217280960000007</c:v>
                </c:pt>
                <c:pt idx="2994">
                  <c:v>7.4241939420000005</c:v>
                </c:pt>
                <c:pt idx="2995">
                  <c:v>7.4266595440000005</c:v>
                </c:pt>
                <c:pt idx="2996">
                  <c:v>7.4291253130000001</c:v>
                </c:pt>
                <c:pt idx="2997">
                  <c:v>7.4315911590000008</c:v>
                </c:pt>
                <c:pt idx="2998">
                  <c:v>7.434056698</c:v>
                </c:pt>
                <c:pt idx="2999">
                  <c:v>7.4365226210000008</c:v>
                </c:pt>
                <c:pt idx="3000">
                  <c:v>7.4389884720000001</c:v>
                </c:pt>
                <c:pt idx="3001">
                  <c:v>7.4414542410000006</c:v>
                </c:pt>
                <c:pt idx="3002">
                  <c:v>7.4439197800000008</c:v>
                </c:pt>
                <c:pt idx="3003">
                  <c:v>7.4463853180000008</c:v>
                </c:pt>
                <c:pt idx="3004">
                  <c:v>7.4488511640000006</c:v>
                </c:pt>
                <c:pt idx="3005">
                  <c:v>7.4513171010000008</c:v>
                </c:pt>
                <c:pt idx="3006">
                  <c:v>7.4537828710000005</c:v>
                </c:pt>
                <c:pt idx="3007">
                  <c:v>7.4562487170000002</c:v>
                </c:pt>
                <c:pt idx="3008">
                  <c:v>7.4587143320000004</c:v>
                </c:pt>
                <c:pt idx="3009">
                  <c:v>7.4611801010000001</c:v>
                </c:pt>
                <c:pt idx="3010">
                  <c:v>7.4636459620000002</c:v>
                </c:pt>
                <c:pt idx="3011">
                  <c:v>7.4661115000000002</c:v>
                </c:pt>
                <c:pt idx="3012">
                  <c:v>7.4685774230000002</c:v>
                </c:pt>
                <c:pt idx="3013">
                  <c:v>7.4710431920000007</c:v>
                </c:pt>
                <c:pt idx="3014">
                  <c:v>7.4735087310000008</c:v>
                </c:pt>
                <c:pt idx="3015">
                  <c:v>7.4759743510000005</c:v>
                </c:pt>
                <c:pt idx="3016">
                  <c:v>7.4784398900000006</c:v>
                </c:pt>
                <c:pt idx="3017">
                  <c:v>7.4809056590000003</c:v>
                </c:pt>
                <c:pt idx="3018">
                  <c:v>7.483371505</c:v>
                </c:pt>
                <c:pt idx="3019">
                  <c:v>7.4858370440000002</c:v>
                </c:pt>
                <c:pt idx="3020">
                  <c:v>7.4883029430000008</c:v>
                </c:pt>
                <c:pt idx="3021">
                  <c:v>7.4907684810000008</c:v>
                </c:pt>
                <c:pt idx="3022">
                  <c:v>7.4932343270000006</c:v>
                </c:pt>
                <c:pt idx="3023">
                  <c:v>7.4957001730000004</c:v>
                </c:pt>
                <c:pt idx="3024">
                  <c:v>7.4981660200000002</c:v>
                </c:pt>
                <c:pt idx="3025">
                  <c:v>7.5006321220000007</c:v>
                </c:pt>
                <c:pt idx="3026">
                  <c:v>7.503097737</c:v>
                </c:pt>
                <c:pt idx="3027">
                  <c:v>7.5055635830000007</c:v>
                </c:pt>
                <c:pt idx="3028">
                  <c:v>7.5080294290000005</c:v>
                </c:pt>
                <c:pt idx="3029">
                  <c:v>7.5104949680000006</c:v>
                </c:pt>
                <c:pt idx="3030">
                  <c:v>7.5129608240000003</c:v>
                </c:pt>
                <c:pt idx="3031">
                  <c:v>7.5154266700000001</c:v>
                </c:pt>
                <c:pt idx="3032">
                  <c:v>7.5178924390000006</c:v>
                </c:pt>
                <c:pt idx="3033">
                  <c:v>7.5203585930000001</c:v>
                </c:pt>
                <c:pt idx="3034">
                  <c:v>7.5228242080000003</c:v>
                </c:pt>
                <c:pt idx="3035">
                  <c:v>7.5252900550000001</c:v>
                </c:pt>
                <c:pt idx="3036">
                  <c:v>7.5277555930000002</c:v>
                </c:pt>
                <c:pt idx="3037">
                  <c:v>7.5302214390000008</c:v>
                </c:pt>
                <c:pt idx="3038">
                  <c:v>7.5326872850000006</c:v>
                </c:pt>
                <c:pt idx="3039">
                  <c:v>7.5351530550000003</c:v>
                </c:pt>
                <c:pt idx="3040">
                  <c:v>7.5376189780000002</c:v>
                </c:pt>
                <c:pt idx="3041">
                  <c:v>7.5400847470000008</c:v>
                </c:pt>
                <c:pt idx="3042">
                  <c:v>7.5425503620000001</c:v>
                </c:pt>
                <c:pt idx="3043">
                  <c:v>7.5450162090000008</c:v>
                </c:pt>
                <c:pt idx="3044">
                  <c:v>7.5474819780000004</c:v>
                </c:pt>
                <c:pt idx="3045">
                  <c:v>7.5499479050000007</c:v>
                </c:pt>
                <c:pt idx="3046">
                  <c:v>7.5524136740000003</c:v>
                </c:pt>
                <c:pt idx="3047">
                  <c:v>7.5548792130000004</c:v>
                </c:pt>
                <c:pt idx="3048">
                  <c:v>7.5573450590000002</c:v>
                </c:pt>
                <c:pt idx="3049">
                  <c:v>7.5598106740000004</c:v>
                </c:pt>
                <c:pt idx="3050">
                  <c:v>7.5622767510000006</c:v>
                </c:pt>
                <c:pt idx="3051">
                  <c:v>7.5647422900000008</c:v>
                </c:pt>
                <c:pt idx="3052">
                  <c:v>7.5672081360000005</c:v>
                </c:pt>
                <c:pt idx="3053">
                  <c:v>7.5696739820000003</c:v>
                </c:pt>
                <c:pt idx="3054">
                  <c:v>7.5721395200000003</c:v>
                </c:pt>
                <c:pt idx="3055">
                  <c:v>7.5746051220000004</c:v>
                </c:pt>
                <c:pt idx="3056">
                  <c:v>7.5770706600000004</c:v>
                </c:pt>
                <c:pt idx="3057">
                  <c:v>7.579536429</c:v>
                </c:pt>
                <c:pt idx="3058">
                  <c:v>7.5820020450000003</c:v>
                </c:pt>
                <c:pt idx="3059">
                  <c:v>7.5844675830000003</c:v>
                </c:pt>
                <c:pt idx="3060">
                  <c:v>7.5869336840000008</c:v>
                </c:pt>
                <c:pt idx="3061">
                  <c:v>7.5893993000000002</c:v>
                </c:pt>
                <c:pt idx="3062">
                  <c:v>7.5918650690000007</c:v>
                </c:pt>
                <c:pt idx="3063">
                  <c:v>7.5943312230000002</c:v>
                </c:pt>
                <c:pt idx="3064">
                  <c:v>7.5967968380000004</c:v>
                </c:pt>
                <c:pt idx="3065">
                  <c:v>7.5992628950000007</c:v>
                </c:pt>
                <c:pt idx="3066">
                  <c:v>7.6017287410000005</c:v>
                </c:pt>
                <c:pt idx="3067">
                  <c:v>7.6041945870000003</c:v>
                </c:pt>
                <c:pt idx="3068">
                  <c:v>7.6066605100000002</c:v>
                </c:pt>
                <c:pt idx="3069">
                  <c:v>7.6091260490000003</c:v>
                </c:pt>
                <c:pt idx="3070">
                  <c:v>7.6115919190000003</c:v>
                </c:pt>
                <c:pt idx="3071">
                  <c:v>7.6140574570000004</c:v>
                </c:pt>
                <c:pt idx="3072">
                  <c:v>7.6165232270000001</c:v>
                </c:pt>
                <c:pt idx="3073">
                  <c:v>7.6189890730000007</c:v>
                </c:pt>
                <c:pt idx="3074">
                  <c:v>7.621454688</c:v>
                </c:pt>
                <c:pt idx="3075">
                  <c:v>7.6239205630000004</c:v>
                </c:pt>
                <c:pt idx="3076">
                  <c:v>7.6263864100000003</c:v>
                </c:pt>
                <c:pt idx="3077">
                  <c:v>7.6288519480000003</c:v>
                </c:pt>
                <c:pt idx="3078">
                  <c:v>7.6313177940000001</c:v>
                </c:pt>
                <c:pt idx="3079">
                  <c:v>7.6337833330000002</c:v>
                </c:pt>
                <c:pt idx="3080">
                  <c:v>7.6362490970000003</c:v>
                </c:pt>
                <c:pt idx="3081">
                  <c:v>7.6387147120000005</c:v>
                </c:pt>
                <c:pt idx="3082">
                  <c:v>7.6411802510000006</c:v>
                </c:pt>
                <c:pt idx="3083">
                  <c:v>7.6436457890000007</c:v>
                </c:pt>
                <c:pt idx="3084">
                  <c:v>7.6461112510000007</c:v>
                </c:pt>
                <c:pt idx="3085">
                  <c:v>7.6485767600000001</c:v>
                </c:pt>
                <c:pt idx="3086">
                  <c:v>7.6510422990000002</c:v>
                </c:pt>
                <c:pt idx="3087">
                  <c:v>7.6535078370000003</c:v>
                </c:pt>
                <c:pt idx="3088">
                  <c:v>7.6559733760000004</c:v>
                </c:pt>
                <c:pt idx="3089">
                  <c:v>7.6584389100000001</c:v>
                </c:pt>
                <c:pt idx="3090">
                  <c:v>7.6609045260000004</c:v>
                </c:pt>
                <c:pt idx="3091">
                  <c:v>7.6633700640000004</c:v>
                </c:pt>
                <c:pt idx="3092">
                  <c:v>7.665835833</c:v>
                </c:pt>
                <c:pt idx="3093">
                  <c:v>7.6683016790000007</c:v>
                </c:pt>
                <c:pt idx="3094">
                  <c:v>7.6707672850000002</c:v>
                </c:pt>
                <c:pt idx="3095">
                  <c:v>7.6732328230000002</c:v>
                </c:pt>
                <c:pt idx="3096">
                  <c:v>7.6756985920000007</c:v>
                </c:pt>
                <c:pt idx="3097">
                  <c:v>7.6781642080000001</c:v>
                </c:pt>
                <c:pt idx="3098">
                  <c:v>7.6806297460000001</c:v>
                </c:pt>
                <c:pt idx="3099">
                  <c:v>7.6830955250000006</c:v>
                </c:pt>
                <c:pt idx="3100">
                  <c:v>7.6855610630000006</c:v>
                </c:pt>
                <c:pt idx="3101">
                  <c:v>7.6880266010000007</c:v>
                </c:pt>
                <c:pt idx="3102">
                  <c:v>7.6904921400000008</c:v>
                </c:pt>
                <c:pt idx="3103">
                  <c:v>7.6929576780000009</c:v>
                </c:pt>
                <c:pt idx="3104">
                  <c:v>7.6954229770000007</c:v>
                </c:pt>
                <c:pt idx="3105">
                  <c:v>7.6978882080000002</c:v>
                </c:pt>
                <c:pt idx="3106">
                  <c:v>7.7003537460000002</c:v>
                </c:pt>
                <c:pt idx="3107">
                  <c:v>7.7028192080000002</c:v>
                </c:pt>
                <c:pt idx="3108">
                  <c:v>7.7052847460000002</c:v>
                </c:pt>
                <c:pt idx="3109">
                  <c:v>7.7077500350000001</c:v>
                </c:pt>
                <c:pt idx="3110">
                  <c:v>7.7102158040000006</c:v>
                </c:pt>
                <c:pt idx="3111">
                  <c:v>7.7126813430000007</c:v>
                </c:pt>
                <c:pt idx="3112">
                  <c:v>7.7151465740000003</c:v>
                </c:pt>
                <c:pt idx="3113">
                  <c:v>7.71761242</c:v>
                </c:pt>
                <c:pt idx="3114">
                  <c:v>7.7200776740000006</c:v>
                </c:pt>
                <c:pt idx="3115">
                  <c:v>7.7225429050000001</c:v>
                </c:pt>
                <c:pt idx="3116">
                  <c:v>7.7250081360000005</c:v>
                </c:pt>
                <c:pt idx="3117">
                  <c:v>7.7274733670000009</c:v>
                </c:pt>
                <c:pt idx="3118">
                  <c:v>7.7299386750000005</c:v>
                </c:pt>
                <c:pt idx="3119">
                  <c:v>7.7324041500000007</c:v>
                </c:pt>
                <c:pt idx="3120">
                  <c:v>7.7348694580000004</c:v>
                </c:pt>
                <c:pt idx="3121">
                  <c:v>7.7373349960000004</c:v>
                </c:pt>
                <c:pt idx="3122">
                  <c:v>7.7398004580000004</c:v>
                </c:pt>
                <c:pt idx="3123">
                  <c:v>7.7422656890000008</c:v>
                </c:pt>
                <c:pt idx="3124">
                  <c:v>7.7447309960000004</c:v>
                </c:pt>
                <c:pt idx="3125">
                  <c:v>7.7471959190000002</c:v>
                </c:pt>
                <c:pt idx="3126">
                  <c:v>7.7496614580000003</c:v>
                </c:pt>
                <c:pt idx="3127">
                  <c:v>7.7521266890000007</c:v>
                </c:pt>
                <c:pt idx="3128">
                  <c:v>7.7545924580000003</c:v>
                </c:pt>
                <c:pt idx="3129">
                  <c:v>7.7570580010000008</c:v>
                </c:pt>
                <c:pt idx="3130">
                  <c:v>7.7595233090000004</c:v>
                </c:pt>
                <c:pt idx="3131">
                  <c:v>7.7619888470000005</c:v>
                </c:pt>
                <c:pt idx="3132">
                  <c:v>7.7644543860000006</c:v>
                </c:pt>
                <c:pt idx="3133">
                  <c:v>7.7669199240000006</c:v>
                </c:pt>
                <c:pt idx="3134">
                  <c:v>7.7693854770000002</c:v>
                </c:pt>
                <c:pt idx="3135">
                  <c:v>7.7718510150000002</c:v>
                </c:pt>
                <c:pt idx="3136">
                  <c:v>7.7743162460000006</c:v>
                </c:pt>
                <c:pt idx="3137">
                  <c:v>7.7767814770000001</c:v>
                </c:pt>
                <c:pt idx="3138">
                  <c:v>7.7792467080000005</c:v>
                </c:pt>
                <c:pt idx="3139">
                  <c:v>7.7817124630000007</c:v>
                </c:pt>
                <c:pt idx="3140">
                  <c:v>7.7841777710000004</c:v>
                </c:pt>
                <c:pt idx="3141">
                  <c:v>7.7866436170000002</c:v>
                </c:pt>
                <c:pt idx="3142">
                  <c:v>7.7891088480000006</c:v>
                </c:pt>
                <c:pt idx="3143">
                  <c:v>7.7915743860000006</c:v>
                </c:pt>
                <c:pt idx="3144">
                  <c:v>7.7940399240000007</c:v>
                </c:pt>
                <c:pt idx="3145">
                  <c:v>7.7965054630000008</c:v>
                </c:pt>
                <c:pt idx="3146">
                  <c:v>7.7989710010000008</c:v>
                </c:pt>
                <c:pt idx="3147">
                  <c:v>7.8014365400000001</c:v>
                </c:pt>
                <c:pt idx="3148">
                  <c:v>7.8039023090000006</c:v>
                </c:pt>
                <c:pt idx="3149">
                  <c:v>7.8063678240000005</c:v>
                </c:pt>
                <c:pt idx="3150">
                  <c:v>7.8088330540000008</c:v>
                </c:pt>
                <c:pt idx="3151">
                  <c:v>7.8112985930000001</c:v>
                </c:pt>
                <c:pt idx="3152">
                  <c:v>7.8137641310000001</c:v>
                </c:pt>
                <c:pt idx="3153">
                  <c:v>7.8162294390000007</c:v>
                </c:pt>
                <c:pt idx="3154">
                  <c:v>7.8186951740000001</c:v>
                </c:pt>
                <c:pt idx="3155">
                  <c:v>7.8211604820000007</c:v>
                </c:pt>
                <c:pt idx="3156">
                  <c:v>7.8236259430000006</c:v>
                </c:pt>
                <c:pt idx="3157">
                  <c:v>7.8260914820000007</c:v>
                </c:pt>
                <c:pt idx="3158">
                  <c:v>7.8285567130000002</c:v>
                </c:pt>
                <c:pt idx="3159">
                  <c:v>7.8310220350000002</c:v>
                </c:pt>
                <c:pt idx="3160">
                  <c:v>7.8334872660000006</c:v>
                </c:pt>
                <c:pt idx="3161">
                  <c:v>7.8359528050000007</c:v>
                </c:pt>
                <c:pt idx="3162">
                  <c:v>7.8384183430000007</c:v>
                </c:pt>
                <c:pt idx="3163">
                  <c:v>7.8408835740000002</c:v>
                </c:pt>
                <c:pt idx="3164">
                  <c:v>7.8433491260000006</c:v>
                </c:pt>
                <c:pt idx="3165">
                  <c:v>7.8458146650000007</c:v>
                </c:pt>
                <c:pt idx="3166">
                  <c:v>7.8482801260000006</c:v>
                </c:pt>
                <c:pt idx="3167">
                  <c:v>7.8507459720000004</c:v>
                </c:pt>
                <c:pt idx="3168">
                  <c:v>7.8532115110000005</c:v>
                </c:pt>
                <c:pt idx="3169">
                  <c:v>7.8556770390000006</c:v>
                </c:pt>
                <c:pt idx="3170">
                  <c:v>7.8581423470000002</c:v>
                </c:pt>
                <c:pt idx="3171">
                  <c:v>7.8606078860000004</c:v>
                </c:pt>
                <c:pt idx="3172">
                  <c:v>7.8630731160000007</c:v>
                </c:pt>
                <c:pt idx="3173">
                  <c:v>7.8655385780000007</c:v>
                </c:pt>
                <c:pt idx="3174">
                  <c:v>7.8680044050000006</c:v>
                </c:pt>
                <c:pt idx="3175">
                  <c:v>7.8704700200000008</c:v>
                </c:pt>
                <c:pt idx="3176">
                  <c:v>7.8729355590000001</c:v>
                </c:pt>
                <c:pt idx="3177">
                  <c:v>7.8754010970000001</c:v>
                </c:pt>
                <c:pt idx="3178">
                  <c:v>7.8778665590000001</c:v>
                </c:pt>
                <c:pt idx="3179">
                  <c:v>7.8803318570000007</c:v>
                </c:pt>
                <c:pt idx="3180">
                  <c:v>7.8827973950000008</c:v>
                </c:pt>
                <c:pt idx="3181">
                  <c:v>7.8852631640000004</c:v>
                </c:pt>
                <c:pt idx="3182">
                  <c:v>7.8877287800000007</c:v>
                </c:pt>
                <c:pt idx="3183">
                  <c:v>7.8901942410000006</c:v>
                </c:pt>
                <c:pt idx="3184">
                  <c:v>7.8926597660000004</c:v>
                </c:pt>
                <c:pt idx="3185">
                  <c:v>7.8951250730000009</c:v>
                </c:pt>
                <c:pt idx="3186">
                  <c:v>7.8975906120000001</c:v>
                </c:pt>
                <c:pt idx="3187">
                  <c:v>7.9000558430000005</c:v>
                </c:pt>
                <c:pt idx="3188">
                  <c:v>7.9025213040000004</c:v>
                </c:pt>
                <c:pt idx="3189">
                  <c:v>7.9049866120000001</c:v>
                </c:pt>
                <c:pt idx="3190">
                  <c:v>7.9074518430000005</c:v>
                </c:pt>
                <c:pt idx="3191">
                  <c:v>7.9099173040000004</c:v>
                </c:pt>
                <c:pt idx="3192">
                  <c:v>7.9123828430000005</c:v>
                </c:pt>
                <c:pt idx="3193">
                  <c:v>7.9148481500000001</c:v>
                </c:pt>
                <c:pt idx="3194">
                  <c:v>7.9173139200000007</c:v>
                </c:pt>
                <c:pt idx="3195">
                  <c:v>7.9197794580000007</c:v>
                </c:pt>
                <c:pt idx="3196">
                  <c:v>7.9222446890000002</c:v>
                </c:pt>
                <c:pt idx="3197">
                  <c:v>7.9247099970000008</c:v>
                </c:pt>
                <c:pt idx="3198">
                  <c:v>7.9271752270000002</c:v>
                </c:pt>
                <c:pt idx="3199">
                  <c:v>7.9296407750000002</c:v>
                </c:pt>
                <c:pt idx="3200">
                  <c:v>7.9321063130000002</c:v>
                </c:pt>
                <c:pt idx="3201">
                  <c:v>7.9345714670000005</c:v>
                </c:pt>
                <c:pt idx="3202">
                  <c:v>7.9370373130000003</c:v>
                </c:pt>
                <c:pt idx="3203">
                  <c:v>7.9395025440000007</c:v>
                </c:pt>
                <c:pt idx="3204">
                  <c:v>7.9419678470000008</c:v>
                </c:pt>
                <c:pt idx="3205">
                  <c:v>7.9444336160000004</c:v>
                </c:pt>
                <c:pt idx="3206">
                  <c:v>7.9468989240000001</c:v>
                </c:pt>
                <c:pt idx="3207">
                  <c:v>7.9493646930000006</c:v>
                </c:pt>
                <c:pt idx="3208">
                  <c:v>7.9518300010000003</c:v>
                </c:pt>
                <c:pt idx="3209">
                  <c:v>7.9542952360000001</c:v>
                </c:pt>
                <c:pt idx="3210">
                  <c:v>7.9567606980000001</c:v>
                </c:pt>
                <c:pt idx="3211">
                  <c:v>7.9592259290000005</c:v>
                </c:pt>
                <c:pt idx="3212">
                  <c:v>7.9616914670000005</c:v>
                </c:pt>
                <c:pt idx="3213">
                  <c:v>7.9641564670000005</c:v>
                </c:pt>
                <c:pt idx="3214">
                  <c:v>7.9666216970000008</c:v>
                </c:pt>
                <c:pt idx="3215">
                  <c:v>7.9690874660000004</c:v>
                </c:pt>
                <c:pt idx="3216">
                  <c:v>7.9715524660000003</c:v>
                </c:pt>
                <c:pt idx="3217">
                  <c:v>7.9740180050000005</c:v>
                </c:pt>
                <c:pt idx="3218">
                  <c:v>7.9764832350000008</c:v>
                </c:pt>
                <c:pt idx="3219">
                  <c:v>7.9789484660000003</c:v>
                </c:pt>
                <c:pt idx="3220">
                  <c:v>7.9814140050000004</c:v>
                </c:pt>
                <c:pt idx="3221">
                  <c:v>7.9838792360000008</c:v>
                </c:pt>
                <c:pt idx="3222">
                  <c:v>7.9863447740000009</c:v>
                </c:pt>
                <c:pt idx="3223">
                  <c:v>7.9888102360000008</c:v>
                </c:pt>
                <c:pt idx="3224">
                  <c:v>7.9912755390000001</c:v>
                </c:pt>
                <c:pt idx="3225">
                  <c:v>7.9937410010000001</c:v>
                </c:pt>
                <c:pt idx="3226">
                  <c:v>7.9962063080000005</c:v>
                </c:pt>
                <c:pt idx="3227">
                  <c:v>7.9986720780000002</c:v>
                </c:pt>
                <c:pt idx="3228">
                  <c:v>8.0011376930000004</c:v>
                </c:pt>
                <c:pt idx="3229">
                  <c:v>8.0036031590000007</c:v>
                </c:pt>
                <c:pt idx="3230">
                  <c:v>8.0060690050000005</c:v>
                </c:pt>
                <c:pt idx="3231">
                  <c:v>8.0085343120000001</c:v>
                </c:pt>
                <c:pt idx="3232">
                  <c:v>8.0110000820000007</c:v>
                </c:pt>
                <c:pt idx="3233">
                  <c:v>8.0134656970000009</c:v>
                </c:pt>
                <c:pt idx="3234">
                  <c:v>8.0159312510000014</c:v>
                </c:pt>
                <c:pt idx="3235">
                  <c:v>8.0183970200000001</c:v>
                </c:pt>
                <c:pt idx="3236">
                  <c:v>8.020862558000001</c:v>
                </c:pt>
                <c:pt idx="3237">
                  <c:v>8.0233281740000013</c:v>
                </c:pt>
                <c:pt idx="3238">
                  <c:v>8.0257937120000005</c:v>
                </c:pt>
                <c:pt idx="3239">
                  <c:v>8.0282591640000014</c:v>
                </c:pt>
                <c:pt idx="3240">
                  <c:v>8.0307250100000012</c:v>
                </c:pt>
                <c:pt idx="3241">
                  <c:v>8.0331905480000003</c:v>
                </c:pt>
                <c:pt idx="3242">
                  <c:v>8.0356563940000001</c:v>
                </c:pt>
                <c:pt idx="3243">
                  <c:v>8.0381219330000011</c:v>
                </c:pt>
                <c:pt idx="3244">
                  <c:v>8.0405872600000006</c:v>
                </c:pt>
                <c:pt idx="3245">
                  <c:v>8.0430530290000011</c:v>
                </c:pt>
                <c:pt idx="3246">
                  <c:v>8.0455183370000007</c:v>
                </c:pt>
                <c:pt idx="3247">
                  <c:v>8.0479841060000012</c:v>
                </c:pt>
                <c:pt idx="3248">
                  <c:v>8.050449952000001</c:v>
                </c:pt>
                <c:pt idx="3249">
                  <c:v>8.0529154950000006</c:v>
                </c:pt>
                <c:pt idx="3250">
                  <c:v>8.0553811110000009</c:v>
                </c:pt>
                <c:pt idx="3251">
                  <c:v>8.057846649</c:v>
                </c:pt>
                <c:pt idx="3252">
                  <c:v>8.060312188000001</c:v>
                </c:pt>
                <c:pt idx="3253">
                  <c:v>8.0627780340000008</c:v>
                </c:pt>
                <c:pt idx="3254">
                  <c:v>8.0652438130000004</c:v>
                </c:pt>
                <c:pt idx="3255">
                  <c:v>8.0677094290000007</c:v>
                </c:pt>
                <c:pt idx="3256">
                  <c:v>8.0701751980000012</c:v>
                </c:pt>
                <c:pt idx="3257">
                  <c:v>8.0726407360000003</c:v>
                </c:pt>
                <c:pt idx="3258">
                  <c:v>8.0751062750000013</c:v>
                </c:pt>
                <c:pt idx="3259">
                  <c:v>8.0775716010000007</c:v>
                </c:pt>
                <c:pt idx="3260">
                  <c:v>8.0800373710000013</c:v>
                </c:pt>
                <c:pt idx="3261">
                  <c:v>8.0825026780000009</c:v>
                </c:pt>
                <c:pt idx="3262">
                  <c:v>8.0849682170000001</c:v>
                </c:pt>
                <c:pt idx="3263">
                  <c:v>8.0874339860000006</c:v>
                </c:pt>
                <c:pt idx="3264">
                  <c:v>8.0898992940000003</c:v>
                </c:pt>
                <c:pt idx="3265">
                  <c:v>8.0923647550000002</c:v>
                </c:pt>
                <c:pt idx="3266">
                  <c:v>8.0948300630000016</c:v>
                </c:pt>
                <c:pt idx="3267">
                  <c:v>8.0972952940000003</c:v>
                </c:pt>
                <c:pt idx="3268">
                  <c:v>8.0997607550000001</c:v>
                </c:pt>
                <c:pt idx="3269">
                  <c:v>8.1022263080000005</c:v>
                </c:pt>
                <c:pt idx="3270">
                  <c:v>8.1046921540000003</c:v>
                </c:pt>
                <c:pt idx="3271">
                  <c:v>8.1071574620000018</c:v>
                </c:pt>
                <c:pt idx="3272">
                  <c:v>8.1096229230000016</c:v>
                </c:pt>
                <c:pt idx="3273">
                  <c:v>8.1120882310000013</c:v>
                </c:pt>
                <c:pt idx="3274">
                  <c:v>8.1145536920000012</c:v>
                </c:pt>
                <c:pt idx="3275">
                  <c:v>8.1170195390000011</c:v>
                </c:pt>
                <c:pt idx="3276">
                  <c:v>8.1194850770000002</c:v>
                </c:pt>
                <c:pt idx="3277">
                  <c:v>8.1219503850000017</c:v>
                </c:pt>
                <c:pt idx="3278">
                  <c:v>8.1244161540000004</c:v>
                </c:pt>
                <c:pt idx="3279">
                  <c:v>8.1268814620000001</c:v>
                </c:pt>
                <c:pt idx="3280">
                  <c:v>8.129347000000001</c:v>
                </c:pt>
                <c:pt idx="3281">
                  <c:v>8.1318125390000002</c:v>
                </c:pt>
                <c:pt idx="3282">
                  <c:v>8.1342783080000007</c:v>
                </c:pt>
                <c:pt idx="3283">
                  <c:v>8.1367438460000017</c:v>
                </c:pt>
                <c:pt idx="3284">
                  <c:v>8.1392091300000011</c:v>
                </c:pt>
                <c:pt idx="3285">
                  <c:v>8.1416745920000011</c:v>
                </c:pt>
                <c:pt idx="3286">
                  <c:v>8.1441401300000003</c:v>
                </c:pt>
                <c:pt idx="3287">
                  <c:v>8.1466056690000013</c:v>
                </c:pt>
                <c:pt idx="3288">
                  <c:v>8.1490712840000015</c:v>
                </c:pt>
                <c:pt idx="3289">
                  <c:v>8.1515367980000004</c:v>
                </c:pt>
                <c:pt idx="3290">
                  <c:v>8.1540022600000004</c:v>
                </c:pt>
                <c:pt idx="3291">
                  <c:v>8.1564678750000006</c:v>
                </c:pt>
                <c:pt idx="3292">
                  <c:v>8.1589333370000006</c:v>
                </c:pt>
                <c:pt idx="3293">
                  <c:v>8.1613989520000008</c:v>
                </c:pt>
                <c:pt idx="3294">
                  <c:v>8.1638644770000006</c:v>
                </c:pt>
                <c:pt idx="3295">
                  <c:v>8.1663302460000011</c:v>
                </c:pt>
                <c:pt idx="3296">
                  <c:v>8.1687958610000013</c:v>
                </c:pt>
                <c:pt idx="3297">
                  <c:v>8.1712613230000013</c:v>
                </c:pt>
                <c:pt idx="3298">
                  <c:v>8.1737268610000005</c:v>
                </c:pt>
                <c:pt idx="3299">
                  <c:v>8.1761920780000015</c:v>
                </c:pt>
                <c:pt idx="3300">
                  <c:v>8.1786576940000018</c:v>
                </c:pt>
                <c:pt idx="3301">
                  <c:v>8.1811235400000015</c:v>
                </c:pt>
                <c:pt idx="3302">
                  <c:v>8.1835893090000003</c:v>
                </c:pt>
                <c:pt idx="3303">
                  <c:v>8.1860551550000018</c:v>
                </c:pt>
                <c:pt idx="3304">
                  <c:v>8.1885207130000008</c:v>
                </c:pt>
                <c:pt idx="3305">
                  <c:v>8.1909862510000018</c:v>
                </c:pt>
                <c:pt idx="3306">
                  <c:v>8.1934518660000002</c:v>
                </c:pt>
                <c:pt idx="3307">
                  <c:v>8.1959173280000002</c:v>
                </c:pt>
                <c:pt idx="3308">
                  <c:v>8.1983828660000011</c:v>
                </c:pt>
                <c:pt idx="3309">
                  <c:v>8.2008484820000014</c:v>
                </c:pt>
                <c:pt idx="3310">
                  <c:v>8.2033140200000005</c:v>
                </c:pt>
                <c:pt idx="3311">
                  <c:v>8.205779789000001</c:v>
                </c:pt>
                <c:pt idx="3312">
                  <c:v>8.2082453280000003</c:v>
                </c:pt>
                <c:pt idx="3313">
                  <c:v>8.2107111740000001</c:v>
                </c:pt>
                <c:pt idx="3314">
                  <c:v>8.2131769870000007</c:v>
                </c:pt>
                <c:pt idx="3315">
                  <c:v>8.2156425260000017</c:v>
                </c:pt>
                <c:pt idx="3316">
                  <c:v>8.2181080640000008</c:v>
                </c:pt>
                <c:pt idx="3317">
                  <c:v>8.2205732950000012</c:v>
                </c:pt>
                <c:pt idx="3318">
                  <c:v>8.2230386030000009</c:v>
                </c:pt>
                <c:pt idx="3319">
                  <c:v>8.225504367000001</c:v>
                </c:pt>
                <c:pt idx="3320">
                  <c:v>8.2279696750000006</c:v>
                </c:pt>
                <c:pt idx="3321">
                  <c:v>8.2304355210000004</c:v>
                </c:pt>
                <c:pt idx="3322">
                  <c:v>8.2329010590000014</c:v>
                </c:pt>
                <c:pt idx="3323">
                  <c:v>8.2353668280000001</c:v>
                </c:pt>
                <c:pt idx="3324">
                  <c:v>8.2378321310000011</c:v>
                </c:pt>
                <c:pt idx="3325">
                  <c:v>8.2402975930000011</c:v>
                </c:pt>
                <c:pt idx="3326">
                  <c:v>8.2427629000000007</c:v>
                </c:pt>
                <c:pt idx="3327">
                  <c:v>8.2452284390000017</c:v>
                </c:pt>
                <c:pt idx="3328">
                  <c:v>8.2476942080000004</c:v>
                </c:pt>
                <c:pt idx="3329">
                  <c:v>8.2501598190000003</c:v>
                </c:pt>
                <c:pt idx="3330">
                  <c:v>8.2526255880000008</c:v>
                </c:pt>
                <c:pt idx="3331">
                  <c:v>8.2550908950000004</c:v>
                </c:pt>
                <c:pt idx="3332">
                  <c:v>8.2575563570000003</c:v>
                </c:pt>
                <c:pt idx="3333">
                  <c:v>8.2600219720000005</c:v>
                </c:pt>
                <c:pt idx="3334">
                  <c:v>8.2624877420000011</c:v>
                </c:pt>
                <c:pt idx="3335">
                  <c:v>8.2649532800000021</c:v>
                </c:pt>
                <c:pt idx="3336">
                  <c:v>8.2674191260000018</c:v>
                </c:pt>
                <c:pt idx="3337">
                  <c:v>8.2698846650000011</c:v>
                </c:pt>
                <c:pt idx="3338">
                  <c:v>8.272350203000002</c:v>
                </c:pt>
                <c:pt idx="3339">
                  <c:v>8.2748158050000011</c:v>
                </c:pt>
                <c:pt idx="3340">
                  <c:v>8.2772810350000015</c:v>
                </c:pt>
                <c:pt idx="3341">
                  <c:v>8.2797465740000007</c:v>
                </c:pt>
                <c:pt idx="3342">
                  <c:v>8.2822123430000012</c:v>
                </c:pt>
                <c:pt idx="3343">
                  <c:v>8.2846778820000022</c:v>
                </c:pt>
                <c:pt idx="3344">
                  <c:v>8.2871434910000019</c:v>
                </c:pt>
                <c:pt idx="3345">
                  <c:v>8.2896089520000018</c:v>
                </c:pt>
                <c:pt idx="3346">
                  <c:v>8.2920742600000015</c:v>
                </c:pt>
                <c:pt idx="3347">
                  <c:v>8.2945397990000007</c:v>
                </c:pt>
                <c:pt idx="3348">
                  <c:v>8.297005029000001</c:v>
                </c:pt>
                <c:pt idx="3349">
                  <c:v>8.2994707890000008</c:v>
                </c:pt>
                <c:pt idx="3350">
                  <c:v>8.3019360960000022</c:v>
                </c:pt>
                <c:pt idx="3351">
                  <c:v>8.304401866000001</c:v>
                </c:pt>
                <c:pt idx="3352">
                  <c:v>8.3068671730000005</c:v>
                </c:pt>
                <c:pt idx="3353">
                  <c:v>8.3093324040000009</c:v>
                </c:pt>
                <c:pt idx="3354">
                  <c:v>8.3117979340000012</c:v>
                </c:pt>
                <c:pt idx="3355">
                  <c:v>8.3142634720000022</c:v>
                </c:pt>
                <c:pt idx="3356">
                  <c:v>8.3167293180000019</c:v>
                </c:pt>
                <c:pt idx="3357">
                  <c:v>8.3191945490000005</c:v>
                </c:pt>
                <c:pt idx="3358">
                  <c:v>8.3216597030000017</c:v>
                </c:pt>
                <c:pt idx="3359">
                  <c:v>8.3241249240000013</c:v>
                </c:pt>
                <c:pt idx="3360">
                  <c:v>8.3265904620000022</c:v>
                </c:pt>
                <c:pt idx="3361">
                  <c:v>8.3290557700000019</c:v>
                </c:pt>
                <c:pt idx="3362">
                  <c:v>8.331521308000001</c:v>
                </c:pt>
                <c:pt idx="3363">
                  <c:v>8.333986847000002</c:v>
                </c:pt>
                <c:pt idx="3364">
                  <c:v>8.3364526450000014</c:v>
                </c:pt>
                <c:pt idx="3365">
                  <c:v>8.338917953000001</c:v>
                </c:pt>
                <c:pt idx="3366">
                  <c:v>8.3413831830000014</c:v>
                </c:pt>
                <c:pt idx="3367">
                  <c:v>8.3438486450000013</c:v>
                </c:pt>
                <c:pt idx="3368">
                  <c:v>8.3463138760000017</c:v>
                </c:pt>
                <c:pt idx="3369">
                  <c:v>8.3487795050000013</c:v>
                </c:pt>
                <c:pt idx="3370">
                  <c:v>8.3512450440000006</c:v>
                </c:pt>
                <c:pt idx="3371">
                  <c:v>8.3537102740000009</c:v>
                </c:pt>
                <c:pt idx="3372">
                  <c:v>8.3561758130000019</c:v>
                </c:pt>
                <c:pt idx="3373">
                  <c:v>8.3586410440000005</c:v>
                </c:pt>
                <c:pt idx="3374">
                  <c:v>8.3611062890000021</c:v>
                </c:pt>
                <c:pt idx="3375">
                  <c:v>8.3635718280000013</c:v>
                </c:pt>
                <c:pt idx="3376">
                  <c:v>8.3660369820000007</c:v>
                </c:pt>
                <c:pt idx="3377">
                  <c:v>8.368502212000001</c:v>
                </c:pt>
                <c:pt idx="3378">
                  <c:v>8.3709671360000009</c:v>
                </c:pt>
                <c:pt idx="3379">
                  <c:v>8.3734323750000019</c:v>
                </c:pt>
                <c:pt idx="3380">
                  <c:v>8.375897375000001</c:v>
                </c:pt>
                <c:pt idx="3381">
                  <c:v>8.3783622980000008</c:v>
                </c:pt>
                <c:pt idx="3382">
                  <c:v>8.3808274520000019</c:v>
                </c:pt>
                <c:pt idx="3383">
                  <c:v>8.3832927600000016</c:v>
                </c:pt>
                <c:pt idx="3384">
                  <c:v>8.385757991000002</c:v>
                </c:pt>
                <c:pt idx="3385">
                  <c:v>8.3882231450000013</c:v>
                </c:pt>
                <c:pt idx="3386">
                  <c:v>8.3906880680000011</c:v>
                </c:pt>
                <c:pt idx="3387">
                  <c:v>8.3931532980000014</c:v>
                </c:pt>
                <c:pt idx="3388">
                  <c:v>8.3956185290000018</c:v>
                </c:pt>
                <c:pt idx="3389">
                  <c:v>8.3980834520000016</c:v>
                </c:pt>
                <c:pt idx="3390">
                  <c:v>8.400548683000002</c:v>
                </c:pt>
                <c:pt idx="3391">
                  <c:v>8.4030139910000017</c:v>
                </c:pt>
                <c:pt idx="3392">
                  <c:v>8.4054792220000021</c:v>
                </c:pt>
                <c:pt idx="3393">
                  <c:v>8.407944683000002</c:v>
                </c:pt>
                <c:pt idx="3394">
                  <c:v>8.4104096250000016</c:v>
                </c:pt>
                <c:pt idx="3395">
                  <c:v>8.4128751640000008</c:v>
                </c:pt>
                <c:pt idx="3396">
                  <c:v>8.4153404710000022</c:v>
                </c:pt>
                <c:pt idx="3397">
                  <c:v>8.4178060100000014</c:v>
                </c:pt>
                <c:pt idx="3398">
                  <c:v>8.4202717790000019</c:v>
                </c:pt>
                <c:pt idx="3399">
                  <c:v>8.4227370150000009</c:v>
                </c:pt>
                <c:pt idx="3400">
                  <c:v>8.4252025530000019</c:v>
                </c:pt>
                <c:pt idx="3401">
                  <c:v>8.4276680920000011</c:v>
                </c:pt>
                <c:pt idx="3402">
                  <c:v>8.4301337070000013</c:v>
                </c:pt>
                <c:pt idx="3403">
                  <c:v>8.4325994760000018</c:v>
                </c:pt>
                <c:pt idx="3404">
                  <c:v>8.4350650100000006</c:v>
                </c:pt>
                <c:pt idx="3405">
                  <c:v>8.4375305480000016</c:v>
                </c:pt>
                <c:pt idx="3406">
                  <c:v>8.4399958560000012</c:v>
                </c:pt>
                <c:pt idx="3407">
                  <c:v>8.4424610870000016</c:v>
                </c:pt>
                <c:pt idx="3408">
                  <c:v>8.4449266250000008</c:v>
                </c:pt>
                <c:pt idx="3409">
                  <c:v>8.4473921010000019</c:v>
                </c:pt>
                <c:pt idx="3410">
                  <c:v>8.4498579470000017</c:v>
                </c:pt>
                <c:pt idx="3411">
                  <c:v>8.4523238700000007</c:v>
                </c:pt>
                <c:pt idx="3412">
                  <c:v>8.4547894080000017</c:v>
                </c:pt>
                <c:pt idx="3413">
                  <c:v>8.4572552510000012</c:v>
                </c:pt>
                <c:pt idx="3414">
                  <c:v>8.4597207890000021</c:v>
                </c:pt>
                <c:pt idx="3415">
                  <c:v>8.4621866350000019</c:v>
                </c:pt>
                <c:pt idx="3416">
                  <c:v>8.4646524050000007</c:v>
                </c:pt>
                <c:pt idx="3417">
                  <c:v>8.4671180200000009</c:v>
                </c:pt>
                <c:pt idx="3418">
                  <c:v>8.4695838660000007</c:v>
                </c:pt>
                <c:pt idx="3419">
                  <c:v>8.4720496350000012</c:v>
                </c:pt>
                <c:pt idx="3420">
                  <c:v>8.4745151740000022</c:v>
                </c:pt>
                <c:pt idx="3421">
                  <c:v>8.4769807120000014</c:v>
                </c:pt>
                <c:pt idx="3422">
                  <c:v>8.479446020000001</c:v>
                </c:pt>
                <c:pt idx="3423">
                  <c:v>8.4819115730000014</c:v>
                </c:pt>
                <c:pt idx="3424">
                  <c:v>8.4843771120000007</c:v>
                </c:pt>
                <c:pt idx="3425">
                  <c:v>8.4868428810000012</c:v>
                </c:pt>
                <c:pt idx="3426">
                  <c:v>8.4893084200000022</c:v>
                </c:pt>
                <c:pt idx="3427">
                  <c:v>8.4917739580000013</c:v>
                </c:pt>
                <c:pt idx="3428">
                  <c:v>8.4942392800000022</c:v>
                </c:pt>
                <c:pt idx="3429">
                  <c:v>8.4967047410000021</c:v>
                </c:pt>
                <c:pt idx="3430">
                  <c:v>8.4991700490000017</c:v>
                </c:pt>
                <c:pt idx="3431">
                  <c:v>8.5016358950000015</c:v>
                </c:pt>
                <c:pt idx="3432">
                  <c:v>8.5041013570000015</c:v>
                </c:pt>
                <c:pt idx="3433">
                  <c:v>8.5065666690000015</c:v>
                </c:pt>
                <c:pt idx="3434">
                  <c:v>8.5090324390000021</c:v>
                </c:pt>
                <c:pt idx="3435">
                  <c:v>8.5114979770000012</c:v>
                </c:pt>
                <c:pt idx="3436">
                  <c:v>8.5139635160000022</c:v>
                </c:pt>
                <c:pt idx="3437">
                  <c:v>8.5164291310000007</c:v>
                </c:pt>
                <c:pt idx="3438">
                  <c:v>8.5188949150000006</c:v>
                </c:pt>
                <c:pt idx="3439">
                  <c:v>8.5213604540000016</c:v>
                </c:pt>
                <c:pt idx="3440">
                  <c:v>8.5238259920000008</c:v>
                </c:pt>
                <c:pt idx="3441">
                  <c:v>8.5262913000000022</c:v>
                </c:pt>
                <c:pt idx="3442">
                  <c:v>8.5287565310000009</c:v>
                </c:pt>
                <c:pt idx="3443">
                  <c:v>8.5312220640000014</c:v>
                </c:pt>
                <c:pt idx="3444">
                  <c:v>8.5336876030000006</c:v>
                </c:pt>
                <c:pt idx="3445">
                  <c:v>8.5361531410000016</c:v>
                </c:pt>
                <c:pt idx="3446">
                  <c:v>8.5386186030000015</c:v>
                </c:pt>
                <c:pt idx="3447">
                  <c:v>8.5410839100000011</c:v>
                </c:pt>
                <c:pt idx="3448">
                  <c:v>8.5435491410000015</c:v>
                </c:pt>
                <c:pt idx="3449">
                  <c:v>8.5460146790000007</c:v>
                </c:pt>
                <c:pt idx="3450">
                  <c:v>8.5484802180000017</c:v>
                </c:pt>
                <c:pt idx="3451">
                  <c:v>8.5509460640000015</c:v>
                </c:pt>
                <c:pt idx="3452">
                  <c:v>8.553411833000002</c:v>
                </c:pt>
                <c:pt idx="3453">
                  <c:v>8.5558773430000006</c:v>
                </c:pt>
                <c:pt idx="3454">
                  <c:v>8.5583426500000019</c:v>
                </c:pt>
                <c:pt idx="3455">
                  <c:v>8.5608081890000012</c:v>
                </c:pt>
                <c:pt idx="3456">
                  <c:v>8.5632737270000021</c:v>
                </c:pt>
                <c:pt idx="3457">
                  <c:v>8.5657394970000009</c:v>
                </c:pt>
                <c:pt idx="3458">
                  <c:v>8.5682053430000007</c:v>
                </c:pt>
                <c:pt idx="3459">
                  <c:v>8.5706708810000016</c:v>
                </c:pt>
                <c:pt idx="3460">
                  <c:v>8.5731361890000013</c:v>
                </c:pt>
                <c:pt idx="3461">
                  <c:v>8.5756019580000018</c:v>
                </c:pt>
                <c:pt idx="3462">
                  <c:v>8.5780675740000021</c:v>
                </c:pt>
                <c:pt idx="3463">
                  <c:v>8.5805330250000011</c:v>
                </c:pt>
                <c:pt idx="3464">
                  <c:v>8.5829986410000014</c:v>
                </c:pt>
                <c:pt idx="3465">
                  <c:v>8.5854641790000006</c:v>
                </c:pt>
                <c:pt idx="3466">
                  <c:v>8.5879299480000011</c:v>
                </c:pt>
                <c:pt idx="3467">
                  <c:v>8.5903952560000008</c:v>
                </c:pt>
                <c:pt idx="3468">
                  <c:v>8.5928607320000019</c:v>
                </c:pt>
                <c:pt idx="3469">
                  <c:v>8.5953262710000011</c:v>
                </c:pt>
                <c:pt idx="3470">
                  <c:v>8.5977918860000013</c:v>
                </c:pt>
                <c:pt idx="3471">
                  <c:v>8.6002574250000006</c:v>
                </c:pt>
                <c:pt idx="3472">
                  <c:v>8.6027231940000011</c:v>
                </c:pt>
                <c:pt idx="3473">
                  <c:v>8.6051885210000005</c:v>
                </c:pt>
                <c:pt idx="3474">
                  <c:v>8.6076540590000015</c:v>
                </c:pt>
                <c:pt idx="3475">
                  <c:v>8.6101192900000019</c:v>
                </c:pt>
                <c:pt idx="3476">
                  <c:v>8.6125845210000023</c:v>
                </c:pt>
                <c:pt idx="3477">
                  <c:v>8.6150500590000014</c:v>
                </c:pt>
                <c:pt idx="3478">
                  <c:v>8.6175155210000014</c:v>
                </c:pt>
                <c:pt idx="3479">
                  <c:v>8.6199810590000006</c:v>
                </c:pt>
                <c:pt idx="3480">
                  <c:v>8.622446367000002</c:v>
                </c:pt>
                <c:pt idx="3481">
                  <c:v>8.6249119050000012</c:v>
                </c:pt>
                <c:pt idx="3482">
                  <c:v>8.6273774440000022</c:v>
                </c:pt>
                <c:pt idx="3483">
                  <c:v>8.6298429960000007</c:v>
                </c:pt>
                <c:pt idx="3484">
                  <c:v>8.6323085350000017</c:v>
                </c:pt>
                <c:pt idx="3485">
                  <c:v>8.6347743040000022</c:v>
                </c:pt>
                <c:pt idx="3486">
                  <c:v>8.6372395350000009</c:v>
                </c:pt>
                <c:pt idx="3487">
                  <c:v>8.6397048430000005</c:v>
                </c:pt>
                <c:pt idx="3488">
                  <c:v>8.6421699960000016</c:v>
                </c:pt>
                <c:pt idx="3489">
                  <c:v>8.6446353040000012</c:v>
                </c:pt>
                <c:pt idx="3490">
                  <c:v>8.6471010730000017</c:v>
                </c:pt>
                <c:pt idx="3491">
                  <c:v>8.6495663810000014</c:v>
                </c:pt>
                <c:pt idx="3492">
                  <c:v>8.6520319190000006</c:v>
                </c:pt>
                <c:pt idx="3493">
                  <c:v>8.654497150000001</c:v>
                </c:pt>
                <c:pt idx="3494">
                  <c:v>8.6569626120000009</c:v>
                </c:pt>
                <c:pt idx="3495">
                  <c:v>8.6594281500000019</c:v>
                </c:pt>
                <c:pt idx="3496">
                  <c:v>8.6618934580000015</c:v>
                </c:pt>
                <c:pt idx="3497">
                  <c:v>8.6643589960000007</c:v>
                </c:pt>
                <c:pt idx="3498">
                  <c:v>8.6668247710000017</c:v>
                </c:pt>
                <c:pt idx="3499">
                  <c:v>8.6692903090000009</c:v>
                </c:pt>
                <c:pt idx="3500">
                  <c:v>8.6717556170000005</c:v>
                </c:pt>
                <c:pt idx="3501">
                  <c:v>8.6742207710000017</c:v>
                </c:pt>
                <c:pt idx="3502">
                  <c:v>8.6766863090000008</c:v>
                </c:pt>
                <c:pt idx="3503">
                  <c:v>8.6791516310000016</c:v>
                </c:pt>
                <c:pt idx="3504">
                  <c:v>8.6816174770000014</c:v>
                </c:pt>
                <c:pt idx="3505">
                  <c:v>8.6840832460000019</c:v>
                </c:pt>
                <c:pt idx="3506">
                  <c:v>8.6865485540000016</c:v>
                </c:pt>
                <c:pt idx="3507">
                  <c:v>8.6890143230000021</c:v>
                </c:pt>
                <c:pt idx="3508">
                  <c:v>8.6914795400000013</c:v>
                </c:pt>
                <c:pt idx="3509">
                  <c:v>8.6939447710000017</c:v>
                </c:pt>
                <c:pt idx="3510">
                  <c:v>8.6964100020000021</c:v>
                </c:pt>
                <c:pt idx="3511">
                  <c:v>8.6988753090000017</c:v>
                </c:pt>
                <c:pt idx="3512">
                  <c:v>8.7013410780000022</c:v>
                </c:pt>
                <c:pt idx="3513">
                  <c:v>8.7038063910000005</c:v>
                </c:pt>
                <c:pt idx="3514">
                  <c:v>8.7062718530000023</c:v>
                </c:pt>
                <c:pt idx="3515">
                  <c:v>8.7087370830000008</c:v>
                </c:pt>
                <c:pt idx="3516">
                  <c:v>8.7112023140000012</c:v>
                </c:pt>
                <c:pt idx="3517">
                  <c:v>8.7136676220000009</c:v>
                </c:pt>
                <c:pt idx="3518">
                  <c:v>8.716133141000002</c:v>
                </c:pt>
                <c:pt idx="3519">
                  <c:v>8.7185983720000007</c:v>
                </c:pt>
                <c:pt idx="3520">
                  <c:v>8.7210635260000018</c:v>
                </c:pt>
                <c:pt idx="3521">
                  <c:v>8.7235285260000008</c:v>
                </c:pt>
                <c:pt idx="3522">
                  <c:v>8.7259939880000008</c:v>
                </c:pt>
                <c:pt idx="3523">
                  <c:v>8.7284592850000013</c:v>
                </c:pt>
                <c:pt idx="3524">
                  <c:v>8.7309248240000006</c:v>
                </c:pt>
                <c:pt idx="3525">
                  <c:v>8.7333905930000011</c:v>
                </c:pt>
                <c:pt idx="3526">
                  <c:v>8.735856131000002</c:v>
                </c:pt>
                <c:pt idx="3527">
                  <c:v>8.7383213620000006</c:v>
                </c:pt>
                <c:pt idx="3528">
                  <c:v>8.7407866020000018</c:v>
                </c:pt>
                <c:pt idx="3529">
                  <c:v>8.7432518330000022</c:v>
                </c:pt>
                <c:pt idx="3530">
                  <c:v>8.7457173710000014</c:v>
                </c:pt>
                <c:pt idx="3531">
                  <c:v>8.7481829100000006</c:v>
                </c:pt>
                <c:pt idx="3532">
                  <c:v>8.7506484480000015</c:v>
                </c:pt>
                <c:pt idx="3533">
                  <c:v>8.7531139970000016</c:v>
                </c:pt>
                <c:pt idx="3534">
                  <c:v>8.7555795350000007</c:v>
                </c:pt>
                <c:pt idx="3535">
                  <c:v>8.758045151000001</c:v>
                </c:pt>
                <c:pt idx="3536">
                  <c:v>8.7605106120000009</c:v>
                </c:pt>
                <c:pt idx="3537">
                  <c:v>8.7629759200000006</c:v>
                </c:pt>
                <c:pt idx="3538">
                  <c:v>8.7654414430000021</c:v>
                </c:pt>
                <c:pt idx="3539">
                  <c:v>8.767906905000002</c:v>
                </c:pt>
                <c:pt idx="3540">
                  <c:v>8.7703724430000012</c:v>
                </c:pt>
                <c:pt idx="3541">
                  <c:v>8.7728377510000008</c:v>
                </c:pt>
                <c:pt idx="3542">
                  <c:v>8.7753032120000007</c:v>
                </c:pt>
                <c:pt idx="3543">
                  <c:v>8.7777685160000019</c:v>
                </c:pt>
                <c:pt idx="3544">
                  <c:v>8.7802340550000011</c:v>
                </c:pt>
                <c:pt idx="3545">
                  <c:v>8.782699593000002</c:v>
                </c:pt>
                <c:pt idx="3546">
                  <c:v>8.7851651320000013</c:v>
                </c:pt>
                <c:pt idx="3547">
                  <c:v>8.7876305930000012</c:v>
                </c:pt>
                <c:pt idx="3548">
                  <c:v>8.7900958810000009</c:v>
                </c:pt>
                <c:pt idx="3549">
                  <c:v>8.7925613420000008</c:v>
                </c:pt>
                <c:pt idx="3550">
                  <c:v>8.7950266500000023</c:v>
                </c:pt>
                <c:pt idx="3551">
                  <c:v>8.797492496000002</c:v>
                </c:pt>
                <c:pt idx="3552">
                  <c:v>8.7999583420000018</c:v>
                </c:pt>
                <c:pt idx="3553">
                  <c:v>8.8024241750000005</c:v>
                </c:pt>
                <c:pt idx="3554">
                  <c:v>8.8048894050000008</c:v>
                </c:pt>
                <c:pt idx="3555">
                  <c:v>8.8073551750000014</c:v>
                </c:pt>
                <c:pt idx="3556">
                  <c:v>8.8098207130000006</c:v>
                </c:pt>
                <c:pt idx="3557">
                  <c:v>8.8122862510000015</c:v>
                </c:pt>
                <c:pt idx="3558">
                  <c:v>8.8147515540000008</c:v>
                </c:pt>
                <c:pt idx="3559">
                  <c:v>8.8172173230000013</c:v>
                </c:pt>
                <c:pt idx="3560">
                  <c:v>8.8196828620000023</c:v>
                </c:pt>
                <c:pt idx="3561">
                  <c:v>8.822148170000002</c:v>
                </c:pt>
                <c:pt idx="3562">
                  <c:v>8.8246136310000018</c:v>
                </c:pt>
                <c:pt idx="3563">
                  <c:v>8.8270789200000017</c:v>
                </c:pt>
                <c:pt idx="3564">
                  <c:v>8.8295443810000016</c:v>
                </c:pt>
                <c:pt idx="3565">
                  <c:v>8.8320099970000019</c:v>
                </c:pt>
                <c:pt idx="3566">
                  <c:v>8.834475535000001</c:v>
                </c:pt>
                <c:pt idx="3567">
                  <c:v>8.836940997000001</c:v>
                </c:pt>
                <c:pt idx="3568">
                  <c:v>8.839406299000002</c:v>
                </c:pt>
                <c:pt idx="3569">
                  <c:v>8.8418715300000006</c:v>
                </c:pt>
                <c:pt idx="3570">
                  <c:v>8.8443370690000016</c:v>
                </c:pt>
                <c:pt idx="3571">
                  <c:v>8.8468025300000015</c:v>
                </c:pt>
                <c:pt idx="3572">
                  <c:v>8.8492680690000007</c:v>
                </c:pt>
                <c:pt idx="3573">
                  <c:v>8.851733718000002</c:v>
                </c:pt>
                <c:pt idx="3574">
                  <c:v>8.8541991800000019</c:v>
                </c:pt>
                <c:pt idx="3575">
                  <c:v>8.8566644870000015</c:v>
                </c:pt>
                <c:pt idx="3576">
                  <c:v>8.8591299490000015</c:v>
                </c:pt>
                <c:pt idx="3577">
                  <c:v>8.8615951800000019</c:v>
                </c:pt>
                <c:pt idx="3578">
                  <c:v>8.8640604820000011</c:v>
                </c:pt>
                <c:pt idx="3579">
                  <c:v>8.866525944000001</c:v>
                </c:pt>
                <c:pt idx="3580">
                  <c:v>8.8689912520000007</c:v>
                </c:pt>
                <c:pt idx="3581">
                  <c:v>8.8714567130000006</c:v>
                </c:pt>
                <c:pt idx="3582">
                  <c:v>8.8739217130000014</c:v>
                </c:pt>
                <c:pt idx="3583">
                  <c:v>8.8763869000000017</c:v>
                </c:pt>
                <c:pt idx="3584">
                  <c:v>8.8788521310000021</c:v>
                </c:pt>
                <c:pt idx="3585">
                  <c:v>8.881317592000002</c:v>
                </c:pt>
                <c:pt idx="3586">
                  <c:v>8.8837831310000013</c:v>
                </c:pt>
                <c:pt idx="3587">
                  <c:v>8.8862484380000009</c:v>
                </c:pt>
                <c:pt idx="3588">
                  <c:v>8.8887139090000016</c:v>
                </c:pt>
                <c:pt idx="3589">
                  <c:v>8.8911792170000012</c:v>
                </c:pt>
                <c:pt idx="3590">
                  <c:v>8.8936444470000016</c:v>
                </c:pt>
                <c:pt idx="3591">
                  <c:v>8.8961099090000015</c:v>
                </c:pt>
                <c:pt idx="3592">
                  <c:v>8.8985754470000007</c:v>
                </c:pt>
                <c:pt idx="3593">
                  <c:v>8.901041063000001</c:v>
                </c:pt>
                <c:pt idx="3594">
                  <c:v>8.9035066010000019</c:v>
                </c:pt>
                <c:pt idx="3595">
                  <c:v>8.9059720630000019</c:v>
                </c:pt>
                <c:pt idx="3596">
                  <c:v>8.908437601000001</c:v>
                </c:pt>
                <c:pt idx="3597">
                  <c:v>8.9109031400000021</c:v>
                </c:pt>
                <c:pt idx="3598">
                  <c:v>8.9133687650000013</c:v>
                </c:pt>
                <c:pt idx="3599">
                  <c:v>8.9158343040000005</c:v>
                </c:pt>
                <c:pt idx="3600">
                  <c:v>8.9182997650000022</c:v>
                </c:pt>
                <c:pt idx="3601">
                  <c:v>8.9207650730000019</c:v>
                </c:pt>
                <c:pt idx="3602">
                  <c:v>8.9232305340000018</c:v>
                </c:pt>
                <c:pt idx="3603">
                  <c:v>8.9256958560000008</c:v>
                </c:pt>
                <c:pt idx="3604">
                  <c:v>8.9281613950000018</c:v>
                </c:pt>
                <c:pt idx="3605">
                  <c:v>8.9306268560000017</c:v>
                </c:pt>
                <c:pt idx="3606">
                  <c:v>8.933092472000002</c:v>
                </c:pt>
                <c:pt idx="3607">
                  <c:v>8.9355580100000012</c:v>
                </c:pt>
                <c:pt idx="3608">
                  <c:v>8.9380234580000018</c:v>
                </c:pt>
                <c:pt idx="3609">
                  <c:v>8.9404889960000009</c:v>
                </c:pt>
                <c:pt idx="3610">
                  <c:v>8.9429542270000013</c:v>
                </c:pt>
                <c:pt idx="3611">
                  <c:v>8.9454194580000017</c:v>
                </c:pt>
                <c:pt idx="3612">
                  <c:v>8.9478847650000013</c:v>
                </c:pt>
                <c:pt idx="3613">
                  <c:v>8.9503499960000017</c:v>
                </c:pt>
                <c:pt idx="3614">
                  <c:v>8.9528157650000022</c:v>
                </c:pt>
                <c:pt idx="3615">
                  <c:v>8.9552809960000008</c:v>
                </c:pt>
                <c:pt idx="3616">
                  <c:v>8.9577463040000023</c:v>
                </c:pt>
                <c:pt idx="3617">
                  <c:v>8.960212073000001</c:v>
                </c:pt>
                <c:pt idx="3618">
                  <c:v>8.9626776150000023</c:v>
                </c:pt>
                <c:pt idx="3619">
                  <c:v>8.9651432310000008</c:v>
                </c:pt>
                <c:pt idx="3620">
                  <c:v>8.9676086920000007</c:v>
                </c:pt>
                <c:pt idx="3621">
                  <c:v>8.9700740000000021</c:v>
                </c:pt>
                <c:pt idx="3622">
                  <c:v>8.9725395390000013</c:v>
                </c:pt>
                <c:pt idx="3623">
                  <c:v>8.9750047840000011</c:v>
                </c:pt>
                <c:pt idx="3624">
                  <c:v>8.9774702460000011</c:v>
                </c:pt>
                <c:pt idx="3625">
                  <c:v>8.979935784000002</c:v>
                </c:pt>
                <c:pt idx="3626">
                  <c:v>8.9824013230000013</c:v>
                </c:pt>
                <c:pt idx="3627">
                  <c:v>8.9848669380000015</c:v>
                </c:pt>
                <c:pt idx="3628">
                  <c:v>8.9873321690000019</c:v>
                </c:pt>
                <c:pt idx="3629">
                  <c:v>8.9897976310000018</c:v>
                </c:pt>
                <c:pt idx="3630">
                  <c:v>8.9922628610000022</c:v>
                </c:pt>
                <c:pt idx="3631">
                  <c:v>8.9947280920000008</c:v>
                </c:pt>
                <c:pt idx="3632">
                  <c:v>8.9971934000000022</c:v>
                </c:pt>
                <c:pt idx="3633">
                  <c:v>8.9996591730000013</c:v>
                </c:pt>
                <c:pt idx="3634">
                  <c:v>9.0021247110000022</c:v>
                </c:pt>
                <c:pt idx="3635">
                  <c:v>9.0045900190000019</c:v>
                </c:pt>
                <c:pt idx="3636">
                  <c:v>9.0070554810000019</c:v>
                </c:pt>
                <c:pt idx="3637">
                  <c:v>9.009521019000001</c:v>
                </c:pt>
                <c:pt idx="3638">
                  <c:v>9.0119863610000017</c:v>
                </c:pt>
                <c:pt idx="3639">
                  <c:v>9.0144521300000022</c:v>
                </c:pt>
                <c:pt idx="3640">
                  <c:v>9.0169174380000019</c:v>
                </c:pt>
                <c:pt idx="3641">
                  <c:v>9.0193825920000013</c:v>
                </c:pt>
                <c:pt idx="3642">
                  <c:v>9.0218478220000016</c:v>
                </c:pt>
                <c:pt idx="3643">
                  <c:v>9.024313053000002</c:v>
                </c:pt>
                <c:pt idx="3644">
                  <c:v>9.0267782840000006</c:v>
                </c:pt>
                <c:pt idx="3645">
                  <c:v>9.029243515000001</c:v>
                </c:pt>
                <c:pt idx="3646">
                  <c:v>9.0317091300000012</c:v>
                </c:pt>
                <c:pt idx="3647">
                  <c:v>9.0341745920000012</c:v>
                </c:pt>
                <c:pt idx="3648">
                  <c:v>9.0366401300000021</c:v>
                </c:pt>
                <c:pt idx="3649">
                  <c:v>9.0391056690000013</c:v>
                </c:pt>
                <c:pt idx="3650">
                  <c:v>9.0415709760000009</c:v>
                </c:pt>
                <c:pt idx="3651">
                  <c:v>9.0440364380000009</c:v>
                </c:pt>
                <c:pt idx="3652">
                  <c:v>9.0465019760000018</c:v>
                </c:pt>
                <c:pt idx="3653">
                  <c:v>9.0489674810000018</c:v>
                </c:pt>
                <c:pt idx="3654">
                  <c:v>9.051433096000002</c:v>
                </c:pt>
                <c:pt idx="3655">
                  <c:v>9.053898558000002</c:v>
                </c:pt>
                <c:pt idx="3656">
                  <c:v>9.0563638650000016</c:v>
                </c:pt>
                <c:pt idx="3657">
                  <c:v>9.0588293270000015</c:v>
                </c:pt>
                <c:pt idx="3658">
                  <c:v>9.0612945580000019</c:v>
                </c:pt>
                <c:pt idx="3659">
                  <c:v>9.0637598650000015</c:v>
                </c:pt>
                <c:pt idx="3660">
                  <c:v>9.0662256350000021</c:v>
                </c:pt>
                <c:pt idx="3661">
                  <c:v>9.0686911730000013</c:v>
                </c:pt>
                <c:pt idx="3662">
                  <c:v>9.0711564910000018</c:v>
                </c:pt>
                <c:pt idx="3663">
                  <c:v>9.0736217220000022</c:v>
                </c:pt>
                <c:pt idx="3664">
                  <c:v>9.0760871830000021</c:v>
                </c:pt>
                <c:pt idx="3665">
                  <c:v>9.0785527220000013</c:v>
                </c:pt>
                <c:pt idx="3666">
                  <c:v>9.0810183370000015</c:v>
                </c:pt>
                <c:pt idx="3667">
                  <c:v>9.0834841730000022</c:v>
                </c:pt>
                <c:pt idx="3668">
                  <c:v>9.0859499420000009</c:v>
                </c:pt>
                <c:pt idx="3669">
                  <c:v>9.088415481000002</c:v>
                </c:pt>
                <c:pt idx="3670">
                  <c:v>9.0908810190000011</c:v>
                </c:pt>
                <c:pt idx="3671">
                  <c:v>9.0933463270000008</c:v>
                </c:pt>
                <c:pt idx="3672">
                  <c:v>9.0958120770000015</c:v>
                </c:pt>
                <c:pt idx="3673">
                  <c:v>9.0982779230000013</c:v>
                </c:pt>
                <c:pt idx="3674">
                  <c:v>9.1007435390000015</c:v>
                </c:pt>
                <c:pt idx="3675">
                  <c:v>9.1032090770000007</c:v>
                </c:pt>
                <c:pt idx="3676">
                  <c:v>9.1056746160000017</c:v>
                </c:pt>
                <c:pt idx="3677">
                  <c:v>9.1081401440000018</c:v>
                </c:pt>
                <c:pt idx="3678">
                  <c:v>9.1106059140000006</c:v>
                </c:pt>
                <c:pt idx="3679">
                  <c:v>9.113071221000002</c:v>
                </c:pt>
                <c:pt idx="3680">
                  <c:v>9.1155367600000012</c:v>
                </c:pt>
                <c:pt idx="3681">
                  <c:v>9.1180025290000017</c:v>
                </c:pt>
                <c:pt idx="3682">
                  <c:v>9.1204678080000008</c:v>
                </c:pt>
                <c:pt idx="3683">
                  <c:v>9.1229333460000017</c:v>
                </c:pt>
                <c:pt idx="3684">
                  <c:v>9.1253988080000017</c:v>
                </c:pt>
                <c:pt idx="3685">
                  <c:v>9.1278643460000009</c:v>
                </c:pt>
                <c:pt idx="3686">
                  <c:v>9.1303296540000023</c:v>
                </c:pt>
                <c:pt idx="3687">
                  <c:v>9.1327951920000014</c:v>
                </c:pt>
                <c:pt idx="3688">
                  <c:v>9.1352607310000007</c:v>
                </c:pt>
                <c:pt idx="3689">
                  <c:v>9.137725961000001</c:v>
                </c:pt>
                <c:pt idx="3690">
                  <c:v>9.140191423000001</c:v>
                </c:pt>
                <c:pt idx="3691">
                  <c:v>9.1426567310000006</c:v>
                </c:pt>
                <c:pt idx="3692">
                  <c:v>9.145122520000001</c:v>
                </c:pt>
                <c:pt idx="3693">
                  <c:v>9.147588058000002</c:v>
                </c:pt>
                <c:pt idx="3694">
                  <c:v>9.1500532890000006</c:v>
                </c:pt>
                <c:pt idx="3695">
                  <c:v>9.1525188280000016</c:v>
                </c:pt>
                <c:pt idx="3696">
                  <c:v>9.1549841350000012</c:v>
                </c:pt>
                <c:pt idx="3697">
                  <c:v>9.1574499090000021</c:v>
                </c:pt>
                <c:pt idx="3698">
                  <c:v>9.1599154470000013</c:v>
                </c:pt>
                <c:pt idx="3699">
                  <c:v>9.1623807550000009</c:v>
                </c:pt>
                <c:pt idx="3700">
                  <c:v>9.1648465240000014</c:v>
                </c:pt>
                <c:pt idx="3701">
                  <c:v>9.1673120620000006</c:v>
                </c:pt>
                <c:pt idx="3702">
                  <c:v>9.1697772740000012</c:v>
                </c:pt>
                <c:pt idx="3703">
                  <c:v>9.1722425820000009</c:v>
                </c:pt>
                <c:pt idx="3704">
                  <c:v>9.174707736000002</c:v>
                </c:pt>
                <c:pt idx="3705">
                  <c:v>9.1771730440000017</c:v>
                </c:pt>
                <c:pt idx="3706">
                  <c:v>9.179638274000002</c:v>
                </c:pt>
                <c:pt idx="3707">
                  <c:v>9.1821037120000017</c:v>
                </c:pt>
                <c:pt idx="3708">
                  <c:v>9.1845686350000015</c:v>
                </c:pt>
                <c:pt idx="3709">
                  <c:v>9.1870336350000006</c:v>
                </c:pt>
                <c:pt idx="3710">
                  <c:v>9.1894987890000017</c:v>
                </c:pt>
                <c:pt idx="3711">
                  <c:v>9.1919637890000008</c:v>
                </c:pt>
                <c:pt idx="3712">
                  <c:v>9.194428953000001</c:v>
                </c:pt>
                <c:pt idx="3713">
                  <c:v>9.1968942600000005</c:v>
                </c:pt>
                <c:pt idx="3714">
                  <c:v>9.1993594910000009</c:v>
                </c:pt>
                <c:pt idx="3715">
                  <c:v>9.2018249530000009</c:v>
                </c:pt>
                <c:pt idx="3716">
                  <c:v>9.2042901830000012</c:v>
                </c:pt>
                <c:pt idx="3717">
                  <c:v>9.2067553800000006</c:v>
                </c:pt>
                <c:pt idx="3718">
                  <c:v>9.209220688000002</c:v>
                </c:pt>
                <c:pt idx="3719">
                  <c:v>9.2116861490000019</c:v>
                </c:pt>
                <c:pt idx="3720">
                  <c:v>9.2141514570000016</c:v>
                </c:pt>
                <c:pt idx="3721">
                  <c:v>9.2166169190000016</c:v>
                </c:pt>
                <c:pt idx="3722">
                  <c:v>9.2190824620000011</c:v>
                </c:pt>
                <c:pt idx="3723">
                  <c:v>9.2215476930000015</c:v>
                </c:pt>
                <c:pt idx="3724">
                  <c:v>9.2240129240000019</c:v>
                </c:pt>
                <c:pt idx="3725">
                  <c:v>9.226477924000001</c:v>
                </c:pt>
                <c:pt idx="3726">
                  <c:v>9.2289433850000009</c:v>
                </c:pt>
                <c:pt idx="3727">
                  <c:v>9.2314086060000022</c:v>
                </c:pt>
                <c:pt idx="3728">
                  <c:v>9.2338742210000007</c:v>
                </c:pt>
                <c:pt idx="3729">
                  <c:v>9.2363396830000006</c:v>
                </c:pt>
                <c:pt idx="3730">
                  <c:v>9.2388049910000021</c:v>
                </c:pt>
                <c:pt idx="3731">
                  <c:v>9.2412705290000012</c:v>
                </c:pt>
                <c:pt idx="3732">
                  <c:v>9.2437360680000022</c:v>
                </c:pt>
                <c:pt idx="3733">
                  <c:v>9.2462016060000014</c:v>
                </c:pt>
                <c:pt idx="3734">
                  <c:v>9.2486670680000014</c:v>
                </c:pt>
                <c:pt idx="3735">
                  <c:v>9.251132375000001</c:v>
                </c:pt>
                <c:pt idx="3736">
                  <c:v>9.253597914000002</c:v>
                </c:pt>
                <c:pt idx="3737">
                  <c:v>9.2560634570000015</c:v>
                </c:pt>
                <c:pt idx="3738">
                  <c:v>9.2585289960000008</c:v>
                </c:pt>
                <c:pt idx="3739">
                  <c:v>9.2609945340000017</c:v>
                </c:pt>
                <c:pt idx="3740">
                  <c:v>9.263460073000001</c:v>
                </c:pt>
                <c:pt idx="3741">
                  <c:v>9.2659258420000015</c:v>
                </c:pt>
                <c:pt idx="3742">
                  <c:v>9.2683914000000023</c:v>
                </c:pt>
                <c:pt idx="3743">
                  <c:v>9.2708569390000015</c:v>
                </c:pt>
                <c:pt idx="3744">
                  <c:v>9.2733225540000017</c:v>
                </c:pt>
                <c:pt idx="3745">
                  <c:v>9.275788093000001</c:v>
                </c:pt>
                <c:pt idx="3746">
                  <c:v>9.2782538620000015</c:v>
                </c:pt>
                <c:pt idx="3747">
                  <c:v>9.2807194150000019</c:v>
                </c:pt>
                <c:pt idx="3748">
                  <c:v>9.2831852620000017</c:v>
                </c:pt>
                <c:pt idx="3749">
                  <c:v>9.2856508770000019</c:v>
                </c:pt>
                <c:pt idx="3750">
                  <c:v>9.2881164150000011</c:v>
                </c:pt>
                <c:pt idx="3751">
                  <c:v>9.2905819540000021</c:v>
                </c:pt>
                <c:pt idx="3752">
                  <c:v>9.2930474140000019</c:v>
                </c:pt>
                <c:pt idx="3753">
                  <c:v>9.2955126450000023</c:v>
                </c:pt>
                <c:pt idx="3754">
                  <c:v>9.2979782610000008</c:v>
                </c:pt>
                <c:pt idx="3755">
                  <c:v>9.3004434910000011</c:v>
                </c:pt>
                <c:pt idx="3756">
                  <c:v>9.3029089530000011</c:v>
                </c:pt>
                <c:pt idx="3757">
                  <c:v>9.305374199000001</c:v>
                </c:pt>
                <c:pt idx="3758">
                  <c:v>9.3078395060000023</c:v>
                </c:pt>
                <c:pt idx="3759">
                  <c:v>9.3103049680000023</c:v>
                </c:pt>
                <c:pt idx="3760">
                  <c:v>9.312770276000002</c:v>
                </c:pt>
                <c:pt idx="3761">
                  <c:v>9.3152361220000017</c:v>
                </c:pt>
                <c:pt idx="3762">
                  <c:v>9.3177016930000018</c:v>
                </c:pt>
                <c:pt idx="3763">
                  <c:v>9.3201671550000018</c:v>
                </c:pt>
                <c:pt idx="3764">
                  <c:v>9.3226324620000014</c:v>
                </c:pt>
                <c:pt idx="3765">
                  <c:v>9.3250979240000014</c:v>
                </c:pt>
                <c:pt idx="3766">
                  <c:v>9.327563232000001</c:v>
                </c:pt>
                <c:pt idx="3767">
                  <c:v>9.3300287850000014</c:v>
                </c:pt>
                <c:pt idx="3768">
                  <c:v>9.3324942470000014</c:v>
                </c:pt>
                <c:pt idx="3769">
                  <c:v>9.3349597850000006</c:v>
                </c:pt>
                <c:pt idx="3770">
                  <c:v>9.337425093000002</c:v>
                </c:pt>
                <c:pt idx="3771">
                  <c:v>9.3398906310000012</c:v>
                </c:pt>
                <c:pt idx="3772">
                  <c:v>9.3423564200000015</c:v>
                </c:pt>
                <c:pt idx="3773">
                  <c:v>9.3448217270000011</c:v>
                </c:pt>
                <c:pt idx="3774">
                  <c:v>9.3472875730000009</c:v>
                </c:pt>
                <c:pt idx="3775">
                  <c:v>9.3497531120000019</c:v>
                </c:pt>
                <c:pt idx="3776">
                  <c:v>9.3522186500000011</c:v>
                </c:pt>
                <c:pt idx="3777">
                  <c:v>9.3546841990000011</c:v>
                </c:pt>
                <c:pt idx="3778">
                  <c:v>9.357149660000001</c:v>
                </c:pt>
                <c:pt idx="3779">
                  <c:v>9.3596155070000009</c:v>
                </c:pt>
                <c:pt idx="3780">
                  <c:v>9.3620810450000018</c:v>
                </c:pt>
                <c:pt idx="3781">
                  <c:v>9.364546660000002</c:v>
                </c:pt>
                <c:pt idx="3782">
                  <c:v>9.367012208000002</c:v>
                </c:pt>
                <c:pt idx="3783">
                  <c:v>9.3694776690000019</c:v>
                </c:pt>
                <c:pt idx="3784">
                  <c:v>9.3719432080000011</c:v>
                </c:pt>
                <c:pt idx="3785">
                  <c:v>9.3744087460000021</c:v>
                </c:pt>
                <c:pt idx="3786">
                  <c:v>9.3768742850000013</c:v>
                </c:pt>
                <c:pt idx="3787">
                  <c:v>9.3793396170000012</c:v>
                </c:pt>
                <c:pt idx="3788">
                  <c:v>9.3818050780000011</c:v>
                </c:pt>
                <c:pt idx="3789">
                  <c:v>9.3842706930000013</c:v>
                </c:pt>
                <c:pt idx="3790">
                  <c:v>9.3867362320000023</c:v>
                </c:pt>
                <c:pt idx="3791">
                  <c:v>9.389202001000001</c:v>
                </c:pt>
                <c:pt idx="3792">
                  <c:v>9.3916675880000007</c:v>
                </c:pt>
                <c:pt idx="3793">
                  <c:v>9.3941330490000006</c:v>
                </c:pt>
                <c:pt idx="3794">
                  <c:v>9.3965986640000008</c:v>
                </c:pt>
                <c:pt idx="3795">
                  <c:v>9.3990642030000018</c:v>
                </c:pt>
                <c:pt idx="3796">
                  <c:v>9.4015299720000023</c:v>
                </c:pt>
                <c:pt idx="3797">
                  <c:v>9.4039952850000006</c:v>
                </c:pt>
                <c:pt idx="3798">
                  <c:v>9.4064608230000015</c:v>
                </c:pt>
                <c:pt idx="3799">
                  <c:v>9.4089263620000008</c:v>
                </c:pt>
                <c:pt idx="3800">
                  <c:v>9.4113918230000007</c:v>
                </c:pt>
                <c:pt idx="3801">
                  <c:v>9.4138571310000021</c:v>
                </c:pt>
                <c:pt idx="3802">
                  <c:v>9.4163228950000022</c:v>
                </c:pt>
                <c:pt idx="3803">
                  <c:v>9.4187882030000019</c:v>
                </c:pt>
                <c:pt idx="3804">
                  <c:v>9.4212539720000006</c:v>
                </c:pt>
                <c:pt idx="3805">
                  <c:v>9.4237195110000016</c:v>
                </c:pt>
                <c:pt idx="3806">
                  <c:v>9.4261850490000008</c:v>
                </c:pt>
                <c:pt idx="3807">
                  <c:v>9.4286505880000018</c:v>
                </c:pt>
                <c:pt idx="3808">
                  <c:v>9.431116203000002</c:v>
                </c:pt>
                <c:pt idx="3809">
                  <c:v>9.4335819720000007</c:v>
                </c:pt>
                <c:pt idx="3810">
                  <c:v>9.436047588000001</c:v>
                </c:pt>
                <c:pt idx="3811">
                  <c:v>9.4385131260000019</c:v>
                </c:pt>
                <c:pt idx="3812">
                  <c:v>9.4409789000000011</c:v>
                </c:pt>
                <c:pt idx="3813">
                  <c:v>9.4434442080000007</c:v>
                </c:pt>
                <c:pt idx="3814">
                  <c:v>9.4459097470000017</c:v>
                </c:pt>
                <c:pt idx="3815">
                  <c:v>9.4483752080000016</c:v>
                </c:pt>
                <c:pt idx="3816">
                  <c:v>9.4508405160000013</c:v>
                </c:pt>
                <c:pt idx="3817">
                  <c:v>9.4533059720000008</c:v>
                </c:pt>
                <c:pt idx="3818">
                  <c:v>9.4557712030000012</c:v>
                </c:pt>
                <c:pt idx="3819">
                  <c:v>9.4582364340000016</c:v>
                </c:pt>
                <c:pt idx="3820">
                  <c:v>9.4607017420000012</c:v>
                </c:pt>
                <c:pt idx="3821">
                  <c:v>9.4631669720000016</c:v>
                </c:pt>
                <c:pt idx="3822">
                  <c:v>9.4656325060000022</c:v>
                </c:pt>
                <c:pt idx="3823">
                  <c:v>9.4680977370000008</c:v>
                </c:pt>
                <c:pt idx="3824">
                  <c:v>9.4705629670000011</c:v>
                </c:pt>
                <c:pt idx="3825">
                  <c:v>9.4730285060000021</c:v>
                </c:pt>
                <c:pt idx="3826">
                  <c:v>9.4754940440000013</c:v>
                </c:pt>
                <c:pt idx="3827">
                  <c:v>9.4779594920000019</c:v>
                </c:pt>
                <c:pt idx="3828">
                  <c:v>9.4804248000000015</c:v>
                </c:pt>
                <c:pt idx="3829">
                  <c:v>9.482890569000002</c:v>
                </c:pt>
                <c:pt idx="3830">
                  <c:v>9.4853561070000012</c:v>
                </c:pt>
                <c:pt idx="3831">
                  <c:v>9.4878213380000016</c:v>
                </c:pt>
                <c:pt idx="3832">
                  <c:v>9.4902866460000013</c:v>
                </c:pt>
                <c:pt idx="3833">
                  <c:v>9.4927521840000022</c:v>
                </c:pt>
                <c:pt idx="3834">
                  <c:v>9.4952176460000022</c:v>
                </c:pt>
                <c:pt idx="3835">
                  <c:v>9.4976831840000013</c:v>
                </c:pt>
                <c:pt idx="3836">
                  <c:v>9.500148492000001</c:v>
                </c:pt>
                <c:pt idx="3837">
                  <c:v>9.5026140200000011</c:v>
                </c:pt>
                <c:pt idx="3838">
                  <c:v>9.5050795590000021</c:v>
                </c:pt>
                <c:pt idx="3839">
                  <c:v>9.507545020000002</c:v>
                </c:pt>
                <c:pt idx="3840">
                  <c:v>9.5100102510000006</c:v>
                </c:pt>
                <c:pt idx="3841">
                  <c:v>9.5124755590000021</c:v>
                </c:pt>
                <c:pt idx="3842">
                  <c:v>9.514941030000001</c:v>
                </c:pt>
                <c:pt idx="3843">
                  <c:v>9.517406569000002</c:v>
                </c:pt>
                <c:pt idx="3844">
                  <c:v>9.5198718000000007</c:v>
                </c:pt>
                <c:pt idx="3845">
                  <c:v>9.522337107000002</c:v>
                </c:pt>
                <c:pt idx="3846">
                  <c:v>9.5248023380000006</c:v>
                </c:pt>
                <c:pt idx="3847">
                  <c:v>9.5272677900000016</c:v>
                </c:pt>
                <c:pt idx="3848">
                  <c:v>9.5297334050000018</c:v>
                </c:pt>
                <c:pt idx="3849">
                  <c:v>9.5321988670000017</c:v>
                </c:pt>
                <c:pt idx="3850">
                  <c:v>9.5346644820000019</c:v>
                </c:pt>
                <c:pt idx="3851">
                  <c:v>9.5371297130000006</c:v>
                </c:pt>
                <c:pt idx="3852">
                  <c:v>9.5395949250000012</c:v>
                </c:pt>
                <c:pt idx="3853">
                  <c:v>9.5420600780000022</c:v>
                </c:pt>
                <c:pt idx="3854">
                  <c:v>9.5445253090000008</c:v>
                </c:pt>
                <c:pt idx="3855">
                  <c:v>9.5469905400000012</c:v>
                </c:pt>
                <c:pt idx="3856">
                  <c:v>9.5494560780000022</c:v>
                </c:pt>
                <c:pt idx="3857">
                  <c:v>9.5519213860000018</c:v>
                </c:pt>
                <c:pt idx="3858">
                  <c:v>9.5543869250000011</c:v>
                </c:pt>
                <c:pt idx="3859">
                  <c:v>9.5568520780000021</c:v>
                </c:pt>
                <c:pt idx="3860">
                  <c:v>9.5593173860000018</c:v>
                </c:pt>
                <c:pt idx="3861">
                  <c:v>9.5617826170000022</c:v>
                </c:pt>
                <c:pt idx="3862">
                  <c:v>9.5642483720000016</c:v>
                </c:pt>
                <c:pt idx="3863">
                  <c:v>9.5667136800000012</c:v>
                </c:pt>
                <c:pt idx="3864">
                  <c:v>9.5691789110000016</c:v>
                </c:pt>
                <c:pt idx="3865">
                  <c:v>9.5716443720000015</c:v>
                </c:pt>
                <c:pt idx="3866">
                  <c:v>9.5741096030000019</c:v>
                </c:pt>
                <c:pt idx="3867">
                  <c:v>9.5765746310000015</c:v>
                </c:pt>
                <c:pt idx="3868">
                  <c:v>9.5790400920000014</c:v>
                </c:pt>
                <c:pt idx="3869">
                  <c:v>9.5815053230000018</c:v>
                </c:pt>
                <c:pt idx="3870">
                  <c:v>9.5839703230000008</c:v>
                </c:pt>
                <c:pt idx="3871">
                  <c:v>9.5864355540000012</c:v>
                </c:pt>
                <c:pt idx="3872">
                  <c:v>9.5889007950000007</c:v>
                </c:pt>
                <c:pt idx="3873">
                  <c:v>9.5913662560000006</c:v>
                </c:pt>
                <c:pt idx="3874">
                  <c:v>9.593831564000002</c:v>
                </c:pt>
                <c:pt idx="3875">
                  <c:v>9.596297026000002</c:v>
                </c:pt>
                <c:pt idx="3876">
                  <c:v>9.5987623330000016</c:v>
                </c:pt>
                <c:pt idx="3877">
                  <c:v>9.6012275780000014</c:v>
                </c:pt>
                <c:pt idx="3878">
                  <c:v>9.6036928090000018</c:v>
                </c:pt>
                <c:pt idx="3879">
                  <c:v>9.6061580400000022</c:v>
                </c:pt>
                <c:pt idx="3880">
                  <c:v>9.6086235780000013</c:v>
                </c:pt>
                <c:pt idx="3881">
                  <c:v>9.6110890400000013</c:v>
                </c:pt>
                <c:pt idx="3882">
                  <c:v>9.6135545780000022</c:v>
                </c:pt>
                <c:pt idx="3883">
                  <c:v>9.6160201170000015</c:v>
                </c:pt>
                <c:pt idx="3884">
                  <c:v>9.6184854240000011</c:v>
                </c:pt>
                <c:pt idx="3885">
                  <c:v>9.620950886000001</c:v>
                </c:pt>
                <c:pt idx="3886">
                  <c:v>9.6234161930000006</c:v>
                </c:pt>
                <c:pt idx="3887">
                  <c:v>9.6258816650000014</c:v>
                </c:pt>
                <c:pt idx="3888">
                  <c:v>9.6283472040000007</c:v>
                </c:pt>
                <c:pt idx="3889">
                  <c:v>9.630812511000002</c:v>
                </c:pt>
                <c:pt idx="3890">
                  <c:v>9.6332780500000013</c:v>
                </c:pt>
                <c:pt idx="3891">
                  <c:v>9.6357438190000018</c:v>
                </c:pt>
                <c:pt idx="3892">
                  <c:v>9.6382091170000006</c:v>
                </c:pt>
                <c:pt idx="3893">
                  <c:v>9.6406748860000011</c:v>
                </c:pt>
                <c:pt idx="3894">
                  <c:v>9.6431401940000008</c:v>
                </c:pt>
                <c:pt idx="3895">
                  <c:v>9.6456056550000007</c:v>
                </c:pt>
                <c:pt idx="3896">
                  <c:v>9.6480715010000022</c:v>
                </c:pt>
                <c:pt idx="3897">
                  <c:v>9.6505370500000023</c:v>
                </c:pt>
                <c:pt idx="3898">
                  <c:v>9.6530023570000019</c:v>
                </c:pt>
                <c:pt idx="3899">
                  <c:v>9.6554678960000011</c:v>
                </c:pt>
                <c:pt idx="3900">
                  <c:v>9.657933357000001</c:v>
                </c:pt>
                <c:pt idx="3901">
                  <c:v>9.6603986650000007</c:v>
                </c:pt>
                <c:pt idx="3902">
                  <c:v>9.6628641930000008</c:v>
                </c:pt>
                <c:pt idx="3903">
                  <c:v>9.6653297310000017</c:v>
                </c:pt>
                <c:pt idx="3904">
                  <c:v>9.6677955770000015</c:v>
                </c:pt>
                <c:pt idx="3905">
                  <c:v>9.6702611160000007</c:v>
                </c:pt>
                <c:pt idx="3906">
                  <c:v>9.6727269620000023</c:v>
                </c:pt>
                <c:pt idx="3907">
                  <c:v>9.6751924230000022</c:v>
                </c:pt>
                <c:pt idx="3908">
                  <c:v>9.6776579620000014</c:v>
                </c:pt>
                <c:pt idx="3909">
                  <c:v>9.6801232700000011</c:v>
                </c:pt>
                <c:pt idx="3910">
                  <c:v>9.6825887310000009</c:v>
                </c:pt>
                <c:pt idx="3911">
                  <c:v>9.6850540390000006</c:v>
                </c:pt>
                <c:pt idx="3912">
                  <c:v>9.6875192990000016</c:v>
                </c:pt>
                <c:pt idx="3913">
                  <c:v>9.6899847600000015</c:v>
                </c:pt>
                <c:pt idx="3914">
                  <c:v>9.6924500680000012</c:v>
                </c:pt>
                <c:pt idx="3915">
                  <c:v>9.6949156060000021</c:v>
                </c:pt>
                <c:pt idx="3916">
                  <c:v>9.6973811450000014</c:v>
                </c:pt>
                <c:pt idx="3917">
                  <c:v>9.6998469140000019</c:v>
                </c:pt>
                <c:pt idx="3918">
                  <c:v>9.702312452000001</c:v>
                </c:pt>
                <c:pt idx="3919">
                  <c:v>9.704777991000002</c:v>
                </c:pt>
                <c:pt idx="3920">
                  <c:v>9.7072435290000012</c:v>
                </c:pt>
                <c:pt idx="3921">
                  <c:v>9.7097088370000009</c:v>
                </c:pt>
                <c:pt idx="3922">
                  <c:v>9.7121743470000013</c:v>
                </c:pt>
                <c:pt idx="3923">
                  <c:v>9.7146395770000016</c:v>
                </c:pt>
                <c:pt idx="3924">
                  <c:v>9.7171050390000016</c:v>
                </c:pt>
                <c:pt idx="3925">
                  <c:v>9.719570270000002</c:v>
                </c:pt>
                <c:pt idx="3926">
                  <c:v>9.7220355770000015</c:v>
                </c:pt>
                <c:pt idx="3927">
                  <c:v>9.7245010350000012</c:v>
                </c:pt>
                <c:pt idx="3928">
                  <c:v>9.7269663430000008</c:v>
                </c:pt>
                <c:pt idx="3929">
                  <c:v>9.7294321120000014</c:v>
                </c:pt>
                <c:pt idx="3930">
                  <c:v>9.7318977270000016</c:v>
                </c:pt>
                <c:pt idx="3931">
                  <c:v>9.7343634960000021</c:v>
                </c:pt>
                <c:pt idx="3932">
                  <c:v>9.7368290970000011</c:v>
                </c:pt>
                <c:pt idx="3933">
                  <c:v>9.739294635000002</c:v>
                </c:pt>
                <c:pt idx="3934">
                  <c:v>9.7417604050000008</c:v>
                </c:pt>
                <c:pt idx="3935">
                  <c:v>9.7442257120000022</c:v>
                </c:pt>
                <c:pt idx="3936">
                  <c:v>9.7466911740000022</c:v>
                </c:pt>
                <c:pt idx="3937">
                  <c:v>9.7491567750000012</c:v>
                </c:pt>
                <c:pt idx="3938">
                  <c:v>9.7516222370000012</c:v>
                </c:pt>
                <c:pt idx="3939">
                  <c:v>9.7540878520000014</c:v>
                </c:pt>
                <c:pt idx="3940">
                  <c:v>9.7565533140000014</c:v>
                </c:pt>
                <c:pt idx="3941">
                  <c:v>9.7590189290000016</c:v>
                </c:pt>
                <c:pt idx="3942">
                  <c:v>9.7614844960000013</c:v>
                </c:pt>
                <c:pt idx="3943">
                  <c:v>9.7639500340000023</c:v>
                </c:pt>
                <c:pt idx="3944">
                  <c:v>9.766415880000002</c:v>
                </c:pt>
                <c:pt idx="3945">
                  <c:v>9.7688816490000008</c:v>
                </c:pt>
                <c:pt idx="3946">
                  <c:v>9.7713469570000022</c:v>
                </c:pt>
                <c:pt idx="3947">
                  <c:v>9.7738127120000016</c:v>
                </c:pt>
                <c:pt idx="3948">
                  <c:v>9.7762780200000012</c:v>
                </c:pt>
                <c:pt idx="3949">
                  <c:v>9.7787437890000017</c:v>
                </c:pt>
                <c:pt idx="3950">
                  <c:v>9.7812096350000015</c:v>
                </c:pt>
                <c:pt idx="3951">
                  <c:v>9.7836751740000008</c:v>
                </c:pt>
                <c:pt idx="3952">
                  <c:v>9.7861407260000011</c:v>
                </c:pt>
                <c:pt idx="3953">
                  <c:v>9.7886062650000021</c:v>
                </c:pt>
                <c:pt idx="3954">
                  <c:v>9.7910718030000012</c:v>
                </c:pt>
                <c:pt idx="3955">
                  <c:v>9.7935373420000023</c:v>
                </c:pt>
                <c:pt idx="3956">
                  <c:v>9.7960029570000007</c:v>
                </c:pt>
                <c:pt idx="3957">
                  <c:v>9.7984687260000012</c:v>
                </c:pt>
                <c:pt idx="3958">
                  <c:v>9.8009343420000015</c:v>
                </c:pt>
                <c:pt idx="3959">
                  <c:v>9.8033998030000014</c:v>
                </c:pt>
                <c:pt idx="3960">
                  <c:v>9.8058654190000016</c:v>
                </c:pt>
                <c:pt idx="3961">
                  <c:v>9.8083308800000015</c:v>
                </c:pt>
                <c:pt idx="3962">
                  <c:v>9.8107964140000021</c:v>
                </c:pt>
                <c:pt idx="3963">
                  <c:v>9.8132619520000013</c:v>
                </c:pt>
                <c:pt idx="3964">
                  <c:v>9.8157278750000021</c:v>
                </c:pt>
                <c:pt idx="3965">
                  <c:v>9.8181937210000019</c:v>
                </c:pt>
                <c:pt idx="3966">
                  <c:v>9.8206591830000018</c:v>
                </c:pt>
                <c:pt idx="3967">
                  <c:v>9.8231247740000018</c:v>
                </c:pt>
                <c:pt idx="3968">
                  <c:v>9.8255905440000006</c:v>
                </c:pt>
                <c:pt idx="3969">
                  <c:v>9.828055774000001</c:v>
                </c:pt>
                <c:pt idx="3970">
                  <c:v>9.8305213900000012</c:v>
                </c:pt>
                <c:pt idx="3971">
                  <c:v>9.8329869280000022</c:v>
                </c:pt>
                <c:pt idx="3972">
                  <c:v>9.8354527160000007</c:v>
                </c:pt>
                <c:pt idx="3973">
                  <c:v>9.8379182550000017</c:v>
                </c:pt>
                <c:pt idx="3974">
                  <c:v>9.8403837930000009</c:v>
                </c:pt>
                <c:pt idx="3975">
                  <c:v>9.8428494090000012</c:v>
                </c:pt>
                <c:pt idx="3976">
                  <c:v>9.8453148700000011</c:v>
                </c:pt>
                <c:pt idx="3977">
                  <c:v>9.8477807120000023</c:v>
                </c:pt>
                <c:pt idx="3978">
                  <c:v>9.8502462510000015</c:v>
                </c:pt>
                <c:pt idx="3979">
                  <c:v>9.8527115590000012</c:v>
                </c:pt>
                <c:pt idx="3980">
                  <c:v>9.8551770970000021</c:v>
                </c:pt>
                <c:pt idx="3981">
                  <c:v>9.8576425880000009</c:v>
                </c:pt>
                <c:pt idx="3982">
                  <c:v>9.8601082030000011</c:v>
                </c:pt>
                <c:pt idx="3983">
                  <c:v>9.8625736650000011</c:v>
                </c:pt>
                <c:pt idx="3984">
                  <c:v>9.8650392800000013</c:v>
                </c:pt>
                <c:pt idx="3985">
                  <c:v>9.8675050490000018</c:v>
                </c:pt>
                <c:pt idx="3986">
                  <c:v>9.8699706030000023</c:v>
                </c:pt>
                <c:pt idx="3987">
                  <c:v>9.8724359100000019</c:v>
                </c:pt>
                <c:pt idx="3988">
                  <c:v>9.8749014490000011</c:v>
                </c:pt>
                <c:pt idx="3989">
                  <c:v>9.877366910000001</c:v>
                </c:pt>
                <c:pt idx="3990">
                  <c:v>9.8798327570000009</c:v>
                </c:pt>
                <c:pt idx="3991">
                  <c:v>9.8822982660000012</c:v>
                </c:pt>
                <c:pt idx="3992">
                  <c:v>9.8847635740000008</c:v>
                </c:pt>
                <c:pt idx="3993">
                  <c:v>9.8872291120000018</c:v>
                </c:pt>
                <c:pt idx="3994">
                  <c:v>9.8896943430000022</c:v>
                </c:pt>
                <c:pt idx="3995">
                  <c:v>9.8921598050000021</c:v>
                </c:pt>
                <c:pt idx="3996">
                  <c:v>9.894625352000002</c:v>
                </c:pt>
                <c:pt idx="3997">
                  <c:v>9.8970908900000012</c:v>
                </c:pt>
                <c:pt idx="3998">
                  <c:v>9.8995564290000022</c:v>
                </c:pt>
                <c:pt idx="3999">
                  <c:v>9.9020216600000008</c:v>
                </c:pt>
                <c:pt idx="4000">
                  <c:v>9.9044868900000012</c:v>
                </c:pt>
                <c:pt idx="4001">
                  <c:v>9.9069524440000016</c:v>
                </c:pt>
                <c:pt idx="4002">
                  <c:v>9.9094179820000008</c:v>
                </c:pt>
                <c:pt idx="4003">
                  <c:v>9.9118835210000018</c:v>
                </c:pt>
                <c:pt idx="4004">
                  <c:v>9.9143488290000015</c:v>
                </c:pt>
                <c:pt idx="4005">
                  <c:v>9.916814598000002</c:v>
                </c:pt>
                <c:pt idx="4006">
                  <c:v>9.9192801360000011</c:v>
                </c:pt>
                <c:pt idx="4007">
                  <c:v>9.9217453670000015</c:v>
                </c:pt>
                <c:pt idx="4008">
                  <c:v>9.9242106750000012</c:v>
                </c:pt>
                <c:pt idx="4009">
                  <c:v>9.9266762130000021</c:v>
                </c:pt>
                <c:pt idx="4010">
                  <c:v>9.9291416750000021</c:v>
                </c:pt>
                <c:pt idx="4011">
                  <c:v>9.9316072900000023</c:v>
                </c:pt>
                <c:pt idx="4012">
                  <c:v>9.9340727520000023</c:v>
                </c:pt>
                <c:pt idx="4013">
                  <c:v>9.9365383670000007</c:v>
                </c:pt>
                <c:pt idx="4014">
                  <c:v>9.9390038290000007</c:v>
                </c:pt>
                <c:pt idx="4015">
                  <c:v>9.941469136000002</c:v>
                </c:pt>
                <c:pt idx="4016">
                  <c:v>9.9439346030000006</c:v>
                </c:pt>
                <c:pt idx="4017">
                  <c:v>9.9463999110000021</c:v>
                </c:pt>
                <c:pt idx="4018">
                  <c:v>9.948865372000002</c:v>
                </c:pt>
                <c:pt idx="4019">
                  <c:v>9.9513309880000023</c:v>
                </c:pt>
                <c:pt idx="4020">
                  <c:v>9.9537964490000022</c:v>
                </c:pt>
                <c:pt idx="4021">
                  <c:v>9.9562617320000015</c:v>
                </c:pt>
                <c:pt idx="4022">
                  <c:v>9.9587268860000009</c:v>
                </c:pt>
                <c:pt idx="4023">
                  <c:v>9.9611924240000018</c:v>
                </c:pt>
                <c:pt idx="4024">
                  <c:v>9.9636579630000011</c:v>
                </c:pt>
                <c:pt idx="4025">
                  <c:v>9.966123501000002</c:v>
                </c:pt>
                <c:pt idx="4026">
                  <c:v>9.9685890350000008</c:v>
                </c:pt>
                <c:pt idx="4027">
                  <c:v>9.9710543430000023</c:v>
                </c:pt>
                <c:pt idx="4028">
                  <c:v>9.9735198050000022</c:v>
                </c:pt>
                <c:pt idx="4029">
                  <c:v>9.9759853430000014</c:v>
                </c:pt>
                <c:pt idx="4030">
                  <c:v>9.9784506510000011</c:v>
                </c:pt>
                <c:pt idx="4031">
                  <c:v>9.9809164200000016</c:v>
                </c:pt>
                <c:pt idx="4032">
                  <c:v>9.9833817280000012</c:v>
                </c:pt>
                <c:pt idx="4033">
                  <c:v>9.9858471890000011</c:v>
                </c:pt>
                <c:pt idx="4034">
                  <c:v>9.9883127280000021</c:v>
                </c:pt>
                <c:pt idx="4035">
                  <c:v>9.9907777280000012</c:v>
                </c:pt>
                <c:pt idx="4036">
                  <c:v>9.9932431740000016</c:v>
                </c:pt>
                <c:pt idx="4037">
                  <c:v>9.9957084820000013</c:v>
                </c:pt>
                <c:pt idx="4038">
                  <c:v>9.9981736360000006</c:v>
                </c:pt>
                <c:pt idx="4039">
                  <c:v>10.000639174000002</c:v>
                </c:pt>
                <c:pt idx="4040">
                  <c:v>10.003104174000001</c:v>
                </c:pt>
                <c:pt idx="4041">
                  <c:v>10.005569646000001</c:v>
                </c:pt>
                <c:pt idx="4042">
                  <c:v>10.008034954000001</c:v>
                </c:pt>
                <c:pt idx="4043">
                  <c:v>10.010500184000001</c:v>
                </c:pt>
                <c:pt idx="4044">
                  <c:v>10.012965723000001</c:v>
                </c:pt>
                <c:pt idx="4045">
                  <c:v>10.015430954000001</c:v>
                </c:pt>
                <c:pt idx="4046">
                  <c:v>10.017895896000001</c:v>
                </c:pt>
                <c:pt idx="4047">
                  <c:v>10.020361127000001</c:v>
                </c:pt>
                <c:pt idx="4048">
                  <c:v>10.022826050000001</c:v>
                </c:pt>
                <c:pt idx="4049">
                  <c:v>10.025291280000001</c:v>
                </c:pt>
                <c:pt idx="4050">
                  <c:v>10.027756203000001</c:v>
                </c:pt>
                <c:pt idx="4051">
                  <c:v>10.030221429000001</c:v>
                </c:pt>
                <c:pt idx="4052">
                  <c:v>10.032686968000002</c:v>
                </c:pt>
                <c:pt idx="4053">
                  <c:v>10.035152122000001</c:v>
                </c:pt>
                <c:pt idx="4054">
                  <c:v>10.037617429000001</c:v>
                </c:pt>
                <c:pt idx="4055">
                  <c:v>10.040082583000002</c:v>
                </c:pt>
                <c:pt idx="4056">
                  <c:v>10.042547612000002</c:v>
                </c:pt>
                <c:pt idx="4057">
                  <c:v>10.045012843000002</c:v>
                </c:pt>
                <c:pt idx="4058">
                  <c:v>10.047477997000001</c:v>
                </c:pt>
                <c:pt idx="4059">
                  <c:v>10.049943304000001</c:v>
                </c:pt>
                <c:pt idx="4060">
                  <c:v>10.052408535000001</c:v>
                </c:pt>
                <c:pt idx="4061">
                  <c:v>10.054873659000002</c:v>
                </c:pt>
                <c:pt idx="4062">
                  <c:v>10.057339198000001</c:v>
                </c:pt>
                <c:pt idx="4063">
                  <c:v>10.059804428000001</c:v>
                </c:pt>
                <c:pt idx="4064">
                  <c:v>10.062270044000002</c:v>
                </c:pt>
                <c:pt idx="4065">
                  <c:v>10.064735582000001</c:v>
                </c:pt>
                <c:pt idx="4066">
                  <c:v>10.067201116000001</c:v>
                </c:pt>
                <c:pt idx="4067">
                  <c:v>10.069666885000002</c:v>
                </c:pt>
                <c:pt idx="4068">
                  <c:v>10.072132423000001</c:v>
                </c:pt>
                <c:pt idx="4069">
                  <c:v>10.074597731000001</c:v>
                </c:pt>
                <c:pt idx="4070">
                  <c:v>10.077063269000002</c:v>
                </c:pt>
                <c:pt idx="4071">
                  <c:v>10.079528760000002</c:v>
                </c:pt>
                <c:pt idx="4072">
                  <c:v>10.081994606000002</c:v>
                </c:pt>
                <c:pt idx="4073">
                  <c:v>10.084459914000002</c:v>
                </c:pt>
                <c:pt idx="4074">
                  <c:v>10.086925452000001</c:v>
                </c:pt>
                <c:pt idx="4075">
                  <c:v>10.089390991000002</c:v>
                </c:pt>
                <c:pt idx="4076">
                  <c:v>10.091856442000001</c:v>
                </c:pt>
                <c:pt idx="4077">
                  <c:v>10.094322289000001</c:v>
                </c:pt>
                <c:pt idx="4078">
                  <c:v>10.096787827000002</c:v>
                </c:pt>
                <c:pt idx="4079">
                  <c:v>10.099253673000002</c:v>
                </c:pt>
                <c:pt idx="4080">
                  <c:v>10.101719212000001</c:v>
                </c:pt>
                <c:pt idx="4081">
                  <c:v>10.104184519000002</c:v>
                </c:pt>
                <c:pt idx="4082">
                  <c:v>10.106650058000001</c:v>
                </c:pt>
                <c:pt idx="4083">
                  <c:v>10.109115289000002</c:v>
                </c:pt>
                <c:pt idx="4084">
                  <c:v>10.111581058000002</c:v>
                </c:pt>
                <c:pt idx="4085">
                  <c:v>10.114046904000002</c:v>
                </c:pt>
                <c:pt idx="4086">
                  <c:v>10.116512524000001</c:v>
                </c:pt>
                <c:pt idx="4087">
                  <c:v>10.118978063000002</c:v>
                </c:pt>
                <c:pt idx="4088">
                  <c:v>10.121443832000001</c:v>
                </c:pt>
                <c:pt idx="4089">
                  <c:v>10.123909371000002</c:v>
                </c:pt>
                <c:pt idx="4090">
                  <c:v>10.126374986000002</c:v>
                </c:pt>
                <c:pt idx="4091">
                  <c:v>10.128840741000001</c:v>
                </c:pt>
                <c:pt idx="4092">
                  <c:v>10.131306587000001</c:v>
                </c:pt>
                <c:pt idx="4093">
                  <c:v>10.133772203000001</c:v>
                </c:pt>
                <c:pt idx="4094">
                  <c:v>10.136237741000002</c:v>
                </c:pt>
                <c:pt idx="4095">
                  <c:v>10.138703510000001</c:v>
                </c:pt>
                <c:pt idx="4096">
                  <c:v>10.141169034000001</c:v>
                </c:pt>
                <c:pt idx="4097">
                  <c:v>10.143634880000002</c:v>
                </c:pt>
                <c:pt idx="4098">
                  <c:v>10.146100726000002</c:v>
                </c:pt>
                <c:pt idx="4099">
                  <c:v>10.148566342000002</c:v>
                </c:pt>
                <c:pt idx="4100">
                  <c:v>10.151032188000002</c:v>
                </c:pt>
                <c:pt idx="4101">
                  <c:v>10.153497731000002</c:v>
                </c:pt>
                <c:pt idx="4102">
                  <c:v>10.155963500000002</c:v>
                </c:pt>
                <c:pt idx="4103">
                  <c:v>10.158429116000001</c:v>
                </c:pt>
                <c:pt idx="4104">
                  <c:v>10.160894577000002</c:v>
                </c:pt>
                <c:pt idx="4105">
                  <c:v>10.163360193000001</c:v>
                </c:pt>
                <c:pt idx="4106">
                  <c:v>10.165825957000001</c:v>
                </c:pt>
                <c:pt idx="4107">
                  <c:v>10.168291495000002</c:v>
                </c:pt>
                <c:pt idx="4108">
                  <c:v>10.170757111000002</c:v>
                </c:pt>
                <c:pt idx="4109">
                  <c:v>10.173222572000002</c:v>
                </c:pt>
                <c:pt idx="4110">
                  <c:v>10.175688188000002</c:v>
                </c:pt>
                <c:pt idx="4111">
                  <c:v>10.178153943000002</c:v>
                </c:pt>
                <c:pt idx="4112">
                  <c:v>10.180619558000002</c:v>
                </c:pt>
                <c:pt idx="4113">
                  <c:v>10.183085328000001</c:v>
                </c:pt>
                <c:pt idx="4114">
                  <c:v>10.185550635000002</c:v>
                </c:pt>
                <c:pt idx="4115">
                  <c:v>10.188016097000002</c:v>
                </c:pt>
                <c:pt idx="4116">
                  <c:v>10.190481424000001</c:v>
                </c:pt>
                <c:pt idx="4117">
                  <c:v>10.192946962000001</c:v>
                </c:pt>
                <c:pt idx="4118">
                  <c:v>10.195412424000002</c:v>
                </c:pt>
                <c:pt idx="4119">
                  <c:v>10.197877654000001</c:v>
                </c:pt>
                <c:pt idx="4120">
                  <c:v>10.200343193000002</c:v>
                </c:pt>
                <c:pt idx="4121">
                  <c:v>10.202808429000001</c:v>
                </c:pt>
                <c:pt idx="4122">
                  <c:v>10.205273736000002</c:v>
                </c:pt>
                <c:pt idx="4123">
                  <c:v>10.207739275000002</c:v>
                </c:pt>
                <c:pt idx="4124">
                  <c:v>10.210204736000001</c:v>
                </c:pt>
                <c:pt idx="4125">
                  <c:v>10.212670352000002</c:v>
                </c:pt>
                <c:pt idx="4126">
                  <c:v>10.215135808000001</c:v>
                </c:pt>
                <c:pt idx="4127">
                  <c:v>10.217601424000001</c:v>
                </c:pt>
                <c:pt idx="4128">
                  <c:v>10.220066885000001</c:v>
                </c:pt>
                <c:pt idx="4129">
                  <c:v>10.222532501000002</c:v>
                </c:pt>
                <c:pt idx="4130">
                  <c:v>10.224998039000001</c:v>
                </c:pt>
                <c:pt idx="4131">
                  <c:v>10.227463583000002</c:v>
                </c:pt>
                <c:pt idx="4132">
                  <c:v>10.229929044000002</c:v>
                </c:pt>
                <c:pt idx="4133">
                  <c:v>10.232394890000002</c:v>
                </c:pt>
                <c:pt idx="4134">
                  <c:v>10.234860429000001</c:v>
                </c:pt>
                <c:pt idx="4135">
                  <c:v>10.237325967000002</c:v>
                </c:pt>
                <c:pt idx="4136">
                  <c:v>10.239791491000002</c:v>
                </c:pt>
                <c:pt idx="4137">
                  <c:v>10.242256721000002</c:v>
                </c:pt>
                <c:pt idx="4138">
                  <c:v>10.244722568000002</c:v>
                </c:pt>
                <c:pt idx="4139">
                  <c:v>10.247187875000002</c:v>
                </c:pt>
                <c:pt idx="4140">
                  <c:v>10.249653952000001</c:v>
                </c:pt>
                <c:pt idx="4141">
                  <c:v>10.252119491000002</c:v>
                </c:pt>
                <c:pt idx="4142">
                  <c:v>10.254584798000002</c:v>
                </c:pt>
                <c:pt idx="4143">
                  <c:v>10.257050568000002</c:v>
                </c:pt>
                <c:pt idx="4144">
                  <c:v>10.259516106000001</c:v>
                </c:pt>
                <c:pt idx="4145">
                  <c:v>10.261981952000001</c:v>
                </c:pt>
                <c:pt idx="4146">
                  <c:v>10.264447808000002</c:v>
                </c:pt>
                <c:pt idx="4147">
                  <c:v>10.266913347000001</c:v>
                </c:pt>
                <c:pt idx="4148">
                  <c:v>10.269378962000001</c:v>
                </c:pt>
                <c:pt idx="4149">
                  <c:v>10.271844424000001</c:v>
                </c:pt>
                <c:pt idx="4150">
                  <c:v>10.274309962000002</c:v>
                </c:pt>
                <c:pt idx="4151">
                  <c:v>10.276775563000001</c:v>
                </c:pt>
                <c:pt idx="4152">
                  <c:v>10.279241332000002</c:v>
                </c:pt>
                <c:pt idx="4153">
                  <c:v>10.281707255000002</c:v>
                </c:pt>
                <c:pt idx="4154">
                  <c:v>10.284172717000002</c:v>
                </c:pt>
                <c:pt idx="4155">
                  <c:v>10.286638332000001</c:v>
                </c:pt>
                <c:pt idx="4156">
                  <c:v>10.289103885000001</c:v>
                </c:pt>
                <c:pt idx="4157">
                  <c:v>10.291569347000001</c:v>
                </c:pt>
                <c:pt idx="4158">
                  <c:v>10.294034962000001</c:v>
                </c:pt>
                <c:pt idx="4159">
                  <c:v>10.296500501000002</c:v>
                </c:pt>
                <c:pt idx="4160">
                  <c:v>10.298966347000002</c:v>
                </c:pt>
                <c:pt idx="4161">
                  <c:v>10.301431870000002</c:v>
                </c:pt>
                <c:pt idx="4162">
                  <c:v>10.303897409000001</c:v>
                </c:pt>
                <c:pt idx="4163">
                  <c:v>10.306363178000002</c:v>
                </c:pt>
                <c:pt idx="4164">
                  <c:v>10.308828717000001</c:v>
                </c:pt>
                <c:pt idx="4165">
                  <c:v>10.311294563000002</c:v>
                </c:pt>
                <c:pt idx="4166">
                  <c:v>10.313760178000001</c:v>
                </c:pt>
                <c:pt idx="4167">
                  <c:v>10.316225640000001</c:v>
                </c:pt>
                <c:pt idx="4168">
                  <c:v>10.318691486000002</c:v>
                </c:pt>
                <c:pt idx="4169">
                  <c:v>10.321157024000001</c:v>
                </c:pt>
                <c:pt idx="4170">
                  <c:v>10.323622640000002</c:v>
                </c:pt>
                <c:pt idx="4171">
                  <c:v>10.326088438000001</c:v>
                </c:pt>
                <c:pt idx="4172">
                  <c:v>10.328553976000002</c:v>
                </c:pt>
                <c:pt idx="4173">
                  <c:v>10.331019899000001</c:v>
                </c:pt>
                <c:pt idx="4174">
                  <c:v>10.333485669000002</c:v>
                </c:pt>
                <c:pt idx="4175">
                  <c:v>10.335951284000002</c:v>
                </c:pt>
                <c:pt idx="4176">
                  <c:v>10.338416847000001</c:v>
                </c:pt>
                <c:pt idx="4177">
                  <c:v>10.340882077000002</c:v>
                </c:pt>
                <c:pt idx="4178">
                  <c:v>10.343347616000001</c:v>
                </c:pt>
                <c:pt idx="4179">
                  <c:v>10.345813077000001</c:v>
                </c:pt>
                <c:pt idx="4180">
                  <c:v>10.348278693000001</c:v>
                </c:pt>
                <c:pt idx="4181">
                  <c:v>10.350744217000001</c:v>
                </c:pt>
                <c:pt idx="4182">
                  <c:v>10.353209448000001</c:v>
                </c:pt>
                <c:pt idx="4183">
                  <c:v>10.355674986000002</c:v>
                </c:pt>
                <c:pt idx="4184">
                  <c:v>10.358140525000001</c:v>
                </c:pt>
                <c:pt idx="4185">
                  <c:v>10.360606294000002</c:v>
                </c:pt>
                <c:pt idx="4186">
                  <c:v>10.363071905000002</c:v>
                </c:pt>
                <c:pt idx="4187">
                  <c:v>10.365537674000002</c:v>
                </c:pt>
                <c:pt idx="4188">
                  <c:v>10.368002982000002</c:v>
                </c:pt>
                <c:pt idx="4189">
                  <c:v>10.370468520000001</c:v>
                </c:pt>
                <c:pt idx="4190">
                  <c:v>10.372934058000002</c:v>
                </c:pt>
                <c:pt idx="4191">
                  <c:v>10.375399602000002</c:v>
                </c:pt>
                <c:pt idx="4192">
                  <c:v>10.377865140000001</c:v>
                </c:pt>
                <c:pt idx="4193">
                  <c:v>10.380331217000002</c:v>
                </c:pt>
                <c:pt idx="4194">
                  <c:v>10.382796833000002</c:v>
                </c:pt>
                <c:pt idx="4195">
                  <c:v>10.385262371000001</c:v>
                </c:pt>
                <c:pt idx="4196">
                  <c:v>10.387728125000001</c:v>
                </c:pt>
                <c:pt idx="4197">
                  <c:v>10.390193664000002</c:v>
                </c:pt>
                <c:pt idx="4198">
                  <c:v>10.392659202000001</c:v>
                </c:pt>
                <c:pt idx="4199">
                  <c:v>10.395124818000001</c:v>
                </c:pt>
                <c:pt idx="4200">
                  <c:v>10.397590587000002</c:v>
                </c:pt>
                <c:pt idx="4201">
                  <c:v>10.400056423000002</c:v>
                </c:pt>
                <c:pt idx="4202">
                  <c:v>10.402521962000002</c:v>
                </c:pt>
                <c:pt idx="4203">
                  <c:v>10.404987500000001</c:v>
                </c:pt>
                <c:pt idx="4204">
                  <c:v>10.407453039000002</c:v>
                </c:pt>
                <c:pt idx="4205">
                  <c:v>10.409918346000001</c:v>
                </c:pt>
                <c:pt idx="4206">
                  <c:v>10.412384111000001</c:v>
                </c:pt>
                <c:pt idx="4207">
                  <c:v>10.414849958000001</c:v>
                </c:pt>
                <c:pt idx="4208">
                  <c:v>10.417048419000002</c:v>
                </c:pt>
                <c:pt idx="4209">
                  <c:v>10.419781035000002</c:v>
                </c:pt>
                <c:pt idx="4210">
                  <c:v>10.422246573000001</c:v>
                </c:pt>
                <c:pt idx="4211">
                  <c:v>10.424711857000002</c:v>
                </c:pt>
                <c:pt idx="4212">
                  <c:v>10.427177087000002</c:v>
                </c:pt>
                <c:pt idx="4213">
                  <c:v>10.429642857000001</c:v>
                </c:pt>
                <c:pt idx="4214">
                  <c:v>10.432108472000001</c:v>
                </c:pt>
                <c:pt idx="4215">
                  <c:v>10.434574011000002</c:v>
                </c:pt>
                <c:pt idx="4216">
                  <c:v>10.437039775000002</c:v>
                </c:pt>
                <c:pt idx="4217">
                  <c:v>10.439505390000001</c:v>
                </c:pt>
                <c:pt idx="4218">
                  <c:v>10.441970929000002</c:v>
                </c:pt>
                <c:pt idx="4219">
                  <c:v>10.444436698000002</c:v>
                </c:pt>
                <c:pt idx="4220">
                  <c:v>10.446902544000002</c:v>
                </c:pt>
                <c:pt idx="4221">
                  <c:v>10.449368159000002</c:v>
                </c:pt>
                <c:pt idx="4222">
                  <c:v>10.451833621000002</c:v>
                </c:pt>
                <c:pt idx="4223">
                  <c:v>10.454299236000001</c:v>
                </c:pt>
                <c:pt idx="4224">
                  <c:v>10.456764775000002</c:v>
                </c:pt>
                <c:pt idx="4225">
                  <c:v>10.459230313000001</c:v>
                </c:pt>
                <c:pt idx="4226">
                  <c:v>10.461696139000001</c:v>
                </c:pt>
                <c:pt idx="4227">
                  <c:v>10.464161909000001</c:v>
                </c:pt>
                <c:pt idx="4228">
                  <c:v>10.466627524000002</c:v>
                </c:pt>
                <c:pt idx="4229">
                  <c:v>10.469093293000002</c:v>
                </c:pt>
                <c:pt idx="4230">
                  <c:v>10.471558601000002</c:v>
                </c:pt>
                <c:pt idx="4231">
                  <c:v>10.474024678000001</c:v>
                </c:pt>
                <c:pt idx="4232">
                  <c:v>10.476490216000002</c:v>
                </c:pt>
                <c:pt idx="4233">
                  <c:v>10.478955755000001</c:v>
                </c:pt>
                <c:pt idx="4234">
                  <c:v>10.481421370000001</c:v>
                </c:pt>
                <c:pt idx="4235">
                  <c:v>10.483886832000001</c:v>
                </c:pt>
                <c:pt idx="4236">
                  <c:v>10.486352433000002</c:v>
                </c:pt>
                <c:pt idx="4237">
                  <c:v>10.488817895000002</c:v>
                </c:pt>
                <c:pt idx="4238">
                  <c:v>10.491283202000002</c:v>
                </c:pt>
                <c:pt idx="4239">
                  <c:v>10.493748664000002</c:v>
                </c:pt>
                <c:pt idx="4240">
                  <c:v>10.496214202000001</c:v>
                </c:pt>
                <c:pt idx="4241">
                  <c:v>10.498679832000002</c:v>
                </c:pt>
                <c:pt idx="4242">
                  <c:v>10.501145293000002</c:v>
                </c:pt>
                <c:pt idx="4243">
                  <c:v>10.503610601000002</c:v>
                </c:pt>
                <c:pt idx="4244">
                  <c:v>10.506076370000002</c:v>
                </c:pt>
                <c:pt idx="4245">
                  <c:v>10.508541601000001</c:v>
                </c:pt>
                <c:pt idx="4246">
                  <c:v>10.511007428000001</c:v>
                </c:pt>
                <c:pt idx="4247">
                  <c:v>10.513472967000002</c:v>
                </c:pt>
                <c:pt idx="4248">
                  <c:v>10.515938813000002</c:v>
                </c:pt>
                <c:pt idx="4249">
                  <c:v>10.518404121000001</c:v>
                </c:pt>
                <c:pt idx="4250">
                  <c:v>10.520869582000001</c:v>
                </c:pt>
                <c:pt idx="4251">
                  <c:v>10.523335107000001</c:v>
                </c:pt>
                <c:pt idx="4252">
                  <c:v>10.525800645000002</c:v>
                </c:pt>
                <c:pt idx="4253">
                  <c:v>10.528266184000001</c:v>
                </c:pt>
                <c:pt idx="4254">
                  <c:v>10.530731799000002</c:v>
                </c:pt>
                <c:pt idx="4255">
                  <c:v>10.533197337000001</c:v>
                </c:pt>
                <c:pt idx="4256">
                  <c:v>10.535663092000002</c:v>
                </c:pt>
                <c:pt idx="4257">
                  <c:v>10.538128707000002</c:v>
                </c:pt>
                <c:pt idx="4258">
                  <c:v>10.540593938000001</c:v>
                </c:pt>
                <c:pt idx="4259">
                  <c:v>10.543059784000002</c:v>
                </c:pt>
                <c:pt idx="4260">
                  <c:v>10.545525553000001</c:v>
                </c:pt>
                <c:pt idx="4261">
                  <c:v>10.547991399000001</c:v>
                </c:pt>
                <c:pt idx="4262">
                  <c:v>10.550456938000002</c:v>
                </c:pt>
                <c:pt idx="4263">
                  <c:v>10.552922553000002</c:v>
                </c:pt>
                <c:pt idx="4264">
                  <c:v>10.555388322000001</c:v>
                </c:pt>
                <c:pt idx="4265">
                  <c:v>10.557853938000001</c:v>
                </c:pt>
                <c:pt idx="4266">
                  <c:v>10.560319789000001</c:v>
                </c:pt>
                <c:pt idx="4267">
                  <c:v>10.562785558000002</c:v>
                </c:pt>
                <c:pt idx="4268">
                  <c:v>10.565251174000002</c:v>
                </c:pt>
                <c:pt idx="4269">
                  <c:v>10.567716943000001</c:v>
                </c:pt>
                <c:pt idx="4270">
                  <c:v>10.570182481000002</c:v>
                </c:pt>
                <c:pt idx="4271">
                  <c:v>10.572648020000001</c:v>
                </c:pt>
                <c:pt idx="4272">
                  <c:v>10.575113558000002</c:v>
                </c:pt>
                <c:pt idx="4273">
                  <c:v>10.577578789000002</c:v>
                </c:pt>
                <c:pt idx="4274">
                  <c:v>10.580044404000002</c:v>
                </c:pt>
                <c:pt idx="4275">
                  <c:v>10.582509866000002</c:v>
                </c:pt>
                <c:pt idx="4276">
                  <c:v>10.584975164000001</c:v>
                </c:pt>
                <c:pt idx="4277">
                  <c:v>10.587440702000002</c:v>
                </c:pt>
                <c:pt idx="4278">
                  <c:v>10.589906164000002</c:v>
                </c:pt>
                <c:pt idx="4279">
                  <c:v>10.592371702000001</c:v>
                </c:pt>
                <c:pt idx="4280">
                  <c:v>10.594837318000002</c:v>
                </c:pt>
                <c:pt idx="4281">
                  <c:v>10.597303395000001</c:v>
                </c:pt>
                <c:pt idx="4282">
                  <c:v>10.599769010000001</c:v>
                </c:pt>
                <c:pt idx="4283">
                  <c:v>10.602234779000002</c:v>
                </c:pt>
                <c:pt idx="4284">
                  <c:v>10.604700395000002</c:v>
                </c:pt>
                <c:pt idx="4285">
                  <c:v>10.607165933000001</c:v>
                </c:pt>
                <c:pt idx="4286">
                  <c:v>10.609631707000002</c:v>
                </c:pt>
                <c:pt idx="4287">
                  <c:v>10.612097630000001</c:v>
                </c:pt>
                <c:pt idx="4288">
                  <c:v>10.614563400000002</c:v>
                </c:pt>
                <c:pt idx="4289">
                  <c:v>10.617029323000002</c:v>
                </c:pt>
                <c:pt idx="4290">
                  <c:v>10.619494784000002</c:v>
                </c:pt>
                <c:pt idx="4291">
                  <c:v>10.621960333000002</c:v>
                </c:pt>
                <c:pt idx="4292">
                  <c:v>10.624426179000002</c:v>
                </c:pt>
                <c:pt idx="4293">
                  <c:v>10.626891794000002</c:v>
                </c:pt>
                <c:pt idx="4294">
                  <c:v>10.629357563000001</c:v>
                </c:pt>
                <c:pt idx="4295">
                  <c:v>10.631823179000001</c:v>
                </c:pt>
                <c:pt idx="4296">
                  <c:v>10.634288938000001</c:v>
                </c:pt>
                <c:pt idx="4297">
                  <c:v>10.636754477000002</c:v>
                </c:pt>
                <c:pt idx="4298">
                  <c:v>10.639219784000002</c:v>
                </c:pt>
                <c:pt idx="4299">
                  <c:v>10.641685323000001</c:v>
                </c:pt>
                <c:pt idx="4300">
                  <c:v>10.644150784000001</c:v>
                </c:pt>
                <c:pt idx="4301">
                  <c:v>10.646616122000001</c:v>
                </c:pt>
                <c:pt idx="4302">
                  <c:v>10.649081891000002</c:v>
                </c:pt>
                <c:pt idx="4303">
                  <c:v>10.651547199000001</c:v>
                </c:pt>
                <c:pt idx="4304">
                  <c:v>10.654012660000001</c:v>
                </c:pt>
                <c:pt idx="4305">
                  <c:v>10.656478199000002</c:v>
                </c:pt>
                <c:pt idx="4306">
                  <c:v>10.658943809000002</c:v>
                </c:pt>
                <c:pt idx="4307">
                  <c:v>10.661409579000001</c:v>
                </c:pt>
                <c:pt idx="4308">
                  <c:v>10.663874886000002</c:v>
                </c:pt>
                <c:pt idx="4309">
                  <c:v>10.666340655000001</c:v>
                </c:pt>
                <c:pt idx="4310">
                  <c:v>10.668806194000002</c:v>
                </c:pt>
                <c:pt idx="4311">
                  <c:v>10.671271502000002</c:v>
                </c:pt>
                <c:pt idx="4312">
                  <c:v>10.673736963000001</c:v>
                </c:pt>
                <c:pt idx="4313">
                  <c:v>10.676202502000001</c:v>
                </c:pt>
                <c:pt idx="4314">
                  <c:v>10.678668348000002</c:v>
                </c:pt>
                <c:pt idx="4315">
                  <c:v>10.681133886000001</c:v>
                </c:pt>
                <c:pt idx="4316">
                  <c:v>10.683599098000002</c:v>
                </c:pt>
                <c:pt idx="4317">
                  <c:v>10.686064406000002</c:v>
                </c:pt>
                <c:pt idx="4318">
                  <c:v>10.688529867000002</c:v>
                </c:pt>
                <c:pt idx="4319">
                  <c:v>10.690995406000001</c:v>
                </c:pt>
                <c:pt idx="4320">
                  <c:v>10.693461021000001</c:v>
                </c:pt>
                <c:pt idx="4321">
                  <c:v>10.695926770000002</c:v>
                </c:pt>
                <c:pt idx="4322">
                  <c:v>10.698392386000002</c:v>
                </c:pt>
                <c:pt idx="4323">
                  <c:v>10.700857617000002</c:v>
                </c:pt>
                <c:pt idx="4324">
                  <c:v>10.703323386000001</c:v>
                </c:pt>
                <c:pt idx="4325">
                  <c:v>10.705788924000002</c:v>
                </c:pt>
                <c:pt idx="4326">
                  <c:v>10.708254247000001</c:v>
                </c:pt>
                <c:pt idx="4327">
                  <c:v>10.710720016000002</c:v>
                </c:pt>
                <c:pt idx="4328">
                  <c:v>10.713185632000002</c:v>
                </c:pt>
                <c:pt idx="4329">
                  <c:v>10.715651478000002</c:v>
                </c:pt>
                <c:pt idx="4330">
                  <c:v>10.718117016000001</c:v>
                </c:pt>
                <c:pt idx="4331">
                  <c:v>10.720582775000002</c:v>
                </c:pt>
                <c:pt idx="4332">
                  <c:v>10.723048622000002</c:v>
                </c:pt>
                <c:pt idx="4333">
                  <c:v>10.725514237000002</c:v>
                </c:pt>
                <c:pt idx="4334">
                  <c:v>10.727980006000001</c:v>
                </c:pt>
                <c:pt idx="4335">
                  <c:v>10.730445852000001</c:v>
                </c:pt>
                <c:pt idx="4336">
                  <c:v>10.732911497000002</c:v>
                </c:pt>
                <c:pt idx="4337">
                  <c:v>10.735377343000001</c:v>
                </c:pt>
                <c:pt idx="4338">
                  <c:v>10.737843112000002</c:v>
                </c:pt>
                <c:pt idx="4339">
                  <c:v>10.740308728000002</c:v>
                </c:pt>
                <c:pt idx="4340">
                  <c:v>10.742774574000002</c:v>
                </c:pt>
                <c:pt idx="4341">
                  <c:v>10.745240357000002</c:v>
                </c:pt>
                <c:pt idx="4342">
                  <c:v>10.747706280000001</c:v>
                </c:pt>
                <c:pt idx="4343">
                  <c:v>10.750172126000001</c:v>
                </c:pt>
                <c:pt idx="4344">
                  <c:v>10.752637665000002</c:v>
                </c:pt>
                <c:pt idx="4345">
                  <c:v>10.755103434000002</c:v>
                </c:pt>
                <c:pt idx="4346">
                  <c:v>10.757568737000001</c:v>
                </c:pt>
                <c:pt idx="4347">
                  <c:v>10.760034506000002</c:v>
                </c:pt>
                <c:pt idx="4348">
                  <c:v>10.762500121000002</c:v>
                </c:pt>
                <c:pt idx="4349">
                  <c:v>10.764965890000001</c:v>
                </c:pt>
                <c:pt idx="4350">
                  <c:v>10.767431506000001</c:v>
                </c:pt>
                <c:pt idx="4351">
                  <c:v>10.769897054000001</c:v>
                </c:pt>
                <c:pt idx="4352">
                  <c:v>10.772362593000002</c:v>
                </c:pt>
                <c:pt idx="4353">
                  <c:v>10.774828131000001</c:v>
                </c:pt>
                <c:pt idx="4354">
                  <c:v>10.777293977000001</c:v>
                </c:pt>
                <c:pt idx="4355">
                  <c:v>10.779760054000002</c:v>
                </c:pt>
                <c:pt idx="4356">
                  <c:v>10.782225977000001</c:v>
                </c:pt>
                <c:pt idx="4357">
                  <c:v>10.784691516000002</c:v>
                </c:pt>
                <c:pt idx="4358">
                  <c:v>10.787157362000002</c:v>
                </c:pt>
                <c:pt idx="4359">
                  <c:v>10.789622901000001</c:v>
                </c:pt>
                <c:pt idx="4360">
                  <c:v>10.792088747000001</c:v>
                </c:pt>
                <c:pt idx="4361">
                  <c:v>10.794554525000002</c:v>
                </c:pt>
                <c:pt idx="4362">
                  <c:v>10.797020371000002</c:v>
                </c:pt>
                <c:pt idx="4363">
                  <c:v>10.799486217000002</c:v>
                </c:pt>
                <c:pt idx="4364">
                  <c:v>10.801951756000001</c:v>
                </c:pt>
                <c:pt idx="4365">
                  <c:v>10.804417602000001</c:v>
                </c:pt>
                <c:pt idx="4366">
                  <c:v>10.806883237000001</c:v>
                </c:pt>
                <c:pt idx="4367">
                  <c:v>10.809349006000001</c:v>
                </c:pt>
                <c:pt idx="4368">
                  <c:v>10.811814853000001</c:v>
                </c:pt>
                <c:pt idx="4369">
                  <c:v>10.814280468000002</c:v>
                </c:pt>
                <c:pt idx="4370">
                  <c:v>10.816746314000001</c:v>
                </c:pt>
                <c:pt idx="4371">
                  <c:v>10.819212174000002</c:v>
                </c:pt>
                <c:pt idx="4372">
                  <c:v>10.821677713000001</c:v>
                </c:pt>
                <c:pt idx="4373">
                  <c:v>10.824143790000001</c:v>
                </c:pt>
                <c:pt idx="4374">
                  <c:v>10.826609713000002</c:v>
                </c:pt>
                <c:pt idx="4375">
                  <c:v>10.829075790000001</c:v>
                </c:pt>
                <c:pt idx="4376">
                  <c:v>10.831541708000001</c:v>
                </c:pt>
                <c:pt idx="4377">
                  <c:v>10.834007477000002</c:v>
                </c:pt>
                <c:pt idx="4378">
                  <c:v>10.836473323000002</c:v>
                </c:pt>
                <c:pt idx="4379">
                  <c:v>10.838938939000002</c:v>
                </c:pt>
                <c:pt idx="4380">
                  <c:v>10.841404785000002</c:v>
                </c:pt>
                <c:pt idx="4381">
                  <c:v>10.843870582000001</c:v>
                </c:pt>
                <c:pt idx="4382">
                  <c:v>10.846336428000001</c:v>
                </c:pt>
                <c:pt idx="4383">
                  <c:v>10.848802274000002</c:v>
                </c:pt>
                <c:pt idx="4384">
                  <c:v>10.851268120000002</c:v>
                </c:pt>
                <c:pt idx="4385">
                  <c:v>10.853733890000001</c:v>
                </c:pt>
                <c:pt idx="4386">
                  <c:v>10.856199736000001</c:v>
                </c:pt>
                <c:pt idx="4387">
                  <c:v>10.858665274000002</c:v>
                </c:pt>
                <c:pt idx="4388">
                  <c:v>10.861131197000002</c:v>
                </c:pt>
                <c:pt idx="4389">
                  <c:v>10.863597044000002</c:v>
                </c:pt>
                <c:pt idx="4390">
                  <c:v>10.866062505000002</c:v>
                </c:pt>
                <c:pt idx="4391">
                  <c:v>10.868528049000002</c:v>
                </c:pt>
                <c:pt idx="4392">
                  <c:v>10.870993356000001</c:v>
                </c:pt>
                <c:pt idx="4393">
                  <c:v>10.873459125000002</c:v>
                </c:pt>
                <c:pt idx="4394">
                  <c:v>10.875924741000002</c:v>
                </c:pt>
                <c:pt idx="4395">
                  <c:v>10.878390587000002</c:v>
                </c:pt>
                <c:pt idx="4396">
                  <c:v>10.880856447000001</c:v>
                </c:pt>
                <c:pt idx="4397">
                  <c:v>10.883321986000002</c:v>
                </c:pt>
                <c:pt idx="4398">
                  <c:v>10.885787755000001</c:v>
                </c:pt>
                <c:pt idx="4399">
                  <c:v>10.888253370000001</c:v>
                </c:pt>
                <c:pt idx="4400">
                  <c:v>10.890718909000002</c:v>
                </c:pt>
                <c:pt idx="4401">
                  <c:v>10.893184688000002</c:v>
                </c:pt>
                <c:pt idx="4402">
                  <c:v>10.895650303000002</c:v>
                </c:pt>
                <c:pt idx="4403">
                  <c:v>10.898116150000002</c:v>
                </c:pt>
                <c:pt idx="4404">
                  <c:v>10.900581688000001</c:v>
                </c:pt>
                <c:pt idx="4405">
                  <c:v>10.903047226000002</c:v>
                </c:pt>
                <c:pt idx="4406">
                  <c:v>10.905513015000002</c:v>
                </c:pt>
                <c:pt idx="4407">
                  <c:v>10.907978553000001</c:v>
                </c:pt>
                <c:pt idx="4408">
                  <c:v>10.910444169000002</c:v>
                </c:pt>
                <c:pt idx="4409">
                  <c:v>10.912910015000001</c:v>
                </c:pt>
                <c:pt idx="4410">
                  <c:v>10.915375553000002</c:v>
                </c:pt>
                <c:pt idx="4411">
                  <c:v>10.917841131000001</c:v>
                </c:pt>
                <c:pt idx="4412">
                  <c:v>10.920306900000002</c:v>
                </c:pt>
                <c:pt idx="4413">
                  <c:v>10.922772208000001</c:v>
                </c:pt>
                <c:pt idx="4414">
                  <c:v>10.925237746000002</c:v>
                </c:pt>
                <c:pt idx="4415">
                  <c:v>10.927703285000002</c:v>
                </c:pt>
                <c:pt idx="4416">
                  <c:v>10.930169116000002</c:v>
                </c:pt>
                <c:pt idx="4417">
                  <c:v>10.932634654000001</c:v>
                </c:pt>
                <c:pt idx="4418">
                  <c:v>10.935100423000002</c:v>
                </c:pt>
                <c:pt idx="4419">
                  <c:v>10.937565962000001</c:v>
                </c:pt>
                <c:pt idx="4420">
                  <c:v>10.940031270000002</c:v>
                </c:pt>
                <c:pt idx="4421">
                  <c:v>10.942496813000002</c:v>
                </c:pt>
                <c:pt idx="4422">
                  <c:v>10.944962351000001</c:v>
                </c:pt>
                <c:pt idx="4423">
                  <c:v>10.947427890000002</c:v>
                </c:pt>
                <c:pt idx="4424">
                  <c:v>10.949893428000001</c:v>
                </c:pt>
                <c:pt idx="4425">
                  <c:v>10.952358890000001</c:v>
                </c:pt>
                <c:pt idx="4426">
                  <c:v>10.954824442000001</c:v>
                </c:pt>
                <c:pt idx="4427">
                  <c:v>10.957289750000001</c:v>
                </c:pt>
                <c:pt idx="4428">
                  <c:v>10.959755289000002</c:v>
                </c:pt>
                <c:pt idx="4429">
                  <c:v>10.962220827000001</c:v>
                </c:pt>
                <c:pt idx="4430">
                  <c:v>10.964686289000001</c:v>
                </c:pt>
                <c:pt idx="4431">
                  <c:v>10.967151895000001</c:v>
                </c:pt>
                <c:pt idx="4432">
                  <c:v>10.969617126000001</c:v>
                </c:pt>
                <c:pt idx="4433">
                  <c:v>10.972082587000001</c:v>
                </c:pt>
                <c:pt idx="4434">
                  <c:v>10.974547895000002</c:v>
                </c:pt>
                <c:pt idx="4435">
                  <c:v>10.977013357000002</c:v>
                </c:pt>
                <c:pt idx="4436">
                  <c:v>10.979478669000002</c:v>
                </c:pt>
                <c:pt idx="4437">
                  <c:v>10.981944208000002</c:v>
                </c:pt>
                <c:pt idx="4438">
                  <c:v>10.984409746000001</c:v>
                </c:pt>
                <c:pt idx="4439">
                  <c:v>10.986875285000002</c:v>
                </c:pt>
                <c:pt idx="4440">
                  <c:v>10.989340515000002</c:v>
                </c:pt>
                <c:pt idx="4441">
                  <c:v>10.991806039000002</c:v>
                </c:pt>
                <c:pt idx="4442">
                  <c:v>10.994271500000002</c:v>
                </c:pt>
                <c:pt idx="4443">
                  <c:v>10.996736808000001</c:v>
                </c:pt>
                <c:pt idx="4444">
                  <c:v>10.999202577000002</c:v>
                </c:pt>
                <c:pt idx="4445">
                  <c:v>11.001667885000002</c:v>
                </c:pt>
                <c:pt idx="4446">
                  <c:v>11.004133630000002</c:v>
                </c:pt>
                <c:pt idx="4447">
                  <c:v>11.006599246000002</c:v>
                </c:pt>
                <c:pt idx="4448">
                  <c:v>11.009064784000001</c:v>
                </c:pt>
                <c:pt idx="4449">
                  <c:v>11.011530553000002</c:v>
                </c:pt>
                <c:pt idx="4450">
                  <c:v>11.013996169000002</c:v>
                </c:pt>
                <c:pt idx="4451">
                  <c:v>11.016461707000001</c:v>
                </c:pt>
                <c:pt idx="4452">
                  <c:v>11.018927246000002</c:v>
                </c:pt>
                <c:pt idx="4453">
                  <c:v>11.021392477000001</c:v>
                </c:pt>
                <c:pt idx="4454">
                  <c:v>11.023858246000001</c:v>
                </c:pt>
                <c:pt idx="4455">
                  <c:v>11.026323553000001</c:v>
                </c:pt>
                <c:pt idx="4456">
                  <c:v>11.028789309000002</c:v>
                </c:pt>
                <c:pt idx="4457">
                  <c:v>11.031254847000001</c:v>
                </c:pt>
                <c:pt idx="4458">
                  <c:v>11.033720386000002</c:v>
                </c:pt>
                <c:pt idx="4459">
                  <c:v>11.036185924000002</c:v>
                </c:pt>
                <c:pt idx="4460">
                  <c:v>11.038651539000002</c:v>
                </c:pt>
                <c:pt idx="4461">
                  <c:v>11.041117318000001</c:v>
                </c:pt>
                <c:pt idx="4462">
                  <c:v>11.043582933000001</c:v>
                </c:pt>
                <c:pt idx="4463">
                  <c:v>11.046048472000001</c:v>
                </c:pt>
                <c:pt idx="4464">
                  <c:v>11.048514010000002</c:v>
                </c:pt>
                <c:pt idx="4465">
                  <c:v>11.050979241000002</c:v>
                </c:pt>
                <c:pt idx="4466">
                  <c:v>11.053444467000002</c:v>
                </c:pt>
                <c:pt idx="4467">
                  <c:v>11.055909697000002</c:v>
                </c:pt>
                <c:pt idx="4468">
                  <c:v>11.058374851000002</c:v>
                </c:pt>
                <c:pt idx="4469">
                  <c:v>11.060840390000001</c:v>
                </c:pt>
                <c:pt idx="4470">
                  <c:v>11.063305697000002</c:v>
                </c:pt>
                <c:pt idx="4471">
                  <c:v>11.065771236000002</c:v>
                </c:pt>
                <c:pt idx="4472">
                  <c:v>11.068236774000001</c:v>
                </c:pt>
                <c:pt idx="4473">
                  <c:v>11.070702236000001</c:v>
                </c:pt>
                <c:pt idx="4474">
                  <c:v>11.073167774000002</c:v>
                </c:pt>
                <c:pt idx="4475">
                  <c:v>11.075633390000002</c:v>
                </c:pt>
                <c:pt idx="4476">
                  <c:v>11.078098866000001</c:v>
                </c:pt>
                <c:pt idx="4477">
                  <c:v>11.080564482000002</c:v>
                </c:pt>
                <c:pt idx="4478">
                  <c:v>11.083030020000001</c:v>
                </c:pt>
                <c:pt idx="4479">
                  <c:v>11.085495789000001</c:v>
                </c:pt>
                <c:pt idx="4480">
                  <c:v>11.087961097000001</c:v>
                </c:pt>
                <c:pt idx="4481">
                  <c:v>11.090426347000001</c:v>
                </c:pt>
                <c:pt idx="4482">
                  <c:v>11.092891808000001</c:v>
                </c:pt>
                <c:pt idx="4483">
                  <c:v>11.095357347000002</c:v>
                </c:pt>
                <c:pt idx="4484">
                  <c:v>11.097822962000002</c:v>
                </c:pt>
                <c:pt idx="4485">
                  <c:v>11.100288424000002</c:v>
                </c:pt>
                <c:pt idx="4486">
                  <c:v>11.102753712000002</c:v>
                </c:pt>
                <c:pt idx="4487">
                  <c:v>11.105219174000002</c:v>
                </c:pt>
                <c:pt idx="4488">
                  <c:v>11.107684712000001</c:v>
                </c:pt>
                <c:pt idx="4489">
                  <c:v>11.110150328000001</c:v>
                </c:pt>
                <c:pt idx="4490">
                  <c:v>11.112616097000002</c:v>
                </c:pt>
                <c:pt idx="4491">
                  <c:v>11.115081386000002</c:v>
                </c:pt>
                <c:pt idx="4492">
                  <c:v>11.117546847000002</c:v>
                </c:pt>
                <c:pt idx="4493">
                  <c:v>11.120012078000002</c:v>
                </c:pt>
                <c:pt idx="4494">
                  <c:v>11.122477309000002</c:v>
                </c:pt>
                <c:pt idx="4495">
                  <c:v>11.124942847000002</c:v>
                </c:pt>
                <c:pt idx="4496">
                  <c:v>11.127408068000001</c:v>
                </c:pt>
                <c:pt idx="4497">
                  <c:v>11.129873914000001</c:v>
                </c:pt>
                <c:pt idx="4498">
                  <c:v>11.132339222000002</c:v>
                </c:pt>
                <c:pt idx="4499">
                  <c:v>11.134804991000001</c:v>
                </c:pt>
                <c:pt idx="4500">
                  <c:v>11.137270530000002</c:v>
                </c:pt>
                <c:pt idx="4501">
                  <c:v>11.139736154000001</c:v>
                </c:pt>
                <c:pt idx="4502">
                  <c:v>11.142201385000002</c:v>
                </c:pt>
                <c:pt idx="4503">
                  <c:v>11.144666923000001</c:v>
                </c:pt>
                <c:pt idx="4504">
                  <c:v>11.147132693000001</c:v>
                </c:pt>
                <c:pt idx="4505">
                  <c:v>11.149598231000002</c:v>
                </c:pt>
                <c:pt idx="4506">
                  <c:v>11.152063761000001</c:v>
                </c:pt>
                <c:pt idx="4507">
                  <c:v>11.154529376000001</c:v>
                </c:pt>
                <c:pt idx="4508">
                  <c:v>11.156994914000002</c:v>
                </c:pt>
                <c:pt idx="4509">
                  <c:v>11.159460376000002</c:v>
                </c:pt>
                <c:pt idx="4510">
                  <c:v>11.161925991000002</c:v>
                </c:pt>
                <c:pt idx="4511">
                  <c:v>11.164391761000001</c:v>
                </c:pt>
                <c:pt idx="4512">
                  <c:v>11.166857376000001</c:v>
                </c:pt>
                <c:pt idx="4513">
                  <c:v>11.169322837000001</c:v>
                </c:pt>
                <c:pt idx="4514">
                  <c:v>11.171788145000001</c:v>
                </c:pt>
                <c:pt idx="4515">
                  <c:v>11.174253607000001</c:v>
                </c:pt>
                <c:pt idx="4516">
                  <c:v>11.176719159000001</c:v>
                </c:pt>
                <c:pt idx="4517">
                  <c:v>11.179184698000002</c:v>
                </c:pt>
                <c:pt idx="4518">
                  <c:v>11.181650544000002</c:v>
                </c:pt>
                <c:pt idx="4519">
                  <c:v>11.184116082000001</c:v>
                </c:pt>
                <c:pt idx="4520">
                  <c:v>11.186581698000001</c:v>
                </c:pt>
                <c:pt idx="4521">
                  <c:v>11.189047255000002</c:v>
                </c:pt>
                <c:pt idx="4522">
                  <c:v>11.191513101000002</c:v>
                </c:pt>
                <c:pt idx="4523">
                  <c:v>11.193978871000002</c:v>
                </c:pt>
                <c:pt idx="4524">
                  <c:v>11.196444486000001</c:v>
                </c:pt>
                <c:pt idx="4525">
                  <c:v>11.198910332000002</c:v>
                </c:pt>
                <c:pt idx="4526">
                  <c:v>11.201376125000001</c:v>
                </c:pt>
                <c:pt idx="4527">
                  <c:v>11.203841741000002</c:v>
                </c:pt>
                <c:pt idx="4528">
                  <c:v>11.206307279000001</c:v>
                </c:pt>
                <c:pt idx="4529">
                  <c:v>11.208772741000002</c:v>
                </c:pt>
                <c:pt idx="4530">
                  <c:v>11.211238356000001</c:v>
                </c:pt>
                <c:pt idx="4531">
                  <c:v>11.213704125000001</c:v>
                </c:pt>
                <c:pt idx="4532">
                  <c:v>11.216169972000001</c:v>
                </c:pt>
                <c:pt idx="4533">
                  <c:v>11.218635818000001</c:v>
                </c:pt>
                <c:pt idx="4534">
                  <c:v>11.221101356000002</c:v>
                </c:pt>
                <c:pt idx="4535">
                  <c:v>11.223567202000002</c:v>
                </c:pt>
                <c:pt idx="4536">
                  <c:v>11.226032833000001</c:v>
                </c:pt>
                <c:pt idx="4537">
                  <c:v>11.228498679000001</c:v>
                </c:pt>
                <c:pt idx="4538">
                  <c:v>11.230964525000001</c:v>
                </c:pt>
                <c:pt idx="4539">
                  <c:v>11.233429987000001</c:v>
                </c:pt>
                <c:pt idx="4540">
                  <c:v>11.235895602000001</c:v>
                </c:pt>
                <c:pt idx="4541">
                  <c:v>11.238361144000002</c:v>
                </c:pt>
                <c:pt idx="4542">
                  <c:v>11.240826914000001</c:v>
                </c:pt>
                <c:pt idx="4543">
                  <c:v>11.243292760000001</c:v>
                </c:pt>
                <c:pt idx="4544">
                  <c:v>11.245758606000001</c:v>
                </c:pt>
                <c:pt idx="4545">
                  <c:v>11.248224452000002</c:v>
                </c:pt>
                <c:pt idx="4546">
                  <c:v>11.250690073000001</c:v>
                </c:pt>
                <c:pt idx="4547">
                  <c:v>11.253155842000002</c:v>
                </c:pt>
                <c:pt idx="4548">
                  <c:v>11.255621457000002</c:v>
                </c:pt>
                <c:pt idx="4549">
                  <c:v>11.258087303000002</c:v>
                </c:pt>
                <c:pt idx="4550">
                  <c:v>11.260553457000002</c:v>
                </c:pt>
                <c:pt idx="4551">
                  <c:v>11.263019303000002</c:v>
                </c:pt>
                <c:pt idx="4552">
                  <c:v>11.265485149000002</c:v>
                </c:pt>
                <c:pt idx="4553">
                  <c:v>11.267950919000002</c:v>
                </c:pt>
                <c:pt idx="4554">
                  <c:v>11.270416765000002</c:v>
                </c:pt>
                <c:pt idx="4555">
                  <c:v>11.272882611000002</c:v>
                </c:pt>
                <c:pt idx="4556">
                  <c:v>11.275348212000001</c:v>
                </c:pt>
                <c:pt idx="4557">
                  <c:v>11.277814059000001</c:v>
                </c:pt>
                <c:pt idx="4558">
                  <c:v>11.280279597000002</c:v>
                </c:pt>
                <c:pt idx="4559">
                  <c:v>11.282745059000002</c:v>
                </c:pt>
                <c:pt idx="4560">
                  <c:v>11.285210674000002</c:v>
                </c:pt>
                <c:pt idx="4561">
                  <c:v>11.287676187000002</c:v>
                </c:pt>
                <c:pt idx="4562">
                  <c:v>11.290141957000001</c:v>
                </c:pt>
                <c:pt idx="4563">
                  <c:v>11.292607495000002</c:v>
                </c:pt>
                <c:pt idx="4564">
                  <c:v>11.295073034000001</c:v>
                </c:pt>
                <c:pt idx="4565">
                  <c:v>11.297538649000002</c:v>
                </c:pt>
                <c:pt idx="4566">
                  <c:v>11.300004495000001</c:v>
                </c:pt>
                <c:pt idx="4567">
                  <c:v>11.302470034000002</c:v>
                </c:pt>
                <c:pt idx="4568">
                  <c:v>11.304935572000002</c:v>
                </c:pt>
                <c:pt idx="4569">
                  <c:v>11.307401341000002</c:v>
                </c:pt>
                <c:pt idx="4570">
                  <c:v>11.309867188000002</c:v>
                </c:pt>
                <c:pt idx="4571">
                  <c:v>11.312332500000002</c:v>
                </c:pt>
                <c:pt idx="4572">
                  <c:v>11.314798039000001</c:v>
                </c:pt>
                <c:pt idx="4573">
                  <c:v>11.317263885000001</c:v>
                </c:pt>
                <c:pt idx="4574">
                  <c:v>11.319729116000001</c:v>
                </c:pt>
                <c:pt idx="4575">
                  <c:v>11.322194885000002</c:v>
                </c:pt>
                <c:pt idx="4576">
                  <c:v>11.324660188000001</c:v>
                </c:pt>
                <c:pt idx="4577">
                  <c:v>11.327125957000002</c:v>
                </c:pt>
                <c:pt idx="4578">
                  <c:v>11.329591572000002</c:v>
                </c:pt>
                <c:pt idx="4579">
                  <c:v>11.332057111000001</c:v>
                </c:pt>
                <c:pt idx="4580">
                  <c:v>11.334522649000002</c:v>
                </c:pt>
                <c:pt idx="4581">
                  <c:v>11.336988419000001</c:v>
                </c:pt>
                <c:pt idx="4582">
                  <c:v>11.339453727000002</c:v>
                </c:pt>
                <c:pt idx="4583">
                  <c:v>11.341919189000002</c:v>
                </c:pt>
                <c:pt idx="4584">
                  <c:v>11.344384727000001</c:v>
                </c:pt>
                <c:pt idx="4585">
                  <c:v>11.346850573000001</c:v>
                </c:pt>
                <c:pt idx="4586">
                  <c:v>11.349316121000001</c:v>
                </c:pt>
                <c:pt idx="4587">
                  <c:v>11.351781351000001</c:v>
                </c:pt>
                <c:pt idx="4588">
                  <c:v>11.354246890000002</c:v>
                </c:pt>
                <c:pt idx="4589">
                  <c:v>11.356712198000002</c:v>
                </c:pt>
                <c:pt idx="4590">
                  <c:v>11.359177736000001</c:v>
                </c:pt>
                <c:pt idx="4591">
                  <c:v>11.361643495000001</c:v>
                </c:pt>
                <c:pt idx="4592">
                  <c:v>11.364108803000002</c:v>
                </c:pt>
                <c:pt idx="4593">
                  <c:v>11.366574265000002</c:v>
                </c:pt>
                <c:pt idx="4594">
                  <c:v>11.369039803000001</c:v>
                </c:pt>
                <c:pt idx="4595">
                  <c:v>11.371505111000001</c:v>
                </c:pt>
                <c:pt idx="4596">
                  <c:v>11.373970539000002</c:v>
                </c:pt>
                <c:pt idx="4597">
                  <c:v>11.376436078000001</c:v>
                </c:pt>
                <c:pt idx="4598">
                  <c:v>11.378901616000002</c:v>
                </c:pt>
                <c:pt idx="4599">
                  <c:v>11.381366924000002</c:v>
                </c:pt>
                <c:pt idx="4600">
                  <c:v>11.383832155000002</c:v>
                </c:pt>
                <c:pt idx="4601">
                  <c:v>11.386297664000002</c:v>
                </c:pt>
                <c:pt idx="4602">
                  <c:v>11.388762895000001</c:v>
                </c:pt>
                <c:pt idx="4603">
                  <c:v>11.391228433000002</c:v>
                </c:pt>
                <c:pt idx="4604">
                  <c:v>11.393693972000001</c:v>
                </c:pt>
                <c:pt idx="4605">
                  <c:v>11.396159741000002</c:v>
                </c:pt>
                <c:pt idx="4606">
                  <c:v>11.398625351000002</c:v>
                </c:pt>
                <c:pt idx="4607">
                  <c:v>11.401090813000001</c:v>
                </c:pt>
                <c:pt idx="4608">
                  <c:v>11.403556352000001</c:v>
                </c:pt>
                <c:pt idx="4609">
                  <c:v>11.406021659000002</c:v>
                </c:pt>
                <c:pt idx="4610">
                  <c:v>11.408487121000002</c:v>
                </c:pt>
                <c:pt idx="4611">
                  <c:v>11.410952722000001</c:v>
                </c:pt>
                <c:pt idx="4612">
                  <c:v>11.413418261000002</c:v>
                </c:pt>
                <c:pt idx="4613">
                  <c:v>11.415883491000002</c:v>
                </c:pt>
                <c:pt idx="4614">
                  <c:v>11.418348645000002</c:v>
                </c:pt>
                <c:pt idx="4615">
                  <c:v>11.420813645000001</c:v>
                </c:pt>
                <c:pt idx="4616">
                  <c:v>11.423279111000001</c:v>
                </c:pt>
                <c:pt idx="4617">
                  <c:v>11.425744649000002</c:v>
                </c:pt>
                <c:pt idx="4618">
                  <c:v>11.428210265000002</c:v>
                </c:pt>
                <c:pt idx="4619">
                  <c:v>11.430676034000001</c:v>
                </c:pt>
                <c:pt idx="4620">
                  <c:v>11.433141265000001</c:v>
                </c:pt>
                <c:pt idx="4621">
                  <c:v>11.435606506000001</c:v>
                </c:pt>
                <c:pt idx="4622">
                  <c:v>11.438072045000002</c:v>
                </c:pt>
                <c:pt idx="4623">
                  <c:v>11.440537583000001</c:v>
                </c:pt>
                <c:pt idx="4624">
                  <c:v>11.443003199000001</c:v>
                </c:pt>
                <c:pt idx="4625">
                  <c:v>11.445468737000002</c:v>
                </c:pt>
                <c:pt idx="4626">
                  <c:v>11.447934520000002</c:v>
                </c:pt>
                <c:pt idx="4627">
                  <c:v>11.450399828000002</c:v>
                </c:pt>
                <c:pt idx="4628">
                  <c:v>11.452865597000002</c:v>
                </c:pt>
                <c:pt idx="4629">
                  <c:v>11.455330905000002</c:v>
                </c:pt>
                <c:pt idx="4630">
                  <c:v>11.457796348000002</c:v>
                </c:pt>
                <c:pt idx="4631">
                  <c:v>11.460262271000001</c:v>
                </c:pt>
                <c:pt idx="4632">
                  <c:v>11.462727809000002</c:v>
                </c:pt>
                <c:pt idx="4633">
                  <c:v>11.465193655000002</c:v>
                </c:pt>
                <c:pt idx="4634">
                  <c:v>11.467659117000002</c:v>
                </c:pt>
                <c:pt idx="4635">
                  <c:v>11.470124425000002</c:v>
                </c:pt>
                <c:pt idx="4636">
                  <c:v>11.472589963000001</c:v>
                </c:pt>
                <c:pt idx="4637">
                  <c:v>11.475055194000001</c:v>
                </c:pt>
                <c:pt idx="4638">
                  <c:v>11.477520963000002</c:v>
                </c:pt>
                <c:pt idx="4639">
                  <c:v>11.479986578000002</c:v>
                </c:pt>
                <c:pt idx="4640">
                  <c:v>11.482452055000001</c:v>
                </c:pt>
                <c:pt idx="4641">
                  <c:v>11.484917593000002</c:v>
                </c:pt>
                <c:pt idx="4642">
                  <c:v>11.487382824000001</c:v>
                </c:pt>
                <c:pt idx="4643">
                  <c:v>11.489848363000002</c:v>
                </c:pt>
                <c:pt idx="4644">
                  <c:v>11.492313978000002</c:v>
                </c:pt>
                <c:pt idx="4645">
                  <c:v>11.494779531000001</c:v>
                </c:pt>
                <c:pt idx="4646">
                  <c:v>11.497245300000001</c:v>
                </c:pt>
                <c:pt idx="4647">
                  <c:v>11.499710608000001</c:v>
                </c:pt>
                <c:pt idx="4648">
                  <c:v>11.502176146000002</c:v>
                </c:pt>
                <c:pt idx="4649">
                  <c:v>11.504641608000002</c:v>
                </c:pt>
                <c:pt idx="4650">
                  <c:v>11.507107155000002</c:v>
                </c:pt>
                <c:pt idx="4651">
                  <c:v>11.509572463000001</c:v>
                </c:pt>
                <c:pt idx="4652">
                  <c:v>11.512038232000002</c:v>
                </c:pt>
                <c:pt idx="4653">
                  <c:v>11.514503847000002</c:v>
                </c:pt>
                <c:pt idx="4654">
                  <c:v>11.516969078000001</c:v>
                </c:pt>
                <c:pt idx="4655">
                  <c:v>11.519434554000002</c:v>
                </c:pt>
                <c:pt idx="4656">
                  <c:v>11.521900092000001</c:v>
                </c:pt>
                <c:pt idx="4657">
                  <c:v>11.524365092000002</c:v>
                </c:pt>
                <c:pt idx="4658">
                  <c:v>11.526830554000002</c:v>
                </c:pt>
                <c:pt idx="4659">
                  <c:v>11.529296169000002</c:v>
                </c:pt>
                <c:pt idx="4660">
                  <c:v>11.531761617000001</c:v>
                </c:pt>
                <c:pt idx="4661">
                  <c:v>11.534226924000002</c:v>
                </c:pt>
                <c:pt idx="4662">
                  <c:v>11.536692463000001</c:v>
                </c:pt>
                <c:pt idx="4663">
                  <c:v>11.539157924000001</c:v>
                </c:pt>
                <c:pt idx="4664">
                  <c:v>11.541623463000002</c:v>
                </c:pt>
                <c:pt idx="4665">
                  <c:v>11.544088756000001</c:v>
                </c:pt>
                <c:pt idx="4666">
                  <c:v>11.546554526000001</c:v>
                </c:pt>
                <c:pt idx="4667">
                  <c:v>11.549019833000001</c:v>
                </c:pt>
                <c:pt idx="4668">
                  <c:v>11.551485064000001</c:v>
                </c:pt>
                <c:pt idx="4669">
                  <c:v>11.553950295000002</c:v>
                </c:pt>
                <c:pt idx="4670">
                  <c:v>11.556415843000002</c:v>
                </c:pt>
                <c:pt idx="4671">
                  <c:v>11.558881074000002</c:v>
                </c:pt>
                <c:pt idx="4672">
                  <c:v>11.561346536000002</c:v>
                </c:pt>
                <c:pt idx="4673">
                  <c:v>11.563811767000001</c:v>
                </c:pt>
                <c:pt idx="4674">
                  <c:v>11.566276997000001</c:v>
                </c:pt>
                <c:pt idx="4675">
                  <c:v>11.568742347000002</c:v>
                </c:pt>
                <c:pt idx="4676">
                  <c:v>11.571207270000002</c:v>
                </c:pt>
                <c:pt idx="4677">
                  <c:v>11.573672732000002</c:v>
                </c:pt>
                <c:pt idx="4678">
                  <c:v>11.576137962000002</c:v>
                </c:pt>
                <c:pt idx="4679">
                  <c:v>11.578603270000002</c:v>
                </c:pt>
                <c:pt idx="4680">
                  <c:v>11.581068742000001</c:v>
                </c:pt>
                <c:pt idx="4681">
                  <c:v>11.583534049000001</c:v>
                </c:pt>
                <c:pt idx="4682">
                  <c:v>11.585999511000001</c:v>
                </c:pt>
                <c:pt idx="4683">
                  <c:v>11.588464511000002</c:v>
                </c:pt>
                <c:pt idx="4684">
                  <c:v>11.590929972000001</c:v>
                </c:pt>
                <c:pt idx="4685">
                  <c:v>11.593395265000002</c:v>
                </c:pt>
                <c:pt idx="4686">
                  <c:v>11.595860804000001</c:v>
                </c:pt>
                <c:pt idx="4687">
                  <c:v>11.598326265000001</c:v>
                </c:pt>
                <c:pt idx="4688">
                  <c:v>11.600791496000001</c:v>
                </c:pt>
                <c:pt idx="4689">
                  <c:v>11.603257034000002</c:v>
                </c:pt>
                <c:pt idx="4690">
                  <c:v>11.605722279000002</c:v>
                </c:pt>
                <c:pt idx="4691">
                  <c:v>11.608187587000002</c:v>
                </c:pt>
                <c:pt idx="4692">
                  <c:v>11.610653125000002</c:v>
                </c:pt>
                <c:pt idx="4693">
                  <c:v>11.613118587000002</c:v>
                </c:pt>
                <c:pt idx="4694">
                  <c:v>11.615583818000001</c:v>
                </c:pt>
                <c:pt idx="4695">
                  <c:v>11.618049125000002</c:v>
                </c:pt>
                <c:pt idx="4696">
                  <c:v>11.620514587000002</c:v>
                </c:pt>
                <c:pt idx="4697">
                  <c:v>11.622979895000002</c:v>
                </c:pt>
                <c:pt idx="4698">
                  <c:v>11.625445664000001</c:v>
                </c:pt>
                <c:pt idx="4699">
                  <c:v>11.627911202000002</c:v>
                </c:pt>
                <c:pt idx="4700">
                  <c:v>11.630376814000002</c:v>
                </c:pt>
                <c:pt idx="4701">
                  <c:v>11.632842044000002</c:v>
                </c:pt>
                <c:pt idx="4702">
                  <c:v>11.635307814000001</c:v>
                </c:pt>
                <c:pt idx="4703">
                  <c:v>11.637773660000002</c:v>
                </c:pt>
                <c:pt idx="4704">
                  <c:v>11.640239198000002</c:v>
                </c:pt>
                <c:pt idx="4705">
                  <c:v>11.642705034000002</c:v>
                </c:pt>
                <c:pt idx="4706">
                  <c:v>11.645170650000001</c:v>
                </c:pt>
                <c:pt idx="4707">
                  <c:v>11.647636419000001</c:v>
                </c:pt>
                <c:pt idx="4708">
                  <c:v>11.650101650000002</c:v>
                </c:pt>
                <c:pt idx="4709">
                  <c:v>11.652566881000002</c:v>
                </c:pt>
                <c:pt idx="4710">
                  <c:v>11.655032452000002</c:v>
                </c:pt>
                <c:pt idx="4711">
                  <c:v>11.657497683000001</c:v>
                </c:pt>
                <c:pt idx="4712">
                  <c:v>11.659963298000001</c:v>
                </c:pt>
                <c:pt idx="4713">
                  <c:v>11.662429068000002</c:v>
                </c:pt>
                <c:pt idx="4714">
                  <c:v>11.664894375000001</c:v>
                </c:pt>
                <c:pt idx="4715">
                  <c:v>11.667359924000001</c:v>
                </c:pt>
                <c:pt idx="4716">
                  <c:v>11.669825462000002</c:v>
                </c:pt>
                <c:pt idx="4717">
                  <c:v>11.672291001000001</c:v>
                </c:pt>
                <c:pt idx="4718">
                  <c:v>11.674756847000001</c:v>
                </c:pt>
                <c:pt idx="4719">
                  <c:v>11.677222308000001</c:v>
                </c:pt>
                <c:pt idx="4720">
                  <c:v>11.679687847000002</c:v>
                </c:pt>
                <c:pt idx="4721">
                  <c:v>11.682153385000001</c:v>
                </c:pt>
                <c:pt idx="4722">
                  <c:v>11.684618924000002</c:v>
                </c:pt>
                <c:pt idx="4723">
                  <c:v>11.687084462000001</c:v>
                </c:pt>
                <c:pt idx="4724">
                  <c:v>11.689549770000001</c:v>
                </c:pt>
                <c:pt idx="4725">
                  <c:v>11.692015553000001</c:v>
                </c:pt>
                <c:pt idx="4726">
                  <c:v>11.694481169000001</c:v>
                </c:pt>
                <c:pt idx="4727">
                  <c:v>11.696946938000002</c:v>
                </c:pt>
                <c:pt idx="4728">
                  <c:v>11.699412476000001</c:v>
                </c:pt>
                <c:pt idx="4729">
                  <c:v>11.701877707000001</c:v>
                </c:pt>
                <c:pt idx="4730">
                  <c:v>11.704343231000001</c:v>
                </c:pt>
                <c:pt idx="4731">
                  <c:v>11.706808539000001</c:v>
                </c:pt>
                <c:pt idx="4732">
                  <c:v>11.709273770000001</c:v>
                </c:pt>
                <c:pt idx="4733">
                  <c:v>11.711739308000002</c:v>
                </c:pt>
                <c:pt idx="4734">
                  <c:v>11.714204770000002</c:v>
                </c:pt>
                <c:pt idx="4735">
                  <c:v>11.716670371000001</c:v>
                </c:pt>
                <c:pt idx="4736">
                  <c:v>11.719136141000002</c:v>
                </c:pt>
                <c:pt idx="4737">
                  <c:v>11.721601756000002</c:v>
                </c:pt>
                <c:pt idx="4738">
                  <c:v>11.724067294000001</c:v>
                </c:pt>
                <c:pt idx="4739">
                  <c:v>11.726533141000001</c:v>
                </c:pt>
                <c:pt idx="4740">
                  <c:v>11.728998910000001</c:v>
                </c:pt>
                <c:pt idx="4741">
                  <c:v>11.731464525000002</c:v>
                </c:pt>
                <c:pt idx="4742">
                  <c:v>11.733930064000001</c:v>
                </c:pt>
                <c:pt idx="4743">
                  <c:v>11.736395910000002</c:v>
                </c:pt>
                <c:pt idx="4744">
                  <c:v>11.738861756000002</c:v>
                </c:pt>
                <c:pt idx="4745">
                  <c:v>11.741327582000002</c:v>
                </c:pt>
                <c:pt idx="4746">
                  <c:v>11.743793428000002</c:v>
                </c:pt>
                <c:pt idx="4747">
                  <c:v>11.746259198000002</c:v>
                </c:pt>
                <c:pt idx="4748">
                  <c:v>11.748724736000002</c:v>
                </c:pt>
                <c:pt idx="4749">
                  <c:v>11.751190351000002</c:v>
                </c:pt>
                <c:pt idx="4750">
                  <c:v>11.753655577000002</c:v>
                </c:pt>
                <c:pt idx="4751">
                  <c:v>11.756121116000001</c:v>
                </c:pt>
                <c:pt idx="4752">
                  <c:v>11.758586654000002</c:v>
                </c:pt>
                <c:pt idx="4753">
                  <c:v>11.761052500000002</c:v>
                </c:pt>
                <c:pt idx="4754">
                  <c:v>11.763518039000001</c:v>
                </c:pt>
                <c:pt idx="4755">
                  <c:v>11.765983462000001</c:v>
                </c:pt>
                <c:pt idx="4756">
                  <c:v>11.768448770000001</c:v>
                </c:pt>
                <c:pt idx="4757">
                  <c:v>11.770914001000001</c:v>
                </c:pt>
                <c:pt idx="4758">
                  <c:v>11.773379462000001</c:v>
                </c:pt>
                <c:pt idx="4759">
                  <c:v>11.775845078000001</c:v>
                </c:pt>
                <c:pt idx="4760">
                  <c:v>11.778310616000002</c:v>
                </c:pt>
                <c:pt idx="4761">
                  <c:v>11.780776385000001</c:v>
                </c:pt>
                <c:pt idx="4762">
                  <c:v>11.783241616000002</c:v>
                </c:pt>
                <c:pt idx="4763">
                  <c:v>11.785706847000002</c:v>
                </c:pt>
                <c:pt idx="4764">
                  <c:v>11.788172462000002</c:v>
                </c:pt>
                <c:pt idx="4765">
                  <c:v>11.790638015000001</c:v>
                </c:pt>
                <c:pt idx="4766">
                  <c:v>11.793104092000002</c:v>
                </c:pt>
                <c:pt idx="4767">
                  <c:v>11.795569707000002</c:v>
                </c:pt>
                <c:pt idx="4768">
                  <c:v>11.798035246000001</c:v>
                </c:pt>
                <c:pt idx="4769">
                  <c:v>11.800501015000002</c:v>
                </c:pt>
                <c:pt idx="4770">
                  <c:v>11.802966323000001</c:v>
                </c:pt>
                <c:pt idx="4771">
                  <c:v>11.805431861000002</c:v>
                </c:pt>
                <c:pt idx="4772">
                  <c:v>11.807897630000001</c:v>
                </c:pt>
                <c:pt idx="4773">
                  <c:v>11.810363169000002</c:v>
                </c:pt>
                <c:pt idx="4774">
                  <c:v>11.812829015000002</c:v>
                </c:pt>
                <c:pt idx="4775">
                  <c:v>11.815294323000002</c:v>
                </c:pt>
                <c:pt idx="4776">
                  <c:v>11.817759784000001</c:v>
                </c:pt>
                <c:pt idx="4777">
                  <c:v>11.820225323000001</c:v>
                </c:pt>
                <c:pt idx="4778">
                  <c:v>11.822690861000002</c:v>
                </c:pt>
                <c:pt idx="4779">
                  <c:v>11.825156476000002</c:v>
                </c:pt>
                <c:pt idx="4780">
                  <c:v>11.827622261000002</c:v>
                </c:pt>
                <c:pt idx="4781">
                  <c:v>11.830087876000002</c:v>
                </c:pt>
                <c:pt idx="4782">
                  <c:v>11.832553415000001</c:v>
                </c:pt>
                <c:pt idx="4783">
                  <c:v>11.835018876000001</c:v>
                </c:pt>
                <c:pt idx="4784">
                  <c:v>11.837484415000002</c:v>
                </c:pt>
                <c:pt idx="4785">
                  <c:v>11.839949660000002</c:v>
                </c:pt>
                <c:pt idx="4786">
                  <c:v>11.842415199000001</c:v>
                </c:pt>
                <c:pt idx="4787">
                  <c:v>11.844880737000002</c:v>
                </c:pt>
                <c:pt idx="4788">
                  <c:v>11.847346045000002</c:v>
                </c:pt>
                <c:pt idx="4789">
                  <c:v>11.849811583000001</c:v>
                </c:pt>
                <c:pt idx="4790">
                  <c:v>11.852277103000002</c:v>
                </c:pt>
                <c:pt idx="4791">
                  <c:v>11.854742564000002</c:v>
                </c:pt>
                <c:pt idx="4792">
                  <c:v>11.857207872000002</c:v>
                </c:pt>
                <c:pt idx="4793">
                  <c:v>11.859673411000001</c:v>
                </c:pt>
                <c:pt idx="4794">
                  <c:v>11.862139180000002</c:v>
                </c:pt>
                <c:pt idx="4795">
                  <c:v>11.864604713000002</c:v>
                </c:pt>
                <c:pt idx="4796">
                  <c:v>11.867070021000002</c:v>
                </c:pt>
                <c:pt idx="4797">
                  <c:v>11.869535559000001</c:v>
                </c:pt>
                <c:pt idx="4798">
                  <c:v>11.872001021000001</c:v>
                </c:pt>
                <c:pt idx="4799">
                  <c:v>11.874466559000002</c:v>
                </c:pt>
                <c:pt idx="4800">
                  <c:v>11.876932401000001</c:v>
                </c:pt>
                <c:pt idx="4801">
                  <c:v>11.879398016000001</c:v>
                </c:pt>
                <c:pt idx="4802">
                  <c:v>11.881863862000001</c:v>
                </c:pt>
                <c:pt idx="4803">
                  <c:v>11.884329093000002</c:v>
                </c:pt>
                <c:pt idx="4804">
                  <c:v>11.886794939000001</c:v>
                </c:pt>
                <c:pt idx="4805">
                  <c:v>11.889260372000001</c:v>
                </c:pt>
                <c:pt idx="4806">
                  <c:v>11.891725987000001</c:v>
                </c:pt>
                <c:pt idx="4807">
                  <c:v>11.894191526000002</c:v>
                </c:pt>
                <c:pt idx="4808">
                  <c:v>11.896656987000002</c:v>
                </c:pt>
                <c:pt idx="4809">
                  <c:v>11.899122295000002</c:v>
                </c:pt>
                <c:pt idx="4810">
                  <c:v>11.901587838000001</c:v>
                </c:pt>
                <c:pt idx="4811">
                  <c:v>11.904053300000001</c:v>
                </c:pt>
                <c:pt idx="4812">
                  <c:v>11.906518915000001</c:v>
                </c:pt>
                <c:pt idx="4813">
                  <c:v>11.908984454000002</c:v>
                </c:pt>
                <c:pt idx="4814">
                  <c:v>11.911450223000001</c:v>
                </c:pt>
                <c:pt idx="4815">
                  <c:v>11.913916083000002</c:v>
                </c:pt>
                <c:pt idx="4816">
                  <c:v>11.916381391000002</c:v>
                </c:pt>
                <c:pt idx="4817">
                  <c:v>11.918846852000001</c:v>
                </c:pt>
                <c:pt idx="4818">
                  <c:v>11.921312083000002</c:v>
                </c:pt>
                <c:pt idx="4819">
                  <c:v>11.923777622000001</c:v>
                </c:pt>
                <c:pt idx="4820">
                  <c:v>11.926243468000001</c:v>
                </c:pt>
                <c:pt idx="4821">
                  <c:v>11.928709006000002</c:v>
                </c:pt>
                <c:pt idx="4822">
                  <c:v>11.931174622000002</c:v>
                </c:pt>
                <c:pt idx="4823">
                  <c:v>11.933640160000001</c:v>
                </c:pt>
                <c:pt idx="4824">
                  <c:v>11.936105698000002</c:v>
                </c:pt>
                <c:pt idx="4825">
                  <c:v>11.938571247000002</c:v>
                </c:pt>
                <c:pt idx="4826">
                  <c:v>11.941036785000001</c:v>
                </c:pt>
                <c:pt idx="4827">
                  <c:v>11.943502555000002</c:v>
                </c:pt>
                <c:pt idx="4828">
                  <c:v>11.945968093000001</c:v>
                </c:pt>
                <c:pt idx="4829">
                  <c:v>11.948433632000002</c:v>
                </c:pt>
                <c:pt idx="4830">
                  <c:v>11.950898939000002</c:v>
                </c:pt>
                <c:pt idx="4831">
                  <c:v>11.953364401000002</c:v>
                </c:pt>
                <c:pt idx="4832">
                  <c:v>11.955830016000002</c:v>
                </c:pt>
                <c:pt idx="4833">
                  <c:v>11.958295478000002</c:v>
                </c:pt>
                <c:pt idx="4834">
                  <c:v>11.960761093000002</c:v>
                </c:pt>
                <c:pt idx="4835">
                  <c:v>11.963226559000002</c:v>
                </c:pt>
                <c:pt idx="4836">
                  <c:v>11.965692097000002</c:v>
                </c:pt>
                <c:pt idx="4837">
                  <c:v>11.968157636000001</c:v>
                </c:pt>
                <c:pt idx="4838">
                  <c:v>11.970623174000002</c:v>
                </c:pt>
                <c:pt idx="4839">
                  <c:v>11.973088713000001</c:v>
                </c:pt>
                <c:pt idx="4840">
                  <c:v>11.975554333000002</c:v>
                </c:pt>
                <c:pt idx="4841">
                  <c:v>11.978020102000002</c:v>
                </c:pt>
                <c:pt idx="4842">
                  <c:v>11.980485718000002</c:v>
                </c:pt>
                <c:pt idx="4843">
                  <c:v>11.982951179000002</c:v>
                </c:pt>
                <c:pt idx="4844">
                  <c:v>11.985416487000002</c:v>
                </c:pt>
                <c:pt idx="4845">
                  <c:v>11.987882266000002</c:v>
                </c:pt>
                <c:pt idx="4846">
                  <c:v>11.990347574000001</c:v>
                </c:pt>
                <c:pt idx="4847">
                  <c:v>11.992813651000002</c:v>
                </c:pt>
                <c:pt idx="4848">
                  <c:v>11.995279497000002</c:v>
                </c:pt>
                <c:pt idx="4849">
                  <c:v>11.997744805000002</c:v>
                </c:pt>
                <c:pt idx="4850">
                  <c:v>12.000210564000001</c:v>
                </c:pt>
                <c:pt idx="4851">
                  <c:v>12.002675871000001</c:v>
                </c:pt>
                <c:pt idx="4852">
                  <c:v>12.005141641000002</c:v>
                </c:pt>
                <c:pt idx="4853">
                  <c:v>12.007607256000002</c:v>
                </c:pt>
                <c:pt idx="4854">
                  <c:v>12.010072718000002</c:v>
                </c:pt>
                <c:pt idx="4855">
                  <c:v>12.012538333000002</c:v>
                </c:pt>
                <c:pt idx="4856">
                  <c:v>12.015003564000002</c:v>
                </c:pt>
                <c:pt idx="4857">
                  <c:v>12.017468795000001</c:v>
                </c:pt>
                <c:pt idx="4858">
                  <c:v>12.019934333000002</c:v>
                </c:pt>
                <c:pt idx="4859">
                  <c:v>12.022399795000002</c:v>
                </c:pt>
                <c:pt idx="4860">
                  <c:v>12.024865102000001</c:v>
                </c:pt>
                <c:pt idx="4861">
                  <c:v>12.027330564000001</c:v>
                </c:pt>
                <c:pt idx="4862">
                  <c:v>12.029795872000001</c:v>
                </c:pt>
                <c:pt idx="4863">
                  <c:v>12.032261102000001</c:v>
                </c:pt>
                <c:pt idx="4864">
                  <c:v>12.034726333000002</c:v>
                </c:pt>
                <c:pt idx="4865">
                  <c:v>12.037191877000001</c:v>
                </c:pt>
                <c:pt idx="4866">
                  <c:v>12.039657415000002</c:v>
                </c:pt>
                <c:pt idx="4867">
                  <c:v>12.042122953000002</c:v>
                </c:pt>
                <c:pt idx="4868">
                  <c:v>12.044588723000002</c:v>
                </c:pt>
                <c:pt idx="4869">
                  <c:v>12.047053954000001</c:v>
                </c:pt>
                <c:pt idx="4870">
                  <c:v>12.049519189000002</c:v>
                </c:pt>
                <c:pt idx="4871">
                  <c:v>12.051984189000002</c:v>
                </c:pt>
                <c:pt idx="4872">
                  <c:v>12.054449343000002</c:v>
                </c:pt>
                <c:pt idx="4873">
                  <c:v>12.056914882000001</c:v>
                </c:pt>
                <c:pt idx="4874">
                  <c:v>12.059380189000002</c:v>
                </c:pt>
                <c:pt idx="4875">
                  <c:v>12.061845737000002</c:v>
                </c:pt>
                <c:pt idx="4876">
                  <c:v>12.064311275000001</c:v>
                </c:pt>
                <c:pt idx="4877">
                  <c:v>12.066776506000002</c:v>
                </c:pt>
                <c:pt idx="4878">
                  <c:v>12.069242275000002</c:v>
                </c:pt>
                <c:pt idx="4879">
                  <c:v>12.071707814000002</c:v>
                </c:pt>
                <c:pt idx="4880">
                  <c:v>12.074173439000001</c:v>
                </c:pt>
                <c:pt idx="4881">
                  <c:v>12.076639208000001</c:v>
                </c:pt>
                <c:pt idx="4882">
                  <c:v>12.079104747000002</c:v>
                </c:pt>
                <c:pt idx="4883">
                  <c:v>12.081570285000002</c:v>
                </c:pt>
                <c:pt idx="4884">
                  <c:v>12.084035593000001</c:v>
                </c:pt>
                <c:pt idx="4885">
                  <c:v>12.086501145000002</c:v>
                </c:pt>
                <c:pt idx="4886">
                  <c:v>12.088966684000001</c:v>
                </c:pt>
                <c:pt idx="4887">
                  <c:v>12.091432145000002</c:v>
                </c:pt>
                <c:pt idx="4888">
                  <c:v>12.093897453000002</c:v>
                </c:pt>
                <c:pt idx="4889">
                  <c:v>12.096362992000001</c:v>
                </c:pt>
                <c:pt idx="4890">
                  <c:v>12.098828439000002</c:v>
                </c:pt>
                <c:pt idx="4891">
                  <c:v>12.101294055000002</c:v>
                </c:pt>
                <c:pt idx="4892">
                  <c:v>12.103759516000002</c:v>
                </c:pt>
                <c:pt idx="4893">
                  <c:v>12.106225131000002</c:v>
                </c:pt>
                <c:pt idx="4894">
                  <c:v>12.108690670000001</c:v>
                </c:pt>
                <c:pt idx="4895">
                  <c:v>12.111156193000001</c:v>
                </c:pt>
                <c:pt idx="4896">
                  <c:v>12.113622040000001</c:v>
                </c:pt>
                <c:pt idx="4897">
                  <c:v>12.116087501000001</c:v>
                </c:pt>
                <c:pt idx="4898">
                  <c:v>12.118553040000002</c:v>
                </c:pt>
                <c:pt idx="4899">
                  <c:v>12.121018270000002</c:v>
                </c:pt>
                <c:pt idx="4900">
                  <c:v>12.123483593000001</c:v>
                </c:pt>
                <c:pt idx="4901">
                  <c:v>12.125949132000002</c:v>
                </c:pt>
                <c:pt idx="4902">
                  <c:v>12.128414593000002</c:v>
                </c:pt>
                <c:pt idx="4903">
                  <c:v>12.130880132000001</c:v>
                </c:pt>
                <c:pt idx="4904">
                  <c:v>12.133345362000002</c:v>
                </c:pt>
                <c:pt idx="4905">
                  <c:v>12.135810910000002</c:v>
                </c:pt>
                <c:pt idx="4906">
                  <c:v>12.138276217000001</c:v>
                </c:pt>
                <c:pt idx="4907">
                  <c:v>12.140741371000001</c:v>
                </c:pt>
                <c:pt idx="4908">
                  <c:v>12.143206987000001</c:v>
                </c:pt>
                <c:pt idx="4909">
                  <c:v>12.145672525000002</c:v>
                </c:pt>
                <c:pt idx="4910">
                  <c:v>12.148138002000001</c:v>
                </c:pt>
                <c:pt idx="4911">
                  <c:v>12.150603540000002</c:v>
                </c:pt>
                <c:pt idx="4912">
                  <c:v>12.153068771000001</c:v>
                </c:pt>
                <c:pt idx="4913">
                  <c:v>12.155534079000002</c:v>
                </c:pt>
                <c:pt idx="4914">
                  <c:v>12.157999617000002</c:v>
                </c:pt>
                <c:pt idx="4915">
                  <c:v>12.160465170000002</c:v>
                </c:pt>
                <c:pt idx="4916">
                  <c:v>12.162930939000002</c:v>
                </c:pt>
                <c:pt idx="4917">
                  <c:v>12.165396247000002</c:v>
                </c:pt>
                <c:pt idx="4918">
                  <c:v>12.167861708000002</c:v>
                </c:pt>
                <c:pt idx="4919">
                  <c:v>12.170327247000001</c:v>
                </c:pt>
                <c:pt idx="4920">
                  <c:v>12.172792540000001</c:v>
                </c:pt>
                <c:pt idx="4921">
                  <c:v>12.175258310000002</c:v>
                </c:pt>
                <c:pt idx="4922">
                  <c:v>12.177723848000001</c:v>
                </c:pt>
                <c:pt idx="4923">
                  <c:v>12.180189386000002</c:v>
                </c:pt>
                <c:pt idx="4924">
                  <c:v>12.182654694000002</c:v>
                </c:pt>
                <c:pt idx="4925">
                  <c:v>12.185119906000002</c:v>
                </c:pt>
                <c:pt idx="4926">
                  <c:v>12.187585137000001</c:v>
                </c:pt>
                <c:pt idx="4927">
                  <c:v>12.190050367000001</c:v>
                </c:pt>
                <c:pt idx="4928">
                  <c:v>12.192515906000002</c:v>
                </c:pt>
                <c:pt idx="4929">
                  <c:v>12.194981444000002</c:v>
                </c:pt>
                <c:pt idx="4930">
                  <c:v>12.197446684000001</c:v>
                </c:pt>
                <c:pt idx="4931">
                  <c:v>12.199912223000002</c:v>
                </c:pt>
                <c:pt idx="4932">
                  <c:v>12.202377761000001</c:v>
                </c:pt>
                <c:pt idx="4933">
                  <c:v>12.204843223000001</c:v>
                </c:pt>
                <c:pt idx="4934">
                  <c:v>12.207308530000002</c:v>
                </c:pt>
                <c:pt idx="4935">
                  <c:v>12.209773997000001</c:v>
                </c:pt>
                <c:pt idx="4936">
                  <c:v>12.212239305000002</c:v>
                </c:pt>
                <c:pt idx="4937">
                  <c:v>12.214704766000002</c:v>
                </c:pt>
                <c:pt idx="4938">
                  <c:v>12.217170074000002</c:v>
                </c:pt>
                <c:pt idx="4939">
                  <c:v>12.219635535000002</c:v>
                </c:pt>
                <c:pt idx="4940">
                  <c:v>12.222100750000001</c:v>
                </c:pt>
                <c:pt idx="4941">
                  <c:v>12.224566289000002</c:v>
                </c:pt>
                <c:pt idx="4942">
                  <c:v>12.227031596000002</c:v>
                </c:pt>
                <c:pt idx="4943">
                  <c:v>12.229497058000002</c:v>
                </c:pt>
                <c:pt idx="4944">
                  <c:v>12.231962366000001</c:v>
                </c:pt>
                <c:pt idx="4945">
                  <c:v>12.234427572000001</c:v>
                </c:pt>
                <c:pt idx="4946">
                  <c:v>12.236893034000001</c:v>
                </c:pt>
                <c:pt idx="4947">
                  <c:v>12.239358342000001</c:v>
                </c:pt>
                <c:pt idx="4948">
                  <c:v>12.241823572000001</c:v>
                </c:pt>
                <c:pt idx="4949">
                  <c:v>12.244289111000002</c:v>
                </c:pt>
                <c:pt idx="4950">
                  <c:v>12.246754337000002</c:v>
                </c:pt>
                <c:pt idx="4951">
                  <c:v>12.249219567000001</c:v>
                </c:pt>
                <c:pt idx="4952">
                  <c:v>12.251685029000001</c:v>
                </c:pt>
                <c:pt idx="4953">
                  <c:v>12.254150029000002</c:v>
                </c:pt>
                <c:pt idx="4954">
                  <c:v>12.256615490000002</c:v>
                </c:pt>
                <c:pt idx="4955">
                  <c:v>12.259080707000001</c:v>
                </c:pt>
                <c:pt idx="4956">
                  <c:v>12.261545938000001</c:v>
                </c:pt>
                <c:pt idx="4957">
                  <c:v>12.264011169000002</c:v>
                </c:pt>
                <c:pt idx="4958">
                  <c:v>12.266476169000002</c:v>
                </c:pt>
                <c:pt idx="4959">
                  <c:v>12.268941630000002</c:v>
                </c:pt>
                <c:pt idx="4960">
                  <c:v>12.271406611000002</c:v>
                </c:pt>
                <c:pt idx="4961">
                  <c:v>12.273871842000002</c:v>
                </c:pt>
                <c:pt idx="4962">
                  <c:v>12.276337381000001</c:v>
                </c:pt>
                <c:pt idx="4963">
                  <c:v>12.278802611000001</c:v>
                </c:pt>
                <c:pt idx="4964">
                  <c:v>12.281267842000002</c:v>
                </c:pt>
                <c:pt idx="4965">
                  <c:v>12.283733015000001</c:v>
                </c:pt>
                <c:pt idx="4966">
                  <c:v>12.286198015000002</c:v>
                </c:pt>
                <c:pt idx="4967">
                  <c:v>12.288663477000002</c:v>
                </c:pt>
                <c:pt idx="4968">
                  <c:v>12.291128707000002</c:v>
                </c:pt>
                <c:pt idx="4969">
                  <c:v>12.293594246000001</c:v>
                </c:pt>
                <c:pt idx="4970">
                  <c:v>12.296059255000001</c:v>
                </c:pt>
                <c:pt idx="4971">
                  <c:v>12.298524409000002</c:v>
                </c:pt>
                <c:pt idx="4972">
                  <c:v>12.300989716000002</c:v>
                </c:pt>
                <c:pt idx="4973">
                  <c:v>12.303454947000002</c:v>
                </c:pt>
                <c:pt idx="4974">
                  <c:v>12.305920409000002</c:v>
                </c:pt>
                <c:pt idx="4975">
                  <c:v>12.308385736000002</c:v>
                </c:pt>
                <c:pt idx="4976">
                  <c:v>12.310850890000001</c:v>
                </c:pt>
                <c:pt idx="4977">
                  <c:v>12.313316121000002</c:v>
                </c:pt>
                <c:pt idx="4978">
                  <c:v>12.315781044000001</c:v>
                </c:pt>
                <c:pt idx="4979">
                  <c:v>12.318246275000002</c:v>
                </c:pt>
                <c:pt idx="4980">
                  <c:v>12.320711592000002</c:v>
                </c:pt>
                <c:pt idx="4981">
                  <c:v>12.323176515000002</c:v>
                </c:pt>
                <c:pt idx="4982">
                  <c:v>12.325641745000002</c:v>
                </c:pt>
                <c:pt idx="4983">
                  <c:v>12.328107207000002</c:v>
                </c:pt>
                <c:pt idx="4984">
                  <c:v>12.330572207000001</c:v>
                </c:pt>
                <c:pt idx="4985">
                  <c:v>12.333037755000001</c:v>
                </c:pt>
                <c:pt idx="4986">
                  <c:v>12.335502986000002</c:v>
                </c:pt>
                <c:pt idx="4987">
                  <c:v>12.337968217000002</c:v>
                </c:pt>
                <c:pt idx="4988">
                  <c:v>12.340433371000001</c:v>
                </c:pt>
                <c:pt idx="4989">
                  <c:v>12.342898371000002</c:v>
                </c:pt>
                <c:pt idx="4990">
                  <c:v>12.345363880000003</c:v>
                </c:pt>
                <c:pt idx="4991">
                  <c:v>12.347829419000002</c:v>
                </c:pt>
                <c:pt idx="4992">
                  <c:v>12.350294957000001</c:v>
                </c:pt>
                <c:pt idx="4993">
                  <c:v>12.352760419000001</c:v>
                </c:pt>
                <c:pt idx="4994">
                  <c:v>12.355225419000002</c:v>
                </c:pt>
                <c:pt idx="4995">
                  <c:v>12.357691183000002</c:v>
                </c:pt>
                <c:pt idx="4996">
                  <c:v>12.360156491000001</c:v>
                </c:pt>
                <c:pt idx="4997">
                  <c:v>12.362622029000002</c:v>
                </c:pt>
                <c:pt idx="4998">
                  <c:v>12.365087260000001</c:v>
                </c:pt>
                <c:pt idx="4999">
                  <c:v>12.367552721000001</c:v>
                </c:pt>
                <c:pt idx="5000">
                  <c:v>12.370018275000001</c:v>
                </c:pt>
                <c:pt idx="5001">
                  <c:v>12.372483813000002</c:v>
                </c:pt>
                <c:pt idx="5002">
                  <c:v>12.374949121000002</c:v>
                </c:pt>
                <c:pt idx="5003">
                  <c:v>12.377414890000003</c:v>
                </c:pt>
                <c:pt idx="5004">
                  <c:v>12.379880198000002</c:v>
                </c:pt>
                <c:pt idx="5005">
                  <c:v>12.382345409000001</c:v>
                </c:pt>
                <c:pt idx="5006">
                  <c:v>12.384810870000001</c:v>
                </c:pt>
                <c:pt idx="5007">
                  <c:v>12.387276101000001</c:v>
                </c:pt>
                <c:pt idx="5008">
                  <c:v>12.389741640000002</c:v>
                </c:pt>
                <c:pt idx="5009">
                  <c:v>12.392206870000001</c:v>
                </c:pt>
                <c:pt idx="5010">
                  <c:v>12.394672395000002</c:v>
                </c:pt>
                <c:pt idx="5011">
                  <c:v>12.397137933000002</c:v>
                </c:pt>
                <c:pt idx="5012">
                  <c:v>12.399603164000002</c:v>
                </c:pt>
                <c:pt idx="5013">
                  <c:v>12.402068703000001</c:v>
                </c:pt>
                <c:pt idx="5014">
                  <c:v>12.404534010000001</c:v>
                </c:pt>
                <c:pt idx="5015">
                  <c:v>12.406999785000002</c:v>
                </c:pt>
                <c:pt idx="5016">
                  <c:v>12.409465015000002</c:v>
                </c:pt>
                <c:pt idx="5017">
                  <c:v>12.411930554000001</c:v>
                </c:pt>
                <c:pt idx="5018">
                  <c:v>12.414396092000002</c:v>
                </c:pt>
                <c:pt idx="5019">
                  <c:v>12.416861400000002</c:v>
                </c:pt>
                <c:pt idx="5020">
                  <c:v>12.419326851000001</c:v>
                </c:pt>
                <c:pt idx="5021">
                  <c:v>12.421792390000002</c:v>
                </c:pt>
                <c:pt idx="5022">
                  <c:v>12.424257698000002</c:v>
                </c:pt>
                <c:pt idx="5023">
                  <c:v>12.426723236000001</c:v>
                </c:pt>
                <c:pt idx="5024">
                  <c:v>12.429188467000001</c:v>
                </c:pt>
                <c:pt idx="5025">
                  <c:v>12.431653938000002</c:v>
                </c:pt>
                <c:pt idx="5026">
                  <c:v>12.434119246000002</c:v>
                </c:pt>
                <c:pt idx="5027">
                  <c:v>12.436584708000002</c:v>
                </c:pt>
                <c:pt idx="5028">
                  <c:v>12.439050323000002</c:v>
                </c:pt>
                <c:pt idx="5029">
                  <c:v>12.441515785000002</c:v>
                </c:pt>
                <c:pt idx="5030">
                  <c:v>12.443981323000001</c:v>
                </c:pt>
                <c:pt idx="5031">
                  <c:v>12.446446862000002</c:v>
                </c:pt>
                <c:pt idx="5032">
                  <c:v>12.448912092000002</c:v>
                </c:pt>
                <c:pt idx="5033">
                  <c:v>12.451377400000002</c:v>
                </c:pt>
                <c:pt idx="5034">
                  <c:v>12.453842631000002</c:v>
                </c:pt>
                <c:pt idx="5035">
                  <c:v>12.456308092000002</c:v>
                </c:pt>
                <c:pt idx="5036">
                  <c:v>12.458773708000003</c:v>
                </c:pt>
                <c:pt idx="5037">
                  <c:v>12.461239169000002</c:v>
                </c:pt>
                <c:pt idx="5038">
                  <c:v>12.463704400000001</c:v>
                </c:pt>
                <c:pt idx="5039">
                  <c:v>12.466169631000001</c:v>
                </c:pt>
                <c:pt idx="5040">
                  <c:v>12.468635154000001</c:v>
                </c:pt>
                <c:pt idx="5041">
                  <c:v>12.471100693000002</c:v>
                </c:pt>
                <c:pt idx="5042">
                  <c:v>12.473566000000002</c:v>
                </c:pt>
                <c:pt idx="5043">
                  <c:v>12.476031462000002</c:v>
                </c:pt>
                <c:pt idx="5044">
                  <c:v>12.478496693000002</c:v>
                </c:pt>
                <c:pt idx="5045">
                  <c:v>12.480962183000001</c:v>
                </c:pt>
                <c:pt idx="5046">
                  <c:v>12.483427722000002</c:v>
                </c:pt>
                <c:pt idx="5047">
                  <c:v>12.485892952000002</c:v>
                </c:pt>
                <c:pt idx="5048">
                  <c:v>12.488358491000001</c:v>
                </c:pt>
                <c:pt idx="5049">
                  <c:v>12.490823799000001</c:v>
                </c:pt>
                <c:pt idx="5050">
                  <c:v>12.493289255000002</c:v>
                </c:pt>
                <c:pt idx="5051">
                  <c:v>12.495754794000002</c:v>
                </c:pt>
                <c:pt idx="5052">
                  <c:v>12.498220101000001</c:v>
                </c:pt>
                <c:pt idx="5053">
                  <c:v>12.500685640000002</c:v>
                </c:pt>
                <c:pt idx="5054">
                  <c:v>12.503151101000002</c:v>
                </c:pt>
                <c:pt idx="5055">
                  <c:v>12.505616626000002</c:v>
                </c:pt>
                <c:pt idx="5056">
                  <c:v>12.508082241000002</c:v>
                </c:pt>
                <c:pt idx="5057">
                  <c:v>12.510547703000002</c:v>
                </c:pt>
                <c:pt idx="5058">
                  <c:v>12.513012934000002</c:v>
                </c:pt>
                <c:pt idx="5059">
                  <c:v>12.515478241000002</c:v>
                </c:pt>
                <c:pt idx="5060">
                  <c:v>12.517943693000001</c:v>
                </c:pt>
                <c:pt idx="5061">
                  <c:v>12.520409231000002</c:v>
                </c:pt>
                <c:pt idx="5062">
                  <c:v>12.522874462000001</c:v>
                </c:pt>
                <c:pt idx="5063">
                  <c:v>12.525339693000001</c:v>
                </c:pt>
                <c:pt idx="5064">
                  <c:v>12.527805231000002</c:v>
                </c:pt>
                <c:pt idx="5065">
                  <c:v>12.530270467000001</c:v>
                </c:pt>
                <c:pt idx="5066">
                  <c:v>12.532735775000001</c:v>
                </c:pt>
                <c:pt idx="5067">
                  <c:v>12.535201006000001</c:v>
                </c:pt>
                <c:pt idx="5068">
                  <c:v>12.537666467000001</c:v>
                </c:pt>
                <c:pt idx="5069">
                  <c:v>12.540132313000001</c:v>
                </c:pt>
                <c:pt idx="5070">
                  <c:v>12.542597558000002</c:v>
                </c:pt>
                <c:pt idx="5071">
                  <c:v>12.545063404000002</c:v>
                </c:pt>
                <c:pt idx="5072">
                  <c:v>12.547528712000002</c:v>
                </c:pt>
                <c:pt idx="5073">
                  <c:v>12.549994250000001</c:v>
                </c:pt>
                <c:pt idx="5074">
                  <c:v>12.552459789000002</c:v>
                </c:pt>
                <c:pt idx="5075">
                  <c:v>12.554925015000002</c:v>
                </c:pt>
                <c:pt idx="5076">
                  <c:v>12.557390476000002</c:v>
                </c:pt>
                <c:pt idx="5077">
                  <c:v>12.559855784000002</c:v>
                </c:pt>
                <c:pt idx="5078">
                  <c:v>12.562321245000001</c:v>
                </c:pt>
                <c:pt idx="5079">
                  <c:v>12.564786784000002</c:v>
                </c:pt>
                <c:pt idx="5080">
                  <c:v>12.567252102000001</c:v>
                </c:pt>
                <c:pt idx="5081">
                  <c:v>12.569717640000002</c:v>
                </c:pt>
                <c:pt idx="5082">
                  <c:v>12.572183102000002</c:v>
                </c:pt>
                <c:pt idx="5083">
                  <c:v>12.574648332000002</c:v>
                </c:pt>
                <c:pt idx="5084">
                  <c:v>12.577113871000002</c:v>
                </c:pt>
                <c:pt idx="5085">
                  <c:v>12.579579207000002</c:v>
                </c:pt>
                <c:pt idx="5086">
                  <c:v>12.582044746000001</c:v>
                </c:pt>
                <c:pt idx="5087">
                  <c:v>12.584509977000002</c:v>
                </c:pt>
                <c:pt idx="5088">
                  <c:v>12.586975207000002</c:v>
                </c:pt>
                <c:pt idx="5089">
                  <c:v>12.589440746000001</c:v>
                </c:pt>
                <c:pt idx="5090">
                  <c:v>12.591906001000002</c:v>
                </c:pt>
                <c:pt idx="5091">
                  <c:v>12.594371462000002</c:v>
                </c:pt>
                <c:pt idx="5092">
                  <c:v>12.596837001000001</c:v>
                </c:pt>
                <c:pt idx="5093">
                  <c:v>12.599302308000002</c:v>
                </c:pt>
                <c:pt idx="5094">
                  <c:v>12.601767847000001</c:v>
                </c:pt>
                <c:pt idx="5095">
                  <c:v>12.604233064000002</c:v>
                </c:pt>
                <c:pt idx="5096">
                  <c:v>12.606698525000002</c:v>
                </c:pt>
                <c:pt idx="5097">
                  <c:v>12.609164141000001</c:v>
                </c:pt>
                <c:pt idx="5098">
                  <c:v>12.611629602000002</c:v>
                </c:pt>
                <c:pt idx="5099">
                  <c:v>12.614095218000001</c:v>
                </c:pt>
                <c:pt idx="5100">
                  <c:v>12.616560385000001</c:v>
                </c:pt>
                <c:pt idx="5101">
                  <c:v>12.619025924000002</c:v>
                </c:pt>
                <c:pt idx="5102">
                  <c:v>12.621491539000001</c:v>
                </c:pt>
                <c:pt idx="5103">
                  <c:v>12.623957078000002</c:v>
                </c:pt>
                <c:pt idx="5104">
                  <c:v>12.626422847000002</c:v>
                </c:pt>
                <c:pt idx="5105">
                  <c:v>12.628888376000001</c:v>
                </c:pt>
                <c:pt idx="5106">
                  <c:v>12.631353684000002</c:v>
                </c:pt>
                <c:pt idx="5107">
                  <c:v>12.633819223000001</c:v>
                </c:pt>
                <c:pt idx="5108">
                  <c:v>12.636284684000001</c:v>
                </c:pt>
                <c:pt idx="5109">
                  <c:v>12.638749992000001</c:v>
                </c:pt>
                <c:pt idx="5110">
                  <c:v>12.641215843000001</c:v>
                </c:pt>
                <c:pt idx="5111">
                  <c:v>12.643681612000002</c:v>
                </c:pt>
                <c:pt idx="5112">
                  <c:v>12.646147228000002</c:v>
                </c:pt>
                <c:pt idx="5113">
                  <c:v>12.648612689000002</c:v>
                </c:pt>
                <c:pt idx="5114">
                  <c:v>12.651078305000002</c:v>
                </c:pt>
                <c:pt idx="5115">
                  <c:v>12.653543856000002</c:v>
                </c:pt>
                <c:pt idx="5116">
                  <c:v>12.656009318000002</c:v>
                </c:pt>
                <c:pt idx="5117">
                  <c:v>12.658474856000002</c:v>
                </c:pt>
                <c:pt idx="5118">
                  <c:v>12.660940164000001</c:v>
                </c:pt>
                <c:pt idx="5119">
                  <c:v>12.663405702000002</c:v>
                </c:pt>
                <c:pt idx="5120">
                  <c:v>12.665870943000002</c:v>
                </c:pt>
                <c:pt idx="5121">
                  <c:v>12.668336405000002</c:v>
                </c:pt>
                <c:pt idx="5122">
                  <c:v>12.670801712000001</c:v>
                </c:pt>
                <c:pt idx="5123">
                  <c:v>12.673266866000002</c:v>
                </c:pt>
                <c:pt idx="5124">
                  <c:v>12.675732405000002</c:v>
                </c:pt>
                <c:pt idx="5125">
                  <c:v>12.678197654000002</c:v>
                </c:pt>
                <c:pt idx="5126">
                  <c:v>12.680662885000002</c:v>
                </c:pt>
                <c:pt idx="5127">
                  <c:v>12.683128193000002</c:v>
                </c:pt>
                <c:pt idx="5128">
                  <c:v>12.685593654000002</c:v>
                </c:pt>
                <c:pt idx="5129">
                  <c:v>12.688058962000001</c:v>
                </c:pt>
                <c:pt idx="5130">
                  <c:v>12.690524510000001</c:v>
                </c:pt>
                <c:pt idx="5131">
                  <c:v>12.692989972000001</c:v>
                </c:pt>
                <c:pt idx="5132">
                  <c:v>12.695455587000001</c:v>
                </c:pt>
                <c:pt idx="5133">
                  <c:v>12.697921049000001</c:v>
                </c:pt>
                <c:pt idx="5134">
                  <c:v>12.700386357000001</c:v>
                </c:pt>
                <c:pt idx="5135">
                  <c:v>12.702851895000002</c:v>
                </c:pt>
                <c:pt idx="5136">
                  <c:v>12.705317357000002</c:v>
                </c:pt>
                <c:pt idx="5137">
                  <c:v>12.707782972000002</c:v>
                </c:pt>
                <c:pt idx="5138">
                  <c:v>12.710248434000002</c:v>
                </c:pt>
                <c:pt idx="5139">
                  <c:v>12.712713664000002</c:v>
                </c:pt>
                <c:pt idx="5140">
                  <c:v>12.715178895000001</c:v>
                </c:pt>
                <c:pt idx="5141">
                  <c:v>12.717643818000001</c:v>
                </c:pt>
                <c:pt idx="5142">
                  <c:v>12.720109126000002</c:v>
                </c:pt>
                <c:pt idx="5143">
                  <c:v>12.722574664000001</c:v>
                </c:pt>
                <c:pt idx="5144">
                  <c:v>12.725040126000001</c:v>
                </c:pt>
                <c:pt idx="5145">
                  <c:v>12.727505755000001</c:v>
                </c:pt>
                <c:pt idx="5146">
                  <c:v>12.729970986000001</c:v>
                </c:pt>
                <c:pt idx="5147">
                  <c:v>12.732436755000002</c:v>
                </c:pt>
                <c:pt idx="5148">
                  <c:v>12.734902294000001</c:v>
                </c:pt>
                <c:pt idx="5149">
                  <c:v>12.737367525000002</c:v>
                </c:pt>
                <c:pt idx="5150">
                  <c:v>12.739832760000002</c:v>
                </c:pt>
                <c:pt idx="5151">
                  <c:v>12.742297991000001</c:v>
                </c:pt>
                <c:pt idx="5152">
                  <c:v>12.744763299000002</c:v>
                </c:pt>
                <c:pt idx="5153">
                  <c:v>12.747228760000002</c:v>
                </c:pt>
                <c:pt idx="5154">
                  <c:v>12.749693991000001</c:v>
                </c:pt>
                <c:pt idx="5155">
                  <c:v>12.752159304000001</c:v>
                </c:pt>
                <c:pt idx="5156">
                  <c:v>12.754624535000001</c:v>
                </c:pt>
                <c:pt idx="5157">
                  <c:v>12.757089996000001</c:v>
                </c:pt>
                <c:pt idx="5158">
                  <c:v>12.759555304000001</c:v>
                </c:pt>
                <c:pt idx="5159">
                  <c:v>12.762020535000001</c:v>
                </c:pt>
                <c:pt idx="5160">
                  <c:v>12.764485991000001</c:v>
                </c:pt>
                <c:pt idx="5161">
                  <c:v>12.766950914000002</c:v>
                </c:pt>
                <c:pt idx="5162">
                  <c:v>12.769415914000001</c:v>
                </c:pt>
                <c:pt idx="5163">
                  <c:v>12.771881145000002</c:v>
                </c:pt>
                <c:pt idx="5164">
                  <c:v>12.774346068000002</c:v>
                </c:pt>
                <c:pt idx="5165">
                  <c:v>12.776811284000001</c:v>
                </c:pt>
                <c:pt idx="5166">
                  <c:v>12.779276438000002</c:v>
                </c:pt>
                <c:pt idx="5167">
                  <c:v>12.781741669000002</c:v>
                </c:pt>
                <c:pt idx="5168">
                  <c:v>12.784206976000002</c:v>
                </c:pt>
                <c:pt idx="5169">
                  <c:v>12.786672207000002</c:v>
                </c:pt>
                <c:pt idx="5170">
                  <c:v>12.789137650000002</c:v>
                </c:pt>
                <c:pt idx="5171">
                  <c:v>12.791603265000001</c:v>
                </c:pt>
                <c:pt idx="5172">
                  <c:v>12.794068803000002</c:v>
                </c:pt>
                <c:pt idx="5173">
                  <c:v>12.796534573000002</c:v>
                </c:pt>
                <c:pt idx="5174">
                  <c:v>12.798999880000002</c:v>
                </c:pt>
                <c:pt idx="5175">
                  <c:v>12.801465713000002</c:v>
                </c:pt>
                <c:pt idx="5176">
                  <c:v>12.803931482000001</c:v>
                </c:pt>
                <c:pt idx="5177">
                  <c:v>12.806397097000001</c:v>
                </c:pt>
                <c:pt idx="5178">
                  <c:v>12.808862943000001</c:v>
                </c:pt>
                <c:pt idx="5179">
                  <c:v>12.811328174000002</c:v>
                </c:pt>
                <c:pt idx="5180">
                  <c:v>12.813793405000002</c:v>
                </c:pt>
                <c:pt idx="5181">
                  <c:v>12.816258866000002</c:v>
                </c:pt>
                <c:pt idx="5182">
                  <c:v>12.818724097000002</c:v>
                </c:pt>
                <c:pt idx="5183">
                  <c:v>12.821189405000002</c:v>
                </c:pt>
                <c:pt idx="5184">
                  <c:v>12.823654943000001</c:v>
                </c:pt>
                <c:pt idx="5185">
                  <c:v>12.826120491000001</c:v>
                </c:pt>
                <c:pt idx="5186">
                  <c:v>12.828586260000002</c:v>
                </c:pt>
                <c:pt idx="5187">
                  <c:v>12.831051568000001</c:v>
                </c:pt>
                <c:pt idx="5188">
                  <c:v>12.833517337000002</c:v>
                </c:pt>
                <c:pt idx="5189">
                  <c:v>12.835982568000002</c:v>
                </c:pt>
                <c:pt idx="5190">
                  <c:v>12.838448106000001</c:v>
                </c:pt>
                <c:pt idx="5191">
                  <c:v>12.840913722000002</c:v>
                </c:pt>
                <c:pt idx="5192">
                  <c:v>12.843379260000003</c:v>
                </c:pt>
                <c:pt idx="5193">
                  <c:v>12.845845029000001</c:v>
                </c:pt>
                <c:pt idx="5194">
                  <c:v>12.848310337000001</c:v>
                </c:pt>
                <c:pt idx="5195">
                  <c:v>12.850775799000001</c:v>
                </c:pt>
                <c:pt idx="5196">
                  <c:v>12.853241414000001</c:v>
                </c:pt>
                <c:pt idx="5197">
                  <c:v>12.855706952000002</c:v>
                </c:pt>
                <c:pt idx="5198">
                  <c:v>12.858172799000002</c:v>
                </c:pt>
                <c:pt idx="5199">
                  <c:v>12.860638645000002</c:v>
                </c:pt>
                <c:pt idx="5200">
                  <c:v>12.863103891000002</c:v>
                </c:pt>
                <c:pt idx="5201">
                  <c:v>12.865569429000002</c:v>
                </c:pt>
                <c:pt idx="5202">
                  <c:v>12.868034891000002</c:v>
                </c:pt>
                <c:pt idx="5203">
                  <c:v>12.870500429000002</c:v>
                </c:pt>
                <c:pt idx="5204">
                  <c:v>12.872965967000003</c:v>
                </c:pt>
                <c:pt idx="5205">
                  <c:v>12.875431506000002</c:v>
                </c:pt>
                <c:pt idx="5206">
                  <c:v>12.877897352000002</c:v>
                </c:pt>
                <c:pt idx="5207">
                  <c:v>12.880362891000003</c:v>
                </c:pt>
                <c:pt idx="5208">
                  <c:v>12.882828429000002</c:v>
                </c:pt>
                <c:pt idx="5209">
                  <c:v>12.885293968000001</c:v>
                </c:pt>
                <c:pt idx="5210">
                  <c:v>12.887759260000001</c:v>
                </c:pt>
                <c:pt idx="5211">
                  <c:v>12.890224722000001</c:v>
                </c:pt>
                <c:pt idx="5212">
                  <c:v>12.892690029000002</c:v>
                </c:pt>
                <c:pt idx="5213">
                  <c:v>12.895155568000002</c:v>
                </c:pt>
                <c:pt idx="5214">
                  <c:v>12.897621414000001</c:v>
                </c:pt>
                <c:pt idx="5215">
                  <c:v>12.900086886000002</c:v>
                </c:pt>
                <c:pt idx="5216">
                  <c:v>12.902552501000002</c:v>
                </c:pt>
                <c:pt idx="5217">
                  <c:v>12.905018039000002</c:v>
                </c:pt>
                <c:pt idx="5218">
                  <c:v>12.907483809000002</c:v>
                </c:pt>
                <c:pt idx="5219">
                  <c:v>12.909949424000002</c:v>
                </c:pt>
                <c:pt idx="5220">
                  <c:v>12.912414876000001</c:v>
                </c:pt>
                <c:pt idx="5221">
                  <c:v>12.914880183000001</c:v>
                </c:pt>
                <c:pt idx="5222">
                  <c:v>12.917345645000001</c:v>
                </c:pt>
                <c:pt idx="5223">
                  <c:v>12.919810645000002</c:v>
                </c:pt>
                <c:pt idx="5224">
                  <c:v>12.922276106000002</c:v>
                </c:pt>
                <c:pt idx="5225">
                  <c:v>12.924741063000001</c:v>
                </c:pt>
                <c:pt idx="5226">
                  <c:v>12.927206294000001</c:v>
                </c:pt>
                <c:pt idx="5227">
                  <c:v>12.929671448000002</c:v>
                </c:pt>
                <c:pt idx="5228">
                  <c:v>12.932136448000001</c:v>
                </c:pt>
                <c:pt idx="5229">
                  <c:v>12.934601602000003</c:v>
                </c:pt>
                <c:pt idx="5230">
                  <c:v>12.937066511000001</c:v>
                </c:pt>
                <c:pt idx="5231">
                  <c:v>12.939531819000001</c:v>
                </c:pt>
                <c:pt idx="5232">
                  <c:v>12.941997280000002</c:v>
                </c:pt>
                <c:pt idx="5233">
                  <c:v>12.944462588000002</c:v>
                </c:pt>
                <c:pt idx="5234">
                  <c:v>12.946928126000001</c:v>
                </c:pt>
                <c:pt idx="5235">
                  <c:v>12.949393352000001</c:v>
                </c:pt>
                <c:pt idx="5236">
                  <c:v>12.951858891000002</c:v>
                </c:pt>
                <c:pt idx="5237">
                  <c:v>12.954324429000001</c:v>
                </c:pt>
                <c:pt idx="5238">
                  <c:v>12.956789968000002</c:v>
                </c:pt>
                <c:pt idx="5239">
                  <c:v>12.959255506000002</c:v>
                </c:pt>
                <c:pt idx="5240">
                  <c:v>12.961720963000001</c:v>
                </c:pt>
                <c:pt idx="5241">
                  <c:v>12.964186501000002</c:v>
                </c:pt>
                <c:pt idx="5242">
                  <c:v>12.966651809000002</c:v>
                </c:pt>
                <c:pt idx="5243">
                  <c:v>12.969117270000002</c:v>
                </c:pt>
                <c:pt idx="5244">
                  <c:v>12.971582578000001</c:v>
                </c:pt>
                <c:pt idx="5245">
                  <c:v>12.974047824000001</c:v>
                </c:pt>
                <c:pt idx="5246">
                  <c:v>12.976513285000001</c:v>
                </c:pt>
                <c:pt idx="5247">
                  <c:v>12.978978824000002</c:v>
                </c:pt>
                <c:pt idx="5248">
                  <c:v>12.981443747000002</c:v>
                </c:pt>
                <c:pt idx="5249">
                  <c:v>12.983909055000002</c:v>
                </c:pt>
                <c:pt idx="5250">
                  <c:v>12.986374208000001</c:v>
                </c:pt>
                <c:pt idx="5251">
                  <c:v>12.988839439000001</c:v>
                </c:pt>
                <c:pt idx="5252">
                  <c:v>12.991304747000001</c:v>
                </c:pt>
                <c:pt idx="5253">
                  <c:v>12.993769978000001</c:v>
                </c:pt>
                <c:pt idx="5254">
                  <c:v>12.996235439000001</c:v>
                </c:pt>
                <c:pt idx="5255">
                  <c:v>12.998700698000002</c:v>
                </c:pt>
                <c:pt idx="5256">
                  <c:v>13.001165698000001</c:v>
                </c:pt>
                <c:pt idx="5257">
                  <c:v>13.003631160000001</c:v>
                </c:pt>
                <c:pt idx="5258">
                  <c:v>13.006096390000002</c:v>
                </c:pt>
                <c:pt idx="5259">
                  <c:v>13.008561929000003</c:v>
                </c:pt>
                <c:pt idx="5260">
                  <c:v>13.011027467000002</c:v>
                </c:pt>
                <c:pt idx="5261">
                  <c:v>13.013492467000003</c:v>
                </c:pt>
                <c:pt idx="5262">
                  <c:v>13.015957929000002</c:v>
                </c:pt>
                <c:pt idx="5263">
                  <c:v>13.018422929000002</c:v>
                </c:pt>
                <c:pt idx="5264">
                  <c:v>13.020888160000002</c:v>
                </c:pt>
                <c:pt idx="5265">
                  <c:v>13.023353304000002</c:v>
                </c:pt>
                <c:pt idx="5266">
                  <c:v>13.025818304000001</c:v>
                </c:pt>
                <c:pt idx="5267">
                  <c:v>13.028283843000002</c:v>
                </c:pt>
                <c:pt idx="5268">
                  <c:v>13.030749304000002</c:v>
                </c:pt>
                <c:pt idx="5269">
                  <c:v>13.033214612000002</c:v>
                </c:pt>
                <c:pt idx="5270">
                  <c:v>13.035680179000002</c:v>
                </c:pt>
                <c:pt idx="5271">
                  <c:v>13.038145640000002</c:v>
                </c:pt>
                <c:pt idx="5272">
                  <c:v>13.040611179000003</c:v>
                </c:pt>
                <c:pt idx="5273">
                  <c:v>13.043076486000002</c:v>
                </c:pt>
                <c:pt idx="5274">
                  <c:v>13.045542025000001</c:v>
                </c:pt>
                <c:pt idx="5275">
                  <c:v>13.048007572000001</c:v>
                </c:pt>
                <c:pt idx="5276">
                  <c:v>13.050473034000001</c:v>
                </c:pt>
                <c:pt idx="5277">
                  <c:v>13.052938572000002</c:v>
                </c:pt>
                <c:pt idx="5278">
                  <c:v>13.055404111000001</c:v>
                </c:pt>
                <c:pt idx="5279">
                  <c:v>13.057869423000001</c:v>
                </c:pt>
                <c:pt idx="5280">
                  <c:v>13.060335193000002</c:v>
                </c:pt>
                <c:pt idx="5281">
                  <c:v>13.062800500000002</c:v>
                </c:pt>
                <c:pt idx="5282">
                  <c:v>13.065265962000002</c:v>
                </c:pt>
                <c:pt idx="5283">
                  <c:v>13.067731270000001</c:v>
                </c:pt>
                <c:pt idx="5284">
                  <c:v>13.070196510000002</c:v>
                </c:pt>
                <c:pt idx="5285">
                  <c:v>13.072662049000002</c:v>
                </c:pt>
                <c:pt idx="5286">
                  <c:v>13.075127510000002</c:v>
                </c:pt>
                <c:pt idx="5287">
                  <c:v>13.077593049000003</c:v>
                </c:pt>
                <c:pt idx="5288">
                  <c:v>13.080058664000001</c:v>
                </c:pt>
                <c:pt idx="5289">
                  <c:v>13.082523904000002</c:v>
                </c:pt>
                <c:pt idx="5290">
                  <c:v>13.084989750000002</c:v>
                </c:pt>
                <c:pt idx="5291">
                  <c:v>13.087454981000002</c:v>
                </c:pt>
                <c:pt idx="5292">
                  <c:v>13.089920750000001</c:v>
                </c:pt>
                <c:pt idx="5293">
                  <c:v>13.092386289000002</c:v>
                </c:pt>
                <c:pt idx="5294">
                  <c:v>13.094851813000002</c:v>
                </c:pt>
                <c:pt idx="5295">
                  <c:v>13.097317659000002</c:v>
                </c:pt>
                <c:pt idx="5296">
                  <c:v>13.099782967000001</c:v>
                </c:pt>
                <c:pt idx="5297">
                  <c:v>13.102248736000002</c:v>
                </c:pt>
                <c:pt idx="5298">
                  <c:v>13.104714275000001</c:v>
                </c:pt>
                <c:pt idx="5299">
                  <c:v>13.107179890000001</c:v>
                </c:pt>
                <c:pt idx="5300">
                  <c:v>13.109645736000001</c:v>
                </c:pt>
                <c:pt idx="5301">
                  <c:v>13.112111275000002</c:v>
                </c:pt>
                <c:pt idx="5302">
                  <c:v>13.114576736000002</c:v>
                </c:pt>
                <c:pt idx="5303">
                  <c:v>13.117042275000001</c:v>
                </c:pt>
                <c:pt idx="5304">
                  <c:v>13.119507592000001</c:v>
                </c:pt>
                <c:pt idx="5305">
                  <c:v>13.121973362000002</c:v>
                </c:pt>
                <c:pt idx="5306">
                  <c:v>13.124438900000001</c:v>
                </c:pt>
                <c:pt idx="5307">
                  <c:v>13.126904516000002</c:v>
                </c:pt>
                <c:pt idx="5308">
                  <c:v>13.129370054000002</c:v>
                </c:pt>
                <c:pt idx="5309">
                  <c:v>13.131835308000001</c:v>
                </c:pt>
                <c:pt idx="5310">
                  <c:v>13.134301077000002</c:v>
                </c:pt>
                <c:pt idx="5311">
                  <c:v>13.136766615000001</c:v>
                </c:pt>
                <c:pt idx="5312">
                  <c:v>13.139232154000002</c:v>
                </c:pt>
                <c:pt idx="5313">
                  <c:v>13.141697692000001</c:v>
                </c:pt>
                <c:pt idx="5314">
                  <c:v>13.144163222000001</c:v>
                </c:pt>
                <c:pt idx="5315">
                  <c:v>13.146628837000002</c:v>
                </c:pt>
                <c:pt idx="5316">
                  <c:v>13.149094299000001</c:v>
                </c:pt>
                <c:pt idx="5317">
                  <c:v>13.151559530000002</c:v>
                </c:pt>
                <c:pt idx="5318">
                  <c:v>13.154024837000001</c:v>
                </c:pt>
                <c:pt idx="5319">
                  <c:v>13.156490063000001</c:v>
                </c:pt>
                <c:pt idx="5320">
                  <c:v>13.158955602000002</c:v>
                </c:pt>
                <c:pt idx="5321">
                  <c:v>13.161421371000001</c:v>
                </c:pt>
                <c:pt idx="5322">
                  <c:v>13.163886678000001</c:v>
                </c:pt>
                <c:pt idx="5323">
                  <c:v>13.166351909000001</c:v>
                </c:pt>
                <c:pt idx="5324">
                  <c:v>13.168817683000002</c:v>
                </c:pt>
                <c:pt idx="5325">
                  <c:v>13.171282914000003</c:v>
                </c:pt>
                <c:pt idx="5326">
                  <c:v>13.173748530000001</c:v>
                </c:pt>
                <c:pt idx="5327">
                  <c:v>13.176214068000002</c:v>
                </c:pt>
                <c:pt idx="5328">
                  <c:v>13.178679607000001</c:v>
                </c:pt>
                <c:pt idx="5329">
                  <c:v>13.181145159000001</c:v>
                </c:pt>
                <c:pt idx="5330">
                  <c:v>13.183610390000002</c:v>
                </c:pt>
                <c:pt idx="5331">
                  <c:v>13.186075851000002</c:v>
                </c:pt>
                <c:pt idx="5332">
                  <c:v>13.188541390000001</c:v>
                </c:pt>
                <c:pt idx="5333">
                  <c:v>13.191006928000002</c:v>
                </c:pt>
                <c:pt idx="5334">
                  <c:v>13.193472443000001</c:v>
                </c:pt>
                <c:pt idx="5335">
                  <c:v>13.195937674000001</c:v>
                </c:pt>
                <c:pt idx="5336">
                  <c:v>13.198402981000001</c:v>
                </c:pt>
                <c:pt idx="5337">
                  <c:v>13.200868135000002</c:v>
                </c:pt>
                <c:pt idx="5338">
                  <c:v>13.203333750000002</c:v>
                </c:pt>
                <c:pt idx="5339">
                  <c:v>13.205799510000002</c:v>
                </c:pt>
                <c:pt idx="5340">
                  <c:v>13.208265048000001</c:v>
                </c:pt>
                <c:pt idx="5341">
                  <c:v>13.210730587000002</c:v>
                </c:pt>
                <c:pt idx="5342">
                  <c:v>13.213195894000002</c:v>
                </c:pt>
                <c:pt idx="5343">
                  <c:v>13.215661356000002</c:v>
                </c:pt>
                <c:pt idx="5344">
                  <c:v>13.218126664000001</c:v>
                </c:pt>
                <c:pt idx="5345">
                  <c:v>13.220591894000002</c:v>
                </c:pt>
                <c:pt idx="5346">
                  <c:v>13.223057664000002</c:v>
                </c:pt>
                <c:pt idx="5347">
                  <c:v>13.225523510000002</c:v>
                </c:pt>
                <c:pt idx="5348">
                  <c:v>13.227988817000002</c:v>
                </c:pt>
                <c:pt idx="5349">
                  <c:v>13.230454327000002</c:v>
                </c:pt>
                <c:pt idx="5350">
                  <c:v>13.232919788000002</c:v>
                </c:pt>
                <c:pt idx="5351">
                  <c:v>13.235385404000002</c:v>
                </c:pt>
                <c:pt idx="5352">
                  <c:v>13.237850942000001</c:v>
                </c:pt>
                <c:pt idx="5353">
                  <c:v>13.240316481000002</c:v>
                </c:pt>
                <c:pt idx="5354">
                  <c:v>13.242782231000001</c:v>
                </c:pt>
                <c:pt idx="5355">
                  <c:v>13.245247539000001</c:v>
                </c:pt>
                <c:pt idx="5356">
                  <c:v>13.247713077000002</c:v>
                </c:pt>
                <c:pt idx="5357">
                  <c:v>13.250178616000001</c:v>
                </c:pt>
                <c:pt idx="5358">
                  <c:v>13.252644077000001</c:v>
                </c:pt>
                <c:pt idx="5359">
                  <c:v>13.255109356000002</c:v>
                </c:pt>
                <c:pt idx="5360">
                  <c:v>13.257574817000002</c:v>
                </c:pt>
                <c:pt idx="5361">
                  <c:v>13.260040433000002</c:v>
                </c:pt>
                <c:pt idx="5362">
                  <c:v>13.262505894000002</c:v>
                </c:pt>
                <c:pt idx="5363">
                  <c:v>13.264971202000002</c:v>
                </c:pt>
                <c:pt idx="5364">
                  <c:v>13.267436732000002</c:v>
                </c:pt>
                <c:pt idx="5365">
                  <c:v>13.269902193000002</c:v>
                </c:pt>
                <c:pt idx="5366">
                  <c:v>13.272367732000001</c:v>
                </c:pt>
                <c:pt idx="5367">
                  <c:v>13.274833270000002</c:v>
                </c:pt>
                <c:pt idx="5368">
                  <c:v>13.277298885000002</c:v>
                </c:pt>
                <c:pt idx="5369">
                  <c:v>13.279764106000002</c:v>
                </c:pt>
                <c:pt idx="5370">
                  <c:v>13.282229645000001</c:v>
                </c:pt>
                <c:pt idx="5371">
                  <c:v>13.284694875000001</c:v>
                </c:pt>
                <c:pt idx="5372">
                  <c:v>13.287160414000002</c:v>
                </c:pt>
                <c:pt idx="5373">
                  <c:v>13.289626183000001</c:v>
                </c:pt>
                <c:pt idx="5374">
                  <c:v>13.292091732000001</c:v>
                </c:pt>
                <c:pt idx="5375">
                  <c:v>13.294557270000002</c:v>
                </c:pt>
                <c:pt idx="5376">
                  <c:v>13.297022501000002</c:v>
                </c:pt>
                <c:pt idx="5377">
                  <c:v>13.299487809000002</c:v>
                </c:pt>
                <c:pt idx="5378">
                  <c:v>13.301953270000002</c:v>
                </c:pt>
                <c:pt idx="5379">
                  <c:v>13.304418583000002</c:v>
                </c:pt>
                <c:pt idx="5380">
                  <c:v>13.306884044000002</c:v>
                </c:pt>
                <c:pt idx="5381">
                  <c:v>13.309349352000002</c:v>
                </c:pt>
                <c:pt idx="5382">
                  <c:v>13.311814583000002</c:v>
                </c:pt>
                <c:pt idx="5383">
                  <c:v>13.314279814000002</c:v>
                </c:pt>
                <c:pt idx="5384">
                  <c:v>13.316745279000001</c:v>
                </c:pt>
                <c:pt idx="5385">
                  <c:v>13.319210587000002</c:v>
                </c:pt>
                <c:pt idx="5386">
                  <c:v>13.321676048000002</c:v>
                </c:pt>
                <c:pt idx="5387">
                  <c:v>13.324141664000003</c:v>
                </c:pt>
                <c:pt idx="5388">
                  <c:v>13.326607433000001</c:v>
                </c:pt>
                <c:pt idx="5389">
                  <c:v>13.329072741000001</c:v>
                </c:pt>
                <c:pt idx="5390">
                  <c:v>13.331538202000001</c:v>
                </c:pt>
                <c:pt idx="5391">
                  <c:v>13.334003433000001</c:v>
                </c:pt>
                <c:pt idx="5392">
                  <c:v>13.336468664000002</c:v>
                </c:pt>
                <c:pt idx="5393">
                  <c:v>13.338933972000001</c:v>
                </c:pt>
                <c:pt idx="5394">
                  <c:v>13.341399462000002</c:v>
                </c:pt>
                <c:pt idx="5395">
                  <c:v>13.343864770000001</c:v>
                </c:pt>
                <c:pt idx="5396">
                  <c:v>13.346330001000002</c:v>
                </c:pt>
                <c:pt idx="5397">
                  <c:v>13.348795231000002</c:v>
                </c:pt>
                <c:pt idx="5398">
                  <c:v>13.351260693000002</c:v>
                </c:pt>
                <c:pt idx="5399">
                  <c:v>13.353725953000001</c:v>
                </c:pt>
                <c:pt idx="5400">
                  <c:v>13.356191568000002</c:v>
                </c:pt>
                <c:pt idx="5401">
                  <c:v>13.358657106000003</c:v>
                </c:pt>
                <c:pt idx="5402">
                  <c:v>13.361122337000001</c:v>
                </c:pt>
                <c:pt idx="5403">
                  <c:v>13.363587799000001</c:v>
                </c:pt>
                <c:pt idx="5404">
                  <c:v>13.366053011000002</c:v>
                </c:pt>
                <c:pt idx="5405">
                  <c:v>13.368518318000001</c:v>
                </c:pt>
                <c:pt idx="5406">
                  <c:v>13.370983472000002</c:v>
                </c:pt>
                <c:pt idx="5407">
                  <c:v>13.373449088000001</c:v>
                </c:pt>
                <c:pt idx="5408">
                  <c:v>13.375914626000002</c:v>
                </c:pt>
                <c:pt idx="5409">
                  <c:v>13.378380068000002</c:v>
                </c:pt>
                <c:pt idx="5410">
                  <c:v>13.380845298000002</c:v>
                </c:pt>
                <c:pt idx="5411">
                  <c:v>13.383310837000002</c:v>
                </c:pt>
                <c:pt idx="5412">
                  <c:v>13.385776068000002</c:v>
                </c:pt>
                <c:pt idx="5413">
                  <c:v>13.388241683000002</c:v>
                </c:pt>
                <c:pt idx="5414">
                  <c:v>13.390707154000001</c:v>
                </c:pt>
                <c:pt idx="5415">
                  <c:v>13.393172770000001</c:v>
                </c:pt>
                <c:pt idx="5416">
                  <c:v>13.395638231000001</c:v>
                </c:pt>
                <c:pt idx="5417">
                  <c:v>13.398103539000001</c:v>
                </c:pt>
                <c:pt idx="5418">
                  <c:v>13.400569078000002</c:v>
                </c:pt>
                <c:pt idx="5419">
                  <c:v>13.403034544000002</c:v>
                </c:pt>
                <c:pt idx="5420">
                  <c:v>13.405500083000002</c:v>
                </c:pt>
                <c:pt idx="5421">
                  <c:v>13.407965698000002</c:v>
                </c:pt>
                <c:pt idx="5422">
                  <c:v>13.410431236000001</c:v>
                </c:pt>
                <c:pt idx="5423">
                  <c:v>13.412896775000002</c:v>
                </c:pt>
                <c:pt idx="5424">
                  <c:v>13.415362236000002</c:v>
                </c:pt>
                <c:pt idx="5425">
                  <c:v>13.417827775000001</c:v>
                </c:pt>
                <c:pt idx="5426">
                  <c:v>13.420293313000002</c:v>
                </c:pt>
                <c:pt idx="5427">
                  <c:v>13.422758621000002</c:v>
                </c:pt>
                <c:pt idx="5428">
                  <c:v>13.425224390000002</c:v>
                </c:pt>
                <c:pt idx="5429">
                  <c:v>13.427689929000001</c:v>
                </c:pt>
                <c:pt idx="5430">
                  <c:v>13.430155236000001</c:v>
                </c:pt>
                <c:pt idx="5431">
                  <c:v>13.432621006000002</c:v>
                </c:pt>
                <c:pt idx="5432">
                  <c:v>13.435086313000001</c:v>
                </c:pt>
                <c:pt idx="5433">
                  <c:v>13.437551852000002</c:v>
                </c:pt>
                <c:pt idx="5434">
                  <c:v>13.440017308000002</c:v>
                </c:pt>
                <c:pt idx="5435">
                  <c:v>13.442482616000001</c:v>
                </c:pt>
                <c:pt idx="5436">
                  <c:v>13.444948385000002</c:v>
                </c:pt>
                <c:pt idx="5437">
                  <c:v>13.447413693000001</c:v>
                </c:pt>
                <c:pt idx="5438">
                  <c:v>13.449879232000002</c:v>
                </c:pt>
                <c:pt idx="5439">
                  <c:v>13.452344462000001</c:v>
                </c:pt>
                <c:pt idx="5440">
                  <c:v>13.454809924000001</c:v>
                </c:pt>
                <c:pt idx="5441">
                  <c:v>13.457275232000002</c:v>
                </c:pt>
                <c:pt idx="5442">
                  <c:v>13.459740770000002</c:v>
                </c:pt>
                <c:pt idx="5443">
                  <c:v>13.462206308000003</c:v>
                </c:pt>
                <c:pt idx="5444">
                  <c:v>13.464671779000001</c:v>
                </c:pt>
                <c:pt idx="5445">
                  <c:v>13.467137087000001</c:v>
                </c:pt>
                <c:pt idx="5446">
                  <c:v>13.469602856000002</c:v>
                </c:pt>
                <c:pt idx="5447">
                  <c:v>13.472068164000001</c:v>
                </c:pt>
                <c:pt idx="5448">
                  <c:v>13.474533702000002</c:v>
                </c:pt>
                <c:pt idx="5449">
                  <c:v>13.476999270000002</c:v>
                </c:pt>
                <c:pt idx="5450">
                  <c:v>13.479464808000001</c:v>
                </c:pt>
                <c:pt idx="5451">
                  <c:v>13.481930270000001</c:v>
                </c:pt>
                <c:pt idx="5452">
                  <c:v>13.484395500000002</c:v>
                </c:pt>
                <c:pt idx="5453">
                  <c:v>13.486861116000002</c:v>
                </c:pt>
                <c:pt idx="5454">
                  <c:v>13.489326529000001</c:v>
                </c:pt>
                <c:pt idx="5455">
                  <c:v>13.491792068000002</c:v>
                </c:pt>
                <c:pt idx="5456">
                  <c:v>13.494257606000001</c:v>
                </c:pt>
                <c:pt idx="5457">
                  <c:v>13.496722837000002</c:v>
                </c:pt>
                <c:pt idx="5458">
                  <c:v>13.499188068000002</c:v>
                </c:pt>
                <c:pt idx="5459">
                  <c:v>13.501653616000002</c:v>
                </c:pt>
                <c:pt idx="5460">
                  <c:v>13.504118847000001</c:v>
                </c:pt>
                <c:pt idx="5461">
                  <c:v>13.506584386000002</c:v>
                </c:pt>
                <c:pt idx="5462">
                  <c:v>13.509049616000002</c:v>
                </c:pt>
                <c:pt idx="5463">
                  <c:v>13.511515155000001</c:v>
                </c:pt>
                <c:pt idx="5464">
                  <c:v>13.513980462000001</c:v>
                </c:pt>
                <c:pt idx="5465">
                  <c:v>13.516445924000001</c:v>
                </c:pt>
                <c:pt idx="5466">
                  <c:v>13.518911539000001</c:v>
                </c:pt>
                <c:pt idx="5467">
                  <c:v>13.521377078000002</c:v>
                </c:pt>
                <c:pt idx="5468">
                  <c:v>13.523842924000002</c:v>
                </c:pt>
                <c:pt idx="5469">
                  <c:v>13.526308770000002</c:v>
                </c:pt>
                <c:pt idx="5470">
                  <c:v>13.528774309000001</c:v>
                </c:pt>
                <c:pt idx="5471">
                  <c:v>13.531239847000002</c:v>
                </c:pt>
                <c:pt idx="5472">
                  <c:v>13.533705078000002</c:v>
                </c:pt>
                <c:pt idx="5473">
                  <c:v>13.536170616000001</c:v>
                </c:pt>
                <c:pt idx="5474">
                  <c:v>13.538636381000002</c:v>
                </c:pt>
                <c:pt idx="5475">
                  <c:v>13.541101688000001</c:v>
                </c:pt>
                <c:pt idx="5476">
                  <c:v>13.543567227000002</c:v>
                </c:pt>
                <c:pt idx="5477">
                  <c:v>13.546032765000001</c:v>
                </c:pt>
                <c:pt idx="5478">
                  <c:v>13.548497996000002</c:v>
                </c:pt>
                <c:pt idx="5479">
                  <c:v>13.550963519000002</c:v>
                </c:pt>
                <c:pt idx="5480">
                  <c:v>13.553428981000001</c:v>
                </c:pt>
                <c:pt idx="5481">
                  <c:v>13.555894289000001</c:v>
                </c:pt>
                <c:pt idx="5482">
                  <c:v>13.558359827000002</c:v>
                </c:pt>
                <c:pt idx="5483">
                  <c:v>13.560825058000002</c:v>
                </c:pt>
                <c:pt idx="5484">
                  <c:v>13.563290289000001</c:v>
                </c:pt>
                <c:pt idx="5485">
                  <c:v>13.565755443000002</c:v>
                </c:pt>
                <c:pt idx="5486">
                  <c:v>13.568220673000003</c:v>
                </c:pt>
                <c:pt idx="5487">
                  <c:v>13.570685981000002</c:v>
                </c:pt>
                <c:pt idx="5488">
                  <c:v>13.573151520000001</c:v>
                </c:pt>
                <c:pt idx="5489">
                  <c:v>13.575617058000002</c:v>
                </c:pt>
                <c:pt idx="5490">
                  <c:v>13.578082520000002</c:v>
                </c:pt>
                <c:pt idx="5491">
                  <c:v>13.580547827000002</c:v>
                </c:pt>
                <c:pt idx="5492">
                  <c:v>13.583013366000001</c:v>
                </c:pt>
                <c:pt idx="5493">
                  <c:v>13.585478904000002</c:v>
                </c:pt>
                <c:pt idx="5494">
                  <c:v>13.587944438000001</c:v>
                </c:pt>
                <c:pt idx="5495">
                  <c:v>13.590409899000001</c:v>
                </c:pt>
                <c:pt idx="5496">
                  <c:v>13.592875438000002</c:v>
                </c:pt>
                <c:pt idx="5497">
                  <c:v>13.595340976000001</c:v>
                </c:pt>
                <c:pt idx="5498">
                  <c:v>13.597806284000002</c:v>
                </c:pt>
                <c:pt idx="5499">
                  <c:v>13.600271745000002</c:v>
                </c:pt>
                <c:pt idx="5500">
                  <c:v>13.602737284000002</c:v>
                </c:pt>
                <c:pt idx="5501">
                  <c:v>13.605202822000003</c:v>
                </c:pt>
                <c:pt idx="5502">
                  <c:v>13.607668361000002</c:v>
                </c:pt>
                <c:pt idx="5503">
                  <c:v>13.610133592000002</c:v>
                </c:pt>
                <c:pt idx="5504">
                  <c:v>13.612599126000001</c:v>
                </c:pt>
                <c:pt idx="5505">
                  <c:v>13.615064357000001</c:v>
                </c:pt>
                <c:pt idx="5506">
                  <c:v>13.617529664000001</c:v>
                </c:pt>
                <c:pt idx="5507">
                  <c:v>13.619995126000001</c:v>
                </c:pt>
                <c:pt idx="5508">
                  <c:v>13.622460357000001</c:v>
                </c:pt>
                <c:pt idx="5509">
                  <c:v>13.624925885000001</c:v>
                </c:pt>
                <c:pt idx="5510">
                  <c:v>13.627391193000001</c:v>
                </c:pt>
                <c:pt idx="5511">
                  <c:v>13.629856424000002</c:v>
                </c:pt>
                <c:pt idx="5512">
                  <c:v>13.632321885000001</c:v>
                </c:pt>
                <c:pt idx="5513">
                  <c:v>13.634787193000001</c:v>
                </c:pt>
                <c:pt idx="5514">
                  <c:v>13.637252434000002</c:v>
                </c:pt>
                <c:pt idx="5515">
                  <c:v>13.639717895000002</c:v>
                </c:pt>
                <c:pt idx="5516">
                  <c:v>13.642183203000002</c:v>
                </c:pt>
                <c:pt idx="5517">
                  <c:v>13.644648665000002</c:v>
                </c:pt>
                <c:pt idx="5518">
                  <c:v>13.647113665000001</c:v>
                </c:pt>
                <c:pt idx="5519">
                  <c:v>13.649579150000001</c:v>
                </c:pt>
                <c:pt idx="5520">
                  <c:v>13.652044689000002</c:v>
                </c:pt>
                <c:pt idx="5521">
                  <c:v>13.654509919000002</c:v>
                </c:pt>
                <c:pt idx="5522">
                  <c:v>13.656975458000002</c:v>
                </c:pt>
                <c:pt idx="5523">
                  <c:v>13.659440689000002</c:v>
                </c:pt>
                <c:pt idx="5524">
                  <c:v>13.661905986000002</c:v>
                </c:pt>
                <c:pt idx="5525">
                  <c:v>13.664371140000002</c:v>
                </c:pt>
                <c:pt idx="5526">
                  <c:v>13.666836371000002</c:v>
                </c:pt>
                <c:pt idx="5527">
                  <c:v>13.669301909000001</c:v>
                </c:pt>
                <c:pt idx="5528">
                  <c:v>13.671767217000001</c:v>
                </c:pt>
                <c:pt idx="5529">
                  <c:v>13.674232679000001</c:v>
                </c:pt>
                <c:pt idx="5530">
                  <c:v>13.676697986000002</c:v>
                </c:pt>
                <c:pt idx="5531">
                  <c:v>13.679163140000002</c:v>
                </c:pt>
                <c:pt idx="5532">
                  <c:v>13.681628448000001</c:v>
                </c:pt>
                <c:pt idx="5533">
                  <c:v>13.684093679000002</c:v>
                </c:pt>
                <c:pt idx="5534">
                  <c:v>13.686558885000002</c:v>
                </c:pt>
                <c:pt idx="5535">
                  <c:v>13.689024424000001</c:v>
                </c:pt>
                <c:pt idx="5536">
                  <c:v>13.691489424000002</c:v>
                </c:pt>
                <c:pt idx="5537">
                  <c:v>13.693954655000002</c:v>
                </c:pt>
                <c:pt idx="5538">
                  <c:v>13.696419809000002</c:v>
                </c:pt>
                <c:pt idx="5539">
                  <c:v>13.698884804000002</c:v>
                </c:pt>
                <c:pt idx="5540">
                  <c:v>13.701349727000002</c:v>
                </c:pt>
                <c:pt idx="5541">
                  <c:v>13.703814650000002</c:v>
                </c:pt>
                <c:pt idx="5542">
                  <c:v>13.706279881000002</c:v>
                </c:pt>
                <c:pt idx="5543">
                  <c:v>13.708745034000001</c:v>
                </c:pt>
                <c:pt idx="5544">
                  <c:v>13.711210034000002</c:v>
                </c:pt>
                <c:pt idx="5545">
                  <c:v>13.713675188000002</c:v>
                </c:pt>
                <c:pt idx="5546">
                  <c:v>13.716140419000002</c:v>
                </c:pt>
                <c:pt idx="5547">
                  <c:v>13.718605419000001</c:v>
                </c:pt>
                <c:pt idx="5548">
                  <c:v>13.721070881000001</c:v>
                </c:pt>
                <c:pt idx="5549">
                  <c:v>13.723536188000002</c:v>
                </c:pt>
                <c:pt idx="5550">
                  <c:v>13.726001419000001</c:v>
                </c:pt>
                <c:pt idx="5551">
                  <c:v>13.728466342000001</c:v>
                </c:pt>
                <c:pt idx="5552">
                  <c:v>13.730931496000002</c:v>
                </c:pt>
                <c:pt idx="5553">
                  <c:v>13.733396727000002</c:v>
                </c:pt>
                <c:pt idx="5554">
                  <c:v>13.735861929000002</c:v>
                </c:pt>
                <c:pt idx="5555">
                  <c:v>13.738327467000001</c:v>
                </c:pt>
                <c:pt idx="5556">
                  <c:v>13.740793005000002</c:v>
                </c:pt>
                <c:pt idx="5557">
                  <c:v>13.743258313000002</c:v>
                </c:pt>
                <c:pt idx="5558">
                  <c:v>13.745723852000001</c:v>
                </c:pt>
                <c:pt idx="5559">
                  <c:v>13.748189361000001</c:v>
                </c:pt>
                <c:pt idx="5560">
                  <c:v>13.750654900000002</c:v>
                </c:pt>
                <c:pt idx="5561">
                  <c:v>13.753120361000002</c:v>
                </c:pt>
                <c:pt idx="5562">
                  <c:v>13.755585669000002</c:v>
                </c:pt>
                <c:pt idx="5563">
                  <c:v>13.758051130000002</c:v>
                </c:pt>
                <c:pt idx="5564">
                  <c:v>13.760516361000002</c:v>
                </c:pt>
                <c:pt idx="5565">
                  <c:v>13.762981361000001</c:v>
                </c:pt>
                <c:pt idx="5566">
                  <c:v>13.765446515000002</c:v>
                </c:pt>
                <c:pt idx="5567">
                  <c:v>13.767911746000001</c:v>
                </c:pt>
                <c:pt idx="5568">
                  <c:v>13.770377053000002</c:v>
                </c:pt>
                <c:pt idx="5569">
                  <c:v>13.772842607000001</c:v>
                </c:pt>
                <c:pt idx="5570">
                  <c:v>13.775308376000002</c:v>
                </c:pt>
                <c:pt idx="5571">
                  <c:v>13.777773376000003</c:v>
                </c:pt>
                <c:pt idx="5572">
                  <c:v>13.780238530000002</c:v>
                </c:pt>
                <c:pt idx="5573">
                  <c:v>13.782703761000002</c:v>
                </c:pt>
                <c:pt idx="5574">
                  <c:v>13.785169011000002</c:v>
                </c:pt>
                <c:pt idx="5575">
                  <c:v>13.787634241000001</c:v>
                </c:pt>
                <c:pt idx="5576">
                  <c:v>13.790099549000002</c:v>
                </c:pt>
                <c:pt idx="5577">
                  <c:v>13.792564472000002</c:v>
                </c:pt>
                <c:pt idx="5578">
                  <c:v>13.795029703000001</c:v>
                </c:pt>
                <c:pt idx="5579">
                  <c:v>13.797494872000001</c:v>
                </c:pt>
                <c:pt idx="5580">
                  <c:v>13.799960103000002</c:v>
                </c:pt>
                <c:pt idx="5581">
                  <c:v>13.802425410000001</c:v>
                </c:pt>
                <c:pt idx="5582">
                  <c:v>13.804890564000003</c:v>
                </c:pt>
                <c:pt idx="5583">
                  <c:v>13.807355872000002</c:v>
                </c:pt>
                <c:pt idx="5584">
                  <c:v>13.809821357000002</c:v>
                </c:pt>
                <c:pt idx="5585">
                  <c:v>13.812286588000001</c:v>
                </c:pt>
                <c:pt idx="5586">
                  <c:v>13.814751819000001</c:v>
                </c:pt>
                <c:pt idx="5587">
                  <c:v>13.817217050000002</c:v>
                </c:pt>
                <c:pt idx="5588">
                  <c:v>13.819681973000002</c:v>
                </c:pt>
                <c:pt idx="5589">
                  <c:v>13.822147223000002</c:v>
                </c:pt>
                <c:pt idx="5590">
                  <c:v>13.824612223000003</c:v>
                </c:pt>
                <c:pt idx="5591">
                  <c:v>13.827077453000001</c:v>
                </c:pt>
                <c:pt idx="5592">
                  <c:v>13.829542376000001</c:v>
                </c:pt>
                <c:pt idx="5593">
                  <c:v>13.832007607000001</c:v>
                </c:pt>
                <c:pt idx="5594">
                  <c:v>13.834473064000001</c:v>
                </c:pt>
                <c:pt idx="5595">
                  <c:v>13.836938294000001</c:v>
                </c:pt>
                <c:pt idx="5596">
                  <c:v>13.839403602000001</c:v>
                </c:pt>
                <c:pt idx="5597">
                  <c:v>13.841869064000001</c:v>
                </c:pt>
                <c:pt idx="5598">
                  <c:v>13.844334371000002</c:v>
                </c:pt>
                <c:pt idx="5599">
                  <c:v>13.846799622000002</c:v>
                </c:pt>
                <c:pt idx="5600">
                  <c:v>13.849264776000002</c:v>
                </c:pt>
                <c:pt idx="5601">
                  <c:v>13.851730314000001</c:v>
                </c:pt>
                <c:pt idx="5602">
                  <c:v>13.854195545000001</c:v>
                </c:pt>
                <c:pt idx="5603">
                  <c:v>13.856660853000001</c:v>
                </c:pt>
                <c:pt idx="5604">
                  <c:v>13.859126405000001</c:v>
                </c:pt>
                <c:pt idx="5605">
                  <c:v>13.861591867000001</c:v>
                </c:pt>
                <c:pt idx="5606">
                  <c:v>13.864057098000002</c:v>
                </c:pt>
                <c:pt idx="5607">
                  <c:v>13.866522636000001</c:v>
                </c:pt>
                <c:pt idx="5608">
                  <c:v>13.868988175000002</c:v>
                </c:pt>
                <c:pt idx="5609">
                  <c:v>13.871453766000002</c:v>
                </c:pt>
                <c:pt idx="5610">
                  <c:v>13.873919228000002</c:v>
                </c:pt>
                <c:pt idx="5611">
                  <c:v>13.876384535000001</c:v>
                </c:pt>
                <c:pt idx="5612">
                  <c:v>13.878849997000001</c:v>
                </c:pt>
                <c:pt idx="5613">
                  <c:v>13.881315305000001</c:v>
                </c:pt>
                <c:pt idx="5614">
                  <c:v>13.883780751000002</c:v>
                </c:pt>
                <c:pt idx="5615">
                  <c:v>13.886245982000002</c:v>
                </c:pt>
                <c:pt idx="5616">
                  <c:v>13.888711597000002</c:v>
                </c:pt>
                <c:pt idx="5617">
                  <c:v>13.891177136000001</c:v>
                </c:pt>
                <c:pt idx="5618">
                  <c:v>13.893642597000001</c:v>
                </c:pt>
                <c:pt idx="5619">
                  <c:v>13.896107824000001</c:v>
                </c:pt>
                <c:pt idx="5620">
                  <c:v>13.898573132000001</c:v>
                </c:pt>
                <c:pt idx="5621">
                  <c:v>13.901038670000002</c:v>
                </c:pt>
                <c:pt idx="5622">
                  <c:v>13.903504516000002</c:v>
                </c:pt>
                <c:pt idx="5623">
                  <c:v>13.905970055000001</c:v>
                </c:pt>
                <c:pt idx="5624">
                  <c:v>13.908435824000001</c:v>
                </c:pt>
                <c:pt idx="5625">
                  <c:v>13.910901363000002</c:v>
                </c:pt>
                <c:pt idx="5626">
                  <c:v>13.913366670000002</c:v>
                </c:pt>
                <c:pt idx="5627">
                  <c:v>13.915832132000002</c:v>
                </c:pt>
                <c:pt idx="5628">
                  <c:v>13.918297440000002</c:v>
                </c:pt>
                <c:pt idx="5629">
                  <c:v>13.920763300000001</c:v>
                </c:pt>
                <c:pt idx="5630">
                  <c:v>13.923228838000002</c:v>
                </c:pt>
                <c:pt idx="5631">
                  <c:v>13.925694377000001</c:v>
                </c:pt>
                <c:pt idx="5632">
                  <c:v>13.928159915000002</c:v>
                </c:pt>
                <c:pt idx="5633">
                  <c:v>13.930625377000002</c:v>
                </c:pt>
                <c:pt idx="5634">
                  <c:v>13.933090934000001</c:v>
                </c:pt>
                <c:pt idx="5635">
                  <c:v>13.935556242000002</c:v>
                </c:pt>
                <c:pt idx="5636">
                  <c:v>13.938021780000001</c:v>
                </c:pt>
                <c:pt idx="5637">
                  <c:v>13.940487319000002</c:v>
                </c:pt>
                <c:pt idx="5638">
                  <c:v>13.942952857000002</c:v>
                </c:pt>
                <c:pt idx="5639">
                  <c:v>13.945418655000001</c:v>
                </c:pt>
                <c:pt idx="5640">
                  <c:v>13.947883886000001</c:v>
                </c:pt>
                <c:pt idx="5641">
                  <c:v>13.950348886000002</c:v>
                </c:pt>
                <c:pt idx="5642">
                  <c:v>13.952814425000001</c:v>
                </c:pt>
                <c:pt idx="5643">
                  <c:v>13.955280194000002</c:v>
                </c:pt>
                <c:pt idx="5644">
                  <c:v>13.957746117000001</c:v>
                </c:pt>
                <c:pt idx="5645">
                  <c:v>13.960211655000002</c:v>
                </c:pt>
                <c:pt idx="5646">
                  <c:v>13.962677194000001</c:v>
                </c:pt>
                <c:pt idx="5647">
                  <c:v>13.965142655000001</c:v>
                </c:pt>
                <c:pt idx="5648">
                  <c:v>13.967608271000001</c:v>
                </c:pt>
                <c:pt idx="5649">
                  <c:v>13.970073804000002</c:v>
                </c:pt>
                <c:pt idx="5650">
                  <c:v>13.972539881000001</c:v>
                </c:pt>
                <c:pt idx="5651">
                  <c:v>13.975005497000001</c:v>
                </c:pt>
                <c:pt idx="5652">
                  <c:v>13.977471266000002</c:v>
                </c:pt>
                <c:pt idx="5653">
                  <c:v>13.979936804000001</c:v>
                </c:pt>
                <c:pt idx="5654">
                  <c:v>13.982402420000001</c:v>
                </c:pt>
                <c:pt idx="5655">
                  <c:v>13.984868189000002</c:v>
                </c:pt>
                <c:pt idx="5656">
                  <c:v>13.987333804000002</c:v>
                </c:pt>
                <c:pt idx="5657">
                  <c:v>13.989799574000001</c:v>
                </c:pt>
                <c:pt idx="5658">
                  <c:v>13.992265189000001</c:v>
                </c:pt>
                <c:pt idx="5659">
                  <c:v>13.994730943000002</c:v>
                </c:pt>
                <c:pt idx="5660">
                  <c:v>13.997196251000002</c:v>
                </c:pt>
                <c:pt idx="5661">
                  <c:v>13.999662020000002</c:v>
                </c:pt>
                <c:pt idx="5662">
                  <c:v>14.002127559000002</c:v>
                </c:pt>
                <c:pt idx="5663">
                  <c:v>14.004593174000002</c:v>
                </c:pt>
                <c:pt idx="5664">
                  <c:v>14.007058909000001</c:v>
                </c:pt>
                <c:pt idx="5665">
                  <c:v>14.009524832000002</c:v>
                </c:pt>
                <c:pt idx="5666">
                  <c:v>14.011990602000001</c:v>
                </c:pt>
                <c:pt idx="5667">
                  <c:v>14.014456140000002</c:v>
                </c:pt>
                <c:pt idx="5668">
                  <c:v>14.016921679000001</c:v>
                </c:pt>
                <c:pt idx="5669">
                  <c:v>14.019386977000002</c:v>
                </c:pt>
                <c:pt idx="5670">
                  <c:v>14.021852823000001</c:v>
                </c:pt>
                <c:pt idx="5671">
                  <c:v>14.024318362000002</c:v>
                </c:pt>
                <c:pt idx="5672">
                  <c:v>14.026783900000002</c:v>
                </c:pt>
                <c:pt idx="5673">
                  <c:v>14.029249439000001</c:v>
                </c:pt>
                <c:pt idx="5674">
                  <c:v>14.031714972000001</c:v>
                </c:pt>
                <c:pt idx="5675">
                  <c:v>14.034180434000001</c:v>
                </c:pt>
                <c:pt idx="5676">
                  <c:v>14.036645972000002</c:v>
                </c:pt>
                <c:pt idx="5677">
                  <c:v>14.039111588000003</c:v>
                </c:pt>
                <c:pt idx="5678">
                  <c:v>14.041577434000002</c:v>
                </c:pt>
                <c:pt idx="5679">
                  <c:v>14.044042948000001</c:v>
                </c:pt>
                <c:pt idx="5680">
                  <c:v>14.046508487000002</c:v>
                </c:pt>
                <c:pt idx="5681">
                  <c:v>14.048974025000001</c:v>
                </c:pt>
                <c:pt idx="5682">
                  <c:v>14.051439794000002</c:v>
                </c:pt>
                <c:pt idx="5683">
                  <c:v>14.053905410000002</c:v>
                </c:pt>
                <c:pt idx="5684">
                  <c:v>14.056370866000002</c:v>
                </c:pt>
                <c:pt idx="5685">
                  <c:v>14.058836482000002</c:v>
                </c:pt>
                <c:pt idx="5686">
                  <c:v>14.061302020000001</c:v>
                </c:pt>
                <c:pt idx="5687">
                  <c:v>14.063767789000002</c:v>
                </c:pt>
                <c:pt idx="5688">
                  <c:v>14.066233328000001</c:v>
                </c:pt>
                <c:pt idx="5689">
                  <c:v>14.068698957000002</c:v>
                </c:pt>
                <c:pt idx="5690">
                  <c:v>14.071164727000001</c:v>
                </c:pt>
                <c:pt idx="5691">
                  <c:v>14.073630342000001</c:v>
                </c:pt>
                <c:pt idx="5692">
                  <c:v>14.076096111000002</c:v>
                </c:pt>
                <c:pt idx="5693">
                  <c:v>14.078561727000002</c:v>
                </c:pt>
                <c:pt idx="5694">
                  <c:v>14.081027207000002</c:v>
                </c:pt>
                <c:pt idx="5695">
                  <c:v>14.083492515000001</c:v>
                </c:pt>
                <c:pt idx="5696">
                  <c:v>14.085957976000001</c:v>
                </c:pt>
                <c:pt idx="5697">
                  <c:v>14.088423515000002</c:v>
                </c:pt>
                <c:pt idx="5698">
                  <c:v>14.090889053000001</c:v>
                </c:pt>
                <c:pt idx="5699">
                  <c:v>14.093354381000001</c:v>
                </c:pt>
                <c:pt idx="5700">
                  <c:v>14.095819535000002</c:v>
                </c:pt>
                <c:pt idx="5701">
                  <c:v>14.098284535000001</c:v>
                </c:pt>
                <c:pt idx="5702">
                  <c:v>14.100749766000002</c:v>
                </c:pt>
                <c:pt idx="5703">
                  <c:v>14.103214919000001</c:v>
                </c:pt>
                <c:pt idx="5704">
                  <c:v>14.105680155000002</c:v>
                </c:pt>
                <c:pt idx="5705">
                  <c:v>14.108145694000001</c:v>
                </c:pt>
                <c:pt idx="5706">
                  <c:v>14.110610694000002</c:v>
                </c:pt>
                <c:pt idx="5707">
                  <c:v>14.113075925000002</c:v>
                </c:pt>
                <c:pt idx="5708">
                  <c:v>14.115541155000003</c:v>
                </c:pt>
                <c:pt idx="5709">
                  <c:v>14.118006357000002</c:v>
                </c:pt>
                <c:pt idx="5710">
                  <c:v>14.120471896000002</c:v>
                </c:pt>
                <c:pt idx="5711">
                  <c:v>14.122937434000002</c:v>
                </c:pt>
                <c:pt idx="5712">
                  <c:v>14.125402972000002</c:v>
                </c:pt>
                <c:pt idx="5713">
                  <c:v>14.127868203000002</c:v>
                </c:pt>
                <c:pt idx="5714">
                  <c:v>14.130333352000001</c:v>
                </c:pt>
                <c:pt idx="5715">
                  <c:v>14.132798660000002</c:v>
                </c:pt>
                <c:pt idx="5716">
                  <c:v>14.135264198000002</c:v>
                </c:pt>
                <c:pt idx="5717">
                  <c:v>14.137729660000002</c:v>
                </c:pt>
                <c:pt idx="5718">
                  <c:v>14.140195275000002</c:v>
                </c:pt>
                <c:pt idx="5719">
                  <c:v>14.142660814000001</c:v>
                </c:pt>
                <c:pt idx="5720">
                  <c:v>14.145126583000001</c:v>
                </c:pt>
                <c:pt idx="5721">
                  <c:v>14.147592121000002</c:v>
                </c:pt>
                <c:pt idx="5722">
                  <c:v>14.150057352000001</c:v>
                </c:pt>
                <c:pt idx="5723">
                  <c:v>14.152522968000001</c:v>
                </c:pt>
                <c:pt idx="5724">
                  <c:v>14.154988202000002</c:v>
                </c:pt>
                <c:pt idx="5725">
                  <c:v>14.157453741000001</c:v>
                </c:pt>
                <c:pt idx="5726">
                  <c:v>14.159918972000002</c:v>
                </c:pt>
                <c:pt idx="5727">
                  <c:v>14.162384202000002</c:v>
                </c:pt>
                <c:pt idx="5728">
                  <c:v>14.164849741000001</c:v>
                </c:pt>
                <c:pt idx="5729">
                  <c:v>14.167315260000002</c:v>
                </c:pt>
                <c:pt idx="5730">
                  <c:v>14.169780799000002</c:v>
                </c:pt>
                <c:pt idx="5731">
                  <c:v>14.172246568000002</c:v>
                </c:pt>
                <c:pt idx="5732">
                  <c:v>14.174712183000002</c:v>
                </c:pt>
                <c:pt idx="5733">
                  <c:v>14.177177645000002</c:v>
                </c:pt>
                <c:pt idx="5734">
                  <c:v>14.179642862000001</c:v>
                </c:pt>
                <c:pt idx="5735">
                  <c:v>14.182108169000001</c:v>
                </c:pt>
                <c:pt idx="5736">
                  <c:v>14.184573400000001</c:v>
                </c:pt>
                <c:pt idx="5737">
                  <c:v>14.187038862000001</c:v>
                </c:pt>
                <c:pt idx="5738">
                  <c:v>14.189504477000002</c:v>
                </c:pt>
                <c:pt idx="5739">
                  <c:v>14.191969712000002</c:v>
                </c:pt>
                <c:pt idx="5740">
                  <c:v>14.194435173000002</c:v>
                </c:pt>
                <c:pt idx="5741">
                  <c:v>14.196900481000002</c:v>
                </c:pt>
                <c:pt idx="5742">
                  <c:v>14.199365635000001</c:v>
                </c:pt>
                <c:pt idx="5743">
                  <c:v>14.201831173000002</c:v>
                </c:pt>
                <c:pt idx="5744">
                  <c:v>14.204296741000002</c:v>
                </c:pt>
                <c:pt idx="5745">
                  <c:v>14.206761741000001</c:v>
                </c:pt>
                <c:pt idx="5746">
                  <c:v>14.209227279000002</c:v>
                </c:pt>
                <c:pt idx="5747">
                  <c:v>14.211692510000002</c:v>
                </c:pt>
                <c:pt idx="5748">
                  <c:v>14.214157972000002</c:v>
                </c:pt>
                <c:pt idx="5749">
                  <c:v>14.216622967000001</c:v>
                </c:pt>
                <c:pt idx="5750">
                  <c:v>14.219088197000001</c:v>
                </c:pt>
                <c:pt idx="5751">
                  <c:v>14.221553659000001</c:v>
                </c:pt>
                <c:pt idx="5752">
                  <c:v>14.224018967000001</c:v>
                </c:pt>
                <c:pt idx="5753">
                  <c:v>14.226484428000001</c:v>
                </c:pt>
                <c:pt idx="5754">
                  <c:v>14.228949967000002</c:v>
                </c:pt>
                <c:pt idx="5755">
                  <c:v>14.231415274000002</c:v>
                </c:pt>
                <c:pt idx="5756">
                  <c:v>14.233880813000003</c:v>
                </c:pt>
                <c:pt idx="5757">
                  <c:v>14.236346274000002</c:v>
                </c:pt>
                <c:pt idx="5758">
                  <c:v>14.238811890000001</c:v>
                </c:pt>
                <c:pt idx="5759">
                  <c:v>14.241277669000002</c:v>
                </c:pt>
                <c:pt idx="5760">
                  <c:v>14.243743208000001</c:v>
                </c:pt>
                <c:pt idx="5761">
                  <c:v>14.246208823000002</c:v>
                </c:pt>
                <c:pt idx="5762">
                  <c:v>14.248674361000003</c:v>
                </c:pt>
                <c:pt idx="5763">
                  <c:v>14.251139900000002</c:v>
                </c:pt>
                <c:pt idx="5764">
                  <c:v>14.253605423000002</c:v>
                </c:pt>
                <c:pt idx="5765">
                  <c:v>14.256070962000003</c:v>
                </c:pt>
                <c:pt idx="5766">
                  <c:v>14.258536500000002</c:v>
                </c:pt>
                <c:pt idx="5767">
                  <c:v>14.261001962000002</c:v>
                </c:pt>
                <c:pt idx="5768">
                  <c:v>14.263467500000001</c:v>
                </c:pt>
                <c:pt idx="5769">
                  <c:v>14.265933112000003</c:v>
                </c:pt>
                <c:pt idx="5770">
                  <c:v>14.268398573000002</c:v>
                </c:pt>
                <c:pt idx="5771">
                  <c:v>14.270864189000001</c:v>
                </c:pt>
                <c:pt idx="5772">
                  <c:v>14.273329958000001</c:v>
                </c:pt>
                <c:pt idx="5773">
                  <c:v>14.275795266000001</c:v>
                </c:pt>
                <c:pt idx="5774">
                  <c:v>14.278260712000002</c:v>
                </c:pt>
                <c:pt idx="5775">
                  <c:v>14.280726020000001</c:v>
                </c:pt>
                <c:pt idx="5776">
                  <c:v>14.283191558000002</c:v>
                </c:pt>
                <c:pt idx="5777">
                  <c:v>14.285656789000003</c:v>
                </c:pt>
                <c:pt idx="5778">
                  <c:v>14.288122327000002</c:v>
                </c:pt>
                <c:pt idx="5779">
                  <c:v>14.290587747000002</c:v>
                </c:pt>
                <c:pt idx="5780">
                  <c:v>14.293053055000001</c:v>
                </c:pt>
                <c:pt idx="5781">
                  <c:v>14.295518593000002</c:v>
                </c:pt>
                <c:pt idx="5782">
                  <c:v>14.297984055000002</c:v>
                </c:pt>
                <c:pt idx="5783">
                  <c:v>14.300449362000002</c:v>
                </c:pt>
                <c:pt idx="5784">
                  <c:v>14.302914824000002</c:v>
                </c:pt>
                <c:pt idx="5785">
                  <c:v>14.305380132000002</c:v>
                </c:pt>
                <c:pt idx="5786">
                  <c:v>14.307845670000003</c:v>
                </c:pt>
                <c:pt idx="5787">
                  <c:v>14.310311132000002</c:v>
                </c:pt>
                <c:pt idx="5788">
                  <c:v>14.312776439000002</c:v>
                </c:pt>
                <c:pt idx="5789">
                  <c:v>14.315241689000002</c:v>
                </c:pt>
                <c:pt idx="5790">
                  <c:v>14.317706843000002</c:v>
                </c:pt>
                <c:pt idx="5791">
                  <c:v>14.320172458000002</c:v>
                </c:pt>
                <c:pt idx="5792">
                  <c:v>14.322637997000001</c:v>
                </c:pt>
                <c:pt idx="5793">
                  <c:v>14.325103535000002</c:v>
                </c:pt>
                <c:pt idx="5794">
                  <c:v>14.327569010000001</c:v>
                </c:pt>
                <c:pt idx="5795">
                  <c:v>14.330034010000002</c:v>
                </c:pt>
                <c:pt idx="5796">
                  <c:v>14.332499164000001</c:v>
                </c:pt>
                <c:pt idx="5797">
                  <c:v>14.334964471000001</c:v>
                </c:pt>
                <c:pt idx="5798">
                  <c:v>14.337429933000001</c:v>
                </c:pt>
                <c:pt idx="5799">
                  <c:v>14.339895476000002</c:v>
                </c:pt>
                <c:pt idx="5800">
                  <c:v>14.342361015000002</c:v>
                </c:pt>
                <c:pt idx="5801">
                  <c:v>14.344826323000001</c:v>
                </c:pt>
                <c:pt idx="5802">
                  <c:v>14.347291784000001</c:v>
                </c:pt>
                <c:pt idx="5803">
                  <c:v>14.349757092000003</c:v>
                </c:pt>
                <c:pt idx="5804">
                  <c:v>14.352222563000002</c:v>
                </c:pt>
                <c:pt idx="5805">
                  <c:v>14.354687794000002</c:v>
                </c:pt>
                <c:pt idx="5806">
                  <c:v>14.357153333000001</c:v>
                </c:pt>
                <c:pt idx="5807">
                  <c:v>14.359618871000002</c:v>
                </c:pt>
                <c:pt idx="5808">
                  <c:v>14.362084102000003</c:v>
                </c:pt>
                <c:pt idx="5809">
                  <c:v>14.364549347000002</c:v>
                </c:pt>
                <c:pt idx="5810">
                  <c:v>14.367014577000003</c:v>
                </c:pt>
                <c:pt idx="5811">
                  <c:v>14.369479577000002</c:v>
                </c:pt>
                <c:pt idx="5812">
                  <c:v>14.371945039000002</c:v>
                </c:pt>
                <c:pt idx="5813">
                  <c:v>14.374410270000002</c:v>
                </c:pt>
                <c:pt idx="5814">
                  <c:v>14.376875516000002</c:v>
                </c:pt>
                <c:pt idx="5815">
                  <c:v>14.379340746000002</c:v>
                </c:pt>
                <c:pt idx="5816">
                  <c:v>14.381805977000003</c:v>
                </c:pt>
                <c:pt idx="5817">
                  <c:v>14.384271285000002</c:v>
                </c:pt>
                <c:pt idx="5818">
                  <c:v>14.386736439000002</c:v>
                </c:pt>
                <c:pt idx="5819">
                  <c:v>14.389201967000002</c:v>
                </c:pt>
                <c:pt idx="5820">
                  <c:v>14.391667275000001</c:v>
                </c:pt>
                <c:pt idx="5821">
                  <c:v>14.394132429000003</c:v>
                </c:pt>
                <c:pt idx="5822">
                  <c:v>14.396597659000001</c:v>
                </c:pt>
                <c:pt idx="5823">
                  <c:v>14.399062582000001</c:v>
                </c:pt>
                <c:pt idx="5824">
                  <c:v>14.401527799000002</c:v>
                </c:pt>
                <c:pt idx="5825">
                  <c:v>14.403992799000001</c:v>
                </c:pt>
                <c:pt idx="5826">
                  <c:v>14.406458261000001</c:v>
                </c:pt>
                <c:pt idx="5827">
                  <c:v>14.408923569000002</c:v>
                </c:pt>
                <c:pt idx="5828">
                  <c:v>14.411389030000002</c:v>
                </c:pt>
                <c:pt idx="5829">
                  <c:v>14.413854261000001</c:v>
                </c:pt>
                <c:pt idx="5830">
                  <c:v>14.416319569000002</c:v>
                </c:pt>
                <c:pt idx="5831">
                  <c:v>14.418784722000002</c:v>
                </c:pt>
                <c:pt idx="5832">
                  <c:v>14.421250261000003</c:v>
                </c:pt>
                <c:pt idx="5833">
                  <c:v>14.423715799000002</c:v>
                </c:pt>
                <c:pt idx="5834">
                  <c:v>14.426181342000001</c:v>
                </c:pt>
                <c:pt idx="5835">
                  <c:v>14.428646649000001</c:v>
                </c:pt>
                <c:pt idx="5836">
                  <c:v>14.431111880000001</c:v>
                </c:pt>
                <c:pt idx="5837">
                  <c:v>14.433577342000001</c:v>
                </c:pt>
                <c:pt idx="5838">
                  <c:v>14.436042573000002</c:v>
                </c:pt>
                <c:pt idx="5839">
                  <c:v>14.438508116000001</c:v>
                </c:pt>
                <c:pt idx="5840">
                  <c:v>14.440973424000001</c:v>
                </c:pt>
                <c:pt idx="5841">
                  <c:v>14.443438655000001</c:v>
                </c:pt>
                <c:pt idx="5842">
                  <c:v>14.445903885000002</c:v>
                </c:pt>
                <c:pt idx="5843">
                  <c:v>14.448369116000002</c:v>
                </c:pt>
                <c:pt idx="5844">
                  <c:v>14.450834347000002</c:v>
                </c:pt>
                <c:pt idx="5845">
                  <c:v>14.453299885000002</c:v>
                </c:pt>
                <c:pt idx="5846">
                  <c:v>14.455765424000003</c:v>
                </c:pt>
                <c:pt idx="5847">
                  <c:v>14.458230885000003</c:v>
                </c:pt>
                <c:pt idx="5848">
                  <c:v>14.460695885000002</c:v>
                </c:pt>
                <c:pt idx="5849">
                  <c:v>14.463161116000002</c:v>
                </c:pt>
                <c:pt idx="5850">
                  <c:v>14.465626578000002</c:v>
                </c:pt>
                <c:pt idx="5851">
                  <c:v>14.468091808000002</c:v>
                </c:pt>
                <c:pt idx="5852">
                  <c:v>14.470557347000002</c:v>
                </c:pt>
                <c:pt idx="5853">
                  <c:v>14.473022655000001</c:v>
                </c:pt>
                <c:pt idx="5854">
                  <c:v>14.475487895000002</c:v>
                </c:pt>
                <c:pt idx="5855">
                  <c:v>14.477953357000002</c:v>
                </c:pt>
                <c:pt idx="5856">
                  <c:v>14.480418665000002</c:v>
                </c:pt>
                <c:pt idx="5857">
                  <c:v>14.482883818000001</c:v>
                </c:pt>
                <c:pt idx="5858">
                  <c:v>14.485349049000002</c:v>
                </c:pt>
                <c:pt idx="5859">
                  <c:v>14.487814289000001</c:v>
                </c:pt>
                <c:pt idx="5860">
                  <c:v>14.490279520000001</c:v>
                </c:pt>
                <c:pt idx="5861">
                  <c:v>14.492744520000002</c:v>
                </c:pt>
                <c:pt idx="5862">
                  <c:v>14.495209443000002</c:v>
                </c:pt>
                <c:pt idx="5863">
                  <c:v>14.497674597000001</c:v>
                </c:pt>
                <c:pt idx="5864">
                  <c:v>14.500139838000003</c:v>
                </c:pt>
                <c:pt idx="5865">
                  <c:v>14.502605068000001</c:v>
                </c:pt>
                <c:pt idx="5866">
                  <c:v>14.505070299000002</c:v>
                </c:pt>
                <c:pt idx="5867">
                  <c:v>14.507535530000002</c:v>
                </c:pt>
                <c:pt idx="5868">
                  <c:v>14.510000530000001</c:v>
                </c:pt>
                <c:pt idx="5869">
                  <c:v>14.512465756000001</c:v>
                </c:pt>
                <c:pt idx="5870">
                  <c:v>14.514930986000001</c:v>
                </c:pt>
                <c:pt idx="5871">
                  <c:v>14.517396217000002</c:v>
                </c:pt>
                <c:pt idx="5872">
                  <c:v>14.519861371000001</c:v>
                </c:pt>
                <c:pt idx="5873">
                  <c:v>14.522326679000003</c:v>
                </c:pt>
                <c:pt idx="5874">
                  <c:v>14.524791904000002</c:v>
                </c:pt>
                <c:pt idx="5875">
                  <c:v>14.527256828000002</c:v>
                </c:pt>
                <c:pt idx="5876">
                  <c:v>14.529722058000003</c:v>
                </c:pt>
                <c:pt idx="5877">
                  <c:v>14.532187520000003</c:v>
                </c:pt>
                <c:pt idx="5878">
                  <c:v>14.534652751000001</c:v>
                </c:pt>
                <c:pt idx="5879">
                  <c:v>14.537117952000001</c:v>
                </c:pt>
                <c:pt idx="5880">
                  <c:v>14.539583260000002</c:v>
                </c:pt>
                <c:pt idx="5881">
                  <c:v>14.542048722000002</c:v>
                </c:pt>
                <c:pt idx="5882">
                  <c:v>14.544513952000003</c:v>
                </c:pt>
                <c:pt idx="5883">
                  <c:v>14.546979183000001</c:v>
                </c:pt>
                <c:pt idx="5884">
                  <c:v>14.549444414000002</c:v>
                </c:pt>
                <c:pt idx="5885">
                  <c:v>14.551909645000002</c:v>
                </c:pt>
                <c:pt idx="5886">
                  <c:v>14.554374952000002</c:v>
                </c:pt>
                <c:pt idx="5887">
                  <c:v>14.556840106000001</c:v>
                </c:pt>
                <c:pt idx="5888">
                  <c:v>14.559305414000002</c:v>
                </c:pt>
                <c:pt idx="5889">
                  <c:v>14.561770876000002</c:v>
                </c:pt>
                <c:pt idx="5890">
                  <c:v>14.564236106000001</c:v>
                </c:pt>
                <c:pt idx="5891">
                  <c:v>14.566701414000002</c:v>
                </c:pt>
                <c:pt idx="5892">
                  <c:v>14.569166568000002</c:v>
                </c:pt>
                <c:pt idx="5893">
                  <c:v>14.571631799000002</c:v>
                </c:pt>
                <c:pt idx="5894">
                  <c:v>14.574097111000002</c:v>
                </c:pt>
                <c:pt idx="5895">
                  <c:v>14.576562342000003</c:v>
                </c:pt>
                <c:pt idx="5896">
                  <c:v>14.579027496000002</c:v>
                </c:pt>
                <c:pt idx="5897">
                  <c:v>14.581492804000002</c:v>
                </c:pt>
                <c:pt idx="5898">
                  <c:v>14.583958034000002</c:v>
                </c:pt>
                <c:pt idx="5899">
                  <c:v>14.586423275000001</c:v>
                </c:pt>
                <c:pt idx="5900">
                  <c:v>14.588888737000001</c:v>
                </c:pt>
                <c:pt idx="5901">
                  <c:v>14.591354044000001</c:v>
                </c:pt>
                <c:pt idx="5902">
                  <c:v>14.593819583000002</c:v>
                </c:pt>
                <c:pt idx="5903">
                  <c:v>14.596284814000002</c:v>
                </c:pt>
                <c:pt idx="5904">
                  <c:v>14.598750356000002</c:v>
                </c:pt>
                <c:pt idx="5905">
                  <c:v>14.601215818000002</c:v>
                </c:pt>
                <c:pt idx="5906">
                  <c:v>14.603681433000002</c:v>
                </c:pt>
                <c:pt idx="5907">
                  <c:v>14.606146972000001</c:v>
                </c:pt>
                <c:pt idx="5908">
                  <c:v>14.608612202000002</c:v>
                </c:pt>
                <c:pt idx="5909">
                  <c:v>14.611077746000001</c:v>
                </c:pt>
                <c:pt idx="5910">
                  <c:v>14.613542977000002</c:v>
                </c:pt>
                <c:pt idx="5911">
                  <c:v>14.616008515000003</c:v>
                </c:pt>
                <c:pt idx="5912">
                  <c:v>14.618474054000002</c:v>
                </c:pt>
                <c:pt idx="5913">
                  <c:v>14.620939284000002</c:v>
                </c:pt>
                <c:pt idx="5914">
                  <c:v>14.623404760000001</c:v>
                </c:pt>
                <c:pt idx="5915">
                  <c:v>14.625870068000001</c:v>
                </c:pt>
                <c:pt idx="5916">
                  <c:v>14.628335298000001</c:v>
                </c:pt>
                <c:pt idx="5917">
                  <c:v>14.630800760000001</c:v>
                </c:pt>
                <c:pt idx="5918">
                  <c:v>14.633265991000002</c:v>
                </c:pt>
                <c:pt idx="5919">
                  <c:v>14.635731279000002</c:v>
                </c:pt>
                <c:pt idx="5920">
                  <c:v>14.638196741000002</c:v>
                </c:pt>
                <c:pt idx="5921">
                  <c:v>14.640662279000002</c:v>
                </c:pt>
                <c:pt idx="5922">
                  <c:v>14.643127587000002</c:v>
                </c:pt>
                <c:pt idx="5923">
                  <c:v>14.645592818000003</c:v>
                </c:pt>
                <c:pt idx="5924">
                  <c:v>14.648058346000001</c:v>
                </c:pt>
                <c:pt idx="5925">
                  <c:v>14.650523808000003</c:v>
                </c:pt>
                <c:pt idx="5926">
                  <c:v>14.652989116000002</c:v>
                </c:pt>
                <c:pt idx="5927">
                  <c:v>14.655454654000001</c:v>
                </c:pt>
                <c:pt idx="5928">
                  <c:v>14.657920112000001</c:v>
                </c:pt>
                <c:pt idx="5929">
                  <c:v>14.660385419000002</c:v>
                </c:pt>
                <c:pt idx="5930">
                  <c:v>14.662850958000002</c:v>
                </c:pt>
                <c:pt idx="5931">
                  <c:v>14.665316419000002</c:v>
                </c:pt>
                <c:pt idx="5932">
                  <c:v>14.667781958000003</c:v>
                </c:pt>
                <c:pt idx="5933">
                  <c:v>14.670247269000003</c:v>
                </c:pt>
                <c:pt idx="5934">
                  <c:v>14.672712808000002</c:v>
                </c:pt>
                <c:pt idx="5935">
                  <c:v>14.675178346000001</c:v>
                </c:pt>
                <c:pt idx="5936">
                  <c:v>14.677643808000001</c:v>
                </c:pt>
                <c:pt idx="5937">
                  <c:v>14.680109346000002</c:v>
                </c:pt>
                <c:pt idx="5938">
                  <c:v>14.682574669000001</c:v>
                </c:pt>
                <c:pt idx="5939">
                  <c:v>14.685040131000001</c:v>
                </c:pt>
                <c:pt idx="5940">
                  <c:v>14.687505438000002</c:v>
                </c:pt>
                <c:pt idx="5941">
                  <c:v>14.689970900000002</c:v>
                </c:pt>
                <c:pt idx="5942">
                  <c:v>14.692436438000001</c:v>
                </c:pt>
                <c:pt idx="5943">
                  <c:v>14.694901669000002</c:v>
                </c:pt>
                <c:pt idx="5944">
                  <c:v>14.697366977000001</c:v>
                </c:pt>
                <c:pt idx="5945">
                  <c:v>14.699832438000001</c:v>
                </c:pt>
                <c:pt idx="5946">
                  <c:v>14.702297438000002</c:v>
                </c:pt>
                <c:pt idx="5947">
                  <c:v>14.704762900000002</c:v>
                </c:pt>
                <c:pt idx="5948">
                  <c:v>14.707228203000001</c:v>
                </c:pt>
                <c:pt idx="5949">
                  <c:v>14.709693664000001</c:v>
                </c:pt>
                <c:pt idx="5950">
                  <c:v>14.712158972000001</c:v>
                </c:pt>
                <c:pt idx="5951">
                  <c:v>14.714624433000001</c:v>
                </c:pt>
                <c:pt idx="5952">
                  <c:v>14.717089741000002</c:v>
                </c:pt>
                <c:pt idx="5953">
                  <c:v>14.719555208000001</c:v>
                </c:pt>
                <c:pt idx="5954">
                  <c:v>14.722020438000001</c:v>
                </c:pt>
                <c:pt idx="5955">
                  <c:v>14.724485977000002</c:v>
                </c:pt>
                <c:pt idx="5956">
                  <c:v>14.726951285000002</c:v>
                </c:pt>
                <c:pt idx="5957">
                  <c:v>14.729416823000001</c:v>
                </c:pt>
                <c:pt idx="5958">
                  <c:v>14.731882357000002</c:v>
                </c:pt>
                <c:pt idx="5959">
                  <c:v>14.734347587000002</c:v>
                </c:pt>
                <c:pt idx="5960">
                  <c:v>14.736813357000003</c:v>
                </c:pt>
                <c:pt idx="5961">
                  <c:v>14.739278895000002</c:v>
                </c:pt>
                <c:pt idx="5962">
                  <c:v>14.741744203000001</c:v>
                </c:pt>
                <c:pt idx="5963">
                  <c:v>14.744209654000002</c:v>
                </c:pt>
                <c:pt idx="5964">
                  <c:v>14.746674654000001</c:v>
                </c:pt>
                <c:pt idx="5965">
                  <c:v>14.749140116000001</c:v>
                </c:pt>
                <c:pt idx="5966">
                  <c:v>14.751605654000002</c:v>
                </c:pt>
                <c:pt idx="5967">
                  <c:v>14.754071270000003</c:v>
                </c:pt>
                <c:pt idx="5968">
                  <c:v>14.756537049000002</c:v>
                </c:pt>
                <c:pt idx="5969">
                  <c:v>14.759002587000001</c:v>
                </c:pt>
                <c:pt idx="5970">
                  <c:v>14.761468126000002</c:v>
                </c:pt>
                <c:pt idx="5971">
                  <c:v>14.763933357000003</c:v>
                </c:pt>
                <c:pt idx="5972">
                  <c:v>14.766398587000001</c:v>
                </c:pt>
                <c:pt idx="5973">
                  <c:v>14.768863880000001</c:v>
                </c:pt>
                <c:pt idx="5974">
                  <c:v>14.771329342000001</c:v>
                </c:pt>
                <c:pt idx="5975">
                  <c:v>14.773794649000001</c:v>
                </c:pt>
                <c:pt idx="5976">
                  <c:v>14.776260111000001</c:v>
                </c:pt>
                <c:pt idx="5977">
                  <c:v>14.778725419000002</c:v>
                </c:pt>
                <c:pt idx="5978">
                  <c:v>14.781190645000002</c:v>
                </c:pt>
                <c:pt idx="5979">
                  <c:v>14.783655876000001</c:v>
                </c:pt>
                <c:pt idx="5980">
                  <c:v>14.786121645000001</c:v>
                </c:pt>
                <c:pt idx="5981">
                  <c:v>14.788586953000001</c:v>
                </c:pt>
                <c:pt idx="5982">
                  <c:v>14.791052492000002</c:v>
                </c:pt>
                <c:pt idx="5983">
                  <c:v>14.793517721000002</c:v>
                </c:pt>
                <c:pt idx="5984">
                  <c:v>14.795983183000002</c:v>
                </c:pt>
                <c:pt idx="5985">
                  <c:v>14.798448491000002</c:v>
                </c:pt>
                <c:pt idx="5986">
                  <c:v>14.800913952000002</c:v>
                </c:pt>
                <c:pt idx="5987">
                  <c:v>14.803379567000002</c:v>
                </c:pt>
                <c:pt idx="5988">
                  <c:v>14.805845337000001</c:v>
                </c:pt>
                <c:pt idx="5989">
                  <c:v>14.808310875000002</c:v>
                </c:pt>
                <c:pt idx="5990">
                  <c:v>14.810776414000001</c:v>
                </c:pt>
                <c:pt idx="5991">
                  <c:v>14.813241721000002</c:v>
                </c:pt>
                <c:pt idx="5992">
                  <c:v>14.815707183000002</c:v>
                </c:pt>
                <c:pt idx="5993">
                  <c:v>14.818172731000002</c:v>
                </c:pt>
                <c:pt idx="5994">
                  <c:v>14.820638270000002</c:v>
                </c:pt>
                <c:pt idx="5995">
                  <c:v>14.823104116000001</c:v>
                </c:pt>
                <c:pt idx="5996">
                  <c:v>14.825569654000002</c:v>
                </c:pt>
                <c:pt idx="5997">
                  <c:v>14.828034962000002</c:v>
                </c:pt>
                <c:pt idx="5998">
                  <c:v>14.830500429000002</c:v>
                </c:pt>
                <c:pt idx="5999">
                  <c:v>14.832965736000002</c:v>
                </c:pt>
                <c:pt idx="6000">
                  <c:v>14.835431583000002</c:v>
                </c:pt>
                <c:pt idx="6001">
                  <c:v>14.837897352000002</c:v>
                </c:pt>
                <c:pt idx="6002">
                  <c:v>14.840363198000002</c:v>
                </c:pt>
                <c:pt idx="6003">
                  <c:v>14.842828837000003</c:v>
                </c:pt>
                <c:pt idx="6004">
                  <c:v>14.845294376000002</c:v>
                </c:pt>
                <c:pt idx="6005">
                  <c:v>14.847759914000001</c:v>
                </c:pt>
                <c:pt idx="6006">
                  <c:v>14.850225683000001</c:v>
                </c:pt>
                <c:pt idx="6007">
                  <c:v>14.852691222000002</c:v>
                </c:pt>
                <c:pt idx="6008">
                  <c:v>14.855156832000002</c:v>
                </c:pt>
                <c:pt idx="6009">
                  <c:v>14.857622294000002</c:v>
                </c:pt>
                <c:pt idx="6010">
                  <c:v>14.860087602000002</c:v>
                </c:pt>
                <c:pt idx="6011">
                  <c:v>14.862553140000001</c:v>
                </c:pt>
                <c:pt idx="6012">
                  <c:v>14.865018679000002</c:v>
                </c:pt>
                <c:pt idx="6013">
                  <c:v>14.867484212000003</c:v>
                </c:pt>
                <c:pt idx="6014">
                  <c:v>14.869949750000002</c:v>
                </c:pt>
                <c:pt idx="6015">
                  <c:v>14.872415520000002</c:v>
                </c:pt>
                <c:pt idx="6016">
                  <c:v>14.874880827000002</c:v>
                </c:pt>
                <c:pt idx="6017">
                  <c:v>14.877346366000001</c:v>
                </c:pt>
                <c:pt idx="6018">
                  <c:v>14.879811822000002</c:v>
                </c:pt>
                <c:pt idx="6019">
                  <c:v>14.882277361000002</c:v>
                </c:pt>
                <c:pt idx="6020">
                  <c:v>14.884742592000002</c:v>
                </c:pt>
                <c:pt idx="6021">
                  <c:v>14.887207899000002</c:v>
                </c:pt>
                <c:pt idx="6022">
                  <c:v>14.889673361000002</c:v>
                </c:pt>
                <c:pt idx="6023">
                  <c:v>14.892138885000001</c:v>
                </c:pt>
                <c:pt idx="6024">
                  <c:v>14.894603885000002</c:v>
                </c:pt>
                <c:pt idx="6025">
                  <c:v>14.897069347000002</c:v>
                </c:pt>
                <c:pt idx="6026">
                  <c:v>14.899534962000002</c:v>
                </c:pt>
                <c:pt idx="6027">
                  <c:v>14.902000501000002</c:v>
                </c:pt>
                <c:pt idx="6028">
                  <c:v>14.904466246000002</c:v>
                </c:pt>
                <c:pt idx="6029">
                  <c:v>14.906931861000002</c:v>
                </c:pt>
                <c:pt idx="6030">
                  <c:v>14.909397400000001</c:v>
                </c:pt>
                <c:pt idx="6031">
                  <c:v>14.911863169000002</c:v>
                </c:pt>
                <c:pt idx="6032">
                  <c:v>14.914328477000002</c:v>
                </c:pt>
                <c:pt idx="6033">
                  <c:v>14.916793698000001</c:v>
                </c:pt>
                <c:pt idx="6034">
                  <c:v>14.919259236000002</c:v>
                </c:pt>
                <c:pt idx="6035">
                  <c:v>14.921724698000002</c:v>
                </c:pt>
                <c:pt idx="6036">
                  <c:v>14.924190236000001</c:v>
                </c:pt>
                <c:pt idx="6037">
                  <c:v>14.926655775000002</c:v>
                </c:pt>
                <c:pt idx="6038">
                  <c:v>14.929121111000002</c:v>
                </c:pt>
                <c:pt idx="6039">
                  <c:v>14.931586573000002</c:v>
                </c:pt>
                <c:pt idx="6040">
                  <c:v>14.934052111000002</c:v>
                </c:pt>
                <c:pt idx="6041">
                  <c:v>14.936517650000003</c:v>
                </c:pt>
                <c:pt idx="6042">
                  <c:v>14.938983265000001</c:v>
                </c:pt>
                <c:pt idx="6043">
                  <c:v>14.941448799000002</c:v>
                </c:pt>
                <c:pt idx="6044">
                  <c:v>14.943914568000002</c:v>
                </c:pt>
                <c:pt idx="6045">
                  <c:v>14.946379875000002</c:v>
                </c:pt>
                <c:pt idx="6046">
                  <c:v>14.948845645000002</c:v>
                </c:pt>
                <c:pt idx="6047">
                  <c:v>14.951311183000001</c:v>
                </c:pt>
                <c:pt idx="6048">
                  <c:v>14.953776722000002</c:v>
                </c:pt>
                <c:pt idx="6049">
                  <c:v>14.956242337000003</c:v>
                </c:pt>
                <c:pt idx="6050">
                  <c:v>14.958707491000002</c:v>
                </c:pt>
                <c:pt idx="6051">
                  <c:v>14.961173029000001</c:v>
                </c:pt>
                <c:pt idx="6052">
                  <c:v>14.963638568000002</c:v>
                </c:pt>
                <c:pt idx="6053">
                  <c:v>14.966104106000001</c:v>
                </c:pt>
                <c:pt idx="6054">
                  <c:v>14.968569645000002</c:v>
                </c:pt>
                <c:pt idx="6055">
                  <c:v>14.971035183000001</c:v>
                </c:pt>
                <c:pt idx="6056">
                  <c:v>14.973501029000001</c:v>
                </c:pt>
                <c:pt idx="6057">
                  <c:v>14.975966568000002</c:v>
                </c:pt>
                <c:pt idx="6058">
                  <c:v>14.978431906000003</c:v>
                </c:pt>
                <c:pt idx="6059">
                  <c:v>14.980897444000002</c:v>
                </c:pt>
                <c:pt idx="6060">
                  <c:v>14.983362983000001</c:v>
                </c:pt>
                <c:pt idx="6061">
                  <c:v>14.985828444000001</c:v>
                </c:pt>
                <c:pt idx="6062">
                  <c:v>14.988294290000002</c:v>
                </c:pt>
                <c:pt idx="6063">
                  <c:v>14.990759824000001</c:v>
                </c:pt>
                <c:pt idx="6064">
                  <c:v>14.993225362000002</c:v>
                </c:pt>
                <c:pt idx="6065">
                  <c:v>14.995690901000001</c:v>
                </c:pt>
                <c:pt idx="6066">
                  <c:v>14.998156208000001</c:v>
                </c:pt>
                <c:pt idx="6067">
                  <c:v>15.000621670000001</c:v>
                </c:pt>
                <c:pt idx="6068">
                  <c:v>15.003087203000002</c:v>
                </c:pt>
                <c:pt idx="6069">
                  <c:v>15.005553049000001</c:v>
                </c:pt>
                <c:pt idx="6070">
                  <c:v>15.008018588000002</c:v>
                </c:pt>
                <c:pt idx="6071">
                  <c:v>15.010483896000002</c:v>
                </c:pt>
                <c:pt idx="6072">
                  <c:v>15.012949357000002</c:v>
                </c:pt>
                <c:pt idx="6073">
                  <c:v>15.015414940000001</c:v>
                </c:pt>
                <c:pt idx="6074">
                  <c:v>15.017880401000001</c:v>
                </c:pt>
                <c:pt idx="6075">
                  <c:v>15.020346324000002</c:v>
                </c:pt>
                <c:pt idx="6076">
                  <c:v>15.022812093000002</c:v>
                </c:pt>
                <c:pt idx="6077">
                  <c:v>15.025277940000002</c:v>
                </c:pt>
                <c:pt idx="6078">
                  <c:v>15.027743550000002</c:v>
                </c:pt>
                <c:pt idx="6079">
                  <c:v>15.030209088000001</c:v>
                </c:pt>
                <c:pt idx="6080">
                  <c:v>15.032674627000002</c:v>
                </c:pt>
                <c:pt idx="6081">
                  <c:v>15.035140165000001</c:v>
                </c:pt>
                <c:pt idx="6082">
                  <c:v>15.037605396000002</c:v>
                </c:pt>
                <c:pt idx="6083">
                  <c:v>15.040070863000002</c:v>
                </c:pt>
                <c:pt idx="6084">
                  <c:v>15.042536093000002</c:v>
                </c:pt>
                <c:pt idx="6085">
                  <c:v>15.045001709000001</c:v>
                </c:pt>
                <c:pt idx="6086">
                  <c:v>15.047467170000003</c:v>
                </c:pt>
                <c:pt idx="6087">
                  <c:v>15.049932478000002</c:v>
                </c:pt>
                <c:pt idx="6088">
                  <c:v>15.052398324000002</c:v>
                </c:pt>
                <c:pt idx="6089">
                  <c:v>15.054863863000001</c:v>
                </c:pt>
                <c:pt idx="6090">
                  <c:v>15.057329401000002</c:v>
                </c:pt>
                <c:pt idx="6091">
                  <c:v>15.059794632000003</c:v>
                </c:pt>
                <c:pt idx="6092">
                  <c:v>15.062260094000003</c:v>
                </c:pt>
                <c:pt idx="6093">
                  <c:v>15.064725603000001</c:v>
                </c:pt>
                <c:pt idx="6094">
                  <c:v>15.067190911000003</c:v>
                </c:pt>
                <c:pt idx="6095">
                  <c:v>15.069656449000002</c:v>
                </c:pt>
                <c:pt idx="6096">
                  <c:v>15.072121988000001</c:v>
                </c:pt>
                <c:pt idx="6097">
                  <c:v>15.074587526000002</c:v>
                </c:pt>
                <c:pt idx="6098">
                  <c:v>15.077053290000002</c:v>
                </c:pt>
                <c:pt idx="6099">
                  <c:v>15.079518598000002</c:v>
                </c:pt>
                <c:pt idx="6100">
                  <c:v>15.081984137000001</c:v>
                </c:pt>
                <c:pt idx="6101">
                  <c:v>15.084449598000003</c:v>
                </c:pt>
                <c:pt idx="6102">
                  <c:v>15.086915137000002</c:v>
                </c:pt>
                <c:pt idx="6103">
                  <c:v>15.089380675000001</c:v>
                </c:pt>
                <c:pt idx="6104">
                  <c:v>15.091845906000001</c:v>
                </c:pt>
                <c:pt idx="6105">
                  <c:v>15.094311444000002</c:v>
                </c:pt>
                <c:pt idx="6106">
                  <c:v>15.096776752000002</c:v>
                </c:pt>
                <c:pt idx="6107">
                  <c:v>15.099241983000002</c:v>
                </c:pt>
                <c:pt idx="6108">
                  <c:v>15.101707535000001</c:v>
                </c:pt>
                <c:pt idx="6109">
                  <c:v>15.104173074000002</c:v>
                </c:pt>
                <c:pt idx="6110">
                  <c:v>15.106638304000002</c:v>
                </c:pt>
                <c:pt idx="6111">
                  <c:v>15.109103766000002</c:v>
                </c:pt>
                <c:pt idx="6112">
                  <c:v>15.111568766000001</c:v>
                </c:pt>
                <c:pt idx="6113">
                  <c:v>15.114034012000001</c:v>
                </c:pt>
                <c:pt idx="6114">
                  <c:v>15.116499166000002</c:v>
                </c:pt>
                <c:pt idx="6115">
                  <c:v>15.118964704000001</c:v>
                </c:pt>
                <c:pt idx="6116">
                  <c:v>15.121430243000002</c:v>
                </c:pt>
                <c:pt idx="6117">
                  <c:v>15.123895473000001</c:v>
                </c:pt>
                <c:pt idx="6118">
                  <c:v>15.126360704000001</c:v>
                </c:pt>
                <c:pt idx="6119">
                  <c:v>15.128825935000002</c:v>
                </c:pt>
                <c:pt idx="6120">
                  <c:v>15.131291243000002</c:v>
                </c:pt>
                <c:pt idx="6121">
                  <c:v>15.133756473000002</c:v>
                </c:pt>
                <c:pt idx="6122">
                  <c:v>15.136221704000002</c:v>
                </c:pt>
                <c:pt idx="6123">
                  <c:v>15.138687463000002</c:v>
                </c:pt>
                <c:pt idx="6124">
                  <c:v>15.141153002000001</c:v>
                </c:pt>
                <c:pt idx="6125">
                  <c:v>15.143618233000002</c:v>
                </c:pt>
                <c:pt idx="6126">
                  <c:v>15.146083540000001</c:v>
                </c:pt>
                <c:pt idx="6127">
                  <c:v>15.148548771000002</c:v>
                </c:pt>
                <c:pt idx="6128">
                  <c:v>15.151014209000001</c:v>
                </c:pt>
                <c:pt idx="6129">
                  <c:v>15.153479747000002</c:v>
                </c:pt>
                <c:pt idx="6130">
                  <c:v>15.155945055000002</c:v>
                </c:pt>
                <c:pt idx="6131">
                  <c:v>15.158410824000002</c:v>
                </c:pt>
                <c:pt idx="6132">
                  <c:v>15.160876055000001</c:v>
                </c:pt>
                <c:pt idx="6133">
                  <c:v>15.163341310000002</c:v>
                </c:pt>
                <c:pt idx="6134">
                  <c:v>15.165806617000001</c:v>
                </c:pt>
                <c:pt idx="6135">
                  <c:v>15.168271540000001</c:v>
                </c:pt>
                <c:pt idx="6136">
                  <c:v>15.170737002000001</c:v>
                </c:pt>
                <c:pt idx="6137">
                  <c:v>15.173202233000001</c:v>
                </c:pt>
                <c:pt idx="6138">
                  <c:v>15.175667453000003</c:v>
                </c:pt>
                <c:pt idx="6139">
                  <c:v>15.178132377000003</c:v>
                </c:pt>
                <c:pt idx="6140">
                  <c:v>15.180597377000002</c:v>
                </c:pt>
                <c:pt idx="6141">
                  <c:v>15.183062607000002</c:v>
                </c:pt>
                <c:pt idx="6142">
                  <c:v>15.185527530000002</c:v>
                </c:pt>
                <c:pt idx="6143">
                  <c:v>15.187992992000002</c:v>
                </c:pt>
                <c:pt idx="6144">
                  <c:v>15.190458300000001</c:v>
                </c:pt>
                <c:pt idx="6145">
                  <c:v>15.192923453000002</c:v>
                </c:pt>
                <c:pt idx="6146">
                  <c:v>15.195388761000002</c:v>
                </c:pt>
                <c:pt idx="6147">
                  <c:v>15.197854223000002</c:v>
                </c:pt>
                <c:pt idx="6148">
                  <c:v>15.200319458000001</c:v>
                </c:pt>
                <c:pt idx="6149">
                  <c:v>15.202784689000001</c:v>
                </c:pt>
                <c:pt idx="6150">
                  <c:v>15.205249689000002</c:v>
                </c:pt>
                <c:pt idx="6151">
                  <c:v>15.207714920000003</c:v>
                </c:pt>
                <c:pt idx="6152">
                  <c:v>15.210180382000003</c:v>
                </c:pt>
                <c:pt idx="6153">
                  <c:v>15.212645401000001</c:v>
                </c:pt>
                <c:pt idx="6154">
                  <c:v>15.215110862000001</c:v>
                </c:pt>
                <c:pt idx="6155">
                  <c:v>15.217575785000001</c:v>
                </c:pt>
                <c:pt idx="6156">
                  <c:v>15.220041016000001</c:v>
                </c:pt>
                <c:pt idx="6157">
                  <c:v>15.222506324000001</c:v>
                </c:pt>
                <c:pt idx="6158">
                  <c:v>15.224971478000002</c:v>
                </c:pt>
                <c:pt idx="6159">
                  <c:v>15.227436478000001</c:v>
                </c:pt>
                <c:pt idx="6160">
                  <c:v>15.229901631000002</c:v>
                </c:pt>
                <c:pt idx="6161">
                  <c:v>15.232366862000001</c:v>
                </c:pt>
                <c:pt idx="6162">
                  <c:v>15.234832170000002</c:v>
                </c:pt>
                <c:pt idx="6163">
                  <c:v>15.237297088000002</c:v>
                </c:pt>
                <c:pt idx="6164">
                  <c:v>15.239762626000001</c:v>
                </c:pt>
                <c:pt idx="6165">
                  <c:v>15.242227780000002</c:v>
                </c:pt>
                <c:pt idx="6166">
                  <c:v>15.244692780000001</c:v>
                </c:pt>
                <c:pt idx="6167">
                  <c:v>15.247157934000002</c:v>
                </c:pt>
                <c:pt idx="6168">
                  <c:v>15.249622843000001</c:v>
                </c:pt>
                <c:pt idx="6169">
                  <c:v>15.252087843000002</c:v>
                </c:pt>
                <c:pt idx="6170">
                  <c:v>15.254553305000002</c:v>
                </c:pt>
                <c:pt idx="6171">
                  <c:v>15.257018536000002</c:v>
                </c:pt>
                <c:pt idx="6172">
                  <c:v>15.259483536000001</c:v>
                </c:pt>
                <c:pt idx="6173">
                  <c:v>15.261948713000002</c:v>
                </c:pt>
                <c:pt idx="6174">
                  <c:v>15.264413944000001</c:v>
                </c:pt>
                <c:pt idx="6175">
                  <c:v>15.266879175000001</c:v>
                </c:pt>
                <c:pt idx="6176">
                  <c:v>15.269344175000002</c:v>
                </c:pt>
                <c:pt idx="6177">
                  <c:v>15.271809637000002</c:v>
                </c:pt>
                <c:pt idx="6178">
                  <c:v>15.274274637000001</c:v>
                </c:pt>
                <c:pt idx="6179">
                  <c:v>15.276739867000002</c:v>
                </c:pt>
                <c:pt idx="6180">
                  <c:v>15.279205098000002</c:v>
                </c:pt>
                <c:pt idx="6181">
                  <c:v>15.281670252000001</c:v>
                </c:pt>
                <c:pt idx="6182">
                  <c:v>15.284135483000002</c:v>
                </c:pt>
                <c:pt idx="6183">
                  <c:v>15.286600698000003</c:v>
                </c:pt>
                <c:pt idx="6184">
                  <c:v>15.289066237000002</c:v>
                </c:pt>
                <c:pt idx="6185">
                  <c:v>15.291531545000002</c:v>
                </c:pt>
                <c:pt idx="6186">
                  <c:v>15.293996775000002</c:v>
                </c:pt>
                <c:pt idx="6187">
                  <c:v>15.296462314000001</c:v>
                </c:pt>
                <c:pt idx="6188">
                  <c:v>15.298927775000001</c:v>
                </c:pt>
                <c:pt idx="6189">
                  <c:v>15.301393314000002</c:v>
                </c:pt>
                <c:pt idx="6190">
                  <c:v>15.303858929000002</c:v>
                </c:pt>
                <c:pt idx="6191">
                  <c:v>15.306324391000002</c:v>
                </c:pt>
                <c:pt idx="6192">
                  <c:v>15.308789699000002</c:v>
                </c:pt>
                <c:pt idx="6193">
                  <c:v>15.311255136000002</c:v>
                </c:pt>
                <c:pt idx="6194">
                  <c:v>15.313720444000001</c:v>
                </c:pt>
                <c:pt idx="6195">
                  <c:v>15.316185905000001</c:v>
                </c:pt>
                <c:pt idx="6196">
                  <c:v>15.318651444000002</c:v>
                </c:pt>
                <c:pt idx="6197">
                  <c:v>15.321116982000001</c:v>
                </c:pt>
                <c:pt idx="6198">
                  <c:v>15.323582521000002</c:v>
                </c:pt>
                <c:pt idx="6199">
                  <c:v>15.326047828000002</c:v>
                </c:pt>
                <c:pt idx="6200">
                  <c:v>15.328513290000002</c:v>
                </c:pt>
                <c:pt idx="6201">
                  <c:v>15.330978290000003</c:v>
                </c:pt>
                <c:pt idx="6202">
                  <c:v>15.333443751000003</c:v>
                </c:pt>
                <c:pt idx="6203">
                  <c:v>15.335909300000003</c:v>
                </c:pt>
                <c:pt idx="6204">
                  <c:v>15.338374838000002</c:v>
                </c:pt>
                <c:pt idx="6205">
                  <c:v>15.340840454000002</c:v>
                </c:pt>
                <c:pt idx="6206">
                  <c:v>15.343305685000002</c:v>
                </c:pt>
                <c:pt idx="6207">
                  <c:v>15.345771223000002</c:v>
                </c:pt>
                <c:pt idx="6208">
                  <c:v>15.348236694000002</c:v>
                </c:pt>
                <c:pt idx="6209">
                  <c:v>15.350702001000002</c:v>
                </c:pt>
                <c:pt idx="6210">
                  <c:v>15.353167847000002</c:v>
                </c:pt>
                <c:pt idx="6211">
                  <c:v>15.355633309000002</c:v>
                </c:pt>
                <c:pt idx="6212">
                  <c:v>15.358098617000001</c:v>
                </c:pt>
                <c:pt idx="6213">
                  <c:v>15.360564127000002</c:v>
                </c:pt>
                <c:pt idx="6214">
                  <c:v>15.363029666000001</c:v>
                </c:pt>
                <c:pt idx="6215">
                  <c:v>15.365495204000002</c:v>
                </c:pt>
                <c:pt idx="6216">
                  <c:v>15.367960666000002</c:v>
                </c:pt>
                <c:pt idx="6217">
                  <c:v>15.370426281000002</c:v>
                </c:pt>
                <c:pt idx="6218">
                  <c:v>15.372891799000001</c:v>
                </c:pt>
                <c:pt idx="6219">
                  <c:v>15.375357337000002</c:v>
                </c:pt>
                <c:pt idx="6220">
                  <c:v>15.377822799000002</c:v>
                </c:pt>
                <c:pt idx="6221">
                  <c:v>15.380288337000001</c:v>
                </c:pt>
                <c:pt idx="6222">
                  <c:v>15.382753568000002</c:v>
                </c:pt>
                <c:pt idx="6223">
                  <c:v>15.385219198000001</c:v>
                </c:pt>
                <c:pt idx="6224">
                  <c:v>15.387684429000002</c:v>
                </c:pt>
                <c:pt idx="6225">
                  <c:v>15.390150275000002</c:v>
                </c:pt>
                <c:pt idx="6226">
                  <c:v>15.392615737000002</c:v>
                </c:pt>
                <c:pt idx="6227">
                  <c:v>15.395081044000001</c:v>
                </c:pt>
                <c:pt idx="6228">
                  <c:v>15.397546294000001</c:v>
                </c:pt>
                <c:pt idx="6229">
                  <c:v>15.400011756000001</c:v>
                </c:pt>
                <c:pt idx="6230">
                  <c:v>15.402477371000002</c:v>
                </c:pt>
                <c:pt idx="6231">
                  <c:v>15.404943140000002</c:v>
                </c:pt>
                <c:pt idx="6232">
                  <c:v>15.407408448000002</c:v>
                </c:pt>
                <c:pt idx="6233">
                  <c:v>15.409873679000002</c:v>
                </c:pt>
                <c:pt idx="6234">
                  <c:v>15.412338910000003</c:v>
                </c:pt>
                <c:pt idx="6235">
                  <c:v>15.414804371000002</c:v>
                </c:pt>
                <c:pt idx="6236">
                  <c:v>15.417269910000002</c:v>
                </c:pt>
                <c:pt idx="6237">
                  <c:v>15.419735217000001</c:v>
                </c:pt>
                <c:pt idx="6238">
                  <c:v>15.422201068000001</c:v>
                </c:pt>
                <c:pt idx="6239">
                  <c:v>15.424666299000002</c:v>
                </c:pt>
                <c:pt idx="6240">
                  <c:v>15.427131838000001</c:v>
                </c:pt>
                <c:pt idx="6241">
                  <c:v>15.429597376000002</c:v>
                </c:pt>
                <c:pt idx="6242">
                  <c:v>15.432062915000001</c:v>
                </c:pt>
                <c:pt idx="6243">
                  <c:v>15.434528775000002</c:v>
                </c:pt>
                <c:pt idx="6244">
                  <c:v>15.436994236000002</c:v>
                </c:pt>
                <c:pt idx="6245">
                  <c:v>15.439459852000002</c:v>
                </c:pt>
                <c:pt idx="6246">
                  <c:v>15.441925390000002</c:v>
                </c:pt>
                <c:pt idx="6247">
                  <c:v>15.444390621000002</c:v>
                </c:pt>
                <c:pt idx="6248">
                  <c:v>15.446856188000002</c:v>
                </c:pt>
                <c:pt idx="6249">
                  <c:v>15.449321727000001</c:v>
                </c:pt>
                <c:pt idx="6250">
                  <c:v>15.451787188000003</c:v>
                </c:pt>
                <c:pt idx="6251">
                  <c:v>15.454252804000001</c:v>
                </c:pt>
                <c:pt idx="6252">
                  <c:v>15.456718035000002</c:v>
                </c:pt>
                <c:pt idx="6253">
                  <c:v>15.459183558000001</c:v>
                </c:pt>
                <c:pt idx="6254">
                  <c:v>15.461649096000002</c:v>
                </c:pt>
                <c:pt idx="6255">
                  <c:v>15.464114327000003</c:v>
                </c:pt>
                <c:pt idx="6256">
                  <c:v>15.466579789000003</c:v>
                </c:pt>
                <c:pt idx="6257">
                  <c:v>15.469045020000001</c:v>
                </c:pt>
                <c:pt idx="6258">
                  <c:v>15.471510650000003</c:v>
                </c:pt>
                <c:pt idx="6259">
                  <c:v>15.473976188000002</c:v>
                </c:pt>
                <c:pt idx="6260">
                  <c:v>15.476441650000002</c:v>
                </c:pt>
                <c:pt idx="6261">
                  <c:v>15.478906958000001</c:v>
                </c:pt>
                <c:pt idx="6262">
                  <c:v>15.481372188000002</c:v>
                </c:pt>
                <c:pt idx="6263">
                  <c:v>15.483837746000003</c:v>
                </c:pt>
                <c:pt idx="6264">
                  <c:v>15.486303515000001</c:v>
                </c:pt>
                <c:pt idx="6265">
                  <c:v>15.488768823000003</c:v>
                </c:pt>
                <c:pt idx="6266">
                  <c:v>15.491234592000001</c:v>
                </c:pt>
                <c:pt idx="6267">
                  <c:v>15.493699900000001</c:v>
                </c:pt>
                <c:pt idx="6268">
                  <c:v>15.496165467000003</c:v>
                </c:pt>
                <c:pt idx="6269">
                  <c:v>15.498631006000002</c:v>
                </c:pt>
                <c:pt idx="6270">
                  <c:v>15.501096544000001</c:v>
                </c:pt>
                <c:pt idx="6271">
                  <c:v>15.503562313000002</c:v>
                </c:pt>
                <c:pt idx="6272">
                  <c:v>15.506027852000003</c:v>
                </c:pt>
                <c:pt idx="6273">
                  <c:v>15.508493102000001</c:v>
                </c:pt>
                <c:pt idx="6274">
                  <c:v>15.510958409000002</c:v>
                </c:pt>
                <c:pt idx="6275">
                  <c:v>15.513423871000002</c:v>
                </c:pt>
                <c:pt idx="6276">
                  <c:v>15.515889179000002</c:v>
                </c:pt>
                <c:pt idx="6277">
                  <c:v>15.518354640000002</c:v>
                </c:pt>
                <c:pt idx="6278">
                  <c:v>15.520819934000002</c:v>
                </c:pt>
                <c:pt idx="6279">
                  <c:v>15.523285472000001</c:v>
                </c:pt>
                <c:pt idx="6280">
                  <c:v>15.525750626000002</c:v>
                </c:pt>
                <c:pt idx="6281">
                  <c:v>15.528216165000002</c:v>
                </c:pt>
                <c:pt idx="6282">
                  <c:v>15.530681703000003</c:v>
                </c:pt>
                <c:pt idx="6283">
                  <c:v>15.533147011000002</c:v>
                </c:pt>
                <c:pt idx="6284">
                  <c:v>15.535612780000001</c:v>
                </c:pt>
                <c:pt idx="6285">
                  <c:v>15.538078319000002</c:v>
                </c:pt>
                <c:pt idx="6286">
                  <c:v>15.540543626000002</c:v>
                </c:pt>
                <c:pt idx="6287">
                  <c:v>15.543009165000003</c:v>
                </c:pt>
                <c:pt idx="6288">
                  <c:v>15.545474707000002</c:v>
                </c:pt>
                <c:pt idx="6289">
                  <c:v>15.547940476000003</c:v>
                </c:pt>
                <c:pt idx="6290">
                  <c:v>15.550406015000002</c:v>
                </c:pt>
                <c:pt idx="6291">
                  <c:v>15.552871861000002</c:v>
                </c:pt>
                <c:pt idx="6292">
                  <c:v>15.555337476000002</c:v>
                </c:pt>
                <c:pt idx="6293">
                  <c:v>15.557802722000002</c:v>
                </c:pt>
                <c:pt idx="6294">
                  <c:v>15.560268261000003</c:v>
                </c:pt>
                <c:pt idx="6295">
                  <c:v>15.562733799000002</c:v>
                </c:pt>
                <c:pt idx="6296">
                  <c:v>15.565199338000001</c:v>
                </c:pt>
                <c:pt idx="6297">
                  <c:v>15.567664876000002</c:v>
                </c:pt>
                <c:pt idx="6298">
                  <c:v>15.570130420000002</c:v>
                </c:pt>
                <c:pt idx="6299">
                  <c:v>15.572596266000001</c:v>
                </c:pt>
                <c:pt idx="6300">
                  <c:v>15.575061727000001</c:v>
                </c:pt>
                <c:pt idx="6301">
                  <c:v>15.577526958000002</c:v>
                </c:pt>
                <c:pt idx="6302">
                  <c:v>15.579992266000001</c:v>
                </c:pt>
                <c:pt idx="6303">
                  <c:v>15.582457481000002</c:v>
                </c:pt>
                <c:pt idx="6304">
                  <c:v>15.584923020000002</c:v>
                </c:pt>
                <c:pt idx="6305">
                  <c:v>15.587388481000001</c:v>
                </c:pt>
                <c:pt idx="6306">
                  <c:v>15.589853789000001</c:v>
                </c:pt>
                <c:pt idx="6307">
                  <c:v>15.592319020000001</c:v>
                </c:pt>
                <c:pt idx="6308">
                  <c:v>15.594784164000002</c:v>
                </c:pt>
                <c:pt idx="6309">
                  <c:v>15.597249472000001</c:v>
                </c:pt>
                <c:pt idx="6310">
                  <c:v>15.599714702000002</c:v>
                </c:pt>
                <c:pt idx="6311">
                  <c:v>15.602180241000001</c:v>
                </c:pt>
                <c:pt idx="6312">
                  <c:v>15.604645779000002</c:v>
                </c:pt>
                <c:pt idx="6313">
                  <c:v>15.607110919000002</c:v>
                </c:pt>
                <c:pt idx="6314">
                  <c:v>15.609576150000002</c:v>
                </c:pt>
                <c:pt idx="6315">
                  <c:v>15.612041381000001</c:v>
                </c:pt>
                <c:pt idx="6316">
                  <c:v>15.614506611000001</c:v>
                </c:pt>
                <c:pt idx="6317">
                  <c:v>15.616971919000003</c:v>
                </c:pt>
                <c:pt idx="6318">
                  <c:v>15.619437131000002</c:v>
                </c:pt>
                <c:pt idx="6319">
                  <c:v>15.621902669000002</c:v>
                </c:pt>
                <c:pt idx="6320">
                  <c:v>15.624367823000002</c:v>
                </c:pt>
                <c:pt idx="6321">
                  <c:v>15.626832823000003</c:v>
                </c:pt>
                <c:pt idx="6322">
                  <c:v>15.629298054000001</c:v>
                </c:pt>
                <c:pt idx="6323">
                  <c:v>15.631763179000002</c:v>
                </c:pt>
                <c:pt idx="6324">
                  <c:v>15.634228487000001</c:v>
                </c:pt>
                <c:pt idx="6325">
                  <c:v>15.636694256000002</c:v>
                </c:pt>
                <c:pt idx="6326">
                  <c:v>15.639159487000002</c:v>
                </c:pt>
                <c:pt idx="6327">
                  <c:v>15.641625025000002</c:v>
                </c:pt>
                <c:pt idx="6328">
                  <c:v>15.644090228000001</c:v>
                </c:pt>
                <c:pt idx="6329">
                  <c:v>15.646555843000002</c:v>
                </c:pt>
                <c:pt idx="6330">
                  <c:v>15.649021382000003</c:v>
                </c:pt>
                <c:pt idx="6331">
                  <c:v>15.651486920000002</c:v>
                </c:pt>
                <c:pt idx="6332">
                  <c:v>15.653952459000001</c:v>
                </c:pt>
                <c:pt idx="6333">
                  <c:v>15.656418246000001</c:v>
                </c:pt>
                <c:pt idx="6334">
                  <c:v>15.658883553000003</c:v>
                </c:pt>
                <c:pt idx="6335">
                  <c:v>15.661349092000002</c:v>
                </c:pt>
                <c:pt idx="6336">
                  <c:v>15.663814554000002</c:v>
                </c:pt>
                <c:pt idx="6337">
                  <c:v>15.666280169000002</c:v>
                </c:pt>
                <c:pt idx="6338">
                  <c:v>15.668745924000001</c:v>
                </c:pt>
                <c:pt idx="6339">
                  <c:v>15.671211770000001</c:v>
                </c:pt>
                <c:pt idx="6340">
                  <c:v>15.673677616000003</c:v>
                </c:pt>
                <c:pt idx="6341">
                  <c:v>15.676142924000002</c:v>
                </c:pt>
                <c:pt idx="6342">
                  <c:v>15.678608463000002</c:v>
                </c:pt>
                <c:pt idx="6343">
                  <c:v>15.681073920000001</c:v>
                </c:pt>
                <c:pt idx="6344">
                  <c:v>15.683539459000002</c:v>
                </c:pt>
                <c:pt idx="6345">
                  <c:v>15.686004997000001</c:v>
                </c:pt>
                <c:pt idx="6346">
                  <c:v>15.688470612000001</c:v>
                </c:pt>
                <c:pt idx="6347">
                  <c:v>15.690936382000002</c:v>
                </c:pt>
                <c:pt idx="6348">
                  <c:v>15.693401665000001</c:v>
                </c:pt>
                <c:pt idx="6349">
                  <c:v>15.695867127000001</c:v>
                </c:pt>
                <c:pt idx="6350">
                  <c:v>15.698332742000002</c:v>
                </c:pt>
                <c:pt idx="6351">
                  <c:v>15.700798204000002</c:v>
                </c:pt>
                <c:pt idx="6352">
                  <c:v>15.703263742000003</c:v>
                </c:pt>
                <c:pt idx="6353">
                  <c:v>15.705729363000001</c:v>
                </c:pt>
                <c:pt idx="6354">
                  <c:v>15.708194594000002</c:v>
                </c:pt>
                <c:pt idx="6355">
                  <c:v>15.710660363000002</c:v>
                </c:pt>
                <c:pt idx="6356">
                  <c:v>15.713125670000002</c:v>
                </c:pt>
                <c:pt idx="6357">
                  <c:v>15.715591440000003</c:v>
                </c:pt>
                <c:pt idx="6358">
                  <c:v>15.718057074000003</c:v>
                </c:pt>
                <c:pt idx="6359">
                  <c:v>15.720522613000002</c:v>
                </c:pt>
                <c:pt idx="6360">
                  <c:v>15.722988382000002</c:v>
                </c:pt>
                <c:pt idx="6361">
                  <c:v>15.725453690000002</c:v>
                </c:pt>
                <c:pt idx="6362">
                  <c:v>15.727919151000002</c:v>
                </c:pt>
                <c:pt idx="6363">
                  <c:v>15.730384698000002</c:v>
                </c:pt>
                <c:pt idx="6364">
                  <c:v>15.732850005000001</c:v>
                </c:pt>
                <c:pt idx="6365">
                  <c:v>15.735315544000002</c:v>
                </c:pt>
                <c:pt idx="6366">
                  <c:v>15.737781082000001</c:v>
                </c:pt>
                <c:pt idx="6367">
                  <c:v>15.740246621000002</c:v>
                </c:pt>
                <c:pt idx="6368">
                  <c:v>15.742712155000001</c:v>
                </c:pt>
                <c:pt idx="6369">
                  <c:v>15.745177386000002</c:v>
                </c:pt>
                <c:pt idx="6370">
                  <c:v>15.747642847000002</c:v>
                </c:pt>
                <c:pt idx="6371">
                  <c:v>15.750107847000002</c:v>
                </c:pt>
                <c:pt idx="6372">
                  <c:v>15.752573617000001</c:v>
                </c:pt>
                <c:pt idx="6373">
                  <c:v>15.755039228000001</c:v>
                </c:pt>
                <c:pt idx="6374">
                  <c:v>15.757504767000002</c:v>
                </c:pt>
                <c:pt idx="6375">
                  <c:v>15.759970536000003</c:v>
                </c:pt>
                <c:pt idx="6376">
                  <c:v>15.762435843000002</c:v>
                </c:pt>
                <c:pt idx="6377">
                  <c:v>15.764901382000001</c:v>
                </c:pt>
                <c:pt idx="6378">
                  <c:v>15.767366920000002</c:v>
                </c:pt>
                <c:pt idx="6379">
                  <c:v>15.769832459000002</c:v>
                </c:pt>
                <c:pt idx="6380">
                  <c:v>15.772298228000002</c:v>
                </c:pt>
                <c:pt idx="6381">
                  <c:v>15.774763536000002</c:v>
                </c:pt>
                <c:pt idx="6382">
                  <c:v>15.777229074000001</c:v>
                </c:pt>
                <c:pt idx="6383">
                  <c:v>15.779694617000002</c:v>
                </c:pt>
                <c:pt idx="6384">
                  <c:v>15.782159771000002</c:v>
                </c:pt>
                <c:pt idx="6385">
                  <c:v>15.784625309000003</c:v>
                </c:pt>
                <c:pt idx="6386">
                  <c:v>15.787090617000002</c:v>
                </c:pt>
                <c:pt idx="6387">
                  <c:v>15.789556078000002</c:v>
                </c:pt>
                <c:pt idx="6388">
                  <c:v>15.792021372000002</c:v>
                </c:pt>
                <c:pt idx="6389">
                  <c:v>15.794486834000002</c:v>
                </c:pt>
                <c:pt idx="6390">
                  <c:v>15.796952064000001</c:v>
                </c:pt>
                <c:pt idx="6391">
                  <c:v>15.799417372000002</c:v>
                </c:pt>
                <c:pt idx="6392">
                  <c:v>15.801882603000001</c:v>
                </c:pt>
                <c:pt idx="6393">
                  <c:v>15.804348131000001</c:v>
                </c:pt>
                <c:pt idx="6394">
                  <c:v>15.806813593000001</c:v>
                </c:pt>
                <c:pt idx="6395">
                  <c:v>15.809279131000002</c:v>
                </c:pt>
                <c:pt idx="6396">
                  <c:v>15.811744131000001</c:v>
                </c:pt>
                <c:pt idx="6397">
                  <c:v>15.814209285000002</c:v>
                </c:pt>
                <c:pt idx="6398">
                  <c:v>15.816674621000002</c:v>
                </c:pt>
                <c:pt idx="6399">
                  <c:v>15.819140159000002</c:v>
                </c:pt>
                <c:pt idx="6400">
                  <c:v>15.821605929000002</c:v>
                </c:pt>
                <c:pt idx="6401">
                  <c:v>15.824071467000001</c:v>
                </c:pt>
                <c:pt idx="6402">
                  <c:v>15.826537005000002</c:v>
                </c:pt>
                <c:pt idx="6403">
                  <c:v>15.829002655000002</c:v>
                </c:pt>
                <c:pt idx="6404">
                  <c:v>15.831468193000001</c:v>
                </c:pt>
                <c:pt idx="6405">
                  <c:v>15.833933732000002</c:v>
                </c:pt>
                <c:pt idx="6406">
                  <c:v>15.836399578000002</c:v>
                </c:pt>
                <c:pt idx="6407">
                  <c:v>15.838865116000003</c:v>
                </c:pt>
                <c:pt idx="6408">
                  <c:v>15.841330900000003</c:v>
                </c:pt>
                <c:pt idx="6409">
                  <c:v>15.843796207000002</c:v>
                </c:pt>
                <c:pt idx="6410">
                  <c:v>15.846261746000001</c:v>
                </c:pt>
                <c:pt idx="6411">
                  <c:v>15.848727592000001</c:v>
                </c:pt>
                <c:pt idx="6412">
                  <c:v>15.851193361000002</c:v>
                </c:pt>
                <c:pt idx="6413">
                  <c:v>15.853658968000001</c:v>
                </c:pt>
                <c:pt idx="6414">
                  <c:v>15.856124737000002</c:v>
                </c:pt>
                <c:pt idx="6415">
                  <c:v>15.858590275000001</c:v>
                </c:pt>
                <c:pt idx="6416">
                  <c:v>15.861055891000001</c:v>
                </c:pt>
                <c:pt idx="6417">
                  <c:v>15.863521352000001</c:v>
                </c:pt>
                <c:pt idx="6418">
                  <c:v>15.865986968000001</c:v>
                </c:pt>
                <c:pt idx="6419">
                  <c:v>15.868452737000002</c:v>
                </c:pt>
                <c:pt idx="6420">
                  <c:v>15.870918352000002</c:v>
                </c:pt>
                <c:pt idx="6421">
                  <c:v>15.873383814000002</c:v>
                </c:pt>
                <c:pt idx="6422">
                  <c:v>15.875849121000002</c:v>
                </c:pt>
                <c:pt idx="6423">
                  <c:v>15.878314664000001</c:v>
                </c:pt>
                <c:pt idx="6424">
                  <c:v>15.880780202000002</c:v>
                </c:pt>
                <c:pt idx="6425">
                  <c:v>15.883245664000002</c:v>
                </c:pt>
                <c:pt idx="6426">
                  <c:v>15.885711279000002</c:v>
                </c:pt>
                <c:pt idx="6427">
                  <c:v>15.888176741000002</c:v>
                </c:pt>
                <c:pt idx="6428">
                  <c:v>15.890642366000002</c:v>
                </c:pt>
                <c:pt idx="6429">
                  <c:v>15.893107828000002</c:v>
                </c:pt>
                <c:pt idx="6430">
                  <c:v>15.895572828000002</c:v>
                </c:pt>
                <c:pt idx="6431">
                  <c:v>15.898038597000001</c:v>
                </c:pt>
                <c:pt idx="6432">
                  <c:v>15.900503597000002</c:v>
                </c:pt>
                <c:pt idx="6433">
                  <c:v>15.902969098000002</c:v>
                </c:pt>
                <c:pt idx="6434">
                  <c:v>15.905434559000001</c:v>
                </c:pt>
                <c:pt idx="6435">
                  <c:v>15.907899559000002</c:v>
                </c:pt>
                <c:pt idx="6436">
                  <c:v>15.910365021000002</c:v>
                </c:pt>
                <c:pt idx="6437">
                  <c:v>15.912829944000002</c:v>
                </c:pt>
                <c:pt idx="6438">
                  <c:v>15.915295159000001</c:v>
                </c:pt>
                <c:pt idx="6439">
                  <c:v>15.917760698000002</c:v>
                </c:pt>
                <c:pt idx="6440">
                  <c:v>15.920226006000002</c:v>
                </c:pt>
                <c:pt idx="6441">
                  <c:v>15.922691467000002</c:v>
                </c:pt>
                <c:pt idx="6442">
                  <c:v>15.925156698000002</c:v>
                </c:pt>
                <c:pt idx="6443">
                  <c:v>15.927621934000001</c:v>
                </c:pt>
                <c:pt idx="6444">
                  <c:v>15.930087472000002</c:v>
                </c:pt>
                <c:pt idx="6445">
                  <c:v>15.932552703000002</c:v>
                </c:pt>
                <c:pt idx="6446">
                  <c:v>15.935018241000002</c:v>
                </c:pt>
                <c:pt idx="6447">
                  <c:v>15.937483549000001</c:v>
                </c:pt>
                <c:pt idx="6448">
                  <c:v>15.939948780000002</c:v>
                </c:pt>
                <c:pt idx="6449">
                  <c:v>15.942414011000002</c:v>
                </c:pt>
                <c:pt idx="6450">
                  <c:v>15.944879472000002</c:v>
                </c:pt>
                <c:pt idx="6451">
                  <c:v>15.947344780000002</c:v>
                </c:pt>
                <c:pt idx="6452">
                  <c:v>15.949810318000003</c:v>
                </c:pt>
                <c:pt idx="6453">
                  <c:v>15.952275757000002</c:v>
                </c:pt>
                <c:pt idx="6454">
                  <c:v>15.954741295000002</c:v>
                </c:pt>
                <c:pt idx="6455">
                  <c:v>15.957206603000001</c:v>
                </c:pt>
                <c:pt idx="6456">
                  <c:v>15.959672142000002</c:v>
                </c:pt>
                <c:pt idx="6457">
                  <c:v>15.962137911000001</c:v>
                </c:pt>
                <c:pt idx="6458">
                  <c:v>15.964603213000002</c:v>
                </c:pt>
                <c:pt idx="6459">
                  <c:v>15.967069059000002</c:v>
                </c:pt>
                <c:pt idx="6460">
                  <c:v>15.969534289000002</c:v>
                </c:pt>
                <c:pt idx="6461">
                  <c:v>15.972000059000003</c:v>
                </c:pt>
                <c:pt idx="6462">
                  <c:v>15.974465366000002</c:v>
                </c:pt>
                <c:pt idx="6463">
                  <c:v>15.976930823000002</c:v>
                </c:pt>
                <c:pt idx="6464">
                  <c:v>15.979396361000003</c:v>
                </c:pt>
                <c:pt idx="6465">
                  <c:v>15.981861900000002</c:v>
                </c:pt>
                <c:pt idx="6466">
                  <c:v>15.984327515000002</c:v>
                </c:pt>
                <c:pt idx="6467">
                  <c:v>15.986793054000001</c:v>
                </c:pt>
                <c:pt idx="6468">
                  <c:v>15.989258611000002</c:v>
                </c:pt>
                <c:pt idx="6469">
                  <c:v>15.991724150000001</c:v>
                </c:pt>
                <c:pt idx="6470">
                  <c:v>15.994189611000001</c:v>
                </c:pt>
                <c:pt idx="6471">
                  <c:v>15.996655227000002</c:v>
                </c:pt>
                <c:pt idx="6472">
                  <c:v>15.999121304000003</c:v>
                </c:pt>
                <c:pt idx="6473">
                  <c:v>16.001586856999999</c:v>
                </c:pt>
                <c:pt idx="6474">
                  <c:v>16.004052702999999</c:v>
                </c:pt>
                <c:pt idx="6475">
                  <c:v>16.006518242000002</c:v>
                </c:pt>
                <c:pt idx="6476">
                  <c:v>16.008983857</c:v>
                </c:pt>
                <c:pt idx="6477">
                  <c:v>16.011449395</c:v>
                </c:pt>
                <c:pt idx="6478">
                  <c:v>16.013914823</c:v>
                </c:pt>
                <c:pt idx="6479">
                  <c:v>16.016380131000002</c:v>
                </c:pt>
                <c:pt idx="6480">
                  <c:v>16.018845669000001</c:v>
                </c:pt>
                <c:pt idx="6481">
                  <c:v>16.021311438000001</c:v>
                </c:pt>
                <c:pt idx="6482">
                  <c:v>16.023776977000001</c:v>
                </c:pt>
                <c:pt idx="6483">
                  <c:v>16.026242501000002</c:v>
                </c:pt>
                <c:pt idx="6484">
                  <c:v>16.028708040000001</c:v>
                </c:pt>
                <c:pt idx="6485">
                  <c:v>16.031173347999999</c:v>
                </c:pt>
                <c:pt idx="6486">
                  <c:v>16.033639194000003</c:v>
                </c:pt>
                <c:pt idx="6487">
                  <c:v>16.036104963</c:v>
                </c:pt>
                <c:pt idx="6488">
                  <c:v>16.038570261</c:v>
                </c:pt>
                <c:pt idx="6489">
                  <c:v>16.041036030000001</c:v>
                </c:pt>
                <c:pt idx="6490">
                  <c:v>16.043501568</c:v>
                </c:pt>
                <c:pt idx="6491">
                  <c:v>16.045967107000003</c:v>
                </c:pt>
                <c:pt idx="6492">
                  <c:v>16.048432722000001</c:v>
                </c:pt>
                <c:pt idx="6493">
                  <c:v>16.050898179000001</c:v>
                </c:pt>
                <c:pt idx="6494">
                  <c:v>16.053363794000003</c:v>
                </c:pt>
                <c:pt idx="6495">
                  <c:v>16.055829333000002</c:v>
                </c:pt>
                <c:pt idx="6496">
                  <c:v>16.058294871000001</c:v>
                </c:pt>
                <c:pt idx="6497">
                  <c:v>16.060760640000002</c:v>
                </c:pt>
                <c:pt idx="6498">
                  <c:v>16.063226164</c:v>
                </c:pt>
                <c:pt idx="6499">
                  <c:v>16.065692009999999</c:v>
                </c:pt>
                <c:pt idx="6500">
                  <c:v>16.068157548000002</c:v>
                </c:pt>
                <c:pt idx="6501">
                  <c:v>16.070623164000001</c:v>
                </c:pt>
                <c:pt idx="6502">
                  <c:v>16.073088933000001</c:v>
                </c:pt>
                <c:pt idx="6503">
                  <c:v>16.075554241000003</c:v>
                </c:pt>
                <c:pt idx="6504">
                  <c:v>16.078019779000002</c:v>
                </c:pt>
                <c:pt idx="6505">
                  <c:v>16.080485548000002</c:v>
                </c:pt>
                <c:pt idx="6506">
                  <c:v>16.082951087000001</c:v>
                </c:pt>
                <c:pt idx="6507">
                  <c:v>16.085416702</c:v>
                </c:pt>
                <c:pt idx="6508">
                  <c:v>16.087882228000002</c:v>
                </c:pt>
                <c:pt idx="6509">
                  <c:v>16.090347766000001</c:v>
                </c:pt>
                <c:pt idx="6510">
                  <c:v>16.092813228000001</c:v>
                </c:pt>
                <c:pt idx="6511">
                  <c:v>16.095278458999999</c:v>
                </c:pt>
                <c:pt idx="6512">
                  <c:v>16.097743997000002</c:v>
                </c:pt>
                <c:pt idx="6513">
                  <c:v>16.100209568</c:v>
                </c:pt>
                <c:pt idx="6514">
                  <c:v>16.102675184000002</c:v>
                </c:pt>
                <c:pt idx="6515">
                  <c:v>16.105140645000002</c:v>
                </c:pt>
                <c:pt idx="6516">
                  <c:v>16.107605953</c:v>
                </c:pt>
                <c:pt idx="6517">
                  <c:v>16.110071722000001</c:v>
                </c:pt>
                <c:pt idx="6518">
                  <c:v>16.112536952999999</c:v>
                </c:pt>
                <c:pt idx="6519">
                  <c:v>16.115002261000001</c:v>
                </c:pt>
                <c:pt idx="6520">
                  <c:v>16.117468030000001</c:v>
                </c:pt>
                <c:pt idx="6521">
                  <c:v>16.119933569000001</c:v>
                </c:pt>
                <c:pt idx="6522">
                  <c:v>16.122399184000002</c:v>
                </c:pt>
                <c:pt idx="6523">
                  <c:v>16.124864722000002</c:v>
                </c:pt>
                <c:pt idx="6524">
                  <c:v>16.127330261000001</c:v>
                </c:pt>
                <c:pt idx="6525">
                  <c:v>16.129795799</c:v>
                </c:pt>
                <c:pt idx="6526">
                  <c:v>16.132261337999999</c:v>
                </c:pt>
                <c:pt idx="6527">
                  <c:v>16.134727107</c:v>
                </c:pt>
                <c:pt idx="6528">
                  <c:v>16.137192648999999</c:v>
                </c:pt>
                <c:pt idx="6529">
                  <c:v>16.139658188000002</c:v>
                </c:pt>
                <c:pt idx="6530">
                  <c:v>16.142123726000001</c:v>
                </c:pt>
                <c:pt idx="6531">
                  <c:v>16.144589265</c:v>
                </c:pt>
                <c:pt idx="6532">
                  <c:v>16.147054880000002</c:v>
                </c:pt>
                <c:pt idx="6533">
                  <c:v>16.149520419000002</c:v>
                </c:pt>
                <c:pt idx="6534">
                  <c:v>16.151986188000002</c:v>
                </c:pt>
                <c:pt idx="6535">
                  <c:v>16.154451803000001</c:v>
                </c:pt>
                <c:pt idx="6536">
                  <c:v>16.156917265000001</c:v>
                </c:pt>
                <c:pt idx="6537">
                  <c:v>16.159382573000002</c:v>
                </c:pt>
                <c:pt idx="6538">
                  <c:v>16.161847809000001</c:v>
                </c:pt>
                <c:pt idx="6539">
                  <c:v>16.16431304</c:v>
                </c:pt>
                <c:pt idx="6540">
                  <c:v>16.166778579000002</c:v>
                </c:pt>
                <c:pt idx="6541">
                  <c:v>16.169244040000002</c:v>
                </c:pt>
                <c:pt idx="6542">
                  <c:v>16.171709348</c:v>
                </c:pt>
                <c:pt idx="6543">
                  <c:v>16.174174804</c:v>
                </c:pt>
                <c:pt idx="6544">
                  <c:v>16.176640035000002</c:v>
                </c:pt>
                <c:pt idx="6545">
                  <c:v>16.179105343</c:v>
                </c:pt>
                <c:pt idx="6546">
                  <c:v>16.181570574000002</c:v>
                </c:pt>
                <c:pt idx="6547">
                  <c:v>16.184036035000002</c:v>
                </c:pt>
                <c:pt idx="6548">
                  <c:v>16.186501555</c:v>
                </c:pt>
                <c:pt idx="6549">
                  <c:v>16.188966555</c:v>
                </c:pt>
                <c:pt idx="6550">
                  <c:v>16.191432016</c:v>
                </c:pt>
                <c:pt idx="6551">
                  <c:v>16.193897247000002</c:v>
                </c:pt>
                <c:pt idx="6552">
                  <c:v>16.196362555</c:v>
                </c:pt>
                <c:pt idx="6553">
                  <c:v>16.198827695000002</c:v>
                </c:pt>
                <c:pt idx="6554">
                  <c:v>16.201292925000001</c:v>
                </c:pt>
                <c:pt idx="6555">
                  <c:v>16.203758464</c:v>
                </c:pt>
                <c:pt idx="6556">
                  <c:v>16.206223695000002</c:v>
                </c:pt>
                <c:pt idx="6557">
                  <c:v>16.208689002</c:v>
                </c:pt>
                <c:pt idx="6558">
                  <c:v>16.211154497000003</c:v>
                </c:pt>
                <c:pt idx="6559">
                  <c:v>16.213619497</c:v>
                </c:pt>
                <c:pt idx="6560">
                  <c:v>16.216085035000003</c:v>
                </c:pt>
                <c:pt idx="6561">
                  <c:v>16.218550497000003</c:v>
                </c:pt>
                <c:pt idx="6562">
                  <c:v>16.221015805</c:v>
                </c:pt>
                <c:pt idx="6563">
                  <c:v>16.223481334000002</c:v>
                </c:pt>
                <c:pt idx="6564">
                  <c:v>16.225946180000001</c:v>
                </c:pt>
                <c:pt idx="6565">
                  <c:v>16.228411719</c:v>
                </c:pt>
                <c:pt idx="6566">
                  <c:v>16.230877026000002</c:v>
                </c:pt>
                <c:pt idx="6567">
                  <c:v>16.233342257</c:v>
                </c:pt>
                <c:pt idx="6568">
                  <c:v>16.235807815000001</c:v>
                </c:pt>
                <c:pt idx="6569">
                  <c:v>16.238273276000001</c:v>
                </c:pt>
                <c:pt idx="6570">
                  <c:v>16.240738507</c:v>
                </c:pt>
                <c:pt idx="6571">
                  <c:v>16.243203507</c:v>
                </c:pt>
                <c:pt idx="6572">
                  <c:v>16.245668738000003</c:v>
                </c:pt>
                <c:pt idx="6573">
                  <c:v>16.248134512</c:v>
                </c:pt>
                <c:pt idx="6574">
                  <c:v>16.250599820000001</c:v>
                </c:pt>
                <c:pt idx="6575">
                  <c:v>16.253065358000001</c:v>
                </c:pt>
                <c:pt idx="6576">
                  <c:v>16.255530588999999</c:v>
                </c:pt>
                <c:pt idx="6577">
                  <c:v>16.257995848</c:v>
                </c:pt>
                <c:pt idx="6578">
                  <c:v>16.260461078000002</c:v>
                </c:pt>
                <c:pt idx="6579">
                  <c:v>16.262926309000001</c:v>
                </c:pt>
                <c:pt idx="6580">
                  <c:v>16.265391771000001</c:v>
                </c:pt>
                <c:pt idx="6581">
                  <c:v>16.267857309000004</c:v>
                </c:pt>
                <c:pt idx="6582">
                  <c:v>16.270322617000001</c:v>
                </c:pt>
                <c:pt idx="6583">
                  <c:v>16.272788155000001</c:v>
                </c:pt>
                <c:pt idx="6584">
                  <c:v>16.275253309000004</c:v>
                </c:pt>
                <c:pt idx="6585">
                  <c:v>16.277718617000001</c:v>
                </c:pt>
                <c:pt idx="6586">
                  <c:v>16.280184078000001</c:v>
                </c:pt>
                <c:pt idx="6587">
                  <c:v>16.282649309000004</c:v>
                </c:pt>
                <c:pt idx="6588">
                  <c:v>16.285114925000002</c:v>
                </c:pt>
                <c:pt idx="6589">
                  <c:v>16.287580463000001</c:v>
                </c:pt>
                <c:pt idx="6590">
                  <c:v>16.290045925000001</c:v>
                </c:pt>
                <c:pt idx="6591">
                  <c:v>16.292511463</c:v>
                </c:pt>
                <c:pt idx="6592">
                  <c:v>16.294976444000003</c:v>
                </c:pt>
                <c:pt idx="6593">
                  <c:v>16.297441906000003</c:v>
                </c:pt>
                <c:pt idx="6594">
                  <c:v>16.299907213000001</c:v>
                </c:pt>
                <c:pt idx="6595">
                  <c:v>16.302372367</c:v>
                </c:pt>
                <c:pt idx="6596">
                  <c:v>16.304837906000003</c:v>
                </c:pt>
                <c:pt idx="6597">
                  <c:v>16.307303146000002</c:v>
                </c:pt>
                <c:pt idx="6598">
                  <c:v>16.309768377000001</c:v>
                </c:pt>
                <c:pt idx="6599">
                  <c:v>16.312233685000002</c:v>
                </c:pt>
                <c:pt idx="6600">
                  <c:v>16.314699146000002</c:v>
                </c:pt>
                <c:pt idx="6601">
                  <c:v>16.317164762000001</c:v>
                </c:pt>
                <c:pt idx="6602">
                  <c:v>16.319630204000003</c:v>
                </c:pt>
                <c:pt idx="6603">
                  <c:v>16.322095743000002</c:v>
                </c:pt>
                <c:pt idx="6604">
                  <c:v>16.324561281000001</c:v>
                </c:pt>
                <c:pt idx="6605">
                  <c:v>16.327026589000003</c:v>
                </c:pt>
                <c:pt idx="6606">
                  <c:v>16.329492127000002</c:v>
                </c:pt>
                <c:pt idx="6607">
                  <c:v>16.331957584000001</c:v>
                </c:pt>
                <c:pt idx="6608">
                  <c:v>16.334423199000003</c:v>
                </c:pt>
                <c:pt idx="6609">
                  <c:v>16.336888969</c:v>
                </c:pt>
                <c:pt idx="6610">
                  <c:v>16.339354199000002</c:v>
                </c:pt>
                <c:pt idx="6611">
                  <c:v>16.341819815000001</c:v>
                </c:pt>
                <c:pt idx="6612">
                  <c:v>16.344285065000001</c:v>
                </c:pt>
                <c:pt idx="6613">
                  <c:v>16.346750603</c:v>
                </c:pt>
                <c:pt idx="6614">
                  <c:v>16.349216142000003</c:v>
                </c:pt>
                <c:pt idx="6615">
                  <c:v>16.351681603000003</c:v>
                </c:pt>
                <c:pt idx="6616">
                  <c:v>16.354147142000002</c:v>
                </c:pt>
                <c:pt idx="6617">
                  <c:v>16.356612366</c:v>
                </c:pt>
                <c:pt idx="6618">
                  <c:v>16.359077674000002</c:v>
                </c:pt>
                <c:pt idx="6619">
                  <c:v>16.361543136000002</c:v>
                </c:pt>
                <c:pt idx="6620">
                  <c:v>16.364008366</c:v>
                </c:pt>
                <c:pt idx="6621">
                  <c:v>16.366473982000002</c:v>
                </c:pt>
                <c:pt idx="6622">
                  <c:v>16.368939534000003</c:v>
                </c:pt>
                <c:pt idx="6623">
                  <c:v>16.371404996000003</c:v>
                </c:pt>
                <c:pt idx="6624">
                  <c:v>16.373870303</c:v>
                </c:pt>
                <c:pt idx="6625">
                  <c:v>16.376335457000003</c:v>
                </c:pt>
                <c:pt idx="6626">
                  <c:v>16.378801073000002</c:v>
                </c:pt>
                <c:pt idx="6627">
                  <c:v>16.381266597000003</c:v>
                </c:pt>
                <c:pt idx="6628">
                  <c:v>16.383732059000003</c:v>
                </c:pt>
                <c:pt idx="6629">
                  <c:v>16.386197674000002</c:v>
                </c:pt>
                <c:pt idx="6630">
                  <c:v>16.388663213000001</c:v>
                </c:pt>
                <c:pt idx="6631">
                  <c:v>16.391128982000001</c:v>
                </c:pt>
                <c:pt idx="6632">
                  <c:v>16.393594232000002</c:v>
                </c:pt>
                <c:pt idx="6633">
                  <c:v>16.396059539000003</c:v>
                </c:pt>
                <c:pt idx="6634">
                  <c:v>16.398525308000004</c:v>
                </c:pt>
                <c:pt idx="6635">
                  <c:v>16.400990847000003</c:v>
                </c:pt>
                <c:pt idx="6636">
                  <c:v>16.403456462000001</c:v>
                </c:pt>
                <c:pt idx="6637">
                  <c:v>16.405922006000001</c:v>
                </c:pt>
                <c:pt idx="6638">
                  <c:v>16.408387544000004</c:v>
                </c:pt>
                <c:pt idx="6639">
                  <c:v>16.410853314000001</c:v>
                </c:pt>
                <c:pt idx="6640">
                  <c:v>16.413318621000002</c:v>
                </c:pt>
                <c:pt idx="6641">
                  <c:v>16.415784390000002</c:v>
                </c:pt>
                <c:pt idx="6642">
                  <c:v>16.418250011000001</c:v>
                </c:pt>
                <c:pt idx="6643">
                  <c:v>16.420715549000001</c:v>
                </c:pt>
                <c:pt idx="6644">
                  <c:v>16.423181011</c:v>
                </c:pt>
                <c:pt idx="6645">
                  <c:v>16.425646549000003</c:v>
                </c:pt>
                <c:pt idx="6646">
                  <c:v>16.428111780000002</c:v>
                </c:pt>
                <c:pt idx="6647">
                  <c:v>16.430577073000002</c:v>
                </c:pt>
                <c:pt idx="6648">
                  <c:v>16.433042534000002</c:v>
                </c:pt>
                <c:pt idx="6649">
                  <c:v>16.435508073000001</c:v>
                </c:pt>
                <c:pt idx="6650">
                  <c:v>16.437973304000003</c:v>
                </c:pt>
                <c:pt idx="6651">
                  <c:v>16.440438227000001</c:v>
                </c:pt>
                <c:pt idx="6652">
                  <c:v>16.442903775000001</c:v>
                </c:pt>
                <c:pt idx="6653">
                  <c:v>16.445368775000002</c:v>
                </c:pt>
                <c:pt idx="6654">
                  <c:v>16.447834314000001</c:v>
                </c:pt>
                <c:pt idx="6655">
                  <c:v>16.450300083000002</c:v>
                </c:pt>
                <c:pt idx="6656">
                  <c:v>16.452765621000001</c:v>
                </c:pt>
                <c:pt idx="6657">
                  <c:v>16.455231165000001</c:v>
                </c:pt>
                <c:pt idx="6658">
                  <c:v>16.457696472000002</c:v>
                </c:pt>
                <c:pt idx="6659">
                  <c:v>16.460162011000001</c:v>
                </c:pt>
                <c:pt idx="6660">
                  <c:v>16.462627472000001</c:v>
                </c:pt>
                <c:pt idx="6661">
                  <c:v>16.465092703000003</c:v>
                </c:pt>
                <c:pt idx="6662">
                  <c:v>16.467558010000001</c:v>
                </c:pt>
                <c:pt idx="6663">
                  <c:v>16.470023241000003</c:v>
                </c:pt>
                <c:pt idx="6664">
                  <c:v>16.472488395000003</c:v>
                </c:pt>
                <c:pt idx="6665">
                  <c:v>16.474953702000001</c:v>
                </c:pt>
                <c:pt idx="6666">
                  <c:v>16.477418933000003</c:v>
                </c:pt>
                <c:pt idx="6667">
                  <c:v>16.479884501000001</c:v>
                </c:pt>
                <c:pt idx="6668">
                  <c:v>16.482349962000001</c:v>
                </c:pt>
                <c:pt idx="6669">
                  <c:v>16.484815501000003</c:v>
                </c:pt>
                <c:pt idx="6670">
                  <c:v>16.487281039000003</c:v>
                </c:pt>
                <c:pt idx="6671">
                  <c:v>16.489746347000001</c:v>
                </c:pt>
                <c:pt idx="6672">
                  <c:v>16.492212116000001</c:v>
                </c:pt>
                <c:pt idx="6673">
                  <c:v>16.494677424000002</c:v>
                </c:pt>
                <c:pt idx="6674">
                  <c:v>16.497142885000002</c:v>
                </c:pt>
                <c:pt idx="6675">
                  <c:v>16.499608501000001</c:v>
                </c:pt>
                <c:pt idx="6676">
                  <c:v>16.502074270000001</c:v>
                </c:pt>
                <c:pt idx="6677">
                  <c:v>16.504539808000001</c:v>
                </c:pt>
                <c:pt idx="6678">
                  <c:v>16.507005116000002</c:v>
                </c:pt>
                <c:pt idx="6679">
                  <c:v>16.509470347000001</c:v>
                </c:pt>
                <c:pt idx="6680">
                  <c:v>16.511935808</c:v>
                </c:pt>
                <c:pt idx="6681">
                  <c:v>16.514401347000003</c:v>
                </c:pt>
                <c:pt idx="6682">
                  <c:v>16.516867280000003</c:v>
                </c:pt>
                <c:pt idx="6683">
                  <c:v>16.519333126000003</c:v>
                </c:pt>
                <c:pt idx="6684">
                  <c:v>16.521798895000003</c:v>
                </c:pt>
                <c:pt idx="6685">
                  <c:v>16.524264511000002</c:v>
                </c:pt>
                <c:pt idx="6686">
                  <c:v>16.526730049000001</c:v>
                </c:pt>
                <c:pt idx="6687">
                  <c:v>16.529195496000003</c:v>
                </c:pt>
                <c:pt idx="6688">
                  <c:v>16.531661034000003</c:v>
                </c:pt>
                <c:pt idx="6689">
                  <c:v>16.534126265000001</c:v>
                </c:pt>
                <c:pt idx="6690">
                  <c:v>16.536591880000003</c:v>
                </c:pt>
                <c:pt idx="6691">
                  <c:v>16.539057342000003</c:v>
                </c:pt>
                <c:pt idx="6692">
                  <c:v>16.541522568000001</c:v>
                </c:pt>
                <c:pt idx="6693">
                  <c:v>16.543987875000003</c:v>
                </c:pt>
                <c:pt idx="6694">
                  <c:v>16.546453337000003</c:v>
                </c:pt>
                <c:pt idx="6695">
                  <c:v>16.548918952000001</c:v>
                </c:pt>
                <c:pt idx="6696">
                  <c:v>16.551384721000002</c:v>
                </c:pt>
                <c:pt idx="6697">
                  <c:v>16.553850265000001</c:v>
                </c:pt>
                <c:pt idx="6698">
                  <c:v>16.556315803</c:v>
                </c:pt>
                <c:pt idx="6699">
                  <c:v>16.558781111000002</c:v>
                </c:pt>
                <c:pt idx="6700">
                  <c:v>16.561246650000001</c:v>
                </c:pt>
                <c:pt idx="6701">
                  <c:v>16.563712111000001</c:v>
                </c:pt>
                <c:pt idx="6702">
                  <c:v>16.566177626000002</c:v>
                </c:pt>
                <c:pt idx="6703">
                  <c:v>16.568643164000001</c:v>
                </c:pt>
                <c:pt idx="6704">
                  <c:v>16.571108779000003</c:v>
                </c:pt>
                <c:pt idx="6705">
                  <c:v>16.573574318000002</c:v>
                </c:pt>
                <c:pt idx="6706">
                  <c:v>16.576039856000001</c:v>
                </c:pt>
                <c:pt idx="6707">
                  <c:v>16.578505337000003</c:v>
                </c:pt>
                <c:pt idx="6708">
                  <c:v>16.580970645000001</c:v>
                </c:pt>
                <c:pt idx="6709">
                  <c:v>16.583436414000001</c:v>
                </c:pt>
                <c:pt idx="6710">
                  <c:v>16.585901645000003</c:v>
                </c:pt>
                <c:pt idx="6711">
                  <c:v>16.588367183000003</c:v>
                </c:pt>
                <c:pt idx="6712">
                  <c:v>16.590832496000001</c:v>
                </c:pt>
                <c:pt idx="6713">
                  <c:v>16.593298034000004</c:v>
                </c:pt>
                <c:pt idx="6714">
                  <c:v>16.595763573000003</c:v>
                </c:pt>
                <c:pt idx="6715">
                  <c:v>16.598229111000002</c:v>
                </c:pt>
                <c:pt idx="6716">
                  <c:v>16.600694880000002</c:v>
                </c:pt>
                <c:pt idx="6717">
                  <c:v>16.603160174000003</c:v>
                </c:pt>
                <c:pt idx="6718">
                  <c:v>16.605625713000002</c:v>
                </c:pt>
                <c:pt idx="6719">
                  <c:v>16.608091174000002</c:v>
                </c:pt>
                <c:pt idx="6720">
                  <c:v>16.610556405000001</c:v>
                </c:pt>
                <c:pt idx="6721">
                  <c:v>16.613021943000003</c:v>
                </c:pt>
                <c:pt idx="6722">
                  <c:v>16.615487159000001</c:v>
                </c:pt>
                <c:pt idx="6723">
                  <c:v>16.617952698000003</c:v>
                </c:pt>
                <c:pt idx="6724">
                  <c:v>16.620418236000003</c:v>
                </c:pt>
                <c:pt idx="6725">
                  <c:v>16.622883467000001</c:v>
                </c:pt>
                <c:pt idx="6726">
                  <c:v>16.625349005</c:v>
                </c:pt>
                <c:pt idx="6727">
                  <c:v>16.627814313000002</c:v>
                </c:pt>
                <c:pt idx="6728">
                  <c:v>16.630279852000001</c:v>
                </c:pt>
                <c:pt idx="6729">
                  <c:v>16.63274539</c:v>
                </c:pt>
                <c:pt idx="6730">
                  <c:v>16.635210852</c:v>
                </c:pt>
                <c:pt idx="6731">
                  <c:v>16.637676082000002</c:v>
                </c:pt>
                <c:pt idx="6732">
                  <c:v>16.640141313000001</c:v>
                </c:pt>
                <c:pt idx="6733">
                  <c:v>16.642606544000003</c:v>
                </c:pt>
                <c:pt idx="6734">
                  <c:v>16.645071775000002</c:v>
                </c:pt>
                <c:pt idx="6735">
                  <c:v>16.647537005</c:v>
                </c:pt>
                <c:pt idx="6736">
                  <c:v>16.650002313000002</c:v>
                </c:pt>
                <c:pt idx="6737">
                  <c:v>16.652468078000002</c:v>
                </c:pt>
                <c:pt idx="6738">
                  <c:v>16.654933386000003</c:v>
                </c:pt>
                <c:pt idx="6739">
                  <c:v>16.657398924000002</c:v>
                </c:pt>
                <c:pt idx="6740">
                  <c:v>16.659864386000002</c:v>
                </c:pt>
                <c:pt idx="6741">
                  <c:v>16.662329694</c:v>
                </c:pt>
                <c:pt idx="6742">
                  <c:v>16.664795155</c:v>
                </c:pt>
                <c:pt idx="6743">
                  <c:v>16.667260771000002</c:v>
                </c:pt>
                <c:pt idx="6744">
                  <c:v>16.669726309000001</c:v>
                </c:pt>
                <c:pt idx="6745">
                  <c:v>16.672191848000001</c:v>
                </c:pt>
                <c:pt idx="6746">
                  <c:v>16.674657386000003</c:v>
                </c:pt>
                <c:pt idx="6747">
                  <c:v>16.677123141000003</c:v>
                </c:pt>
                <c:pt idx="6748">
                  <c:v>16.679588680000002</c:v>
                </c:pt>
                <c:pt idx="6749">
                  <c:v>16.682054218000001</c:v>
                </c:pt>
                <c:pt idx="6750">
                  <c:v>16.684519526000003</c:v>
                </c:pt>
                <c:pt idx="6751">
                  <c:v>16.686985064000002</c:v>
                </c:pt>
                <c:pt idx="6752">
                  <c:v>16.689450839000003</c:v>
                </c:pt>
                <c:pt idx="6753">
                  <c:v>16.691915839000004</c:v>
                </c:pt>
                <c:pt idx="6754">
                  <c:v>16.694381300000003</c:v>
                </c:pt>
                <c:pt idx="6755">
                  <c:v>16.696846608000001</c:v>
                </c:pt>
                <c:pt idx="6756">
                  <c:v>16.699312069000001</c:v>
                </c:pt>
                <c:pt idx="6757">
                  <c:v>16.701777362000001</c:v>
                </c:pt>
                <c:pt idx="6758">
                  <c:v>16.704242901000001</c:v>
                </c:pt>
                <c:pt idx="6759">
                  <c:v>16.706708131000003</c:v>
                </c:pt>
                <c:pt idx="6760">
                  <c:v>16.709173362000001</c:v>
                </c:pt>
                <c:pt idx="6761">
                  <c:v>16.711638593000004</c:v>
                </c:pt>
                <c:pt idx="6762">
                  <c:v>16.714104122000002</c:v>
                </c:pt>
                <c:pt idx="6763">
                  <c:v>16.716569584000002</c:v>
                </c:pt>
                <c:pt idx="6764">
                  <c:v>16.719034892000003</c:v>
                </c:pt>
                <c:pt idx="6765">
                  <c:v>16.721500122000002</c:v>
                </c:pt>
                <c:pt idx="6766">
                  <c:v>16.723965276000001</c:v>
                </c:pt>
                <c:pt idx="6767">
                  <c:v>16.726430290000003</c:v>
                </c:pt>
                <c:pt idx="6768">
                  <c:v>16.728895521000002</c:v>
                </c:pt>
                <c:pt idx="6769">
                  <c:v>16.731360983000002</c:v>
                </c:pt>
                <c:pt idx="6770">
                  <c:v>16.733826290000003</c:v>
                </c:pt>
                <c:pt idx="6771">
                  <c:v>16.736291829000002</c:v>
                </c:pt>
                <c:pt idx="6772">
                  <c:v>16.73875705</c:v>
                </c:pt>
                <c:pt idx="6773">
                  <c:v>16.741222511</c:v>
                </c:pt>
                <c:pt idx="6774">
                  <c:v>16.743687511000001</c:v>
                </c:pt>
                <c:pt idx="6775">
                  <c:v>16.746152973000001</c:v>
                </c:pt>
                <c:pt idx="6776">
                  <c:v>16.748618280000002</c:v>
                </c:pt>
                <c:pt idx="6777">
                  <c:v>16.751083737000002</c:v>
                </c:pt>
                <c:pt idx="6778">
                  <c:v>16.753549352</c:v>
                </c:pt>
                <c:pt idx="6779">
                  <c:v>16.756014814</c:v>
                </c:pt>
                <c:pt idx="6780">
                  <c:v>16.758480122000002</c:v>
                </c:pt>
                <c:pt idx="6781">
                  <c:v>16.760945275000001</c:v>
                </c:pt>
                <c:pt idx="6782">
                  <c:v>16.763410597000004</c:v>
                </c:pt>
                <c:pt idx="6783">
                  <c:v>16.765876136000003</c:v>
                </c:pt>
                <c:pt idx="6784">
                  <c:v>16.768341366000001</c:v>
                </c:pt>
                <c:pt idx="6785">
                  <c:v>16.770806828000001</c:v>
                </c:pt>
                <c:pt idx="6786">
                  <c:v>16.773272059000004</c:v>
                </c:pt>
                <c:pt idx="6787">
                  <c:v>16.775737289000002</c:v>
                </c:pt>
                <c:pt idx="6788">
                  <c:v>16.778202520000001</c:v>
                </c:pt>
                <c:pt idx="6789">
                  <c:v>16.780668059000003</c:v>
                </c:pt>
                <c:pt idx="6790">
                  <c:v>16.783133674000002</c:v>
                </c:pt>
                <c:pt idx="6791">
                  <c:v>16.785599136000002</c:v>
                </c:pt>
                <c:pt idx="6792">
                  <c:v>16.788064443000003</c:v>
                </c:pt>
                <c:pt idx="6793">
                  <c:v>16.790529905000003</c:v>
                </c:pt>
                <c:pt idx="6794">
                  <c:v>16.792995136000002</c:v>
                </c:pt>
                <c:pt idx="6795">
                  <c:v>16.795460674000001</c:v>
                </c:pt>
                <c:pt idx="6796">
                  <c:v>16.797925982000002</c:v>
                </c:pt>
                <c:pt idx="6797">
                  <c:v>16.800391823000002</c:v>
                </c:pt>
                <c:pt idx="6798">
                  <c:v>16.802857592000002</c:v>
                </c:pt>
                <c:pt idx="6799">
                  <c:v>16.805323131000002</c:v>
                </c:pt>
                <c:pt idx="6800">
                  <c:v>16.807788746000003</c:v>
                </c:pt>
                <c:pt idx="6801">
                  <c:v>16.810254515</c:v>
                </c:pt>
                <c:pt idx="6802">
                  <c:v>16.812720068000001</c:v>
                </c:pt>
                <c:pt idx="6803">
                  <c:v>16.815185914000001</c:v>
                </c:pt>
                <c:pt idx="6804">
                  <c:v>16.817651145000003</c:v>
                </c:pt>
                <c:pt idx="6805">
                  <c:v>16.820116683000002</c:v>
                </c:pt>
                <c:pt idx="6806">
                  <c:v>16.822581991000003</c:v>
                </c:pt>
                <c:pt idx="6807">
                  <c:v>16.825047150000003</c:v>
                </c:pt>
                <c:pt idx="6808">
                  <c:v>16.827512765000002</c:v>
                </c:pt>
                <c:pt idx="6809">
                  <c:v>16.829978304000001</c:v>
                </c:pt>
                <c:pt idx="6810">
                  <c:v>16.832444150000001</c:v>
                </c:pt>
                <c:pt idx="6811">
                  <c:v>16.834909919000001</c:v>
                </c:pt>
                <c:pt idx="6812">
                  <c:v>16.837375232000003</c:v>
                </c:pt>
                <c:pt idx="6813">
                  <c:v>16.839840693000003</c:v>
                </c:pt>
                <c:pt idx="6814">
                  <c:v>16.842306001000001</c:v>
                </c:pt>
                <c:pt idx="6815">
                  <c:v>16.844771462000001</c:v>
                </c:pt>
                <c:pt idx="6816">
                  <c:v>16.847236770000002</c:v>
                </c:pt>
                <c:pt idx="6817">
                  <c:v>16.849702309000001</c:v>
                </c:pt>
                <c:pt idx="6818">
                  <c:v>16.852168078000002</c:v>
                </c:pt>
                <c:pt idx="6819">
                  <c:v>16.854633386000003</c:v>
                </c:pt>
                <c:pt idx="6820">
                  <c:v>16.857098924000002</c:v>
                </c:pt>
                <c:pt idx="6821">
                  <c:v>16.859564462000002</c:v>
                </c:pt>
                <c:pt idx="6822">
                  <c:v>16.862029914000001</c:v>
                </c:pt>
                <c:pt idx="6823">
                  <c:v>16.864495529000003</c:v>
                </c:pt>
                <c:pt idx="6824">
                  <c:v>16.866961068000002</c:v>
                </c:pt>
                <c:pt idx="6825">
                  <c:v>16.869426914000002</c:v>
                </c:pt>
                <c:pt idx="6826">
                  <c:v>16.871892683000002</c:v>
                </c:pt>
                <c:pt idx="6827">
                  <c:v>16.874358208</c:v>
                </c:pt>
                <c:pt idx="6828">
                  <c:v>16.876823746000003</c:v>
                </c:pt>
                <c:pt idx="6829">
                  <c:v>16.879288977000002</c:v>
                </c:pt>
                <c:pt idx="6830">
                  <c:v>16.881754515000001</c:v>
                </c:pt>
                <c:pt idx="6831">
                  <c:v>16.884219823000002</c:v>
                </c:pt>
                <c:pt idx="6832">
                  <c:v>16.886685592000003</c:v>
                </c:pt>
                <c:pt idx="6833">
                  <c:v>16.889150900000001</c:v>
                </c:pt>
                <c:pt idx="6834">
                  <c:v>16.891616362000001</c:v>
                </c:pt>
                <c:pt idx="6835">
                  <c:v>16.894081669000002</c:v>
                </c:pt>
                <c:pt idx="6836">
                  <c:v>16.896547131000002</c:v>
                </c:pt>
                <c:pt idx="6837">
                  <c:v>16.899012664000001</c:v>
                </c:pt>
                <c:pt idx="6838">
                  <c:v>16.901477972000002</c:v>
                </c:pt>
                <c:pt idx="6839">
                  <c:v>16.903943434000002</c:v>
                </c:pt>
                <c:pt idx="6840">
                  <c:v>16.906408741000003</c:v>
                </c:pt>
                <c:pt idx="6841">
                  <c:v>16.908874280000003</c:v>
                </c:pt>
                <c:pt idx="6842">
                  <c:v>16.911339529000003</c:v>
                </c:pt>
                <c:pt idx="6843">
                  <c:v>16.913804991000003</c:v>
                </c:pt>
                <c:pt idx="6844">
                  <c:v>16.916270606000001</c:v>
                </c:pt>
                <c:pt idx="6845">
                  <c:v>16.918736376000002</c:v>
                </c:pt>
                <c:pt idx="6846">
                  <c:v>16.921201914000001</c:v>
                </c:pt>
                <c:pt idx="6847">
                  <c:v>16.923667458000001</c:v>
                </c:pt>
                <c:pt idx="6848">
                  <c:v>16.926132996000003</c:v>
                </c:pt>
                <c:pt idx="6849">
                  <c:v>16.928598611000002</c:v>
                </c:pt>
                <c:pt idx="6850">
                  <c:v>16.931064150000001</c:v>
                </c:pt>
                <c:pt idx="6851">
                  <c:v>16.933529996000001</c:v>
                </c:pt>
                <c:pt idx="6852">
                  <c:v>16.935995559000002</c:v>
                </c:pt>
                <c:pt idx="6853">
                  <c:v>16.938461097000001</c:v>
                </c:pt>
                <c:pt idx="6854">
                  <c:v>16.940926635</c:v>
                </c:pt>
                <c:pt idx="6855">
                  <c:v>16.943392174000003</c:v>
                </c:pt>
                <c:pt idx="6856">
                  <c:v>16.945857712000002</c:v>
                </c:pt>
                <c:pt idx="6857">
                  <c:v>16.948323184000003</c:v>
                </c:pt>
                <c:pt idx="6858">
                  <c:v>16.950788799000001</c:v>
                </c:pt>
                <c:pt idx="6859">
                  <c:v>16.953254261000001</c:v>
                </c:pt>
                <c:pt idx="6860">
                  <c:v>16.955719492000004</c:v>
                </c:pt>
                <c:pt idx="6861">
                  <c:v>16.958184799000001</c:v>
                </c:pt>
                <c:pt idx="6862">
                  <c:v>16.960650261000001</c:v>
                </c:pt>
                <c:pt idx="6863">
                  <c:v>16.963115799000001</c:v>
                </c:pt>
                <c:pt idx="6864">
                  <c:v>16.965581415000003</c:v>
                </c:pt>
                <c:pt idx="6865">
                  <c:v>16.968046953000002</c:v>
                </c:pt>
                <c:pt idx="6866">
                  <c:v>16.970512492000001</c:v>
                </c:pt>
                <c:pt idx="6867">
                  <c:v>16.972977646</c:v>
                </c:pt>
                <c:pt idx="6868">
                  <c:v>16.975442876000002</c:v>
                </c:pt>
                <c:pt idx="6869">
                  <c:v>16.977908184</c:v>
                </c:pt>
                <c:pt idx="6870">
                  <c:v>16.980373646</c:v>
                </c:pt>
                <c:pt idx="6871">
                  <c:v>16.982839184000003</c:v>
                </c:pt>
                <c:pt idx="6872">
                  <c:v>16.985304468000002</c:v>
                </c:pt>
                <c:pt idx="6873">
                  <c:v>16.987770006000002</c:v>
                </c:pt>
                <c:pt idx="6874">
                  <c:v>16.990234929000003</c:v>
                </c:pt>
                <c:pt idx="6875">
                  <c:v>16.992700160000002</c:v>
                </c:pt>
                <c:pt idx="6876">
                  <c:v>16.995165622000002</c:v>
                </c:pt>
                <c:pt idx="6877">
                  <c:v>16.997630920000002</c:v>
                </c:pt>
                <c:pt idx="6878">
                  <c:v>17.000096382000002</c:v>
                </c:pt>
                <c:pt idx="6879">
                  <c:v>17.002561997000001</c:v>
                </c:pt>
                <c:pt idx="6880">
                  <c:v>17.005027228000003</c:v>
                </c:pt>
                <c:pt idx="6881">
                  <c:v>17.007492690000003</c:v>
                </c:pt>
                <c:pt idx="6882">
                  <c:v>17.00995769</c:v>
                </c:pt>
                <c:pt idx="6883">
                  <c:v>17.012422843000003</c:v>
                </c:pt>
                <c:pt idx="6884">
                  <c:v>17.014888382000002</c:v>
                </c:pt>
                <c:pt idx="6885">
                  <c:v>17.01735369</c:v>
                </c:pt>
                <c:pt idx="6886">
                  <c:v>17.019819228000003</c:v>
                </c:pt>
                <c:pt idx="6887">
                  <c:v>17.022284478000003</c:v>
                </c:pt>
                <c:pt idx="6888">
                  <c:v>17.024749939000003</c:v>
                </c:pt>
                <c:pt idx="6889">
                  <c:v>17.027215247000001</c:v>
                </c:pt>
                <c:pt idx="6890">
                  <c:v>17.029680786000004</c:v>
                </c:pt>
                <c:pt idx="6891">
                  <c:v>17.032146324000003</c:v>
                </c:pt>
                <c:pt idx="6892">
                  <c:v>17.034611852000001</c:v>
                </c:pt>
                <c:pt idx="6893">
                  <c:v>17.037077083000003</c:v>
                </c:pt>
                <c:pt idx="6894">
                  <c:v>17.039542314000002</c:v>
                </c:pt>
                <c:pt idx="6895">
                  <c:v>17.042007545000001</c:v>
                </c:pt>
                <c:pt idx="6896">
                  <c:v>17.044473006</c:v>
                </c:pt>
                <c:pt idx="6897">
                  <c:v>17.046938300000001</c:v>
                </c:pt>
                <c:pt idx="6898">
                  <c:v>17.049403762000001</c:v>
                </c:pt>
                <c:pt idx="6899">
                  <c:v>17.051869377000003</c:v>
                </c:pt>
                <c:pt idx="6900">
                  <c:v>17.054334915000002</c:v>
                </c:pt>
                <c:pt idx="6901">
                  <c:v>17.056800685000002</c:v>
                </c:pt>
                <c:pt idx="6902">
                  <c:v>17.059266242000003</c:v>
                </c:pt>
                <c:pt idx="6903">
                  <c:v>17.061731473000002</c:v>
                </c:pt>
                <c:pt idx="6904">
                  <c:v>17.064196781000003</c:v>
                </c:pt>
                <c:pt idx="6905">
                  <c:v>17.066662319000002</c:v>
                </c:pt>
                <c:pt idx="6906">
                  <c:v>17.069128079000002</c:v>
                </c:pt>
                <c:pt idx="6907">
                  <c:v>17.071593387000004</c:v>
                </c:pt>
                <c:pt idx="6908">
                  <c:v>17.074058618000002</c:v>
                </c:pt>
                <c:pt idx="6909">
                  <c:v>17.076524387000003</c:v>
                </c:pt>
                <c:pt idx="6910">
                  <c:v>17.078989695000001</c:v>
                </c:pt>
                <c:pt idx="6911">
                  <c:v>17.081455160000001</c:v>
                </c:pt>
                <c:pt idx="6912">
                  <c:v>17.083920699000004</c:v>
                </c:pt>
                <c:pt idx="6913">
                  <c:v>17.086386237000003</c:v>
                </c:pt>
                <c:pt idx="6914">
                  <c:v>17.088851776000002</c:v>
                </c:pt>
                <c:pt idx="6915">
                  <c:v>17.091317083000003</c:v>
                </c:pt>
                <c:pt idx="6916">
                  <c:v>17.093782319000002</c:v>
                </c:pt>
                <c:pt idx="6917">
                  <c:v>17.096247858000002</c:v>
                </c:pt>
                <c:pt idx="6918">
                  <c:v>17.098713011000001</c:v>
                </c:pt>
                <c:pt idx="6919">
                  <c:v>17.10117855</c:v>
                </c:pt>
                <c:pt idx="6920">
                  <c:v>17.103643858000002</c:v>
                </c:pt>
                <c:pt idx="6921">
                  <c:v>17.106109305</c:v>
                </c:pt>
                <c:pt idx="6922">
                  <c:v>17.108574613000002</c:v>
                </c:pt>
                <c:pt idx="6923">
                  <c:v>17.111040074000002</c:v>
                </c:pt>
                <c:pt idx="6924">
                  <c:v>17.113505382000003</c:v>
                </c:pt>
                <c:pt idx="6925">
                  <c:v>17.115971151000004</c:v>
                </c:pt>
                <c:pt idx="6926">
                  <c:v>17.118436685000002</c:v>
                </c:pt>
                <c:pt idx="6927">
                  <c:v>17.120901993</c:v>
                </c:pt>
                <c:pt idx="6928">
                  <c:v>17.123367454</c:v>
                </c:pt>
                <c:pt idx="6929">
                  <c:v>17.125832685000002</c:v>
                </c:pt>
                <c:pt idx="6930">
                  <c:v>17.128298223000002</c:v>
                </c:pt>
                <c:pt idx="6931">
                  <c:v>17.130763536000003</c:v>
                </c:pt>
                <c:pt idx="6932">
                  <c:v>17.133229305</c:v>
                </c:pt>
                <c:pt idx="6933">
                  <c:v>17.135694613000002</c:v>
                </c:pt>
                <c:pt idx="6934">
                  <c:v>17.138160151000001</c:v>
                </c:pt>
                <c:pt idx="6935">
                  <c:v>17.14062569</c:v>
                </c:pt>
                <c:pt idx="6936">
                  <c:v>17.143091233000003</c:v>
                </c:pt>
                <c:pt idx="6937">
                  <c:v>17.145556772000003</c:v>
                </c:pt>
                <c:pt idx="6938">
                  <c:v>17.148022618000002</c:v>
                </c:pt>
                <c:pt idx="6939">
                  <c:v>17.150488387000003</c:v>
                </c:pt>
                <c:pt idx="6940">
                  <c:v>17.152953926000002</c:v>
                </c:pt>
                <c:pt idx="6941">
                  <c:v>17.155419468000002</c:v>
                </c:pt>
                <c:pt idx="6942">
                  <c:v>17.157884776000003</c:v>
                </c:pt>
                <c:pt idx="6943">
                  <c:v>17.160350007000002</c:v>
                </c:pt>
                <c:pt idx="6944">
                  <c:v>17.162815237</c:v>
                </c:pt>
                <c:pt idx="6945">
                  <c:v>17.165281007000001</c:v>
                </c:pt>
                <c:pt idx="6946">
                  <c:v>17.167746324000003</c:v>
                </c:pt>
                <c:pt idx="6947">
                  <c:v>17.170211863000002</c:v>
                </c:pt>
                <c:pt idx="6948">
                  <c:v>17.172677401000001</c:v>
                </c:pt>
                <c:pt idx="6949">
                  <c:v>17.175142863000001</c:v>
                </c:pt>
                <c:pt idx="6950">
                  <c:v>17.177608094000004</c:v>
                </c:pt>
                <c:pt idx="6951">
                  <c:v>17.180073396000001</c:v>
                </c:pt>
                <c:pt idx="6952">
                  <c:v>17.182538935</c:v>
                </c:pt>
                <c:pt idx="6953">
                  <c:v>17.185004473000003</c:v>
                </c:pt>
                <c:pt idx="6954">
                  <c:v>17.187469935000003</c:v>
                </c:pt>
                <c:pt idx="6955">
                  <c:v>17.189935473000002</c:v>
                </c:pt>
                <c:pt idx="6956">
                  <c:v>17.192400820000003</c:v>
                </c:pt>
                <c:pt idx="6957">
                  <c:v>17.194866358000002</c:v>
                </c:pt>
                <c:pt idx="6958">
                  <c:v>17.197331897000002</c:v>
                </c:pt>
                <c:pt idx="6959">
                  <c:v>17.199797666000002</c:v>
                </c:pt>
                <c:pt idx="6960">
                  <c:v>17.202263512000002</c:v>
                </c:pt>
                <c:pt idx="6961">
                  <c:v>17.204729041</c:v>
                </c:pt>
                <c:pt idx="6962">
                  <c:v>17.207194887000004</c:v>
                </c:pt>
                <c:pt idx="6963">
                  <c:v>17.209660502000002</c:v>
                </c:pt>
                <c:pt idx="6964">
                  <c:v>17.212126041000001</c:v>
                </c:pt>
                <c:pt idx="6965">
                  <c:v>17.214591810000002</c:v>
                </c:pt>
                <c:pt idx="6966">
                  <c:v>17.217057637000003</c:v>
                </c:pt>
                <c:pt idx="6967">
                  <c:v>17.219523253000002</c:v>
                </c:pt>
                <c:pt idx="6968">
                  <c:v>17.221988791000001</c:v>
                </c:pt>
                <c:pt idx="6969">
                  <c:v>17.224454560000002</c:v>
                </c:pt>
                <c:pt idx="6970">
                  <c:v>17.226920406000001</c:v>
                </c:pt>
                <c:pt idx="6971">
                  <c:v>17.229385709000002</c:v>
                </c:pt>
                <c:pt idx="6972">
                  <c:v>17.231851478000003</c:v>
                </c:pt>
                <c:pt idx="6973">
                  <c:v>17.234317324000003</c:v>
                </c:pt>
                <c:pt idx="6974">
                  <c:v>17.236782863000002</c:v>
                </c:pt>
                <c:pt idx="6975">
                  <c:v>17.239248401000001</c:v>
                </c:pt>
                <c:pt idx="6976">
                  <c:v>17.24171394</c:v>
                </c:pt>
                <c:pt idx="6977">
                  <c:v>17.244179478000003</c:v>
                </c:pt>
                <c:pt idx="6978">
                  <c:v>17.246644786000001</c:v>
                </c:pt>
                <c:pt idx="6979">
                  <c:v>17.249110325</c:v>
                </c:pt>
                <c:pt idx="6980">
                  <c:v>17.251575863000003</c:v>
                </c:pt>
                <c:pt idx="6981">
                  <c:v>17.254041622000003</c:v>
                </c:pt>
                <c:pt idx="6982">
                  <c:v>17.256507161000002</c:v>
                </c:pt>
                <c:pt idx="6983">
                  <c:v>17.258972776</c:v>
                </c:pt>
                <c:pt idx="6984">
                  <c:v>17.261438315000003</c:v>
                </c:pt>
                <c:pt idx="6985">
                  <c:v>17.263904161000003</c:v>
                </c:pt>
                <c:pt idx="6986">
                  <c:v>17.266369723</c:v>
                </c:pt>
                <c:pt idx="6987">
                  <c:v>17.268835492000001</c:v>
                </c:pt>
                <c:pt idx="6988">
                  <c:v>17.271301108000003</c:v>
                </c:pt>
                <c:pt idx="6989">
                  <c:v>17.273766339000002</c:v>
                </c:pt>
                <c:pt idx="6990">
                  <c:v>17.276231877000001</c:v>
                </c:pt>
                <c:pt idx="6991">
                  <c:v>17.278697334</c:v>
                </c:pt>
                <c:pt idx="6992">
                  <c:v>17.281162949000002</c:v>
                </c:pt>
                <c:pt idx="6993">
                  <c:v>17.283628718000003</c:v>
                </c:pt>
                <c:pt idx="6994">
                  <c:v>17.286094026000001</c:v>
                </c:pt>
                <c:pt idx="6995">
                  <c:v>17.288559487000001</c:v>
                </c:pt>
                <c:pt idx="6996">
                  <c:v>17.291025026000003</c:v>
                </c:pt>
                <c:pt idx="6997">
                  <c:v>17.293490257000002</c:v>
                </c:pt>
                <c:pt idx="6998">
                  <c:v>17.295955872</c:v>
                </c:pt>
                <c:pt idx="6999">
                  <c:v>17.298421411000003</c:v>
                </c:pt>
                <c:pt idx="7000">
                  <c:v>17.300887180000004</c:v>
                </c:pt>
                <c:pt idx="7001">
                  <c:v>17.303352728000004</c:v>
                </c:pt>
                <c:pt idx="7002">
                  <c:v>17.305818267000003</c:v>
                </c:pt>
                <c:pt idx="7003">
                  <c:v>17.308283805000002</c:v>
                </c:pt>
                <c:pt idx="7004">
                  <c:v>17.310749113000004</c:v>
                </c:pt>
                <c:pt idx="7005">
                  <c:v>17.313214574000003</c:v>
                </c:pt>
                <c:pt idx="7006">
                  <c:v>17.315680113000003</c:v>
                </c:pt>
                <c:pt idx="7007">
                  <c:v>17.318145421000001</c:v>
                </c:pt>
                <c:pt idx="7008">
                  <c:v>17.320610959000003</c:v>
                </c:pt>
                <c:pt idx="7009">
                  <c:v>17.323076190000002</c:v>
                </c:pt>
                <c:pt idx="7010">
                  <c:v>17.325541728000001</c:v>
                </c:pt>
                <c:pt idx="7011">
                  <c:v>17.328007175000003</c:v>
                </c:pt>
                <c:pt idx="7012">
                  <c:v>17.330472483000001</c:v>
                </c:pt>
                <c:pt idx="7013">
                  <c:v>17.332938021</c:v>
                </c:pt>
                <c:pt idx="7014">
                  <c:v>17.335403790000001</c:v>
                </c:pt>
                <c:pt idx="7015">
                  <c:v>17.337869098000002</c:v>
                </c:pt>
                <c:pt idx="7016">
                  <c:v>17.340334579</c:v>
                </c:pt>
                <c:pt idx="7017">
                  <c:v>17.342800117000003</c:v>
                </c:pt>
                <c:pt idx="7018">
                  <c:v>17.345265655000002</c:v>
                </c:pt>
                <c:pt idx="7019">
                  <c:v>17.347731194000001</c:v>
                </c:pt>
                <c:pt idx="7020">
                  <c:v>17.350196732000001</c:v>
                </c:pt>
                <c:pt idx="7021">
                  <c:v>17.352662266000003</c:v>
                </c:pt>
                <c:pt idx="7022">
                  <c:v>17.355127574000001</c:v>
                </c:pt>
                <c:pt idx="7023">
                  <c:v>17.357593112000004</c:v>
                </c:pt>
                <c:pt idx="7024">
                  <c:v>17.360058958000003</c:v>
                </c:pt>
                <c:pt idx="7025">
                  <c:v>17.362524497000003</c:v>
                </c:pt>
                <c:pt idx="7026">
                  <c:v>17.364990257000002</c:v>
                </c:pt>
                <c:pt idx="7027">
                  <c:v>17.367455872000001</c:v>
                </c:pt>
                <c:pt idx="7028">
                  <c:v>17.369921718000001</c:v>
                </c:pt>
                <c:pt idx="7029">
                  <c:v>17.372387565</c:v>
                </c:pt>
                <c:pt idx="7030">
                  <c:v>17.374853103000003</c:v>
                </c:pt>
                <c:pt idx="7031">
                  <c:v>17.377318642000002</c:v>
                </c:pt>
                <c:pt idx="7032">
                  <c:v>17.379784411000003</c:v>
                </c:pt>
                <c:pt idx="7033">
                  <c:v>17.382250257000003</c:v>
                </c:pt>
                <c:pt idx="7034">
                  <c:v>17.384716103000002</c:v>
                </c:pt>
                <c:pt idx="7035">
                  <c:v>17.387181642000002</c:v>
                </c:pt>
                <c:pt idx="7036">
                  <c:v>17.389647156000002</c:v>
                </c:pt>
                <c:pt idx="7037">
                  <c:v>17.392112464</c:v>
                </c:pt>
                <c:pt idx="7038">
                  <c:v>17.394578002000003</c:v>
                </c:pt>
                <c:pt idx="7039">
                  <c:v>17.397043771000003</c:v>
                </c:pt>
                <c:pt idx="7040">
                  <c:v>17.399509310000003</c:v>
                </c:pt>
                <c:pt idx="7041">
                  <c:v>17.401974934000002</c:v>
                </c:pt>
                <c:pt idx="7042">
                  <c:v>17.404440473000001</c:v>
                </c:pt>
                <c:pt idx="7043">
                  <c:v>17.406906011</c:v>
                </c:pt>
                <c:pt idx="7044">
                  <c:v>17.409371780000001</c:v>
                </c:pt>
                <c:pt idx="7045">
                  <c:v>17.411837088000002</c:v>
                </c:pt>
                <c:pt idx="7046">
                  <c:v>17.414302848000002</c:v>
                </c:pt>
                <c:pt idx="7047">
                  <c:v>17.416768156000003</c:v>
                </c:pt>
                <c:pt idx="7048">
                  <c:v>17.419233925</c:v>
                </c:pt>
                <c:pt idx="7049">
                  <c:v>17.421699541000002</c:v>
                </c:pt>
                <c:pt idx="7050">
                  <c:v>17.424165002000002</c:v>
                </c:pt>
                <c:pt idx="7051">
                  <c:v>17.426630536000001</c:v>
                </c:pt>
                <c:pt idx="7052">
                  <c:v>17.429095766000003</c:v>
                </c:pt>
                <c:pt idx="7053">
                  <c:v>17.431561074000001</c:v>
                </c:pt>
                <c:pt idx="7054">
                  <c:v>17.434026613</c:v>
                </c:pt>
                <c:pt idx="7055">
                  <c:v>17.436491843000002</c:v>
                </c:pt>
                <c:pt idx="7056">
                  <c:v>17.438956982000001</c:v>
                </c:pt>
                <c:pt idx="7057">
                  <c:v>17.441422213000003</c:v>
                </c:pt>
                <c:pt idx="7058">
                  <c:v>17.443887521000001</c:v>
                </c:pt>
                <c:pt idx="7059">
                  <c:v>17.446353059000003</c:v>
                </c:pt>
                <c:pt idx="7060">
                  <c:v>17.448818598000003</c:v>
                </c:pt>
                <c:pt idx="7061">
                  <c:v>17.451284165000001</c:v>
                </c:pt>
                <c:pt idx="7062">
                  <c:v>17.453749396000003</c:v>
                </c:pt>
                <c:pt idx="7063">
                  <c:v>17.456214857000003</c:v>
                </c:pt>
                <c:pt idx="7064">
                  <c:v>17.458680396000002</c:v>
                </c:pt>
                <c:pt idx="7065">
                  <c:v>17.461145627000001</c:v>
                </c:pt>
                <c:pt idx="7066">
                  <c:v>17.463610924000001</c:v>
                </c:pt>
                <c:pt idx="7067">
                  <c:v>17.466076694000002</c:v>
                </c:pt>
                <c:pt idx="7068">
                  <c:v>17.468542309000004</c:v>
                </c:pt>
                <c:pt idx="7069">
                  <c:v>17.471007771000004</c:v>
                </c:pt>
                <c:pt idx="7070">
                  <c:v>17.473473309000003</c:v>
                </c:pt>
                <c:pt idx="7071">
                  <c:v>17.475938849000002</c:v>
                </c:pt>
                <c:pt idx="7072">
                  <c:v>17.478404156000003</c:v>
                </c:pt>
                <c:pt idx="7073">
                  <c:v>17.480869695000003</c:v>
                </c:pt>
                <c:pt idx="7074">
                  <c:v>17.483335233000002</c:v>
                </c:pt>
                <c:pt idx="7075">
                  <c:v>17.485800695000002</c:v>
                </c:pt>
                <c:pt idx="7076">
                  <c:v>17.488265910000003</c:v>
                </c:pt>
                <c:pt idx="7077">
                  <c:v>17.490731449000002</c:v>
                </c:pt>
                <c:pt idx="7078">
                  <c:v>17.49319668</c:v>
                </c:pt>
                <c:pt idx="7079">
                  <c:v>17.495661987000002</c:v>
                </c:pt>
                <c:pt idx="7080">
                  <c:v>17.498127526000001</c:v>
                </c:pt>
                <c:pt idx="7081">
                  <c:v>17.500593377000001</c:v>
                </c:pt>
                <c:pt idx="7082">
                  <c:v>17.503059146000002</c:v>
                </c:pt>
                <c:pt idx="7083">
                  <c:v>17.505524685000001</c:v>
                </c:pt>
                <c:pt idx="7084">
                  <c:v>17.507990300000003</c:v>
                </c:pt>
                <c:pt idx="7085">
                  <c:v>17.510456146000003</c:v>
                </c:pt>
                <c:pt idx="7086">
                  <c:v>17.512921719000001</c:v>
                </c:pt>
                <c:pt idx="7087">
                  <c:v>17.515387565000001</c:v>
                </c:pt>
                <c:pt idx="7088">
                  <c:v>17.517853103</c:v>
                </c:pt>
                <c:pt idx="7089">
                  <c:v>17.520318950000004</c:v>
                </c:pt>
                <c:pt idx="7090">
                  <c:v>17.522784180000002</c:v>
                </c:pt>
                <c:pt idx="7091">
                  <c:v>17.525249950000003</c:v>
                </c:pt>
                <c:pt idx="7092">
                  <c:v>17.527715565000001</c:v>
                </c:pt>
                <c:pt idx="7093">
                  <c:v>17.530181026000001</c:v>
                </c:pt>
                <c:pt idx="7094">
                  <c:v>17.532646642000003</c:v>
                </c:pt>
                <c:pt idx="7095">
                  <c:v>17.535112103000003</c:v>
                </c:pt>
                <c:pt idx="7096">
                  <c:v>17.537577641000002</c:v>
                </c:pt>
                <c:pt idx="7097">
                  <c:v>17.540043179000001</c:v>
                </c:pt>
                <c:pt idx="7098">
                  <c:v>17.542508718000001</c:v>
                </c:pt>
                <c:pt idx="7099">
                  <c:v>17.544974333000003</c:v>
                </c:pt>
                <c:pt idx="7100">
                  <c:v>17.547439795000003</c:v>
                </c:pt>
                <c:pt idx="7101">
                  <c:v>17.549905430000003</c:v>
                </c:pt>
                <c:pt idx="7102">
                  <c:v>17.552370969000002</c:v>
                </c:pt>
                <c:pt idx="7103">
                  <c:v>17.554836199</c:v>
                </c:pt>
                <c:pt idx="7104">
                  <c:v>17.557301738000003</c:v>
                </c:pt>
                <c:pt idx="7105">
                  <c:v>17.559767199000003</c:v>
                </c:pt>
                <c:pt idx="7106">
                  <c:v>17.562232728000001</c:v>
                </c:pt>
                <c:pt idx="7107">
                  <c:v>17.564698343000003</c:v>
                </c:pt>
                <c:pt idx="7108">
                  <c:v>17.567163805000003</c:v>
                </c:pt>
                <c:pt idx="7109">
                  <c:v>17.569629420000002</c:v>
                </c:pt>
                <c:pt idx="7110">
                  <c:v>17.572094882000002</c:v>
                </c:pt>
                <c:pt idx="7111">
                  <c:v>17.574560237000004</c:v>
                </c:pt>
                <c:pt idx="7112">
                  <c:v>17.577025699000004</c:v>
                </c:pt>
                <c:pt idx="7113">
                  <c:v>17.579491007000001</c:v>
                </c:pt>
                <c:pt idx="7114">
                  <c:v>17.581956545000001</c:v>
                </c:pt>
                <c:pt idx="7115">
                  <c:v>17.584422314000001</c:v>
                </c:pt>
                <c:pt idx="7116">
                  <c:v>17.586887545000003</c:v>
                </c:pt>
                <c:pt idx="7117">
                  <c:v>17.589352776000002</c:v>
                </c:pt>
                <c:pt idx="7118">
                  <c:v>17.591818084000003</c:v>
                </c:pt>
                <c:pt idx="7119">
                  <c:v>17.594283545000003</c:v>
                </c:pt>
                <c:pt idx="7120">
                  <c:v>17.596749084000002</c:v>
                </c:pt>
                <c:pt idx="7121">
                  <c:v>17.599214314000001</c:v>
                </c:pt>
                <c:pt idx="7122">
                  <c:v>17.601679853</c:v>
                </c:pt>
                <c:pt idx="7123">
                  <c:v>17.604145161000002</c:v>
                </c:pt>
                <c:pt idx="7124">
                  <c:v>17.606610699000001</c:v>
                </c:pt>
                <c:pt idx="7125">
                  <c:v>17.609076238000004</c:v>
                </c:pt>
                <c:pt idx="7126">
                  <c:v>17.611541454000001</c:v>
                </c:pt>
                <c:pt idx="7127">
                  <c:v>17.614006993</c:v>
                </c:pt>
                <c:pt idx="7128">
                  <c:v>17.616472454000004</c:v>
                </c:pt>
                <c:pt idx="7129">
                  <c:v>17.618938070000002</c:v>
                </c:pt>
                <c:pt idx="7130">
                  <c:v>17.621403300000001</c:v>
                </c:pt>
                <c:pt idx="7131">
                  <c:v>17.623868545000001</c:v>
                </c:pt>
                <c:pt idx="7132">
                  <c:v>17.626334084000003</c:v>
                </c:pt>
                <c:pt idx="7133">
                  <c:v>17.628799622000003</c:v>
                </c:pt>
                <c:pt idx="7134">
                  <c:v>17.631265084000002</c:v>
                </c:pt>
                <c:pt idx="7135">
                  <c:v>17.633730622000002</c:v>
                </c:pt>
                <c:pt idx="7136">
                  <c:v>17.636195863000001</c:v>
                </c:pt>
                <c:pt idx="7137">
                  <c:v>17.638661171000003</c:v>
                </c:pt>
                <c:pt idx="7138">
                  <c:v>17.641126632000002</c:v>
                </c:pt>
                <c:pt idx="7139">
                  <c:v>17.643591632000003</c:v>
                </c:pt>
                <c:pt idx="7140">
                  <c:v>17.646056863000002</c:v>
                </c:pt>
                <c:pt idx="7141">
                  <c:v>17.648522367000002</c:v>
                </c:pt>
                <c:pt idx="7142">
                  <c:v>17.650988137000002</c:v>
                </c:pt>
                <c:pt idx="7143">
                  <c:v>17.653453367000001</c:v>
                </c:pt>
                <c:pt idx="7144">
                  <c:v>17.655918675000002</c:v>
                </c:pt>
                <c:pt idx="7145">
                  <c:v>17.658384132000002</c:v>
                </c:pt>
                <c:pt idx="7146">
                  <c:v>17.660849670000001</c:v>
                </c:pt>
                <c:pt idx="7147">
                  <c:v>17.663315286000003</c:v>
                </c:pt>
                <c:pt idx="7148">
                  <c:v>17.665780824000002</c:v>
                </c:pt>
                <c:pt idx="7149">
                  <c:v>17.668246363000002</c:v>
                </c:pt>
                <c:pt idx="7150">
                  <c:v>17.670712137000002</c:v>
                </c:pt>
                <c:pt idx="7151">
                  <c:v>17.673177675000002</c:v>
                </c:pt>
                <c:pt idx="7152">
                  <c:v>17.675643521000001</c:v>
                </c:pt>
                <c:pt idx="7153">
                  <c:v>17.678109060000001</c:v>
                </c:pt>
                <c:pt idx="7154">
                  <c:v>17.680574368000002</c:v>
                </c:pt>
                <c:pt idx="7155">
                  <c:v>17.683040175000002</c:v>
                </c:pt>
                <c:pt idx="7156">
                  <c:v>17.685505482000003</c:v>
                </c:pt>
                <c:pt idx="7157">
                  <c:v>17.687970944000003</c:v>
                </c:pt>
                <c:pt idx="7158">
                  <c:v>17.690436482000003</c:v>
                </c:pt>
                <c:pt idx="7159">
                  <c:v>17.692901790000001</c:v>
                </c:pt>
                <c:pt idx="7160">
                  <c:v>17.695367329000003</c:v>
                </c:pt>
                <c:pt idx="7161">
                  <c:v>17.697833098</c:v>
                </c:pt>
                <c:pt idx="7162">
                  <c:v>17.700298636000003</c:v>
                </c:pt>
                <c:pt idx="7163">
                  <c:v>17.702764252000001</c:v>
                </c:pt>
                <c:pt idx="7164">
                  <c:v>17.705229713000001</c:v>
                </c:pt>
                <c:pt idx="7165">
                  <c:v>17.707695295000001</c:v>
                </c:pt>
                <c:pt idx="7166">
                  <c:v>17.710161141</c:v>
                </c:pt>
                <c:pt idx="7167">
                  <c:v>17.712626372000003</c:v>
                </c:pt>
                <c:pt idx="7168">
                  <c:v>17.715092141000003</c:v>
                </c:pt>
                <c:pt idx="7169">
                  <c:v>17.717557679000002</c:v>
                </c:pt>
                <c:pt idx="7170">
                  <c:v>17.720023228000002</c:v>
                </c:pt>
                <c:pt idx="7171">
                  <c:v>17.722488535000004</c:v>
                </c:pt>
                <c:pt idx="7172">
                  <c:v>17.724953766000002</c:v>
                </c:pt>
                <c:pt idx="7173">
                  <c:v>17.727419305000002</c:v>
                </c:pt>
                <c:pt idx="7174">
                  <c:v>17.729884843000001</c:v>
                </c:pt>
                <c:pt idx="7175">
                  <c:v>17.732350582000002</c:v>
                </c:pt>
                <c:pt idx="7176">
                  <c:v>17.734816198000001</c:v>
                </c:pt>
                <c:pt idx="7177">
                  <c:v>17.737281659000001</c:v>
                </c:pt>
                <c:pt idx="7178">
                  <c:v>17.739747275000003</c:v>
                </c:pt>
                <c:pt idx="7179">
                  <c:v>17.742212813000002</c:v>
                </c:pt>
                <c:pt idx="7180">
                  <c:v>17.744678333000003</c:v>
                </c:pt>
                <c:pt idx="7181">
                  <c:v>17.747143794000003</c:v>
                </c:pt>
                <c:pt idx="7182">
                  <c:v>17.749609333000002</c:v>
                </c:pt>
                <c:pt idx="7183">
                  <c:v>17.752074948000001</c:v>
                </c:pt>
                <c:pt idx="7184">
                  <c:v>17.754540794</c:v>
                </c:pt>
                <c:pt idx="7185">
                  <c:v>17.757006290000003</c:v>
                </c:pt>
                <c:pt idx="7186">
                  <c:v>17.759471828000002</c:v>
                </c:pt>
                <c:pt idx="7187">
                  <c:v>17.761937367000002</c:v>
                </c:pt>
                <c:pt idx="7188">
                  <c:v>17.764402982000004</c:v>
                </c:pt>
                <c:pt idx="7189">
                  <c:v>17.766868751000001</c:v>
                </c:pt>
                <c:pt idx="7190">
                  <c:v>17.769333948000003</c:v>
                </c:pt>
                <c:pt idx="7191">
                  <c:v>17.771799487000003</c:v>
                </c:pt>
                <c:pt idx="7192">
                  <c:v>17.774264717000001</c:v>
                </c:pt>
                <c:pt idx="7193">
                  <c:v>17.776730025000003</c:v>
                </c:pt>
                <c:pt idx="7194">
                  <c:v>17.779195564000002</c:v>
                </c:pt>
                <c:pt idx="7195">
                  <c:v>17.781661020000001</c:v>
                </c:pt>
                <c:pt idx="7196">
                  <c:v>17.784126635000003</c:v>
                </c:pt>
                <c:pt idx="7197">
                  <c:v>17.786592097000003</c:v>
                </c:pt>
                <c:pt idx="7198">
                  <c:v>17.789057405000001</c:v>
                </c:pt>
                <c:pt idx="7199">
                  <c:v>17.791523174000002</c:v>
                </c:pt>
                <c:pt idx="7200">
                  <c:v>17.793988396000003</c:v>
                </c:pt>
                <c:pt idx="7201">
                  <c:v>17.796454011000002</c:v>
                </c:pt>
                <c:pt idx="7202">
                  <c:v>17.798919780000002</c:v>
                </c:pt>
                <c:pt idx="7203">
                  <c:v>17.801385319000001</c:v>
                </c:pt>
                <c:pt idx="7204">
                  <c:v>17.803850934000003</c:v>
                </c:pt>
                <c:pt idx="7205">
                  <c:v>17.806316179000003</c:v>
                </c:pt>
                <c:pt idx="7206">
                  <c:v>17.808782025000003</c:v>
                </c:pt>
                <c:pt idx="7207">
                  <c:v>17.811247487000003</c:v>
                </c:pt>
                <c:pt idx="7208">
                  <c:v>17.813712794000001</c:v>
                </c:pt>
                <c:pt idx="7209">
                  <c:v>17.816178333000003</c:v>
                </c:pt>
                <c:pt idx="7210">
                  <c:v>17.818643559000002</c:v>
                </c:pt>
                <c:pt idx="7211">
                  <c:v>17.821109020000002</c:v>
                </c:pt>
                <c:pt idx="7212">
                  <c:v>17.823574636000004</c:v>
                </c:pt>
                <c:pt idx="7213">
                  <c:v>17.826040097000003</c:v>
                </c:pt>
                <c:pt idx="7214">
                  <c:v>17.828505636000003</c:v>
                </c:pt>
                <c:pt idx="7215">
                  <c:v>17.830970962000002</c:v>
                </c:pt>
                <c:pt idx="7216">
                  <c:v>17.833436732000003</c:v>
                </c:pt>
                <c:pt idx="7217">
                  <c:v>17.835902347000001</c:v>
                </c:pt>
                <c:pt idx="7218">
                  <c:v>17.838367808000001</c:v>
                </c:pt>
                <c:pt idx="7219">
                  <c:v>17.840833116000002</c:v>
                </c:pt>
                <c:pt idx="7220">
                  <c:v>17.843298367000003</c:v>
                </c:pt>
                <c:pt idx="7221">
                  <c:v>17.845763905000002</c:v>
                </c:pt>
                <c:pt idx="7222">
                  <c:v>17.848229675000002</c:v>
                </c:pt>
                <c:pt idx="7223">
                  <c:v>17.850694982</c:v>
                </c:pt>
                <c:pt idx="7224">
                  <c:v>17.853160213000002</c:v>
                </c:pt>
                <c:pt idx="7225">
                  <c:v>17.855625458000002</c:v>
                </c:pt>
                <c:pt idx="7226">
                  <c:v>17.858090919000002</c:v>
                </c:pt>
                <c:pt idx="7227">
                  <c:v>17.860556150000001</c:v>
                </c:pt>
                <c:pt idx="7228">
                  <c:v>17.863021689000004</c:v>
                </c:pt>
                <c:pt idx="7229">
                  <c:v>17.865487227000003</c:v>
                </c:pt>
                <c:pt idx="7230">
                  <c:v>17.867952756000001</c:v>
                </c:pt>
                <c:pt idx="7231">
                  <c:v>17.870418063000002</c:v>
                </c:pt>
                <c:pt idx="7232">
                  <c:v>17.872883602000002</c:v>
                </c:pt>
                <c:pt idx="7233">
                  <c:v>17.875349063000002</c:v>
                </c:pt>
                <c:pt idx="7234">
                  <c:v>17.877814371000003</c:v>
                </c:pt>
                <c:pt idx="7235">
                  <c:v>17.880279895000001</c:v>
                </c:pt>
                <c:pt idx="7236">
                  <c:v>17.882745357000001</c:v>
                </c:pt>
                <c:pt idx="7237">
                  <c:v>17.885210972000003</c:v>
                </c:pt>
                <c:pt idx="7238">
                  <c:v>17.887676203000002</c:v>
                </c:pt>
                <c:pt idx="7239">
                  <c:v>17.890141742000001</c:v>
                </c:pt>
                <c:pt idx="7240">
                  <c:v>17.892607285</c:v>
                </c:pt>
                <c:pt idx="7241">
                  <c:v>17.895072516000003</c:v>
                </c:pt>
                <c:pt idx="7242">
                  <c:v>17.897538054000002</c:v>
                </c:pt>
                <c:pt idx="7243">
                  <c:v>17.900003516000002</c:v>
                </c:pt>
                <c:pt idx="7244">
                  <c:v>17.902468824000003</c:v>
                </c:pt>
                <c:pt idx="7245">
                  <c:v>17.904934054000002</c:v>
                </c:pt>
                <c:pt idx="7246">
                  <c:v>17.907399208000001</c:v>
                </c:pt>
                <c:pt idx="7247">
                  <c:v>17.909864516000003</c:v>
                </c:pt>
                <c:pt idx="7248">
                  <c:v>17.912330054000002</c:v>
                </c:pt>
                <c:pt idx="7249">
                  <c:v>17.914795285</c:v>
                </c:pt>
                <c:pt idx="7250">
                  <c:v>17.917261121000003</c:v>
                </c:pt>
                <c:pt idx="7251">
                  <c:v>17.919726352000001</c:v>
                </c:pt>
                <c:pt idx="7252">
                  <c:v>17.922191814000001</c:v>
                </c:pt>
                <c:pt idx="7253">
                  <c:v>17.924657121000003</c:v>
                </c:pt>
                <c:pt idx="7254">
                  <c:v>17.927122352000001</c:v>
                </c:pt>
                <c:pt idx="7255">
                  <c:v>17.929587814000001</c:v>
                </c:pt>
                <c:pt idx="7256">
                  <c:v>17.932053044000003</c:v>
                </c:pt>
                <c:pt idx="7257">
                  <c:v>17.934518583000003</c:v>
                </c:pt>
                <c:pt idx="7258">
                  <c:v>17.936983891000001</c:v>
                </c:pt>
                <c:pt idx="7259">
                  <c:v>17.939449352</c:v>
                </c:pt>
                <c:pt idx="7260">
                  <c:v>17.941914669000003</c:v>
                </c:pt>
                <c:pt idx="7261">
                  <c:v>17.944380207000002</c:v>
                </c:pt>
                <c:pt idx="7262">
                  <c:v>17.946845669000002</c:v>
                </c:pt>
                <c:pt idx="7263">
                  <c:v>17.949311284</c:v>
                </c:pt>
                <c:pt idx="7264">
                  <c:v>17.951776515000002</c:v>
                </c:pt>
                <c:pt idx="7265">
                  <c:v>17.954241949000004</c:v>
                </c:pt>
                <c:pt idx="7266">
                  <c:v>17.956706949000001</c:v>
                </c:pt>
                <c:pt idx="7267">
                  <c:v>17.959172487000004</c:v>
                </c:pt>
                <c:pt idx="7268">
                  <c:v>17.961638256000001</c:v>
                </c:pt>
                <c:pt idx="7269">
                  <c:v>17.964103795000003</c:v>
                </c:pt>
                <c:pt idx="7270">
                  <c:v>17.966569645000003</c:v>
                </c:pt>
                <c:pt idx="7271">
                  <c:v>17.969035183000003</c:v>
                </c:pt>
                <c:pt idx="7272">
                  <c:v>17.971500414000001</c:v>
                </c:pt>
                <c:pt idx="7273">
                  <c:v>17.973965645000003</c:v>
                </c:pt>
                <c:pt idx="7274">
                  <c:v>17.976430645000001</c:v>
                </c:pt>
                <c:pt idx="7275">
                  <c:v>17.978895583000003</c:v>
                </c:pt>
                <c:pt idx="7276">
                  <c:v>17.981361045000003</c:v>
                </c:pt>
                <c:pt idx="7277">
                  <c:v>17.983826045000001</c:v>
                </c:pt>
                <c:pt idx="7278">
                  <c:v>17.986291506000001</c:v>
                </c:pt>
                <c:pt idx="7279">
                  <c:v>17.988756198000001</c:v>
                </c:pt>
                <c:pt idx="7280">
                  <c:v>17.991221342000003</c:v>
                </c:pt>
                <c:pt idx="7281">
                  <c:v>17.993686573000002</c:v>
                </c:pt>
                <c:pt idx="7282">
                  <c:v>17.996151804000004</c:v>
                </c:pt>
                <c:pt idx="7283">
                  <c:v>17.998617342000003</c:v>
                </c:pt>
                <c:pt idx="7284">
                  <c:v>18.001082573000001</c:v>
                </c:pt>
                <c:pt idx="7285">
                  <c:v>18.003547833000002</c:v>
                </c:pt>
                <c:pt idx="7286">
                  <c:v>18.006013064000001</c:v>
                </c:pt>
                <c:pt idx="7287">
                  <c:v>18.008477987000003</c:v>
                </c:pt>
                <c:pt idx="7288">
                  <c:v>18.010943294</c:v>
                </c:pt>
                <c:pt idx="7289">
                  <c:v>18.013408525000003</c:v>
                </c:pt>
                <c:pt idx="7290">
                  <c:v>18.015873972000001</c:v>
                </c:pt>
                <c:pt idx="7291">
                  <c:v>18.018339279000003</c:v>
                </c:pt>
                <c:pt idx="7292">
                  <c:v>18.020804433000002</c:v>
                </c:pt>
                <c:pt idx="7293">
                  <c:v>18.023269741000004</c:v>
                </c:pt>
                <c:pt idx="7294">
                  <c:v>18.025734972000002</c:v>
                </c:pt>
                <c:pt idx="7295">
                  <c:v>18.028200175000002</c:v>
                </c:pt>
                <c:pt idx="7296">
                  <c:v>18.030665636000002</c:v>
                </c:pt>
                <c:pt idx="7297">
                  <c:v>18.033130944000003</c:v>
                </c:pt>
                <c:pt idx="7298">
                  <c:v>18.035596175000002</c:v>
                </c:pt>
                <c:pt idx="7299">
                  <c:v>18.038061636000002</c:v>
                </c:pt>
                <c:pt idx="7300">
                  <c:v>18.040526862000004</c:v>
                </c:pt>
                <c:pt idx="7301">
                  <c:v>18.042992170000002</c:v>
                </c:pt>
                <c:pt idx="7302">
                  <c:v>18.045457400000004</c:v>
                </c:pt>
                <c:pt idx="7303">
                  <c:v>18.047922862000004</c:v>
                </c:pt>
                <c:pt idx="7304">
                  <c:v>18.050388170000002</c:v>
                </c:pt>
                <c:pt idx="7305">
                  <c:v>18.052853313000004</c:v>
                </c:pt>
                <c:pt idx="7306">
                  <c:v>18.055318544000002</c:v>
                </c:pt>
                <c:pt idx="7307">
                  <c:v>18.057783775000001</c:v>
                </c:pt>
                <c:pt idx="7308">
                  <c:v>18.060249006000003</c:v>
                </c:pt>
                <c:pt idx="7309">
                  <c:v>18.062714544000002</c:v>
                </c:pt>
                <c:pt idx="7310">
                  <c:v>18.065180088000002</c:v>
                </c:pt>
                <c:pt idx="7311">
                  <c:v>18.067645626000001</c:v>
                </c:pt>
                <c:pt idx="7312">
                  <c:v>18.070110857000003</c:v>
                </c:pt>
                <c:pt idx="7313">
                  <c:v>18.072575857</c:v>
                </c:pt>
                <c:pt idx="7314">
                  <c:v>18.075041088000003</c:v>
                </c:pt>
                <c:pt idx="7315">
                  <c:v>18.077506299000003</c:v>
                </c:pt>
                <c:pt idx="7316">
                  <c:v>18.079971761000003</c:v>
                </c:pt>
                <c:pt idx="7317">
                  <c:v>18.082437069000001</c:v>
                </c:pt>
                <c:pt idx="7318">
                  <c:v>18.084902223</c:v>
                </c:pt>
                <c:pt idx="7319">
                  <c:v>18.087367530000002</c:v>
                </c:pt>
                <c:pt idx="7320">
                  <c:v>18.089832737000002</c:v>
                </c:pt>
                <c:pt idx="7321">
                  <c:v>18.092297968</c:v>
                </c:pt>
                <c:pt idx="7322">
                  <c:v>18.094763199000003</c:v>
                </c:pt>
                <c:pt idx="7323">
                  <c:v>18.097228429000001</c:v>
                </c:pt>
                <c:pt idx="7324">
                  <c:v>18.099693891000001</c:v>
                </c:pt>
                <c:pt idx="7325">
                  <c:v>18.102159122000003</c:v>
                </c:pt>
                <c:pt idx="7326">
                  <c:v>18.104624352000002</c:v>
                </c:pt>
                <c:pt idx="7327">
                  <c:v>18.107089583</c:v>
                </c:pt>
                <c:pt idx="7328">
                  <c:v>18.109554814000003</c:v>
                </c:pt>
                <c:pt idx="7329">
                  <c:v>18.112020122000001</c:v>
                </c:pt>
                <c:pt idx="7330">
                  <c:v>18.114485334000001</c:v>
                </c:pt>
                <c:pt idx="7331">
                  <c:v>18.116950795000001</c:v>
                </c:pt>
                <c:pt idx="7332">
                  <c:v>18.119416103000002</c:v>
                </c:pt>
                <c:pt idx="7333">
                  <c:v>18.121881257000002</c:v>
                </c:pt>
                <c:pt idx="7334">
                  <c:v>18.124346564000003</c:v>
                </c:pt>
                <c:pt idx="7335">
                  <c:v>18.126812097000002</c:v>
                </c:pt>
                <c:pt idx="7336">
                  <c:v>18.129277251000001</c:v>
                </c:pt>
                <c:pt idx="7337">
                  <c:v>18.131742866000003</c:v>
                </c:pt>
                <c:pt idx="7338">
                  <c:v>18.134208097000002</c:v>
                </c:pt>
                <c:pt idx="7339">
                  <c:v>18.136673635000001</c:v>
                </c:pt>
                <c:pt idx="7340">
                  <c:v>18.139138876000001</c:v>
                </c:pt>
                <c:pt idx="7341">
                  <c:v>18.141604030000003</c:v>
                </c:pt>
                <c:pt idx="7342">
                  <c:v>18.144069261000002</c:v>
                </c:pt>
                <c:pt idx="7343">
                  <c:v>18.146534491000001</c:v>
                </c:pt>
                <c:pt idx="7344">
                  <c:v>18.149000030000003</c:v>
                </c:pt>
                <c:pt idx="7345">
                  <c:v>18.151465347000002</c:v>
                </c:pt>
                <c:pt idx="7346">
                  <c:v>18.153930577000001</c:v>
                </c:pt>
                <c:pt idx="7347">
                  <c:v>18.156395808000003</c:v>
                </c:pt>
                <c:pt idx="7348">
                  <c:v>18.158861039000001</c:v>
                </c:pt>
                <c:pt idx="7349">
                  <c:v>18.161326270000004</c:v>
                </c:pt>
                <c:pt idx="7350">
                  <c:v>18.163791804000002</c:v>
                </c:pt>
                <c:pt idx="7351">
                  <c:v>18.166257035000001</c:v>
                </c:pt>
                <c:pt idx="7352">
                  <c:v>18.168722573000004</c:v>
                </c:pt>
                <c:pt idx="7353">
                  <c:v>18.171187727000003</c:v>
                </c:pt>
                <c:pt idx="7354">
                  <c:v>18.173653266000002</c:v>
                </c:pt>
                <c:pt idx="7355">
                  <c:v>18.176118572000004</c:v>
                </c:pt>
                <c:pt idx="7356">
                  <c:v>18.178583803000002</c:v>
                </c:pt>
                <c:pt idx="7357">
                  <c:v>18.181049572000003</c:v>
                </c:pt>
                <c:pt idx="7358">
                  <c:v>18.183514880000001</c:v>
                </c:pt>
                <c:pt idx="7359">
                  <c:v>18.185980342000001</c:v>
                </c:pt>
                <c:pt idx="7360">
                  <c:v>18.188445654000002</c:v>
                </c:pt>
                <c:pt idx="7361">
                  <c:v>18.190911116000002</c:v>
                </c:pt>
                <c:pt idx="7362">
                  <c:v>18.193376424</c:v>
                </c:pt>
                <c:pt idx="7363">
                  <c:v>18.195842193000001</c:v>
                </c:pt>
                <c:pt idx="7364">
                  <c:v>18.198307731000003</c:v>
                </c:pt>
                <c:pt idx="7365">
                  <c:v>18.200773563000002</c:v>
                </c:pt>
                <c:pt idx="7366">
                  <c:v>18.203238871000003</c:v>
                </c:pt>
                <c:pt idx="7367">
                  <c:v>18.205704410000003</c:v>
                </c:pt>
                <c:pt idx="7368">
                  <c:v>18.208169564000002</c:v>
                </c:pt>
                <c:pt idx="7369">
                  <c:v>18.210634871000003</c:v>
                </c:pt>
                <c:pt idx="7370">
                  <c:v>18.213100338</c:v>
                </c:pt>
                <c:pt idx="7371">
                  <c:v>18.215565569000002</c:v>
                </c:pt>
                <c:pt idx="7372">
                  <c:v>18.218030876</c:v>
                </c:pt>
                <c:pt idx="7373">
                  <c:v>18.220496107000002</c:v>
                </c:pt>
                <c:pt idx="7374">
                  <c:v>18.222961261000002</c:v>
                </c:pt>
                <c:pt idx="7375">
                  <c:v>18.225426583000001</c:v>
                </c:pt>
                <c:pt idx="7376">
                  <c:v>18.227891813000003</c:v>
                </c:pt>
                <c:pt idx="7377">
                  <c:v>18.230357275000003</c:v>
                </c:pt>
                <c:pt idx="7378">
                  <c:v>18.232822583000001</c:v>
                </c:pt>
                <c:pt idx="7379">
                  <c:v>18.235287813000003</c:v>
                </c:pt>
                <c:pt idx="7380">
                  <c:v>18.237753573000003</c:v>
                </c:pt>
                <c:pt idx="7381">
                  <c:v>18.240218803000001</c:v>
                </c:pt>
                <c:pt idx="7382">
                  <c:v>18.242684111000003</c:v>
                </c:pt>
                <c:pt idx="7383">
                  <c:v>18.245149573000003</c:v>
                </c:pt>
                <c:pt idx="7384">
                  <c:v>18.247614803000001</c:v>
                </c:pt>
                <c:pt idx="7385">
                  <c:v>18.250080092000001</c:v>
                </c:pt>
                <c:pt idx="7386">
                  <c:v>18.252545323000003</c:v>
                </c:pt>
                <c:pt idx="7387">
                  <c:v>18.255010477000003</c:v>
                </c:pt>
                <c:pt idx="7388">
                  <c:v>18.257475707000001</c:v>
                </c:pt>
                <c:pt idx="7389">
                  <c:v>18.259940631000003</c:v>
                </c:pt>
                <c:pt idx="7390">
                  <c:v>18.262405938000001</c:v>
                </c:pt>
                <c:pt idx="7391">
                  <c:v>18.264871169000003</c:v>
                </c:pt>
                <c:pt idx="7392">
                  <c:v>18.267336323000002</c:v>
                </c:pt>
                <c:pt idx="7393">
                  <c:v>18.269801554000001</c:v>
                </c:pt>
                <c:pt idx="7394">
                  <c:v>18.272266554000002</c:v>
                </c:pt>
                <c:pt idx="7395">
                  <c:v>18.274731742000004</c:v>
                </c:pt>
                <c:pt idx="7396">
                  <c:v>18.277196972000002</c:v>
                </c:pt>
                <c:pt idx="7397">
                  <c:v>18.279661895</c:v>
                </c:pt>
                <c:pt idx="7398">
                  <c:v>18.282126895000001</c:v>
                </c:pt>
                <c:pt idx="7399">
                  <c:v>18.284592049</c:v>
                </c:pt>
                <c:pt idx="7400">
                  <c:v>18.287057068000003</c:v>
                </c:pt>
                <c:pt idx="7401">
                  <c:v>18.289522222000002</c:v>
                </c:pt>
                <c:pt idx="7402">
                  <c:v>18.291986914000002</c:v>
                </c:pt>
                <c:pt idx="7403">
                  <c:v>18.294451837</c:v>
                </c:pt>
                <c:pt idx="7404">
                  <c:v>18.296916991000003</c:v>
                </c:pt>
                <c:pt idx="7405">
                  <c:v>18.299382294000001</c:v>
                </c:pt>
                <c:pt idx="7406">
                  <c:v>18.301847525000003</c:v>
                </c:pt>
                <c:pt idx="7407">
                  <c:v>18.304312756000002</c:v>
                </c:pt>
                <c:pt idx="7408">
                  <c:v>18.306777679000003</c:v>
                </c:pt>
                <c:pt idx="7409">
                  <c:v>18.309242833000003</c:v>
                </c:pt>
                <c:pt idx="7410">
                  <c:v>18.311707771000002</c:v>
                </c:pt>
                <c:pt idx="7411">
                  <c:v>18.314173001</c:v>
                </c:pt>
                <c:pt idx="7412">
                  <c:v>18.316638001000001</c:v>
                </c:pt>
                <c:pt idx="7413">
                  <c:v>18.319103155000001</c:v>
                </c:pt>
                <c:pt idx="7414">
                  <c:v>18.321568078000002</c:v>
                </c:pt>
                <c:pt idx="7415">
                  <c:v>18.324032766000002</c:v>
                </c:pt>
                <c:pt idx="7416">
                  <c:v>18.326497996000001</c:v>
                </c:pt>
                <c:pt idx="7417">
                  <c:v>18.328962919000002</c:v>
                </c:pt>
                <c:pt idx="7418">
                  <c:v>18.331428073000001</c:v>
                </c:pt>
                <c:pt idx="7419">
                  <c:v>18.333893381000003</c:v>
                </c:pt>
                <c:pt idx="7420">
                  <c:v>18.336358207000004</c:v>
                </c:pt>
                <c:pt idx="7421">
                  <c:v>18.338823438000002</c:v>
                </c:pt>
                <c:pt idx="7422">
                  <c:v>18.341288746000004</c:v>
                </c:pt>
                <c:pt idx="7423">
                  <c:v>18.343753900000003</c:v>
                </c:pt>
                <c:pt idx="7424">
                  <c:v>18.346219207000001</c:v>
                </c:pt>
                <c:pt idx="7425">
                  <c:v>18.348684414000001</c:v>
                </c:pt>
                <c:pt idx="7426">
                  <c:v>18.351149876000001</c:v>
                </c:pt>
                <c:pt idx="7427">
                  <c:v>18.353615183000002</c:v>
                </c:pt>
                <c:pt idx="7428">
                  <c:v>18.356080645000002</c:v>
                </c:pt>
                <c:pt idx="7429">
                  <c:v>18.358545952000004</c:v>
                </c:pt>
                <c:pt idx="7430">
                  <c:v>18.361011419</c:v>
                </c:pt>
                <c:pt idx="7431">
                  <c:v>18.363476727000002</c:v>
                </c:pt>
                <c:pt idx="7432">
                  <c:v>18.365942496000002</c:v>
                </c:pt>
                <c:pt idx="7433">
                  <c:v>18.368407804</c:v>
                </c:pt>
                <c:pt idx="7434">
                  <c:v>18.370873265000004</c:v>
                </c:pt>
                <c:pt idx="7435">
                  <c:v>18.373338559</c:v>
                </c:pt>
                <c:pt idx="7436">
                  <c:v>18.37580402</c:v>
                </c:pt>
                <c:pt idx="7437">
                  <c:v>18.378269559000003</c:v>
                </c:pt>
                <c:pt idx="7438">
                  <c:v>18.380734867000001</c:v>
                </c:pt>
                <c:pt idx="7439">
                  <c:v>18.383200636000002</c:v>
                </c:pt>
                <c:pt idx="7440">
                  <c:v>18.385665872000001</c:v>
                </c:pt>
                <c:pt idx="7441">
                  <c:v>18.388131179000002</c:v>
                </c:pt>
                <c:pt idx="7442">
                  <c:v>18.390596641000002</c:v>
                </c:pt>
                <c:pt idx="7443">
                  <c:v>18.393061949000003</c:v>
                </c:pt>
                <c:pt idx="7444">
                  <c:v>18.395527718</c:v>
                </c:pt>
                <c:pt idx="7445">
                  <c:v>18.397992968000001</c:v>
                </c:pt>
                <c:pt idx="7446">
                  <c:v>18.400458198000003</c:v>
                </c:pt>
                <c:pt idx="7447">
                  <c:v>18.402923506</c:v>
                </c:pt>
                <c:pt idx="7448">
                  <c:v>18.405388660000003</c:v>
                </c:pt>
                <c:pt idx="7449">
                  <c:v>18.407853968000001</c:v>
                </c:pt>
                <c:pt idx="7450">
                  <c:v>18.410319443000002</c:v>
                </c:pt>
                <c:pt idx="7451">
                  <c:v>18.412784751</c:v>
                </c:pt>
                <c:pt idx="7452">
                  <c:v>18.415250289000003</c:v>
                </c:pt>
                <c:pt idx="7453">
                  <c:v>18.417715520000002</c:v>
                </c:pt>
                <c:pt idx="7454">
                  <c:v>18.420180982000002</c:v>
                </c:pt>
                <c:pt idx="7455">
                  <c:v>18.422646304000001</c:v>
                </c:pt>
                <c:pt idx="7456">
                  <c:v>18.425111458000003</c:v>
                </c:pt>
                <c:pt idx="7457">
                  <c:v>18.427577074000002</c:v>
                </c:pt>
                <c:pt idx="7458">
                  <c:v>18.430042535000002</c:v>
                </c:pt>
                <c:pt idx="7459">
                  <c:v>18.432507766000001</c:v>
                </c:pt>
                <c:pt idx="7460">
                  <c:v>18.434973069000002</c:v>
                </c:pt>
                <c:pt idx="7461">
                  <c:v>18.437438222000001</c:v>
                </c:pt>
                <c:pt idx="7462">
                  <c:v>18.439903453000003</c:v>
                </c:pt>
                <c:pt idx="7463">
                  <c:v>18.442368453</c:v>
                </c:pt>
                <c:pt idx="7464">
                  <c:v>18.444833684000002</c:v>
                </c:pt>
                <c:pt idx="7465">
                  <c:v>18.447299151000003</c:v>
                </c:pt>
                <c:pt idx="7466">
                  <c:v>18.449764381000001</c:v>
                </c:pt>
                <c:pt idx="7467">
                  <c:v>18.452229689000003</c:v>
                </c:pt>
                <c:pt idx="7468">
                  <c:v>18.454694843000002</c:v>
                </c:pt>
                <c:pt idx="7469">
                  <c:v>18.457160146000003</c:v>
                </c:pt>
                <c:pt idx="7470">
                  <c:v>18.459625607000003</c:v>
                </c:pt>
                <c:pt idx="7471">
                  <c:v>18.462090607</c:v>
                </c:pt>
                <c:pt idx="7472">
                  <c:v>18.464556146000003</c:v>
                </c:pt>
                <c:pt idx="7473">
                  <c:v>18.467021684000002</c:v>
                </c:pt>
                <c:pt idx="7474">
                  <c:v>18.469487141000002</c:v>
                </c:pt>
                <c:pt idx="7475">
                  <c:v>18.471952371</c:v>
                </c:pt>
                <c:pt idx="7476">
                  <c:v>18.474417371000001</c:v>
                </c:pt>
                <c:pt idx="7477">
                  <c:v>18.476882602000003</c:v>
                </c:pt>
                <c:pt idx="7478">
                  <c:v>18.479348064000003</c:v>
                </c:pt>
                <c:pt idx="7479">
                  <c:v>18.481813284000001</c:v>
                </c:pt>
                <c:pt idx="7480">
                  <c:v>18.484278592000003</c:v>
                </c:pt>
                <c:pt idx="7481">
                  <c:v>18.486743515000001</c:v>
                </c:pt>
                <c:pt idx="7482">
                  <c:v>18.489208669000003</c:v>
                </c:pt>
                <c:pt idx="7483">
                  <c:v>18.491673977000001</c:v>
                </c:pt>
                <c:pt idx="7484">
                  <c:v>18.494139448000002</c:v>
                </c:pt>
                <c:pt idx="7485">
                  <c:v>18.496604987000001</c:v>
                </c:pt>
                <c:pt idx="7486">
                  <c:v>18.499070295000003</c:v>
                </c:pt>
                <c:pt idx="7487">
                  <c:v>18.501535525000001</c:v>
                </c:pt>
                <c:pt idx="7488">
                  <c:v>18.504000987000001</c:v>
                </c:pt>
                <c:pt idx="7489">
                  <c:v>18.506465924</c:v>
                </c:pt>
                <c:pt idx="7490">
                  <c:v>18.508931232000002</c:v>
                </c:pt>
                <c:pt idx="7491">
                  <c:v>18.511396693000002</c:v>
                </c:pt>
                <c:pt idx="7492">
                  <c:v>18.513862001000003</c:v>
                </c:pt>
                <c:pt idx="7493">
                  <c:v>18.516327770000004</c:v>
                </c:pt>
                <c:pt idx="7494">
                  <c:v>18.518793006000003</c:v>
                </c:pt>
                <c:pt idx="7495">
                  <c:v>18.521258314000001</c:v>
                </c:pt>
                <c:pt idx="7496">
                  <c:v>18.523723852000003</c:v>
                </c:pt>
                <c:pt idx="7497">
                  <c:v>18.526189006000003</c:v>
                </c:pt>
                <c:pt idx="7498">
                  <c:v>18.528654544000002</c:v>
                </c:pt>
                <c:pt idx="7499">
                  <c:v>18.531119842000003</c:v>
                </c:pt>
                <c:pt idx="7500">
                  <c:v>18.533585304000002</c:v>
                </c:pt>
                <c:pt idx="7501">
                  <c:v>18.536050534000001</c:v>
                </c:pt>
                <c:pt idx="7502">
                  <c:v>18.538515534000002</c:v>
                </c:pt>
                <c:pt idx="7503">
                  <c:v>18.540980688000001</c:v>
                </c:pt>
                <c:pt idx="7504">
                  <c:v>18.543445948000002</c:v>
                </c:pt>
                <c:pt idx="7505">
                  <c:v>18.545911256000004</c:v>
                </c:pt>
                <c:pt idx="7506">
                  <c:v>18.548376717000004</c:v>
                </c:pt>
                <c:pt idx="7507">
                  <c:v>18.550841948000002</c:v>
                </c:pt>
                <c:pt idx="7508">
                  <c:v>18.553307256000004</c:v>
                </c:pt>
                <c:pt idx="7509">
                  <c:v>18.555772174000001</c:v>
                </c:pt>
                <c:pt idx="7510">
                  <c:v>18.558237097000003</c:v>
                </c:pt>
                <c:pt idx="7511">
                  <c:v>18.560702328000001</c:v>
                </c:pt>
                <c:pt idx="7512">
                  <c:v>18.563167482000001</c:v>
                </c:pt>
                <c:pt idx="7513">
                  <c:v>18.565632482000002</c:v>
                </c:pt>
                <c:pt idx="7514">
                  <c:v>18.568097669000004</c:v>
                </c:pt>
                <c:pt idx="7515">
                  <c:v>18.570562669000001</c:v>
                </c:pt>
                <c:pt idx="7516">
                  <c:v>18.573027900000003</c:v>
                </c:pt>
                <c:pt idx="7517">
                  <c:v>18.575493054000003</c:v>
                </c:pt>
                <c:pt idx="7518">
                  <c:v>18.577958362</c:v>
                </c:pt>
                <c:pt idx="7519">
                  <c:v>18.580423587000002</c:v>
                </c:pt>
                <c:pt idx="7520">
                  <c:v>18.582888741000001</c:v>
                </c:pt>
                <c:pt idx="7521">
                  <c:v>18.585353741000002</c:v>
                </c:pt>
                <c:pt idx="7522">
                  <c:v>18.587818664</c:v>
                </c:pt>
                <c:pt idx="7523">
                  <c:v>18.590284126</c:v>
                </c:pt>
                <c:pt idx="7524">
                  <c:v>18.592749102000003</c:v>
                </c:pt>
                <c:pt idx="7525">
                  <c:v>18.595214333000001</c:v>
                </c:pt>
                <c:pt idx="7526">
                  <c:v>18.597679794000001</c:v>
                </c:pt>
                <c:pt idx="7527">
                  <c:v>18.600145025000003</c:v>
                </c:pt>
                <c:pt idx="7528">
                  <c:v>18.602610256000002</c:v>
                </c:pt>
                <c:pt idx="7529">
                  <c:v>18.605075501000002</c:v>
                </c:pt>
                <c:pt idx="7530">
                  <c:v>18.607540501000003</c:v>
                </c:pt>
                <c:pt idx="7531">
                  <c:v>18.610005654000002</c:v>
                </c:pt>
                <c:pt idx="7532">
                  <c:v>18.612470654000003</c:v>
                </c:pt>
                <c:pt idx="7533">
                  <c:v>18.614935808000002</c:v>
                </c:pt>
                <c:pt idx="7534">
                  <c:v>18.617400727000003</c:v>
                </c:pt>
                <c:pt idx="7535">
                  <c:v>18.619865420000004</c:v>
                </c:pt>
                <c:pt idx="7536">
                  <c:v>18.622330343000002</c:v>
                </c:pt>
                <c:pt idx="7537">
                  <c:v>18.624795574000004</c:v>
                </c:pt>
                <c:pt idx="7538">
                  <c:v>18.627260727000003</c:v>
                </c:pt>
                <c:pt idx="7539">
                  <c:v>18.629726025000004</c:v>
                </c:pt>
                <c:pt idx="7540">
                  <c:v>18.632191256000002</c:v>
                </c:pt>
                <c:pt idx="7541">
                  <c:v>18.634656410000002</c:v>
                </c:pt>
                <c:pt idx="7542">
                  <c:v>18.637121717000003</c:v>
                </c:pt>
                <c:pt idx="7543">
                  <c:v>18.639587179000003</c:v>
                </c:pt>
                <c:pt idx="7544">
                  <c:v>18.642052193000001</c:v>
                </c:pt>
                <c:pt idx="7545">
                  <c:v>18.644517116000003</c:v>
                </c:pt>
                <c:pt idx="7546">
                  <c:v>18.646982270000002</c:v>
                </c:pt>
                <c:pt idx="7547">
                  <c:v>18.649447501000001</c:v>
                </c:pt>
                <c:pt idx="7548">
                  <c:v>18.651912501000002</c:v>
                </c:pt>
                <c:pt idx="7549">
                  <c:v>18.654377660000002</c:v>
                </c:pt>
                <c:pt idx="7550">
                  <c:v>18.656842583000003</c:v>
                </c:pt>
                <c:pt idx="7551">
                  <c:v>18.659307506000001</c:v>
                </c:pt>
                <c:pt idx="7552">
                  <c:v>18.661772737000003</c:v>
                </c:pt>
                <c:pt idx="7553">
                  <c:v>18.664237660000001</c:v>
                </c:pt>
                <c:pt idx="7554">
                  <c:v>18.666702962000002</c:v>
                </c:pt>
                <c:pt idx="7555">
                  <c:v>18.669167885</c:v>
                </c:pt>
                <c:pt idx="7556">
                  <c:v>18.671633039000003</c:v>
                </c:pt>
                <c:pt idx="7557">
                  <c:v>18.674098270000002</c:v>
                </c:pt>
                <c:pt idx="7558">
                  <c:v>18.676563270000003</c:v>
                </c:pt>
                <c:pt idx="7559">
                  <c:v>18.679028808000002</c:v>
                </c:pt>
                <c:pt idx="7560">
                  <c:v>18.681494578000002</c:v>
                </c:pt>
                <c:pt idx="7561">
                  <c:v>18.683959885000004</c:v>
                </c:pt>
                <c:pt idx="7562">
                  <c:v>18.686425347000004</c:v>
                </c:pt>
                <c:pt idx="7563">
                  <c:v>18.688890578000002</c:v>
                </c:pt>
                <c:pt idx="7564">
                  <c:v>18.691355914000003</c:v>
                </c:pt>
                <c:pt idx="7565">
                  <c:v>18.693821376000002</c:v>
                </c:pt>
                <c:pt idx="7566">
                  <c:v>18.696286914000002</c:v>
                </c:pt>
                <c:pt idx="7567">
                  <c:v>18.698752453000001</c:v>
                </c:pt>
                <c:pt idx="7568">
                  <c:v>18.701217991000004</c:v>
                </c:pt>
                <c:pt idx="7569">
                  <c:v>18.703683525000002</c:v>
                </c:pt>
                <c:pt idx="7570">
                  <c:v>18.706148833</c:v>
                </c:pt>
                <c:pt idx="7571">
                  <c:v>18.708614294000004</c:v>
                </c:pt>
                <c:pt idx="7572">
                  <c:v>18.711079833000003</c:v>
                </c:pt>
                <c:pt idx="7573">
                  <c:v>18.713545371000002</c:v>
                </c:pt>
                <c:pt idx="7574">
                  <c:v>18.716010674000003</c:v>
                </c:pt>
                <c:pt idx="7575">
                  <c:v>18.718475904000002</c:v>
                </c:pt>
                <c:pt idx="7576">
                  <c:v>18.720941135</c:v>
                </c:pt>
                <c:pt idx="7577">
                  <c:v>18.723406674000003</c:v>
                </c:pt>
                <c:pt idx="7578">
                  <c:v>18.725871905000002</c:v>
                </c:pt>
                <c:pt idx="7579">
                  <c:v>18.728337159000002</c:v>
                </c:pt>
                <c:pt idx="7580">
                  <c:v>18.730802621000002</c:v>
                </c:pt>
                <c:pt idx="7581">
                  <c:v>18.733267929000004</c:v>
                </c:pt>
                <c:pt idx="7582">
                  <c:v>18.735733390000004</c:v>
                </c:pt>
                <c:pt idx="7583">
                  <c:v>18.738198621000002</c:v>
                </c:pt>
                <c:pt idx="7584">
                  <c:v>18.740663304000002</c:v>
                </c:pt>
                <c:pt idx="7585">
                  <c:v>18.743128535</c:v>
                </c:pt>
                <c:pt idx="7586">
                  <c:v>18.745593766000002</c:v>
                </c:pt>
                <c:pt idx="7587">
                  <c:v>18.748058996000001</c:v>
                </c:pt>
                <c:pt idx="7588">
                  <c:v>18.750524227000003</c:v>
                </c:pt>
                <c:pt idx="7589">
                  <c:v>18.752989381000003</c:v>
                </c:pt>
                <c:pt idx="7590">
                  <c:v>18.755454381000003</c:v>
                </c:pt>
                <c:pt idx="7591">
                  <c:v>18.757919227000002</c:v>
                </c:pt>
                <c:pt idx="7592">
                  <c:v>18.760384458000001</c:v>
                </c:pt>
                <c:pt idx="7593">
                  <c:v>18.762849766000002</c:v>
                </c:pt>
                <c:pt idx="7594">
                  <c:v>18.765314968000002</c:v>
                </c:pt>
                <c:pt idx="7595">
                  <c:v>18.767780429000002</c:v>
                </c:pt>
                <c:pt idx="7596">
                  <c:v>18.770245429000003</c:v>
                </c:pt>
                <c:pt idx="7597">
                  <c:v>18.772710583000002</c:v>
                </c:pt>
                <c:pt idx="7598">
                  <c:v>18.775175814000001</c:v>
                </c:pt>
                <c:pt idx="7599">
                  <c:v>18.777640814000002</c:v>
                </c:pt>
                <c:pt idx="7600">
                  <c:v>18.780106583000002</c:v>
                </c:pt>
                <c:pt idx="7601">
                  <c:v>18.782571891000003</c:v>
                </c:pt>
                <c:pt idx="7602">
                  <c:v>18.785037044000003</c:v>
                </c:pt>
                <c:pt idx="7603">
                  <c:v>18.787502352000001</c:v>
                </c:pt>
                <c:pt idx="7604">
                  <c:v>18.789967482000002</c:v>
                </c:pt>
                <c:pt idx="7605">
                  <c:v>18.792432790000003</c:v>
                </c:pt>
                <c:pt idx="7606">
                  <c:v>18.794898251000003</c:v>
                </c:pt>
                <c:pt idx="7607">
                  <c:v>18.797363559000001</c:v>
                </c:pt>
                <c:pt idx="7608">
                  <c:v>18.799829097000003</c:v>
                </c:pt>
                <c:pt idx="7609">
                  <c:v>18.802294227000001</c:v>
                </c:pt>
                <c:pt idx="7610">
                  <c:v>18.804759458000003</c:v>
                </c:pt>
                <c:pt idx="7611">
                  <c:v>18.807224689000002</c:v>
                </c:pt>
                <c:pt idx="7612">
                  <c:v>18.809689689000002</c:v>
                </c:pt>
                <c:pt idx="7613">
                  <c:v>18.812155227000002</c:v>
                </c:pt>
                <c:pt idx="7614">
                  <c:v>18.814620477000002</c:v>
                </c:pt>
                <c:pt idx="7615">
                  <c:v>18.817085631000001</c:v>
                </c:pt>
                <c:pt idx="7616">
                  <c:v>18.819550862000003</c:v>
                </c:pt>
                <c:pt idx="7617">
                  <c:v>18.822015862000001</c:v>
                </c:pt>
                <c:pt idx="7618">
                  <c:v>18.824481323000001</c:v>
                </c:pt>
                <c:pt idx="7619">
                  <c:v>18.826946563000003</c:v>
                </c:pt>
                <c:pt idx="7620">
                  <c:v>18.829411794000002</c:v>
                </c:pt>
                <c:pt idx="7621">
                  <c:v>18.831877102000004</c:v>
                </c:pt>
                <c:pt idx="7622">
                  <c:v>18.834342255000003</c:v>
                </c:pt>
                <c:pt idx="7623">
                  <c:v>18.836807255000004</c:v>
                </c:pt>
                <c:pt idx="7624">
                  <c:v>18.839272486000002</c:v>
                </c:pt>
                <c:pt idx="7625">
                  <c:v>18.841737409</c:v>
                </c:pt>
                <c:pt idx="7626">
                  <c:v>18.844202640000002</c:v>
                </c:pt>
                <c:pt idx="7627">
                  <c:v>18.846667871000001</c:v>
                </c:pt>
                <c:pt idx="7628">
                  <c:v>18.849133025</c:v>
                </c:pt>
                <c:pt idx="7629">
                  <c:v>18.851598255000003</c:v>
                </c:pt>
                <c:pt idx="7630">
                  <c:v>18.854063255000003</c:v>
                </c:pt>
                <c:pt idx="7631">
                  <c:v>18.856528486000002</c:v>
                </c:pt>
                <c:pt idx="7632">
                  <c:v>18.858993717000001</c:v>
                </c:pt>
                <c:pt idx="7633">
                  <c:v>18.861458948000003</c:v>
                </c:pt>
                <c:pt idx="7634">
                  <c:v>18.863924165000004</c:v>
                </c:pt>
                <c:pt idx="7635">
                  <c:v>18.866389318000003</c:v>
                </c:pt>
                <c:pt idx="7636">
                  <c:v>18.868854549000002</c:v>
                </c:pt>
                <c:pt idx="7637">
                  <c:v>18.871319472000003</c:v>
                </c:pt>
                <c:pt idx="7638">
                  <c:v>18.873784472000001</c:v>
                </c:pt>
                <c:pt idx="7639">
                  <c:v>18.876249698000002</c:v>
                </c:pt>
                <c:pt idx="7640">
                  <c:v>18.878714929000001</c:v>
                </c:pt>
                <c:pt idx="7641">
                  <c:v>18.881180160000003</c:v>
                </c:pt>
                <c:pt idx="7642">
                  <c:v>18.883645390000002</c:v>
                </c:pt>
                <c:pt idx="7643">
                  <c:v>18.886110544000001</c:v>
                </c:pt>
                <c:pt idx="7644">
                  <c:v>18.888575741</c:v>
                </c:pt>
                <c:pt idx="7645">
                  <c:v>18.891040972000003</c:v>
                </c:pt>
                <c:pt idx="7646">
                  <c:v>18.893506203000001</c:v>
                </c:pt>
                <c:pt idx="7647">
                  <c:v>18.895971510000003</c:v>
                </c:pt>
                <c:pt idx="7648">
                  <c:v>18.898436741000001</c:v>
                </c:pt>
                <c:pt idx="7649">
                  <c:v>18.900901982000001</c:v>
                </c:pt>
                <c:pt idx="7650">
                  <c:v>18.903367136000004</c:v>
                </c:pt>
                <c:pt idx="7651">
                  <c:v>18.905832443000001</c:v>
                </c:pt>
                <c:pt idx="7652">
                  <c:v>18.908297905000001</c:v>
                </c:pt>
                <c:pt idx="7653">
                  <c:v>18.910762905000002</c:v>
                </c:pt>
                <c:pt idx="7654">
                  <c:v>18.913228448000002</c:v>
                </c:pt>
                <c:pt idx="7655">
                  <c:v>18.915693910000002</c:v>
                </c:pt>
                <c:pt idx="7656">
                  <c:v>18.918159448000001</c:v>
                </c:pt>
                <c:pt idx="7657">
                  <c:v>18.920624756000002</c:v>
                </c:pt>
                <c:pt idx="7658">
                  <c:v>18.923089910000002</c:v>
                </c:pt>
                <c:pt idx="7659">
                  <c:v>18.925555131000003</c:v>
                </c:pt>
                <c:pt idx="7660">
                  <c:v>18.928020361000002</c:v>
                </c:pt>
                <c:pt idx="7661">
                  <c:v>18.930485900000001</c:v>
                </c:pt>
                <c:pt idx="7662">
                  <c:v>18.932951131000003</c:v>
                </c:pt>
                <c:pt idx="7663">
                  <c:v>18.935416361000001</c:v>
                </c:pt>
                <c:pt idx="7664">
                  <c:v>18.937881592000004</c:v>
                </c:pt>
                <c:pt idx="7665">
                  <c:v>18.940346823000002</c:v>
                </c:pt>
                <c:pt idx="7666">
                  <c:v>18.942812131000004</c:v>
                </c:pt>
                <c:pt idx="7667">
                  <c:v>18.945277900000001</c:v>
                </c:pt>
                <c:pt idx="7668">
                  <c:v>18.947743208000002</c:v>
                </c:pt>
                <c:pt idx="7669">
                  <c:v>18.950208746000001</c:v>
                </c:pt>
                <c:pt idx="7670">
                  <c:v>18.952674285000001</c:v>
                </c:pt>
                <c:pt idx="7671">
                  <c:v>18.955139746</c:v>
                </c:pt>
                <c:pt idx="7672">
                  <c:v>18.957605054000002</c:v>
                </c:pt>
                <c:pt idx="7673">
                  <c:v>18.960070285</c:v>
                </c:pt>
                <c:pt idx="7674">
                  <c:v>18.962535756000001</c:v>
                </c:pt>
                <c:pt idx="7675">
                  <c:v>18.965001064000003</c:v>
                </c:pt>
                <c:pt idx="7676">
                  <c:v>18.967466295000001</c:v>
                </c:pt>
                <c:pt idx="7677">
                  <c:v>18.969931525000003</c:v>
                </c:pt>
                <c:pt idx="7678">
                  <c:v>18.972396756000002</c:v>
                </c:pt>
                <c:pt idx="7679">
                  <c:v>18.974861924000002</c:v>
                </c:pt>
                <c:pt idx="7680">
                  <c:v>18.977327232</c:v>
                </c:pt>
                <c:pt idx="7681">
                  <c:v>18.979792770000003</c:v>
                </c:pt>
                <c:pt idx="7682">
                  <c:v>18.982258309000002</c:v>
                </c:pt>
                <c:pt idx="7683">
                  <c:v>18.984723539000001</c:v>
                </c:pt>
                <c:pt idx="7684">
                  <c:v>18.987188789000001</c:v>
                </c:pt>
                <c:pt idx="7685">
                  <c:v>18.989654251000001</c:v>
                </c:pt>
                <c:pt idx="7686">
                  <c:v>18.992119251000002</c:v>
                </c:pt>
                <c:pt idx="7687">
                  <c:v>18.994584789000001</c:v>
                </c:pt>
                <c:pt idx="7688">
                  <c:v>18.997050251000001</c:v>
                </c:pt>
                <c:pt idx="7689">
                  <c:v>18.999515497000001</c:v>
                </c:pt>
                <c:pt idx="7690">
                  <c:v>19.001981035000004</c:v>
                </c:pt>
                <c:pt idx="7691">
                  <c:v>19.004446266000002</c:v>
                </c:pt>
                <c:pt idx="7692">
                  <c:v>19.006911804000001</c:v>
                </c:pt>
                <c:pt idx="7693">
                  <c:v>19.009377343000001</c:v>
                </c:pt>
                <c:pt idx="7694">
                  <c:v>19.011842626000004</c:v>
                </c:pt>
                <c:pt idx="7695">
                  <c:v>19.014308396000001</c:v>
                </c:pt>
                <c:pt idx="7696">
                  <c:v>19.016773934000003</c:v>
                </c:pt>
                <c:pt idx="7697">
                  <c:v>19.019239473000003</c:v>
                </c:pt>
                <c:pt idx="7698">
                  <c:v>19.021705011000002</c:v>
                </c:pt>
                <c:pt idx="7699">
                  <c:v>19.024170333000001</c:v>
                </c:pt>
                <c:pt idx="7700">
                  <c:v>19.026636179</c:v>
                </c:pt>
                <c:pt idx="7701">
                  <c:v>19.02910164</c:v>
                </c:pt>
                <c:pt idx="7702">
                  <c:v>19.031567179000003</c:v>
                </c:pt>
                <c:pt idx="7703">
                  <c:v>19.034032717000002</c:v>
                </c:pt>
                <c:pt idx="7704">
                  <c:v>19.036497977000003</c:v>
                </c:pt>
                <c:pt idx="7705">
                  <c:v>19.038963285000001</c:v>
                </c:pt>
                <c:pt idx="7706">
                  <c:v>19.041428746000001</c:v>
                </c:pt>
                <c:pt idx="7707">
                  <c:v>19.043894054000003</c:v>
                </c:pt>
                <c:pt idx="7708">
                  <c:v>19.046359823000003</c:v>
                </c:pt>
                <c:pt idx="7709">
                  <c:v>19.048825136000001</c:v>
                </c:pt>
                <c:pt idx="7710">
                  <c:v>19.051290598000001</c:v>
                </c:pt>
                <c:pt idx="7711">
                  <c:v>19.053755828000003</c:v>
                </c:pt>
                <c:pt idx="7712">
                  <c:v>19.056221059000002</c:v>
                </c:pt>
                <c:pt idx="7713">
                  <c:v>19.058686367000004</c:v>
                </c:pt>
                <c:pt idx="7714">
                  <c:v>19.061151828000003</c:v>
                </c:pt>
                <c:pt idx="7715">
                  <c:v>19.063617367000003</c:v>
                </c:pt>
                <c:pt idx="7716">
                  <c:v>19.066082675000001</c:v>
                </c:pt>
                <c:pt idx="7717">
                  <c:v>19.068547905000003</c:v>
                </c:pt>
                <c:pt idx="7718">
                  <c:v>19.071013073000003</c:v>
                </c:pt>
                <c:pt idx="7719">
                  <c:v>19.073478304000002</c:v>
                </c:pt>
                <c:pt idx="7720">
                  <c:v>19.075943535</c:v>
                </c:pt>
                <c:pt idx="7721">
                  <c:v>19.078409073000003</c:v>
                </c:pt>
                <c:pt idx="7722">
                  <c:v>19.080874381000001</c:v>
                </c:pt>
                <c:pt idx="7723">
                  <c:v>19.083339641000002</c:v>
                </c:pt>
                <c:pt idx="7724">
                  <c:v>19.085804871000001</c:v>
                </c:pt>
                <c:pt idx="7725">
                  <c:v>19.088270641000001</c:v>
                </c:pt>
                <c:pt idx="7726">
                  <c:v>19.090735948000003</c:v>
                </c:pt>
                <c:pt idx="7727">
                  <c:v>19.093201410000002</c:v>
                </c:pt>
                <c:pt idx="7728">
                  <c:v>19.095667006000003</c:v>
                </c:pt>
                <c:pt idx="7729">
                  <c:v>19.098132468000003</c:v>
                </c:pt>
                <c:pt idx="7730">
                  <c:v>19.100598006000002</c:v>
                </c:pt>
                <c:pt idx="7731">
                  <c:v>19.103063545000001</c:v>
                </c:pt>
                <c:pt idx="7732">
                  <c:v>19.105528852000003</c:v>
                </c:pt>
                <c:pt idx="7733">
                  <c:v>19.107994391000002</c:v>
                </c:pt>
                <c:pt idx="7734">
                  <c:v>19.110459852000002</c:v>
                </c:pt>
                <c:pt idx="7735">
                  <c:v>19.112925391000001</c:v>
                </c:pt>
                <c:pt idx="7736">
                  <c:v>19.115390929000004</c:v>
                </c:pt>
                <c:pt idx="7737">
                  <c:v>19.117856237000002</c:v>
                </c:pt>
                <c:pt idx="7738">
                  <c:v>19.120321708000002</c:v>
                </c:pt>
                <c:pt idx="7739">
                  <c:v>19.122786708000003</c:v>
                </c:pt>
                <c:pt idx="7740">
                  <c:v>19.125252169000003</c:v>
                </c:pt>
                <c:pt idx="7741">
                  <c:v>19.127717400000002</c:v>
                </c:pt>
                <c:pt idx="7742">
                  <c:v>19.130182938000001</c:v>
                </c:pt>
                <c:pt idx="7743">
                  <c:v>19.132648477000004</c:v>
                </c:pt>
                <c:pt idx="7744">
                  <c:v>19.135113785000001</c:v>
                </c:pt>
                <c:pt idx="7745">
                  <c:v>19.137579015000004</c:v>
                </c:pt>
                <c:pt idx="7746">
                  <c:v>19.140044246000002</c:v>
                </c:pt>
                <c:pt idx="7747">
                  <c:v>19.142509477000001</c:v>
                </c:pt>
                <c:pt idx="7748">
                  <c:v>19.144974968000003</c:v>
                </c:pt>
                <c:pt idx="7749">
                  <c:v>19.147440275000001</c:v>
                </c:pt>
                <c:pt idx="7750">
                  <c:v>19.149905814000004</c:v>
                </c:pt>
                <c:pt idx="7751">
                  <c:v>19.152371275000004</c:v>
                </c:pt>
                <c:pt idx="7752">
                  <c:v>19.154836275000001</c:v>
                </c:pt>
                <c:pt idx="7753">
                  <c:v>19.157301795000002</c:v>
                </c:pt>
                <c:pt idx="7754">
                  <c:v>19.159767256000002</c:v>
                </c:pt>
                <c:pt idx="7755">
                  <c:v>19.162232487000001</c:v>
                </c:pt>
                <c:pt idx="7756">
                  <c:v>19.164698025000003</c:v>
                </c:pt>
                <c:pt idx="7757">
                  <c:v>19.167163333000001</c:v>
                </c:pt>
                <c:pt idx="7758">
                  <c:v>19.169628780000004</c:v>
                </c:pt>
                <c:pt idx="7759">
                  <c:v>19.172094318000003</c:v>
                </c:pt>
                <c:pt idx="7760">
                  <c:v>19.174559318000004</c:v>
                </c:pt>
                <c:pt idx="7761">
                  <c:v>19.177024780000004</c:v>
                </c:pt>
                <c:pt idx="7762">
                  <c:v>19.179489780000001</c:v>
                </c:pt>
                <c:pt idx="7763">
                  <c:v>19.181955026000001</c:v>
                </c:pt>
                <c:pt idx="7764">
                  <c:v>19.184420256000003</c:v>
                </c:pt>
                <c:pt idx="7765">
                  <c:v>19.186885487000001</c:v>
                </c:pt>
                <c:pt idx="7766">
                  <c:v>19.189351026000001</c:v>
                </c:pt>
                <c:pt idx="7767">
                  <c:v>19.191816256000003</c:v>
                </c:pt>
                <c:pt idx="7768">
                  <c:v>19.194281761000003</c:v>
                </c:pt>
                <c:pt idx="7769">
                  <c:v>19.196747299000002</c:v>
                </c:pt>
                <c:pt idx="7770">
                  <c:v>19.19921253</c:v>
                </c:pt>
                <c:pt idx="7771">
                  <c:v>19.201677761000003</c:v>
                </c:pt>
                <c:pt idx="7772">
                  <c:v>19.204142992000001</c:v>
                </c:pt>
                <c:pt idx="7773">
                  <c:v>19.206607924000004</c:v>
                </c:pt>
                <c:pt idx="7774">
                  <c:v>19.209073385000003</c:v>
                </c:pt>
                <c:pt idx="7775">
                  <c:v>19.211538616000002</c:v>
                </c:pt>
                <c:pt idx="7776">
                  <c:v>19.214004154000001</c:v>
                </c:pt>
                <c:pt idx="7777">
                  <c:v>19.216469462000003</c:v>
                </c:pt>
                <c:pt idx="7778">
                  <c:v>19.218934626000003</c:v>
                </c:pt>
                <c:pt idx="7779">
                  <c:v>19.221399934000001</c:v>
                </c:pt>
                <c:pt idx="7780">
                  <c:v>19.223865164000003</c:v>
                </c:pt>
                <c:pt idx="7781">
                  <c:v>19.226330395000002</c:v>
                </c:pt>
                <c:pt idx="7782">
                  <c:v>19.228795857000001</c:v>
                </c:pt>
                <c:pt idx="7783">
                  <c:v>19.231261054000001</c:v>
                </c:pt>
                <c:pt idx="7784">
                  <c:v>19.233726284000003</c:v>
                </c:pt>
                <c:pt idx="7785">
                  <c:v>19.236191284000004</c:v>
                </c:pt>
                <c:pt idx="7786">
                  <c:v>19.238656515000002</c:v>
                </c:pt>
                <c:pt idx="7787">
                  <c:v>19.241121746000001</c:v>
                </c:pt>
                <c:pt idx="7788">
                  <c:v>19.243586958000002</c:v>
                </c:pt>
                <c:pt idx="7789">
                  <c:v>19.246052727000002</c:v>
                </c:pt>
                <c:pt idx="7790">
                  <c:v>19.248517650000004</c:v>
                </c:pt>
                <c:pt idx="7791">
                  <c:v>19.250982881000002</c:v>
                </c:pt>
                <c:pt idx="7792">
                  <c:v>19.253448112000001</c:v>
                </c:pt>
                <c:pt idx="7793">
                  <c:v>19.255913126000003</c:v>
                </c:pt>
                <c:pt idx="7794">
                  <c:v>19.258378356000001</c:v>
                </c:pt>
                <c:pt idx="7795">
                  <c:v>19.260843587000004</c:v>
                </c:pt>
                <c:pt idx="7796">
                  <c:v>19.263308818000002</c:v>
                </c:pt>
                <c:pt idx="7797">
                  <c:v>19.265774279000002</c:v>
                </c:pt>
                <c:pt idx="7798">
                  <c:v>19.268239496000003</c:v>
                </c:pt>
                <c:pt idx="7799">
                  <c:v>19.270704727000002</c:v>
                </c:pt>
                <c:pt idx="7800">
                  <c:v>19.273170035000003</c:v>
                </c:pt>
                <c:pt idx="7801">
                  <c:v>19.275635265000002</c:v>
                </c:pt>
                <c:pt idx="7802">
                  <c:v>19.278101035000002</c:v>
                </c:pt>
                <c:pt idx="7803">
                  <c:v>19.280566236000002</c:v>
                </c:pt>
                <c:pt idx="7804">
                  <c:v>19.283031467000001</c:v>
                </c:pt>
                <c:pt idx="7805">
                  <c:v>19.285496775000002</c:v>
                </c:pt>
                <c:pt idx="7806">
                  <c:v>19.287961698000004</c:v>
                </c:pt>
                <c:pt idx="7807">
                  <c:v>19.290427160000004</c:v>
                </c:pt>
                <c:pt idx="7808">
                  <c:v>19.292892083000002</c:v>
                </c:pt>
                <c:pt idx="7809">
                  <c:v>19.295357313000004</c:v>
                </c:pt>
                <c:pt idx="7810">
                  <c:v>19.297822621000002</c:v>
                </c:pt>
                <c:pt idx="7811">
                  <c:v>19.300287852</c:v>
                </c:pt>
                <c:pt idx="7812">
                  <c:v>19.302753313000004</c:v>
                </c:pt>
                <c:pt idx="7813">
                  <c:v>19.305218544000002</c:v>
                </c:pt>
                <c:pt idx="7814">
                  <c:v>19.307683544000003</c:v>
                </c:pt>
                <c:pt idx="7815">
                  <c:v>19.310149083000002</c:v>
                </c:pt>
                <c:pt idx="7816">
                  <c:v>19.312614313000001</c:v>
                </c:pt>
                <c:pt idx="7817">
                  <c:v>19.315079852000004</c:v>
                </c:pt>
                <c:pt idx="7818">
                  <c:v>19.317545078000002</c:v>
                </c:pt>
                <c:pt idx="7819">
                  <c:v>19.320010308000001</c:v>
                </c:pt>
                <c:pt idx="7820">
                  <c:v>19.32247577</c:v>
                </c:pt>
                <c:pt idx="7821">
                  <c:v>19.324941078000002</c:v>
                </c:pt>
                <c:pt idx="7822">
                  <c:v>19.327406539000002</c:v>
                </c:pt>
                <c:pt idx="7823">
                  <c:v>19.329871751000002</c:v>
                </c:pt>
                <c:pt idx="7824">
                  <c:v>19.332336982000001</c:v>
                </c:pt>
                <c:pt idx="7825">
                  <c:v>19.334802289000002</c:v>
                </c:pt>
                <c:pt idx="7826">
                  <c:v>19.337267520000001</c:v>
                </c:pt>
                <c:pt idx="7827">
                  <c:v>19.339733059</c:v>
                </c:pt>
                <c:pt idx="7828">
                  <c:v>19.342198568000001</c:v>
                </c:pt>
                <c:pt idx="7829">
                  <c:v>19.344663799000003</c:v>
                </c:pt>
                <c:pt idx="7830">
                  <c:v>19.347129337000002</c:v>
                </c:pt>
                <c:pt idx="7831">
                  <c:v>19.349594491000001</c:v>
                </c:pt>
                <c:pt idx="7832">
                  <c:v>19.352059799000003</c:v>
                </c:pt>
                <c:pt idx="7833">
                  <c:v>19.354525054000003</c:v>
                </c:pt>
                <c:pt idx="7834">
                  <c:v>19.356990515000003</c:v>
                </c:pt>
                <c:pt idx="7835">
                  <c:v>19.359456054000002</c:v>
                </c:pt>
                <c:pt idx="7836">
                  <c:v>19.361921054000003</c:v>
                </c:pt>
                <c:pt idx="7837">
                  <c:v>19.364386515000003</c:v>
                </c:pt>
                <c:pt idx="7838">
                  <c:v>19.366851852000003</c:v>
                </c:pt>
                <c:pt idx="7839">
                  <c:v>19.369317006000003</c:v>
                </c:pt>
                <c:pt idx="7840">
                  <c:v>19.371782314000001</c:v>
                </c:pt>
                <c:pt idx="7841">
                  <c:v>19.374247544000003</c:v>
                </c:pt>
                <c:pt idx="7842">
                  <c:v>19.376712698000002</c:v>
                </c:pt>
                <c:pt idx="7843">
                  <c:v>19.379178001000003</c:v>
                </c:pt>
                <c:pt idx="7844">
                  <c:v>19.381643462000003</c:v>
                </c:pt>
                <c:pt idx="7845">
                  <c:v>19.384109001000002</c:v>
                </c:pt>
                <c:pt idx="7846">
                  <c:v>19.386574309000004</c:v>
                </c:pt>
                <c:pt idx="7847">
                  <c:v>19.389039539000002</c:v>
                </c:pt>
                <c:pt idx="7848">
                  <c:v>19.391505107</c:v>
                </c:pt>
                <c:pt idx="7849">
                  <c:v>19.393970568</c:v>
                </c:pt>
                <c:pt idx="7850">
                  <c:v>19.396435876000002</c:v>
                </c:pt>
                <c:pt idx="7851">
                  <c:v>19.398901107</c:v>
                </c:pt>
                <c:pt idx="7852">
                  <c:v>19.401366261000003</c:v>
                </c:pt>
                <c:pt idx="7853">
                  <c:v>19.403831568000001</c:v>
                </c:pt>
                <c:pt idx="7854">
                  <c:v>19.406297030000001</c:v>
                </c:pt>
                <c:pt idx="7855">
                  <c:v>19.408762261000003</c:v>
                </c:pt>
                <c:pt idx="7856">
                  <c:v>19.411227492000002</c:v>
                </c:pt>
                <c:pt idx="7857">
                  <c:v>19.413692799000003</c:v>
                </c:pt>
                <c:pt idx="7858">
                  <c:v>19.416158242000002</c:v>
                </c:pt>
                <c:pt idx="7859">
                  <c:v>19.418623242000002</c:v>
                </c:pt>
                <c:pt idx="7860">
                  <c:v>19.421088703000002</c:v>
                </c:pt>
                <c:pt idx="7861">
                  <c:v>19.423554011000004</c:v>
                </c:pt>
                <c:pt idx="7862">
                  <c:v>19.426019242000002</c:v>
                </c:pt>
                <c:pt idx="7863">
                  <c:v>19.428484794000003</c:v>
                </c:pt>
                <c:pt idx="7864">
                  <c:v>19.430950333000002</c:v>
                </c:pt>
                <c:pt idx="7865">
                  <c:v>19.433415794000002</c:v>
                </c:pt>
                <c:pt idx="7866">
                  <c:v>19.435881025</c:v>
                </c:pt>
                <c:pt idx="7867">
                  <c:v>19.438346256000003</c:v>
                </c:pt>
                <c:pt idx="7868">
                  <c:v>19.440811598000003</c:v>
                </c:pt>
                <c:pt idx="7869">
                  <c:v>19.443276828000002</c:v>
                </c:pt>
                <c:pt idx="7870">
                  <c:v>19.445742059000001</c:v>
                </c:pt>
                <c:pt idx="7871">
                  <c:v>19.448207521</c:v>
                </c:pt>
                <c:pt idx="7872">
                  <c:v>19.450672444000002</c:v>
                </c:pt>
                <c:pt idx="7873">
                  <c:v>19.453137371</c:v>
                </c:pt>
                <c:pt idx="7874">
                  <c:v>19.455602602000003</c:v>
                </c:pt>
                <c:pt idx="7875">
                  <c:v>19.458067602000003</c:v>
                </c:pt>
                <c:pt idx="7876">
                  <c:v>19.460533063000003</c:v>
                </c:pt>
                <c:pt idx="7877">
                  <c:v>19.462998371000001</c:v>
                </c:pt>
                <c:pt idx="7878">
                  <c:v>19.465463895000003</c:v>
                </c:pt>
                <c:pt idx="7879">
                  <c:v>19.467929665000003</c:v>
                </c:pt>
                <c:pt idx="7880">
                  <c:v>19.470394895000002</c:v>
                </c:pt>
                <c:pt idx="7881">
                  <c:v>19.472860203000003</c:v>
                </c:pt>
                <c:pt idx="7882">
                  <c:v>19.475325434000002</c:v>
                </c:pt>
                <c:pt idx="7883">
                  <c:v>19.477791208000003</c:v>
                </c:pt>
                <c:pt idx="7884">
                  <c:v>19.480256823000001</c:v>
                </c:pt>
                <c:pt idx="7885">
                  <c:v>19.482722593000002</c:v>
                </c:pt>
                <c:pt idx="7886">
                  <c:v>19.485188208000004</c:v>
                </c:pt>
                <c:pt idx="7887">
                  <c:v>19.487653977000001</c:v>
                </c:pt>
                <c:pt idx="7888">
                  <c:v>19.490119607</c:v>
                </c:pt>
                <c:pt idx="7889">
                  <c:v>19.492585453000004</c:v>
                </c:pt>
                <c:pt idx="7890">
                  <c:v>19.495051222000001</c:v>
                </c:pt>
                <c:pt idx="7891">
                  <c:v>19.497517068000001</c:v>
                </c:pt>
                <c:pt idx="7892">
                  <c:v>19.499982607000003</c:v>
                </c:pt>
                <c:pt idx="7893">
                  <c:v>19.502448227000002</c:v>
                </c:pt>
                <c:pt idx="7894">
                  <c:v>19.504913996000003</c:v>
                </c:pt>
                <c:pt idx="7895">
                  <c:v>19.507379304000001</c:v>
                </c:pt>
                <c:pt idx="7896">
                  <c:v>19.509844766000001</c:v>
                </c:pt>
                <c:pt idx="7897">
                  <c:v>19.512310381000002</c:v>
                </c:pt>
                <c:pt idx="7898">
                  <c:v>19.514775914000001</c:v>
                </c:pt>
                <c:pt idx="7899">
                  <c:v>19.517241453</c:v>
                </c:pt>
                <c:pt idx="7900">
                  <c:v>19.519706914</c:v>
                </c:pt>
                <c:pt idx="7901">
                  <c:v>19.522172453000003</c:v>
                </c:pt>
                <c:pt idx="7902">
                  <c:v>19.524637684000002</c:v>
                </c:pt>
                <c:pt idx="7903">
                  <c:v>19.527103024000002</c:v>
                </c:pt>
                <c:pt idx="7904">
                  <c:v>19.529568870000002</c:v>
                </c:pt>
                <c:pt idx="7905">
                  <c:v>19.532034640000003</c:v>
                </c:pt>
                <c:pt idx="7906">
                  <c:v>19.534500255000001</c:v>
                </c:pt>
                <c:pt idx="7907">
                  <c:v>19.536965794</c:v>
                </c:pt>
                <c:pt idx="7908">
                  <c:v>19.539431289000003</c:v>
                </c:pt>
                <c:pt idx="7909">
                  <c:v>19.541896828000002</c:v>
                </c:pt>
                <c:pt idx="7910">
                  <c:v>19.544362135000004</c:v>
                </c:pt>
                <c:pt idx="7911">
                  <c:v>19.546827905000001</c:v>
                </c:pt>
                <c:pt idx="7912">
                  <c:v>19.549293443000003</c:v>
                </c:pt>
                <c:pt idx="7913">
                  <c:v>19.551758976000002</c:v>
                </c:pt>
                <c:pt idx="7914">
                  <c:v>19.554224284000004</c:v>
                </c:pt>
                <c:pt idx="7915">
                  <c:v>19.556689438000003</c:v>
                </c:pt>
                <c:pt idx="7916">
                  <c:v>19.559154746000001</c:v>
                </c:pt>
                <c:pt idx="7917">
                  <c:v>19.561620515000001</c:v>
                </c:pt>
                <c:pt idx="7918">
                  <c:v>19.564085790000004</c:v>
                </c:pt>
                <c:pt idx="7919">
                  <c:v>19.566551328000003</c:v>
                </c:pt>
                <c:pt idx="7920">
                  <c:v>19.569016482000002</c:v>
                </c:pt>
                <c:pt idx="7921">
                  <c:v>19.571482020000001</c:v>
                </c:pt>
                <c:pt idx="7922">
                  <c:v>19.573947636000003</c:v>
                </c:pt>
                <c:pt idx="7923">
                  <c:v>19.576412857000001</c:v>
                </c:pt>
                <c:pt idx="7924">
                  <c:v>19.578878395000004</c:v>
                </c:pt>
                <c:pt idx="7925">
                  <c:v>19.581343857000004</c:v>
                </c:pt>
                <c:pt idx="7926">
                  <c:v>19.583809164000002</c:v>
                </c:pt>
                <c:pt idx="7927">
                  <c:v>19.586274703000001</c:v>
                </c:pt>
                <c:pt idx="7928">
                  <c:v>19.588740227000002</c:v>
                </c:pt>
                <c:pt idx="7929">
                  <c:v>19.591205996000003</c:v>
                </c:pt>
                <c:pt idx="7930">
                  <c:v>19.593671304000001</c:v>
                </c:pt>
                <c:pt idx="7931">
                  <c:v>19.596136766000001</c:v>
                </c:pt>
                <c:pt idx="7932">
                  <c:v>19.598602381000003</c:v>
                </c:pt>
                <c:pt idx="7933">
                  <c:v>19.601067828000001</c:v>
                </c:pt>
                <c:pt idx="7934">
                  <c:v>19.603533366000001</c:v>
                </c:pt>
                <c:pt idx="7935">
                  <c:v>19.605998597000003</c:v>
                </c:pt>
                <c:pt idx="7936">
                  <c:v>19.608463905000001</c:v>
                </c:pt>
                <c:pt idx="7937">
                  <c:v>19.610929674000001</c:v>
                </c:pt>
                <c:pt idx="7938">
                  <c:v>19.613394992000003</c:v>
                </c:pt>
                <c:pt idx="7939">
                  <c:v>19.615860453000003</c:v>
                </c:pt>
                <c:pt idx="7940">
                  <c:v>19.618325992000003</c:v>
                </c:pt>
                <c:pt idx="7941">
                  <c:v>19.620791222000001</c:v>
                </c:pt>
                <c:pt idx="7942">
                  <c:v>19.623256530000003</c:v>
                </c:pt>
                <c:pt idx="7943">
                  <c:v>19.625721751</c:v>
                </c:pt>
                <c:pt idx="7944">
                  <c:v>19.628187212000004</c:v>
                </c:pt>
                <c:pt idx="7945">
                  <c:v>19.630652751000003</c:v>
                </c:pt>
                <c:pt idx="7946">
                  <c:v>19.633118059000001</c:v>
                </c:pt>
                <c:pt idx="7947">
                  <c:v>19.635583289000003</c:v>
                </c:pt>
                <c:pt idx="7948">
                  <c:v>19.638048438000002</c:v>
                </c:pt>
                <c:pt idx="7949">
                  <c:v>19.640513746000003</c:v>
                </c:pt>
                <c:pt idx="7950">
                  <c:v>19.642978977000002</c:v>
                </c:pt>
                <c:pt idx="7951">
                  <c:v>19.645444438000002</c:v>
                </c:pt>
                <c:pt idx="7952">
                  <c:v>19.647910054</c:v>
                </c:pt>
                <c:pt idx="7953">
                  <c:v>19.650375501000003</c:v>
                </c:pt>
                <c:pt idx="7954">
                  <c:v>19.652841040000002</c:v>
                </c:pt>
                <c:pt idx="7955">
                  <c:v>19.655306347000003</c:v>
                </c:pt>
                <c:pt idx="7956">
                  <c:v>19.657771578000002</c:v>
                </c:pt>
                <c:pt idx="7957">
                  <c:v>19.660236809000001</c:v>
                </c:pt>
                <c:pt idx="7958">
                  <c:v>19.662702059000001</c:v>
                </c:pt>
                <c:pt idx="7959">
                  <c:v>19.665167212000004</c:v>
                </c:pt>
                <c:pt idx="7960">
                  <c:v>19.667632751000003</c:v>
                </c:pt>
                <c:pt idx="7961">
                  <c:v>19.670097751000004</c:v>
                </c:pt>
                <c:pt idx="7962">
                  <c:v>19.672563212000004</c:v>
                </c:pt>
                <c:pt idx="7963">
                  <c:v>19.675028530000002</c:v>
                </c:pt>
                <c:pt idx="7964">
                  <c:v>19.677493761000001</c:v>
                </c:pt>
                <c:pt idx="7965">
                  <c:v>19.679959299000004</c:v>
                </c:pt>
                <c:pt idx="7966">
                  <c:v>19.682424761000004</c:v>
                </c:pt>
                <c:pt idx="7967">
                  <c:v>19.684890299000003</c:v>
                </c:pt>
                <c:pt idx="7968">
                  <c:v>19.687355597000003</c:v>
                </c:pt>
                <c:pt idx="7969">
                  <c:v>19.689821136000003</c:v>
                </c:pt>
                <c:pt idx="7970">
                  <c:v>19.692286597000003</c:v>
                </c:pt>
                <c:pt idx="7971">
                  <c:v>19.694751905</c:v>
                </c:pt>
                <c:pt idx="7972">
                  <c:v>19.697217443000003</c:v>
                </c:pt>
                <c:pt idx="7973">
                  <c:v>19.699682982000002</c:v>
                </c:pt>
                <c:pt idx="7974">
                  <c:v>19.702148443000002</c:v>
                </c:pt>
                <c:pt idx="7975">
                  <c:v>19.704613751000004</c:v>
                </c:pt>
                <c:pt idx="7976">
                  <c:v>19.707079213000004</c:v>
                </c:pt>
                <c:pt idx="7977">
                  <c:v>19.709544520000001</c:v>
                </c:pt>
                <c:pt idx="7978">
                  <c:v>19.712010054000004</c:v>
                </c:pt>
                <c:pt idx="7979">
                  <c:v>19.714475515000004</c:v>
                </c:pt>
                <c:pt idx="7980">
                  <c:v>19.716941054000003</c:v>
                </c:pt>
                <c:pt idx="7981">
                  <c:v>19.719406284000002</c:v>
                </c:pt>
                <c:pt idx="7982">
                  <c:v>19.721871823000001</c:v>
                </c:pt>
                <c:pt idx="7983">
                  <c:v>19.724337112000001</c:v>
                </c:pt>
                <c:pt idx="7984">
                  <c:v>19.726802342000003</c:v>
                </c:pt>
                <c:pt idx="7985">
                  <c:v>19.729267881000002</c:v>
                </c:pt>
                <c:pt idx="7986">
                  <c:v>19.731733035000001</c:v>
                </c:pt>
                <c:pt idx="7987">
                  <c:v>19.734198342000003</c:v>
                </c:pt>
                <c:pt idx="7988">
                  <c:v>19.736663775000004</c:v>
                </c:pt>
                <c:pt idx="7989">
                  <c:v>19.739129083000002</c:v>
                </c:pt>
                <c:pt idx="7990">
                  <c:v>19.741594544000002</c:v>
                </c:pt>
                <c:pt idx="7991">
                  <c:v>19.744059852000003</c:v>
                </c:pt>
                <c:pt idx="7992">
                  <c:v>19.746525006000002</c:v>
                </c:pt>
                <c:pt idx="7993">
                  <c:v>19.748990526000004</c:v>
                </c:pt>
                <c:pt idx="7994">
                  <c:v>19.751455526000001</c:v>
                </c:pt>
                <c:pt idx="7995">
                  <c:v>19.753920988000001</c:v>
                </c:pt>
                <c:pt idx="7996">
                  <c:v>19.756386219000003</c:v>
                </c:pt>
                <c:pt idx="7997">
                  <c:v>19.758851449000002</c:v>
                </c:pt>
                <c:pt idx="7998">
                  <c:v>19.761316670000003</c:v>
                </c:pt>
                <c:pt idx="7999">
                  <c:v>19.763781670000004</c:v>
                </c:pt>
                <c:pt idx="8000">
                  <c:v>19.766246824000003</c:v>
                </c:pt>
                <c:pt idx="8001">
                  <c:v>19.768712132000001</c:v>
                </c:pt>
                <c:pt idx="8002">
                  <c:v>19.771177362000003</c:v>
                </c:pt>
                <c:pt idx="8003">
                  <c:v>19.773642838000001</c:v>
                </c:pt>
                <c:pt idx="8004">
                  <c:v>19.776108069000003</c:v>
                </c:pt>
                <c:pt idx="8005">
                  <c:v>19.778573684000001</c:v>
                </c:pt>
                <c:pt idx="8006">
                  <c:v>19.781039453000002</c:v>
                </c:pt>
                <c:pt idx="8007">
                  <c:v>19.783504453000003</c:v>
                </c:pt>
                <c:pt idx="8008">
                  <c:v>19.785969689000002</c:v>
                </c:pt>
                <c:pt idx="8009">
                  <c:v>19.788434843000001</c:v>
                </c:pt>
                <c:pt idx="8010">
                  <c:v>19.790900151000002</c:v>
                </c:pt>
                <c:pt idx="8011">
                  <c:v>19.793365920000003</c:v>
                </c:pt>
                <c:pt idx="8012">
                  <c:v>19.795831228000001</c:v>
                </c:pt>
                <c:pt idx="8013">
                  <c:v>19.798297001000002</c:v>
                </c:pt>
                <c:pt idx="8014">
                  <c:v>19.800762539000001</c:v>
                </c:pt>
                <c:pt idx="8015">
                  <c:v>19.803227770000003</c:v>
                </c:pt>
                <c:pt idx="8016">
                  <c:v>19.805693001000002</c:v>
                </c:pt>
                <c:pt idx="8017">
                  <c:v>19.808158309000003</c:v>
                </c:pt>
                <c:pt idx="8018">
                  <c:v>19.810623752000001</c:v>
                </c:pt>
                <c:pt idx="8019">
                  <c:v>19.813089368000004</c:v>
                </c:pt>
                <c:pt idx="8020">
                  <c:v>19.815554829000003</c:v>
                </c:pt>
                <c:pt idx="8021">
                  <c:v>19.818020137000001</c:v>
                </c:pt>
                <c:pt idx="8022">
                  <c:v>19.820485291000001</c:v>
                </c:pt>
                <c:pt idx="8023">
                  <c:v>19.822950578</c:v>
                </c:pt>
                <c:pt idx="8024">
                  <c:v>19.825415809000003</c:v>
                </c:pt>
                <c:pt idx="8025">
                  <c:v>19.827881040000001</c:v>
                </c:pt>
                <c:pt idx="8026">
                  <c:v>19.830346501000001</c:v>
                </c:pt>
                <c:pt idx="8027">
                  <c:v>19.832811425000003</c:v>
                </c:pt>
                <c:pt idx="8028">
                  <c:v>19.835276646000001</c:v>
                </c:pt>
                <c:pt idx="8029">
                  <c:v>19.837741877000003</c:v>
                </c:pt>
                <c:pt idx="8030">
                  <c:v>19.840207108000001</c:v>
                </c:pt>
                <c:pt idx="8031">
                  <c:v>19.842672339000003</c:v>
                </c:pt>
                <c:pt idx="8032">
                  <c:v>19.845137646000001</c:v>
                </c:pt>
                <c:pt idx="8033">
                  <c:v>19.847603108000001</c:v>
                </c:pt>
                <c:pt idx="8034">
                  <c:v>19.850068339000003</c:v>
                </c:pt>
                <c:pt idx="8035">
                  <c:v>19.852533569000002</c:v>
                </c:pt>
                <c:pt idx="8036">
                  <c:v>19.854999185</c:v>
                </c:pt>
                <c:pt idx="8037">
                  <c:v>19.857464713000002</c:v>
                </c:pt>
                <c:pt idx="8038">
                  <c:v>19.859930175000002</c:v>
                </c:pt>
                <c:pt idx="8039">
                  <c:v>19.862395790000001</c:v>
                </c:pt>
                <c:pt idx="8040">
                  <c:v>19.864861021000003</c:v>
                </c:pt>
                <c:pt idx="8041">
                  <c:v>19.867326252000002</c:v>
                </c:pt>
                <c:pt idx="8042">
                  <c:v>19.869791468000003</c:v>
                </c:pt>
                <c:pt idx="8043">
                  <c:v>19.872256621000002</c:v>
                </c:pt>
                <c:pt idx="8044">
                  <c:v>19.874721852</c:v>
                </c:pt>
                <c:pt idx="8045">
                  <c:v>19.877186852000001</c:v>
                </c:pt>
                <c:pt idx="8046">
                  <c:v>19.879652314000001</c:v>
                </c:pt>
                <c:pt idx="8047">
                  <c:v>19.882117540000003</c:v>
                </c:pt>
                <c:pt idx="8048">
                  <c:v>19.884582464000001</c:v>
                </c:pt>
                <c:pt idx="8049">
                  <c:v>19.887047694000003</c:v>
                </c:pt>
                <c:pt idx="8050">
                  <c:v>19.889512925000002</c:v>
                </c:pt>
                <c:pt idx="8051">
                  <c:v>19.891978233000003</c:v>
                </c:pt>
                <c:pt idx="8052">
                  <c:v>19.894443755000001</c:v>
                </c:pt>
                <c:pt idx="8053">
                  <c:v>19.896909217000001</c:v>
                </c:pt>
                <c:pt idx="8054">
                  <c:v>19.899374525000002</c:v>
                </c:pt>
                <c:pt idx="8055">
                  <c:v>19.901839678000002</c:v>
                </c:pt>
                <c:pt idx="8056">
                  <c:v>19.904304678000003</c:v>
                </c:pt>
                <c:pt idx="8057">
                  <c:v>19.906769837000002</c:v>
                </c:pt>
                <c:pt idx="8058">
                  <c:v>19.909235068000001</c:v>
                </c:pt>
                <c:pt idx="8059">
                  <c:v>19.911700606000004</c:v>
                </c:pt>
                <c:pt idx="8060">
                  <c:v>19.914166145000003</c:v>
                </c:pt>
                <c:pt idx="8061">
                  <c:v>19.916631376000002</c:v>
                </c:pt>
                <c:pt idx="8062">
                  <c:v>19.919096669000002</c:v>
                </c:pt>
                <c:pt idx="8063">
                  <c:v>19.921562131000002</c:v>
                </c:pt>
                <c:pt idx="8064">
                  <c:v>19.924027669000001</c:v>
                </c:pt>
                <c:pt idx="8065">
                  <c:v>19.926493208000004</c:v>
                </c:pt>
                <c:pt idx="8066">
                  <c:v>19.928958439000002</c:v>
                </c:pt>
                <c:pt idx="8067">
                  <c:v>19.931423986000002</c:v>
                </c:pt>
                <c:pt idx="8068">
                  <c:v>19.933889294000004</c:v>
                </c:pt>
                <c:pt idx="8069">
                  <c:v>19.936354755000004</c:v>
                </c:pt>
                <c:pt idx="8070">
                  <c:v>19.938819755000001</c:v>
                </c:pt>
                <c:pt idx="8071">
                  <c:v>19.941285217000001</c:v>
                </c:pt>
                <c:pt idx="8072">
                  <c:v>19.943750750000003</c:v>
                </c:pt>
                <c:pt idx="8073">
                  <c:v>19.946216058000001</c:v>
                </c:pt>
                <c:pt idx="8074">
                  <c:v>19.948681520000001</c:v>
                </c:pt>
                <c:pt idx="8075">
                  <c:v>19.951146750000003</c:v>
                </c:pt>
                <c:pt idx="8076">
                  <c:v>19.953611981000002</c:v>
                </c:pt>
                <c:pt idx="8077">
                  <c:v>19.956077217000001</c:v>
                </c:pt>
                <c:pt idx="8078">
                  <c:v>19.958542525000002</c:v>
                </c:pt>
                <c:pt idx="8079">
                  <c:v>19.961007986000002</c:v>
                </c:pt>
                <c:pt idx="8080">
                  <c:v>19.963473525000001</c:v>
                </c:pt>
                <c:pt idx="8081">
                  <c:v>19.965938755000003</c:v>
                </c:pt>
                <c:pt idx="8082">
                  <c:v>19.968403972000001</c:v>
                </c:pt>
                <c:pt idx="8083">
                  <c:v>19.970869203000003</c:v>
                </c:pt>
                <c:pt idx="8084">
                  <c:v>19.973334511000001</c:v>
                </c:pt>
                <c:pt idx="8085">
                  <c:v>19.975800049000004</c:v>
                </c:pt>
                <c:pt idx="8086">
                  <c:v>19.978265203000003</c:v>
                </c:pt>
                <c:pt idx="8087">
                  <c:v>19.980730535000003</c:v>
                </c:pt>
                <c:pt idx="8088">
                  <c:v>19.983195766000001</c:v>
                </c:pt>
                <c:pt idx="8089">
                  <c:v>19.985661227000001</c:v>
                </c:pt>
                <c:pt idx="8090">
                  <c:v>19.988126766000001</c:v>
                </c:pt>
                <c:pt idx="8091">
                  <c:v>19.990591996000003</c:v>
                </c:pt>
                <c:pt idx="8092">
                  <c:v>19.993057299000004</c:v>
                </c:pt>
                <c:pt idx="8093">
                  <c:v>19.995522761000004</c:v>
                </c:pt>
                <c:pt idx="8094">
                  <c:v>19.997987991000002</c:v>
                </c:pt>
                <c:pt idx="8095">
                  <c:v>20.000453222000001</c:v>
                </c:pt>
                <c:pt idx="8096">
                  <c:v>20.002918453000003</c:v>
                </c:pt>
                <c:pt idx="8097">
                  <c:v>20.005383780000003</c:v>
                </c:pt>
                <c:pt idx="8098">
                  <c:v>20.007849241000002</c:v>
                </c:pt>
                <c:pt idx="8099">
                  <c:v>20.010314549000004</c:v>
                </c:pt>
                <c:pt idx="8100">
                  <c:v>20.012780087000003</c:v>
                </c:pt>
                <c:pt idx="8101">
                  <c:v>20.015245549000003</c:v>
                </c:pt>
                <c:pt idx="8102">
                  <c:v>20.017710872000002</c:v>
                </c:pt>
                <c:pt idx="8103">
                  <c:v>20.020176333000002</c:v>
                </c:pt>
                <c:pt idx="8104">
                  <c:v>20.022641333000003</c:v>
                </c:pt>
                <c:pt idx="8105">
                  <c:v>20.025106795000003</c:v>
                </c:pt>
                <c:pt idx="8106">
                  <c:v>20.027572025000001</c:v>
                </c:pt>
                <c:pt idx="8107">
                  <c:v>20.030037636000003</c:v>
                </c:pt>
                <c:pt idx="8108">
                  <c:v>20.032503097000003</c:v>
                </c:pt>
                <c:pt idx="8109">
                  <c:v>20.034968097000004</c:v>
                </c:pt>
                <c:pt idx="8110">
                  <c:v>20.037433636000003</c:v>
                </c:pt>
                <c:pt idx="8111">
                  <c:v>20.039898790000002</c:v>
                </c:pt>
                <c:pt idx="8112">
                  <c:v>20.042363785000003</c:v>
                </c:pt>
                <c:pt idx="8113">
                  <c:v>20.044829015000001</c:v>
                </c:pt>
                <c:pt idx="8114">
                  <c:v>20.047294246000003</c:v>
                </c:pt>
                <c:pt idx="8115">
                  <c:v>20.049759477000002</c:v>
                </c:pt>
                <c:pt idx="8116">
                  <c:v>20.052224708000001</c:v>
                </c:pt>
                <c:pt idx="8117">
                  <c:v>20.054689871000001</c:v>
                </c:pt>
                <c:pt idx="8118">
                  <c:v>20.057154871000002</c:v>
                </c:pt>
                <c:pt idx="8119">
                  <c:v>20.059620101000004</c:v>
                </c:pt>
                <c:pt idx="8120">
                  <c:v>20.062085563000004</c:v>
                </c:pt>
                <c:pt idx="8121">
                  <c:v>20.064550794000002</c:v>
                </c:pt>
                <c:pt idx="8122">
                  <c:v>20.067016029000001</c:v>
                </c:pt>
                <c:pt idx="8123">
                  <c:v>20.069481337000003</c:v>
                </c:pt>
                <c:pt idx="8124">
                  <c:v>20.071946260000001</c:v>
                </c:pt>
                <c:pt idx="8125">
                  <c:v>20.074411491000003</c:v>
                </c:pt>
                <c:pt idx="8126">
                  <c:v>20.076876722000002</c:v>
                </c:pt>
                <c:pt idx="8127">
                  <c:v>20.079341973000002</c:v>
                </c:pt>
                <c:pt idx="8128">
                  <c:v>20.081807434000002</c:v>
                </c:pt>
                <c:pt idx="8129">
                  <c:v>20.084272434000003</c:v>
                </c:pt>
                <c:pt idx="8130">
                  <c:v>20.086737588000002</c:v>
                </c:pt>
                <c:pt idx="8131">
                  <c:v>20.089202819</c:v>
                </c:pt>
                <c:pt idx="8132">
                  <c:v>20.091668065</c:v>
                </c:pt>
                <c:pt idx="8133">
                  <c:v>20.094133603000003</c:v>
                </c:pt>
                <c:pt idx="8134">
                  <c:v>20.096599141000002</c:v>
                </c:pt>
                <c:pt idx="8135">
                  <c:v>20.099064372000001</c:v>
                </c:pt>
                <c:pt idx="8136">
                  <c:v>20.101529680000002</c:v>
                </c:pt>
                <c:pt idx="8137">
                  <c:v>20.103995228000002</c:v>
                </c:pt>
                <c:pt idx="8138">
                  <c:v>20.106460767000002</c:v>
                </c:pt>
                <c:pt idx="8139">
                  <c:v>20.108926228000001</c:v>
                </c:pt>
                <c:pt idx="8140">
                  <c:v>20.111391767000001</c:v>
                </c:pt>
                <c:pt idx="8141">
                  <c:v>20.113857305000003</c:v>
                </c:pt>
                <c:pt idx="8142">
                  <c:v>20.116322318000002</c:v>
                </c:pt>
                <c:pt idx="8143">
                  <c:v>20.118787780000002</c:v>
                </c:pt>
                <c:pt idx="8144">
                  <c:v>20.121252780000003</c:v>
                </c:pt>
                <c:pt idx="8145">
                  <c:v>20.123717934000002</c:v>
                </c:pt>
                <c:pt idx="8146">
                  <c:v>20.126183241000003</c:v>
                </c:pt>
                <c:pt idx="8147">
                  <c:v>20.128648467000001</c:v>
                </c:pt>
                <c:pt idx="8148">
                  <c:v>20.131113929000001</c:v>
                </c:pt>
                <c:pt idx="8149">
                  <c:v>20.133579160000004</c:v>
                </c:pt>
                <c:pt idx="8150">
                  <c:v>20.136044160000001</c:v>
                </c:pt>
                <c:pt idx="8151">
                  <c:v>20.138509621000001</c:v>
                </c:pt>
                <c:pt idx="8152">
                  <c:v>20.140974862000004</c:v>
                </c:pt>
                <c:pt idx="8153">
                  <c:v>20.143440400000003</c:v>
                </c:pt>
                <c:pt idx="8154">
                  <c:v>20.145905939000002</c:v>
                </c:pt>
                <c:pt idx="8155">
                  <c:v>20.148371247000004</c:v>
                </c:pt>
                <c:pt idx="8156">
                  <c:v>20.150836708000003</c:v>
                </c:pt>
                <c:pt idx="8157">
                  <c:v>20.153301977000002</c:v>
                </c:pt>
                <c:pt idx="8158">
                  <c:v>20.155767285000003</c:v>
                </c:pt>
                <c:pt idx="8159">
                  <c:v>20.158232746000003</c:v>
                </c:pt>
                <c:pt idx="8160">
                  <c:v>20.160698285000002</c:v>
                </c:pt>
                <c:pt idx="8161">
                  <c:v>20.163163592000004</c:v>
                </c:pt>
                <c:pt idx="8162">
                  <c:v>20.165629054000004</c:v>
                </c:pt>
                <c:pt idx="8163">
                  <c:v>20.168094285000002</c:v>
                </c:pt>
                <c:pt idx="8164">
                  <c:v>20.170559900000001</c:v>
                </c:pt>
                <c:pt idx="8165">
                  <c:v>20.173025361000001</c:v>
                </c:pt>
                <c:pt idx="8166">
                  <c:v>20.175490669000002</c:v>
                </c:pt>
                <c:pt idx="8167">
                  <c:v>20.177956429000002</c:v>
                </c:pt>
                <c:pt idx="8168">
                  <c:v>20.18042166</c:v>
                </c:pt>
                <c:pt idx="8169">
                  <c:v>20.182887199000003</c:v>
                </c:pt>
                <c:pt idx="8170">
                  <c:v>20.185352199</c:v>
                </c:pt>
                <c:pt idx="8171">
                  <c:v>20.187817660000004</c:v>
                </c:pt>
                <c:pt idx="8172">
                  <c:v>20.190283203000003</c:v>
                </c:pt>
                <c:pt idx="8173">
                  <c:v>20.192748741000003</c:v>
                </c:pt>
                <c:pt idx="8174">
                  <c:v>20.195214280000002</c:v>
                </c:pt>
                <c:pt idx="8175">
                  <c:v>20.197679818000001</c:v>
                </c:pt>
                <c:pt idx="8176">
                  <c:v>20.200145357000004</c:v>
                </c:pt>
                <c:pt idx="8177">
                  <c:v>20.202610895000003</c:v>
                </c:pt>
                <c:pt idx="8178">
                  <c:v>20.205076433000002</c:v>
                </c:pt>
                <c:pt idx="8179">
                  <c:v>20.207541741000004</c:v>
                </c:pt>
                <c:pt idx="8180">
                  <c:v>20.210007203000004</c:v>
                </c:pt>
                <c:pt idx="8181">
                  <c:v>20.212472741000003</c:v>
                </c:pt>
                <c:pt idx="8182">
                  <c:v>20.214938064000002</c:v>
                </c:pt>
                <c:pt idx="8183">
                  <c:v>20.217403295</c:v>
                </c:pt>
                <c:pt idx="8184">
                  <c:v>20.219868833000003</c:v>
                </c:pt>
                <c:pt idx="8185">
                  <c:v>20.222334064000002</c:v>
                </c:pt>
                <c:pt idx="8186">
                  <c:v>20.224799525000002</c:v>
                </c:pt>
                <c:pt idx="8187">
                  <c:v>20.227265078000002</c:v>
                </c:pt>
                <c:pt idx="8188">
                  <c:v>20.229730386000004</c:v>
                </c:pt>
                <c:pt idx="8189">
                  <c:v>20.232195616000002</c:v>
                </c:pt>
                <c:pt idx="8190">
                  <c:v>20.234661078000002</c:v>
                </c:pt>
                <c:pt idx="8191">
                  <c:v>20.237126078000003</c:v>
                </c:pt>
                <c:pt idx="8192">
                  <c:v>20.239591534000002</c:v>
                </c:pt>
                <c:pt idx="8193">
                  <c:v>20.242056765000001</c:v>
                </c:pt>
                <c:pt idx="8194">
                  <c:v>20.244522073000002</c:v>
                </c:pt>
                <c:pt idx="8195">
                  <c:v>20.246987535000002</c:v>
                </c:pt>
                <c:pt idx="8196">
                  <c:v>20.249452765000001</c:v>
                </c:pt>
                <c:pt idx="8197">
                  <c:v>20.251918073000002</c:v>
                </c:pt>
                <c:pt idx="8198">
                  <c:v>20.254383227000002</c:v>
                </c:pt>
                <c:pt idx="8199">
                  <c:v>20.256848535000003</c:v>
                </c:pt>
                <c:pt idx="8200">
                  <c:v>20.259314073000002</c:v>
                </c:pt>
                <c:pt idx="8201">
                  <c:v>20.261779535000002</c:v>
                </c:pt>
                <c:pt idx="8202">
                  <c:v>20.264245054000003</c:v>
                </c:pt>
                <c:pt idx="8203">
                  <c:v>20.266710362000001</c:v>
                </c:pt>
                <c:pt idx="8204">
                  <c:v>20.269175592000003</c:v>
                </c:pt>
                <c:pt idx="8205">
                  <c:v>20.271641054000003</c:v>
                </c:pt>
                <c:pt idx="8206">
                  <c:v>20.274106362000001</c:v>
                </c:pt>
                <c:pt idx="8207">
                  <c:v>20.276572112000004</c:v>
                </c:pt>
                <c:pt idx="8208">
                  <c:v>20.279037650000003</c:v>
                </c:pt>
                <c:pt idx="8209">
                  <c:v>20.281502958000001</c:v>
                </c:pt>
                <c:pt idx="8210">
                  <c:v>20.283968727000001</c:v>
                </c:pt>
                <c:pt idx="8211">
                  <c:v>20.286433958000003</c:v>
                </c:pt>
                <c:pt idx="8212">
                  <c:v>20.288899281000003</c:v>
                </c:pt>
                <c:pt idx="8213">
                  <c:v>20.291364742000003</c:v>
                </c:pt>
                <c:pt idx="8214">
                  <c:v>20.293830358000001</c:v>
                </c:pt>
                <c:pt idx="8215">
                  <c:v>20.296295896000004</c:v>
                </c:pt>
                <c:pt idx="8216">
                  <c:v>20.298761435000003</c:v>
                </c:pt>
                <c:pt idx="8217">
                  <c:v>20.301226959000001</c:v>
                </c:pt>
                <c:pt idx="8218">
                  <c:v>20.303692190000003</c:v>
                </c:pt>
                <c:pt idx="8219">
                  <c:v>20.306157652000003</c:v>
                </c:pt>
                <c:pt idx="8220">
                  <c:v>20.308622959000001</c:v>
                </c:pt>
                <c:pt idx="8221">
                  <c:v>20.311088421000001</c:v>
                </c:pt>
                <c:pt idx="8222">
                  <c:v>20.313553963</c:v>
                </c:pt>
                <c:pt idx="8223">
                  <c:v>20.316019502000003</c:v>
                </c:pt>
                <c:pt idx="8224">
                  <c:v>20.318484732000002</c:v>
                </c:pt>
                <c:pt idx="8225">
                  <c:v>20.320950271000001</c:v>
                </c:pt>
                <c:pt idx="8226">
                  <c:v>20.323415271000002</c:v>
                </c:pt>
                <c:pt idx="8227">
                  <c:v>20.325880723000001</c:v>
                </c:pt>
                <c:pt idx="8228">
                  <c:v>20.328346031000002</c:v>
                </c:pt>
                <c:pt idx="8229">
                  <c:v>20.330811262000001</c:v>
                </c:pt>
                <c:pt idx="8230">
                  <c:v>20.333276723000001</c:v>
                </c:pt>
                <c:pt idx="8231">
                  <c:v>20.335742262000004</c:v>
                </c:pt>
                <c:pt idx="8232">
                  <c:v>20.338207512000004</c:v>
                </c:pt>
                <c:pt idx="8233">
                  <c:v>20.340672819000002</c:v>
                </c:pt>
                <c:pt idx="8234">
                  <c:v>20.343138050000004</c:v>
                </c:pt>
                <c:pt idx="8235">
                  <c:v>20.345603512000004</c:v>
                </c:pt>
                <c:pt idx="8236">
                  <c:v>20.348068512000001</c:v>
                </c:pt>
                <c:pt idx="8237">
                  <c:v>20.350533949000003</c:v>
                </c:pt>
                <c:pt idx="8238">
                  <c:v>20.352999257</c:v>
                </c:pt>
                <c:pt idx="8239">
                  <c:v>20.355464719</c:v>
                </c:pt>
                <c:pt idx="8240">
                  <c:v>20.357930026000002</c:v>
                </c:pt>
                <c:pt idx="8241">
                  <c:v>20.360395565000001</c:v>
                </c:pt>
                <c:pt idx="8242">
                  <c:v>20.362861339000002</c:v>
                </c:pt>
                <c:pt idx="8243">
                  <c:v>20.365326877000001</c:v>
                </c:pt>
                <c:pt idx="8244">
                  <c:v>20.367792108000003</c:v>
                </c:pt>
                <c:pt idx="8245">
                  <c:v>20.370257416000001</c:v>
                </c:pt>
                <c:pt idx="8246">
                  <c:v>20.372723185000002</c:v>
                </c:pt>
                <c:pt idx="8247">
                  <c:v>20.375188719000001</c:v>
                </c:pt>
                <c:pt idx="8248">
                  <c:v>20.377654026000002</c:v>
                </c:pt>
                <c:pt idx="8249">
                  <c:v>20.380119565000001</c:v>
                </c:pt>
                <c:pt idx="8250">
                  <c:v>20.382585026000001</c:v>
                </c:pt>
                <c:pt idx="8251">
                  <c:v>20.385050565000004</c:v>
                </c:pt>
                <c:pt idx="8252">
                  <c:v>20.387515872000002</c:v>
                </c:pt>
                <c:pt idx="8253">
                  <c:v>20.389981334000002</c:v>
                </c:pt>
                <c:pt idx="8254">
                  <c:v>20.392446642000003</c:v>
                </c:pt>
                <c:pt idx="8255">
                  <c:v>20.394912180000002</c:v>
                </c:pt>
                <c:pt idx="8256">
                  <c:v>20.397377642000002</c:v>
                </c:pt>
                <c:pt idx="8257">
                  <c:v>20.399842862000003</c:v>
                </c:pt>
                <c:pt idx="8258">
                  <c:v>20.402308401000003</c:v>
                </c:pt>
                <c:pt idx="8259">
                  <c:v>20.404773401000003</c:v>
                </c:pt>
                <c:pt idx="8260">
                  <c:v>20.407238939000003</c:v>
                </c:pt>
                <c:pt idx="8261">
                  <c:v>20.409704401000003</c:v>
                </c:pt>
                <c:pt idx="8262">
                  <c:v>20.412169929000001</c:v>
                </c:pt>
                <c:pt idx="8263">
                  <c:v>20.414635468000004</c:v>
                </c:pt>
                <c:pt idx="8264">
                  <c:v>20.417100776000002</c:v>
                </c:pt>
                <c:pt idx="8265">
                  <c:v>20.419566237000002</c:v>
                </c:pt>
                <c:pt idx="8266">
                  <c:v>20.422031545000003</c:v>
                </c:pt>
                <c:pt idx="8267">
                  <c:v>20.424497059000004</c:v>
                </c:pt>
                <c:pt idx="8268">
                  <c:v>20.426962598000003</c:v>
                </c:pt>
                <c:pt idx="8269">
                  <c:v>20.429428136000002</c:v>
                </c:pt>
                <c:pt idx="8270">
                  <c:v>20.431893598000002</c:v>
                </c:pt>
                <c:pt idx="8271">
                  <c:v>20.434359136000001</c:v>
                </c:pt>
                <c:pt idx="8272">
                  <c:v>20.436824156000004</c:v>
                </c:pt>
                <c:pt idx="8273">
                  <c:v>20.439289618000004</c:v>
                </c:pt>
                <c:pt idx="8274">
                  <c:v>20.441754849000002</c:v>
                </c:pt>
                <c:pt idx="8275">
                  <c:v>20.444220079000001</c:v>
                </c:pt>
                <c:pt idx="8276">
                  <c:v>20.446685310000003</c:v>
                </c:pt>
                <c:pt idx="8277">
                  <c:v>20.449150314000001</c:v>
                </c:pt>
                <c:pt idx="8278">
                  <c:v>20.451615468000004</c:v>
                </c:pt>
                <c:pt idx="8279">
                  <c:v>20.454080468000001</c:v>
                </c:pt>
                <c:pt idx="8280">
                  <c:v>20.456545391000002</c:v>
                </c:pt>
                <c:pt idx="8281">
                  <c:v>20.459010622000001</c:v>
                </c:pt>
                <c:pt idx="8282">
                  <c:v>20.461475868000001</c:v>
                </c:pt>
                <c:pt idx="8283">
                  <c:v>20.463940791000002</c:v>
                </c:pt>
                <c:pt idx="8284">
                  <c:v>20.466405714</c:v>
                </c:pt>
                <c:pt idx="8285">
                  <c:v>20.468870637000002</c:v>
                </c:pt>
                <c:pt idx="8286">
                  <c:v>20.471335791000001</c:v>
                </c:pt>
                <c:pt idx="8287">
                  <c:v>20.473800714000003</c:v>
                </c:pt>
                <c:pt idx="8288">
                  <c:v>20.476265714000004</c:v>
                </c:pt>
                <c:pt idx="8289">
                  <c:v>20.478731175000004</c:v>
                </c:pt>
                <c:pt idx="8290">
                  <c:v>20.481196098000002</c:v>
                </c:pt>
                <c:pt idx="8291">
                  <c:v>20.483661329000004</c:v>
                </c:pt>
                <c:pt idx="8292">
                  <c:v>20.486126017000004</c:v>
                </c:pt>
                <c:pt idx="8293">
                  <c:v>20.488591170000003</c:v>
                </c:pt>
                <c:pt idx="8294">
                  <c:v>20.491056170000004</c:v>
                </c:pt>
                <c:pt idx="8295">
                  <c:v>20.493521324000003</c:v>
                </c:pt>
                <c:pt idx="8296">
                  <c:v>20.495986632000001</c:v>
                </c:pt>
                <c:pt idx="8297">
                  <c:v>20.498451868000004</c:v>
                </c:pt>
                <c:pt idx="8298">
                  <c:v>20.500916791000002</c:v>
                </c:pt>
                <c:pt idx="8299">
                  <c:v>20.503382022000004</c:v>
                </c:pt>
                <c:pt idx="8300">
                  <c:v>20.505847175000003</c:v>
                </c:pt>
                <c:pt idx="8301">
                  <c:v>20.508312406000002</c:v>
                </c:pt>
                <c:pt idx="8302">
                  <c:v>20.510777728000001</c:v>
                </c:pt>
                <c:pt idx="8303">
                  <c:v>20.513242959000003</c:v>
                </c:pt>
                <c:pt idx="8304">
                  <c:v>20.515708189000001</c:v>
                </c:pt>
                <c:pt idx="8305">
                  <c:v>20.518173343000001</c:v>
                </c:pt>
                <c:pt idx="8306">
                  <c:v>20.520638574000003</c:v>
                </c:pt>
                <c:pt idx="8307">
                  <c:v>20.523103897000002</c:v>
                </c:pt>
                <c:pt idx="8308">
                  <c:v>20.525569051000002</c:v>
                </c:pt>
                <c:pt idx="8309">
                  <c:v>20.528034358000003</c:v>
                </c:pt>
                <c:pt idx="8310">
                  <c:v>20.530499589000001</c:v>
                </c:pt>
                <c:pt idx="8311">
                  <c:v>20.532964820000004</c:v>
                </c:pt>
                <c:pt idx="8312">
                  <c:v>20.535430252000001</c:v>
                </c:pt>
                <c:pt idx="8313">
                  <c:v>20.537895252000002</c:v>
                </c:pt>
                <c:pt idx="8314">
                  <c:v>20.540360714000002</c:v>
                </c:pt>
                <c:pt idx="8315">
                  <c:v>20.542826022000003</c:v>
                </c:pt>
                <c:pt idx="8316">
                  <c:v>20.545291252000002</c:v>
                </c:pt>
                <c:pt idx="8317">
                  <c:v>20.547756492000001</c:v>
                </c:pt>
                <c:pt idx="8318">
                  <c:v>20.550221723000003</c:v>
                </c:pt>
                <c:pt idx="8319">
                  <c:v>20.552687261000003</c:v>
                </c:pt>
                <c:pt idx="8320">
                  <c:v>20.555152723000003</c:v>
                </c:pt>
                <c:pt idx="8321">
                  <c:v>20.557618261000002</c:v>
                </c:pt>
                <c:pt idx="8322">
                  <c:v>20.560083810000002</c:v>
                </c:pt>
                <c:pt idx="8323">
                  <c:v>20.562549425000004</c:v>
                </c:pt>
                <c:pt idx="8324">
                  <c:v>20.565014964000003</c:v>
                </c:pt>
                <c:pt idx="8325">
                  <c:v>20.567480733000004</c:v>
                </c:pt>
                <c:pt idx="8326">
                  <c:v>20.569946041000001</c:v>
                </c:pt>
                <c:pt idx="8327">
                  <c:v>20.572411492000001</c:v>
                </c:pt>
                <c:pt idx="8328">
                  <c:v>20.574876800000002</c:v>
                </c:pt>
                <c:pt idx="8329">
                  <c:v>20.577342338000001</c:v>
                </c:pt>
                <c:pt idx="8330">
                  <c:v>20.579808108000002</c:v>
                </c:pt>
                <c:pt idx="8331">
                  <c:v>20.582273338000004</c:v>
                </c:pt>
                <c:pt idx="8332">
                  <c:v>20.584738892000001</c:v>
                </c:pt>
                <c:pt idx="8333">
                  <c:v>20.587204123000003</c:v>
                </c:pt>
                <c:pt idx="8334">
                  <c:v>20.589669430000001</c:v>
                </c:pt>
                <c:pt idx="8335">
                  <c:v>20.592135200000001</c:v>
                </c:pt>
                <c:pt idx="8336">
                  <c:v>20.594600430000003</c:v>
                </c:pt>
                <c:pt idx="8337">
                  <c:v>20.597065733000001</c:v>
                </c:pt>
                <c:pt idx="8338">
                  <c:v>20.599530887000004</c:v>
                </c:pt>
                <c:pt idx="8339">
                  <c:v>20.601995887000001</c:v>
                </c:pt>
                <c:pt idx="8340">
                  <c:v>20.604461118000003</c:v>
                </c:pt>
                <c:pt idx="8341">
                  <c:v>20.606926272000003</c:v>
                </c:pt>
                <c:pt idx="8342">
                  <c:v>20.609391579</c:v>
                </c:pt>
                <c:pt idx="8343">
                  <c:v>20.611857041</c:v>
                </c:pt>
                <c:pt idx="8344">
                  <c:v>20.614322272000003</c:v>
                </c:pt>
                <c:pt idx="8345">
                  <c:v>20.616787810000002</c:v>
                </c:pt>
                <c:pt idx="8346">
                  <c:v>20.619253041000004</c:v>
                </c:pt>
                <c:pt idx="8347">
                  <c:v>20.621718588000004</c:v>
                </c:pt>
                <c:pt idx="8348">
                  <c:v>20.624183896000002</c:v>
                </c:pt>
                <c:pt idx="8349">
                  <c:v>20.626649050000001</c:v>
                </c:pt>
                <c:pt idx="8350">
                  <c:v>20.629114050000002</c:v>
                </c:pt>
                <c:pt idx="8351">
                  <c:v>20.631578973000003</c:v>
                </c:pt>
                <c:pt idx="8352">
                  <c:v>20.634043882000004</c:v>
                </c:pt>
                <c:pt idx="8353">
                  <c:v>20.636509113000002</c:v>
                </c:pt>
                <c:pt idx="8354">
                  <c:v>20.638974267000002</c:v>
                </c:pt>
                <c:pt idx="8355">
                  <c:v>20.641439805000001</c:v>
                </c:pt>
                <c:pt idx="8356">
                  <c:v>20.643904805000002</c:v>
                </c:pt>
                <c:pt idx="8357">
                  <c:v>20.646370267000002</c:v>
                </c:pt>
                <c:pt idx="8358">
                  <c:v>20.648835805000001</c:v>
                </c:pt>
                <c:pt idx="8359">
                  <c:v>20.651300805000002</c:v>
                </c:pt>
                <c:pt idx="8360">
                  <c:v>20.653766344000001</c:v>
                </c:pt>
                <c:pt idx="8361">
                  <c:v>20.656231882000004</c:v>
                </c:pt>
                <c:pt idx="8362">
                  <c:v>20.658697344000004</c:v>
                </c:pt>
                <c:pt idx="8363">
                  <c:v>20.661162882000003</c:v>
                </c:pt>
                <c:pt idx="8364">
                  <c:v>20.663628113000001</c:v>
                </c:pt>
                <c:pt idx="8365">
                  <c:v>20.666093421000003</c:v>
                </c:pt>
                <c:pt idx="8366">
                  <c:v>20.668558882000003</c:v>
                </c:pt>
                <c:pt idx="8367">
                  <c:v>20.671024199000001</c:v>
                </c:pt>
                <c:pt idx="8368">
                  <c:v>20.673489737000001</c:v>
                </c:pt>
                <c:pt idx="8369">
                  <c:v>20.675955199000001</c:v>
                </c:pt>
                <c:pt idx="8370">
                  <c:v>20.678420430000003</c:v>
                </c:pt>
                <c:pt idx="8371">
                  <c:v>20.680885737000001</c:v>
                </c:pt>
                <c:pt idx="8372">
                  <c:v>20.683350896000004</c:v>
                </c:pt>
                <c:pt idx="8373">
                  <c:v>20.685816435000003</c:v>
                </c:pt>
                <c:pt idx="8374">
                  <c:v>20.688281665000002</c:v>
                </c:pt>
                <c:pt idx="8375">
                  <c:v>20.690747204000001</c:v>
                </c:pt>
                <c:pt idx="8376">
                  <c:v>20.693212819000003</c:v>
                </c:pt>
                <c:pt idx="8377">
                  <c:v>20.695678584000003</c:v>
                </c:pt>
                <c:pt idx="8378">
                  <c:v>20.698143891000001</c:v>
                </c:pt>
                <c:pt idx="8379">
                  <c:v>20.700609353000001</c:v>
                </c:pt>
                <c:pt idx="8380">
                  <c:v>20.703074660000002</c:v>
                </c:pt>
                <c:pt idx="8381">
                  <c:v>20.705540122000002</c:v>
                </c:pt>
                <c:pt idx="8382">
                  <c:v>20.708005339000003</c:v>
                </c:pt>
                <c:pt idx="8383">
                  <c:v>20.710470877000002</c:v>
                </c:pt>
                <c:pt idx="8384">
                  <c:v>20.712936185000004</c:v>
                </c:pt>
                <c:pt idx="8385">
                  <c:v>20.715401416000002</c:v>
                </c:pt>
                <c:pt idx="8386">
                  <c:v>20.717866954000002</c:v>
                </c:pt>
                <c:pt idx="8387">
                  <c:v>20.720332108000001</c:v>
                </c:pt>
                <c:pt idx="8388">
                  <c:v>20.722797416000002</c:v>
                </c:pt>
                <c:pt idx="8389">
                  <c:v>20.725262954000002</c:v>
                </c:pt>
                <c:pt idx="8390">
                  <c:v>20.727728185000004</c:v>
                </c:pt>
                <c:pt idx="8391">
                  <c:v>20.730193647000004</c:v>
                </c:pt>
                <c:pt idx="8392">
                  <c:v>20.732658584000003</c:v>
                </c:pt>
                <c:pt idx="8393">
                  <c:v>20.735123584000004</c:v>
                </c:pt>
                <c:pt idx="8394">
                  <c:v>20.737588737000003</c:v>
                </c:pt>
                <c:pt idx="8395">
                  <c:v>20.740053968000002</c:v>
                </c:pt>
                <c:pt idx="8396">
                  <c:v>20.742519199000004</c:v>
                </c:pt>
                <c:pt idx="8397">
                  <c:v>20.744984416000001</c:v>
                </c:pt>
                <c:pt idx="8398">
                  <c:v>20.747449647000003</c:v>
                </c:pt>
                <c:pt idx="8399">
                  <c:v>20.749914877000002</c:v>
                </c:pt>
                <c:pt idx="8400">
                  <c:v>20.752380108000001</c:v>
                </c:pt>
                <c:pt idx="8401">
                  <c:v>20.754845416000002</c:v>
                </c:pt>
                <c:pt idx="8402">
                  <c:v>20.757310329000003</c:v>
                </c:pt>
                <c:pt idx="8403">
                  <c:v>20.759775790000003</c:v>
                </c:pt>
                <c:pt idx="8404">
                  <c:v>20.762241329000002</c:v>
                </c:pt>
                <c:pt idx="8405">
                  <c:v>20.76470656</c:v>
                </c:pt>
                <c:pt idx="8406">
                  <c:v>20.767171790000003</c:v>
                </c:pt>
                <c:pt idx="8407">
                  <c:v>20.769637031000002</c:v>
                </c:pt>
                <c:pt idx="8408">
                  <c:v>20.772102262000001</c:v>
                </c:pt>
                <c:pt idx="8409">
                  <c:v>20.774567800000003</c:v>
                </c:pt>
                <c:pt idx="8410">
                  <c:v>20.777033339000003</c:v>
                </c:pt>
                <c:pt idx="8411">
                  <c:v>20.779498877000002</c:v>
                </c:pt>
                <c:pt idx="8412">
                  <c:v>20.781964088000002</c:v>
                </c:pt>
                <c:pt idx="8413">
                  <c:v>20.784429319000001</c:v>
                </c:pt>
                <c:pt idx="8414">
                  <c:v>20.786894857000004</c:v>
                </c:pt>
                <c:pt idx="8415">
                  <c:v>20.789360088000002</c:v>
                </c:pt>
                <c:pt idx="8416">
                  <c:v>20.791825627000001</c:v>
                </c:pt>
                <c:pt idx="8417">
                  <c:v>20.794290953000001</c:v>
                </c:pt>
                <c:pt idx="8418">
                  <c:v>20.796756184000003</c:v>
                </c:pt>
                <c:pt idx="8419">
                  <c:v>20.799221646000003</c:v>
                </c:pt>
                <c:pt idx="8420">
                  <c:v>20.801686646000004</c:v>
                </c:pt>
                <c:pt idx="8421">
                  <c:v>20.804151876000002</c:v>
                </c:pt>
                <c:pt idx="8422">
                  <c:v>20.806617348000003</c:v>
                </c:pt>
                <c:pt idx="8423">
                  <c:v>20.809082656000001</c:v>
                </c:pt>
                <c:pt idx="8424">
                  <c:v>20.811548194000004</c:v>
                </c:pt>
                <c:pt idx="8425">
                  <c:v>20.814013425000002</c:v>
                </c:pt>
                <c:pt idx="8426">
                  <c:v>20.816478579000002</c:v>
                </c:pt>
                <c:pt idx="8427">
                  <c:v>20.818943815000001</c:v>
                </c:pt>
                <c:pt idx="8428">
                  <c:v>20.821409045000003</c:v>
                </c:pt>
                <c:pt idx="8429">
                  <c:v>20.823874276000002</c:v>
                </c:pt>
                <c:pt idx="8430">
                  <c:v>20.826339584000003</c:v>
                </c:pt>
                <c:pt idx="8431">
                  <c:v>20.828805122000002</c:v>
                </c:pt>
                <c:pt idx="8432">
                  <c:v>20.831270675000003</c:v>
                </c:pt>
                <c:pt idx="8433">
                  <c:v>20.833735829000002</c:v>
                </c:pt>
                <c:pt idx="8434">
                  <c:v>20.836201367000001</c:v>
                </c:pt>
                <c:pt idx="8435">
                  <c:v>20.838666598000003</c:v>
                </c:pt>
                <c:pt idx="8436">
                  <c:v>20.841132444000003</c:v>
                </c:pt>
                <c:pt idx="8437">
                  <c:v>20.843597747</c:v>
                </c:pt>
                <c:pt idx="8438">
                  <c:v>20.846063208000004</c:v>
                </c:pt>
                <c:pt idx="8439">
                  <c:v>20.848528747000003</c:v>
                </c:pt>
                <c:pt idx="8440">
                  <c:v>20.850993977000002</c:v>
                </c:pt>
                <c:pt idx="8441">
                  <c:v>20.853459208000004</c:v>
                </c:pt>
                <c:pt idx="8442">
                  <c:v>20.855924762000001</c:v>
                </c:pt>
                <c:pt idx="8443">
                  <c:v>20.858389993000003</c:v>
                </c:pt>
                <c:pt idx="8444">
                  <c:v>20.860855223000002</c:v>
                </c:pt>
                <c:pt idx="8445">
                  <c:v>20.863320454000004</c:v>
                </c:pt>
                <c:pt idx="8446">
                  <c:v>20.865785685000002</c:v>
                </c:pt>
                <c:pt idx="8447">
                  <c:v>20.868250998000001</c:v>
                </c:pt>
                <c:pt idx="8448">
                  <c:v>20.870716151000003</c:v>
                </c:pt>
                <c:pt idx="8449">
                  <c:v>20.873181459000001</c:v>
                </c:pt>
                <c:pt idx="8450">
                  <c:v>20.875646998000001</c:v>
                </c:pt>
                <c:pt idx="8451">
                  <c:v>20.878112459</c:v>
                </c:pt>
                <c:pt idx="8452">
                  <c:v>20.880577746000004</c:v>
                </c:pt>
                <c:pt idx="8453">
                  <c:v>20.883042977000002</c:v>
                </c:pt>
                <c:pt idx="8454">
                  <c:v>20.885508207000001</c:v>
                </c:pt>
                <c:pt idx="8455">
                  <c:v>20.887973361000004</c:v>
                </c:pt>
                <c:pt idx="8456">
                  <c:v>20.890438669000002</c:v>
                </c:pt>
                <c:pt idx="8457">
                  <c:v>20.892904150000003</c:v>
                </c:pt>
                <c:pt idx="8458">
                  <c:v>20.895369458000001</c:v>
                </c:pt>
                <c:pt idx="8459">
                  <c:v>20.897834689000003</c:v>
                </c:pt>
                <c:pt idx="8460">
                  <c:v>20.900300227000002</c:v>
                </c:pt>
                <c:pt idx="8461">
                  <c:v>20.902765381000002</c:v>
                </c:pt>
                <c:pt idx="8462">
                  <c:v>20.905230997000004</c:v>
                </c:pt>
                <c:pt idx="8463">
                  <c:v>20.907696535000003</c:v>
                </c:pt>
                <c:pt idx="8464">
                  <c:v>20.910161997000003</c:v>
                </c:pt>
                <c:pt idx="8465">
                  <c:v>20.912627535000002</c:v>
                </c:pt>
                <c:pt idx="8466">
                  <c:v>20.915092843000004</c:v>
                </c:pt>
                <c:pt idx="8467">
                  <c:v>20.917558304000003</c:v>
                </c:pt>
                <c:pt idx="8468">
                  <c:v>20.920023843000003</c:v>
                </c:pt>
                <c:pt idx="8469">
                  <c:v>20.922489074000001</c:v>
                </c:pt>
                <c:pt idx="8470">
                  <c:v>20.924954381000003</c:v>
                </c:pt>
                <c:pt idx="8471">
                  <c:v>20.927419612000001</c:v>
                </c:pt>
                <c:pt idx="8472">
                  <c:v>20.929884766000001</c:v>
                </c:pt>
                <c:pt idx="8473">
                  <c:v>20.932349766000002</c:v>
                </c:pt>
                <c:pt idx="8474">
                  <c:v>20.934814920000001</c:v>
                </c:pt>
                <c:pt idx="8475">
                  <c:v>20.937280151000003</c:v>
                </c:pt>
                <c:pt idx="8476">
                  <c:v>20.939745151000004</c:v>
                </c:pt>
                <c:pt idx="8477">
                  <c:v>20.942210689000003</c:v>
                </c:pt>
                <c:pt idx="8478">
                  <c:v>20.944676227000002</c:v>
                </c:pt>
                <c:pt idx="8479">
                  <c:v>20.947141381000002</c:v>
                </c:pt>
                <c:pt idx="8480">
                  <c:v>20.949606612000004</c:v>
                </c:pt>
                <c:pt idx="8481">
                  <c:v>20.952071843000002</c:v>
                </c:pt>
                <c:pt idx="8482">
                  <c:v>20.954537146000003</c:v>
                </c:pt>
                <c:pt idx="8483">
                  <c:v>20.957002607000003</c:v>
                </c:pt>
                <c:pt idx="8484">
                  <c:v>20.959468146000003</c:v>
                </c:pt>
                <c:pt idx="8485">
                  <c:v>20.961933684000002</c:v>
                </c:pt>
                <c:pt idx="8486">
                  <c:v>20.964398915000004</c:v>
                </c:pt>
                <c:pt idx="8487">
                  <c:v>20.966864208000001</c:v>
                </c:pt>
                <c:pt idx="8488">
                  <c:v>20.969329977000001</c:v>
                </c:pt>
                <c:pt idx="8489">
                  <c:v>20.971794900000003</c:v>
                </c:pt>
                <c:pt idx="8490">
                  <c:v>20.974260208</c:v>
                </c:pt>
                <c:pt idx="8491">
                  <c:v>20.976725438000003</c:v>
                </c:pt>
                <c:pt idx="8492">
                  <c:v>20.979190915000004</c:v>
                </c:pt>
                <c:pt idx="8493">
                  <c:v>20.981656223000002</c:v>
                </c:pt>
                <c:pt idx="8494">
                  <c:v>20.984121684000002</c:v>
                </c:pt>
                <c:pt idx="8495">
                  <c:v>20.986586992000003</c:v>
                </c:pt>
                <c:pt idx="8496">
                  <c:v>20.989052453000003</c:v>
                </c:pt>
                <c:pt idx="8497">
                  <c:v>20.991517669000004</c:v>
                </c:pt>
                <c:pt idx="8498">
                  <c:v>20.993983208000003</c:v>
                </c:pt>
                <c:pt idx="8499">
                  <c:v>20.996448438000002</c:v>
                </c:pt>
                <c:pt idx="8500">
                  <c:v>20.998913746000003</c:v>
                </c:pt>
                <c:pt idx="8501">
                  <c:v>21.001379285000002</c:v>
                </c:pt>
                <c:pt idx="8502">
                  <c:v>21.003844799000003</c:v>
                </c:pt>
                <c:pt idx="8503">
                  <c:v>21.006310261000003</c:v>
                </c:pt>
                <c:pt idx="8504">
                  <c:v>21.008775568000001</c:v>
                </c:pt>
                <c:pt idx="8505">
                  <c:v>21.011241337000001</c:v>
                </c:pt>
                <c:pt idx="8506">
                  <c:v>21.013706876000001</c:v>
                </c:pt>
                <c:pt idx="8507">
                  <c:v>21.016172204000004</c:v>
                </c:pt>
                <c:pt idx="8508">
                  <c:v>21.018637665000004</c:v>
                </c:pt>
                <c:pt idx="8509">
                  <c:v>21.021102896000002</c:v>
                </c:pt>
                <c:pt idx="8510">
                  <c:v>21.023568204000004</c:v>
                </c:pt>
                <c:pt idx="8511">
                  <c:v>21.026033742000003</c:v>
                </c:pt>
                <c:pt idx="8512">
                  <c:v>21.028499189000001</c:v>
                </c:pt>
                <c:pt idx="8513">
                  <c:v>21.030964419000004</c:v>
                </c:pt>
                <c:pt idx="8514">
                  <c:v>21.033429727000001</c:v>
                </c:pt>
                <c:pt idx="8515">
                  <c:v>21.035894881000001</c:v>
                </c:pt>
                <c:pt idx="8516">
                  <c:v>21.038359881000002</c:v>
                </c:pt>
                <c:pt idx="8517">
                  <c:v>21.040825112000004</c:v>
                </c:pt>
                <c:pt idx="8518">
                  <c:v>21.043290573000004</c:v>
                </c:pt>
                <c:pt idx="8519">
                  <c:v>21.045756112000003</c:v>
                </c:pt>
                <c:pt idx="8520">
                  <c:v>21.048221112000004</c:v>
                </c:pt>
                <c:pt idx="8521">
                  <c:v>21.050686650000003</c:v>
                </c:pt>
                <c:pt idx="8522">
                  <c:v>21.053151804000002</c:v>
                </c:pt>
                <c:pt idx="8523">
                  <c:v>21.055617112000004</c:v>
                </c:pt>
                <c:pt idx="8524">
                  <c:v>21.058082650000003</c:v>
                </c:pt>
                <c:pt idx="8525">
                  <c:v>21.060548112000003</c:v>
                </c:pt>
                <c:pt idx="8526">
                  <c:v>21.063013420000001</c:v>
                </c:pt>
                <c:pt idx="8527">
                  <c:v>21.065478333000001</c:v>
                </c:pt>
                <c:pt idx="8528">
                  <c:v>21.067943794000001</c:v>
                </c:pt>
                <c:pt idx="8529">
                  <c:v>21.070409102000003</c:v>
                </c:pt>
                <c:pt idx="8530">
                  <c:v>21.072874333000001</c:v>
                </c:pt>
                <c:pt idx="8531">
                  <c:v>21.075339871000001</c:v>
                </c:pt>
                <c:pt idx="8532">
                  <c:v>21.077805093000002</c:v>
                </c:pt>
                <c:pt idx="8533">
                  <c:v>21.080270324000001</c:v>
                </c:pt>
                <c:pt idx="8534">
                  <c:v>21.082735785000001</c:v>
                </c:pt>
                <c:pt idx="8535">
                  <c:v>21.085200785000001</c:v>
                </c:pt>
                <c:pt idx="8536">
                  <c:v>21.087666016000004</c:v>
                </c:pt>
                <c:pt idx="8537">
                  <c:v>21.090131151000001</c:v>
                </c:pt>
                <c:pt idx="8538">
                  <c:v>21.092596151000002</c:v>
                </c:pt>
                <c:pt idx="8539">
                  <c:v>21.095061305000002</c:v>
                </c:pt>
                <c:pt idx="8540">
                  <c:v>21.097526228000003</c:v>
                </c:pt>
                <c:pt idx="8541">
                  <c:v>21.099991228000004</c:v>
                </c:pt>
                <c:pt idx="8542">
                  <c:v>21.102456151000002</c:v>
                </c:pt>
                <c:pt idx="8543">
                  <c:v>21.104921074000004</c:v>
                </c:pt>
                <c:pt idx="8544">
                  <c:v>21.107386305000002</c:v>
                </c:pt>
                <c:pt idx="8545">
                  <c:v>21.109851228000004</c:v>
                </c:pt>
                <c:pt idx="8546">
                  <c:v>21.112316382000003</c:v>
                </c:pt>
                <c:pt idx="8547">
                  <c:v>21.114781602000001</c:v>
                </c:pt>
                <c:pt idx="8548">
                  <c:v>21.117246526000002</c:v>
                </c:pt>
                <c:pt idx="8549">
                  <c:v>21.119711756000001</c:v>
                </c:pt>
                <c:pt idx="8550">
                  <c:v>21.122176449000001</c:v>
                </c:pt>
                <c:pt idx="8551">
                  <c:v>21.124641910000001</c:v>
                </c:pt>
                <c:pt idx="8552">
                  <c:v>21.127107141000003</c:v>
                </c:pt>
                <c:pt idx="8553">
                  <c:v>21.129572064000001</c:v>
                </c:pt>
                <c:pt idx="8554">
                  <c:v>21.132036987000003</c:v>
                </c:pt>
                <c:pt idx="8555">
                  <c:v>21.134501987000004</c:v>
                </c:pt>
                <c:pt idx="8556">
                  <c:v>21.136966910000002</c:v>
                </c:pt>
                <c:pt idx="8557">
                  <c:v>21.139432049000003</c:v>
                </c:pt>
                <c:pt idx="8558">
                  <c:v>21.141896972000001</c:v>
                </c:pt>
                <c:pt idx="8559">
                  <c:v>21.144362203000004</c:v>
                </c:pt>
                <c:pt idx="8560">
                  <c:v>21.146827511000001</c:v>
                </c:pt>
                <c:pt idx="8561">
                  <c:v>21.149292126000002</c:v>
                </c:pt>
                <c:pt idx="8562">
                  <c:v>21.151757280000002</c:v>
                </c:pt>
                <c:pt idx="8563">
                  <c:v>21.154222203000003</c:v>
                </c:pt>
                <c:pt idx="8564">
                  <c:v>21.156687434000002</c:v>
                </c:pt>
                <c:pt idx="8565">
                  <c:v>21.159152741000003</c:v>
                </c:pt>
                <c:pt idx="8566">
                  <c:v>21.161617972000002</c:v>
                </c:pt>
                <c:pt idx="8567">
                  <c:v>21.164083122000001</c:v>
                </c:pt>
                <c:pt idx="8568">
                  <c:v>21.166548045000003</c:v>
                </c:pt>
                <c:pt idx="8569">
                  <c:v>21.169012737000003</c:v>
                </c:pt>
                <c:pt idx="8570">
                  <c:v>21.171477660000001</c:v>
                </c:pt>
                <c:pt idx="8571">
                  <c:v>21.173942507000003</c:v>
                </c:pt>
                <c:pt idx="8572">
                  <c:v>21.176407434000001</c:v>
                </c:pt>
                <c:pt idx="8573">
                  <c:v>21.178872434000002</c:v>
                </c:pt>
                <c:pt idx="8574">
                  <c:v>21.181337049000003</c:v>
                </c:pt>
                <c:pt idx="8575">
                  <c:v>21.183801972000001</c:v>
                </c:pt>
                <c:pt idx="8576">
                  <c:v>21.186266588000002</c:v>
                </c:pt>
                <c:pt idx="8577">
                  <c:v>21.188731454000003</c:v>
                </c:pt>
                <c:pt idx="8578">
                  <c:v>21.191196685000001</c:v>
                </c:pt>
                <c:pt idx="8579">
                  <c:v>21.193661608000003</c:v>
                </c:pt>
                <c:pt idx="8580">
                  <c:v>21.196126608000004</c:v>
                </c:pt>
                <c:pt idx="8581">
                  <c:v>21.198591454000002</c:v>
                </c:pt>
                <c:pt idx="8582">
                  <c:v>21.201056141000002</c:v>
                </c:pt>
                <c:pt idx="8583">
                  <c:v>21.203521372000001</c:v>
                </c:pt>
                <c:pt idx="8584">
                  <c:v>21.205986603000003</c:v>
                </c:pt>
                <c:pt idx="8585">
                  <c:v>21.208452064000003</c:v>
                </c:pt>
                <c:pt idx="8586">
                  <c:v>21.210917295000002</c:v>
                </c:pt>
                <c:pt idx="8587">
                  <c:v>21.213382271</c:v>
                </c:pt>
                <c:pt idx="8588">
                  <c:v>21.215847425000003</c:v>
                </c:pt>
                <c:pt idx="8589">
                  <c:v>21.218312425000001</c:v>
                </c:pt>
                <c:pt idx="8590">
                  <c:v>21.220777579000003</c:v>
                </c:pt>
                <c:pt idx="8591">
                  <c:v>21.223242809000002</c:v>
                </c:pt>
                <c:pt idx="8592">
                  <c:v>21.225707823</c:v>
                </c:pt>
                <c:pt idx="8593">
                  <c:v>21.228173054000003</c:v>
                </c:pt>
                <c:pt idx="8594">
                  <c:v>21.230637977000001</c:v>
                </c:pt>
                <c:pt idx="8595">
                  <c:v>21.233103131000004</c:v>
                </c:pt>
                <c:pt idx="8596">
                  <c:v>21.235568362000002</c:v>
                </c:pt>
                <c:pt idx="8597">
                  <c:v>21.238033271000003</c:v>
                </c:pt>
                <c:pt idx="8598">
                  <c:v>21.240498502000001</c:v>
                </c:pt>
                <c:pt idx="8599">
                  <c:v>21.242963733000003</c:v>
                </c:pt>
                <c:pt idx="8600">
                  <c:v>21.245428963000002</c:v>
                </c:pt>
                <c:pt idx="8601">
                  <c:v>21.247894271000003</c:v>
                </c:pt>
                <c:pt idx="8602">
                  <c:v>21.250359502000002</c:v>
                </c:pt>
                <c:pt idx="8603">
                  <c:v>21.252825040000001</c:v>
                </c:pt>
                <c:pt idx="8604">
                  <c:v>21.255290502000001</c:v>
                </c:pt>
                <c:pt idx="8605">
                  <c:v>21.257755733000003</c:v>
                </c:pt>
                <c:pt idx="8606">
                  <c:v>21.260221271000002</c:v>
                </c:pt>
                <c:pt idx="8607">
                  <c:v>21.262686218000002</c:v>
                </c:pt>
                <c:pt idx="8608">
                  <c:v>21.265151526000004</c:v>
                </c:pt>
                <c:pt idx="8609">
                  <c:v>21.267616757000003</c:v>
                </c:pt>
                <c:pt idx="8610">
                  <c:v>21.270081910000002</c:v>
                </c:pt>
                <c:pt idx="8611">
                  <c:v>21.272547449000001</c:v>
                </c:pt>
                <c:pt idx="8612">
                  <c:v>21.275012719000003</c:v>
                </c:pt>
                <c:pt idx="8613">
                  <c:v>21.277478026000001</c:v>
                </c:pt>
                <c:pt idx="8614">
                  <c:v>21.279943488000001</c:v>
                </c:pt>
                <c:pt idx="8615">
                  <c:v>21.282408719000003</c:v>
                </c:pt>
                <c:pt idx="8616">
                  <c:v>21.284874026000001</c:v>
                </c:pt>
                <c:pt idx="8617">
                  <c:v>21.287339194000001</c:v>
                </c:pt>
                <c:pt idx="8618">
                  <c:v>21.289804502000003</c:v>
                </c:pt>
                <c:pt idx="8619">
                  <c:v>21.292270040000002</c:v>
                </c:pt>
                <c:pt idx="8620">
                  <c:v>21.294734964000003</c:v>
                </c:pt>
                <c:pt idx="8621">
                  <c:v>21.297200425000003</c:v>
                </c:pt>
                <c:pt idx="8622">
                  <c:v>21.299665420000004</c:v>
                </c:pt>
                <c:pt idx="8623">
                  <c:v>21.302130651000002</c:v>
                </c:pt>
                <c:pt idx="8624">
                  <c:v>21.304595882000001</c:v>
                </c:pt>
                <c:pt idx="8625">
                  <c:v>21.307061036000004</c:v>
                </c:pt>
                <c:pt idx="8626">
                  <c:v>21.309526574000003</c:v>
                </c:pt>
                <c:pt idx="8627">
                  <c:v>21.311991830000004</c:v>
                </c:pt>
                <c:pt idx="8628">
                  <c:v>21.314457061000002</c:v>
                </c:pt>
                <c:pt idx="8629">
                  <c:v>21.316922291000001</c:v>
                </c:pt>
                <c:pt idx="8630">
                  <c:v>21.319387291000002</c:v>
                </c:pt>
                <c:pt idx="8631">
                  <c:v>21.321852830000001</c:v>
                </c:pt>
                <c:pt idx="8632">
                  <c:v>21.324318368000004</c:v>
                </c:pt>
                <c:pt idx="8633">
                  <c:v>21.326783599000002</c:v>
                </c:pt>
                <c:pt idx="8634">
                  <c:v>21.329249137000001</c:v>
                </c:pt>
                <c:pt idx="8635">
                  <c:v>21.331714291000001</c:v>
                </c:pt>
                <c:pt idx="8636">
                  <c:v>21.334179291000002</c:v>
                </c:pt>
                <c:pt idx="8637">
                  <c:v>21.336644555000003</c:v>
                </c:pt>
                <c:pt idx="8638">
                  <c:v>21.339109478000001</c:v>
                </c:pt>
                <c:pt idx="8639">
                  <c:v>21.341574709000003</c:v>
                </c:pt>
                <c:pt idx="8640">
                  <c:v>21.344039863000003</c:v>
                </c:pt>
                <c:pt idx="8641">
                  <c:v>21.346505094000001</c:v>
                </c:pt>
                <c:pt idx="8642">
                  <c:v>21.348970319000003</c:v>
                </c:pt>
                <c:pt idx="8643">
                  <c:v>21.351435242000001</c:v>
                </c:pt>
                <c:pt idx="8644">
                  <c:v>21.353900473000003</c:v>
                </c:pt>
                <c:pt idx="8645">
                  <c:v>21.356365781000001</c:v>
                </c:pt>
                <c:pt idx="8646">
                  <c:v>21.358831012000003</c:v>
                </c:pt>
                <c:pt idx="8647">
                  <c:v>21.361296579000001</c:v>
                </c:pt>
                <c:pt idx="8648">
                  <c:v>21.363761810000003</c:v>
                </c:pt>
                <c:pt idx="8649">
                  <c:v>21.366227348000002</c:v>
                </c:pt>
                <c:pt idx="8650">
                  <c:v>21.368692579000001</c:v>
                </c:pt>
                <c:pt idx="8651">
                  <c:v>21.371157810000003</c:v>
                </c:pt>
                <c:pt idx="8652">
                  <c:v>21.373623022000004</c:v>
                </c:pt>
                <c:pt idx="8653">
                  <c:v>21.376088483000004</c:v>
                </c:pt>
                <c:pt idx="8654">
                  <c:v>21.378554099000002</c:v>
                </c:pt>
                <c:pt idx="8655">
                  <c:v>21.381019329000001</c:v>
                </c:pt>
                <c:pt idx="8656">
                  <c:v>21.383484560000003</c:v>
                </c:pt>
                <c:pt idx="8657">
                  <c:v>21.385949993000001</c:v>
                </c:pt>
                <c:pt idx="8658">
                  <c:v>21.388415300000002</c:v>
                </c:pt>
                <c:pt idx="8659">
                  <c:v>21.390880762000002</c:v>
                </c:pt>
                <c:pt idx="8660">
                  <c:v>21.393346070000003</c:v>
                </c:pt>
                <c:pt idx="8661">
                  <c:v>21.395811224000003</c:v>
                </c:pt>
                <c:pt idx="8662">
                  <c:v>21.398276555000002</c:v>
                </c:pt>
                <c:pt idx="8663">
                  <c:v>21.400741709000002</c:v>
                </c:pt>
                <c:pt idx="8664">
                  <c:v>21.40320694</c:v>
                </c:pt>
                <c:pt idx="8665">
                  <c:v>21.405672248000002</c:v>
                </c:pt>
                <c:pt idx="8666">
                  <c:v>21.408137709000002</c:v>
                </c:pt>
                <c:pt idx="8667">
                  <c:v>21.410603017000003</c:v>
                </c:pt>
                <c:pt idx="8668">
                  <c:v>21.413068478000003</c:v>
                </c:pt>
                <c:pt idx="8669">
                  <c:v>21.415533709000002</c:v>
                </c:pt>
                <c:pt idx="8670">
                  <c:v>21.417998940000004</c:v>
                </c:pt>
                <c:pt idx="8671">
                  <c:v>21.420464171000003</c:v>
                </c:pt>
                <c:pt idx="8672">
                  <c:v>21.422929694</c:v>
                </c:pt>
                <c:pt idx="8673">
                  <c:v>21.425395233000003</c:v>
                </c:pt>
                <c:pt idx="8674">
                  <c:v>21.427860771000002</c:v>
                </c:pt>
                <c:pt idx="8675">
                  <c:v>21.430326310000002</c:v>
                </c:pt>
                <c:pt idx="8676">
                  <c:v>21.432791617000003</c:v>
                </c:pt>
                <c:pt idx="8677">
                  <c:v>21.435257094000001</c:v>
                </c:pt>
                <c:pt idx="8678">
                  <c:v>21.437722709000003</c:v>
                </c:pt>
                <c:pt idx="8679">
                  <c:v>21.440187940000001</c:v>
                </c:pt>
                <c:pt idx="8680">
                  <c:v>21.442653478</c:v>
                </c:pt>
                <c:pt idx="8681">
                  <c:v>21.445118709000003</c:v>
                </c:pt>
                <c:pt idx="8682">
                  <c:v>21.447584185000004</c:v>
                </c:pt>
                <c:pt idx="8683">
                  <c:v>21.450049416000002</c:v>
                </c:pt>
                <c:pt idx="8684">
                  <c:v>21.452514646000001</c:v>
                </c:pt>
                <c:pt idx="8685">
                  <c:v>21.454979877000003</c:v>
                </c:pt>
                <c:pt idx="8686">
                  <c:v>21.457445098000001</c:v>
                </c:pt>
                <c:pt idx="8687">
                  <c:v>21.459910406000002</c:v>
                </c:pt>
                <c:pt idx="8688">
                  <c:v>21.462375944000001</c:v>
                </c:pt>
                <c:pt idx="8689">
                  <c:v>21.464841098000001</c:v>
                </c:pt>
                <c:pt idx="8690">
                  <c:v>21.467306098000002</c:v>
                </c:pt>
                <c:pt idx="8691">
                  <c:v>21.469771248000001</c:v>
                </c:pt>
                <c:pt idx="8692">
                  <c:v>21.472236479000003</c:v>
                </c:pt>
                <c:pt idx="8693">
                  <c:v>21.474701786000001</c:v>
                </c:pt>
                <c:pt idx="8694">
                  <c:v>21.477167017000003</c:v>
                </c:pt>
                <c:pt idx="8695">
                  <c:v>21.479632248000001</c:v>
                </c:pt>
                <c:pt idx="8696">
                  <c:v>21.482097368000002</c:v>
                </c:pt>
                <c:pt idx="8697">
                  <c:v>21.484562291000003</c:v>
                </c:pt>
                <c:pt idx="8698">
                  <c:v>21.487027521000002</c:v>
                </c:pt>
                <c:pt idx="8699">
                  <c:v>21.489492521000003</c:v>
                </c:pt>
                <c:pt idx="8700">
                  <c:v>21.491957675000002</c:v>
                </c:pt>
                <c:pt idx="8701">
                  <c:v>21.494422680000003</c:v>
                </c:pt>
                <c:pt idx="8702">
                  <c:v>21.496887603000001</c:v>
                </c:pt>
                <c:pt idx="8703">
                  <c:v>21.499352834000003</c:v>
                </c:pt>
                <c:pt idx="8704">
                  <c:v>21.501818296000003</c:v>
                </c:pt>
                <c:pt idx="8705">
                  <c:v>21.504283527000002</c:v>
                </c:pt>
                <c:pt idx="8706">
                  <c:v>21.506749050000003</c:v>
                </c:pt>
                <c:pt idx="8707">
                  <c:v>21.509214050000001</c:v>
                </c:pt>
                <c:pt idx="8708">
                  <c:v>21.511679588000003</c:v>
                </c:pt>
                <c:pt idx="8709">
                  <c:v>21.514144512000001</c:v>
                </c:pt>
                <c:pt idx="8710">
                  <c:v>21.516609665000001</c:v>
                </c:pt>
                <c:pt idx="8711">
                  <c:v>21.519074675000002</c:v>
                </c:pt>
                <c:pt idx="8712">
                  <c:v>21.521539598000004</c:v>
                </c:pt>
                <c:pt idx="8713">
                  <c:v>21.524005060000004</c:v>
                </c:pt>
                <c:pt idx="8714">
                  <c:v>21.526470060000001</c:v>
                </c:pt>
                <c:pt idx="8715">
                  <c:v>21.528935214000001</c:v>
                </c:pt>
                <c:pt idx="8716">
                  <c:v>21.531400209000001</c:v>
                </c:pt>
                <c:pt idx="8717">
                  <c:v>21.533865363000004</c:v>
                </c:pt>
                <c:pt idx="8718">
                  <c:v>21.536330363000001</c:v>
                </c:pt>
                <c:pt idx="8719">
                  <c:v>21.538795594000003</c:v>
                </c:pt>
                <c:pt idx="8720">
                  <c:v>21.541260747000003</c:v>
                </c:pt>
                <c:pt idx="8721">
                  <c:v>21.543725983000002</c:v>
                </c:pt>
                <c:pt idx="8722">
                  <c:v>21.546190675000002</c:v>
                </c:pt>
                <c:pt idx="8723">
                  <c:v>21.548655829000001</c:v>
                </c:pt>
                <c:pt idx="8724">
                  <c:v>21.551120829000002</c:v>
                </c:pt>
                <c:pt idx="8725">
                  <c:v>21.553585675000001</c:v>
                </c:pt>
                <c:pt idx="8726">
                  <c:v>21.556050660000004</c:v>
                </c:pt>
                <c:pt idx="8727">
                  <c:v>21.558515814000003</c:v>
                </c:pt>
                <c:pt idx="8728">
                  <c:v>21.560980814000001</c:v>
                </c:pt>
                <c:pt idx="8729">
                  <c:v>21.563445968000003</c:v>
                </c:pt>
                <c:pt idx="8730">
                  <c:v>21.565910891000001</c:v>
                </c:pt>
                <c:pt idx="8731">
                  <c:v>21.568376199000003</c:v>
                </c:pt>
                <c:pt idx="8732">
                  <c:v>21.570841661000003</c:v>
                </c:pt>
                <c:pt idx="8733">
                  <c:v>21.573306968000001</c:v>
                </c:pt>
                <c:pt idx="8734">
                  <c:v>21.575772814</c:v>
                </c:pt>
                <c:pt idx="8735">
                  <c:v>21.578238045000003</c:v>
                </c:pt>
                <c:pt idx="8736">
                  <c:v>21.580703512000003</c:v>
                </c:pt>
                <c:pt idx="8737">
                  <c:v>21.583168742000002</c:v>
                </c:pt>
                <c:pt idx="8738">
                  <c:v>21.585633973000004</c:v>
                </c:pt>
                <c:pt idx="8739">
                  <c:v>21.588099281000002</c:v>
                </c:pt>
                <c:pt idx="8740">
                  <c:v>21.590564742000002</c:v>
                </c:pt>
                <c:pt idx="8741">
                  <c:v>21.593030286000001</c:v>
                </c:pt>
                <c:pt idx="8742">
                  <c:v>21.595495517000003</c:v>
                </c:pt>
                <c:pt idx="8743">
                  <c:v>21.597960517000001</c:v>
                </c:pt>
                <c:pt idx="8744">
                  <c:v>21.600425748000003</c:v>
                </c:pt>
                <c:pt idx="8745">
                  <c:v>21.602890978000001</c:v>
                </c:pt>
                <c:pt idx="8746">
                  <c:v>21.605356228000002</c:v>
                </c:pt>
                <c:pt idx="8747">
                  <c:v>21.607821997000002</c:v>
                </c:pt>
                <c:pt idx="8748">
                  <c:v>21.610286997000003</c:v>
                </c:pt>
                <c:pt idx="8749">
                  <c:v>21.612752459000003</c:v>
                </c:pt>
                <c:pt idx="8750">
                  <c:v>21.615217690000001</c:v>
                </c:pt>
                <c:pt idx="8751">
                  <c:v>21.617682695000003</c:v>
                </c:pt>
                <c:pt idx="8752">
                  <c:v>21.620147925000001</c:v>
                </c:pt>
                <c:pt idx="8753">
                  <c:v>21.622613387000001</c:v>
                </c:pt>
                <c:pt idx="8754">
                  <c:v>21.625078695000003</c:v>
                </c:pt>
                <c:pt idx="8755">
                  <c:v>21.627544156000003</c:v>
                </c:pt>
                <c:pt idx="8756">
                  <c:v>21.630009397000002</c:v>
                </c:pt>
                <c:pt idx="8757">
                  <c:v>21.632474628000001</c:v>
                </c:pt>
                <c:pt idx="8758">
                  <c:v>21.634939628000001</c:v>
                </c:pt>
                <c:pt idx="8759">
                  <c:v>21.637404859000004</c:v>
                </c:pt>
                <c:pt idx="8760">
                  <c:v>21.639870089000002</c:v>
                </c:pt>
                <c:pt idx="8761">
                  <c:v>21.642335305000003</c:v>
                </c:pt>
                <c:pt idx="8762">
                  <c:v>21.644800536000002</c:v>
                </c:pt>
                <c:pt idx="8763">
                  <c:v>21.647265997000002</c:v>
                </c:pt>
                <c:pt idx="8764">
                  <c:v>21.649731305000003</c:v>
                </c:pt>
                <c:pt idx="8765">
                  <c:v>21.652196767000003</c:v>
                </c:pt>
                <c:pt idx="8766">
                  <c:v>21.654661748000002</c:v>
                </c:pt>
                <c:pt idx="8767">
                  <c:v>21.657127209000002</c:v>
                </c:pt>
                <c:pt idx="8768">
                  <c:v>21.659592517000004</c:v>
                </c:pt>
                <c:pt idx="8769">
                  <c:v>21.662057978000004</c:v>
                </c:pt>
                <c:pt idx="8770">
                  <c:v>21.664523209000002</c:v>
                </c:pt>
                <c:pt idx="8771">
                  <c:v>21.666988435000004</c:v>
                </c:pt>
                <c:pt idx="8772">
                  <c:v>21.669453743000002</c:v>
                </c:pt>
                <c:pt idx="8773">
                  <c:v>21.671918973000004</c:v>
                </c:pt>
                <c:pt idx="8774">
                  <c:v>21.674384435000004</c:v>
                </c:pt>
                <c:pt idx="8775">
                  <c:v>21.676849743000002</c:v>
                </c:pt>
                <c:pt idx="8776">
                  <c:v>21.679314988000002</c:v>
                </c:pt>
                <c:pt idx="8777">
                  <c:v>21.681780219000004</c:v>
                </c:pt>
                <c:pt idx="8778">
                  <c:v>21.684245758000003</c:v>
                </c:pt>
                <c:pt idx="8779">
                  <c:v>21.686710988000002</c:v>
                </c:pt>
                <c:pt idx="8780">
                  <c:v>21.689176527000001</c:v>
                </c:pt>
                <c:pt idx="8781">
                  <c:v>21.691641757000003</c:v>
                </c:pt>
                <c:pt idx="8782">
                  <c:v>21.694107295000002</c:v>
                </c:pt>
                <c:pt idx="8783">
                  <c:v>21.696572757000002</c:v>
                </c:pt>
                <c:pt idx="8784">
                  <c:v>21.699037988000001</c:v>
                </c:pt>
                <c:pt idx="8785">
                  <c:v>21.701503218000003</c:v>
                </c:pt>
                <c:pt idx="8786">
                  <c:v>21.703968445000001</c:v>
                </c:pt>
                <c:pt idx="8787">
                  <c:v>21.706433753000002</c:v>
                </c:pt>
                <c:pt idx="8788">
                  <c:v>21.708899522000003</c:v>
                </c:pt>
                <c:pt idx="8789">
                  <c:v>21.711365060000002</c:v>
                </c:pt>
                <c:pt idx="8790">
                  <c:v>21.713830368000004</c:v>
                </c:pt>
                <c:pt idx="8791">
                  <c:v>21.716295507000002</c:v>
                </c:pt>
                <c:pt idx="8792">
                  <c:v>21.718760815000003</c:v>
                </c:pt>
                <c:pt idx="8793">
                  <c:v>21.721226353000002</c:v>
                </c:pt>
                <c:pt idx="8794">
                  <c:v>21.723691507000002</c:v>
                </c:pt>
                <c:pt idx="8795">
                  <c:v>21.726156815000003</c:v>
                </c:pt>
                <c:pt idx="8796">
                  <c:v>21.728621935000003</c:v>
                </c:pt>
                <c:pt idx="8797">
                  <c:v>21.731086935</c:v>
                </c:pt>
                <c:pt idx="8798">
                  <c:v>21.733552396000004</c:v>
                </c:pt>
                <c:pt idx="8799">
                  <c:v>21.736017627000003</c:v>
                </c:pt>
                <c:pt idx="8800">
                  <c:v>21.738483165000002</c:v>
                </c:pt>
                <c:pt idx="8801">
                  <c:v>21.740948488000001</c:v>
                </c:pt>
                <c:pt idx="8802">
                  <c:v>21.743413642000004</c:v>
                </c:pt>
                <c:pt idx="8803">
                  <c:v>21.745878950000002</c:v>
                </c:pt>
                <c:pt idx="8804">
                  <c:v>21.748344103000001</c:v>
                </c:pt>
                <c:pt idx="8805">
                  <c:v>21.750809334000003</c:v>
                </c:pt>
                <c:pt idx="8806">
                  <c:v>21.753274623000003</c:v>
                </c:pt>
                <c:pt idx="8807">
                  <c:v>21.755739469000002</c:v>
                </c:pt>
                <c:pt idx="8808">
                  <c:v>21.758205008000001</c:v>
                </c:pt>
                <c:pt idx="8809">
                  <c:v>21.760670238000003</c:v>
                </c:pt>
                <c:pt idx="8810">
                  <c:v>21.763135546000001</c:v>
                </c:pt>
                <c:pt idx="8811">
                  <c:v>21.765600796000001</c:v>
                </c:pt>
                <c:pt idx="8812">
                  <c:v>21.768066027000003</c:v>
                </c:pt>
                <c:pt idx="8813">
                  <c:v>21.770531565000002</c:v>
                </c:pt>
                <c:pt idx="8814">
                  <c:v>21.772997104000002</c:v>
                </c:pt>
                <c:pt idx="8815">
                  <c:v>21.775462642000001</c:v>
                </c:pt>
                <c:pt idx="8816">
                  <c:v>21.777928109000001</c:v>
                </c:pt>
                <c:pt idx="8817">
                  <c:v>21.780393109000002</c:v>
                </c:pt>
                <c:pt idx="8818">
                  <c:v>21.782858339000001</c:v>
                </c:pt>
                <c:pt idx="8819">
                  <c:v>21.785323801000001</c:v>
                </c:pt>
                <c:pt idx="8820">
                  <c:v>21.787789109000002</c:v>
                </c:pt>
                <c:pt idx="8821">
                  <c:v>21.790254868000002</c:v>
                </c:pt>
                <c:pt idx="8822">
                  <c:v>21.792720099000004</c:v>
                </c:pt>
                <c:pt idx="8823">
                  <c:v>21.795185637000003</c:v>
                </c:pt>
                <c:pt idx="8824">
                  <c:v>21.797650945000001</c:v>
                </c:pt>
                <c:pt idx="8825">
                  <c:v>21.800116099000004</c:v>
                </c:pt>
                <c:pt idx="8826">
                  <c:v>21.802581387000004</c:v>
                </c:pt>
                <c:pt idx="8827">
                  <c:v>21.805046618000002</c:v>
                </c:pt>
                <c:pt idx="8828">
                  <c:v>21.807512157000001</c:v>
                </c:pt>
                <c:pt idx="8829">
                  <c:v>21.809977695000001</c:v>
                </c:pt>
                <c:pt idx="8830">
                  <c:v>21.812442849000004</c:v>
                </c:pt>
                <c:pt idx="8831">
                  <c:v>21.814907844000004</c:v>
                </c:pt>
                <c:pt idx="8832">
                  <c:v>21.817372767000002</c:v>
                </c:pt>
                <c:pt idx="8833">
                  <c:v>21.819837998000001</c:v>
                </c:pt>
                <c:pt idx="8834">
                  <c:v>21.822303152000003</c:v>
                </c:pt>
                <c:pt idx="8835">
                  <c:v>21.824768382000002</c:v>
                </c:pt>
                <c:pt idx="8836">
                  <c:v>21.827233690000003</c:v>
                </c:pt>
                <c:pt idx="8837">
                  <c:v>21.829698613000001</c:v>
                </c:pt>
                <c:pt idx="8838">
                  <c:v>21.832163844000004</c:v>
                </c:pt>
                <c:pt idx="8839">
                  <c:v>21.834629075000002</c:v>
                </c:pt>
                <c:pt idx="8840">
                  <c:v>21.837094229000002</c:v>
                </c:pt>
                <c:pt idx="8841">
                  <c:v>21.839559752000003</c:v>
                </c:pt>
                <c:pt idx="8842">
                  <c:v>21.842024983000002</c:v>
                </c:pt>
                <c:pt idx="8843">
                  <c:v>21.844490290000003</c:v>
                </c:pt>
                <c:pt idx="8844">
                  <c:v>21.846955752000003</c:v>
                </c:pt>
                <c:pt idx="8845">
                  <c:v>21.849420752000004</c:v>
                </c:pt>
                <c:pt idx="8846">
                  <c:v>21.851886229000002</c:v>
                </c:pt>
                <c:pt idx="8847">
                  <c:v>21.854351459000004</c:v>
                </c:pt>
                <c:pt idx="8848">
                  <c:v>21.856816690000002</c:v>
                </c:pt>
                <c:pt idx="8849">
                  <c:v>21.859282229000002</c:v>
                </c:pt>
                <c:pt idx="8850">
                  <c:v>21.861747459000004</c:v>
                </c:pt>
                <c:pt idx="8851">
                  <c:v>21.864212752000004</c:v>
                </c:pt>
                <c:pt idx="8852">
                  <c:v>21.866678291000003</c:v>
                </c:pt>
                <c:pt idx="8853">
                  <c:v>21.869143521000002</c:v>
                </c:pt>
                <c:pt idx="8854">
                  <c:v>21.871608983000002</c:v>
                </c:pt>
                <c:pt idx="8855">
                  <c:v>21.874074291000003</c:v>
                </c:pt>
                <c:pt idx="8856">
                  <c:v>21.876539848000004</c:v>
                </c:pt>
                <c:pt idx="8857">
                  <c:v>21.879005386000003</c:v>
                </c:pt>
                <c:pt idx="8858">
                  <c:v>21.881470848000003</c:v>
                </c:pt>
                <c:pt idx="8859">
                  <c:v>21.883936386000002</c:v>
                </c:pt>
                <c:pt idx="8860">
                  <c:v>21.886401617000001</c:v>
                </c:pt>
                <c:pt idx="8861">
                  <c:v>21.888866857000004</c:v>
                </c:pt>
                <c:pt idx="8862">
                  <c:v>21.891332165000001</c:v>
                </c:pt>
                <c:pt idx="8863">
                  <c:v>21.893797626000001</c:v>
                </c:pt>
                <c:pt idx="8864">
                  <c:v>21.896262934000003</c:v>
                </c:pt>
                <c:pt idx="8865">
                  <c:v>21.898728165000001</c:v>
                </c:pt>
                <c:pt idx="8866">
                  <c:v>21.901193391000003</c:v>
                </c:pt>
                <c:pt idx="8867">
                  <c:v>21.903658929000002</c:v>
                </c:pt>
                <c:pt idx="8868">
                  <c:v>21.906124391000002</c:v>
                </c:pt>
                <c:pt idx="8869">
                  <c:v>21.908589698000004</c:v>
                </c:pt>
                <c:pt idx="8870">
                  <c:v>21.911054929000002</c:v>
                </c:pt>
                <c:pt idx="8871">
                  <c:v>21.913520160000001</c:v>
                </c:pt>
                <c:pt idx="8872">
                  <c:v>21.915985314000004</c:v>
                </c:pt>
                <c:pt idx="8873">
                  <c:v>21.918450314000001</c:v>
                </c:pt>
                <c:pt idx="8874">
                  <c:v>21.920915775000001</c:v>
                </c:pt>
                <c:pt idx="8875">
                  <c:v>21.923381006000003</c:v>
                </c:pt>
                <c:pt idx="8876">
                  <c:v>21.925846329000002</c:v>
                </c:pt>
                <c:pt idx="8877">
                  <c:v>21.928311559000001</c:v>
                </c:pt>
                <c:pt idx="8878">
                  <c:v>21.930776790000003</c:v>
                </c:pt>
                <c:pt idx="8879">
                  <c:v>21.933242252000003</c:v>
                </c:pt>
                <c:pt idx="8880">
                  <c:v>21.935707559000001</c:v>
                </c:pt>
                <c:pt idx="8881">
                  <c:v>21.938173035000002</c:v>
                </c:pt>
                <c:pt idx="8882">
                  <c:v>21.940638650000004</c:v>
                </c:pt>
                <c:pt idx="8883">
                  <c:v>21.943104112000004</c:v>
                </c:pt>
                <c:pt idx="8884">
                  <c:v>21.945569343000003</c:v>
                </c:pt>
                <c:pt idx="8885">
                  <c:v>21.948034573000001</c:v>
                </c:pt>
                <c:pt idx="8886">
                  <c:v>21.950499511000004</c:v>
                </c:pt>
                <c:pt idx="8887">
                  <c:v>21.952964818000002</c:v>
                </c:pt>
                <c:pt idx="8888">
                  <c:v>21.955429741000003</c:v>
                </c:pt>
                <c:pt idx="8889">
                  <c:v>21.957895203000003</c:v>
                </c:pt>
                <c:pt idx="8890">
                  <c:v>21.960360511000001</c:v>
                </c:pt>
                <c:pt idx="8891">
                  <c:v>21.962825650000003</c:v>
                </c:pt>
                <c:pt idx="8892">
                  <c:v>21.965290881000001</c:v>
                </c:pt>
                <c:pt idx="8893">
                  <c:v>21.967756112000004</c:v>
                </c:pt>
                <c:pt idx="8894">
                  <c:v>21.970221343000002</c:v>
                </c:pt>
                <c:pt idx="8895">
                  <c:v>21.972686881000001</c:v>
                </c:pt>
                <c:pt idx="8896">
                  <c:v>21.975152131000002</c:v>
                </c:pt>
                <c:pt idx="8897">
                  <c:v>21.977617439000003</c:v>
                </c:pt>
                <c:pt idx="8898">
                  <c:v>21.980082669000002</c:v>
                </c:pt>
                <c:pt idx="8899">
                  <c:v>21.982547900000004</c:v>
                </c:pt>
                <c:pt idx="8900">
                  <c:v>21.985013439000003</c:v>
                </c:pt>
                <c:pt idx="8901">
                  <c:v>21.987478660000001</c:v>
                </c:pt>
                <c:pt idx="8902">
                  <c:v>21.989944121000001</c:v>
                </c:pt>
                <c:pt idx="8903">
                  <c:v>21.992409121000001</c:v>
                </c:pt>
                <c:pt idx="8904">
                  <c:v>21.994874352000004</c:v>
                </c:pt>
                <c:pt idx="8905">
                  <c:v>21.997339583000002</c:v>
                </c:pt>
                <c:pt idx="8906">
                  <c:v>21.999804828000002</c:v>
                </c:pt>
                <c:pt idx="8907">
                  <c:v>22.002270059000001</c:v>
                </c:pt>
                <c:pt idx="8908">
                  <c:v>22.004735521000001</c:v>
                </c:pt>
                <c:pt idx="8909">
                  <c:v>22.007200521000001</c:v>
                </c:pt>
                <c:pt idx="8910">
                  <c:v>22.009666059000001</c:v>
                </c:pt>
                <c:pt idx="8911">
                  <c:v>22.012131237000002</c:v>
                </c:pt>
                <c:pt idx="8912">
                  <c:v>22.014596237000003</c:v>
                </c:pt>
                <c:pt idx="8913">
                  <c:v>22.017061468000001</c:v>
                </c:pt>
                <c:pt idx="8914">
                  <c:v>22.019526391000003</c:v>
                </c:pt>
                <c:pt idx="8915">
                  <c:v>22.021991622000002</c:v>
                </c:pt>
                <c:pt idx="8916">
                  <c:v>22.024456837000002</c:v>
                </c:pt>
                <c:pt idx="8917">
                  <c:v>22.026922068000001</c:v>
                </c:pt>
                <c:pt idx="8918">
                  <c:v>22.029387299000003</c:v>
                </c:pt>
                <c:pt idx="8919">
                  <c:v>22.031852453000003</c:v>
                </c:pt>
                <c:pt idx="8920">
                  <c:v>22.034317453000003</c:v>
                </c:pt>
                <c:pt idx="8921">
                  <c:v>22.036782689000002</c:v>
                </c:pt>
                <c:pt idx="8922">
                  <c:v>22.039247842000002</c:v>
                </c:pt>
                <c:pt idx="8923">
                  <c:v>22.041713150000003</c:v>
                </c:pt>
                <c:pt idx="8924">
                  <c:v>22.044178073000001</c:v>
                </c:pt>
                <c:pt idx="8925">
                  <c:v>22.046643227000001</c:v>
                </c:pt>
                <c:pt idx="8926">
                  <c:v>22.049108453000002</c:v>
                </c:pt>
                <c:pt idx="8927">
                  <c:v>22.051573684000001</c:v>
                </c:pt>
                <c:pt idx="8928">
                  <c:v>22.054038991000002</c:v>
                </c:pt>
                <c:pt idx="8929">
                  <c:v>22.056503914000004</c:v>
                </c:pt>
                <c:pt idx="8930">
                  <c:v>22.058969376000004</c:v>
                </c:pt>
                <c:pt idx="8931">
                  <c:v>22.061434670000001</c:v>
                </c:pt>
                <c:pt idx="8932">
                  <c:v>22.063899900000003</c:v>
                </c:pt>
                <c:pt idx="8933">
                  <c:v>22.066365131000001</c:v>
                </c:pt>
                <c:pt idx="8934">
                  <c:v>22.068830593000001</c:v>
                </c:pt>
                <c:pt idx="8935">
                  <c:v>22.071295824000003</c:v>
                </c:pt>
                <c:pt idx="8936">
                  <c:v>22.073761338000001</c:v>
                </c:pt>
                <c:pt idx="8937">
                  <c:v>22.076226646000002</c:v>
                </c:pt>
                <c:pt idx="8938">
                  <c:v>22.078692492000002</c:v>
                </c:pt>
                <c:pt idx="8939">
                  <c:v>22.081158030000001</c:v>
                </c:pt>
                <c:pt idx="8940">
                  <c:v>22.083623492000001</c:v>
                </c:pt>
                <c:pt idx="8941">
                  <c:v>22.086088781000001</c:v>
                </c:pt>
                <c:pt idx="8942">
                  <c:v>22.088554011000003</c:v>
                </c:pt>
                <c:pt idx="8943">
                  <c:v>22.091019473000003</c:v>
                </c:pt>
                <c:pt idx="8944">
                  <c:v>22.093484781000001</c:v>
                </c:pt>
                <c:pt idx="8945">
                  <c:v>22.095950011000003</c:v>
                </c:pt>
                <c:pt idx="8946">
                  <c:v>22.098415545000002</c:v>
                </c:pt>
                <c:pt idx="8947">
                  <c:v>22.100880776000004</c:v>
                </c:pt>
                <c:pt idx="8948">
                  <c:v>22.103346237000004</c:v>
                </c:pt>
                <c:pt idx="8949">
                  <c:v>22.105811545000002</c:v>
                </c:pt>
                <c:pt idx="8950">
                  <c:v>22.108277006000002</c:v>
                </c:pt>
                <c:pt idx="8951">
                  <c:v>22.110742559000002</c:v>
                </c:pt>
                <c:pt idx="8952">
                  <c:v>22.113207559000003</c:v>
                </c:pt>
                <c:pt idx="8953">
                  <c:v>22.115672790000001</c:v>
                </c:pt>
                <c:pt idx="8954">
                  <c:v>22.118138020000004</c:v>
                </c:pt>
                <c:pt idx="8955">
                  <c:v>22.120602944000002</c:v>
                </c:pt>
                <c:pt idx="8956">
                  <c:v>22.123068319000001</c:v>
                </c:pt>
                <c:pt idx="8957">
                  <c:v>22.125533319000002</c:v>
                </c:pt>
                <c:pt idx="8958">
                  <c:v>22.127998550000001</c:v>
                </c:pt>
                <c:pt idx="8959">
                  <c:v>22.130463781000003</c:v>
                </c:pt>
                <c:pt idx="8960">
                  <c:v>22.132929011000002</c:v>
                </c:pt>
                <c:pt idx="8961">
                  <c:v>22.135394535000003</c:v>
                </c:pt>
                <c:pt idx="8962">
                  <c:v>22.137859996000003</c:v>
                </c:pt>
                <c:pt idx="8963">
                  <c:v>22.140325227000002</c:v>
                </c:pt>
                <c:pt idx="8964">
                  <c:v>22.142790535000003</c:v>
                </c:pt>
                <c:pt idx="8965">
                  <c:v>22.145255689000003</c:v>
                </c:pt>
                <c:pt idx="8966">
                  <c:v>22.147720915000001</c:v>
                </c:pt>
                <c:pt idx="8967">
                  <c:v>22.150186145000003</c:v>
                </c:pt>
                <c:pt idx="8968">
                  <c:v>22.152651068000001</c:v>
                </c:pt>
                <c:pt idx="8969">
                  <c:v>22.155116299000003</c:v>
                </c:pt>
                <c:pt idx="8970">
                  <c:v>22.157581530000002</c:v>
                </c:pt>
                <c:pt idx="8971">
                  <c:v>22.160046848000004</c:v>
                </c:pt>
                <c:pt idx="8972">
                  <c:v>22.162512309000004</c:v>
                </c:pt>
                <c:pt idx="8973">
                  <c:v>22.164977309000001</c:v>
                </c:pt>
                <c:pt idx="8974">
                  <c:v>22.167442463000004</c:v>
                </c:pt>
                <c:pt idx="8975">
                  <c:v>22.169907386000002</c:v>
                </c:pt>
                <c:pt idx="8976">
                  <c:v>22.172372670000001</c:v>
                </c:pt>
                <c:pt idx="8977">
                  <c:v>22.174837901000004</c:v>
                </c:pt>
                <c:pt idx="8978">
                  <c:v>22.177303131000002</c:v>
                </c:pt>
                <c:pt idx="8979">
                  <c:v>22.179768593000002</c:v>
                </c:pt>
                <c:pt idx="8980">
                  <c:v>22.182233824000001</c:v>
                </c:pt>
                <c:pt idx="8981">
                  <c:v>22.184699044000002</c:v>
                </c:pt>
                <c:pt idx="8982">
                  <c:v>22.187164352000003</c:v>
                </c:pt>
                <c:pt idx="8983">
                  <c:v>22.189629583000002</c:v>
                </c:pt>
                <c:pt idx="8984">
                  <c:v>22.192095121000001</c:v>
                </c:pt>
                <c:pt idx="8985">
                  <c:v>22.194560583000001</c:v>
                </c:pt>
                <c:pt idx="8986">
                  <c:v>22.197025828000001</c:v>
                </c:pt>
                <c:pt idx="8987">
                  <c:v>22.199491058000003</c:v>
                </c:pt>
                <c:pt idx="8988">
                  <c:v>22.201956289000002</c:v>
                </c:pt>
                <c:pt idx="8989">
                  <c:v>22.204421520000004</c:v>
                </c:pt>
                <c:pt idx="8990">
                  <c:v>22.206886751000003</c:v>
                </c:pt>
                <c:pt idx="8991">
                  <c:v>22.209352035000002</c:v>
                </c:pt>
                <c:pt idx="8992">
                  <c:v>22.211817496000002</c:v>
                </c:pt>
                <c:pt idx="8993">
                  <c:v>22.214282496000003</c:v>
                </c:pt>
                <c:pt idx="8994">
                  <c:v>22.216747650000002</c:v>
                </c:pt>
                <c:pt idx="8995">
                  <c:v>22.219212958000004</c:v>
                </c:pt>
                <c:pt idx="8996">
                  <c:v>22.221678111000003</c:v>
                </c:pt>
                <c:pt idx="8997">
                  <c:v>22.224143650000002</c:v>
                </c:pt>
                <c:pt idx="8998">
                  <c:v>22.226608650000003</c:v>
                </c:pt>
                <c:pt idx="8999">
                  <c:v>22.229074111000003</c:v>
                </c:pt>
                <c:pt idx="9000">
                  <c:v>22.231539419000001</c:v>
                </c:pt>
                <c:pt idx="9001">
                  <c:v>22.234004650000003</c:v>
                </c:pt>
                <c:pt idx="9002">
                  <c:v>22.236469881000001</c:v>
                </c:pt>
                <c:pt idx="9003">
                  <c:v>22.238935342000001</c:v>
                </c:pt>
                <c:pt idx="9004">
                  <c:v>22.241400881000001</c:v>
                </c:pt>
                <c:pt idx="9005">
                  <c:v>22.243866188000002</c:v>
                </c:pt>
                <c:pt idx="9006">
                  <c:v>22.246331332000004</c:v>
                </c:pt>
                <c:pt idx="9007">
                  <c:v>22.248796563000003</c:v>
                </c:pt>
                <c:pt idx="9008">
                  <c:v>22.251261871000001</c:v>
                </c:pt>
                <c:pt idx="9009">
                  <c:v>22.253726794000002</c:v>
                </c:pt>
                <c:pt idx="9010">
                  <c:v>22.256192025000001</c:v>
                </c:pt>
                <c:pt idx="9011">
                  <c:v>22.258656978000001</c:v>
                </c:pt>
                <c:pt idx="9012">
                  <c:v>22.261122132000001</c:v>
                </c:pt>
                <c:pt idx="9013">
                  <c:v>22.263587132000001</c:v>
                </c:pt>
                <c:pt idx="9014">
                  <c:v>22.266052055000003</c:v>
                </c:pt>
                <c:pt idx="9015">
                  <c:v>22.268517285000001</c:v>
                </c:pt>
                <c:pt idx="9016">
                  <c:v>22.270982463000003</c:v>
                </c:pt>
                <c:pt idx="9017">
                  <c:v>22.273447694000001</c:v>
                </c:pt>
                <c:pt idx="9018">
                  <c:v>22.275913002000003</c:v>
                </c:pt>
                <c:pt idx="9019">
                  <c:v>22.278378233000002</c:v>
                </c:pt>
                <c:pt idx="9020">
                  <c:v>22.280843463000004</c:v>
                </c:pt>
                <c:pt idx="9021">
                  <c:v>22.283308636000001</c:v>
                </c:pt>
                <c:pt idx="9022">
                  <c:v>22.285773944000002</c:v>
                </c:pt>
                <c:pt idx="9023">
                  <c:v>22.288239482000002</c:v>
                </c:pt>
                <c:pt idx="9024">
                  <c:v>22.290704713000004</c:v>
                </c:pt>
                <c:pt idx="9025">
                  <c:v>22.293170252000003</c:v>
                </c:pt>
                <c:pt idx="9026">
                  <c:v>22.295635516000001</c:v>
                </c:pt>
                <c:pt idx="9027">
                  <c:v>22.298100978000001</c:v>
                </c:pt>
                <c:pt idx="9028">
                  <c:v>22.300566286000002</c:v>
                </c:pt>
                <c:pt idx="9029">
                  <c:v>22.303031747000002</c:v>
                </c:pt>
                <c:pt idx="9030">
                  <c:v>22.305497286000001</c:v>
                </c:pt>
                <c:pt idx="9031">
                  <c:v>22.307962579000002</c:v>
                </c:pt>
                <c:pt idx="9032">
                  <c:v>22.310427810000004</c:v>
                </c:pt>
                <c:pt idx="9033">
                  <c:v>22.312893272000004</c:v>
                </c:pt>
                <c:pt idx="9034">
                  <c:v>22.315358272000001</c:v>
                </c:pt>
                <c:pt idx="9035">
                  <c:v>22.317823733000001</c:v>
                </c:pt>
                <c:pt idx="9036">
                  <c:v>22.320288829000003</c:v>
                </c:pt>
                <c:pt idx="9037">
                  <c:v>22.322753752000001</c:v>
                </c:pt>
                <c:pt idx="9038">
                  <c:v>22.325218906000003</c:v>
                </c:pt>
                <c:pt idx="9039">
                  <c:v>22.327683906000001</c:v>
                </c:pt>
                <c:pt idx="9040">
                  <c:v>22.330149060000004</c:v>
                </c:pt>
                <c:pt idx="9041">
                  <c:v>22.332614045000003</c:v>
                </c:pt>
                <c:pt idx="9042">
                  <c:v>22.335079199000003</c:v>
                </c:pt>
                <c:pt idx="9043">
                  <c:v>22.337544430000001</c:v>
                </c:pt>
                <c:pt idx="9044">
                  <c:v>22.340009430000002</c:v>
                </c:pt>
                <c:pt idx="9045">
                  <c:v>22.342474660000001</c:v>
                </c:pt>
                <c:pt idx="9046">
                  <c:v>22.344939814000004</c:v>
                </c:pt>
                <c:pt idx="9047">
                  <c:v>22.347404737000002</c:v>
                </c:pt>
                <c:pt idx="9048">
                  <c:v>22.349869660000003</c:v>
                </c:pt>
                <c:pt idx="9049">
                  <c:v>22.352334660000004</c:v>
                </c:pt>
                <c:pt idx="9050">
                  <c:v>22.354799814000003</c:v>
                </c:pt>
                <c:pt idx="9051">
                  <c:v>22.357265021000003</c:v>
                </c:pt>
                <c:pt idx="9052">
                  <c:v>22.359730021000001</c:v>
                </c:pt>
                <c:pt idx="9053">
                  <c:v>22.362195252000003</c:v>
                </c:pt>
                <c:pt idx="9054">
                  <c:v>22.364660406000002</c:v>
                </c:pt>
                <c:pt idx="9055">
                  <c:v>22.367125098000002</c:v>
                </c:pt>
                <c:pt idx="9056">
                  <c:v>22.369590026000001</c:v>
                </c:pt>
                <c:pt idx="9057">
                  <c:v>22.372054949000002</c:v>
                </c:pt>
                <c:pt idx="9058">
                  <c:v>22.374520180000001</c:v>
                </c:pt>
                <c:pt idx="9059">
                  <c:v>22.376985334000004</c:v>
                </c:pt>
                <c:pt idx="9060">
                  <c:v>22.379450026000001</c:v>
                </c:pt>
                <c:pt idx="9061">
                  <c:v>22.381914964000003</c:v>
                </c:pt>
                <c:pt idx="9062">
                  <c:v>22.384379887000001</c:v>
                </c:pt>
                <c:pt idx="9063">
                  <c:v>22.386845041000001</c:v>
                </c:pt>
                <c:pt idx="9064">
                  <c:v>22.389310272000003</c:v>
                </c:pt>
                <c:pt idx="9065">
                  <c:v>22.391775272000004</c:v>
                </c:pt>
                <c:pt idx="9066">
                  <c:v>22.394240397000001</c:v>
                </c:pt>
                <c:pt idx="9067">
                  <c:v>22.396705397000002</c:v>
                </c:pt>
                <c:pt idx="9068">
                  <c:v>22.399170320000003</c:v>
                </c:pt>
                <c:pt idx="9069">
                  <c:v>22.401635551000002</c:v>
                </c:pt>
                <c:pt idx="9070">
                  <c:v>22.404100474000003</c:v>
                </c:pt>
                <c:pt idx="9071">
                  <c:v>22.406565713000003</c:v>
                </c:pt>
                <c:pt idx="9072">
                  <c:v>22.409030944000001</c:v>
                </c:pt>
                <c:pt idx="9073">
                  <c:v>22.411496098000001</c:v>
                </c:pt>
                <c:pt idx="9074">
                  <c:v>22.413961098000001</c:v>
                </c:pt>
                <c:pt idx="9075">
                  <c:v>22.416425944000004</c:v>
                </c:pt>
                <c:pt idx="9076">
                  <c:v>22.418891161000001</c:v>
                </c:pt>
                <c:pt idx="9077">
                  <c:v>22.421356699000004</c:v>
                </c:pt>
                <c:pt idx="9078">
                  <c:v>22.423821930000003</c:v>
                </c:pt>
                <c:pt idx="9079">
                  <c:v>22.426287238000004</c:v>
                </c:pt>
                <c:pt idx="9080">
                  <c:v>22.428752699000004</c:v>
                </c:pt>
                <c:pt idx="9081">
                  <c:v>22.431217684000003</c:v>
                </c:pt>
                <c:pt idx="9082">
                  <c:v>22.433683146000003</c:v>
                </c:pt>
                <c:pt idx="9083">
                  <c:v>22.436148146000001</c:v>
                </c:pt>
                <c:pt idx="9084">
                  <c:v>22.438613685000004</c:v>
                </c:pt>
                <c:pt idx="9085">
                  <c:v>22.441078838000003</c:v>
                </c:pt>
                <c:pt idx="9086">
                  <c:v>22.443543838000004</c:v>
                </c:pt>
                <c:pt idx="9087">
                  <c:v>22.446009069000002</c:v>
                </c:pt>
                <c:pt idx="9088">
                  <c:v>22.448474223000002</c:v>
                </c:pt>
                <c:pt idx="9089">
                  <c:v>22.450939454000004</c:v>
                </c:pt>
                <c:pt idx="9090">
                  <c:v>22.453404454000001</c:v>
                </c:pt>
                <c:pt idx="9091">
                  <c:v>22.455869382000003</c:v>
                </c:pt>
                <c:pt idx="9092">
                  <c:v>22.458334613000002</c:v>
                </c:pt>
                <c:pt idx="9093">
                  <c:v>22.460799536000003</c:v>
                </c:pt>
                <c:pt idx="9094">
                  <c:v>22.463264459000001</c:v>
                </c:pt>
                <c:pt idx="9095">
                  <c:v>22.465729690000003</c:v>
                </c:pt>
                <c:pt idx="9096">
                  <c:v>22.468194618000002</c:v>
                </c:pt>
                <c:pt idx="9097">
                  <c:v>22.470659772000001</c:v>
                </c:pt>
                <c:pt idx="9098">
                  <c:v>22.473124772000002</c:v>
                </c:pt>
                <c:pt idx="9099">
                  <c:v>22.475589925000001</c:v>
                </c:pt>
                <c:pt idx="9100">
                  <c:v>22.478054848000003</c:v>
                </c:pt>
                <c:pt idx="9101">
                  <c:v>22.480519550000004</c:v>
                </c:pt>
                <c:pt idx="9102">
                  <c:v>22.482984781000003</c:v>
                </c:pt>
                <c:pt idx="9103">
                  <c:v>22.485449704000001</c:v>
                </c:pt>
                <c:pt idx="9104">
                  <c:v>22.487914857000003</c:v>
                </c:pt>
                <c:pt idx="9105">
                  <c:v>22.490380165000001</c:v>
                </c:pt>
                <c:pt idx="9106">
                  <c:v>22.492845055000004</c:v>
                </c:pt>
                <c:pt idx="9107">
                  <c:v>22.495310209000003</c:v>
                </c:pt>
                <c:pt idx="9108">
                  <c:v>22.497775440000002</c:v>
                </c:pt>
                <c:pt idx="9109">
                  <c:v>22.500240363000003</c:v>
                </c:pt>
                <c:pt idx="9110">
                  <c:v>22.502705594000002</c:v>
                </c:pt>
                <c:pt idx="9111">
                  <c:v>22.505170839000002</c:v>
                </c:pt>
                <c:pt idx="9112">
                  <c:v>22.507636069000004</c:v>
                </c:pt>
                <c:pt idx="9113">
                  <c:v>22.510101377000002</c:v>
                </c:pt>
                <c:pt idx="9114">
                  <c:v>22.512566531000001</c:v>
                </c:pt>
                <c:pt idx="9115">
                  <c:v>22.515031531000002</c:v>
                </c:pt>
                <c:pt idx="9116">
                  <c:v>22.517496449000003</c:v>
                </c:pt>
                <c:pt idx="9117">
                  <c:v>22.519961372000001</c:v>
                </c:pt>
                <c:pt idx="9118">
                  <c:v>22.522426834000001</c:v>
                </c:pt>
                <c:pt idx="9119">
                  <c:v>22.524891834000002</c:v>
                </c:pt>
                <c:pt idx="9120">
                  <c:v>22.527356449000003</c:v>
                </c:pt>
                <c:pt idx="9121">
                  <c:v>22.529821310000003</c:v>
                </c:pt>
                <c:pt idx="9122">
                  <c:v>22.532286233000001</c:v>
                </c:pt>
                <c:pt idx="9123">
                  <c:v>22.534751156000002</c:v>
                </c:pt>
                <c:pt idx="9124">
                  <c:v>22.537216156000003</c:v>
                </c:pt>
                <c:pt idx="9125">
                  <c:v>22.539681695000002</c:v>
                </c:pt>
                <c:pt idx="9126">
                  <c:v>22.542146930000001</c:v>
                </c:pt>
                <c:pt idx="9127">
                  <c:v>22.544611853000003</c:v>
                </c:pt>
                <c:pt idx="9128">
                  <c:v>22.547077006000002</c:v>
                </c:pt>
                <c:pt idx="9129">
                  <c:v>22.549541930000004</c:v>
                </c:pt>
                <c:pt idx="9130">
                  <c:v>22.552006622000004</c:v>
                </c:pt>
                <c:pt idx="9131">
                  <c:v>22.554471892000002</c:v>
                </c:pt>
                <c:pt idx="9132">
                  <c:v>22.556937122000001</c:v>
                </c:pt>
                <c:pt idx="9133">
                  <c:v>22.559402353000003</c:v>
                </c:pt>
                <c:pt idx="9134">
                  <c:v>22.561867584000002</c:v>
                </c:pt>
                <c:pt idx="9135">
                  <c:v>22.564332738000001</c:v>
                </c:pt>
                <c:pt idx="9136">
                  <c:v>22.566797733000001</c:v>
                </c:pt>
                <c:pt idx="9137">
                  <c:v>22.569262656000003</c:v>
                </c:pt>
                <c:pt idx="9138">
                  <c:v>22.571727810000002</c:v>
                </c:pt>
                <c:pt idx="9139">
                  <c:v>22.574193117000004</c:v>
                </c:pt>
                <c:pt idx="9140">
                  <c:v>22.576658271000003</c:v>
                </c:pt>
                <c:pt idx="9141">
                  <c:v>22.579123502000002</c:v>
                </c:pt>
                <c:pt idx="9142">
                  <c:v>22.581588502000002</c:v>
                </c:pt>
                <c:pt idx="9143">
                  <c:v>22.584053964000002</c:v>
                </c:pt>
                <c:pt idx="9144">
                  <c:v>22.586519502000002</c:v>
                </c:pt>
                <c:pt idx="9145">
                  <c:v>22.588984810000003</c:v>
                </c:pt>
                <c:pt idx="9146">
                  <c:v>22.591450363000003</c:v>
                </c:pt>
                <c:pt idx="9147">
                  <c:v>22.593915594000002</c:v>
                </c:pt>
                <c:pt idx="9148">
                  <c:v>22.596380748000001</c:v>
                </c:pt>
                <c:pt idx="9149">
                  <c:v>22.598846056000003</c:v>
                </c:pt>
                <c:pt idx="9150">
                  <c:v>22.601311209000002</c:v>
                </c:pt>
                <c:pt idx="9151">
                  <c:v>22.603776507000003</c:v>
                </c:pt>
                <c:pt idx="9152">
                  <c:v>22.606241969000003</c:v>
                </c:pt>
                <c:pt idx="9153">
                  <c:v>22.608707199000001</c:v>
                </c:pt>
                <c:pt idx="9154">
                  <c:v>22.611172430000003</c:v>
                </c:pt>
                <c:pt idx="9155">
                  <c:v>22.613637353000001</c:v>
                </c:pt>
                <c:pt idx="9156">
                  <c:v>22.616102940000001</c:v>
                </c:pt>
                <c:pt idx="9157">
                  <c:v>22.618568171000003</c:v>
                </c:pt>
                <c:pt idx="9158">
                  <c:v>22.621033401000002</c:v>
                </c:pt>
                <c:pt idx="9159">
                  <c:v>22.623498632000004</c:v>
                </c:pt>
                <c:pt idx="9160">
                  <c:v>22.625963632000001</c:v>
                </c:pt>
                <c:pt idx="9161">
                  <c:v>22.628428825000004</c:v>
                </c:pt>
                <c:pt idx="9162">
                  <c:v>22.630894133000002</c:v>
                </c:pt>
                <c:pt idx="9163">
                  <c:v>22.633359363000004</c:v>
                </c:pt>
                <c:pt idx="9164">
                  <c:v>22.635824594000002</c:v>
                </c:pt>
                <c:pt idx="9165">
                  <c:v>22.638289825000001</c:v>
                </c:pt>
                <c:pt idx="9166">
                  <c:v>22.640755070000001</c:v>
                </c:pt>
                <c:pt idx="9167">
                  <c:v>22.643220531000001</c:v>
                </c:pt>
                <c:pt idx="9168">
                  <c:v>22.645685454000002</c:v>
                </c:pt>
                <c:pt idx="9169">
                  <c:v>22.648150454000003</c:v>
                </c:pt>
                <c:pt idx="9170">
                  <c:v>22.650615685000002</c:v>
                </c:pt>
                <c:pt idx="9171">
                  <c:v>22.653080819000003</c:v>
                </c:pt>
                <c:pt idx="9172">
                  <c:v>22.655546050000002</c:v>
                </c:pt>
                <c:pt idx="9173">
                  <c:v>22.658010973000003</c:v>
                </c:pt>
                <c:pt idx="9174">
                  <c:v>22.660476204000002</c:v>
                </c:pt>
                <c:pt idx="9175">
                  <c:v>22.662941434000004</c:v>
                </c:pt>
                <c:pt idx="9176">
                  <c:v>22.665406348000001</c:v>
                </c:pt>
                <c:pt idx="9177">
                  <c:v>22.667871348000002</c:v>
                </c:pt>
                <c:pt idx="9178">
                  <c:v>22.670336271000004</c:v>
                </c:pt>
                <c:pt idx="9179">
                  <c:v>22.672801501000002</c:v>
                </c:pt>
                <c:pt idx="9180">
                  <c:v>22.675266963000002</c:v>
                </c:pt>
                <c:pt idx="9181">
                  <c:v>22.677732184000003</c:v>
                </c:pt>
                <c:pt idx="9182">
                  <c:v>22.680197722000003</c:v>
                </c:pt>
                <c:pt idx="9183">
                  <c:v>22.682663030000001</c:v>
                </c:pt>
                <c:pt idx="9184">
                  <c:v>22.685128491000004</c:v>
                </c:pt>
                <c:pt idx="9185">
                  <c:v>22.687594107000002</c:v>
                </c:pt>
                <c:pt idx="9186">
                  <c:v>22.690059334000001</c:v>
                </c:pt>
                <c:pt idx="9187">
                  <c:v>22.692525103000001</c:v>
                </c:pt>
                <c:pt idx="9188">
                  <c:v>22.694990334000003</c:v>
                </c:pt>
                <c:pt idx="9189">
                  <c:v>22.697455564000002</c:v>
                </c:pt>
                <c:pt idx="9190">
                  <c:v>22.699920872000003</c:v>
                </c:pt>
                <c:pt idx="9191">
                  <c:v>22.702386112000003</c:v>
                </c:pt>
                <c:pt idx="9192">
                  <c:v>22.704851573000003</c:v>
                </c:pt>
                <c:pt idx="9193">
                  <c:v>22.707317112000002</c:v>
                </c:pt>
                <c:pt idx="9194">
                  <c:v>22.709782112000003</c:v>
                </c:pt>
                <c:pt idx="9195">
                  <c:v>22.712247573000003</c:v>
                </c:pt>
                <c:pt idx="9196">
                  <c:v>22.714712804000001</c:v>
                </c:pt>
                <c:pt idx="9197">
                  <c:v>22.717178112000003</c:v>
                </c:pt>
                <c:pt idx="9198">
                  <c:v>22.719643343000001</c:v>
                </c:pt>
                <c:pt idx="9199">
                  <c:v>22.722108573000003</c:v>
                </c:pt>
                <c:pt idx="9200">
                  <c:v>22.724574035000003</c:v>
                </c:pt>
                <c:pt idx="9201">
                  <c:v>22.727039025000003</c:v>
                </c:pt>
                <c:pt idx="9202">
                  <c:v>22.729503948000001</c:v>
                </c:pt>
                <c:pt idx="9203">
                  <c:v>22.731969179000004</c:v>
                </c:pt>
                <c:pt idx="9204">
                  <c:v>22.734434333000003</c:v>
                </c:pt>
                <c:pt idx="9205">
                  <c:v>22.736899640000001</c:v>
                </c:pt>
                <c:pt idx="9206">
                  <c:v>22.739364871000003</c:v>
                </c:pt>
                <c:pt idx="9207">
                  <c:v>22.741830102000002</c:v>
                </c:pt>
                <c:pt idx="9208">
                  <c:v>22.744295333000004</c:v>
                </c:pt>
                <c:pt idx="9209">
                  <c:v>22.746760487000003</c:v>
                </c:pt>
                <c:pt idx="9210">
                  <c:v>22.749225794000001</c:v>
                </c:pt>
                <c:pt idx="9211">
                  <c:v>22.751691247000004</c:v>
                </c:pt>
                <c:pt idx="9212">
                  <c:v>22.754156247000001</c:v>
                </c:pt>
                <c:pt idx="9213">
                  <c:v>22.756621708000001</c:v>
                </c:pt>
                <c:pt idx="9214">
                  <c:v>22.759086939000003</c:v>
                </c:pt>
                <c:pt idx="9215">
                  <c:v>22.761552247000001</c:v>
                </c:pt>
                <c:pt idx="9216">
                  <c:v>22.764017727000002</c:v>
                </c:pt>
                <c:pt idx="9217">
                  <c:v>22.766482727000003</c:v>
                </c:pt>
                <c:pt idx="9218">
                  <c:v>22.768948189000003</c:v>
                </c:pt>
                <c:pt idx="9219">
                  <c:v>22.771413189000004</c:v>
                </c:pt>
                <c:pt idx="9220">
                  <c:v>22.773878727000003</c:v>
                </c:pt>
                <c:pt idx="9221">
                  <c:v>22.776343905000001</c:v>
                </c:pt>
                <c:pt idx="9222">
                  <c:v>22.778808905000002</c:v>
                </c:pt>
                <c:pt idx="9223">
                  <c:v>22.781274367000002</c:v>
                </c:pt>
                <c:pt idx="9224">
                  <c:v>22.783739290000003</c:v>
                </c:pt>
                <c:pt idx="9225">
                  <c:v>22.786204521000002</c:v>
                </c:pt>
                <c:pt idx="9226">
                  <c:v>22.788669813000002</c:v>
                </c:pt>
                <c:pt idx="9227">
                  <c:v>22.791134967000001</c:v>
                </c:pt>
                <c:pt idx="9228">
                  <c:v>22.793599967000002</c:v>
                </c:pt>
                <c:pt idx="9229">
                  <c:v>22.796064890000004</c:v>
                </c:pt>
                <c:pt idx="9230">
                  <c:v>22.798529813000002</c:v>
                </c:pt>
                <c:pt idx="9231">
                  <c:v>22.800995256000004</c:v>
                </c:pt>
                <c:pt idx="9232">
                  <c:v>22.803460487000002</c:v>
                </c:pt>
                <c:pt idx="9233">
                  <c:v>22.805925794000004</c:v>
                </c:pt>
                <c:pt idx="9234">
                  <c:v>22.808391256000004</c:v>
                </c:pt>
                <c:pt idx="9235">
                  <c:v>22.810856256000001</c:v>
                </c:pt>
                <c:pt idx="9236">
                  <c:v>22.813321391000002</c:v>
                </c:pt>
                <c:pt idx="9237">
                  <c:v>22.815786314000004</c:v>
                </c:pt>
                <c:pt idx="9238">
                  <c:v>22.818251622000002</c:v>
                </c:pt>
                <c:pt idx="9239">
                  <c:v>22.820716852000004</c:v>
                </c:pt>
                <c:pt idx="9240">
                  <c:v>22.823182083000003</c:v>
                </c:pt>
                <c:pt idx="9241">
                  <c:v>22.825647521000004</c:v>
                </c:pt>
                <c:pt idx="9242">
                  <c:v>22.828112521000001</c:v>
                </c:pt>
                <c:pt idx="9243">
                  <c:v>22.830577982000001</c:v>
                </c:pt>
                <c:pt idx="9244">
                  <c:v>22.833043213000003</c:v>
                </c:pt>
                <c:pt idx="9245">
                  <c:v>22.835508521000001</c:v>
                </c:pt>
                <c:pt idx="9246">
                  <c:v>22.837973972000004</c:v>
                </c:pt>
                <c:pt idx="9247">
                  <c:v>22.840439280000002</c:v>
                </c:pt>
                <c:pt idx="9248">
                  <c:v>22.842904511000004</c:v>
                </c:pt>
                <c:pt idx="9249">
                  <c:v>22.845369972000004</c:v>
                </c:pt>
                <c:pt idx="9250">
                  <c:v>22.847835203000002</c:v>
                </c:pt>
                <c:pt idx="9251">
                  <c:v>22.850300434000001</c:v>
                </c:pt>
                <c:pt idx="9252">
                  <c:v>22.852765741000002</c:v>
                </c:pt>
                <c:pt idx="9253">
                  <c:v>22.855230972000001</c:v>
                </c:pt>
                <c:pt idx="9254">
                  <c:v>22.857696511000004</c:v>
                </c:pt>
                <c:pt idx="9255">
                  <c:v>22.860161665000003</c:v>
                </c:pt>
                <c:pt idx="9256">
                  <c:v>22.862626967000001</c:v>
                </c:pt>
                <c:pt idx="9257">
                  <c:v>22.865092198000003</c:v>
                </c:pt>
                <c:pt idx="9258">
                  <c:v>22.867557352000002</c:v>
                </c:pt>
                <c:pt idx="9259">
                  <c:v>22.870022583000001</c:v>
                </c:pt>
                <c:pt idx="9260">
                  <c:v>22.872487813000003</c:v>
                </c:pt>
                <c:pt idx="9261">
                  <c:v>22.874953352000002</c:v>
                </c:pt>
                <c:pt idx="9262">
                  <c:v>22.877418352000003</c:v>
                </c:pt>
                <c:pt idx="9263">
                  <c:v>22.879883506000002</c:v>
                </c:pt>
                <c:pt idx="9264">
                  <c:v>22.882348506000003</c:v>
                </c:pt>
                <c:pt idx="9265">
                  <c:v>22.884813737000002</c:v>
                </c:pt>
                <c:pt idx="9266">
                  <c:v>22.887278962000003</c:v>
                </c:pt>
                <c:pt idx="9267">
                  <c:v>22.889744732000004</c:v>
                </c:pt>
                <c:pt idx="9268">
                  <c:v>22.892209962000003</c:v>
                </c:pt>
                <c:pt idx="9269">
                  <c:v>22.894675270000004</c:v>
                </c:pt>
                <c:pt idx="9270">
                  <c:v>22.897140193000002</c:v>
                </c:pt>
                <c:pt idx="9271">
                  <c:v>22.899605631000004</c:v>
                </c:pt>
                <c:pt idx="9272">
                  <c:v>22.902071169000003</c:v>
                </c:pt>
                <c:pt idx="9273">
                  <c:v>22.904536477000001</c:v>
                </c:pt>
                <c:pt idx="9274">
                  <c:v>22.907002015000003</c:v>
                </c:pt>
                <c:pt idx="9275">
                  <c:v>22.909467477000003</c:v>
                </c:pt>
                <c:pt idx="9276">
                  <c:v>22.911932690000004</c:v>
                </c:pt>
                <c:pt idx="9277">
                  <c:v>22.914397997000002</c:v>
                </c:pt>
                <c:pt idx="9278">
                  <c:v>22.916863151000001</c:v>
                </c:pt>
                <c:pt idx="9279">
                  <c:v>22.919328459000003</c:v>
                </c:pt>
                <c:pt idx="9280">
                  <c:v>22.921793920000002</c:v>
                </c:pt>
                <c:pt idx="9281">
                  <c:v>22.924259228000004</c:v>
                </c:pt>
                <c:pt idx="9282">
                  <c:v>22.926724767000003</c:v>
                </c:pt>
                <c:pt idx="9283">
                  <c:v>22.929189920000002</c:v>
                </c:pt>
                <c:pt idx="9284">
                  <c:v>22.931655151000001</c:v>
                </c:pt>
                <c:pt idx="9285">
                  <c:v>22.934120382000003</c:v>
                </c:pt>
                <c:pt idx="9286">
                  <c:v>22.936585382000001</c:v>
                </c:pt>
                <c:pt idx="9287">
                  <c:v>22.939050536000003</c:v>
                </c:pt>
                <c:pt idx="9288">
                  <c:v>22.941515844000001</c:v>
                </c:pt>
                <c:pt idx="9289">
                  <c:v>22.943980997000001</c:v>
                </c:pt>
                <c:pt idx="9290">
                  <c:v>22.946445997000001</c:v>
                </c:pt>
                <c:pt idx="9291">
                  <c:v>22.948911141000004</c:v>
                </c:pt>
                <c:pt idx="9292">
                  <c:v>22.951376141000001</c:v>
                </c:pt>
                <c:pt idx="9293">
                  <c:v>22.953841372000003</c:v>
                </c:pt>
                <c:pt idx="9294">
                  <c:v>22.956306603000002</c:v>
                </c:pt>
                <c:pt idx="9295">
                  <c:v>22.958771834000004</c:v>
                </c:pt>
                <c:pt idx="9296">
                  <c:v>22.961236953000004</c:v>
                </c:pt>
                <c:pt idx="9297">
                  <c:v>22.963701953000001</c:v>
                </c:pt>
                <c:pt idx="9298">
                  <c:v>22.966167107000004</c:v>
                </c:pt>
                <c:pt idx="9299">
                  <c:v>22.968632107000001</c:v>
                </c:pt>
                <c:pt idx="9300">
                  <c:v>22.971097569000001</c:v>
                </c:pt>
                <c:pt idx="9301">
                  <c:v>22.973562550000004</c:v>
                </c:pt>
                <c:pt idx="9302">
                  <c:v>22.976027781000003</c:v>
                </c:pt>
                <c:pt idx="9303">
                  <c:v>22.978492934000002</c:v>
                </c:pt>
                <c:pt idx="9304">
                  <c:v>22.980957858000004</c:v>
                </c:pt>
                <c:pt idx="9305">
                  <c:v>22.983422858000001</c:v>
                </c:pt>
                <c:pt idx="9306">
                  <c:v>22.985887786000003</c:v>
                </c:pt>
                <c:pt idx="9307">
                  <c:v>22.988353324000002</c:v>
                </c:pt>
                <c:pt idx="9308">
                  <c:v>22.990818786000002</c:v>
                </c:pt>
                <c:pt idx="9309">
                  <c:v>22.993283786000003</c:v>
                </c:pt>
                <c:pt idx="9310">
                  <c:v>22.995749016000001</c:v>
                </c:pt>
                <c:pt idx="9311">
                  <c:v>22.998214266000002</c:v>
                </c:pt>
                <c:pt idx="9312">
                  <c:v>23.000679189000003</c:v>
                </c:pt>
                <c:pt idx="9313">
                  <c:v>23.003144651000003</c:v>
                </c:pt>
                <c:pt idx="9314">
                  <c:v>23.005609882000002</c:v>
                </c:pt>
                <c:pt idx="9315">
                  <c:v>23.008075189000003</c:v>
                </c:pt>
                <c:pt idx="9316">
                  <c:v>23.010540329000001</c:v>
                </c:pt>
                <c:pt idx="9317">
                  <c:v>23.013005329000002</c:v>
                </c:pt>
                <c:pt idx="9318">
                  <c:v>23.015470791000002</c:v>
                </c:pt>
                <c:pt idx="9319">
                  <c:v>23.017936098000003</c:v>
                </c:pt>
                <c:pt idx="9320">
                  <c:v>23.020401560000003</c:v>
                </c:pt>
                <c:pt idx="9321">
                  <c:v>23.022866565000001</c:v>
                </c:pt>
                <c:pt idx="9322">
                  <c:v>23.025331488000003</c:v>
                </c:pt>
                <c:pt idx="9323">
                  <c:v>23.027796642000002</c:v>
                </c:pt>
                <c:pt idx="9324">
                  <c:v>23.030261642000003</c:v>
                </c:pt>
                <c:pt idx="9325">
                  <c:v>23.032726873000001</c:v>
                </c:pt>
                <c:pt idx="9326">
                  <c:v>23.035192329000001</c:v>
                </c:pt>
                <c:pt idx="9327">
                  <c:v>23.037657560000003</c:v>
                </c:pt>
                <c:pt idx="9328">
                  <c:v>23.040123098000002</c:v>
                </c:pt>
                <c:pt idx="9329">
                  <c:v>23.042588098000003</c:v>
                </c:pt>
                <c:pt idx="9330">
                  <c:v>23.045053329000002</c:v>
                </c:pt>
                <c:pt idx="9331">
                  <c:v>23.047518554000003</c:v>
                </c:pt>
                <c:pt idx="9332">
                  <c:v>23.049983477000001</c:v>
                </c:pt>
                <c:pt idx="9333">
                  <c:v>23.052448708000004</c:v>
                </c:pt>
                <c:pt idx="9334">
                  <c:v>23.054914169000003</c:v>
                </c:pt>
                <c:pt idx="9335">
                  <c:v>23.057379415000003</c:v>
                </c:pt>
                <c:pt idx="9336">
                  <c:v>23.059844415000001</c:v>
                </c:pt>
                <c:pt idx="9337">
                  <c:v>23.062309569000004</c:v>
                </c:pt>
                <c:pt idx="9338">
                  <c:v>23.064774569000001</c:v>
                </c:pt>
                <c:pt idx="9339">
                  <c:v>23.067239723000004</c:v>
                </c:pt>
                <c:pt idx="9340">
                  <c:v>23.069704646000002</c:v>
                </c:pt>
                <c:pt idx="9341">
                  <c:v>23.072170184000001</c:v>
                </c:pt>
                <c:pt idx="9342">
                  <c:v>23.074635184000002</c:v>
                </c:pt>
                <c:pt idx="9343">
                  <c:v>23.077100108000003</c:v>
                </c:pt>
                <c:pt idx="9344">
                  <c:v>23.079565261000003</c:v>
                </c:pt>
                <c:pt idx="9345">
                  <c:v>23.082030275000001</c:v>
                </c:pt>
                <c:pt idx="9346">
                  <c:v>23.084495506000003</c:v>
                </c:pt>
                <c:pt idx="9347">
                  <c:v>23.086960429000001</c:v>
                </c:pt>
                <c:pt idx="9348">
                  <c:v>23.089425583000001</c:v>
                </c:pt>
                <c:pt idx="9349">
                  <c:v>23.091890814000003</c:v>
                </c:pt>
                <c:pt idx="9350">
                  <c:v>23.094355751000002</c:v>
                </c:pt>
                <c:pt idx="9351">
                  <c:v>23.096820982000001</c:v>
                </c:pt>
                <c:pt idx="9352">
                  <c:v>23.099285982000001</c:v>
                </c:pt>
                <c:pt idx="9353">
                  <c:v>23.101751136000001</c:v>
                </c:pt>
                <c:pt idx="9354">
                  <c:v>23.104216674000003</c:v>
                </c:pt>
                <c:pt idx="9355">
                  <c:v>23.106681694000002</c:v>
                </c:pt>
                <c:pt idx="9356">
                  <c:v>23.109147233000002</c:v>
                </c:pt>
                <c:pt idx="9357">
                  <c:v>23.111612386000001</c:v>
                </c:pt>
                <c:pt idx="9358">
                  <c:v>23.114077386000002</c:v>
                </c:pt>
                <c:pt idx="9359">
                  <c:v>23.116542617000004</c:v>
                </c:pt>
                <c:pt idx="9360">
                  <c:v>23.119007848000003</c:v>
                </c:pt>
                <c:pt idx="9361">
                  <c:v>23.121473310000002</c:v>
                </c:pt>
                <c:pt idx="9362">
                  <c:v>23.123938617000004</c:v>
                </c:pt>
                <c:pt idx="9363">
                  <c:v>23.126403848000002</c:v>
                </c:pt>
                <c:pt idx="9364">
                  <c:v>23.128869310000002</c:v>
                </c:pt>
                <c:pt idx="9365">
                  <c:v>23.131334540000001</c:v>
                </c:pt>
                <c:pt idx="9366">
                  <c:v>23.133800079000004</c:v>
                </c:pt>
                <c:pt idx="9367">
                  <c:v>23.136265617000003</c:v>
                </c:pt>
                <c:pt idx="9368">
                  <c:v>23.138730848000002</c:v>
                </c:pt>
                <c:pt idx="9369">
                  <c:v>23.141196386000001</c:v>
                </c:pt>
                <c:pt idx="9370">
                  <c:v>23.143661684000001</c:v>
                </c:pt>
                <c:pt idx="9371">
                  <c:v>23.146127146000001</c:v>
                </c:pt>
                <c:pt idx="9372">
                  <c:v>23.148592453000003</c:v>
                </c:pt>
                <c:pt idx="9373">
                  <c:v>23.151057915000003</c:v>
                </c:pt>
                <c:pt idx="9374">
                  <c:v>23.153523223000001</c:v>
                </c:pt>
                <c:pt idx="9375">
                  <c:v>23.155988689000001</c:v>
                </c:pt>
                <c:pt idx="9376">
                  <c:v>23.158454228000004</c:v>
                </c:pt>
                <c:pt idx="9377">
                  <c:v>23.160919535000001</c:v>
                </c:pt>
                <c:pt idx="9378">
                  <c:v>23.163384689000001</c:v>
                </c:pt>
                <c:pt idx="9379">
                  <c:v>23.165849997000002</c:v>
                </c:pt>
                <c:pt idx="9380">
                  <c:v>23.168315472000003</c:v>
                </c:pt>
                <c:pt idx="9381">
                  <c:v>23.170780780000001</c:v>
                </c:pt>
                <c:pt idx="9382">
                  <c:v>23.173246319000004</c:v>
                </c:pt>
                <c:pt idx="9383">
                  <c:v>23.175711549000003</c:v>
                </c:pt>
                <c:pt idx="9384">
                  <c:v>23.178177011000002</c:v>
                </c:pt>
                <c:pt idx="9385">
                  <c:v>23.180642568000003</c:v>
                </c:pt>
                <c:pt idx="9386">
                  <c:v>23.183108107000002</c:v>
                </c:pt>
                <c:pt idx="9387">
                  <c:v>23.185573722000001</c:v>
                </c:pt>
                <c:pt idx="9388">
                  <c:v>23.188039184000001</c:v>
                </c:pt>
                <c:pt idx="9389">
                  <c:v>23.190504722000004</c:v>
                </c:pt>
                <c:pt idx="9390">
                  <c:v>23.192970035000002</c:v>
                </c:pt>
                <c:pt idx="9391">
                  <c:v>23.195435266000004</c:v>
                </c:pt>
                <c:pt idx="9392">
                  <c:v>23.197900497000003</c:v>
                </c:pt>
                <c:pt idx="9393">
                  <c:v>23.200365958000003</c:v>
                </c:pt>
                <c:pt idx="9394">
                  <c:v>23.202831266000004</c:v>
                </c:pt>
                <c:pt idx="9395">
                  <c:v>23.205297045000002</c:v>
                </c:pt>
                <c:pt idx="9396">
                  <c:v>23.207762353000003</c:v>
                </c:pt>
                <c:pt idx="9397">
                  <c:v>23.210227584000002</c:v>
                </c:pt>
                <c:pt idx="9398">
                  <c:v>23.212692814000004</c:v>
                </c:pt>
                <c:pt idx="9399">
                  <c:v>23.215158045000003</c:v>
                </c:pt>
                <c:pt idx="9400">
                  <c:v>23.217623574000001</c:v>
                </c:pt>
                <c:pt idx="9401">
                  <c:v>23.220089035000001</c:v>
                </c:pt>
                <c:pt idx="9402">
                  <c:v>23.222554650000003</c:v>
                </c:pt>
                <c:pt idx="9403">
                  <c:v>23.225020112000003</c:v>
                </c:pt>
                <c:pt idx="9404">
                  <c:v>23.227485420000001</c:v>
                </c:pt>
                <c:pt idx="9405">
                  <c:v>23.229950881000001</c:v>
                </c:pt>
                <c:pt idx="9406">
                  <c:v>23.232416112000003</c:v>
                </c:pt>
                <c:pt idx="9407">
                  <c:v>23.234881420000001</c:v>
                </c:pt>
                <c:pt idx="9408">
                  <c:v>23.237346650000003</c:v>
                </c:pt>
                <c:pt idx="9409">
                  <c:v>23.239812189000002</c:v>
                </c:pt>
                <c:pt idx="9410">
                  <c:v>23.242277742000002</c:v>
                </c:pt>
                <c:pt idx="9411">
                  <c:v>23.244742896000002</c:v>
                </c:pt>
                <c:pt idx="9412">
                  <c:v>23.247208204000003</c:v>
                </c:pt>
                <c:pt idx="9413">
                  <c:v>23.249673435000002</c:v>
                </c:pt>
                <c:pt idx="9414">
                  <c:v>23.252138666000004</c:v>
                </c:pt>
                <c:pt idx="9415">
                  <c:v>23.254604185000002</c:v>
                </c:pt>
                <c:pt idx="9416">
                  <c:v>23.257069647000002</c:v>
                </c:pt>
                <c:pt idx="9417">
                  <c:v>23.259534954000003</c:v>
                </c:pt>
                <c:pt idx="9418">
                  <c:v>23.262000416000003</c:v>
                </c:pt>
                <c:pt idx="9419">
                  <c:v>23.264465647000002</c:v>
                </c:pt>
                <c:pt idx="9420">
                  <c:v>23.266930882000004</c:v>
                </c:pt>
                <c:pt idx="9421">
                  <c:v>23.269396190000002</c:v>
                </c:pt>
                <c:pt idx="9422">
                  <c:v>23.271861652000002</c:v>
                </c:pt>
                <c:pt idx="9423">
                  <c:v>23.274326959000003</c:v>
                </c:pt>
                <c:pt idx="9424">
                  <c:v>23.276792190000002</c:v>
                </c:pt>
                <c:pt idx="9425">
                  <c:v>23.279257729000001</c:v>
                </c:pt>
                <c:pt idx="9426">
                  <c:v>23.281723267000004</c:v>
                </c:pt>
                <c:pt idx="9427">
                  <c:v>23.284188498000002</c:v>
                </c:pt>
                <c:pt idx="9428">
                  <c:v>23.286654036000002</c:v>
                </c:pt>
                <c:pt idx="9429">
                  <c:v>23.289119267000004</c:v>
                </c:pt>
                <c:pt idx="9430">
                  <c:v>23.291584800000003</c:v>
                </c:pt>
                <c:pt idx="9431">
                  <c:v>23.294049954000002</c:v>
                </c:pt>
                <c:pt idx="9432">
                  <c:v>23.296515185000004</c:v>
                </c:pt>
                <c:pt idx="9433">
                  <c:v>23.298980724000003</c:v>
                </c:pt>
                <c:pt idx="9434">
                  <c:v>23.301445954000002</c:v>
                </c:pt>
                <c:pt idx="9435">
                  <c:v>23.303911589000002</c:v>
                </c:pt>
                <c:pt idx="9436">
                  <c:v>23.306376820000001</c:v>
                </c:pt>
                <c:pt idx="9437">
                  <c:v>23.308841973000003</c:v>
                </c:pt>
                <c:pt idx="9438">
                  <c:v>23.311307281000001</c:v>
                </c:pt>
                <c:pt idx="9439">
                  <c:v>23.313772512000003</c:v>
                </c:pt>
                <c:pt idx="9440">
                  <c:v>23.316237757000003</c:v>
                </c:pt>
                <c:pt idx="9441">
                  <c:v>23.318703218000003</c:v>
                </c:pt>
                <c:pt idx="9442">
                  <c:v>23.321168218000004</c:v>
                </c:pt>
                <c:pt idx="9443">
                  <c:v>23.323633680000004</c:v>
                </c:pt>
                <c:pt idx="9444">
                  <c:v>23.326098680000001</c:v>
                </c:pt>
                <c:pt idx="9445">
                  <c:v>23.328563920000001</c:v>
                </c:pt>
                <c:pt idx="9446">
                  <c:v>23.331029382000001</c:v>
                </c:pt>
                <c:pt idx="9447">
                  <c:v>23.333494690000002</c:v>
                </c:pt>
                <c:pt idx="9448">
                  <c:v>23.335960151000002</c:v>
                </c:pt>
                <c:pt idx="9449">
                  <c:v>23.338425459000003</c:v>
                </c:pt>
                <c:pt idx="9450">
                  <c:v>23.340890926000004</c:v>
                </c:pt>
                <c:pt idx="9451">
                  <c:v>23.343356233000002</c:v>
                </c:pt>
                <c:pt idx="9452">
                  <c:v>23.345821464000004</c:v>
                </c:pt>
                <c:pt idx="9453">
                  <c:v>23.348287002000003</c:v>
                </c:pt>
                <c:pt idx="9454">
                  <c:v>23.350752233000001</c:v>
                </c:pt>
                <c:pt idx="9455">
                  <c:v>23.353217733000001</c:v>
                </c:pt>
                <c:pt idx="9456">
                  <c:v>23.355683040000002</c:v>
                </c:pt>
                <c:pt idx="9457">
                  <c:v>23.358148271000001</c:v>
                </c:pt>
                <c:pt idx="9458">
                  <c:v>23.360613733000001</c:v>
                </c:pt>
                <c:pt idx="9459">
                  <c:v>23.363078733000002</c:v>
                </c:pt>
                <c:pt idx="9460">
                  <c:v>23.365543873000004</c:v>
                </c:pt>
                <c:pt idx="9461">
                  <c:v>23.368009103000002</c:v>
                </c:pt>
                <c:pt idx="9462">
                  <c:v>23.370474334000001</c:v>
                </c:pt>
                <c:pt idx="9463">
                  <c:v>23.372939873000004</c:v>
                </c:pt>
                <c:pt idx="9464">
                  <c:v>23.375404873000001</c:v>
                </c:pt>
                <c:pt idx="9465">
                  <c:v>23.377869762000003</c:v>
                </c:pt>
                <c:pt idx="9466">
                  <c:v>23.380335223000003</c:v>
                </c:pt>
                <c:pt idx="9467">
                  <c:v>23.382800146000001</c:v>
                </c:pt>
                <c:pt idx="9468">
                  <c:v>23.385265377000003</c:v>
                </c:pt>
                <c:pt idx="9469">
                  <c:v>23.387730685000001</c:v>
                </c:pt>
                <c:pt idx="9470">
                  <c:v>23.390195834000004</c:v>
                </c:pt>
                <c:pt idx="9471">
                  <c:v>23.392661064000002</c:v>
                </c:pt>
                <c:pt idx="9472">
                  <c:v>23.395126064000003</c:v>
                </c:pt>
                <c:pt idx="9473">
                  <c:v>23.397591526000003</c:v>
                </c:pt>
                <c:pt idx="9474">
                  <c:v>23.400056834000001</c:v>
                </c:pt>
                <c:pt idx="9475">
                  <c:v>23.402521978000003</c:v>
                </c:pt>
                <c:pt idx="9476">
                  <c:v>23.404987285000001</c:v>
                </c:pt>
                <c:pt idx="9477">
                  <c:v>23.407452516000003</c:v>
                </c:pt>
                <c:pt idx="9478">
                  <c:v>23.409917747000001</c:v>
                </c:pt>
                <c:pt idx="9479">
                  <c:v>23.412382978000004</c:v>
                </c:pt>
                <c:pt idx="9480">
                  <c:v>23.414848131000003</c:v>
                </c:pt>
                <c:pt idx="9481">
                  <c:v>23.417313362000002</c:v>
                </c:pt>
                <c:pt idx="9482">
                  <c:v>23.419778362000002</c:v>
                </c:pt>
                <c:pt idx="9483">
                  <c:v>23.422243516000002</c:v>
                </c:pt>
                <c:pt idx="9484">
                  <c:v>23.424708747000004</c:v>
                </c:pt>
                <c:pt idx="9485">
                  <c:v>23.427174007000001</c:v>
                </c:pt>
                <c:pt idx="9486">
                  <c:v>23.429639237000004</c:v>
                </c:pt>
                <c:pt idx="9487">
                  <c:v>23.432104468000002</c:v>
                </c:pt>
                <c:pt idx="9488">
                  <c:v>23.434569468000003</c:v>
                </c:pt>
                <c:pt idx="9489">
                  <c:v>23.437035007000002</c:v>
                </c:pt>
                <c:pt idx="9490">
                  <c:v>23.439500453000001</c:v>
                </c:pt>
                <c:pt idx="9491">
                  <c:v>23.441965992000004</c:v>
                </c:pt>
                <c:pt idx="9492">
                  <c:v>23.444431222000002</c:v>
                </c:pt>
                <c:pt idx="9493">
                  <c:v>23.446896453000001</c:v>
                </c:pt>
                <c:pt idx="9494">
                  <c:v>23.449361761000002</c:v>
                </c:pt>
                <c:pt idx="9495">
                  <c:v>23.451826992000001</c:v>
                </c:pt>
                <c:pt idx="9496">
                  <c:v>23.454292530000004</c:v>
                </c:pt>
                <c:pt idx="9497">
                  <c:v>23.456758299000004</c:v>
                </c:pt>
                <c:pt idx="9498">
                  <c:v>23.459223299000001</c:v>
                </c:pt>
                <c:pt idx="9499">
                  <c:v>23.461688838000001</c:v>
                </c:pt>
                <c:pt idx="9500">
                  <c:v>23.464154265000001</c:v>
                </c:pt>
                <c:pt idx="9501">
                  <c:v>23.466619265000002</c:v>
                </c:pt>
                <c:pt idx="9502">
                  <c:v>23.469084727000002</c:v>
                </c:pt>
                <c:pt idx="9503">
                  <c:v>23.471550035000003</c:v>
                </c:pt>
                <c:pt idx="9504">
                  <c:v>23.474015573000003</c:v>
                </c:pt>
                <c:pt idx="9505">
                  <c:v>23.476480722000002</c:v>
                </c:pt>
                <c:pt idx="9506">
                  <c:v>23.478945722000002</c:v>
                </c:pt>
                <c:pt idx="9507">
                  <c:v>23.481410953000001</c:v>
                </c:pt>
                <c:pt idx="9508">
                  <c:v>23.483876414000001</c:v>
                </c:pt>
                <c:pt idx="9509">
                  <c:v>23.486341645000003</c:v>
                </c:pt>
                <c:pt idx="9510">
                  <c:v>23.488806968000002</c:v>
                </c:pt>
                <c:pt idx="9511">
                  <c:v>23.491272199000001</c:v>
                </c:pt>
                <c:pt idx="9512">
                  <c:v>23.493737660000001</c:v>
                </c:pt>
                <c:pt idx="9513">
                  <c:v>23.496202660000002</c:v>
                </c:pt>
                <c:pt idx="9514">
                  <c:v>23.498667891000004</c:v>
                </c:pt>
                <c:pt idx="9515">
                  <c:v>23.501133347000003</c:v>
                </c:pt>
                <c:pt idx="9516">
                  <c:v>23.503598578000002</c:v>
                </c:pt>
                <c:pt idx="9517">
                  <c:v>23.506064117000001</c:v>
                </c:pt>
                <c:pt idx="9518">
                  <c:v>23.508529040000003</c:v>
                </c:pt>
                <c:pt idx="9519">
                  <c:v>23.510994578000002</c:v>
                </c:pt>
                <c:pt idx="9520">
                  <c:v>23.513459881000003</c:v>
                </c:pt>
                <c:pt idx="9521">
                  <c:v>23.515925112000001</c:v>
                </c:pt>
                <c:pt idx="9522">
                  <c:v>23.518390650000001</c:v>
                </c:pt>
                <c:pt idx="9523">
                  <c:v>23.520856189000003</c:v>
                </c:pt>
                <c:pt idx="9524">
                  <c:v>23.523321650000003</c:v>
                </c:pt>
                <c:pt idx="9525">
                  <c:v>23.525786852000003</c:v>
                </c:pt>
                <c:pt idx="9526">
                  <c:v>23.528251775000001</c:v>
                </c:pt>
                <c:pt idx="9527">
                  <c:v>23.530717083000003</c:v>
                </c:pt>
                <c:pt idx="9528">
                  <c:v>23.533182314000001</c:v>
                </c:pt>
                <c:pt idx="9529">
                  <c:v>23.535647467000004</c:v>
                </c:pt>
                <c:pt idx="9530">
                  <c:v>23.538113016000004</c:v>
                </c:pt>
                <c:pt idx="9531">
                  <c:v>23.540578247000003</c:v>
                </c:pt>
                <c:pt idx="9532">
                  <c:v>23.543043785000002</c:v>
                </c:pt>
                <c:pt idx="9533">
                  <c:v>23.545509016000004</c:v>
                </c:pt>
                <c:pt idx="9534">
                  <c:v>23.547974247000003</c:v>
                </c:pt>
                <c:pt idx="9535">
                  <c:v>23.550439448000002</c:v>
                </c:pt>
                <c:pt idx="9536">
                  <c:v>23.552904448000003</c:v>
                </c:pt>
                <c:pt idx="9537">
                  <c:v>23.555369910000003</c:v>
                </c:pt>
                <c:pt idx="9538">
                  <c:v>23.557835218000001</c:v>
                </c:pt>
                <c:pt idx="9539">
                  <c:v>23.560300448000003</c:v>
                </c:pt>
                <c:pt idx="9540">
                  <c:v>23.562765693000003</c:v>
                </c:pt>
                <c:pt idx="9541">
                  <c:v>23.565230847000002</c:v>
                </c:pt>
                <c:pt idx="9542">
                  <c:v>23.567696078000001</c:v>
                </c:pt>
                <c:pt idx="9543">
                  <c:v>23.570161309000003</c:v>
                </c:pt>
                <c:pt idx="9544">
                  <c:v>23.572626616000001</c:v>
                </c:pt>
                <c:pt idx="9545">
                  <c:v>23.575092093000002</c:v>
                </c:pt>
                <c:pt idx="9546">
                  <c:v>23.577557324000001</c:v>
                </c:pt>
                <c:pt idx="9547">
                  <c:v>23.580022324000002</c:v>
                </c:pt>
                <c:pt idx="9548">
                  <c:v>23.582487554000004</c:v>
                </c:pt>
                <c:pt idx="9549">
                  <c:v>23.584952785000002</c:v>
                </c:pt>
                <c:pt idx="9550">
                  <c:v>23.587418261000003</c:v>
                </c:pt>
                <c:pt idx="9551">
                  <c:v>23.589883491000002</c:v>
                </c:pt>
                <c:pt idx="9552">
                  <c:v>23.592348415000004</c:v>
                </c:pt>
                <c:pt idx="9553">
                  <c:v>23.594813953000003</c:v>
                </c:pt>
                <c:pt idx="9554">
                  <c:v>23.597279184000001</c:v>
                </c:pt>
                <c:pt idx="9555">
                  <c:v>23.599744516000001</c:v>
                </c:pt>
                <c:pt idx="9556">
                  <c:v>23.602209746000003</c:v>
                </c:pt>
                <c:pt idx="9557">
                  <c:v>23.604675208000003</c:v>
                </c:pt>
                <c:pt idx="9558">
                  <c:v>23.607140823000002</c:v>
                </c:pt>
                <c:pt idx="9559">
                  <c:v>23.609605977000001</c:v>
                </c:pt>
                <c:pt idx="9560">
                  <c:v>23.612071213000004</c:v>
                </c:pt>
                <c:pt idx="9561">
                  <c:v>23.614536521000002</c:v>
                </c:pt>
                <c:pt idx="9562">
                  <c:v>23.617001444000003</c:v>
                </c:pt>
                <c:pt idx="9563">
                  <c:v>23.619466905000003</c:v>
                </c:pt>
                <c:pt idx="9564">
                  <c:v>23.621932213000001</c:v>
                </c:pt>
                <c:pt idx="9565">
                  <c:v>23.624397352000003</c:v>
                </c:pt>
                <c:pt idx="9566">
                  <c:v>23.626862352000003</c:v>
                </c:pt>
                <c:pt idx="9567">
                  <c:v>23.629327506000003</c:v>
                </c:pt>
                <c:pt idx="9568">
                  <c:v>23.631792813000001</c:v>
                </c:pt>
                <c:pt idx="9569">
                  <c:v>23.634257967000003</c:v>
                </c:pt>
                <c:pt idx="9570">
                  <c:v>23.636723214000003</c:v>
                </c:pt>
                <c:pt idx="9571">
                  <c:v>23.639188445000002</c:v>
                </c:pt>
                <c:pt idx="9572">
                  <c:v>23.641653983000001</c:v>
                </c:pt>
                <c:pt idx="9573">
                  <c:v>23.644119214000003</c:v>
                </c:pt>
                <c:pt idx="9574">
                  <c:v>23.646584752000003</c:v>
                </c:pt>
                <c:pt idx="9575">
                  <c:v>23.649049752000003</c:v>
                </c:pt>
                <c:pt idx="9576">
                  <c:v>23.651515214000003</c:v>
                </c:pt>
                <c:pt idx="9577">
                  <c:v>23.653980214000001</c:v>
                </c:pt>
                <c:pt idx="9578">
                  <c:v>23.656445368000004</c:v>
                </c:pt>
                <c:pt idx="9579">
                  <c:v>23.658910623000001</c:v>
                </c:pt>
                <c:pt idx="9580">
                  <c:v>23.661375546000002</c:v>
                </c:pt>
                <c:pt idx="9581">
                  <c:v>23.663840546000003</c:v>
                </c:pt>
                <c:pt idx="9582">
                  <c:v>23.666305700000002</c:v>
                </c:pt>
                <c:pt idx="9583">
                  <c:v>23.668770700000003</c:v>
                </c:pt>
                <c:pt idx="9584">
                  <c:v>23.671235944000003</c:v>
                </c:pt>
                <c:pt idx="9585">
                  <c:v>23.673701175000001</c:v>
                </c:pt>
                <c:pt idx="9586">
                  <c:v>23.676166406000004</c:v>
                </c:pt>
                <c:pt idx="9587">
                  <c:v>23.678631637000002</c:v>
                </c:pt>
                <c:pt idx="9588">
                  <c:v>23.681096560000004</c:v>
                </c:pt>
                <c:pt idx="9589">
                  <c:v>23.683561992000001</c:v>
                </c:pt>
                <c:pt idx="9590">
                  <c:v>23.686027300000003</c:v>
                </c:pt>
                <c:pt idx="9591">
                  <c:v>23.688492838000002</c:v>
                </c:pt>
                <c:pt idx="9592">
                  <c:v>23.690958300000002</c:v>
                </c:pt>
                <c:pt idx="9593">
                  <c:v>23.693423300000003</c:v>
                </c:pt>
                <c:pt idx="9594">
                  <c:v>23.695888517000004</c:v>
                </c:pt>
                <c:pt idx="9595">
                  <c:v>23.698353748000002</c:v>
                </c:pt>
                <c:pt idx="9596">
                  <c:v>23.700818978000001</c:v>
                </c:pt>
                <c:pt idx="9597">
                  <c:v>23.703284440000001</c:v>
                </c:pt>
                <c:pt idx="9598">
                  <c:v>23.705749748000002</c:v>
                </c:pt>
                <c:pt idx="9599">
                  <c:v>23.708215281000001</c:v>
                </c:pt>
                <c:pt idx="9600">
                  <c:v>23.710680512000003</c:v>
                </c:pt>
                <c:pt idx="9601">
                  <c:v>23.713145973000003</c:v>
                </c:pt>
                <c:pt idx="9602">
                  <c:v>23.715611589000002</c:v>
                </c:pt>
                <c:pt idx="9603">
                  <c:v>23.718077050000002</c:v>
                </c:pt>
                <c:pt idx="9604">
                  <c:v>23.720542401000003</c:v>
                </c:pt>
                <c:pt idx="9605">
                  <c:v>23.723007862000003</c:v>
                </c:pt>
                <c:pt idx="9606">
                  <c:v>23.725473093000002</c:v>
                </c:pt>
                <c:pt idx="9607">
                  <c:v>23.727938401000003</c:v>
                </c:pt>
                <c:pt idx="9608">
                  <c:v>23.730403632000002</c:v>
                </c:pt>
                <c:pt idx="9609">
                  <c:v>23.732869079000004</c:v>
                </c:pt>
                <c:pt idx="9610">
                  <c:v>23.735334387000002</c:v>
                </c:pt>
                <c:pt idx="9611">
                  <c:v>23.737799925000001</c:v>
                </c:pt>
                <c:pt idx="9612">
                  <c:v>23.740265464000004</c:v>
                </c:pt>
                <c:pt idx="9613">
                  <c:v>23.742730695000002</c:v>
                </c:pt>
                <c:pt idx="9614">
                  <c:v>23.745196454000002</c:v>
                </c:pt>
                <c:pt idx="9615">
                  <c:v>23.747661992000001</c:v>
                </c:pt>
                <c:pt idx="9616">
                  <c:v>23.750127223000003</c:v>
                </c:pt>
                <c:pt idx="9617">
                  <c:v>23.752592839000002</c:v>
                </c:pt>
                <c:pt idx="9618">
                  <c:v>23.755058069000004</c:v>
                </c:pt>
                <c:pt idx="9619">
                  <c:v>23.757523603000003</c:v>
                </c:pt>
                <c:pt idx="9620">
                  <c:v>23.759989064000003</c:v>
                </c:pt>
                <c:pt idx="9621">
                  <c:v>23.762454064000003</c:v>
                </c:pt>
                <c:pt idx="9622">
                  <c:v>23.764919603000003</c:v>
                </c:pt>
                <c:pt idx="9623">
                  <c:v>23.767385064000003</c:v>
                </c:pt>
                <c:pt idx="9624">
                  <c:v>23.769850603000002</c:v>
                </c:pt>
                <c:pt idx="9625">
                  <c:v>23.772315911000003</c:v>
                </c:pt>
                <c:pt idx="9626">
                  <c:v>23.774781141000002</c:v>
                </c:pt>
                <c:pt idx="9627">
                  <c:v>23.777246603000002</c:v>
                </c:pt>
                <c:pt idx="9628">
                  <c:v>23.779711834000004</c:v>
                </c:pt>
                <c:pt idx="9629">
                  <c:v>23.782177387000001</c:v>
                </c:pt>
                <c:pt idx="9630">
                  <c:v>23.784642695000002</c:v>
                </c:pt>
                <c:pt idx="9631">
                  <c:v>23.787108156000002</c:v>
                </c:pt>
                <c:pt idx="9632">
                  <c:v>23.789573695000001</c:v>
                </c:pt>
                <c:pt idx="9633">
                  <c:v>23.792038695000002</c:v>
                </c:pt>
                <c:pt idx="9634">
                  <c:v>23.794504223000001</c:v>
                </c:pt>
                <c:pt idx="9635">
                  <c:v>23.796969762000003</c:v>
                </c:pt>
                <c:pt idx="9636">
                  <c:v>23.799435223000003</c:v>
                </c:pt>
                <c:pt idx="9637">
                  <c:v>23.801900762000002</c:v>
                </c:pt>
                <c:pt idx="9638">
                  <c:v>23.804366069000004</c:v>
                </c:pt>
                <c:pt idx="9639">
                  <c:v>23.806831517000003</c:v>
                </c:pt>
                <c:pt idx="9640">
                  <c:v>23.809297055000002</c:v>
                </c:pt>
                <c:pt idx="9641">
                  <c:v>23.811762286000004</c:v>
                </c:pt>
                <c:pt idx="9642">
                  <c:v>23.814227594000002</c:v>
                </c:pt>
                <c:pt idx="9643">
                  <c:v>23.816693055000002</c:v>
                </c:pt>
                <c:pt idx="9644">
                  <c:v>23.819158348000002</c:v>
                </c:pt>
                <c:pt idx="9645">
                  <c:v>23.821624117000002</c:v>
                </c:pt>
                <c:pt idx="9646">
                  <c:v>23.824089425000004</c:v>
                </c:pt>
                <c:pt idx="9647">
                  <c:v>23.826555194000001</c:v>
                </c:pt>
                <c:pt idx="9648">
                  <c:v>23.829020502000002</c:v>
                </c:pt>
                <c:pt idx="9649">
                  <c:v>23.831485718000003</c:v>
                </c:pt>
                <c:pt idx="9650">
                  <c:v>23.833951256000002</c:v>
                </c:pt>
                <c:pt idx="9651">
                  <c:v>23.836416718000002</c:v>
                </c:pt>
                <c:pt idx="9652">
                  <c:v>23.838882256000002</c:v>
                </c:pt>
                <c:pt idx="9653">
                  <c:v>23.841347795000001</c:v>
                </c:pt>
                <c:pt idx="9654">
                  <c:v>23.843813035000004</c:v>
                </c:pt>
                <c:pt idx="9655">
                  <c:v>23.846278342000002</c:v>
                </c:pt>
                <c:pt idx="9656">
                  <c:v>23.848743804000001</c:v>
                </c:pt>
                <c:pt idx="9657">
                  <c:v>23.851209111000003</c:v>
                </c:pt>
                <c:pt idx="9658">
                  <c:v>23.853674650000002</c:v>
                </c:pt>
                <c:pt idx="9659">
                  <c:v>23.856140093000004</c:v>
                </c:pt>
                <c:pt idx="9660">
                  <c:v>23.858605631000003</c:v>
                </c:pt>
                <c:pt idx="9661">
                  <c:v>23.861070862000002</c:v>
                </c:pt>
                <c:pt idx="9662">
                  <c:v>23.863536093000004</c:v>
                </c:pt>
                <c:pt idx="9663">
                  <c:v>23.866001400000002</c:v>
                </c:pt>
                <c:pt idx="9664">
                  <c:v>23.868466540000004</c:v>
                </c:pt>
                <c:pt idx="9665">
                  <c:v>23.870931848000001</c:v>
                </c:pt>
                <c:pt idx="9666">
                  <c:v>23.873397002000001</c:v>
                </c:pt>
                <c:pt idx="9667">
                  <c:v>23.875862002000002</c:v>
                </c:pt>
                <c:pt idx="9668">
                  <c:v>23.878327232000004</c:v>
                </c:pt>
                <c:pt idx="9669">
                  <c:v>23.880792713000002</c:v>
                </c:pt>
                <c:pt idx="9670">
                  <c:v>23.883258021000003</c:v>
                </c:pt>
                <c:pt idx="9671">
                  <c:v>23.885723174000002</c:v>
                </c:pt>
                <c:pt idx="9672">
                  <c:v>23.888188405000001</c:v>
                </c:pt>
                <c:pt idx="9673">
                  <c:v>23.890653713000003</c:v>
                </c:pt>
                <c:pt idx="9674">
                  <c:v>23.893119189000004</c:v>
                </c:pt>
                <c:pt idx="9675">
                  <c:v>23.895584804000002</c:v>
                </c:pt>
                <c:pt idx="9676">
                  <c:v>23.898050342000001</c:v>
                </c:pt>
                <c:pt idx="9677">
                  <c:v>23.900515804000001</c:v>
                </c:pt>
                <c:pt idx="9678">
                  <c:v>23.902981419000003</c:v>
                </c:pt>
                <c:pt idx="9679">
                  <c:v>23.905446949000002</c:v>
                </c:pt>
                <c:pt idx="9680">
                  <c:v>23.907912718000002</c:v>
                </c:pt>
                <c:pt idx="9681">
                  <c:v>23.910378256000001</c:v>
                </c:pt>
                <c:pt idx="9682">
                  <c:v>23.912843564000003</c:v>
                </c:pt>
                <c:pt idx="9683">
                  <c:v>23.915309333000003</c:v>
                </c:pt>
                <c:pt idx="9684">
                  <c:v>23.917774872000003</c:v>
                </c:pt>
                <c:pt idx="9685">
                  <c:v>23.920240487000001</c:v>
                </c:pt>
                <c:pt idx="9686">
                  <c:v>23.922706026000004</c:v>
                </c:pt>
                <c:pt idx="9687">
                  <c:v>23.925171487000004</c:v>
                </c:pt>
                <c:pt idx="9688">
                  <c:v>23.927636795000002</c:v>
                </c:pt>
                <c:pt idx="9689">
                  <c:v>23.930102055000003</c:v>
                </c:pt>
                <c:pt idx="9690">
                  <c:v>23.932567286000001</c:v>
                </c:pt>
                <c:pt idx="9691">
                  <c:v>23.935032824000004</c:v>
                </c:pt>
                <c:pt idx="9692">
                  <c:v>23.937498055000002</c:v>
                </c:pt>
                <c:pt idx="9693">
                  <c:v>23.939963286000001</c:v>
                </c:pt>
                <c:pt idx="9694">
                  <c:v>23.942428127000003</c:v>
                </c:pt>
                <c:pt idx="9695">
                  <c:v>23.944893127000004</c:v>
                </c:pt>
                <c:pt idx="9696">
                  <c:v>23.947358281000003</c:v>
                </c:pt>
                <c:pt idx="9697">
                  <c:v>23.949823511000002</c:v>
                </c:pt>
                <c:pt idx="9698">
                  <c:v>23.952289050000001</c:v>
                </c:pt>
                <c:pt idx="9699">
                  <c:v>23.954754592000004</c:v>
                </c:pt>
                <c:pt idx="9700">
                  <c:v>23.957219900000002</c:v>
                </c:pt>
                <c:pt idx="9701">
                  <c:v>23.959685362000002</c:v>
                </c:pt>
                <c:pt idx="9702">
                  <c:v>23.962150592000004</c:v>
                </c:pt>
                <c:pt idx="9703">
                  <c:v>23.964615900000002</c:v>
                </c:pt>
                <c:pt idx="9704">
                  <c:v>23.967081358000002</c:v>
                </c:pt>
                <c:pt idx="9705">
                  <c:v>23.969546588000004</c:v>
                </c:pt>
                <c:pt idx="9706">
                  <c:v>23.972012127000003</c:v>
                </c:pt>
                <c:pt idx="9707">
                  <c:v>23.974477050000001</c:v>
                </c:pt>
                <c:pt idx="9708">
                  <c:v>23.976942588000004</c:v>
                </c:pt>
                <c:pt idx="9709">
                  <c:v>23.979407578000004</c:v>
                </c:pt>
                <c:pt idx="9710">
                  <c:v>23.981872809000002</c:v>
                </c:pt>
                <c:pt idx="9711">
                  <c:v>23.984338348000001</c:v>
                </c:pt>
                <c:pt idx="9712">
                  <c:v>23.986803886000001</c:v>
                </c:pt>
                <c:pt idx="9713">
                  <c:v>23.989269348000004</c:v>
                </c:pt>
                <c:pt idx="9714">
                  <c:v>23.991734334000004</c:v>
                </c:pt>
                <c:pt idx="9715">
                  <c:v>23.994199487000003</c:v>
                </c:pt>
                <c:pt idx="9716">
                  <c:v>23.996665026000002</c:v>
                </c:pt>
                <c:pt idx="9717">
                  <c:v>23.999130257000001</c:v>
                </c:pt>
                <c:pt idx="9718">
                  <c:v>24.001595564000002</c:v>
                </c:pt>
                <c:pt idx="9719">
                  <c:v>24.004061112000002</c:v>
                </c:pt>
                <c:pt idx="9720">
                  <c:v>24.006526573000002</c:v>
                </c:pt>
                <c:pt idx="9721">
                  <c:v>24.008991881000004</c:v>
                </c:pt>
                <c:pt idx="9722">
                  <c:v>24.011457343000004</c:v>
                </c:pt>
                <c:pt idx="9723">
                  <c:v>24.013922650000001</c:v>
                </c:pt>
                <c:pt idx="9724">
                  <c:v>24.016388112000001</c:v>
                </c:pt>
                <c:pt idx="9725">
                  <c:v>24.018853650000004</c:v>
                </c:pt>
                <c:pt idx="9726">
                  <c:v>24.021319189000003</c:v>
                </c:pt>
                <c:pt idx="9727">
                  <c:v>24.023784497000001</c:v>
                </c:pt>
                <c:pt idx="9728">
                  <c:v>24.026249727000003</c:v>
                </c:pt>
                <c:pt idx="9729">
                  <c:v>24.028715271000003</c:v>
                </c:pt>
                <c:pt idx="9730">
                  <c:v>24.031180732000003</c:v>
                </c:pt>
                <c:pt idx="9731">
                  <c:v>24.033646271000002</c:v>
                </c:pt>
                <c:pt idx="9732">
                  <c:v>24.036111809000001</c:v>
                </c:pt>
                <c:pt idx="9733">
                  <c:v>24.038577117000003</c:v>
                </c:pt>
                <c:pt idx="9734">
                  <c:v>24.041042587000003</c:v>
                </c:pt>
                <c:pt idx="9735">
                  <c:v>24.043507818000002</c:v>
                </c:pt>
                <c:pt idx="9736">
                  <c:v>24.045973049000004</c:v>
                </c:pt>
                <c:pt idx="9737">
                  <c:v>24.048437972000002</c:v>
                </c:pt>
                <c:pt idx="9738">
                  <c:v>24.050902895000004</c:v>
                </c:pt>
                <c:pt idx="9739">
                  <c:v>24.053368141000004</c:v>
                </c:pt>
                <c:pt idx="9740">
                  <c:v>24.055833449000001</c:v>
                </c:pt>
                <c:pt idx="9741">
                  <c:v>24.058298910000001</c:v>
                </c:pt>
                <c:pt idx="9742">
                  <c:v>24.060764218000003</c:v>
                </c:pt>
                <c:pt idx="9743">
                  <c:v>24.063229449000001</c:v>
                </c:pt>
                <c:pt idx="9744">
                  <c:v>24.065695251000001</c:v>
                </c:pt>
                <c:pt idx="9745">
                  <c:v>24.068160559000003</c:v>
                </c:pt>
                <c:pt idx="9746">
                  <c:v>24.070626097000002</c:v>
                </c:pt>
                <c:pt idx="9747">
                  <c:v>24.073091636000001</c:v>
                </c:pt>
                <c:pt idx="9748">
                  <c:v>24.075556866000003</c:v>
                </c:pt>
                <c:pt idx="9749">
                  <c:v>24.078022319000002</c:v>
                </c:pt>
                <c:pt idx="9750">
                  <c:v>24.080487550000001</c:v>
                </c:pt>
                <c:pt idx="9751">
                  <c:v>24.082953088000004</c:v>
                </c:pt>
                <c:pt idx="9752">
                  <c:v>24.085418704000002</c:v>
                </c:pt>
                <c:pt idx="9753">
                  <c:v>24.087884242000001</c:v>
                </c:pt>
                <c:pt idx="9754">
                  <c:v>24.090349765000003</c:v>
                </c:pt>
                <c:pt idx="9755">
                  <c:v>24.092814996000001</c:v>
                </c:pt>
                <c:pt idx="9756">
                  <c:v>24.095280227000003</c:v>
                </c:pt>
                <c:pt idx="9757">
                  <c:v>24.097745996000004</c:v>
                </c:pt>
                <c:pt idx="9758">
                  <c:v>24.100211304000002</c:v>
                </c:pt>
                <c:pt idx="9759">
                  <c:v>24.102676833000004</c:v>
                </c:pt>
                <c:pt idx="9760">
                  <c:v>24.105142603000001</c:v>
                </c:pt>
                <c:pt idx="9761">
                  <c:v>24.107607910000002</c:v>
                </c:pt>
                <c:pt idx="9762">
                  <c:v>24.110073141000001</c:v>
                </c:pt>
                <c:pt idx="9763">
                  <c:v>24.112538064000002</c:v>
                </c:pt>
                <c:pt idx="9764">
                  <c:v>24.115003290000001</c:v>
                </c:pt>
                <c:pt idx="9765">
                  <c:v>24.117468752000001</c:v>
                </c:pt>
                <c:pt idx="9766">
                  <c:v>24.119933982000003</c:v>
                </c:pt>
                <c:pt idx="9767">
                  <c:v>24.122399521000002</c:v>
                </c:pt>
                <c:pt idx="9768">
                  <c:v>24.124864521000003</c:v>
                </c:pt>
                <c:pt idx="9769">
                  <c:v>24.127329627000002</c:v>
                </c:pt>
                <c:pt idx="9770">
                  <c:v>24.129794857000004</c:v>
                </c:pt>
                <c:pt idx="9771">
                  <c:v>24.132260088000002</c:v>
                </c:pt>
                <c:pt idx="9772">
                  <c:v>24.134725396000004</c:v>
                </c:pt>
                <c:pt idx="9773">
                  <c:v>24.137190934000003</c:v>
                </c:pt>
                <c:pt idx="9774">
                  <c:v>24.139656415000001</c:v>
                </c:pt>
                <c:pt idx="9775">
                  <c:v>24.142121723000002</c:v>
                </c:pt>
                <c:pt idx="9776">
                  <c:v>24.144586876000002</c:v>
                </c:pt>
                <c:pt idx="9777">
                  <c:v>24.147052107000004</c:v>
                </c:pt>
                <c:pt idx="9778">
                  <c:v>24.149517415000002</c:v>
                </c:pt>
                <c:pt idx="9779">
                  <c:v>24.151982608000001</c:v>
                </c:pt>
                <c:pt idx="9780">
                  <c:v>24.154448146000004</c:v>
                </c:pt>
                <c:pt idx="9781">
                  <c:v>24.156913377000002</c:v>
                </c:pt>
                <c:pt idx="9782">
                  <c:v>24.159378531000002</c:v>
                </c:pt>
                <c:pt idx="9783">
                  <c:v>24.161843531000002</c:v>
                </c:pt>
                <c:pt idx="9784">
                  <c:v>24.164308690000002</c:v>
                </c:pt>
                <c:pt idx="9785">
                  <c:v>24.166773997000004</c:v>
                </c:pt>
                <c:pt idx="9786">
                  <c:v>24.169239228000002</c:v>
                </c:pt>
                <c:pt idx="9787">
                  <c:v>24.171704690000002</c:v>
                </c:pt>
                <c:pt idx="9788">
                  <c:v>24.174169920000001</c:v>
                </c:pt>
                <c:pt idx="9789">
                  <c:v>24.176634901000003</c:v>
                </c:pt>
                <c:pt idx="9790">
                  <c:v>24.179100132000002</c:v>
                </c:pt>
                <c:pt idx="9791">
                  <c:v>24.181565286000001</c:v>
                </c:pt>
                <c:pt idx="9792">
                  <c:v>24.184030517000004</c:v>
                </c:pt>
                <c:pt idx="9793">
                  <c:v>24.186495825000002</c:v>
                </c:pt>
                <c:pt idx="9794">
                  <c:v>24.188961064000001</c:v>
                </c:pt>
                <c:pt idx="9795">
                  <c:v>24.191426295000003</c:v>
                </c:pt>
                <c:pt idx="9796">
                  <c:v>24.193891218000001</c:v>
                </c:pt>
                <c:pt idx="9797">
                  <c:v>24.196356141000003</c:v>
                </c:pt>
                <c:pt idx="9798">
                  <c:v>24.198821295000002</c:v>
                </c:pt>
                <c:pt idx="9799">
                  <c:v>24.201286209000003</c:v>
                </c:pt>
                <c:pt idx="9800">
                  <c:v>24.203751132000001</c:v>
                </c:pt>
                <c:pt idx="9801">
                  <c:v>24.206216132000002</c:v>
                </c:pt>
                <c:pt idx="9802">
                  <c:v>24.208680978000004</c:v>
                </c:pt>
                <c:pt idx="9803">
                  <c:v>24.211145978000001</c:v>
                </c:pt>
                <c:pt idx="9804">
                  <c:v>24.213611146000002</c:v>
                </c:pt>
                <c:pt idx="9805">
                  <c:v>24.216076377000004</c:v>
                </c:pt>
                <c:pt idx="9806">
                  <c:v>24.218541685000002</c:v>
                </c:pt>
                <c:pt idx="9807">
                  <c:v>24.221006916000004</c:v>
                </c:pt>
                <c:pt idx="9808">
                  <c:v>24.223472377000004</c:v>
                </c:pt>
                <c:pt idx="9809">
                  <c:v>24.225937377000001</c:v>
                </c:pt>
                <c:pt idx="9810">
                  <c:v>24.228402839000001</c:v>
                </c:pt>
                <c:pt idx="9811">
                  <c:v>24.230868146000002</c:v>
                </c:pt>
                <c:pt idx="9812">
                  <c:v>24.233333608000002</c:v>
                </c:pt>
                <c:pt idx="9813">
                  <c:v>24.235799223000001</c:v>
                </c:pt>
                <c:pt idx="9814">
                  <c:v>24.238264757000003</c:v>
                </c:pt>
                <c:pt idx="9815">
                  <c:v>24.240730295000002</c:v>
                </c:pt>
                <c:pt idx="9816">
                  <c:v>24.243195834000002</c:v>
                </c:pt>
                <c:pt idx="9817">
                  <c:v>24.245661295000001</c:v>
                </c:pt>
                <c:pt idx="9818">
                  <c:v>24.248126834000001</c:v>
                </c:pt>
                <c:pt idx="9819">
                  <c:v>24.250592372000003</c:v>
                </c:pt>
                <c:pt idx="9820">
                  <c:v>24.253057911000003</c:v>
                </c:pt>
                <c:pt idx="9821">
                  <c:v>24.255523526000001</c:v>
                </c:pt>
                <c:pt idx="9822">
                  <c:v>24.257988988000001</c:v>
                </c:pt>
                <c:pt idx="9823">
                  <c:v>24.260454603000003</c:v>
                </c:pt>
                <c:pt idx="9824">
                  <c:v>24.262920108000003</c:v>
                </c:pt>
                <c:pt idx="9825">
                  <c:v>24.265385570000003</c:v>
                </c:pt>
                <c:pt idx="9826">
                  <c:v>24.267851185000001</c:v>
                </c:pt>
                <c:pt idx="9827">
                  <c:v>24.270316647000001</c:v>
                </c:pt>
                <c:pt idx="9828">
                  <c:v>24.272782185000004</c:v>
                </c:pt>
                <c:pt idx="9829">
                  <c:v>24.275247488000002</c:v>
                </c:pt>
                <c:pt idx="9830">
                  <c:v>24.277712642000001</c:v>
                </c:pt>
                <c:pt idx="9831">
                  <c:v>24.280177950000002</c:v>
                </c:pt>
                <c:pt idx="9832">
                  <c:v>24.282643488000001</c:v>
                </c:pt>
                <c:pt idx="9833">
                  <c:v>24.285109257000002</c:v>
                </c:pt>
                <c:pt idx="9834">
                  <c:v>24.287574777000003</c:v>
                </c:pt>
                <c:pt idx="9835">
                  <c:v>24.290040084000001</c:v>
                </c:pt>
                <c:pt idx="9836">
                  <c:v>24.292505546000001</c:v>
                </c:pt>
                <c:pt idx="9837">
                  <c:v>24.294970777000003</c:v>
                </c:pt>
                <c:pt idx="9838">
                  <c:v>24.297436084000001</c:v>
                </c:pt>
                <c:pt idx="9839">
                  <c:v>24.299901632000001</c:v>
                </c:pt>
                <c:pt idx="9840">
                  <c:v>24.302367093000001</c:v>
                </c:pt>
                <c:pt idx="9841">
                  <c:v>24.304832709000003</c:v>
                </c:pt>
                <c:pt idx="9842">
                  <c:v>24.307298247000002</c:v>
                </c:pt>
                <c:pt idx="9843">
                  <c:v>24.309763709000002</c:v>
                </c:pt>
                <c:pt idx="9844">
                  <c:v>24.312228998000002</c:v>
                </c:pt>
                <c:pt idx="9845">
                  <c:v>24.314694151000001</c:v>
                </c:pt>
                <c:pt idx="9846">
                  <c:v>24.317159690000004</c:v>
                </c:pt>
                <c:pt idx="9847">
                  <c:v>24.319624921000003</c:v>
                </c:pt>
                <c:pt idx="9848">
                  <c:v>24.322090228000004</c:v>
                </c:pt>
                <c:pt idx="9849">
                  <c:v>24.324555714000002</c:v>
                </c:pt>
                <c:pt idx="9850">
                  <c:v>24.327020714000003</c:v>
                </c:pt>
                <c:pt idx="9851">
                  <c:v>24.329485945000002</c:v>
                </c:pt>
                <c:pt idx="9852">
                  <c:v>24.331951406000002</c:v>
                </c:pt>
                <c:pt idx="9853">
                  <c:v>24.334416406000003</c:v>
                </c:pt>
                <c:pt idx="9854">
                  <c:v>24.336881868000003</c:v>
                </c:pt>
                <c:pt idx="9855">
                  <c:v>24.339346868000003</c:v>
                </c:pt>
                <c:pt idx="9856">
                  <c:v>24.341812099000002</c:v>
                </c:pt>
                <c:pt idx="9857">
                  <c:v>24.344277329000004</c:v>
                </c:pt>
                <c:pt idx="9858">
                  <c:v>24.346742483000003</c:v>
                </c:pt>
                <c:pt idx="9859">
                  <c:v>24.349207820000004</c:v>
                </c:pt>
                <c:pt idx="9860">
                  <c:v>24.351673281000004</c:v>
                </c:pt>
                <c:pt idx="9861">
                  <c:v>24.354138820000003</c:v>
                </c:pt>
                <c:pt idx="9862">
                  <c:v>24.356604358000002</c:v>
                </c:pt>
                <c:pt idx="9863">
                  <c:v>24.359069666000003</c:v>
                </c:pt>
                <c:pt idx="9864">
                  <c:v>24.361535200000002</c:v>
                </c:pt>
                <c:pt idx="9865">
                  <c:v>24.364000661000002</c:v>
                </c:pt>
                <c:pt idx="9866">
                  <c:v>24.366465969000004</c:v>
                </c:pt>
                <c:pt idx="9867">
                  <c:v>24.368931815000003</c:v>
                </c:pt>
                <c:pt idx="9868">
                  <c:v>24.371397277000003</c:v>
                </c:pt>
                <c:pt idx="9869">
                  <c:v>24.373862848000002</c:v>
                </c:pt>
                <c:pt idx="9870">
                  <c:v>24.376327848000003</c:v>
                </c:pt>
                <c:pt idx="9871">
                  <c:v>24.378793386000002</c:v>
                </c:pt>
                <c:pt idx="9872">
                  <c:v>24.381258925000001</c:v>
                </c:pt>
                <c:pt idx="9873">
                  <c:v>24.383724463000004</c:v>
                </c:pt>
                <c:pt idx="9874">
                  <c:v>24.386190242000001</c:v>
                </c:pt>
                <c:pt idx="9875">
                  <c:v>24.388655780000004</c:v>
                </c:pt>
                <c:pt idx="9876">
                  <c:v>24.391121011000003</c:v>
                </c:pt>
                <c:pt idx="9877">
                  <c:v>24.393586549000002</c:v>
                </c:pt>
                <c:pt idx="9878">
                  <c:v>24.396051780000004</c:v>
                </c:pt>
                <c:pt idx="9879">
                  <c:v>24.398517319000003</c:v>
                </c:pt>
                <c:pt idx="9880">
                  <c:v>24.400982549000002</c:v>
                </c:pt>
                <c:pt idx="9881">
                  <c:v>24.403447780000004</c:v>
                </c:pt>
                <c:pt idx="9882">
                  <c:v>24.405913088000002</c:v>
                </c:pt>
                <c:pt idx="9883">
                  <c:v>24.408378242000001</c:v>
                </c:pt>
                <c:pt idx="9884">
                  <c:v>24.410843536000002</c:v>
                </c:pt>
                <c:pt idx="9885">
                  <c:v>24.413308767000004</c:v>
                </c:pt>
                <c:pt idx="9886">
                  <c:v>24.415774229000004</c:v>
                </c:pt>
                <c:pt idx="9887">
                  <c:v>24.418239844000002</c:v>
                </c:pt>
                <c:pt idx="9888">
                  <c:v>24.420705306000002</c:v>
                </c:pt>
                <c:pt idx="9889">
                  <c:v>24.423170536000001</c:v>
                </c:pt>
                <c:pt idx="9890">
                  <c:v>24.425635767000003</c:v>
                </c:pt>
                <c:pt idx="9891">
                  <c:v>24.428100998000001</c:v>
                </c:pt>
                <c:pt idx="9892">
                  <c:v>24.430566306000003</c:v>
                </c:pt>
                <c:pt idx="9893">
                  <c:v>24.433031536000001</c:v>
                </c:pt>
                <c:pt idx="9894">
                  <c:v>24.435496978000003</c:v>
                </c:pt>
                <c:pt idx="9895">
                  <c:v>24.437962286000001</c:v>
                </c:pt>
                <c:pt idx="9896">
                  <c:v>24.440427132000003</c:v>
                </c:pt>
                <c:pt idx="9897">
                  <c:v>24.442892363000002</c:v>
                </c:pt>
                <c:pt idx="9898">
                  <c:v>24.445357286000004</c:v>
                </c:pt>
                <c:pt idx="9899">
                  <c:v>24.447822497000001</c:v>
                </c:pt>
                <c:pt idx="9900">
                  <c:v>24.450287805000002</c:v>
                </c:pt>
                <c:pt idx="9901">
                  <c:v>24.452752959000001</c:v>
                </c:pt>
                <c:pt idx="9902">
                  <c:v>24.455218267000003</c:v>
                </c:pt>
                <c:pt idx="9903">
                  <c:v>24.457683450000001</c:v>
                </c:pt>
                <c:pt idx="9904">
                  <c:v>24.460148450000002</c:v>
                </c:pt>
                <c:pt idx="9905">
                  <c:v>24.462613911000002</c:v>
                </c:pt>
                <c:pt idx="9906">
                  <c:v>24.465078911000003</c:v>
                </c:pt>
                <c:pt idx="9907">
                  <c:v>24.467544373000003</c:v>
                </c:pt>
                <c:pt idx="9908">
                  <c:v>24.470009665000003</c:v>
                </c:pt>
                <c:pt idx="9909">
                  <c:v>24.472474896000001</c:v>
                </c:pt>
                <c:pt idx="9910">
                  <c:v>24.474940127000004</c:v>
                </c:pt>
                <c:pt idx="9911">
                  <c:v>24.477405050000002</c:v>
                </c:pt>
                <c:pt idx="9912">
                  <c:v>24.479870204000001</c:v>
                </c:pt>
                <c:pt idx="9913">
                  <c:v>24.482335460000002</c:v>
                </c:pt>
                <c:pt idx="9914">
                  <c:v>24.484800460000002</c:v>
                </c:pt>
                <c:pt idx="9915">
                  <c:v>24.487265613000002</c:v>
                </c:pt>
                <c:pt idx="9916">
                  <c:v>24.489730844000004</c:v>
                </c:pt>
                <c:pt idx="9917">
                  <c:v>24.492195767000002</c:v>
                </c:pt>
                <c:pt idx="9918">
                  <c:v>24.494660703000001</c:v>
                </c:pt>
                <c:pt idx="9919">
                  <c:v>24.497125934000003</c:v>
                </c:pt>
                <c:pt idx="9920">
                  <c:v>24.499590934000004</c:v>
                </c:pt>
                <c:pt idx="9921">
                  <c:v>24.502055857000002</c:v>
                </c:pt>
                <c:pt idx="9922">
                  <c:v>24.504520780000004</c:v>
                </c:pt>
                <c:pt idx="9923">
                  <c:v>24.506985963000002</c:v>
                </c:pt>
                <c:pt idx="9924">
                  <c:v>24.509450886000003</c:v>
                </c:pt>
                <c:pt idx="9925">
                  <c:v>24.511915886000004</c:v>
                </c:pt>
                <c:pt idx="9926">
                  <c:v>24.514381117000003</c:v>
                </c:pt>
                <c:pt idx="9927">
                  <c:v>24.516846040000001</c:v>
                </c:pt>
                <c:pt idx="9928">
                  <c:v>24.519311502000001</c:v>
                </c:pt>
                <c:pt idx="9929">
                  <c:v>24.521776732000003</c:v>
                </c:pt>
                <c:pt idx="9930">
                  <c:v>24.524241732000004</c:v>
                </c:pt>
                <c:pt idx="9931">
                  <c:v>24.526707194000004</c:v>
                </c:pt>
                <c:pt idx="9932">
                  <c:v>24.529172194000001</c:v>
                </c:pt>
                <c:pt idx="9933">
                  <c:v>24.531637680000003</c:v>
                </c:pt>
                <c:pt idx="9934">
                  <c:v>24.534102603000001</c:v>
                </c:pt>
                <c:pt idx="9935">
                  <c:v>24.536567833000003</c:v>
                </c:pt>
                <c:pt idx="9936">
                  <c:v>24.539033141000001</c:v>
                </c:pt>
                <c:pt idx="9937">
                  <c:v>24.541498372000003</c:v>
                </c:pt>
                <c:pt idx="9938">
                  <c:v>24.543963823000002</c:v>
                </c:pt>
                <c:pt idx="9939">
                  <c:v>24.546429362000001</c:v>
                </c:pt>
                <c:pt idx="9940">
                  <c:v>24.548894670000003</c:v>
                </c:pt>
                <c:pt idx="9941">
                  <c:v>24.551360208000002</c:v>
                </c:pt>
                <c:pt idx="9942">
                  <c:v>24.553825670000002</c:v>
                </c:pt>
                <c:pt idx="9943">
                  <c:v>24.556290895000004</c:v>
                </c:pt>
                <c:pt idx="9944">
                  <c:v>24.558756126000002</c:v>
                </c:pt>
                <c:pt idx="9945">
                  <c:v>24.561221126000003</c:v>
                </c:pt>
                <c:pt idx="9946">
                  <c:v>24.563686357000002</c:v>
                </c:pt>
                <c:pt idx="9947">
                  <c:v>24.566151511000001</c:v>
                </c:pt>
                <c:pt idx="9948">
                  <c:v>24.568616815000002</c:v>
                </c:pt>
                <c:pt idx="9949">
                  <c:v>24.571081968000001</c:v>
                </c:pt>
                <c:pt idx="9950">
                  <c:v>24.573547199000004</c:v>
                </c:pt>
                <c:pt idx="9951">
                  <c:v>24.576012738000003</c:v>
                </c:pt>
                <c:pt idx="9952">
                  <c:v>24.578477738000004</c:v>
                </c:pt>
                <c:pt idx="9953">
                  <c:v>24.580942963000002</c:v>
                </c:pt>
                <c:pt idx="9954">
                  <c:v>24.583408733000002</c:v>
                </c:pt>
                <c:pt idx="9955">
                  <c:v>24.585873733000003</c:v>
                </c:pt>
                <c:pt idx="9956">
                  <c:v>24.588339194000003</c:v>
                </c:pt>
                <c:pt idx="9957">
                  <c:v>24.590804117000001</c:v>
                </c:pt>
                <c:pt idx="9958">
                  <c:v>24.593269131000003</c:v>
                </c:pt>
                <c:pt idx="9959">
                  <c:v>24.595734285000002</c:v>
                </c:pt>
                <c:pt idx="9960">
                  <c:v>24.598199208000004</c:v>
                </c:pt>
                <c:pt idx="9961">
                  <c:v>24.600664439000003</c:v>
                </c:pt>
                <c:pt idx="9962">
                  <c:v>24.603129439000003</c:v>
                </c:pt>
                <c:pt idx="9963">
                  <c:v>24.605594603000004</c:v>
                </c:pt>
                <c:pt idx="9964">
                  <c:v>24.608059834000002</c:v>
                </c:pt>
                <c:pt idx="9965">
                  <c:v>24.610525064000001</c:v>
                </c:pt>
                <c:pt idx="9966">
                  <c:v>24.612990295000003</c:v>
                </c:pt>
                <c:pt idx="9967">
                  <c:v>24.615455295000004</c:v>
                </c:pt>
                <c:pt idx="9968">
                  <c:v>24.617920224000002</c:v>
                </c:pt>
                <c:pt idx="9969">
                  <c:v>24.620385686000002</c:v>
                </c:pt>
                <c:pt idx="9970">
                  <c:v>24.622850686000003</c:v>
                </c:pt>
                <c:pt idx="9971">
                  <c:v>24.625316147000003</c:v>
                </c:pt>
                <c:pt idx="9972">
                  <c:v>24.627781455000001</c:v>
                </c:pt>
                <c:pt idx="9973">
                  <c:v>24.630246363000001</c:v>
                </c:pt>
                <c:pt idx="9974">
                  <c:v>24.632711902000004</c:v>
                </c:pt>
                <c:pt idx="9975">
                  <c:v>24.635177132000003</c:v>
                </c:pt>
                <c:pt idx="9976">
                  <c:v>24.637642594000003</c:v>
                </c:pt>
                <c:pt idx="9977">
                  <c:v>24.640107825000001</c:v>
                </c:pt>
                <c:pt idx="9978">
                  <c:v>24.642572853000001</c:v>
                </c:pt>
                <c:pt idx="9979">
                  <c:v>24.645038314000001</c:v>
                </c:pt>
                <c:pt idx="9980">
                  <c:v>24.647503622000002</c:v>
                </c:pt>
                <c:pt idx="9981">
                  <c:v>24.649968853000001</c:v>
                </c:pt>
                <c:pt idx="9982">
                  <c:v>24.652434391000003</c:v>
                </c:pt>
                <c:pt idx="9983">
                  <c:v>24.654899604000004</c:v>
                </c:pt>
                <c:pt idx="9984">
                  <c:v>24.657365142000003</c:v>
                </c:pt>
                <c:pt idx="9985">
                  <c:v>24.659830373000002</c:v>
                </c:pt>
                <c:pt idx="9986">
                  <c:v>24.662295527000001</c:v>
                </c:pt>
                <c:pt idx="9987">
                  <c:v>24.664760758000003</c:v>
                </c:pt>
                <c:pt idx="9988">
                  <c:v>24.667226079000002</c:v>
                </c:pt>
                <c:pt idx="9989">
                  <c:v>24.669691540000002</c:v>
                </c:pt>
                <c:pt idx="9990">
                  <c:v>24.672157079000002</c:v>
                </c:pt>
                <c:pt idx="9991">
                  <c:v>24.674622079000002</c:v>
                </c:pt>
                <c:pt idx="9992">
                  <c:v>24.677087309000001</c:v>
                </c:pt>
                <c:pt idx="9993">
                  <c:v>24.679552540000003</c:v>
                </c:pt>
                <c:pt idx="9994">
                  <c:v>24.682017771000002</c:v>
                </c:pt>
                <c:pt idx="9995">
                  <c:v>24.684483309000001</c:v>
                </c:pt>
                <c:pt idx="9996">
                  <c:v>24.686948463000004</c:v>
                </c:pt>
                <c:pt idx="9997">
                  <c:v>24.689413771000002</c:v>
                </c:pt>
                <c:pt idx="9998">
                  <c:v>24.691879021000002</c:v>
                </c:pt>
                <c:pt idx="9999">
                  <c:v>24.694344251000004</c:v>
                </c:pt>
                <c:pt idx="10000">
                  <c:v>24.696809713000004</c:v>
                </c:pt>
                <c:pt idx="10001">
                  <c:v>24.699274944000003</c:v>
                </c:pt>
                <c:pt idx="10002">
                  <c:v>24.701740251000004</c:v>
                </c:pt>
                <c:pt idx="10003">
                  <c:v>24.704205767000001</c:v>
                </c:pt>
                <c:pt idx="10004">
                  <c:v>24.706670998000003</c:v>
                </c:pt>
                <c:pt idx="10005">
                  <c:v>24.709136228000002</c:v>
                </c:pt>
                <c:pt idx="10006">
                  <c:v>24.711601459000004</c:v>
                </c:pt>
                <c:pt idx="10007">
                  <c:v>24.714066690000003</c:v>
                </c:pt>
                <c:pt idx="10008">
                  <c:v>24.716532133000001</c:v>
                </c:pt>
                <c:pt idx="10009">
                  <c:v>24.718997440000003</c:v>
                </c:pt>
                <c:pt idx="10010">
                  <c:v>24.721462979000002</c:v>
                </c:pt>
                <c:pt idx="10011">
                  <c:v>24.723927902000003</c:v>
                </c:pt>
                <c:pt idx="10012">
                  <c:v>24.726393363000003</c:v>
                </c:pt>
                <c:pt idx="10013">
                  <c:v>24.728858560000003</c:v>
                </c:pt>
                <c:pt idx="10014">
                  <c:v>24.731323868000004</c:v>
                </c:pt>
                <c:pt idx="10015">
                  <c:v>24.733789329000004</c:v>
                </c:pt>
                <c:pt idx="10016">
                  <c:v>24.736254637000002</c:v>
                </c:pt>
                <c:pt idx="10017">
                  <c:v>24.738719868000004</c:v>
                </c:pt>
                <c:pt idx="10018">
                  <c:v>24.741185113000004</c:v>
                </c:pt>
                <c:pt idx="10019">
                  <c:v>24.743650266000003</c:v>
                </c:pt>
                <c:pt idx="10020">
                  <c:v>24.746115497000002</c:v>
                </c:pt>
                <c:pt idx="10021">
                  <c:v>24.748580728000004</c:v>
                </c:pt>
                <c:pt idx="10022">
                  <c:v>24.751046266000003</c:v>
                </c:pt>
                <c:pt idx="10023">
                  <c:v>24.753511593000002</c:v>
                </c:pt>
                <c:pt idx="10024">
                  <c:v>24.755976747000002</c:v>
                </c:pt>
                <c:pt idx="10025">
                  <c:v>24.758442055000003</c:v>
                </c:pt>
                <c:pt idx="10026">
                  <c:v>24.760907286000002</c:v>
                </c:pt>
                <c:pt idx="10027">
                  <c:v>24.763372516000004</c:v>
                </c:pt>
                <c:pt idx="10028">
                  <c:v>24.765838026000001</c:v>
                </c:pt>
                <c:pt idx="10029">
                  <c:v>24.768303257000003</c:v>
                </c:pt>
                <c:pt idx="10030">
                  <c:v>24.770768795000002</c:v>
                </c:pt>
                <c:pt idx="10031">
                  <c:v>24.773234333000001</c:v>
                </c:pt>
                <c:pt idx="10032">
                  <c:v>24.775699564000004</c:v>
                </c:pt>
                <c:pt idx="10033">
                  <c:v>24.778165022000003</c:v>
                </c:pt>
                <c:pt idx="10034">
                  <c:v>24.780630329000001</c:v>
                </c:pt>
                <c:pt idx="10035">
                  <c:v>24.783095868000004</c:v>
                </c:pt>
                <c:pt idx="10036">
                  <c:v>24.785561329000004</c:v>
                </c:pt>
                <c:pt idx="10037">
                  <c:v>24.788026637000002</c:v>
                </c:pt>
                <c:pt idx="10038">
                  <c:v>24.790492123000003</c:v>
                </c:pt>
                <c:pt idx="10039">
                  <c:v>24.792957354000002</c:v>
                </c:pt>
                <c:pt idx="10040">
                  <c:v>24.795422584000001</c:v>
                </c:pt>
                <c:pt idx="10041">
                  <c:v>24.797888200000003</c:v>
                </c:pt>
                <c:pt idx="10042">
                  <c:v>24.800353430000001</c:v>
                </c:pt>
                <c:pt idx="10043">
                  <c:v>24.802819204000002</c:v>
                </c:pt>
                <c:pt idx="10044">
                  <c:v>24.805284511000004</c:v>
                </c:pt>
                <c:pt idx="10045">
                  <c:v>24.807750050000003</c:v>
                </c:pt>
                <c:pt idx="10046">
                  <c:v>24.810215588000002</c:v>
                </c:pt>
                <c:pt idx="10047">
                  <c:v>24.812681050000002</c:v>
                </c:pt>
                <c:pt idx="10048">
                  <c:v>24.815146598000002</c:v>
                </c:pt>
                <c:pt idx="10049">
                  <c:v>24.817612214000004</c:v>
                </c:pt>
                <c:pt idx="10050">
                  <c:v>24.820077752000003</c:v>
                </c:pt>
                <c:pt idx="10051">
                  <c:v>24.822543598000003</c:v>
                </c:pt>
                <c:pt idx="10052">
                  <c:v>24.825009137000002</c:v>
                </c:pt>
                <c:pt idx="10053">
                  <c:v>24.827474940000002</c:v>
                </c:pt>
                <c:pt idx="10054">
                  <c:v>24.829940171000004</c:v>
                </c:pt>
                <c:pt idx="10055">
                  <c:v>24.832405709000003</c:v>
                </c:pt>
                <c:pt idx="10056">
                  <c:v>24.834871555000003</c:v>
                </c:pt>
                <c:pt idx="10057">
                  <c:v>24.837336786000002</c:v>
                </c:pt>
                <c:pt idx="10058">
                  <c:v>24.839802315000004</c:v>
                </c:pt>
                <c:pt idx="10059">
                  <c:v>24.842267622000001</c:v>
                </c:pt>
                <c:pt idx="10060">
                  <c:v>24.844732853000004</c:v>
                </c:pt>
                <c:pt idx="10061">
                  <c:v>24.847198007000003</c:v>
                </c:pt>
                <c:pt idx="10062">
                  <c:v>24.849663315000001</c:v>
                </c:pt>
                <c:pt idx="10063">
                  <c:v>24.852129161000004</c:v>
                </c:pt>
                <c:pt idx="10064">
                  <c:v>24.854594930000001</c:v>
                </c:pt>
                <c:pt idx="10065">
                  <c:v>24.857060161000003</c:v>
                </c:pt>
                <c:pt idx="10066">
                  <c:v>24.859525469000001</c:v>
                </c:pt>
                <c:pt idx="10067">
                  <c:v>24.861990930000001</c:v>
                </c:pt>
                <c:pt idx="10068">
                  <c:v>24.864456541000003</c:v>
                </c:pt>
                <c:pt idx="10069">
                  <c:v>24.866922002000003</c:v>
                </c:pt>
                <c:pt idx="10070">
                  <c:v>24.869387002000003</c:v>
                </c:pt>
                <c:pt idx="10071">
                  <c:v>24.871852771000004</c:v>
                </c:pt>
                <c:pt idx="10072">
                  <c:v>24.874317771000001</c:v>
                </c:pt>
                <c:pt idx="10073">
                  <c:v>24.876783305000004</c:v>
                </c:pt>
                <c:pt idx="10074">
                  <c:v>24.879248766000003</c:v>
                </c:pt>
                <c:pt idx="10075">
                  <c:v>24.881713766000001</c:v>
                </c:pt>
                <c:pt idx="10076">
                  <c:v>24.884179536000001</c:v>
                </c:pt>
                <c:pt idx="10077">
                  <c:v>24.886644843000003</c:v>
                </c:pt>
                <c:pt idx="10078">
                  <c:v>24.889110041000002</c:v>
                </c:pt>
                <c:pt idx="10079">
                  <c:v>24.891575580000001</c:v>
                </c:pt>
                <c:pt idx="10080">
                  <c:v>24.894041041000001</c:v>
                </c:pt>
                <c:pt idx="10081">
                  <c:v>24.896506580000004</c:v>
                </c:pt>
                <c:pt idx="10082">
                  <c:v>24.898971887000002</c:v>
                </c:pt>
                <c:pt idx="10083">
                  <c:v>24.901437660000003</c:v>
                </c:pt>
                <c:pt idx="10084">
                  <c:v>24.903903507000003</c:v>
                </c:pt>
                <c:pt idx="10085">
                  <c:v>24.906368737000001</c:v>
                </c:pt>
                <c:pt idx="10086">
                  <c:v>24.908834353000003</c:v>
                </c:pt>
                <c:pt idx="10087">
                  <c:v>24.911299891000002</c:v>
                </c:pt>
                <c:pt idx="10088">
                  <c:v>24.913765382000001</c:v>
                </c:pt>
                <c:pt idx="10089">
                  <c:v>24.916231228000001</c:v>
                </c:pt>
                <c:pt idx="10090">
                  <c:v>24.918696766000004</c:v>
                </c:pt>
                <c:pt idx="10091">
                  <c:v>24.921162305000003</c:v>
                </c:pt>
                <c:pt idx="10092">
                  <c:v>24.923627843000002</c:v>
                </c:pt>
                <c:pt idx="10093">
                  <c:v>24.926092848000003</c:v>
                </c:pt>
                <c:pt idx="10094">
                  <c:v>24.928558387000002</c:v>
                </c:pt>
                <c:pt idx="10095">
                  <c:v>24.931023618000001</c:v>
                </c:pt>
                <c:pt idx="10096">
                  <c:v>24.933489079000001</c:v>
                </c:pt>
                <c:pt idx="10097">
                  <c:v>24.935954695000003</c:v>
                </c:pt>
                <c:pt idx="10098">
                  <c:v>24.938419930000002</c:v>
                </c:pt>
                <c:pt idx="10099">
                  <c:v>24.940885469000001</c:v>
                </c:pt>
                <c:pt idx="10100">
                  <c:v>24.943350700000003</c:v>
                </c:pt>
                <c:pt idx="10101">
                  <c:v>24.945816238000003</c:v>
                </c:pt>
                <c:pt idx="10102">
                  <c:v>24.948281700000003</c:v>
                </c:pt>
                <c:pt idx="10103">
                  <c:v>24.950746911000003</c:v>
                </c:pt>
                <c:pt idx="10104">
                  <c:v>24.953212450000002</c:v>
                </c:pt>
                <c:pt idx="10105">
                  <c:v>24.955677758000004</c:v>
                </c:pt>
                <c:pt idx="10106">
                  <c:v>24.958142988000002</c:v>
                </c:pt>
                <c:pt idx="10107">
                  <c:v>24.960608219000001</c:v>
                </c:pt>
                <c:pt idx="10108">
                  <c:v>24.963073464000001</c:v>
                </c:pt>
                <c:pt idx="10109">
                  <c:v>24.965538695000003</c:v>
                </c:pt>
                <c:pt idx="10110">
                  <c:v>24.968004156000003</c:v>
                </c:pt>
                <c:pt idx="10111">
                  <c:v>24.970469387000001</c:v>
                </c:pt>
                <c:pt idx="10112">
                  <c:v>24.972934618000004</c:v>
                </c:pt>
                <c:pt idx="10113">
                  <c:v>24.975399531000001</c:v>
                </c:pt>
                <c:pt idx="10114">
                  <c:v>24.977864838000002</c:v>
                </c:pt>
                <c:pt idx="10115">
                  <c:v>24.980330377000001</c:v>
                </c:pt>
                <c:pt idx="10116">
                  <c:v>24.982795838000001</c:v>
                </c:pt>
                <c:pt idx="10117">
                  <c:v>24.985261377000004</c:v>
                </c:pt>
                <c:pt idx="10118">
                  <c:v>24.987726915000003</c:v>
                </c:pt>
                <c:pt idx="10119">
                  <c:v>24.990192531000002</c:v>
                </c:pt>
                <c:pt idx="10120">
                  <c:v>24.992657992000002</c:v>
                </c:pt>
                <c:pt idx="10121">
                  <c:v>24.995123300000003</c:v>
                </c:pt>
                <c:pt idx="10122">
                  <c:v>24.997588839000002</c:v>
                </c:pt>
                <c:pt idx="10123">
                  <c:v>25.000054286000001</c:v>
                </c:pt>
                <c:pt idx="10124">
                  <c:v>25.002519901000003</c:v>
                </c:pt>
                <c:pt idx="10125">
                  <c:v>25.004985440000002</c:v>
                </c:pt>
                <c:pt idx="10126">
                  <c:v>25.007450901000002</c:v>
                </c:pt>
                <c:pt idx="10127">
                  <c:v>25.009916209000004</c:v>
                </c:pt>
                <c:pt idx="10128">
                  <c:v>25.012381651000002</c:v>
                </c:pt>
                <c:pt idx="10129">
                  <c:v>25.014846958000003</c:v>
                </c:pt>
                <c:pt idx="10130">
                  <c:v>25.017312728000004</c:v>
                </c:pt>
                <c:pt idx="10131">
                  <c:v>25.019777958000002</c:v>
                </c:pt>
                <c:pt idx="10132">
                  <c:v>25.022243497000002</c:v>
                </c:pt>
                <c:pt idx="10133">
                  <c:v>25.024708819000001</c:v>
                </c:pt>
                <c:pt idx="10134">
                  <c:v>25.027174049000003</c:v>
                </c:pt>
                <c:pt idx="10135">
                  <c:v>25.029639280000001</c:v>
                </c:pt>
                <c:pt idx="10136">
                  <c:v>25.032104742000001</c:v>
                </c:pt>
                <c:pt idx="10137">
                  <c:v>25.034570280000004</c:v>
                </c:pt>
                <c:pt idx="10138">
                  <c:v>25.037036136000001</c:v>
                </c:pt>
                <c:pt idx="10139">
                  <c:v>25.039501367000003</c:v>
                </c:pt>
                <c:pt idx="10140">
                  <c:v>25.041966598000002</c:v>
                </c:pt>
                <c:pt idx="10141">
                  <c:v>25.044431829000004</c:v>
                </c:pt>
                <c:pt idx="10142">
                  <c:v>25.046897367000003</c:v>
                </c:pt>
                <c:pt idx="10143">
                  <c:v>25.049362978000001</c:v>
                </c:pt>
                <c:pt idx="10144">
                  <c:v>25.051828439000001</c:v>
                </c:pt>
                <c:pt idx="10145">
                  <c:v>25.054294054000003</c:v>
                </c:pt>
                <c:pt idx="10146">
                  <c:v>25.056758978000001</c:v>
                </c:pt>
                <c:pt idx="10147">
                  <c:v>25.059224439000001</c:v>
                </c:pt>
                <c:pt idx="10148">
                  <c:v>25.061689997000002</c:v>
                </c:pt>
                <c:pt idx="10149">
                  <c:v>25.064154997000003</c:v>
                </c:pt>
                <c:pt idx="10150">
                  <c:v>25.066620535000002</c:v>
                </c:pt>
                <c:pt idx="10151">
                  <c:v>25.069086073000001</c:v>
                </c:pt>
                <c:pt idx="10152">
                  <c:v>25.071551304000003</c:v>
                </c:pt>
                <c:pt idx="10153">
                  <c:v>25.074016554000004</c:v>
                </c:pt>
                <c:pt idx="10154">
                  <c:v>25.076481785000002</c:v>
                </c:pt>
                <c:pt idx="10155">
                  <c:v>25.078947246000002</c:v>
                </c:pt>
                <c:pt idx="10156">
                  <c:v>25.081412785000001</c:v>
                </c:pt>
                <c:pt idx="10157">
                  <c:v>25.083878093000003</c:v>
                </c:pt>
                <c:pt idx="10158">
                  <c:v>25.086343545000002</c:v>
                </c:pt>
                <c:pt idx="10159">
                  <c:v>25.088808776000004</c:v>
                </c:pt>
                <c:pt idx="10160">
                  <c:v>25.091274314000003</c:v>
                </c:pt>
                <c:pt idx="10161">
                  <c:v>25.093739545000002</c:v>
                </c:pt>
                <c:pt idx="10162">
                  <c:v>25.096204776000004</c:v>
                </c:pt>
                <c:pt idx="10163">
                  <c:v>25.098670069000004</c:v>
                </c:pt>
                <c:pt idx="10164">
                  <c:v>25.101135530000004</c:v>
                </c:pt>
                <c:pt idx="10165">
                  <c:v>25.103601145000003</c:v>
                </c:pt>
                <c:pt idx="10166">
                  <c:v>25.106066607000002</c:v>
                </c:pt>
                <c:pt idx="10167">
                  <c:v>25.108531607000003</c:v>
                </c:pt>
                <c:pt idx="10168">
                  <c:v>25.110997045000001</c:v>
                </c:pt>
                <c:pt idx="10169">
                  <c:v>25.113462045000002</c:v>
                </c:pt>
                <c:pt idx="10170">
                  <c:v>25.115927583000001</c:v>
                </c:pt>
                <c:pt idx="10171">
                  <c:v>25.118393122000004</c:v>
                </c:pt>
                <c:pt idx="10172">
                  <c:v>25.120858583000004</c:v>
                </c:pt>
                <c:pt idx="10173">
                  <c:v>25.123324213000004</c:v>
                </c:pt>
                <c:pt idx="10174">
                  <c:v>25.125789444000002</c:v>
                </c:pt>
                <c:pt idx="10175">
                  <c:v>25.128254983000001</c:v>
                </c:pt>
                <c:pt idx="10176">
                  <c:v>25.130720521000001</c:v>
                </c:pt>
                <c:pt idx="10177">
                  <c:v>25.133186060000003</c:v>
                </c:pt>
                <c:pt idx="10178">
                  <c:v>25.135651814000003</c:v>
                </c:pt>
                <c:pt idx="10179">
                  <c:v>25.138117429000001</c:v>
                </c:pt>
                <c:pt idx="10180">
                  <c:v>25.140582891000001</c:v>
                </c:pt>
                <c:pt idx="10181">
                  <c:v>25.143048198000002</c:v>
                </c:pt>
                <c:pt idx="10182">
                  <c:v>25.145513660000002</c:v>
                </c:pt>
                <c:pt idx="10183">
                  <c:v>25.147979199000002</c:v>
                </c:pt>
                <c:pt idx="10184">
                  <c:v>25.150444814000004</c:v>
                </c:pt>
                <c:pt idx="10185">
                  <c:v>25.152910045000002</c:v>
                </c:pt>
                <c:pt idx="10186">
                  <c:v>25.155375583000001</c:v>
                </c:pt>
                <c:pt idx="10187">
                  <c:v>25.157840814000004</c:v>
                </c:pt>
                <c:pt idx="10188">
                  <c:v>25.160306275000003</c:v>
                </c:pt>
                <c:pt idx="10189">
                  <c:v>25.162771583000001</c:v>
                </c:pt>
                <c:pt idx="10190">
                  <c:v>25.165236814000004</c:v>
                </c:pt>
                <c:pt idx="10191">
                  <c:v>25.167702275000003</c:v>
                </c:pt>
                <c:pt idx="10192">
                  <c:v>25.170167814000003</c:v>
                </c:pt>
                <c:pt idx="10193">
                  <c:v>25.172633131000001</c:v>
                </c:pt>
                <c:pt idx="10194">
                  <c:v>25.175098361000003</c:v>
                </c:pt>
                <c:pt idx="10195">
                  <c:v>25.177563823000003</c:v>
                </c:pt>
                <c:pt idx="10196">
                  <c:v>25.180029131000001</c:v>
                </c:pt>
                <c:pt idx="10197">
                  <c:v>25.182494592000001</c:v>
                </c:pt>
                <c:pt idx="10198">
                  <c:v>25.184959814000003</c:v>
                </c:pt>
                <c:pt idx="10199">
                  <c:v>25.187425122000004</c:v>
                </c:pt>
                <c:pt idx="10200">
                  <c:v>25.189890352000003</c:v>
                </c:pt>
                <c:pt idx="10201">
                  <c:v>25.192355891000002</c:v>
                </c:pt>
                <c:pt idx="10202">
                  <c:v>25.194821429000001</c:v>
                </c:pt>
                <c:pt idx="10203">
                  <c:v>25.197286910000003</c:v>
                </c:pt>
                <c:pt idx="10204">
                  <c:v>25.199752448000002</c:v>
                </c:pt>
                <c:pt idx="10205">
                  <c:v>25.202217679000004</c:v>
                </c:pt>
                <c:pt idx="10206">
                  <c:v>25.204683218000003</c:v>
                </c:pt>
                <c:pt idx="10207">
                  <c:v>25.207148756000002</c:v>
                </c:pt>
                <c:pt idx="10208">
                  <c:v>25.209614002000002</c:v>
                </c:pt>
                <c:pt idx="10209">
                  <c:v>25.212079310000004</c:v>
                </c:pt>
                <c:pt idx="10210">
                  <c:v>25.214544771000003</c:v>
                </c:pt>
                <c:pt idx="10211">
                  <c:v>25.217010617000003</c:v>
                </c:pt>
                <c:pt idx="10212">
                  <c:v>25.219476233000002</c:v>
                </c:pt>
                <c:pt idx="10213">
                  <c:v>25.221941656000002</c:v>
                </c:pt>
                <c:pt idx="10214">
                  <c:v>25.224407195000001</c:v>
                </c:pt>
                <c:pt idx="10215">
                  <c:v>25.226872733000004</c:v>
                </c:pt>
                <c:pt idx="10216">
                  <c:v>25.229338041000002</c:v>
                </c:pt>
                <c:pt idx="10217">
                  <c:v>25.231803810000002</c:v>
                </c:pt>
                <c:pt idx="10218">
                  <c:v>25.234269123000001</c:v>
                </c:pt>
                <c:pt idx="10219">
                  <c:v>25.236734892000001</c:v>
                </c:pt>
                <c:pt idx="10220">
                  <c:v>25.239200430000004</c:v>
                </c:pt>
                <c:pt idx="10221">
                  <c:v>25.241665738000002</c:v>
                </c:pt>
                <c:pt idx="10222">
                  <c:v>25.244131277000001</c:v>
                </c:pt>
                <c:pt idx="10223">
                  <c:v>25.246596738000001</c:v>
                </c:pt>
                <c:pt idx="10224">
                  <c:v>25.249062277000004</c:v>
                </c:pt>
                <c:pt idx="10225">
                  <c:v>25.251527892000002</c:v>
                </c:pt>
                <c:pt idx="10226">
                  <c:v>25.253993123000001</c:v>
                </c:pt>
                <c:pt idx="10227">
                  <c:v>25.256458584000001</c:v>
                </c:pt>
                <c:pt idx="10228">
                  <c:v>25.258923497000001</c:v>
                </c:pt>
                <c:pt idx="10229">
                  <c:v>25.261388728000004</c:v>
                </c:pt>
                <c:pt idx="10230">
                  <c:v>25.263854036000001</c:v>
                </c:pt>
                <c:pt idx="10231">
                  <c:v>25.266319497000001</c:v>
                </c:pt>
                <c:pt idx="10232">
                  <c:v>25.268784805000003</c:v>
                </c:pt>
                <c:pt idx="10233">
                  <c:v>25.271249723000004</c:v>
                </c:pt>
                <c:pt idx="10234">
                  <c:v>25.273714954000003</c:v>
                </c:pt>
                <c:pt idx="10235">
                  <c:v>25.276180185000001</c:v>
                </c:pt>
                <c:pt idx="10236">
                  <c:v>25.278645339000004</c:v>
                </c:pt>
                <c:pt idx="10237">
                  <c:v>25.281110569000003</c:v>
                </c:pt>
                <c:pt idx="10238">
                  <c:v>25.283575579000001</c:v>
                </c:pt>
                <c:pt idx="10239">
                  <c:v>25.286040733000004</c:v>
                </c:pt>
                <c:pt idx="10240">
                  <c:v>25.288505964000002</c:v>
                </c:pt>
                <c:pt idx="10241">
                  <c:v>25.290970964000003</c:v>
                </c:pt>
                <c:pt idx="10242">
                  <c:v>25.293436195000002</c:v>
                </c:pt>
                <c:pt idx="10243">
                  <c:v>25.295901656000002</c:v>
                </c:pt>
                <c:pt idx="10244">
                  <c:v>25.298366656000002</c:v>
                </c:pt>
                <c:pt idx="10245">
                  <c:v>25.300832118000002</c:v>
                </c:pt>
                <c:pt idx="10246">
                  <c:v>25.303297349000001</c:v>
                </c:pt>
                <c:pt idx="10247">
                  <c:v>25.305762656000002</c:v>
                </c:pt>
                <c:pt idx="10248">
                  <c:v>25.308227916000003</c:v>
                </c:pt>
                <c:pt idx="10249">
                  <c:v>25.310693147000002</c:v>
                </c:pt>
                <c:pt idx="10250">
                  <c:v>25.313158916000003</c:v>
                </c:pt>
                <c:pt idx="10251">
                  <c:v>25.315624224000004</c:v>
                </c:pt>
                <c:pt idx="10252">
                  <c:v>25.318090070000004</c:v>
                </c:pt>
                <c:pt idx="10253">
                  <c:v>25.320555613000003</c:v>
                </c:pt>
                <c:pt idx="10254">
                  <c:v>25.323021074000003</c:v>
                </c:pt>
                <c:pt idx="10255">
                  <c:v>25.325486613000002</c:v>
                </c:pt>
                <c:pt idx="10256">
                  <c:v>25.327951920000004</c:v>
                </c:pt>
                <c:pt idx="10257">
                  <c:v>25.330417382000004</c:v>
                </c:pt>
                <c:pt idx="10258">
                  <c:v>25.332882978000001</c:v>
                </c:pt>
                <c:pt idx="10259">
                  <c:v>25.335348209000003</c:v>
                </c:pt>
                <c:pt idx="10260">
                  <c:v>25.337813440000001</c:v>
                </c:pt>
                <c:pt idx="10261">
                  <c:v>25.340278978000004</c:v>
                </c:pt>
                <c:pt idx="10262">
                  <c:v>25.342744440000004</c:v>
                </c:pt>
                <c:pt idx="10263">
                  <c:v>25.345209752000002</c:v>
                </c:pt>
                <c:pt idx="10264">
                  <c:v>25.347675214000002</c:v>
                </c:pt>
                <c:pt idx="10265">
                  <c:v>25.350140829000001</c:v>
                </c:pt>
                <c:pt idx="10266">
                  <c:v>25.352606599000001</c:v>
                </c:pt>
                <c:pt idx="10267">
                  <c:v>25.355071906000003</c:v>
                </c:pt>
                <c:pt idx="10268">
                  <c:v>25.357537122000004</c:v>
                </c:pt>
                <c:pt idx="10269">
                  <c:v>25.360002353000002</c:v>
                </c:pt>
                <c:pt idx="10270">
                  <c:v>25.362467814000002</c:v>
                </c:pt>
                <c:pt idx="10271">
                  <c:v>25.364933353000001</c:v>
                </c:pt>
                <c:pt idx="10272">
                  <c:v>25.367398661000003</c:v>
                </c:pt>
                <c:pt idx="10273">
                  <c:v>25.369864426000003</c:v>
                </c:pt>
                <c:pt idx="10274">
                  <c:v>25.372329426000004</c:v>
                </c:pt>
                <c:pt idx="10275">
                  <c:v>25.374794657000002</c:v>
                </c:pt>
                <c:pt idx="10276">
                  <c:v>25.377259887000001</c:v>
                </c:pt>
                <c:pt idx="10277">
                  <c:v>25.379725349000001</c:v>
                </c:pt>
                <c:pt idx="10278">
                  <c:v>25.382190657000002</c:v>
                </c:pt>
                <c:pt idx="10279">
                  <c:v>25.384656118000002</c:v>
                </c:pt>
                <c:pt idx="10280">
                  <c:v>25.387121657000002</c:v>
                </c:pt>
                <c:pt idx="10281">
                  <c:v>25.389586964000003</c:v>
                </c:pt>
                <c:pt idx="10282">
                  <c:v>25.392052195000002</c:v>
                </c:pt>
                <c:pt idx="10283">
                  <c:v>25.394517406000002</c:v>
                </c:pt>
                <c:pt idx="10284">
                  <c:v>25.396982637000001</c:v>
                </c:pt>
                <c:pt idx="10285">
                  <c:v>25.399448098000004</c:v>
                </c:pt>
                <c:pt idx="10286">
                  <c:v>25.401913637000003</c:v>
                </c:pt>
                <c:pt idx="10287">
                  <c:v>25.404378637000004</c:v>
                </c:pt>
                <c:pt idx="10288">
                  <c:v>25.406843867000003</c:v>
                </c:pt>
                <c:pt idx="10289">
                  <c:v>25.409309098000001</c:v>
                </c:pt>
                <c:pt idx="10290">
                  <c:v>25.411774637000004</c:v>
                </c:pt>
                <c:pt idx="10291">
                  <c:v>25.414240175000003</c:v>
                </c:pt>
                <c:pt idx="10292">
                  <c:v>25.416705637000003</c:v>
                </c:pt>
                <c:pt idx="10293">
                  <c:v>25.419170632000004</c:v>
                </c:pt>
                <c:pt idx="10294">
                  <c:v>25.421635862000002</c:v>
                </c:pt>
                <c:pt idx="10295">
                  <c:v>25.424101016000002</c:v>
                </c:pt>
                <c:pt idx="10296">
                  <c:v>25.426566016000002</c:v>
                </c:pt>
                <c:pt idx="10297">
                  <c:v>25.429031247000001</c:v>
                </c:pt>
                <c:pt idx="10298">
                  <c:v>25.431496474000003</c:v>
                </c:pt>
                <c:pt idx="10299">
                  <c:v>25.433961935000003</c:v>
                </c:pt>
                <c:pt idx="10300">
                  <c:v>25.436427166000001</c:v>
                </c:pt>
                <c:pt idx="10301">
                  <c:v>25.438892166000002</c:v>
                </c:pt>
                <c:pt idx="10302">
                  <c:v>25.441357628000002</c:v>
                </c:pt>
                <c:pt idx="10303">
                  <c:v>25.443822632000003</c:v>
                </c:pt>
                <c:pt idx="10304">
                  <c:v>25.446288093000003</c:v>
                </c:pt>
                <c:pt idx="10305">
                  <c:v>25.448753093000004</c:v>
                </c:pt>
                <c:pt idx="10306">
                  <c:v>25.451218555000004</c:v>
                </c:pt>
                <c:pt idx="10307">
                  <c:v>25.453683786000003</c:v>
                </c:pt>
                <c:pt idx="10308">
                  <c:v>25.456149026000002</c:v>
                </c:pt>
                <c:pt idx="10309">
                  <c:v>25.458614334000004</c:v>
                </c:pt>
                <c:pt idx="10310">
                  <c:v>25.461079565000002</c:v>
                </c:pt>
                <c:pt idx="10311">
                  <c:v>25.463545026000002</c:v>
                </c:pt>
                <c:pt idx="10312">
                  <c:v>25.466010334000003</c:v>
                </c:pt>
                <c:pt idx="10313">
                  <c:v>25.468475541000004</c:v>
                </c:pt>
                <c:pt idx="10314">
                  <c:v>25.470941002000004</c:v>
                </c:pt>
                <c:pt idx="10315">
                  <c:v>25.473405926000002</c:v>
                </c:pt>
                <c:pt idx="10316">
                  <c:v>25.475871233000003</c:v>
                </c:pt>
                <c:pt idx="10317">
                  <c:v>25.478336464000002</c:v>
                </c:pt>
                <c:pt idx="10318">
                  <c:v>25.480801921000001</c:v>
                </c:pt>
                <c:pt idx="10319">
                  <c:v>25.483267459000004</c:v>
                </c:pt>
                <c:pt idx="10320">
                  <c:v>25.485732767000002</c:v>
                </c:pt>
                <c:pt idx="10321">
                  <c:v>25.488198228000002</c:v>
                </c:pt>
                <c:pt idx="10322">
                  <c:v>25.490663536000003</c:v>
                </c:pt>
                <c:pt idx="10323">
                  <c:v>25.493128705000004</c:v>
                </c:pt>
                <c:pt idx="10324">
                  <c:v>25.495593936000002</c:v>
                </c:pt>
                <c:pt idx="10325">
                  <c:v>25.498059474000002</c:v>
                </c:pt>
                <c:pt idx="10326">
                  <c:v>25.500524705000004</c:v>
                </c:pt>
                <c:pt idx="10327">
                  <c:v>25.502990243000003</c:v>
                </c:pt>
                <c:pt idx="10328">
                  <c:v>25.505455238000003</c:v>
                </c:pt>
                <c:pt idx="10329">
                  <c:v>25.507920700000003</c:v>
                </c:pt>
                <c:pt idx="10330">
                  <c:v>25.510385931000002</c:v>
                </c:pt>
                <c:pt idx="10331">
                  <c:v>25.512851238000003</c:v>
                </c:pt>
                <c:pt idx="10332">
                  <c:v>25.515316700000003</c:v>
                </c:pt>
                <c:pt idx="10333">
                  <c:v>25.517781993000003</c:v>
                </c:pt>
                <c:pt idx="10334">
                  <c:v>25.520247454000003</c:v>
                </c:pt>
                <c:pt idx="10335">
                  <c:v>25.522712685000002</c:v>
                </c:pt>
                <c:pt idx="10336">
                  <c:v>25.525177608000003</c:v>
                </c:pt>
                <c:pt idx="10337">
                  <c:v>25.527642608000001</c:v>
                </c:pt>
                <c:pt idx="10338">
                  <c:v>25.530107781000002</c:v>
                </c:pt>
                <c:pt idx="10339">
                  <c:v>25.532572781000002</c:v>
                </c:pt>
                <c:pt idx="10340">
                  <c:v>25.535038319000002</c:v>
                </c:pt>
                <c:pt idx="10341">
                  <c:v>25.537503165000004</c:v>
                </c:pt>
                <c:pt idx="10342">
                  <c:v>25.539968165000001</c:v>
                </c:pt>
                <c:pt idx="10343">
                  <c:v>25.542433109000001</c:v>
                </c:pt>
                <c:pt idx="10344">
                  <c:v>25.544898339000003</c:v>
                </c:pt>
                <c:pt idx="10345">
                  <c:v>25.547363801000003</c:v>
                </c:pt>
                <c:pt idx="10346">
                  <c:v>25.549829032000002</c:v>
                </c:pt>
                <c:pt idx="10347">
                  <c:v>25.552294570000001</c:v>
                </c:pt>
                <c:pt idx="10348">
                  <c:v>25.554759873000002</c:v>
                </c:pt>
                <c:pt idx="10349">
                  <c:v>25.557225104000004</c:v>
                </c:pt>
                <c:pt idx="10350">
                  <c:v>25.559690027000002</c:v>
                </c:pt>
                <c:pt idx="10351">
                  <c:v>25.562155180000001</c:v>
                </c:pt>
                <c:pt idx="10352">
                  <c:v>25.564619873000002</c:v>
                </c:pt>
                <c:pt idx="10353">
                  <c:v>25.567085109000004</c:v>
                </c:pt>
                <c:pt idx="10354">
                  <c:v>25.569550339000003</c:v>
                </c:pt>
                <c:pt idx="10355">
                  <c:v>25.572015570000001</c:v>
                </c:pt>
                <c:pt idx="10356">
                  <c:v>25.574481032000001</c:v>
                </c:pt>
                <c:pt idx="10357">
                  <c:v>25.576946032000002</c:v>
                </c:pt>
                <c:pt idx="10358">
                  <c:v>25.579411257000004</c:v>
                </c:pt>
                <c:pt idx="10359">
                  <c:v>25.581876796000003</c:v>
                </c:pt>
                <c:pt idx="10360">
                  <c:v>25.584342257000003</c:v>
                </c:pt>
                <c:pt idx="10361">
                  <c:v>25.586807488000002</c:v>
                </c:pt>
                <c:pt idx="10362">
                  <c:v>25.589272796000003</c:v>
                </c:pt>
                <c:pt idx="10363">
                  <c:v>25.591738262000003</c:v>
                </c:pt>
                <c:pt idx="10364">
                  <c:v>25.594203493000002</c:v>
                </c:pt>
                <c:pt idx="10365">
                  <c:v>25.596668724000004</c:v>
                </c:pt>
                <c:pt idx="10366">
                  <c:v>25.599133955000003</c:v>
                </c:pt>
                <c:pt idx="10367">
                  <c:v>25.601599263000004</c:v>
                </c:pt>
                <c:pt idx="10368">
                  <c:v>25.604064477000001</c:v>
                </c:pt>
                <c:pt idx="10369">
                  <c:v>25.606529631000001</c:v>
                </c:pt>
                <c:pt idx="10370">
                  <c:v>25.608994862000003</c:v>
                </c:pt>
                <c:pt idx="10371">
                  <c:v>25.611460093000002</c:v>
                </c:pt>
                <c:pt idx="10372">
                  <c:v>25.613925093000002</c:v>
                </c:pt>
                <c:pt idx="10373">
                  <c:v>25.616390646000003</c:v>
                </c:pt>
                <c:pt idx="10374">
                  <c:v>25.618855877000001</c:v>
                </c:pt>
                <c:pt idx="10375">
                  <c:v>25.621321108000004</c:v>
                </c:pt>
                <c:pt idx="10376">
                  <c:v>25.623786338000002</c:v>
                </c:pt>
                <c:pt idx="10377">
                  <c:v>25.626251492000002</c:v>
                </c:pt>
                <c:pt idx="10378">
                  <c:v>25.628716785000002</c:v>
                </c:pt>
                <c:pt idx="10379">
                  <c:v>25.631182016000004</c:v>
                </c:pt>
                <c:pt idx="10380">
                  <c:v>25.633647247000003</c:v>
                </c:pt>
                <c:pt idx="10381">
                  <c:v>25.636112708000002</c:v>
                </c:pt>
                <c:pt idx="10382">
                  <c:v>25.638577708000003</c:v>
                </c:pt>
                <c:pt idx="10383">
                  <c:v>25.641043151000002</c:v>
                </c:pt>
                <c:pt idx="10384">
                  <c:v>25.643508151000002</c:v>
                </c:pt>
                <c:pt idx="10385">
                  <c:v>25.645973305000002</c:v>
                </c:pt>
                <c:pt idx="10386">
                  <c:v>25.648438843000001</c:v>
                </c:pt>
                <c:pt idx="10387">
                  <c:v>25.650904074000003</c:v>
                </c:pt>
                <c:pt idx="10388">
                  <c:v>25.653369386000001</c:v>
                </c:pt>
                <c:pt idx="10389">
                  <c:v>25.655834540000001</c:v>
                </c:pt>
                <c:pt idx="10390">
                  <c:v>25.658299540000002</c:v>
                </c:pt>
                <c:pt idx="10391">
                  <c:v>25.660765002000002</c:v>
                </c:pt>
                <c:pt idx="10392">
                  <c:v>25.663230310000003</c:v>
                </c:pt>
                <c:pt idx="10393">
                  <c:v>25.665695876000001</c:v>
                </c:pt>
                <c:pt idx="10394">
                  <c:v>25.668161415000004</c:v>
                </c:pt>
                <c:pt idx="10395">
                  <c:v>25.670626645000002</c:v>
                </c:pt>
                <c:pt idx="10396">
                  <c:v>25.673091876000001</c:v>
                </c:pt>
                <c:pt idx="10397">
                  <c:v>25.675557030000004</c:v>
                </c:pt>
                <c:pt idx="10398">
                  <c:v>25.678022358000003</c:v>
                </c:pt>
                <c:pt idx="10399">
                  <c:v>25.680487281000001</c:v>
                </c:pt>
                <c:pt idx="10400">
                  <c:v>25.682952435000001</c:v>
                </c:pt>
                <c:pt idx="10401">
                  <c:v>25.685417665000003</c:v>
                </c:pt>
                <c:pt idx="10402">
                  <c:v>25.687882665000004</c:v>
                </c:pt>
                <c:pt idx="10403">
                  <c:v>25.690347900000003</c:v>
                </c:pt>
                <c:pt idx="10404">
                  <c:v>25.692813131000001</c:v>
                </c:pt>
                <c:pt idx="10405">
                  <c:v>25.695278285000004</c:v>
                </c:pt>
                <c:pt idx="10406">
                  <c:v>25.697743285000001</c:v>
                </c:pt>
                <c:pt idx="10407">
                  <c:v>25.700208516000004</c:v>
                </c:pt>
                <c:pt idx="10408">
                  <c:v>25.702673742000002</c:v>
                </c:pt>
                <c:pt idx="10409">
                  <c:v>25.705138896000001</c:v>
                </c:pt>
                <c:pt idx="10410">
                  <c:v>25.707603588000001</c:v>
                </c:pt>
                <c:pt idx="10411">
                  <c:v>25.710068512000003</c:v>
                </c:pt>
                <c:pt idx="10412">
                  <c:v>25.712533665000002</c:v>
                </c:pt>
                <c:pt idx="10413">
                  <c:v>25.714998674000004</c:v>
                </c:pt>
                <c:pt idx="10414">
                  <c:v>25.717464136000004</c:v>
                </c:pt>
                <c:pt idx="10415">
                  <c:v>25.719929136000001</c:v>
                </c:pt>
                <c:pt idx="10416">
                  <c:v>25.722394597000001</c:v>
                </c:pt>
                <c:pt idx="10417">
                  <c:v>25.724859828000003</c:v>
                </c:pt>
                <c:pt idx="10418">
                  <c:v>25.727324838000001</c:v>
                </c:pt>
                <c:pt idx="10419">
                  <c:v>25.729790069000003</c:v>
                </c:pt>
                <c:pt idx="10420">
                  <c:v>25.732255531000003</c:v>
                </c:pt>
                <c:pt idx="10421">
                  <c:v>25.734720838000001</c:v>
                </c:pt>
                <c:pt idx="10422">
                  <c:v>25.737186300000001</c:v>
                </c:pt>
                <c:pt idx="10423">
                  <c:v>25.739651589000001</c:v>
                </c:pt>
                <c:pt idx="10424">
                  <c:v>25.742116819000003</c:v>
                </c:pt>
                <c:pt idx="10425">
                  <c:v>25.744582050000002</c:v>
                </c:pt>
                <c:pt idx="10426">
                  <c:v>25.747047204000001</c:v>
                </c:pt>
                <c:pt idx="10427">
                  <c:v>25.749512742000004</c:v>
                </c:pt>
                <c:pt idx="10428">
                  <c:v>25.751977963000002</c:v>
                </c:pt>
                <c:pt idx="10429">
                  <c:v>25.754442963000002</c:v>
                </c:pt>
                <c:pt idx="10430">
                  <c:v>25.756907809000001</c:v>
                </c:pt>
                <c:pt idx="10431">
                  <c:v>25.759372732000003</c:v>
                </c:pt>
                <c:pt idx="10432">
                  <c:v>25.761837732000004</c:v>
                </c:pt>
                <c:pt idx="10433">
                  <c:v>25.764302564000001</c:v>
                </c:pt>
                <c:pt idx="10434">
                  <c:v>25.766767564000002</c:v>
                </c:pt>
                <c:pt idx="10435">
                  <c:v>25.769232794000004</c:v>
                </c:pt>
                <c:pt idx="10436">
                  <c:v>25.771698025000003</c:v>
                </c:pt>
                <c:pt idx="10437">
                  <c:v>25.774163179000002</c:v>
                </c:pt>
                <c:pt idx="10438">
                  <c:v>25.776628179000003</c:v>
                </c:pt>
                <c:pt idx="10439">
                  <c:v>25.779093333000002</c:v>
                </c:pt>
                <c:pt idx="10440">
                  <c:v>25.781558641000004</c:v>
                </c:pt>
                <c:pt idx="10441">
                  <c:v>25.784023564000002</c:v>
                </c:pt>
                <c:pt idx="10442">
                  <c:v>25.786488794000004</c:v>
                </c:pt>
                <c:pt idx="10443">
                  <c:v>25.788953641000003</c:v>
                </c:pt>
                <c:pt idx="10444">
                  <c:v>25.791418564000004</c:v>
                </c:pt>
                <c:pt idx="10445">
                  <c:v>25.793883564000001</c:v>
                </c:pt>
                <c:pt idx="10446">
                  <c:v>25.796348718000001</c:v>
                </c:pt>
                <c:pt idx="10447">
                  <c:v>25.798813718000002</c:v>
                </c:pt>
                <c:pt idx="10448">
                  <c:v>25.801278876000001</c:v>
                </c:pt>
                <c:pt idx="10449">
                  <c:v>25.803744107000004</c:v>
                </c:pt>
                <c:pt idx="10450">
                  <c:v>25.806209030000002</c:v>
                </c:pt>
                <c:pt idx="10451">
                  <c:v>25.808673953000003</c:v>
                </c:pt>
                <c:pt idx="10452">
                  <c:v>25.811139184000002</c:v>
                </c:pt>
                <c:pt idx="10453">
                  <c:v>25.813604492000003</c:v>
                </c:pt>
                <c:pt idx="10454">
                  <c:v>25.816069723000002</c:v>
                </c:pt>
                <c:pt idx="10455">
                  <c:v>25.818534953000004</c:v>
                </c:pt>
                <c:pt idx="10456">
                  <c:v>25.821000107000003</c:v>
                </c:pt>
                <c:pt idx="10457">
                  <c:v>25.823465338000002</c:v>
                </c:pt>
                <c:pt idx="10458">
                  <c:v>25.825930275000001</c:v>
                </c:pt>
                <c:pt idx="10459">
                  <c:v>25.828395275000002</c:v>
                </c:pt>
                <c:pt idx="10460">
                  <c:v>25.830860737000002</c:v>
                </c:pt>
                <c:pt idx="10461">
                  <c:v>25.833325967000004</c:v>
                </c:pt>
                <c:pt idx="10462">
                  <c:v>25.835791275000002</c:v>
                </c:pt>
                <c:pt idx="10463">
                  <c:v>25.838256516000001</c:v>
                </c:pt>
                <c:pt idx="10464">
                  <c:v>25.840721977000001</c:v>
                </c:pt>
                <c:pt idx="10465">
                  <c:v>25.843187208000003</c:v>
                </c:pt>
                <c:pt idx="10466">
                  <c:v>25.845652208000004</c:v>
                </c:pt>
                <c:pt idx="10467">
                  <c:v>25.848117670000004</c:v>
                </c:pt>
                <c:pt idx="10468">
                  <c:v>25.850583189000002</c:v>
                </c:pt>
                <c:pt idx="10469">
                  <c:v>25.853048420000004</c:v>
                </c:pt>
                <c:pt idx="10470">
                  <c:v>25.855513728000002</c:v>
                </c:pt>
                <c:pt idx="10471">
                  <c:v>25.857978651000003</c:v>
                </c:pt>
                <c:pt idx="10472">
                  <c:v>25.860443805000003</c:v>
                </c:pt>
                <c:pt idx="10473">
                  <c:v>25.862909030000001</c:v>
                </c:pt>
                <c:pt idx="10474">
                  <c:v>25.865374261000003</c:v>
                </c:pt>
                <c:pt idx="10475">
                  <c:v>25.867839569000001</c:v>
                </c:pt>
                <c:pt idx="10476">
                  <c:v>25.870305107000004</c:v>
                </c:pt>
                <c:pt idx="10477">
                  <c:v>25.872770338000002</c:v>
                </c:pt>
                <c:pt idx="10478">
                  <c:v>25.875235555000003</c:v>
                </c:pt>
                <c:pt idx="10479">
                  <c:v>25.877700709000003</c:v>
                </c:pt>
                <c:pt idx="10480">
                  <c:v>25.880166016000004</c:v>
                </c:pt>
                <c:pt idx="10481">
                  <c:v>25.882631555000003</c:v>
                </c:pt>
                <c:pt idx="10482">
                  <c:v>25.885097093000002</c:v>
                </c:pt>
                <c:pt idx="10483">
                  <c:v>25.887562554000002</c:v>
                </c:pt>
                <c:pt idx="10484">
                  <c:v>25.890027785000001</c:v>
                </c:pt>
                <c:pt idx="10485">
                  <c:v>25.892493015000003</c:v>
                </c:pt>
                <c:pt idx="10486">
                  <c:v>25.894958246000002</c:v>
                </c:pt>
                <c:pt idx="10487">
                  <c:v>25.897423477000004</c:v>
                </c:pt>
                <c:pt idx="10488">
                  <c:v>25.899888785000002</c:v>
                </c:pt>
                <c:pt idx="10489">
                  <c:v>25.902353939000001</c:v>
                </c:pt>
                <c:pt idx="10490">
                  <c:v>25.904819169000003</c:v>
                </c:pt>
                <c:pt idx="10491">
                  <c:v>25.907284400000002</c:v>
                </c:pt>
                <c:pt idx="10492">
                  <c:v>25.909749400000003</c:v>
                </c:pt>
                <c:pt idx="10493">
                  <c:v>25.912214631000001</c:v>
                </c:pt>
                <c:pt idx="10494">
                  <c:v>25.914680092000001</c:v>
                </c:pt>
                <c:pt idx="10495">
                  <c:v>25.917145400000003</c:v>
                </c:pt>
                <c:pt idx="10496">
                  <c:v>25.919610862000003</c:v>
                </c:pt>
                <c:pt idx="10497">
                  <c:v>25.922076169000004</c:v>
                </c:pt>
                <c:pt idx="10498">
                  <c:v>25.924541391000002</c:v>
                </c:pt>
                <c:pt idx="10499">
                  <c:v>25.927006622000004</c:v>
                </c:pt>
                <c:pt idx="10500">
                  <c:v>25.929471853000003</c:v>
                </c:pt>
                <c:pt idx="10501">
                  <c:v>25.931937314000002</c:v>
                </c:pt>
                <c:pt idx="10502">
                  <c:v>25.934402622000004</c:v>
                </c:pt>
                <c:pt idx="10503">
                  <c:v>25.936867545000002</c:v>
                </c:pt>
                <c:pt idx="10504">
                  <c:v>25.939332776000004</c:v>
                </c:pt>
                <c:pt idx="10505">
                  <c:v>25.941797699000002</c:v>
                </c:pt>
                <c:pt idx="10506">
                  <c:v>25.944262930000001</c:v>
                </c:pt>
                <c:pt idx="10507">
                  <c:v>25.946728083000004</c:v>
                </c:pt>
                <c:pt idx="10508">
                  <c:v>25.949193728000001</c:v>
                </c:pt>
                <c:pt idx="10509">
                  <c:v>25.951659189000001</c:v>
                </c:pt>
                <c:pt idx="10510">
                  <c:v>25.954124497000002</c:v>
                </c:pt>
                <c:pt idx="10511">
                  <c:v>25.956589728000001</c:v>
                </c:pt>
                <c:pt idx="10512">
                  <c:v>25.959055189000001</c:v>
                </c:pt>
                <c:pt idx="10513">
                  <c:v>25.961520506000003</c:v>
                </c:pt>
                <c:pt idx="10514">
                  <c:v>25.963985968000003</c:v>
                </c:pt>
                <c:pt idx="10515">
                  <c:v>25.966451275000001</c:v>
                </c:pt>
                <c:pt idx="10516">
                  <c:v>25.968916506000003</c:v>
                </c:pt>
                <c:pt idx="10517">
                  <c:v>25.971381660000002</c:v>
                </c:pt>
                <c:pt idx="10518">
                  <c:v>25.973846660000003</c:v>
                </c:pt>
                <c:pt idx="10519">
                  <c:v>25.976312122000003</c:v>
                </c:pt>
                <c:pt idx="10520">
                  <c:v>25.978777122000004</c:v>
                </c:pt>
                <c:pt idx="10521">
                  <c:v>25.981242583000004</c:v>
                </c:pt>
                <c:pt idx="10522">
                  <c:v>25.983708122000003</c:v>
                </c:pt>
                <c:pt idx="10523">
                  <c:v>25.986173429000001</c:v>
                </c:pt>
                <c:pt idx="10524">
                  <c:v>25.988638583000004</c:v>
                </c:pt>
                <c:pt idx="10525">
                  <c:v>25.991103814000002</c:v>
                </c:pt>
                <c:pt idx="10526">
                  <c:v>25.993569045000001</c:v>
                </c:pt>
                <c:pt idx="10527">
                  <c:v>25.996034352000002</c:v>
                </c:pt>
                <c:pt idx="10528">
                  <c:v>25.998499599000002</c:v>
                </c:pt>
                <c:pt idx="10529">
                  <c:v>26.000965138000002</c:v>
                </c:pt>
                <c:pt idx="10530">
                  <c:v>26.003430368000004</c:v>
                </c:pt>
                <c:pt idx="10531">
                  <c:v>26.005895599000002</c:v>
                </c:pt>
                <c:pt idx="10532">
                  <c:v>26.008360830000001</c:v>
                </c:pt>
                <c:pt idx="10533">
                  <c:v>26.010826065000003</c:v>
                </c:pt>
                <c:pt idx="10534">
                  <c:v>26.013291526000003</c:v>
                </c:pt>
                <c:pt idx="10535">
                  <c:v>26.015756757000002</c:v>
                </c:pt>
                <c:pt idx="10536">
                  <c:v>26.018222065000003</c:v>
                </c:pt>
                <c:pt idx="10537">
                  <c:v>26.020687296000002</c:v>
                </c:pt>
                <c:pt idx="10538">
                  <c:v>26.023152777000004</c:v>
                </c:pt>
                <c:pt idx="10539">
                  <c:v>26.025618008000002</c:v>
                </c:pt>
                <c:pt idx="10540">
                  <c:v>26.028083008000003</c:v>
                </c:pt>
                <c:pt idx="10541">
                  <c:v>26.030548546000002</c:v>
                </c:pt>
                <c:pt idx="10542">
                  <c:v>26.033014085000001</c:v>
                </c:pt>
                <c:pt idx="10543">
                  <c:v>26.035479555000002</c:v>
                </c:pt>
                <c:pt idx="10544">
                  <c:v>26.037944863000003</c:v>
                </c:pt>
                <c:pt idx="10545">
                  <c:v>26.040410094000002</c:v>
                </c:pt>
                <c:pt idx="10546">
                  <c:v>26.042875248000001</c:v>
                </c:pt>
                <c:pt idx="10547">
                  <c:v>26.045340786000004</c:v>
                </c:pt>
                <c:pt idx="10548">
                  <c:v>26.047806017000003</c:v>
                </c:pt>
                <c:pt idx="10549">
                  <c:v>26.050271248000001</c:v>
                </c:pt>
                <c:pt idx="10550">
                  <c:v>26.052736478000003</c:v>
                </c:pt>
                <c:pt idx="10551">
                  <c:v>26.055201478000001</c:v>
                </c:pt>
                <c:pt idx="10552">
                  <c:v>26.057666940000001</c:v>
                </c:pt>
                <c:pt idx="10553">
                  <c:v>26.060131863000002</c:v>
                </c:pt>
                <c:pt idx="10554">
                  <c:v>26.062597171000004</c:v>
                </c:pt>
                <c:pt idx="10555">
                  <c:v>26.065062402000002</c:v>
                </c:pt>
                <c:pt idx="10556">
                  <c:v>26.067527632000001</c:v>
                </c:pt>
                <c:pt idx="10557">
                  <c:v>26.069992868000003</c:v>
                </c:pt>
                <c:pt idx="10558">
                  <c:v>26.072457791000001</c:v>
                </c:pt>
                <c:pt idx="10559">
                  <c:v>26.074922945000001</c:v>
                </c:pt>
                <c:pt idx="10560">
                  <c:v>26.077387945000002</c:v>
                </c:pt>
                <c:pt idx="10561">
                  <c:v>26.079853099000001</c:v>
                </c:pt>
                <c:pt idx="10562">
                  <c:v>26.082318622000003</c:v>
                </c:pt>
                <c:pt idx="10563">
                  <c:v>26.084783930000004</c:v>
                </c:pt>
                <c:pt idx="10564">
                  <c:v>26.087249469000003</c:v>
                </c:pt>
                <c:pt idx="10565">
                  <c:v>26.089714930000003</c:v>
                </c:pt>
                <c:pt idx="10566">
                  <c:v>26.092180161000002</c:v>
                </c:pt>
                <c:pt idx="10567">
                  <c:v>26.094645455000002</c:v>
                </c:pt>
                <c:pt idx="10568">
                  <c:v>26.097110993000001</c:v>
                </c:pt>
                <c:pt idx="10569">
                  <c:v>26.099576147000004</c:v>
                </c:pt>
                <c:pt idx="10570">
                  <c:v>26.102041378000003</c:v>
                </c:pt>
                <c:pt idx="10571">
                  <c:v>26.104506378000004</c:v>
                </c:pt>
                <c:pt idx="10572">
                  <c:v>26.106971844000004</c:v>
                </c:pt>
                <c:pt idx="10573">
                  <c:v>26.109437075000002</c:v>
                </c:pt>
                <c:pt idx="10574">
                  <c:v>26.111902075000003</c:v>
                </c:pt>
                <c:pt idx="10575">
                  <c:v>26.114367306000002</c:v>
                </c:pt>
                <c:pt idx="10576">
                  <c:v>26.116832537000004</c:v>
                </c:pt>
                <c:pt idx="10577">
                  <c:v>26.119297993000004</c:v>
                </c:pt>
                <c:pt idx="10578">
                  <c:v>26.121763301000001</c:v>
                </c:pt>
                <c:pt idx="10579">
                  <c:v>26.124228224000003</c:v>
                </c:pt>
                <c:pt idx="10580">
                  <c:v>26.126693685000003</c:v>
                </c:pt>
                <c:pt idx="10581">
                  <c:v>26.129158993000001</c:v>
                </c:pt>
                <c:pt idx="10582">
                  <c:v>26.131624532000004</c:v>
                </c:pt>
                <c:pt idx="10583">
                  <c:v>26.134089993000003</c:v>
                </c:pt>
                <c:pt idx="10584">
                  <c:v>26.136554916000001</c:v>
                </c:pt>
                <c:pt idx="10585">
                  <c:v>26.139020147000004</c:v>
                </c:pt>
                <c:pt idx="10586">
                  <c:v>26.141485378000002</c:v>
                </c:pt>
                <c:pt idx="10587">
                  <c:v>26.143950579000002</c:v>
                </c:pt>
                <c:pt idx="10588">
                  <c:v>26.146415887000003</c:v>
                </c:pt>
                <c:pt idx="10589">
                  <c:v>26.148881118000002</c:v>
                </c:pt>
                <c:pt idx="10590">
                  <c:v>26.151346580000002</c:v>
                </c:pt>
                <c:pt idx="10591">
                  <c:v>26.153812118000001</c:v>
                </c:pt>
                <c:pt idx="10592">
                  <c:v>26.156277344000003</c:v>
                </c:pt>
                <c:pt idx="10593">
                  <c:v>26.158742882000002</c:v>
                </c:pt>
                <c:pt idx="10594">
                  <c:v>26.161208190000004</c:v>
                </c:pt>
                <c:pt idx="10595">
                  <c:v>26.163673728000003</c:v>
                </c:pt>
                <c:pt idx="10596">
                  <c:v>26.166139190000003</c:v>
                </c:pt>
                <c:pt idx="10597">
                  <c:v>26.168604713000004</c:v>
                </c:pt>
                <c:pt idx="10598">
                  <c:v>26.171070252000003</c:v>
                </c:pt>
                <c:pt idx="10599">
                  <c:v>26.173535483000002</c:v>
                </c:pt>
                <c:pt idx="10600">
                  <c:v>26.176000790000003</c:v>
                </c:pt>
                <c:pt idx="10601">
                  <c:v>26.178466252000003</c:v>
                </c:pt>
                <c:pt idx="10602">
                  <c:v>26.180931570000002</c:v>
                </c:pt>
                <c:pt idx="10603">
                  <c:v>26.183397339000003</c:v>
                </c:pt>
                <c:pt idx="10604">
                  <c:v>26.185862647000004</c:v>
                </c:pt>
                <c:pt idx="10605">
                  <c:v>26.188328108000004</c:v>
                </c:pt>
                <c:pt idx="10606">
                  <c:v>26.190793416000002</c:v>
                </c:pt>
                <c:pt idx="10607">
                  <c:v>26.193258887000002</c:v>
                </c:pt>
                <c:pt idx="10608">
                  <c:v>26.195724195000004</c:v>
                </c:pt>
                <c:pt idx="10609">
                  <c:v>26.198189657000004</c:v>
                </c:pt>
                <c:pt idx="10610">
                  <c:v>26.200655195000003</c:v>
                </c:pt>
                <c:pt idx="10611">
                  <c:v>26.203120810000001</c:v>
                </c:pt>
                <c:pt idx="10612">
                  <c:v>26.205586267000001</c:v>
                </c:pt>
                <c:pt idx="10613">
                  <c:v>26.208051575000002</c:v>
                </c:pt>
                <c:pt idx="10614">
                  <c:v>26.210517344000003</c:v>
                </c:pt>
                <c:pt idx="10615">
                  <c:v>26.212982575000002</c:v>
                </c:pt>
                <c:pt idx="10616">
                  <c:v>26.215448190000004</c:v>
                </c:pt>
                <c:pt idx="10617">
                  <c:v>26.217913637000002</c:v>
                </c:pt>
                <c:pt idx="10618">
                  <c:v>26.220378944000004</c:v>
                </c:pt>
                <c:pt idx="10619">
                  <c:v>26.222844406000004</c:v>
                </c:pt>
                <c:pt idx="10620">
                  <c:v>26.225309944000003</c:v>
                </c:pt>
                <c:pt idx="10621">
                  <c:v>26.227775560000001</c:v>
                </c:pt>
                <c:pt idx="10622">
                  <c:v>26.230241026000002</c:v>
                </c:pt>
                <c:pt idx="10623">
                  <c:v>26.232706565000001</c:v>
                </c:pt>
                <c:pt idx="10624">
                  <c:v>26.235171872000002</c:v>
                </c:pt>
                <c:pt idx="10625">
                  <c:v>26.237637334000002</c:v>
                </c:pt>
                <c:pt idx="10626">
                  <c:v>26.240102565000001</c:v>
                </c:pt>
                <c:pt idx="10627">
                  <c:v>26.242567887000003</c:v>
                </c:pt>
                <c:pt idx="10628">
                  <c:v>26.245033349000003</c:v>
                </c:pt>
                <c:pt idx="10629">
                  <c:v>26.247498657000001</c:v>
                </c:pt>
                <c:pt idx="10630">
                  <c:v>26.249963887000003</c:v>
                </c:pt>
                <c:pt idx="10631">
                  <c:v>26.252429426000003</c:v>
                </c:pt>
                <c:pt idx="10632">
                  <c:v>26.254894964000002</c:v>
                </c:pt>
                <c:pt idx="10633">
                  <c:v>26.257360195000004</c:v>
                </c:pt>
                <c:pt idx="10634">
                  <c:v>26.259825734000003</c:v>
                </c:pt>
                <c:pt idx="10635">
                  <c:v>26.262291195000003</c:v>
                </c:pt>
                <c:pt idx="10636">
                  <c:v>26.264756734000002</c:v>
                </c:pt>
                <c:pt idx="10637">
                  <c:v>26.267221973000002</c:v>
                </c:pt>
                <c:pt idx="10638">
                  <c:v>26.269687204000004</c:v>
                </c:pt>
                <c:pt idx="10639">
                  <c:v>26.272152512000002</c:v>
                </c:pt>
                <c:pt idx="10640">
                  <c:v>26.274618050000001</c:v>
                </c:pt>
                <c:pt idx="10641">
                  <c:v>26.277083204000004</c:v>
                </c:pt>
                <c:pt idx="10642">
                  <c:v>26.279548498000004</c:v>
                </c:pt>
                <c:pt idx="10643">
                  <c:v>26.282013959000004</c:v>
                </c:pt>
                <c:pt idx="10644">
                  <c:v>26.284479498000003</c:v>
                </c:pt>
                <c:pt idx="10645">
                  <c:v>26.286944498000004</c:v>
                </c:pt>
                <c:pt idx="10646">
                  <c:v>26.289409959000004</c:v>
                </c:pt>
                <c:pt idx="10647">
                  <c:v>26.291875291000004</c:v>
                </c:pt>
                <c:pt idx="10648">
                  <c:v>26.294340522000002</c:v>
                </c:pt>
                <c:pt idx="10649">
                  <c:v>26.296805753000001</c:v>
                </c:pt>
                <c:pt idx="10650">
                  <c:v>26.299270907000004</c:v>
                </c:pt>
                <c:pt idx="10651">
                  <c:v>26.301736137000002</c:v>
                </c:pt>
                <c:pt idx="10652">
                  <c:v>26.304201117000002</c:v>
                </c:pt>
                <c:pt idx="10653">
                  <c:v>26.306666271000001</c:v>
                </c:pt>
                <c:pt idx="10654">
                  <c:v>26.309131502000003</c:v>
                </c:pt>
                <c:pt idx="10655">
                  <c:v>26.311596810000001</c:v>
                </c:pt>
                <c:pt idx="10656">
                  <c:v>26.314062271000001</c:v>
                </c:pt>
                <c:pt idx="10657">
                  <c:v>26.316527565000001</c:v>
                </c:pt>
                <c:pt idx="10658">
                  <c:v>26.318992796000003</c:v>
                </c:pt>
                <c:pt idx="10659">
                  <c:v>26.321458334000003</c:v>
                </c:pt>
                <c:pt idx="10660">
                  <c:v>26.323923565000001</c:v>
                </c:pt>
                <c:pt idx="10661">
                  <c:v>26.326389026000001</c:v>
                </c:pt>
                <c:pt idx="10662">
                  <c:v>26.328854550000003</c:v>
                </c:pt>
                <c:pt idx="10663">
                  <c:v>26.331319858000004</c:v>
                </c:pt>
                <c:pt idx="10664">
                  <c:v>26.333785396000003</c:v>
                </c:pt>
                <c:pt idx="10665">
                  <c:v>26.336250858000003</c:v>
                </c:pt>
                <c:pt idx="10666">
                  <c:v>26.338716088000002</c:v>
                </c:pt>
                <c:pt idx="10667">
                  <c:v>26.341181642000002</c:v>
                </c:pt>
                <c:pt idx="10668">
                  <c:v>26.343646873000001</c:v>
                </c:pt>
                <c:pt idx="10669">
                  <c:v>26.346112411000004</c:v>
                </c:pt>
                <c:pt idx="10670">
                  <c:v>26.348577719000001</c:v>
                </c:pt>
                <c:pt idx="10671">
                  <c:v>26.351043257000004</c:v>
                </c:pt>
                <c:pt idx="10672">
                  <c:v>26.353508738000002</c:v>
                </c:pt>
                <c:pt idx="10673">
                  <c:v>26.355973969000001</c:v>
                </c:pt>
                <c:pt idx="10674">
                  <c:v>26.358439276000002</c:v>
                </c:pt>
                <c:pt idx="10675">
                  <c:v>26.360904507000001</c:v>
                </c:pt>
                <c:pt idx="10676">
                  <c:v>26.363369738000003</c:v>
                </c:pt>
                <c:pt idx="10677">
                  <c:v>26.365835512000004</c:v>
                </c:pt>
                <c:pt idx="10678">
                  <c:v>26.368301051000003</c:v>
                </c:pt>
                <c:pt idx="10679">
                  <c:v>26.370766051000004</c:v>
                </c:pt>
                <c:pt idx="10680">
                  <c:v>26.373231512000004</c:v>
                </c:pt>
                <c:pt idx="10681">
                  <c:v>26.375696743000002</c:v>
                </c:pt>
                <c:pt idx="10682">
                  <c:v>26.378162056000001</c:v>
                </c:pt>
                <c:pt idx="10683">
                  <c:v>26.380627594000003</c:v>
                </c:pt>
                <c:pt idx="10684">
                  <c:v>26.383092825000002</c:v>
                </c:pt>
                <c:pt idx="10685">
                  <c:v>26.385558363000001</c:v>
                </c:pt>
                <c:pt idx="10686">
                  <c:v>26.388023825000001</c:v>
                </c:pt>
                <c:pt idx="10687">
                  <c:v>26.390489103000004</c:v>
                </c:pt>
                <c:pt idx="10688">
                  <c:v>26.392954564000004</c:v>
                </c:pt>
                <c:pt idx="10689">
                  <c:v>26.395419795000002</c:v>
                </c:pt>
                <c:pt idx="10690">
                  <c:v>26.397885333000001</c:v>
                </c:pt>
                <c:pt idx="10691">
                  <c:v>26.400350564000004</c:v>
                </c:pt>
                <c:pt idx="10692">
                  <c:v>26.402816122000001</c:v>
                </c:pt>
                <c:pt idx="10693">
                  <c:v>26.405281352000003</c:v>
                </c:pt>
                <c:pt idx="10694">
                  <c:v>26.407746583000002</c:v>
                </c:pt>
                <c:pt idx="10695">
                  <c:v>26.410211814000004</c:v>
                </c:pt>
                <c:pt idx="10696">
                  <c:v>26.412677352000003</c:v>
                </c:pt>
                <c:pt idx="10697">
                  <c:v>26.415142949000003</c:v>
                </c:pt>
                <c:pt idx="10698">
                  <c:v>26.417608487000003</c:v>
                </c:pt>
                <c:pt idx="10699">
                  <c:v>26.420073949000003</c:v>
                </c:pt>
                <c:pt idx="10700">
                  <c:v>26.422539256000004</c:v>
                </c:pt>
                <c:pt idx="10701">
                  <c:v>26.425004718000004</c:v>
                </c:pt>
                <c:pt idx="10702">
                  <c:v>26.427470026000002</c:v>
                </c:pt>
                <c:pt idx="10703">
                  <c:v>26.429935564000001</c:v>
                </c:pt>
                <c:pt idx="10704">
                  <c:v>26.432400718000004</c:v>
                </c:pt>
                <c:pt idx="10705">
                  <c:v>26.434866256000003</c:v>
                </c:pt>
                <c:pt idx="10706">
                  <c:v>26.437331257000004</c:v>
                </c:pt>
                <c:pt idx="10707">
                  <c:v>26.439796472000001</c:v>
                </c:pt>
                <c:pt idx="10708">
                  <c:v>26.442261703000003</c:v>
                </c:pt>
                <c:pt idx="10709">
                  <c:v>26.444726857000003</c:v>
                </c:pt>
                <c:pt idx="10710">
                  <c:v>26.447192472000001</c:v>
                </c:pt>
                <c:pt idx="10711">
                  <c:v>26.449658011000004</c:v>
                </c:pt>
                <c:pt idx="10712">
                  <c:v>26.452123242000003</c:v>
                </c:pt>
                <c:pt idx="10713">
                  <c:v>26.454588780000002</c:v>
                </c:pt>
                <c:pt idx="10714">
                  <c:v>26.457054242000002</c:v>
                </c:pt>
                <c:pt idx="10715">
                  <c:v>26.459519549000003</c:v>
                </c:pt>
                <c:pt idx="10716">
                  <c:v>26.461985011000003</c:v>
                </c:pt>
                <c:pt idx="10717">
                  <c:v>26.464450242000002</c:v>
                </c:pt>
                <c:pt idx="10718">
                  <c:v>26.466915242000002</c:v>
                </c:pt>
                <c:pt idx="10719">
                  <c:v>26.469380395000002</c:v>
                </c:pt>
                <c:pt idx="10720">
                  <c:v>26.471845703000003</c:v>
                </c:pt>
                <c:pt idx="10721">
                  <c:v>26.474310934000002</c:v>
                </c:pt>
                <c:pt idx="10722">
                  <c:v>26.476776395000002</c:v>
                </c:pt>
                <c:pt idx="10723">
                  <c:v>26.479241934000001</c:v>
                </c:pt>
                <c:pt idx="10724">
                  <c:v>26.481707242000002</c:v>
                </c:pt>
                <c:pt idx="10725">
                  <c:v>26.484173011000003</c:v>
                </c:pt>
                <c:pt idx="10726">
                  <c:v>26.486638549000002</c:v>
                </c:pt>
                <c:pt idx="10727">
                  <c:v>26.489103847000003</c:v>
                </c:pt>
                <c:pt idx="10728">
                  <c:v>26.491569385000002</c:v>
                </c:pt>
                <c:pt idx="10729">
                  <c:v>26.494034924000001</c:v>
                </c:pt>
                <c:pt idx="10730">
                  <c:v>26.496500385000001</c:v>
                </c:pt>
                <c:pt idx="10731">
                  <c:v>26.498965924000004</c:v>
                </c:pt>
                <c:pt idx="10732">
                  <c:v>26.501431251000003</c:v>
                </c:pt>
                <c:pt idx="10733">
                  <c:v>26.503896712000003</c:v>
                </c:pt>
                <c:pt idx="10734">
                  <c:v>26.506361943000002</c:v>
                </c:pt>
                <c:pt idx="10735">
                  <c:v>26.508827174000004</c:v>
                </c:pt>
                <c:pt idx="10736">
                  <c:v>26.511292481000002</c:v>
                </c:pt>
                <c:pt idx="10737">
                  <c:v>26.513757972000004</c:v>
                </c:pt>
                <c:pt idx="10738">
                  <c:v>26.516223510000003</c:v>
                </c:pt>
                <c:pt idx="10739">
                  <c:v>26.518688741000002</c:v>
                </c:pt>
                <c:pt idx="10740">
                  <c:v>26.521154049000003</c:v>
                </c:pt>
                <c:pt idx="10741">
                  <c:v>26.523619510000003</c:v>
                </c:pt>
                <c:pt idx="10742">
                  <c:v>26.526084833000002</c:v>
                </c:pt>
                <c:pt idx="10743">
                  <c:v>26.528550064000001</c:v>
                </c:pt>
                <c:pt idx="10744">
                  <c:v>26.531015525000001</c:v>
                </c:pt>
                <c:pt idx="10745">
                  <c:v>26.533481064000004</c:v>
                </c:pt>
                <c:pt idx="10746">
                  <c:v>26.535946602000003</c:v>
                </c:pt>
                <c:pt idx="10747">
                  <c:v>26.538411838000002</c:v>
                </c:pt>
                <c:pt idx="10748">
                  <c:v>26.540877377000001</c:v>
                </c:pt>
                <c:pt idx="10749">
                  <c:v>26.543342684000002</c:v>
                </c:pt>
                <c:pt idx="10750">
                  <c:v>26.545808146000002</c:v>
                </c:pt>
                <c:pt idx="10751">
                  <c:v>26.548273454000004</c:v>
                </c:pt>
                <c:pt idx="10752">
                  <c:v>26.550738679000002</c:v>
                </c:pt>
                <c:pt idx="10753">
                  <c:v>26.553203910000004</c:v>
                </c:pt>
                <c:pt idx="10754">
                  <c:v>26.555669141000003</c:v>
                </c:pt>
                <c:pt idx="10755">
                  <c:v>26.558134064000001</c:v>
                </c:pt>
                <c:pt idx="10756">
                  <c:v>26.560599218000004</c:v>
                </c:pt>
                <c:pt idx="10757">
                  <c:v>26.563064213000004</c:v>
                </c:pt>
                <c:pt idx="10758">
                  <c:v>26.565529674000004</c:v>
                </c:pt>
                <c:pt idx="10759">
                  <c:v>26.567995213000003</c:v>
                </c:pt>
                <c:pt idx="10760">
                  <c:v>26.570460213000004</c:v>
                </c:pt>
                <c:pt idx="10761">
                  <c:v>26.572925444000003</c:v>
                </c:pt>
                <c:pt idx="10762">
                  <c:v>26.575390895000002</c:v>
                </c:pt>
                <c:pt idx="10763">
                  <c:v>26.577856434000001</c:v>
                </c:pt>
                <c:pt idx="10764">
                  <c:v>26.580321741000002</c:v>
                </c:pt>
                <c:pt idx="10765">
                  <c:v>26.582786664000004</c:v>
                </c:pt>
                <c:pt idx="10766">
                  <c:v>26.585251895000003</c:v>
                </c:pt>
                <c:pt idx="10767">
                  <c:v>26.587717357000002</c:v>
                </c:pt>
                <c:pt idx="10768">
                  <c:v>26.590182280000004</c:v>
                </c:pt>
                <c:pt idx="10769">
                  <c:v>26.592647203000002</c:v>
                </c:pt>
                <c:pt idx="10770">
                  <c:v>26.595112203000003</c:v>
                </c:pt>
                <c:pt idx="10771">
                  <c:v>26.597577665000003</c:v>
                </c:pt>
                <c:pt idx="10772">
                  <c:v>26.600043184000004</c:v>
                </c:pt>
                <c:pt idx="10773">
                  <c:v>26.602508415000003</c:v>
                </c:pt>
                <c:pt idx="10774">
                  <c:v>26.604973646000001</c:v>
                </c:pt>
                <c:pt idx="10775">
                  <c:v>26.607438953000003</c:v>
                </c:pt>
                <c:pt idx="10776">
                  <c:v>26.609904415000003</c:v>
                </c:pt>
                <c:pt idx="10777">
                  <c:v>26.612369727000001</c:v>
                </c:pt>
                <c:pt idx="10778">
                  <c:v>26.614835266000004</c:v>
                </c:pt>
                <c:pt idx="10779">
                  <c:v>26.617300804000003</c:v>
                </c:pt>
                <c:pt idx="10780">
                  <c:v>26.619766035000001</c:v>
                </c:pt>
                <c:pt idx="10781">
                  <c:v>26.622231574000004</c:v>
                </c:pt>
                <c:pt idx="10782">
                  <c:v>26.624697035000004</c:v>
                </c:pt>
                <c:pt idx="10783">
                  <c:v>26.627162266000003</c:v>
                </c:pt>
                <c:pt idx="10784">
                  <c:v>26.629627804000002</c:v>
                </c:pt>
                <c:pt idx="10785">
                  <c:v>26.632093112000003</c:v>
                </c:pt>
                <c:pt idx="10786">
                  <c:v>26.634558958000003</c:v>
                </c:pt>
                <c:pt idx="10787">
                  <c:v>26.637024410000002</c:v>
                </c:pt>
                <c:pt idx="10788">
                  <c:v>26.639489718000004</c:v>
                </c:pt>
                <c:pt idx="10789">
                  <c:v>26.641955179000004</c:v>
                </c:pt>
                <c:pt idx="10790">
                  <c:v>26.644420718000003</c:v>
                </c:pt>
                <c:pt idx="10791">
                  <c:v>26.646886256000002</c:v>
                </c:pt>
                <c:pt idx="10792">
                  <c:v>26.649351799000002</c:v>
                </c:pt>
                <c:pt idx="10793">
                  <c:v>26.651817107000003</c:v>
                </c:pt>
                <c:pt idx="10794">
                  <c:v>26.654282876000003</c:v>
                </c:pt>
                <c:pt idx="10795">
                  <c:v>26.656748415000003</c:v>
                </c:pt>
                <c:pt idx="10796">
                  <c:v>26.659213953000002</c:v>
                </c:pt>
                <c:pt idx="10797">
                  <c:v>26.661679477000003</c:v>
                </c:pt>
                <c:pt idx="10798">
                  <c:v>26.664145015000003</c:v>
                </c:pt>
                <c:pt idx="10799">
                  <c:v>26.666610861000002</c:v>
                </c:pt>
                <c:pt idx="10800">
                  <c:v>26.669076400000002</c:v>
                </c:pt>
                <c:pt idx="10801">
                  <c:v>26.671541938000004</c:v>
                </c:pt>
                <c:pt idx="10802">
                  <c:v>26.674007275000001</c:v>
                </c:pt>
                <c:pt idx="10803">
                  <c:v>26.676472814000004</c:v>
                </c:pt>
                <c:pt idx="10804">
                  <c:v>26.678938275000004</c:v>
                </c:pt>
                <c:pt idx="10805">
                  <c:v>26.681403890000002</c:v>
                </c:pt>
                <c:pt idx="10806">
                  <c:v>26.683869352000002</c:v>
                </c:pt>
                <c:pt idx="10807">
                  <c:v>26.686334885000001</c:v>
                </c:pt>
                <c:pt idx="10808">
                  <c:v>26.688800193000002</c:v>
                </c:pt>
                <c:pt idx="10809">
                  <c:v>26.691265655000002</c:v>
                </c:pt>
                <c:pt idx="10810">
                  <c:v>26.693731193000001</c:v>
                </c:pt>
                <c:pt idx="10811">
                  <c:v>26.696196424000004</c:v>
                </c:pt>
                <c:pt idx="10812">
                  <c:v>26.698661934000004</c:v>
                </c:pt>
                <c:pt idx="10813">
                  <c:v>26.701127242000002</c:v>
                </c:pt>
                <c:pt idx="10814">
                  <c:v>26.703592781000001</c:v>
                </c:pt>
                <c:pt idx="10815">
                  <c:v>26.706058242000001</c:v>
                </c:pt>
                <c:pt idx="10816">
                  <c:v>26.708523550000002</c:v>
                </c:pt>
                <c:pt idx="10817">
                  <c:v>26.710988996000001</c:v>
                </c:pt>
                <c:pt idx="10818">
                  <c:v>26.713454535000004</c:v>
                </c:pt>
                <c:pt idx="10819">
                  <c:v>26.715919843000002</c:v>
                </c:pt>
                <c:pt idx="10820">
                  <c:v>26.718385304000002</c:v>
                </c:pt>
                <c:pt idx="10821">
                  <c:v>26.720850304000002</c:v>
                </c:pt>
                <c:pt idx="10822">
                  <c:v>26.723315843000002</c:v>
                </c:pt>
                <c:pt idx="10823">
                  <c:v>26.725781073000004</c:v>
                </c:pt>
                <c:pt idx="10824">
                  <c:v>26.728246612000003</c:v>
                </c:pt>
                <c:pt idx="10825">
                  <c:v>26.730712381000004</c:v>
                </c:pt>
                <c:pt idx="10826">
                  <c:v>26.733177689000001</c:v>
                </c:pt>
                <c:pt idx="10827">
                  <c:v>26.735643203000002</c:v>
                </c:pt>
                <c:pt idx="10828">
                  <c:v>26.738108434000001</c:v>
                </c:pt>
                <c:pt idx="10829">
                  <c:v>26.740573665000003</c:v>
                </c:pt>
                <c:pt idx="10830">
                  <c:v>26.743039126000003</c:v>
                </c:pt>
                <c:pt idx="10831">
                  <c:v>26.745504434000001</c:v>
                </c:pt>
                <c:pt idx="10832">
                  <c:v>26.747969958000002</c:v>
                </c:pt>
                <c:pt idx="10833">
                  <c:v>26.750435497000002</c:v>
                </c:pt>
                <c:pt idx="10834">
                  <c:v>26.752900958000001</c:v>
                </c:pt>
                <c:pt idx="10835">
                  <c:v>26.755366497000004</c:v>
                </c:pt>
                <c:pt idx="10836">
                  <c:v>26.757831728000003</c:v>
                </c:pt>
                <c:pt idx="10837">
                  <c:v>26.760297034000004</c:v>
                </c:pt>
                <c:pt idx="10838">
                  <c:v>26.762762496000004</c:v>
                </c:pt>
                <c:pt idx="10839">
                  <c:v>26.765227804000002</c:v>
                </c:pt>
                <c:pt idx="10840">
                  <c:v>26.767693265000002</c:v>
                </c:pt>
                <c:pt idx="10841">
                  <c:v>26.770158496000004</c:v>
                </c:pt>
                <c:pt idx="10842">
                  <c:v>26.772624025000002</c:v>
                </c:pt>
                <c:pt idx="10843">
                  <c:v>26.775089564000002</c:v>
                </c:pt>
                <c:pt idx="10844">
                  <c:v>26.777554795000004</c:v>
                </c:pt>
                <c:pt idx="10845">
                  <c:v>26.780020025000002</c:v>
                </c:pt>
                <c:pt idx="10846">
                  <c:v>26.782485564000002</c:v>
                </c:pt>
                <c:pt idx="10847">
                  <c:v>26.784950810000002</c:v>
                </c:pt>
                <c:pt idx="10848">
                  <c:v>26.787416040000004</c:v>
                </c:pt>
                <c:pt idx="10849">
                  <c:v>26.789881579000003</c:v>
                </c:pt>
                <c:pt idx="10850">
                  <c:v>26.792347117000002</c:v>
                </c:pt>
                <c:pt idx="10851">
                  <c:v>26.794812348000004</c:v>
                </c:pt>
                <c:pt idx="10852">
                  <c:v>26.797277574000002</c:v>
                </c:pt>
                <c:pt idx="10853">
                  <c:v>26.799742882000004</c:v>
                </c:pt>
                <c:pt idx="10854">
                  <c:v>26.802208112000002</c:v>
                </c:pt>
                <c:pt idx="10855">
                  <c:v>26.804673343000001</c:v>
                </c:pt>
                <c:pt idx="10856">
                  <c:v>26.807138805000001</c:v>
                </c:pt>
                <c:pt idx="10857">
                  <c:v>26.809604051000001</c:v>
                </c:pt>
                <c:pt idx="10858">
                  <c:v>26.812069358000002</c:v>
                </c:pt>
                <c:pt idx="10859">
                  <c:v>26.814534820000002</c:v>
                </c:pt>
                <c:pt idx="10860">
                  <c:v>26.817000435000004</c:v>
                </c:pt>
                <c:pt idx="10861">
                  <c:v>26.819465974000003</c:v>
                </c:pt>
                <c:pt idx="10862">
                  <c:v>26.821931425000002</c:v>
                </c:pt>
                <c:pt idx="10863">
                  <c:v>26.824396733000004</c:v>
                </c:pt>
                <c:pt idx="10864">
                  <c:v>26.826862194000004</c:v>
                </c:pt>
                <c:pt idx="10865">
                  <c:v>26.829327810000002</c:v>
                </c:pt>
                <c:pt idx="10866">
                  <c:v>26.831793579000003</c:v>
                </c:pt>
                <c:pt idx="10867">
                  <c:v>26.834258916000003</c:v>
                </c:pt>
                <c:pt idx="10868">
                  <c:v>26.836724454000002</c:v>
                </c:pt>
                <c:pt idx="10869">
                  <c:v>26.839189993000002</c:v>
                </c:pt>
                <c:pt idx="10870">
                  <c:v>26.841655223000004</c:v>
                </c:pt>
                <c:pt idx="10871">
                  <c:v>26.844120685000004</c:v>
                </c:pt>
                <c:pt idx="10872">
                  <c:v>26.846585998000002</c:v>
                </c:pt>
                <c:pt idx="10873">
                  <c:v>26.849051228000004</c:v>
                </c:pt>
                <c:pt idx="10874">
                  <c:v>26.851516690000004</c:v>
                </c:pt>
                <c:pt idx="10875">
                  <c:v>26.853981690000001</c:v>
                </c:pt>
                <c:pt idx="10876">
                  <c:v>26.856446844000004</c:v>
                </c:pt>
                <c:pt idx="10877">
                  <c:v>26.858912075000003</c:v>
                </c:pt>
                <c:pt idx="10878">
                  <c:v>26.861377382000004</c:v>
                </c:pt>
                <c:pt idx="10879">
                  <c:v>26.863842921000003</c:v>
                </c:pt>
                <c:pt idx="10880">
                  <c:v>26.866308152000002</c:v>
                </c:pt>
                <c:pt idx="10881">
                  <c:v>26.868773921000003</c:v>
                </c:pt>
                <c:pt idx="10882">
                  <c:v>26.871239138000004</c:v>
                </c:pt>
                <c:pt idx="10883">
                  <c:v>26.873704676000003</c:v>
                </c:pt>
                <c:pt idx="10884">
                  <c:v>26.876169907000001</c:v>
                </c:pt>
                <c:pt idx="10885">
                  <c:v>26.878635138000003</c:v>
                </c:pt>
                <c:pt idx="10886">
                  <c:v>26.881100445000001</c:v>
                </c:pt>
                <c:pt idx="10887">
                  <c:v>26.883565906000001</c:v>
                </c:pt>
                <c:pt idx="10888">
                  <c:v>26.886031214000003</c:v>
                </c:pt>
                <c:pt idx="10889">
                  <c:v>26.888496367000002</c:v>
                </c:pt>
                <c:pt idx="10890">
                  <c:v>26.890961598000004</c:v>
                </c:pt>
                <c:pt idx="10891">
                  <c:v>26.893426829000003</c:v>
                </c:pt>
                <c:pt idx="10892">
                  <c:v>26.895892138000004</c:v>
                </c:pt>
                <c:pt idx="10893">
                  <c:v>26.898357676000003</c:v>
                </c:pt>
                <c:pt idx="10894">
                  <c:v>26.900823445000004</c:v>
                </c:pt>
                <c:pt idx="10895">
                  <c:v>26.903288753000002</c:v>
                </c:pt>
                <c:pt idx="10896">
                  <c:v>26.905754522000002</c:v>
                </c:pt>
                <c:pt idx="10897">
                  <c:v>26.908220060000001</c:v>
                </c:pt>
                <c:pt idx="10898">
                  <c:v>26.910685675000003</c:v>
                </c:pt>
                <c:pt idx="10899">
                  <c:v>26.913151444000004</c:v>
                </c:pt>
                <c:pt idx="10900">
                  <c:v>26.915616983000003</c:v>
                </c:pt>
                <c:pt idx="10901">
                  <c:v>26.918082598000002</c:v>
                </c:pt>
                <c:pt idx="10902">
                  <c:v>26.920548070000002</c:v>
                </c:pt>
                <c:pt idx="10903">
                  <c:v>26.923013608000002</c:v>
                </c:pt>
                <c:pt idx="10904">
                  <c:v>26.925478916000003</c:v>
                </c:pt>
                <c:pt idx="10905">
                  <c:v>26.927944378000003</c:v>
                </c:pt>
                <c:pt idx="10906">
                  <c:v>26.930409916000002</c:v>
                </c:pt>
                <c:pt idx="10907">
                  <c:v>26.932875550000002</c:v>
                </c:pt>
                <c:pt idx="10908">
                  <c:v>26.935341089000001</c:v>
                </c:pt>
                <c:pt idx="10909">
                  <c:v>26.937806627000004</c:v>
                </c:pt>
                <c:pt idx="10910">
                  <c:v>26.940272166000003</c:v>
                </c:pt>
                <c:pt idx="10911">
                  <c:v>26.942737704000002</c:v>
                </c:pt>
                <c:pt idx="10912">
                  <c:v>26.945203243000002</c:v>
                </c:pt>
                <c:pt idx="10913">
                  <c:v>26.947668781000001</c:v>
                </c:pt>
                <c:pt idx="10914">
                  <c:v>26.950134320000004</c:v>
                </c:pt>
                <c:pt idx="10915">
                  <c:v>26.952599474000003</c:v>
                </c:pt>
                <c:pt idx="10916">
                  <c:v>26.955065089000001</c:v>
                </c:pt>
                <c:pt idx="10917">
                  <c:v>26.957530608000003</c:v>
                </c:pt>
                <c:pt idx="10918">
                  <c:v>26.959996147000002</c:v>
                </c:pt>
                <c:pt idx="10919">
                  <c:v>26.962461916000002</c:v>
                </c:pt>
                <c:pt idx="10920">
                  <c:v>26.964927762000002</c:v>
                </c:pt>
                <c:pt idx="10921">
                  <c:v>26.967393378000004</c:v>
                </c:pt>
                <c:pt idx="10922">
                  <c:v>26.969858921000004</c:v>
                </c:pt>
                <c:pt idx="10923">
                  <c:v>26.972324383000004</c:v>
                </c:pt>
                <c:pt idx="10924">
                  <c:v>26.974789921000003</c:v>
                </c:pt>
                <c:pt idx="10925">
                  <c:v>26.977255152000001</c:v>
                </c:pt>
                <c:pt idx="10926">
                  <c:v>26.979720690000004</c:v>
                </c:pt>
                <c:pt idx="10927">
                  <c:v>26.982185935000004</c:v>
                </c:pt>
                <c:pt idx="10928">
                  <c:v>26.984651474000003</c:v>
                </c:pt>
                <c:pt idx="10929">
                  <c:v>26.987116704000002</c:v>
                </c:pt>
                <c:pt idx="10930">
                  <c:v>26.989582012000003</c:v>
                </c:pt>
                <c:pt idx="10931">
                  <c:v>26.992047474000003</c:v>
                </c:pt>
                <c:pt idx="10932">
                  <c:v>26.994513022000003</c:v>
                </c:pt>
                <c:pt idx="10933">
                  <c:v>26.996978561000002</c:v>
                </c:pt>
                <c:pt idx="10934">
                  <c:v>26.999444176000001</c:v>
                </c:pt>
                <c:pt idx="10935">
                  <c:v>27.001909714000004</c:v>
                </c:pt>
                <c:pt idx="10936">
                  <c:v>27.004375176000003</c:v>
                </c:pt>
                <c:pt idx="10937">
                  <c:v>27.006840484000001</c:v>
                </c:pt>
                <c:pt idx="10938">
                  <c:v>27.009305714000003</c:v>
                </c:pt>
                <c:pt idx="10939">
                  <c:v>27.011770945000002</c:v>
                </c:pt>
                <c:pt idx="10940">
                  <c:v>27.014236176000004</c:v>
                </c:pt>
                <c:pt idx="10941">
                  <c:v>27.016701638000004</c:v>
                </c:pt>
                <c:pt idx="10942">
                  <c:v>27.019166863000002</c:v>
                </c:pt>
                <c:pt idx="10943">
                  <c:v>27.021632094000001</c:v>
                </c:pt>
                <c:pt idx="10944">
                  <c:v>27.024097633000004</c:v>
                </c:pt>
                <c:pt idx="10945">
                  <c:v>27.026562940000002</c:v>
                </c:pt>
                <c:pt idx="10946">
                  <c:v>27.029028709000002</c:v>
                </c:pt>
                <c:pt idx="10947">
                  <c:v>27.031494551000002</c:v>
                </c:pt>
                <c:pt idx="10948">
                  <c:v>27.033960089000004</c:v>
                </c:pt>
                <c:pt idx="10949">
                  <c:v>27.036425628000003</c:v>
                </c:pt>
                <c:pt idx="10950">
                  <c:v>27.038891166000003</c:v>
                </c:pt>
                <c:pt idx="10951">
                  <c:v>27.041356474000004</c:v>
                </c:pt>
                <c:pt idx="10952">
                  <c:v>27.043821916000002</c:v>
                </c:pt>
                <c:pt idx="10953">
                  <c:v>27.046286839000004</c:v>
                </c:pt>
                <c:pt idx="10954">
                  <c:v>27.048752147000002</c:v>
                </c:pt>
                <c:pt idx="10955">
                  <c:v>27.051217301000001</c:v>
                </c:pt>
                <c:pt idx="10956">
                  <c:v>27.053682532000003</c:v>
                </c:pt>
                <c:pt idx="10957">
                  <c:v>27.056147858000003</c:v>
                </c:pt>
                <c:pt idx="10958">
                  <c:v>27.058613089000001</c:v>
                </c:pt>
                <c:pt idx="10959">
                  <c:v>27.061078320000004</c:v>
                </c:pt>
                <c:pt idx="10960">
                  <c:v>27.063543858000003</c:v>
                </c:pt>
                <c:pt idx="10961">
                  <c:v>27.066009320000003</c:v>
                </c:pt>
                <c:pt idx="10962">
                  <c:v>27.068474940000002</c:v>
                </c:pt>
                <c:pt idx="10963">
                  <c:v>27.070940402000002</c:v>
                </c:pt>
                <c:pt idx="10964">
                  <c:v>27.073406017000003</c:v>
                </c:pt>
                <c:pt idx="10965">
                  <c:v>27.075871556000003</c:v>
                </c:pt>
                <c:pt idx="10966">
                  <c:v>27.078337325000003</c:v>
                </c:pt>
                <c:pt idx="10967">
                  <c:v>27.080802949000002</c:v>
                </c:pt>
                <c:pt idx="10968">
                  <c:v>27.083268488000002</c:v>
                </c:pt>
                <c:pt idx="10969">
                  <c:v>27.085734257000002</c:v>
                </c:pt>
                <c:pt idx="10970">
                  <c:v>27.088199796000001</c:v>
                </c:pt>
                <c:pt idx="10971">
                  <c:v>27.090665103000003</c:v>
                </c:pt>
                <c:pt idx="10972">
                  <c:v>27.093130368000004</c:v>
                </c:pt>
                <c:pt idx="10973">
                  <c:v>27.095595599000003</c:v>
                </c:pt>
                <c:pt idx="10974">
                  <c:v>27.098061060000003</c:v>
                </c:pt>
                <c:pt idx="10975">
                  <c:v>27.100526368000004</c:v>
                </c:pt>
                <c:pt idx="10976">
                  <c:v>27.102991599000003</c:v>
                </c:pt>
                <c:pt idx="10977">
                  <c:v>27.105457060000003</c:v>
                </c:pt>
                <c:pt idx="10978">
                  <c:v>27.107922291000001</c:v>
                </c:pt>
                <c:pt idx="10979">
                  <c:v>27.110387522000003</c:v>
                </c:pt>
                <c:pt idx="10980">
                  <c:v>27.112852830000001</c:v>
                </c:pt>
                <c:pt idx="10981">
                  <c:v>27.115318291000001</c:v>
                </c:pt>
                <c:pt idx="10982">
                  <c:v>27.117783276000001</c:v>
                </c:pt>
                <c:pt idx="10983">
                  <c:v>27.120248430000004</c:v>
                </c:pt>
                <c:pt idx="10984">
                  <c:v>27.122713430000001</c:v>
                </c:pt>
                <c:pt idx="10985">
                  <c:v>27.125178968000004</c:v>
                </c:pt>
                <c:pt idx="10986">
                  <c:v>27.127644199000002</c:v>
                </c:pt>
                <c:pt idx="10987">
                  <c:v>27.130109992000001</c:v>
                </c:pt>
                <c:pt idx="10988">
                  <c:v>27.132575839000001</c:v>
                </c:pt>
                <c:pt idx="10989">
                  <c:v>27.135041069000003</c:v>
                </c:pt>
                <c:pt idx="10990">
                  <c:v>27.137506300000002</c:v>
                </c:pt>
                <c:pt idx="10991">
                  <c:v>27.139971608000003</c:v>
                </c:pt>
                <c:pt idx="10992">
                  <c:v>27.142437069000003</c:v>
                </c:pt>
                <c:pt idx="10993">
                  <c:v>27.144902300000002</c:v>
                </c:pt>
                <c:pt idx="10994">
                  <c:v>27.147367839000001</c:v>
                </c:pt>
                <c:pt idx="10995">
                  <c:v>27.149833069000003</c:v>
                </c:pt>
                <c:pt idx="10996">
                  <c:v>27.152298377000001</c:v>
                </c:pt>
                <c:pt idx="10997">
                  <c:v>27.154763863000003</c:v>
                </c:pt>
                <c:pt idx="10998">
                  <c:v>27.157229093000002</c:v>
                </c:pt>
                <c:pt idx="10999">
                  <c:v>27.159694324000004</c:v>
                </c:pt>
                <c:pt idx="11000">
                  <c:v>27.162159632000002</c:v>
                </c:pt>
                <c:pt idx="11001">
                  <c:v>27.164625093000001</c:v>
                </c:pt>
                <c:pt idx="11002">
                  <c:v>27.167090430000002</c:v>
                </c:pt>
                <c:pt idx="11003">
                  <c:v>27.169555661000004</c:v>
                </c:pt>
                <c:pt idx="11004">
                  <c:v>27.172021122000004</c:v>
                </c:pt>
                <c:pt idx="11005">
                  <c:v>27.174486353000002</c:v>
                </c:pt>
                <c:pt idx="11006">
                  <c:v>27.176951584000001</c:v>
                </c:pt>
                <c:pt idx="11007">
                  <c:v>27.179416878000001</c:v>
                </c:pt>
                <c:pt idx="11008">
                  <c:v>27.181882416000004</c:v>
                </c:pt>
                <c:pt idx="11009">
                  <c:v>27.184347878000004</c:v>
                </c:pt>
                <c:pt idx="11010">
                  <c:v>27.186813185000002</c:v>
                </c:pt>
                <c:pt idx="11011">
                  <c:v>27.189278647000002</c:v>
                </c:pt>
                <c:pt idx="11012">
                  <c:v>27.191743955000003</c:v>
                </c:pt>
                <c:pt idx="11013">
                  <c:v>27.194209493000002</c:v>
                </c:pt>
                <c:pt idx="11014">
                  <c:v>27.196675032000002</c:v>
                </c:pt>
                <c:pt idx="11015">
                  <c:v>27.199140570000001</c:v>
                </c:pt>
                <c:pt idx="11016">
                  <c:v>27.201606109000004</c:v>
                </c:pt>
                <c:pt idx="11017">
                  <c:v>27.204071555000002</c:v>
                </c:pt>
                <c:pt idx="11018">
                  <c:v>27.206537094000002</c:v>
                </c:pt>
                <c:pt idx="11019">
                  <c:v>27.209002324000004</c:v>
                </c:pt>
                <c:pt idx="11020">
                  <c:v>27.211467632000002</c:v>
                </c:pt>
                <c:pt idx="11021">
                  <c:v>27.213933094000001</c:v>
                </c:pt>
                <c:pt idx="11022">
                  <c:v>27.216398113000004</c:v>
                </c:pt>
                <c:pt idx="11023">
                  <c:v>27.218863574000004</c:v>
                </c:pt>
                <c:pt idx="11024">
                  <c:v>27.221329190000002</c:v>
                </c:pt>
                <c:pt idx="11025">
                  <c:v>27.223794651000002</c:v>
                </c:pt>
                <c:pt idx="11026">
                  <c:v>27.226259959000004</c:v>
                </c:pt>
                <c:pt idx="11027">
                  <c:v>27.228725411000003</c:v>
                </c:pt>
                <c:pt idx="11028">
                  <c:v>27.231190950000002</c:v>
                </c:pt>
                <c:pt idx="11029">
                  <c:v>27.233656181000004</c:v>
                </c:pt>
                <c:pt idx="11030">
                  <c:v>27.236121181000001</c:v>
                </c:pt>
                <c:pt idx="11031">
                  <c:v>27.238586334000004</c:v>
                </c:pt>
                <c:pt idx="11032">
                  <c:v>27.241051565000003</c:v>
                </c:pt>
                <c:pt idx="11033">
                  <c:v>27.243516873000001</c:v>
                </c:pt>
                <c:pt idx="11034">
                  <c:v>27.245982104000003</c:v>
                </c:pt>
                <c:pt idx="11035">
                  <c:v>27.248447565000003</c:v>
                </c:pt>
                <c:pt idx="11036">
                  <c:v>27.250912873000004</c:v>
                </c:pt>
                <c:pt idx="11037">
                  <c:v>27.253377776000004</c:v>
                </c:pt>
                <c:pt idx="11038">
                  <c:v>27.255842699000002</c:v>
                </c:pt>
                <c:pt idx="11039">
                  <c:v>27.258308161000002</c:v>
                </c:pt>
                <c:pt idx="11040">
                  <c:v>27.260773391000004</c:v>
                </c:pt>
                <c:pt idx="11041">
                  <c:v>27.263238314000002</c:v>
                </c:pt>
                <c:pt idx="11042">
                  <c:v>27.265703555000002</c:v>
                </c:pt>
                <c:pt idx="11043">
                  <c:v>27.268168555000003</c:v>
                </c:pt>
                <c:pt idx="11044">
                  <c:v>27.270634017000003</c:v>
                </c:pt>
                <c:pt idx="11045">
                  <c:v>27.273099017000003</c:v>
                </c:pt>
                <c:pt idx="11046">
                  <c:v>27.275564478000003</c:v>
                </c:pt>
                <c:pt idx="11047">
                  <c:v>27.278029464000003</c:v>
                </c:pt>
                <c:pt idx="11048">
                  <c:v>27.280494926000003</c:v>
                </c:pt>
                <c:pt idx="11049">
                  <c:v>27.282960157000002</c:v>
                </c:pt>
                <c:pt idx="11050">
                  <c:v>27.285425080000003</c:v>
                </c:pt>
                <c:pt idx="11051">
                  <c:v>27.287890080000004</c:v>
                </c:pt>
                <c:pt idx="11052">
                  <c:v>27.290355531000003</c:v>
                </c:pt>
                <c:pt idx="11053">
                  <c:v>27.292820531000004</c:v>
                </c:pt>
                <c:pt idx="11054">
                  <c:v>27.295285993000004</c:v>
                </c:pt>
                <c:pt idx="11055">
                  <c:v>27.297751531000003</c:v>
                </c:pt>
                <c:pt idx="11056">
                  <c:v>27.300216762000002</c:v>
                </c:pt>
                <c:pt idx="11057">
                  <c:v>27.302681988000003</c:v>
                </c:pt>
                <c:pt idx="11058">
                  <c:v>27.305147219000002</c:v>
                </c:pt>
                <c:pt idx="11059">
                  <c:v>27.307612449000004</c:v>
                </c:pt>
                <c:pt idx="11060">
                  <c:v>27.310077680000003</c:v>
                </c:pt>
                <c:pt idx="11061">
                  <c:v>27.312543219000002</c:v>
                </c:pt>
                <c:pt idx="11062">
                  <c:v>27.315008771000002</c:v>
                </c:pt>
                <c:pt idx="11063">
                  <c:v>27.317473771000003</c:v>
                </c:pt>
                <c:pt idx="11064">
                  <c:v>27.319939233000003</c:v>
                </c:pt>
                <c:pt idx="11065">
                  <c:v>27.322404233000004</c:v>
                </c:pt>
                <c:pt idx="11066">
                  <c:v>27.324869463000002</c:v>
                </c:pt>
                <c:pt idx="11067">
                  <c:v>27.327334906000001</c:v>
                </c:pt>
                <c:pt idx="11068">
                  <c:v>27.329799906000002</c:v>
                </c:pt>
                <c:pt idx="11069">
                  <c:v>27.332265137000004</c:v>
                </c:pt>
                <c:pt idx="11070">
                  <c:v>27.334730291000003</c:v>
                </c:pt>
                <c:pt idx="11071">
                  <c:v>27.337195291000004</c:v>
                </c:pt>
                <c:pt idx="11072">
                  <c:v>27.339660464000001</c:v>
                </c:pt>
                <c:pt idx="11073">
                  <c:v>27.342125694000003</c:v>
                </c:pt>
                <c:pt idx="11074">
                  <c:v>27.344590925000002</c:v>
                </c:pt>
                <c:pt idx="11075">
                  <c:v>27.347056156000004</c:v>
                </c:pt>
                <c:pt idx="11076">
                  <c:v>27.349521079000002</c:v>
                </c:pt>
                <c:pt idx="11077">
                  <c:v>27.351986012000001</c:v>
                </c:pt>
                <c:pt idx="11078">
                  <c:v>27.354451012000002</c:v>
                </c:pt>
                <c:pt idx="11079">
                  <c:v>27.356916243000004</c:v>
                </c:pt>
                <c:pt idx="11080">
                  <c:v>27.359381474000003</c:v>
                </c:pt>
                <c:pt idx="11081">
                  <c:v>27.361846627000002</c:v>
                </c:pt>
                <c:pt idx="11082">
                  <c:v>27.364311916000002</c:v>
                </c:pt>
                <c:pt idx="11083">
                  <c:v>27.366777147000004</c:v>
                </c:pt>
                <c:pt idx="11084">
                  <c:v>27.369242378000003</c:v>
                </c:pt>
                <c:pt idx="11085">
                  <c:v>27.371707839000003</c:v>
                </c:pt>
                <c:pt idx="11086">
                  <c:v>27.374172839000003</c:v>
                </c:pt>
                <c:pt idx="11087">
                  <c:v>27.376638358000001</c:v>
                </c:pt>
                <c:pt idx="11088">
                  <c:v>27.379103588000003</c:v>
                </c:pt>
                <c:pt idx="11089">
                  <c:v>27.381569127000002</c:v>
                </c:pt>
                <c:pt idx="11090">
                  <c:v>27.384034665000001</c:v>
                </c:pt>
                <c:pt idx="11091">
                  <c:v>27.386499819000001</c:v>
                </c:pt>
                <c:pt idx="11092">
                  <c:v>27.388965117000001</c:v>
                </c:pt>
                <c:pt idx="11093">
                  <c:v>27.391430271000001</c:v>
                </c:pt>
                <c:pt idx="11094">
                  <c:v>27.393895502000003</c:v>
                </c:pt>
                <c:pt idx="11095">
                  <c:v>27.396360809000001</c:v>
                </c:pt>
                <c:pt idx="11096">
                  <c:v>27.398826271000001</c:v>
                </c:pt>
                <c:pt idx="11097">
                  <c:v>27.401291242000003</c:v>
                </c:pt>
                <c:pt idx="11098">
                  <c:v>27.403756396000002</c:v>
                </c:pt>
                <c:pt idx="11099">
                  <c:v>27.406221626000004</c:v>
                </c:pt>
                <c:pt idx="11100">
                  <c:v>27.408686934000002</c:v>
                </c:pt>
                <c:pt idx="11101">
                  <c:v>27.411152088000001</c:v>
                </c:pt>
                <c:pt idx="11102">
                  <c:v>27.413617377000001</c:v>
                </c:pt>
                <c:pt idx="11103">
                  <c:v>27.416082838000001</c:v>
                </c:pt>
                <c:pt idx="11104">
                  <c:v>27.418547761000003</c:v>
                </c:pt>
                <c:pt idx="11105">
                  <c:v>27.421012992000001</c:v>
                </c:pt>
                <c:pt idx="11106">
                  <c:v>27.423477915000003</c:v>
                </c:pt>
                <c:pt idx="11107">
                  <c:v>27.425942924000001</c:v>
                </c:pt>
                <c:pt idx="11108">
                  <c:v>27.428408386000001</c:v>
                </c:pt>
                <c:pt idx="11109">
                  <c:v>27.430873693000002</c:v>
                </c:pt>
                <c:pt idx="11110">
                  <c:v>27.433338924000001</c:v>
                </c:pt>
                <c:pt idx="11111">
                  <c:v>27.435804155000003</c:v>
                </c:pt>
                <c:pt idx="11112">
                  <c:v>27.438269309000002</c:v>
                </c:pt>
                <c:pt idx="11113">
                  <c:v>27.440734232000004</c:v>
                </c:pt>
                <c:pt idx="11114">
                  <c:v>27.443199463000003</c:v>
                </c:pt>
                <c:pt idx="11115">
                  <c:v>27.445664770000004</c:v>
                </c:pt>
                <c:pt idx="11116">
                  <c:v>27.448130232000004</c:v>
                </c:pt>
                <c:pt idx="11117">
                  <c:v>27.450595165000003</c:v>
                </c:pt>
                <c:pt idx="11118">
                  <c:v>27.453060396000001</c:v>
                </c:pt>
                <c:pt idx="11119">
                  <c:v>27.455525396000002</c:v>
                </c:pt>
                <c:pt idx="11120">
                  <c:v>27.457990550000002</c:v>
                </c:pt>
                <c:pt idx="11121">
                  <c:v>27.460455857000003</c:v>
                </c:pt>
                <c:pt idx="11122">
                  <c:v>27.462921319000003</c:v>
                </c:pt>
                <c:pt idx="11123">
                  <c:v>27.465386550000002</c:v>
                </c:pt>
                <c:pt idx="11124">
                  <c:v>27.467851550000002</c:v>
                </c:pt>
                <c:pt idx="11125">
                  <c:v>27.470316780000001</c:v>
                </c:pt>
                <c:pt idx="11126">
                  <c:v>27.472781934000004</c:v>
                </c:pt>
                <c:pt idx="11127">
                  <c:v>27.475246852000001</c:v>
                </c:pt>
                <c:pt idx="11128">
                  <c:v>27.477712083000004</c:v>
                </c:pt>
                <c:pt idx="11129">
                  <c:v>27.480177083000001</c:v>
                </c:pt>
                <c:pt idx="11130">
                  <c:v>27.482642545000001</c:v>
                </c:pt>
                <c:pt idx="11131">
                  <c:v>27.485107775000003</c:v>
                </c:pt>
                <c:pt idx="11132">
                  <c:v>27.487572685000004</c:v>
                </c:pt>
                <c:pt idx="11133">
                  <c:v>27.490037685000004</c:v>
                </c:pt>
                <c:pt idx="11134">
                  <c:v>27.492503146000004</c:v>
                </c:pt>
                <c:pt idx="11135">
                  <c:v>27.494968146000001</c:v>
                </c:pt>
                <c:pt idx="11136">
                  <c:v>27.497433377000004</c:v>
                </c:pt>
                <c:pt idx="11137">
                  <c:v>27.499898521000002</c:v>
                </c:pt>
                <c:pt idx="11138">
                  <c:v>27.502363521000003</c:v>
                </c:pt>
                <c:pt idx="11139">
                  <c:v>27.504828675000002</c:v>
                </c:pt>
                <c:pt idx="11140">
                  <c:v>27.507293598000004</c:v>
                </c:pt>
                <c:pt idx="11141">
                  <c:v>27.509758598000001</c:v>
                </c:pt>
                <c:pt idx="11142">
                  <c:v>27.512223823000003</c:v>
                </c:pt>
                <c:pt idx="11143">
                  <c:v>27.514689054000002</c:v>
                </c:pt>
                <c:pt idx="11144">
                  <c:v>27.517154285000004</c:v>
                </c:pt>
                <c:pt idx="11145">
                  <c:v>27.519619208000002</c:v>
                </c:pt>
                <c:pt idx="11146">
                  <c:v>27.522084362000001</c:v>
                </c:pt>
                <c:pt idx="11147">
                  <c:v>27.524549362000002</c:v>
                </c:pt>
                <c:pt idx="11148">
                  <c:v>27.527014516000001</c:v>
                </c:pt>
                <c:pt idx="11149">
                  <c:v>27.529479747000003</c:v>
                </c:pt>
                <c:pt idx="11150">
                  <c:v>27.531944747000004</c:v>
                </c:pt>
                <c:pt idx="11151">
                  <c:v>27.534409900000004</c:v>
                </c:pt>
                <c:pt idx="11152">
                  <c:v>27.536874881000003</c:v>
                </c:pt>
                <c:pt idx="11153">
                  <c:v>27.539339805000001</c:v>
                </c:pt>
                <c:pt idx="11154">
                  <c:v>27.541804958000004</c:v>
                </c:pt>
                <c:pt idx="11155">
                  <c:v>27.544269881000002</c:v>
                </c:pt>
                <c:pt idx="11156">
                  <c:v>27.546734881000003</c:v>
                </c:pt>
                <c:pt idx="11157">
                  <c:v>27.549200025000001</c:v>
                </c:pt>
                <c:pt idx="11158">
                  <c:v>27.551664948000003</c:v>
                </c:pt>
                <c:pt idx="11159">
                  <c:v>27.554129948000003</c:v>
                </c:pt>
                <c:pt idx="11160">
                  <c:v>27.556594795000002</c:v>
                </c:pt>
                <c:pt idx="11161">
                  <c:v>27.559059718000004</c:v>
                </c:pt>
                <c:pt idx="11162">
                  <c:v>27.561524934000001</c:v>
                </c:pt>
                <c:pt idx="11163">
                  <c:v>27.563989934000002</c:v>
                </c:pt>
                <c:pt idx="11164">
                  <c:v>27.566455088000001</c:v>
                </c:pt>
                <c:pt idx="11165">
                  <c:v>27.568920319000004</c:v>
                </c:pt>
                <c:pt idx="11166">
                  <c:v>27.571385319000001</c:v>
                </c:pt>
                <c:pt idx="11167">
                  <c:v>27.573850555000003</c:v>
                </c:pt>
                <c:pt idx="11168">
                  <c:v>27.576315709000003</c:v>
                </c:pt>
                <c:pt idx="11169">
                  <c:v>27.578780709000004</c:v>
                </c:pt>
                <c:pt idx="11170">
                  <c:v>27.581246170000004</c:v>
                </c:pt>
                <c:pt idx="11171">
                  <c:v>27.583711401000002</c:v>
                </c:pt>
                <c:pt idx="11172">
                  <c:v>27.586176636000001</c:v>
                </c:pt>
                <c:pt idx="11173">
                  <c:v>27.588641559000003</c:v>
                </c:pt>
                <c:pt idx="11174">
                  <c:v>27.591106790000001</c:v>
                </c:pt>
                <c:pt idx="11175">
                  <c:v>27.593572020000003</c:v>
                </c:pt>
                <c:pt idx="11176">
                  <c:v>27.596037328000001</c:v>
                </c:pt>
                <c:pt idx="11177">
                  <c:v>27.598502521000004</c:v>
                </c:pt>
                <c:pt idx="11178">
                  <c:v>27.600967521000001</c:v>
                </c:pt>
                <c:pt idx="11179">
                  <c:v>27.603432675000004</c:v>
                </c:pt>
                <c:pt idx="11180">
                  <c:v>27.605897906000003</c:v>
                </c:pt>
                <c:pt idx="11181">
                  <c:v>27.608363136000001</c:v>
                </c:pt>
                <c:pt idx="11182">
                  <c:v>27.610828367000003</c:v>
                </c:pt>
                <c:pt idx="11183">
                  <c:v>27.613293598000002</c:v>
                </c:pt>
                <c:pt idx="11184">
                  <c:v>27.615758829000004</c:v>
                </c:pt>
                <c:pt idx="11185">
                  <c:v>27.618223829000002</c:v>
                </c:pt>
                <c:pt idx="11186">
                  <c:v>27.620688752000003</c:v>
                </c:pt>
                <c:pt idx="11187">
                  <c:v>27.623153675000001</c:v>
                </c:pt>
                <c:pt idx="11188">
                  <c:v>27.625618829000004</c:v>
                </c:pt>
                <c:pt idx="11189">
                  <c:v>27.628083829000001</c:v>
                </c:pt>
                <c:pt idx="11190">
                  <c:v>27.630549290000001</c:v>
                </c:pt>
                <c:pt idx="11191">
                  <c:v>27.633014213000003</c:v>
                </c:pt>
                <c:pt idx="11192">
                  <c:v>27.635479516000004</c:v>
                </c:pt>
                <c:pt idx="11193">
                  <c:v>27.637944747000002</c:v>
                </c:pt>
                <c:pt idx="11194">
                  <c:v>27.640410208000002</c:v>
                </c:pt>
                <c:pt idx="11195">
                  <c:v>27.642875439000001</c:v>
                </c:pt>
                <c:pt idx="11196">
                  <c:v>27.645340978000004</c:v>
                </c:pt>
                <c:pt idx="11197">
                  <c:v>27.647806213000003</c:v>
                </c:pt>
                <c:pt idx="11198">
                  <c:v>27.650271521000004</c:v>
                </c:pt>
                <c:pt idx="11199">
                  <c:v>27.652736675000003</c:v>
                </c:pt>
                <c:pt idx="11200">
                  <c:v>27.655201983000001</c:v>
                </c:pt>
                <c:pt idx="11201">
                  <c:v>27.657667116000002</c:v>
                </c:pt>
                <c:pt idx="11202">
                  <c:v>27.660132116000003</c:v>
                </c:pt>
                <c:pt idx="11203">
                  <c:v>27.662597578000003</c:v>
                </c:pt>
                <c:pt idx="11204">
                  <c:v>27.665062578000004</c:v>
                </c:pt>
                <c:pt idx="11205">
                  <c:v>27.667527809000003</c:v>
                </c:pt>
                <c:pt idx="11206">
                  <c:v>27.669993294000001</c:v>
                </c:pt>
                <c:pt idx="11207">
                  <c:v>27.672458602000003</c:v>
                </c:pt>
                <c:pt idx="11208">
                  <c:v>27.674924064000002</c:v>
                </c:pt>
                <c:pt idx="11209">
                  <c:v>27.677389294000001</c:v>
                </c:pt>
                <c:pt idx="11210">
                  <c:v>27.679854602000002</c:v>
                </c:pt>
                <c:pt idx="11211">
                  <c:v>27.682320069000003</c:v>
                </c:pt>
                <c:pt idx="11212">
                  <c:v>27.684785299000001</c:v>
                </c:pt>
                <c:pt idx="11213">
                  <c:v>27.687250607000003</c:v>
                </c:pt>
                <c:pt idx="11214">
                  <c:v>27.689715530000001</c:v>
                </c:pt>
                <c:pt idx="11215">
                  <c:v>27.692180684000004</c:v>
                </c:pt>
                <c:pt idx="11216">
                  <c:v>27.694645944000001</c:v>
                </c:pt>
                <c:pt idx="11217">
                  <c:v>27.697111175000003</c:v>
                </c:pt>
                <c:pt idx="11218">
                  <c:v>27.699576482000001</c:v>
                </c:pt>
                <c:pt idx="11219">
                  <c:v>27.702041405000003</c:v>
                </c:pt>
                <c:pt idx="11220">
                  <c:v>27.704506636000001</c:v>
                </c:pt>
                <c:pt idx="11221">
                  <c:v>27.706971785000004</c:v>
                </c:pt>
                <c:pt idx="11222">
                  <c:v>27.709436785000001</c:v>
                </c:pt>
                <c:pt idx="11223">
                  <c:v>27.711902247000001</c:v>
                </c:pt>
                <c:pt idx="11224">
                  <c:v>27.714367554000003</c:v>
                </c:pt>
                <c:pt idx="11225">
                  <c:v>27.716832785000001</c:v>
                </c:pt>
                <c:pt idx="11226">
                  <c:v>27.719298040000002</c:v>
                </c:pt>
                <c:pt idx="11227">
                  <c:v>27.721763194000001</c:v>
                </c:pt>
                <c:pt idx="11228">
                  <c:v>27.724228424000003</c:v>
                </c:pt>
                <c:pt idx="11229">
                  <c:v>27.726693655000002</c:v>
                </c:pt>
                <c:pt idx="11230">
                  <c:v>27.729158963000003</c:v>
                </c:pt>
                <c:pt idx="11231">
                  <c:v>27.731624414000002</c:v>
                </c:pt>
                <c:pt idx="11232">
                  <c:v>27.734089645000001</c:v>
                </c:pt>
                <c:pt idx="11233">
                  <c:v>27.736554645000002</c:v>
                </c:pt>
                <c:pt idx="11234">
                  <c:v>27.739019876000004</c:v>
                </c:pt>
                <c:pt idx="11235">
                  <c:v>27.741484799000002</c:v>
                </c:pt>
                <c:pt idx="11236">
                  <c:v>27.743950329000004</c:v>
                </c:pt>
                <c:pt idx="11237">
                  <c:v>27.746415867000003</c:v>
                </c:pt>
                <c:pt idx="11238">
                  <c:v>27.748881329000003</c:v>
                </c:pt>
                <c:pt idx="11239">
                  <c:v>27.751346636000001</c:v>
                </c:pt>
                <c:pt idx="11240">
                  <c:v>27.753812175000004</c:v>
                </c:pt>
                <c:pt idx="11241">
                  <c:v>27.756277641000004</c:v>
                </c:pt>
                <c:pt idx="11242">
                  <c:v>27.758742872000003</c:v>
                </c:pt>
                <c:pt idx="11243">
                  <c:v>27.761208180000004</c:v>
                </c:pt>
                <c:pt idx="11244">
                  <c:v>27.763673949000001</c:v>
                </c:pt>
                <c:pt idx="11245">
                  <c:v>27.766139257000003</c:v>
                </c:pt>
                <c:pt idx="11246">
                  <c:v>27.768605041000004</c:v>
                </c:pt>
                <c:pt idx="11247">
                  <c:v>27.771070272000003</c:v>
                </c:pt>
                <c:pt idx="11248">
                  <c:v>27.773535810000002</c:v>
                </c:pt>
                <c:pt idx="11249">
                  <c:v>27.776001349000001</c:v>
                </c:pt>
                <c:pt idx="11250">
                  <c:v>27.778466887000004</c:v>
                </c:pt>
                <c:pt idx="11251">
                  <c:v>27.780932487000001</c:v>
                </c:pt>
                <c:pt idx="11252">
                  <c:v>27.783397949000001</c:v>
                </c:pt>
                <c:pt idx="11253">
                  <c:v>27.785863257000003</c:v>
                </c:pt>
                <c:pt idx="11254">
                  <c:v>27.788328487000001</c:v>
                </c:pt>
                <c:pt idx="11255">
                  <c:v>27.790793949000001</c:v>
                </c:pt>
                <c:pt idx="11256">
                  <c:v>27.793259550000002</c:v>
                </c:pt>
                <c:pt idx="11257">
                  <c:v>27.795725089000001</c:v>
                </c:pt>
                <c:pt idx="11258">
                  <c:v>27.798190627000004</c:v>
                </c:pt>
                <c:pt idx="11259">
                  <c:v>27.800656166000003</c:v>
                </c:pt>
                <c:pt idx="11260">
                  <c:v>27.803121627000003</c:v>
                </c:pt>
                <c:pt idx="11261">
                  <c:v>27.805586940000001</c:v>
                </c:pt>
                <c:pt idx="11262">
                  <c:v>27.808052479000004</c:v>
                </c:pt>
                <c:pt idx="11263">
                  <c:v>27.810518017000003</c:v>
                </c:pt>
                <c:pt idx="11264">
                  <c:v>27.812983863000003</c:v>
                </c:pt>
                <c:pt idx="11265">
                  <c:v>27.815449325000003</c:v>
                </c:pt>
                <c:pt idx="11266">
                  <c:v>27.817914911000003</c:v>
                </c:pt>
                <c:pt idx="11267">
                  <c:v>27.820380373000003</c:v>
                </c:pt>
                <c:pt idx="11268">
                  <c:v>27.822845911000002</c:v>
                </c:pt>
                <c:pt idx="11269">
                  <c:v>27.825311219000003</c:v>
                </c:pt>
                <c:pt idx="11270">
                  <c:v>27.827776988000004</c:v>
                </c:pt>
                <c:pt idx="11271">
                  <c:v>27.830242310000003</c:v>
                </c:pt>
                <c:pt idx="11272">
                  <c:v>27.832708079000003</c:v>
                </c:pt>
                <c:pt idx="11273">
                  <c:v>27.835173387000001</c:v>
                </c:pt>
                <c:pt idx="11274">
                  <c:v>27.837638848000001</c:v>
                </c:pt>
                <c:pt idx="11275">
                  <c:v>27.840104079000003</c:v>
                </c:pt>
                <c:pt idx="11276">
                  <c:v>27.842569608000002</c:v>
                </c:pt>
                <c:pt idx="11277">
                  <c:v>27.845035147000001</c:v>
                </c:pt>
                <c:pt idx="11278">
                  <c:v>27.847500685000004</c:v>
                </c:pt>
                <c:pt idx="11279">
                  <c:v>27.849966224000003</c:v>
                </c:pt>
                <c:pt idx="11280">
                  <c:v>27.852431532000004</c:v>
                </c:pt>
                <c:pt idx="11281">
                  <c:v>27.854897002000001</c:v>
                </c:pt>
                <c:pt idx="11282">
                  <c:v>27.857362541000004</c:v>
                </c:pt>
                <c:pt idx="11283">
                  <c:v>27.859828156000003</c:v>
                </c:pt>
                <c:pt idx="11284">
                  <c:v>27.862293925000003</c:v>
                </c:pt>
                <c:pt idx="11285">
                  <c:v>27.864759464000002</c:v>
                </c:pt>
                <c:pt idx="11286">
                  <c:v>27.867224988000004</c:v>
                </c:pt>
                <c:pt idx="11287">
                  <c:v>27.869690527000003</c:v>
                </c:pt>
                <c:pt idx="11288">
                  <c:v>27.872155834000001</c:v>
                </c:pt>
                <c:pt idx="11289">
                  <c:v>27.874621373000004</c:v>
                </c:pt>
                <c:pt idx="11290">
                  <c:v>27.877086911000003</c:v>
                </c:pt>
                <c:pt idx="11291">
                  <c:v>27.879552690000004</c:v>
                </c:pt>
                <c:pt idx="11292">
                  <c:v>27.882018306000003</c:v>
                </c:pt>
                <c:pt idx="11293">
                  <c:v>27.884483844000002</c:v>
                </c:pt>
                <c:pt idx="11294">
                  <c:v>27.886949614000002</c:v>
                </c:pt>
                <c:pt idx="11295">
                  <c:v>27.889415152000002</c:v>
                </c:pt>
                <c:pt idx="11296">
                  <c:v>27.891880767000004</c:v>
                </c:pt>
                <c:pt idx="11297">
                  <c:v>27.894346537000004</c:v>
                </c:pt>
                <c:pt idx="11298">
                  <c:v>27.896812075000003</c:v>
                </c:pt>
                <c:pt idx="11299">
                  <c:v>27.899277614000003</c:v>
                </c:pt>
                <c:pt idx="11300">
                  <c:v>27.901742921000004</c:v>
                </c:pt>
                <c:pt idx="11301">
                  <c:v>27.904208156000003</c:v>
                </c:pt>
                <c:pt idx="11302">
                  <c:v>27.906673925000003</c:v>
                </c:pt>
                <c:pt idx="11303">
                  <c:v>27.909138925000004</c:v>
                </c:pt>
                <c:pt idx="11304">
                  <c:v>27.911604695000001</c:v>
                </c:pt>
                <c:pt idx="11305">
                  <c:v>27.914070233000004</c:v>
                </c:pt>
                <c:pt idx="11306">
                  <c:v>27.916535771000003</c:v>
                </c:pt>
                <c:pt idx="11307">
                  <c:v>27.919001310000002</c:v>
                </c:pt>
                <c:pt idx="11308">
                  <c:v>27.921466618000004</c:v>
                </c:pt>
                <c:pt idx="11309">
                  <c:v>27.923932387000004</c:v>
                </c:pt>
                <c:pt idx="11310">
                  <c:v>27.926398233000004</c:v>
                </c:pt>
                <c:pt idx="11311">
                  <c:v>27.928863887000002</c:v>
                </c:pt>
                <c:pt idx="11312">
                  <c:v>27.931329657000003</c:v>
                </c:pt>
                <c:pt idx="11313">
                  <c:v>27.933795195000002</c:v>
                </c:pt>
                <c:pt idx="11314">
                  <c:v>27.936260811000004</c:v>
                </c:pt>
                <c:pt idx="11315">
                  <c:v>27.938726349000003</c:v>
                </c:pt>
                <c:pt idx="11316">
                  <c:v>27.941191820000004</c:v>
                </c:pt>
                <c:pt idx="11317">
                  <c:v>27.943657435000002</c:v>
                </c:pt>
                <c:pt idx="11318">
                  <c:v>27.946122973000001</c:v>
                </c:pt>
                <c:pt idx="11319">
                  <c:v>27.948588743000002</c:v>
                </c:pt>
                <c:pt idx="11320">
                  <c:v>27.951054050000003</c:v>
                </c:pt>
                <c:pt idx="11321">
                  <c:v>27.953519262000004</c:v>
                </c:pt>
                <c:pt idx="11322">
                  <c:v>27.955984801000003</c:v>
                </c:pt>
                <c:pt idx="11323">
                  <c:v>27.958450339000002</c:v>
                </c:pt>
                <c:pt idx="11324">
                  <c:v>27.960916108000003</c:v>
                </c:pt>
                <c:pt idx="11325">
                  <c:v>27.963382031000002</c:v>
                </c:pt>
                <c:pt idx="11326">
                  <c:v>27.965847565000004</c:v>
                </c:pt>
                <c:pt idx="11327">
                  <c:v>27.968313334000001</c:v>
                </c:pt>
                <c:pt idx="11328">
                  <c:v>27.970778873000004</c:v>
                </c:pt>
                <c:pt idx="11329">
                  <c:v>27.973244488000002</c:v>
                </c:pt>
                <c:pt idx="11330">
                  <c:v>27.975710257000003</c:v>
                </c:pt>
                <c:pt idx="11331">
                  <c:v>27.978175888000003</c:v>
                </c:pt>
                <c:pt idx="11332">
                  <c:v>27.980641657000003</c:v>
                </c:pt>
                <c:pt idx="11333">
                  <c:v>27.983106964000001</c:v>
                </c:pt>
                <c:pt idx="11334">
                  <c:v>27.985572426000001</c:v>
                </c:pt>
                <c:pt idx="11335">
                  <c:v>27.988038041000003</c:v>
                </c:pt>
                <c:pt idx="11336">
                  <c:v>27.990503503000003</c:v>
                </c:pt>
                <c:pt idx="11337">
                  <c:v>27.992969118000001</c:v>
                </c:pt>
                <c:pt idx="11338">
                  <c:v>27.995434888000002</c:v>
                </c:pt>
                <c:pt idx="11339">
                  <c:v>27.997900503000004</c:v>
                </c:pt>
                <c:pt idx="11340">
                  <c:v>28.000365965000004</c:v>
                </c:pt>
                <c:pt idx="11341">
                  <c:v>28.002831281000002</c:v>
                </c:pt>
                <c:pt idx="11342">
                  <c:v>28.005296820000002</c:v>
                </c:pt>
                <c:pt idx="11343">
                  <c:v>28.007762281000002</c:v>
                </c:pt>
                <c:pt idx="11344">
                  <c:v>28.010227820000004</c:v>
                </c:pt>
                <c:pt idx="11345">
                  <c:v>28.012693358000003</c:v>
                </c:pt>
                <c:pt idx="11346">
                  <c:v>28.015158699000004</c:v>
                </c:pt>
                <c:pt idx="11347">
                  <c:v>28.017624545000004</c:v>
                </c:pt>
                <c:pt idx="11348">
                  <c:v>28.020090007000004</c:v>
                </c:pt>
                <c:pt idx="11349">
                  <c:v>28.022555237000002</c:v>
                </c:pt>
                <c:pt idx="11350">
                  <c:v>28.025020545000004</c:v>
                </c:pt>
                <c:pt idx="11351">
                  <c:v>28.027486021000001</c:v>
                </c:pt>
                <c:pt idx="11352">
                  <c:v>28.029951636000003</c:v>
                </c:pt>
                <c:pt idx="11353">
                  <c:v>28.032417174000003</c:v>
                </c:pt>
                <c:pt idx="11354">
                  <c:v>28.034882636000003</c:v>
                </c:pt>
                <c:pt idx="11355">
                  <c:v>28.037348251000001</c:v>
                </c:pt>
                <c:pt idx="11356">
                  <c:v>28.039813708000004</c:v>
                </c:pt>
                <c:pt idx="11357">
                  <c:v>28.042279246000003</c:v>
                </c:pt>
                <c:pt idx="11358">
                  <c:v>28.044745093000003</c:v>
                </c:pt>
                <c:pt idx="11359">
                  <c:v>28.047210708000001</c:v>
                </c:pt>
                <c:pt idx="11360">
                  <c:v>28.049676246000004</c:v>
                </c:pt>
                <c:pt idx="11361">
                  <c:v>28.052141805000002</c:v>
                </c:pt>
                <c:pt idx="11362">
                  <c:v>28.054607266000001</c:v>
                </c:pt>
                <c:pt idx="11363">
                  <c:v>28.057072882000003</c:v>
                </c:pt>
                <c:pt idx="11364">
                  <c:v>28.059538343000003</c:v>
                </c:pt>
                <c:pt idx="11365">
                  <c:v>28.062003959000002</c:v>
                </c:pt>
                <c:pt idx="11366">
                  <c:v>28.064469752000004</c:v>
                </c:pt>
                <c:pt idx="11367">
                  <c:v>28.066935290000004</c:v>
                </c:pt>
                <c:pt idx="11368">
                  <c:v>28.069400829000003</c:v>
                </c:pt>
                <c:pt idx="11369">
                  <c:v>28.071866367000002</c:v>
                </c:pt>
                <c:pt idx="11370">
                  <c:v>28.074332214000002</c:v>
                </c:pt>
                <c:pt idx="11371">
                  <c:v>28.076797819000003</c:v>
                </c:pt>
                <c:pt idx="11372">
                  <c:v>28.079263665000003</c:v>
                </c:pt>
                <c:pt idx="11373">
                  <c:v>28.081729511000002</c:v>
                </c:pt>
                <c:pt idx="11374">
                  <c:v>28.084194973000002</c:v>
                </c:pt>
                <c:pt idx="11375">
                  <c:v>28.086660511000002</c:v>
                </c:pt>
                <c:pt idx="11376">
                  <c:v>28.089126127000004</c:v>
                </c:pt>
                <c:pt idx="11377">
                  <c:v>28.091591665000003</c:v>
                </c:pt>
                <c:pt idx="11378">
                  <c:v>28.094057204000002</c:v>
                </c:pt>
                <c:pt idx="11379">
                  <c:v>28.096522742000001</c:v>
                </c:pt>
                <c:pt idx="11380">
                  <c:v>28.098988511000002</c:v>
                </c:pt>
                <c:pt idx="11381">
                  <c:v>28.101454069000003</c:v>
                </c:pt>
                <c:pt idx="11382">
                  <c:v>28.103919607000002</c:v>
                </c:pt>
                <c:pt idx="11383">
                  <c:v>28.106384915000003</c:v>
                </c:pt>
                <c:pt idx="11384">
                  <c:v>28.108850453000002</c:v>
                </c:pt>
                <c:pt idx="11385">
                  <c:v>28.111316300000002</c:v>
                </c:pt>
                <c:pt idx="11386">
                  <c:v>28.113781824000004</c:v>
                </c:pt>
                <c:pt idx="11387">
                  <c:v>28.116247286000004</c:v>
                </c:pt>
                <c:pt idx="11388">
                  <c:v>28.118712824000003</c:v>
                </c:pt>
                <c:pt idx="11389">
                  <c:v>28.121178132000004</c:v>
                </c:pt>
                <c:pt idx="11390">
                  <c:v>28.123643593000004</c:v>
                </c:pt>
                <c:pt idx="11391">
                  <c:v>28.126109117000002</c:v>
                </c:pt>
                <c:pt idx="11392">
                  <c:v>28.128574424000004</c:v>
                </c:pt>
                <c:pt idx="11393">
                  <c:v>28.131039886000003</c:v>
                </c:pt>
                <c:pt idx="11394">
                  <c:v>28.133505194000001</c:v>
                </c:pt>
                <c:pt idx="11395">
                  <c:v>28.135970655000001</c:v>
                </c:pt>
                <c:pt idx="11396">
                  <c:v>28.138435896000004</c:v>
                </c:pt>
                <c:pt idx="11397">
                  <c:v>28.140900896000002</c:v>
                </c:pt>
                <c:pt idx="11398">
                  <c:v>28.143366358000002</c:v>
                </c:pt>
                <c:pt idx="11399">
                  <c:v>28.145831588000004</c:v>
                </c:pt>
                <c:pt idx="11400">
                  <c:v>28.148296896000002</c:v>
                </c:pt>
                <c:pt idx="11401">
                  <c:v>28.150762074000003</c:v>
                </c:pt>
                <c:pt idx="11402">
                  <c:v>28.153227305000001</c:v>
                </c:pt>
                <c:pt idx="11403">
                  <c:v>28.155692535000004</c:v>
                </c:pt>
                <c:pt idx="11404">
                  <c:v>28.158157766000002</c:v>
                </c:pt>
                <c:pt idx="11405">
                  <c:v>28.160623074000004</c:v>
                </c:pt>
                <c:pt idx="11406">
                  <c:v>28.163088535000004</c:v>
                </c:pt>
                <c:pt idx="11407">
                  <c:v>28.165553766000002</c:v>
                </c:pt>
                <c:pt idx="11408">
                  <c:v>28.168018766000003</c:v>
                </c:pt>
                <c:pt idx="11409">
                  <c:v>28.170483920000002</c:v>
                </c:pt>
                <c:pt idx="11410">
                  <c:v>28.172949151000001</c:v>
                </c:pt>
                <c:pt idx="11411">
                  <c:v>28.175414689000004</c:v>
                </c:pt>
                <c:pt idx="11412">
                  <c:v>28.177879920000002</c:v>
                </c:pt>
                <c:pt idx="11413">
                  <c:v>28.180345459000002</c:v>
                </c:pt>
                <c:pt idx="11414">
                  <c:v>28.182810997000004</c:v>
                </c:pt>
                <c:pt idx="11415">
                  <c:v>28.185276305000002</c:v>
                </c:pt>
                <c:pt idx="11416">
                  <c:v>28.187741843000001</c:v>
                </c:pt>
                <c:pt idx="11417">
                  <c:v>28.190206997000004</c:v>
                </c:pt>
                <c:pt idx="11418">
                  <c:v>28.192672536000003</c:v>
                </c:pt>
                <c:pt idx="11419">
                  <c:v>28.195138074000003</c:v>
                </c:pt>
                <c:pt idx="11420">
                  <c:v>28.197603382000004</c:v>
                </c:pt>
                <c:pt idx="11421">
                  <c:v>28.200068843000004</c:v>
                </c:pt>
                <c:pt idx="11422">
                  <c:v>28.202534151000002</c:v>
                </c:pt>
                <c:pt idx="11423">
                  <c:v>28.204999382000004</c:v>
                </c:pt>
                <c:pt idx="11424">
                  <c:v>28.207464920000003</c:v>
                </c:pt>
                <c:pt idx="11425">
                  <c:v>28.209930151000002</c:v>
                </c:pt>
                <c:pt idx="11426">
                  <c:v>28.212395669000003</c:v>
                </c:pt>
                <c:pt idx="11427">
                  <c:v>28.214860900000001</c:v>
                </c:pt>
                <c:pt idx="11428">
                  <c:v>28.217326131000004</c:v>
                </c:pt>
                <c:pt idx="11429">
                  <c:v>28.219791593000004</c:v>
                </c:pt>
                <c:pt idx="11430">
                  <c:v>28.222256823000002</c:v>
                </c:pt>
                <c:pt idx="11431">
                  <c:v>28.224722040000003</c:v>
                </c:pt>
                <c:pt idx="11432">
                  <c:v>28.227187348000001</c:v>
                </c:pt>
                <c:pt idx="11433">
                  <c:v>28.229652502000004</c:v>
                </c:pt>
                <c:pt idx="11434">
                  <c:v>28.232117809000002</c:v>
                </c:pt>
                <c:pt idx="11435">
                  <c:v>28.234582963000001</c:v>
                </c:pt>
                <c:pt idx="11436">
                  <c:v>28.237048276000003</c:v>
                </c:pt>
                <c:pt idx="11437">
                  <c:v>28.239513507000002</c:v>
                </c:pt>
                <c:pt idx="11438">
                  <c:v>28.241978737000004</c:v>
                </c:pt>
                <c:pt idx="11439">
                  <c:v>28.244444276000003</c:v>
                </c:pt>
                <c:pt idx="11440">
                  <c:v>28.246909737000003</c:v>
                </c:pt>
                <c:pt idx="11441">
                  <c:v>28.249375016000002</c:v>
                </c:pt>
                <c:pt idx="11442">
                  <c:v>28.251840478000002</c:v>
                </c:pt>
                <c:pt idx="11443">
                  <c:v>28.254305708000004</c:v>
                </c:pt>
                <c:pt idx="11444">
                  <c:v>28.256771247000003</c:v>
                </c:pt>
                <c:pt idx="11445">
                  <c:v>28.259236478000002</c:v>
                </c:pt>
                <c:pt idx="11446">
                  <c:v>28.261701762000001</c:v>
                </c:pt>
                <c:pt idx="11447">
                  <c:v>28.264167224000001</c:v>
                </c:pt>
                <c:pt idx="11448">
                  <c:v>28.266632224000002</c:v>
                </c:pt>
                <c:pt idx="11449">
                  <c:v>28.269097455000004</c:v>
                </c:pt>
                <c:pt idx="11450">
                  <c:v>28.271562685000003</c:v>
                </c:pt>
                <c:pt idx="11451">
                  <c:v>28.274028147000003</c:v>
                </c:pt>
                <c:pt idx="11452">
                  <c:v>28.276493686000002</c:v>
                </c:pt>
                <c:pt idx="11453">
                  <c:v>28.278958993000003</c:v>
                </c:pt>
                <c:pt idx="11454">
                  <c:v>28.281424455000003</c:v>
                </c:pt>
                <c:pt idx="11455">
                  <c:v>28.283889993000003</c:v>
                </c:pt>
                <c:pt idx="11456">
                  <c:v>28.286354896000002</c:v>
                </c:pt>
                <c:pt idx="11457">
                  <c:v>28.288820127000001</c:v>
                </c:pt>
                <c:pt idx="11458">
                  <c:v>28.291285127000002</c:v>
                </c:pt>
                <c:pt idx="11459">
                  <c:v>28.293750358000004</c:v>
                </c:pt>
                <c:pt idx="11460">
                  <c:v>28.296215589000003</c:v>
                </c:pt>
                <c:pt idx="11461">
                  <c:v>28.298681022000004</c:v>
                </c:pt>
                <c:pt idx="11462">
                  <c:v>28.301146253000002</c:v>
                </c:pt>
                <c:pt idx="11463">
                  <c:v>28.303611561000004</c:v>
                </c:pt>
                <c:pt idx="11464">
                  <c:v>28.306077022000004</c:v>
                </c:pt>
                <c:pt idx="11465">
                  <c:v>28.308542561000003</c:v>
                </c:pt>
                <c:pt idx="11466">
                  <c:v>28.311007868000004</c:v>
                </c:pt>
                <c:pt idx="11467">
                  <c:v>28.313473407000004</c:v>
                </c:pt>
                <c:pt idx="11468">
                  <c:v>28.315938945000003</c:v>
                </c:pt>
                <c:pt idx="11469">
                  <c:v>28.318404484000002</c:v>
                </c:pt>
                <c:pt idx="11470">
                  <c:v>28.320869945000002</c:v>
                </c:pt>
                <c:pt idx="11471">
                  <c:v>28.323335152000002</c:v>
                </c:pt>
                <c:pt idx="11472">
                  <c:v>28.325800460000004</c:v>
                </c:pt>
                <c:pt idx="11473">
                  <c:v>28.328265921000003</c:v>
                </c:pt>
                <c:pt idx="11474">
                  <c:v>28.330731229000001</c:v>
                </c:pt>
                <c:pt idx="11475">
                  <c:v>28.333196460000003</c:v>
                </c:pt>
                <c:pt idx="11476">
                  <c:v>28.335661681000001</c:v>
                </c:pt>
                <c:pt idx="11477">
                  <c:v>28.338126911000003</c:v>
                </c:pt>
                <c:pt idx="11478">
                  <c:v>28.340592142000002</c:v>
                </c:pt>
                <c:pt idx="11479">
                  <c:v>28.343057296000001</c:v>
                </c:pt>
                <c:pt idx="11480">
                  <c:v>28.345522834000004</c:v>
                </c:pt>
                <c:pt idx="11481">
                  <c:v>28.347987853000003</c:v>
                </c:pt>
                <c:pt idx="11482">
                  <c:v>28.350452777000001</c:v>
                </c:pt>
                <c:pt idx="11483">
                  <c:v>28.352918007000003</c:v>
                </c:pt>
                <c:pt idx="11484">
                  <c:v>28.355383161000002</c:v>
                </c:pt>
                <c:pt idx="11485">
                  <c:v>28.357848161000003</c:v>
                </c:pt>
                <c:pt idx="11486">
                  <c:v>28.360313372000004</c:v>
                </c:pt>
                <c:pt idx="11487">
                  <c:v>28.362778526000003</c:v>
                </c:pt>
                <c:pt idx="11488">
                  <c:v>28.365243757000002</c:v>
                </c:pt>
                <c:pt idx="11489">
                  <c:v>28.367708680000003</c:v>
                </c:pt>
                <c:pt idx="11490">
                  <c:v>28.370173603000001</c:v>
                </c:pt>
                <c:pt idx="11491">
                  <c:v>28.372638555000002</c:v>
                </c:pt>
                <c:pt idx="11492">
                  <c:v>28.375103555000003</c:v>
                </c:pt>
                <c:pt idx="11493">
                  <c:v>28.377569016000002</c:v>
                </c:pt>
                <c:pt idx="11494">
                  <c:v>28.380034247000001</c:v>
                </c:pt>
                <c:pt idx="11495">
                  <c:v>28.382499478000003</c:v>
                </c:pt>
                <c:pt idx="11496">
                  <c:v>28.384964478000004</c:v>
                </c:pt>
                <c:pt idx="11497">
                  <c:v>28.387429709000003</c:v>
                </c:pt>
                <c:pt idx="11498">
                  <c:v>28.389894939000001</c:v>
                </c:pt>
                <c:pt idx="11499">
                  <c:v>28.392360170000003</c:v>
                </c:pt>
                <c:pt idx="11500">
                  <c:v>28.394825709000003</c:v>
                </c:pt>
                <c:pt idx="11501">
                  <c:v>28.397291247000002</c:v>
                </c:pt>
                <c:pt idx="11502">
                  <c:v>28.399756478000004</c:v>
                </c:pt>
                <c:pt idx="11503">
                  <c:v>28.402221939000004</c:v>
                </c:pt>
                <c:pt idx="11504">
                  <c:v>28.404687247000002</c:v>
                </c:pt>
                <c:pt idx="11505">
                  <c:v>28.407152786000001</c:v>
                </c:pt>
                <c:pt idx="11506">
                  <c:v>28.409618560000002</c:v>
                </c:pt>
                <c:pt idx="11507">
                  <c:v>28.412083868000003</c:v>
                </c:pt>
                <c:pt idx="11508">
                  <c:v>28.414549406000003</c:v>
                </c:pt>
                <c:pt idx="11509">
                  <c:v>28.417014560000002</c:v>
                </c:pt>
                <c:pt idx="11510">
                  <c:v>28.419479791000004</c:v>
                </c:pt>
                <c:pt idx="11511">
                  <c:v>28.421945098000002</c:v>
                </c:pt>
                <c:pt idx="11512">
                  <c:v>28.424410329000004</c:v>
                </c:pt>
                <c:pt idx="11513">
                  <c:v>28.426875868000003</c:v>
                </c:pt>
                <c:pt idx="11514">
                  <c:v>28.429341637000004</c:v>
                </c:pt>
                <c:pt idx="11515">
                  <c:v>28.431807252000002</c:v>
                </c:pt>
                <c:pt idx="11516">
                  <c:v>28.434272800000002</c:v>
                </c:pt>
                <c:pt idx="11517">
                  <c:v>28.436738031000001</c:v>
                </c:pt>
                <c:pt idx="11518">
                  <c:v>28.439203569000004</c:v>
                </c:pt>
                <c:pt idx="11519">
                  <c:v>28.441669107000003</c:v>
                </c:pt>
                <c:pt idx="11520">
                  <c:v>28.444134646000002</c:v>
                </c:pt>
                <c:pt idx="11521">
                  <c:v>28.446600179000004</c:v>
                </c:pt>
                <c:pt idx="11522">
                  <c:v>28.449065641000004</c:v>
                </c:pt>
                <c:pt idx="11523">
                  <c:v>28.451531179000003</c:v>
                </c:pt>
                <c:pt idx="11524">
                  <c:v>28.453996487000001</c:v>
                </c:pt>
                <c:pt idx="11525">
                  <c:v>28.456461641000004</c:v>
                </c:pt>
                <c:pt idx="11526">
                  <c:v>28.458926949000002</c:v>
                </c:pt>
                <c:pt idx="11527">
                  <c:v>28.461392718000003</c:v>
                </c:pt>
                <c:pt idx="11528">
                  <c:v>28.463858256000002</c:v>
                </c:pt>
                <c:pt idx="11529">
                  <c:v>28.466323795000001</c:v>
                </c:pt>
                <c:pt idx="11530">
                  <c:v>28.468789103000002</c:v>
                </c:pt>
                <c:pt idx="11531">
                  <c:v>28.471254867000003</c:v>
                </c:pt>
                <c:pt idx="11532">
                  <c:v>28.473720174000004</c:v>
                </c:pt>
                <c:pt idx="11533">
                  <c:v>28.476185713000003</c:v>
                </c:pt>
                <c:pt idx="11534">
                  <c:v>28.478651482000004</c:v>
                </c:pt>
                <c:pt idx="11535">
                  <c:v>28.481116790000002</c:v>
                </c:pt>
                <c:pt idx="11536">
                  <c:v>28.483582261000002</c:v>
                </c:pt>
                <c:pt idx="11537">
                  <c:v>28.486047492000001</c:v>
                </c:pt>
                <c:pt idx="11538">
                  <c:v>28.488512723000003</c:v>
                </c:pt>
                <c:pt idx="11539">
                  <c:v>28.490978338000001</c:v>
                </c:pt>
                <c:pt idx="11540">
                  <c:v>28.493443569000004</c:v>
                </c:pt>
                <c:pt idx="11541">
                  <c:v>28.495909439000002</c:v>
                </c:pt>
                <c:pt idx="11542">
                  <c:v>28.498374978000001</c:v>
                </c:pt>
                <c:pt idx="11543">
                  <c:v>28.500840209000003</c:v>
                </c:pt>
                <c:pt idx="11544">
                  <c:v>28.503305747000002</c:v>
                </c:pt>
                <c:pt idx="11545">
                  <c:v>28.505770901000002</c:v>
                </c:pt>
                <c:pt idx="11546">
                  <c:v>28.508236199000002</c:v>
                </c:pt>
                <c:pt idx="11547">
                  <c:v>28.510701660000002</c:v>
                </c:pt>
                <c:pt idx="11548">
                  <c:v>28.513166891000001</c:v>
                </c:pt>
                <c:pt idx="11549">
                  <c:v>28.515632122000003</c:v>
                </c:pt>
                <c:pt idx="11550">
                  <c:v>28.518097352000002</c:v>
                </c:pt>
                <c:pt idx="11551">
                  <c:v>28.520562651000002</c:v>
                </c:pt>
                <c:pt idx="11552">
                  <c:v>28.523028113000002</c:v>
                </c:pt>
                <c:pt idx="11553">
                  <c:v>28.525493343000004</c:v>
                </c:pt>
                <c:pt idx="11554">
                  <c:v>28.527958574000003</c:v>
                </c:pt>
                <c:pt idx="11555">
                  <c:v>28.530423882000001</c:v>
                </c:pt>
                <c:pt idx="11556">
                  <c:v>28.532889352000002</c:v>
                </c:pt>
                <c:pt idx="11557">
                  <c:v>28.535354891000004</c:v>
                </c:pt>
                <c:pt idx="11558">
                  <c:v>28.537820122000003</c:v>
                </c:pt>
                <c:pt idx="11559">
                  <c:v>28.540285429000004</c:v>
                </c:pt>
                <c:pt idx="11560">
                  <c:v>28.542750891000004</c:v>
                </c:pt>
                <c:pt idx="11561">
                  <c:v>28.545216415000002</c:v>
                </c:pt>
                <c:pt idx="11562">
                  <c:v>28.547681954000002</c:v>
                </c:pt>
                <c:pt idx="11563">
                  <c:v>28.550147262000003</c:v>
                </c:pt>
                <c:pt idx="11564">
                  <c:v>28.552612723000003</c:v>
                </c:pt>
                <c:pt idx="11565">
                  <c:v>28.555078031000004</c:v>
                </c:pt>
                <c:pt idx="11566">
                  <c:v>28.557543195000001</c:v>
                </c:pt>
                <c:pt idx="11567">
                  <c:v>28.560008425000003</c:v>
                </c:pt>
                <c:pt idx="11568">
                  <c:v>28.562473733000001</c:v>
                </c:pt>
                <c:pt idx="11569">
                  <c:v>28.564939272000004</c:v>
                </c:pt>
                <c:pt idx="11570">
                  <c:v>28.567404733000004</c:v>
                </c:pt>
                <c:pt idx="11571">
                  <c:v>28.569869704000002</c:v>
                </c:pt>
                <c:pt idx="11572">
                  <c:v>28.572334935000004</c:v>
                </c:pt>
                <c:pt idx="11573">
                  <c:v>28.574800089000004</c:v>
                </c:pt>
                <c:pt idx="11574">
                  <c:v>28.577265396000001</c:v>
                </c:pt>
                <c:pt idx="11575">
                  <c:v>28.579730858000001</c:v>
                </c:pt>
                <c:pt idx="11576">
                  <c:v>28.582195862000003</c:v>
                </c:pt>
                <c:pt idx="11577">
                  <c:v>28.584661016000002</c:v>
                </c:pt>
                <c:pt idx="11578">
                  <c:v>28.587126247000004</c:v>
                </c:pt>
                <c:pt idx="11579">
                  <c:v>28.589591554000002</c:v>
                </c:pt>
                <c:pt idx="11580">
                  <c:v>28.592057016000002</c:v>
                </c:pt>
                <c:pt idx="11581">
                  <c:v>28.594522310000002</c:v>
                </c:pt>
                <c:pt idx="11582">
                  <c:v>28.596987848000001</c:v>
                </c:pt>
                <c:pt idx="11583">
                  <c:v>28.599453079000003</c:v>
                </c:pt>
                <c:pt idx="11584">
                  <c:v>28.601918617000003</c:v>
                </c:pt>
                <c:pt idx="11585">
                  <c:v>28.604384156000002</c:v>
                </c:pt>
                <c:pt idx="11586">
                  <c:v>28.606849387000004</c:v>
                </c:pt>
                <c:pt idx="11587">
                  <c:v>28.609314925000003</c:v>
                </c:pt>
                <c:pt idx="11588">
                  <c:v>28.611780463000002</c:v>
                </c:pt>
                <c:pt idx="11589">
                  <c:v>28.614245925000002</c:v>
                </c:pt>
                <c:pt idx="11590">
                  <c:v>28.616711233000004</c:v>
                </c:pt>
                <c:pt idx="11591">
                  <c:v>28.619176665000001</c:v>
                </c:pt>
                <c:pt idx="11592">
                  <c:v>28.621641973000003</c:v>
                </c:pt>
                <c:pt idx="11593">
                  <c:v>28.624107511000002</c:v>
                </c:pt>
                <c:pt idx="11594">
                  <c:v>28.626572973000002</c:v>
                </c:pt>
                <c:pt idx="11595">
                  <c:v>28.629038511000001</c:v>
                </c:pt>
                <c:pt idx="11596">
                  <c:v>28.631503501000001</c:v>
                </c:pt>
                <c:pt idx="11597">
                  <c:v>28.633969271000002</c:v>
                </c:pt>
                <c:pt idx="11598">
                  <c:v>28.636434501000004</c:v>
                </c:pt>
                <c:pt idx="11599">
                  <c:v>28.638899732000002</c:v>
                </c:pt>
                <c:pt idx="11600">
                  <c:v>28.641364963000001</c:v>
                </c:pt>
                <c:pt idx="11601">
                  <c:v>28.643830199000003</c:v>
                </c:pt>
                <c:pt idx="11602">
                  <c:v>28.646295737000003</c:v>
                </c:pt>
                <c:pt idx="11603">
                  <c:v>28.648761276000002</c:v>
                </c:pt>
                <c:pt idx="11604">
                  <c:v>28.651226276000003</c:v>
                </c:pt>
                <c:pt idx="11605">
                  <c:v>28.653691506000001</c:v>
                </c:pt>
                <c:pt idx="11606">
                  <c:v>28.656156689000003</c:v>
                </c:pt>
                <c:pt idx="11607">
                  <c:v>28.658621997000001</c:v>
                </c:pt>
                <c:pt idx="11608">
                  <c:v>28.661087766000001</c:v>
                </c:pt>
                <c:pt idx="11609">
                  <c:v>28.663552997000004</c:v>
                </c:pt>
                <c:pt idx="11610">
                  <c:v>28.666018305000001</c:v>
                </c:pt>
                <c:pt idx="11611">
                  <c:v>28.668483445000003</c:v>
                </c:pt>
                <c:pt idx="11612">
                  <c:v>28.670948445000004</c:v>
                </c:pt>
                <c:pt idx="11613">
                  <c:v>28.673413675000003</c:v>
                </c:pt>
                <c:pt idx="11614">
                  <c:v>28.675878906000001</c:v>
                </c:pt>
                <c:pt idx="11615">
                  <c:v>28.678344368000001</c:v>
                </c:pt>
                <c:pt idx="11616">
                  <c:v>28.680809593000003</c:v>
                </c:pt>
                <c:pt idx="11617">
                  <c:v>28.683274286000003</c:v>
                </c:pt>
                <c:pt idx="11618">
                  <c:v>28.685739209000001</c:v>
                </c:pt>
                <c:pt idx="11619">
                  <c:v>28.688204440000003</c:v>
                </c:pt>
                <c:pt idx="11620">
                  <c:v>28.690669670000002</c:v>
                </c:pt>
                <c:pt idx="11621">
                  <c:v>28.693135117000004</c:v>
                </c:pt>
                <c:pt idx="11622">
                  <c:v>28.695600348000003</c:v>
                </c:pt>
                <c:pt idx="11623">
                  <c:v>28.698065579000001</c:v>
                </c:pt>
                <c:pt idx="11624">
                  <c:v>28.700530809000004</c:v>
                </c:pt>
                <c:pt idx="11625">
                  <c:v>28.702996117000001</c:v>
                </c:pt>
                <c:pt idx="11626">
                  <c:v>28.705461594000003</c:v>
                </c:pt>
                <c:pt idx="11627">
                  <c:v>28.707926824000001</c:v>
                </c:pt>
                <c:pt idx="11628">
                  <c:v>28.710392055000003</c:v>
                </c:pt>
                <c:pt idx="11629">
                  <c:v>28.712857363000001</c:v>
                </c:pt>
                <c:pt idx="11630">
                  <c:v>28.715322594000003</c:v>
                </c:pt>
                <c:pt idx="11631">
                  <c:v>28.717788079000002</c:v>
                </c:pt>
                <c:pt idx="11632">
                  <c:v>28.720253310000004</c:v>
                </c:pt>
                <c:pt idx="11633">
                  <c:v>28.722718541000003</c:v>
                </c:pt>
                <c:pt idx="11634">
                  <c:v>28.725183771000001</c:v>
                </c:pt>
                <c:pt idx="11635">
                  <c:v>28.727649002000003</c:v>
                </c:pt>
                <c:pt idx="11636">
                  <c:v>28.730114218000004</c:v>
                </c:pt>
                <c:pt idx="11637">
                  <c:v>28.732579218000001</c:v>
                </c:pt>
                <c:pt idx="11638">
                  <c:v>28.735044449000004</c:v>
                </c:pt>
                <c:pt idx="11639">
                  <c:v>28.737509910000004</c:v>
                </c:pt>
                <c:pt idx="11640">
                  <c:v>28.739974833000002</c:v>
                </c:pt>
                <c:pt idx="11641">
                  <c:v>28.742440156000004</c:v>
                </c:pt>
                <c:pt idx="11642">
                  <c:v>28.744905387000003</c:v>
                </c:pt>
                <c:pt idx="11643">
                  <c:v>28.747370618000001</c:v>
                </c:pt>
                <c:pt idx="11644">
                  <c:v>28.749836079000001</c:v>
                </c:pt>
                <c:pt idx="11645">
                  <c:v>28.752301079000002</c:v>
                </c:pt>
                <c:pt idx="11646">
                  <c:v>28.754766310000004</c:v>
                </c:pt>
                <c:pt idx="11647">
                  <c:v>28.757231541000003</c:v>
                </c:pt>
                <c:pt idx="11648">
                  <c:v>28.759697002000003</c:v>
                </c:pt>
                <c:pt idx="11649">
                  <c:v>28.762162310000004</c:v>
                </c:pt>
                <c:pt idx="11650">
                  <c:v>28.764627772000004</c:v>
                </c:pt>
                <c:pt idx="11651">
                  <c:v>28.767093079000002</c:v>
                </c:pt>
                <c:pt idx="11652">
                  <c:v>28.769558541000002</c:v>
                </c:pt>
                <c:pt idx="11653">
                  <c:v>28.772023464000004</c:v>
                </c:pt>
                <c:pt idx="11654">
                  <c:v>28.774488695000002</c:v>
                </c:pt>
                <c:pt idx="11655">
                  <c:v>28.776953695000003</c:v>
                </c:pt>
                <c:pt idx="11656">
                  <c:v>28.779418920000001</c:v>
                </c:pt>
                <c:pt idx="11657">
                  <c:v>28.781884074000004</c:v>
                </c:pt>
                <c:pt idx="11658">
                  <c:v>28.784348997000002</c:v>
                </c:pt>
                <c:pt idx="11659">
                  <c:v>28.786813997000003</c:v>
                </c:pt>
                <c:pt idx="11660">
                  <c:v>28.789279151000002</c:v>
                </c:pt>
                <c:pt idx="11661">
                  <c:v>28.791744382000001</c:v>
                </c:pt>
                <c:pt idx="11662">
                  <c:v>28.794209920000004</c:v>
                </c:pt>
                <c:pt idx="11663">
                  <c:v>28.796674920000001</c:v>
                </c:pt>
                <c:pt idx="11664">
                  <c:v>28.799139844000003</c:v>
                </c:pt>
                <c:pt idx="11665">
                  <c:v>28.801604997000002</c:v>
                </c:pt>
                <c:pt idx="11666">
                  <c:v>28.804069977000001</c:v>
                </c:pt>
                <c:pt idx="11667">
                  <c:v>28.806535131000004</c:v>
                </c:pt>
                <c:pt idx="11668">
                  <c:v>28.809000131000001</c:v>
                </c:pt>
                <c:pt idx="11669">
                  <c:v>28.811465362000003</c:v>
                </c:pt>
                <c:pt idx="11670">
                  <c:v>28.813930516000003</c:v>
                </c:pt>
                <c:pt idx="11671">
                  <c:v>28.816395536000002</c:v>
                </c:pt>
                <c:pt idx="11672">
                  <c:v>28.818860459000003</c:v>
                </c:pt>
                <c:pt idx="11673">
                  <c:v>28.821325613000003</c:v>
                </c:pt>
                <c:pt idx="11674">
                  <c:v>28.823790613000003</c:v>
                </c:pt>
                <c:pt idx="11675">
                  <c:v>28.826255844000002</c:v>
                </c:pt>
                <c:pt idx="11676">
                  <c:v>28.828720992000001</c:v>
                </c:pt>
                <c:pt idx="11677">
                  <c:v>28.831185992000002</c:v>
                </c:pt>
                <c:pt idx="11678">
                  <c:v>28.833650916000003</c:v>
                </c:pt>
                <c:pt idx="11679">
                  <c:v>28.836116146000002</c:v>
                </c:pt>
                <c:pt idx="11680">
                  <c:v>28.838581377000004</c:v>
                </c:pt>
                <c:pt idx="11681">
                  <c:v>28.841046545000001</c:v>
                </c:pt>
                <c:pt idx="11682">
                  <c:v>28.843512083000004</c:v>
                </c:pt>
                <c:pt idx="11683">
                  <c:v>28.845977391000002</c:v>
                </c:pt>
                <c:pt idx="11684">
                  <c:v>28.848442930000001</c:v>
                </c:pt>
                <c:pt idx="11685">
                  <c:v>28.850908391000004</c:v>
                </c:pt>
                <c:pt idx="11686">
                  <c:v>28.853373603000001</c:v>
                </c:pt>
                <c:pt idx="11687">
                  <c:v>28.855838911000003</c:v>
                </c:pt>
                <c:pt idx="11688">
                  <c:v>28.858304449000002</c:v>
                </c:pt>
                <c:pt idx="11689">
                  <c:v>28.860769988000001</c:v>
                </c:pt>
                <c:pt idx="11690">
                  <c:v>28.863235757000002</c:v>
                </c:pt>
                <c:pt idx="11691">
                  <c:v>28.865701007000002</c:v>
                </c:pt>
                <c:pt idx="11692">
                  <c:v>28.868166545000001</c:v>
                </c:pt>
                <c:pt idx="11693">
                  <c:v>28.870631853000003</c:v>
                </c:pt>
                <c:pt idx="11694">
                  <c:v>28.873097314000002</c:v>
                </c:pt>
                <c:pt idx="11695">
                  <c:v>28.875562930000001</c:v>
                </c:pt>
                <c:pt idx="11696">
                  <c:v>28.878028068000003</c:v>
                </c:pt>
                <c:pt idx="11697">
                  <c:v>28.880493607000002</c:v>
                </c:pt>
                <c:pt idx="11698">
                  <c:v>28.882959145000001</c:v>
                </c:pt>
                <c:pt idx="11699">
                  <c:v>28.885424376000003</c:v>
                </c:pt>
                <c:pt idx="11700">
                  <c:v>28.887889684000001</c:v>
                </c:pt>
                <c:pt idx="11701">
                  <c:v>28.890355227000004</c:v>
                </c:pt>
                <c:pt idx="11702">
                  <c:v>28.892820997000001</c:v>
                </c:pt>
                <c:pt idx="11703">
                  <c:v>28.895286535000004</c:v>
                </c:pt>
                <c:pt idx="11704">
                  <c:v>28.897752074000003</c:v>
                </c:pt>
                <c:pt idx="11705">
                  <c:v>28.900217381000001</c:v>
                </c:pt>
                <c:pt idx="11706">
                  <c:v>28.902682829000003</c:v>
                </c:pt>
                <c:pt idx="11707">
                  <c:v>28.905148136000001</c:v>
                </c:pt>
                <c:pt idx="11708">
                  <c:v>28.907613675000004</c:v>
                </c:pt>
                <c:pt idx="11709">
                  <c:v>28.910079136000004</c:v>
                </c:pt>
                <c:pt idx="11710">
                  <c:v>28.912544675000003</c:v>
                </c:pt>
                <c:pt idx="11711">
                  <c:v>28.915009992000002</c:v>
                </c:pt>
                <c:pt idx="11712">
                  <c:v>28.917475530000004</c:v>
                </c:pt>
                <c:pt idx="11713">
                  <c:v>28.919940992000004</c:v>
                </c:pt>
                <c:pt idx="11714">
                  <c:v>28.922406222000003</c:v>
                </c:pt>
                <c:pt idx="11715">
                  <c:v>28.924871838000001</c:v>
                </c:pt>
                <c:pt idx="11716">
                  <c:v>28.927337607000002</c:v>
                </c:pt>
                <c:pt idx="11717">
                  <c:v>28.929803146000001</c:v>
                </c:pt>
                <c:pt idx="11718">
                  <c:v>28.932268684000004</c:v>
                </c:pt>
                <c:pt idx="11719">
                  <c:v>28.934733915000002</c:v>
                </c:pt>
                <c:pt idx="11720">
                  <c:v>28.937199222000004</c:v>
                </c:pt>
                <c:pt idx="11721">
                  <c:v>28.939664651000001</c:v>
                </c:pt>
                <c:pt idx="11722">
                  <c:v>28.942129959000003</c:v>
                </c:pt>
                <c:pt idx="11723">
                  <c:v>28.944595189000001</c:v>
                </c:pt>
                <c:pt idx="11724">
                  <c:v>28.947060651000001</c:v>
                </c:pt>
                <c:pt idx="11725">
                  <c:v>28.949525651000002</c:v>
                </c:pt>
                <c:pt idx="11726">
                  <c:v>28.951991098000004</c:v>
                </c:pt>
                <c:pt idx="11727">
                  <c:v>28.954456328000003</c:v>
                </c:pt>
                <c:pt idx="11728">
                  <c:v>28.956921636000004</c:v>
                </c:pt>
                <c:pt idx="11729">
                  <c:v>28.959387098000004</c:v>
                </c:pt>
                <c:pt idx="11730">
                  <c:v>28.961852636000003</c:v>
                </c:pt>
                <c:pt idx="11731">
                  <c:v>28.964318180000003</c:v>
                </c:pt>
                <c:pt idx="11732">
                  <c:v>28.966783410000001</c:v>
                </c:pt>
                <c:pt idx="11733">
                  <c:v>28.969248718000003</c:v>
                </c:pt>
                <c:pt idx="11734">
                  <c:v>28.971714180000003</c:v>
                </c:pt>
                <c:pt idx="11735">
                  <c:v>28.974179718000002</c:v>
                </c:pt>
                <c:pt idx="11736">
                  <c:v>28.976645256000001</c:v>
                </c:pt>
                <c:pt idx="11737">
                  <c:v>28.979110795000004</c:v>
                </c:pt>
                <c:pt idx="11738">
                  <c:v>28.981576103000002</c:v>
                </c:pt>
                <c:pt idx="11739">
                  <c:v>28.984041641000001</c:v>
                </c:pt>
                <c:pt idx="11740">
                  <c:v>28.986506872000003</c:v>
                </c:pt>
                <c:pt idx="11741">
                  <c:v>28.988972641000004</c:v>
                </c:pt>
                <c:pt idx="11742">
                  <c:v>28.991437949000002</c:v>
                </c:pt>
                <c:pt idx="11743">
                  <c:v>28.993903487000004</c:v>
                </c:pt>
                <c:pt idx="11744">
                  <c:v>28.996369257000001</c:v>
                </c:pt>
                <c:pt idx="11745">
                  <c:v>28.998834564000003</c:v>
                </c:pt>
                <c:pt idx="11746">
                  <c:v>29.001300117000003</c:v>
                </c:pt>
                <c:pt idx="11747">
                  <c:v>29.003765347000002</c:v>
                </c:pt>
                <c:pt idx="11748">
                  <c:v>29.006230886000004</c:v>
                </c:pt>
                <c:pt idx="11749">
                  <c:v>29.008696347000004</c:v>
                </c:pt>
                <c:pt idx="11750">
                  <c:v>29.011161578000003</c:v>
                </c:pt>
                <c:pt idx="11751">
                  <c:v>29.013627136000004</c:v>
                </c:pt>
                <c:pt idx="11752">
                  <c:v>29.016092443000002</c:v>
                </c:pt>
                <c:pt idx="11753">
                  <c:v>29.018557982000004</c:v>
                </c:pt>
                <c:pt idx="11754">
                  <c:v>29.021023520000004</c:v>
                </c:pt>
                <c:pt idx="11755">
                  <c:v>29.023488982000003</c:v>
                </c:pt>
                <c:pt idx="11756">
                  <c:v>29.025954626000004</c:v>
                </c:pt>
                <c:pt idx="11757">
                  <c:v>29.028419780000004</c:v>
                </c:pt>
                <c:pt idx="11758">
                  <c:v>29.030885088000002</c:v>
                </c:pt>
                <c:pt idx="11759">
                  <c:v>29.033350319000004</c:v>
                </c:pt>
                <c:pt idx="11760">
                  <c:v>29.035815549000002</c:v>
                </c:pt>
                <c:pt idx="11761">
                  <c:v>29.038280997000001</c:v>
                </c:pt>
                <c:pt idx="11762">
                  <c:v>29.040746305000003</c:v>
                </c:pt>
                <c:pt idx="11763">
                  <c:v>29.043211766000002</c:v>
                </c:pt>
                <c:pt idx="11764">
                  <c:v>29.045677305000002</c:v>
                </c:pt>
                <c:pt idx="11765">
                  <c:v>29.048142843000004</c:v>
                </c:pt>
                <c:pt idx="11766">
                  <c:v>29.050608151000002</c:v>
                </c:pt>
                <c:pt idx="11767">
                  <c:v>29.053073920000003</c:v>
                </c:pt>
                <c:pt idx="11768">
                  <c:v>29.055539151000001</c:v>
                </c:pt>
                <c:pt idx="11769">
                  <c:v>29.058004766000003</c:v>
                </c:pt>
                <c:pt idx="11770">
                  <c:v>29.060469920000003</c:v>
                </c:pt>
                <c:pt idx="11771">
                  <c:v>29.062935454000002</c:v>
                </c:pt>
                <c:pt idx="11772">
                  <c:v>29.065400684000004</c:v>
                </c:pt>
                <c:pt idx="11773">
                  <c:v>29.067865915000002</c:v>
                </c:pt>
                <c:pt idx="11774">
                  <c:v>29.070331223000004</c:v>
                </c:pt>
                <c:pt idx="11775">
                  <c:v>29.072796377000003</c:v>
                </c:pt>
                <c:pt idx="11776">
                  <c:v>29.075261708000003</c:v>
                </c:pt>
                <c:pt idx="11777">
                  <c:v>29.077727247000002</c:v>
                </c:pt>
                <c:pt idx="11778">
                  <c:v>29.080192478000004</c:v>
                </c:pt>
                <c:pt idx="11779">
                  <c:v>29.082657939000004</c:v>
                </c:pt>
                <c:pt idx="11780">
                  <c:v>29.085123170000003</c:v>
                </c:pt>
                <c:pt idx="11781">
                  <c:v>29.087588406000002</c:v>
                </c:pt>
                <c:pt idx="11782">
                  <c:v>29.090053636000004</c:v>
                </c:pt>
                <c:pt idx="11783">
                  <c:v>29.092518944000002</c:v>
                </c:pt>
                <c:pt idx="11784">
                  <c:v>29.094984175000004</c:v>
                </c:pt>
                <c:pt idx="11785">
                  <c:v>29.097449329000003</c:v>
                </c:pt>
                <c:pt idx="11786">
                  <c:v>29.099914338000001</c:v>
                </c:pt>
                <c:pt idx="11787">
                  <c:v>29.102379799000001</c:v>
                </c:pt>
                <c:pt idx="11788">
                  <c:v>29.104844799000002</c:v>
                </c:pt>
                <c:pt idx="11789">
                  <c:v>29.107309722000004</c:v>
                </c:pt>
                <c:pt idx="11790">
                  <c:v>29.109774953000002</c:v>
                </c:pt>
                <c:pt idx="11791">
                  <c:v>29.112240170000003</c:v>
                </c:pt>
                <c:pt idx="11792">
                  <c:v>29.114705401000002</c:v>
                </c:pt>
                <c:pt idx="11793">
                  <c:v>29.117170632000004</c:v>
                </c:pt>
                <c:pt idx="11794">
                  <c:v>29.119636093000004</c:v>
                </c:pt>
                <c:pt idx="11795">
                  <c:v>29.122101632000003</c:v>
                </c:pt>
                <c:pt idx="11796">
                  <c:v>29.124567160000002</c:v>
                </c:pt>
                <c:pt idx="11797">
                  <c:v>29.127032468000003</c:v>
                </c:pt>
                <c:pt idx="11798">
                  <c:v>29.129497929000003</c:v>
                </c:pt>
                <c:pt idx="11799">
                  <c:v>29.131963237000004</c:v>
                </c:pt>
                <c:pt idx="11800">
                  <c:v>29.134428698000004</c:v>
                </c:pt>
                <c:pt idx="11801">
                  <c:v>29.136893713000003</c:v>
                </c:pt>
                <c:pt idx="11802">
                  <c:v>29.139359252000002</c:v>
                </c:pt>
                <c:pt idx="11803">
                  <c:v>29.141824483000004</c:v>
                </c:pt>
                <c:pt idx="11804">
                  <c:v>29.144290252000001</c:v>
                </c:pt>
                <c:pt idx="11805">
                  <c:v>29.146755867000003</c:v>
                </c:pt>
                <c:pt idx="11806">
                  <c:v>29.149221112000003</c:v>
                </c:pt>
                <c:pt idx="11807">
                  <c:v>29.151686651000002</c:v>
                </c:pt>
                <c:pt idx="11808">
                  <c:v>29.154152112000002</c:v>
                </c:pt>
                <c:pt idx="11809">
                  <c:v>29.156617420000003</c:v>
                </c:pt>
                <c:pt idx="11810">
                  <c:v>29.159083189000004</c:v>
                </c:pt>
                <c:pt idx="11811">
                  <c:v>29.161548492000001</c:v>
                </c:pt>
                <c:pt idx="11812">
                  <c:v>29.164014030000004</c:v>
                </c:pt>
                <c:pt idx="11813">
                  <c:v>29.166479492000004</c:v>
                </c:pt>
                <c:pt idx="11814">
                  <c:v>29.168944492000001</c:v>
                </c:pt>
                <c:pt idx="11815">
                  <c:v>29.171410030000004</c:v>
                </c:pt>
                <c:pt idx="11816">
                  <c:v>29.173875497000001</c:v>
                </c:pt>
                <c:pt idx="11817">
                  <c:v>29.176340804000002</c:v>
                </c:pt>
                <c:pt idx="11818">
                  <c:v>29.178806574000003</c:v>
                </c:pt>
                <c:pt idx="11819">
                  <c:v>29.181271805000002</c:v>
                </c:pt>
                <c:pt idx="11820">
                  <c:v>29.183737112000003</c:v>
                </c:pt>
                <c:pt idx="11821">
                  <c:v>29.186202343000001</c:v>
                </c:pt>
                <c:pt idx="11822">
                  <c:v>29.188667805000001</c:v>
                </c:pt>
                <c:pt idx="11823">
                  <c:v>29.191133420000003</c:v>
                </c:pt>
                <c:pt idx="11824">
                  <c:v>29.193598881000003</c:v>
                </c:pt>
                <c:pt idx="11825">
                  <c:v>29.196064420000003</c:v>
                </c:pt>
                <c:pt idx="11826">
                  <c:v>29.198529632000003</c:v>
                </c:pt>
                <c:pt idx="11827">
                  <c:v>29.200994862000002</c:v>
                </c:pt>
                <c:pt idx="11828">
                  <c:v>29.203460170000003</c:v>
                </c:pt>
                <c:pt idx="11829">
                  <c:v>29.205925401000002</c:v>
                </c:pt>
                <c:pt idx="11830">
                  <c:v>29.208390939000001</c:v>
                </c:pt>
                <c:pt idx="11831">
                  <c:v>29.210856372000002</c:v>
                </c:pt>
                <c:pt idx="11832">
                  <c:v>29.213321603000004</c:v>
                </c:pt>
                <c:pt idx="11833">
                  <c:v>29.215786910000002</c:v>
                </c:pt>
                <c:pt idx="11834">
                  <c:v>29.218252064000001</c:v>
                </c:pt>
                <c:pt idx="11835">
                  <c:v>29.220717295000004</c:v>
                </c:pt>
                <c:pt idx="11836">
                  <c:v>29.223182280000003</c:v>
                </c:pt>
                <c:pt idx="11837">
                  <c:v>29.225647203000001</c:v>
                </c:pt>
                <c:pt idx="11838">
                  <c:v>29.228112357000004</c:v>
                </c:pt>
                <c:pt idx="11839">
                  <c:v>29.230576972000001</c:v>
                </c:pt>
                <c:pt idx="11840">
                  <c:v>29.233041972000002</c:v>
                </c:pt>
                <c:pt idx="11841">
                  <c:v>29.235507150000004</c:v>
                </c:pt>
                <c:pt idx="11842">
                  <c:v>29.237972073000002</c:v>
                </c:pt>
                <c:pt idx="11843">
                  <c:v>29.240437073000002</c:v>
                </c:pt>
                <c:pt idx="11844">
                  <c:v>29.242901996000004</c:v>
                </c:pt>
                <c:pt idx="11845">
                  <c:v>29.245367227000003</c:v>
                </c:pt>
                <c:pt idx="11846">
                  <c:v>29.247832396000003</c:v>
                </c:pt>
                <c:pt idx="11847">
                  <c:v>29.250297319000001</c:v>
                </c:pt>
                <c:pt idx="11848">
                  <c:v>29.252762242000003</c:v>
                </c:pt>
                <c:pt idx="11849">
                  <c:v>29.255227242000004</c:v>
                </c:pt>
                <c:pt idx="11850">
                  <c:v>29.257692477000003</c:v>
                </c:pt>
                <c:pt idx="11851">
                  <c:v>29.260158015000002</c:v>
                </c:pt>
                <c:pt idx="11852">
                  <c:v>29.262623246000004</c:v>
                </c:pt>
                <c:pt idx="11853">
                  <c:v>29.265088477000003</c:v>
                </c:pt>
                <c:pt idx="11854">
                  <c:v>29.267554015000002</c:v>
                </c:pt>
                <c:pt idx="11855">
                  <c:v>29.270018858000004</c:v>
                </c:pt>
                <c:pt idx="11856">
                  <c:v>29.272484396000003</c:v>
                </c:pt>
                <c:pt idx="11857">
                  <c:v>29.274949396000004</c:v>
                </c:pt>
                <c:pt idx="11858">
                  <c:v>29.277415165000004</c:v>
                </c:pt>
                <c:pt idx="11859">
                  <c:v>29.279880473000002</c:v>
                </c:pt>
                <c:pt idx="11860">
                  <c:v>29.282345920000001</c:v>
                </c:pt>
                <c:pt idx="11861">
                  <c:v>29.284811227000002</c:v>
                </c:pt>
                <c:pt idx="11862">
                  <c:v>29.287276381000002</c:v>
                </c:pt>
                <c:pt idx="11863">
                  <c:v>29.289741381000002</c:v>
                </c:pt>
                <c:pt idx="11864">
                  <c:v>29.292206612000001</c:v>
                </c:pt>
                <c:pt idx="11865">
                  <c:v>29.294672088000002</c:v>
                </c:pt>
                <c:pt idx="11866">
                  <c:v>29.297137396000004</c:v>
                </c:pt>
                <c:pt idx="11867">
                  <c:v>29.299602550000003</c:v>
                </c:pt>
                <c:pt idx="11868">
                  <c:v>29.302067858000001</c:v>
                </c:pt>
                <c:pt idx="11869">
                  <c:v>29.304533088000003</c:v>
                </c:pt>
                <c:pt idx="11870">
                  <c:v>29.306998227000001</c:v>
                </c:pt>
                <c:pt idx="11871">
                  <c:v>29.309463766000004</c:v>
                </c:pt>
                <c:pt idx="11872">
                  <c:v>29.311928766000001</c:v>
                </c:pt>
                <c:pt idx="11873">
                  <c:v>29.314393920000004</c:v>
                </c:pt>
                <c:pt idx="11874">
                  <c:v>29.316859150000003</c:v>
                </c:pt>
                <c:pt idx="11875">
                  <c:v>29.319324400000003</c:v>
                </c:pt>
                <c:pt idx="11876">
                  <c:v>29.321789631000001</c:v>
                </c:pt>
                <c:pt idx="11877">
                  <c:v>29.324254862000004</c:v>
                </c:pt>
                <c:pt idx="11878">
                  <c:v>29.326720093000002</c:v>
                </c:pt>
                <c:pt idx="11879">
                  <c:v>29.329185093000003</c:v>
                </c:pt>
                <c:pt idx="11880">
                  <c:v>29.331650007000004</c:v>
                </c:pt>
                <c:pt idx="11881">
                  <c:v>29.334115237000002</c:v>
                </c:pt>
                <c:pt idx="11882">
                  <c:v>29.336580468000001</c:v>
                </c:pt>
                <c:pt idx="11883">
                  <c:v>29.339045699000003</c:v>
                </c:pt>
                <c:pt idx="11884">
                  <c:v>29.341511237000002</c:v>
                </c:pt>
                <c:pt idx="11885">
                  <c:v>29.343976483000002</c:v>
                </c:pt>
                <c:pt idx="11886">
                  <c:v>29.346441945000002</c:v>
                </c:pt>
                <c:pt idx="11887">
                  <c:v>29.348907252000004</c:v>
                </c:pt>
                <c:pt idx="11888">
                  <c:v>29.351372406000003</c:v>
                </c:pt>
                <c:pt idx="11889">
                  <c:v>29.353837637000002</c:v>
                </c:pt>
                <c:pt idx="11890">
                  <c:v>29.356302868000004</c:v>
                </c:pt>
                <c:pt idx="11891">
                  <c:v>29.358768406000003</c:v>
                </c:pt>
                <c:pt idx="11892">
                  <c:v>29.361233714000004</c:v>
                </c:pt>
                <c:pt idx="11893">
                  <c:v>29.363698945000003</c:v>
                </c:pt>
                <c:pt idx="11894">
                  <c:v>29.366164406000003</c:v>
                </c:pt>
                <c:pt idx="11895">
                  <c:v>29.368629724000002</c:v>
                </c:pt>
                <c:pt idx="11896">
                  <c:v>29.371095186000002</c:v>
                </c:pt>
                <c:pt idx="11897">
                  <c:v>29.373560724000004</c:v>
                </c:pt>
                <c:pt idx="11898">
                  <c:v>29.376026032000002</c:v>
                </c:pt>
                <c:pt idx="11899">
                  <c:v>29.378491570000001</c:v>
                </c:pt>
                <c:pt idx="11900">
                  <c:v>29.380957113000004</c:v>
                </c:pt>
                <c:pt idx="11901">
                  <c:v>29.383422574000004</c:v>
                </c:pt>
                <c:pt idx="11902">
                  <c:v>29.385888190000003</c:v>
                </c:pt>
                <c:pt idx="11903">
                  <c:v>29.388353420000001</c:v>
                </c:pt>
                <c:pt idx="11904">
                  <c:v>29.390818959000004</c:v>
                </c:pt>
                <c:pt idx="11905">
                  <c:v>29.393284516000001</c:v>
                </c:pt>
                <c:pt idx="11906">
                  <c:v>29.395749747000004</c:v>
                </c:pt>
                <c:pt idx="11907">
                  <c:v>29.398215209000004</c:v>
                </c:pt>
                <c:pt idx="11908">
                  <c:v>29.400680439000002</c:v>
                </c:pt>
                <c:pt idx="11909">
                  <c:v>29.403145747000003</c:v>
                </c:pt>
                <c:pt idx="11910">
                  <c:v>29.405611214000004</c:v>
                </c:pt>
                <c:pt idx="11911">
                  <c:v>29.408076521000002</c:v>
                </c:pt>
                <c:pt idx="11912">
                  <c:v>29.410542060000001</c:v>
                </c:pt>
                <c:pt idx="11913">
                  <c:v>29.413007291000003</c:v>
                </c:pt>
                <c:pt idx="11914">
                  <c:v>29.415472521000002</c:v>
                </c:pt>
                <c:pt idx="11915">
                  <c:v>29.417937969000004</c:v>
                </c:pt>
                <c:pt idx="11916">
                  <c:v>29.420402969000001</c:v>
                </c:pt>
                <c:pt idx="11917">
                  <c:v>29.422868507000004</c:v>
                </c:pt>
                <c:pt idx="11918">
                  <c:v>29.425333969000004</c:v>
                </c:pt>
                <c:pt idx="11919">
                  <c:v>29.427799277000002</c:v>
                </c:pt>
                <c:pt idx="11920">
                  <c:v>29.430264796000003</c:v>
                </c:pt>
                <c:pt idx="11921">
                  <c:v>29.432729950000002</c:v>
                </c:pt>
                <c:pt idx="11922">
                  <c:v>29.435195488000002</c:v>
                </c:pt>
                <c:pt idx="11923">
                  <c:v>29.437660796000003</c:v>
                </c:pt>
                <c:pt idx="11924">
                  <c:v>29.440126258000003</c:v>
                </c:pt>
                <c:pt idx="11925">
                  <c:v>29.442591541000002</c:v>
                </c:pt>
                <c:pt idx="11926">
                  <c:v>29.445057003000002</c:v>
                </c:pt>
                <c:pt idx="11927">
                  <c:v>29.447522311000004</c:v>
                </c:pt>
                <c:pt idx="11928">
                  <c:v>29.449988080000004</c:v>
                </c:pt>
                <c:pt idx="11929">
                  <c:v>29.452453311000003</c:v>
                </c:pt>
                <c:pt idx="11930">
                  <c:v>29.454918834000004</c:v>
                </c:pt>
                <c:pt idx="11931">
                  <c:v>29.457384065000003</c:v>
                </c:pt>
                <c:pt idx="11932">
                  <c:v>29.459849373000004</c:v>
                </c:pt>
                <c:pt idx="11933">
                  <c:v>29.462314911000004</c:v>
                </c:pt>
                <c:pt idx="11934">
                  <c:v>29.464780065000003</c:v>
                </c:pt>
                <c:pt idx="11935">
                  <c:v>29.467245359000003</c:v>
                </c:pt>
                <c:pt idx="11936">
                  <c:v>29.469710820000003</c:v>
                </c:pt>
                <c:pt idx="11937">
                  <c:v>29.472176051000002</c:v>
                </c:pt>
                <c:pt idx="11938">
                  <c:v>29.474641666000004</c:v>
                </c:pt>
                <c:pt idx="11939">
                  <c:v>29.477107128000004</c:v>
                </c:pt>
                <c:pt idx="11940">
                  <c:v>29.479572431000001</c:v>
                </c:pt>
                <c:pt idx="11941">
                  <c:v>29.482037969000004</c:v>
                </c:pt>
                <c:pt idx="11942">
                  <c:v>29.484503200000002</c:v>
                </c:pt>
                <c:pt idx="11943">
                  <c:v>29.486968431000001</c:v>
                </c:pt>
                <c:pt idx="11944">
                  <c:v>29.489433892000001</c:v>
                </c:pt>
                <c:pt idx="11945">
                  <c:v>29.491899497000002</c:v>
                </c:pt>
                <c:pt idx="11946">
                  <c:v>29.494365036000001</c:v>
                </c:pt>
                <c:pt idx="11947">
                  <c:v>29.496830497000001</c:v>
                </c:pt>
                <c:pt idx="11948">
                  <c:v>29.499296036000004</c:v>
                </c:pt>
                <c:pt idx="11949">
                  <c:v>29.501761267000003</c:v>
                </c:pt>
                <c:pt idx="11950">
                  <c:v>29.504226532000004</c:v>
                </c:pt>
                <c:pt idx="11951">
                  <c:v>29.506691839000002</c:v>
                </c:pt>
                <c:pt idx="11952">
                  <c:v>29.509157070000004</c:v>
                </c:pt>
                <c:pt idx="11953">
                  <c:v>29.511622532000004</c:v>
                </c:pt>
                <c:pt idx="11954">
                  <c:v>29.514087762000003</c:v>
                </c:pt>
                <c:pt idx="11955">
                  <c:v>29.516552983000004</c:v>
                </c:pt>
                <c:pt idx="11956">
                  <c:v>29.519018214000003</c:v>
                </c:pt>
                <c:pt idx="11957">
                  <c:v>29.521483214000003</c:v>
                </c:pt>
                <c:pt idx="11958">
                  <c:v>29.523948675000003</c:v>
                </c:pt>
                <c:pt idx="11959">
                  <c:v>29.526413675000004</c:v>
                </c:pt>
                <c:pt idx="11960">
                  <c:v>29.528878911000003</c:v>
                </c:pt>
                <c:pt idx="11961">
                  <c:v>29.531344373000003</c:v>
                </c:pt>
                <c:pt idx="11962">
                  <c:v>29.533809296000001</c:v>
                </c:pt>
                <c:pt idx="11963">
                  <c:v>29.536274604000003</c:v>
                </c:pt>
                <c:pt idx="11964">
                  <c:v>29.538739757000002</c:v>
                </c:pt>
                <c:pt idx="11965">
                  <c:v>29.541204762000003</c:v>
                </c:pt>
                <c:pt idx="11966">
                  <c:v>29.543669993000002</c:v>
                </c:pt>
                <c:pt idx="11967">
                  <c:v>29.546135224000004</c:v>
                </c:pt>
                <c:pt idx="11968">
                  <c:v>29.548600378000003</c:v>
                </c:pt>
                <c:pt idx="11969">
                  <c:v>29.551065378000004</c:v>
                </c:pt>
                <c:pt idx="11970">
                  <c:v>29.553530537000004</c:v>
                </c:pt>
                <c:pt idx="11971">
                  <c:v>29.555995537000001</c:v>
                </c:pt>
                <c:pt idx="11972">
                  <c:v>29.558460690000004</c:v>
                </c:pt>
                <c:pt idx="11973">
                  <c:v>29.560925998000002</c:v>
                </c:pt>
                <c:pt idx="11974">
                  <c:v>29.563391460000002</c:v>
                </c:pt>
                <c:pt idx="11975">
                  <c:v>29.565856460000003</c:v>
                </c:pt>
                <c:pt idx="11976">
                  <c:v>29.568321921000003</c:v>
                </c:pt>
                <c:pt idx="11977">
                  <c:v>29.570786921000003</c:v>
                </c:pt>
                <c:pt idx="11978">
                  <c:v>29.573252075000003</c:v>
                </c:pt>
                <c:pt idx="11979">
                  <c:v>29.575717614000002</c:v>
                </c:pt>
                <c:pt idx="11980">
                  <c:v>29.578182930000004</c:v>
                </c:pt>
                <c:pt idx="11981">
                  <c:v>29.580648161000003</c:v>
                </c:pt>
                <c:pt idx="11982">
                  <c:v>29.583113623000003</c:v>
                </c:pt>
                <c:pt idx="11983">
                  <c:v>29.585578930000004</c:v>
                </c:pt>
                <c:pt idx="11984">
                  <c:v>29.588044392000004</c:v>
                </c:pt>
                <c:pt idx="11985">
                  <c:v>29.590509940000004</c:v>
                </c:pt>
                <c:pt idx="11986">
                  <c:v>29.592975248000002</c:v>
                </c:pt>
                <c:pt idx="11987">
                  <c:v>29.595440786000001</c:v>
                </c:pt>
                <c:pt idx="11988">
                  <c:v>29.597905710000003</c:v>
                </c:pt>
                <c:pt idx="11989">
                  <c:v>29.600371171000003</c:v>
                </c:pt>
                <c:pt idx="11990">
                  <c:v>29.602836407000002</c:v>
                </c:pt>
                <c:pt idx="11991">
                  <c:v>29.605301638000004</c:v>
                </c:pt>
                <c:pt idx="11992">
                  <c:v>29.607766945000002</c:v>
                </c:pt>
                <c:pt idx="11993">
                  <c:v>29.610232176000004</c:v>
                </c:pt>
                <c:pt idx="11994">
                  <c:v>29.612697715000003</c:v>
                </c:pt>
                <c:pt idx="11995">
                  <c:v>29.615162954000002</c:v>
                </c:pt>
                <c:pt idx="11996">
                  <c:v>29.617628185000001</c:v>
                </c:pt>
                <c:pt idx="11997">
                  <c:v>29.620093339000004</c:v>
                </c:pt>
                <c:pt idx="11998">
                  <c:v>29.622558339000001</c:v>
                </c:pt>
                <c:pt idx="11999">
                  <c:v>29.625023877000004</c:v>
                </c:pt>
                <c:pt idx="12000">
                  <c:v>29.627489026000003</c:v>
                </c:pt>
                <c:pt idx="12001">
                  <c:v>29.629954257000001</c:v>
                </c:pt>
                <c:pt idx="12002">
                  <c:v>29.632419796000004</c:v>
                </c:pt>
                <c:pt idx="12003">
                  <c:v>29.634885026000003</c:v>
                </c:pt>
                <c:pt idx="12004">
                  <c:v>29.637350257000001</c:v>
                </c:pt>
                <c:pt idx="12005">
                  <c:v>29.639815479000003</c:v>
                </c:pt>
                <c:pt idx="12006">
                  <c:v>29.642280710000001</c:v>
                </c:pt>
                <c:pt idx="12007">
                  <c:v>29.644746017000003</c:v>
                </c:pt>
                <c:pt idx="12008">
                  <c:v>29.647211171000002</c:v>
                </c:pt>
                <c:pt idx="12009">
                  <c:v>29.649676402000004</c:v>
                </c:pt>
                <c:pt idx="12010">
                  <c:v>29.652141657000001</c:v>
                </c:pt>
                <c:pt idx="12011">
                  <c:v>29.654606888000004</c:v>
                </c:pt>
                <c:pt idx="12012">
                  <c:v>29.657072503000002</c:v>
                </c:pt>
                <c:pt idx="12013">
                  <c:v>29.659537964000002</c:v>
                </c:pt>
                <c:pt idx="12014">
                  <c:v>29.662003503000001</c:v>
                </c:pt>
                <c:pt idx="12015">
                  <c:v>29.664468820000003</c:v>
                </c:pt>
                <c:pt idx="12016">
                  <c:v>29.666933974000003</c:v>
                </c:pt>
                <c:pt idx="12017">
                  <c:v>29.669399204000001</c:v>
                </c:pt>
                <c:pt idx="12018">
                  <c:v>29.671864127000003</c:v>
                </c:pt>
                <c:pt idx="12019">
                  <c:v>29.674329666000002</c:v>
                </c:pt>
                <c:pt idx="12020">
                  <c:v>29.676794657000002</c:v>
                </c:pt>
                <c:pt idx="12021">
                  <c:v>29.679259811000001</c:v>
                </c:pt>
                <c:pt idx="12022">
                  <c:v>29.681724734000003</c:v>
                </c:pt>
                <c:pt idx="12023">
                  <c:v>29.684189426000003</c:v>
                </c:pt>
                <c:pt idx="12024">
                  <c:v>29.686654580000003</c:v>
                </c:pt>
                <c:pt idx="12025">
                  <c:v>29.689119786000003</c:v>
                </c:pt>
                <c:pt idx="12026">
                  <c:v>29.691585016000001</c:v>
                </c:pt>
                <c:pt idx="12027">
                  <c:v>29.694050247000003</c:v>
                </c:pt>
                <c:pt idx="12028">
                  <c:v>29.696515170000001</c:v>
                </c:pt>
                <c:pt idx="12029">
                  <c:v>29.698980401000004</c:v>
                </c:pt>
                <c:pt idx="12030">
                  <c:v>29.701445695000004</c:v>
                </c:pt>
                <c:pt idx="12031">
                  <c:v>29.703910926000002</c:v>
                </c:pt>
                <c:pt idx="12032">
                  <c:v>29.706376387000002</c:v>
                </c:pt>
                <c:pt idx="12033">
                  <c:v>29.708841618000001</c:v>
                </c:pt>
                <c:pt idx="12034">
                  <c:v>29.711306926000002</c:v>
                </c:pt>
                <c:pt idx="12035">
                  <c:v>29.713772387000002</c:v>
                </c:pt>
                <c:pt idx="12036">
                  <c:v>29.716237618000001</c:v>
                </c:pt>
                <c:pt idx="12037">
                  <c:v>29.718702849000003</c:v>
                </c:pt>
                <c:pt idx="12038">
                  <c:v>29.721168079000002</c:v>
                </c:pt>
                <c:pt idx="12039">
                  <c:v>29.723633310000004</c:v>
                </c:pt>
                <c:pt idx="12040">
                  <c:v>29.726098859000004</c:v>
                </c:pt>
                <c:pt idx="12041">
                  <c:v>29.728564166000002</c:v>
                </c:pt>
                <c:pt idx="12042">
                  <c:v>29.731029705000001</c:v>
                </c:pt>
                <c:pt idx="12043">
                  <c:v>29.733495166000004</c:v>
                </c:pt>
                <c:pt idx="12044">
                  <c:v>29.735960474000002</c:v>
                </c:pt>
                <c:pt idx="12045">
                  <c:v>29.738426222000001</c:v>
                </c:pt>
                <c:pt idx="12046">
                  <c:v>29.740891530000003</c:v>
                </c:pt>
                <c:pt idx="12047">
                  <c:v>29.743357299000003</c:v>
                </c:pt>
                <c:pt idx="12048">
                  <c:v>29.745822607000004</c:v>
                </c:pt>
                <c:pt idx="12049">
                  <c:v>29.748287838000003</c:v>
                </c:pt>
                <c:pt idx="12050">
                  <c:v>29.750753299000003</c:v>
                </c:pt>
                <c:pt idx="12051">
                  <c:v>29.753218530000002</c:v>
                </c:pt>
                <c:pt idx="12052">
                  <c:v>29.755683838000003</c:v>
                </c:pt>
                <c:pt idx="12053">
                  <c:v>29.758149607000004</c:v>
                </c:pt>
                <c:pt idx="12054">
                  <c:v>29.760615146000003</c:v>
                </c:pt>
                <c:pt idx="12055">
                  <c:v>29.763080684000002</c:v>
                </c:pt>
                <c:pt idx="12056">
                  <c:v>29.765545915000004</c:v>
                </c:pt>
                <c:pt idx="12057">
                  <c:v>29.768011222000002</c:v>
                </c:pt>
                <c:pt idx="12058">
                  <c:v>29.770476761000001</c:v>
                </c:pt>
                <c:pt idx="12059">
                  <c:v>29.772941992000003</c:v>
                </c:pt>
                <c:pt idx="12060">
                  <c:v>29.775407434000002</c:v>
                </c:pt>
                <c:pt idx="12061">
                  <c:v>29.777872973000004</c:v>
                </c:pt>
                <c:pt idx="12062">
                  <c:v>29.780338280000002</c:v>
                </c:pt>
                <c:pt idx="12063">
                  <c:v>29.782803742000002</c:v>
                </c:pt>
                <c:pt idx="12064">
                  <c:v>29.785268973000004</c:v>
                </c:pt>
                <c:pt idx="12065">
                  <c:v>29.787734271000001</c:v>
                </c:pt>
                <c:pt idx="12066">
                  <c:v>29.790199810000004</c:v>
                </c:pt>
                <c:pt idx="12067">
                  <c:v>29.792665041000003</c:v>
                </c:pt>
                <c:pt idx="12068">
                  <c:v>29.795130579000002</c:v>
                </c:pt>
                <c:pt idx="12069">
                  <c:v>29.797595810000004</c:v>
                </c:pt>
                <c:pt idx="12070">
                  <c:v>29.800061016000004</c:v>
                </c:pt>
                <c:pt idx="12071">
                  <c:v>29.802526477000004</c:v>
                </c:pt>
                <c:pt idx="12072">
                  <c:v>29.804991477000002</c:v>
                </c:pt>
                <c:pt idx="12073">
                  <c:v>29.807456939000001</c:v>
                </c:pt>
                <c:pt idx="12074">
                  <c:v>29.809922170000004</c:v>
                </c:pt>
                <c:pt idx="12075">
                  <c:v>29.812387459000004</c:v>
                </c:pt>
                <c:pt idx="12076">
                  <c:v>29.814852921000004</c:v>
                </c:pt>
                <c:pt idx="12077">
                  <c:v>29.817318228000001</c:v>
                </c:pt>
                <c:pt idx="12078">
                  <c:v>29.819783767000004</c:v>
                </c:pt>
                <c:pt idx="12079">
                  <c:v>29.822249305000003</c:v>
                </c:pt>
                <c:pt idx="12080">
                  <c:v>29.824715075000004</c:v>
                </c:pt>
                <c:pt idx="12081">
                  <c:v>29.827180613000003</c:v>
                </c:pt>
                <c:pt idx="12082">
                  <c:v>29.829645844000002</c:v>
                </c:pt>
                <c:pt idx="12083">
                  <c:v>29.832111152000003</c:v>
                </c:pt>
                <c:pt idx="12084">
                  <c:v>29.834576613000003</c:v>
                </c:pt>
                <c:pt idx="12085">
                  <c:v>29.837041930000002</c:v>
                </c:pt>
                <c:pt idx="12086">
                  <c:v>29.839507161000004</c:v>
                </c:pt>
                <c:pt idx="12087">
                  <c:v>29.841972314000003</c:v>
                </c:pt>
                <c:pt idx="12088">
                  <c:v>29.844437930000002</c:v>
                </c:pt>
                <c:pt idx="12089">
                  <c:v>29.846903391000001</c:v>
                </c:pt>
                <c:pt idx="12090">
                  <c:v>29.849368314000003</c:v>
                </c:pt>
                <c:pt idx="12091">
                  <c:v>29.851833314000004</c:v>
                </c:pt>
                <c:pt idx="12092">
                  <c:v>29.854298468000003</c:v>
                </c:pt>
                <c:pt idx="12093">
                  <c:v>29.856763776000001</c:v>
                </c:pt>
                <c:pt idx="12094">
                  <c:v>29.859229315000004</c:v>
                </c:pt>
                <c:pt idx="12095">
                  <c:v>29.861694790000001</c:v>
                </c:pt>
                <c:pt idx="12096">
                  <c:v>29.864160021000004</c:v>
                </c:pt>
                <c:pt idx="12097">
                  <c:v>29.866625021000004</c:v>
                </c:pt>
                <c:pt idx="12098">
                  <c:v>29.869090482000004</c:v>
                </c:pt>
                <c:pt idx="12099">
                  <c:v>29.871556021000004</c:v>
                </c:pt>
                <c:pt idx="12100">
                  <c:v>29.874021257000003</c:v>
                </c:pt>
                <c:pt idx="12101">
                  <c:v>29.876486872000001</c:v>
                </c:pt>
                <c:pt idx="12102">
                  <c:v>29.878952334000001</c:v>
                </c:pt>
                <c:pt idx="12103">
                  <c:v>29.881417564000003</c:v>
                </c:pt>
                <c:pt idx="12104">
                  <c:v>29.883882872000004</c:v>
                </c:pt>
                <c:pt idx="12105">
                  <c:v>29.886348093000002</c:v>
                </c:pt>
                <c:pt idx="12106">
                  <c:v>29.888813554000002</c:v>
                </c:pt>
                <c:pt idx="12107">
                  <c:v>29.891278785000004</c:v>
                </c:pt>
                <c:pt idx="12108">
                  <c:v>29.893744016000003</c:v>
                </c:pt>
                <c:pt idx="12109">
                  <c:v>29.896209016000004</c:v>
                </c:pt>
                <c:pt idx="12110">
                  <c:v>29.898674262000004</c:v>
                </c:pt>
                <c:pt idx="12111">
                  <c:v>29.901139723000004</c:v>
                </c:pt>
                <c:pt idx="12112">
                  <c:v>29.903604954000002</c:v>
                </c:pt>
                <c:pt idx="12113">
                  <c:v>29.906070185000004</c:v>
                </c:pt>
                <c:pt idx="12114">
                  <c:v>29.908535723000004</c:v>
                </c:pt>
                <c:pt idx="12115">
                  <c:v>29.911000982000004</c:v>
                </c:pt>
                <c:pt idx="12116">
                  <c:v>29.913466290000002</c:v>
                </c:pt>
                <c:pt idx="12117">
                  <c:v>29.915931751000002</c:v>
                </c:pt>
                <c:pt idx="12118">
                  <c:v>29.918397059000004</c:v>
                </c:pt>
                <c:pt idx="12119">
                  <c:v>29.920862521000004</c:v>
                </c:pt>
                <c:pt idx="12120">
                  <c:v>29.923327819000004</c:v>
                </c:pt>
                <c:pt idx="12121">
                  <c:v>29.925793281000004</c:v>
                </c:pt>
                <c:pt idx="12122">
                  <c:v>29.928258512000003</c:v>
                </c:pt>
                <c:pt idx="12123">
                  <c:v>29.930723742000001</c:v>
                </c:pt>
                <c:pt idx="12124">
                  <c:v>29.933189050000003</c:v>
                </c:pt>
                <c:pt idx="12125">
                  <c:v>29.935654527000004</c:v>
                </c:pt>
                <c:pt idx="12126">
                  <c:v>29.938119834000002</c:v>
                </c:pt>
                <c:pt idx="12127">
                  <c:v>29.940585296000002</c:v>
                </c:pt>
                <c:pt idx="12128">
                  <c:v>29.943050527000004</c:v>
                </c:pt>
                <c:pt idx="12129">
                  <c:v>29.945515757000003</c:v>
                </c:pt>
                <c:pt idx="12130">
                  <c:v>29.947980983000004</c:v>
                </c:pt>
                <c:pt idx="12131">
                  <c:v>29.950446214000003</c:v>
                </c:pt>
                <c:pt idx="12132">
                  <c:v>29.952911445000002</c:v>
                </c:pt>
                <c:pt idx="12133">
                  <c:v>29.955376445000002</c:v>
                </c:pt>
                <c:pt idx="12134">
                  <c:v>29.957842214000003</c:v>
                </c:pt>
                <c:pt idx="12135">
                  <c:v>29.960307723000003</c:v>
                </c:pt>
                <c:pt idx="12136">
                  <c:v>29.962773031000001</c:v>
                </c:pt>
                <c:pt idx="12137">
                  <c:v>29.965238262000003</c:v>
                </c:pt>
                <c:pt idx="12138">
                  <c:v>29.967703493000002</c:v>
                </c:pt>
                <c:pt idx="12139">
                  <c:v>29.970168723000004</c:v>
                </c:pt>
                <c:pt idx="12140">
                  <c:v>29.972633964000003</c:v>
                </c:pt>
                <c:pt idx="12141">
                  <c:v>29.975099195000002</c:v>
                </c:pt>
                <c:pt idx="12142">
                  <c:v>29.977564426000004</c:v>
                </c:pt>
                <c:pt idx="12143">
                  <c:v>29.980029656000003</c:v>
                </c:pt>
                <c:pt idx="12144">
                  <c:v>29.982494887000001</c:v>
                </c:pt>
                <c:pt idx="12145">
                  <c:v>29.984960041000004</c:v>
                </c:pt>
                <c:pt idx="12146">
                  <c:v>29.987425041000002</c:v>
                </c:pt>
                <c:pt idx="12147">
                  <c:v>29.989890503000002</c:v>
                </c:pt>
                <c:pt idx="12148">
                  <c:v>29.992355503000002</c:v>
                </c:pt>
                <c:pt idx="12149">
                  <c:v>29.994821041000002</c:v>
                </c:pt>
                <c:pt idx="12150">
                  <c:v>29.997286296000002</c:v>
                </c:pt>
                <c:pt idx="12151">
                  <c:v>29.999751450000002</c:v>
                </c:pt>
                <c:pt idx="12152">
                  <c:v>30.002216988000004</c:v>
                </c:pt>
                <c:pt idx="12153">
                  <c:v>30.004682219000003</c:v>
                </c:pt>
                <c:pt idx="12154">
                  <c:v>30.007147527000004</c:v>
                </c:pt>
                <c:pt idx="12155">
                  <c:v>30.009612997000001</c:v>
                </c:pt>
                <c:pt idx="12156">
                  <c:v>30.012078305000003</c:v>
                </c:pt>
                <c:pt idx="12157">
                  <c:v>30.014543766000003</c:v>
                </c:pt>
                <c:pt idx="12158">
                  <c:v>30.017008997000001</c:v>
                </c:pt>
                <c:pt idx="12159">
                  <c:v>30.019474305000003</c:v>
                </c:pt>
                <c:pt idx="12160">
                  <c:v>30.021939772000003</c:v>
                </c:pt>
                <c:pt idx="12161">
                  <c:v>30.024405310000002</c:v>
                </c:pt>
                <c:pt idx="12162">
                  <c:v>30.026870848000002</c:v>
                </c:pt>
                <c:pt idx="12163">
                  <c:v>30.029336464000004</c:v>
                </c:pt>
                <c:pt idx="12164">
                  <c:v>30.031801695000002</c:v>
                </c:pt>
                <c:pt idx="12165">
                  <c:v>30.034266935000002</c:v>
                </c:pt>
                <c:pt idx="12166">
                  <c:v>30.036732089000004</c:v>
                </c:pt>
                <c:pt idx="12167">
                  <c:v>30.039197089000002</c:v>
                </c:pt>
                <c:pt idx="12168">
                  <c:v>30.041662551000002</c:v>
                </c:pt>
                <c:pt idx="12169">
                  <c:v>30.044127782000004</c:v>
                </c:pt>
                <c:pt idx="12170">
                  <c:v>30.046593108000003</c:v>
                </c:pt>
                <c:pt idx="12171">
                  <c:v>30.049058570000003</c:v>
                </c:pt>
                <c:pt idx="12172">
                  <c:v>30.051524108000002</c:v>
                </c:pt>
                <c:pt idx="12173">
                  <c:v>30.053989647000002</c:v>
                </c:pt>
                <c:pt idx="12174">
                  <c:v>30.056454954000003</c:v>
                </c:pt>
                <c:pt idx="12175">
                  <c:v>30.058920498000003</c:v>
                </c:pt>
                <c:pt idx="12176">
                  <c:v>30.061385959000003</c:v>
                </c:pt>
                <c:pt idx="12177">
                  <c:v>30.063851190000001</c:v>
                </c:pt>
                <c:pt idx="12178">
                  <c:v>30.066316498000003</c:v>
                </c:pt>
                <c:pt idx="12179">
                  <c:v>30.068781729000001</c:v>
                </c:pt>
                <c:pt idx="12180">
                  <c:v>30.071246892000001</c:v>
                </c:pt>
                <c:pt idx="12181">
                  <c:v>30.073711892000002</c:v>
                </c:pt>
                <c:pt idx="12182">
                  <c:v>30.076177122000004</c:v>
                </c:pt>
                <c:pt idx="12183">
                  <c:v>30.078642584000004</c:v>
                </c:pt>
                <c:pt idx="12184">
                  <c:v>30.081107584000002</c:v>
                </c:pt>
                <c:pt idx="12185">
                  <c:v>30.083573040000001</c:v>
                </c:pt>
                <c:pt idx="12186">
                  <c:v>30.086038271000003</c:v>
                </c:pt>
                <c:pt idx="12187">
                  <c:v>30.088503502000002</c:v>
                </c:pt>
                <c:pt idx="12188">
                  <c:v>30.090968810000003</c:v>
                </c:pt>
                <c:pt idx="12189">
                  <c:v>30.093433964000003</c:v>
                </c:pt>
                <c:pt idx="12190">
                  <c:v>30.095898878000003</c:v>
                </c:pt>
                <c:pt idx="12191">
                  <c:v>30.098364108000002</c:v>
                </c:pt>
                <c:pt idx="12192">
                  <c:v>30.100829108000003</c:v>
                </c:pt>
                <c:pt idx="12193">
                  <c:v>30.103294339000001</c:v>
                </c:pt>
                <c:pt idx="12194">
                  <c:v>30.105759493000004</c:v>
                </c:pt>
                <c:pt idx="12195">
                  <c:v>30.108224997000004</c:v>
                </c:pt>
                <c:pt idx="12196">
                  <c:v>30.110690305000002</c:v>
                </c:pt>
                <c:pt idx="12197">
                  <c:v>30.113155228000004</c:v>
                </c:pt>
                <c:pt idx="12198">
                  <c:v>30.115620459000002</c:v>
                </c:pt>
                <c:pt idx="12199">
                  <c:v>30.118085613000002</c:v>
                </c:pt>
                <c:pt idx="12200">
                  <c:v>30.120550604000002</c:v>
                </c:pt>
                <c:pt idx="12201">
                  <c:v>30.123015835000004</c:v>
                </c:pt>
                <c:pt idx="12202">
                  <c:v>30.125481065000002</c:v>
                </c:pt>
                <c:pt idx="12203">
                  <c:v>30.127946296000001</c:v>
                </c:pt>
                <c:pt idx="12204">
                  <c:v>30.130411450000004</c:v>
                </c:pt>
                <c:pt idx="12205">
                  <c:v>30.132876357000004</c:v>
                </c:pt>
                <c:pt idx="12206">
                  <c:v>30.135341588000003</c:v>
                </c:pt>
                <c:pt idx="12207">
                  <c:v>30.137806280000003</c:v>
                </c:pt>
                <c:pt idx="12208">
                  <c:v>30.140271511000002</c:v>
                </c:pt>
                <c:pt idx="12209">
                  <c:v>30.142736742000004</c:v>
                </c:pt>
                <c:pt idx="12210">
                  <c:v>30.145201651000004</c:v>
                </c:pt>
                <c:pt idx="12211">
                  <c:v>30.147667112000004</c:v>
                </c:pt>
                <c:pt idx="12212">
                  <c:v>30.150132112000001</c:v>
                </c:pt>
                <c:pt idx="12213">
                  <c:v>30.152597343000004</c:v>
                </c:pt>
                <c:pt idx="12214">
                  <c:v>30.155062574000002</c:v>
                </c:pt>
                <c:pt idx="12215">
                  <c:v>30.157527829000003</c:v>
                </c:pt>
                <c:pt idx="12216">
                  <c:v>30.159993290000003</c:v>
                </c:pt>
                <c:pt idx="12217">
                  <c:v>30.162457983000003</c:v>
                </c:pt>
                <c:pt idx="12218">
                  <c:v>30.164923136000002</c:v>
                </c:pt>
                <c:pt idx="12219">
                  <c:v>30.167388136000003</c:v>
                </c:pt>
                <c:pt idx="12220">
                  <c:v>30.169853299000003</c:v>
                </c:pt>
                <c:pt idx="12221">
                  <c:v>30.172318530000002</c:v>
                </c:pt>
                <c:pt idx="12222">
                  <c:v>30.174783761000004</c:v>
                </c:pt>
                <c:pt idx="12223">
                  <c:v>30.177248684000002</c:v>
                </c:pt>
                <c:pt idx="12224">
                  <c:v>30.179713376000002</c:v>
                </c:pt>
                <c:pt idx="12225">
                  <c:v>30.182178299000004</c:v>
                </c:pt>
                <c:pt idx="12226">
                  <c:v>30.184643222000002</c:v>
                </c:pt>
                <c:pt idx="12227">
                  <c:v>30.187108376000001</c:v>
                </c:pt>
                <c:pt idx="12228">
                  <c:v>30.189573299000003</c:v>
                </c:pt>
                <c:pt idx="12229">
                  <c:v>30.192038530000001</c:v>
                </c:pt>
                <c:pt idx="12230">
                  <c:v>30.194503554000004</c:v>
                </c:pt>
                <c:pt idx="12231">
                  <c:v>30.196968708000004</c:v>
                </c:pt>
                <c:pt idx="12232">
                  <c:v>30.199433708000004</c:v>
                </c:pt>
                <c:pt idx="12233">
                  <c:v>30.201898862000004</c:v>
                </c:pt>
                <c:pt idx="12234">
                  <c:v>30.204364170000002</c:v>
                </c:pt>
                <c:pt idx="12235">
                  <c:v>30.206829328000001</c:v>
                </c:pt>
                <c:pt idx="12236">
                  <c:v>30.209294559000003</c:v>
                </c:pt>
                <c:pt idx="12237">
                  <c:v>30.211759790000002</c:v>
                </c:pt>
                <c:pt idx="12238">
                  <c:v>30.214224790000003</c:v>
                </c:pt>
                <c:pt idx="12239">
                  <c:v>30.216690021000002</c:v>
                </c:pt>
                <c:pt idx="12240">
                  <c:v>30.219155156000003</c:v>
                </c:pt>
                <c:pt idx="12241">
                  <c:v>30.221620079000004</c:v>
                </c:pt>
                <c:pt idx="12242">
                  <c:v>30.224085309000003</c:v>
                </c:pt>
                <c:pt idx="12243">
                  <c:v>30.226550233000001</c:v>
                </c:pt>
                <c:pt idx="12244">
                  <c:v>30.229015463000003</c:v>
                </c:pt>
                <c:pt idx="12245">
                  <c:v>30.231480699000002</c:v>
                </c:pt>
                <c:pt idx="12246">
                  <c:v>30.233945699000003</c:v>
                </c:pt>
                <c:pt idx="12247">
                  <c:v>30.236410930000002</c:v>
                </c:pt>
                <c:pt idx="12248">
                  <c:v>30.238876161000004</c:v>
                </c:pt>
                <c:pt idx="12249">
                  <c:v>30.241341391000002</c:v>
                </c:pt>
                <c:pt idx="12250">
                  <c:v>30.243806588000002</c:v>
                </c:pt>
                <c:pt idx="12251">
                  <c:v>30.246271511000003</c:v>
                </c:pt>
                <c:pt idx="12252">
                  <c:v>30.248736742000002</c:v>
                </c:pt>
                <c:pt idx="12253">
                  <c:v>30.251201665000004</c:v>
                </c:pt>
                <c:pt idx="12254">
                  <c:v>30.253666588000002</c:v>
                </c:pt>
                <c:pt idx="12255">
                  <c:v>30.256131805000003</c:v>
                </c:pt>
                <c:pt idx="12256">
                  <c:v>30.258596728000004</c:v>
                </c:pt>
                <c:pt idx="12257">
                  <c:v>30.261061959000003</c:v>
                </c:pt>
                <c:pt idx="12258">
                  <c:v>30.263527113000002</c:v>
                </c:pt>
                <c:pt idx="12259">
                  <c:v>30.265992113000003</c:v>
                </c:pt>
                <c:pt idx="12260">
                  <c:v>30.268457357000003</c:v>
                </c:pt>
                <c:pt idx="12261">
                  <c:v>30.270922511000002</c:v>
                </c:pt>
                <c:pt idx="12262">
                  <c:v>30.273387742000004</c:v>
                </c:pt>
                <c:pt idx="12263">
                  <c:v>30.275852973000003</c:v>
                </c:pt>
                <c:pt idx="12264">
                  <c:v>30.278317973000004</c:v>
                </c:pt>
                <c:pt idx="12265">
                  <c:v>30.280783209000003</c:v>
                </c:pt>
                <c:pt idx="12266">
                  <c:v>30.283248363000002</c:v>
                </c:pt>
                <c:pt idx="12267">
                  <c:v>30.285713363000003</c:v>
                </c:pt>
                <c:pt idx="12268">
                  <c:v>30.288178593000001</c:v>
                </c:pt>
                <c:pt idx="12269">
                  <c:v>30.290643516000003</c:v>
                </c:pt>
                <c:pt idx="12270">
                  <c:v>30.293108766000003</c:v>
                </c:pt>
                <c:pt idx="12271">
                  <c:v>30.295573612000002</c:v>
                </c:pt>
                <c:pt idx="12272">
                  <c:v>30.298038535000003</c:v>
                </c:pt>
                <c:pt idx="12273">
                  <c:v>30.300503766000002</c:v>
                </c:pt>
                <c:pt idx="12274">
                  <c:v>30.302968689000004</c:v>
                </c:pt>
                <c:pt idx="12275">
                  <c:v>30.305433944000004</c:v>
                </c:pt>
                <c:pt idx="12276">
                  <c:v>30.307899483000003</c:v>
                </c:pt>
                <c:pt idx="12277">
                  <c:v>30.310364406000001</c:v>
                </c:pt>
                <c:pt idx="12278">
                  <c:v>30.312829636000004</c:v>
                </c:pt>
                <c:pt idx="12279">
                  <c:v>30.315294559000002</c:v>
                </c:pt>
                <c:pt idx="12280">
                  <c:v>30.317759780000003</c:v>
                </c:pt>
                <c:pt idx="12281">
                  <c:v>30.320225319000002</c:v>
                </c:pt>
                <c:pt idx="12282">
                  <c:v>30.322690626000004</c:v>
                </c:pt>
                <c:pt idx="12283">
                  <c:v>30.325156088000004</c:v>
                </c:pt>
                <c:pt idx="12284">
                  <c:v>30.327621396000001</c:v>
                </c:pt>
                <c:pt idx="12285">
                  <c:v>30.330086862000002</c:v>
                </c:pt>
                <c:pt idx="12286">
                  <c:v>30.332552170000003</c:v>
                </c:pt>
                <c:pt idx="12287">
                  <c:v>30.335017324000003</c:v>
                </c:pt>
                <c:pt idx="12288">
                  <c:v>30.337482631000004</c:v>
                </c:pt>
                <c:pt idx="12289">
                  <c:v>30.339948093000004</c:v>
                </c:pt>
                <c:pt idx="12290">
                  <c:v>30.342413108000002</c:v>
                </c:pt>
                <c:pt idx="12291">
                  <c:v>30.344878646000002</c:v>
                </c:pt>
                <c:pt idx="12292">
                  <c:v>30.347343570000003</c:v>
                </c:pt>
                <c:pt idx="12293">
                  <c:v>30.349808800000002</c:v>
                </c:pt>
                <c:pt idx="12294">
                  <c:v>30.352274031000004</c:v>
                </c:pt>
                <c:pt idx="12295">
                  <c:v>30.354739156000004</c:v>
                </c:pt>
                <c:pt idx="12296">
                  <c:v>30.357204464000002</c:v>
                </c:pt>
                <c:pt idx="12297">
                  <c:v>30.359669925000002</c:v>
                </c:pt>
                <c:pt idx="12298">
                  <c:v>30.362135233000004</c:v>
                </c:pt>
                <c:pt idx="12299">
                  <c:v>30.364600464000002</c:v>
                </c:pt>
                <c:pt idx="12300">
                  <c:v>30.367065617000002</c:v>
                </c:pt>
                <c:pt idx="12301">
                  <c:v>30.369530848000004</c:v>
                </c:pt>
                <c:pt idx="12302">
                  <c:v>30.371996156000002</c:v>
                </c:pt>
                <c:pt idx="12303">
                  <c:v>30.374461387000004</c:v>
                </c:pt>
                <c:pt idx="12304">
                  <c:v>30.376927156000004</c:v>
                </c:pt>
                <c:pt idx="12305">
                  <c:v>30.379392387000003</c:v>
                </c:pt>
                <c:pt idx="12306">
                  <c:v>30.381857925000002</c:v>
                </c:pt>
                <c:pt idx="12307">
                  <c:v>30.384322925000003</c:v>
                </c:pt>
                <c:pt idx="12308">
                  <c:v>30.386788387000003</c:v>
                </c:pt>
                <c:pt idx="12309">
                  <c:v>30.389253694000004</c:v>
                </c:pt>
                <c:pt idx="12310">
                  <c:v>30.391718911000002</c:v>
                </c:pt>
                <c:pt idx="12311">
                  <c:v>30.394184373000002</c:v>
                </c:pt>
                <c:pt idx="12312">
                  <c:v>30.396649604000004</c:v>
                </c:pt>
                <c:pt idx="12313">
                  <c:v>30.399114604000001</c:v>
                </c:pt>
                <c:pt idx="12314">
                  <c:v>30.401579757000004</c:v>
                </c:pt>
                <c:pt idx="12315">
                  <c:v>30.404044771000002</c:v>
                </c:pt>
                <c:pt idx="12316">
                  <c:v>30.406510233000002</c:v>
                </c:pt>
                <c:pt idx="12317">
                  <c:v>30.408975464000005</c:v>
                </c:pt>
                <c:pt idx="12318">
                  <c:v>30.411440695000003</c:v>
                </c:pt>
                <c:pt idx="12319">
                  <c:v>30.413906002000004</c:v>
                </c:pt>
                <c:pt idx="12320">
                  <c:v>30.416371165000001</c:v>
                </c:pt>
                <c:pt idx="12321">
                  <c:v>30.418836396000003</c:v>
                </c:pt>
                <c:pt idx="12322">
                  <c:v>30.421301704000001</c:v>
                </c:pt>
                <c:pt idx="12323">
                  <c:v>30.423766857000004</c:v>
                </c:pt>
                <c:pt idx="12324">
                  <c:v>30.426232165000002</c:v>
                </c:pt>
                <c:pt idx="12325">
                  <c:v>30.428697622000001</c:v>
                </c:pt>
                <c:pt idx="12326">
                  <c:v>30.431162852000003</c:v>
                </c:pt>
                <c:pt idx="12327">
                  <c:v>30.433628160000001</c:v>
                </c:pt>
                <c:pt idx="12328">
                  <c:v>30.436093314000004</c:v>
                </c:pt>
                <c:pt idx="12329">
                  <c:v>30.438558622000002</c:v>
                </c:pt>
                <c:pt idx="12330">
                  <c:v>30.441023545000004</c:v>
                </c:pt>
                <c:pt idx="12331">
                  <c:v>30.443488776000002</c:v>
                </c:pt>
                <c:pt idx="12332">
                  <c:v>30.445953699000004</c:v>
                </c:pt>
                <c:pt idx="12333">
                  <c:v>30.448418622000002</c:v>
                </c:pt>
                <c:pt idx="12334">
                  <c:v>30.450884160000001</c:v>
                </c:pt>
                <c:pt idx="12335">
                  <c:v>30.453349391000003</c:v>
                </c:pt>
                <c:pt idx="12336">
                  <c:v>30.455814622000002</c:v>
                </c:pt>
                <c:pt idx="12337">
                  <c:v>30.458280083000002</c:v>
                </c:pt>
                <c:pt idx="12338">
                  <c:v>30.460745391000003</c:v>
                </c:pt>
                <c:pt idx="12339">
                  <c:v>30.463210545000003</c:v>
                </c:pt>
                <c:pt idx="12340">
                  <c:v>30.465675776000001</c:v>
                </c:pt>
                <c:pt idx="12341">
                  <c:v>30.468140699000003</c:v>
                </c:pt>
                <c:pt idx="12342">
                  <c:v>30.470605699000004</c:v>
                </c:pt>
                <c:pt idx="12343">
                  <c:v>30.473070622000002</c:v>
                </c:pt>
                <c:pt idx="12344">
                  <c:v>30.475535853000004</c:v>
                </c:pt>
                <c:pt idx="12345">
                  <c:v>30.478001083000002</c:v>
                </c:pt>
                <c:pt idx="12346">
                  <c:v>30.480466237000002</c:v>
                </c:pt>
                <c:pt idx="12347">
                  <c:v>30.482931468000004</c:v>
                </c:pt>
                <c:pt idx="12348">
                  <c:v>30.485396468000001</c:v>
                </c:pt>
                <c:pt idx="12349">
                  <c:v>30.487861699000003</c:v>
                </c:pt>
                <c:pt idx="12350">
                  <c:v>30.490327156000003</c:v>
                </c:pt>
                <c:pt idx="12351">
                  <c:v>30.492792387000001</c:v>
                </c:pt>
                <c:pt idx="12352">
                  <c:v>30.495257618000004</c:v>
                </c:pt>
                <c:pt idx="12353">
                  <c:v>30.497722541000002</c:v>
                </c:pt>
                <c:pt idx="12354">
                  <c:v>30.500187464000003</c:v>
                </c:pt>
                <c:pt idx="12355">
                  <c:v>30.502652704000003</c:v>
                </c:pt>
                <c:pt idx="12356">
                  <c:v>30.505117935000001</c:v>
                </c:pt>
                <c:pt idx="12357">
                  <c:v>30.507583165000003</c:v>
                </c:pt>
                <c:pt idx="12358">
                  <c:v>30.510048396000002</c:v>
                </c:pt>
                <c:pt idx="12359">
                  <c:v>30.512513396000003</c:v>
                </c:pt>
                <c:pt idx="12360">
                  <c:v>30.514978646000003</c:v>
                </c:pt>
                <c:pt idx="12361">
                  <c:v>30.517443800000002</c:v>
                </c:pt>
                <c:pt idx="12362">
                  <c:v>30.519908800000003</c:v>
                </c:pt>
                <c:pt idx="12363">
                  <c:v>30.522373954000003</c:v>
                </c:pt>
                <c:pt idx="12364">
                  <c:v>30.524838877000004</c:v>
                </c:pt>
                <c:pt idx="12365">
                  <c:v>30.527304097000002</c:v>
                </c:pt>
                <c:pt idx="12366">
                  <c:v>30.529768790000002</c:v>
                </c:pt>
                <c:pt idx="12367">
                  <c:v>30.532234020000004</c:v>
                </c:pt>
                <c:pt idx="12368">
                  <c:v>30.534698867000003</c:v>
                </c:pt>
                <c:pt idx="12369">
                  <c:v>30.537163790000001</c:v>
                </c:pt>
                <c:pt idx="12370">
                  <c:v>30.539628819000004</c:v>
                </c:pt>
                <c:pt idx="12371">
                  <c:v>30.542093973000004</c:v>
                </c:pt>
                <c:pt idx="12372">
                  <c:v>30.544558973000004</c:v>
                </c:pt>
                <c:pt idx="12373">
                  <c:v>30.547024203000003</c:v>
                </c:pt>
                <c:pt idx="12374">
                  <c:v>30.549489357000002</c:v>
                </c:pt>
                <c:pt idx="12375">
                  <c:v>30.551954381000002</c:v>
                </c:pt>
                <c:pt idx="12376">
                  <c:v>30.554419535000005</c:v>
                </c:pt>
                <c:pt idx="12377">
                  <c:v>30.556884535000002</c:v>
                </c:pt>
                <c:pt idx="12378">
                  <c:v>30.559349997000002</c:v>
                </c:pt>
                <c:pt idx="12379">
                  <c:v>30.561814920000003</c:v>
                </c:pt>
                <c:pt idx="12380">
                  <c:v>30.564280193000002</c:v>
                </c:pt>
                <c:pt idx="12381">
                  <c:v>30.566745655000002</c:v>
                </c:pt>
                <c:pt idx="12382">
                  <c:v>30.569210578000003</c:v>
                </c:pt>
                <c:pt idx="12383">
                  <c:v>30.571676117000003</c:v>
                </c:pt>
                <c:pt idx="12384">
                  <c:v>30.574141424000004</c:v>
                </c:pt>
                <c:pt idx="12385">
                  <c:v>30.576606665000003</c:v>
                </c:pt>
                <c:pt idx="12386">
                  <c:v>30.579071896000002</c:v>
                </c:pt>
                <c:pt idx="12387">
                  <c:v>30.581537050000001</c:v>
                </c:pt>
                <c:pt idx="12388">
                  <c:v>30.584002357000003</c:v>
                </c:pt>
                <c:pt idx="12389">
                  <c:v>30.586467588000001</c:v>
                </c:pt>
                <c:pt idx="12390">
                  <c:v>30.588932805000002</c:v>
                </c:pt>
                <c:pt idx="12391">
                  <c:v>30.591398343000002</c:v>
                </c:pt>
                <c:pt idx="12392">
                  <c:v>30.593863266000003</c:v>
                </c:pt>
                <c:pt idx="12393">
                  <c:v>30.596328728000003</c:v>
                </c:pt>
                <c:pt idx="12394">
                  <c:v>30.598793959000002</c:v>
                </c:pt>
                <c:pt idx="12395">
                  <c:v>30.601259256000002</c:v>
                </c:pt>
                <c:pt idx="12396">
                  <c:v>30.603724795000002</c:v>
                </c:pt>
                <c:pt idx="12397">
                  <c:v>30.606190026000004</c:v>
                </c:pt>
                <c:pt idx="12398">
                  <c:v>30.608655795000004</c:v>
                </c:pt>
                <c:pt idx="12399">
                  <c:v>30.611121103000002</c:v>
                </c:pt>
                <c:pt idx="12400">
                  <c:v>30.613586578000003</c:v>
                </c:pt>
                <c:pt idx="12401">
                  <c:v>30.616052117000002</c:v>
                </c:pt>
                <c:pt idx="12402">
                  <c:v>30.618517347000004</c:v>
                </c:pt>
                <c:pt idx="12403">
                  <c:v>30.620982578000003</c:v>
                </c:pt>
                <c:pt idx="12404">
                  <c:v>30.623447886000001</c:v>
                </c:pt>
                <c:pt idx="12405">
                  <c:v>30.625913045000004</c:v>
                </c:pt>
                <c:pt idx="12406">
                  <c:v>30.628378352000002</c:v>
                </c:pt>
                <c:pt idx="12407">
                  <c:v>30.630843583000004</c:v>
                </c:pt>
                <c:pt idx="12408">
                  <c:v>30.633309045000004</c:v>
                </c:pt>
                <c:pt idx="12409">
                  <c:v>30.635774352000002</c:v>
                </c:pt>
                <c:pt idx="12410">
                  <c:v>30.638239843000004</c:v>
                </c:pt>
                <c:pt idx="12411">
                  <c:v>30.640705381000004</c:v>
                </c:pt>
                <c:pt idx="12412">
                  <c:v>30.643170612000002</c:v>
                </c:pt>
                <c:pt idx="12413">
                  <c:v>30.645635920000004</c:v>
                </c:pt>
                <c:pt idx="12414">
                  <c:v>30.648101458000003</c:v>
                </c:pt>
                <c:pt idx="12415">
                  <c:v>30.650566703000003</c:v>
                </c:pt>
                <c:pt idx="12416">
                  <c:v>30.653032165000003</c:v>
                </c:pt>
                <c:pt idx="12417">
                  <c:v>30.655497703000002</c:v>
                </c:pt>
                <c:pt idx="12418">
                  <c:v>30.657963011000003</c:v>
                </c:pt>
                <c:pt idx="12419">
                  <c:v>30.660428549000002</c:v>
                </c:pt>
                <c:pt idx="12420">
                  <c:v>30.662893997000001</c:v>
                </c:pt>
                <c:pt idx="12421">
                  <c:v>30.665359228000003</c:v>
                </c:pt>
                <c:pt idx="12422">
                  <c:v>30.667824535000001</c:v>
                </c:pt>
                <c:pt idx="12423">
                  <c:v>30.670289458000003</c:v>
                </c:pt>
                <c:pt idx="12424">
                  <c:v>30.672754920000003</c:v>
                </c:pt>
                <c:pt idx="12425">
                  <c:v>30.675220180000004</c:v>
                </c:pt>
                <c:pt idx="12426">
                  <c:v>30.677685180000001</c:v>
                </c:pt>
                <c:pt idx="12427">
                  <c:v>30.680150641000004</c:v>
                </c:pt>
                <c:pt idx="12428">
                  <c:v>30.682615872000003</c:v>
                </c:pt>
                <c:pt idx="12429">
                  <c:v>30.685081180000005</c:v>
                </c:pt>
                <c:pt idx="12430">
                  <c:v>30.687546387000001</c:v>
                </c:pt>
                <c:pt idx="12431">
                  <c:v>30.690011925000004</c:v>
                </c:pt>
                <c:pt idx="12432">
                  <c:v>30.692477387000004</c:v>
                </c:pt>
                <c:pt idx="12433">
                  <c:v>30.694942617000002</c:v>
                </c:pt>
                <c:pt idx="12434">
                  <c:v>30.697407617000003</c:v>
                </c:pt>
                <c:pt idx="12435">
                  <c:v>30.699872853000002</c:v>
                </c:pt>
                <c:pt idx="12436">
                  <c:v>30.702338084000004</c:v>
                </c:pt>
                <c:pt idx="12437">
                  <c:v>30.704803545000004</c:v>
                </c:pt>
                <c:pt idx="12438">
                  <c:v>30.707268776000003</c:v>
                </c:pt>
                <c:pt idx="12439">
                  <c:v>30.709734315000002</c:v>
                </c:pt>
                <c:pt idx="12440">
                  <c:v>30.712199319000003</c:v>
                </c:pt>
                <c:pt idx="12441">
                  <c:v>30.714664473000003</c:v>
                </c:pt>
                <c:pt idx="12442">
                  <c:v>30.717129473000004</c:v>
                </c:pt>
                <c:pt idx="12443">
                  <c:v>30.719594626000003</c:v>
                </c:pt>
                <c:pt idx="12444">
                  <c:v>30.722059934000004</c:v>
                </c:pt>
                <c:pt idx="12445">
                  <c:v>30.724525180000004</c:v>
                </c:pt>
                <c:pt idx="12446">
                  <c:v>30.726990334000003</c:v>
                </c:pt>
                <c:pt idx="12447">
                  <c:v>30.729455565000002</c:v>
                </c:pt>
                <c:pt idx="12448">
                  <c:v>30.731920565000003</c:v>
                </c:pt>
                <c:pt idx="12449">
                  <c:v>30.734386026000003</c:v>
                </c:pt>
                <c:pt idx="12450">
                  <c:v>30.736851234000003</c:v>
                </c:pt>
                <c:pt idx="12451">
                  <c:v>30.739316157000001</c:v>
                </c:pt>
                <c:pt idx="12452">
                  <c:v>30.741781465000003</c:v>
                </c:pt>
                <c:pt idx="12453">
                  <c:v>30.744246618000002</c:v>
                </c:pt>
                <c:pt idx="12454">
                  <c:v>30.746711849000004</c:v>
                </c:pt>
                <c:pt idx="12455">
                  <c:v>30.749177088000003</c:v>
                </c:pt>
                <c:pt idx="12456">
                  <c:v>30.751642011000001</c:v>
                </c:pt>
                <c:pt idx="12457">
                  <c:v>30.754107319000003</c:v>
                </c:pt>
                <c:pt idx="12458">
                  <c:v>30.756572780000003</c:v>
                </c:pt>
                <c:pt idx="12459">
                  <c:v>30.759038319000002</c:v>
                </c:pt>
                <c:pt idx="12460">
                  <c:v>30.761503881000003</c:v>
                </c:pt>
                <c:pt idx="12461">
                  <c:v>30.763968881000004</c:v>
                </c:pt>
                <c:pt idx="12462">
                  <c:v>30.766434035000003</c:v>
                </c:pt>
                <c:pt idx="12463">
                  <c:v>30.768899266000002</c:v>
                </c:pt>
                <c:pt idx="12464">
                  <c:v>30.771363958000002</c:v>
                </c:pt>
                <c:pt idx="12465">
                  <c:v>30.773829430000003</c:v>
                </c:pt>
                <c:pt idx="12466">
                  <c:v>30.776294661000001</c:v>
                </c:pt>
                <c:pt idx="12467">
                  <c:v>30.778759891000004</c:v>
                </c:pt>
                <c:pt idx="12468">
                  <c:v>30.781225122000002</c:v>
                </c:pt>
                <c:pt idx="12469">
                  <c:v>30.783690122000003</c:v>
                </c:pt>
                <c:pt idx="12470">
                  <c:v>30.786155565000001</c:v>
                </c:pt>
                <c:pt idx="12471">
                  <c:v>30.788620795000003</c:v>
                </c:pt>
                <c:pt idx="12472">
                  <c:v>30.791086103000001</c:v>
                </c:pt>
                <c:pt idx="12473">
                  <c:v>30.793551334000004</c:v>
                </c:pt>
                <c:pt idx="12474">
                  <c:v>30.796016488000003</c:v>
                </c:pt>
                <c:pt idx="12475">
                  <c:v>30.798481714000001</c:v>
                </c:pt>
                <c:pt idx="12476">
                  <c:v>30.800946944000003</c:v>
                </c:pt>
                <c:pt idx="12477">
                  <c:v>30.803412175000002</c:v>
                </c:pt>
                <c:pt idx="12478">
                  <c:v>30.805878021000002</c:v>
                </c:pt>
                <c:pt idx="12479">
                  <c:v>30.808343329000003</c:v>
                </c:pt>
                <c:pt idx="12480">
                  <c:v>30.810808790000003</c:v>
                </c:pt>
                <c:pt idx="12481">
                  <c:v>30.813273790000004</c:v>
                </c:pt>
                <c:pt idx="12482">
                  <c:v>30.815739021000002</c:v>
                </c:pt>
                <c:pt idx="12483">
                  <c:v>30.818204252000001</c:v>
                </c:pt>
                <c:pt idx="12484">
                  <c:v>30.820669483000003</c:v>
                </c:pt>
                <c:pt idx="12485">
                  <c:v>30.823134998000004</c:v>
                </c:pt>
                <c:pt idx="12486">
                  <c:v>30.825600460000004</c:v>
                </c:pt>
                <c:pt idx="12487">
                  <c:v>30.828065691000003</c:v>
                </c:pt>
                <c:pt idx="12488">
                  <c:v>30.830530921000001</c:v>
                </c:pt>
                <c:pt idx="12489">
                  <c:v>30.832996152000003</c:v>
                </c:pt>
                <c:pt idx="12490">
                  <c:v>30.835461368000004</c:v>
                </c:pt>
                <c:pt idx="12491">
                  <c:v>30.837926983000003</c:v>
                </c:pt>
                <c:pt idx="12492">
                  <c:v>30.840392137000002</c:v>
                </c:pt>
                <c:pt idx="12493">
                  <c:v>30.842857676000001</c:v>
                </c:pt>
                <c:pt idx="12494">
                  <c:v>30.845322676000002</c:v>
                </c:pt>
                <c:pt idx="12495">
                  <c:v>30.847788118000004</c:v>
                </c:pt>
                <c:pt idx="12496">
                  <c:v>30.850253118000001</c:v>
                </c:pt>
                <c:pt idx="12497">
                  <c:v>30.852718041000003</c:v>
                </c:pt>
                <c:pt idx="12498">
                  <c:v>30.855183272000001</c:v>
                </c:pt>
                <c:pt idx="12499">
                  <c:v>30.857648209000004</c:v>
                </c:pt>
                <c:pt idx="12500">
                  <c:v>30.860113132000002</c:v>
                </c:pt>
                <c:pt idx="12501">
                  <c:v>30.862578286000002</c:v>
                </c:pt>
                <c:pt idx="12502">
                  <c:v>30.865043209000003</c:v>
                </c:pt>
                <c:pt idx="12503">
                  <c:v>30.867508209000004</c:v>
                </c:pt>
                <c:pt idx="12504">
                  <c:v>30.869973411000004</c:v>
                </c:pt>
                <c:pt idx="12505">
                  <c:v>30.872438565000003</c:v>
                </c:pt>
                <c:pt idx="12506">
                  <c:v>30.874903872000004</c:v>
                </c:pt>
                <c:pt idx="12507">
                  <c:v>30.877368719000003</c:v>
                </c:pt>
                <c:pt idx="12508">
                  <c:v>30.879833949000002</c:v>
                </c:pt>
                <c:pt idx="12509">
                  <c:v>30.882299185000004</c:v>
                </c:pt>
                <c:pt idx="12510">
                  <c:v>30.884764185000002</c:v>
                </c:pt>
                <c:pt idx="12511">
                  <c:v>30.887229416000004</c:v>
                </c:pt>
                <c:pt idx="12512">
                  <c:v>30.889694647000002</c:v>
                </c:pt>
                <c:pt idx="12513">
                  <c:v>30.892160108000002</c:v>
                </c:pt>
                <c:pt idx="12514">
                  <c:v>30.894625320000003</c:v>
                </c:pt>
                <c:pt idx="12515">
                  <c:v>30.897090012000003</c:v>
                </c:pt>
                <c:pt idx="12516">
                  <c:v>30.899555243000002</c:v>
                </c:pt>
                <c:pt idx="12517">
                  <c:v>30.902020089000004</c:v>
                </c:pt>
                <c:pt idx="12518">
                  <c:v>30.904485628000003</c:v>
                </c:pt>
                <c:pt idx="12519">
                  <c:v>30.906951190000004</c:v>
                </c:pt>
                <c:pt idx="12520">
                  <c:v>30.909416421000003</c:v>
                </c:pt>
                <c:pt idx="12521">
                  <c:v>30.911881959000002</c:v>
                </c:pt>
                <c:pt idx="12522">
                  <c:v>30.914346959000003</c:v>
                </c:pt>
                <c:pt idx="12523">
                  <c:v>30.916812190000002</c:v>
                </c:pt>
                <c:pt idx="12524">
                  <c:v>30.919277718000004</c:v>
                </c:pt>
                <c:pt idx="12525">
                  <c:v>30.921743179000003</c:v>
                </c:pt>
                <c:pt idx="12526">
                  <c:v>30.924208795000002</c:v>
                </c:pt>
                <c:pt idx="12527">
                  <c:v>30.926674256000002</c:v>
                </c:pt>
                <c:pt idx="12528">
                  <c:v>30.929139487000004</c:v>
                </c:pt>
                <c:pt idx="12529">
                  <c:v>30.931604728000003</c:v>
                </c:pt>
                <c:pt idx="12530">
                  <c:v>30.934069959000002</c:v>
                </c:pt>
                <c:pt idx="12531">
                  <c:v>30.936535189000004</c:v>
                </c:pt>
                <c:pt idx="12532">
                  <c:v>30.939000728000003</c:v>
                </c:pt>
                <c:pt idx="12533">
                  <c:v>30.941465959000002</c:v>
                </c:pt>
                <c:pt idx="12534">
                  <c:v>30.943931160000002</c:v>
                </c:pt>
                <c:pt idx="12535">
                  <c:v>30.946396160000003</c:v>
                </c:pt>
                <c:pt idx="12536">
                  <c:v>30.948861391000001</c:v>
                </c:pt>
                <c:pt idx="12537">
                  <c:v>30.951326545000004</c:v>
                </c:pt>
                <c:pt idx="12538">
                  <c:v>30.953791545000001</c:v>
                </c:pt>
                <c:pt idx="12539">
                  <c:v>30.956256771000003</c:v>
                </c:pt>
                <c:pt idx="12540">
                  <c:v>30.958721694000001</c:v>
                </c:pt>
                <c:pt idx="12541">
                  <c:v>30.961187232000004</c:v>
                </c:pt>
                <c:pt idx="12542">
                  <c:v>30.963652694000004</c:v>
                </c:pt>
                <c:pt idx="12543">
                  <c:v>30.966117925000002</c:v>
                </c:pt>
                <c:pt idx="12544">
                  <c:v>30.968583218000003</c:v>
                </c:pt>
                <c:pt idx="12545">
                  <c:v>30.971048680000003</c:v>
                </c:pt>
                <c:pt idx="12546">
                  <c:v>30.973514218000002</c:v>
                </c:pt>
                <c:pt idx="12547">
                  <c:v>30.975979757000001</c:v>
                </c:pt>
                <c:pt idx="12548">
                  <c:v>30.978445064000002</c:v>
                </c:pt>
                <c:pt idx="12549">
                  <c:v>30.980910636000004</c:v>
                </c:pt>
                <c:pt idx="12550">
                  <c:v>30.983376174000004</c:v>
                </c:pt>
                <c:pt idx="12551">
                  <c:v>30.985841328000003</c:v>
                </c:pt>
                <c:pt idx="12552">
                  <c:v>30.988306867000002</c:v>
                </c:pt>
                <c:pt idx="12553">
                  <c:v>30.990772174000004</c:v>
                </c:pt>
                <c:pt idx="12554">
                  <c:v>30.993237656000002</c:v>
                </c:pt>
                <c:pt idx="12555">
                  <c:v>30.995702887000004</c:v>
                </c:pt>
                <c:pt idx="12556">
                  <c:v>30.998167887000001</c:v>
                </c:pt>
                <c:pt idx="12557">
                  <c:v>31.000633118000003</c:v>
                </c:pt>
                <c:pt idx="12558">
                  <c:v>31.003098348000002</c:v>
                </c:pt>
                <c:pt idx="12559">
                  <c:v>31.005563877000004</c:v>
                </c:pt>
                <c:pt idx="12560">
                  <c:v>31.008029338000004</c:v>
                </c:pt>
                <c:pt idx="12561">
                  <c:v>31.010494338000004</c:v>
                </c:pt>
                <c:pt idx="12562">
                  <c:v>31.012959569000003</c:v>
                </c:pt>
                <c:pt idx="12563">
                  <c:v>31.015424723000002</c:v>
                </c:pt>
                <c:pt idx="12564">
                  <c:v>31.017889959000001</c:v>
                </c:pt>
                <c:pt idx="12565">
                  <c:v>31.020355266000003</c:v>
                </c:pt>
                <c:pt idx="12566">
                  <c:v>31.022820497000001</c:v>
                </c:pt>
                <c:pt idx="12567">
                  <c:v>31.025286036000004</c:v>
                </c:pt>
                <c:pt idx="12568">
                  <c:v>31.027751190000004</c:v>
                </c:pt>
                <c:pt idx="12569">
                  <c:v>31.030216410000001</c:v>
                </c:pt>
                <c:pt idx="12570">
                  <c:v>31.032681718000003</c:v>
                </c:pt>
                <c:pt idx="12571">
                  <c:v>31.035146872000002</c:v>
                </c:pt>
                <c:pt idx="12572">
                  <c:v>31.037612180000004</c:v>
                </c:pt>
                <c:pt idx="12573">
                  <c:v>31.040077410000002</c:v>
                </c:pt>
                <c:pt idx="12574">
                  <c:v>31.042542656000002</c:v>
                </c:pt>
                <c:pt idx="12575">
                  <c:v>31.045007887000004</c:v>
                </c:pt>
                <c:pt idx="12576">
                  <c:v>31.047472810000002</c:v>
                </c:pt>
                <c:pt idx="12577">
                  <c:v>31.049938041000004</c:v>
                </c:pt>
                <c:pt idx="12578">
                  <c:v>31.052403579000003</c:v>
                </c:pt>
                <c:pt idx="12579">
                  <c:v>31.054868785000004</c:v>
                </c:pt>
                <c:pt idx="12580">
                  <c:v>31.057334554000004</c:v>
                </c:pt>
                <c:pt idx="12581">
                  <c:v>31.059799785000003</c:v>
                </c:pt>
                <c:pt idx="12582">
                  <c:v>31.062265016000001</c:v>
                </c:pt>
                <c:pt idx="12583">
                  <c:v>31.064730247000004</c:v>
                </c:pt>
                <c:pt idx="12584">
                  <c:v>31.067195569000003</c:v>
                </c:pt>
                <c:pt idx="12585">
                  <c:v>31.069661031000003</c:v>
                </c:pt>
                <c:pt idx="12586">
                  <c:v>31.072126262000001</c:v>
                </c:pt>
                <c:pt idx="12587">
                  <c:v>31.074591569000003</c:v>
                </c:pt>
                <c:pt idx="12588">
                  <c:v>31.077057338000003</c:v>
                </c:pt>
                <c:pt idx="12589">
                  <c:v>31.079522550000004</c:v>
                </c:pt>
                <c:pt idx="12590">
                  <c:v>31.081988089000003</c:v>
                </c:pt>
                <c:pt idx="12591">
                  <c:v>31.084453396000004</c:v>
                </c:pt>
                <c:pt idx="12592">
                  <c:v>31.086918858000004</c:v>
                </c:pt>
                <c:pt idx="12593">
                  <c:v>31.089384396000003</c:v>
                </c:pt>
                <c:pt idx="12594">
                  <c:v>31.091849703000001</c:v>
                </c:pt>
                <c:pt idx="12595">
                  <c:v>31.094315242000004</c:v>
                </c:pt>
                <c:pt idx="12596">
                  <c:v>31.096780703000004</c:v>
                </c:pt>
                <c:pt idx="12597">
                  <c:v>31.099246011000002</c:v>
                </c:pt>
                <c:pt idx="12598">
                  <c:v>31.101711549000004</c:v>
                </c:pt>
                <c:pt idx="12599">
                  <c:v>31.104177064000002</c:v>
                </c:pt>
                <c:pt idx="12600">
                  <c:v>31.106642602000004</c:v>
                </c:pt>
                <c:pt idx="12601">
                  <c:v>31.109108141000004</c:v>
                </c:pt>
                <c:pt idx="12602">
                  <c:v>31.111573371000002</c:v>
                </c:pt>
                <c:pt idx="12603">
                  <c:v>31.114038833000002</c:v>
                </c:pt>
                <c:pt idx="12604">
                  <c:v>31.116503839000003</c:v>
                </c:pt>
                <c:pt idx="12605">
                  <c:v>31.118968993000003</c:v>
                </c:pt>
                <c:pt idx="12606">
                  <c:v>31.121434531000002</c:v>
                </c:pt>
                <c:pt idx="12607">
                  <c:v>31.123900070000001</c:v>
                </c:pt>
                <c:pt idx="12608">
                  <c:v>31.126365685000003</c:v>
                </c:pt>
                <c:pt idx="12609">
                  <c:v>31.128830902000004</c:v>
                </c:pt>
                <c:pt idx="12610">
                  <c:v>31.131296440000003</c:v>
                </c:pt>
                <c:pt idx="12611">
                  <c:v>31.133761902000003</c:v>
                </c:pt>
                <c:pt idx="12612">
                  <c:v>31.136227133000002</c:v>
                </c:pt>
                <c:pt idx="12613">
                  <c:v>31.138692748000004</c:v>
                </c:pt>
                <c:pt idx="12614">
                  <c:v>31.141158247000003</c:v>
                </c:pt>
                <c:pt idx="12615">
                  <c:v>31.143623554000001</c:v>
                </c:pt>
                <c:pt idx="12616">
                  <c:v>31.146089016000001</c:v>
                </c:pt>
                <c:pt idx="12617">
                  <c:v>31.148553939000003</c:v>
                </c:pt>
                <c:pt idx="12618">
                  <c:v>31.151019247000004</c:v>
                </c:pt>
                <c:pt idx="12619">
                  <c:v>31.153484406000004</c:v>
                </c:pt>
                <c:pt idx="12620">
                  <c:v>31.155949713000002</c:v>
                </c:pt>
                <c:pt idx="12621">
                  <c:v>31.158414944000004</c:v>
                </c:pt>
                <c:pt idx="12622">
                  <c:v>31.160879867000002</c:v>
                </c:pt>
                <c:pt idx="12623">
                  <c:v>31.163345098000004</c:v>
                </c:pt>
                <c:pt idx="12624">
                  <c:v>31.165810247000003</c:v>
                </c:pt>
                <c:pt idx="12625">
                  <c:v>31.168275170000001</c:v>
                </c:pt>
                <c:pt idx="12626">
                  <c:v>31.170740478000003</c:v>
                </c:pt>
                <c:pt idx="12627">
                  <c:v>31.173205631000002</c:v>
                </c:pt>
                <c:pt idx="12628">
                  <c:v>31.175670939000003</c:v>
                </c:pt>
                <c:pt idx="12629">
                  <c:v>31.178136156000004</c:v>
                </c:pt>
                <c:pt idx="12630">
                  <c:v>31.180601079000002</c:v>
                </c:pt>
                <c:pt idx="12631">
                  <c:v>31.183066233000002</c:v>
                </c:pt>
                <c:pt idx="12632">
                  <c:v>31.185531156000003</c:v>
                </c:pt>
                <c:pt idx="12633">
                  <c:v>31.187996387000002</c:v>
                </c:pt>
                <c:pt idx="12634">
                  <c:v>31.190461906000003</c:v>
                </c:pt>
                <c:pt idx="12635">
                  <c:v>31.192927137000002</c:v>
                </c:pt>
                <c:pt idx="12636">
                  <c:v>31.195392368000004</c:v>
                </c:pt>
                <c:pt idx="12637">
                  <c:v>31.197857906000003</c:v>
                </c:pt>
                <c:pt idx="12638">
                  <c:v>31.200322829000005</c:v>
                </c:pt>
                <c:pt idx="12639">
                  <c:v>31.202788368000004</c:v>
                </c:pt>
                <c:pt idx="12640">
                  <c:v>31.205253368000001</c:v>
                </c:pt>
                <c:pt idx="12641">
                  <c:v>31.207718829000004</c:v>
                </c:pt>
                <c:pt idx="12642">
                  <c:v>31.210184137000002</c:v>
                </c:pt>
                <c:pt idx="12643">
                  <c:v>31.212649291000002</c:v>
                </c:pt>
                <c:pt idx="12644">
                  <c:v>31.215114508000003</c:v>
                </c:pt>
                <c:pt idx="12645">
                  <c:v>31.217579431000004</c:v>
                </c:pt>
                <c:pt idx="12646">
                  <c:v>31.220044431000002</c:v>
                </c:pt>
                <c:pt idx="12647">
                  <c:v>31.222509661000004</c:v>
                </c:pt>
                <c:pt idx="12648">
                  <c:v>31.224974815000003</c:v>
                </c:pt>
                <c:pt idx="12649">
                  <c:v>31.227440041000001</c:v>
                </c:pt>
                <c:pt idx="12650">
                  <c:v>31.229904964000003</c:v>
                </c:pt>
                <c:pt idx="12651">
                  <c:v>31.232369887000004</c:v>
                </c:pt>
                <c:pt idx="12652">
                  <c:v>31.234835195000002</c:v>
                </c:pt>
                <c:pt idx="12653">
                  <c:v>31.237300426000004</c:v>
                </c:pt>
                <c:pt idx="12654">
                  <c:v>31.239765670000004</c:v>
                </c:pt>
                <c:pt idx="12655">
                  <c:v>31.242230901000003</c:v>
                </c:pt>
                <c:pt idx="12656">
                  <c:v>31.244696132000001</c:v>
                </c:pt>
                <c:pt idx="12657">
                  <c:v>31.247161286000004</c:v>
                </c:pt>
                <c:pt idx="12658">
                  <c:v>31.249626286000002</c:v>
                </c:pt>
                <c:pt idx="12659">
                  <c:v>31.252091522000004</c:v>
                </c:pt>
                <c:pt idx="12660">
                  <c:v>31.254556752000003</c:v>
                </c:pt>
                <c:pt idx="12661">
                  <c:v>31.257021906000002</c:v>
                </c:pt>
                <c:pt idx="12662">
                  <c:v>31.259487137000004</c:v>
                </c:pt>
                <c:pt idx="12663">
                  <c:v>31.261952137000002</c:v>
                </c:pt>
                <c:pt idx="12664">
                  <c:v>31.264417079000001</c:v>
                </c:pt>
                <c:pt idx="12665">
                  <c:v>31.266882310000003</c:v>
                </c:pt>
                <c:pt idx="12666">
                  <c:v>31.269347156000002</c:v>
                </c:pt>
                <c:pt idx="12667">
                  <c:v>31.271812156000003</c:v>
                </c:pt>
                <c:pt idx="12668">
                  <c:v>31.274277310000002</c:v>
                </c:pt>
                <c:pt idx="12669">
                  <c:v>31.276742588000001</c:v>
                </c:pt>
                <c:pt idx="12670">
                  <c:v>31.279207895000003</c:v>
                </c:pt>
                <c:pt idx="12671">
                  <c:v>31.281673049000002</c:v>
                </c:pt>
                <c:pt idx="12672">
                  <c:v>31.284138280000004</c:v>
                </c:pt>
                <c:pt idx="12673">
                  <c:v>31.286602972000004</c:v>
                </c:pt>
                <c:pt idx="12674">
                  <c:v>31.289068194000002</c:v>
                </c:pt>
                <c:pt idx="12675">
                  <c:v>31.291533348000002</c:v>
                </c:pt>
                <c:pt idx="12676">
                  <c:v>31.293998271000003</c:v>
                </c:pt>
                <c:pt idx="12677">
                  <c:v>31.296463271000004</c:v>
                </c:pt>
                <c:pt idx="12678">
                  <c:v>31.298928425000003</c:v>
                </c:pt>
                <c:pt idx="12679">
                  <c:v>31.301393646000001</c:v>
                </c:pt>
                <c:pt idx="12680">
                  <c:v>31.303858876000003</c:v>
                </c:pt>
                <c:pt idx="12681">
                  <c:v>31.306323876000004</c:v>
                </c:pt>
                <c:pt idx="12682">
                  <c:v>31.308789107000003</c:v>
                </c:pt>
                <c:pt idx="12683">
                  <c:v>31.311254261000002</c:v>
                </c:pt>
                <c:pt idx="12684">
                  <c:v>31.313719170000002</c:v>
                </c:pt>
                <c:pt idx="12685">
                  <c:v>31.316184170000003</c:v>
                </c:pt>
                <c:pt idx="12686">
                  <c:v>31.318649093000001</c:v>
                </c:pt>
                <c:pt idx="12687">
                  <c:v>31.321114324000003</c:v>
                </c:pt>
                <c:pt idx="12688">
                  <c:v>31.323579555000002</c:v>
                </c:pt>
                <c:pt idx="12689">
                  <c:v>31.326044723000003</c:v>
                </c:pt>
                <c:pt idx="12690">
                  <c:v>31.328509723000003</c:v>
                </c:pt>
                <c:pt idx="12691">
                  <c:v>31.330974877000003</c:v>
                </c:pt>
                <c:pt idx="12692">
                  <c:v>31.333439877000004</c:v>
                </c:pt>
                <c:pt idx="12693">
                  <c:v>31.335905030000003</c:v>
                </c:pt>
                <c:pt idx="12694">
                  <c:v>31.338369939000003</c:v>
                </c:pt>
                <c:pt idx="12695">
                  <c:v>31.340834940000004</c:v>
                </c:pt>
                <c:pt idx="12696">
                  <c:v>31.343299786000003</c:v>
                </c:pt>
                <c:pt idx="12697">
                  <c:v>31.345764709000004</c:v>
                </c:pt>
                <c:pt idx="12698">
                  <c:v>31.348229632000002</c:v>
                </c:pt>
                <c:pt idx="12699">
                  <c:v>31.350694550000004</c:v>
                </c:pt>
                <c:pt idx="12700">
                  <c:v>31.353159242000004</c:v>
                </c:pt>
                <c:pt idx="12701">
                  <c:v>31.355624473000002</c:v>
                </c:pt>
                <c:pt idx="12702">
                  <c:v>31.358089396000004</c:v>
                </c:pt>
                <c:pt idx="12703">
                  <c:v>31.360554550000003</c:v>
                </c:pt>
                <c:pt idx="12704">
                  <c:v>31.363019251000004</c:v>
                </c:pt>
                <c:pt idx="12705">
                  <c:v>31.365484405000004</c:v>
                </c:pt>
                <c:pt idx="12706">
                  <c:v>31.367949636000002</c:v>
                </c:pt>
                <c:pt idx="12707">
                  <c:v>31.370414559000004</c:v>
                </c:pt>
                <c:pt idx="12708">
                  <c:v>31.372879790000002</c:v>
                </c:pt>
                <c:pt idx="12709">
                  <c:v>31.375344819000002</c:v>
                </c:pt>
                <c:pt idx="12710">
                  <c:v>31.377810050000004</c:v>
                </c:pt>
                <c:pt idx="12711">
                  <c:v>31.380275511000004</c:v>
                </c:pt>
                <c:pt idx="12712">
                  <c:v>31.382740511000002</c:v>
                </c:pt>
                <c:pt idx="12713">
                  <c:v>31.385205742000004</c:v>
                </c:pt>
                <c:pt idx="12714">
                  <c:v>31.387670896000003</c:v>
                </c:pt>
                <c:pt idx="12715">
                  <c:v>31.390136203000004</c:v>
                </c:pt>
                <c:pt idx="12716">
                  <c:v>31.392601357000004</c:v>
                </c:pt>
                <c:pt idx="12717">
                  <c:v>31.395066280000002</c:v>
                </c:pt>
                <c:pt idx="12718">
                  <c:v>31.397531511000004</c:v>
                </c:pt>
                <c:pt idx="12719">
                  <c:v>31.399996516000002</c:v>
                </c:pt>
                <c:pt idx="12720">
                  <c:v>31.402461978000002</c:v>
                </c:pt>
                <c:pt idx="12721">
                  <c:v>31.404926978000002</c:v>
                </c:pt>
                <c:pt idx="12722">
                  <c:v>31.407391901000004</c:v>
                </c:pt>
                <c:pt idx="12723">
                  <c:v>31.409856824000002</c:v>
                </c:pt>
                <c:pt idx="12724">
                  <c:v>31.412322084000003</c:v>
                </c:pt>
                <c:pt idx="12725">
                  <c:v>31.414786930000002</c:v>
                </c:pt>
                <c:pt idx="12726">
                  <c:v>31.417251853000003</c:v>
                </c:pt>
                <c:pt idx="12727">
                  <c:v>31.419716545000004</c:v>
                </c:pt>
                <c:pt idx="12728">
                  <c:v>31.422181699000003</c:v>
                </c:pt>
                <c:pt idx="12729">
                  <c:v>31.424646930000002</c:v>
                </c:pt>
                <c:pt idx="12730">
                  <c:v>31.427111622000002</c:v>
                </c:pt>
                <c:pt idx="12731">
                  <c:v>31.429576776000001</c:v>
                </c:pt>
                <c:pt idx="12732">
                  <c:v>31.432041699000003</c:v>
                </c:pt>
                <c:pt idx="12733">
                  <c:v>31.434506699000003</c:v>
                </c:pt>
                <c:pt idx="12734">
                  <c:v>31.436971809000003</c:v>
                </c:pt>
                <c:pt idx="12735">
                  <c:v>31.439436424000004</c:v>
                </c:pt>
                <c:pt idx="12736">
                  <c:v>31.441901347000002</c:v>
                </c:pt>
                <c:pt idx="12737">
                  <c:v>31.444366040000002</c:v>
                </c:pt>
                <c:pt idx="12738">
                  <c:v>31.446831194000001</c:v>
                </c:pt>
                <c:pt idx="12739">
                  <c:v>31.449296122000003</c:v>
                </c:pt>
                <c:pt idx="12740">
                  <c:v>31.451760814000004</c:v>
                </c:pt>
                <c:pt idx="12741">
                  <c:v>31.454226045000002</c:v>
                </c:pt>
                <c:pt idx="12742">
                  <c:v>31.456691199000002</c:v>
                </c:pt>
                <c:pt idx="12743">
                  <c:v>31.459156199000002</c:v>
                </c:pt>
                <c:pt idx="12744">
                  <c:v>31.461621012000002</c:v>
                </c:pt>
                <c:pt idx="12745">
                  <c:v>31.464085704000002</c:v>
                </c:pt>
                <c:pt idx="12746">
                  <c:v>31.466550858000002</c:v>
                </c:pt>
                <c:pt idx="12747">
                  <c:v>31.469015858000002</c:v>
                </c:pt>
                <c:pt idx="12748">
                  <c:v>31.471481089000005</c:v>
                </c:pt>
                <c:pt idx="12749">
                  <c:v>31.473946223000002</c:v>
                </c:pt>
                <c:pt idx="12750">
                  <c:v>31.476410838000003</c:v>
                </c:pt>
                <c:pt idx="12751">
                  <c:v>31.478875838000004</c:v>
                </c:pt>
                <c:pt idx="12752">
                  <c:v>31.481341069000003</c:v>
                </c:pt>
                <c:pt idx="12753">
                  <c:v>31.483805992000004</c:v>
                </c:pt>
                <c:pt idx="12754">
                  <c:v>31.486271219000002</c:v>
                </c:pt>
                <c:pt idx="12755">
                  <c:v>31.488736142000004</c:v>
                </c:pt>
                <c:pt idx="12756">
                  <c:v>31.491201295000003</c:v>
                </c:pt>
                <c:pt idx="12757">
                  <c:v>31.493666295000004</c:v>
                </c:pt>
                <c:pt idx="12758">
                  <c:v>31.496131219000002</c:v>
                </c:pt>
                <c:pt idx="12759">
                  <c:v>31.498596271000004</c:v>
                </c:pt>
                <c:pt idx="12760">
                  <c:v>31.501060964000004</c:v>
                </c:pt>
                <c:pt idx="12761">
                  <c:v>31.503526425000004</c:v>
                </c:pt>
                <c:pt idx="12762">
                  <c:v>31.505991425000001</c:v>
                </c:pt>
                <c:pt idx="12763">
                  <c:v>31.508456579000004</c:v>
                </c:pt>
                <c:pt idx="12764">
                  <c:v>31.510921574000001</c:v>
                </c:pt>
                <c:pt idx="12765">
                  <c:v>31.513386728000004</c:v>
                </c:pt>
                <c:pt idx="12766">
                  <c:v>31.515851651000002</c:v>
                </c:pt>
                <c:pt idx="12767">
                  <c:v>31.518316882000004</c:v>
                </c:pt>
                <c:pt idx="12768">
                  <c:v>31.520782113000003</c:v>
                </c:pt>
                <c:pt idx="12769">
                  <c:v>31.523247348000002</c:v>
                </c:pt>
                <c:pt idx="12770">
                  <c:v>31.525712348000003</c:v>
                </c:pt>
                <c:pt idx="12771">
                  <c:v>31.528177271000004</c:v>
                </c:pt>
                <c:pt idx="12772">
                  <c:v>31.530642425000003</c:v>
                </c:pt>
                <c:pt idx="12773">
                  <c:v>31.533107118000004</c:v>
                </c:pt>
                <c:pt idx="12774">
                  <c:v>31.535572262000002</c:v>
                </c:pt>
                <c:pt idx="12775">
                  <c:v>31.538037492000004</c:v>
                </c:pt>
                <c:pt idx="12776">
                  <c:v>31.540502800000002</c:v>
                </c:pt>
                <c:pt idx="12777">
                  <c:v>31.542968031000004</c:v>
                </c:pt>
                <c:pt idx="12778">
                  <c:v>31.545432954000002</c:v>
                </c:pt>
                <c:pt idx="12779">
                  <c:v>31.547897877000004</c:v>
                </c:pt>
                <c:pt idx="12780">
                  <c:v>31.550363031000003</c:v>
                </c:pt>
                <c:pt idx="12781">
                  <c:v>31.552827954000001</c:v>
                </c:pt>
                <c:pt idx="12782">
                  <c:v>31.555293262000003</c:v>
                </c:pt>
                <c:pt idx="12783">
                  <c:v>31.557758492000001</c:v>
                </c:pt>
                <c:pt idx="12784">
                  <c:v>31.560223410000003</c:v>
                </c:pt>
                <c:pt idx="12785">
                  <c:v>31.562688641000001</c:v>
                </c:pt>
                <c:pt idx="12786">
                  <c:v>31.565153564000003</c:v>
                </c:pt>
                <c:pt idx="12787">
                  <c:v>31.567618718000002</c:v>
                </c:pt>
                <c:pt idx="12788">
                  <c:v>31.570084026000004</c:v>
                </c:pt>
                <c:pt idx="12789">
                  <c:v>31.572548925000003</c:v>
                </c:pt>
                <c:pt idx="12790">
                  <c:v>31.575014386000003</c:v>
                </c:pt>
                <c:pt idx="12791">
                  <c:v>31.577479386000004</c:v>
                </c:pt>
                <c:pt idx="12792">
                  <c:v>31.579944540000003</c:v>
                </c:pt>
                <c:pt idx="12793">
                  <c:v>31.582409540000004</c:v>
                </c:pt>
                <c:pt idx="12794">
                  <c:v>31.584874694000003</c:v>
                </c:pt>
                <c:pt idx="12795">
                  <c:v>31.587339925000002</c:v>
                </c:pt>
                <c:pt idx="12796">
                  <c:v>31.589805156000004</c:v>
                </c:pt>
                <c:pt idx="12797">
                  <c:v>31.592270386000003</c:v>
                </c:pt>
                <c:pt idx="12798">
                  <c:v>31.594735617000001</c:v>
                </c:pt>
                <c:pt idx="12799">
                  <c:v>31.597200627000003</c:v>
                </c:pt>
                <c:pt idx="12800">
                  <c:v>31.599666089000003</c:v>
                </c:pt>
                <c:pt idx="12801">
                  <c:v>31.602131012000005</c:v>
                </c:pt>
                <c:pt idx="12802">
                  <c:v>31.604596320000002</c:v>
                </c:pt>
                <c:pt idx="12803">
                  <c:v>31.607061781000002</c:v>
                </c:pt>
                <c:pt idx="12804">
                  <c:v>31.609527002000004</c:v>
                </c:pt>
                <c:pt idx="12805">
                  <c:v>31.611992233000002</c:v>
                </c:pt>
                <c:pt idx="12806">
                  <c:v>31.614457463000004</c:v>
                </c:pt>
                <c:pt idx="12807">
                  <c:v>31.616922771000002</c:v>
                </c:pt>
                <c:pt idx="12808">
                  <c:v>31.619388002000004</c:v>
                </c:pt>
                <c:pt idx="12809">
                  <c:v>31.621853151000003</c:v>
                </c:pt>
                <c:pt idx="12810">
                  <c:v>31.624318382000002</c:v>
                </c:pt>
                <c:pt idx="12811">
                  <c:v>31.626783382000003</c:v>
                </c:pt>
                <c:pt idx="12812">
                  <c:v>31.629248535000002</c:v>
                </c:pt>
                <c:pt idx="12813">
                  <c:v>31.631713535000003</c:v>
                </c:pt>
                <c:pt idx="12814">
                  <c:v>31.634178704000004</c:v>
                </c:pt>
                <c:pt idx="12815">
                  <c:v>31.636644012000001</c:v>
                </c:pt>
                <c:pt idx="12816">
                  <c:v>31.639109166000004</c:v>
                </c:pt>
                <c:pt idx="12817">
                  <c:v>31.641574397000003</c:v>
                </c:pt>
                <c:pt idx="12818">
                  <c:v>31.644039627000002</c:v>
                </c:pt>
                <c:pt idx="12819">
                  <c:v>31.646504626000002</c:v>
                </c:pt>
                <c:pt idx="12820">
                  <c:v>31.648969780000002</c:v>
                </c:pt>
                <c:pt idx="12821">
                  <c:v>31.651434703000003</c:v>
                </c:pt>
                <c:pt idx="12822">
                  <c:v>31.653900011000001</c:v>
                </c:pt>
                <c:pt idx="12823">
                  <c:v>31.656365473000005</c:v>
                </c:pt>
                <c:pt idx="12824">
                  <c:v>31.658830723000001</c:v>
                </c:pt>
                <c:pt idx="12825">
                  <c:v>31.661295723000002</c:v>
                </c:pt>
                <c:pt idx="12826">
                  <c:v>31.663760954000004</c:v>
                </c:pt>
                <c:pt idx="12827">
                  <c:v>31.666225877000002</c:v>
                </c:pt>
                <c:pt idx="12828">
                  <c:v>31.668691108000004</c:v>
                </c:pt>
                <c:pt idx="12829">
                  <c:v>31.671156247000003</c:v>
                </c:pt>
                <c:pt idx="12830">
                  <c:v>31.673621478000001</c:v>
                </c:pt>
                <c:pt idx="12831">
                  <c:v>31.676086708000003</c:v>
                </c:pt>
                <c:pt idx="12832">
                  <c:v>31.678551631000001</c:v>
                </c:pt>
                <c:pt idx="12833">
                  <c:v>31.681016631000002</c:v>
                </c:pt>
                <c:pt idx="12834">
                  <c:v>31.683481512000004</c:v>
                </c:pt>
                <c:pt idx="12835">
                  <c:v>31.685946512000005</c:v>
                </c:pt>
                <c:pt idx="12836">
                  <c:v>31.688411742000003</c:v>
                </c:pt>
                <c:pt idx="12837">
                  <c:v>31.690876665000001</c:v>
                </c:pt>
                <c:pt idx="12838">
                  <c:v>31.693341589000003</c:v>
                </c:pt>
                <c:pt idx="12839">
                  <c:v>31.695806934000004</c:v>
                </c:pt>
                <c:pt idx="12840">
                  <c:v>31.698272165000002</c:v>
                </c:pt>
                <c:pt idx="12841">
                  <c:v>31.700737396000005</c:v>
                </c:pt>
                <c:pt idx="12842">
                  <c:v>31.703202627000003</c:v>
                </c:pt>
                <c:pt idx="12843">
                  <c:v>31.705668088000003</c:v>
                </c:pt>
                <c:pt idx="12844">
                  <c:v>31.708133338000003</c:v>
                </c:pt>
                <c:pt idx="12845">
                  <c:v>31.710598261000001</c:v>
                </c:pt>
                <c:pt idx="12846">
                  <c:v>31.713063492000003</c:v>
                </c:pt>
                <c:pt idx="12847">
                  <c:v>31.715528415000001</c:v>
                </c:pt>
                <c:pt idx="12848">
                  <c:v>31.717993723000003</c:v>
                </c:pt>
                <c:pt idx="12849">
                  <c:v>31.720459257000002</c:v>
                </c:pt>
                <c:pt idx="12850">
                  <c:v>31.722924488000004</c:v>
                </c:pt>
                <c:pt idx="12851">
                  <c:v>31.725389949000004</c:v>
                </c:pt>
                <c:pt idx="12852">
                  <c:v>31.727855257000002</c:v>
                </c:pt>
                <c:pt idx="12853">
                  <c:v>31.730320719000002</c:v>
                </c:pt>
                <c:pt idx="12854">
                  <c:v>31.732786045000005</c:v>
                </c:pt>
                <c:pt idx="12855">
                  <c:v>31.735251507000005</c:v>
                </c:pt>
                <c:pt idx="12856">
                  <c:v>31.737716815000002</c:v>
                </c:pt>
                <c:pt idx="12857">
                  <c:v>31.740182276000002</c:v>
                </c:pt>
                <c:pt idx="12858">
                  <c:v>31.742647276000003</c:v>
                </c:pt>
                <c:pt idx="12859">
                  <c:v>31.745112752000004</c:v>
                </c:pt>
                <c:pt idx="12860">
                  <c:v>31.747577752000002</c:v>
                </c:pt>
                <c:pt idx="12861">
                  <c:v>31.750042675000003</c:v>
                </c:pt>
                <c:pt idx="12862">
                  <c:v>31.752507906000002</c:v>
                </c:pt>
                <c:pt idx="12863">
                  <c:v>31.754973059000005</c:v>
                </c:pt>
                <c:pt idx="12864">
                  <c:v>31.757438290000003</c:v>
                </c:pt>
                <c:pt idx="12865">
                  <c:v>31.759903521000002</c:v>
                </c:pt>
                <c:pt idx="12866">
                  <c:v>31.762368752000004</c:v>
                </c:pt>
                <c:pt idx="12867">
                  <c:v>31.764833983000003</c:v>
                </c:pt>
                <c:pt idx="12868">
                  <c:v>31.767298983000003</c:v>
                </c:pt>
                <c:pt idx="12869">
                  <c:v>31.769764454000004</c:v>
                </c:pt>
                <c:pt idx="12870">
                  <c:v>31.772229762000002</c:v>
                </c:pt>
                <c:pt idx="12871">
                  <c:v>31.774695223000002</c:v>
                </c:pt>
                <c:pt idx="12872">
                  <c:v>31.777160531000003</c:v>
                </c:pt>
                <c:pt idx="12873">
                  <c:v>31.779625685000003</c:v>
                </c:pt>
                <c:pt idx="12874">
                  <c:v>31.782090925000002</c:v>
                </c:pt>
                <c:pt idx="12875">
                  <c:v>31.784556155000004</c:v>
                </c:pt>
                <c:pt idx="12876">
                  <c:v>31.787021386000003</c:v>
                </c:pt>
                <c:pt idx="12877">
                  <c:v>31.789486925000002</c:v>
                </c:pt>
                <c:pt idx="12878">
                  <c:v>31.791952155000004</c:v>
                </c:pt>
                <c:pt idx="12879">
                  <c:v>31.794417386000003</c:v>
                </c:pt>
                <c:pt idx="12880">
                  <c:v>31.796882617000001</c:v>
                </c:pt>
                <c:pt idx="12881">
                  <c:v>31.799347848000004</c:v>
                </c:pt>
                <c:pt idx="12882">
                  <c:v>31.801812848000004</c:v>
                </c:pt>
                <c:pt idx="12883">
                  <c:v>31.804278079000003</c:v>
                </c:pt>
                <c:pt idx="12884">
                  <c:v>31.806743232000002</c:v>
                </c:pt>
                <c:pt idx="12885">
                  <c:v>31.809208232000003</c:v>
                </c:pt>
                <c:pt idx="12886">
                  <c:v>31.811673155000001</c:v>
                </c:pt>
                <c:pt idx="12887">
                  <c:v>31.814138386000003</c:v>
                </c:pt>
                <c:pt idx="12888">
                  <c:v>31.816603540000003</c:v>
                </c:pt>
                <c:pt idx="12889">
                  <c:v>31.819068867000002</c:v>
                </c:pt>
                <c:pt idx="12890">
                  <c:v>31.821534098000004</c:v>
                </c:pt>
                <c:pt idx="12891">
                  <c:v>31.823999559000004</c:v>
                </c:pt>
                <c:pt idx="12892">
                  <c:v>31.826465098000003</c:v>
                </c:pt>
                <c:pt idx="12893">
                  <c:v>31.828930405000001</c:v>
                </c:pt>
                <c:pt idx="12894">
                  <c:v>31.831395636000003</c:v>
                </c:pt>
                <c:pt idx="12895">
                  <c:v>31.833860790000003</c:v>
                </c:pt>
                <c:pt idx="12896">
                  <c:v>31.836325790000004</c:v>
                </c:pt>
                <c:pt idx="12897">
                  <c:v>31.838791021000002</c:v>
                </c:pt>
                <c:pt idx="12898">
                  <c:v>31.841256175000002</c:v>
                </c:pt>
                <c:pt idx="12899">
                  <c:v>31.843721098000003</c:v>
                </c:pt>
                <c:pt idx="12900">
                  <c:v>31.846186021000001</c:v>
                </c:pt>
                <c:pt idx="12901">
                  <c:v>31.848650944000003</c:v>
                </c:pt>
                <c:pt idx="12902">
                  <c:v>31.851115636000003</c:v>
                </c:pt>
                <c:pt idx="12903">
                  <c:v>31.853580790000002</c:v>
                </c:pt>
                <c:pt idx="12904">
                  <c:v>31.856045737000002</c:v>
                </c:pt>
                <c:pt idx="12905">
                  <c:v>31.858510737000003</c:v>
                </c:pt>
                <c:pt idx="12906">
                  <c:v>31.860975583000002</c:v>
                </c:pt>
                <c:pt idx="12907">
                  <c:v>31.863440276000002</c:v>
                </c:pt>
                <c:pt idx="12908">
                  <c:v>31.865905429000001</c:v>
                </c:pt>
                <c:pt idx="12909">
                  <c:v>31.868370108000004</c:v>
                </c:pt>
                <c:pt idx="12910">
                  <c:v>31.870835262000003</c:v>
                </c:pt>
                <c:pt idx="12911">
                  <c:v>31.873300492000002</c:v>
                </c:pt>
                <c:pt idx="12912">
                  <c:v>31.875765492000003</c:v>
                </c:pt>
                <c:pt idx="12913">
                  <c:v>31.878230723000001</c:v>
                </c:pt>
                <c:pt idx="12914">
                  <c:v>31.880695877000004</c:v>
                </c:pt>
                <c:pt idx="12915">
                  <c:v>31.883160877000002</c:v>
                </c:pt>
                <c:pt idx="12916">
                  <c:v>31.885626108000004</c:v>
                </c:pt>
                <c:pt idx="12917">
                  <c:v>31.888091262000003</c:v>
                </c:pt>
                <c:pt idx="12918">
                  <c:v>31.890556262000004</c:v>
                </c:pt>
                <c:pt idx="12919">
                  <c:v>31.893021170000004</c:v>
                </c:pt>
                <c:pt idx="12920">
                  <c:v>31.895486400000003</c:v>
                </c:pt>
                <c:pt idx="12921">
                  <c:v>31.897951554000002</c:v>
                </c:pt>
                <c:pt idx="12922">
                  <c:v>31.900416554000003</c:v>
                </c:pt>
                <c:pt idx="12923">
                  <c:v>31.902881785000002</c:v>
                </c:pt>
                <c:pt idx="12924">
                  <c:v>31.905347258000003</c:v>
                </c:pt>
                <c:pt idx="12925">
                  <c:v>31.907812258000003</c:v>
                </c:pt>
                <c:pt idx="12926">
                  <c:v>31.910277488000002</c:v>
                </c:pt>
                <c:pt idx="12927">
                  <c:v>31.912742642000001</c:v>
                </c:pt>
                <c:pt idx="12928">
                  <c:v>31.915207642000002</c:v>
                </c:pt>
                <c:pt idx="12929">
                  <c:v>31.917672858000003</c:v>
                </c:pt>
                <c:pt idx="12930">
                  <c:v>31.920138012000002</c:v>
                </c:pt>
                <c:pt idx="12931">
                  <c:v>31.922603243000001</c:v>
                </c:pt>
                <c:pt idx="12932">
                  <c:v>31.925068243000002</c:v>
                </c:pt>
                <c:pt idx="12933">
                  <c:v>31.927533397000001</c:v>
                </c:pt>
                <c:pt idx="12934">
                  <c:v>31.929998690000001</c:v>
                </c:pt>
                <c:pt idx="12935">
                  <c:v>31.932463921000004</c:v>
                </c:pt>
                <c:pt idx="12936">
                  <c:v>31.934929383000004</c:v>
                </c:pt>
                <c:pt idx="12937">
                  <c:v>31.937394690000001</c:v>
                </c:pt>
                <c:pt idx="12938">
                  <c:v>31.939860152000001</c:v>
                </c:pt>
                <c:pt idx="12939">
                  <c:v>31.942325473000004</c:v>
                </c:pt>
                <c:pt idx="12940">
                  <c:v>31.944790704000003</c:v>
                </c:pt>
                <c:pt idx="12941">
                  <c:v>31.947255935000001</c:v>
                </c:pt>
                <c:pt idx="12942">
                  <c:v>31.949721166000003</c:v>
                </c:pt>
                <c:pt idx="12943">
                  <c:v>31.952186627000003</c:v>
                </c:pt>
                <c:pt idx="12944">
                  <c:v>31.954652157000002</c:v>
                </c:pt>
                <c:pt idx="12945">
                  <c:v>31.957117388000004</c:v>
                </c:pt>
                <c:pt idx="12946">
                  <c:v>31.959582618000002</c:v>
                </c:pt>
                <c:pt idx="12947">
                  <c:v>31.962047618000003</c:v>
                </c:pt>
                <c:pt idx="12948">
                  <c:v>31.964512849000002</c:v>
                </c:pt>
                <c:pt idx="12949">
                  <c:v>31.966978007000002</c:v>
                </c:pt>
                <c:pt idx="12950">
                  <c:v>31.969443007000002</c:v>
                </c:pt>
                <c:pt idx="12951">
                  <c:v>31.971908238000005</c:v>
                </c:pt>
                <c:pt idx="12952">
                  <c:v>31.974373469000003</c:v>
                </c:pt>
                <c:pt idx="12953">
                  <c:v>31.976838699000002</c:v>
                </c:pt>
                <c:pt idx="12954">
                  <c:v>31.979303844000004</c:v>
                </c:pt>
                <c:pt idx="12955">
                  <c:v>31.981768844000001</c:v>
                </c:pt>
                <c:pt idx="12956">
                  <c:v>31.984234075000003</c:v>
                </c:pt>
                <c:pt idx="12957">
                  <c:v>31.986699306000002</c:v>
                </c:pt>
                <c:pt idx="12958">
                  <c:v>31.989164537000004</c:v>
                </c:pt>
                <c:pt idx="12959">
                  <c:v>31.991629680000003</c:v>
                </c:pt>
                <c:pt idx="12960">
                  <c:v>31.994094680000003</c:v>
                </c:pt>
                <c:pt idx="12961">
                  <c:v>31.996559603000001</c:v>
                </c:pt>
                <c:pt idx="12962">
                  <c:v>31.999024757000004</c:v>
                </c:pt>
                <c:pt idx="12963">
                  <c:v>32.001489757000002</c:v>
                </c:pt>
                <c:pt idx="12964">
                  <c:v>32.003954983</c:v>
                </c:pt>
                <c:pt idx="12965">
                  <c:v>32.006419905999998</c:v>
                </c:pt>
                <c:pt idx="12966">
                  <c:v>32.008884752</c:v>
                </c:pt>
                <c:pt idx="12967">
                  <c:v>32.011349445</c:v>
                </c:pt>
                <c:pt idx="12968">
                  <c:v>32.013814598000003</c:v>
                </c:pt>
                <c:pt idx="12969">
                  <c:v>32.016279584000003</c:v>
                </c:pt>
                <c:pt idx="12970">
                  <c:v>32.018745045999999</c:v>
                </c:pt>
                <c:pt idx="12971">
                  <c:v>32.021210046</c:v>
                </c:pt>
                <c:pt idx="12972">
                  <c:v>32.023675508000004</c:v>
                </c:pt>
                <c:pt idx="12973">
                  <c:v>32.026140431000002</c:v>
                </c:pt>
                <c:pt idx="12974">
                  <c:v>32.028605425999999</c:v>
                </c:pt>
                <c:pt idx="12975">
                  <c:v>32.031070579999998</c:v>
                </c:pt>
                <c:pt idx="12976">
                  <c:v>32.033535272000002</c:v>
                </c:pt>
                <c:pt idx="12977">
                  <c:v>32.036000426000001</c:v>
                </c:pt>
                <c:pt idx="12978">
                  <c:v>32.038465426000002</c:v>
                </c:pt>
                <c:pt idx="12979">
                  <c:v>32.040930661000004</c:v>
                </c:pt>
                <c:pt idx="12980">
                  <c:v>32.043395584999999</c:v>
                </c:pt>
                <c:pt idx="12981">
                  <c:v>32.045860508000004</c:v>
                </c:pt>
                <c:pt idx="12982">
                  <c:v>32.048325661</c:v>
                </c:pt>
                <c:pt idx="12983">
                  <c:v>32.050790892000002</c:v>
                </c:pt>
                <c:pt idx="12984">
                  <c:v>32.053256109000003</c:v>
                </c:pt>
                <c:pt idx="12985">
                  <c:v>32.055721339999998</c:v>
                </c:pt>
                <c:pt idx="12986">
                  <c:v>32.058186571</c:v>
                </c:pt>
                <c:pt idx="12987">
                  <c:v>32.060651800999999</c:v>
                </c:pt>
                <c:pt idx="12988">
                  <c:v>32.063116801</c:v>
                </c:pt>
                <c:pt idx="12989">
                  <c:v>32.065581974000004</c:v>
                </c:pt>
                <c:pt idx="12990">
                  <c:v>32.068046973999998</c:v>
                </c:pt>
                <c:pt idx="12991">
                  <c:v>32.070512205</c:v>
                </c:pt>
                <c:pt idx="12992">
                  <c:v>32.072977743000003</c:v>
                </c:pt>
                <c:pt idx="12993">
                  <c:v>32.075442973999998</c:v>
                </c:pt>
                <c:pt idx="12994">
                  <c:v>32.077908108999999</c:v>
                </c:pt>
                <c:pt idx="12995">
                  <c:v>32.080373109</c:v>
                </c:pt>
                <c:pt idx="12996">
                  <c:v>32.082838340000002</c:v>
                </c:pt>
                <c:pt idx="12997">
                  <c:v>32.085303571000004</c:v>
                </c:pt>
                <c:pt idx="12998">
                  <c:v>32.087768494000002</c:v>
                </c:pt>
                <c:pt idx="12999">
                  <c:v>32.090233691000002</c:v>
                </c:pt>
                <c:pt idx="13000">
                  <c:v>32.092698921</c:v>
                </c:pt>
                <c:pt idx="13001">
                  <c:v>32.095164152000002</c:v>
                </c:pt>
                <c:pt idx="13002">
                  <c:v>32.097629306000002</c:v>
                </c:pt>
                <c:pt idx="13003">
                  <c:v>32.100094537000004</c:v>
                </c:pt>
                <c:pt idx="13004">
                  <c:v>32.102559532000001</c:v>
                </c:pt>
                <c:pt idx="13005">
                  <c:v>32.105024761999999</c:v>
                </c:pt>
                <c:pt idx="13006">
                  <c:v>32.107490224000003</c:v>
                </c:pt>
                <c:pt idx="13007">
                  <c:v>32.109955224000004</c:v>
                </c:pt>
                <c:pt idx="13008">
                  <c:v>32.112420378000003</c:v>
                </c:pt>
                <c:pt idx="13009">
                  <c:v>32.114885305999998</c:v>
                </c:pt>
                <c:pt idx="13010">
                  <c:v>32.117350229000003</c:v>
                </c:pt>
                <c:pt idx="13011">
                  <c:v>32.119815459999998</c:v>
                </c:pt>
                <c:pt idx="13012">
                  <c:v>32.122280691</c:v>
                </c:pt>
                <c:pt idx="13013">
                  <c:v>32.124745920999999</c:v>
                </c:pt>
                <c:pt idx="13014">
                  <c:v>32.127210857999998</c:v>
                </c:pt>
                <c:pt idx="13015">
                  <c:v>32.129675782</c:v>
                </c:pt>
                <c:pt idx="13016">
                  <c:v>32.132140782</c:v>
                </c:pt>
                <c:pt idx="13017">
                  <c:v>32.134605935000003</c:v>
                </c:pt>
                <c:pt idx="13018">
                  <c:v>32.137071243000001</c:v>
                </c:pt>
                <c:pt idx="13019">
                  <c:v>32.139536368000002</c:v>
                </c:pt>
                <c:pt idx="13020">
                  <c:v>32.142001368000003</c:v>
                </c:pt>
                <c:pt idx="13021">
                  <c:v>32.144466598999998</c:v>
                </c:pt>
                <c:pt idx="13022">
                  <c:v>32.146931522000003</c:v>
                </c:pt>
                <c:pt idx="13023">
                  <c:v>32.149396752999998</c:v>
                </c:pt>
                <c:pt idx="13024">
                  <c:v>32.151861911000005</c:v>
                </c:pt>
                <c:pt idx="13025">
                  <c:v>32.154326834999999</c:v>
                </c:pt>
                <c:pt idx="13026">
                  <c:v>32.156792064999998</c:v>
                </c:pt>
                <c:pt idx="13027">
                  <c:v>32.159256988000003</c:v>
                </c:pt>
                <c:pt idx="13028">
                  <c:v>32.161721911000001</c:v>
                </c:pt>
                <c:pt idx="13029">
                  <c:v>32.164186892000004</c:v>
                </c:pt>
                <c:pt idx="13030">
                  <c:v>32.166652046000003</c:v>
                </c:pt>
                <c:pt idx="13031">
                  <c:v>32.169117276999998</c:v>
                </c:pt>
                <c:pt idx="13032">
                  <c:v>32.171582508</c:v>
                </c:pt>
                <c:pt idx="13033">
                  <c:v>32.174047430999998</c:v>
                </c:pt>
                <c:pt idx="13034">
                  <c:v>32.176512662</c:v>
                </c:pt>
                <c:pt idx="13035">
                  <c:v>32.178977584999998</c:v>
                </c:pt>
                <c:pt idx="13036">
                  <c:v>32.181442816000001</c:v>
                </c:pt>
                <c:pt idx="13037">
                  <c:v>32.183907816000001</c:v>
                </c:pt>
                <c:pt idx="13038">
                  <c:v>32.186373046</c:v>
                </c:pt>
                <c:pt idx="13039">
                  <c:v>32.188838498000003</c:v>
                </c:pt>
                <c:pt idx="13040">
                  <c:v>32.191303806000001</c:v>
                </c:pt>
                <c:pt idx="13041">
                  <c:v>32.193769267</c:v>
                </c:pt>
                <c:pt idx="13042">
                  <c:v>32.196234574999998</c:v>
                </c:pt>
                <c:pt idx="13043">
                  <c:v>32.198699498000003</c:v>
                </c:pt>
                <c:pt idx="13044">
                  <c:v>32.201164959000003</c:v>
                </c:pt>
                <c:pt idx="13045">
                  <c:v>32.203629882999998</c:v>
                </c:pt>
                <c:pt idx="13046">
                  <c:v>32.206095189999999</c:v>
                </c:pt>
                <c:pt idx="13047">
                  <c:v>32.208560421000001</c:v>
                </c:pt>
                <c:pt idx="13048">
                  <c:v>32.211025575000001</c:v>
                </c:pt>
                <c:pt idx="13049">
                  <c:v>32.213490821000001</c:v>
                </c:pt>
                <c:pt idx="13050">
                  <c:v>32.215956128000002</c:v>
                </c:pt>
                <c:pt idx="13051">
                  <c:v>32.218421667000001</c:v>
                </c:pt>
                <c:pt idx="13052">
                  <c:v>32.220887128000001</c:v>
                </c:pt>
                <c:pt idx="13053">
                  <c:v>32.223352359000003</c:v>
                </c:pt>
                <c:pt idx="13054">
                  <c:v>32.225817691000003</c:v>
                </c:pt>
                <c:pt idx="13055">
                  <c:v>32.228282921999998</c:v>
                </c:pt>
                <c:pt idx="13056">
                  <c:v>32.230748152000004</c:v>
                </c:pt>
                <c:pt idx="13057">
                  <c:v>32.233213306000003</c:v>
                </c:pt>
                <c:pt idx="13058">
                  <c:v>32.235678536999998</c:v>
                </c:pt>
                <c:pt idx="13059">
                  <c:v>32.238143839999999</c:v>
                </c:pt>
                <c:pt idx="13060">
                  <c:v>32.240609069999998</c:v>
                </c:pt>
                <c:pt idx="13061">
                  <c:v>32.243074224000004</c:v>
                </c:pt>
                <c:pt idx="13062">
                  <c:v>32.245539454999999</c:v>
                </c:pt>
                <c:pt idx="13063">
                  <c:v>32.248004686000002</c:v>
                </c:pt>
                <c:pt idx="13064">
                  <c:v>32.250469993999999</c:v>
                </c:pt>
                <c:pt idx="13065">
                  <c:v>32.252935454999999</c:v>
                </c:pt>
                <c:pt idx="13066">
                  <c:v>32.255400763000004</c:v>
                </c:pt>
                <c:pt idx="13067">
                  <c:v>32.257866224000004</c:v>
                </c:pt>
                <c:pt idx="13068">
                  <c:v>32.260331454999999</c:v>
                </c:pt>
                <c:pt idx="13069">
                  <c:v>32.262796686000002</c:v>
                </c:pt>
                <c:pt idx="13070">
                  <c:v>32.265261993999999</c:v>
                </c:pt>
                <c:pt idx="13071">
                  <c:v>32.267727224000005</c:v>
                </c:pt>
                <c:pt idx="13072">
                  <c:v>32.270192686000001</c:v>
                </c:pt>
                <c:pt idx="13073">
                  <c:v>32.272657993999999</c:v>
                </c:pt>
                <c:pt idx="13074">
                  <c:v>32.275123209</c:v>
                </c:pt>
                <c:pt idx="13075">
                  <c:v>32.277588671000004</c:v>
                </c:pt>
                <c:pt idx="13076">
                  <c:v>32.280053671000005</c:v>
                </c:pt>
                <c:pt idx="13077">
                  <c:v>32.282519133000001</c:v>
                </c:pt>
                <c:pt idx="13078">
                  <c:v>32.284984363</c:v>
                </c:pt>
                <c:pt idx="13079">
                  <c:v>32.287449628000005</c:v>
                </c:pt>
                <c:pt idx="13080">
                  <c:v>32.289914936000002</c:v>
                </c:pt>
                <c:pt idx="13081">
                  <c:v>32.292380397000002</c:v>
                </c:pt>
                <c:pt idx="13082">
                  <c:v>32.294845936000002</c:v>
                </c:pt>
                <c:pt idx="13083">
                  <c:v>32.297311474000004</c:v>
                </c:pt>
                <c:pt idx="13084">
                  <c:v>32.299776782000002</c:v>
                </c:pt>
                <c:pt idx="13085">
                  <c:v>32.302242551000006</c:v>
                </c:pt>
                <c:pt idx="13086">
                  <c:v>32.304707859000004</c:v>
                </c:pt>
                <c:pt idx="13087">
                  <c:v>32.307173320000004</c:v>
                </c:pt>
                <c:pt idx="13088">
                  <c:v>32.309638551000006</c:v>
                </c:pt>
                <c:pt idx="13089">
                  <c:v>32.312103859000004</c:v>
                </c:pt>
                <c:pt idx="13090">
                  <c:v>32.314569320000004</c:v>
                </c:pt>
                <c:pt idx="13091">
                  <c:v>32.317034551000006</c:v>
                </c:pt>
                <c:pt idx="13092">
                  <c:v>32.319500090000005</c:v>
                </c:pt>
                <c:pt idx="13093">
                  <c:v>32.321965397</c:v>
                </c:pt>
                <c:pt idx="13094">
                  <c:v>32.324430618000001</c:v>
                </c:pt>
                <c:pt idx="13095">
                  <c:v>32.326896157</c:v>
                </c:pt>
                <c:pt idx="13096">
                  <c:v>32.329361618</c:v>
                </c:pt>
                <c:pt idx="13097">
                  <c:v>32.331826926000005</c:v>
                </c:pt>
                <c:pt idx="13098">
                  <c:v>32.334292387000005</c:v>
                </c:pt>
                <c:pt idx="13099">
                  <c:v>32.336757695000003</c:v>
                </c:pt>
                <c:pt idx="13100">
                  <c:v>32.339223157000006</c:v>
                </c:pt>
                <c:pt idx="13101">
                  <c:v>32.341688157</c:v>
                </c:pt>
                <c:pt idx="13102">
                  <c:v>32.344153387000006</c:v>
                </c:pt>
                <c:pt idx="13103">
                  <c:v>32.346618849000002</c:v>
                </c:pt>
                <c:pt idx="13104">
                  <c:v>32.349083864000001</c:v>
                </c:pt>
                <c:pt idx="13105">
                  <c:v>32.351549326000004</c:v>
                </c:pt>
                <c:pt idx="13106">
                  <c:v>32.354014326000005</c:v>
                </c:pt>
                <c:pt idx="13107">
                  <c:v>32.356479556000004</c:v>
                </c:pt>
                <c:pt idx="13108">
                  <c:v>32.358944710000003</c:v>
                </c:pt>
                <c:pt idx="13109">
                  <c:v>32.361409618000003</c:v>
                </c:pt>
                <c:pt idx="13110">
                  <c:v>32.363874926000001</c:v>
                </c:pt>
                <c:pt idx="13111">
                  <c:v>32.366340387000001</c:v>
                </c:pt>
                <c:pt idx="13112">
                  <c:v>32.368805695000006</c:v>
                </c:pt>
                <c:pt idx="13113">
                  <c:v>32.371271234000005</c:v>
                </c:pt>
                <c:pt idx="13114">
                  <c:v>32.373736681000004</c:v>
                </c:pt>
                <c:pt idx="13115">
                  <c:v>32.376201989000002</c:v>
                </c:pt>
                <c:pt idx="13116">
                  <c:v>32.378667143000001</c:v>
                </c:pt>
                <c:pt idx="13117">
                  <c:v>32.381132374000003</c:v>
                </c:pt>
                <c:pt idx="13118">
                  <c:v>32.383597681000005</c:v>
                </c:pt>
                <c:pt idx="13119">
                  <c:v>32.386062917000004</c:v>
                </c:pt>
                <c:pt idx="13120">
                  <c:v>32.388528071000003</c:v>
                </c:pt>
                <c:pt idx="13121">
                  <c:v>32.390993302000005</c:v>
                </c:pt>
                <c:pt idx="13122">
                  <c:v>32.393458225000003</c:v>
                </c:pt>
                <c:pt idx="13123">
                  <c:v>32.395923532000005</c:v>
                </c:pt>
                <c:pt idx="13124">
                  <c:v>32.398388753000006</c:v>
                </c:pt>
                <c:pt idx="13125">
                  <c:v>32.400854215000003</c:v>
                </c:pt>
                <c:pt idx="13126">
                  <c:v>32.403319522000004</c:v>
                </c:pt>
                <c:pt idx="13127">
                  <c:v>32.405785061000003</c:v>
                </c:pt>
                <c:pt idx="13128">
                  <c:v>32.408250599000006</c:v>
                </c:pt>
                <c:pt idx="13129">
                  <c:v>32.41071582</c:v>
                </c:pt>
                <c:pt idx="13130">
                  <c:v>32.413180973999999</c:v>
                </c:pt>
                <c:pt idx="13131">
                  <c:v>32.415646205000002</c:v>
                </c:pt>
                <c:pt idx="13132">
                  <c:v>32.418111205000002</c:v>
                </c:pt>
                <c:pt idx="13133">
                  <c:v>32.420576666000002</c:v>
                </c:pt>
                <c:pt idx="13134">
                  <c:v>32.423041877999999</c:v>
                </c:pt>
                <c:pt idx="13135">
                  <c:v>32.425506801000004</c:v>
                </c:pt>
                <c:pt idx="13136">
                  <c:v>32.427971724000002</c:v>
                </c:pt>
                <c:pt idx="13137">
                  <c:v>32.430436724000003</c:v>
                </c:pt>
                <c:pt idx="13138">
                  <c:v>32.432901955000006</c:v>
                </c:pt>
                <c:pt idx="13139">
                  <c:v>32.435367128000003</c:v>
                </c:pt>
                <c:pt idx="13140">
                  <c:v>32.437832436000001</c:v>
                </c:pt>
                <c:pt idx="13141">
                  <c:v>32.440297666000006</c:v>
                </c:pt>
                <c:pt idx="13142">
                  <c:v>32.442763128000003</c:v>
                </c:pt>
                <c:pt idx="13143">
                  <c:v>32.445228359000005</c:v>
                </c:pt>
                <c:pt idx="13144">
                  <c:v>32.447693344000001</c:v>
                </c:pt>
                <c:pt idx="13145">
                  <c:v>32.450158574</c:v>
                </c:pt>
                <c:pt idx="13146">
                  <c:v>32.452624036000003</c:v>
                </c:pt>
                <c:pt idx="13147">
                  <c:v>32.455089267000005</c:v>
                </c:pt>
                <c:pt idx="13148">
                  <c:v>32.457554263000006</c:v>
                </c:pt>
                <c:pt idx="13149">
                  <c:v>32.460019494000001</c:v>
                </c:pt>
                <c:pt idx="13150">
                  <c:v>32.462484417000006</c:v>
                </c:pt>
                <c:pt idx="13151">
                  <c:v>32.464949878000006</c:v>
                </c:pt>
                <c:pt idx="13152">
                  <c:v>32.467415109000001</c:v>
                </c:pt>
                <c:pt idx="13153">
                  <c:v>32.469880344000003</c:v>
                </c:pt>
                <c:pt idx="13154">
                  <c:v>32.472345651000005</c:v>
                </c:pt>
                <c:pt idx="13155">
                  <c:v>32.474810882</c:v>
                </c:pt>
                <c:pt idx="13156">
                  <c:v>32.477276036000006</c:v>
                </c:pt>
                <c:pt idx="13157">
                  <c:v>32.479741267000001</c:v>
                </c:pt>
                <c:pt idx="13158">
                  <c:v>32.482206267000002</c:v>
                </c:pt>
                <c:pt idx="13159">
                  <c:v>32.484671421000002</c:v>
                </c:pt>
                <c:pt idx="13160">
                  <c:v>32.487136421000002</c:v>
                </c:pt>
                <c:pt idx="13161">
                  <c:v>32.489601575000002</c:v>
                </c:pt>
                <c:pt idx="13162">
                  <c:v>32.492066575000003</c:v>
                </c:pt>
                <c:pt idx="13163">
                  <c:v>32.494531488</c:v>
                </c:pt>
                <c:pt idx="13164">
                  <c:v>32.496996411000005</c:v>
                </c:pt>
                <c:pt idx="13165">
                  <c:v>32.499461565000004</c:v>
                </c:pt>
                <c:pt idx="13166">
                  <c:v>32.501926795000003</c:v>
                </c:pt>
                <c:pt idx="13167">
                  <c:v>32.504391795000004</c:v>
                </c:pt>
                <c:pt idx="13168">
                  <c:v>32.506856978000002</c:v>
                </c:pt>
                <c:pt idx="13169">
                  <c:v>32.509321978000003</c:v>
                </c:pt>
                <c:pt idx="13170">
                  <c:v>32.511787209000005</c:v>
                </c:pt>
                <c:pt idx="13171">
                  <c:v>32.514252363000004</c:v>
                </c:pt>
                <c:pt idx="13172">
                  <c:v>32.516717594000006</c:v>
                </c:pt>
                <c:pt idx="13173">
                  <c:v>32.519182603000004</c:v>
                </c:pt>
                <c:pt idx="13174">
                  <c:v>32.521647756</c:v>
                </c:pt>
                <c:pt idx="13175">
                  <c:v>32.524112680000002</c:v>
                </c:pt>
                <c:pt idx="13176">
                  <c:v>32.526577680000003</c:v>
                </c:pt>
                <c:pt idx="13177">
                  <c:v>32.529042603000001</c:v>
                </c:pt>
                <c:pt idx="13178">
                  <c:v>32.531507526000006</c:v>
                </c:pt>
                <c:pt idx="13179">
                  <c:v>32.533972680000005</c:v>
                </c:pt>
                <c:pt idx="13180">
                  <c:v>32.536437910000004</c:v>
                </c:pt>
                <c:pt idx="13181">
                  <c:v>32.538902833000002</c:v>
                </c:pt>
                <c:pt idx="13182">
                  <c:v>32.541367757000003</c:v>
                </c:pt>
                <c:pt idx="13183">
                  <c:v>32.543832747000003</c:v>
                </c:pt>
                <c:pt idx="13184">
                  <c:v>32.546297593000006</c:v>
                </c:pt>
                <c:pt idx="13185">
                  <c:v>32.548762516000004</c:v>
                </c:pt>
                <c:pt idx="13186">
                  <c:v>32.551227208</c:v>
                </c:pt>
                <c:pt idx="13187">
                  <c:v>32.553692362</c:v>
                </c:pt>
                <c:pt idx="13188">
                  <c:v>32.556157386000002</c:v>
                </c:pt>
                <c:pt idx="13189">
                  <c:v>32.558622309</c:v>
                </c:pt>
                <c:pt idx="13190">
                  <c:v>32.561087232000006</c:v>
                </c:pt>
                <c:pt idx="13191">
                  <c:v>32.563552155000004</c:v>
                </c:pt>
                <c:pt idx="13192">
                  <c:v>32.566017001000006</c:v>
                </c:pt>
                <c:pt idx="13193">
                  <c:v>32.568482011</c:v>
                </c:pt>
                <c:pt idx="13194">
                  <c:v>32.570947165</c:v>
                </c:pt>
                <c:pt idx="13195">
                  <c:v>32.573412165000001</c:v>
                </c:pt>
                <c:pt idx="13196">
                  <c:v>32.575877319</c:v>
                </c:pt>
                <c:pt idx="13197">
                  <c:v>32.578342319000001</c:v>
                </c:pt>
                <c:pt idx="13198">
                  <c:v>32.580807242000006</c:v>
                </c:pt>
                <c:pt idx="13199">
                  <c:v>32.583272165000004</c:v>
                </c:pt>
                <c:pt idx="13200">
                  <c:v>32.585737319000003</c:v>
                </c:pt>
                <c:pt idx="13201">
                  <c:v>32.588202627000001</c:v>
                </c:pt>
                <c:pt idx="13202">
                  <c:v>32.590667550000006</c:v>
                </c:pt>
                <c:pt idx="13203">
                  <c:v>32.593133054000006</c:v>
                </c:pt>
                <c:pt idx="13204">
                  <c:v>32.595597746999999</c:v>
                </c:pt>
                <c:pt idx="13205">
                  <c:v>32.598062670000004</c:v>
                </c:pt>
                <c:pt idx="13206">
                  <c:v>32.600527901</c:v>
                </c:pt>
                <c:pt idx="13207">
                  <c:v>32.602993054000002</c:v>
                </c:pt>
                <c:pt idx="13208">
                  <c:v>32.605458054000003</c:v>
                </c:pt>
                <c:pt idx="13209">
                  <c:v>32.607922670000001</c:v>
                </c:pt>
                <c:pt idx="13210">
                  <c:v>32.610387593000006</c:v>
                </c:pt>
                <c:pt idx="13211">
                  <c:v>32.612852747000005</c:v>
                </c:pt>
                <c:pt idx="13212">
                  <c:v>32.615317978</c:v>
                </c:pt>
                <c:pt idx="13213">
                  <c:v>32.617783285000002</c:v>
                </c:pt>
                <c:pt idx="13214">
                  <c:v>32.620248747000005</c:v>
                </c:pt>
                <c:pt idx="13215">
                  <c:v>32.622713747000006</c:v>
                </c:pt>
                <c:pt idx="13216">
                  <c:v>32.625178978000001</c:v>
                </c:pt>
                <c:pt idx="13217">
                  <c:v>32.627644208</c:v>
                </c:pt>
                <c:pt idx="13218">
                  <c:v>32.630109670000003</c:v>
                </c:pt>
                <c:pt idx="13219">
                  <c:v>32.632574901000005</c:v>
                </c:pt>
                <c:pt idx="13220">
                  <c:v>32.635039901000006</c:v>
                </c:pt>
                <c:pt idx="13221">
                  <c:v>32.637505362000006</c:v>
                </c:pt>
                <c:pt idx="13222">
                  <c:v>32.639970603000002</c:v>
                </c:pt>
                <c:pt idx="13223">
                  <c:v>32.642435834000004</c:v>
                </c:pt>
                <c:pt idx="13224">
                  <c:v>32.644901065000006</c:v>
                </c:pt>
                <c:pt idx="13225">
                  <c:v>32.647366295000005</c:v>
                </c:pt>
                <c:pt idx="13226">
                  <c:v>32.649831603000003</c:v>
                </c:pt>
                <c:pt idx="13227">
                  <c:v>32.652297065000006</c:v>
                </c:pt>
                <c:pt idx="13228">
                  <c:v>32.654762295000005</c:v>
                </c:pt>
                <c:pt idx="13229">
                  <c:v>32.657227526</c:v>
                </c:pt>
                <c:pt idx="13230">
                  <c:v>32.659692757000002</c:v>
                </c:pt>
                <c:pt idx="13231">
                  <c:v>32.662158065</c:v>
                </c:pt>
                <c:pt idx="13232">
                  <c:v>32.664623598000006</c:v>
                </c:pt>
                <c:pt idx="13233">
                  <c:v>32.667088752000005</c:v>
                </c:pt>
                <c:pt idx="13234">
                  <c:v>32.669554060000003</c:v>
                </c:pt>
                <c:pt idx="13235">
                  <c:v>32.672019213000006</c:v>
                </c:pt>
                <c:pt idx="13236">
                  <c:v>32.674484212999999</c:v>
                </c:pt>
                <c:pt idx="13237">
                  <c:v>32.676949458000003</c:v>
                </c:pt>
                <c:pt idx="13238">
                  <c:v>32.679414689000005</c:v>
                </c:pt>
                <c:pt idx="13239">
                  <c:v>32.681879843000004</c:v>
                </c:pt>
                <c:pt idx="13240">
                  <c:v>32.684345151000002</c:v>
                </c:pt>
                <c:pt idx="13241">
                  <c:v>32.686810612000002</c:v>
                </c:pt>
                <c:pt idx="13242">
                  <c:v>32.68927592</c:v>
                </c:pt>
                <c:pt idx="13243">
                  <c:v>32.691741073999999</c:v>
                </c:pt>
                <c:pt idx="13244">
                  <c:v>32.694206304000005</c:v>
                </c:pt>
                <c:pt idx="13245">
                  <c:v>32.696671228</c:v>
                </c:pt>
                <c:pt idx="13246">
                  <c:v>32.699136228</c:v>
                </c:pt>
                <c:pt idx="13247">
                  <c:v>32.701601661000005</c:v>
                </c:pt>
                <c:pt idx="13248">
                  <c:v>32.704066584000003</c:v>
                </c:pt>
                <c:pt idx="13249">
                  <c:v>32.706531584000004</c:v>
                </c:pt>
                <c:pt idx="13250">
                  <c:v>32.708996738000003</c:v>
                </c:pt>
                <c:pt idx="13251">
                  <c:v>32.711461969000005</c:v>
                </c:pt>
                <c:pt idx="13252">
                  <c:v>32.713927271000003</c:v>
                </c:pt>
                <c:pt idx="13253">
                  <c:v>32.716392502000005</c:v>
                </c:pt>
                <c:pt idx="13254">
                  <c:v>32.718857733</c:v>
                </c:pt>
                <c:pt idx="13255">
                  <c:v>32.721322656000005</c:v>
                </c:pt>
                <c:pt idx="13256">
                  <c:v>32.723787579000003</c:v>
                </c:pt>
                <c:pt idx="13257">
                  <c:v>32.726252814000006</c:v>
                </c:pt>
                <c:pt idx="13258">
                  <c:v>32.728718045000001</c:v>
                </c:pt>
                <c:pt idx="13259">
                  <c:v>32.731183199</c:v>
                </c:pt>
                <c:pt idx="13260">
                  <c:v>32.733648429000006</c:v>
                </c:pt>
                <c:pt idx="13261">
                  <c:v>32.736113660000001</c:v>
                </c:pt>
                <c:pt idx="13262">
                  <c:v>32.738578983000004</c:v>
                </c:pt>
                <c:pt idx="13263">
                  <c:v>32.741044214000006</c:v>
                </c:pt>
                <c:pt idx="13264">
                  <c:v>32.743509444000004</c:v>
                </c:pt>
                <c:pt idx="13265">
                  <c:v>32.745974674999999</c:v>
                </c:pt>
                <c:pt idx="13266">
                  <c:v>32.748439906000002</c:v>
                </c:pt>
                <c:pt idx="13267">
                  <c:v>32.750905127000003</c:v>
                </c:pt>
                <c:pt idx="13268">
                  <c:v>32.753370357000001</c:v>
                </c:pt>
                <c:pt idx="13269">
                  <c:v>32.755835819000005</c:v>
                </c:pt>
                <c:pt idx="13270">
                  <c:v>32.758301127000003</c:v>
                </c:pt>
                <c:pt idx="13271">
                  <c:v>32.760766281000002</c:v>
                </c:pt>
                <c:pt idx="13272">
                  <c:v>32.763231511000001</c:v>
                </c:pt>
                <c:pt idx="13273">
                  <c:v>32.765696742000003</c:v>
                </c:pt>
                <c:pt idx="13274">
                  <c:v>32.768161973000005</c:v>
                </c:pt>
                <c:pt idx="13275">
                  <c:v>32.770627281000003</c:v>
                </c:pt>
                <c:pt idx="13276">
                  <c:v>32.773092511000002</c:v>
                </c:pt>
                <c:pt idx="13277">
                  <c:v>32.775557988000003</c:v>
                </c:pt>
                <c:pt idx="13278">
                  <c:v>32.778023526000005</c:v>
                </c:pt>
                <c:pt idx="13279">
                  <c:v>32.780488757000001</c:v>
                </c:pt>
                <c:pt idx="13280">
                  <c:v>32.782954065000006</c:v>
                </c:pt>
                <c:pt idx="13281">
                  <c:v>32.785419526000005</c:v>
                </c:pt>
                <c:pt idx="13282">
                  <c:v>32.787885045000003</c:v>
                </c:pt>
                <c:pt idx="13283">
                  <c:v>32.790350583000006</c:v>
                </c:pt>
                <c:pt idx="13284">
                  <c:v>32.792815506000004</c:v>
                </c:pt>
                <c:pt idx="13285">
                  <c:v>32.795280737000006</c:v>
                </c:pt>
                <c:pt idx="13286">
                  <c:v>32.797745737</c:v>
                </c:pt>
                <c:pt idx="13287">
                  <c:v>32.800210968000002</c:v>
                </c:pt>
                <c:pt idx="13288">
                  <c:v>32.802676506000005</c:v>
                </c:pt>
                <c:pt idx="13289">
                  <c:v>32.805141968000001</c:v>
                </c:pt>
                <c:pt idx="13290">
                  <c:v>32.807607276000006</c:v>
                </c:pt>
                <c:pt idx="13291">
                  <c:v>32.810072506000004</c:v>
                </c:pt>
                <c:pt idx="13292">
                  <c:v>32.812537964000001</c:v>
                </c:pt>
                <c:pt idx="13293">
                  <c:v>32.815003272000006</c:v>
                </c:pt>
                <c:pt idx="13294">
                  <c:v>32.817468733000005</c:v>
                </c:pt>
                <c:pt idx="13295">
                  <c:v>32.819934272000005</c:v>
                </c:pt>
                <c:pt idx="13296">
                  <c:v>32.822399579000006</c:v>
                </c:pt>
                <c:pt idx="13297">
                  <c:v>32.824865093</c:v>
                </c:pt>
                <c:pt idx="13298">
                  <c:v>32.827330554</c:v>
                </c:pt>
                <c:pt idx="13299">
                  <c:v>32.829795862000005</c:v>
                </c:pt>
                <c:pt idx="13300">
                  <c:v>32.832261093</c:v>
                </c:pt>
                <c:pt idx="13301">
                  <c:v>32.834726631000002</c:v>
                </c:pt>
                <c:pt idx="13302">
                  <c:v>32.837192093000006</c:v>
                </c:pt>
                <c:pt idx="13303">
                  <c:v>32.839657324000001</c:v>
                </c:pt>
                <c:pt idx="13304">
                  <c:v>32.842122631000002</c:v>
                </c:pt>
                <c:pt idx="13305">
                  <c:v>32.844588093000006</c:v>
                </c:pt>
                <c:pt idx="13306">
                  <c:v>32.847053401000004</c:v>
                </c:pt>
                <c:pt idx="13307">
                  <c:v>32.849518939000006</c:v>
                </c:pt>
                <c:pt idx="13308">
                  <c:v>32.851984478000006</c:v>
                </c:pt>
                <c:pt idx="13309">
                  <c:v>32.854449708000004</c:v>
                </c:pt>
                <c:pt idx="13310">
                  <c:v>32.856914939000006</c:v>
                </c:pt>
                <c:pt idx="13311">
                  <c:v>32.859380170000001</c:v>
                </c:pt>
                <c:pt idx="13312">
                  <c:v>32.861845401000004</c:v>
                </c:pt>
                <c:pt idx="13313">
                  <c:v>32.864310862000004</c:v>
                </c:pt>
                <c:pt idx="13314">
                  <c:v>32.866776401000003</c:v>
                </c:pt>
                <c:pt idx="13315">
                  <c:v>32.869241939000005</c:v>
                </c:pt>
                <c:pt idx="13316">
                  <c:v>32.871707478000005</c:v>
                </c:pt>
                <c:pt idx="13317">
                  <c:v>32.874172713</c:v>
                </c:pt>
                <c:pt idx="13318">
                  <c:v>32.876638252000006</c:v>
                </c:pt>
                <c:pt idx="13319">
                  <c:v>32.879103560000004</c:v>
                </c:pt>
                <c:pt idx="13320">
                  <c:v>32.881569098</c:v>
                </c:pt>
                <c:pt idx="13321">
                  <c:v>32.884034636000003</c:v>
                </c:pt>
                <c:pt idx="13322">
                  <c:v>32.886500161000001</c:v>
                </c:pt>
                <c:pt idx="13323">
                  <c:v>32.888965699000003</c:v>
                </c:pt>
                <c:pt idx="13324">
                  <c:v>32.891431161</c:v>
                </c:pt>
                <c:pt idx="13325">
                  <c:v>32.893896699000003</c:v>
                </c:pt>
                <c:pt idx="13326">
                  <c:v>32.896362007</c:v>
                </c:pt>
                <c:pt idx="13327">
                  <c:v>32.898827469000004</c:v>
                </c:pt>
                <c:pt idx="13328">
                  <c:v>32.901293007</c:v>
                </c:pt>
                <c:pt idx="13329">
                  <c:v>32.903758315000005</c:v>
                </c:pt>
                <c:pt idx="13330">
                  <c:v>32.906223776000004</c:v>
                </c:pt>
                <c:pt idx="13331">
                  <c:v>32.908689315000004</c:v>
                </c:pt>
                <c:pt idx="13332">
                  <c:v>32.911154603</c:v>
                </c:pt>
                <c:pt idx="13333">
                  <c:v>32.913620141000003</c:v>
                </c:pt>
                <c:pt idx="13334">
                  <c:v>32.916085679000005</c:v>
                </c:pt>
                <c:pt idx="13335">
                  <c:v>32.918551218000005</c:v>
                </c:pt>
                <c:pt idx="13336">
                  <c:v>32.921016987000002</c:v>
                </c:pt>
                <c:pt idx="13337">
                  <c:v>32.923482276000001</c:v>
                </c:pt>
                <c:pt idx="13338">
                  <c:v>32.925947737000001</c:v>
                </c:pt>
                <c:pt idx="13339">
                  <c:v>32.928413276000001</c:v>
                </c:pt>
                <c:pt idx="13340">
                  <c:v>32.930878584000006</c:v>
                </c:pt>
                <c:pt idx="13341">
                  <c:v>32.933344045000005</c:v>
                </c:pt>
                <c:pt idx="13342">
                  <c:v>32.935809579000001</c:v>
                </c:pt>
                <c:pt idx="13343">
                  <c:v>32.938275117000003</c:v>
                </c:pt>
                <c:pt idx="13344">
                  <c:v>32.940740656000003</c:v>
                </c:pt>
                <c:pt idx="13345">
                  <c:v>32.943205656000004</c:v>
                </c:pt>
                <c:pt idx="13346">
                  <c:v>32.945671117000003</c:v>
                </c:pt>
                <c:pt idx="13347">
                  <c:v>32.948136353000002</c:v>
                </c:pt>
                <c:pt idx="13348">
                  <c:v>32.950601584000005</c:v>
                </c:pt>
                <c:pt idx="13349">
                  <c:v>32.953067122</c:v>
                </c:pt>
                <c:pt idx="13350">
                  <c:v>32.955532660999999</c:v>
                </c:pt>
                <c:pt idx="13351">
                  <c:v>32.957997891000005</c:v>
                </c:pt>
                <c:pt idx="13352">
                  <c:v>32.960463127000004</c:v>
                </c:pt>
                <c:pt idx="13353">
                  <c:v>32.962928358000006</c:v>
                </c:pt>
                <c:pt idx="13354">
                  <c:v>32.965393589000001</c:v>
                </c:pt>
                <c:pt idx="13355">
                  <c:v>32.967858896000003</c:v>
                </c:pt>
                <c:pt idx="13356">
                  <c:v>32.970324358000006</c:v>
                </c:pt>
                <c:pt idx="13357">
                  <c:v>32.972789666000004</c:v>
                </c:pt>
                <c:pt idx="13358">
                  <c:v>32.975254896000003</c:v>
                </c:pt>
                <c:pt idx="13359">
                  <c:v>32.977720358000006</c:v>
                </c:pt>
                <c:pt idx="13360">
                  <c:v>32.980185281000004</c:v>
                </c:pt>
                <c:pt idx="13361">
                  <c:v>32.982650204000002</c:v>
                </c:pt>
                <c:pt idx="13362">
                  <c:v>32.985115116999999</c:v>
                </c:pt>
                <c:pt idx="13363">
                  <c:v>32.987580348000002</c:v>
                </c:pt>
                <c:pt idx="13364">
                  <c:v>32.990045348000002</c:v>
                </c:pt>
                <c:pt idx="13365">
                  <c:v>32.992510502000002</c:v>
                </c:pt>
                <c:pt idx="13366">
                  <c:v>32.994975502000003</c:v>
                </c:pt>
                <c:pt idx="13367">
                  <c:v>32.997440665000006</c:v>
                </c:pt>
                <c:pt idx="13368">
                  <c:v>32.999905665</c:v>
                </c:pt>
                <c:pt idx="13369">
                  <c:v>33.002371203000003</c:v>
                </c:pt>
                <c:pt idx="13370">
                  <c:v>33.004836434000005</c:v>
                </c:pt>
                <c:pt idx="13371">
                  <c:v>33.007301665</c:v>
                </c:pt>
                <c:pt idx="13372">
                  <c:v>33.009766895000006</c:v>
                </c:pt>
                <c:pt idx="13373">
                  <c:v>33.012232049000005</c:v>
                </c:pt>
                <c:pt idx="13374">
                  <c:v>33.014697049000006</c:v>
                </c:pt>
                <c:pt idx="13375">
                  <c:v>33.017162280000001</c:v>
                </c:pt>
                <c:pt idx="13376">
                  <c:v>33.019627511000003</c:v>
                </c:pt>
                <c:pt idx="13377">
                  <c:v>33.022092982000004</c:v>
                </c:pt>
                <c:pt idx="13378">
                  <c:v>33.024557906000005</c:v>
                </c:pt>
                <c:pt idx="13379">
                  <c:v>33.027023136000004</c:v>
                </c:pt>
                <c:pt idx="13380">
                  <c:v>33.029488136000005</c:v>
                </c:pt>
                <c:pt idx="13381">
                  <c:v>33.031953059000003</c:v>
                </c:pt>
                <c:pt idx="13382">
                  <c:v>33.034418280000004</c:v>
                </c:pt>
                <c:pt idx="13383">
                  <c:v>33.036883742000001</c:v>
                </c:pt>
                <c:pt idx="13384">
                  <c:v>33.039348972000006</c:v>
                </c:pt>
                <c:pt idx="13385">
                  <c:v>33.041813972</c:v>
                </c:pt>
                <c:pt idx="13386">
                  <c:v>33.044278896000002</c:v>
                </c:pt>
                <c:pt idx="13387">
                  <c:v>33.046744131000004</c:v>
                </c:pt>
                <c:pt idx="13388">
                  <c:v>33.049209285000003</c:v>
                </c:pt>
                <c:pt idx="13389">
                  <c:v>33.051674824000003</c:v>
                </c:pt>
                <c:pt idx="13390">
                  <c:v>33.054140131000004</c:v>
                </c:pt>
                <c:pt idx="13391">
                  <c:v>33.056605285000003</c:v>
                </c:pt>
                <c:pt idx="13392">
                  <c:v>33.059070598000005</c:v>
                </c:pt>
                <c:pt idx="13393">
                  <c:v>33.061536059000005</c:v>
                </c:pt>
                <c:pt idx="13394">
                  <c:v>33.06400129</c:v>
                </c:pt>
                <c:pt idx="13395">
                  <c:v>33.066466598000005</c:v>
                </c:pt>
                <c:pt idx="13396">
                  <c:v>33.068932059000005</c:v>
                </c:pt>
                <c:pt idx="13397">
                  <c:v>33.071397054000002</c:v>
                </c:pt>
                <c:pt idx="13398">
                  <c:v>33.073862208000001</c:v>
                </c:pt>
                <c:pt idx="13399">
                  <c:v>33.076327131000006</c:v>
                </c:pt>
                <c:pt idx="13400">
                  <c:v>33.078792131</c:v>
                </c:pt>
                <c:pt idx="13401">
                  <c:v>33.081257285</c:v>
                </c:pt>
                <c:pt idx="13402">
                  <c:v>33.083722305000002</c:v>
                </c:pt>
                <c:pt idx="13403">
                  <c:v>33.086187536000004</c:v>
                </c:pt>
                <c:pt idx="13404">
                  <c:v>33.088652690000004</c:v>
                </c:pt>
                <c:pt idx="13405">
                  <c:v>33.091117998000001</c:v>
                </c:pt>
                <c:pt idx="13406">
                  <c:v>33.093583151000004</c:v>
                </c:pt>
                <c:pt idx="13407">
                  <c:v>33.096048382000006</c:v>
                </c:pt>
                <c:pt idx="13408">
                  <c:v>33.098513613000001</c:v>
                </c:pt>
                <c:pt idx="13409">
                  <c:v>33.100978844000004</c:v>
                </c:pt>
                <c:pt idx="13410">
                  <c:v>33.103444151000005</c:v>
                </c:pt>
                <c:pt idx="13411">
                  <c:v>33.105909382</c:v>
                </c:pt>
                <c:pt idx="13412">
                  <c:v>33.108374631000004</c:v>
                </c:pt>
                <c:pt idx="13413">
                  <c:v>33.110839554000002</c:v>
                </c:pt>
                <c:pt idx="13414">
                  <c:v>33.113304785000004</c:v>
                </c:pt>
                <c:pt idx="13415">
                  <c:v>33.115770016000006</c:v>
                </c:pt>
                <c:pt idx="13416">
                  <c:v>33.118235477000006</c:v>
                </c:pt>
                <c:pt idx="13417">
                  <c:v>33.120700723000006</c:v>
                </c:pt>
                <c:pt idx="13418">
                  <c:v>33.123165723</c:v>
                </c:pt>
                <c:pt idx="13419">
                  <c:v>33.125630646000005</c:v>
                </c:pt>
                <c:pt idx="13420">
                  <c:v>33.128096108000001</c:v>
                </c:pt>
                <c:pt idx="13421">
                  <c:v>33.130561338</c:v>
                </c:pt>
                <c:pt idx="13422">
                  <c:v>33.133026338000001</c:v>
                </c:pt>
                <c:pt idx="13423">
                  <c:v>33.135491800000004</c:v>
                </c:pt>
                <c:pt idx="13424">
                  <c:v>33.137957108000002</c:v>
                </c:pt>
                <c:pt idx="13425">
                  <c:v>33.140422569000002</c:v>
                </c:pt>
                <c:pt idx="13426">
                  <c:v>33.142887492</c:v>
                </c:pt>
                <c:pt idx="13427">
                  <c:v>33.145352737000003</c:v>
                </c:pt>
                <c:pt idx="13428">
                  <c:v>33.147817968000005</c:v>
                </c:pt>
                <c:pt idx="13429">
                  <c:v>33.150283199</c:v>
                </c:pt>
                <c:pt idx="13430">
                  <c:v>33.152748429000006</c:v>
                </c:pt>
                <c:pt idx="13431">
                  <c:v>33.155213737000004</c:v>
                </c:pt>
                <c:pt idx="13432">
                  <c:v>33.157678887000003</c:v>
                </c:pt>
                <c:pt idx="13433">
                  <c:v>33.160144118000005</c:v>
                </c:pt>
                <c:pt idx="13434">
                  <c:v>33.162609118000006</c:v>
                </c:pt>
                <c:pt idx="13435">
                  <c:v>33.165074272000005</c:v>
                </c:pt>
                <c:pt idx="13436">
                  <c:v>33.167539579</c:v>
                </c:pt>
                <c:pt idx="13437">
                  <c:v>33.170004733000006</c:v>
                </c:pt>
                <c:pt idx="13438">
                  <c:v>33.172469964000001</c:v>
                </c:pt>
                <c:pt idx="13439">
                  <c:v>33.174934964000002</c:v>
                </c:pt>
                <c:pt idx="13440">
                  <c:v>33.177400118000001</c:v>
                </c:pt>
                <c:pt idx="13441">
                  <c:v>33.179865349000004</c:v>
                </c:pt>
                <c:pt idx="13442">
                  <c:v>33.182330593000003</c:v>
                </c:pt>
                <c:pt idx="13443">
                  <c:v>33.184795901000001</c:v>
                </c:pt>
                <c:pt idx="13444">
                  <c:v>33.187261132000003</c:v>
                </c:pt>
                <c:pt idx="13445">
                  <c:v>33.189726286000003</c:v>
                </c:pt>
                <c:pt idx="13446">
                  <c:v>33.192191286000003</c:v>
                </c:pt>
                <c:pt idx="13447">
                  <c:v>33.194656209000001</c:v>
                </c:pt>
                <c:pt idx="13448">
                  <c:v>33.197121363000001</c:v>
                </c:pt>
                <c:pt idx="13449">
                  <c:v>33.199586670000002</c:v>
                </c:pt>
                <c:pt idx="13450">
                  <c:v>33.202051824000002</c:v>
                </c:pt>
                <c:pt idx="13451">
                  <c:v>33.204517055000004</c:v>
                </c:pt>
                <c:pt idx="13452">
                  <c:v>33.206981968000001</c:v>
                </c:pt>
                <c:pt idx="13453">
                  <c:v>33.209446660000005</c:v>
                </c:pt>
                <c:pt idx="13454">
                  <c:v>33.211911814000004</c:v>
                </c:pt>
                <c:pt idx="13455">
                  <c:v>33.214376737000002</c:v>
                </c:pt>
                <c:pt idx="13456">
                  <c:v>33.216841737000003</c:v>
                </c:pt>
                <c:pt idx="13457">
                  <c:v>33.219307209</c:v>
                </c:pt>
                <c:pt idx="13458">
                  <c:v>33.221772440000002</c:v>
                </c:pt>
                <c:pt idx="13459">
                  <c:v>33.224237670000001</c:v>
                </c:pt>
                <c:pt idx="13460">
                  <c:v>33.226702593000006</c:v>
                </c:pt>
                <c:pt idx="13461">
                  <c:v>33.229167824000001</c:v>
                </c:pt>
                <c:pt idx="13462">
                  <c:v>33.231632829000006</c:v>
                </c:pt>
                <c:pt idx="13463">
                  <c:v>33.234098060000001</c:v>
                </c:pt>
                <c:pt idx="13464">
                  <c:v>33.236563906000001</c:v>
                </c:pt>
                <c:pt idx="13465">
                  <c:v>33.239029368000004</c:v>
                </c:pt>
                <c:pt idx="13466">
                  <c:v>33.241494675000006</c:v>
                </c:pt>
                <c:pt idx="13467">
                  <c:v>33.243960127000001</c:v>
                </c:pt>
                <c:pt idx="13468">
                  <c:v>33.246425358000003</c:v>
                </c:pt>
                <c:pt idx="13469">
                  <c:v>33.248890665000005</c:v>
                </c:pt>
                <c:pt idx="13470">
                  <c:v>33.251356204000004</c:v>
                </c:pt>
                <c:pt idx="13471">
                  <c:v>33.253821665000004</c:v>
                </c:pt>
                <c:pt idx="13472">
                  <c:v>33.256286973000002</c:v>
                </c:pt>
                <c:pt idx="13473">
                  <c:v>33.258752204000004</c:v>
                </c:pt>
                <c:pt idx="13474">
                  <c:v>33.261217435000006</c:v>
                </c:pt>
                <c:pt idx="13475">
                  <c:v>33.263682358000004</c:v>
                </c:pt>
                <c:pt idx="13476">
                  <c:v>33.266147512000003</c:v>
                </c:pt>
                <c:pt idx="13477">
                  <c:v>33.268612742000002</c:v>
                </c:pt>
                <c:pt idx="13478">
                  <c:v>33.271077742000003</c:v>
                </c:pt>
                <c:pt idx="13479">
                  <c:v>33.273543204000006</c:v>
                </c:pt>
                <c:pt idx="13480">
                  <c:v>33.276008204</c:v>
                </c:pt>
                <c:pt idx="13481">
                  <c:v>33.278473357999999</c:v>
                </c:pt>
                <c:pt idx="13482">
                  <c:v>33.280938589000002</c:v>
                </c:pt>
                <c:pt idx="13483">
                  <c:v>33.283403819</c:v>
                </c:pt>
                <c:pt idx="13484">
                  <c:v>33.285869050000002</c:v>
                </c:pt>
                <c:pt idx="13485">
                  <c:v>33.288334358</c:v>
                </c:pt>
                <c:pt idx="13486">
                  <c:v>33.290799819</c:v>
                </c:pt>
                <c:pt idx="13487">
                  <c:v>33.293265060000003</c:v>
                </c:pt>
                <c:pt idx="13488">
                  <c:v>33.295730368000001</c:v>
                </c:pt>
                <c:pt idx="13489">
                  <c:v>33.298195829000001</c:v>
                </c:pt>
                <c:pt idx="13490">
                  <c:v>33.300661137000006</c:v>
                </c:pt>
                <c:pt idx="13491">
                  <c:v>33.303126368000001</c:v>
                </c:pt>
                <c:pt idx="13492">
                  <c:v>33.305591589000002</c:v>
                </c:pt>
                <c:pt idx="13493">
                  <c:v>33.308056742000005</c:v>
                </c:pt>
                <c:pt idx="13494">
                  <c:v>33.310521973</c:v>
                </c:pt>
                <c:pt idx="13495">
                  <c:v>33.312986973000001</c:v>
                </c:pt>
                <c:pt idx="13496">
                  <c:v>33.315452127</c:v>
                </c:pt>
                <c:pt idx="13497">
                  <c:v>33.317917652000006</c:v>
                </c:pt>
                <c:pt idx="13498">
                  <c:v>33.320382959</c:v>
                </c:pt>
                <c:pt idx="13499">
                  <c:v>33.322848421000003</c:v>
                </c:pt>
                <c:pt idx="13500">
                  <c:v>33.325313652000006</c:v>
                </c:pt>
                <c:pt idx="13501">
                  <c:v>33.327778882000004</c:v>
                </c:pt>
                <c:pt idx="13502">
                  <c:v>33.330244113000006</c:v>
                </c:pt>
                <c:pt idx="13503">
                  <c:v>33.332709421000004</c:v>
                </c:pt>
                <c:pt idx="13504">
                  <c:v>33.335174652000006</c:v>
                </c:pt>
                <c:pt idx="13505">
                  <c:v>33.337640190000002</c:v>
                </c:pt>
                <c:pt idx="13506">
                  <c:v>33.340105344000001</c:v>
                </c:pt>
                <c:pt idx="13507">
                  <c:v>33.342570310000006</c:v>
                </c:pt>
                <c:pt idx="13508">
                  <c:v>33.345035771000006</c:v>
                </c:pt>
                <c:pt idx="13509">
                  <c:v>33.347500771</c:v>
                </c:pt>
                <c:pt idx="13510">
                  <c:v>33.349966233000004</c:v>
                </c:pt>
                <c:pt idx="13511">
                  <c:v>33.352431464000006</c:v>
                </c:pt>
                <c:pt idx="13512">
                  <c:v>33.354897021000006</c:v>
                </c:pt>
                <c:pt idx="13513">
                  <c:v>33.357362021</c:v>
                </c:pt>
                <c:pt idx="13514">
                  <c:v>33.359827483000004</c:v>
                </c:pt>
                <c:pt idx="13515">
                  <c:v>33.362292714000006</c:v>
                </c:pt>
                <c:pt idx="13516">
                  <c:v>33.364758021</c:v>
                </c:pt>
                <c:pt idx="13517">
                  <c:v>33.367223473000003</c:v>
                </c:pt>
                <c:pt idx="13518">
                  <c:v>33.369689011000006</c:v>
                </c:pt>
                <c:pt idx="13519">
                  <c:v>33.372154011000006</c:v>
                </c:pt>
                <c:pt idx="13520">
                  <c:v>33.374619242000001</c:v>
                </c:pt>
                <c:pt idx="13521">
                  <c:v>33.377084473000004</c:v>
                </c:pt>
                <c:pt idx="13522">
                  <c:v>33.379549627000003</c:v>
                </c:pt>
                <c:pt idx="13523">
                  <c:v>33.382015165000006</c:v>
                </c:pt>
                <c:pt idx="13524">
                  <c:v>33.384480473000004</c:v>
                </c:pt>
                <c:pt idx="13525">
                  <c:v>33.386946242</c:v>
                </c:pt>
                <c:pt idx="13526">
                  <c:v>33.389411473000003</c:v>
                </c:pt>
                <c:pt idx="13527">
                  <c:v>33.391876464000006</c:v>
                </c:pt>
                <c:pt idx="13528">
                  <c:v>33.394341925000006</c:v>
                </c:pt>
                <c:pt idx="13529">
                  <c:v>33.396807156000001</c:v>
                </c:pt>
                <c:pt idx="13530">
                  <c:v>33.399272464000006</c:v>
                </c:pt>
                <c:pt idx="13531">
                  <c:v>33.401738233000003</c:v>
                </c:pt>
                <c:pt idx="13532">
                  <c:v>33.404203252000002</c:v>
                </c:pt>
                <c:pt idx="13533">
                  <c:v>33.406668791000001</c:v>
                </c:pt>
                <c:pt idx="13534">
                  <c:v>33.409133944000004</c:v>
                </c:pt>
                <c:pt idx="13535">
                  <c:v>33.411598944000005</c:v>
                </c:pt>
                <c:pt idx="13536">
                  <c:v>33.414064175</c:v>
                </c:pt>
                <c:pt idx="13537">
                  <c:v>33.416529637000004</c:v>
                </c:pt>
                <c:pt idx="13538">
                  <c:v>33.418994944000005</c:v>
                </c:pt>
                <c:pt idx="13539">
                  <c:v>33.421460098000004</c:v>
                </c:pt>
                <c:pt idx="13540">
                  <c:v>33.423925098000005</c:v>
                </c:pt>
                <c:pt idx="13541">
                  <c:v>33.426390329</c:v>
                </c:pt>
                <c:pt idx="13542">
                  <c:v>33.428855569</c:v>
                </c:pt>
                <c:pt idx="13543">
                  <c:v>33.431321029999999</c:v>
                </c:pt>
                <c:pt idx="13544">
                  <c:v>33.433786569000006</c:v>
                </c:pt>
                <c:pt idx="13545">
                  <c:v>33.436251877000004</c:v>
                </c:pt>
                <c:pt idx="13546">
                  <c:v>33.438717338000004</c:v>
                </c:pt>
                <c:pt idx="13547">
                  <c:v>33.441182343000001</c:v>
                </c:pt>
                <c:pt idx="13548">
                  <c:v>33.443647805000005</c:v>
                </c:pt>
                <c:pt idx="13549">
                  <c:v>33.446112805000006</c:v>
                </c:pt>
                <c:pt idx="13550">
                  <c:v>33.448577959000005</c:v>
                </c:pt>
                <c:pt idx="13551">
                  <c:v>33.451043266000006</c:v>
                </c:pt>
                <c:pt idx="13552">
                  <c:v>33.453508497000001</c:v>
                </c:pt>
                <c:pt idx="13553">
                  <c:v>33.455973728000004</c:v>
                </c:pt>
                <c:pt idx="13554">
                  <c:v>33.458439266000006</c:v>
                </c:pt>
                <c:pt idx="13555">
                  <c:v>33.460904497000001</c:v>
                </c:pt>
                <c:pt idx="13556">
                  <c:v>33.463370035000004</c:v>
                </c:pt>
                <c:pt idx="13557">
                  <c:v>33.465835237</c:v>
                </c:pt>
                <c:pt idx="13558">
                  <c:v>33.468300776</c:v>
                </c:pt>
                <c:pt idx="13559">
                  <c:v>33.470766236999999</c:v>
                </c:pt>
                <c:pt idx="13560">
                  <c:v>33.473231237</c:v>
                </c:pt>
                <c:pt idx="13561">
                  <c:v>33.475696775999999</c:v>
                </c:pt>
                <c:pt idx="13562">
                  <c:v>33.478162002000005</c:v>
                </c:pt>
                <c:pt idx="13563">
                  <c:v>33.480627232000003</c:v>
                </c:pt>
                <c:pt idx="13564">
                  <c:v>33.483092694</c:v>
                </c:pt>
                <c:pt idx="13565">
                  <c:v>33.485557925000002</c:v>
                </c:pt>
                <c:pt idx="13566">
                  <c:v>33.488023463000005</c:v>
                </c:pt>
                <c:pt idx="13567">
                  <c:v>33.490488454000001</c:v>
                </c:pt>
                <c:pt idx="13568">
                  <c:v>33.492953377000006</c:v>
                </c:pt>
                <c:pt idx="13569">
                  <c:v>33.495418839000003</c:v>
                </c:pt>
                <c:pt idx="13570">
                  <c:v>33.497883762000001</c:v>
                </c:pt>
                <c:pt idx="13571">
                  <c:v>33.500349069000002</c:v>
                </c:pt>
                <c:pt idx="13572">
                  <c:v>33.502814540000003</c:v>
                </c:pt>
                <c:pt idx="13573">
                  <c:v>33.505279771000005</c:v>
                </c:pt>
                <c:pt idx="13574">
                  <c:v>33.507744771000006</c:v>
                </c:pt>
                <c:pt idx="13575">
                  <c:v>33.510209925000005</c:v>
                </c:pt>
                <c:pt idx="13576">
                  <c:v>33.512675155000004</c:v>
                </c:pt>
                <c:pt idx="13577">
                  <c:v>33.515140170000002</c:v>
                </c:pt>
                <c:pt idx="13578">
                  <c:v>33.517605324000002</c:v>
                </c:pt>
                <c:pt idx="13579">
                  <c:v>33.520070555000004</c:v>
                </c:pt>
                <c:pt idx="13580">
                  <c:v>33.522535786000006</c:v>
                </c:pt>
                <c:pt idx="13581">
                  <c:v>33.525001017000001</c:v>
                </c:pt>
                <c:pt idx="13582">
                  <c:v>33.527466338000004</c:v>
                </c:pt>
                <c:pt idx="13583">
                  <c:v>33.529931492000003</c:v>
                </c:pt>
                <c:pt idx="13584">
                  <c:v>33.532396723000005</c:v>
                </c:pt>
                <c:pt idx="13585">
                  <c:v>33.534861954</c:v>
                </c:pt>
                <c:pt idx="13586">
                  <c:v>33.537327261000001</c:v>
                </c:pt>
                <c:pt idx="13587">
                  <c:v>33.539792449000004</c:v>
                </c:pt>
                <c:pt idx="13588">
                  <c:v>33.542257680000006</c:v>
                </c:pt>
                <c:pt idx="13589">
                  <c:v>33.544722988000004</c:v>
                </c:pt>
                <c:pt idx="13590">
                  <c:v>33.547188219000006</c:v>
                </c:pt>
                <c:pt idx="13591">
                  <c:v>33.549653680000006</c:v>
                </c:pt>
                <c:pt idx="13592">
                  <c:v>33.5521192</c:v>
                </c:pt>
                <c:pt idx="13593">
                  <c:v>33.554584430000006</c:v>
                </c:pt>
                <c:pt idx="13594">
                  <c:v>33.557049661000001</c:v>
                </c:pt>
                <c:pt idx="13595">
                  <c:v>33.559514969000006</c:v>
                </c:pt>
                <c:pt idx="13596">
                  <c:v>33.561980200000001</c:v>
                </c:pt>
                <c:pt idx="13597">
                  <c:v>33.564445439000004</c:v>
                </c:pt>
                <c:pt idx="13598">
                  <c:v>33.566910593000003</c:v>
                </c:pt>
                <c:pt idx="13599">
                  <c:v>33.569375824000005</c:v>
                </c:pt>
                <c:pt idx="13600">
                  <c:v>33.571841055</c:v>
                </c:pt>
                <c:pt idx="13601">
                  <c:v>33.574306055000001</c:v>
                </c:pt>
                <c:pt idx="13602">
                  <c:v>33.576771204000003</c:v>
                </c:pt>
                <c:pt idx="13603">
                  <c:v>33.579236511000005</c:v>
                </c:pt>
                <c:pt idx="13604">
                  <c:v>33.581701742</c:v>
                </c:pt>
                <c:pt idx="13605">
                  <c:v>33.584167204000003</c:v>
                </c:pt>
                <c:pt idx="13606">
                  <c:v>33.586632434000002</c:v>
                </c:pt>
                <c:pt idx="13607">
                  <c:v>33.589097757000005</c:v>
                </c:pt>
                <c:pt idx="13608">
                  <c:v>33.591562988</c:v>
                </c:pt>
                <c:pt idx="13609">
                  <c:v>33.594028219000002</c:v>
                </c:pt>
                <c:pt idx="13610">
                  <c:v>33.596493680000002</c:v>
                </c:pt>
                <c:pt idx="13611">
                  <c:v>33.598958988</c:v>
                </c:pt>
                <c:pt idx="13612">
                  <c:v>33.601424453</c:v>
                </c:pt>
                <c:pt idx="13613">
                  <c:v>33.603889684000002</c:v>
                </c:pt>
                <c:pt idx="13614">
                  <c:v>33.606354915000004</c:v>
                </c:pt>
                <c:pt idx="13615">
                  <c:v>33.608820146000006</c:v>
                </c:pt>
                <c:pt idx="13616">
                  <c:v>33.611285146</c:v>
                </c:pt>
                <c:pt idx="13617">
                  <c:v>33.613750607</c:v>
                </c:pt>
                <c:pt idx="13618">
                  <c:v>33.616215915000005</c:v>
                </c:pt>
                <c:pt idx="13619">
                  <c:v>33.618681146</c:v>
                </c:pt>
                <c:pt idx="13620">
                  <c:v>33.621146684000003</c:v>
                </c:pt>
                <c:pt idx="13621">
                  <c:v>33.623611915000005</c:v>
                </c:pt>
                <c:pt idx="13622">
                  <c:v>33.626077132000006</c:v>
                </c:pt>
                <c:pt idx="13623">
                  <c:v>33.628542363000001</c:v>
                </c:pt>
                <c:pt idx="13624">
                  <c:v>33.631007593</c:v>
                </c:pt>
                <c:pt idx="13625">
                  <c:v>33.633472824000002</c:v>
                </c:pt>
                <c:pt idx="13626">
                  <c:v>33.635938055000004</c:v>
                </c:pt>
                <c:pt idx="13627">
                  <c:v>33.638403007000001</c:v>
                </c:pt>
                <c:pt idx="13628">
                  <c:v>33.640868238000003</c:v>
                </c:pt>
                <c:pt idx="13629">
                  <c:v>33.643333392000002</c:v>
                </c:pt>
                <c:pt idx="13630">
                  <c:v>33.645798392000003</c:v>
                </c:pt>
                <c:pt idx="13631">
                  <c:v>33.648263622000002</c:v>
                </c:pt>
                <c:pt idx="13632">
                  <c:v>33.650728853000004</c:v>
                </c:pt>
                <c:pt idx="13633">
                  <c:v>33.653194315</c:v>
                </c:pt>
                <c:pt idx="13634">
                  <c:v>33.655659315000001</c:v>
                </c:pt>
                <c:pt idx="13635">
                  <c:v>33.658124469000001</c:v>
                </c:pt>
                <c:pt idx="13636">
                  <c:v>33.660589699000006</c:v>
                </c:pt>
                <c:pt idx="13637">
                  <c:v>33.663054636000005</c:v>
                </c:pt>
                <c:pt idx="13638">
                  <c:v>33.665519636000006</c:v>
                </c:pt>
                <c:pt idx="13639">
                  <c:v>33.667984560000001</c:v>
                </c:pt>
                <c:pt idx="13640">
                  <c:v>33.670449790000006</c:v>
                </c:pt>
                <c:pt idx="13641">
                  <c:v>33.672915021000001</c:v>
                </c:pt>
                <c:pt idx="13642">
                  <c:v>33.675380175000001</c:v>
                </c:pt>
                <c:pt idx="13643">
                  <c:v>33.677845175000002</c:v>
                </c:pt>
                <c:pt idx="13644">
                  <c:v>33.680310329000001</c:v>
                </c:pt>
                <c:pt idx="13645">
                  <c:v>33.682775252000006</c:v>
                </c:pt>
                <c:pt idx="13646">
                  <c:v>33.685240483000001</c:v>
                </c:pt>
                <c:pt idx="13647">
                  <c:v>33.687705723000001</c:v>
                </c:pt>
                <c:pt idx="13648">
                  <c:v>33.690170723000001</c:v>
                </c:pt>
                <c:pt idx="13649">
                  <c:v>33.692635877000001</c:v>
                </c:pt>
                <c:pt idx="13650">
                  <c:v>33.695100800000006</c:v>
                </c:pt>
                <c:pt idx="13651">
                  <c:v>33.697566031000001</c:v>
                </c:pt>
                <c:pt idx="13652">
                  <c:v>33.700031252000002</c:v>
                </c:pt>
                <c:pt idx="13653">
                  <c:v>33.70249656</c:v>
                </c:pt>
                <c:pt idx="13654">
                  <c:v>33.704961790000006</c:v>
                </c:pt>
                <c:pt idx="13655">
                  <c:v>33.707426944000005</c:v>
                </c:pt>
                <c:pt idx="13656">
                  <c:v>33.709892252000003</c:v>
                </c:pt>
                <c:pt idx="13657">
                  <c:v>33.712357483000005</c:v>
                </c:pt>
                <c:pt idx="13658">
                  <c:v>33.714823021000001</c:v>
                </c:pt>
                <c:pt idx="13659">
                  <c:v>33.717288483000004</c:v>
                </c:pt>
                <c:pt idx="13660">
                  <c:v>33.719753790000006</c:v>
                </c:pt>
                <c:pt idx="13661">
                  <c:v>33.722219560000006</c:v>
                </c:pt>
                <c:pt idx="13662">
                  <c:v>33.724684852000003</c:v>
                </c:pt>
                <c:pt idx="13663">
                  <c:v>33.727150083000005</c:v>
                </c:pt>
                <c:pt idx="13664">
                  <c:v>33.729615545000001</c:v>
                </c:pt>
                <c:pt idx="13665">
                  <c:v>33.732080775</c:v>
                </c:pt>
                <c:pt idx="13666">
                  <c:v>33.734546083000005</c:v>
                </c:pt>
                <c:pt idx="13667">
                  <c:v>33.73701131</c:v>
                </c:pt>
                <c:pt idx="13668">
                  <c:v>33.739476464000006</c:v>
                </c:pt>
                <c:pt idx="13669">
                  <c:v>33.741942002000002</c:v>
                </c:pt>
                <c:pt idx="13670">
                  <c:v>33.744407002000003</c:v>
                </c:pt>
                <c:pt idx="13671">
                  <c:v>33.746872233000005</c:v>
                </c:pt>
                <c:pt idx="13672">
                  <c:v>33.749337695000001</c:v>
                </c:pt>
                <c:pt idx="13673">
                  <c:v>33.751803002000003</c:v>
                </c:pt>
                <c:pt idx="13674">
                  <c:v>33.754268464000006</c:v>
                </c:pt>
                <c:pt idx="13675">
                  <c:v>33.756734002000002</c:v>
                </c:pt>
                <c:pt idx="13676">
                  <c:v>33.759199233000004</c:v>
                </c:pt>
                <c:pt idx="13677">
                  <c:v>33.761664223000004</c:v>
                </c:pt>
                <c:pt idx="13678">
                  <c:v>33.764129685</c:v>
                </c:pt>
                <c:pt idx="13679">
                  <c:v>33.766595223000003</c:v>
                </c:pt>
                <c:pt idx="13680">
                  <c:v>33.769060838000001</c:v>
                </c:pt>
                <c:pt idx="13681">
                  <c:v>33.771526377000001</c:v>
                </c:pt>
                <c:pt idx="13682">
                  <c:v>33.77399192</c:v>
                </c:pt>
                <c:pt idx="13683">
                  <c:v>33.776457382000004</c:v>
                </c:pt>
                <c:pt idx="13684">
                  <c:v>33.778922997000002</c:v>
                </c:pt>
                <c:pt idx="13685">
                  <c:v>33.781388536000001</c:v>
                </c:pt>
                <c:pt idx="13686">
                  <c:v>33.783854074000004</c:v>
                </c:pt>
                <c:pt idx="13687">
                  <c:v>33.786319521000003</c:v>
                </c:pt>
                <c:pt idx="13688">
                  <c:v>33.788784521000004</c:v>
                </c:pt>
                <c:pt idx="13689">
                  <c:v>33.791249752000006</c:v>
                </c:pt>
                <c:pt idx="13690">
                  <c:v>33.793714905000002</c:v>
                </c:pt>
                <c:pt idx="13691">
                  <c:v>33.796180136000004</c:v>
                </c:pt>
                <c:pt idx="13692">
                  <c:v>33.798645748000006</c:v>
                </c:pt>
                <c:pt idx="13693">
                  <c:v>33.801111286000001</c:v>
                </c:pt>
                <c:pt idx="13694">
                  <c:v>33.803576825</c:v>
                </c:pt>
                <c:pt idx="13695">
                  <c:v>33.806042055000006</c:v>
                </c:pt>
                <c:pt idx="13696">
                  <c:v>33.808507517000002</c:v>
                </c:pt>
                <c:pt idx="13697">
                  <c:v>33.810972825</c:v>
                </c:pt>
                <c:pt idx="13698">
                  <c:v>33.813438055000006</c:v>
                </c:pt>
                <c:pt idx="13699">
                  <c:v>33.815903517000002</c:v>
                </c:pt>
                <c:pt idx="13700">
                  <c:v>33.818368825</c:v>
                </c:pt>
                <c:pt idx="13701">
                  <c:v>33.820834286</c:v>
                </c:pt>
                <c:pt idx="13702">
                  <c:v>33.823299598000006</c:v>
                </c:pt>
                <c:pt idx="13703">
                  <c:v>33.825765059000005</c:v>
                </c:pt>
                <c:pt idx="13704">
                  <c:v>33.82823029</c:v>
                </c:pt>
                <c:pt idx="13705">
                  <c:v>33.830695829</c:v>
                </c:pt>
                <c:pt idx="13706">
                  <c:v>33.833161136000001</c:v>
                </c:pt>
                <c:pt idx="13707">
                  <c:v>33.835626877000003</c:v>
                </c:pt>
                <c:pt idx="13708">
                  <c:v>33.838092107000001</c:v>
                </c:pt>
                <c:pt idx="13709">
                  <c:v>33.840557415000006</c:v>
                </c:pt>
                <c:pt idx="13710">
                  <c:v>33.843022953000002</c:v>
                </c:pt>
                <c:pt idx="13711">
                  <c:v>33.845488415000005</c:v>
                </c:pt>
                <c:pt idx="13712">
                  <c:v>33.847953958000005</c:v>
                </c:pt>
                <c:pt idx="13713">
                  <c:v>33.850419497000004</c:v>
                </c:pt>
                <c:pt idx="13714">
                  <c:v>33.852884805000002</c:v>
                </c:pt>
                <c:pt idx="13715">
                  <c:v>33.855350035000001</c:v>
                </c:pt>
                <c:pt idx="13716">
                  <c:v>33.857815194000004</c:v>
                </c:pt>
                <c:pt idx="13717">
                  <c:v>33.860280425000006</c:v>
                </c:pt>
                <c:pt idx="13718">
                  <c:v>33.862745733000004</c:v>
                </c:pt>
                <c:pt idx="13719">
                  <c:v>33.865211194000004</c:v>
                </c:pt>
                <c:pt idx="13720">
                  <c:v>33.867676502000002</c:v>
                </c:pt>
                <c:pt idx="13721">
                  <c:v>33.870141753000006</c:v>
                </c:pt>
                <c:pt idx="13722">
                  <c:v>33.872607214000006</c:v>
                </c:pt>
                <c:pt idx="13723">
                  <c:v>33.875072214000006</c:v>
                </c:pt>
                <c:pt idx="13724">
                  <c:v>33.877537137000004</c:v>
                </c:pt>
                <c:pt idx="13725">
                  <c:v>33.880002599000001</c:v>
                </c:pt>
                <c:pt idx="13726">
                  <c:v>33.882467878</c:v>
                </c:pt>
                <c:pt idx="13727">
                  <c:v>33.884933339</c:v>
                </c:pt>
                <c:pt idx="13728">
                  <c:v>33.887398570000002</c:v>
                </c:pt>
                <c:pt idx="13729">
                  <c:v>33.889863801000004</c:v>
                </c:pt>
                <c:pt idx="13730">
                  <c:v>33.892329339</c:v>
                </c:pt>
                <c:pt idx="13731">
                  <c:v>33.894794642000001</c:v>
                </c:pt>
                <c:pt idx="13732">
                  <c:v>33.897259873000003</c:v>
                </c:pt>
                <c:pt idx="13733">
                  <c:v>33.899725411000006</c:v>
                </c:pt>
                <c:pt idx="13734">
                  <c:v>33.902190873000002</c:v>
                </c:pt>
                <c:pt idx="13735">
                  <c:v>33.904656411000005</c:v>
                </c:pt>
                <c:pt idx="13736">
                  <c:v>33.907121416000003</c:v>
                </c:pt>
                <c:pt idx="13737">
                  <c:v>33.909586647000005</c:v>
                </c:pt>
                <c:pt idx="13738">
                  <c:v>33.912052108000005</c:v>
                </c:pt>
                <c:pt idx="13739">
                  <c:v>33.914517339</c:v>
                </c:pt>
                <c:pt idx="13740">
                  <c:v>33.916982570000002</c:v>
                </c:pt>
                <c:pt idx="13741">
                  <c:v>33.919447878</c:v>
                </c:pt>
                <c:pt idx="13742">
                  <c:v>33.921913109000002</c:v>
                </c:pt>
                <c:pt idx="13743">
                  <c:v>33.924378570000002</c:v>
                </c:pt>
                <c:pt idx="13744">
                  <c:v>33.926843801000004</c:v>
                </c:pt>
                <c:pt idx="13745">
                  <c:v>33.929309109000002</c:v>
                </c:pt>
                <c:pt idx="13746">
                  <c:v>33.931774262000005</c:v>
                </c:pt>
                <c:pt idx="13747">
                  <c:v>33.934239493</c:v>
                </c:pt>
                <c:pt idx="13748">
                  <c:v>33.936704801000005</c:v>
                </c:pt>
                <c:pt idx="13749">
                  <c:v>33.939169955000004</c:v>
                </c:pt>
                <c:pt idx="13750">
                  <c:v>33.941635185000003</c:v>
                </c:pt>
                <c:pt idx="13751">
                  <c:v>33.944100493000001</c:v>
                </c:pt>
                <c:pt idx="13752">
                  <c:v>33.946565416000006</c:v>
                </c:pt>
                <c:pt idx="13753">
                  <c:v>33.949030955000005</c:v>
                </c:pt>
                <c:pt idx="13754">
                  <c:v>33.951496185000003</c:v>
                </c:pt>
                <c:pt idx="13755">
                  <c:v>33.953961647</c:v>
                </c:pt>
                <c:pt idx="13756">
                  <c:v>33.956426964000002</c:v>
                </c:pt>
                <c:pt idx="13757">
                  <c:v>33.958892118000001</c:v>
                </c:pt>
                <c:pt idx="13758">
                  <c:v>33.961357656000004</c:v>
                </c:pt>
                <c:pt idx="13759">
                  <c:v>33.963822964000002</c:v>
                </c:pt>
                <c:pt idx="13760">
                  <c:v>33.966288502000005</c:v>
                </c:pt>
                <c:pt idx="13761">
                  <c:v>33.96875395</c:v>
                </c:pt>
                <c:pt idx="13762">
                  <c:v>33.971219181000002</c:v>
                </c:pt>
                <c:pt idx="13763">
                  <c:v>33.973684411000001</c:v>
                </c:pt>
                <c:pt idx="13764">
                  <c:v>33.976149411000002</c:v>
                </c:pt>
                <c:pt idx="13765">
                  <c:v>33.978614642000004</c:v>
                </c:pt>
                <c:pt idx="13766">
                  <c:v>33.981080181000003</c:v>
                </c:pt>
                <c:pt idx="13767">
                  <c:v>33.983545642000003</c:v>
                </c:pt>
                <c:pt idx="13768">
                  <c:v>33.986011258000005</c:v>
                </c:pt>
                <c:pt idx="13769">
                  <c:v>33.988476488000003</c:v>
                </c:pt>
                <c:pt idx="13770">
                  <c:v>33.990941719000006</c:v>
                </c:pt>
                <c:pt idx="13771">
                  <c:v>33.993407195000003</c:v>
                </c:pt>
                <c:pt idx="13772">
                  <c:v>33.995872425000002</c:v>
                </c:pt>
                <c:pt idx="13773">
                  <c:v>33.998337733</c:v>
                </c:pt>
                <c:pt idx="13774">
                  <c:v>34.000803195000003</c:v>
                </c:pt>
                <c:pt idx="13775">
                  <c:v>34.003268425000002</c:v>
                </c:pt>
                <c:pt idx="13776">
                  <c:v>34.005733709000005</c:v>
                </c:pt>
                <c:pt idx="13777">
                  <c:v>34.008198863000004</c:v>
                </c:pt>
                <c:pt idx="13778">
                  <c:v>34.010664094000006</c:v>
                </c:pt>
                <c:pt idx="13779">
                  <c:v>34.013129324000005</c:v>
                </c:pt>
                <c:pt idx="13780">
                  <c:v>34.015594324000006</c:v>
                </c:pt>
                <c:pt idx="13781">
                  <c:v>34.018059781000005</c:v>
                </c:pt>
                <c:pt idx="13782">
                  <c:v>34.020524781000006</c:v>
                </c:pt>
                <c:pt idx="13783">
                  <c:v>34.022990012000001</c:v>
                </c:pt>
                <c:pt idx="13784">
                  <c:v>34.025455166</c:v>
                </c:pt>
                <c:pt idx="13785">
                  <c:v>34.027920166000001</c:v>
                </c:pt>
                <c:pt idx="13786">
                  <c:v>34.030385382000006</c:v>
                </c:pt>
                <c:pt idx="13787">
                  <c:v>34.032850536000005</c:v>
                </c:pt>
                <c:pt idx="13788">
                  <c:v>34.035315767</c:v>
                </c:pt>
                <c:pt idx="13789">
                  <c:v>34.037780767000001</c:v>
                </c:pt>
                <c:pt idx="13790">
                  <c:v>34.040245613000003</c:v>
                </c:pt>
                <c:pt idx="13791">
                  <c:v>34.042710589000002</c:v>
                </c:pt>
                <c:pt idx="13792">
                  <c:v>34.045175743000001</c:v>
                </c:pt>
                <c:pt idx="13793">
                  <c:v>34.047640435000005</c:v>
                </c:pt>
                <c:pt idx="13794">
                  <c:v>34.050105589000005</c:v>
                </c:pt>
                <c:pt idx="13795">
                  <c:v>34.052570512000003</c:v>
                </c:pt>
                <c:pt idx="13796">
                  <c:v>34.055035219000004</c:v>
                </c:pt>
                <c:pt idx="13797">
                  <c:v>34.057500373000003</c:v>
                </c:pt>
                <c:pt idx="13798">
                  <c:v>34.059965065</c:v>
                </c:pt>
                <c:pt idx="13799">
                  <c:v>34.062430218999999</c:v>
                </c:pt>
                <c:pt idx="13800">
                  <c:v>34.064895449000005</c:v>
                </c:pt>
                <c:pt idx="13801">
                  <c:v>34.067360660000006</c:v>
                </c:pt>
                <c:pt idx="13802">
                  <c:v>34.069825891000001</c:v>
                </c:pt>
                <c:pt idx="13803">
                  <c:v>34.072290891000002</c:v>
                </c:pt>
                <c:pt idx="13804">
                  <c:v>34.074756122000004</c:v>
                </c:pt>
                <c:pt idx="13805">
                  <c:v>34.077221353000006</c:v>
                </c:pt>
                <c:pt idx="13806">
                  <c:v>34.079686281000001</c:v>
                </c:pt>
                <c:pt idx="13807">
                  <c:v>34.082151511000006</c:v>
                </c:pt>
                <c:pt idx="13808">
                  <c:v>34.084616973000003</c:v>
                </c:pt>
                <c:pt idx="13809">
                  <c:v>34.087082204000005</c:v>
                </c:pt>
                <c:pt idx="13810">
                  <c:v>34.089547204000006</c:v>
                </c:pt>
                <c:pt idx="13811">
                  <c:v>34.092012373000003</c:v>
                </c:pt>
                <c:pt idx="13812">
                  <c:v>34.094477373000004</c:v>
                </c:pt>
                <c:pt idx="13813">
                  <c:v>34.096942526000007</c:v>
                </c:pt>
                <c:pt idx="13814">
                  <c:v>34.099407757000002</c:v>
                </c:pt>
                <c:pt idx="13815">
                  <c:v>34.101873296000001</c:v>
                </c:pt>
                <c:pt idx="13816">
                  <c:v>34.104338535000004</c:v>
                </c:pt>
                <c:pt idx="13817">
                  <c:v>34.106803766000006</c:v>
                </c:pt>
                <c:pt idx="13818">
                  <c:v>34.109268766</c:v>
                </c:pt>
                <c:pt idx="13819">
                  <c:v>34.111733997000002</c:v>
                </c:pt>
                <c:pt idx="13820">
                  <c:v>34.114199536000001</c:v>
                </c:pt>
                <c:pt idx="13821">
                  <c:v>34.116664987</c:v>
                </c:pt>
                <c:pt idx="13822">
                  <c:v>34.119130295000005</c:v>
                </c:pt>
                <c:pt idx="13823">
                  <c:v>34.121595449000004</c:v>
                </c:pt>
                <c:pt idx="13824">
                  <c:v>34.124060679000003</c:v>
                </c:pt>
                <c:pt idx="13825">
                  <c:v>34.126525910000005</c:v>
                </c:pt>
                <c:pt idx="13826">
                  <c:v>34.128990901000002</c:v>
                </c:pt>
                <c:pt idx="13827">
                  <c:v>34.131456132000004</c:v>
                </c:pt>
                <c:pt idx="13828">
                  <c:v>34.133921593000004</c:v>
                </c:pt>
                <c:pt idx="13829">
                  <c:v>34.136386824000006</c:v>
                </c:pt>
                <c:pt idx="13830">
                  <c:v>34.138851824</c:v>
                </c:pt>
                <c:pt idx="13831">
                  <c:v>34.141316761000006</c:v>
                </c:pt>
                <c:pt idx="13832">
                  <c:v>34.143782223000002</c:v>
                </c:pt>
                <c:pt idx="13833">
                  <c:v>34.146247531</c:v>
                </c:pt>
                <c:pt idx="13834">
                  <c:v>34.148712992</c:v>
                </c:pt>
                <c:pt idx="13835">
                  <c:v>34.151178300000005</c:v>
                </c:pt>
                <c:pt idx="13836">
                  <c:v>34.153643747000004</c:v>
                </c:pt>
                <c:pt idx="13837">
                  <c:v>34.156108978000006</c:v>
                </c:pt>
                <c:pt idx="13838">
                  <c:v>34.158574209000001</c:v>
                </c:pt>
                <c:pt idx="13839">
                  <c:v>34.161039209000002</c:v>
                </c:pt>
                <c:pt idx="13840">
                  <c:v>34.163504363000001</c:v>
                </c:pt>
                <c:pt idx="13841">
                  <c:v>34.165969358000005</c:v>
                </c:pt>
                <c:pt idx="13842">
                  <c:v>34.168434589</c:v>
                </c:pt>
                <c:pt idx="13843">
                  <c:v>34.170899742000003</c:v>
                </c:pt>
                <c:pt idx="13844">
                  <c:v>34.173364742000004</c:v>
                </c:pt>
                <c:pt idx="13845">
                  <c:v>34.175829896000003</c:v>
                </c:pt>
                <c:pt idx="13846">
                  <c:v>34.178295137000006</c:v>
                </c:pt>
                <c:pt idx="13847">
                  <c:v>34.180760445000004</c:v>
                </c:pt>
                <c:pt idx="13848">
                  <c:v>34.183225599000004</c:v>
                </c:pt>
                <c:pt idx="13849">
                  <c:v>34.185691137000006</c:v>
                </c:pt>
                <c:pt idx="13850">
                  <c:v>34.188156137</c:v>
                </c:pt>
                <c:pt idx="13851">
                  <c:v>34.190621584000006</c:v>
                </c:pt>
                <c:pt idx="13852">
                  <c:v>34.193086584</c:v>
                </c:pt>
                <c:pt idx="13853">
                  <c:v>34.195551737000002</c:v>
                </c:pt>
                <c:pt idx="13854">
                  <c:v>34.198016737000003</c:v>
                </c:pt>
                <c:pt idx="13855">
                  <c:v>34.200481891000003</c:v>
                </c:pt>
                <c:pt idx="13856">
                  <c:v>34.202946920000002</c:v>
                </c:pt>
                <c:pt idx="13857">
                  <c:v>34.205411843</c:v>
                </c:pt>
                <c:pt idx="13858">
                  <c:v>34.207877305000004</c:v>
                </c:pt>
                <c:pt idx="13859">
                  <c:v>34.210342228000002</c:v>
                </c:pt>
                <c:pt idx="13860">
                  <c:v>34.212807459000004</c:v>
                </c:pt>
                <c:pt idx="13861">
                  <c:v>34.215272699000003</c:v>
                </c:pt>
                <c:pt idx="13862">
                  <c:v>34.217737929000002</c:v>
                </c:pt>
                <c:pt idx="13863">
                  <c:v>34.220202929000003</c:v>
                </c:pt>
                <c:pt idx="13864">
                  <c:v>34.222668391000006</c:v>
                </c:pt>
                <c:pt idx="13865">
                  <c:v>34.225133314000004</c:v>
                </c:pt>
                <c:pt idx="13866">
                  <c:v>34.227598560000004</c:v>
                </c:pt>
                <c:pt idx="13867">
                  <c:v>34.230063560000005</c:v>
                </c:pt>
                <c:pt idx="13868">
                  <c:v>34.232529021000005</c:v>
                </c:pt>
                <c:pt idx="13869">
                  <c:v>34.234994021000006</c:v>
                </c:pt>
                <c:pt idx="13870">
                  <c:v>34.237459175000005</c:v>
                </c:pt>
                <c:pt idx="13871">
                  <c:v>34.239924430000002</c:v>
                </c:pt>
                <c:pt idx="13872">
                  <c:v>34.242389430000003</c:v>
                </c:pt>
                <c:pt idx="13873">
                  <c:v>34.244854661000005</c:v>
                </c:pt>
                <c:pt idx="13874">
                  <c:v>34.247319815000004</c:v>
                </c:pt>
                <c:pt idx="13875">
                  <c:v>34.249784815000005</c:v>
                </c:pt>
                <c:pt idx="13876">
                  <c:v>34.252250261</c:v>
                </c:pt>
                <c:pt idx="13877">
                  <c:v>34.254715492000003</c:v>
                </c:pt>
                <c:pt idx="13878">
                  <c:v>34.257180415000001</c:v>
                </c:pt>
                <c:pt idx="13879">
                  <c:v>34.259645338000006</c:v>
                </c:pt>
                <c:pt idx="13880">
                  <c:v>34.262110261000004</c:v>
                </c:pt>
                <c:pt idx="13881">
                  <c:v>34.264575277000006</c:v>
                </c:pt>
                <c:pt idx="13882">
                  <c:v>34.267040508000001</c:v>
                </c:pt>
                <c:pt idx="13883">
                  <c:v>34.269505739000003</c:v>
                </c:pt>
                <c:pt idx="13884">
                  <c:v>34.271970893000002</c:v>
                </c:pt>
                <c:pt idx="13885">
                  <c:v>34.274435893000003</c:v>
                </c:pt>
                <c:pt idx="13886">
                  <c:v>34.276901137000003</c:v>
                </c:pt>
                <c:pt idx="13887">
                  <c:v>34.279366291000002</c:v>
                </c:pt>
                <c:pt idx="13888">
                  <c:v>34.281831522000004</c:v>
                </c:pt>
                <c:pt idx="13889">
                  <c:v>34.284296753</c:v>
                </c:pt>
                <c:pt idx="13890">
                  <c:v>34.286761676000005</c:v>
                </c:pt>
                <c:pt idx="13891">
                  <c:v>34.289226585000002</c:v>
                </c:pt>
                <c:pt idx="13892">
                  <c:v>34.291691585000002</c:v>
                </c:pt>
                <c:pt idx="13893">
                  <c:v>34.294156431000005</c:v>
                </c:pt>
                <c:pt idx="13894">
                  <c:v>34.296621431000005</c:v>
                </c:pt>
                <c:pt idx="13895">
                  <c:v>34.299086585000005</c:v>
                </c:pt>
                <c:pt idx="13896">
                  <c:v>34.301551897000003</c:v>
                </c:pt>
                <c:pt idx="13897">
                  <c:v>34.304017050000006</c:v>
                </c:pt>
                <c:pt idx="13898">
                  <c:v>34.306481974</c:v>
                </c:pt>
                <c:pt idx="13899">
                  <c:v>34.308947204000006</c:v>
                </c:pt>
                <c:pt idx="13900">
                  <c:v>34.311412204</c:v>
                </c:pt>
                <c:pt idx="13901">
                  <c:v>34.313877435000002</c:v>
                </c:pt>
                <c:pt idx="13902">
                  <c:v>34.316342666000004</c:v>
                </c:pt>
                <c:pt idx="13903">
                  <c:v>34.318807589000002</c:v>
                </c:pt>
                <c:pt idx="13904">
                  <c:v>34.321272743000002</c:v>
                </c:pt>
                <c:pt idx="13905">
                  <c:v>34.323737743000002</c:v>
                </c:pt>
                <c:pt idx="13906">
                  <c:v>34.326202690000002</c:v>
                </c:pt>
                <c:pt idx="13907">
                  <c:v>34.328667921000005</c:v>
                </c:pt>
                <c:pt idx="13908">
                  <c:v>34.331133151000003</c:v>
                </c:pt>
                <c:pt idx="13909">
                  <c:v>34.333598612999999</c:v>
                </c:pt>
                <c:pt idx="13910">
                  <c:v>34.336063844000002</c:v>
                </c:pt>
                <c:pt idx="13911">
                  <c:v>34.338528830000001</c:v>
                </c:pt>
                <c:pt idx="13912">
                  <c:v>34.340993984000001</c:v>
                </c:pt>
                <c:pt idx="13913">
                  <c:v>34.343458984000002</c:v>
                </c:pt>
                <c:pt idx="13914">
                  <c:v>34.345924214</c:v>
                </c:pt>
                <c:pt idx="13915">
                  <c:v>34.348389676000004</c:v>
                </c:pt>
                <c:pt idx="13916">
                  <c:v>34.350854681000001</c:v>
                </c:pt>
                <c:pt idx="13917">
                  <c:v>34.353320143000005</c:v>
                </c:pt>
                <c:pt idx="13918">
                  <c:v>34.355785373000003</c:v>
                </c:pt>
                <c:pt idx="13919">
                  <c:v>34.358250604000006</c:v>
                </c:pt>
                <c:pt idx="13920">
                  <c:v>34.360715912000003</c:v>
                </c:pt>
                <c:pt idx="13921">
                  <c:v>34.363181080000004</c:v>
                </c:pt>
                <c:pt idx="13922">
                  <c:v>34.365646310000002</c:v>
                </c:pt>
                <c:pt idx="13923">
                  <c:v>34.368111618</c:v>
                </c:pt>
                <c:pt idx="13924">
                  <c:v>34.370576849000003</c:v>
                </c:pt>
                <c:pt idx="13925">
                  <c:v>34.373042387000005</c:v>
                </c:pt>
                <c:pt idx="13926">
                  <c:v>34.375507517000003</c:v>
                </c:pt>
                <c:pt idx="13927">
                  <c:v>34.377972517000003</c:v>
                </c:pt>
                <c:pt idx="13928">
                  <c:v>34.380438056000003</c:v>
                </c:pt>
                <c:pt idx="13929">
                  <c:v>34.382903210000002</c:v>
                </c:pt>
                <c:pt idx="13930">
                  <c:v>34.385368517000003</c:v>
                </c:pt>
                <c:pt idx="13931">
                  <c:v>34.387833686</c:v>
                </c:pt>
                <c:pt idx="13932">
                  <c:v>34.390298917000003</c:v>
                </c:pt>
                <c:pt idx="13933">
                  <c:v>34.392764148000005</c:v>
                </c:pt>
                <c:pt idx="13934">
                  <c:v>34.395229378000003</c:v>
                </c:pt>
                <c:pt idx="13935">
                  <c:v>34.397694609000006</c:v>
                </c:pt>
                <c:pt idx="13936">
                  <c:v>34.400160143000001</c:v>
                </c:pt>
                <c:pt idx="13937">
                  <c:v>34.402625373000006</c:v>
                </c:pt>
                <c:pt idx="13938">
                  <c:v>34.405090373</c:v>
                </c:pt>
                <c:pt idx="13939">
                  <c:v>34.407555527</c:v>
                </c:pt>
                <c:pt idx="13940">
                  <c:v>34.410020835000005</c:v>
                </c:pt>
                <c:pt idx="13941">
                  <c:v>34.412486292000004</c:v>
                </c:pt>
                <c:pt idx="13942">
                  <c:v>34.414951599000005</c:v>
                </c:pt>
                <c:pt idx="13943">
                  <c:v>34.417417138000005</c:v>
                </c:pt>
                <c:pt idx="13944">
                  <c:v>34.419882292000004</c:v>
                </c:pt>
                <c:pt idx="13945">
                  <c:v>34.422347522000003</c:v>
                </c:pt>
                <c:pt idx="13946">
                  <c:v>34.424812767000006</c:v>
                </c:pt>
                <c:pt idx="13947">
                  <c:v>34.427277767</c:v>
                </c:pt>
                <c:pt idx="13948">
                  <c:v>34.429742998000002</c:v>
                </c:pt>
                <c:pt idx="13949">
                  <c:v>34.432208536000005</c:v>
                </c:pt>
                <c:pt idx="13950">
                  <c:v>34.434674075000004</c:v>
                </c:pt>
                <c:pt idx="13951">
                  <c:v>34.437139527000006</c:v>
                </c:pt>
                <c:pt idx="13952">
                  <c:v>34.439604527</c:v>
                </c:pt>
                <c:pt idx="13953">
                  <c:v>34.442069758000002</c:v>
                </c:pt>
                <c:pt idx="13954">
                  <c:v>34.444534912000002</c:v>
                </c:pt>
                <c:pt idx="13955">
                  <c:v>34.447000143000004</c:v>
                </c:pt>
                <c:pt idx="13956">
                  <c:v>34.449465450000005</c:v>
                </c:pt>
                <c:pt idx="13957">
                  <c:v>34.451930681</c:v>
                </c:pt>
                <c:pt idx="13958">
                  <c:v>34.454396143000004</c:v>
                </c:pt>
                <c:pt idx="13959">
                  <c:v>34.456861374000006</c:v>
                </c:pt>
                <c:pt idx="13960">
                  <c:v>34.459326604000005</c:v>
                </c:pt>
                <c:pt idx="13961">
                  <c:v>34.461791819000005</c:v>
                </c:pt>
                <c:pt idx="13962">
                  <c:v>34.464257127000003</c:v>
                </c:pt>
                <c:pt idx="13963">
                  <c:v>34.466722281000003</c:v>
                </c:pt>
                <c:pt idx="13964">
                  <c:v>34.469187204000001</c:v>
                </c:pt>
                <c:pt idx="13965">
                  <c:v>34.471651896000004</c:v>
                </c:pt>
                <c:pt idx="13966">
                  <c:v>34.474117122000003</c:v>
                </c:pt>
                <c:pt idx="13967">
                  <c:v>34.476582276000002</c:v>
                </c:pt>
                <c:pt idx="13968">
                  <c:v>34.479047276000003</c:v>
                </c:pt>
                <c:pt idx="13969">
                  <c:v>34.481512737000003</c:v>
                </c:pt>
                <c:pt idx="13970">
                  <c:v>34.483978045000001</c:v>
                </c:pt>
                <c:pt idx="13971">
                  <c:v>34.486443281</c:v>
                </c:pt>
                <c:pt idx="13972">
                  <c:v>34.488908435000006</c:v>
                </c:pt>
                <c:pt idx="13973">
                  <c:v>34.491373435</c:v>
                </c:pt>
                <c:pt idx="13974">
                  <c:v>34.493838588000003</c:v>
                </c:pt>
                <c:pt idx="13975">
                  <c:v>34.496303819000005</c:v>
                </c:pt>
                <c:pt idx="13976">
                  <c:v>34.498768732000002</c:v>
                </c:pt>
                <c:pt idx="13977">
                  <c:v>34.501233655</c:v>
                </c:pt>
                <c:pt idx="13978">
                  <c:v>34.503698348</c:v>
                </c:pt>
                <c:pt idx="13979">
                  <c:v>34.506163271000005</c:v>
                </c:pt>
                <c:pt idx="13980">
                  <c:v>34.508628194000003</c:v>
                </c:pt>
                <c:pt idx="13981">
                  <c:v>34.511093363000001</c:v>
                </c:pt>
                <c:pt idx="13982">
                  <c:v>34.513558286000006</c:v>
                </c:pt>
                <c:pt idx="13983">
                  <c:v>34.516023517000001</c:v>
                </c:pt>
                <c:pt idx="13984">
                  <c:v>34.518488747000006</c:v>
                </c:pt>
                <c:pt idx="13985">
                  <c:v>34.520953363000004</c:v>
                </c:pt>
                <c:pt idx="13986">
                  <c:v>34.523418276000001</c:v>
                </c:pt>
                <c:pt idx="13987">
                  <c:v>34.525883507000003</c:v>
                </c:pt>
                <c:pt idx="13988">
                  <c:v>34.528348430000001</c:v>
                </c:pt>
                <c:pt idx="13989">
                  <c:v>34.53081366</c:v>
                </c:pt>
                <c:pt idx="13990">
                  <c:v>34.533278660000001</c:v>
                </c:pt>
                <c:pt idx="13991">
                  <c:v>34.535744141000002</c:v>
                </c:pt>
                <c:pt idx="13992">
                  <c:v>34.538209372000004</c:v>
                </c:pt>
                <c:pt idx="13993">
                  <c:v>34.540674372000005</c:v>
                </c:pt>
                <c:pt idx="13994">
                  <c:v>34.543139526000004</c:v>
                </c:pt>
                <c:pt idx="13995">
                  <c:v>34.545604756000003</c:v>
                </c:pt>
                <c:pt idx="13996">
                  <c:v>34.548069997000006</c:v>
                </c:pt>
                <c:pt idx="13997">
                  <c:v>34.550535305000004</c:v>
                </c:pt>
                <c:pt idx="13998">
                  <c:v>34.553000459000003</c:v>
                </c:pt>
                <c:pt idx="13999">
                  <c:v>34.555465689000002</c:v>
                </c:pt>
                <c:pt idx="14000">
                  <c:v>34.557930920000004</c:v>
                </c:pt>
                <c:pt idx="14001">
                  <c:v>34.560396151000006</c:v>
                </c:pt>
                <c:pt idx="14002">
                  <c:v>34.562861459000004</c:v>
                </c:pt>
                <c:pt idx="14003">
                  <c:v>34.565326689000003</c:v>
                </c:pt>
                <c:pt idx="14004">
                  <c:v>34.567792151000006</c:v>
                </c:pt>
                <c:pt idx="14005">
                  <c:v>34.570257151</c:v>
                </c:pt>
                <c:pt idx="14006">
                  <c:v>34.572722425000002</c:v>
                </c:pt>
                <c:pt idx="14007">
                  <c:v>34.575187656000004</c:v>
                </c:pt>
                <c:pt idx="14008">
                  <c:v>34.577652809</c:v>
                </c:pt>
                <c:pt idx="14009">
                  <c:v>34.580118117000005</c:v>
                </c:pt>
                <c:pt idx="14010">
                  <c:v>34.582583579000001</c:v>
                </c:pt>
                <c:pt idx="14011">
                  <c:v>34.585048565000001</c:v>
                </c:pt>
                <c:pt idx="14012">
                  <c:v>34.587513719</c:v>
                </c:pt>
                <c:pt idx="14013">
                  <c:v>34.589978642000005</c:v>
                </c:pt>
                <c:pt idx="14014">
                  <c:v>34.592443642000006</c:v>
                </c:pt>
                <c:pt idx="14015">
                  <c:v>34.594908872000005</c:v>
                </c:pt>
                <c:pt idx="14016">
                  <c:v>34.597374002000002</c:v>
                </c:pt>
                <c:pt idx="14017">
                  <c:v>34.599839233000004</c:v>
                </c:pt>
                <c:pt idx="14018">
                  <c:v>34.602304463999999</c:v>
                </c:pt>
                <c:pt idx="14019">
                  <c:v>34.604769387000005</c:v>
                </c:pt>
                <c:pt idx="14020">
                  <c:v>34.607234618</c:v>
                </c:pt>
                <c:pt idx="14021">
                  <c:v>34.609699550000002</c:v>
                </c:pt>
                <c:pt idx="14022">
                  <c:v>34.612164781000004</c:v>
                </c:pt>
                <c:pt idx="14023">
                  <c:v>34.614630088000006</c:v>
                </c:pt>
                <c:pt idx="14024">
                  <c:v>34.617095242000005</c:v>
                </c:pt>
                <c:pt idx="14025">
                  <c:v>34.619560473</c:v>
                </c:pt>
                <c:pt idx="14026">
                  <c:v>34.622025363000006</c:v>
                </c:pt>
                <c:pt idx="14027">
                  <c:v>34.624490594000001</c:v>
                </c:pt>
                <c:pt idx="14028">
                  <c:v>34.626955823999999</c:v>
                </c:pt>
                <c:pt idx="14029">
                  <c:v>34.629420747000005</c:v>
                </c:pt>
                <c:pt idx="14030">
                  <c:v>34.631886286000004</c:v>
                </c:pt>
                <c:pt idx="14031">
                  <c:v>34.634351454000004</c:v>
                </c:pt>
                <c:pt idx="14032">
                  <c:v>34.636816685000007</c:v>
                </c:pt>
                <c:pt idx="14033">
                  <c:v>34.639281608000005</c:v>
                </c:pt>
                <c:pt idx="14034">
                  <c:v>34.641746608000005</c:v>
                </c:pt>
                <c:pt idx="14035">
                  <c:v>34.644211531000003</c:v>
                </c:pt>
                <c:pt idx="14036">
                  <c:v>34.646676680000006</c:v>
                </c:pt>
                <c:pt idx="14037">
                  <c:v>34.649141603000004</c:v>
                </c:pt>
                <c:pt idx="14038">
                  <c:v>34.651606910000005</c:v>
                </c:pt>
                <c:pt idx="14039">
                  <c:v>34.654071833000003</c:v>
                </c:pt>
                <c:pt idx="14040">
                  <c:v>34.656536987000003</c:v>
                </c:pt>
                <c:pt idx="14041">
                  <c:v>34.659002295000001</c:v>
                </c:pt>
                <c:pt idx="14042">
                  <c:v>34.661467218000006</c:v>
                </c:pt>
                <c:pt idx="14043">
                  <c:v>34.663932141000004</c:v>
                </c:pt>
                <c:pt idx="14044">
                  <c:v>34.666397372000006</c:v>
                </c:pt>
                <c:pt idx="14045">
                  <c:v>34.668862295000004</c:v>
                </c:pt>
                <c:pt idx="14046">
                  <c:v>34.671327213000005</c:v>
                </c:pt>
                <c:pt idx="14047">
                  <c:v>34.673792059</c:v>
                </c:pt>
                <c:pt idx="14048">
                  <c:v>34.676256982000005</c:v>
                </c:pt>
                <c:pt idx="14049">
                  <c:v>34.678721982000006</c:v>
                </c:pt>
                <c:pt idx="14050">
                  <c:v>34.681187136000005</c:v>
                </c:pt>
                <c:pt idx="14051">
                  <c:v>34.683652156000001</c:v>
                </c:pt>
                <c:pt idx="14052">
                  <c:v>34.68611731</c:v>
                </c:pt>
                <c:pt idx="14053">
                  <c:v>34.688582310000001</c:v>
                </c:pt>
                <c:pt idx="14054">
                  <c:v>34.691047233000006</c:v>
                </c:pt>
                <c:pt idx="14055">
                  <c:v>34.693512156000004</c:v>
                </c:pt>
                <c:pt idx="14056">
                  <c:v>34.695977382000002</c:v>
                </c:pt>
                <c:pt idx="14057">
                  <c:v>34.698442305</c:v>
                </c:pt>
                <c:pt idx="14058">
                  <c:v>34.700907459</c:v>
                </c:pt>
                <c:pt idx="14059">
                  <c:v>34.703372690000002</c:v>
                </c:pt>
                <c:pt idx="14060">
                  <c:v>34.705837613</c:v>
                </c:pt>
                <c:pt idx="14061">
                  <c:v>34.708302839000005</c:v>
                </c:pt>
                <c:pt idx="14062">
                  <c:v>34.710767762000003</c:v>
                </c:pt>
                <c:pt idx="14063">
                  <c:v>34.713232762000004</c:v>
                </c:pt>
                <c:pt idx="14064">
                  <c:v>34.715697992000003</c:v>
                </c:pt>
                <c:pt idx="14065">
                  <c:v>34.718163223000005</c:v>
                </c:pt>
                <c:pt idx="14066">
                  <c:v>34.720628132000002</c:v>
                </c:pt>
                <c:pt idx="14067">
                  <c:v>34.723093363000004</c:v>
                </c:pt>
                <c:pt idx="14068">
                  <c:v>34.725558286000002</c:v>
                </c:pt>
                <c:pt idx="14069">
                  <c:v>34.728023517000004</c:v>
                </c:pt>
                <c:pt idx="14070">
                  <c:v>34.730488440000002</c:v>
                </c:pt>
                <c:pt idx="14071">
                  <c:v>34.732953642000005</c:v>
                </c:pt>
                <c:pt idx="14072">
                  <c:v>34.735418873</c:v>
                </c:pt>
                <c:pt idx="14073">
                  <c:v>34.737884103000006</c:v>
                </c:pt>
                <c:pt idx="14074">
                  <c:v>34.740349257000005</c:v>
                </c:pt>
                <c:pt idx="14075">
                  <c:v>34.742814257000006</c:v>
                </c:pt>
                <c:pt idx="14076">
                  <c:v>34.745279396000001</c:v>
                </c:pt>
                <c:pt idx="14077">
                  <c:v>34.747744627000003</c:v>
                </c:pt>
                <c:pt idx="14078">
                  <c:v>34.750209858000005</c:v>
                </c:pt>
                <c:pt idx="14079">
                  <c:v>34.752675165000007</c:v>
                </c:pt>
                <c:pt idx="14080">
                  <c:v>34.755140088000005</c:v>
                </c:pt>
                <c:pt idx="14081">
                  <c:v>34.757605311000006</c:v>
                </c:pt>
                <c:pt idx="14082">
                  <c:v>34.760070542000001</c:v>
                </c:pt>
                <c:pt idx="14083">
                  <c:v>34.762535773000003</c:v>
                </c:pt>
                <c:pt idx="14084">
                  <c:v>34.765000927000003</c:v>
                </c:pt>
                <c:pt idx="14085">
                  <c:v>34.767466234000004</c:v>
                </c:pt>
                <c:pt idx="14086">
                  <c:v>34.769931368000002</c:v>
                </c:pt>
                <c:pt idx="14087">
                  <c:v>34.772396368000003</c:v>
                </c:pt>
                <c:pt idx="14088">
                  <c:v>34.774861522000002</c:v>
                </c:pt>
                <c:pt idx="14089">
                  <c:v>34.77732683</c:v>
                </c:pt>
                <c:pt idx="14090">
                  <c:v>34.779792060000005</c:v>
                </c:pt>
                <c:pt idx="14091">
                  <c:v>34.782257296000004</c:v>
                </c:pt>
                <c:pt idx="14092">
                  <c:v>34.784722758000001</c:v>
                </c:pt>
                <c:pt idx="14093">
                  <c:v>34.787187758000002</c:v>
                </c:pt>
                <c:pt idx="14094">
                  <c:v>34.789653219000002</c:v>
                </c:pt>
                <c:pt idx="14095">
                  <c:v>34.792118450000004</c:v>
                </c:pt>
                <c:pt idx="14096">
                  <c:v>34.794583719000002</c:v>
                </c:pt>
                <c:pt idx="14097">
                  <c:v>34.797049257000005</c:v>
                </c:pt>
                <c:pt idx="14098">
                  <c:v>34.799514488</c:v>
                </c:pt>
                <c:pt idx="14099">
                  <c:v>34.801979796000005</c:v>
                </c:pt>
                <c:pt idx="14100">
                  <c:v>34.804445257000005</c:v>
                </c:pt>
                <c:pt idx="14101">
                  <c:v>34.806910247000005</c:v>
                </c:pt>
                <c:pt idx="14102">
                  <c:v>34.809375478</c:v>
                </c:pt>
                <c:pt idx="14103">
                  <c:v>34.811840940000003</c:v>
                </c:pt>
                <c:pt idx="14104">
                  <c:v>34.814306247000005</c:v>
                </c:pt>
                <c:pt idx="14105">
                  <c:v>34.816771709000001</c:v>
                </c:pt>
                <c:pt idx="14106">
                  <c:v>34.819236805000003</c:v>
                </c:pt>
                <c:pt idx="14107">
                  <c:v>34.821701959000002</c:v>
                </c:pt>
                <c:pt idx="14108">
                  <c:v>34.824167190000004</c:v>
                </c:pt>
                <c:pt idx="14109">
                  <c:v>34.826632190000005</c:v>
                </c:pt>
                <c:pt idx="14110">
                  <c:v>34.829097728000001</c:v>
                </c:pt>
                <c:pt idx="14111">
                  <c:v>34.831562959000003</c:v>
                </c:pt>
                <c:pt idx="14112">
                  <c:v>34.834028420000003</c:v>
                </c:pt>
                <c:pt idx="14113">
                  <c:v>34.836493728000001</c:v>
                </c:pt>
                <c:pt idx="14114">
                  <c:v>34.838959190000004</c:v>
                </c:pt>
                <c:pt idx="14115">
                  <c:v>34.841424420000003</c:v>
                </c:pt>
                <c:pt idx="14116">
                  <c:v>34.843889728000001</c:v>
                </c:pt>
                <c:pt idx="14117">
                  <c:v>34.846355267</c:v>
                </c:pt>
                <c:pt idx="14118">
                  <c:v>34.848820805000003</c:v>
                </c:pt>
                <c:pt idx="14119">
                  <c:v>34.851286574</c:v>
                </c:pt>
                <c:pt idx="14120">
                  <c:v>34.853752113000006</c:v>
                </c:pt>
                <c:pt idx="14121">
                  <c:v>34.856217728000004</c:v>
                </c:pt>
                <c:pt idx="14122">
                  <c:v>34.858683190000001</c:v>
                </c:pt>
                <c:pt idx="14123">
                  <c:v>34.861148497000002</c:v>
                </c:pt>
                <c:pt idx="14124">
                  <c:v>34.863613959000006</c:v>
                </c:pt>
                <c:pt idx="14125">
                  <c:v>34.866079497000001</c:v>
                </c:pt>
                <c:pt idx="14126">
                  <c:v>34.868544810000003</c:v>
                </c:pt>
                <c:pt idx="14127">
                  <c:v>34.871010041000005</c:v>
                </c:pt>
                <c:pt idx="14128">
                  <c:v>34.873475272</c:v>
                </c:pt>
                <c:pt idx="14129">
                  <c:v>34.875940502000006</c:v>
                </c:pt>
                <c:pt idx="14130">
                  <c:v>34.878406272000007</c:v>
                </c:pt>
                <c:pt idx="14131">
                  <c:v>34.880871554000002</c:v>
                </c:pt>
                <c:pt idx="14132">
                  <c:v>34.883337093000002</c:v>
                </c:pt>
                <c:pt idx="14133">
                  <c:v>34.885802631000004</c:v>
                </c:pt>
                <c:pt idx="14134">
                  <c:v>34.888268093000001</c:v>
                </c:pt>
                <c:pt idx="14135">
                  <c:v>34.890733324000003</c:v>
                </c:pt>
                <c:pt idx="14136">
                  <c:v>34.893198622</c:v>
                </c:pt>
                <c:pt idx="14137">
                  <c:v>34.895664084000003</c:v>
                </c:pt>
                <c:pt idx="14138">
                  <c:v>34.898129622000006</c:v>
                </c:pt>
                <c:pt idx="14139">
                  <c:v>34.900594930000004</c:v>
                </c:pt>
                <c:pt idx="14140">
                  <c:v>34.903060161000006</c:v>
                </c:pt>
                <c:pt idx="14141">
                  <c:v>34.905525320000002</c:v>
                </c:pt>
                <c:pt idx="14142">
                  <c:v>34.907990320000003</c:v>
                </c:pt>
                <c:pt idx="14143">
                  <c:v>34.910455781000003</c:v>
                </c:pt>
                <c:pt idx="14144">
                  <c:v>34.912921012000005</c:v>
                </c:pt>
                <c:pt idx="14145">
                  <c:v>34.915386320000003</c:v>
                </c:pt>
                <c:pt idx="14146">
                  <c:v>34.917851862000006</c:v>
                </c:pt>
                <c:pt idx="14147">
                  <c:v>34.920317324000003</c:v>
                </c:pt>
                <c:pt idx="14148">
                  <c:v>34.922782862000005</c:v>
                </c:pt>
                <c:pt idx="14149">
                  <c:v>34.925248170000003</c:v>
                </c:pt>
                <c:pt idx="14150">
                  <c:v>34.927713708000006</c:v>
                </c:pt>
                <c:pt idx="14151">
                  <c:v>34.930179483000003</c:v>
                </c:pt>
                <c:pt idx="14152">
                  <c:v>34.932644790000005</c:v>
                </c:pt>
                <c:pt idx="14153">
                  <c:v>34.935110559000002</c:v>
                </c:pt>
                <c:pt idx="14154">
                  <c:v>34.937575559000003</c:v>
                </c:pt>
                <c:pt idx="14155">
                  <c:v>34.940041021000006</c:v>
                </c:pt>
                <c:pt idx="14156">
                  <c:v>34.942506569000003</c:v>
                </c:pt>
                <c:pt idx="14157">
                  <c:v>34.944971800000005</c:v>
                </c:pt>
                <c:pt idx="14158">
                  <c:v>34.947437416</c:v>
                </c:pt>
                <c:pt idx="14159">
                  <c:v>34.949902877</c:v>
                </c:pt>
                <c:pt idx="14160">
                  <c:v>34.952368416000006</c:v>
                </c:pt>
                <c:pt idx="14161">
                  <c:v>34.954833627000006</c:v>
                </c:pt>
                <c:pt idx="14162">
                  <c:v>34.957298627</c:v>
                </c:pt>
                <c:pt idx="14163">
                  <c:v>34.959763780999999</c:v>
                </c:pt>
                <c:pt idx="14164">
                  <c:v>34.962228781</c:v>
                </c:pt>
                <c:pt idx="14165">
                  <c:v>34.964693704000005</c:v>
                </c:pt>
                <c:pt idx="14166">
                  <c:v>34.967159156000001</c:v>
                </c:pt>
                <c:pt idx="14167">
                  <c:v>34.969624156000002</c:v>
                </c:pt>
                <c:pt idx="14168">
                  <c:v>34.972089310000001</c:v>
                </c:pt>
                <c:pt idx="14169">
                  <c:v>34.974554541000003</c:v>
                </c:pt>
                <c:pt idx="14170">
                  <c:v>34.977019541000004</c:v>
                </c:pt>
                <c:pt idx="14171">
                  <c:v>34.979484761000002</c:v>
                </c:pt>
                <c:pt idx="14172">
                  <c:v>34.981949915000001</c:v>
                </c:pt>
                <c:pt idx="14173">
                  <c:v>34.984415223000006</c:v>
                </c:pt>
                <c:pt idx="14174">
                  <c:v>34.986880377000006</c:v>
                </c:pt>
                <c:pt idx="14175">
                  <c:v>34.989345300000004</c:v>
                </c:pt>
                <c:pt idx="14176">
                  <c:v>34.991810517000005</c:v>
                </c:pt>
                <c:pt idx="14177">
                  <c:v>34.994275517000005</c:v>
                </c:pt>
                <c:pt idx="14178">
                  <c:v>34.996740747000004</c:v>
                </c:pt>
                <c:pt idx="14179">
                  <c:v>34.999205901000003</c:v>
                </c:pt>
                <c:pt idx="14180">
                  <c:v>35.001670901000004</c:v>
                </c:pt>
                <c:pt idx="14181">
                  <c:v>35.004136055000004</c:v>
                </c:pt>
                <c:pt idx="14182">
                  <c:v>35.006601055000004</c:v>
                </c:pt>
                <c:pt idx="14183">
                  <c:v>35.009066286000007</c:v>
                </c:pt>
                <c:pt idx="14184">
                  <c:v>35.011531747000006</c:v>
                </c:pt>
                <c:pt idx="14185">
                  <c:v>35.013996747</c:v>
                </c:pt>
                <c:pt idx="14186">
                  <c:v>35.016462214000001</c:v>
                </c:pt>
                <c:pt idx="14187">
                  <c:v>35.018927522000006</c:v>
                </c:pt>
                <c:pt idx="14188">
                  <c:v>35.021392676000005</c:v>
                </c:pt>
                <c:pt idx="14189">
                  <c:v>35.023857983000006</c:v>
                </c:pt>
                <c:pt idx="14190">
                  <c:v>35.026323137000006</c:v>
                </c:pt>
                <c:pt idx="14191">
                  <c:v>35.028788444</c:v>
                </c:pt>
                <c:pt idx="14192">
                  <c:v>35.031253675000002</c:v>
                </c:pt>
                <c:pt idx="14193">
                  <c:v>35.033719136000002</c:v>
                </c:pt>
                <c:pt idx="14194">
                  <c:v>35.036184444</c:v>
                </c:pt>
                <c:pt idx="14195">
                  <c:v>35.038649598000006</c:v>
                </c:pt>
                <c:pt idx="14196">
                  <c:v>35.041114598</c:v>
                </c:pt>
                <c:pt idx="14197">
                  <c:v>35.043579751000003</c:v>
                </c:pt>
                <c:pt idx="14198">
                  <c:v>35.046045059000001</c:v>
                </c:pt>
                <c:pt idx="14199">
                  <c:v>35.048510521000004</c:v>
                </c:pt>
                <c:pt idx="14200">
                  <c:v>35.050975752000006</c:v>
                </c:pt>
                <c:pt idx="14201">
                  <c:v>35.053440758000001</c:v>
                </c:pt>
                <c:pt idx="14202">
                  <c:v>35.055906219000001</c:v>
                </c:pt>
                <c:pt idx="14203">
                  <c:v>35.058371219000001</c:v>
                </c:pt>
                <c:pt idx="14204">
                  <c:v>35.060836450000004</c:v>
                </c:pt>
                <c:pt idx="14205">
                  <c:v>35.063301681000006</c:v>
                </c:pt>
                <c:pt idx="14206">
                  <c:v>35.065767210000004</c:v>
                </c:pt>
                <c:pt idx="14207">
                  <c:v>35.068232441000006</c:v>
                </c:pt>
                <c:pt idx="14208">
                  <c:v>35.070697672000001</c:v>
                </c:pt>
                <c:pt idx="14209">
                  <c:v>35.073162825000004</c:v>
                </c:pt>
                <c:pt idx="14210">
                  <c:v>35.075628056000006</c:v>
                </c:pt>
                <c:pt idx="14211">
                  <c:v>35.078093378000005</c:v>
                </c:pt>
                <c:pt idx="14212">
                  <c:v>35.080558916000001</c:v>
                </c:pt>
                <c:pt idx="14213">
                  <c:v>35.083024455</c:v>
                </c:pt>
                <c:pt idx="14214">
                  <c:v>35.085489993000003</c:v>
                </c:pt>
                <c:pt idx="14215">
                  <c:v>35.087955763000004</c:v>
                </c:pt>
                <c:pt idx="14216">
                  <c:v>35.090421075000002</c:v>
                </c:pt>
                <c:pt idx="14217">
                  <c:v>35.092886614000001</c:v>
                </c:pt>
                <c:pt idx="14218">
                  <c:v>35.095352152000004</c:v>
                </c:pt>
                <c:pt idx="14219">
                  <c:v>35.097817921000001</c:v>
                </c:pt>
                <c:pt idx="14220">
                  <c:v>35.10028346</c:v>
                </c:pt>
                <c:pt idx="14221">
                  <c:v>35.102748998000003</c:v>
                </c:pt>
                <c:pt idx="14222">
                  <c:v>35.105214537000002</c:v>
                </c:pt>
                <c:pt idx="14223">
                  <c:v>35.107679768000004</c:v>
                </c:pt>
                <c:pt idx="14224">
                  <c:v>35.110145075000005</c:v>
                </c:pt>
                <c:pt idx="14225">
                  <c:v>35.112610537000002</c:v>
                </c:pt>
                <c:pt idx="14226">
                  <c:v>35.115075863000001</c:v>
                </c:pt>
                <c:pt idx="14227">
                  <c:v>35.117541401000004</c:v>
                </c:pt>
                <c:pt idx="14228">
                  <c:v>35.120006632000006</c:v>
                </c:pt>
                <c:pt idx="14229">
                  <c:v>35.122471863000001</c:v>
                </c:pt>
                <c:pt idx="14230">
                  <c:v>35.124937324000001</c:v>
                </c:pt>
                <c:pt idx="14231">
                  <c:v>35.127402637000003</c:v>
                </c:pt>
                <c:pt idx="14232">
                  <c:v>35.129868175000006</c:v>
                </c:pt>
                <c:pt idx="14233">
                  <c:v>35.132333637000002</c:v>
                </c:pt>
                <c:pt idx="14234">
                  <c:v>35.134799175000005</c:v>
                </c:pt>
                <c:pt idx="14235">
                  <c:v>35.137264406</c:v>
                </c:pt>
                <c:pt idx="14236">
                  <c:v>35.139729632000005</c:v>
                </c:pt>
                <c:pt idx="14237">
                  <c:v>35.142194940000003</c:v>
                </c:pt>
                <c:pt idx="14238">
                  <c:v>35.144660170000002</c:v>
                </c:pt>
                <c:pt idx="14239">
                  <c:v>35.147125632000005</c:v>
                </c:pt>
                <c:pt idx="14240">
                  <c:v>35.149591170000001</c:v>
                </c:pt>
                <c:pt idx="14241">
                  <c:v>35.152056492</c:v>
                </c:pt>
                <c:pt idx="14242">
                  <c:v>35.154521723000002</c:v>
                </c:pt>
                <c:pt idx="14243">
                  <c:v>35.156986954000004</c:v>
                </c:pt>
                <c:pt idx="14244">
                  <c:v>35.159452107</c:v>
                </c:pt>
                <c:pt idx="14245">
                  <c:v>35.161917415000005</c:v>
                </c:pt>
                <c:pt idx="14246">
                  <c:v>35.164382569000004</c:v>
                </c:pt>
                <c:pt idx="14247">
                  <c:v>35.166847800000006</c:v>
                </c:pt>
                <c:pt idx="14248">
                  <c:v>35.169313031000002</c:v>
                </c:pt>
                <c:pt idx="14249">
                  <c:v>35.171778031000002</c:v>
                </c:pt>
                <c:pt idx="14250">
                  <c:v>35.174243569000005</c:v>
                </c:pt>
                <c:pt idx="14251">
                  <c:v>35.176709046000006</c:v>
                </c:pt>
                <c:pt idx="14252">
                  <c:v>35.179174353000001</c:v>
                </c:pt>
                <c:pt idx="14253">
                  <c:v>35.181639892</c:v>
                </c:pt>
                <c:pt idx="14254">
                  <c:v>35.184105123000002</c:v>
                </c:pt>
                <c:pt idx="14255">
                  <c:v>35.186570353</c:v>
                </c:pt>
                <c:pt idx="14256">
                  <c:v>35.189035574000002</c:v>
                </c:pt>
                <c:pt idx="14257">
                  <c:v>35.191500805000004</c:v>
                </c:pt>
                <c:pt idx="14258">
                  <c:v>35.193965959000003</c:v>
                </c:pt>
                <c:pt idx="14259">
                  <c:v>35.196431189000002</c:v>
                </c:pt>
                <c:pt idx="14260">
                  <c:v>35.198896497</c:v>
                </c:pt>
                <c:pt idx="14261">
                  <c:v>35.201361627000004</c:v>
                </c:pt>
                <c:pt idx="14262">
                  <c:v>35.203826627000005</c:v>
                </c:pt>
                <c:pt idx="14263">
                  <c:v>35.206291858</c:v>
                </c:pt>
                <c:pt idx="14264">
                  <c:v>35.208756781000005</c:v>
                </c:pt>
                <c:pt idx="14265">
                  <c:v>35.211222242000005</c:v>
                </c:pt>
                <c:pt idx="14266">
                  <c:v>35.213687497000002</c:v>
                </c:pt>
                <c:pt idx="14267">
                  <c:v>35.216152805</c:v>
                </c:pt>
                <c:pt idx="14268">
                  <c:v>35.218618266</c:v>
                </c:pt>
                <c:pt idx="14269">
                  <c:v>35.221083266000001</c:v>
                </c:pt>
                <c:pt idx="14270">
                  <c:v>35.22354842</c:v>
                </c:pt>
                <c:pt idx="14271">
                  <c:v>35.226013714000004</c:v>
                </c:pt>
                <c:pt idx="14272">
                  <c:v>35.228478868000003</c:v>
                </c:pt>
                <c:pt idx="14273">
                  <c:v>35.230944099000006</c:v>
                </c:pt>
                <c:pt idx="14274">
                  <c:v>35.233409329000004</c:v>
                </c:pt>
                <c:pt idx="14275">
                  <c:v>35.235874329000005</c:v>
                </c:pt>
                <c:pt idx="14276">
                  <c:v>35.238339795000002</c:v>
                </c:pt>
                <c:pt idx="14277">
                  <c:v>35.240805026000004</c:v>
                </c:pt>
                <c:pt idx="14278">
                  <c:v>35.243270257000006</c:v>
                </c:pt>
                <c:pt idx="14279">
                  <c:v>35.245735487000005</c:v>
                </c:pt>
                <c:pt idx="14280">
                  <c:v>35.248200795000002</c:v>
                </c:pt>
                <c:pt idx="14281">
                  <c:v>35.250666268000003</c:v>
                </c:pt>
                <c:pt idx="14282">
                  <c:v>35.253131498000002</c:v>
                </c:pt>
                <c:pt idx="14283">
                  <c:v>35.255596729000004</c:v>
                </c:pt>
                <c:pt idx="14284">
                  <c:v>35.258061960000006</c:v>
                </c:pt>
                <c:pt idx="14285">
                  <c:v>35.260527191000001</c:v>
                </c:pt>
                <c:pt idx="14286">
                  <c:v>35.262992508000004</c:v>
                </c:pt>
                <c:pt idx="14287">
                  <c:v>35.26545797</c:v>
                </c:pt>
                <c:pt idx="14288">
                  <c:v>35.267922970000001</c:v>
                </c:pt>
                <c:pt idx="14289">
                  <c:v>35.270388201000003</c:v>
                </c:pt>
                <c:pt idx="14290">
                  <c:v>35.272853354000006</c:v>
                </c:pt>
                <c:pt idx="14291">
                  <c:v>35.275318354000007</c:v>
                </c:pt>
                <c:pt idx="14292">
                  <c:v>35.277783585000002</c:v>
                </c:pt>
                <c:pt idx="14293">
                  <c:v>35.280248816000004</c:v>
                </c:pt>
                <c:pt idx="14294">
                  <c:v>35.282714047000006</c:v>
                </c:pt>
                <c:pt idx="14295">
                  <c:v>35.285179201000005</c:v>
                </c:pt>
                <c:pt idx="14296">
                  <c:v>35.287644143000001</c:v>
                </c:pt>
                <c:pt idx="14297">
                  <c:v>35.290109374000004</c:v>
                </c:pt>
                <c:pt idx="14298">
                  <c:v>35.292574066</c:v>
                </c:pt>
                <c:pt idx="14299">
                  <c:v>35.295038989000005</c:v>
                </c:pt>
                <c:pt idx="14300">
                  <c:v>35.297504143000005</c:v>
                </c:pt>
                <c:pt idx="14301">
                  <c:v>35.299969143000006</c:v>
                </c:pt>
                <c:pt idx="14302">
                  <c:v>35.302434297000005</c:v>
                </c:pt>
                <c:pt idx="14303">
                  <c:v>35.304899297000006</c:v>
                </c:pt>
                <c:pt idx="14304">
                  <c:v>35.307364758000006</c:v>
                </c:pt>
                <c:pt idx="14305">
                  <c:v>35.309829681000004</c:v>
                </c:pt>
                <c:pt idx="14306">
                  <c:v>35.312294960000003</c:v>
                </c:pt>
                <c:pt idx="14307">
                  <c:v>35.314760191000005</c:v>
                </c:pt>
                <c:pt idx="14308">
                  <c:v>35.317225729</c:v>
                </c:pt>
                <c:pt idx="14309">
                  <c:v>35.319691191000004</c:v>
                </c:pt>
                <c:pt idx="14310">
                  <c:v>35.322156422000006</c:v>
                </c:pt>
                <c:pt idx="14311">
                  <c:v>35.324621422</c:v>
                </c:pt>
                <c:pt idx="14312">
                  <c:v>35.327086652000006</c:v>
                </c:pt>
                <c:pt idx="14313">
                  <c:v>35.329552114000002</c:v>
                </c:pt>
                <c:pt idx="14314">
                  <c:v>35.332017422</c:v>
                </c:pt>
                <c:pt idx="14315">
                  <c:v>35.334482652000005</c:v>
                </c:pt>
                <c:pt idx="14316">
                  <c:v>35.336947887000001</c:v>
                </c:pt>
                <c:pt idx="14317">
                  <c:v>35.339413041</c:v>
                </c:pt>
                <c:pt idx="14318">
                  <c:v>35.341878041000001</c:v>
                </c:pt>
                <c:pt idx="14319">
                  <c:v>35.344343503000005</c:v>
                </c:pt>
                <c:pt idx="14320">
                  <c:v>35.346808503000005</c:v>
                </c:pt>
                <c:pt idx="14321">
                  <c:v>35.349273738000001</c:v>
                </c:pt>
                <c:pt idx="14322">
                  <c:v>35.351738969000003</c:v>
                </c:pt>
                <c:pt idx="14323">
                  <c:v>35.354203892000001</c:v>
                </c:pt>
                <c:pt idx="14324">
                  <c:v>35.356669123000003</c:v>
                </c:pt>
                <c:pt idx="14325">
                  <c:v>35.359134354000005</c:v>
                </c:pt>
                <c:pt idx="14326">
                  <c:v>35.361599268000006</c:v>
                </c:pt>
                <c:pt idx="14327">
                  <c:v>35.364064499000001</c:v>
                </c:pt>
                <c:pt idx="14328">
                  <c:v>35.366529729</c:v>
                </c:pt>
                <c:pt idx="14329">
                  <c:v>35.368994960000002</c:v>
                </c:pt>
                <c:pt idx="14330">
                  <c:v>35.371460114000001</c:v>
                </c:pt>
                <c:pt idx="14331">
                  <c:v>35.373925330000006</c:v>
                </c:pt>
                <c:pt idx="14332">
                  <c:v>35.376390561000001</c:v>
                </c:pt>
                <c:pt idx="14333">
                  <c:v>35.378855791000007</c:v>
                </c:pt>
                <c:pt idx="14334">
                  <c:v>35.381320791</c:v>
                </c:pt>
                <c:pt idx="14335">
                  <c:v>35.383786253000004</c:v>
                </c:pt>
                <c:pt idx="14336">
                  <c:v>35.386251253000005</c:v>
                </c:pt>
                <c:pt idx="14337">
                  <c:v>35.388716714000005</c:v>
                </c:pt>
                <c:pt idx="14338">
                  <c:v>35.391181945</c:v>
                </c:pt>
                <c:pt idx="14339">
                  <c:v>35.393647176000002</c:v>
                </c:pt>
                <c:pt idx="14340">
                  <c:v>35.396112484</c:v>
                </c:pt>
                <c:pt idx="14341">
                  <c:v>35.398577661000004</c:v>
                </c:pt>
                <c:pt idx="14342">
                  <c:v>35.401042585000006</c:v>
                </c:pt>
                <c:pt idx="14343">
                  <c:v>35.403507815000005</c:v>
                </c:pt>
                <c:pt idx="14344">
                  <c:v>35.405972738000003</c:v>
                </c:pt>
                <c:pt idx="14345">
                  <c:v>35.408437662000004</c:v>
                </c:pt>
                <c:pt idx="14346">
                  <c:v>35.410902556000003</c:v>
                </c:pt>
                <c:pt idx="14347">
                  <c:v>35.413367786000002</c:v>
                </c:pt>
                <c:pt idx="14348">
                  <c:v>35.415833094</c:v>
                </c:pt>
                <c:pt idx="14349">
                  <c:v>35.418298248000006</c:v>
                </c:pt>
                <c:pt idx="14350">
                  <c:v>35.420763248</c:v>
                </c:pt>
                <c:pt idx="14351">
                  <c:v>35.423228431000005</c:v>
                </c:pt>
                <c:pt idx="14352">
                  <c:v>35.425693431000006</c:v>
                </c:pt>
                <c:pt idx="14353">
                  <c:v>35.428158585000006</c:v>
                </c:pt>
                <c:pt idx="14354">
                  <c:v>35.430623815000004</c:v>
                </c:pt>
                <c:pt idx="14355">
                  <c:v>35.433089046000006</c:v>
                </c:pt>
                <c:pt idx="14356">
                  <c:v>35.435554041000003</c:v>
                </c:pt>
                <c:pt idx="14357">
                  <c:v>35.438019195000003</c:v>
                </c:pt>
                <c:pt idx="14358">
                  <c:v>35.440484195000003</c:v>
                </c:pt>
                <c:pt idx="14359">
                  <c:v>35.442949349000003</c:v>
                </c:pt>
                <c:pt idx="14360">
                  <c:v>35.445414580000005</c:v>
                </c:pt>
                <c:pt idx="14361">
                  <c:v>35.447879882000002</c:v>
                </c:pt>
                <c:pt idx="14362">
                  <c:v>35.450344805</c:v>
                </c:pt>
                <c:pt idx="14363">
                  <c:v>35.452809959</c:v>
                </c:pt>
                <c:pt idx="14364">
                  <c:v>35.455274882000005</c:v>
                </c:pt>
                <c:pt idx="14365">
                  <c:v>35.457739887000002</c:v>
                </c:pt>
                <c:pt idx="14366">
                  <c:v>35.460205041000002</c:v>
                </c:pt>
                <c:pt idx="14367">
                  <c:v>35.462670041000003</c:v>
                </c:pt>
                <c:pt idx="14368">
                  <c:v>35.465135195000002</c:v>
                </c:pt>
                <c:pt idx="14369">
                  <c:v>35.467600195000003</c:v>
                </c:pt>
                <c:pt idx="14370">
                  <c:v>35.470065108</c:v>
                </c:pt>
                <c:pt idx="14371">
                  <c:v>35.472530031000005</c:v>
                </c:pt>
                <c:pt idx="14372">
                  <c:v>35.474994954000003</c:v>
                </c:pt>
                <c:pt idx="14373">
                  <c:v>35.477459801000002</c:v>
                </c:pt>
                <c:pt idx="14374">
                  <c:v>35.479924801000003</c:v>
                </c:pt>
                <c:pt idx="14375">
                  <c:v>35.482389647000005</c:v>
                </c:pt>
                <c:pt idx="14376">
                  <c:v>35.484854570000003</c:v>
                </c:pt>
                <c:pt idx="14377">
                  <c:v>35.487319262</c:v>
                </c:pt>
                <c:pt idx="14378">
                  <c:v>35.489784493000002</c:v>
                </c:pt>
                <c:pt idx="14379">
                  <c:v>35.492249339000004</c:v>
                </c:pt>
                <c:pt idx="14380">
                  <c:v>35.494714551000001</c:v>
                </c:pt>
                <c:pt idx="14381">
                  <c:v>35.497179551000002</c:v>
                </c:pt>
                <c:pt idx="14382">
                  <c:v>35.499644705000001</c:v>
                </c:pt>
                <c:pt idx="14383">
                  <c:v>35.502109628000007</c:v>
                </c:pt>
                <c:pt idx="14384">
                  <c:v>35.504574551000005</c:v>
                </c:pt>
                <c:pt idx="14385">
                  <c:v>35.507039474000003</c:v>
                </c:pt>
                <c:pt idx="14386">
                  <c:v>35.509504397000001</c:v>
                </c:pt>
                <c:pt idx="14387">
                  <c:v>35.511969320000006</c:v>
                </c:pt>
                <c:pt idx="14388">
                  <c:v>35.514434320000007</c:v>
                </c:pt>
                <c:pt idx="14389">
                  <c:v>35.516899166000002</c:v>
                </c:pt>
                <c:pt idx="14390">
                  <c:v>35.519363537000004</c:v>
                </c:pt>
                <c:pt idx="14391">
                  <c:v>35.521828460000002</c:v>
                </c:pt>
                <c:pt idx="14392">
                  <c:v>35.524293383</c:v>
                </c:pt>
                <c:pt idx="14393">
                  <c:v>35.526758306000005</c:v>
                </c:pt>
                <c:pt idx="14394">
                  <c:v>35.529223460000004</c:v>
                </c:pt>
                <c:pt idx="14395">
                  <c:v>35.531688681000006</c:v>
                </c:pt>
                <c:pt idx="14396">
                  <c:v>35.534153681000006</c:v>
                </c:pt>
                <c:pt idx="14397">
                  <c:v>35.536618912000002</c:v>
                </c:pt>
                <c:pt idx="14398">
                  <c:v>35.539084065000004</c:v>
                </c:pt>
                <c:pt idx="14399">
                  <c:v>35.541549296000007</c:v>
                </c:pt>
                <c:pt idx="14400">
                  <c:v>35.544014614000005</c:v>
                </c:pt>
                <c:pt idx="14401">
                  <c:v>35.546479845</c:v>
                </c:pt>
                <c:pt idx="14402">
                  <c:v>35.548945383000003</c:v>
                </c:pt>
                <c:pt idx="14403">
                  <c:v>35.551410537000002</c:v>
                </c:pt>
                <c:pt idx="14404">
                  <c:v>35.553875845</c:v>
                </c:pt>
                <c:pt idx="14405">
                  <c:v>35.556341079000006</c:v>
                </c:pt>
                <c:pt idx="14406">
                  <c:v>35.558806233000006</c:v>
                </c:pt>
                <c:pt idx="14407">
                  <c:v>35.561271464000001</c:v>
                </c:pt>
                <c:pt idx="14408">
                  <c:v>35.563736695000003</c:v>
                </c:pt>
                <c:pt idx="14409">
                  <c:v>35.566201926000005</c:v>
                </c:pt>
                <c:pt idx="14410">
                  <c:v>35.568667166000004</c:v>
                </c:pt>
                <c:pt idx="14411">
                  <c:v>35.571132166000005</c:v>
                </c:pt>
                <c:pt idx="14412">
                  <c:v>35.573597397</c:v>
                </c:pt>
                <c:pt idx="14413">
                  <c:v>35.576062551</c:v>
                </c:pt>
                <c:pt idx="14414">
                  <c:v>35.578527243000003</c:v>
                </c:pt>
                <c:pt idx="14415">
                  <c:v>35.580992412000001</c:v>
                </c:pt>
                <c:pt idx="14416">
                  <c:v>35.583457335000006</c:v>
                </c:pt>
                <c:pt idx="14417">
                  <c:v>35.585922335000006</c:v>
                </c:pt>
                <c:pt idx="14418">
                  <c:v>35.588387566000002</c:v>
                </c:pt>
                <c:pt idx="14419">
                  <c:v>35.590852720000001</c:v>
                </c:pt>
                <c:pt idx="14420">
                  <c:v>35.593317705000004</c:v>
                </c:pt>
                <c:pt idx="14421">
                  <c:v>35.595782628000002</c:v>
                </c:pt>
                <c:pt idx="14422">
                  <c:v>35.598248166000005</c:v>
                </c:pt>
                <c:pt idx="14423">
                  <c:v>35.600713628000001</c:v>
                </c:pt>
                <c:pt idx="14424">
                  <c:v>35.603178628000002</c:v>
                </c:pt>
                <c:pt idx="14425">
                  <c:v>35.605643869000005</c:v>
                </c:pt>
                <c:pt idx="14426">
                  <c:v>35.608109023000004</c:v>
                </c:pt>
                <c:pt idx="14427">
                  <c:v>35.610574330000006</c:v>
                </c:pt>
                <c:pt idx="14428">
                  <c:v>35.613039869000005</c:v>
                </c:pt>
                <c:pt idx="14429">
                  <c:v>35.615505330000005</c:v>
                </c:pt>
                <c:pt idx="14430">
                  <c:v>35.617970854000006</c:v>
                </c:pt>
                <c:pt idx="14431">
                  <c:v>35.620436085000001</c:v>
                </c:pt>
                <c:pt idx="14432">
                  <c:v>35.622901392000003</c:v>
                </c:pt>
                <c:pt idx="14433">
                  <c:v>35.625366623000005</c:v>
                </c:pt>
                <c:pt idx="14434">
                  <c:v>35.627831546000003</c:v>
                </c:pt>
                <c:pt idx="14435">
                  <c:v>35.630297013000003</c:v>
                </c:pt>
                <c:pt idx="14436">
                  <c:v>35.632762320000005</c:v>
                </c:pt>
                <c:pt idx="14437">
                  <c:v>35.635227551</c:v>
                </c:pt>
                <c:pt idx="14438">
                  <c:v>35.637692705000006</c:v>
                </c:pt>
                <c:pt idx="14439">
                  <c:v>35.640157705</c:v>
                </c:pt>
                <c:pt idx="14440">
                  <c:v>35.642622941000006</c:v>
                </c:pt>
                <c:pt idx="14441">
                  <c:v>35.645087864000004</c:v>
                </c:pt>
                <c:pt idx="14442">
                  <c:v>35.647553018000004</c:v>
                </c:pt>
                <c:pt idx="14443">
                  <c:v>35.650018248000002</c:v>
                </c:pt>
                <c:pt idx="14444">
                  <c:v>35.652483172000004</c:v>
                </c:pt>
                <c:pt idx="14445">
                  <c:v>35.654948095000002</c:v>
                </c:pt>
                <c:pt idx="14446">
                  <c:v>35.657413325</c:v>
                </c:pt>
                <c:pt idx="14447">
                  <c:v>35.659878325000001</c:v>
                </c:pt>
                <c:pt idx="14448">
                  <c:v>35.662343864</c:v>
                </c:pt>
                <c:pt idx="14449">
                  <c:v>35.664809325</c:v>
                </c:pt>
                <c:pt idx="14450">
                  <c:v>35.667274339000002</c:v>
                </c:pt>
                <c:pt idx="14451">
                  <c:v>35.669739493000002</c:v>
                </c:pt>
                <c:pt idx="14452">
                  <c:v>35.672204186000002</c:v>
                </c:pt>
                <c:pt idx="14453">
                  <c:v>35.674669109</c:v>
                </c:pt>
                <c:pt idx="14454">
                  <c:v>35.677134032000005</c:v>
                </c:pt>
                <c:pt idx="14455">
                  <c:v>35.679599147000005</c:v>
                </c:pt>
                <c:pt idx="14456">
                  <c:v>35.682064454000006</c:v>
                </c:pt>
                <c:pt idx="14457">
                  <c:v>35.684529608000005</c:v>
                </c:pt>
                <c:pt idx="14458">
                  <c:v>35.686994608000006</c:v>
                </c:pt>
                <c:pt idx="14459">
                  <c:v>35.689459762000006</c:v>
                </c:pt>
                <c:pt idx="14460">
                  <c:v>35.691924454000002</c:v>
                </c:pt>
                <c:pt idx="14461">
                  <c:v>35.694389685000004</c:v>
                </c:pt>
                <c:pt idx="14462">
                  <c:v>35.696855147000001</c:v>
                </c:pt>
                <c:pt idx="14463">
                  <c:v>35.699320377000006</c:v>
                </c:pt>
                <c:pt idx="14464">
                  <c:v>35.701785377</c:v>
                </c:pt>
                <c:pt idx="14465">
                  <c:v>35.704250628000004</c:v>
                </c:pt>
                <c:pt idx="14466">
                  <c:v>35.706715782000003</c:v>
                </c:pt>
                <c:pt idx="14467">
                  <c:v>35.709180705000001</c:v>
                </c:pt>
                <c:pt idx="14468">
                  <c:v>35.711645936000004</c:v>
                </c:pt>
                <c:pt idx="14469">
                  <c:v>35.714111167000006</c:v>
                </c:pt>
                <c:pt idx="14470">
                  <c:v>35.716576191000001</c:v>
                </c:pt>
                <c:pt idx="14471">
                  <c:v>35.719041345000001</c:v>
                </c:pt>
                <c:pt idx="14472">
                  <c:v>35.721506575000006</c:v>
                </c:pt>
                <c:pt idx="14473">
                  <c:v>35.723971498000004</c:v>
                </c:pt>
                <c:pt idx="14474">
                  <c:v>35.726436729</c:v>
                </c:pt>
                <c:pt idx="14475">
                  <c:v>35.728901960000002</c:v>
                </c:pt>
                <c:pt idx="14476">
                  <c:v>35.731366960000003</c:v>
                </c:pt>
                <c:pt idx="14477">
                  <c:v>35.733832191000005</c:v>
                </c:pt>
                <c:pt idx="14478">
                  <c:v>35.736297345000004</c:v>
                </c:pt>
                <c:pt idx="14479">
                  <c:v>35.738762575000003</c:v>
                </c:pt>
                <c:pt idx="14480">
                  <c:v>35.741227560000006</c:v>
                </c:pt>
                <c:pt idx="14481">
                  <c:v>35.743692714000005</c:v>
                </c:pt>
                <c:pt idx="14482">
                  <c:v>35.746158022000003</c:v>
                </c:pt>
                <c:pt idx="14483">
                  <c:v>35.748623176000002</c:v>
                </c:pt>
                <c:pt idx="14484">
                  <c:v>35.751088176000003</c:v>
                </c:pt>
                <c:pt idx="14485">
                  <c:v>35.753553099000001</c:v>
                </c:pt>
                <c:pt idx="14486">
                  <c:v>35.756018330000003</c:v>
                </c:pt>
                <c:pt idx="14487">
                  <c:v>35.758483560000002</c:v>
                </c:pt>
                <c:pt idx="14488">
                  <c:v>35.760948714000001</c:v>
                </c:pt>
                <c:pt idx="14489">
                  <c:v>35.763414022000006</c:v>
                </c:pt>
                <c:pt idx="14490">
                  <c:v>35.765879253000001</c:v>
                </c:pt>
                <c:pt idx="14491">
                  <c:v>35.768344176000006</c:v>
                </c:pt>
                <c:pt idx="14492">
                  <c:v>35.770809407000002</c:v>
                </c:pt>
                <c:pt idx="14493">
                  <c:v>35.773274560000004</c:v>
                </c:pt>
                <c:pt idx="14494">
                  <c:v>35.775739560000005</c:v>
                </c:pt>
                <c:pt idx="14495">
                  <c:v>35.778204709000001</c:v>
                </c:pt>
                <c:pt idx="14496">
                  <c:v>35.780669709000001</c:v>
                </c:pt>
                <c:pt idx="14497">
                  <c:v>35.783134863000001</c:v>
                </c:pt>
                <c:pt idx="14498">
                  <c:v>35.785599555000005</c:v>
                </c:pt>
                <c:pt idx="14499">
                  <c:v>35.788064786</c:v>
                </c:pt>
                <c:pt idx="14500">
                  <c:v>35.790530027000003</c:v>
                </c:pt>
                <c:pt idx="14501">
                  <c:v>35.792994950000001</c:v>
                </c:pt>
                <c:pt idx="14502">
                  <c:v>35.795460412000004</c:v>
                </c:pt>
                <c:pt idx="14503">
                  <c:v>35.797925642000003</c:v>
                </c:pt>
                <c:pt idx="14504">
                  <c:v>35.800390873000005</c:v>
                </c:pt>
                <c:pt idx="14505">
                  <c:v>35.802856176000006</c:v>
                </c:pt>
                <c:pt idx="14506">
                  <c:v>35.805321099000004</c:v>
                </c:pt>
                <c:pt idx="14507">
                  <c:v>35.807786330000006</c:v>
                </c:pt>
                <c:pt idx="14508">
                  <c:v>35.810251484000005</c:v>
                </c:pt>
                <c:pt idx="14509">
                  <c:v>35.812716714000004</c:v>
                </c:pt>
                <c:pt idx="14510">
                  <c:v>35.815181945000006</c:v>
                </c:pt>
                <c:pt idx="14511">
                  <c:v>35.817646945</c:v>
                </c:pt>
                <c:pt idx="14512">
                  <c:v>35.820112099000006</c:v>
                </c:pt>
                <c:pt idx="14513">
                  <c:v>35.822577099</c:v>
                </c:pt>
                <c:pt idx="14514">
                  <c:v>35.825042253000007</c:v>
                </c:pt>
                <c:pt idx="14515">
                  <c:v>35.827507479000005</c:v>
                </c:pt>
                <c:pt idx="14516">
                  <c:v>35.829972479000006</c:v>
                </c:pt>
                <c:pt idx="14517">
                  <c:v>35.832437402000004</c:v>
                </c:pt>
                <c:pt idx="14518">
                  <c:v>35.834902325000002</c:v>
                </c:pt>
                <c:pt idx="14519">
                  <c:v>35.837367171000004</c:v>
                </c:pt>
                <c:pt idx="14520">
                  <c:v>35.839832171000005</c:v>
                </c:pt>
                <c:pt idx="14521">
                  <c:v>35.842297094000003</c:v>
                </c:pt>
                <c:pt idx="14522">
                  <c:v>35.844762248000002</c:v>
                </c:pt>
                <c:pt idx="14523">
                  <c:v>35.847227248000003</c:v>
                </c:pt>
                <c:pt idx="14524">
                  <c:v>35.849692402000002</c:v>
                </c:pt>
                <c:pt idx="14525">
                  <c:v>35.852157325</c:v>
                </c:pt>
                <c:pt idx="14526">
                  <c:v>35.854622325000001</c:v>
                </c:pt>
                <c:pt idx="14527">
                  <c:v>35.857087171000003</c:v>
                </c:pt>
                <c:pt idx="14528">
                  <c:v>35.859552171000004</c:v>
                </c:pt>
                <c:pt idx="14529">
                  <c:v>35.862017325000004</c:v>
                </c:pt>
                <c:pt idx="14530">
                  <c:v>35.864482296000006</c:v>
                </c:pt>
                <c:pt idx="14531">
                  <c:v>35.866947219000004</c:v>
                </c:pt>
                <c:pt idx="14532">
                  <c:v>35.869412142000002</c:v>
                </c:pt>
                <c:pt idx="14533">
                  <c:v>35.871877065</c:v>
                </c:pt>
                <c:pt idx="14534">
                  <c:v>35.874341681000004</c:v>
                </c:pt>
                <c:pt idx="14535">
                  <c:v>35.876806868000003</c:v>
                </c:pt>
                <c:pt idx="14536">
                  <c:v>35.879271561000003</c:v>
                </c:pt>
                <c:pt idx="14537">
                  <c:v>35.881736484000001</c:v>
                </c:pt>
                <c:pt idx="14538">
                  <c:v>35.884201330000003</c:v>
                </c:pt>
                <c:pt idx="14539">
                  <c:v>35.886666022</c:v>
                </c:pt>
                <c:pt idx="14540">
                  <c:v>35.889131181000003</c:v>
                </c:pt>
                <c:pt idx="14541">
                  <c:v>35.891596104000001</c:v>
                </c:pt>
                <c:pt idx="14542">
                  <c:v>35.894060797000002</c:v>
                </c:pt>
                <c:pt idx="14543">
                  <c:v>35.896525643000004</c:v>
                </c:pt>
                <c:pt idx="14544">
                  <c:v>35.898990335000001</c:v>
                </c:pt>
                <c:pt idx="14545">
                  <c:v>35.901455253000002</c:v>
                </c:pt>
                <c:pt idx="14546">
                  <c:v>35.903920176</c:v>
                </c:pt>
                <c:pt idx="14547">
                  <c:v>35.906385099000005</c:v>
                </c:pt>
                <c:pt idx="14548">
                  <c:v>35.908850253000004</c:v>
                </c:pt>
                <c:pt idx="14549">
                  <c:v>35.911315484000006</c:v>
                </c:pt>
                <c:pt idx="14550">
                  <c:v>35.913780402</c:v>
                </c:pt>
                <c:pt idx="14551">
                  <c:v>35.916245017000001</c:v>
                </c:pt>
                <c:pt idx="14552">
                  <c:v>35.918709710000002</c:v>
                </c:pt>
                <c:pt idx="14553">
                  <c:v>35.921174633</c:v>
                </c:pt>
                <c:pt idx="14554">
                  <c:v>35.923639556000005</c:v>
                </c:pt>
                <c:pt idx="14555">
                  <c:v>35.926104474000006</c:v>
                </c:pt>
                <c:pt idx="14556">
                  <c:v>35.928569628000005</c:v>
                </c:pt>
                <c:pt idx="14557">
                  <c:v>35.931034320000002</c:v>
                </c:pt>
                <c:pt idx="14558">
                  <c:v>35.933499551000004</c:v>
                </c:pt>
                <c:pt idx="14559">
                  <c:v>35.935964705000004</c:v>
                </c:pt>
                <c:pt idx="14560">
                  <c:v>35.938429643000006</c:v>
                </c:pt>
                <c:pt idx="14561">
                  <c:v>35.940894335000003</c:v>
                </c:pt>
                <c:pt idx="14562">
                  <c:v>35.943359258000001</c:v>
                </c:pt>
                <c:pt idx="14563">
                  <c:v>35.945824489000003</c:v>
                </c:pt>
                <c:pt idx="14564">
                  <c:v>35.948289643000003</c:v>
                </c:pt>
                <c:pt idx="14565">
                  <c:v>35.950754363000001</c:v>
                </c:pt>
                <c:pt idx="14566">
                  <c:v>35.953219286000007</c:v>
                </c:pt>
                <c:pt idx="14567">
                  <c:v>35.955684440000006</c:v>
                </c:pt>
                <c:pt idx="14568">
                  <c:v>35.958149055</c:v>
                </c:pt>
                <c:pt idx="14569">
                  <c:v>35.960613748</c:v>
                </c:pt>
                <c:pt idx="14570">
                  <c:v>35.963078907000003</c:v>
                </c:pt>
                <c:pt idx="14571">
                  <c:v>35.965543907000004</c:v>
                </c:pt>
                <c:pt idx="14572">
                  <c:v>35.968008830000002</c:v>
                </c:pt>
                <c:pt idx="14573">
                  <c:v>35.970473676000005</c:v>
                </c:pt>
                <c:pt idx="14574">
                  <c:v>35.972938676000005</c:v>
                </c:pt>
                <c:pt idx="14575">
                  <c:v>35.975403585000002</c:v>
                </c:pt>
                <c:pt idx="14576">
                  <c:v>35.977868816000004</c:v>
                </c:pt>
                <c:pt idx="14577">
                  <c:v>35.980334046000003</c:v>
                </c:pt>
                <c:pt idx="14578">
                  <c:v>35.982799200000002</c:v>
                </c:pt>
                <c:pt idx="14579">
                  <c:v>35.985264200000003</c:v>
                </c:pt>
                <c:pt idx="14580">
                  <c:v>35.987729137000002</c:v>
                </c:pt>
                <c:pt idx="14581">
                  <c:v>35.990194368000004</c:v>
                </c:pt>
                <c:pt idx="14582">
                  <c:v>35.992659599</c:v>
                </c:pt>
                <c:pt idx="14583">
                  <c:v>35.995124753000006</c:v>
                </c:pt>
                <c:pt idx="14584">
                  <c:v>35.997590061000004</c:v>
                </c:pt>
                <c:pt idx="14585">
                  <c:v>36.000055229000004</c:v>
                </c:pt>
                <c:pt idx="14586">
                  <c:v>36.002520460000007</c:v>
                </c:pt>
                <c:pt idx="14587">
                  <c:v>36.00498546</c:v>
                </c:pt>
                <c:pt idx="14588">
                  <c:v>36.007450614</c:v>
                </c:pt>
                <c:pt idx="14589">
                  <c:v>36.009915845000002</c:v>
                </c:pt>
                <c:pt idx="14590">
                  <c:v>36.012381071</c:v>
                </c:pt>
                <c:pt idx="14591">
                  <c:v>36.014846071000001</c:v>
                </c:pt>
                <c:pt idx="14592">
                  <c:v>36.017311301000007</c:v>
                </c:pt>
                <c:pt idx="14593">
                  <c:v>36.019776455000006</c:v>
                </c:pt>
                <c:pt idx="14594">
                  <c:v>36.022241455</c:v>
                </c:pt>
                <c:pt idx="14595">
                  <c:v>36.024706690000002</c:v>
                </c:pt>
                <c:pt idx="14596">
                  <c:v>36.027171613</c:v>
                </c:pt>
                <c:pt idx="14597">
                  <c:v>36.029637075000004</c:v>
                </c:pt>
                <c:pt idx="14598">
                  <c:v>36.032102075000005</c:v>
                </c:pt>
                <c:pt idx="14599">
                  <c:v>36.034567536000004</c:v>
                </c:pt>
                <c:pt idx="14600">
                  <c:v>36.037032845000006</c:v>
                </c:pt>
                <c:pt idx="14601">
                  <c:v>36.039497999000005</c:v>
                </c:pt>
                <c:pt idx="14602">
                  <c:v>36.041963229000004</c:v>
                </c:pt>
                <c:pt idx="14603">
                  <c:v>36.044428229000005</c:v>
                </c:pt>
                <c:pt idx="14604">
                  <c:v>36.046893691000001</c:v>
                </c:pt>
                <c:pt idx="14605">
                  <c:v>36.049358921</c:v>
                </c:pt>
                <c:pt idx="14606">
                  <c:v>36.051823613000003</c:v>
                </c:pt>
                <c:pt idx="14607">
                  <c:v>36.054288844000006</c:v>
                </c:pt>
                <c:pt idx="14608">
                  <c:v>36.056753767000004</c:v>
                </c:pt>
                <c:pt idx="14609">
                  <c:v>36.059219229</c:v>
                </c:pt>
                <c:pt idx="14610">
                  <c:v>36.061684484000004</c:v>
                </c:pt>
                <c:pt idx="14611">
                  <c:v>36.064149715000006</c:v>
                </c:pt>
                <c:pt idx="14612">
                  <c:v>36.066614638000004</c:v>
                </c:pt>
                <c:pt idx="14613">
                  <c:v>36.069079869000007</c:v>
                </c:pt>
                <c:pt idx="14614">
                  <c:v>36.071544792000005</c:v>
                </c:pt>
                <c:pt idx="14615">
                  <c:v>36.074009729000004</c:v>
                </c:pt>
                <c:pt idx="14616">
                  <c:v>36.076474652000002</c:v>
                </c:pt>
                <c:pt idx="14617">
                  <c:v>36.078939883000004</c:v>
                </c:pt>
                <c:pt idx="14618">
                  <c:v>36.081405114000006</c:v>
                </c:pt>
                <c:pt idx="14619">
                  <c:v>36.083869806000003</c:v>
                </c:pt>
                <c:pt idx="14620">
                  <c:v>36.086334955000005</c:v>
                </c:pt>
                <c:pt idx="14621">
                  <c:v>36.088799647000002</c:v>
                </c:pt>
                <c:pt idx="14622">
                  <c:v>36.091264878000004</c:v>
                </c:pt>
                <c:pt idx="14623">
                  <c:v>36.093729801000002</c:v>
                </c:pt>
                <c:pt idx="14624">
                  <c:v>36.096195032000004</c:v>
                </c:pt>
                <c:pt idx="14625">
                  <c:v>36.098660186000004</c:v>
                </c:pt>
                <c:pt idx="14626">
                  <c:v>36.101124878</c:v>
                </c:pt>
                <c:pt idx="14627">
                  <c:v>36.103590109000002</c:v>
                </c:pt>
                <c:pt idx="14628">
                  <c:v>36.106055032</c:v>
                </c:pt>
                <c:pt idx="14629">
                  <c:v>36.108519955000006</c:v>
                </c:pt>
                <c:pt idx="14630">
                  <c:v>36.110985196000001</c:v>
                </c:pt>
                <c:pt idx="14631">
                  <c:v>36.113450426</c:v>
                </c:pt>
                <c:pt idx="14632">
                  <c:v>36.115915657000002</c:v>
                </c:pt>
                <c:pt idx="14633">
                  <c:v>36.118380888000004</c:v>
                </c:pt>
                <c:pt idx="14634">
                  <c:v>36.120845811000002</c:v>
                </c:pt>
                <c:pt idx="14635">
                  <c:v>36.123311297000001</c:v>
                </c:pt>
                <c:pt idx="14636">
                  <c:v>36.125776297000002</c:v>
                </c:pt>
                <c:pt idx="14637">
                  <c:v>36.128241527</c:v>
                </c:pt>
                <c:pt idx="14638">
                  <c:v>36.130706989000004</c:v>
                </c:pt>
                <c:pt idx="14639">
                  <c:v>36.133172220000006</c:v>
                </c:pt>
                <c:pt idx="14640">
                  <c:v>36.135637436000003</c:v>
                </c:pt>
                <c:pt idx="14641">
                  <c:v>36.138102436000004</c:v>
                </c:pt>
                <c:pt idx="14642">
                  <c:v>36.140567359000002</c:v>
                </c:pt>
                <c:pt idx="14643">
                  <c:v>36.143032820000002</c:v>
                </c:pt>
                <c:pt idx="14644">
                  <c:v>36.145498051000004</c:v>
                </c:pt>
                <c:pt idx="14645">
                  <c:v>36.147963575000006</c:v>
                </c:pt>
                <c:pt idx="14646">
                  <c:v>36.150428883000004</c:v>
                </c:pt>
                <c:pt idx="14647">
                  <c:v>36.152894037000003</c:v>
                </c:pt>
                <c:pt idx="14648">
                  <c:v>36.155359268000005</c:v>
                </c:pt>
                <c:pt idx="14649">
                  <c:v>36.157824268000006</c:v>
                </c:pt>
                <c:pt idx="14650">
                  <c:v>36.160289714000001</c:v>
                </c:pt>
                <c:pt idx="14651">
                  <c:v>36.162754945000003</c:v>
                </c:pt>
                <c:pt idx="14652">
                  <c:v>36.165220176000005</c:v>
                </c:pt>
                <c:pt idx="14653">
                  <c:v>36.167685176000006</c:v>
                </c:pt>
                <c:pt idx="14654">
                  <c:v>36.170150099000004</c:v>
                </c:pt>
                <c:pt idx="14655">
                  <c:v>36.172614921000005</c:v>
                </c:pt>
                <c:pt idx="14656">
                  <c:v>36.175079844000003</c:v>
                </c:pt>
                <c:pt idx="14657">
                  <c:v>36.177544767000001</c:v>
                </c:pt>
                <c:pt idx="14658">
                  <c:v>36.180009998000003</c:v>
                </c:pt>
                <c:pt idx="14659">
                  <c:v>36.182474998000004</c:v>
                </c:pt>
                <c:pt idx="14660">
                  <c:v>36.184940138000002</c:v>
                </c:pt>
                <c:pt idx="14661">
                  <c:v>36.187405369000004</c:v>
                </c:pt>
                <c:pt idx="14662">
                  <c:v>36.189870599000002</c:v>
                </c:pt>
                <c:pt idx="14663">
                  <c:v>36.192335907</c:v>
                </c:pt>
                <c:pt idx="14664">
                  <c:v>36.194801369000004</c:v>
                </c:pt>
                <c:pt idx="14665">
                  <c:v>36.197266374000002</c:v>
                </c:pt>
                <c:pt idx="14666">
                  <c:v>36.199731528000001</c:v>
                </c:pt>
                <c:pt idx="14667">
                  <c:v>36.202196143000002</c:v>
                </c:pt>
                <c:pt idx="14668">
                  <c:v>36.204661143000003</c:v>
                </c:pt>
                <c:pt idx="14669">
                  <c:v>36.207126297000002</c:v>
                </c:pt>
                <c:pt idx="14670">
                  <c:v>36.209590993000006</c:v>
                </c:pt>
                <c:pt idx="14671">
                  <c:v>36.212056224000001</c:v>
                </c:pt>
                <c:pt idx="14672">
                  <c:v>36.214521378000001</c:v>
                </c:pt>
                <c:pt idx="14673">
                  <c:v>36.216986301000006</c:v>
                </c:pt>
                <c:pt idx="14674">
                  <c:v>36.219451224000004</c:v>
                </c:pt>
                <c:pt idx="14675">
                  <c:v>36.221915926000001</c:v>
                </c:pt>
                <c:pt idx="14676">
                  <c:v>36.224380849000006</c:v>
                </c:pt>
                <c:pt idx="14677">
                  <c:v>36.226846003000006</c:v>
                </c:pt>
                <c:pt idx="14678">
                  <c:v>36.229310695000002</c:v>
                </c:pt>
                <c:pt idx="14679">
                  <c:v>36.231776157000006</c:v>
                </c:pt>
                <c:pt idx="14680">
                  <c:v>36.234241080000004</c:v>
                </c:pt>
                <c:pt idx="14681">
                  <c:v>36.236706003000002</c:v>
                </c:pt>
                <c:pt idx="14682">
                  <c:v>36.239171234000004</c:v>
                </c:pt>
                <c:pt idx="14683">
                  <c:v>36.241636234000005</c:v>
                </c:pt>
                <c:pt idx="14684">
                  <c:v>36.244101388000004</c:v>
                </c:pt>
                <c:pt idx="14685">
                  <c:v>36.246566600000001</c:v>
                </c:pt>
                <c:pt idx="14686">
                  <c:v>36.249031600000002</c:v>
                </c:pt>
                <c:pt idx="14687">
                  <c:v>36.251496753000005</c:v>
                </c:pt>
                <c:pt idx="14688">
                  <c:v>36.253961446000005</c:v>
                </c:pt>
                <c:pt idx="14689">
                  <c:v>36.256426369000003</c:v>
                </c:pt>
                <c:pt idx="14690">
                  <c:v>36.258891494000004</c:v>
                </c:pt>
                <c:pt idx="14691">
                  <c:v>36.261356417000002</c:v>
                </c:pt>
                <c:pt idx="14692">
                  <c:v>36.263821724000003</c:v>
                </c:pt>
                <c:pt idx="14693">
                  <c:v>36.266286571000002</c:v>
                </c:pt>
                <c:pt idx="14694">
                  <c:v>36.268751571000003</c:v>
                </c:pt>
                <c:pt idx="14695">
                  <c:v>36.271216388000006</c:v>
                </c:pt>
                <c:pt idx="14696">
                  <c:v>36.273681311000004</c:v>
                </c:pt>
                <c:pt idx="14697">
                  <c:v>36.276146542000006</c:v>
                </c:pt>
                <c:pt idx="14698">
                  <c:v>36.278611849000001</c:v>
                </c:pt>
                <c:pt idx="14699">
                  <c:v>36.281077080000003</c:v>
                </c:pt>
                <c:pt idx="14700">
                  <c:v>36.283542234000002</c:v>
                </c:pt>
                <c:pt idx="14701">
                  <c:v>36.286007157</c:v>
                </c:pt>
                <c:pt idx="14702">
                  <c:v>36.288472080000005</c:v>
                </c:pt>
                <c:pt idx="14703">
                  <c:v>36.290937003000003</c:v>
                </c:pt>
                <c:pt idx="14704">
                  <c:v>36.293401926000001</c:v>
                </c:pt>
                <c:pt idx="14705">
                  <c:v>36.295866926000002</c:v>
                </c:pt>
                <c:pt idx="14706">
                  <c:v>36.298331772000004</c:v>
                </c:pt>
                <c:pt idx="14707">
                  <c:v>36.300796696000006</c:v>
                </c:pt>
                <c:pt idx="14708">
                  <c:v>36.303261388000003</c:v>
                </c:pt>
                <c:pt idx="14709">
                  <c:v>36.305726234000005</c:v>
                </c:pt>
                <c:pt idx="14710">
                  <c:v>36.308191455000006</c:v>
                </c:pt>
                <c:pt idx="14711">
                  <c:v>36.310656455</c:v>
                </c:pt>
                <c:pt idx="14712">
                  <c:v>36.313121686000002</c:v>
                </c:pt>
                <c:pt idx="14713">
                  <c:v>36.315587147000002</c:v>
                </c:pt>
                <c:pt idx="14714">
                  <c:v>36.31805207</c:v>
                </c:pt>
                <c:pt idx="14715">
                  <c:v>36.320517296000006</c:v>
                </c:pt>
                <c:pt idx="14716">
                  <c:v>36.322982296000006</c:v>
                </c:pt>
                <c:pt idx="14717">
                  <c:v>36.325447450000006</c:v>
                </c:pt>
                <c:pt idx="14718">
                  <c:v>36.327912681000001</c:v>
                </c:pt>
                <c:pt idx="14719">
                  <c:v>36.330377681000002</c:v>
                </c:pt>
                <c:pt idx="14720">
                  <c:v>36.332843243000006</c:v>
                </c:pt>
                <c:pt idx="14721">
                  <c:v>36.335308166000004</c:v>
                </c:pt>
                <c:pt idx="14722">
                  <c:v>36.337773012000007</c:v>
                </c:pt>
                <c:pt idx="14723">
                  <c:v>36.340238012</c:v>
                </c:pt>
                <c:pt idx="14724">
                  <c:v>36.342703166</c:v>
                </c:pt>
                <c:pt idx="14725">
                  <c:v>36.345168397000002</c:v>
                </c:pt>
                <c:pt idx="14726">
                  <c:v>36.347633397000003</c:v>
                </c:pt>
                <c:pt idx="14727">
                  <c:v>36.350098320000001</c:v>
                </c:pt>
                <c:pt idx="14728">
                  <c:v>36.352563243000006</c:v>
                </c:pt>
                <c:pt idx="14729">
                  <c:v>36.355027859000003</c:v>
                </c:pt>
                <c:pt idx="14730">
                  <c:v>36.357492787000005</c:v>
                </c:pt>
                <c:pt idx="14731">
                  <c:v>36.359957940000001</c:v>
                </c:pt>
                <c:pt idx="14732">
                  <c:v>36.362422864000003</c:v>
                </c:pt>
                <c:pt idx="14733">
                  <c:v>36.364887864000004</c:v>
                </c:pt>
                <c:pt idx="14734">
                  <c:v>36.367353094000002</c:v>
                </c:pt>
                <c:pt idx="14735">
                  <c:v>36.369818286000005</c:v>
                </c:pt>
                <c:pt idx="14736">
                  <c:v>36.372283517</c:v>
                </c:pt>
                <c:pt idx="14737">
                  <c:v>36.374748517</c:v>
                </c:pt>
                <c:pt idx="14738">
                  <c:v>36.377213979000004</c:v>
                </c:pt>
                <c:pt idx="14739">
                  <c:v>36.379678979000005</c:v>
                </c:pt>
                <c:pt idx="14740">
                  <c:v>36.382143917</c:v>
                </c:pt>
                <c:pt idx="14741">
                  <c:v>36.384609070000003</c:v>
                </c:pt>
                <c:pt idx="14742">
                  <c:v>36.387074070000004</c:v>
                </c:pt>
                <c:pt idx="14743">
                  <c:v>36.389538994000006</c:v>
                </c:pt>
                <c:pt idx="14744">
                  <c:v>36.392004147000002</c:v>
                </c:pt>
                <c:pt idx="14745">
                  <c:v>36.394469051000002</c:v>
                </c:pt>
                <c:pt idx="14746">
                  <c:v>36.396934282000004</c:v>
                </c:pt>
                <c:pt idx="14747">
                  <c:v>36.399399282000005</c:v>
                </c:pt>
                <c:pt idx="14748">
                  <c:v>36.401864513</c:v>
                </c:pt>
                <c:pt idx="14749">
                  <c:v>36.404329667000006</c:v>
                </c:pt>
                <c:pt idx="14750">
                  <c:v>36.406794589</c:v>
                </c:pt>
                <c:pt idx="14751">
                  <c:v>36.409259589000001</c:v>
                </c:pt>
                <c:pt idx="14752">
                  <c:v>36.411724820000003</c:v>
                </c:pt>
                <c:pt idx="14753">
                  <c:v>36.414189974000003</c:v>
                </c:pt>
                <c:pt idx="14754">
                  <c:v>36.416655204000001</c:v>
                </c:pt>
                <c:pt idx="14755">
                  <c:v>36.419120431000003</c:v>
                </c:pt>
                <c:pt idx="14756">
                  <c:v>36.421585662000005</c:v>
                </c:pt>
                <c:pt idx="14757">
                  <c:v>36.424050893</c:v>
                </c:pt>
                <c:pt idx="14758">
                  <c:v>36.426516123000006</c:v>
                </c:pt>
                <c:pt idx="14759">
                  <c:v>36.428981431000004</c:v>
                </c:pt>
                <c:pt idx="14760">
                  <c:v>36.431446662000006</c:v>
                </c:pt>
                <c:pt idx="14761">
                  <c:v>36.433912123000006</c:v>
                </c:pt>
                <c:pt idx="14762">
                  <c:v>36.436377123</c:v>
                </c:pt>
                <c:pt idx="14763">
                  <c:v>36.438842047000001</c:v>
                </c:pt>
                <c:pt idx="14764">
                  <c:v>36.441307277</c:v>
                </c:pt>
                <c:pt idx="14765">
                  <c:v>36.443772459000002</c:v>
                </c:pt>
                <c:pt idx="14766">
                  <c:v>36.446237690000004</c:v>
                </c:pt>
                <c:pt idx="14767">
                  <c:v>36.448702921000006</c:v>
                </c:pt>
                <c:pt idx="14768">
                  <c:v>36.451167921</c:v>
                </c:pt>
                <c:pt idx="14769">
                  <c:v>36.453632844000005</c:v>
                </c:pt>
                <c:pt idx="14770">
                  <c:v>36.456098090000005</c:v>
                </c:pt>
                <c:pt idx="14771">
                  <c:v>36.458563243</c:v>
                </c:pt>
                <c:pt idx="14772">
                  <c:v>36.461028474000003</c:v>
                </c:pt>
                <c:pt idx="14773">
                  <c:v>36.463493474000003</c:v>
                </c:pt>
                <c:pt idx="14774">
                  <c:v>36.465958936</c:v>
                </c:pt>
                <c:pt idx="14775">
                  <c:v>36.468424152000004</c:v>
                </c:pt>
                <c:pt idx="14776">
                  <c:v>36.470889152000005</c:v>
                </c:pt>
                <c:pt idx="14777">
                  <c:v>36.473354613000005</c:v>
                </c:pt>
                <c:pt idx="14778">
                  <c:v>36.475819536000003</c:v>
                </c:pt>
                <c:pt idx="14779">
                  <c:v>36.478285075000002</c:v>
                </c:pt>
                <c:pt idx="14780">
                  <c:v>36.480750310000005</c:v>
                </c:pt>
                <c:pt idx="14781">
                  <c:v>36.483215234000006</c:v>
                </c:pt>
                <c:pt idx="14782">
                  <c:v>36.485680464000005</c:v>
                </c:pt>
                <c:pt idx="14783">
                  <c:v>36.488145387000003</c:v>
                </c:pt>
                <c:pt idx="14784">
                  <c:v>36.490610310000001</c:v>
                </c:pt>
                <c:pt idx="14785">
                  <c:v>36.493075527000002</c:v>
                </c:pt>
                <c:pt idx="14786">
                  <c:v>36.495540527000003</c:v>
                </c:pt>
                <c:pt idx="14787">
                  <c:v>36.498005758000005</c:v>
                </c:pt>
                <c:pt idx="14788">
                  <c:v>36.500470912000004</c:v>
                </c:pt>
                <c:pt idx="14789">
                  <c:v>36.502935604000001</c:v>
                </c:pt>
                <c:pt idx="14790">
                  <c:v>36.505400527000006</c:v>
                </c:pt>
                <c:pt idx="14791">
                  <c:v>36.507865373000001</c:v>
                </c:pt>
                <c:pt idx="14792">
                  <c:v>36.510330604000004</c:v>
                </c:pt>
                <c:pt idx="14793">
                  <c:v>36.512795604000004</c:v>
                </c:pt>
                <c:pt idx="14794">
                  <c:v>36.515260758000004</c:v>
                </c:pt>
                <c:pt idx="14795">
                  <c:v>36.517725984000002</c:v>
                </c:pt>
                <c:pt idx="14796">
                  <c:v>36.520190984000003</c:v>
                </c:pt>
                <c:pt idx="14797">
                  <c:v>36.522656215000005</c:v>
                </c:pt>
                <c:pt idx="14798">
                  <c:v>36.525121445000003</c:v>
                </c:pt>
                <c:pt idx="14799">
                  <c:v>36.527586599000003</c:v>
                </c:pt>
                <c:pt idx="14800">
                  <c:v>36.530052118</c:v>
                </c:pt>
                <c:pt idx="14801">
                  <c:v>36.532516810000004</c:v>
                </c:pt>
                <c:pt idx="14802">
                  <c:v>36.534981733000002</c:v>
                </c:pt>
                <c:pt idx="14803">
                  <c:v>36.537446887000002</c:v>
                </c:pt>
                <c:pt idx="14804">
                  <c:v>36.539911579000005</c:v>
                </c:pt>
                <c:pt idx="14805">
                  <c:v>36.542376502000003</c:v>
                </c:pt>
                <c:pt idx="14806">
                  <c:v>36.544841425000001</c:v>
                </c:pt>
                <c:pt idx="14807">
                  <c:v>36.547306579000001</c:v>
                </c:pt>
                <c:pt idx="14808">
                  <c:v>36.549771502000006</c:v>
                </c:pt>
                <c:pt idx="14809">
                  <c:v>36.552236195000006</c:v>
                </c:pt>
                <c:pt idx="14810">
                  <c:v>36.554701118000004</c:v>
                </c:pt>
                <c:pt idx="14811">
                  <c:v>36.557166041000002</c:v>
                </c:pt>
                <c:pt idx="14812">
                  <c:v>36.559631195000001</c:v>
                </c:pt>
                <c:pt idx="14813">
                  <c:v>36.562096195000002</c:v>
                </c:pt>
                <c:pt idx="14814">
                  <c:v>36.564561425000001</c:v>
                </c:pt>
                <c:pt idx="14815">
                  <c:v>36.567026258000006</c:v>
                </c:pt>
                <c:pt idx="14816">
                  <c:v>36.569491258000006</c:v>
                </c:pt>
                <c:pt idx="14817">
                  <c:v>36.571956104000002</c:v>
                </c:pt>
                <c:pt idx="14818">
                  <c:v>36.574420796000005</c:v>
                </c:pt>
                <c:pt idx="14819">
                  <c:v>36.576885719000003</c:v>
                </c:pt>
                <c:pt idx="14820">
                  <c:v>36.579350859000002</c:v>
                </c:pt>
                <c:pt idx="14821">
                  <c:v>36.581816090000004</c:v>
                </c:pt>
                <c:pt idx="14822">
                  <c:v>36.584281013000002</c:v>
                </c:pt>
                <c:pt idx="14823">
                  <c:v>36.586745936</c:v>
                </c:pt>
                <c:pt idx="14824">
                  <c:v>36.589210859000005</c:v>
                </c:pt>
                <c:pt idx="14825">
                  <c:v>36.591675781000006</c:v>
                </c:pt>
                <c:pt idx="14826">
                  <c:v>36.594140781</c:v>
                </c:pt>
                <c:pt idx="14827">
                  <c:v>36.596605704000005</c:v>
                </c:pt>
                <c:pt idx="14828">
                  <c:v>36.599070320000003</c:v>
                </c:pt>
                <c:pt idx="14829">
                  <c:v>36.601535474000002</c:v>
                </c:pt>
                <c:pt idx="14830">
                  <c:v>36.604000166000006</c:v>
                </c:pt>
                <c:pt idx="14831">
                  <c:v>36.606465089000004</c:v>
                </c:pt>
                <c:pt idx="14832">
                  <c:v>36.608930243000003</c:v>
                </c:pt>
                <c:pt idx="14833">
                  <c:v>36.611395243000004</c:v>
                </c:pt>
                <c:pt idx="14834">
                  <c:v>36.613860397000003</c:v>
                </c:pt>
                <c:pt idx="14835">
                  <c:v>36.616325397000004</c:v>
                </c:pt>
                <c:pt idx="14836">
                  <c:v>36.61879055</c:v>
                </c:pt>
                <c:pt idx="14837">
                  <c:v>36.621255474000002</c:v>
                </c:pt>
                <c:pt idx="14838">
                  <c:v>36.623720166000005</c:v>
                </c:pt>
                <c:pt idx="14839">
                  <c:v>36.626185320000005</c:v>
                </c:pt>
                <c:pt idx="14840">
                  <c:v>36.628650311000001</c:v>
                </c:pt>
                <c:pt idx="14841">
                  <c:v>36.631115234000006</c:v>
                </c:pt>
                <c:pt idx="14842">
                  <c:v>36.633580157000004</c:v>
                </c:pt>
                <c:pt idx="14843">
                  <c:v>36.636045003000007</c:v>
                </c:pt>
                <c:pt idx="14844">
                  <c:v>36.638509926000005</c:v>
                </c:pt>
                <c:pt idx="14845">
                  <c:v>36.640974603000004</c:v>
                </c:pt>
                <c:pt idx="14846">
                  <c:v>36.643439527000005</c:v>
                </c:pt>
                <c:pt idx="14847">
                  <c:v>36.645904757000004</c:v>
                </c:pt>
                <c:pt idx="14848">
                  <c:v>36.648369603000006</c:v>
                </c:pt>
                <c:pt idx="14849">
                  <c:v>36.650834296000006</c:v>
                </c:pt>
                <c:pt idx="14850">
                  <c:v>36.653299143000005</c:v>
                </c:pt>
                <c:pt idx="14851">
                  <c:v>36.655763758000006</c:v>
                </c:pt>
                <c:pt idx="14852">
                  <c:v>36.658228681000004</c:v>
                </c:pt>
                <c:pt idx="14853">
                  <c:v>36.660693604000002</c:v>
                </c:pt>
                <c:pt idx="14854">
                  <c:v>36.663158912</c:v>
                </c:pt>
                <c:pt idx="14855">
                  <c:v>36.665623867000001</c:v>
                </c:pt>
                <c:pt idx="14856">
                  <c:v>36.668088790000006</c:v>
                </c:pt>
                <c:pt idx="14857">
                  <c:v>36.670553944000005</c:v>
                </c:pt>
                <c:pt idx="14858">
                  <c:v>36.673018944000006</c:v>
                </c:pt>
                <c:pt idx="14859">
                  <c:v>36.675484098000005</c:v>
                </c:pt>
                <c:pt idx="14860">
                  <c:v>36.677949396000002</c:v>
                </c:pt>
                <c:pt idx="14861">
                  <c:v>36.680414550000002</c:v>
                </c:pt>
                <c:pt idx="14862">
                  <c:v>36.68287978</c:v>
                </c:pt>
                <c:pt idx="14863">
                  <c:v>36.685344780000001</c:v>
                </c:pt>
                <c:pt idx="14864">
                  <c:v>36.687809703000006</c:v>
                </c:pt>
                <c:pt idx="14865">
                  <c:v>36.690274934000001</c:v>
                </c:pt>
                <c:pt idx="14866">
                  <c:v>36.692740165000004</c:v>
                </c:pt>
                <c:pt idx="14867">
                  <c:v>36.695205088000002</c:v>
                </c:pt>
                <c:pt idx="14868">
                  <c:v>36.697670242000001</c:v>
                </c:pt>
                <c:pt idx="14869">
                  <c:v>36.700134857000002</c:v>
                </c:pt>
                <c:pt idx="14870">
                  <c:v>36.702599867000004</c:v>
                </c:pt>
                <c:pt idx="14871">
                  <c:v>36.705064790000002</c:v>
                </c:pt>
                <c:pt idx="14872">
                  <c:v>36.707530021000004</c:v>
                </c:pt>
                <c:pt idx="14873">
                  <c:v>36.709995252000006</c:v>
                </c:pt>
                <c:pt idx="14874">
                  <c:v>36.712460175000004</c:v>
                </c:pt>
                <c:pt idx="14875">
                  <c:v>36.714925319000002</c:v>
                </c:pt>
                <c:pt idx="14876">
                  <c:v>36.717390011000006</c:v>
                </c:pt>
                <c:pt idx="14877">
                  <c:v>36.719854934000004</c:v>
                </c:pt>
                <c:pt idx="14878">
                  <c:v>36.722319780000007</c:v>
                </c:pt>
                <c:pt idx="14879">
                  <c:v>36.724784396000004</c:v>
                </c:pt>
                <c:pt idx="14880">
                  <c:v>36.727249396000005</c:v>
                </c:pt>
                <c:pt idx="14881">
                  <c:v>36.729714550000004</c:v>
                </c:pt>
                <c:pt idx="14882">
                  <c:v>36.732179473000002</c:v>
                </c:pt>
                <c:pt idx="14883">
                  <c:v>36.734644396</c:v>
                </c:pt>
                <c:pt idx="14884">
                  <c:v>36.737109319000005</c:v>
                </c:pt>
                <c:pt idx="14885">
                  <c:v>36.739574242000003</c:v>
                </c:pt>
                <c:pt idx="14886">
                  <c:v>36.742039242000004</c:v>
                </c:pt>
                <c:pt idx="14887">
                  <c:v>36.744504165000002</c:v>
                </c:pt>
                <c:pt idx="14888">
                  <c:v>36.746969396000004</c:v>
                </c:pt>
                <c:pt idx="14889">
                  <c:v>36.749434011000005</c:v>
                </c:pt>
                <c:pt idx="14890">
                  <c:v>36.751898934000003</c:v>
                </c:pt>
                <c:pt idx="14891">
                  <c:v>36.754364088000003</c:v>
                </c:pt>
                <c:pt idx="14892">
                  <c:v>36.756829011000001</c:v>
                </c:pt>
                <c:pt idx="14893">
                  <c:v>36.759293934000006</c:v>
                </c:pt>
                <c:pt idx="14894">
                  <c:v>36.761758858</c:v>
                </c:pt>
                <c:pt idx="14895">
                  <c:v>36.764223873000006</c:v>
                </c:pt>
                <c:pt idx="14896">
                  <c:v>36.766689026000002</c:v>
                </c:pt>
                <c:pt idx="14897">
                  <c:v>36.769153719000002</c:v>
                </c:pt>
                <c:pt idx="14898">
                  <c:v>36.771618334000003</c:v>
                </c:pt>
                <c:pt idx="14899">
                  <c:v>36.774083257000001</c:v>
                </c:pt>
                <c:pt idx="14900">
                  <c:v>36.776547877000006</c:v>
                </c:pt>
                <c:pt idx="14901">
                  <c:v>36.779013107000004</c:v>
                </c:pt>
                <c:pt idx="14902">
                  <c:v>36.781478030000002</c:v>
                </c:pt>
                <c:pt idx="14903">
                  <c:v>36.783942877000001</c:v>
                </c:pt>
                <c:pt idx="14904">
                  <c:v>36.786407569000005</c:v>
                </c:pt>
                <c:pt idx="14905">
                  <c:v>36.788872199000004</c:v>
                </c:pt>
                <c:pt idx="14906">
                  <c:v>36.791337122000002</c:v>
                </c:pt>
                <c:pt idx="14907">
                  <c:v>36.793801969</c:v>
                </c:pt>
                <c:pt idx="14908">
                  <c:v>36.796266584000001</c:v>
                </c:pt>
                <c:pt idx="14909">
                  <c:v>36.798731507000007</c:v>
                </c:pt>
                <c:pt idx="14910">
                  <c:v>36.801196189000002</c:v>
                </c:pt>
                <c:pt idx="14911">
                  <c:v>36.803661112</c:v>
                </c:pt>
                <c:pt idx="14912">
                  <c:v>36.806126035000005</c:v>
                </c:pt>
                <c:pt idx="14913">
                  <c:v>36.808590651000003</c:v>
                </c:pt>
                <c:pt idx="14914">
                  <c:v>36.811055805000002</c:v>
                </c:pt>
                <c:pt idx="14915">
                  <c:v>36.813520502000003</c:v>
                </c:pt>
                <c:pt idx="14916">
                  <c:v>36.815985425000001</c:v>
                </c:pt>
                <c:pt idx="14917">
                  <c:v>36.818450348000006</c:v>
                </c:pt>
                <c:pt idx="14918">
                  <c:v>36.820915194000001</c:v>
                </c:pt>
                <c:pt idx="14919">
                  <c:v>36.823380194000002</c:v>
                </c:pt>
                <c:pt idx="14920">
                  <c:v>36.825845127000001</c:v>
                </c:pt>
                <c:pt idx="14921">
                  <c:v>36.828310051000003</c:v>
                </c:pt>
                <c:pt idx="14922">
                  <c:v>36.830775204000005</c:v>
                </c:pt>
                <c:pt idx="14923">
                  <c:v>36.833240127000003</c:v>
                </c:pt>
                <c:pt idx="14924">
                  <c:v>36.835704820000004</c:v>
                </c:pt>
                <c:pt idx="14925">
                  <c:v>36.838169743000002</c:v>
                </c:pt>
                <c:pt idx="14926">
                  <c:v>36.840634589000004</c:v>
                </c:pt>
                <c:pt idx="14927">
                  <c:v>36.843099512000002</c:v>
                </c:pt>
                <c:pt idx="14928">
                  <c:v>36.845564435</c:v>
                </c:pt>
                <c:pt idx="14929">
                  <c:v>36.848029358000005</c:v>
                </c:pt>
                <c:pt idx="14930">
                  <c:v>36.850494363000003</c:v>
                </c:pt>
                <c:pt idx="14931">
                  <c:v>36.852958979</c:v>
                </c:pt>
                <c:pt idx="14932">
                  <c:v>36.855424209000006</c:v>
                </c:pt>
                <c:pt idx="14933">
                  <c:v>36.857889133</c:v>
                </c:pt>
                <c:pt idx="14934">
                  <c:v>36.860354056000006</c:v>
                </c:pt>
                <c:pt idx="14935">
                  <c:v>36.862819209000001</c:v>
                </c:pt>
                <c:pt idx="14936">
                  <c:v>36.865284133000003</c:v>
                </c:pt>
                <c:pt idx="14937">
                  <c:v>36.867749363000001</c:v>
                </c:pt>
                <c:pt idx="14938">
                  <c:v>36.870214363000002</c:v>
                </c:pt>
                <c:pt idx="14939">
                  <c:v>36.872679286</c:v>
                </c:pt>
                <c:pt idx="14940">
                  <c:v>36.875144459000005</c:v>
                </c:pt>
                <c:pt idx="14941">
                  <c:v>36.877609459000006</c:v>
                </c:pt>
                <c:pt idx="14942">
                  <c:v>36.880074998000005</c:v>
                </c:pt>
                <c:pt idx="14943">
                  <c:v>36.882540459000005</c:v>
                </c:pt>
                <c:pt idx="14944">
                  <c:v>36.885005459000006</c:v>
                </c:pt>
                <c:pt idx="14945">
                  <c:v>36.887470705000005</c:v>
                </c:pt>
                <c:pt idx="14946">
                  <c:v>36.889935936000001</c:v>
                </c:pt>
                <c:pt idx="14947">
                  <c:v>36.892400859000006</c:v>
                </c:pt>
                <c:pt idx="14948">
                  <c:v>36.894866320000006</c:v>
                </c:pt>
                <c:pt idx="14949">
                  <c:v>36.897331320000006</c:v>
                </c:pt>
                <c:pt idx="14950">
                  <c:v>36.899796536000004</c:v>
                </c:pt>
                <c:pt idx="14951">
                  <c:v>36.902261690000003</c:v>
                </c:pt>
                <c:pt idx="14952">
                  <c:v>36.904726613000001</c:v>
                </c:pt>
                <c:pt idx="14953">
                  <c:v>36.907191844000003</c:v>
                </c:pt>
                <c:pt idx="14954">
                  <c:v>36.909656844000004</c:v>
                </c:pt>
                <c:pt idx="14955">
                  <c:v>36.912122291000003</c:v>
                </c:pt>
                <c:pt idx="14956">
                  <c:v>36.914587522000005</c:v>
                </c:pt>
                <c:pt idx="14957">
                  <c:v>36.917052445000003</c:v>
                </c:pt>
                <c:pt idx="14958">
                  <c:v>36.919517445000004</c:v>
                </c:pt>
                <c:pt idx="14959">
                  <c:v>36.921982292000003</c:v>
                </c:pt>
                <c:pt idx="14960">
                  <c:v>36.924447531000006</c:v>
                </c:pt>
                <c:pt idx="14961">
                  <c:v>36.926912531000006</c:v>
                </c:pt>
                <c:pt idx="14962">
                  <c:v>36.929377762000001</c:v>
                </c:pt>
                <c:pt idx="14963">
                  <c:v>36.931842916000001</c:v>
                </c:pt>
                <c:pt idx="14964">
                  <c:v>36.934307839000006</c:v>
                </c:pt>
                <c:pt idx="14965">
                  <c:v>36.936772840000003</c:v>
                </c:pt>
                <c:pt idx="14966">
                  <c:v>36.939238071000005</c:v>
                </c:pt>
                <c:pt idx="14967">
                  <c:v>36.941702994000003</c:v>
                </c:pt>
                <c:pt idx="14968">
                  <c:v>36.944168225000006</c:v>
                </c:pt>
                <c:pt idx="14969">
                  <c:v>36.946633378000001</c:v>
                </c:pt>
                <c:pt idx="14970">
                  <c:v>36.949098056000004</c:v>
                </c:pt>
                <c:pt idx="14971">
                  <c:v>36.951563210000003</c:v>
                </c:pt>
                <c:pt idx="14972">
                  <c:v>36.954028133000001</c:v>
                </c:pt>
                <c:pt idx="14973">
                  <c:v>36.956493440000003</c:v>
                </c:pt>
                <c:pt idx="14974">
                  <c:v>36.958958671000005</c:v>
                </c:pt>
                <c:pt idx="14975">
                  <c:v>36.961423902</c:v>
                </c:pt>
                <c:pt idx="14976">
                  <c:v>36.963889364000003</c:v>
                </c:pt>
                <c:pt idx="14977">
                  <c:v>36.966354364000004</c:v>
                </c:pt>
                <c:pt idx="14978">
                  <c:v>36.968819517</c:v>
                </c:pt>
                <c:pt idx="14979">
                  <c:v>36.971284748000002</c:v>
                </c:pt>
                <c:pt idx="14980">
                  <c:v>36.973749762000004</c:v>
                </c:pt>
                <c:pt idx="14981">
                  <c:v>36.976214993000006</c:v>
                </c:pt>
                <c:pt idx="14982">
                  <c:v>36.978680224000001</c:v>
                </c:pt>
                <c:pt idx="14983">
                  <c:v>36.981145454</c:v>
                </c:pt>
                <c:pt idx="14984">
                  <c:v>36.983610685000002</c:v>
                </c:pt>
                <c:pt idx="14985">
                  <c:v>36.986075835000001</c:v>
                </c:pt>
                <c:pt idx="14986">
                  <c:v>36.988541066000003</c:v>
                </c:pt>
                <c:pt idx="14987">
                  <c:v>36.991006066000004</c:v>
                </c:pt>
                <c:pt idx="14988">
                  <c:v>36.993471297000006</c:v>
                </c:pt>
                <c:pt idx="14989">
                  <c:v>36.995936527000005</c:v>
                </c:pt>
                <c:pt idx="14990">
                  <c:v>36.998401369</c:v>
                </c:pt>
                <c:pt idx="14991">
                  <c:v>37.000866061000004</c:v>
                </c:pt>
                <c:pt idx="14992">
                  <c:v>37.003331215000003</c:v>
                </c:pt>
                <c:pt idx="14993">
                  <c:v>37.005796138000001</c:v>
                </c:pt>
                <c:pt idx="14994">
                  <c:v>37.008260830000005</c:v>
                </c:pt>
                <c:pt idx="14995">
                  <c:v>37.010725969000006</c:v>
                </c:pt>
                <c:pt idx="14996">
                  <c:v>37.013190969</c:v>
                </c:pt>
                <c:pt idx="14997">
                  <c:v>37.015655892000005</c:v>
                </c:pt>
                <c:pt idx="14998">
                  <c:v>37.018120738</c:v>
                </c:pt>
                <c:pt idx="14999">
                  <c:v>37.020585431000001</c:v>
                </c:pt>
                <c:pt idx="15000">
                  <c:v>37.023050262000005</c:v>
                </c:pt>
                <c:pt idx="15001">
                  <c:v>37.025515185000003</c:v>
                </c:pt>
                <c:pt idx="15002">
                  <c:v>37.027980185000004</c:v>
                </c:pt>
                <c:pt idx="15003">
                  <c:v>37.030445108000002</c:v>
                </c:pt>
                <c:pt idx="15004">
                  <c:v>37.032910262000001</c:v>
                </c:pt>
                <c:pt idx="15005">
                  <c:v>37.035375276000003</c:v>
                </c:pt>
                <c:pt idx="15006">
                  <c:v>37.037840199000001</c:v>
                </c:pt>
                <c:pt idx="15007">
                  <c:v>37.040305122000007</c:v>
                </c:pt>
                <c:pt idx="15008">
                  <c:v>37.042770276000006</c:v>
                </c:pt>
                <c:pt idx="15009">
                  <c:v>37.045235276</c:v>
                </c:pt>
                <c:pt idx="15010">
                  <c:v>37.047700425000002</c:v>
                </c:pt>
                <c:pt idx="15011">
                  <c:v>37.050165040000003</c:v>
                </c:pt>
                <c:pt idx="15012">
                  <c:v>37.052629732</c:v>
                </c:pt>
                <c:pt idx="15013">
                  <c:v>37.055094348000004</c:v>
                </c:pt>
                <c:pt idx="15014">
                  <c:v>37.057559161</c:v>
                </c:pt>
                <c:pt idx="15015">
                  <c:v>37.060024161000001</c:v>
                </c:pt>
                <c:pt idx="15016">
                  <c:v>37.062489007000003</c:v>
                </c:pt>
                <c:pt idx="15017">
                  <c:v>37.064953930000001</c:v>
                </c:pt>
                <c:pt idx="15018">
                  <c:v>37.067418622000005</c:v>
                </c:pt>
                <c:pt idx="15019">
                  <c:v>37.069883238000003</c:v>
                </c:pt>
                <c:pt idx="15020">
                  <c:v>37.072347853000004</c:v>
                </c:pt>
                <c:pt idx="15021">
                  <c:v>37.074812469000001</c:v>
                </c:pt>
                <c:pt idx="15022">
                  <c:v>37.077277392000006</c:v>
                </c:pt>
                <c:pt idx="15023">
                  <c:v>37.079742315000004</c:v>
                </c:pt>
                <c:pt idx="15024">
                  <c:v>37.082207156000003</c:v>
                </c:pt>
                <c:pt idx="15025">
                  <c:v>37.084671848000006</c:v>
                </c:pt>
                <c:pt idx="15026">
                  <c:v>37.087136464000004</c:v>
                </c:pt>
                <c:pt idx="15027">
                  <c:v>37.089601079000005</c:v>
                </c:pt>
                <c:pt idx="15028">
                  <c:v>37.092066002000003</c:v>
                </c:pt>
                <c:pt idx="15029">
                  <c:v>37.094530862000006</c:v>
                </c:pt>
                <c:pt idx="15030">
                  <c:v>37.096995862</c:v>
                </c:pt>
                <c:pt idx="15031">
                  <c:v>37.099460478000005</c:v>
                </c:pt>
                <c:pt idx="15032">
                  <c:v>37.101925401000003</c:v>
                </c:pt>
                <c:pt idx="15033">
                  <c:v>37.104390324000001</c:v>
                </c:pt>
                <c:pt idx="15034">
                  <c:v>37.106855165000006</c:v>
                </c:pt>
                <c:pt idx="15035">
                  <c:v>37.109320165</c:v>
                </c:pt>
                <c:pt idx="15036">
                  <c:v>37.111785088000005</c:v>
                </c:pt>
                <c:pt idx="15037">
                  <c:v>37.114249934</c:v>
                </c:pt>
                <c:pt idx="15038">
                  <c:v>37.116714857000005</c:v>
                </c:pt>
                <c:pt idx="15039">
                  <c:v>37.119179526000003</c:v>
                </c:pt>
                <c:pt idx="15040">
                  <c:v>37.121644372000006</c:v>
                </c:pt>
                <c:pt idx="15041">
                  <c:v>37.124109295000004</c:v>
                </c:pt>
                <c:pt idx="15042">
                  <c:v>37.126573987</c:v>
                </c:pt>
                <c:pt idx="15043">
                  <c:v>37.129039141</c:v>
                </c:pt>
                <c:pt idx="15044">
                  <c:v>37.131503722000005</c:v>
                </c:pt>
                <c:pt idx="15045">
                  <c:v>37.133968646000007</c:v>
                </c:pt>
                <c:pt idx="15046">
                  <c:v>37.136433569000005</c:v>
                </c:pt>
                <c:pt idx="15047">
                  <c:v>37.138897953000004</c:v>
                </c:pt>
                <c:pt idx="15048">
                  <c:v>37.141362876000002</c:v>
                </c:pt>
                <c:pt idx="15049">
                  <c:v>37.143827727000001</c:v>
                </c:pt>
                <c:pt idx="15050">
                  <c:v>37.146292420000002</c:v>
                </c:pt>
                <c:pt idx="15051">
                  <c:v>37.148757343</c:v>
                </c:pt>
                <c:pt idx="15052">
                  <c:v>37.151222189000002</c:v>
                </c:pt>
                <c:pt idx="15053">
                  <c:v>37.153686881000006</c:v>
                </c:pt>
                <c:pt idx="15054">
                  <c:v>37.156151799</c:v>
                </c:pt>
                <c:pt idx="15055">
                  <c:v>37.158616723000002</c:v>
                </c:pt>
                <c:pt idx="15056">
                  <c:v>37.161081876000004</c:v>
                </c:pt>
                <c:pt idx="15057">
                  <c:v>37.163546799000002</c:v>
                </c:pt>
                <c:pt idx="15058">
                  <c:v>37.166012030000005</c:v>
                </c:pt>
                <c:pt idx="15059">
                  <c:v>37.168477026000005</c:v>
                </c:pt>
                <c:pt idx="15060">
                  <c:v>37.170941565</c:v>
                </c:pt>
                <c:pt idx="15061">
                  <c:v>37.173406565000001</c:v>
                </c:pt>
                <c:pt idx="15062">
                  <c:v>37.175871411000003</c:v>
                </c:pt>
                <c:pt idx="15063">
                  <c:v>37.178336411000004</c:v>
                </c:pt>
                <c:pt idx="15064">
                  <c:v>37.180801242000001</c:v>
                </c:pt>
                <c:pt idx="15065">
                  <c:v>37.183265857000002</c:v>
                </c:pt>
                <c:pt idx="15066">
                  <c:v>37.185730550000002</c:v>
                </c:pt>
                <c:pt idx="15067">
                  <c:v>37.188195165000003</c:v>
                </c:pt>
                <c:pt idx="15068">
                  <c:v>37.190660088000001</c:v>
                </c:pt>
                <c:pt idx="15069">
                  <c:v>37.193125237000004</c:v>
                </c:pt>
                <c:pt idx="15070">
                  <c:v>37.195590237000005</c:v>
                </c:pt>
                <c:pt idx="15071">
                  <c:v>37.198055160000003</c:v>
                </c:pt>
                <c:pt idx="15072">
                  <c:v>37.200520006000005</c:v>
                </c:pt>
                <c:pt idx="15073">
                  <c:v>37.202985237</c:v>
                </c:pt>
                <c:pt idx="15074">
                  <c:v>37.205450266</c:v>
                </c:pt>
                <c:pt idx="15075">
                  <c:v>37.207915189000005</c:v>
                </c:pt>
                <c:pt idx="15076">
                  <c:v>37.210380343000004</c:v>
                </c:pt>
                <c:pt idx="15077">
                  <c:v>37.212845574000006</c:v>
                </c:pt>
                <c:pt idx="15078">
                  <c:v>37.215310189</c:v>
                </c:pt>
                <c:pt idx="15079">
                  <c:v>37.217775098000004</c:v>
                </c:pt>
                <c:pt idx="15080">
                  <c:v>37.220239714000002</c:v>
                </c:pt>
                <c:pt idx="15081">
                  <c:v>37.222704944</c:v>
                </c:pt>
                <c:pt idx="15082">
                  <c:v>37.225169868000002</c:v>
                </c:pt>
                <c:pt idx="15083">
                  <c:v>37.227635098</c:v>
                </c:pt>
                <c:pt idx="15084">
                  <c:v>37.230100088</c:v>
                </c:pt>
                <c:pt idx="15085">
                  <c:v>37.232565011000005</c:v>
                </c:pt>
                <c:pt idx="15086">
                  <c:v>37.235029858000004</c:v>
                </c:pt>
                <c:pt idx="15087">
                  <c:v>37.237494550000001</c:v>
                </c:pt>
                <c:pt idx="15088">
                  <c:v>37.239959396000003</c:v>
                </c:pt>
                <c:pt idx="15089">
                  <c:v>37.242424396000004</c:v>
                </c:pt>
                <c:pt idx="15090">
                  <c:v>37.244889550000003</c:v>
                </c:pt>
                <c:pt idx="15091">
                  <c:v>37.247354550000004</c:v>
                </c:pt>
                <c:pt idx="15092">
                  <c:v>37.249819704000004</c:v>
                </c:pt>
                <c:pt idx="15093">
                  <c:v>37.252284627000002</c:v>
                </c:pt>
                <c:pt idx="15094">
                  <c:v>37.254749637000003</c:v>
                </c:pt>
                <c:pt idx="15095">
                  <c:v>37.257214791000003</c:v>
                </c:pt>
                <c:pt idx="15096">
                  <c:v>37.259679791000003</c:v>
                </c:pt>
                <c:pt idx="15097">
                  <c:v>37.262144945000003</c:v>
                </c:pt>
                <c:pt idx="15098">
                  <c:v>37.264609945000004</c:v>
                </c:pt>
                <c:pt idx="15099">
                  <c:v>37.267074795000006</c:v>
                </c:pt>
                <c:pt idx="15100">
                  <c:v>37.269539718000004</c:v>
                </c:pt>
                <c:pt idx="15101">
                  <c:v>37.272004410000001</c:v>
                </c:pt>
                <c:pt idx="15102">
                  <c:v>37.274469564</c:v>
                </c:pt>
                <c:pt idx="15103">
                  <c:v>37.276934487000005</c:v>
                </c:pt>
                <c:pt idx="15104">
                  <c:v>37.279399497</c:v>
                </c:pt>
                <c:pt idx="15105">
                  <c:v>37.281864420000005</c:v>
                </c:pt>
                <c:pt idx="15106">
                  <c:v>37.284329266</c:v>
                </c:pt>
                <c:pt idx="15107">
                  <c:v>37.286794266000001</c:v>
                </c:pt>
                <c:pt idx="15108">
                  <c:v>37.289259189000006</c:v>
                </c:pt>
                <c:pt idx="15109">
                  <c:v>37.291724343000006</c:v>
                </c:pt>
                <c:pt idx="15110">
                  <c:v>37.294189343000006</c:v>
                </c:pt>
                <c:pt idx="15111">
                  <c:v>37.296654574000002</c:v>
                </c:pt>
                <c:pt idx="15112">
                  <c:v>37.299119728000001</c:v>
                </c:pt>
                <c:pt idx="15113">
                  <c:v>37.301584420000005</c:v>
                </c:pt>
                <c:pt idx="15114">
                  <c:v>37.304049290000002</c:v>
                </c:pt>
                <c:pt idx="15115">
                  <c:v>37.306514213</c:v>
                </c:pt>
                <c:pt idx="15116">
                  <c:v>37.308979213000001</c:v>
                </c:pt>
                <c:pt idx="15117">
                  <c:v>37.311444137000002</c:v>
                </c:pt>
                <c:pt idx="15118">
                  <c:v>37.313909290000005</c:v>
                </c:pt>
                <c:pt idx="15119">
                  <c:v>37.316373997000007</c:v>
                </c:pt>
                <c:pt idx="15120">
                  <c:v>37.318839151000006</c:v>
                </c:pt>
                <c:pt idx="15121">
                  <c:v>37.321304074000004</c:v>
                </c:pt>
                <c:pt idx="15122">
                  <c:v>37.323768997000002</c:v>
                </c:pt>
                <c:pt idx="15123">
                  <c:v>37.326234227</c:v>
                </c:pt>
                <c:pt idx="15124">
                  <c:v>37.328699180000001</c:v>
                </c:pt>
                <c:pt idx="15125">
                  <c:v>37.331164103000006</c:v>
                </c:pt>
                <c:pt idx="15126">
                  <c:v>37.333629103</c:v>
                </c:pt>
                <c:pt idx="15127">
                  <c:v>37.336094026000005</c:v>
                </c:pt>
                <c:pt idx="15128">
                  <c:v>37.338558949000003</c:v>
                </c:pt>
                <c:pt idx="15129">
                  <c:v>37.341023805000006</c:v>
                </c:pt>
                <c:pt idx="15130">
                  <c:v>37.343489036000001</c:v>
                </c:pt>
                <c:pt idx="15131">
                  <c:v>37.345954036000002</c:v>
                </c:pt>
                <c:pt idx="15132">
                  <c:v>37.348418882000004</c:v>
                </c:pt>
                <c:pt idx="15133">
                  <c:v>37.350883882000005</c:v>
                </c:pt>
                <c:pt idx="15134">
                  <c:v>37.353348781000001</c:v>
                </c:pt>
                <c:pt idx="15135">
                  <c:v>37.355813704000006</c:v>
                </c:pt>
                <c:pt idx="15136">
                  <c:v>37.358278858000006</c:v>
                </c:pt>
                <c:pt idx="15137">
                  <c:v>37.360743550000002</c:v>
                </c:pt>
                <c:pt idx="15138">
                  <c:v>37.363208704000002</c:v>
                </c:pt>
                <c:pt idx="15139">
                  <c:v>37.365673612000002</c:v>
                </c:pt>
                <c:pt idx="15140">
                  <c:v>37.368138228000007</c:v>
                </c:pt>
                <c:pt idx="15141">
                  <c:v>37.370603228</c:v>
                </c:pt>
                <c:pt idx="15142">
                  <c:v>37.373068151000005</c:v>
                </c:pt>
                <c:pt idx="15143">
                  <c:v>37.375533381000004</c:v>
                </c:pt>
                <c:pt idx="15144">
                  <c:v>37.377998612000006</c:v>
                </c:pt>
                <c:pt idx="15145">
                  <c:v>37.380463458000001</c:v>
                </c:pt>
                <c:pt idx="15146">
                  <c:v>37.382928458000002</c:v>
                </c:pt>
                <c:pt idx="15147">
                  <c:v>37.385393305000001</c:v>
                </c:pt>
                <c:pt idx="15148">
                  <c:v>37.387858228000006</c:v>
                </c:pt>
                <c:pt idx="15149">
                  <c:v>37.390323233000004</c:v>
                </c:pt>
                <c:pt idx="15150">
                  <c:v>37.392788463000002</c:v>
                </c:pt>
                <c:pt idx="15151">
                  <c:v>37.395253694000004</c:v>
                </c:pt>
                <c:pt idx="15152">
                  <c:v>37.397718848000004</c:v>
                </c:pt>
                <c:pt idx="15153">
                  <c:v>37.400184079000006</c:v>
                </c:pt>
                <c:pt idx="15154">
                  <c:v>37.402649295000003</c:v>
                </c:pt>
                <c:pt idx="15155">
                  <c:v>37.405114295000004</c:v>
                </c:pt>
                <c:pt idx="15156">
                  <c:v>37.407579525000003</c:v>
                </c:pt>
                <c:pt idx="15157">
                  <c:v>37.410044679000002</c:v>
                </c:pt>
                <c:pt idx="15158">
                  <c:v>37.412509679000003</c:v>
                </c:pt>
                <c:pt idx="15159">
                  <c:v>37.414974873000006</c:v>
                </c:pt>
                <c:pt idx="15160">
                  <c:v>37.417439565000002</c:v>
                </c:pt>
                <c:pt idx="15161">
                  <c:v>37.419904488</c:v>
                </c:pt>
                <c:pt idx="15162">
                  <c:v>37.422369412000002</c:v>
                </c:pt>
                <c:pt idx="15163">
                  <c:v>37.424834335</c:v>
                </c:pt>
                <c:pt idx="15164">
                  <c:v>37.427299497</c:v>
                </c:pt>
                <c:pt idx="15165">
                  <c:v>37.429764497000001</c:v>
                </c:pt>
                <c:pt idx="15166">
                  <c:v>37.432229651</c:v>
                </c:pt>
                <c:pt idx="15167">
                  <c:v>37.434694574000005</c:v>
                </c:pt>
                <c:pt idx="15168">
                  <c:v>37.437159267000006</c:v>
                </c:pt>
                <c:pt idx="15169">
                  <c:v>37.439624118000005</c:v>
                </c:pt>
                <c:pt idx="15170">
                  <c:v>37.442089349</c:v>
                </c:pt>
                <c:pt idx="15171">
                  <c:v>37.444554349000001</c:v>
                </c:pt>
                <c:pt idx="15172">
                  <c:v>37.447019503</c:v>
                </c:pt>
                <c:pt idx="15173">
                  <c:v>37.449484195000004</c:v>
                </c:pt>
                <c:pt idx="15174">
                  <c:v>37.451949354</c:v>
                </c:pt>
                <c:pt idx="15175">
                  <c:v>37.454414277000005</c:v>
                </c:pt>
                <c:pt idx="15176">
                  <c:v>37.456879200000003</c:v>
                </c:pt>
                <c:pt idx="15177">
                  <c:v>37.459344200000004</c:v>
                </c:pt>
                <c:pt idx="15178">
                  <c:v>37.461809123000002</c:v>
                </c:pt>
                <c:pt idx="15179">
                  <c:v>37.464274258000003</c:v>
                </c:pt>
                <c:pt idx="15180">
                  <c:v>37.466739181000001</c:v>
                </c:pt>
                <c:pt idx="15181">
                  <c:v>37.469203796000002</c:v>
                </c:pt>
                <c:pt idx="15182">
                  <c:v>37.471668719</c:v>
                </c:pt>
                <c:pt idx="15183">
                  <c:v>37.474133642000005</c:v>
                </c:pt>
                <c:pt idx="15184">
                  <c:v>37.476598301000003</c:v>
                </c:pt>
                <c:pt idx="15185">
                  <c:v>37.479063455000002</c:v>
                </c:pt>
                <c:pt idx="15186">
                  <c:v>37.481528378</c:v>
                </c:pt>
                <c:pt idx="15187">
                  <c:v>37.483993301000005</c:v>
                </c:pt>
                <c:pt idx="15188">
                  <c:v>37.486458224000003</c:v>
                </c:pt>
                <c:pt idx="15189">
                  <c:v>37.488922892000005</c:v>
                </c:pt>
                <c:pt idx="15190">
                  <c:v>37.491387815000003</c:v>
                </c:pt>
                <c:pt idx="15191">
                  <c:v>37.493852969000002</c:v>
                </c:pt>
                <c:pt idx="15192">
                  <c:v>37.496317969000003</c:v>
                </c:pt>
                <c:pt idx="15193">
                  <c:v>37.498783123000003</c:v>
                </c:pt>
                <c:pt idx="15194">
                  <c:v>37.501248046000001</c:v>
                </c:pt>
                <c:pt idx="15195">
                  <c:v>37.503712969000006</c:v>
                </c:pt>
                <c:pt idx="15196">
                  <c:v>37.506177969000007</c:v>
                </c:pt>
                <c:pt idx="15197">
                  <c:v>37.508643123000006</c:v>
                </c:pt>
                <c:pt idx="15198">
                  <c:v>37.511108123</c:v>
                </c:pt>
                <c:pt idx="15199">
                  <c:v>37.513573070000007</c:v>
                </c:pt>
                <c:pt idx="15200">
                  <c:v>37.516038301000002</c:v>
                </c:pt>
                <c:pt idx="15201">
                  <c:v>37.518503224</c:v>
                </c:pt>
                <c:pt idx="15202">
                  <c:v>37.520968147000005</c:v>
                </c:pt>
                <c:pt idx="15203">
                  <c:v>37.523433301000004</c:v>
                </c:pt>
                <c:pt idx="15204">
                  <c:v>37.525898291000004</c:v>
                </c:pt>
                <c:pt idx="15205">
                  <c:v>37.528363214000002</c:v>
                </c:pt>
                <c:pt idx="15206">
                  <c:v>37.530828445000004</c:v>
                </c:pt>
                <c:pt idx="15207">
                  <c:v>37.533293368000002</c:v>
                </c:pt>
                <c:pt idx="15208">
                  <c:v>37.535758291</c:v>
                </c:pt>
                <c:pt idx="15209">
                  <c:v>37.538223426000002</c:v>
                </c:pt>
                <c:pt idx="15210">
                  <c:v>37.540688426000003</c:v>
                </c:pt>
                <c:pt idx="15211">
                  <c:v>37.543153657000005</c:v>
                </c:pt>
                <c:pt idx="15212">
                  <c:v>37.545618580000003</c:v>
                </c:pt>
                <c:pt idx="15213">
                  <c:v>37.548083810000001</c:v>
                </c:pt>
                <c:pt idx="15214">
                  <c:v>37.550548983000006</c:v>
                </c:pt>
                <c:pt idx="15215">
                  <c:v>37.553013906000004</c:v>
                </c:pt>
                <c:pt idx="15216">
                  <c:v>37.555478829000002</c:v>
                </c:pt>
                <c:pt idx="15217">
                  <c:v>37.557943522000002</c:v>
                </c:pt>
                <c:pt idx="15218">
                  <c:v>37.560408445</c:v>
                </c:pt>
                <c:pt idx="15219">
                  <c:v>37.562873388</c:v>
                </c:pt>
                <c:pt idx="15220">
                  <c:v>37.565338234000002</c:v>
                </c:pt>
                <c:pt idx="15221">
                  <c:v>37.567803465000004</c:v>
                </c:pt>
                <c:pt idx="15222">
                  <c:v>37.570268388000002</c:v>
                </c:pt>
                <c:pt idx="15223">
                  <c:v>37.572733619000005</c:v>
                </c:pt>
                <c:pt idx="15224">
                  <c:v>37.575198849000003</c:v>
                </c:pt>
                <c:pt idx="15225">
                  <c:v>37.577663849000004</c:v>
                </c:pt>
                <c:pt idx="15226">
                  <c:v>37.580129080000006</c:v>
                </c:pt>
                <c:pt idx="15227">
                  <c:v>37.582594003000004</c:v>
                </c:pt>
                <c:pt idx="15228">
                  <c:v>37.585059157000003</c:v>
                </c:pt>
                <c:pt idx="15229">
                  <c:v>37.587524393000002</c:v>
                </c:pt>
                <c:pt idx="15230">
                  <c:v>37.589989085000006</c:v>
                </c:pt>
                <c:pt idx="15231">
                  <c:v>37.592454239000006</c:v>
                </c:pt>
                <c:pt idx="15232">
                  <c:v>37.594919239000006</c:v>
                </c:pt>
                <c:pt idx="15233">
                  <c:v>37.597384162000004</c:v>
                </c:pt>
                <c:pt idx="15234">
                  <c:v>37.599849378000002</c:v>
                </c:pt>
                <c:pt idx="15235">
                  <c:v>37.602313916</c:v>
                </c:pt>
                <c:pt idx="15236">
                  <c:v>37.604778840000002</c:v>
                </c:pt>
                <c:pt idx="15237">
                  <c:v>37.607243763000007</c:v>
                </c:pt>
                <c:pt idx="15238">
                  <c:v>37.609708686000005</c:v>
                </c:pt>
                <c:pt idx="15239">
                  <c:v>37.612173891000005</c:v>
                </c:pt>
                <c:pt idx="15240">
                  <c:v>37.614639199000003</c:v>
                </c:pt>
                <c:pt idx="15241">
                  <c:v>37.617104122000001</c:v>
                </c:pt>
                <c:pt idx="15242">
                  <c:v>37.619569276</c:v>
                </c:pt>
                <c:pt idx="15243">
                  <c:v>37.622034276000001</c:v>
                </c:pt>
                <c:pt idx="15244">
                  <c:v>37.624499493000002</c:v>
                </c:pt>
                <c:pt idx="15245">
                  <c:v>37.626964647000001</c:v>
                </c:pt>
                <c:pt idx="15246">
                  <c:v>37.629429570000006</c:v>
                </c:pt>
                <c:pt idx="15247">
                  <c:v>37.63189457</c:v>
                </c:pt>
                <c:pt idx="15248">
                  <c:v>37.634359493000005</c:v>
                </c:pt>
                <c:pt idx="15249">
                  <c:v>37.636824724</c:v>
                </c:pt>
                <c:pt idx="15250">
                  <c:v>37.639289647000005</c:v>
                </c:pt>
                <c:pt idx="15251">
                  <c:v>37.641755108000005</c:v>
                </c:pt>
                <c:pt idx="15252">
                  <c:v>37.644220339</c:v>
                </c:pt>
                <c:pt idx="15253">
                  <c:v>37.646685570000002</c:v>
                </c:pt>
                <c:pt idx="15254">
                  <c:v>37.649150502000005</c:v>
                </c:pt>
                <c:pt idx="15255">
                  <c:v>37.651615502000006</c:v>
                </c:pt>
                <c:pt idx="15256">
                  <c:v>37.654080425000004</c:v>
                </c:pt>
                <c:pt idx="15257">
                  <c:v>37.656545348000002</c:v>
                </c:pt>
                <c:pt idx="15258">
                  <c:v>37.659010507000005</c:v>
                </c:pt>
                <c:pt idx="15259">
                  <c:v>37.661475738</c:v>
                </c:pt>
                <c:pt idx="15260">
                  <c:v>37.663941045000001</c:v>
                </c:pt>
                <c:pt idx="15261">
                  <c:v>37.666406199000001</c:v>
                </c:pt>
                <c:pt idx="15262">
                  <c:v>37.668871738</c:v>
                </c:pt>
                <c:pt idx="15263">
                  <c:v>37.671336998000001</c:v>
                </c:pt>
                <c:pt idx="15264">
                  <c:v>37.673802305000002</c:v>
                </c:pt>
                <c:pt idx="15265">
                  <c:v>37.676267459000002</c:v>
                </c:pt>
                <c:pt idx="15266">
                  <c:v>37.678732998000001</c:v>
                </c:pt>
                <c:pt idx="15267">
                  <c:v>37.681197998000002</c:v>
                </c:pt>
                <c:pt idx="15268">
                  <c:v>37.683663237000005</c:v>
                </c:pt>
                <c:pt idx="15269">
                  <c:v>37.686128160000003</c:v>
                </c:pt>
                <c:pt idx="15270">
                  <c:v>37.688593622000006</c:v>
                </c:pt>
                <c:pt idx="15271">
                  <c:v>37.691058930000004</c:v>
                </c:pt>
                <c:pt idx="15272">
                  <c:v>37.693524468</c:v>
                </c:pt>
                <c:pt idx="15273">
                  <c:v>37.695990012000003</c:v>
                </c:pt>
                <c:pt idx="15274">
                  <c:v>37.698455165000006</c:v>
                </c:pt>
                <c:pt idx="15275">
                  <c:v>37.700920473000004</c:v>
                </c:pt>
                <c:pt idx="15276">
                  <c:v>37.703385704000006</c:v>
                </c:pt>
                <c:pt idx="15277">
                  <c:v>37.705850935000001</c:v>
                </c:pt>
                <c:pt idx="15278">
                  <c:v>37.708316367000002</c:v>
                </c:pt>
                <c:pt idx="15279">
                  <c:v>37.710781675</c:v>
                </c:pt>
                <c:pt idx="15280">
                  <c:v>37.713246829000006</c:v>
                </c:pt>
                <c:pt idx="15281">
                  <c:v>37.715712060000001</c:v>
                </c:pt>
                <c:pt idx="15282">
                  <c:v>37.718177060000002</c:v>
                </c:pt>
                <c:pt idx="15283">
                  <c:v>37.720642516000005</c:v>
                </c:pt>
                <c:pt idx="15284">
                  <c:v>37.723107439000003</c:v>
                </c:pt>
                <c:pt idx="15285">
                  <c:v>37.725572747000001</c:v>
                </c:pt>
                <c:pt idx="15286">
                  <c:v>37.728037978000003</c:v>
                </c:pt>
                <c:pt idx="15287">
                  <c:v>37.730502901000001</c:v>
                </c:pt>
                <c:pt idx="15288">
                  <c:v>37.732968382000003</c:v>
                </c:pt>
                <c:pt idx="15289">
                  <c:v>37.735433382000004</c:v>
                </c:pt>
                <c:pt idx="15290">
                  <c:v>37.737898613000006</c:v>
                </c:pt>
                <c:pt idx="15291">
                  <c:v>37.740363844000001</c:v>
                </c:pt>
                <c:pt idx="15292">
                  <c:v>37.742829075000003</c:v>
                </c:pt>
                <c:pt idx="15293">
                  <c:v>37.745294608000002</c:v>
                </c:pt>
                <c:pt idx="15294">
                  <c:v>37.747759839000004</c:v>
                </c:pt>
                <c:pt idx="15295">
                  <c:v>37.750225070000006</c:v>
                </c:pt>
                <c:pt idx="15296">
                  <c:v>37.752690300000005</c:v>
                </c:pt>
                <c:pt idx="15297">
                  <c:v>37.755155531</c:v>
                </c:pt>
                <c:pt idx="15298">
                  <c:v>37.757620978000006</c:v>
                </c:pt>
                <c:pt idx="15299">
                  <c:v>37.760086209000001</c:v>
                </c:pt>
                <c:pt idx="15300">
                  <c:v>37.762551439000006</c:v>
                </c:pt>
                <c:pt idx="15301">
                  <c:v>37.765016670000001</c:v>
                </c:pt>
                <c:pt idx="15302">
                  <c:v>37.767481670000002</c:v>
                </c:pt>
                <c:pt idx="15303">
                  <c:v>37.769946843000007</c:v>
                </c:pt>
                <c:pt idx="15304">
                  <c:v>37.772411843</c:v>
                </c:pt>
                <c:pt idx="15305">
                  <c:v>37.774876766000006</c:v>
                </c:pt>
                <c:pt idx="15306">
                  <c:v>37.777341997000001</c:v>
                </c:pt>
                <c:pt idx="15307">
                  <c:v>37.779806920000006</c:v>
                </c:pt>
                <c:pt idx="15308">
                  <c:v>37.782272070000005</c:v>
                </c:pt>
                <c:pt idx="15309">
                  <c:v>37.784737070000006</c:v>
                </c:pt>
                <c:pt idx="15310">
                  <c:v>37.787202224000005</c:v>
                </c:pt>
                <c:pt idx="15311">
                  <c:v>37.789667147000003</c:v>
                </c:pt>
                <c:pt idx="15312">
                  <c:v>37.792132070000001</c:v>
                </c:pt>
                <c:pt idx="15313">
                  <c:v>37.794597084000003</c:v>
                </c:pt>
                <c:pt idx="15314">
                  <c:v>37.797062238000002</c:v>
                </c:pt>
                <c:pt idx="15315">
                  <c:v>37.799527161</c:v>
                </c:pt>
                <c:pt idx="15316">
                  <c:v>37.801992084000005</c:v>
                </c:pt>
                <c:pt idx="15317">
                  <c:v>37.804457007000003</c:v>
                </c:pt>
                <c:pt idx="15318">
                  <c:v>37.806922007000004</c:v>
                </c:pt>
                <c:pt idx="15319">
                  <c:v>37.809387238000006</c:v>
                </c:pt>
                <c:pt idx="15320">
                  <c:v>37.811852161000004</c:v>
                </c:pt>
                <c:pt idx="15321">
                  <c:v>37.814317315000004</c:v>
                </c:pt>
                <c:pt idx="15322">
                  <c:v>37.816782007</c:v>
                </c:pt>
                <c:pt idx="15323">
                  <c:v>37.819246930000006</c:v>
                </c:pt>
                <c:pt idx="15324">
                  <c:v>37.821711776000001</c:v>
                </c:pt>
                <c:pt idx="15325">
                  <c:v>37.824176699000006</c:v>
                </c:pt>
                <c:pt idx="15326">
                  <c:v>37.826641622000004</c:v>
                </c:pt>
                <c:pt idx="15327">
                  <c:v>37.829106622000005</c:v>
                </c:pt>
                <c:pt idx="15328">
                  <c:v>37.831571786000005</c:v>
                </c:pt>
                <c:pt idx="15329">
                  <c:v>37.834036786000006</c:v>
                </c:pt>
                <c:pt idx="15330">
                  <c:v>37.836501940000005</c:v>
                </c:pt>
                <c:pt idx="15331">
                  <c:v>37.838966863000003</c:v>
                </c:pt>
                <c:pt idx="15332">
                  <c:v>37.841431863000004</c:v>
                </c:pt>
                <c:pt idx="15333">
                  <c:v>37.843897084000005</c:v>
                </c:pt>
                <c:pt idx="15334">
                  <c:v>37.846362315</c:v>
                </c:pt>
                <c:pt idx="15335">
                  <c:v>37.848827238000005</c:v>
                </c:pt>
                <c:pt idx="15336">
                  <c:v>37.851292161000003</c:v>
                </c:pt>
                <c:pt idx="15337">
                  <c:v>37.853757084000001</c:v>
                </c:pt>
                <c:pt idx="15338">
                  <c:v>37.856222248000002</c:v>
                </c:pt>
                <c:pt idx="15339">
                  <c:v>37.858687248000003</c:v>
                </c:pt>
                <c:pt idx="15340">
                  <c:v>37.861152479000005</c:v>
                </c:pt>
                <c:pt idx="15341">
                  <c:v>37.863617402000003</c:v>
                </c:pt>
                <c:pt idx="15342">
                  <c:v>37.866082632000001</c:v>
                </c:pt>
                <c:pt idx="15343">
                  <c:v>37.868547535000005</c:v>
                </c:pt>
                <c:pt idx="15344">
                  <c:v>37.871012689000004</c:v>
                </c:pt>
                <c:pt idx="15345">
                  <c:v>37.873477920000006</c:v>
                </c:pt>
                <c:pt idx="15346">
                  <c:v>37.875943151000001</c:v>
                </c:pt>
                <c:pt idx="15347">
                  <c:v>37.878408382000003</c:v>
                </c:pt>
                <c:pt idx="15348">
                  <c:v>37.880873310000005</c:v>
                </c:pt>
                <c:pt idx="15349">
                  <c:v>37.883338540000004</c:v>
                </c:pt>
                <c:pt idx="15350">
                  <c:v>37.885803233000004</c:v>
                </c:pt>
                <c:pt idx="15351">
                  <c:v>37.888268387000004</c:v>
                </c:pt>
                <c:pt idx="15352">
                  <c:v>37.890733310000002</c:v>
                </c:pt>
                <c:pt idx="15353">
                  <c:v>37.893198315000006</c:v>
                </c:pt>
                <c:pt idx="15354">
                  <c:v>37.895663469000006</c:v>
                </c:pt>
                <c:pt idx="15355">
                  <c:v>37.898128469000007</c:v>
                </c:pt>
                <c:pt idx="15356">
                  <c:v>37.900593392000005</c:v>
                </c:pt>
                <c:pt idx="15357">
                  <c:v>37.903058546000004</c:v>
                </c:pt>
                <c:pt idx="15358">
                  <c:v>37.905523488</c:v>
                </c:pt>
                <c:pt idx="15359">
                  <c:v>37.907988488000001</c:v>
                </c:pt>
                <c:pt idx="15360">
                  <c:v>37.910453718000007</c:v>
                </c:pt>
                <c:pt idx="15361">
                  <c:v>37.912918641000005</c:v>
                </c:pt>
                <c:pt idx="15362">
                  <c:v>37.915383872000007</c:v>
                </c:pt>
                <c:pt idx="15363">
                  <c:v>37.917849021000002</c:v>
                </c:pt>
                <c:pt idx="15364">
                  <c:v>37.920313944</c:v>
                </c:pt>
                <c:pt idx="15365">
                  <c:v>37.922778867000005</c:v>
                </c:pt>
                <c:pt idx="15366">
                  <c:v>37.925244098</c:v>
                </c:pt>
                <c:pt idx="15367">
                  <c:v>37.927709021000005</c:v>
                </c:pt>
                <c:pt idx="15368">
                  <c:v>37.930174031</c:v>
                </c:pt>
                <c:pt idx="15369">
                  <c:v>37.932638877000002</c:v>
                </c:pt>
                <c:pt idx="15370">
                  <c:v>37.9351038</c:v>
                </c:pt>
                <c:pt idx="15371">
                  <c:v>37.937568800000001</c:v>
                </c:pt>
                <c:pt idx="15372">
                  <c:v>37.940033723000006</c:v>
                </c:pt>
                <c:pt idx="15373">
                  <c:v>37.942498983</c:v>
                </c:pt>
                <c:pt idx="15374">
                  <c:v>37.944964137000007</c:v>
                </c:pt>
                <c:pt idx="15375">
                  <c:v>37.947429137</c:v>
                </c:pt>
                <c:pt idx="15376">
                  <c:v>37.949894291</c:v>
                </c:pt>
                <c:pt idx="15377">
                  <c:v>37.952359214000005</c:v>
                </c:pt>
                <c:pt idx="15378">
                  <c:v>37.954824118000005</c:v>
                </c:pt>
                <c:pt idx="15379">
                  <c:v>37.957289118000006</c:v>
                </c:pt>
                <c:pt idx="15380">
                  <c:v>37.959754272000005</c:v>
                </c:pt>
                <c:pt idx="15381">
                  <c:v>37.962219503</c:v>
                </c:pt>
                <c:pt idx="15382">
                  <c:v>37.964684195000004</c:v>
                </c:pt>
                <c:pt idx="15383">
                  <c:v>37.967149329000002</c:v>
                </c:pt>
                <c:pt idx="15384">
                  <c:v>37.969614252000007</c:v>
                </c:pt>
                <c:pt idx="15385">
                  <c:v>37.972079175000005</c:v>
                </c:pt>
                <c:pt idx="15386">
                  <c:v>37.974544406</c:v>
                </c:pt>
                <c:pt idx="15387">
                  <c:v>37.977009406000001</c:v>
                </c:pt>
                <c:pt idx="15388">
                  <c:v>37.979474872000004</c:v>
                </c:pt>
                <c:pt idx="15389">
                  <c:v>37.981940103000007</c:v>
                </c:pt>
                <c:pt idx="15390">
                  <c:v>37.984405026000005</c:v>
                </c:pt>
                <c:pt idx="15391">
                  <c:v>37.986870257000007</c:v>
                </c:pt>
                <c:pt idx="15392">
                  <c:v>37.989334949000003</c:v>
                </c:pt>
                <c:pt idx="15393">
                  <c:v>37.991800166000004</c:v>
                </c:pt>
                <c:pt idx="15394">
                  <c:v>37.994265320000004</c:v>
                </c:pt>
                <c:pt idx="15395">
                  <c:v>37.996730243000002</c:v>
                </c:pt>
                <c:pt idx="15396">
                  <c:v>37.999195243000003</c:v>
                </c:pt>
                <c:pt idx="15397">
                  <c:v>38.001659782000004</c:v>
                </c:pt>
                <c:pt idx="15398">
                  <c:v>38.004124382000001</c:v>
                </c:pt>
                <c:pt idx="15399">
                  <c:v>38.006589382000001</c:v>
                </c:pt>
                <c:pt idx="15400">
                  <c:v>38.009054305000006</c:v>
                </c:pt>
                <c:pt idx="15401">
                  <c:v>38.011519228000004</c:v>
                </c:pt>
                <c:pt idx="15402">
                  <c:v>38.013984382000004</c:v>
                </c:pt>
                <c:pt idx="15403">
                  <c:v>38.016449305000002</c:v>
                </c:pt>
                <c:pt idx="15404">
                  <c:v>38.018914305000003</c:v>
                </c:pt>
                <c:pt idx="15405">
                  <c:v>38.021379228000001</c:v>
                </c:pt>
                <c:pt idx="15406">
                  <c:v>38.023844459000003</c:v>
                </c:pt>
                <c:pt idx="15407">
                  <c:v>38.026309613000002</c:v>
                </c:pt>
                <c:pt idx="15408">
                  <c:v>38.028774839</c:v>
                </c:pt>
                <c:pt idx="15409">
                  <c:v>38.031239839000001</c:v>
                </c:pt>
                <c:pt idx="15410">
                  <c:v>38.033704992000004</c:v>
                </c:pt>
                <c:pt idx="15411">
                  <c:v>38.036170223000006</c:v>
                </c:pt>
                <c:pt idx="15412">
                  <c:v>38.038635454000001</c:v>
                </c:pt>
                <c:pt idx="15413">
                  <c:v>38.041100454000002</c:v>
                </c:pt>
                <c:pt idx="15414">
                  <c:v>38.043565685000004</c:v>
                </c:pt>
                <c:pt idx="15415">
                  <c:v>38.046030915000003</c:v>
                </c:pt>
                <c:pt idx="15416">
                  <c:v>38.048496146000005</c:v>
                </c:pt>
                <c:pt idx="15417">
                  <c:v>38.050961377</c:v>
                </c:pt>
                <c:pt idx="15418">
                  <c:v>38.053426522000002</c:v>
                </c:pt>
                <c:pt idx="15419">
                  <c:v>38.05589183</c:v>
                </c:pt>
                <c:pt idx="15420">
                  <c:v>38.058357060000006</c:v>
                </c:pt>
                <c:pt idx="15421">
                  <c:v>38.060822291000001</c:v>
                </c:pt>
                <c:pt idx="15422">
                  <c:v>38.063287522000003</c:v>
                </c:pt>
                <c:pt idx="15423">
                  <c:v>38.065752695</c:v>
                </c:pt>
                <c:pt idx="15424">
                  <c:v>38.068217926000003</c:v>
                </c:pt>
                <c:pt idx="15425">
                  <c:v>38.070682926000003</c:v>
                </c:pt>
                <c:pt idx="15426">
                  <c:v>38.073147849000001</c:v>
                </c:pt>
                <c:pt idx="15427">
                  <c:v>38.075613002000004</c:v>
                </c:pt>
                <c:pt idx="15428">
                  <c:v>38.078077704000002</c:v>
                </c:pt>
                <c:pt idx="15429">
                  <c:v>38.080542550000004</c:v>
                </c:pt>
                <c:pt idx="15430">
                  <c:v>38.083007473000002</c:v>
                </c:pt>
                <c:pt idx="15431">
                  <c:v>38.085471858000005</c:v>
                </c:pt>
                <c:pt idx="15432">
                  <c:v>38.087936781000003</c:v>
                </c:pt>
                <c:pt idx="15433">
                  <c:v>38.090401613000004</c:v>
                </c:pt>
                <c:pt idx="15434">
                  <c:v>38.092866536000002</c:v>
                </c:pt>
                <c:pt idx="15435">
                  <c:v>38.095331459000001</c:v>
                </c:pt>
                <c:pt idx="15436">
                  <c:v>38.097796382000006</c:v>
                </c:pt>
                <c:pt idx="15437">
                  <c:v>38.100261074000002</c:v>
                </c:pt>
                <c:pt idx="15438">
                  <c:v>38.102725983000006</c:v>
                </c:pt>
                <c:pt idx="15439">
                  <c:v>38.105190906000004</c:v>
                </c:pt>
                <c:pt idx="15440">
                  <c:v>38.107656136000003</c:v>
                </c:pt>
                <c:pt idx="15441">
                  <c:v>38.110121290000002</c:v>
                </c:pt>
                <c:pt idx="15442">
                  <c:v>38.112586290000003</c:v>
                </c:pt>
                <c:pt idx="15443">
                  <c:v>38.115051454000003</c:v>
                </c:pt>
                <c:pt idx="15444">
                  <c:v>38.117516377000001</c:v>
                </c:pt>
                <c:pt idx="15445">
                  <c:v>38.119981377000002</c:v>
                </c:pt>
                <c:pt idx="15446">
                  <c:v>38.122446531000001</c:v>
                </c:pt>
                <c:pt idx="15447">
                  <c:v>38.124911454000006</c:v>
                </c:pt>
                <c:pt idx="15448">
                  <c:v>38.127376444000006</c:v>
                </c:pt>
                <c:pt idx="15449">
                  <c:v>38.129841290000002</c:v>
                </c:pt>
                <c:pt idx="15450">
                  <c:v>38.132306213000007</c:v>
                </c:pt>
                <c:pt idx="15451">
                  <c:v>38.134770906</c:v>
                </c:pt>
                <c:pt idx="15452">
                  <c:v>38.137235752000002</c:v>
                </c:pt>
                <c:pt idx="15453">
                  <c:v>38.139700940000004</c:v>
                </c:pt>
                <c:pt idx="15454">
                  <c:v>38.142165940000005</c:v>
                </c:pt>
                <c:pt idx="15455">
                  <c:v>38.144630863000003</c:v>
                </c:pt>
                <c:pt idx="15456">
                  <c:v>38.147096094000005</c:v>
                </c:pt>
                <c:pt idx="15457">
                  <c:v>38.149561017000003</c:v>
                </c:pt>
                <c:pt idx="15458">
                  <c:v>38.152026492000005</c:v>
                </c:pt>
                <c:pt idx="15459">
                  <c:v>38.154491415000003</c:v>
                </c:pt>
                <c:pt idx="15460">
                  <c:v>38.156956338000001</c:v>
                </c:pt>
                <c:pt idx="15461">
                  <c:v>38.159421338000001</c:v>
                </c:pt>
                <c:pt idx="15462">
                  <c:v>38.161886492000001</c:v>
                </c:pt>
                <c:pt idx="15463">
                  <c:v>38.164351723000003</c:v>
                </c:pt>
                <c:pt idx="15464">
                  <c:v>38.166816723000004</c:v>
                </c:pt>
                <c:pt idx="15465">
                  <c:v>38.169281569000006</c:v>
                </c:pt>
                <c:pt idx="15466">
                  <c:v>38.171746261000003</c:v>
                </c:pt>
                <c:pt idx="15467">
                  <c:v>38.174211415000002</c:v>
                </c:pt>
                <c:pt idx="15468">
                  <c:v>38.176676632000003</c:v>
                </c:pt>
                <c:pt idx="15469">
                  <c:v>38.179141863000005</c:v>
                </c:pt>
                <c:pt idx="15470">
                  <c:v>38.181606863000006</c:v>
                </c:pt>
                <c:pt idx="15471">
                  <c:v>38.184072017000005</c:v>
                </c:pt>
                <c:pt idx="15472">
                  <c:v>38.186536940000003</c:v>
                </c:pt>
                <c:pt idx="15473">
                  <c:v>38.189001945000001</c:v>
                </c:pt>
                <c:pt idx="15474">
                  <c:v>38.191467099</c:v>
                </c:pt>
                <c:pt idx="15475">
                  <c:v>38.193932099000001</c:v>
                </c:pt>
                <c:pt idx="15476">
                  <c:v>38.196397252000004</c:v>
                </c:pt>
                <c:pt idx="15477">
                  <c:v>38.198861868000002</c:v>
                </c:pt>
                <c:pt idx="15478">
                  <c:v>38.201327128000003</c:v>
                </c:pt>
                <c:pt idx="15479">
                  <c:v>38.203792051000001</c:v>
                </c:pt>
                <c:pt idx="15480">
                  <c:v>38.206256974000006</c:v>
                </c:pt>
                <c:pt idx="15481">
                  <c:v>38.208722205000001</c:v>
                </c:pt>
                <c:pt idx="15482">
                  <c:v>38.211187435000006</c:v>
                </c:pt>
                <c:pt idx="15483">
                  <c:v>38.213652373000002</c:v>
                </c:pt>
                <c:pt idx="15484">
                  <c:v>38.216117373000003</c:v>
                </c:pt>
                <c:pt idx="15485">
                  <c:v>38.218582527000002</c:v>
                </c:pt>
                <c:pt idx="15486">
                  <c:v>38.221047758000005</c:v>
                </c:pt>
                <c:pt idx="15487">
                  <c:v>38.223512989000007</c:v>
                </c:pt>
                <c:pt idx="15488">
                  <c:v>38.225977902000004</c:v>
                </c:pt>
                <c:pt idx="15489">
                  <c:v>38.228443210000002</c:v>
                </c:pt>
                <c:pt idx="15490">
                  <c:v>38.230908056000004</c:v>
                </c:pt>
                <c:pt idx="15491">
                  <c:v>38.233373056000005</c:v>
                </c:pt>
                <c:pt idx="15492">
                  <c:v>38.235837979000003</c:v>
                </c:pt>
                <c:pt idx="15493">
                  <c:v>38.238302883000003</c:v>
                </c:pt>
                <c:pt idx="15494">
                  <c:v>38.240768114000005</c:v>
                </c:pt>
                <c:pt idx="15495">
                  <c:v>38.243232729000006</c:v>
                </c:pt>
                <c:pt idx="15496">
                  <c:v>38.245697883000005</c:v>
                </c:pt>
                <c:pt idx="15497">
                  <c:v>38.248162575000002</c:v>
                </c:pt>
                <c:pt idx="15498">
                  <c:v>38.250627416</c:v>
                </c:pt>
                <c:pt idx="15499">
                  <c:v>38.253092032000005</c:v>
                </c:pt>
                <c:pt idx="15500">
                  <c:v>38.255557032000006</c:v>
                </c:pt>
                <c:pt idx="15501">
                  <c:v>38.258022186000005</c:v>
                </c:pt>
                <c:pt idx="15502">
                  <c:v>38.260487186000006</c:v>
                </c:pt>
                <c:pt idx="15503">
                  <c:v>38.262951791000006</c:v>
                </c:pt>
                <c:pt idx="15504">
                  <c:v>38.265416945000005</c:v>
                </c:pt>
                <c:pt idx="15505">
                  <c:v>38.267881637000002</c:v>
                </c:pt>
                <c:pt idx="15506">
                  <c:v>38.270346483000004</c:v>
                </c:pt>
                <c:pt idx="15507">
                  <c:v>38.272811483000005</c:v>
                </c:pt>
                <c:pt idx="15508">
                  <c:v>38.275276397000006</c:v>
                </c:pt>
                <c:pt idx="15509">
                  <c:v>38.277741321000001</c:v>
                </c:pt>
                <c:pt idx="15510">
                  <c:v>38.280206167000003</c:v>
                </c:pt>
                <c:pt idx="15511">
                  <c:v>38.282670782000004</c:v>
                </c:pt>
                <c:pt idx="15512">
                  <c:v>38.285135474</c:v>
                </c:pt>
                <c:pt idx="15513">
                  <c:v>38.287600316000002</c:v>
                </c:pt>
                <c:pt idx="15514">
                  <c:v>38.290065239</c:v>
                </c:pt>
                <c:pt idx="15515">
                  <c:v>38.292529931000004</c:v>
                </c:pt>
                <c:pt idx="15516">
                  <c:v>38.294994546000005</c:v>
                </c:pt>
                <c:pt idx="15517">
                  <c:v>38.297459469000003</c:v>
                </c:pt>
                <c:pt idx="15518">
                  <c:v>38.299924080000004</c:v>
                </c:pt>
                <c:pt idx="15519">
                  <c:v>38.302389003000002</c:v>
                </c:pt>
                <c:pt idx="15520">
                  <c:v>38.304853849000004</c:v>
                </c:pt>
                <c:pt idx="15521">
                  <c:v>38.307318772000002</c:v>
                </c:pt>
                <c:pt idx="15522">
                  <c:v>38.309783772000003</c:v>
                </c:pt>
                <c:pt idx="15523">
                  <c:v>38.312248931000006</c:v>
                </c:pt>
                <c:pt idx="15524">
                  <c:v>38.314713623000003</c:v>
                </c:pt>
                <c:pt idx="15525">
                  <c:v>38.317178777000002</c:v>
                </c:pt>
                <c:pt idx="15526">
                  <c:v>38.319643470000003</c:v>
                </c:pt>
                <c:pt idx="15527">
                  <c:v>38.322108623000005</c:v>
                </c:pt>
                <c:pt idx="15528">
                  <c:v>38.324573618000002</c:v>
                </c:pt>
                <c:pt idx="15529">
                  <c:v>38.327038541</c:v>
                </c:pt>
                <c:pt idx="15530">
                  <c:v>38.329503465000002</c:v>
                </c:pt>
                <c:pt idx="15531">
                  <c:v>38.331968388</c:v>
                </c:pt>
                <c:pt idx="15532">
                  <c:v>38.334433618000006</c:v>
                </c:pt>
                <c:pt idx="15533">
                  <c:v>38.336898555000005</c:v>
                </c:pt>
                <c:pt idx="15534">
                  <c:v>38.339363479000006</c:v>
                </c:pt>
                <c:pt idx="15535">
                  <c:v>38.341828325000002</c:v>
                </c:pt>
                <c:pt idx="15536">
                  <c:v>38.344293248000007</c:v>
                </c:pt>
                <c:pt idx="15537">
                  <c:v>38.346758479000002</c:v>
                </c:pt>
                <c:pt idx="15538">
                  <c:v>38.349223417000005</c:v>
                </c:pt>
                <c:pt idx="15539">
                  <c:v>38.351688340000003</c:v>
                </c:pt>
                <c:pt idx="15540">
                  <c:v>38.354153340000003</c:v>
                </c:pt>
                <c:pt idx="15541">
                  <c:v>38.356618263000001</c:v>
                </c:pt>
                <c:pt idx="15542">
                  <c:v>38.359083186000007</c:v>
                </c:pt>
                <c:pt idx="15543">
                  <c:v>38.361548109000005</c:v>
                </c:pt>
                <c:pt idx="15544">
                  <c:v>38.364013032000003</c:v>
                </c:pt>
                <c:pt idx="15545">
                  <c:v>38.366478186000002</c:v>
                </c:pt>
                <c:pt idx="15546">
                  <c:v>38.368943494</c:v>
                </c:pt>
                <c:pt idx="15547">
                  <c:v>38.371408647000003</c:v>
                </c:pt>
                <c:pt idx="15548">
                  <c:v>38.373873892000006</c:v>
                </c:pt>
                <c:pt idx="15549">
                  <c:v>38.376338815000004</c:v>
                </c:pt>
                <c:pt idx="15550">
                  <c:v>38.378803815000005</c:v>
                </c:pt>
                <c:pt idx="15551">
                  <c:v>38.381268738000003</c:v>
                </c:pt>
                <c:pt idx="15552">
                  <c:v>38.383733585000002</c:v>
                </c:pt>
                <c:pt idx="15553">
                  <c:v>38.386198830000005</c:v>
                </c:pt>
                <c:pt idx="15554">
                  <c:v>38.388664061</c:v>
                </c:pt>
                <c:pt idx="15555">
                  <c:v>38.391129369000005</c:v>
                </c:pt>
                <c:pt idx="15556">
                  <c:v>38.393594830000005</c:v>
                </c:pt>
                <c:pt idx="15557">
                  <c:v>38.396059753000003</c:v>
                </c:pt>
                <c:pt idx="15558">
                  <c:v>38.398524737000002</c:v>
                </c:pt>
                <c:pt idx="15559">
                  <c:v>38.400989661000004</c:v>
                </c:pt>
                <c:pt idx="15560">
                  <c:v>38.403454507000006</c:v>
                </c:pt>
                <c:pt idx="15561">
                  <c:v>38.405919507</c:v>
                </c:pt>
                <c:pt idx="15562">
                  <c:v>38.408384430000005</c:v>
                </c:pt>
                <c:pt idx="15563">
                  <c:v>38.410849632000001</c:v>
                </c:pt>
                <c:pt idx="15564">
                  <c:v>38.413314247000002</c:v>
                </c:pt>
                <c:pt idx="15565">
                  <c:v>38.415779093000005</c:v>
                </c:pt>
                <c:pt idx="15566">
                  <c:v>38.418244016000003</c:v>
                </c:pt>
                <c:pt idx="15567">
                  <c:v>38.420708709000003</c:v>
                </c:pt>
                <c:pt idx="15568">
                  <c:v>38.423173862000006</c:v>
                </c:pt>
                <c:pt idx="15569">
                  <c:v>38.425638555000006</c:v>
                </c:pt>
                <c:pt idx="15570">
                  <c:v>38.428103401000001</c:v>
                </c:pt>
                <c:pt idx="15571">
                  <c:v>38.430568093000005</c:v>
                </c:pt>
                <c:pt idx="15572">
                  <c:v>38.433032709000003</c:v>
                </c:pt>
                <c:pt idx="15573">
                  <c:v>38.435497575000007</c:v>
                </c:pt>
                <c:pt idx="15574">
                  <c:v>38.437962806000002</c:v>
                </c:pt>
                <c:pt idx="15575">
                  <c:v>38.440427806000002</c:v>
                </c:pt>
                <c:pt idx="15576">
                  <c:v>38.442893036000001</c:v>
                </c:pt>
                <c:pt idx="15577">
                  <c:v>38.445357882000003</c:v>
                </c:pt>
                <c:pt idx="15578">
                  <c:v>38.447822891000001</c:v>
                </c:pt>
                <c:pt idx="15579">
                  <c:v>38.450287815000003</c:v>
                </c:pt>
                <c:pt idx="15580">
                  <c:v>38.452752661000005</c:v>
                </c:pt>
                <c:pt idx="15581">
                  <c:v>38.455217584000003</c:v>
                </c:pt>
                <c:pt idx="15582">
                  <c:v>38.457682810000001</c:v>
                </c:pt>
                <c:pt idx="15583">
                  <c:v>38.460147810000002</c:v>
                </c:pt>
                <c:pt idx="15584">
                  <c:v>38.462613040000001</c:v>
                </c:pt>
                <c:pt idx="15585">
                  <c:v>38.465077886000003</c:v>
                </c:pt>
                <c:pt idx="15586">
                  <c:v>38.467542810000005</c:v>
                </c:pt>
                <c:pt idx="15587">
                  <c:v>38.470008050000004</c:v>
                </c:pt>
                <c:pt idx="15588">
                  <c:v>38.472472743000004</c:v>
                </c:pt>
                <c:pt idx="15589">
                  <c:v>38.474937973000003</c:v>
                </c:pt>
                <c:pt idx="15590">
                  <c:v>38.477402820000002</c:v>
                </c:pt>
                <c:pt idx="15591">
                  <c:v>38.479867743</c:v>
                </c:pt>
                <c:pt idx="15592">
                  <c:v>38.482332753000001</c:v>
                </c:pt>
                <c:pt idx="15593">
                  <c:v>38.484797676000007</c:v>
                </c:pt>
                <c:pt idx="15594">
                  <c:v>38.487262522000002</c:v>
                </c:pt>
                <c:pt idx="15595">
                  <c:v>38.489727522000003</c:v>
                </c:pt>
                <c:pt idx="15596">
                  <c:v>38.492192445000001</c:v>
                </c:pt>
                <c:pt idx="15597">
                  <c:v>38.494657613000001</c:v>
                </c:pt>
                <c:pt idx="15598">
                  <c:v>38.497122536000006</c:v>
                </c:pt>
                <c:pt idx="15599">
                  <c:v>38.499587536</c:v>
                </c:pt>
                <c:pt idx="15600">
                  <c:v>38.502052690000006</c:v>
                </c:pt>
                <c:pt idx="15601">
                  <c:v>38.504517382000003</c:v>
                </c:pt>
                <c:pt idx="15602">
                  <c:v>38.506982594</c:v>
                </c:pt>
                <c:pt idx="15603">
                  <c:v>38.509447748000007</c:v>
                </c:pt>
                <c:pt idx="15604">
                  <c:v>38.511912979000002</c:v>
                </c:pt>
                <c:pt idx="15605">
                  <c:v>38.514377979000002</c:v>
                </c:pt>
                <c:pt idx="15606">
                  <c:v>38.516842902</c:v>
                </c:pt>
                <c:pt idx="15607">
                  <c:v>38.519308069000004</c:v>
                </c:pt>
                <c:pt idx="15608">
                  <c:v>38.521773069000005</c:v>
                </c:pt>
                <c:pt idx="15609">
                  <c:v>38.5242383</c:v>
                </c:pt>
                <c:pt idx="15610">
                  <c:v>38.526703454</c:v>
                </c:pt>
                <c:pt idx="15611">
                  <c:v>38.529168454000001</c:v>
                </c:pt>
                <c:pt idx="15612">
                  <c:v>38.531633931000002</c:v>
                </c:pt>
                <c:pt idx="15613">
                  <c:v>38.534098854</c:v>
                </c:pt>
                <c:pt idx="15614">
                  <c:v>38.536563777000005</c:v>
                </c:pt>
                <c:pt idx="15615">
                  <c:v>38.539028700000003</c:v>
                </c:pt>
                <c:pt idx="15616">
                  <c:v>38.541493623000001</c:v>
                </c:pt>
                <c:pt idx="15617">
                  <c:v>38.543958536000005</c:v>
                </c:pt>
                <c:pt idx="15618">
                  <c:v>38.546423536000006</c:v>
                </c:pt>
                <c:pt idx="15619">
                  <c:v>38.548888382000001</c:v>
                </c:pt>
                <c:pt idx="15620">
                  <c:v>38.551353075000002</c:v>
                </c:pt>
                <c:pt idx="15621">
                  <c:v>38.553817921000004</c:v>
                </c:pt>
                <c:pt idx="15622">
                  <c:v>38.556282930000002</c:v>
                </c:pt>
                <c:pt idx="15623">
                  <c:v>38.55874816</c:v>
                </c:pt>
                <c:pt idx="15624">
                  <c:v>38.561213391000003</c:v>
                </c:pt>
                <c:pt idx="15625">
                  <c:v>38.563678853000006</c:v>
                </c:pt>
                <c:pt idx="15626">
                  <c:v>38.566144084000001</c:v>
                </c:pt>
                <c:pt idx="15627">
                  <c:v>38.568609396000006</c:v>
                </c:pt>
                <c:pt idx="15628">
                  <c:v>38.571074858000003</c:v>
                </c:pt>
                <c:pt idx="15629">
                  <c:v>38.573540089000005</c:v>
                </c:pt>
                <c:pt idx="15630">
                  <c:v>38.576005396000006</c:v>
                </c:pt>
                <c:pt idx="15631">
                  <c:v>38.578470858000003</c:v>
                </c:pt>
                <c:pt idx="15632">
                  <c:v>38.580935853</c:v>
                </c:pt>
                <c:pt idx="15633">
                  <c:v>38.583401391000002</c:v>
                </c:pt>
                <c:pt idx="15634">
                  <c:v>38.585866545000002</c:v>
                </c:pt>
                <c:pt idx="15635">
                  <c:v>38.588331545000003</c:v>
                </c:pt>
                <c:pt idx="15636">
                  <c:v>38.590796776000005</c:v>
                </c:pt>
                <c:pt idx="15637">
                  <c:v>38.593262012000004</c:v>
                </c:pt>
                <c:pt idx="15638">
                  <c:v>38.595727473000004</c:v>
                </c:pt>
                <c:pt idx="15639">
                  <c:v>38.598192473000005</c:v>
                </c:pt>
                <c:pt idx="15640">
                  <c:v>38.600657627000004</c:v>
                </c:pt>
                <c:pt idx="15641">
                  <c:v>38.603122858000006</c:v>
                </c:pt>
                <c:pt idx="15642">
                  <c:v>38.605587863000004</c:v>
                </c:pt>
                <c:pt idx="15643">
                  <c:v>38.608053017000003</c:v>
                </c:pt>
                <c:pt idx="15644">
                  <c:v>38.610518248000005</c:v>
                </c:pt>
                <c:pt idx="15645">
                  <c:v>38.612983171000003</c:v>
                </c:pt>
                <c:pt idx="15646">
                  <c:v>38.615448401000002</c:v>
                </c:pt>
                <c:pt idx="15647">
                  <c:v>38.617913338000001</c:v>
                </c:pt>
                <c:pt idx="15648">
                  <c:v>38.620378569000003</c:v>
                </c:pt>
                <c:pt idx="15649">
                  <c:v>38.622843569000004</c:v>
                </c:pt>
                <c:pt idx="15650">
                  <c:v>38.625308800000006</c:v>
                </c:pt>
                <c:pt idx="15651">
                  <c:v>38.627773954000006</c:v>
                </c:pt>
                <c:pt idx="15652">
                  <c:v>38.630238988000002</c:v>
                </c:pt>
                <c:pt idx="15653">
                  <c:v>38.632704219000004</c:v>
                </c:pt>
                <c:pt idx="15654">
                  <c:v>38.635169449000003</c:v>
                </c:pt>
                <c:pt idx="15655">
                  <c:v>38.637634911000006</c:v>
                </c:pt>
                <c:pt idx="15656">
                  <c:v>38.640100219000004</c:v>
                </c:pt>
                <c:pt idx="15657">
                  <c:v>38.642565685000001</c:v>
                </c:pt>
                <c:pt idx="15658">
                  <c:v>38.645030685000002</c:v>
                </c:pt>
                <c:pt idx="15659">
                  <c:v>38.647496147000005</c:v>
                </c:pt>
                <c:pt idx="15660">
                  <c:v>38.649960839000002</c:v>
                </c:pt>
                <c:pt idx="15661">
                  <c:v>38.652426070000004</c:v>
                </c:pt>
                <c:pt idx="15662">
                  <c:v>38.654891012</c:v>
                </c:pt>
                <c:pt idx="15663">
                  <c:v>38.657356473</c:v>
                </c:pt>
                <c:pt idx="15664">
                  <c:v>38.659821781000005</c:v>
                </c:pt>
                <c:pt idx="15665">
                  <c:v>38.662287012</c:v>
                </c:pt>
                <c:pt idx="15666">
                  <c:v>38.664752243000002</c:v>
                </c:pt>
                <c:pt idx="15667">
                  <c:v>38.667217459</c:v>
                </c:pt>
                <c:pt idx="15668">
                  <c:v>38.669682612000003</c:v>
                </c:pt>
                <c:pt idx="15669">
                  <c:v>38.67214792</c:v>
                </c:pt>
                <c:pt idx="15670">
                  <c:v>38.674613151000003</c:v>
                </c:pt>
                <c:pt idx="15671">
                  <c:v>38.677078920000007</c:v>
                </c:pt>
                <c:pt idx="15672">
                  <c:v>38.679544219</c:v>
                </c:pt>
                <c:pt idx="15673">
                  <c:v>38.682009450000002</c:v>
                </c:pt>
                <c:pt idx="15674">
                  <c:v>38.684474988000005</c:v>
                </c:pt>
                <c:pt idx="15675">
                  <c:v>38.686939834</c:v>
                </c:pt>
                <c:pt idx="15676">
                  <c:v>38.689405065000003</c:v>
                </c:pt>
                <c:pt idx="15677">
                  <c:v>38.691870225000002</c:v>
                </c:pt>
                <c:pt idx="15678">
                  <c:v>38.694335532000004</c:v>
                </c:pt>
                <c:pt idx="15679">
                  <c:v>38.696800686000003</c:v>
                </c:pt>
                <c:pt idx="15680">
                  <c:v>38.699265994000001</c:v>
                </c:pt>
                <c:pt idx="15681">
                  <c:v>38.701731225000003</c:v>
                </c:pt>
                <c:pt idx="15682">
                  <c:v>38.704196469000003</c:v>
                </c:pt>
                <c:pt idx="15683">
                  <c:v>38.706661930000003</c:v>
                </c:pt>
                <c:pt idx="15684">
                  <c:v>38.709127238000001</c:v>
                </c:pt>
                <c:pt idx="15685">
                  <c:v>38.711592392</c:v>
                </c:pt>
                <c:pt idx="15686">
                  <c:v>38.714057315000005</c:v>
                </c:pt>
                <c:pt idx="15687">
                  <c:v>38.716522522000005</c:v>
                </c:pt>
                <c:pt idx="15688">
                  <c:v>38.718987446</c:v>
                </c:pt>
                <c:pt idx="15689">
                  <c:v>38.721452369000005</c:v>
                </c:pt>
                <c:pt idx="15690">
                  <c:v>38.723917369000006</c:v>
                </c:pt>
                <c:pt idx="15691">
                  <c:v>38.726382522000002</c:v>
                </c:pt>
                <c:pt idx="15692">
                  <c:v>38.728847738000006</c:v>
                </c:pt>
                <c:pt idx="15693">
                  <c:v>38.731312738</c:v>
                </c:pt>
                <c:pt idx="15694">
                  <c:v>38.733777892000006</c:v>
                </c:pt>
                <c:pt idx="15695">
                  <c:v>38.736242892</c:v>
                </c:pt>
                <c:pt idx="15696">
                  <c:v>38.738708123000002</c:v>
                </c:pt>
                <c:pt idx="15697">
                  <c:v>38.741173350000004</c:v>
                </c:pt>
                <c:pt idx="15698">
                  <c:v>38.743638580000002</c:v>
                </c:pt>
                <c:pt idx="15699">
                  <c:v>38.746103734000002</c:v>
                </c:pt>
                <c:pt idx="15700">
                  <c:v>38.748569042</c:v>
                </c:pt>
                <c:pt idx="15701">
                  <c:v>38.751034504000003</c:v>
                </c:pt>
                <c:pt idx="15702">
                  <c:v>38.753499724000001</c:v>
                </c:pt>
                <c:pt idx="15703">
                  <c:v>38.755965032000006</c:v>
                </c:pt>
                <c:pt idx="15704">
                  <c:v>38.758430494000002</c:v>
                </c:pt>
                <c:pt idx="15705">
                  <c:v>38.760895801000004</c:v>
                </c:pt>
                <c:pt idx="15706">
                  <c:v>38.763360955000003</c:v>
                </c:pt>
                <c:pt idx="15707">
                  <c:v>38.765826253</c:v>
                </c:pt>
                <c:pt idx="15708">
                  <c:v>38.768291484000002</c:v>
                </c:pt>
                <c:pt idx="15709">
                  <c:v>38.770756637000005</c:v>
                </c:pt>
                <c:pt idx="15710">
                  <c:v>38.773222176000004</c:v>
                </c:pt>
                <c:pt idx="15711">
                  <c:v>38.775687407000007</c:v>
                </c:pt>
                <c:pt idx="15712">
                  <c:v>38.778152642000002</c:v>
                </c:pt>
                <c:pt idx="15713">
                  <c:v>38.780617873000004</c:v>
                </c:pt>
                <c:pt idx="15714">
                  <c:v>38.783082873000005</c:v>
                </c:pt>
                <c:pt idx="15715">
                  <c:v>38.785548104</c:v>
                </c:pt>
                <c:pt idx="15716">
                  <c:v>38.788013258000007</c:v>
                </c:pt>
                <c:pt idx="15717">
                  <c:v>38.790478474000004</c:v>
                </c:pt>
                <c:pt idx="15718">
                  <c:v>38.792944089000002</c:v>
                </c:pt>
                <c:pt idx="15719">
                  <c:v>38.795409243000002</c:v>
                </c:pt>
                <c:pt idx="15720">
                  <c:v>38.797874551000007</c:v>
                </c:pt>
                <c:pt idx="15721">
                  <c:v>38.800339474000005</c:v>
                </c:pt>
                <c:pt idx="15722">
                  <c:v>38.802804713</c:v>
                </c:pt>
                <c:pt idx="15723">
                  <c:v>38.805269944000003</c:v>
                </c:pt>
                <c:pt idx="15724">
                  <c:v>38.807735175000005</c:v>
                </c:pt>
                <c:pt idx="15725">
                  <c:v>38.810200406</c:v>
                </c:pt>
                <c:pt idx="15726">
                  <c:v>38.812665329000005</c:v>
                </c:pt>
                <c:pt idx="15727">
                  <c:v>38.815130257</c:v>
                </c:pt>
                <c:pt idx="15728">
                  <c:v>38.817595718</c:v>
                </c:pt>
                <c:pt idx="15729">
                  <c:v>38.820061026000005</c:v>
                </c:pt>
                <c:pt idx="15730">
                  <c:v>38.822526488000001</c:v>
                </c:pt>
                <c:pt idx="15731">
                  <c:v>38.824992026000004</c:v>
                </c:pt>
                <c:pt idx="15732">
                  <c:v>38.827456685000001</c:v>
                </c:pt>
                <c:pt idx="15733">
                  <c:v>38.829921915</c:v>
                </c:pt>
                <c:pt idx="15734">
                  <c:v>38.832386761000002</c:v>
                </c:pt>
                <c:pt idx="15735">
                  <c:v>38.834851992000004</c:v>
                </c:pt>
                <c:pt idx="15736">
                  <c:v>38.837317223000007</c:v>
                </c:pt>
                <c:pt idx="15737">
                  <c:v>38.839782425000003</c:v>
                </c:pt>
                <c:pt idx="15738">
                  <c:v>38.842247732000004</c:v>
                </c:pt>
                <c:pt idx="15739">
                  <c:v>38.844712886000003</c:v>
                </c:pt>
                <c:pt idx="15740">
                  <c:v>38.847178117000006</c:v>
                </c:pt>
                <c:pt idx="15741">
                  <c:v>38.849643348000001</c:v>
                </c:pt>
                <c:pt idx="15742">
                  <c:v>38.852108334</c:v>
                </c:pt>
                <c:pt idx="15743">
                  <c:v>38.854573488</c:v>
                </c:pt>
                <c:pt idx="15744">
                  <c:v>38.857038719000002</c:v>
                </c:pt>
                <c:pt idx="15745">
                  <c:v>38.859503719000003</c:v>
                </c:pt>
                <c:pt idx="15746">
                  <c:v>38.861969180000003</c:v>
                </c:pt>
                <c:pt idx="15747">
                  <c:v>38.864434108000005</c:v>
                </c:pt>
                <c:pt idx="15748">
                  <c:v>38.866899339000007</c:v>
                </c:pt>
                <c:pt idx="15749">
                  <c:v>38.869364570000002</c:v>
                </c:pt>
                <c:pt idx="15750">
                  <c:v>38.8718298</c:v>
                </c:pt>
                <c:pt idx="15751">
                  <c:v>38.874295108000005</c:v>
                </c:pt>
                <c:pt idx="15752">
                  <c:v>38.876760271000002</c:v>
                </c:pt>
                <c:pt idx="15753">
                  <c:v>38.879225502000004</c:v>
                </c:pt>
                <c:pt idx="15754">
                  <c:v>38.881690733000006</c:v>
                </c:pt>
                <c:pt idx="15755">
                  <c:v>38.884155733</c:v>
                </c:pt>
                <c:pt idx="15756">
                  <c:v>38.886620963000006</c:v>
                </c:pt>
                <c:pt idx="15757">
                  <c:v>38.889086204000002</c:v>
                </c:pt>
                <c:pt idx="15758">
                  <c:v>38.891551435000004</c:v>
                </c:pt>
                <c:pt idx="15759">
                  <c:v>38.894016743000002</c:v>
                </c:pt>
                <c:pt idx="15760">
                  <c:v>38.896481897000001</c:v>
                </c:pt>
                <c:pt idx="15761">
                  <c:v>38.898947127000007</c:v>
                </c:pt>
                <c:pt idx="15762">
                  <c:v>38.901412113000006</c:v>
                </c:pt>
                <c:pt idx="15763">
                  <c:v>38.903877267000006</c:v>
                </c:pt>
                <c:pt idx="15764">
                  <c:v>38.906342575000004</c:v>
                </c:pt>
                <c:pt idx="15765">
                  <c:v>38.908808036000003</c:v>
                </c:pt>
                <c:pt idx="15766">
                  <c:v>38.911273267000006</c:v>
                </c:pt>
                <c:pt idx="15767">
                  <c:v>38.913738214000006</c:v>
                </c:pt>
                <c:pt idx="15768">
                  <c:v>38.916203445000001</c:v>
                </c:pt>
                <c:pt idx="15769">
                  <c:v>38.918668676000003</c:v>
                </c:pt>
                <c:pt idx="15770">
                  <c:v>38.921133907000005</c:v>
                </c:pt>
                <c:pt idx="15771">
                  <c:v>38.923599214000006</c:v>
                </c:pt>
                <c:pt idx="15772">
                  <c:v>38.926064156000002</c:v>
                </c:pt>
                <c:pt idx="15773">
                  <c:v>38.928529079</c:v>
                </c:pt>
                <c:pt idx="15774">
                  <c:v>38.930994003000002</c:v>
                </c:pt>
                <c:pt idx="15775">
                  <c:v>38.933459156000005</c:v>
                </c:pt>
                <c:pt idx="15776">
                  <c:v>38.935924387</c:v>
                </c:pt>
                <c:pt idx="15777">
                  <c:v>38.938389627000006</c:v>
                </c:pt>
                <c:pt idx="15778">
                  <c:v>38.940854858000002</c:v>
                </c:pt>
                <c:pt idx="15779">
                  <c:v>38.943320165000003</c:v>
                </c:pt>
                <c:pt idx="15780">
                  <c:v>38.945785319000002</c:v>
                </c:pt>
                <c:pt idx="15781">
                  <c:v>38.948250550000004</c:v>
                </c:pt>
                <c:pt idx="15782">
                  <c:v>38.950715858000002</c:v>
                </c:pt>
                <c:pt idx="15783">
                  <c:v>38.953181088000001</c:v>
                </c:pt>
                <c:pt idx="15784">
                  <c:v>38.955646627</c:v>
                </c:pt>
                <c:pt idx="15785">
                  <c:v>38.958112089000004</c:v>
                </c:pt>
                <c:pt idx="15786">
                  <c:v>38.960577396000005</c:v>
                </c:pt>
                <c:pt idx="15787">
                  <c:v>38.963042873000006</c:v>
                </c:pt>
                <c:pt idx="15788">
                  <c:v>38.96550818</c:v>
                </c:pt>
                <c:pt idx="15789">
                  <c:v>38.967973642000004</c:v>
                </c:pt>
                <c:pt idx="15790">
                  <c:v>38.970438950000002</c:v>
                </c:pt>
                <c:pt idx="15791">
                  <c:v>38.97290418</c:v>
                </c:pt>
                <c:pt idx="15792">
                  <c:v>38.975369627000006</c:v>
                </c:pt>
                <c:pt idx="15793">
                  <c:v>38.977834858000001</c:v>
                </c:pt>
                <c:pt idx="15794">
                  <c:v>38.980300396000004</c:v>
                </c:pt>
                <c:pt idx="15795">
                  <c:v>38.982765704000002</c:v>
                </c:pt>
                <c:pt idx="15796">
                  <c:v>38.985230858000001</c:v>
                </c:pt>
                <c:pt idx="15797">
                  <c:v>38.987696181000004</c:v>
                </c:pt>
                <c:pt idx="15798">
                  <c:v>38.990161411000003</c:v>
                </c:pt>
                <c:pt idx="15799">
                  <c:v>38.992626873000006</c:v>
                </c:pt>
                <c:pt idx="15800">
                  <c:v>38.995092181000004</c:v>
                </c:pt>
                <c:pt idx="15801">
                  <c:v>38.997557334000007</c:v>
                </c:pt>
                <c:pt idx="15802">
                  <c:v>39.000022348000002</c:v>
                </c:pt>
                <c:pt idx="15803">
                  <c:v>39.002487271000007</c:v>
                </c:pt>
                <c:pt idx="15804">
                  <c:v>39.004952425000006</c:v>
                </c:pt>
                <c:pt idx="15805">
                  <c:v>39.007417733000004</c:v>
                </c:pt>
                <c:pt idx="15806">
                  <c:v>39.009882656000002</c:v>
                </c:pt>
                <c:pt idx="15807">
                  <c:v>39.012347868000006</c:v>
                </c:pt>
                <c:pt idx="15808">
                  <c:v>39.014813099000001</c:v>
                </c:pt>
                <c:pt idx="15809">
                  <c:v>39.017278022000006</c:v>
                </c:pt>
                <c:pt idx="15810">
                  <c:v>39.019743483000006</c:v>
                </c:pt>
                <c:pt idx="15811">
                  <c:v>39.022208714000001</c:v>
                </c:pt>
                <c:pt idx="15812">
                  <c:v>39.02467395</c:v>
                </c:pt>
                <c:pt idx="15813">
                  <c:v>39.027139181000003</c:v>
                </c:pt>
                <c:pt idx="15814">
                  <c:v>39.029604181000003</c:v>
                </c:pt>
                <c:pt idx="15815">
                  <c:v>39.032069411000002</c:v>
                </c:pt>
                <c:pt idx="15816">
                  <c:v>39.034534565000001</c:v>
                </c:pt>
                <c:pt idx="15817">
                  <c:v>39.036999795</c:v>
                </c:pt>
                <c:pt idx="15818">
                  <c:v>39.039465026000002</c:v>
                </c:pt>
                <c:pt idx="15819">
                  <c:v>39.041930026000003</c:v>
                </c:pt>
                <c:pt idx="15820">
                  <c:v>39.044395487000003</c:v>
                </c:pt>
                <c:pt idx="15821">
                  <c:v>39.046860487000004</c:v>
                </c:pt>
                <c:pt idx="15822">
                  <c:v>39.049325964000005</c:v>
                </c:pt>
                <c:pt idx="15823">
                  <c:v>39.051790964000006</c:v>
                </c:pt>
                <c:pt idx="15824">
                  <c:v>39.054256118000005</c:v>
                </c:pt>
                <c:pt idx="15825">
                  <c:v>39.056721349</c:v>
                </c:pt>
                <c:pt idx="15826">
                  <c:v>39.059186579000006</c:v>
                </c:pt>
                <c:pt idx="15827">
                  <c:v>39.061651516000005</c:v>
                </c:pt>
                <c:pt idx="15828">
                  <c:v>39.064116516000006</c:v>
                </c:pt>
                <c:pt idx="15829">
                  <c:v>39.066581670000005</c:v>
                </c:pt>
                <c:pt idx="15830">
                  <c:v>39.069046670000006</c:v>
                </c:pt>
                <c:pt idx="15831">
                  <c:v>39.071511824000005</c:v>
                </c:pt>
                <c:pt idx="15832">
                  <c:v>39.073976516000002</c:v>
                </c:pt>
                <c:pt idx="15833">
                  <c:v>39.076441747000004</c:v>
                </c:pt>
                <c:pt idx="15834">
                  <c:v>39.078906363000002</c:v>
                </c:pt>
                <c:pt idx="15835">
                  <c:v>39.081371516000004</c:v>
                </c:pt>
                <c:pt idx="15836">
                  <c:v>39.083836440000006</c:v>
                </c:pt>
                <c:pt idx="15837">
                  <c:v>39.086301339000002</c:v>
                </c:pt>
                <c:pt idx="15838">
                  <c:v>39.088766646000003</c:v>
                </c:pt>
                <c:pt idx="15839">
                  <c:v>39.091231800000003</c:v>
                </c:pt>
                <c:pt idx="15840">
                  <c:v>39.093696723000001</c:v>
                </c:pt>
                <c:pt idx="15841">
                  <c:v>39.096161646000006</c:v>
                </c:pt>
                <c:pt idx="15842">
                  <c:v>39.098626368000005</c:v>
                </c:pt>
                <c:pt idx="15843">
                  <c:v>39.101091521000001</c:v>
                </c:pt>
                <c:pt idx="15844">
                  <c:v>39.103556521000002</c:v>
                </c:pt>
                <c:pt idx="15845">
                  <c:v>39.106021445000003</c:v>
                </c:pt>
                <c:pt idx="15846">
                  <c:v>39.108486598000006</c:v>
                </c:pt>
                <c:pt idx="15847">
                  <c:v>39.110951291000006</c:v>
                </c:pt>
                <c:pt idx="15848">
                  <c:v>39.113416214000004</c:v>
                </c:pt>
                <c:pt idx="15849">
                  <c:v>39.115881137000002</c:v>
                </c:pt>
                <c:pt idx="15850">
                  <c:v>39.11834606</c:v>
                </c:pt>
                <c:pt idx="15851">
                  <c:v>39.120810983000005</c:v>
                </c:pt>
                <c:pt idx="15852">
                  <c:v>39.123275892000002</c:v>
                </c:pt>
                <c:pt idx="15853">
                  <c:v>39.125740815</c:v>
                </c:pt>
                <c:pt idx="15854">
                  <c:v>39.128205738000005</c:v>
                </c:pt>
                <c:pt idx="15855">
                  <c:v>39.130670584000001</c:v>
                </c:pt>
                <c:pt idx="15856">
                  <c:v>39.133135508000002</c:v>
                </c:pt>
                <c:pt idx="15857">
                  <c:v>39.135600426000003</c:v>
                </c:pt>
                <c:pt idx="15858">
                  <c:v>39.138065118</c:v>
                </c:pt>
                <c:pt idx="15859">
                  <c:v>39.140529964000002</c:v>
                </c:pt>
                <c:pt idx="15860">
                  <c:v>39.142994656000006</c:v>
                </c:pt>
                <c:pt idx="15861">
                  <c:v>39.145459810000006</c:v>
                </c:pt>
                <c:pt idx="15862">
                  <c:v>39.147924512000003</c:v>
                </c:pt>
                <c:pt idx="15863">
                  <c:v>39.150389050000001</c:v>
                </c:pt>
                <c:pt idx="15864">
                  <c:v>39.152853665000002</c:v>
                </c:pt>
                <c:pt idx="15865">
                  <c:v>39.155318358000002</c:v>
                </c:pt>
                <c:pt idx="15866">
                  <c:v>39.157783281</c:v>
                </c:pt>
                <c:pt idx="15867">
                  <c:v>39.160248199000002</c:v>
                </c:pt>
                <c:pt idx="15868">
                  <c:v>39.162713045000004</c:v>
                </c:pt>
                <c:pt idx="15869">
                  <c:v>39.165177968000002</c:v>
                </c:pt>
                <c:pt idx="15870">
                  <c:v>39.167642891</c:v>
                </c:pt>
                <c:pt idx="15871">
                  <c:v>39.170107507000004</c:v>
                </c:pt>
                <c:pt idx="15872">
                  <c:v>39.172572440000003</c:v>
                </c:pt>
                <c:pt idx="15873">
                  <c:v>39.175037132</c:v>
                </c:pt>
                <c:pt idx="15874">
                  <c:v>39.177501978000002</c:v>
                </c:pt>
                <c:pt idx="15875">
                  <c:v>39.179966978000003</c:v>
                </c:pt>
                <c:pt idx="15876">
                  <c:v>39.182431824000005</c:v>
                </c:pt>
                <c:pt idx="15877">
                  <c:v>39.184896824000006</c:v>
                </c:pt>
                <c:pt idx="15878">
                  <c:v>39.187361671000005</c:v>
                </c:pt>
                <c:pt idx="15879">
                  <c:v>39.189826671000006</c:v>
                </c:pt>
                <c:pt idx="15880">
                  <c:v>39.192291824000002</c:v>
                </c:pt>
                <c:pt idx="15881">
                  <c:v>39.194756517000002</c:v>
                </c:pt>
                <c:pt idx="15882">
                  <c:v>39.19722144</c:v>
                </c:pt>
                <c:pt idx="15883">
                  <c:v>39.199686055000001</c:v>
                </c:pt>
                <c:pt idx="15884">
                  <c:v>39.202150978000006</c:v>
                </c:pt>
                <c:pt idx="15885">
                  <c:v>39.204616209000001</c:v>
                </c:pt>
                <c:pt idx="15886">
                  <c:v>39.207081363</c:v>
                </c:pt>
                <c:pt idx="15887">
                  <c:v>39.209546599000006</c:v>
                </c:pt>
                <c:pt idx="15888">
                  <c:v>39.212011829000005</c:v>
                </c:pt>
                <c:pt idx="15889">
                  <c:v>39.214476522000005</c:v>
                </c:pt>
                <c:pt idx="15890">
                  <c:v>39.216941676000005</c:v>
                </c:pt>
                <c:pt idx="15891">
                  <c:v>39.219406676000006</c:v>
                </c:pt>
                <c:pt idx="15892">
                  <c:v>39.221871838000006</c:v>
                </c:pt>
                <c:pt idx="15893">
                  <c:v>39.224337069000001</c:v>
                </c:pt>
                <c:pt idx="15894">
                  <c:v>39.226802069000001</c:v>
                </c:pt>
                <c:pt idx="15895">
                  <c:v>39.229267223000001</c:v>
                </c:pt>
                <c:pt idx="15896">
                  <c:v>39.231731915000005</c:v>
                </c:pt>
                <c:pt idx="15897">
                  <c:v>39.234196762000003</c:v>
                </c:pt>
                <c:pt idx="15898">
                  <c:v>39.236661685000001</c:v>
                </c:pt>
                <c:pt idx="15899">
                  <c:v>39.239126685000002</c:v>
                </c:pt>
                <c:pt idx="15900">
                  <c:v>39.241591915000001</c:v>
                </c:pt>
                <c:pt idx="15901">
                  <c:v>39.244057069</c:v>
                </c:pt>
                <c:pt idx="15902">
                  <c:v>39.246521973</c:v>
                </c:pt>
                <c:pt idx="15903">
                  <c:v>39.248986973000001</c:v>
                </c:pt>
                <c:pt idx="15904">
                  <c:v>39.251451896000006</c:v>
                </c:pt>
                <c:pt idx="15905">
                  <c:v>39.253917127000001</c:v>
                </c:pt>
                <c:pt idx="15906">
                  <c:v>39.256382589000005</c:v>
                </c:pt>
                <c:pt idx="15907">
                  <c:v>39.25884757</c:v>
                </c:pt>
                <c:pt idx="15908">
                  <c:v>39.261312801000003</c:v>
                </c:pt>
                <c:pt idx="15909">
                  <c:v>39.263777724000001</c:v>
                </c:pt>
                <c:pt idx="15910">
                  <c:v>39.266242954000006</c:v>
                </c:pt>
                <c:pt idx="15911">
                  <c:v>39.268708185000001</c:v>
                </c:pt>
                <c:pt idx="15912">
                  <c:v>39.271173406000003</c:v>
                </c:pt>
                <c:pt idx="15913">
                  <c:v>39.273639175000007</c:v>
                </c:pt>
                <c:pt idx="15914">
                  <c:v>39.276104714000006</c:v>
                </c:pt>
                <c:pt idx="15915">
                  <c:v>39.278569714000007</c:v>
                </c:pt>
                <c:pt idx="15916">
                  <c:v>39.281035175000007</c:v>
                </c:pt>
                <c:pt idx="15917">
                  <c:v>39.283499878000001</c:v>
                </c:pt>
                <c:pt idx="15918">
                  <c:v>39.285965339000001</c:v>
                </c:pt>
                <c:pt idx="15919">
                  <c:v>39.288430339000001</c:v>
                </c:pt>
                <c:pt idx="15920">
                  <c:v>39.290895493000001</c:v>
                </c:pt>
                <c:pt idx="15921">
                  <c:v>39.293360724000003</c:v>
                </c:pt>
                <c:pt idx="15922">
                  <c:v>39.295825628000003</c:v>
                </c:pt>
                <c:pt idx="15923">
                  <c:v>39.298290551000001</c:v>
                </c:pt>
                <c:pt idx="15924">
                  <c:v>39.300755782000003</c:v>
                </c:pt>
                <c:pt idx="15925">
                  <c:v>39.303220474000007</c:v>
                </c:pt>
                <c:pt idx="15926">
                  <c:v>39.305685397000005</c:v>
                </c:pt>
                <c:pt idx="15927">
                  <c:v>39.308150229000006</c:v>
                </c:pt>
                <c:pt idx="15928">
                  <c:v>39.310615152000004</c:v>
                </c:pt>
                <c:pt idx="15929">
                  <c:v>39.313079845000004</c:v>
                </c:pt>
                <c:pt idx="15930">
                  <c:v>39.315544460000005</c:v>
                </c:pt>
                <c:pt idx="15931">
                  <c:v>39.318009383000003</c:v>
                </c:pt>
                <c:pt idx="15932">
                  <c:v>39.320474609000001</c:v>
                </c:pt>
                <c:pt idx="15933">
                  <c:v>39.322939763000001</c:v>
                </c:pt>
                <c:pt idx="15934">
                  <c:v>39.325404993000006</c:v>
                </c:pt>
                <c:pt idx="15935">
                  <c:v>39.327869917000001</c:v>
                </c:pt>
                <c:pt idx="15936">
                  <c:v>39.330334609000005</c:v>
                </c:pt>
                <c:pt idx="15937">
                  <c:v>39.33279984</c:v>
                </c:pt>
                <c:pt idx="15938">
                  <c:v>39.335264993000003</c:v>
                </c:pt>
                <c:pt idx="15939">
                  <c:v>39.337730301000001</c:v>
                </c:pt>
                <c:pt idx="15940">
                  <c:v>39.340195455</c:v>
                </c:pt>
                <c:pt idx="15941">
                  <c:v>39.342660455000001</c:v>
                </c:pt>
                <c:pt idx="15942">
                  <c:v>39.345125364000005</c:v>
                </c:pt>
                <c:pt idx="15943">
                  <c:v>39.347590287000003</c:v>
                </c:pt>
                <c:pt idx="15944">
                  <c:v>39.350055441000002</c:v>
                </c:pt>
                <c:pt idx="15945">
                  <c:v>39.352520672000004</c:v>
                </c:pt>
                <c:pt idx="15946">
                  <c:v>39.354985672000005</c:v>
                </c:pt>
                <c:pt idx="15947">
                  <c:v>39.357451152000003</c:v>
                </c:pt>
                <c:pt idx="15948">
                  <c:v>39.359916152000004</c:v>
                </c:pt>
                <c:pt idx="15949">
                  <c:v>39.362381383000006</c:v>
                </c:pt>
                <c:pt idx="15950">
                  <c:v>39.364846614000001</c:v>
                </c:pt>
                <c:pt idx="15951">
                  <c:v>39.367311768</c:v>
                </c:pt>
                <c:pt idx="15952">
                  <c:v>39.369776984000005</c:v>
                </c:pt>
                <c:pt idx="15953">
                  <c:v>39.372242214000003</c:v>
                </c:pt>
                <c:pt idx="15954">
                  <c:v>39.374707522000001</c:v>
                </c:pt>
                <c:pt idx="15955">
                  <c:v>39.377172676000001</c:v>
                </c:pt>
                <c:pt idx="15956">
                  <c:v>39.379637599000006</c:v>
                </c:pt>
                <c:pt idx="15957">
                  <c:v>39.382102599000007</c:v>
                </c:pt>
                <c:pt idx="15958">
                  <c:v>39.384567753000006</c:v>
                </c:pt>
                <c:pt idx="15959">
                  <c:v>39.387032984000001</c:v>
                </c:pt>
                <c:pt idx="15960">
                  <c:v>39.389498291000002</c:v>
                </c:pt>
                <c:pt idx="15961">
                  <c:v>39.391963445000002</c:v>
                </c:pt>
                <c:pt idx="15962">
                  <c:v>39.394428667000007</c:v>
                </c:pt>
                <c:pt idx="15963">
                  <c:v>39.396893667000001</c:v>
                </c:pt>
                <c:pt idx="15964">
                  <c:v>39.399358590000006</c:v>
                </c:pt>
                <c:pt idx="15965">
                  <c:v>39.401823513000004</c:v>
                </c:pt>
                <c:pt idx="15966">
                  <c:v>39.404288436000002</c:v>
                </c:pt>
                <c:pt idx="15967">
                  <c:v>39.406753667000004</c:v>
                </c:pt>
                <c:pt idx="15968">
                  <c:v>39.409218898000006</c:v>
                </c:pt>
                <c:pt idx="15969">
                  <c:v>39.411683821000004</c:v>
                </c:pt>
                <c:pt idx="15970">
                  <c:v>39.414148975000003</c:v>
                </c:pt>
                <c:pt idx="15971">
                  <c:v>39.416613667</c:v>
                </c:pt>
                <c:pt idx="15972">
                  <c:v>39.419078595000002</c:v>
                </c:pt>
                <c:pt idx="15973">
                  <c:v>39.421543749000001</c:v>
                </c:pt>
                <c:pt idx="15974">
                  <c:v>39.424008672000006</c:v>
                </c:pt>
                <c:pt idx="15975">
                  <c:v>39.426473903000002</c:v>
                </c:pt>
                <c:pt idx="15976">
                  <c:v>39.428938826000007</c:v>
                </c:pt>
                <c:pt idx="15977">
                  <c:v>39.431403845000006</c:v>
                </c:pt>
                <c:pt idx="15978">
                  <c:v>39.433869076000001</c:v>
                </c:pt>
                <c:pt idx="15979">
                  <c:v>39.436333999000006</c:v>
                </c:pt>
                <c:pt idx="15980">
                  <c:v>39.438799153000005</c:v>
                </c:pt>
                <c:pt idx="15981">
                  <c:v>39.441264076000003</c:v>
                </c:pt>
                <c:pt idx="15982">
                  <c:v>39.443729071</c:v>
                </c:pt>
                <c:pt idx="15983">
                  <c:v>39.446194225000006</c:v>
                </c:pt>
                <c:pt idx="15984">
                  <c:v>39.448659148000004</c:v>
                </c:pt>
                <c:pt idx="15985">
                  <c:v>39.451124071000002</c:v>
                </c:pt>
                <c:pt idx="15986">
                  <c:v>39.453589071000003</c:v>
                </c:pt>
                <c:pt idx="15987">
                  <c:v>39.456053979000004</c:v>
                </c:pt>
                <c:pt idx="15988">
                  <c:v>39.458519210000006</c:v>
                </c:pt>
                <c:pt idx="15989">
                  <c:v>39.460983748000004</c:v>
                </c:pt>
                <c:pt idx="15990">
                  <c:v>39.463448671000002</c:v>
                </c:pt>
                <c:pt idx="15991">
                  <c:v>39.465913594</c:v>
                </c:pt>
                <c:pt idx="15992">
                  <c:v>39.468378527000006</c:v>
                </c:pt>
                <c:pt idx="15993">
                  <c:v>39.470843220000006</c:v>
                </c:pt>
                <c:pt idx="15994">
                  <c:v>39.473308373000002</c:v>
                </c:pt>
                <c:pt idx="15995">
                  <c:v>39.475772989000006</c:v>
                </c:pt>
                <c:pt idx="15996">
                  <c:v>39.478237989</c:v>
                </c:pt>
                <c:pt idx="15997">
                  <c:v>39.480702835000002</c:v>
                </c:pt>
                <c:pt idx="15998">
                  <c:v>39.483167758</c:v>
                </c:pt>
                <c:pt idx="15999">
                  <c:v>39.485632758000001</c:v>
                </c:pt>
                <c:pt idx="16000">
                  <c:v>39.488097373000002</c:v>
                </c:pt>
                <c:pt idx="16001">
                  <c:v>39.490562604000004</c:v>
                </c:pt>
                <c:pt idx="16002">
                  <c:v>39.493027455000004</c:v>
                </c:pt>
                <c:pt idx="16003">
                  <c:v>39.495492148000004</c:v>
                </c:pt>
                <c:pt idx="16004">
                  <c:v>39.497957071000002</c:v>
                </c:pt>
                <c:pt idx="16005">
                  <c:v>39.500421917000004</c:v>
                </c:pt>
                <c:pt idx="16006">
                  <c:v>39.502886917000005</c:v>
                </c:pt>
                <c:pt idx="16007">
                  <c:v>39.505352084000002</c:v>
                </c:pt>
                <c:pt idx="16008">
                  <c:v>39.507817315000004</c:v>
                </c:pt>
                <c:pt idx="16009">
                  <c:v>39.510282315000005</c:v>
                </c:pt>
                <c:pt idx="16010">
                  <c:v>39.512747238000003</c:v>
                </c:pt>
                <c:pt idx="16011">
                  <c:v>39.515212468000001</c:v>
                </c:pt>
                <c:pt idx="16012">
                  <c:v>39.517677392000003</c:v>
                </c:pt>
                <c:pt idx="16013">
                  <c:v>39.520142238000005</c:v>
                </c:pt>
                <c:pt idx="16014">
                  <c:v>39.522607468000004</c:v>
                </c:pt>
                <c:pt idx="16015">
                  <c:v>39.525072468000005</c:v>
                </c:pt>
                <c:pt idx="16016">
                  <c:v>39.527537699</c:v>
                </c:pt>
                <c:pt idx="16017">
                  <c:v>39.530002853000006</c:v>
                </c:pt>
                <c:pt idx="16018">
                  <c:v>39.532467468</c:v>
                </c:pt>
                <c:pt idx="16019">
                  <c:v>39.534932392000002</c:v>
                </c:pt>
                <c:pt idx="16020">
                  <c:v>39.537397315</c:v>
                </c:pt>
                <c:pt idx="16021">
                  <c:v>39.539862545000005</c:v>
                </c:pt>
                <c:pt idx="16022">
                  <c:v>39.542327781000004</c:v>
                </c:pt>
                <c:pt idx="16023">
                  <c:v>39.544792781000005</c:v>
                </c:pt>
                <c:pt idx="16024">
                  <c:v>39.547258012</c:v>
                </c:pt>
                <c:pt idx="16025">
                  <c:v>39.549722935000005</c:v>
                </c:pt>
                <c:pt idx="16026">
                  <c:v>39.552187858000003</c:v>
                </c:pt>
                <c:pt idx="16027">
                  <c:v>39.554652781000001</c:v>
                </c:pt>
                <c:pt idx="16028">
                  <c:v>39.557117704000007</c:v>
                </c:pt>
                <c:pt idx="16029">
                  <c:v>39.559582935000002</c:v>
                </c:pt>
                <c:pt idx="16030">
                  <c:v>39.562048166000004</c:v>
                </c:pt>
                <c:pt idx="16031">
                  <c:v>39.564513012000006</c:v>
                </c:pt>
                <c:pt idx="16032">
                  <c:v>39.566977939000004</c:v>
                </c:pt>
                <c:pt idx="16033">
                  <c:v>39.569442631000001</c:v>
                </c:pt>
                <c:pt idx="16034">
                  <c:v>39.571907785000001</c:v>
                </c:pt>
                <c:pt idx="16035">
                  <c:v>39.574373016000003</c:v>
                </c:pt>
                <c:pt idx="16036">
                  <c:v>39.576837708000006</c:v>
                </c:pt>
                <c:pt idx="16037">
                  <c:v>39.579302536</c:v>
                </c:pt>
                <c:pt idx="16038">
                  <c:v>39.581767459000005</c:v>
                </c:pt>
                <c:pt idx="16039">
                  <c:v>39.584232151000002</c:v>
                </c:pt>
                <c:pt idx="16040">
                  <c:v>39.586697305000001</c:v>
                </c:pt>
                <c:pt idx="16041">
                  <c:v>39.589162228000006</c:v>
                </c:pt>
                <c:pt idx="16042">
                  <c:v>39.591627464000005</c:v>
                </c:pt>
                <c:pt idx="16043">
                  <c:v>39.594092694000004</c:v>
                </c:pt>
                <c:pt idx="16044">
                  <c:v>39.596557617000002</c:v>
                </c:pt>
                <c:pt idx="16045">
                  <c:v>39.599022848000004</c:v>
                </c:pt>
                <c:pt idx="16046">
                  <c:v>39.601487771000002</c:v>
                </c:pt>
                <c:pt idx="16047">
                  <c:v>39.603952766000006</c:v>
                </c:pt>
                <c:pt idx="16048">
                  <c:v>39.606417997000001</c:v>
                </c:pt>
                <c:pt idx="16049">
                  <c:v>39.608882920000006</c:v>
                </c:pt>
                <c:pt idx="16050">
                  <c:v>39.611348074000006</c:v>
                </c:pt>
                <c:pt idx="16051">
                  <c:v>39.613813074000007</c:v>
                </c:pt>
                <c:pt idx="16052">
                  <c:v>39.616277978000006</c:v>
                </c:pt>
                <c:pt idx="16053">
                  <c:v>39.618743132000006</c:v>
                </c:pt>
                <c:pt idx="16054">
                  <c:v>39.621208055000004</c:v>
                </c:pt>
                <c:pt idx="16055">
                  <c:v>39.623673055000005</c:v>
                </c:pt>
                <c:pt idx="16056">
                  <c:v>39.626138209000004</c:v>
                </c:pt>
                <c:pt idx="16057">
                  <c:v>39.628602829000002</c:v>
                </c:pt>
                <c:pt idx="16058">
                  <c:v>39.631067752</c:v>
                </c:pt>
                <c:pt idx="16059">
                  <c:v>39.633532445</c:v>
                </c:pt>
                <c:pt idx="16060">
                  <c:v>39.635997291000002</c:v>
                </c:pt>
                <c:pt idx="16061">
                  <c:v>39.638462214</c:v>
                </c:pt>
                <c:pt idx="16062">
                  <c:v>39.640927238000003</c:v>
                </c:pt>
                <c:pt idx="16063">
                  <c:v>39.643392084000006</c:v>
                </c:pt>
                <c:pt idx="16064">
                  <c:v>39.645856776000002</c:v>
                </c:pt>
                <c:pt idx="16065">
                  <c:v>39.648321623000001</c:v>
                </c:pt>
                <c:pt idx="16066">
                  <c:v>39.650786315000005</c:v>
                </c:pt>
                <c:pt idx="16067">
                  <c:v>39.653251252000004</c:v>
                </c:pt>
                <c:pt idx="16068">
                  <c:v>39.655716406000003</c:v>
                </c:pt>
                <c:pt idx="16069">
                  <c:v>39.658181329000001</c:v>
                </c:pt>
                <c:pt idx="16070">
                  <c:v>39.660646021000005</c:v>
                </c:pt>
                <c:pt idx="16071">
                  <c:v>39.663110944000003</c:v>
                </c:pt>
                <c:pt idx="16072">
                  <c:v>39.665575570000001</c:v>
                </c:pt>
                <c:pt idx="16073">
                  <c:v>39.668040416000004</c:v>
                </c:pt>
                <c:pt idx="16074">
                  <c:v>39.670505031000005</c:v>
                </c:pt>
                <c:pt idx="16075">
                  <c:v>39.672970031000006</c:v>
                </c:pt>
                <c:pt idx="16076">
                  <c:v>39.675434954000004</c:v>
                </c:pt>
                <c:pt idx="16077">
                  <c:v>39.677899786000005</c:v>
                </c:pt>
                <c:pt idx="16078">
                  <c:v>39.680364478000001</c:v>
                </c:pt>
                <c:pt idx="16079">
                  <c:v>39.682829401000006</c:v>
                </c:pt>
                <c:pt idx="16080">
                  <c:v>39.685294324000004</c:v>
                </c:pt>
                <c:pt idx="16081">
                  <c:v>39.687759478000004</c:v>
                </c:pt>
                <c:pt idx="16082">
                  <c:v>39.690224497000003</c:v>
                </c:pt>
                <c:pt idx="16083">
                  <c:v>39.692689651000002</c:v>
                </c:pt>
                <c:pt idx="16084">
                  <c:v>39.695154651000003</c:v>
                </c:pt>
                <c:pt idx="16085">
                  <c:v>39.697619574000001</c:v>
                </c:pt>
                <c:pt idx="16086">
                  <c:v>39.700084420000003</c:v>
                </c:pt>
                <c:pt idx="16087">
                  <c:v>39.702549098000006</c:v>
                </c:pt>
                <c:pt idx="16088">
                  <c:v>39.705014329000001</c:v>
                </c:pt>
                <c:pt idx="16089">
                  <c:v>39.707479252000006</c:v>
                </c:pt>
                <c:pt idx="16090">
                  <c:v>39.709943868000003</c:v>
                </c:pt>
                <c:pt idx="16091">
                  <c:v>39.712408791000001</c:v>
                </c:pt>
                <c:pt idx="16092">
                  <c:v>39.714873411000006</c:v>
                </c:pt>
                <c:pt idx="16093">
                  <c:v>39.717338334000004</c:v>
                </c:pt>
                <c:pt idx="16094">
                  <c:v>39.719803180000007</c:v>
                </c:pt>
                <c:pt idx="16095">
                  <c:v>39.722267873</c:v>
                </c:pt>
                <c:pt idx="16096">
                  <c:v>39.724733026000003</c:v>
                </c:pt>
                <c:pt idx="16097">
                  <c:v>39.727197719000003</c:v>
                </c:pt>
                <c:pt idx="16098">
                  <c:v>39.729662565000005</c:v>
                </c:pt>
                <c:pt idx="16099">
                  <c:v>39.732127488000003</c:v>
                </c:pt>
                <c:pt idx="16100">
                  <c:v>39.734592411000001</c:v>
                </c:pt>
                <c:pt idx="16101">
                  <c:v>39.737057642000003</c:v>
                </c:pt>
                <c:pt idx="16102">
                  <c:v>39.739522579000003</c:v>
                </c:pt>
                <c:pt idx="16103">
                  <c:v>39.741987579000003</c:v>
                </c:pt>
                <c:pt idx="16104">
                  <c:v>39.744452502000001</c:v>
                </c:pt>
                <c:pt idx="16105">
                  <c:v>39.746917348000004</c:v>
                </c:pt>
                <c:pt idx="16106">
                  <c:v>39.749382271000002</c:v>
                </c:pt>
                <c:pt idx="16107">
                  <c:v>39.751847223000006</c:v>
                </c:pt>
                <c:pt idx="16108">
                  <c:v>39.754312377000005</c:v>
                </c:pt>
                <c:pt idx="16109">
                  <c:v>39.756777608</c:v>
                </c:pt>
                <c:pt idx="16110">
                  <c:v>39.759242531000005</c:v>
                </c:pt>
                <c:pt idx="16111">
                  <c:v>39.761707762</c:v>
                </c:pt>
                <c:pt idx="16112">
                  <c:v>39.764172988000006</c:v>
                </c:pt>
                <c:pt idx="16113">
                  <c:v>39.766638218000004</c:v>
                </c:pt>
                <c:pt idx="16114">
                  <c:v>39.769103218000005</c:v>
                </c:pt>
                <c:pt idx="16115">
                  <c:v>39.771568449</c:v>
                </c:pt>
                <c:pt idx="16116">
                  <c:v>39.774033680000002</c:v>
                </c:pt>
                <c:pt idx="16117">
                  <c:v>39.776498941</c:v>
                </c:pt>
                <c:pt idx="16118">
                  <c:v>39.778964094000003</c:v>
                </c:pt>
                <c:pt idx="16119">
                  <c:v>39.781429325000005</c:v>
                </c:pt>
                <c:pt idx="16120">
                  <c:v>39.783894556</c:v>
                </c:pt>
                <c:pt idx="16121">
                  <c:v>39.786359248000004</c:v>
                </c:pt>
                <c:pt idx="16122">
                  <c:v>39.788824407</c:v>
                </c:pt>
                <c:pt idx="16123">
                  <c:v>39.791289330000005</c:v>
                </c:pt>
                <c:pt idx="16124">
                  <c:v>39.793754253000003</c:v>
                </c:pt>
                <c:pt idx="16125">
                  <c:v>39.796219176000001</c:v>
                </c:pt>
                <c:pt idx="16126">
                  <c:v>39.798684100000003</c:v>
                </c:pt>
                <c:pt idx="16127">
                  <c:v>39.801149042000006</c:v>
                </c:pt>
                <c:pt idx="16128">
                  <c:v>39.803613734000002</c:v>
                </c:pt>
                <c:pt idx="16129">
                  <c:v>39.806078888000002</c:v>
                </c:pt>
                <c:pt idx="16130">
                  <c:v>39.808543811</c:v>
                </c:pt>
                <c:pt idx="16131">
                  <c:v>39.811008426000001</c:v>
                </c:pt>
                <c:pt idx="16132">
                  <c:v>39.813473114000004</c:v>
                </c:pt>
                <c:pt idx="16133">
                  <c:v>39.815937960000007</c:v>
                </c:pt>
                <c:pt idx="16134">
                  <c:v>39.818402652000003</c:v>
                </c:pt>
                <c:pt idx="16135">
                  <c:v>39.820867806000003</c:v>
                </c:pt>
                <c:pt idx="16136">
                  <c:v>39.823332806000003</c:v>
                </c:pt>
                <c:pt idx="16137">
                  <c:v>39.825798042000002</c:v>
                </c:pt>
                <c:pt idx="16138">
                  <c:v>39.828262888000005</c:v>
                </c:pt>
                <c:pt idx="16139">
                  <c:v>39.830728119000007</c:v>
                </c:pt>
                <c:pt idx="16140">
                  <c:v>39.833193042000005</c:v>
                </c:pt>
                <c:pt idx="16141">
                  <c:v>39.835658042000006</c:v>
                </c:pt>
                <c:pt idx="16142">
                  <c:v>39.838123253000006</c:v>
                </c:pt>
                <c:pt idx="16143">
                  <c:v>39.840588407000006</c:v>
                </c:pt>
                <c:pt idx="16144">
                  <c:v>39.843053100000006</c:v>
                </c:pt>
                <c:pt idx="16145">
                  <c:v>39.845518023000004</c:v>
                </c:pt>
                <c:pt idx="16146">
                  <c:v>39.847982869000006</c:v>
                </c:pt>
                <c:pt idx="16147">
                  <c:v>39.850447811000002</c:v>
                </c:pt>
                <c:pt idx="16148">
                  <c:v>39.852912811000003</c:v>
                </c:pt>
                <c:pt idx="16149">
                  <c:v>39.855377965000002</c:v>
                </c:pt>
                <c:pt idx="16150">
                  <c:v>39.857843273</c:v>
                </c:pt>
                <c:pt idx="16151">
                  <c:v>39.860308196000005</c:v>
                </c:pt>
                <c:pt idx="16152">
                  <c:v>39.862773392000001</c:v>
                </c:pt>
                <c:pt idx="16153">
                  <c:v>39.865238546</c:v>
                </c:pt>
                <c:pt idx="16154">
                  <c:v>39.867703546000001</c:v>
                </c:pt>
                <c:pt idx="16155">
                  <c:v>39.870168777000004</c:v>
                </c:pt>
                <c:pt idx="16156">
                  <c:v>39.872633931000003</c:v>
                </c:pt>
                <c:pt idx="16157">
                  <c:v>39.875099258000006</c:v>
                </c:pt>
                <c:pt idx="16158">
                  <c:v>39.877564411000002</c:v>
                </c:pt>
                <c:pt idx="16159">
                  <c:v>39.880029334000007</c:v>
                </c:pt>
                <c:pt idx="16160">
                  <c:v>39.882494334</c:v>
                </c:pt>
                <c:pt idx="16161">
                  <c:v>39.884959488</c:v>
                </c:pt>
                <c:pt idx="16162">
                  <c:v>39.887424686000003</c:v>
                </c:pt>
                <c:pt idx="16163">
                  <c:v>39.889889686000004</c:v>
                </c:pt>
                <c:pt idx="16164">
                  <c:v>39.892354840000003</c:v>
                </c:pt>
                <c:pt idx="16165">
                  <c:v>39.894819840000004</c:v>
                </c:pt>
                <c:pt idx="16166">
                  <c:v>39.897284686000006</c:v>
                </c:pt>
                <c:pt idx="16167">
                  <c:v>39.899749287000006</c:v>
                </c:pt>
                <c:pt idx="16168">
                  <c:v>39.902214210000004</c:v>
                </c:pt>
                <c:pt idx="16169">
                  <c:v>39.904679210000005</c:v>
                </c:pt>
                <c:pt idx="16170">
                  <c:v>39.907144133000003</c:v>
                </c:pt>
                <c:pt idx="16171">
                  <c:v>39.909609287000002</c:v>
                </c:pt>
                <c:pt idx="16172">
                  <c:v>39.912074206000007</c:v>
                </c:pt>
                <c:pt idx="16173">
                  <c:v>39.914539129000005</c:v>
                </c:pt>
                <c:pt idx="16174">
                  <c:v>39.917004129000006</c:v>
                </c:pt>
                <c:pt idx="16175">
                  <c:v>39.919469052000004</c:v>
                </c:pt>
                <c:pt idx="16176">
                  <c:v>39.921934206000003</c:v>
                </c:pt>
                <c:pt idx="16177">
                  <c:v>39.924399215000001</c:v>
                </c:pt>
                <c:pt idx="16178">
                  <c:v>39.926864369</c:v>
                </c:pt>
                <c:pt idx="16179">
                  <c:v>39.929329292000006</c:v>
                </c:pt>
                <c:pt idx="16180">
                  <c:v>39.931794215000004</c:v>
                </c:pt>
                <c:pt idx="16181">
                  <c:v>39.934259215000004</c:v>
                </c:pt>
                <c:pt idx="16182">
                  <c:v>39.936724364</c:v>
                </c:pt>
                <c:pt idx="16183">
                  <c:v>39.939189594000005</c:v>
                </c:pt>
                <c:pt idx="16184">
                  <c:v>39.941654287000006</c:v>
                </c:pt>
                <c:pt idx="16185">
                  <c:v>39.944119133000001</c:v>
                </c:pt>
                <c:pt idx="16186">
                  <c:v>39.946583825000005</c:v>
                </c:pt>
                <c:pt idx="16187">
                  <c:v>39.949048782000006</c:v>
                </c:pt>
                <c:pt idx="16188">
                  <c:v>39.951513936000005</c:v>
                </c:pt>
                <c:pt idx="16189">
                  <c:v>39.953979244000003</c:v>
                </c:pt>
                <c:pt idx="16190">
                  <c:v>39.956444475000005</c:v>
                </c:pt>
                <c:pt idx="16191">
                  <c:v>39.958909705000003</c:v>
                </c:pt>
                <c:pt idx="16192">
                  <c:v>39.961374864000007</c:v>
                </c:pt>
                <c:pt idx="16193">
                  <c:v>39.963839556000003</c:v>
                </c:pt>
                <c:pt idx="16194">
                  <c:v>39.966304480000005</c:v>
                </c:pt>
                <c:pt idx="16195">
                  <c:v>39.968769326</c:v>
                </c:pt>
                <c:pt idx="16196">
                  <c:v>39.971234556000006</c:v>
                </c:pt>
                <c:pt idx="16197">
                  <c:v>39.97369956</c:v>
                </c:pt>
                <c:pt idx="16198">
                  <c:v>39.976164714000006</c:v>
                </c:pt>
                <c:pt idx="16199">
                  <c:v>39.978629714</c:v>
                </c:pt>
                <c:pt idx="16200">
                  <c:v>39.981094330000005</c:v>
                </c:pt>
                <c:pt idx="16201">
                  <c:v>39.983559253000003</c:v>
                </c:pt>
                <c:pt idx="16202">
                  <c:v>39.986024181000005</c:v>
                </c:pt>
                <c:pt idx="16203">
                  <c:v>39.988489335000004</c:v>
                </c:pt>
                <c:pt idx="16204">
                  <c:v>39.990954335000005</c:v>
                </c:pt>
                <c:pt idx="16205">
                  <c:v>39.993419181</c:v>
                </c:pt>
                <c:pt idx="16206">
                  <c:v>39.995883873000004</c:v>
                </c:pt>
                <c:pt idx="16207">
                  <c:v>39.998349013000002</c:v>
                </c:pt>
                <c:pt idx="16208">
                  <c:v>40.000814013000003</c:v>
                </c:pt>
                <c:pt idx="16209">
                  <c:v>40.003279475000006</c:v>
                </c:pt>
                <c:pt idx="16210">
                  <c:v>40.005744782000001</c:v>
                </c:pt>
                <c:pt idx="16211">
                  <c:v>40.008210244000004</c:v>
                </c:pt>
                <c:pt idx="16212">
                  <c:v>40.010675248000005</c:v>
                </c:pt>
                <c:pt idx="16213">
                  <c:v>40.013140479</c:v>
                </c:pt>
                <c:pt idx="16214">
                  <c:v>40.015605632000003</c:v>
                </c:pt>
                <c:pt idx="16215">
                  <c:v>40.018070863000005</c:v>
                </c:pt>
                <c:pt idx="16216">
                  <c:v>40.020535786000003</c:v>
                </c:pt>
                <c:pt idx="16217">
                  <c:v>40.023000695</c:v>
                </c:pt>
                <c:pt idx="16218">
                  <c:v>40.025465311000005</c:v>
                </c:pt>
                <c:pt idx="16219">
                  <c:v>40.027930003000002</c:v>
                </c:pt>
                <c:pt idx="16220">
                  <c:v>40.030394849000004</c:v>
                </c:pt>
                <c:pt idx="16221">
                  <c:v>40.032859542000004</c:v>
                </c:pt>
                <c:pt idx="16222">
                  <c:v>40.035324450000005</c:v>
                </c:pt>
                <c:pt idx="16223">
                  <c:v>40.037789373000003</c:v>
                </c:pt>
                <c:pt idx="16224">
                  <c:v>40.040254527000002</c:v>
                </c:pt>
                <c:pt idx="16225">
                  <c:v>40.04271945</c:v>
                </c:pt>
                <c:pt idx="16226">
                  <c:v>40.045184142000004</c:v>
                </c:pt>
                <c:pt idx="16227">
                  <c:v>40.047648955000007</c:v>
                </c:pt>
                <c:pt idx="16228">
                  <c:v>40.050113878000005</c:v>
                </c:pt>
                <c:pt idx="16229">
                  <c:v>40.052578801000003</c:v>
                </c:pt>
                <c:pt idx="16230">
                  <c:v>40.055044032000005</c:v>
                </c:pt>
                <c:pt idx="16231">
                  <c:v>40.057508757000001</c:v>
                </c:pt>
                <c:pt idx="16232">
                  <c:v>40.059973373000005</c:v>
                </c:pt>
                <c:pt idx="16233">
                  <c:v>40.062438527000005</c:v>
                </c:pt>
                <c:pt idx="16234">
                  <c:v>40.064903450000003</c:v>
                </c:pt>
                <c:pt idx="16235">
                  <c:v>40.067368450000004</c:v>
                </c:pt>
                <c:pt idx="16236">
                  <c:v>40.069833571000004</c:v>
                </c:pt>
                <c:pt idx="16237">
                  <c:v>40.072298801000002</c:v>
                </c:pt>
                <c:pt idx="16238">
                  <c:v>40.074764032000004</c:v>
                </c:pt>
                <c:pt idx="16239">
                  <c:v>40.077229032000005</c:v>
                </c:pt>
                <c:pt idx="16240">
                  <c:v>40.079693955000003</c:v>
                </c:pt>
                <c:pt idx="16241">
                  <c:v>40.082158897000006</c:v>
                </c:pt>
                <c:pt idx="16242">
                  <c:v>40.084623744000005</c:v>
                </c:pt>
                <c:pt idx="16243">
                  <c:v>40.087088744000006</c:v>
                </c:pt>
                <c:pt idx="16244">
                  <c:v>40.089553590000001</c:v>
                </c:pt>
                <c:pt idx="16245">
                  <c:v>40.092018282000005</c:v>
                </c:pt>
                <c:pt idx="16246">
                  <c:v>40.094483527000001</c:v>
                </c:pt>
                <c:pt idx="16247">
                  <c:v>40.096948681000001</c:v>
                </c:pt>
                <c:pt idx="16248">
                  <c:v>40.099413911000006</c:v>
                </c:pt>
                <c:pt idx="16249">
                  <c:v>40.101878911</c:v>
                </c:pt>
                <c:pt idx="16250">
                  <c:v>40.104343834000005</c:v>
                </c:pt>
                <c:pt idx="16251">
                  <c:v>40.106809301000006</c:v>
                </c:pt>
                <c:pt idx="16252">
                  <c:v>40.109274224000004</c:v>
                </c:pt>
                <c:pt idx="16253">
                  <c:v>40.111739224000004</c:v>
                </c:pt>
                <c:pt idx="16254">
                  <c:v>40.114204378000004</c:v>
                </c:pt>
                <c:pt idx="16255">
                  <c:v>40.11666907</c:v>
                </c:pt>
                <c:pt idx="16256">
                  <c:v>40.119134205000002</c:v>
                </c:pt>
                <c:pt idx="16257">
                  <c:v>40.121599128000007</c:v>
                </c:pt>
                <c:pt idx="16258">
                  <c:v>40.124064128000001</c:v>
                </c:pt>
                <c:pt idx="16259">
                  <c:v>40.126529051000006</c:v>
                </c:pt>
                <c:pt idx="16260">
                  <c:v>40.128993897000001</c:v>
                </c:pt>
                <c:pt idx="16261">
                  <c:v>40.131458811000002</c:v>
                </c:pt>
                <c:pt idx="16262">
                  <c:v>40.133923811000003</c:v>
                </c:pt>
                <c:pt idx="16263">
                  <c:v>40.136388734000001</c:v>
                </c:pt>
                <c:pt idx="16264">
                  <c:v>40.138853887000003</c:v>
                </c:pt>
                <c:pt idx="16265">
                  <c:v>40.141318887000004</c:v>
                </c:pt>
                <c:pt idx="16266">
                  <c:v>40.143784032000006</c:v>
                </c:pt>
                <c:pt idx="16267">
                  <c:v>40.146249032</c:v>
                </c:pt>
                <c:pt idx="16268">
                  <c:v>40.148714186000007</c:v>
                </c:pt>
                <c:pt idx="16269">
                  <c:v>40.151179417000002</c:v>
                </c:pt>
                <c:pt idx="16270">
                  <c:v>40.153644417000002</c:v>
                </c:pt>
                <c:pt idx="16271">
                  <c:v>40.156109648000005</c:v>
                </c:pt>
                <c:pt idx="16272">
                  <c:v>40.158575109000004</c:v>
                </c:pt>
                <c:pt idx="16273">
                  <c:v>40.161040032000002</c:v>
                </c:pt>
                <c:pt idx="16274">
                  <c:v>40.163505263000005</c:v>
                </c:pt>
                <c:pt idx="16275">
                  <c:v>40.165970263000006</c:v>
                </c:pt>
                <c:pt idx="16276">
                  <c:v>40.168435473000002</c:v>
                </c:pt>
                <c:pt idx="16277">
                  <c:v>40.170900704000005</c:v>
                </c:pt>
                <c:pt idx="16278">
                  <c:v>40.173365627000003</c:v>
                </c:pt>
                <c:pt idx="16279">
                  <c:v>40.175830858000005</c:v>
                </c:pt>
                <c:pt idx="16280">
                  <c:v>40.178296088000003</c:v>
                </c:pt>
                <c:pt idx="16281">
                  <c:v>40.180761319000005</c:v>
                </c:pt>
                <c:pt idx="16282">
                  <c:v>40.183226473000005</c:v>
                </c:pt>
                <c:pt idx="16283">
                  <c:v>40.185691396000003</c:v>
                </c:pt>
                <c:pt idx="16284">
                  <c:v>40.188156704000001</c:v>
                </c:pt>
                <c:pt idx="16285">
                  <c:v>40.190621935000003</c:v>
                </c:pt>
                <c:pt idx="16286">
                  <c:v>40.193086781000005</c:v>
                </c:pt>
                <c:pt idx="16287">
                  <c:v>40.195551781000006</c:v>
                </c:pt>
                <c:pt idx="16288">
                  <c:v>40.198016935000005</c:v>
                </c:pt>
                <c:pt idx="16289">
                  <c:v>40.200481935000006</c:v>
                </c:pt>
                <c:pt idx="16290">
                  <c:v>40.202947396000006</c:v>
                </c:pt>
                <c:pt idx="16291">
                  <c:v>40.205412642000006</c:v>
                </c:pt>
                <c:pt idx="16292">
                  <c:v>40.207877950000004</c:v>
                </c:pt>
                <c:pt idx="16293">
                  <c:v>40.210343180000002</c:v>
                </c:pt>
                <c:pt idx="16294">
                  <c:v>40.212808411000005</c:v>
                </c:pt>
                <c:pt idx="16295">
                  <c:v>40.215273642000007</c:v>
                </c:pt>
                <c:pt idx="16296">
                  <c:v>40.217738801000003</c:v>
                </c:pt>
                <c:pt idx="16297">
                  <c:v>40.220204032000005</c:v>
                </c:pt>
                <c:pt idx="16298">
                  <c:v>40.222669262000004</c:v>
                </c:pt>
                <c:pt idx="16299">
                  <c:v>40.225134262000005</c:v>
                </c:pt>
                <c:pt idx="16300">
                  <c:v>40.227599493000007</c:v>
                </c:pt>
                <c:pt idx="16301">
                  <c:v>40.230064666000004</c:v>
                </c:pt>
                <c:pt idx="16302">
                  <c:v>40.232529897000006</c:v>
                </c:pt>
                <c:pt idx="16303">
                  <c:v>40.234995127000005</c:v>
                </c:pt>
                <c:pt idx="16304">
                  <c:v>40.237460127000006</c:v>
                </c:pt>
                <c:pt idx="16305">
                  <c:v>40.239925358000001</c:v>
                </c:pt>
                <c:pt idx="16306">
                  <c:v>40.242390618000002</c:v>
                </c:pt>
                <c:pt idx="16307">
                  <c:v>40.244855849000004</c:v>
                </c:pt>
                <c:pt idx="16308">
                  <c:v>40.247321003000003</c:v>
                </c:pt>
                <c:pt idx="16309">
                  <c:v>40.249786003000004</c:v>
                </c:pt>
                <c:pt idx="16310">
                  <c:v>40.252251157000003</c:v>
                </c:pt>
                <c:pt idx="16311">
                  <c:v>40.254716387000002</c:v>
                </c:pt>
                <c:pt idx="16312">
                  <c:v>40.257181695</c:v>
                </c:pt>
                <c:pt idx="16313">
                  <c:v>40.259646926000002</c:v>
                </c:pt>
                <c:pt idx="16314">
                  <c:v>40.262112080000001</c:v>
                </c:pt>
                <c:pt idx="16315">
                  <c:v>40.264577080000002</c:v>
                </c:pt>
                <c:pt idx="16316">
                  <c:v>40.267042257</c:v>
                </c:pt>
                <c:pt idx="16317">
                  <c:v>40.269507257000001</c:v>
                </c:pt>
                <c:pt idx="16318">
                  <c:v>40.271972488000003</c:v>
                </c:pt>
                <c:pt idx="16319">
                  <c:v>40.274437411000001</c:v>
                </c:pt>
                <c:pt idx="16320">
                  <c:v>40.276902565</c:v>
                </c:pt>
                <c:pt idx="16321">
                  <c:v>40.279367560000004</c:v>
                </c:pt>
                <c:pt idx="16322">
                  <c:v>40.281832714000004</c:v>
                </c:pt>
                <c:pt idx="16323">
                  <c:v>40.284297637000002</c:v>
                </c:pt>
                <c:pt idx="16324">
                  <c:v>40.286762637000002</c:v>
                </c:pt>
                <c:pt idx="16325">
                  <c:v>40.289227868000005</c:v>
                </c:pt>
                <c:pt idx="16326">
                  <c:v>40.291693113000001</c:v>
                </c:pt>
                <c:pt idx="16327">
                  <c:v>40.294158267</c:v>
                </c:pt>
                <c:pt idx="16328">
                  <c:v>40.296623267000001</c:v>
                </c:pt>
                <c:pt idx="16329">
                  <c:v>40.299088420000004</c:v>
                </c:pt>
                <c:pt idx="16330">
                  <c:v>40.301553420000005</c:v>
                </c:pt>
                <c:pt idx="16331">
                  <c:v>40.304018656000004</c:v>
                </c:pt>
                <c:pt idx="16332">
                  <c:v>40.306483810000003</c:v>
                </c:pt>
                <c:pt idx="16333">
                  <c:v>40.308948810000004</c:v>
                </c:pt>
                <c:pt idx="16334">
                  <c:v>40.311413964000003</c:v>
                </c:pt>
                <c:pt idx="16335">
                  <c:v>40.313878964000004</c:v>
                </c:pt>
                <c:pt idx="16336">
                  <c:v>40.316344128000004</c:v>
                </c:pt>
                <c:pt idx="16337">
                  <c:v>40.318809128000005</c:v>
                </c:pt>
                <c:pt idx="16338">
                  <c:v>40.321274359</c:v>
                </c:pt>
                <c:pt idx="16339">
                  <c:v>40.323739589000006</c:v>
                </c:pt>
                <c:pt idx="16340">
                  <c:v>40.326204512000004</c:v>
                </c:pt>
                <c:pt idx="16341">
                  <c:v>40.328669743000006</c:v>
                </c:pt>
                <c:pt idx="16342">
                  <c:v>40.331134897000005</c:v>
                </c:pt>
                <c:pt idx="16343">
                  <c:v>40.333599897000006</c:v>
                </c:pt>
                <c:pt idx="16344">
                  <c:v>40.336065128000001</c:v>
                </c:pt>
                <c:pt idx="16345">
                  <c:v>40.338530589000001</c:v>
                </c:pt>
                <c:pt idx="16346">
                  <c:v>40.340995892000002</c:v>
                </c:pt>
                <c:pt idx="16347">
                  <c:v>40.343460815</c:v>
                </c:pt>
                <c:pt idx="16348">
                  <c:v>40.345926046000002</c:v>
                </c:pt>
                <c:pt idx="16349">
                  <c:v>40.348391277000005</c:v>
                </c:pt>
                <c:pt idx="16350">
                  <c:v>40.350856431000004</c:v>
                </c:pt>
                <c:pt idx="16351">
                  <c:v>40.353321719</c:v>
                </c:pt>
                <c:pt idx="16352">
                  <c:v>40.355786950000002</c:v>
                </c:pt>
                <c:pt idx="16353">
                  <c:v>40.358252181000005</c:v>
                </c:pt>
                <c:pt idx="16354">
                  <c:v>40.360717335000004</c:v>
                </c:pt>
                <c:pt idx="16355">
                  <c:v>40.363182258000002</c:v>
                </c:pt>
                <c:pt idx="16356">
                  <c:v>40.365647176000003</c:v>
                </c:pt>
                <c:pt idx="16357">
                  <c:v>40.368112099000001</c:v>
                </c:pt>
                <c:pt idx="16358">
                  <c:v>40.370577330000003</c:v>
                </c:pt>
                <c:pt idx="16359">
                  <c:v>40.373042560000002</c:v>
                </c:pt>
                <c:pt idx="16360">
                  <c:v>40.375507791000004</c:v>
                </c:pt>
                <c:pt idx="16361">
                  <c:v>40.377972772000007</c:v>
                </c:pt>
                <c:pt idx="16362">
                  <c:v>40.380437695000005</c:v>
                </c:pt>
                <c:pt idx="16363">
                  <c:v>40.382902541</c:v>
                </c:pt>
                <c:pt idx="16364">
                  <c:v>40.385367541000001</c:v>
                </c:pt>
                <c:pt idx="16365">
                  <c:v>40.387832465000002</c:v>
                </c:pt>
                <c:pt idx="16366">
                  <c:v>40.390297632000006</c:v>
                </c:pt>
                <c:pt idx="16367">
                  <c:v>40.392762555000004</c:v>
                </c:pt>
                <c:pt idx="16368">
                  <c:v>40.395227555000005</c:v>
                </c:pt>
                <c:pt idx="16369">
                  <c:v>40.397692479</c:v>
                </c:pt>
                <c:pt idx="16370">
                  <c:v>40.400157632000003</c:v>
                </c:pt>
                <c:pt idx="16371">
                  <c:v>40.402622540000003</c:v>
                </c:pt>
                <c:pt idx="16372">
                  <c:v>40.405087540000004</c:v>
                </c:pt>
                <c:pt idx="16373">
                  <c:v>40.407552387000003</c:v>
                </c:pt>
                <c:pt idx="16374">
                  <c:v>40.410017079000006</c:v>
                </c:pt>
                <c:pt idx="16375">
                  <c:v>40.412482002000004</c:v>
                </c:pt>
                <c:pt idx="16376">
                  <c:v>40.414946858</c:v>
                </c:pt>
                <c:pt idx="16377">
                  <c:v>40.417411858000001</c:v>
                </c:pt>
                <c:pt idx="16378">
                  <c:v>40.419876781000006</c:v>
                </c:pt>
                <c:pt idx="16379">
                  <c:v>40.422342012000001</c:v>
                </c:pt>
                <c:pt idx="16380">
                  <c:v>40.424807166000001</c:v>
                </c:pt>
                <c:pt idx="16381">
                  <c:v>40.427271868000005</c:v>
                </c:pt>
                <c:pt idx="16382">
                  <c:v>40.429736791000003</c:v>
                </c:pt>
                <c:pt idx="16383">
                  <c:v>40.432201714000001</c:v>
                </c:pt>
                <c:pt idx="16384">
                  <c:v>40.434666561</c:v>
                </c:pt>
                <c:pt idx="16385">
                  <c:v>40.437131791000006</c:v>
                </c:pt>
                <c:pt idx="16386">
                  <c:v>40.439597031000005</c:v>
                </c:pt>
                <c:pt idx="16387">
                  <c:v>40.442062262</c:v>
                </c:pt>
                <c:pt idx="16388">
                  <c:v>40.444527185000005</c:v>
                </c:pt>
                <c:pt idx="16389">
                  <c:v>40.446992185000006</c:v>
                </c:pt>
                <c:pt idx="16390">
                  <c:v>40.449457339000006</c:v>
                </c:pt>
                <c:pt idx="16391">
                  <c:v>40.451922556000007</c:v>
                </c:pt>
                <c:pt idx="16392">
                  <c:v>40.454387863000001</c:v>
                </c:pt>
                <c:pt idx="16393">
                  <c:v>40.456853094000003</c:v>
                </c:pt>
                <c:pt idx="16394">
                  <c:v>40.459318248000002</c:v>
                </c:pt>
                <c:pt idx="16395">
                  <c:v>40.461783248000003</c:v>
                </c:pt>
                <c:pt idx="16396">
                  <c:v>40.464248175000002</c:v>
                </c:pt>
                <c:pt idx="16397">
                  <c:v>40.466713098000007</c:v>
                </c:pt>
                <c:pt idx="16398">
                  <c:v>40.469178021000005</c:v>
                </c:pt>
                <c:pt idx="16399">
                  <c:v>40.471643175000004</c:v>
                </c:pt>
                <c:pt idx="16400">
                  <c:v>40.474108175000005</c:v>
                </c:pt>
                <c:pt idx="16401">
                  <c:v>40.476573363</c:v>
                </c:pt>
                <c:pt idx="16402">
                  <c:v>40.479038286000005</c:v>
                </c:pt>
                <c:pt idx="16403">
                  <c:v>40.481503517</c:v>
                </c:pt>
                <c:pt idx="16404">
                  <c:v>40.483968517000001</c:v>
                </c:pt>
                <c:pt idx="16405">
                  <c:v>40.486433440000006</c:v>
                </c:pt>
                <c:pt idx="16406">
                  <c:v>40.488898358</c:v>
                </c:pt>
                <c:pt idx="16407">
                  <c:v>40.491363281000005</c:v>
                </c:pt>
                <c:pt idx="16408">
                  <c:v>40.493827819000003</c:v>
                </c:pt>
                <c:pt idx="16409">
                  <c:v>40.496292204000007</c:v>
                </c:pt>
                <c:pt idx="16410">
                  <c:v>40.498757050000002</c:v>
                </c:pt>
                <c:pt idx="16411">
                  <c:v>40.501221748000006</c:v>
                </c:pt>
                <c:pt idx="16412">
                  <c:v>40.503686671000004</c:v>
                </c:pt>
                <c:pt idx="16413">
                  <c:v>40.506151901000003</c:v>
                </c:pt>
                <c:pt idx="16414">
                  <c:v>40.508616825000004</c:v>
                </c:pt>
                <c:pt idx="16415">
                  <c:v>40.511081748000002</c:v>
                </c:pt>
                <c:pt idx="16416">
                  <c:v>40.513546671</c:v>
                </c:pt>
                <c:pt idx="16417">
                  <c:v>40.516011517000003</c:v>
                </c:pt>
                <c:pt idx="16418">
                  <c:v>40.518476440000001</c:v>
                </c:pt>
                <c:pt idx="16419">
                  <c:v>40.520941671000003</c:v>
                </c:pt>
                <c:pt idx="16420">
                  <c:v>40.523406594000001</c:v>
                </c:pt>
                <c:pt idx="16421">
                  <c:v>40.525871517000006</c:v>
                </c:pt>
                <c:pt idx="16422">
                  <c:v>40.528336440000004</c:v>
                </c:pt>
                <c:pt idx="16423">
                  <c:v>40.530801363000002</c:v>
                </c:pt>
                <c:pt idx="16424">
                  <c:v>40.533266363000003</c:v>
                </c:pt>
                <c:pt idx="16425">
                  <c:v>40.535731517000002</c:v>
                </c:pt>
                <c:pt idx="16426">
                  <c:v>40.538196551000006</c:v>
                </c:pt>
                <c:pt idx="16427">
                  <c:v>40.540661474000004</c:v>
                </c:pt>
                <c:pt idx="16428">
                  <c:v>40.543126320000006</c:v>
                </c:pt>
                <c:pt idx="16429">
                  <c:v>40.545591243000004</c:v>
                </c:pt>
                <c:pt idx="16430">
                  <c:v>40.548056166000002</c:v>
                </c:pt>
                <c:pt idx="16431">
                  <c:v>40.550521411000005</c:v>
                </c:pt>
                <c:pt idx="16432">
                  <c:v>40.552986411000006</c:v>
                </c:pt>
                <c:pt idx="16433">
                  <c:v>40.555451565000006</c:v>
                </c:pt>
                <c:pt idx="16434">
                  <c:v>40.557916565000006</c:v>
                </c:pt>
                <c:pt idx="16435">
                  <c:v>40.560381488000004</c:v>
                </c:pt>
                <c:pt idx="16436">
                  <c:v>40.562846431000004</c:v>
                </c:pt>
                <c:pt idx="16437">
                  <c:v>40.565311354000002</c:v>
                </c:pt>
                <c:pt idx="16438">
                  <c:v>40.567776508000001</c:v>
                </c:pt>
                <c:pt idx="16439">
                  <c:v>40.570241739000004</c:v>
                </c:pt>
                <c:pt idx="16440">
                  <c:v>40.572706739000004</c:v>
                </c:pt>
                <c:pt idx="16441">
                  <c:v>40.575171662000002</c:v>
                </c:pt>
                <c:pt idx="16442">
                  <c:v>40.577636816000002</c:v>
                </c:pt>
                <c:pt idx="16443">
                  <c:v>40.580101816000003</c:v>
                </c:pt>
                <c:pt idx="16444">
                  <c:v>40.582566739000001</c:v>
                </c:pt>
                <c:pt idx="16445">
                  <c:v>40.585031662000006</c:v>
                </c:pt>
                <c:pt idx="16446">
                  <c:v>40.587496566000006</c:v>
                </c:pt>
                <c:pt idx="16447">
                  <c:v>40.589961720000005</c:v>
                </c:pt>
                <c:pt idx="16448">
                  <c:v>40.592426412000002</c:v>
                </c:pt>
                <c:pt idx="16449">
                  <c:v>40.594891643000004</c:v>
                </c:pt>
                <c:pt idx="16450">
                  <c:v>40.597356489000006</c:v>
                </c:pt>
                <c:pt idx="16451">
                  <c:v>40.599821422000005</c:v>
                </c:pt>
                <c:pt idx="16452">
                  <c:v>40.602286345000003</c:v>
                </c:pt>
                <c:pt idx="16453">
                  <c:v>40.604751345000004</c:v>
                </c:pt>
                <c:pt idx="16454">
                  <c:v>40.607216268000002</c:v>
                </c:pt>
                <c:pt idx="16455">
                  <c:v>40.609681191</c:v>
                </c:pt>
                <c:pt idx="16456">
                  <c:v>40.612146023000001</c:v>
                </c:pt>
                <c:pt idx="16457">
                  <c:v>40.614611023000002</c:v>
                </c:pt>
                <c:pt idx="16458">
                  <c:v>40.617075946</c:v>
                </c:pt>
                <c:pt idx="16459">
                  <c:v>40.619540869000005</c:v>
                </c:pt>
                <c:pt idx="16460">
                  <c:v>40.6220061</c:v>
                </c:pt>
                <c:pt idx="16461">
                  <c:v>40.624471023000005</c:v>
                </c:pt>
                <c:pt idx="16462">
                  <c:v>40.626935946000003</c:v>
                </c:pt>
                <c:pt idx="16463">
                  <c:v>40.629400792000006</c:v>
                </c:pt>
                <c:pt idx="16464">
                  <c:v>40.631865715000004</c:v>
                </c:pt>
                <c:pt idx="16465">
                  <c:v>40.634330407</c:v>
                </c:pt>
                <c:pt idx="16466">
                  <c:v>40.636795306000003</c:v>
                </c:pt>
                <c:pt idx="16467">
                  <c:v>40.639260229000001</c:v>
                </c:pt>
                <c:pt idx="16468">
                  <c:v>40.641725153000003</c:v>
                </c:pt>
                <c:pt idx="16469">
                  <c:v>40.644190076000001</c:v>
                </c:pt>
                <c:pt idx="16470">
                  <c:v>40.646655229000004</c:v>
                </c:pt>
                <c:pt idx="16471">
                  <c:v>40.649120229000005</c:v>
                </c:pt>
                <c:pt idx="16472">
                  <c:v>40.651585153000006</c:v>
                </c:pt>
                <c:pt idx="16473">
                  <c:v>40.654050306000002</c:v>
                </c:pt>
                <c:pt idx="16474">
                  <c:v>40.656514999000002</c:v>
                </c:pt>
                <c:pt idx="16475">
                  <c:v>40.658980153000002</c:v>
                </c:pt>
                <c:pt idx="16476">
                  <c:v>40.661444835000005</c:v>
                </c:pt>
                <c:pt idx="16477">
                  <c:v>40.663909758000003</c:v>
                </c:pt>
                <c:pt idx="16478">
                  <c:v>40.666374989000005</c:v>
                </c:pt>
                <c:pt idx="16479">
                  <c:v>40.66884022</c:v>
                </c:pt>
                <c:pt idx="16480">
                  <c:v>40.671305373000003</c:v>
                </c:pt>
                <c:pt idx="16481">
                  <c:v>40.673770340000004</c:v>
                </c:pt>
                <c:pt idx="16482">
                  <c:v>40.676235187000003</c:v>
                </c:pt>
                <c:pt idx="16483">
                  <c:v>40.678700110000001</c:v>
                </c:pt>
                <c:pt idx="16484">
                  <c:v>40.681165033000006</c:v>
                </c:pt>
                <c:pt idx="16485">
                  <c:v>40.683629725000003</c:v>
                </c:pt>
                <c:pt idx="16486">
                  <c:v>40.686094883000003</c:v>
                </c:pt>
                <c:pt idx="16487">
                  <c:v>40.688559575000006</c:v>
                </c:pt>
                <c:pt idx="16488">
                  <c:v>40.691024729000006</c:v>
                </c:pt>
                <c:pt idx="16489">
                  <c:v>40.693489421000002</c:v>
                </c:pt>
                <c:pt idx="16490">
                  <c:v>40.695954344</c:v>
                </c:pt>
                <c:pt idx="16491">
                  <c:v>40.698419460000004</c:v>
                </c:pt>
                <c:pt idx="16492">
                  <c:v>40.700884383000002</c:v>
                </c:pt>
                <c:pt idx="16493">
                  <c:v>40.703349383000003</c:v>
                </c:pt>
                <c:pt idx="16494">
                  <c:v>40.705814537000002</c:v>
                </c:pt>
                <c:pt idx="16495">
                  <c:v>40.708279230000002</c:v>
                </c:pt>
                <c:pt idx="16496">
                  <c:v>40.710744148000003</c:v>
                </c:pt>
                <c:pt idx="16497">
                  <c:v>40.713208763000004</c:v>
                </c:pt>
                <c:pt idx="16498">
                  <c:v>40.715673686000002</c:v>
                </c:pt>
                <c:pt idx="16499">
                  <c:v>40.718138609</c:v>
                </c:pt>
                <c:pt idx="16500">
                  <c:v>40.720603840000003</c:v>
                </c:pt>
                <c:pt idx="16501">
                  <c:v>40.723069018000004</c:v>
                </c:pt>
                <c:pt idx="16502">
                  <c:v>40.725534018000005</c:v>
                </c:pt>
                <c:pt idx="16503">
                  <c:v>40.727998941000003</c:v>
                </c:pt>
                <c:pt idx="16504">
                  <c:v>40.730464095000002</c:v>
                </c:pt>
                <c:pt idx="16505">
                  <c:v>40.732929018</c:v>
                </c:pt>
                <c:pt idx="16506">
                  <c:v>40.735393999000003</c:v>
                </c:pt>
                <c:pt idx="16507">
                  <c:v>40.737859153000002</c:v>
                </c:pt>
                <c:pt idx="16508">
                  <c:v>40.740324153000003</c:v>
                </c:pt>
                <c:pt idx="16509">
                  <c:v>40.742789307000002</c:v>
                </c:pt>
                <c:pt idx="16510">
                  <c:v>40.745253999000006</c:v>
                </c:pt>
                <c:pt idx="16511">
                  <c:v>40.747718926000005</c:v>
                </c:pt>
                <c:pt idx="16512">
                  <c:v>40.750183849000003</c:v>
                </c:pt>
                <c:pt idx="16513">
                  <c:v>40.752649003000002</c:v>
                </c:pt>
                <c:pt idx="16514">
                  <c:v>40.755114003000003</c:v>
                </c:pt>
                <c:pt idx="16515">
                  <c:v>40.757578618000004</c:v>
                </c:pt>
                <c:pt idx="16516">
                  <c:v>40.760043757000005</c:v>
                </c:pt>
                <c:pt idx="16517">
                  <c:v>40.762508680000003</c:v>
                </c:pt>
                <c:pt idx="16518">
                  <c:v>40.764973680000004</c:v>
                </c:pt>
                <c:pt idx="16519">
                  <c:v>40.767438834000004</c:v>
                </c:pt>
                <c:pt idx="16520">
                  <c:v>40.769903834000004</c:v>
                </c:pt>
                <c:pt idx="16521">
                  <c:v>40.772369002000005</c:v>
                </c:pt>
                <c:pt idx="16522">
                  <c:v>40.774834002000006</c:v>
                </c:pt>
                <c:pt idx="16523">
                  <c:v>40.777299156000005</c:v>
                </c:pt>
                <c:pt idx="16524">
                  <c:v>40.779764079000003</c:v>
                </c:pt>
                <c:pt idx="16525">
                  <c:v>40.782229079000004</c:v>
                </c:pt>
                <c:pt idx="16526">
                  <c:v>40.784694002000002</c:v>
                </c:pt>
                <c:pt idx="16527">
                  <c:v>40.787159233000004</c:v>
                </c:pt>
                <c:pt idx="16528">
                  <c:v>40.789624156000002</c:v>
                </c:pt>
                <c:pt idx="16529">
                  <c:v>40.792089079</c:v>
                </c:pt>
                <c:pt idx="16530">
                  <c:v>40.794554002000005</c:v>
                </c:pt>
                <c:pt idx="16531">
                  <c:v>40.797018935000004</c:v>
                </c:pt>
                <c:pt idx="16532">
                  <c:v>40.799484166000006</c:v>
                </c:pt>
                <c:pt idx="16533">
                  <c:v>40.801949320000006</c:v>
                </c:pt>
                <c:pt idx="16534">
                  <c:v>40.804414550000004</c:v>
                </c:pt>
                <c:pt idx="16535">
                  <c:v>40.806879781000006</c:v>
                </c:pt>
                <c:pt idx="16536">
                  <c:v>40.809344815000003</c:v>
                </c:pt>
                <c:pt idx="16537">
                  <c:v>40.811810046000005</c:v>
                </c:pt>
                <c:pt idx="16538">
                  <c:v>40.814274969000003</c:v>
                </c:pt>
                <c:pt idx="16539">
                  <c:v>40.816740200000005</c:v>
                </c:pt>
                <c:pt idx="16540">
                  <c:v>40.819205431</c:v>
                </c:pt>
                <c:pt idx="16541">
                  <c:v>40.821670588000003</c:v>
                </c:pt>
                <c:pt idx="16542">
                  <c:v>40.824135588000004</c:v>
                </c:pt>
                <c:pt idx="16543">
                  <c:v>40.826600819000006</c:v>
                </c:pt>
                <c:pt idx="16544">
                  <c:v>40.829065742000004</c:v>
                </c:pt>
                <c:pt idx="16545">
                  <c:v>40.831530665000003</c:v>
                </c:pt>
                <c:pt idx="16546">
                  <c:v>40.833995589000004</c:v>
                </c:pt>
                <c:pt idx="16547">
                  <c:v>40.836461050000004</c:v>
                </c:pt>
                <c:pt idx="16548">
                  <c:v>40.838926281000006</c:v>
                </c:pt>
                <c:pt idx="16549">
                  <c:v>40.841391512000001</c:v>
                </c:pt>
                <c:pt idx="16550">
                  <c:v>40.843856742000007</c:v>
                </c:pt>
                <c:pt idx="16551">
                  <c:v>40.846322050000005</c:v>
                </c:pt>
                <c:pt idx="16552">
                  <c:v>40.848787512000001</c:v>
                </c:pt>
                <c:pt idx="16553">
                  <c:v>40.851252742000007</c:v>
                </c:pt>
                <c:pt idx="16554">
                  <c:v>40.853717973000002</c:v>
                </c:pt>
                <c:pt idx="16555">
                  <c:v>40.856183281</c:v>
                </c:pt>
                <c:pt idx="16556">
                  <c:v>40.858648517000006</c:v>
                </c:pt>
                <c:pt idx="16557">
                  <c:v>40.861113747000005</c:v>
                </c:pt>
                <c:pt idx="16558">
                  <c:v>40.863578671000006</c:v>
                </c:pt>
                <c:pt idx="16559">
                  <c:v>40.866043594000004</c:v>
                </c:pt>
                <c:pt idx="16560">
                  <c:v>40.868508747</c:v>
                </c:pt>
                <c:pt idx="16561">
                  <c:v>40.870973685000003</c:v>
                </c:pt>
                <c:pt idx="16562">
                  <c:v>40.873438915000001</c:v>
                </c:pt>
                <c:pt idx="16563">
                  <c:v>40.875903915000002</c:v>
                </c:pt>
                <c:pt idx="16564">
                  <c:v>40.878368838</c:v>
                </c:pt>
                <c:pt idx="16565">
                  <c:v>40.880833761000005</c:v>
                </c:pt>
                <c:pt idx="16566">
                  <c:v>40.883298983000003</c:v>
                </c:pt>
                <c:pt idx="16567">
                  <c:v>40.885763906000001</c:v>
                </c:pt>
                <c:pt idx="16568">
                  <c:v>40.888229137000003</c:v>
                </c:pt>
                <c:pt idx="16569">
                  <c:v>40.890693983000006</c:v>
                </c:pt>
                <c:pt idx="16570">
                  <c:v>40.893159214000001</c:v>
                </c:pt>
                <c:pt idx="16571">
                  <c:v>40.895624247000001</c:v>
                </c:pt>
                <c:pt idx="16572">
                  <c:v>40.898089401</c:v>
                </c:pt>
                <c:pt idx="16573">
                  <c:v>40.900554324000005</c:v>
                </c:pt>
                <c:pt idx="16574">
                  <c:v>40.903019247000003</c:v>
                </c:pt>
                <c:pt idx="16575">
                  <c:v>40.905484478000005</c:v>
                </c:pt>
                <c:pt idx="16576">
                  <c:v>40.907949676000001</c:v>
                </c:pt>
                <c:pt idx="16577">
                  <c:v>40.910414599000006</c:v>
                </c:pt>
                <c:pt idx="16578">
                  <c:v>40.912879522000004</c:v>
                </c:pt>
                <c:pt idx="16579">
                  <c:v>40.915344214000001</c:v>
                </c:pt>
                <c:pt idx="16580">
                  <c:v>40.917809368</c:v>
                </c:pt>
                <c:pt idx="16581">
                  <c:v>40.920274358</c:v>
                </c:pt>
                <c:pt idx="16582">
                  <c:v>40.922739281000005</c:v>
                </c:pt>
                <c:pt idx="16583">
                  <c:v>40.925204204000003</c:v>
                </c:pt>
                <c:pt idx="16584">
                  <c:v>40.927669127000001</c:v>
                </c:pt>
                <c:pt idx="16585">
                  <c:v>40.930134281000001</c:v>
                </c:pt>
                <c:pt idx="16586">
                  <c:v>40.932599286000006</c:v>
                </c:pt>
                <c:pt idx="16587">
                  <c:v>40.935064209000004</c:v>
                </c:pt>
                <c:pt idx="16588">
                  <c:v>40.937529671</c:v>
                </c:pt>
                <c:pt idx="16589">
                  <c:v>40.939994978000001</c:v>
                </c:pt>
                <c:pt idx="16590">
                  <c:v>40.942460132000001</c:v>
                </c:pt>
                <c:pt idx="16591">
                  <c:v>40.944925344000005</c:v>
                </c:pt>
                <c:pt idx="16592">
                  <c:v>40.947390036000002</c:v>
                </c:pt>
                <c:pt idx="16593">
                  <c:v>40.949855498000005</c:v>
                </c:pt>
                <c:pt idx="16594">
                  <c:v>40.952320729</c:v>
                </c:pt>
                <c:pt idx="16595">
                  <c:v>40.954785729000001</c:v>
                </c:pt>
                <c:pt idx="16596">
                  <c:v>40.957251190000001</c:v>
                </c:pt>
                <c:pt idx="16597">
                  <c:v>40.959716190000002</c:v>
                </c:pt>
                <c:pt idx="16598">
                  <c:v>40.962181344000001</c:v>
                </c:pt>
                <c:pt idx="16599">
                  <c:v>40.964646267000006</c:v>
                </c:pt>
                <c:pt idx="16600">
                  <c:v>40.967111190000004</c:v>
                </c:pt>
                <c:pt idx="16601">
                  <c:v>40.969576406000002</c:v>
                </c:pt>
                <c:pt idx="16602">
                  <c:v>40.972041329000007</c:v>
                </c:pt>
                <c:pt idx="16603">
                  <c:v>40.974506329</c:v>
                </c:pt>
                <c:pt idx="16604">
                  <c:v>40.976971483000007</c:v>
                </c:pt>
                <c:pt idx="16605">
                  <c:v>40.979436175000004</c:v>
                </c:pt>
                <c:pt idx="16606">
                  <c:v>40.981901329000003</c:v>
                </c:pt>
                <c:pt idx="16607">
                  <c:v>40.984366252000001</c:v>
                </c:pt>
                <c:pt idx="16608">
                  <c:v>40.986831252000002</c:v>
                </c:pt>
                <c:pt idx="16609">
                  <c:v>40.989296483000004</c:v>
                </c:pt>
                <c:pt idx="16610">
                  <c:v>40.991761406000002</c:v>
                </c:pt>
                <c:pt idx="16611">
                  <c:v>40.994226541000003</c:v>
                </c:pt>
                <c:pt idx="16612">
                  <c:v>40.996691772000005</c:v>
                </c:pt>
                <c:pt idx="16613">
                  <c:v>40.999156772000006</c:v>
                </c:pt>
                <c:pt idx="16614">
                  <c:v>41.001622233000006</c:v>
                </c:pt>
                <c:pt idx="16615">
                  <c:v>41.004087464000001</c:v>
                </c:pt>
                <c:pt idx="16616">
                  <c:v>41.006552676000005</c:v>
                </c:pt>
                <c:pt idx="16617">
                  <c:v>41.009017676000006</c:v>
                </c:pt>
                <c:pt idx="16618">
                  <c:v>41.011482291</c:v>
                </c:pt>
                <c:pt idx="16619">
                  <c:v>41.013947445000007</c:v>
                </c:pt>
                <c:pt idx="16620">
                  <c:v>41.016412137000003</c:v>
                </c:pt>
                <c:pt idx="16621">
                  <c:v>41.018877579000005</c:v>
                </c:pt>
                <c:pt idx="16622">
                  <c:v>41.021342502000003</c:v>
                </c:pt>
                <c:pt idx="16623">
                  <c:v>41.023807425000001</c:v>
                </c:pt>
                <c:pt idx="16624">
                  <c:v>41.026272348000006</c:v>
                </c:pt>
                <c:pt idx="16625">
                  <c:v>41.028737040000003</c:v>
                </c:pt>
                <c:pt idx="16626">
                  <c:v>41.031201666000001</c:v>
                </c:pt>
                <c:pt idx="16627">
                  <c:v>41.033666512000003</c:v>
                </c:pt>
                <c:pt idx="16628">
                  <c:v>41.036131204</c:v>
                </c:pt>
                <c:pt idx="16629">
                  <c:v>41.038596127000005</c:v>
                </c:pt>
                <c:pt idx="16630">
                  <c:v>41.041061281000005</c:v>
                </c:pt>
                <c:pt idx="16631">
                  <c:v>41.043525897000002</c:v>
                </c:pt>
                <c:pt idx="16632">
                  <c:v>41.045991127000001</c:v>
                </c:pt>
                <c:pt idx="16633">
                  <c:v>41.048455820000001</c:v>
                </c:pt>
                <c:pt idx="16634">
                  <c:v>41.050921281000001</c:v>
                </c:pt>
                <c:pt idx="16635">
                  <c:v>41.053386281000002</c:v>
                </c:pt>
                <c:pt idx="16636">
                  <c:v>41.055851502000003</c:v>
                </c:pt>
                <c:pt idx="16637">
                  <c:v>41.058316733000005</c:v>
                </c:pt>
                <c:pt idx="16638">
                  <c:v>41.060781656000003</c:v>
                </c:pt>
                <c:pt idx="16639">
                  <c:v>41.063246887000005</c:v>
                </c:pt>
                <c:pt idx="16640">
                  <c:v>41.065712041000005</c:v>
                </c:pt>
                <c:pt idx="16641">
                  <c:v>41.068177046000002</c:v>
                </c:pt>
                <c:pt idx="16642">
                  <c:v>41.070642276000001</c:v>
                </c:pt>
                <c:pt idx="16643">
                  <c:v>41.07310743</c:v>
                </c:pt>
                <c:pt idx="16644">
                  <c:v>41.075572430000001</c:v>
                </c:pt>
                <c:pt idx="16645">
                  <c:v>41.078037353000006</c:v>
                </c:pt>
                <c:pt idx="16646">
                  <c:v>41.080502271</c:v>
                </c:pt>
                <c:pt idx="16647">
                  <c:v>41.082967502000002</c:v>
                </c:pt>
                <c:pt idx="16648">
                  <c:v>41.085432733000005</c:v>
                </c:pt>
                <c:pt idx="16649">
                  <c:v>41.087898194000005</c:v>
                </c:pt>
                <c:pt idx="16650">
                  <c:v>41.090363194000005</c:v>
                </c:pt>
                <c:pt idx="16651">
                  <c:v>41.092828109000003</c:v>
                </c:pt>
                <c:pt idx="16652">
                  <c:v>41.095293032000001</c:v>
                </c:pt>
                <c:pt idx="16653">
                  <c:v>41.097758185000004</c:v>
                </c:pt>
                <c:pt idx="16654">
                  <c:v>41.100223185000004</c:v>
                </c:pt>
                <c:pt idx="16655">
                  <c:v>41.102688416000007</c:v>
                </c:pt>
                <c:pt idx="16656">
                  <c:v>41.105153695000006</c:v>
                </c:pt>
                <c:pt idx="16657">
                  <c:v>41.107618926000001</c:v>
                </c:pt>
                <c:pt idx="16658">
                  <c:v>41.110084157000003</c:v>
                </c:pt>
                <c:pt idx="16659">
                  <c:v>41.112549310000006</c:v>
                </c:pt>
                <c:pt idx="16660">
                  <c:v>41.115014541000001</c:v>
                </c:pt>
                <c:pt idx="16661">
                  <c:v>41.117479449000001</c:v>
                </c:pt>
                <c:pt idx="16662">
                  <c:v>41.119944449000002</c:v>
                </c:pt>
                <c:pt idx="16663">
                  <c:v>41.122409911000005</c:v>
                </c:pt>
                <c:pt idx="16664">
                  <c:v>41.124875142</c:v>
                </c:pt>
                <c:pt idx="16665">
                  <c:v>41.127340449000002</c:v>
                </c:pt>
                <c:pt idx="16666">
                  <c:v>41.129805358000006</c:v>
                </c:pt>
                <c:pt idx="16667">
                  <c:v>41.132270281000004</c:v>
                </c:pt>
                <c:pt idx="16668">
                  <c:v>41.134735512000006</c:v>
                </c:pt>
                <c:pt idx="16669">
                  <c:v>41.137200743000001</c:v>
                </c:pt>
                <c:pt idx="16670">
                  <c:v>41.139666205000005</c:v>
                </c:pt>
                <c:pt idx="16671">
                  <c:v>41.142131243000001</c:v>
                </c:pt>
                <c:pt idx="16672">
                  <c:v>41.144596166000007</c:v>
                </c:pt>
                <c:pt idx="16673">
                  <c:v>41.147061396000005</c:v>
                </c:pt>
                <c:pt idx="16674">
                  <c:v>41.149526550000004</c:v>
                </c:pt>
                <c:pt idx="16675">
                  <c:v>41.151991781000007</c:v>
                </c:pt>
                <c:pt idx="16676">
                  <c:v>41.154457089000005</c:v>
                </c:pt>
                <c:pt idx="16677">
                  <c:v>41.156921935000007</c:v>
                </c:pt>
                <c:pt idx="16678">
                  <c:v>41.159386935000001</c:v>
                </c:pt>
                <c:pt idx="16679">
                  <c:v>41.161851781000003</c:v>
                </c:pt>
                <c:pt idx="16680">
                  <c:v>41.164316781000004</c:v>
                </c:pt>
                <c:pt idx="16681">
                  <c:v>41.166781935000003</c:v>
                </c:pt>
                <c:pt idx="16682">
                  <c:v>41.169246935000004</c:v>
                </c:pt>
                <c:pt idx="16683">
                  <c:v>41.171712396000004</c:v>
                </c:pt>
                <c:pt idx="16684">
                  <c:v>41.174177320000005</c:v>
                </c:pt>
                <c:pt idx="16685">
                  <c:v>41.176642012000002</c:v>
                </c:pt>
                <c:pt idx="16686">
                  <c:v>41.179107180000003</c:v>
                </c:pt>
                <c:pt idx="16687">
                  <c:v>41.181572103000001</c:v>
                </c:pt>
                <c:pt idx="16688">
                  <c:v>41.184037103000001</c:v>
                </c:pt>
                <c:pt idx="16689">
                  <c:v>41.186502026000007</c:v>
                </c:pt>
                <c:pt idx="16690">
                  <c:v>41.188966949000005</c:v>
                </c:pt>
                <c:pt idx="16691">
                  <c:v>41.191432166000006</c:v>
                </c:pt>
                <c:pt idx="16692">
                  <c:v>41.193897012000001</c:v>
                </c:pt>
                <c:pt idx="16693">
                  <c:v>41.196361935000006</c:v>
                </c:pt>
                <c:pt idx="16694">
                  <c:v>41.198826935000007</c:v>
                </c:pt>
                <c:pt idx="16695">
                  <c:v>41.201291858000005</c:v>
                </c:pt>
                <c:pt idx="16696">
                  <c:v>41.203756993000006</c:v>
                </c:pt>
                <c:pt idx="16697">
                  <c:v>41.206221916000004</c:v>
                </c:pt>
                <c:pt idx="16698">
                  <c:v>41.208686839000002</c:v>
                </c:pt>
                <c:pt idx="16699">
                  <c:v>41.211151839000003</c:v>
                </c:pt>
                <c:pt idx="16700">
                  <c:v>41.213616993000002</c:v>
                </c:pt>
                <c:pt idx="16701">
                  <c:v>41.216082224000004</c:v>
                </c:pt>
                <c:pt idx="16702">
                  <c:v>41.218547455000007</c:v>
                </c:pt>
                <c:pt idx="16703">
                  <c:v>41.221012147000003</c:v>
                </c:pt>
                <c:pt idx="16704">
                  <c:v>41.223477608000003</c:v>
                </c:pt>
                <c:pt idx="16705">
                  <c:v>41.225942301000003</c:v>
                </c:pt>
                <c:pt idx="16706">
                  <c:v>41.228407535000002</c:v>
                </c:pt>
                <c:pt idx="16707">
                  <c:v>41.230872459000004</c:v>
                </c:pt>
                <c:pt idx="16708">
                  <c:v>41.233337305000006</c:v>
                </c:pt>
                <c:pt idx="16709">
                  <c:v>41.235802612000001</c:v>
                </c:pt>
                <c:pt idx="16710">
                  <c:v>41.238267766</c:v>
                </c:pt>
                <c:pt idx="16711">
                  <c:v>41.240732459</c:v>
                </c:pt>
                <c:pt idx="16712">
                  <c:v>41.243197382000005</c:v>
                </c:pt>
                <c:pt idx="16713">
                  <c:v>41.245662228</c:v>
                </c:pt>
                <c:pt idx="16714">
                  <c:v>41.248127228000001</c:v>
                </c:pt>
                <c:pt idx="16715">
                  <c:v>41.250592151000006</c:v>
                </c:pt>
                <c:pt idx="16716">
                  <c:v>41.253056997000002</c:v>
                </c:pt>
                <c:pt idx="16717">
                  <c:v>41.255521997000002</c:v>
                </c:pt>
                <c:pt idx="16718">
                  <c:v>41.25798692</c:v>
                </c:pt>
                <c:pt idx="16719">
                  <c:v>41.260451843000006</c:v>
                </c:pt>
                <c:pt idx="16720">
                  <c:v>41.262916689000001</c:v>
                </c:pt>
                <c:pt idx="16721">
                  <c:v>41.265381373000004</c:v>
                </c:pt>
                <c:pt idx="16722">
                  <c:v>41.267846603000002</c:v>
                </c:pt>
                <c:pt idx="16723">
                  <c:v>41.270311757000002</c:v>
                </c:pt>
                <c:pt idx="16724">
                  <c:v>41.272776680000007</c:v>
                </c:pt>
                <c:pt idx="16725">
                  <c:v>41.275241680000001</c:v>
                </c:pt>
                <c:pt idx="16726">
                  <c:v>41.277706608000003</c:v>
                </c:pt>
                <c:pt idx="16727">
                  <c:v>41.280171531000001</c:v>
                </c:pt>
                <c:pt idx="16728">
                  <c:v>41.282636377000003</c:v>
                </c:pt>
                <c:pt idx="16729">
                  <c:v>41.285101377000004</c:v>
                </c:pt>
                <c:pt idx="16730">
                  <c:v>41.287566608000006</c:v>
                </c:pt>
                <c:pt idx="16731">
                  <c:v>41.290031454000001</c:v>
                </c:pt>
                <c:pt idx="16732">
                  <c:v>41.292496146000005</c:v>
                </c:pt>
              </c:numCache>
            </c:numRef>
          </c:xVal>
          <c:yVal>
            <c:numRef>
              <c:f>'[Acceleration with g 2022-05-09 00-32-50.xls]Raw Data'!$D$2:$D$16734</c:f>
              <c:numCache>
                <c:formatCode>General</c:formatCode>
                <c:ptCount val="16733"/>
                <c:pt idx="0">
                  <c:v>11.25105094909668</c:v>
                </c:pt>
                <c:pt idx="1">
                  <c:v>10.033950805664063</c:v>
                </c:pt>
                <c:pt idx="2">
                  <c:v>9.4210500717163086</c:v>
                </c:pt>
                <c:pt idx="3">
                  <c:v>9.8689508438110352</c:v>
                </c:pt>
                <c:pt idx="4">
                  <c:v>9.5359506607055664</c:v>
                </c:pt>
                <c:pt idx="5">
                  <c:v>9.9430503845214844</c:v>
                </c:pt>
                <c:pt idx="6">
                  <c:v>10.081950187683105</c:v>
                </c:pt>
                <c:pt idx="7">
                  <c:v>10.063050270080566</c:v>
                </c:pt>
                <c:pt idx="8">
                  <c:v>10.056000709533691</c:v>
                </c:pt>
                <c:pt idx="9">
                  <c:v>9.9889507293701172</c:v>
                </c:pt>
                <c:pt idx="10">
                  <c:v>9.8740501403808594</c:v>
                </c:pt>
                <c:pt idx="11">
                  <c:v>9.939000129699707</c:v>
                </c:pt>
                <c:pt idx="12">
                  <c:v>9.9889507293701172</c:v>
                </c:pt>
                <c:pt idx="13">
                  <c:v>9.7060508728027344</c:v>
                </c:pt>
                <c:pt idx="14">
                  <c:v>9.7810506820678711</c:v>
                </c:pt>
                <c:pt idx="15">
                  <c:v>9.9649505615234375</c:v>
                </c:pt>
                <c:pt idx="16">
                  <c:v>9.9750003814697266</c:v>
                </c:pt>
                <c:pt idx="17">
                  <c:v>9.7829999923706055</c:v>
                </c:pt>
                <c:pt idx="18">
                  <c:v>9.7570505142211914</c:v>
                </c:pt>
                <c:pt idx="19">
                  <c:v>9.8980503082275391</c:v>
                </c:pt>
                <c:pt idx="20">
                  <c:v>9.9859504699707031</c:v>
                </c:pt>
                <c:pt idx="21">
                  <c:v>9.9510002136230469</c:v>
                </c:pt>
                <c:pt idx="22">
                  <c:v>9.9859504699707031</c:v>
                </c:pt>
                <c:pt idx="23">
                  <c:v>9.9889507293701172</c:v>
                </c:pt>
                <c:pt idx="24">
                  <c:v>9.8380508422851563</c:v>
                </c:pt>
                <c:pt idx="25">
                  <c:v>9.8400001525878906</c:v>
                </c:pt>
                <c:pt idx="26">
                  <c:v>10.008000373840332</c:v>
                </c:pt>
                <c:pt idx="27">
                  <c:v>9.8689508438110352</c:v>
                </c:pt>
                <c:pt idx="28">
                  <c:v>9.8640003204345703</c:v>
                </c:pt>
                <c:pt idx="29">
                  <c:v>9.997950553894043</c:v>
                </c:pt>
                <c:pt idx="30">
                  <c:v>9.8980503082275391</c:v>
                </c:pt>
                <c:pt idx="31">
                  <c:v>9.699000358581543</c:v>
                </c:pt>
                <c:pt idx="32">
                  <c:v>9.8400001525878906</c:v>
                </c:pt>
                <c:pt idx="33">
                  <c:v>9.9460506439208984</c:v>
                </c:pt>
                <c:pt idx="34">
                  <c:v>9.8449506759643555</c:v>
                </c:pt>
                <c:pt idx="35">
                  <c:v>9.8929500579833984</c:v>
                </c:pt>
                <c:pt idx="36">
                  <c:v>10.02495002746582</c:v>
                </c:pt>
                <c:pt idx="37">
                  <c:v>10.021950721740723</c:v>
                </c:pt>
                <c:pt idx="38">
                  <c:v>9.9940500259399414</c:v>
                </c:pt>
                <c:pt idx="39">
                  <c:v>9.9700508117675781</c:v>
                </c:pt>
                <c:pt idx="40">
                  <c:v>9.472050666809082</c:v>
                </c:pt>
                <c:pt idx="41">
                  <c:v>9.8380508422851563</c:v>
                </c:pt>
                <c:pt idx="42">
                  <c:v>10.357950210571289</c:v>
                </c:pt>
                <c:pt idx="43">
                  <c:v>10.0489501953125</c:v>
                </c:pt>
                <c:pt idx="44">
                  <c:v>10.003050804138184</c:v>
                </c:pt>
                <c:pt idx="45">
                  <c:v>10.152000427246094</c:v>
                </c:pt>
                <c:pt idx="46">
                  <c:v>9.8400001525878906</c:v>
                </c:pt>
                <c:pt idx="47">
                  <c:v>9.8329505920410156</c:v>
                </c:pt>
                <c:pt idx="48">
                  <c:v>9.9940500259399414</c:v>
                </c:pt>
                <c:pt idx="49">
                  <c:v>9.8400001525878906</c:v>
                </c:pt>
                <c:pt idx="50">
                  <c:v>9.8040008544921875</c:v>
                </c:pt>
                <c:pt idx="51">
                  <c:v>9.928950309753418</c:v>
                </c:pt>
                <c:pt idx="52">
                  <c:v>9.9550504684448242</c:v>
                </c:pt>
                <c:pt idx="53">
                  <c:v>9.8209505081176758</c:v>
                </c:pt>
                <c:pt idx="54">
                  <c:v>9.8640003204345703</c:v>
                </c:pt>
                <c:pt idx="55">
                  <c:v>9.9510002136230469</c:v>
                </c:pt>
                <c:pt idx="56">
                  <c:v>9.9480009078979492</c:v>
                </c:pt>
                <c:pt idx="57">
                  <c:v>9.9700508117675781</c:v>
                </c:pt>
                <c:pt idx="58">
                  <c:v>9.9529504776000977</c:v>
                </c:pt>
                <c:pt idx="59">
                  <c:v>9.8929500579833984</c:v>
                </c:pt>
                <c:pt idx="60">
                  <c:v>9.8329505920410156</c:v>
                </c:pt>
                <c:pt idx="61">
                  <c:v>9.8929500579833984</c:v>
                </c:pt>
                <c:pt idx="62">
                  <c:v>9.9480009078979492</c:v>
                </c:pt>
                <c:pt idx="63">
                  <c:v>9.8760004043579102</c:v>
                </c:pt>
                <c:pt idx="64">
                  <c:v>9.7330503463745117</c:v>
                </c:pt>
                <c:pt idx="65">
                  <c:v>9.7060508728027344</c:v>
                </c:pt>
                <c:pt idx="66">
                  <c:v>10.018050193786621</c:v>
                </c:pt>
                <c:pt idx="67">
                  <c:v>10.021950721740723</c:v>
                </c:pt>
                <c:pt idx="68">
                  <c:v>9.9310503005981445</c:v>
                </c:pt>
                <c:pt idx="69">
                  <c:v>10.077000617980957</c:v>
                </c:pt>
                <c:pt idx="70">
                  <c:v>9.8980503082275391</c:v>
                </c:pt>
                <c:pt idx="71">
                  <c:v>9.9169502258300781</c:v>
                </c:pt>
                <c:pt idx="72">
                  <c:v>10.008000373840332</c:v>
                </c:pt>
                <c:pt idx="73">
                  <c:v>9.9750003814697266</c:v>
                </c:pt>
                <c:pt idx="74">
                  <c:v>9.9310503005981445</c:v>
                </c:pt>
                <c:pt idx="75">
                  <c:v>9.8790006637573242</c:v>
                </c:pt>
                <c:pt idx="76">
                  <c:v>9.9940500259399414</c:v>
                </c:pt>
                <c:pt idx="77">
                  <c:v>10.056000709533691</c:v>
                </c:pt>
                <c:pt idx="78">
                  <c:v>10.033950805664063</c:v>
                </c:pt>
                <c:pt idx="79">
                  <c:v>9.928950309753418</c:v>
                </c:pt>
                <c:pt idx="80">
                  <c:v>9.778050422668457</c:v>
                </c:pt>
                <c:pt idx="81">
                  <c:v>9.7849502563476563</c:v>
                </c:pt>
                <c:pt idx="82">
                  <c:v>9.859950065612793</c:v>
                </c:pt>
                <c:pt idx="83">
                  <c:v>9.9190502166748047</c:v>
                </c:pt>
                <c:pt idx="84">
                  <c:v>9.9100503921508789</c:v>
                </c:pt>
                <c:pt idx="85">
                  <c:v>9.8500509262084961</c:v>
                </c:pt>
                <c:pt idx="86">
                  <c:v>9.8620500564575195</c:v>
                </c:pt>
                <c:pt idx="87">
                  <c:v>9.8620500564575195</c:v>
                </c:pt>
                <c:pt idx="88">
                  <c:v>9.9169502258300781</c:v>
                </c:pt>
                <c:pt idx="89">
                  <c:v>9.9270000457763672</c:v>
                </c:pt>
                <c:pt idx="90">
                  <c:v>9.8929500579833984</c:v>
                </c:pt>
                <c:pt idx="91">
                  <c:v>9.8980503082275391</c:v>
                </c:pt>
                <c:pt idx="92">
                  <c:v>9.9409503936767578</c:v>
                </c:pt>
                <c:pt idx="93">
                  <c:v>9.9360008239746094</c:v>
                </c:pt>
                <c:pt idx="94">
                  <c:v>9.8980503082275391</c:v>
                </c:pt>
                <c:pt idx="95">
                  <c:v>9.88800048828125</c:v>
                </c:pt>
                <c:pt idx="96">
                  <c:v>9.8760004043579102</c:v>
                </c:pt>
                <c:pt idx="97">
                  <c:v>9.9270000457763672</c:v>
                </c:pt>
                <c:pt idx="98">
                  <c:v>9.9409503936767578</c:v>
                </c:pt>
                <c:pt idx="99">
                  <c:v>9.9049501419067383</c:v>
                </c:pt>
                <c:pt idx="100">
                  <c:v>9.9150009155273438</c:v>
                </c:pt>
                <c:pt idx="101">
                  <c:v>9.9150009155273438</c:v>
                </c:pt>
                <c:pt idx="102">
                  <c:v>9.9150009155273438</c:v>
                </c:pt>
                <c:pt idx="103">
                  <c:v>9.88800048828125</c:v>
                </c:pt>
                <c:pt idx="104">
                  <c:v>9.9600000381469727</c:v>
                </c:pt>
                <c:pt idx="105">
                  <c:v>9.9649505615234375</c:v>
                </c:pt>
                <c:pt idx="106">
                  <c:v>9.9840002059936523</c:v>
                </c:pt>
                <c:pt idx="107">
                  <c:v>9.9220504760742188</c:v>
                </c:pt>
                <c:pt idx="108">
                  <c:v>9.9100503921508789</c:v>
                </c:pt>
                <c:pt idx="109">
                  <c:v>9.9030008316040039</c:v>
                </c:pt>
                <c:pt idx="110">
                  <c:v>9.9310503005981445</c:v>
                </c:pt>
                <c:pt idx="111">
                  <c:v>9.88800048828125</c:v>
                </c:pt>
                <c:pt idx="112">
                  <c:v>9.9000005722045898</c:v>
                </c:pt>
                <c:pt idx="113">
                  <c:v>9.9480009078979492</c:v>
                </c:pt>
                <c:pt idx="114">
                  <c:v>9.9409503936767578</c:v>
                </c:pt>
                <c:pt idx="115">
                  <c:v>9.8860502243041992</c:v>
                </c:pt>
                <c:pt idx="116">
                  <c:v>9.9120006561279297</c:v>
                </c:pt>
                <c:pt idx="117">
                  <c:v>9.9240007400512695</c:v>
                </c:pt>
                <c:pt idx="118">
                  <c:v>9.9340505599975586</c:v>
                </c:pt>
                <c:pt idx="119">
                  <c:v>9.9529504776000977</c:v>
                </c:pt>
                <c:pt idx="120">
                  <c:v>9.9190502166748047</c:v>
                </c:pt>
                <c:pt idx="121">
                  <c:v>9.8740501403808594</c:v>
                </c:pt>
                <c:pt idx="122">
                  <c:v>9.9150009155273438</c:v>
                </c:pt>
                <c:pt idx="123">
                  <c:v>9.9310503005981445</c:v>
                </c:pt>
                <c:pt idx="124">
                  <c:v>9.9510002136230469</c:v>
                </c:pt>
                <c:pt idx="125">
                  <c:v>9.9480009078979492</c:v>
                </c:pt>
                <c:pt idx="126">
                  <c:v>9.8910007476806641</c:v>
                </c:pt>
                <c:pt idx="127">
                  <c:v>9.9070501327514648</c:v>
                </c:pt>
                <c:pt idx="128">
                  <c:v>9.9270000457763672</c:v>
                </c:pt>
                <c:pt idx="129">
                  <c:v>9.9480009078979492</c:v>
                </c:pt>
                <c:pt idx="130">
                  <c:v>9.88800048828125</c:v>
                </c:pt>
                <c:pt idx="131">
                  <c:v>9.8569507598876953</c:v>
                </c:pt>
                <c:pt idx="132">
                  <c:v>9.9240007400512695</c:v>
                </c:pt>
                <c:pt idx="133">
                  <c:v>9.8689508438110352</c:v>
                </c:pt>
                <c:pt idx="134">
                  <c:v>9.9000005722045898</c:v>
                </c:pt>
                <c:pt idx="135">
                  <c:v>9.9049501419067383</c:v>
                </c:pt>
                <c:pt idx="136">
                  <c:v>9.880950927734375</c:v>
                </c:pt>
                <c:pt idx="137">
                  <c:v>9.9340505599975586</c:v>
                </c:pt>
                <c:pt idx="138">
                  <c:v>9.9510002136230469</c:v>
                </c:pt>
                <c:pt idx="139">
                  <c:v>9.9550504684448242</c:v>
                </c:pt>
                <c:pt idx="140">
                  <c:v>9.9000005722045898</c:v>
                </c:pt>
                <c:pt idx="141">
                  <c:v>9.9000005722045898</c:v>
                </c:pt>
                <c:pt idx="142">
                  <c:v>9.9409503936767578</c:v>
                </c:pt>
                <c:pt idx="143">
                  <c:v>9.9070501327514648</c:v>
                </c:pt>
                <c:pt idx="144">
                  <c:v>9.8670005798339844</c:v>
                </c:pt>
                <c:pt idx="145">
                  <c:v>9.9700508117675781</c:v>
                </c:pt>
                <c:pt idx="146">
                  <c:v>9.9430503845214844</c:v>
                </c:pt>
                <c:pt idx="147">
                  <c:v>9.9550504684448242</c:v>
                </c:pt>
                <c:pt idx="148">
                  <c:v>9.9240007400512695</c:v>
                </c:pt>
                <c:pt idx="149">
                  <c:v>9.9649505615234375</c:v>
                </c:pt>
                <c:pt idx="150">
                  <c:v>9.9070501327514648</c:v>
                </c:pt>
                <c:pt idx="151">
                  <c:v>9.9150009155273438</c:v>
                </c:pt>
                <c:pt idx="152">
                  <c:v>9.9310503005981445</c:v>
                </c:pt>
                <c:pt idx="153">
                  <c:v>9.9360008239746094</c:v>
                </c:pt>
                <c:pt idx="154">
                  <c:v>9.8929500579833984</c:v>
                </c:pt>
                <c:pt idx="155">
                  <c:v>9.8860502243041992</c:v>
                </c:pt>
                <c:pt idx="156">
                  <c:v>9.895050048828125</c:v>
                </c:pt>
                <c:pt idx="157">
                  <c:v>9.9030008316040039</c:v>
                </c:pt>
                <c:pt idx="158">
                  <c:v>9.9220504760742188</c:v>
                </c:pt>
                <c:pt idx="159">
                  <c:v>9.9409503936767578</c:v>
                </c:pt>
                <c:pt idx="160">
                  <c:v>9.9240007400512695</c:v>
                </c:pt>
                <c:pt idx="161">
                  <c:v>9.9120006561279297</c:v>
                </c:pt>
                <c:pt idx="162">
                  <c:v>9.8740501403808594</c:v>
                </c:pt>
                <c:pt idx="163">
                  <c:v>9.9649505615234375</c:v>
                </c:pt>
                <c:pt idx="164">
                  <c:v>9.9270000457763672</c:v>
                </c:pt>
                <c:pt idx="165">
                  <c:v>9.8790006637573242</c:v>
                </c:pt>
                <c:pt idx="166">
                  <c:v>9.8569507598876953</c:v>
                </c:pt>
                <c:pt idx="167">
                  <c:v>9.9360008239746094</c:v>
                </c:pt>
                <c:pt idx="168">
                  <c:v>9.9630002975463867</c:v>
                </c:pt>
                <c:pt idx="169">
                  <c:v>9.9529504776000977</c:v>
                </c:pt>
                <c:pt idx="170">
                  <c:v>9.8689508438110352</c:v>
                </c:pt>
                <c:pt idx="171">
                  <c:v>9.9310503005981445</c:v>
                </c:pt>
                <c:pt idx="172">
                  <c:v>9.9910507202148438</c:v>
                </c:pt>
                <c:pt idx="173">
                  <c:v>9.9750003814697266</c:v>
                </c:pt>
                <c:pt idx="174">
                  <c:v>9.880950927734375</c:v>
                </c:pt>
                <c:pt idx="175">
                  <c:v>9.8860502243041992</c:v>
                </c:pt>
                <c:pt idx="176">
                  <c:v>9.8929500579833984</c:v>
                </c:pt>
                <c:pt idx="177">
                  <c:v>9.9769506454467773</c:v>
                </c:pt>
                <c:pt idx="178">
                  <c:v>9.997950553894043</c:v>
                </c:pt>
                <c:pt idx="179">
                  <c:v>9.9480009078979492</c:v>
                </c:pt>
                <c:pt idx="180">
                  <c:v>9.9409503936767578</c:v>
                </c:pt>
                <c:pt idx="181">
                  <c:v>9.9000005722045898</c:v>
                </c:pt>
                <c:pt idx="182">
                  <c:v>9.8980503082275391</c:v>
                </c:pt>
                <c:pt idx="183">
                  <c:v>9.9190502166748047</c:v>
                </c:pt>
                <c:pt idx="184">
                  <c:v>9.895050048828125</c:v>
                </c:pt>
                <c:pt idx="185">
                  <c:v>9.8790006637573242</c:v>
                </c:pt>
                <c:pt idx="186">
                  <c:v>9.9529504776000977</c:v>
                </c:pt>
                <c:pt idx="187">
                  <c:v>9.9460506439208984</c:v>
                </c:pt>
                <c:pt idx="188">
                  <c:v>9.9120006561279297</c:v>
                </c:pt>
                <c:pt idx="189">
                  <c:v>9.8910007476806641</c:v>
                </c:pt>
                <c:pt idx="190">
                  <c:v>9.8980503082275391</c:v>
                </c:pt>
                <c:pt idx="191">
                  <c:v>9.9649505615234375</c:v>
                </c:pt>
                <c:pt idx="192">
                  <c:v>9.9600000381469727</c:v>
                </c:pt>
                <c:pt idx="193">
                  <c:v>9.88800048828125</c:v>
                </c:pt>
                <c:pt idx="194">
                  <c:v>9.9049501419067383</c:v>
                </c:pt>
                <c:pt idx="195">
                  <c:v>9.9240007400512695</c:v>
                </c:pt>
                <c:pt idx="196">
                  <c:v>9.9310503005981445</c:v>
                </c:pt>
                <c:pt idx="197">
                  <c:v>9.9120006561279297</c:v>
                </c:pt>
                <c:pt idx="198">
                  <c:v>9.9100503921508789</c:v>
                </c:pt>
                <c:pt idx="199">
                  <c:v>9.9580507278442383</c:v>
                </c:pt>
                <c:pt idx="200">
                  <c:v>9.9310503005981445</c:v>
                </c:pt>
                <c:pt idx="201">
                  <c:v>9.9600000381469727</c:v>
                </c:pt>
                <c:pt idx="202">
                  <c:v>9.9360008239746094</c:v>
                </c:pt>
                <c:pt idx="203">
                  <c:v>9.9220504760742188</c:v>
                </c:pt>
                <c:pt idx="204">
                  <c:v>9.9430503845214844</c:v>
                </c:pt>
                <c:pt idx="205">
                  <c:v>9.9409503936767578</c:v>
                </c:pt>
                <c:pt idx="206">
                  <c:v>9.9240007400512695</c:v>
                </c:pt>
                <c:pt idx="207">
                  <c:v>9.9000005722045898</c:v>
                </c:pt>
                <c:pt idx="208">
                  <c:v>9.9720001220703125</c:v>
                </c:pt>
                <c:pt idx="209">
                  <c:v>9.9460506439208984</c:v>
                </c:pt>
                <c:pt idx="210">
                  <c:v>9.895050048828125</c:v>
                </c:pt>
                <c:pt idx="211">
                  <c:v>9.9150009155273438</c:v>
                </c:pt>
                <c:pt idx="212">
                  <c:v>9.9649505615234375</c:v>
                </c:pt>
                <c:pt idx="213">
                  <c:v>9.8719501495361328</c:v>
                </c:pt>
                <c:pt idx="214">
                  <c:v>9.9169502258300781</c:v>
                </c:pt>
                <c:pt idx="215">
                  <c:v>9.9340505599975586</c:v>
                </c:pt>
                <c:pt idx="216">
                  <c:v>9.9510002136230469</c:v>
                </c:pt>
                <c:pt idx="217">
                  <c:v>9.9310503005981445</c:v>
                </c:pt>
                <c:pt idx="218">
                  <c:v>9.9070501327514648</c:v>
                </c:pt>
                <c:pt idx="219">
                  <c:v>9.9240007400512695</c:v>
                </c:pt>
                <c:pt idx="220">
                  <c:v>9.9100503921508789</c:v>
                </c:pt>
                <c:pt idx="221">
                  <c:v>9.9310503005981445</c:v>
                </c:pt>
                <c:pt idx="222">
                  <c:v>9.9360008239746094</c:v>
                </c:pt>
                <c:pt idx="223">
                  <c:v>9.9120006561279297</c:v>
                </c:pt>
                <c:pt idx="224">
                  <c:v>9.8790006637573242</c:v>
                </c:pt>
                <c:pt idx="225">
                  <c:v>9.8980503082275391</c:v>
                </c:pt>
                <c:pt idx="226">
                  <c:v>9.9600000381469727</c:v>
                </c:pt>
                <c:pt idx="227">
                  <c:v>9.895050048828125</c:v>
                </c:pt>
                <c:pt idx="228">
                  <c:v>9.8910007476806641</c:v>
                </c:pt>
                <c:pt idx="229">
                  <c:v>9.9150009155273438</c:v>
                </c:pt>
                <c:pt idx="230">
                  <c:v>9.9360008239746094</c:v>
                </c:pt>
                <c:pt idx="231">
                  <c:v>9.9460506439208984</c:v>
                </c:pt>
                <c:pt idx="232">
                  <c:v>9.9100503921508789</c:v>
                </c:pt>
                <c:pt idx="233">
                  <c:v>9.9150009155273438</c:v>
                </c:pt>
                <c:pt idx="234">
                  <c:v>9.9580507278442383</c:v>
                </c:pt>
                <c:pt idx="235">
                  <c:v>9.9529504776000977</c:v>
                </c:pt>
                <c:pt idx="236">
                  <c:v>9.928950309753418</c:v>
                </c:pt>
                <c:pt idx="237">
                  <c:v>9.9310503005981445</c:v>
                </c:pt>
                <c:pt idx="238">
                  <c:v>9.9000005722045898</c:v>
                </c:pt>
                <c:pt idx="239">
                  <c:v>9.8980503082275391</c:v>
                </c:pt>
                <c:pt idx="240">
                  <c:v>9.9169502258300781</c:v>
                </c:pt>
                <c:pt idx="241">
                  <c:v>9.9120006561279297</c:v>
                </c:pt>
                <c:pt idx="242">
                  <c:v>9.9169502258300781</c:v>
                </c:pt>
                <c:pt idx="243">
                  <c:v>9.9600000381469727</c:v>
                </c:pt>
                <c:pt idx="244">
                  <c:v>9.8910007476806641</c:v>
                </c:pt>
                <c:pt idx="245">
                  <c:v>9.8790006637573242</c:v>
                </c:pt>
                <c:pt idx="246">
                  <c:v>9.9240007400512695</c:v>
                </c:pt>
                <c:pt idx="247">
                  <c:v>9.880950927734375</c:v>
                </c:pt>
                <c:pt idx="248">
                  <c:v>9.9169502258300781</c:v>
                </c:pt>
                <c:pt idx="249">
                  <c:v>9.9580507278442383</c:v>
                </c:pt>
                <c:pt idx="250">
                  <c:v>9.9769506454467773</c:v>
                </c:pt>
                <c:pt idx="251">
                  <c:v>9.88800048828125</c:v>
                </c:pt>
                <c:pt idx="252">
                  <c:v>9.9240007400512695</c:v>
                </c:pt>
                <c:pt idx="253">
                  <c:v>9.9169502258300781</c:v>
                </c:pt>
                <c:pt idx="254">
                  <c:v>9.9460506439208984</c:v>
                </c:pt>
                <c:pt idx="255">
                  <c:v>9.9120006561279297</c:v>
                </c:pt>
                <c:pt idx="256">
                  <c:v>9.895050048828125</c:v>
                </c:pt>
                <c:pt idx="257">
                  <c:v>9.9049501419067383</c:v>
                </c:pt>
                <c:pt idx="258">
                  <c:v>9.9220504760742188</c:v>
                </c:pt>
                <c:pt idx="259">
                  <c:v>9.9100503921508789</c:v>
                </c:pt>
                <c:pt idx="260">
                  <c:v>9.928950309753418</c:v>
                </c:pt>
                <c:pt idx="261">
                  <c:v>9.9270000457763672</c:v>
                </c:pt>
                <c:pt idx="262">
                  <c:v>9.9220504760742188</c:v>
                </c:pt>
                <c:pt idx="263">
                  <c:v>9.9720001220703125</c:v>
                </c:pt>
                <c:pt idx="264">
                  <c:v>9.9340505599975586</c:v>
                </c:pt>
                <c:pt idx="265">
                  <c:v>9.9480009078979492</c:v>
                </c:pt>
                <c:pt idx="266">
                  <c:v>9.9510002136230469</c:v>
                </c:pt>
                <c:pt idx="267">
                  <c:v>9.9480009078979492</c:v>
                </c:pt>
                <c:pt idx="268">
                  <c:v>9.9000005722045898</c:v>
                </c:pt>
                <c:pt idx="269">
                  <c:v>9.9240007400512695</c:v>
                </c:pt>
                <c:pt idx="270">
                  <c:v>9.9510002136230469</c:v>
                </c:pt>
                <c:pt idx="271">
                  <c:v>9.9700508117675781</c:v>
                </c:pt>
                <c:pt idx="272">
                  <c:v>9.9750003814697266</c:v>
                </c:pt>
                <c:pt idx="273">
                  <c:v>9.8719501495361328</c:v>
                </c:pt>
                <c:pt idx="274">
                  <c:v>9.9049501419067383</c:v>
                </c:pt>
                <c:pt idx="275">
                  <c:v>9.8719501495361328</c:v>
                </c:pt>
                <c:pt idx="276">
                  <c:v>9.9000005722045898</c:v>
                </c:pt>
                <c:pt idx="277">
                  <c:v>9.8860502243041992</c:v>
                </c:pt>
                <c:pt idx="278">
                  <c:v>9.88800048828125</c:v>
                </c:pt>
                <c:pt idx="279">
                  <c:v>9.9000005722045898</c:v>
                </c:pt>
                <c:pt idx="280">
                  <c:v>9.9000005722045898</c:v>
                </c:pt>
                <c:pt idx="281">
                  <c:v>9.9529504776000977</c:v>
                </c:pt>
                <c:pt idx="282">
                  <c:v>9.9030008316040039</c:v>
                </c:pt>
                <c:pt idx="283">
                  <c:v>9.88800048828125</c:v>
                </c:pt>
                <c:pt idx="284">
                  <c:v>9.9190502166748047</c:v>
                </c:pt>
                <c:pt idx="285">
                  <c:v>9.9100503921508789</c:v>
                </c:pt>
                <c:pt idx="286">
                  <c:v>9.9240007400512695</c:v>
                </c:pt>
                <c:pt idx="287">
                  <c:v>9.9700508117675781</c:v>
                </c:pt>
                <c:pt idx="288">
                  <c:v>9.8980503082275391</c:v>
                </c:pt>
                <c:pt idx="289">
                  <c:v>9.9649505615234375</c:v>
                </c:pt>
                <c:pt idx="290">
                  <c:v>9.9409503936767578</c:v>
                </c:pt>
                <c:pt idx="291">
                  <c:v>9.9169502258300781</c:v>
                </c:pt>
                <c:pt idx="292">
                  <c:v>9.939000129699707</c:v>
                </c:pt>
                <c:pt idx="293">
                  <c:v>9.9600000381469727</c:v>
                </c:pt>
                <c:pt idx="294">
                  <c:v>9.9859504699707031</c:v>
                </c:pt>
                <c:pt idx="295">
                  <c:v>9.9600000381469727</c:v>
                </c:pt>
                <c:pt idx="296">
                  <c:v>9.8860502243041992</c:v>
                </c:pt>
                <c:pt idx="297">
                  <c:v>9.8980503082275391</c:v>
                </c:pt>
                <c:pt idx="298">
                  <c:v>9.9340505599975586</c:v>
                </c:pt>
                <c:pt idx="299">
                  <c:v>9.9700508117675781</c:v>
                </c:pt>
                <c:pt idx="300">
                  <c:v>9.939000129699707</c:v>
                </c:pt>
                <c:pt idx="301">
                  <c:v>9.9000005722045898</c:v>
                </c:pt>
                <c:pt idx="302">
                  <c:v>9.928950309753418</c:v>
                </c:pt>
                <c:pt idx="303">
                  <c:v>9.9460506439208984</c:v>
                </c:pt>
                <c:pt idx="304">
                  <c:v>9.8929500579833984</c:v>
                </c:pt>
                <c:pt idx="305">
                  <c:v>9.9169502258300781</c:v>
                </c:pt>
                <c:pt idx="306">
                  <c:v>9.9270000457763672</c:v>
                </c:pt>
                <c:pt idx="307">
                  <c:v>9.9169502258300781</c:v>
                </c:pt>
                <c:pt idx="308">
                  <c:v>9.8860502243041992</c:v>
                </c:pt>
                <c:pt idx="309">
                  <c:v>9.8479509353637695</c:v>
                </c:pt>
                <c:pt idx="310">
                  <c:v>9.8620500564575195</c:v>
                </c:pt>
                <c:pt idx="311">
                  <c:v>9.8910007476806641</c:v>
                </c:pt>
                <c:pt idx="312">
                  <c:v>9.9550504684448242</c:v>
                </c:pt>
                <c:pt idx="313">
                  <c:v>10.018050193786621</c:v>
                </c:pt>
                <c:pt idx="314">
                  <c:v>9.9049501419067383</c:v>
                </c:pt>
                <c:pt idx="315">
                  <c:v>9.8980503082275391</c:v>
                </c:pt>
                <c:pt idx="316">
                  <c:v>9.9310503005981445</c:v>
                </c:pt>
                <c:pt idx="317">
                  <c:v>9.9580507278442383</c:v>
                </c:pt>
                <c:pt idx="318">
                  <c:v>9.9169502258300781</c:v>
                </c:pt>
                <c:pt idx="319">
                  <c:v>9.9150009155273438</c:v>
                </c:pt>
                <c:pt idx="320">
                  <c:v>9.9360008239746094</c:v>
                </c:pt>
                <c:pt idx="321">
                  <c:v>9.9100503921508789</c:v>
                </c:pt>
                <c:pt idx="322">
                  <c:v>9.9169502258300781</c:v>
                </c:pt>
                <c:pt idx="323">
                  <c:v>9.9220504760742188</c:v>
                </c:pt>
                <c:pt idx="324">
                  <c:v>9.8670005798339844</c:v>
                </c:pt>
                <c:pt idx="325">
                  <c:v>9.9220504760742188</c:v>
                </c:pt>
                <c:pt idx="326">
                  <c:v>9.9240007400512695</c:v>
                </c:pt>
                <c:pt idx="327">
                  <c:v>9.8929500579833984</c:v>
                </c:pt>
                <c:pt idx="328">
                  <c:v>9.9000005722045898</c:v>
                </c:pt>
                <c:pt idx="329">
                  <c:v>9.9550504684448242</c:v>
                </c:pt>
                <c:pt idx="330">
                  <c:v>9.9430503845214844</c:v>
                </c:pt>
                <c:pt idx="331">
                  <c:v>9.9190502166748047</c:v>
                </c:pt>
                <c:pt idx="332">
                  <c:v>9.8910007476806641</c:v>
                </c:pt>
                <c:pt idx="333">
                  <c:v>9.8910007476806641</c:v>
                </c:pt>
                <c:pt idx="334">
                  <c:v>9.9649505615234375</c:v>
                </c:pt>
                <c:pt idx="335">
                  <c:v>9.9169502258300781</c:v>
                </c:pt>
                <c:pt idx="336">
                  <c:v>9.8839502334594727</c:v>
                </c:pt>
                <c:pt idx="337">
                  <c:v>9.9310503005981445</c:v>
                </c:pt>
                <c:pt idx="338">
                  <c:v>9.9580507278442383</c:v>
                </c:pt>
                <c:pt idx="339">
                  <c:v>9.9769506454467773</c:v>
                </c:pt>
                <c:pt idx="340">
                  <c:v>9.9220504760742188</c:v>
                </c:pt>
                <c:pt idx="341">
                  <c:v>9.928950309753418</c:v>
                </c:pt>
                <c:pt idx="342">
                  <c:v>9.9240007400512695</c:v>
                </c:pt>
                <c:pt idx="343">
                  <c:v>9.9220504760742188</c:v>
                </c:pt>
                <c:pt idx="344">
                  <c:v>9.939000129699707</c:v>
                </c:pt>
                <c:pt idx="345">
                  <c:v>9.928950309753418</c:v>
                </c:pt>
                <c:pt idx="346">
                  <c:v>9.8929500579833984</c:v>
                </c:pt>
                <c:pt idx="347">
                  <c:v>9.9360008239746094</c:v>
                </c:pt>
                <c:pt idx="348">
                  <c:v>9.9100503921508789</c:v>
                </c:pt>
                <c:pt idx="349">
                  <c:v>9.9270000457763672</c:v>
                </c:pt>
                <c:pt idx="350">
                  <c:v>9.8449506759643555</c:v>
                </c:pt>
                <c:pt idx="351">
                  <c:v>9.9150009155273438</c:v>
                </c:pt>
                <c:pt idx="352">
                  <c:v>9.9310503005981445</c:v>
                </c:pt>
                <c:pt idx="353">
                  <c:v>9.8839502334594727</c:v>
                </c:pt>
                <c:pt idx="354">
                  <c:v>9.9340505599975586</c:v>
                </c:pt>
                <c:pt idx="355">
                  <c:v>9.9340505599975586</c:v>
                </c:pt>
                <c:pt idx="356">
                  <c:v>9.9220504760742188</c:v>
                </c:pt>
                <c:pt idx="357">
                  <c:v>9.939000129699707</c:v>
                </c:pt>
                <c:pt idx="358">
                  <c:v>9.9190502166748047</c:v>
                </c:pt>
                <c:pt idx="359">
                  <c:v>9.9100503921508789</c:v>
                </c:pt>
                <c:pt idx="360">
                  <c:v>9.9270000457763672</c:v>
                </c:pt>
                <c:pt idx="361">
                  <c:v>9.9190502166748047</c:v>
                </c:pt>
                <c:pt idx="362">
                  <c:v>9.9190502166748047</c:v>
                </c:pt>
                <c:pt idx="363">
                  <c:v>9.9240007400512695</c:v>
                </c:pt>
                <c:pt idx="364">
                  <c:v>9.9240007400512695</c:v>
                </c:pt>
                <c:pt idx="365">
                  <c:v>9.9409503936767578</c:v>
                </c:pt>
                <c:pt idx="366">
                  <c:v>9.9550504684448242</c:v>
                </c:pt>
                <c:pt idx="367">
                  <c:v>9.9049501419067383</c:v>
                </c:pt>
                <c:pt idx="368">
                  <c:v>9.9070501327514648</c:v>
                </c:pt>
                <c:pt idx="369">
                  <c:v>9.9270000457763672</c:v>
                </c:pt>
                <c:pt idx="370">
                  <c:v>9.9480009078979492</c:v>
                </c:pt>
                <c:pt idx="371">
                  <c:v>9.9360008239746094</c:v>
                </c:pt>
                <c:pt idx="372">
                  <c:v>9.9409503936767578</c:v>
                </c:pt>
                <c:pt idx="373">
                  <c:v>9.9070501327514648</c:v>
                </c:pt>
                <c:pt idx="374">
                  <c:v>9.9100503921508789</c:v>
                </c:pt>
                <c:pt idx="375">
                  <c:v>9.9049501419067383</c:v>
                </c:pt>
                <c:pt idx="376">
                  <c:v>9.8980503082275391</c:v>
                </c:pt>
                <c:pt idx="377">
                  <c:v>9.8670005798339844</c:v>
                </c:pt>
                <c:pt idx="378">
                  <c:v>9.859950065612793</c:v>
                </c:pt>
                <c:pt idx="379">
                  <c:v>9.9580507278442383</c:v>
                </c:pt>
                <c:pt idx="380">
                  <c:v>9.9550504684448242</c:v>
                </c:pt>
                <c:pt idx="381">
                  <c:v>9.9310503005981445</c:v>
                </c:pt>
                <c:pt idx="382">
                  <c:v>9.9240007400512695</c:v>
                </c:pt>
                <c:pt idx="383">
                  <c:v>9.9460506439208984</c:v>
                </c:pt>
                <c:pt idx="384">
                  <c:v>9.928950309753418</c:v>
                </c:pt>
                <c:pt idx="385">
                  <c:v>9.9030008316040039</c:v>
                </c:pt>
                <c:pt idx="386">
                  <c:v>9.9120006561279297</c:v>
                </c:pt>
                <c:pt idx="387">
                  <c:v>9.9120006561279297</c:v>
                </c:pt>
                <c:pt idx="388">
                  <c:v>9.9270000457763672</c:v>
                </c:pt>
                <c:pt idx="389">
                  <c:v>9.9100503921508789</c:v>
                </c:pt>
                <c:pt idx="390">
                  <c:v>9.9270000457763672</c:v>
                </c:pt>
                <c:pt idx="391">
                  <c:v>9.9169502258300781</c:v>
                </c:pt>
                <c:pt idx="392">
                  <c:v>9.9480009078979492</c:v>
                </c:pt>
                <c:pt idx="393">
                  <c:v>9.9270000457763672</c:v>
                </c:pt>
                <c:pt idx="394">
                  <c:v>9.8689508438110352</c:v>
                </c:pt>
                <c:pt idx="395">
                  <c:v>9.88800048828125</c:v>
                </c:pt>
                <c:pt idx="396">
                  <c:v>9.8520002365112305</c:v>
                </c:pt>
                <c:pt idx="397">
                  <c:v>9.8550004959106445</c:v>
                </c:pt>
                <c:pt idx="398">
                  <c:v>9.9120006561279297</c:v>
                </c:pt>
                <c:pt idx="399">
                  <c:v>9.8500509262084961</c:v>
                </c:pt>
                <c:pt idx="400">
                  <c:v>9.8760004043579102</c:v>
                </c:pt>
                <c:pt idx="401">
                  <c:v>9.9310503005981445</c:v>
                </c:pt>
                <c:pt idx="402">
                  <c:v>9.9030008316040039</c:v>
                </c:pt>
                <c:pt idx="403">
                  <c:v>9.8479509353637695</c:v>
                </c:pt>
                <c:pt idx="404">
                  <c:v>9.9270000457763672</c:v>
                </c:pt>
                <c:pt idx="405">
                  <c:v>9.9150009155273438</c:v>
                </c:pt>
                <c:pt idx="406">
                  <c:v>9.928950309753418</c:v>
                </c:pt>
                <c:pt idx="407">
                  <c:v>9.928950309753418</c:v>
                </c:pt>
                <c:pt idx="408">
                  <c:v>9.9169502258300781</c:v>
                </c:pt>
                <c:pt idx="409">
                  <c:v>9.9270000457763672</c:v>
                </c:pt>
                <c:pt idx="410">
                  <c:v>9.9600000381469727</c:v>
                </c:pt>
                <c:pt idx="411">
                  <c:v>9.9190502166748047</c:v>
                </c:pt>
                <c:pt idx="412">
                  <c:v>9.9220504760742188</c:v>
                </c:pt>
                <c:pt idx="413">
                  <c:v>9.8740501403808594</c:v>
                </c:pt>
                <c:pt idx="414">
                  <c:v>9.9070501327514648</c:v>
                </c:pt>
                <c:pt idx="415">
                  <c:v>9.9430503845214844</c:v>
                </c:pt>
                <c:pt idx="416">
                  <c:v>9.9360008239746094</c:v>
                </c:pt>
                <c:pt idx="417">
                  <c:v>9.9240007400512695</c:v>
                </c:pt>
                <c:pt idx="418">
                  <c:v>9.9270000457763672</c:v>
                </c:pt>
                <c:pt idx="419">
                  <c:v>9.9120006561279297</c:v>
                </c:pt>
                <c:pt idx="420">
                  <c:v>9.928950309753418</c:v>
                </c:pt>
                <c:pt idx="421">
                  <c:v>9.8760004043579102</c:v>
                </c:pt>
                <c:pt idx="422">
                  <c:v>9.9100503921508789</c:v>
                </c:pt>
                <c:pt idx="423">
                  <c:v>9.9220504760742188</c:v>
                </c:pt>
                <c:pt idx="424">
                  <c:v>9.9100503921508789</c:v>
                </c:pt>
                <c:pt idx="425">
                  <c:v>9.9750003814697266</c:v>
                </c:pt>
                <c:pt idx="426">
                  <c:v>9.9310503005981445</c:v>
                </c:pt>
                <c:pt idx="427">
                  <c:v>9.9070501327514648</c:v>
                </c:pt>
                <c:pt idx="428">
                  <c:v>9.9360008239746094</c:v>
                </c:pt>
                <c:pt idx="429">
                  <c:v>9.9750003814697266</c:v>
                </c:pt>
                <c:pt idx="430">
                  <c:v>9.9150009155273438</c:v>
                </c:pt>
                <c:pt idx="431">
                  <c:v>9.8740501403808594</c:v>
                </c:pt>
                <c:pt idx="432">
                  <c:v>9.9220504760742188</c:v>
                </c:pt>
                <c:pt idx="433">
                  <c:v>9.9859504699707031</c:v>
                </c:pt>
                <c:pt idx="434">
                  <c:v>9.9670505523681641</c:v>
                </c:pt>
                <c:pt idx="435">
                  <c:v>9.9120006561279297</c:v>
                </c:pt>
                <c:pt idx="436">
                  <c:v>9.9100503921508789</c:v>
                </c:pt>
                <c:pt idx="437">
                  <c:v>9.9529504776000977</c:v>
                </c:pt>
                <c:pt idx="438">
                  <c:v>9.8980503082275391</c:v>
                </c:pt>
                <c:pt idx="439">
                  <c:v>9.88800048828125</c:v>
                </c:pt>
                <c:pt idx="440">
                  <c:v>9.8740501403808594</c:v>
                </c:pt>
                <c:pt idx="441">
                  <c:v>9.9070501327514648</c:v>
                </c:pt>
                <c:pt idx="442">
                  <c:v>9.9100503921508789</c:v>
                </c:pt>
                <c:pt idx="443">
                  <c:v>9.9580507278442383</c:v>
                </c:pt>
                <c:pt idx="444">
                  <c:v>9.88800048828125</c:v>
                </c:pt>
                <c:pt idx="445">
                  <c:v>9.9360008239746094</c:v>
                </c:pt>
                <c:pt idx="446">
                  <c:v>9.9430503845214844</c:v>
                </c:pt>
                <c:pt idx="447">
                  <c:v>9.895050048828125</c:v>
                </c:pt>
                <c:pt idx="448">
                  <c:v>9.8839502334594727</c:v>
                </c:pt>
                <c:pt idx="449">
                  <c:v>9.9120006561279297</c:v>
                </c:pt>
                <c:pt idx="450">
                  <c:v>9.9030008316040039</c:v>
                </c:pt>
                <c:pt idx="451">
                  <c:v>9.9340505599975586</c:v>
                </c:pt>
                <c:pt idx="452">
                  <c:v>10.003050804138184</c:v>
                </c:pt>
                <c:pt idx="453">
                  <c:v>9.9480009078979492</c:v>
                </c:pt>
                <c:pt idx="454">
                  <c:v>9.9460506439208984</c:v>
                </c:pt>
                <c:pt idx="455">
                  <c:v>9.9030008316040039</c:v>
                </c:pt>
                <c:pt idx="456">
                  <c:v>9.9190502166748047</c:v>
                </c:pt>
                <c:pt idx="457">
                  <c:v>9.9270000457763672</c:v>
                </c:pt>
                <c:pt idx="458">
                  <c:v>9.9049501419067383</c:v>
                </c:pt>
                <c:pt idx="459">
                  <c:v>9.982050895690918</c:v>
                </c:pt>
                <c:pt idx="460">
                  <c:v>9.9670505523681641</c:v>
                </c:pt>
                <c:pt idx="461">
                  <c:v>9.9070501327514648</c:v>
                </c:pt>
                <c:pt idx="462">
                  <c:v>9.9510002136230469</c:v>
                </c:pt>
                <c:pt idx="463">
                  <c:v>9.9220504760742188</c:v>
                </c:pt>
                <c:pt idx="464">
                  <c:v>9.8980503082275391</c:v>
                </c:pt>
                <c:pt idx="465">
                  <c:v>9.9460506439208984</c:v>
                </c:pt>
                <c:pt idx="466">
                  <c:v>9.8760004043579102</c:v>
                </c:pt>
                <c:pt idx="467">
                  <c:v>9.9120006561279297</c:v>
                </c:pt>
                <c:pt idx="468">
                  <c:v>9.9310503005981445</c:v>
                </c:pt>
                <c:pt idx="469">
                  <c:v>9.9220504760742188</c:v>
                </c:pt>
                <c:pt idx="470">
                  <c:v>9.8839502334594727</c:v>
                </c:pt>
                <c:pt idx="471">
                  <c:v>9.9000005722045898</c:v>
                </c:pt>
                <c:pt idx="472">
                  <c:v>9.8910007476806641</c:v>
                </c:pt>
                <c:pt idx="473">
                  <c:v>9.8719501495361328</c:v>
                </c:pt>
                <c:pt idx="474">
                  <c:v>9.9360008239746094</c:v>
                </c:pt>
                <c:pt idx="475">
                  <c:v>9.9100503921508789</c:v>
                </c:pt>
                <c:pt idx="476">
                  <c:v>9.9000005722045898</c:v>
                </c:pt>
                <c:pt idx="477">
                  <c:v>9.9000005722045898</c:v>
                </c:pt>
                <c:pt idx="478">
                  <c:v>9.9220504760742188</c:v>
                </c:pt>
                <c:pt idx="479">
                  <c:v>9.9700508117675781</c:v>
                </c:pt>
                <c:pt idx="480">
                  <c:v>9.9030008316040039</c:v>
                </c:pt>
                <c:pt idx="481">
                  <c:v>9.895050048828125</c:v>
                </c:pt>
                <c:pt idx="482">
                  <c:v>9.9510002136230469</c:v>
                </c:pt>
                <c:pt idx="483">
                  <c:v>9.8839502334594727</c:v>
                </c:pt>
                <c:pt idx="484">
                  <c:v>9.9030008316040039</c:v>
                </c:pt>
                <c:pt idx="485">
                  <c:v>9.9030008316040039</c:v>
                </c:pt>
                <c:pt idx="486">
                  <c:v>9.8980503082275391</c:v>
                </c:pt>
                <c:pt idx="487">
                  <c:v>9.9600000381469727</c:v>
                </c:pt>
                <c:pt idx="488">
                  <c:v>9.9190502166748047</c:v>
                </c:pt>
                <c:pt idx="489">
                  <c:v>9.9030008316040039</c:v>
                </c:pt>
                <c:pt idx="490">
                  <c:v>9.8689508438110352</c:v>
                </c:pt>
                <c:pt idx="491">
                  <c:v>9.9150009155273438</c:v>
                </c:pt>
                <c:pt idx="492">
                  <c:v>9.9000005722045898</c:v>
                </c:pt>
                <c:pt idx="493">
                  <c:v>9.8839502334594727</c:v>
                </c:pt>
                <c:pt idx="494">
                  <c:v>9.9360008239746094</c:v>
                </c:pt>
                <c:pt idx="495">
                  <c:v>9.9580507278442383</c:v>
                </c:pt>
                <c:pt idx="496">
                  <c:v>9.8620500564575195</c:v>
                </c:pt>
                <c:pt idx="497">
                  <c:v>9.8980503082275391</c:v>
                </c:pt>
                <c:pt idx="498">
                  <c:v>9.9270000457763672</c:v>
                </c:pt>
                <c:pt idx="499">
                  <c:v>9.8929500579833984</c:v>
                </c:pt>
                <c:pt idx="500">
                  <c:v>9.9100503921508789</c:v>
                </c:pt>
                <c:pt idx="501">
                  <c:v>9.9310503005981445</c:v>
                </c:pt>
                <c:pt idx="502">
                  <c:v>9.928950309753418</c:v>
                </c:pt>
                <c:pt idx="503">
                  <c:v>9.9070501327514648</c:v>
                </c:pt>
                <c:pt idx="504">
                  <c:v>9.939000129699707</c:v>
                </c:pt>
                <c:pt idx="505">
                  <c:v>9.9529504776000977</c:v>
                </c:pt>
                <c:pt idx="506">
                  <c:v>9.9580507278442383</c:v>
                </c:pt>
                <c:pt idx="507">
                  <c:v>9.9030008316040039</c:v>
                </c:pt>
                <c:pt idx="508">
                  <c:v>9.859950065612793</c:v>
                </c:pt>
                <c:pt idx="509">
                  <c:v>9.9049501419067383</c:v>
                </c:pt>
                <c:pt idx="510">
                  <c:v>9.880950927734375</c:v>
                </c:pt>
                <c:pt idx="511">
                  <c:v>9.8839502334594727</c:v>
                </c:pt>
                <c:pt idx="512">
                  <c:v>9.8929500579833984</c:v>
                </c:pt>
                <c:pt idx="513">
                  <c:v>9.9070501327514648</c:v>
                </c:pt>
                <c:pt idx="514">
                  <c:v>9.9120006561279297</c:v>
                </c:pt>
                <c:pt idx="515">
                  <c:v>9.9000005722045898</c:v>
                </c:pt>
                <c:pt idx="516">
                  <c:v>9.895050048828125</c:v>
                </c:pt>
                <c:pt idx="517">
                  <c:v>9.9030008316040039</c:v>
                </c:pt>
                <c:pt idx="518">
                  <c:v>9.9169502258300781</c:v>
                </c:pt>
                <c:pt idx="519">
                  <c:v>9.9190502166748047</c:v>
                </c:pt>
                <c:pt idx="520">
                  <c:v>9.8980503082275391</c:v>
                </c:pt>
                <c:pt idx="521">
                  <c:v>9.9190502166748047</c:v>
                </c:pt>
                <c:pt idx="522">
                  <c:v>9.9120006561279297</c:v>
                </c:pt>
                <c:pt idx="523">
                  <c:v>9.9190502166748047</c:v>
                </c:pt>
                <c:pt idx="524">
                  <c:v>9.9049501419067383</c:v>
                </c:pt>
                <c:pt idx="525">
                  <c:v>9.8719501495361328</c:v>
                </c:pt>
                <c:pt idx="526">
                  <c:v>9.8839502334594727</c:v>
                </c:pt>
                <c:pt idx="527">
                  <c:v>9.9220504760742188</c:v>
                </c:pt>
                <c:pt idx="528">
                  <c:v>9.9649505615234375</c:v>
                </c:pt>
                <c:pt idx="529">
                  <c:v>9.9120006561279297</c:v>
                </c:pt>
                <c:pt idx="530">
                  <c:v>9.9859504699707031</c:v>
                </c:pt>
                <c:pt idx="531">
                  <c:v>9.9600000381469727</c:v>
                </c:pt>
                <c:pt idx="532">
                  <c:v>9.9409503936767578</c:v>
                </c:pt>
                <c:pt idx="533">
                  <c:v>9.9310503005981445</c:v>
                </c:pt>
                <c:pt idx="534">
                  <c:v>9.895050048828125</c:v>
                </c:pt>
                <c:pt idx="535">
                  <c:v>9.9120006561279297</c:v>
                </c:pt>
                <c:pt idx="536">
                  <c:v>9.9940500259399414</c:v>
                </c:pt>
                <c:pt idx="537">
                  <c:v>9.9700508117675781</c:v>
                </c:pt>
                <c:pt idx="538">
                  <c:v>9.9310503005981445</c:v>
                </c:pt>
                <c:pt idx="539">
                  <c:v>9.9030008316040039</c:v>
                </c:pt>
                <c:pt idx="540">
                  <c:v>9.9310503005981445</c:v>
                </c:pt>
                <c:pt idx="541">
                  <c:v>9.9220504760742188</c:v>
                </c:pt>
                <c:pt idx="542">
                  <c:v>9.8929500579833984</c:v>
                </c:pt>
                <c:pt idx="543">
                  <c:v>9.8860502243041992</c:v>
                </c:pt>
                <c:pt idx="544">
                  <c:v>9.8910007476806641</c:v>
                </c:pt>
                <c:pt idx="545">
                  <c:v>9.9100503921508789</c:v>
                </c:pt>
                <c:pt idx="546">
                  <c:v>9.9000005722045898</c:v>
                </c:pt>
                <c:pt idx="547">
                  <c:v>9.8380508422851563</c:v>
                </c:pt>
                <c:pt idx="548">
                  <c:v>9.928950309753418</c:v>
                </c:pt>
                <c:pt idx="549">
                  <c:v>9.939000129699707</c:v>
                </c:pt>
                <c:pt idx="550">
                  <c:v>9.9240007400512695</c:v>
                </c:pt>
                <c:pt idx="551">
                  <c:v>9.9510002136230469</c:v>
                </c:pt>
                <c:pt idx="552">
                  <c:v>9.9460506439208984</c:v>
                </c:pt>
                <c:pt idx="553">
                  <c:v>9.9790506362915039</c:v>
                </c:pt>
                <c:pt idx="554">
                  <c:v>9.9049501419067383</c:v>
                </c:pt>
                <c:pt idx="555">
                  <c:v>9.9310503005981445</c:v>
                </c:pt>
                <c:pt idx="556">
                  <c:v>9.928950309753418</c:v>
                </c:pt>
                <c:pt idx="557">
                  <c:v>9.9670505523681641</c:v>
                </c:pt>
                <c:pt idx="558">
                  <c:v>9.9480009078979492</c:v>
                </c:pt>
                <c:pt idx="559">
                  <c:v>9.9340505599975586</c:v>
                </c:pt>
                <c:pt idx="560">
                  <c:v>9.895050048828125</c:v>
                </c:pt>
                <c:pt idx="561">
                  <c:v>9.8760004043579102</c:v>
                </c:pt>
                <c:pt idx="562">
                  <c:v>9.9000005722045898</c:v>
                </c:pt>
                <c:pt idx="563">
                  <c:v>9.9529504776000977</c:v>
                </c:pt>
                <c:pt idx="564">
                  <c:v>9.9169502258300781</c:v>
                </c:pt>
                <c:pt idx="565">
                  <c:v>9.9049501419067383</c:v>
                </c:pt>
                <c:pt idx="566">
                  <c:v>9.8910007476806641</c:v>
                </c:pt>
                <c:pt idx="567">
                  <c:v>9.9409503936767578</c:v>
                </c:pt>
                <c:pt idx="568">
                  <c:v>9.9240007400512695</c:v>
                </c:pt>
                <c:pt idx="569">
                  <c:v>9.9360008239746094</c:v>
                </c:pt>
                <c:pt idx="570">
                  <c:v>9.8980503082275391</c:v>
                </c:pt>
                <c:pt idx="571">
                  <c:v>9.9190502166748047</c:v>
                </c:pt>
                <c:pt idx="572">
                  <c:v>9.9460506439208984</c:v>
                </c:pt>
                <c:pt idx="573">
                  <c:v>9.9360008239746094</c:v>
                </c:pt>
                <c:pt idx="574">
                  <c:v>9.9169502258300781</c:v>
                </c:pt>
                <c:pt idx="575">
                  <c:v>9.9240007400512695</c:v>
                </c:pt>
                <c:pt idx="576">
                  <c:v>9.9190502166748047</c:v>
                </c:pt>
                <c:pt idx="577">
                  <c:v>9.9169502258300781</c:v>
                </c:pt>
                <c:pt idx="578">
                  <c:v>9.88800048828125</c:v>
                </c:pt>
                <c:pt idx="579">
                  <c:v>9.88800048828125</c:v>
                </c:pt>
                <c:pt idx="580">
                  <c:v>9.9240007400512695</c:v>
                </c:pt>
                <c:pt idx="581">
                  <c:v>9.8910007476806641</c:v>
                </c:pt>
                <c:pt idx="582">
                  <c:v>9.9649505615234375</c:v>
                </c:pt>
                <c:pt idx="583">
                  <c:v>9.9070501327514648</c:v>
                </c:pt>
                <c:pt idx="584">
                  <c:v>9.9510002136230469</c:v>
                </c:pt>
                <c:pt idx="585">
                  <c:v>9.928950309753418</c:v>
                </c:pt>
                <c:pt idx="586">
                  <c:v>9.9240007400512695</c:v>
                </c:pt>
                <c:pt idx="587">
                  <c:v>9.9430503845214844</c:v>
                </c:pt>
                <c:pt idx="588">
                  <c:v>9.8839502334594727</c:v>
                </c:pt>
                <c:pt idx="589">
                  <c:v>9.9150009155273438</c:v>
                </c:pt>
                <c:pt idx="590">
                  <c:v>9.9220504760742188</c:v>
                </c:pt>
                <c:pt idx="591">
                  <c:v>9.9000005722045898</c:v>
                </c:pt>
                <c:pt idx="592">
                  <c:v>9.9120006561279297</c:v>
                </c:pt>
                <c:pt idx="593">
                  <c:v>9.8520002365112305</c:v>
                </c:pt>
                <c:pt idx="594">
                  <c:v>9.8860502243041992</c:v>
                </c:pt>
                <c:pt idx="595">
                  <c:v>9.9070501327514648</c:v>
                </c:pt>
                <c:pt idx="596">
                  <c:v>9.939000129699707</c:v>
                </c:pt>
                <c:pt idx="597">
                  <c:v>9.9120006561279297</c:v>
                </c:pt>
                <c:pt idx="598">
                  <c:v>9.9070501327514648</c:v>
                </c:pt>
                <c:pt idx="599">
                  <c:v>10.003050804138184</c:v>
                </c:pt>
                <c:pt idx="600">
                  <c:v>9.9409503936767578</c:v>
                </c:pt>
                <c:pt idx="601">
                  <c:v>9.8929500579833984</c:v>
                </c:pt>
                <c:pt idx="602">
                  <c:v>9.9220504760742188</c:v>
                </c:pt>
                <c:pt idx="603">
                  <c:v>9.9120006561279297</c:v>
                </c:pt>
                <c:pt idx="604">
                  <c:v>9.880950927734375</c:v>
                </c:pt>
                <c:pt idx="605">
                  <c:v>9.939000129699707</c:v>
                </c:pt>
                <c:pt idx="606">
                  <c:v>9.8790006637573242</c:v>
                </c:pt>
                <c:pt idx="607">
                  <c:v>9.9340505599975586</c:v>
                </c:pt>
                <c:pt idx="608">
                  <c:v>9.9790506362915039</c:v>
                </c:pt>
                <c:pt idx="609">
                  <c:v>9.9049501419067383</c:v>
                </c:pt>
                <c:pt idx="610">
                  <c:v>9.8380508422851563</c:v>
                </c:pt>
                <c:pt idx="611">
                  <c:v>9.8790006637573242</c:v>
                </c:pt>
                <c:pt idx="612">
                  <c:v>9.8980503082275391</c:v>
                </c:pt>
                <c:pt idx="613">
                  <c:v>9.88800048828125</c:v>
                </c:pt>
                <c:pt idx="614">
                  <c:v>9.9030008316040039</c:v>
                </c:pt>
                <c:pt idx="615">
                  <c:v>9.9430503845214844</c:v>
                </c:pt>
                <c:pt idx="616">
                  <c:v>9.9580507278442383</c:v>
                </c:pt>
                <c:pt idx="617">
                  <c:v>9.9480009078979492</c:v>
                </c:pt>
                <c:pt idx="618">
                  <c:v>9.9169502258300781</c:v>
                </c:pt>
                <c:pt idx="619">
                  <c:v>9.8550004959106445</c:v>
                </c:pt>
                <c:pt idx="620">
                  <c:v>9.8929500579833984</c:v>
                </c:pt>
                <c:pt idx="621">
                  <c:v>9.9100503921508789</c:v>
                </c:pt>
                <c:pt idx="622">
                  <c:v>9.9340505599975586</c:v>
                </c:pt>
                <c:pt idx="623">
                  <c:v>9.9409503936767578</c:v>
                </c:pt>
                <c:pt idx="624">
                  <c:v>9.895050048828125</c:v>
                </c:pt>
                <c:pt idx="625">
                  <c:v>9.9030008316040039</c:v>
                </c:pt>
                <c:pt idx="626">
                  <c:v>9.9030008316040039</c:v>
                </c:pt>
                <c:pt idx="627">
                  <c:v>9.9580507278442383</c:v>
                </c:pt>
                <c:pt idx="628">
                  <c:v>9.9030008316040039</c:v>
                </c:pt>
                <c:pt idx="629">
                  <c:v>9.9150009155273438</c:v>
                </c:pt>
                <c:pt idx="630">
                  <c:v>9.9270000457763672</c:v>
                </c:pt>
                <c:pt idx="631">
                  <c:v>9.9240007400512695</c:v>
                </c:pt>
                <c:pt idx="632">
                  <c:v>9.9120006561279297</c:v>
                </c:pt>
                <c:pt idx="633">
                  <c:v>9.9169502258300781</c:v>
                </c:pt>
                <c:pt idx="634">
                  <c:v>9.9169502258300781</c:v>
                </c:pt>
                <c:pt idx="635">
                  <c:v>9.9700508117675781</c:v>
                </c:pt>
                <c:pt idx="636">
                  <c:v>9.88800048828125</c:v>
                </c:pt>
                <c:pt idx="637">
                  <c:v>9.8719501495361328</c:v>
                </c:pt>
                <c:pt idx="638">
                  <c:v>9.9220504760742188</c:v>
                </c:pt>
                <c:pt idx="639">
                  <c:v>9.9100503921508789</c:v>
                </c:pt>
                <c:pt idx="640">
                  <c:v>9.9000005722045898</c:v>
                </c:pt>
                <c:pt idx="641">
                  <c:v>9.8929500579833984</c:v>
                </c:pt>
                <c:pt idx="642">
                  <c:v>9.9190502166748047</c:v>
                </c:pt>
                <c:pt idx="643">
                  <c:v>9.8929500579833984</c:v>
                </c:pt>
                <c:pt idx="644">
                  <c:v>9.9409503936767578</c:v>
                </c:pt>
                <c:pt idx="645">
                  <c:v>9.8689508438110352</c:v>
                </c:pt>
                <c:pt idx="646">
                  <c:v>9.8670005798339844</c:v>
                </c:pt>
                <c:pt idx="647">
                  <c:v>9.9070501327514648</c:v>
                </c:pt>
                <c:pt idx="648">
                  <c:v>9.9340505599975586</c:v>
                </c:pt>
                <c:pt idx="649">
                  <c:v>9.9409503936767578</c:v>
                </c:pt>
                <c:pt idx="650">
                  <c:v>9.9550504684448242</c:v>
                </c:pt>
                <c:pt idx="651">
                  <c:v>9.9240007400512695</c:v>
                </c:pt>
                <c:pt idx="652">
                  <c:v>9.9120006561279297</c:v>
                </c:pt>
                <c:pt idx="653">
                  <c:v>9.9600000381469727</c:v>
                </c:pt>
                <c:pt idx="654">
                  <c:v>9.9190502166748047</c:v>
                </c:pt>
                <c:pt idx="655">
                  <c:v>9.9100503921508789</c:v>
                </c:pt>
                <c:pt idx="656">
                  <c:v>9.9120006561279297</c:v>
                </c:pt>
                <c:pt idx="657">
                  <c:v>9.9360008239746094</c:v>
                </c:pt>
                <c:pt idx="658">
                  <c:v>9.9190502166748047</c:v>
                </c:pt>
                <c:pt idx="659">
                  <c:v>9.9120006561279297</c:v>
                </c:pt>
                <c:pt idx="660">
                  <c:v>9.8860502243041992</c:v>
                </c:pt>
                <c:pt idx="661">
                  <c:v>9.8929500579833984</c:v>
                </c:pt>
                <c:pt idx="662">
                  <c:v>9.9310503005981445</c:v>
                </c:pt>
                <c:pt idx="663">
                  <c:v>9.9049501419067383</c:v>
                </c:pt>
                <c:pt idx="664">
                  <c:v>9.859950065612793</c:v>
                </c:pt>
                <c:pt idx="665">
                  <c:v>9.9169502258300781</c:v>
                </c:pt>
                <c:pt idx="666">
                  <c:v>9.880950927734375</c:v>
                </c:pt>
                <c:pt idx="667">
                  <c:v>9.8839502334594727</c:v>
                </c:pt>
                <c:pt idx="668">
                  <c:v>9.9430503845214844</c:v>
                </c:pt>
                <c:pt idx="669">
                  <c:v>9.9270000457763672</c:v>
                </c:pt>
                <c:pt idx="670">
                  <c:v>9.9409503936767578</c:v>
                </c:pt>
                <c:pt idx="671">
                  <c:v>9.9030008316040039</c:v>
                </c:pt>
                <c:pt idx="672">
                  <c:v>9.9000005722045898</c:v>
                </c:pt>
                <c:pt idx="673">
                  <c:v>9.9049501419067383</c:v>
                </c:pt>
                <c:pt idx="674">
                  <c:v>9.9430503845214844</c:v>
                </c:pt>
                <c:pt idx="675">
                  <c:v>9.9049501419067383</c:v>
                </c:pt>
                <c:pt idx="676">
                  <c:v>9.9580507278442383</c:v>
                </c:pt>
                <c:pt idx="677">
                  <c:v>9.9529504776000977</c:v>
                </c:pt>
                <c:pt idx="678">
                  <c:v>9.9120006561279297</c:v>
                </c:pt>
                <c:pt idx="679">
                  <c:v>9.9120006561279297</c:v>
                </c:pt>
                <c:pt idx="680">
                  <c:v>9.9700508117675781</c:v>
                </c:pt>
                <c:pt idx="681">
                  <c:v>9.9190502166748047</c:v>
                </c:pt>
                <c:pt idx="682">
                  <c:v>9.895050048828125</c:v>
                </c:pt>
                <c:pt idx="683">
                  <c:v>9.88800048828125</c:v>
                </c:pt>
                <c:pt idx="684">
                  <c:v>9.9000005722045898</c:v>
                </c:pt>
                <c:pt idx="685">
                  <c:v>9.9150009155273438</c:v>
                </c:pt>
                <c:pt idx="686">
                  <c:v>9.9310503005981445</c:v>
                </c:pt>
                <c:pt idx="687">
                  <c:v>9.9049501419067383</c:v>
                </c:pt>
                <c:pt idx="688">
                  <c:v>9.9100503921508789</c:v>
                </c:pt>
                <c:pt idx="689">
                  <c:v>9.9100503921508789</c:v>
                </c:pt>
                <c:pt idx="690">
                  <c:v>9.9150009155273438</c:v>
                </c:pt>
                <c:pt idx="691">
                  <c:v>9.9000005722045898</c:v>
                </c:pt>
                <c:pt idx="692">
                  <c:v>9.8929500579833984</c:v>
                </c:pt>
                <c:pt idx="693">
                  <c:v>9.8790006637573242</c:v>
                </c:pt>
                <c:pt idx="694">
                  <c:v>9.9409503936767578</c:v>
                </c:pt>
                <c:pt idx="695">
                  <c:v>10.009950637817383</c:v>
                </c:pt>
                <c:pt idx="696">
                  <c:v>9.9150009155273438</c:v>
                </c:pt>
                <c:pt idx="697">
                  <c:v>9.9100503921508789</c:v>
                </c:pt>
                <c:pt idx="698">
                  <c:v>9.9030008316040039</c:v>
                </c:pt>
                <c:pt idx="699">
                  <c:v>9.9430503845214844</c:v>
                </c:pt>
                <c:pt idx="700">
                  <c:v>9.9270000457763672</c:v>
                </c:pt>
                <c:pt idx="701">
                  <c:v>9.8689508438110352</c:v>
                </c:pt>
                <c:pt idx="702">
                  <c:v>9.9409503936767578</c:v>
                </c:pt>
                <c:pt idx="703">
                  <c:v>9.9550504684448242</c:v>
                </c:pt>
                <c:pt idx="704">
                  <c:v>9.8929500579833984</c:v>
                </c:pt>
                <c:pt idx="705">
                  <c:v>9.895050048828125</c:v>
                </c:pt>
                <c:pt idx="706">
                  <c:v>9.9600000381469727</c:v>
                </c:pt>
                <c:pt idx="707">
                  <c:v>9.9270000457763672</c:v>
                </c:pt>
                <c:pt idx="708">
                  <c:v>9.9049501419067383</c:v>
                </c:pt>
                <c:pt idx="709">
                  <c:v>9.9240007400512695</c:v>
                </c:pt>
                <c:pt idx="710">
                  <c:v>9.895050048828125</c:v>
                </c:pt>
                <c:pt idx="711">
                  <c:v>9.9580507278442383</c:v>
                </c:pt>
                <c:pt idx="712">
                  <c:v>9.9000005722045898</c:v>
                </c:pt>
                <c:pt idx="713">
                  <c:v>9.88800048828125</c:v>
                </c:pt>
                <c:pt idx="714">
                  <c:v>9.9000005722045898</c:v>
                </c:pt>
                <c:pt idx="715">
                  <c:v>9.9100503921508789</c:v>
                </c:pt>
                <c:pt idx="716">
                  <c:v>9.9000005722045898</c:v>
                </c:pt>
                <c:pt idx="717">
                  <c:v>9.9460506439208984</c:v>
                </c:pt>
                <c:pt idx="718">
                  <c:v>9.9070501327514648</c:v>
                </c:pt>
                <c:pt idx="719">
                  <c:v>9.9049501419067383</c:v>
                </c:pt>
                <c:pt idx="720">
                  <c:v>9.8689508438110352</c:v>
                </c:pt>
                <c:pt idx="721">
                  <c:v>9.895050048828125</c:v>
                </c:pt>
                <c:pt idx="722">
                  <c:v>9.939000129699707</c:v>
                </c:pt>
                <c:pt idx="723">
                  <c:v>9.9630002975463867</c:v>
                </c:pt>
                <c:pt idx="724">
                  <c:v>9.9460506439208984</c:v>
                </c:pt>
                <c:pt idx="725">
                  <c:v>9.9310503005981445</c:v>
                </c:pt>
                <c:pt idx="726">
                  <c:v>9.9310503005981445</c:v>
                </c:pt>
                <c:pt idx="727">
                  <c:v>9.9340505599975586</c:v>
                </c:pt>
                <c:pt idx="728">
                  <c:v>9.8620500564575195</c:v>
                </c:pt>
                <c:pt idx="729">
                  <c:v>9.8839502334594727</c:v>
                </c:pt>
                <c:pt idx="730">
                  <c:v>9.9460506439208984</c:v>
                </c:pt>
                <c:pt idx="731">
                  <c:v>9.9510002136230469</c:v>
                </c:pt>
                <c:pt idx="732">
                  <c:v>9.8929500579833984</c:v>
                </c:pt>
                <c:pt idx="733">
                  <c:v>9.9550504684448242</c:v>
                </c:pt>
                <c:pt idx="734">
                  <c:v>9.9510002136230469</c:v>
                </c:pt>
                <c:pt idx="735">
                  <c:v>9.9190502166748047</c:v>
                </c:pt>
                <c:pt idx="736">
                  <c:v>9.9120006561279297</c:v>
                </c:pt>
                <c:pt idx="737">
                  <c:v>9.9169502258300781</c:v>
                </c:pt>
                <c:pt idx="738">
                  <c:v>9.9100503921508789</c:v>
                </c:pt>
                <c:pt idx="739">
                  <c:v>9.9220504760742188</c:v>
                </c:pt>
                <c:pt idx="740">
                  <c:v>9.8839502334594727</c:v>
                </c:pt>
                <c:pt idx="741">
                  <c:v>9.8980503082275391</c:v>
                </c:pt>
                <c:pt idx="742">
                  <c:v>9.895050048828125</c:v>
                </c:pt>
                <c:pt idx="743">
                  <c:v>9.9100503921508789</c:v>
                </c:pt>
                <c:pt idx="744">
                  <c:v>9.9430503845214844</c:v>
                </c:pt>
                <c:pt idx="745">
                  <c:v>9.9310503005981445</c:v>
                </c:pt>
                <c:pt idx="746">
                  <c:v>9.9510002136230469</c:v>
                </c:pt>
                <c:pt idx="747">
                  <c:v>9.9270000457763672</c:v>
                </c:pt>
                <c:pt idx="748">
                  <c:v>9.928950309753418</c:v>
                </c:pt>
                <c:pt idx="749">
                  <c:v>9.9120006561279297</c:v>
                </c:pt>
                <c:pt idx="750">
                  <c:v>9.9190502166748047</c:v>
                </c:pt>
                <c:pt idx="751">
                  <c:v>10.000950813293457</c:v>
                </c:pt>
                <c:pt idx="752">
                  <c:v>9.9580507278442383</c:v>
                </c:pt>
                <c:pt idx="753">
                  <c:v>9.9030008316040039</c:v>
                </c:pt>
                <c:pt idx="754">
                  <c:v>9.8569507598876953</c:v>
                </c:pt>
                <c:pt idx="755">
                  <c:v>9.8860502243041992</c:v>
                </c:pt>
                <c:pt idx="756">
                  <c:v>9.9000005722045898</c:v>
                </c:pt>
                <c:pt idx="757">
                  <c:v>9.9030008316040039</c:v>
                </c:pt>
                <c:pt idx="758">
                  <c:v>9.895050048828125</c:v>
                </c:pt>
                <c:pt idx="759">
                  <c:v>9.8860502243041992</c:v>
                </c:pt>
                <c:pt idx="760">
                  <c:v>9.939000129699707</c:v>
                </c:pt>
                <c:pt idx="761">
                  <c:v>9.9190502166748047</c:v>
                </c:pt>
                <c:pt idx="762">
                  <c:v>9.9510002136230469</c:v>
                </c:pt>
                <c:pt idx="763">
                  <c:v>9.895050048828125</c:v>
                </c:pt>
                <c:pt idx="764">
                  <c:v>9.8910007476806641</c:v>
                </c:pt>
                <c:pt idx="765">
                  <c:v>9.9150009155273438</c:v>
                </c:pt>
                <c:pt idx="766">
                  <c:v>9.9150009155273438</c:v>
                </c:pt>
                <c:pt idx="767">
                  <c:v>9.9000005722045898</c:v>
                </c:pt>
                <c:pt idx="768">
                  <c:v>9.9030008316040039</c:v>
                </c:pt>
                <c:pt idx="769">
                  <c:v>9.9600000381469727</c:v>
                </c:pt>
                <c:pt idx="770">
                  <c:v>9.9720001220703125</c:v>
                </c:pt>
                <c:pt idx="771">
                  <c:v>9.9220504760742188</c:v>
                </c:pt>
                <c:pt idx="772">
                  <c:v>9.9190502166748047</c:v>
                </c:pt>
                <c:pt idx="773">
                  <c:v>9.8860502243041992</c:v>
                </c:pt>
                <c:pt idx="774">
                  <c:v>9.8860502243041992</c:v>
                </c:pt>
                <c:pt idx="775">
                  <c:v>9.859950065612793</c:v>
                </c:pt>
                <c:pt idx="776">
                  <c:v>9.8719501495361328</c:v>
                </c:pt>
                <c:pt idx="777">
                  <c:v>9.9100503921508789</c:v>
                </c:pt>
                <c:pt idx="778">
                  <c:v>9.928950309753418</c:v>
                </c:pt>
                <c:pt idx="779">
                  <c:v>9.9220504760742188</c:v>
                </c:pt>
                <c:pt idx="780">
                  <c:v>9.9600000381469727</c:v>
                </c:pt>
                <c:pt idx="781">
                  <c:v>9.9510002136230469</c:v>
                </c:pt>
                <c:pt idx="782">
                  <c:v>9.9120006561279297</c:v>
                </c:pt>
                <c:pt idx="783">
                  <c:v>9.9030008316040039</c:v>
                </c:pt>
                <c:pt idx="784">
                  <c:v>9.9030008316040039</c:v>
                </c:pt>
                <c:pt idx="785">
                  <c:v>9.895050048828125</c:v>
                </c:pt>
                <c:pt idx="786">
                  <c:v>9.9100503921508789</c:v>
                </c:pt>
                <c:pt idx="787">
                  <c:v>9.9430503845214844</c:v>
                </c:pt>
                <c:pt idx="788">
                  <c:v>9.939000129699707</c:v>
                </c:pt>
                <c:pt idx="789">
                  <c:v>9.9360008239746094</c:v>
                </c:pt>
                <c:pt idx="790">
                  <c:v>9.928950309753418</c:v>
                </c:pt>
                <c:pt idx="791">
                  <c:v>9.9190502166748047</c:v>
                </c:pt>
                <c:pt idx="792">
                  <c:v>9.8910007476806641</c:v>
                </c:pt>
                <c:pt idx="793">
                  <c:v>9.9150009155273438</c:v>
                </c:pt>
                <c:pt idx="794">
                  <c:v>9.8980503082275391</c:v>
                </c:pt>
                <c:pt idx="795">
                  <c:v>9.8520002365112305</c:v>
                </c:pt>
                <c:pt idx="796">
                  <c:v>9.8929500579833984</c:v>
                </c:pt>
                <c:pt idx="797">
                  <c:v>9.8929500579833984</c:v>
                </c:pt>
                <c:pt idx="798">
                  <c:v>9.8980503082275391</c:v>
                </c:pt>
                <c:pt idx="799">
                  <c:v>9.9150009155273438</c:v>
                </c:pt>
                <c:pt idx="800">
                  <c:v>9.9150009155273438</c:v>
                </c:pt>
                <c:pt idx="801">
                  <c:v>9.9120006561279297</c:v>
                </c:pt>
                <c:pt idx="802">
                  <c:v>9.8839502334594727</c:v>
                </c:pt>
                <c:pt idx="803">
                  <c:v>9.880950927734375</c:v>
                </c:pt>
                <c:pt idx="804">
                  <c:v>9.8980503082275391</c:v>
                </c:pt>
                <c:pt idx="805">
                  <c:v>9.9169502258300781</c:v>
                </c:pt>
                <c:pt idx="806">
                  <c:v>9.9409503936767578</c:v>
                </c:pt>
                <c:pt idx="807">
                  <c:v>9.8910007476806641</c:v>
                </c:pt>
                <c:pt idx="808">
                  <c:v>9.9240007400512695</c:v>
                </c:pt>
                <c:pt idx="809">
                  <c:v>9.9190502166748047</c:v>
                </c:pt>
                <c:pt idx="810">
                  <c:v>9.9529504776000977</c:v>
                </c:pt>
                <c:pt idx="811">
                  <c:v>9.8860502243041992</c:v>
                </c:pt>
                <c:pt idx="812">
                  <c:v>9.9049501419067383</c:v>
                </c:pt>
                <c:pt idx="813">
                  <c:v>9.859950065612793</c:v>
                </c:pt>
                <c:pt idx="814">
                  <c:v>9.9460506439208984</c:v>
                </c:pt>
                <c:pt idx="815">
                  <c:v>9.9670505523681641</c:v>
                </c:pt>
                <c:pt idx="816">
                  <c:v>9.8760004043579102</c:v>
                </c:pt>
                <c:pt idx="817">
                  <c:v>9.8839502334594727</c:v>
                </c:pt>
                <c:pt idx="818">
                  <c:v>9.9220504760742188</c:v>
                </c:pt>
                <c:pt idx="819">
                  <c:v>9.9649505615234375</c:v>
                </c:pt>
                <c:pt idx="820">
                  <c:v>9.9360008239746094</c:v>
                </c:pt>
                <c:pt idx="821">
                  <c:v>9.8839502334594727</c:v>
                </c:pt>
                <c:pt idx="822">
                  <c:v>9.8980503082275391</c:v>
                </c:pt>
                <c:pt idx="823">
                  <c:v>9.9310503005981445</c:v>
                </c:pt>
                <c:pt idx="824">
                  <c:v>9.9049501419067383</c:v>
                </c:pt>
                <c:pt idx="825">
                  <c:v>9.8719501495361328</c:v>
                </c:pt>
                <c:pt idx="826">
                  <c:v>9.8790006637573242</c:v>
                </c:pt>
                <c:pt idx="827">
                  <c:v>9.9120006561279297</c:v>
                </c:pt>
                <c:pt idx="828">
                  <c:v>9.8670005798339844</c:v>
                </c:pt>
                <c:pt idx="829">
                  <c:v>9.9030008316040039</c:v>
                </c:pt>
                <c:pt idx="830">
                  <c:v>9.8479509353637695</c:v>
                </c:pt>
                <c:pt idx="831">
                  <c:v>9.8719501495361328</c:v>
                </c:pt>
                <c:pt idx="832">
                  <c:v>9.9220504760742188</c:v>
                </c:pt>
                <c:pt idx="833">
                  <c:v>9.9600000381469727</c:v>
                </c:pt>
                <c:pt idx="834">
                  <c:v>9.9150009155273438</c:v>
                </c:pt>
                <c:pt idx="835">
                  <c:v>9.9030008316040039</c:v>
                </c:pt>
                <c:pt idx="836">
                  <c:v>9.9270000457763672</c:v>
                </c:pt>
                <c:pt idx="837">
                  <c:v>9.9550504684448242</c:v>
                </c:pt>
                <c:pt idx="838">
                  <c:v>9.9510002136230469</c:v>
                </c:pt>
                <c:pt idx="839">
                  <c:v>9.9480009078979492</c:v>
                </c:pt>
                <c:pt idx="840">
                  <c:v>9.9340505599975586</c:v>
                </c:pt>
                <c:pt idx="841">
                  <c:v>9.939000129699707</c:v>
                </c:pt>
                <c:pt idx="842">
                  <c:v>9.8910007476806641</c:v>
                </c:pt>
                <c:pt idx="843">
                  <c:v>9.9000005722045898</c:v>
                </c:pt>
                <c:pt idx="844">
                  <c:v>9.895050048828125</c:v>
                </c:pt>
                <c:pt idx="845">
                  <c:v>9.8839502334594727</c:v>
                </c:pt>
                <c:pt idx="846">
                  <c:v>9.9100503921508789</c:v>
                </c:pt>
                <c:pt idx="847">
                  <c:v>9.9030008316040039</c:v>
                </c:pt>
                <c:pt idx="848">
                  <c:v>9.9150009155273438</c:v>
                </c:pt>
                <c:pt idx="849">
                  <c:v>9.88800048828125</c:v>
                </c:pt>
                <c:pt idx="850">
                  <c:v>9.9049501419067383</c:v>
                </c:pt>
                <c:pt idx="851">
                  <c:v>9.9030008316040039</c:v>
                </c:pt>
                <c:pt idx="852">
                  <c:v>9.880950927734375</c:v>
                </c:pt>
                <c:pt idx="853">
                  <c:v>9.8550004959106445</c:v>
                </c:pt>
                <c:pt idx="854">
                  <c:v>9.8860502243041992</c:v>
                </c:pt>
                <c:pt idx="855">
                  <c:v>9.9409503936767578</c:v>
                </c:pt>
                <c:pt idx="856">
                  <c:v>9.9310503005981445</c:v>
                </c:pt>
                <c:pt idx="857">
                  <c:v>9.9240007400512695</c:v>
                </c:pt>
                <c:pt idx="858">
                  <c:v>9.9600000381469727</c:v>
                </c:pt>
                <c:pt idx="859">
                  <c:v>9.9630002975463867</c:v>
                </c:pt>
                <c:pt idx="860">
                  <c:v>9.9240007400512695</c:v>
                </c:pt>
                <c:pt idx="861">
                  <c:v>9.8790006637573242</c:v>
                </c:pt>
                <c:pt idx="862">
                  <c:v>9.8620500564575195</c:v>
                </c:pt>
                <c:pt idx="863">
                  <c:v>9.9100503921508789</c:v>
                </c:pt>
                <c:pt idx="864">
                  <c:v>9.9430503845214844</c:v>
                </c:pt>
                <c:pt idx="865">
                  <c:v>9.9580507278442383</c:v>
                </c:pt>
                <c:pt idx="866">
                  <c:v>9.9430503845214844</c:v>
                </c:pt>
                <c:pt idx="867">
                  <c:v>9.9030008316040039</c:v>
                </c:pt>
                <c:pt idx="868">
                  <c:v>9.8670005798339844</c:v>
                </c:pt>
                <c:pt idx="869">
                  <c:v>9.8980503082275391</c:v>
                </c:pt>
                <c:pt idx="870">
                  <c:v>9.9240007400512695</c:v>
                </c:pt>
                <c:pt idx="871">
                  <c:v>9.859950065612793</c:v>
                </c:pt>
                <c:pt idx="872">
                  <c:v>9.9360008239746094</c:v>
                </c:pt>
                <c:pt idx="873">
                  <c:v>9.88800048828125</c:v>
                </c:pt>
                <c:pt idx="874">
                  <c:v>9.9190502166748047</c:v>
                </c:pt>
                <c:pt idx="875">
                  <c:v>9.9480009078979492</c:v>
                </c:pt>
                <c:pt idx="876">
                  <c:v>9.9409503936767578</c:v>
                </c:pt>
                <c:pt idx="877">
                  <c:v>9.9340505599975586</c:v>
                </c:pt>
                <c:pt idx="878">
                  <c:v>9.9270000457763672</c:v>
                </c:pt>
                <c:pt idx="879">
                  <c:v>9.9100503921508789</c:v>
                </c:pt>
                <c:pt idx="880">
                  <c:v>9.8740501403808594</c:v>
                </c:pt>
                <c:pt idx="881">
                  <c:v>9.895050048828125</c:v>
                </c:pt>
                <c:pt idx="882">
                  <c:v>9.9190502166748047</c:v>
                </c:pt>
                <c:pt idx="883">
                  <c:v>9.9030008316040039</c:v>
                </c:pt>
                <c:pt idx="884">
                  <c:v>9.9529504776000977</c:v>
                </c:pt>
                <c:pt idx="885">
                  <c:v>9.9360008239746094</c:v>
                </c:pt>
                <c:pt idx="886">
                  <c:v>9.9120006561279297</c:v>
                </c:pt>
                <c:pt idx="887">
                  <c:v>9.9480009078979492</c:v>
                </c:pt>
                <c:pt idx="888">
                  <c:v>9.880950927734375</c:v>
                </c:pt>
                <c:pt idx="889">
                  <c:v>9.9240007400512695</c:v>
                </c:pt>
                <c:pt idx="890">
                  <c:v>9.939000129699707</c:v>
                </c:pt>
                <c:pt idx="891">
                  <c:v>9.8910007476806641</c:v>
                </c:pt>
                <c:pt idx="892">
                  <c:v>9.9049501419067383</c:v>
                </c:pt>
                <c:pt idx="893">
                  <c:v>9.9600000381469727</c:v>
                </c:pt>
                <c:pt idx="894">
                  <c:v>9.9169502258300781</c:v>
                </c:pt>
                <c:pt idx="895">
                  <c:v>9.9100503921508789</c:v>
                </c:pt>
                <c:pt idx="896">
                  <c:v>9.8670005798339844</c:v>
                </c:pt>
                <c:pt idx="897">
                  <c:v>9.8929500579833984</c:v>
                </c:pt>
                <c:pt idx="898">
                  <c:v>9.9310503005981445</c:v>
                </c:pt>
                <c:pt idx="899">
                  <c:v>9.8740501403808594</c:v>
                </c:pt>
                <c:pt idx="900">
                  <c:v>9.8929500579833984</c:v>
                </c:pt>
                <c:pt idx="901">
                  <c:v>9.9100503921508789</c:v>
                </c:pt>
                <c:pt idx="902">
                  <c:v>9.9100503921508789</c:v>
                </c:pt>
                <c:pt idx="903">
                  <c:v>9.928950309753418</c:v>
                </c:pt>
                <c:pt idx="904">
                  <c:v>9.9889507293701172</c:v>
                </c:pt>
                <c:pt idx="905">
                  <c:v>9.9000005722045898</c:v>
                </c:pt>
                <c:pt idx="906">
                  <c:v>9.9100503921508789</c:v>
                </c:pt>
                <c:pt idx="907">
                  <c:v>9.88800048828125</c:v>
                </c:pt>
                <c:pt idx="908">
                  <c:v>9.9480009078979492</c:v>
                </c:pt>
                <c:pt idx="909">
                  <c:v>9.9700508117675781</c:v>
                </c:pt>
                <c:pt idx="910">
                  <c:v>9.9310503005981445</c:v>
                </c:pt>
                <c:pt idx="911">
                  <c:v>9.9070501327514648</c:v>
                </c:pt>
                <c:pt idx="912">
                  <c:v>9.9270000457763672</c:v>
                </c:pt>
                <c:pt idx="913">
                  <c:v>9.9049501419067383</c:v>
                </c:pt>
                <c:pt idx="914">
                  <c:v>9.880950927734375</c:v>
                </c:pt>
                <c:pt idx="915">
                  <c:v>9.8839502334594727</c:v>
                </c:pt>
                <c:pt idx="916">
                  <c:v>9.8430004119873047</c:v>
                </c:pt>
                <c:pt idx="917">
                  <c:v>9.8929500579833984</c:v>
                </c:pt>
                <c:pt idx="918">
                  <c:v>9.9480009078979492</c:v>
                </c:pt>
                <c:pt idx="919">
                  <c:v>9.9510002136230469</c:v>
                </c:pt>
                <c:pt idx="920">
                  <c:v>9.9150009155273438</c:v>
                </c:pt>
                <c:pt idx="921">
                  <c:v>9.9220504760742188</c:v>
                </c:pt>
                <c:pt idx="922">
                  <c:v>9.9600000381469727</c:v>
                </c:pt>
                <c:pt idx="923">
                  <c:v>9.9630002975463867</c:v>
                </c:pt>
                <c:pt idx="924">
                  <c:v>9.880950927734375</c:v>
                </c:pt>
                <c:pt idx="925">
                  <c:v>9.8740501403808594</c:v>
                </c:pt>
                <c:pt idx="926">
                  <c:v>9.928950309753418</c:v>
                </c:pt>
                <c:pt idx="927">
                  <c:v>9.9240007400512695</c:v>
                </c:pt>
                <c:pt idx="928">
                  <c:v>9.9510002136230469</c:v>
                </c:pt>
                <c:pt idx="929">
                  <c:v>9.9510002136230469</c:v>
                </c:pt>
                <c:pt idx="930">
                  <c:v>9.9190502166748047</c:v>
                </c:pt>
                <c:pt idx="931">
                  <c:v>9.9030008316040039</c:v>
                </c:pt>
                <c:pt idx="932">
                  <c:v>9.9120006561279297</c:v>
                </c:pt>
                <c:pt idx="933">
                  <c:v>9.9150009155273438</c:v>
                </c:pt>
                <c:pt idx="934">
                  <c:v>9.928950309753418</c:v>
                </c:pt>
                <c:pt idx="935">
                  <c:v>9.9600000381469727</c:v>
                </c:pt>
                <c:pt idx="936">
                  <c:v>9.9120006561279297</c:v>
                </c:pt>
                <c:pt idx="937">
                  <c:v>9.8760004043579102</c:v>
                </c:pt>
                <c:pt idx="938">
                  <c:v>9.9049501419067383</c:v>
                </c:pt>
                <c:pt idx="939">
                  <c:v>9.8839502334594727</c:v>
                </c:pt>
                <c:pt idx="940">
                  <c:v>9.9220504760742188</c:v>
                </c:pt>
                <c:pt idx="941">
                  <c:v>9.895050048828125</c:v>
                </c:pt>
                <c:pt idx="942">
                  <c:v>9.8719501495361328</c:v>
                </c:pt>
                <c:pt idx="943">
                  <c:v>9.8670005798339844</c:v>
                </c:pt>
                <c:pt idx="944">
                  <c:v>9.9030008316040039</c:v>
                </c:pt>
                <c:pt idx="945">
                  <c:v>9.9340505599975586</c:v>
                </c:pt>
                <c:pt idx="946">
                  <c:v>9.8980503082275391</c:v>
                </c:pt>
                <c:pt idx="947">
                  <c:v>9.8449506759643555</c:v>
                </c:pt>
                <c:pt idx="948">
                  <c:v>9.9049501419067383</c:v>
                </c:pt>
                <c:pt idx="949">
                  <c:v>9.9150009155273438</c:v>
                </c:pt>
                <c:pt idx="950">
                  <c:v>9.8910007476806641</c:v>
                </c:pt>
                <c:pt idx="951">
                  <c:v>9.9000005722045898</c:v>
                </c:pt>
                <c:pt idx="952">
                  <c:v>9.8620500564575195</c:v>
                </c:pt>
                <c:pt idx="953">
                  <c:v>9.9360008239746094</c:v>
                </c:pt>
                <c:pt idx="954">
                  <c:v>9.9600000381469727</c:v>
                </c:pt>
                <c:pt idx="955">
                  <c:v>9.9480009078979492</c:v>
                </c:pt>
                <c:pt idx="956">
                  <c:v>9.9100503921508789</c:v>
                </c:pt>
                <c:pt idx="957">
                  <c:v>9.9630002975463867</c:v>
                </c:pt>
                <c:pt idx="958">
                  <c:v>9.9529504776000977</c:v>
                </c:pt>
                <c:pt idx="959">
                  <c:v>9.9030008316040039</c:v>
                </c:pt>
                <c:pt idx="960">
                  <c:v>9.9220504760742188</c:v>
                </c:pt>
                <c:pt idx="961">
                  <c:v>9.9310503005981445</c:v>
                </c:pt>
                <c:pt idx="962">
                  <c:v>9.9220504760742188</c:v>
                </c:pt>
                <c:pt idx="963">
                  <c:v>9.9340505599975586</c:v>
                </c:pt>
                <c:pt idx="964">
                  <c:v>9.895050048828125</c:v>
                </c:pt>
                <c:pt idx="965">
                  <c:v>9.8719501495361328</c:v>
                </c:pt>
                <c:pt idx="966">
                  <c:v>9.8670005798339844</c:v>
                </c:pt>
                <c:pt idx="967">
                  <c:v>9.9220504760742188</c:v>
                </c:pt>
                <c:pt idx="968">
                  <c:v>9.88800048828125</c:v>
                </c:pt>
                <c:pt idx="969">
                  <c:v>9.8620500564575195</c:v>
                </c:pt>
                <c:pt idx="970">
                  <c:v>9.9240007400512695</c:v>
                </c:pt>
                <c:pt idx="971">
                  <c:v>9.9409503936767578</c:v>
                </c:pt>
                <c:pt idx="972">
                  <c:v>9.9030008316040039</c:v>
                </c:pt>
                <c:pt idx="973">
                  <c:v>9.8760004043579102</c:v>
                </c:pt>
                <c:pt idx="974">
                  <c:v>9.8670005798339844</c:v>
                </c:pt>
                <c:pt idx="975">
                  <c:v>9.9430503845214844</c:v>
                </c:pt>
                <c:pt idx="976">
                  <c:v>9.9859504699707031</c:v>
                </c:pt>
                <c:pt idx="977">
                  <c:v>9.9220504760742188</c:v>
                </c:pt>
                <c:pt idx="978">
                  <c:v>9.9270000457763672</c:v>
                </c:pt>
                <c:pt idx="979">
                  <c:v>9.9270000457763672</c:v>
                </c:pt>
                <c:pt idx="980">
                  <c:v>9.9790506362915039</c:v>
                </c:pt>
                <c:pt idx="981">
                  <c:v>9.9190502166748047</c:v>
                </c:pt>
                <c:pt idx="982">
                  <c:v>9.895050048828125</c:v>
                </c:pt>
                <c:pt idx="983">
                  <c:v>9.8790006637573242</c:v>
                </c:pt>
                <c:pt idx="984">
                  <c:v>9.8719501495361328</c:v>
                </c:pt>
                <c:pt idx="985">
                  <c:v>9.8980503082275391</c:v>
                </c:pt>
                <c:pt idx="986">
                  <c:v>9.9150009155273438</c:v>
                </c:pt>
                <c:pt idx="987">
                  <c:v>9.9310503005981445</c:v>
                </c:pt>
                <c:pt idx="988">
                  <c:v>9.9409503936767578</c:v>
                </c:pt>
                <c:pt idx="989">
                  <c:v>9.9510002136230469</c:v>
                </c:pt>
                <c:pt idx="990">
                  <c:v>9.9630002975463867</c:v>
                </c:pt>
                <c:pt idx="991">
                  <c:v>9.9220504760742188</c:v>
                </c:pt>
                <c:pt idx="992">
                  <c:v>9.8860502243041992</c:v>
                </c:pt>
                <c:pt idx="993">
                  <c:v>9.9000005722045898</c:v>
                </c:pt>
                <c:pt idx="994">
                  <c:v>9.9340505599975586</c:v>
                </c:pt>
                <c:pt idx="995">
                  <c:v>9.9220504760742188</c:v>
                </c:pt>
                <c:pt idx="996">
                  <c:v>9.8670005798339844</c:v>
                </c:pt>
                <c:pt idx="997">
                  <c:v>9.8929500579833984</c:v>
                </c:pt>
                <c:pt idx="998">
                  <c:v>9.9120006561279297</c:v>
                </c:pt>
                <c:pt idx="999">
                  <c:v>9.9340505599975586</c:v>
                </c:pt>
                <c:pt idx="1000">
                  <c:v>9.9100503921508789</c:v>
                </c:pt>
                <c:pt idx="1001">
                  <c:v>9.8520002365112305</c:v>
                </c:pt>
                <c:pt idx="1002">
                  <c:v>9.9649505615234375</c:v>
                </c:pt>
                <c:pt idx="1003">
                  <c:v>9.9700508117675781</c:v>
                </c:pt>
                <c:pt idx="1004">
                  <c:v>9.9529504776000977</c:v>
                </c:pt>
                <c:pt idx="1005">
                  <c:v>9.9240007400512695</c:v>
                </c:pt>
                <c:pt idx="1006">
                  <c:v>9.9270000457763672</c:v>
                </c:pt>
                <c:pt idx="1007">
                  <c:v>9.9649505615234375</c:v>
                </c:pt>
                <c:pt idx="1008">
                  <c:v>9.9169502258300781</c:v>
                </c:pt>
                <c:pt idx="1009">
                  <c:v>9.9049501419067383</c:v>
                </c:pt>
                <c:pt idx="1010">
                  <c:v>9.928950309753418</c:v>
                </c:pt>
                <c:pt idx="1011">
                  <c:v>9.982050895690918</c:v>
                </c:pt>
                <c:pt idx="1012">
                  <c:v>9.9460506439208984</c:v>
                </c:pt>
                <c:pt idx="1013">
                  <c:v>9.9220504760742188</c:v>
                </c:pt>
                <c:pt idx="1014">
                  <c:v>9.9120006561279297</c:v>
                </c:pt>
                <c:pt idx="1015">
                  <c:v>9.9310503005981445</c:v>
                </c:pt>
                <c:pt idx="1016">
                  <c:v>9.928950309753418</c:v>
                </c:pt>
                <c:pt idx="1017">
                  <c:v>9.9120006561279297</c:v>
                </c:pt>
                <c:pt idx="1018">
                  <c:v>9.9000005722045898</c:v>
                </c:pt>
                <c:pt idx="1019">
                  <c:v>9.9340505599975586</c:v>
                </c:pt>
                <c:pt idx="1020">
                  <c:v>9.9220504760742188</c:v>
                </c:pt>
                <c:pt idx="1021">
                  <c:v>9.9240007400512695</c:v>
                </c:pt>
                <c:pt idx="1022">
                  <c:v>9.9430503845214844</c:v>
                </c:pt>
                <c:pt idx="1023">
                  <c:v>9.9190502166748047</c:v>
                </c:pt>
                <c:pt idx="1024">
                  <c:v>9.895050048828125</c:v>
                </c:pt>
                <c:pt idx="1025">
                  <c:v>9.9120006561279297</c:v>
                </c:pt>
                <c:pt idx="1026">
                  <c:v>9.9190502166748047</c:v>
                </c:pt>
                <c:pt idx="1027">
                  <c:v>9.9270000457763672</c:v>
                </c:pt>
                <c:pt idx="1028">
                  <c:v>9.9000005722045898</c:v>
                </c:pt>
                <c:pt idx="1029">
                  <c:v>9.9430503845214844</c:v>
                </c:pt>
                <c:pt idx="1030">
                  <c:v>9.88800048828125</c:v>
                </c:pt>
                <c:pt idx="1031">
                  <c:v>9.9580507278442383</c:v>
                </c:pt>
                <c:pt idx="1032">
                  <c:v>9.9220504760742188</c:v>
                </c:pt>
                <c:pt idx="1033">
                  <c:v>9.9270000457763672</c:v>
                </c:pt>
                <c:pt idx="1034">
                  <c:v>9.8719501495361328</c:v>
                </c:pt>
                <c:pt idx="1035">
                  <c:v>9.9100503921508789</c:v>
                </c:pt>
                <c:pt idx="1036">
                  <c:v>9.9769506454467773</c:v>
                </c:pt>
                <c:pt idx="1037">
                  <c:v>9.9310503005981445</c:v>
                </c:pt>
                <c:pt idx="1038">
                  <c:v>9.8620500564575195</c:v>
                </c:pt>
                <c:pt idx="1039">
                  <c:v>9.8860502243041992</c:v>
                </c:pt>
                <c:pt idx="1040">
                  <c:v>9.9270000457763672</c:v>
                </c:pt>
                <c:pt idx="1041">
                  <c:v>9.9409503936767578</c:v>
                </c:pt>
                <c:pt idx="1042">
                  <c:v>9.895050048828125</c:v>
                </c:pt>
                <c:pt idx="1043">
                  <c:v>9.9340505599975586</c:v>
                </c:pt>
                <c:pt idx="1044">
                  <c:v>9.88800048828125</c:v>
                </c:pt>
                <c:pt idx="1045">
                  <c:v>9.9030008316040039</c:v>
                </c:pt>
                <c:pt idx="1046">
                  <c:v>9.9070501327514648</c:v>
                </c:pt>
                <c:pt idx="1047">
                  <c:v>9.9240007400512695</c:v>
                </c:pt>
                <c:pt idx="1048">
                  <c:v>9.9360008239746094</c:v>
                </c:pt>
                <c:pt idx="1049">
                  <c:v>9.9169502258300781</c:v>
                </c:pt>
                <c:pt idx="1050">
                  <c:v>9.9360008239746094</c:v>
                </c:pt>
                <c:pt idx="1051">
                  <c:v>9.9150009155273438</c:v>
                </c:pt>
                <c:pt idx="1052">
                  <c:v>9.9049501419067383</c:v>
                </c:pt>
                <c:pt idx="1053">
                  <c:v>9.8689508438110352</c:v>
                </c:pt>
                <c:pt idx="1054">
                  <c:v>9.895050048828125</c:v>
                </c:pt>
                <c:pt idx="1055">
                  <c:v>9.928950309753418</c:v>
                </c:pt>
                <c:pt idx="1056">
                  <c:v>9.9169502258300781</c:v>
                </c:pt>
                <c:pt idx="1057">
                  <c:v>9.9070501327514648</c:v>
                </c:pt>
                <c:pt idx="1058">
                  <c:v>9.928950309753418</c:v>
                </c:pt>
                <c:pt idx="1059">
                  <c:v>9.8839502334594727</c:v>
                </c:pt>
                <c:pt idx="1060">
                  <c:v>9.88800048828125</c:v>
                </c:pt>
                <c:pt idx="1061">
                  <c:v>9.9340505599975586</c:v>
                </c:pt>
                <c:pt idx="1062">
                  <c:v>9.9120006561279297</c:v>
                </c:pt>
                <c:pt idx="1063">
                  <c:v>9.8860502243041992</c:v>
                </c:pt>
                <c:pt idx="1064">
                  <c:v>9.9169502258300781</c:v>
                </c:pt>
                <c:pt idx="1065">
                  <c:v>9.8790006637573242</c:v>
                </c:pt>
                <c:pt idx="1066">
                  <c:v>9.9360008239746094</c:v>
                </c:pt>
                <c:pt idx="1067">
                  <c:v>9.9649505615234375</c:v>
                </c:pt>
                <c:pt idx="1068">
                  <c:v>9.9150009155273438</c:v>
                </c:pt>
                <c:pt idx="1069">
                  <c:v>9.8860502243041992</c:v>
                </c:pt>
                <c:pt idx="1070">
                  <c:v>9.9049501419067383</c:v>
                </c:pt>
                <c:pt idx="1071">
                  <c:v>9.9480009078979492</c:v>
                </c:pt>
                <c:pt idx="1072">
                  <c:v>9.8760004043579102</c:v>
                </c:pt>
                <c:pt idx="1073">
                  <c:v>9.9120006561279297</c:v>
                </c:pt>
                <c:pt idx="1074">
                  <c:v>9.9700508117675781</c:v>
                </c:pt>
                <c:pt idx="1075">
                  <c:v>9.9910507202148438</c:v>
                </c:pt>
                <c:pt idx="1076">
                  <c:v>9.9220504760742188</c:v>
                </c:pt>
                <c:pt idx="1077">
                  <c:v>9.9000005722045898</c:v>
                </c:pt>
                <c:pt idx="1078">
                  <c:v>9.895050048828125</c:v>
                </c:pt>
                <c:pt idx="1079">
                  <c:v>9.9240007400512695</c:v>
                </c:pt>
                <c:pt idx="1080">
                  <c:v>9.9310503005981445</c:v>
                </c:pt>
                <c:pt idx="1081">
                  <c:v>9.8929500579833984</c:v>
                </c:pt>
                <c:pt idx="1082">
                  <c:v>9.8860502243041992</c:v>
                </c:pt>
                <c:pt idx="1083">
                  <c:v>9.8839502334594727</c:v>
                </c:pt>
                <c:pt idx="1084">
                  <c:v>9.9460506439208984</c:v>
                </c:pt>
                <c:pt idx="1085">
                  <c:v>9.9049501419067383</c:v>
                </c:pt>
                <c:pt idx="1086">
                  <c:v>9.880950927734375</c:v>
                </c:pt>
                <c:pt idx="1087">
                  <c:v>9.9630002975463867</c:v>
                </c:pt>
                <c:pt idx="1088">
                  <c:v>10.009950637817383</c:v>
                </c:pt>
                <c:pt idx="1089">
                  <c:v>9.9220504760742188</c:v>
                </c:pt>
                <c:pt idx="1090">
                  <c:v>9.9240007400512695</c:v>
                </c:pt>
                <c:pt idx="1091">
                  <c:v>9.8520002365112305</c:v>
                </c:pt>
                <c:pt idx="1092">
                  <c:v>9.8620500564575195</c:v>
                </c:pt>
                <c:pt idx="1093">
                  <c:v>9.9120006561279297</c:v>
                </c:pt>
                <c:pt idx="1094">
                  <c:v>9.9510002136230469</c:v>
                </c:pt>
                <c:pt idx="1095">
                  <c:v>9.9460506439208984</c:v>
                </c:pt>
                <c:pt idx="1096">
                  <c:v>9.939000129699707</c:v>
                </c:pt>
                <c:pt idx="1097">
                  <c:v>9.9550504684448242</c:v>
                </c:pt>
                <c:pt idx="1098">
                  <c:v>9.9430503845214844</c:v>
                </c:pt>
                <c:pt idx="1099">
                  <c:v>9.88800048828125</c:v>
                </c:pt>
                <c:pt idx="1100">
                  <c:v>9.8760004043579102</c:v>
                </c:pt>
                <c:pt idx="1101">
                  <c:v>9.9600000381469727</c:v>
                </c:pt>
                <c:pt idx="1102">
                  <c:v>9.9360008239746094</c:v>
                </c:pt>
                <c:pt idx="1103">
                  <c:v>9.9409503936767578</c:v>
                </c:pt>
                <c:pt idx="1104">
                  <c:v>9.8980503082275391</c:v>
                </c:pt>
                <c:pt idx="1105">
                  <c:v>9.9049501419067383</c:v>
                </c:pt>
                <c:pt idx="1106">
                  <c:v>9.9030008316040039</c:v>
                </c:pt>
                <c:pt idx="1107">
                  <c:v>9.9580507278442383</c:v>
                </c:pt>
                <c:pt idx="1108">
                  <c:v>9.9150009155273438</c:v>
                </c:pt>
                <c:pt idx="1109">
                  <c:v>9.9340505599975586</c:v>
                </c:pt>
                <c:pt idx="1110">
                  <c:v>9.939000129699707</c:v>
                </c:pt>
                <c:pt idx="1111">
                  <c:v>9.9190502166748047</c:v>
                </c:pt>
                <c:pt idx="1112">
                  <c:v>9.880950927734375</c:v>
                </c:pt>
                <c:pt idx="1113">
                  <c:v>9.9049501419067383</c:v>
                </c:pt>
                <c:pt idx="1114">
                  <c:v>9.9750003814697266</c:v>
                </c:pt>
                <c:pt idx="1115">
                  <c:v>9.9190502166748047</c:v>
                </c:pt>
                <c:pt idx="1116">
                  <c:v>9.939000129699707</c:v>
                </c:pt>
                <c:pt idx="1117">
                  <c:v>9.895050048828125</c:v>
                </c:pt>
                <c:pt idx="1118">
                  <c:v>9.9120006561279297</c:v>
                </c:pt>
                <c:pt idx="1119">
                  <c:v>9.9000005722045898</c:v>
                </c:pt>
                <c:pt idx="1120">
                  <c:v>9.8910007476806641</c:v>
                </c:pt>
                <c:pt idx="1121">
                  <c:v>9.9270000457763672</c:v>
                </c:pt>
                <c:pt idx="1122">
                  <c:v>9.859950065612793</c:v>
                </c:pt>
                <c:pt idx="1123">
                  <c:v>9.8980503082275391</c:v>
                </c:pt>
                <c:pt idx="1124">
                  <c:v>9.9360008239746094</c:v>
                </c:pt>
                <c:pt idx="1125">
                  <c:v>9.9270000457763672</c:v>
                </c:pt>
                <c:pt idx="1126">
                  <c:v>9.9529504776000977</c:v>
                </c:pt>
                <c:pt idx="1127">
                  <c:v>9.928950309753418</c:v>
                </c:pt>
                <c:pt idx="1128">
                  <c:v>9.9430503845214844</c:v>
                </c:pt>
                <c:pt idx="1129">
                  <c:v>9.9190502166748047</c:v>
                </c:pt>
                <c:pt idx="1130">
                  <c:v>9.8980503082275391</c:v>
                </c:pt>
                <c:pt idx="1131">
                  <c:v>9.9220504760742188</c:v>
                </c:pt>
                <c:pt idx="1132">
                  <c:v>9.9600000381469727</c:v>
                </c:pt>
                <c:pt idx="1133">
                  <c:v>9.9409503936767578</c:v>
                </c:pt>
                <c:pt idx="1134">
                  <c:v>9.939000129699707</c:v>
                </c:pt>
                <c:pt idx="1135">
                  <c:v>9.9460506439208984</c:v>
                </c:pt>
                <c:pt idx="1136">
                  <c:v>9.8760004043579102</c:v>
                </c:pt>
                <c:pt idx="1137">
                  <c:v>9.9460506439208984</c:v>
                </c:pt>
                <c:pt idx="1138">
                  <c:v>9.9340505599975586</c:v>
                </c:pt>
                <c:pt idx="1139">
                  <c:v>9.9049501419067383</c:v>
                </c:pt>
                <c:pt idx="1140">
                  <c:v>9.88800048828125</c:v>
                </c:pt>
                <c:pt idx="1141">
                  <c:v>9.8929500579833984</c:v>
                </c:pt>
                <c:pt idx="1142">
                  <c:v>9.9049501419067383</c:v>
                </c:pt>
                <c:pt idx="1143">
                  <c:v>9.928950309753418</c:v>
                </c:pt>
                <c:pt idx="1144">
                  <c:v>9.928950309753418</c:v>
                </c:pt>
                <c:pt idx="1145">
                  <c:v>9.8980503082275391</c:v>
                </c:pt>
                <c:pt idx="1146">
                  <c:v>9.9150009155273438</c:v>
                </c:pt>
                <c:pt idx="1147">
                  <c:v>9.9340505599975586</c:v>
                </c:pt>
                <c:pt idx="1148">
                  <c:v>9.8980503082275391</c:v>
                </c:pt>
                <c:pt idx="1149">
                  <c:v>9.8839502334594727</c:v>
                </c:pt>
                <c:pt idx="1150">
                  <c:v>9.9120006561279297</c:v>
                </c:pt>
                <c:pt idx="1151">
                  <c:v>9.9220504760742188</c:v>
                </c:pt>
                <c:pt idx="1152">
                  <c:v>9.9630002975463867</c:v>
                </c:pt>
                <c:pt idx="1153">
                  <c:v>9.9529504776000977</c:v>
                </c:pt>
                <c:pt idx="1154">
                  <c:v>9.928950309753418</c:v>
                </c:pt>
                <c:pt idx="1155">
                  <c:v>9.9150009155273438</c:v>
                </c:pt>
                <c:pt idx="1156">
                  <c:v>9.8760004043579102</c:v>
                </c:pt>
                <c:pt idx="1157">
                  <c:v>9.9150009155273438</c:v>
                </c:pt>
                <c:pt idx="1158">
                  <c:v>9.880950927734375</c:v>
                </c:pt>
                <c:pt idx="1159">
                  <c:v>9.9169502258300781</c:v>
                </c:pt>
                <c:pt idx="1160">
                  <c:v>9.939000129699707</c:v>
                </c:pt>
                <c:pt idx="1161">
                  <c:v>9.9859504699707031</c:v>
                </c:pt>
                <c:pt idx="1162">
                  <c:v>9.9310503005981445</c:v>
                </c:pt>
                <c:pt idx="1163">
                  <c:v>9.9049501419067383</c:v>
                </c:pt>
                <c:pt idx="1164">
                  <c:v>9.9360008239746094</c:v>
                </c:pt>
                <c:pt idx="1165">
                  <c:v>9.9480009078979492</c:v>
                </c:pt>
                <c:pt idx="1166">
                  <c:v>9.9150009155273438</c:v>
                </c:pt>
                <c:pt idx="1167">
                  <c:v>9.8860502243041992</c:v>
                </c:pt>
                <c:pt idx="1168">
                  <c:v>9.9340505599975586</c:v>
                </c:pt>
                <c:pt idx="1169">
                  <c:v>9.9510002136230469</c:v>
                </c:pt>
                <c:pt idx="1170">
                  <c:v>9.9360008239746094</c:v>
                </c:pt>
                <c:pt idx="1171">
                  <c:v>9.9360008239746094</c:v>
                </c:pt>
                <c:pt idx="1172">
                  <c:v>9.8670005798339844</c:v>
                </c:pt>
                <c:pt idx="1173">
                  <c:v>9.9340505599975586</c:v>
                </c:pt>
                <c:pt idx="1174">
                  <c:v>9.9580507278442383</c:v>
                </c:pt>
                <c:pt idx="1175">
                  <c:v>9.939000129699707</c:v>
                </c:pt>
                <c:pt idx="1176">
                  <c:v>9.88800048828125</c:v>
                </c:pt>
                <c:pt idx="1177">
                  <c:v>9.9100503921508789</c:v>
                </c:pt>
                <c:pt idx="1178">
                  <c:v>9.9460506439208984</c:v>
                </c:pt>
                <c:pt idx="1179">
                  <c:v>9.9649505615234375</c:v>
                </c:pt>
                <c:pt idx="1180">
                  <c:v>9.88800048828125</c:v>
                </c:pt>
                <c:pt idx="1181">
                  <c:v>9.8449506759643555</c:v>
                </c:pt>
                <c:pt idx="1182">
                  <c:v>9.9670505523681641</c:v>
                </c:pt>
                <c:pt idx="1183">
                  <c:v>9.9360008239746094</c:v>
                </c:pt>
                <c:pt idx="1184">
                  <c:v>9.9120006561279297</c:v>
                </c:pt>
                <c:pt idx="1185">
                  <c:v>9.9460506439208984</c:v>
                </c:pt>
                <c:pt idx="1186">
                  <c:v>9.9529504776000977</c:v>
                </c:pt>
                <c:pt idx="1187">
                  <c:v>9.8929500579833984</c:v>
                </c:pt>
                <c:pt idx="1188">
                  <c:v>9.928950309753418</c:v>
                </c:pt>
                <c:pt idx="1189">
                  <c:v>9.9070501327514648</c:v>
                </c:pt>
                <c:pt idx="1190">
                  <c:v>9.8910007476806641</c:v>
                </c:pt>
                <c:pt idx="1191">
                  <c:v>9.895050048828125</c:v>
                </c:pt>
                <c:pt idx="1192">
                  <c:v>9.9150009155273438</c:v>
                </c:pt>
                <c:pt idx="1193">
                  <c:v>9.8980503082275391</c:v>
                </c:pt>
                <c:pt idx="1194">
                  <c:v>9.9150009155273438</c:v>
                </c:pt>
                <c:pt idx="1195">
                  <c:v>9.9190502166748047</c:v>
                </c:pt>
                <c:pt idx="1196">
                  <c:v>9.9480009078979492</c:v>
                </c:pt>
                <c:pt idx="1197">
                  <c:v>9.9340505599975586</c:v>
                </c:pt>
                <c:pt idx="1198">
                  <c:v>9.9000005722045898</c:v>
                </c:pt>
                <c:pt idx="1199">
                  <c:v>9.9100503921508789</c:v>
                </c:pt>
                <c:pt idx="1200">
                  <c:v>9.9529504776000977</c:v>
                </c:pt>
                <c:pt idx="1201">
                  <c:v>9.9670505523681641</c:v>
                </c:pt>
                <c:pt idx="1202">
                  <c:v>9.9580507278442383</c:v>
                </c:pt>
                <c:pt idx="1203">
                  <c:v>9.9030008316040039</c:v>
                </c:pt>
                <c:pt idx="1204">
                  <c:v>9.88800048828125</c:v>
                </c:pt>
                <c:pt idx="1205">
                  <c:v>9.9529504776000977</c:v>
                </c:pt>
                <c:pt idx="1206">
                  <c:v>9.928950309753418</c:v>
                </c:pt>
                <c:pt idx="1207">
                  <c:v>9.88800048828125</c:v>
                </c:pt>
                <c:pt idx="1208">
                  <c:v>9.8359508514404297</c:v>
                </c:pt>
                <c:pt idx="1209">
                  <c:v>9.8520002365112305</c:v>
                </c:pt>
                <c:pt idx="1210">
                  <c:v>9.9630002975463867</c:v>
                </c:pt>
                <c:pt idx="1211">
                  <c:v>9.9270000457763672</c:v>
                </c:pt>
                <c:pt idx="1212">
                  <c:v>9.9580507278442383</c:v>
                </c:pt>
                <c:pt idx="1213">
                  <c:v>9.8740501403808594</c:v>
                </c:pt>
                <c:pt idx="1214">
                  <c:v>9.895050048828125</c:v>
                </c:pt>
                <c:pt idx="1215">
                  <c:v>9.9460506439208984</c:v>
                </c:pt>
                <c:pt idx="1216">
                  <c:v>9.9340505599975586</c:v>
                </c:pt>
                <c:pt idx="1217">
                  <c:v>9.9220504760742188</c:v>
                </c:pt>
                <c:pt idx="1218">
                  <c:v>9.8929500579833984</c:v>
                </c:pt>
                <c:pt idx="1219">
                  <c:v>9.8980503082275391</c:v>
                </c:pt>
                <c:pt idx="1220">
                  <c:v>9.928950309753418</c:v>
                </c:pt>
                <c:pt idx="1221">
                  <c:v>9.9169502258300781</c:v>
                </c:pt>
                <c:pt idx="1222">
                  <c:v>9.8980503082275391</c:v>
                </c:pt>
                <c:pt idx="1223">
                  <c:v>9.9030008316040039</c:v>
                </c:pt>
                <c:pt idx="1224">
                  <c:v>9.9340505599975586</c:v>
                </c:pt>
                <c:pt idx="1225">
                  <c:v>9.8980503082275391</c:v>
                </c:pt>
                <c:pt idx="1226">
                  <c:v>9.8719501495361328</c:v>
                </c:pt>
                <c:pt idx="1227">
                  <c:v>9.9150009155273438</c:v>
                </c:pt>
                <c:pt idx="1228">
                  <c:v>9.9720001220703125</c:v>
                </c:pt>
                <c:pt idx="1229">
                  <c:v>9.9360008239746094</c:v>
                </c:pt>
                <c:pt idx="1230">
                  <c:v>9.8760004043579102</c:v>
                </c:pt>
                <c:pt idx="1231">
                  <c:v>9.9049501419067383</c:v>
                </c:pt>
                <c:pt idx="1232">
                  <c:v>9.9649505615234375</c:v>
                </c:pt>
                <c:pt idx="1233">
                  <c:v>9.9460506439208984</c:v>
                </c:pt>
                <c:pt idx="1234">
                  <c:v>9.9220504760742188</c:v>
                </c:pt>
                <c:pt idx="1235">
                  <c:v>9.9310503005981445</c:v>
                </c:pt>
                <c:pt idx="1236">
                  <c:v>9.9220504760742188</c:v>
                </c:pt>
                <c:pt idx="1237">
                  <c:v>9.9409503936767578</c:v>
                </c:pt>
                <c:pt idx="1238">
                  <c:v>9.9150009155273438</c:v>
                </c:pt>
                <c:pt idx="1239">
                  <c:v>9.9000005722045898</c:v>
                </c:pt>
                <c:pt idx="1240">
                  <c:v>9.9430503845214844</c:v>
                </c:pt>
                <c:pt idx="1241">
                  <c:v>9.9000005722045898</c:v>
                </c:pt>
                <c:pt idx="1242">
                  <c:v>9.9100503921508789</c:v>
                </c:pt>
                <c:pt idx="1243">
                  <c:v>9.9000005722045898</c:v>
                </c:pt>
                <c:pt idx="1244">
                  <c:v>9.9070501327514648</c:v>
                </c:pt>
                <c:pt idx="1245">
                  <c:v>9.8910007476806641</c:v>
                </c:pt>
                <c:pt idx="1246">
                  <c:v>9.9049501419067383</c:v>
                </c:pt>
                <c:pt idx="1247">
                  <c:v>9.8760004043579102</c:v>
                </c:pt>
                <c:pt idx="1248">
                  <c:v>9.9600000381469727</c:v>
                </c:pt>
                <c:pt idx="1249">
                  <c:v>9.8860502243041992</c:v>
                </c:pt>
                <c:pt idx="1250">
                  <c:v>9.9000005722045898</c:v>
                </c:pt>
                <c:pt idx="1251">
                  <c:v>9.9630002975463867</c:v>
                </c:pt>
                <c:pt idx="1252">
                  <c:v>9.9190502166748047</c:v>
                </c:pt>
                <c:pt idx="1253">
                  <c:v>9.9409503936767578</c:v>
                </c:pt>
                <c:pt idx="1254">
                  <c:v>9.9529504776000977</c:v>
                </c:pt>
                <c:pt idx="1255">
                  <c:v>9.9550504684448242</c:v>
                </c:pt>
                <c:pt idx="1256">
                  <c:v>9.9600000381469727</c:v>
                </c:pt>
                <c:pt idx="1257">
                  <c:v>9.8929500579833984</c:v>
                </c:pt>
                <c:pt idx="1258">
                  <c:v>9.8500509262084961</c:v>
                </c:pt>
                <c:pt idx="1259">
                  <c:v>9.88800048828125</c:v>
                </c:pt>
                <c:pt idx="1260">
                  <c:v>9.8980503082275391</c:v>
                </c:pt>
                <c:pt idx="1261">
                  <c:v>9.8790006637573242</c:v>
                </c:pt>
                <c:pt idx="1262">
                  <c:v>9.9000005722045898</c:v>
                </c:pt>
                <c:pt idx="1263">
                  <c:v>9.9409503936767578</c:v>
                </c:pt>
                <c:pt idx="1264">
                  <c:v>9.9049501419067383</c:v>
                </c:pt>
                <c:pt idx="1265">
                  <c:v>9.9430503845214844</c:v>
                </c:pt>
                <c:pt idx="1266">
                  <c:v>9.8400001525878906</c:v>
                </c:pt>
                <c:pt idx="1267">
                  <c:v>9.9120006561279297</c:v>
                </c:pt>
                <c:pt idx="1268">
                  <c:v>9.9310503005981445</c:v>
                </c:pt>
                <c:pt idx="1269">
                  <c:v>9.9270000457763672</c:v>
                </c:pt>
                <c:pt idx="1270">
                  <c:v>9.9270000457763672</c:v>
                </c:pt>
                <c:pt idx="1271">
                  <c:v>9.9169502258300781</c:v>
                </c:pt>
                <c:pt idx="1272">
                  <c:v>9.9649505615234375</c:v>
                </c:pt>
                <c:pt idx="1273">
                  <c:v>9.9220504760742188</c:v>
                </c:pt>
                <c:pt idx="1274">
                  <c:v>9.939000129699707</c:v>
                </c:pt>
                <c:pt idx="1275">
                  <c:v>9.880950927734375</c:v>
                </c:pt>
                <c:pt idx="1276">
                  <c:v>9.88800048828125</c:v>
                </c:pt>
                <c:pt idx="1277">
                  <c:v>9.9150009155273438</c:v>
                </c:pt>
                <c:pt idx="1278">
                  <c:v>9.928950309753418</c:v>
                </c:pt>
                <c:pt idx="1279">
                  <c:v>9.8980503082275391</c:v>
                </c:pt>
                <c:pt idx="1280">
                  <c:v>9.9100503921508789</c:v>
                </c:pt>
                <c:pt idx="1281">
                  <c:v>9.9409503936767578</c:v>
                </c:pt>
                <c:pt idx="1282">
                  <c:v>9.9460506439208984</c:v>
                </c:pt>
                <c:pt idx="1283">
                  <c:v>9.9220504760742188</c:v>
                </c:pt>
                <c:pt idx="1284">
                  <c:v>9.9310503005981445</c:v>
                </c:pt>
                <c:pt idx="1285">
                  <c:v>9.9120006561279297</c:v>
                </c:pt>
                <c:pt idx="1286">
                  <c:v>9.8860502243041992</c:v>
                </c:pt>
                <c:pt idx="1287">
                  <c:v>9.9049501419067383</c:v>
                </c:pt>
                <c:pt idx="1288">
                  <c:v>9.9120006561279297</c:v>
                </c:pt>
                <c:pt idx="1289">
                  <c:v>9.9480009078979492</c:v>
                </c:pt>
                <c:pt idx="1290">
                  <c:v>9.9630002975463867</c:v>
                </c:pt>
                <c:pt idx="1291">
                  <c:v>9.9100503921508789</c:v>
                </c:pt>
                <c:pt idx="1292">
                  <c:v>9.880950927734375</c:v>
                </c:pt>
                <c:pt idx="1293">
                  <c:v>9.8719501495361328</c:v>
                </c:pt>
                <c:pt idx="1294">
                  <c:v>9.8670005798339844</c:v>
                </c:pt>
                <c:pt idx="1295">
                  <c:v>9.928950309753418</c:v>
                </c:pt>
                <c:pt idx="1296">
                  <c:v>9.880950927734375</c:v>
                </c:pt>
                <c:pt idx="1297">
                  <c:v>9.9270000457763672</c:v>
                </c:pt>
                <c:pt idx="1298">
                  <c:v>9.9859504699707031</c:v>
                </c:pt>
                <c:pt idx="1299">
                  <c:v>9.928950309753418</c:v>
                </c:pt>
                <c:pt idx="1300">
                  <c:v>9.9409503936767578</c:v>
                </c:pt>
                <c:pt idx="1301">
                  <c:v>9.9529504776000977</c:v>
                </c:pt>
                <c:pt idx="1302">
                  <c:v>9.8929500579833984</c:v>
                </c:pt>
                <c:pt idx="1303">
                  <c:v>9.8980503082275391</c:v>
                </c:pt>
                <c:pt idx="1304">
                  <c:v>9.9480009078979492</c:v>
                </c:pt>
                <c:pt idx="1305">
                  <c:v>9.9580507278442383</c:v>
                </c:pt>
                <c:pt idx="1306">
                  <c:v>9.939000129699707</c:v>
                </c:pt>
                <c:pt idx="1307">
                  <c:v>9.880950927734375</c:v>
                </c:pt>
                <c:pt idx="1308">
                  <c:v>9.9070501327514648</c:v>
                </c:pt>
                <c:pt idx="1309">
                  <c:v>9.9480009078979492</c:v>
                </c:pt>
                <c:pt idx="1310">
                  <c:v>9.8689508438110352</c:v>
                </c:pt>
                <c:pt idx="1311">
                  <c:v>9.9169502258300781</c:v>
                </c:pt>
                <c:pt idx="1312">
                  <c:v>9.8569507598876953</c:v>
                </c:pt>
                <c:pt idx="1313">
                  <c:v>9.8839502334594727</c:v>
                </c:pt>
                <c:pt idx="1314">
                  <c:v>9.9310503005981445</c:v>
                </c:pt>
                <c:pt idx="1315">
                  <c:v>9.8860502243041992</c:v>
                </c:pt>
                <c:pt idx="1316">
                  <c:v>9.9220504760742188</c:v>
                </c:pt>
                <c:pt idx="1317">
                  <c:v>9.9360008239746094</c:v>
                </c:pt>
                <c:pt idx="1318">
                  <c:v>9.9310503005981445</c:v>
                </c:pt>
                <c:pt idx="1319">
                  <c:v>9.9510002136230469</c:v>
                </c:pt>
                <c:pt idx="1320">
                  <c:v>9.928950309753418</c:v>
                </c:pt>
                <c:pt idx="1321">
                  <c:v>9.9169502258300781</c:v>
                </c:pt>
                <c:pt idx="1322">
                  <c:v>9.9550504684448242</c:v>
                </c:pt>
                <c:pt idx="1323">
                  <c:v>9.9270000457763672</c:v>
                </c:pt>
                <c:pt idx="1324">
                  <c:v>9.8929500579833984</c:v>
                </c:pt>
                <c:pt idx="1325">
                  <c:v>9.9000005722045898</c:v>
                </c:pt>
                <c:pt idx="1326">
                  <c:v>9.9600000381469727</c:v>
                </c:pt>
                <c:pt idx="1327">
                  <c:v>9.9030008316040039</c:v>
                </c:pt>
                <c:pt idx="1328">
                  <c:v>9.8569507598876953</c:v>
                </c:pt>
                <c:pt idx="1329">
                  <c:v>9.8790006637573242</c:v>
                </c:pt>
                <c:pt idx="1330">
                  <c:v>9.9240007400512695</c:v>
                </c:pt>
                <c:pt idx="1331">
                  <c:v>9.9169502258300781</c:v>
                </c:pt>
                <c:pt idx="1332">
                  <c:v>9.9000005722045898</c:v>
                </c:pt>
                <c:pt idx="1333">
                  <c:v>9.9049501419067383</c:v>
                </c:pt>
                <c:pt idx="1334">
                  <c:v>9.9049501419067383</c:v>
                </c:pt>
                <c:pt idx="1335">
                  <c:v>9.9169502258300781</c:v>
                </c:pt>
                <c:pt idx="1336">
                  <c:v>9.9550504684448242</c:v>
                </c:pt>
                <c:pt idx="1337">
                  <c:v>9.9070501327514648</c:v>
                </c:pt>
                <c:pt idx="1338">
                  <c:v>9.9000005722045898</c:v>
                </c:pt>
                <c:pt idx="1339">
                  <c:v>9.9510002136230469</c:v>
                </c:pt>
                <c:pt idx="1340">
                  <c:v>9.8839502334594727</c:v>
                </c:pt>
                <c:pt idx="1341">
                  <c:v>9.8929500579833984</c:v>
                </c:pt>
                <c:pt idx="1342">
                  <c:v>9.88800048828125</c:v>
                </c:pt>
                <c:pt idx="1343">
                  <c:v>9.9190502166748047</c:v>
                </c:pt>
                <c:pt idx="1344">
                  <c:v>9.9120006561279297</c:v>
                </c:pt>
                <c:pt idx="1345">
                  <c:v>9.9240007400512695</c:v>
                </c:pt>
                <c:pt idx="1346">
                  <c:v>9.8839502334594727</c:v>
                </c:pt>
                <c:pt idx="1347">
                  <c:v>9.8430004119873047</c:v>
                </c:pt>
                <c:pt idx="1348">
                  <c:v>9.9070501327514648</c:v>
                </c:pt>
                <c:pt idx="1349">
                  <c:v>9.9360008239746094</c:v>
                </c:pt>
                <c:pt idx="1350">
                  <c:v>9.9100503921508789</c:v>
                </c:pt>
                <c:pt idx="1351">
                  <c:v>9.9630002975463867</c:v>
                </c:pt>
                <c:pt idx="1352">
                  <c:v>9.9190502166748047</c:v>
                </c:pt>
                <c:pt idx="1353">
                  <c:v>9.8719501495361328</c:v>
                </c:pt>
                <c:pt idx="1354">
                  <c:v>9.9270000457763672</c:v>
                </c:pt>
                <c:pt idx="1355">
                  <c:v>9.8980503082275391</c:v>
                </c:pt>
                <c:pt idx="1356">
                  <c:v>9.88800048828125</c:v>
                </c:pt>
                <c:pt idx="1357">
                  <c:v>9.9150009155273438</c:v>
                </c:pt>
                <c:pt idx="1358">
                  <c:v>9.9270000457763672</c:v>
                </c:pt>
                <c:pt idx="1359">
                  <c:v>9.9190502166748047</c:v>
                </c:pt>
                <c:pt idx="1360">
                  <c:v>9.9190502166748047</c:v>
                </c:pt>
                <c:pt idx="1361">
                  <c:v>9.9120006561279297</c:v>
                </c:pt>
                <c:pt idx="1362">
                  <c:v>9.8760004043579102</c:v>
                </c:pt>
                <c:pt idx="1363">
                  <c:v>9.8980503082275391</c:v>
                </c:pt>
                <c:pt idx="1364">
                  <c:v>9.9750003814697266</c:v>
                </c:pt>
                <c:pt idx="1365">
                  <c:v>9.8980503082275391</c:v>
                </c:pt>
                <c:pt idx="1366">
                  <c:v>9.9120006561279297</c:v>
                </c:pt>
                <c:pt idx="1367">
                  <c:v>9.9510002136230469</c:v>
                </c:pt>
                <c:pt idx="1368">
                  <c:v>9.9100503921508789</c:v>
                </c:pt>
                <c:pt idx="1369">
                  <c:v>9.9000005722045898</c:v>
                </c:pt>
                <c:pt idx="1370">
                  <c:v>9.9030008316040039</c:v>
                </c:pt>
                <c:pt idx="1371">
                  <c:v>9.9120006561279297</c:v>
                </c:pt>
                <c:pt idx="1372">
                  <c:v>9.9310503005981445</c:v>
                </c:pt>
                <c:pt idx="1373">
                  <c:v>9.8839502334594727</c:v>
                </c:pt>
                <c:pt idx="1374">
                  <c:v>9.9190502166748047</c:v>
                </c:pt>
                <c:pt idx="1375">
                  <c:v>9.9310503005981445</c:v>
                </c:pt>
                <c:pt idx="1376">
                  <c:v>9.9580507278442383</c:v>
                </c:pt>
                <c:pt idx="1377">
                  <c:v>9.9150009155273438</c:v>
                </c:pt>
                <c:pt idx="1378">
                  <c:v>9.9169502258300781</c:v>
                </c:pt>
                <c:pt idx="1379">
                  <c:v>9.928950309753418</c:v>
                </c:pt>
                <c:pt idx="1380">
                  <c:v>9.9529504776000977</c:v>
                </c:pt>
                <c:pt idx="1381">
                  <c:v>9.9600000381469727</c:v>
                </c:pt>
                <c:pt idx="1382">
                  <c:v>9.8760004043579102</c:v>
                </c:pt>
                <c:pt idx="1383">
                  <c:v>9.895050048828125</c:v>
                </c:pt>
                <c:pt idx="1384">
                  <c:v>9.9769506454467773</c:v>
                </c:pt>
                <c:pt idx="1385">
                  <c:v>9.9460506439208984</c:v>
                </c:pt>
                <c:pt idx="1386">
                  <c:v>9.9480009078979492</c:v>
                </c:pt>
                <c:pt idx="1387">
                  <c:v>9.9409503936767578</c:v>
                </c:pt>
                <c:pt idx="1388">
                  <c:v>9.9480009078979492</c:v>
                </c:pt>
                <c:pt idx="1389">
                  <c:v>9.9310503005981445</c:v>
                </c:pt>
                <c:pt idx="1390">
                  <c:v>9.9910507202148438</c:v>
                </c:pt>
                <c:pt idx="1391">
                  <c:v>9.9120006561279297</c:v>
                </c:pt>
                <c:pt idx="1392">
                  <c:v>9.8980503082275391</c:v>
                </c:pt>
                <c:pt idx="1393">
                  <c:v>9.9670505523681641</c:v>
                </c:pt>
                <c:pt idx="1394">
                  <c:v>9.928950309753418</c:v>
                </c:pt>
                <c:pt idx="1395">
                  <c:v>9.9070501327514648</c:v>
                </c:pt>
                <c:pt idx="1396">
                  <c:v>9.8740501403808594</c:v>
                </c:pt>
                <c:pt idx="1397">
                  <c:v>9.8910007476806641</c:v>
                </c:pt>
                <c:pt idx="1398">
                  <c:v>9.9220504760742188</c:v>
                </c:pt>
                <c:pt idx="1399">
                  <c:v>9.9030008316040039</c:v>
                </c:pt>
                <c:pt idx="1400">
                  <c:v>9.9600000381469727</c:v>
                </c:pt>
                <c:pt idx="1401">
                  <c:v>9.9340505599975586</c:v>
                </c:pt>
                <c:pt idx="1402">
                  <c:v>9.9220504760742188</c:v>
                </c:pt>
                <c:pt idx="1403">
                  <c:v>9.9480009078979492</c:v>
                </c:pt>
                <c:pt idx="1404">
                  <c:v>9.939000129699707</c:v>
                </c:pt>
                <c:pt idx="1405">
                  <c:v>9.895050048828125</c:v>
                </c:pt>
                <c:pt idx="1406">
                  <c:v>9.8760004043579102</c:v>
                </c:pt>
                <c:pt idx="1407">
                  <c:v>9.9000005722045898</c:v>
                </c:pt>
                <c:pt idx="1408">
                  <c:v>9.939000129699707</c:v>
                </c:pt>
                <c:pt idx="1409">
                  <c:v>9.9430503845214844</c:v>
                </c:pt>
                <c:pt idx="1410">
                  <c:v>9.9220504760742188</c:v>
                </c:pt>
                <c:pt idx="1411">
                  <c:v>9.88800048828125</c:v>
                </c:pt>
                <c:pt idx="1412">
                  <c:v>9.9270000457763672</c:v>
                </c:pt>
                <c:pt idx="1413">
                  <c:v>9.8790006637573242</c:v>
                </c:pt>
                <c:pt idx="1414">
                  <c:v>9.8980503082275391</c:v>
                </c:pt>
                <c:pt idx="1415">
                  <c:v>9.9049501419067383</c:v>
                </c:pt>
                <c:pt idx="1416">
                  <c:v>9.9360008239746094</c:v>
                </c:pt>
                <c:pt idx="1417">
                  <c:v>9.8760004043579102</c:v>
                </c:pt>
                <c:pt idx="1418">
                  <c:v>9.9000005722045898</c:v>
                </c:pt>
                <c:pt idx="1419">
                  <c:v>9.9460506439208984</c:v>
                </c:pt>
                <c:pt idx="1420">
                  <c:v>9.9430503845214844</c:v>
                </c:pt>
                <c:pt idx="1421">
                  <c:v>9.9120006561279297</c:v>
                </c:pt>
                <c:pt idx="1422">
                  <c:v>9.8929500579833984</c:v>
                </c:pt>
                <c:pt idx="1423">
                  <c:v>9.9240007400512695</c:v>
                </c:pt>
                <c:pt idx="1424">
                  <c:v>9.8400001525878906</c:v>
                </c:pt>
                <c:pt idx="1425">
                  <c:v>9.8719501495361328</c:v>
                </c:pt>
                <c:pt idx="1426">
                  <c:v>9.9840002059936523</c:v>
                </c:pt>
                <c:pt idx="1427">
                  <c:v>9.9430503845214844</c:v>
                </c:pt>
                <c:pt idx="1428">
                  <c:v>9.9529504776000977</c:v>
                </c:pt>
                <c:pt idx="1429">
                  <c:v>9.9240007400512695</c:v>
                </c:pt>
                <c:pt idx="1430">
                  <c:v>9.8689508438110352</c:v>
                </c:pt>
                <c:pt idx="1431">
                  <c:v>9.880950927734375</c:v>
                </c:pt>
                <c:pt idx="1432">
                  <c:v>9.895050048828125</c:v>
                </c:pt>
                <c:pt idx="1433">
                  <c:v>9.928950309753418</c:v>
                </c:pt>
                <c:pt idx="1434">
                  <c:v>9.8980503082275391</c:v>
                </c:pt>
                <c:pt idx="1435">
                  <c:v>9.8929500579833984</c:v>
                </c:pt>
                <c:pt idx="1436">
                  <c:v>9.928950309753418</c:v>
                </c:pt>
                <c:pt idx="1437">
                  <c:v>9.9340505599975586</c:v>
                </c:pt>
                <c:pt idx="1438">
                  <c:v>9.9070501327514648</c:v>
                </c:pt>
                <c:pt idx="1439">
                  <c:v>9.9630002975463867</c:v>
                </c:pt>
                <c:pt idx="1440">
                  <c:v>9.9220504760742188</c:v>
                </c:pt>
                <c:pt idx="1441">
                  <c:v>9.8719501495361328</c:v>
                </c:pt>
                <c:pt idx="1442">
                  <c:v>9.8740501403808594</c:v>
                </c:pt>
                <c:pt idx="1443">
                  <c:v>9.895050048828125</c:v>
                </c:pt>
                <c:pt idx="1444">
                  <c:v>9.8620500564575195</c:v>
                </c:pt>
                <c:pt idx="1445">
                  <c:v>9.9190502166748047</c:v>
                </c:pt>
                <c:pt idx="1446">
                  <c:v>9.9220504760742188</c:v>
                </c:pt>
                <c:pt idx="1447">
                  <c:v>9.9340505599975586</c:v>
                </c:pt>
                <c:pt idx="1448">
                  <c:v>9.9190502166748047</c:v>
                </c:pt>
                <c:pt idx="1449">
                  <c:v>9.8839502334594727</c:v>
                </c:pt>
                <c:pt idx="1450">
                  <c:v>9.9190502166748047</c:v>
                </c:pt>
                <c:pt idx="1451">
                  <c:v>9.9550504684448242</c:v>
                </c:pt>
                <c:pt idx="1452">
                  <c:v>9.9310503005981445</c:v>
                </c:pt>
                <c:pt idx="1453">
                  <c:v>9.9430503845214844</c:v>
                </c:pt>
                <c:pt idx="1454">
                  <c:v>9.9150009155273438</c:v>
                </c:pt>
                <c:pt idx="1455">
                  <c:v>9.9460506439208984</c:v>
                </c:pt>
                <c:pt idx="1456">
                  <c:v>9.9510002136230469</c:v>
                </c:pt>
                <c:pt idx="1457">
                  <c:v>9.9790506362915039</c:v>
                </c:pt>
                <c:pt idx="1458">
                  <c:v>9.8860502243041992</c:v>
                </c:pt>
                <c:pt idx="1459">
                  <c:v>9.8620500564575195</c:v>
                </c:pt>
                <c:pt idx="1460">
                  <c:v>9.939000129699707</c:v>
                </c:pt>
                <c:pt idx="1461">
                  <c:v>9.9340505599975586</c:v>
                </c:pt>
                <c:pt idx="1462">
                  <c:v>9.8860502243041992</c:v>
                </c:pt>
                <c:pt idx="1463">
                  <c:v>9.8910007476806641</c:v>
                </c:pt>
                <c:pt idx="1464">
                  <c:v>9.9100503921508789</c:v>
                </c:pt>
                <c:pt idx="1465">
                  <c:v>9.9630002975463867</c:v>
                </c:pt>
                <c:pt idx="1466">
                  <c:v>9.939000129699707</c:v>
                </c:pt>
                <c:pt idx="1467">
                  <c:v>9.8550004959106445</c:v>
                </c:pt>
                <c:pt idx="1468">
                  <c:v>9.8790006637573242</c:v>
                </c:pt>
                <c:pt idx="1469">
                  <c:v>9.8719501495361328</c:v>
                </c:pt>
                <c:pt idx="1470">
                  <c:v>9.9360008239746094</c:v>
                </c:pt>
                <c:pt idx="1471">
                  <c:v>9.895050048828125</c:v>
                </c:pt>
                <c:pt idx="1472">
                  <c:v>9.859950065612793</c:v>
                </c:pt>
                <c:pt idx="1473">
                  <c:v>9.9120006561279297</c:v>
                </c:pt>
                <c:pt idx="1474">
                  <c:v>9.9889507293701172</c:v>
                </c:pt>
                <c:pt idx="1475">
                  <c:v>9.9169502258300781</c:v>
                </c:pt>
                <c:pt idx="1476">
                  <c:v>9.9550504684448242</c:v>
                </c:pt>
                <c:pt idx="1477">
                  <c:v>9.9049501419067383</c:v>
                </c:pt>
                <c:pt idx="1478">
                  <c:v>9.8760004043579102</c:v>
                </c:pt>
                <c:pt idx="1479">
                  <c:v>9.9409503936767578</c:v>
                </c:pt>
                <c:pt idx="1480">
                  <c:v>9.9240007400512695</c:v>
                </c:pt>
                <c:pt idx="1481">
                  <c:v>9.9409503936767578</c:v>
                </c:pt>
                <c:pt idx="1482">
                  <c:v>9.8740501403808594</c:v>
                </c:pt>
                <c:pt idx="1483">
                  <c:v>9.895050048828125</c:v>
                </c:pt>
                <c:pt idx="1484">
                  <c:v>9.9150009155273438</c:v>
                </c:pt>
                <c:pt idx="1485">
                  <c:v>9.8790006637573242</c:v>
                </c:pt>
                <c:pt idx="1486">
                  <c:v>9.9100503921508789</c:v>
                </c:pt>
                <c:pt idx="1487">
                  <c:v>9.8910007476806641</c:v>
                </c:pt>
                <c:pt idx="1488">
                  <c:v>9.9670505523681641</c:v>
                </c:pt>
                <c:pt idx="1489">
                  <c:v>9.9310503005981445</c:v>
                </c:pt>
                <c:pt idx="1490">
                  <c:v>9.9190502166748047</c:v>
                </c:pt>
                <c:pt idx="1491">
                  <c:v>9.9270000457763672</c:v>
                </c:pt>
                <c:pt idx="1492">
                  <c:v>9.9070501327514648</c:v>
                </c:pt>
                <c:pt idx="1493">
                  <c:v>9.9430503845214844</c:v>
                </c:pt>
                <c:pt idx="1494">
                  <c:v>9.9100503921508789</c:v>
                </c:pt>
                <c:pt idx="1495">
                  <c:v>9.8689508438110352</c:v>
                </c:pt>
                <c:pt idx="1496">
                  <c:v>9.9169502258300781</c:v>
                </c:pt>
                <c:pt idx="1497">
                  <c:v>9.9580507278442383</c:v>
                </c:pt>
                <c:pt idx="1498">
                  <c:v>9.9750003814697266</c:v>
                </c:pt>
                <c:pt idx="1499">
                  <c:v>9.9190502166748047</c:v>
                </c:pt>
                <c:pt idx="1500">
                  <c:v>9.9720001220703125</c:v>
                </c:pt>
                <c:pt idx="1501">
                  <c:v>9.9240007400512695</c:v>
                </c:pt>
                <c:pt idx="1502">
                  <c:v>9.8689508438110352</c:v>
                </c:pt>
                <c:pt idx="1503">
                  <c:v>9.895050048828125</c:v>
                </c:pt>
                <c:pt idx="1504">
                  <c:v>9.9070501327514648</c:v>
                </c:pt>
                <c:pt idx="1505">
                  <c:v>9.9240007400512695</c:v>
                </c:pt>
                <c:pt idx="1506">
                  <c:v>9.9960002899169922</c:v>
                </c:pt>
                <c:pt idx="1507">
                  <c:v>9.9430503845214844</c:v>
                </c:pt>
                <c:pt idx="1508">
                  <c:v>9.8640003204345703</c:v>
                </c:pt>
                <c:pt idx="1509">
                  <c:v>9.8479509353637695</c:v>
                </c:pt>
                <c:pt idx="1510">
                  <c:v>9.8839502334594727</c:v>
                </c:pt>
                <c:pt idx="1511">
                  <c:v>9.9769506454467773</c:v>
                </c:pt>
                <c:pt idx="1512">
                  <c:v>9.9000005722045898</c:v>
                </c:pt>
                <c:pt idx="1513">
                  <c:v>9.8980503082275391</c:v>
                </c:pt>
                <c:pt idx="1514">
                  <c:v>9.9120006561279297</c:v>
                </c:pt>
                <c:pt idx="1515">
                  <c:v>9.928950309753418</c:v>
                </c:pt>
                <c:pt idx="1516">
                  <c:v>9.9840002059936523</c:v>
                </c:pt>
                <c:pt idx="1517">
                  <c:v>9.9360008239746094</c:v>
                </c:pt>
                <c:pt idx="1518">
                  <c:v>9.9030008316040039</c:v>
                </c:pt>
                <c:pt idx="1519">
                  <c:v>9.8520002365112305</c:v>
                </c:pt>
                <c:pt idx="1520">
                  <c:v>9.939000129699707</c:v>
                </c:pt>
                <c:pt idx="1521">
                  <c:v>9.9600000381469727</c:v>
                </c:pt>
                <c:pt idx="1522">
                  <c:v>9.9169502258300781</c:v>
                </c:pt>
                <c:pt idx="1523">
                  <c:v>9.9100503921508789</c:v>
                </c:pt>
                <c:pt idx="1524">
                  <c:v>9.9480009078979492</c:v>
                </c:pt>
                <c:pt idx="1525">
                  <c:v>9.8980503082275391</c:v>
                </c:pt>
                <c:pt idx="1526">
                  <c:v>9.9100503921508789</c:v>
                </c:pt>
                <c:pt idx="1527">
                  <c:v>9.9270000457763672</c:v>
                </c:pt>
                <c:pt idx="1528">
                  <c:v>9.9220504760742188</c:v>
                </c:pt>
                <c:pt idx="1529">
                  <c:v>9.9310503005981445</c:v>
                </c:pt>
                <c:pt idx="1530">
                  <c:v>9.9480009078979492</c:v>
                </c:pt>
                <c:pt idx="1531">
                  <c:v>9.9070501327514648</c:v>
                </c:pt>
                <c:pt idx="1532">
                  <c:v>9.8790006637573242</c:v>
                </c:pt>
                <c:pt idx="1533">
                  <c:v>9.9510002136230469</c:v>
                </c:pt>
                <c:pt idx="1534">
                  <c:v>9.9649505615234375</c:v>
                </c:pt>
                <c:pt idx="1535">
                  <c:v>9.8980503082275391</c:v>
                </c:pt>
                <c:pt idx="1536">
                  <c:v>9.8670005798339844</c:v>
                </c:pt>
                <c:pt idx="1537">
                  <c:v>9.8670005798339844</c:v>
                </c:pt>
                <c:pt idx="1538">
                  <c:v>9.9340505599975586</c:v>
                </c:pt>
                <c:pt idx="1539">
                  <c:v>9.9310503005981445</c:v>
                </c:pt>
                <c:pt idx="1540">
                  <c:v>9.8980503082275391</c:v>
                </c:pt>
                <c:pt idx="1541">
                  <c:v>9.8929500579833984</c:v>
                </c:pt>
                <c:pt idx="1542">
                  <c:v>9.9240007400512695</c:v>
                </c:pt>
                <c:pt idx="1543">
                  <c:v>9.9100503921508789</c:v>
                </c:pt>
                <c:pt idx="1544">
                  <c:v>9.8980503082275391</c:v>
                </c:pt>
                <c:pt idx="1545">
                  <c:v>9.9220504760742188</c:v>
                </c:pt>
                <c:pt idx="1546">
                  <c:v>9.9030008316040039</c:v>
                </c:pt>
                <c:pt idx="1547">
                  <c:v>9.9169502258300781</c:v>
                </c:pt>
                <c:pt idx="1548">
                  <c:v>9.9049501419067383</c:v>
                </c:pt>
                <c:pt idx="1549">
                  <c:v>9.9220504760742188</c:v>
                </c:pt>
                <c:pt idx="1550">
                  <c:v>9.9150009155273438</c:v>
                </c:pt>
                <c:pt idx="1551">
                  <c:v>9.8760004043579102</c:v>
                </c:pt>
                <c:pt idx="1552">
                  <c:v>9.9190502166748047</c:v>
                </c:pt>
                <c:pt idx="1553">
                  <c:v>9.9120006561279297</c:v>
                </c:pt>
                <c:pt idx="1554">
                  <c:v>9.8790006637573242</c:v>
                </c:pt>
                <c:pt idx="1555">
                  <c:v>9.8929500579833984</c:v>
                </c:pt>
                <c:pt idx="1556">
                  <c:v>9.939000129699707</c:v>
                </c:pt>
                <c:pt idx="1557">
                  <c:v>9.9460506439208984</c:v>
                </c:pt>
                <c:pt idx="1558">
                  <c:v>9.9580507278442383</c:v>
                </c:pt>
                <c:pt idx="1559">
                  <c:v>9.9340505599975586</c:v>
                </c:pt>
                <c:pt idx="1560">
                  <c:v>9.9169502258300781</c:v>
                </c:pt>
                <c:pt idx="1561">
                  <c:v>9.9190502166748047</c:v>
                </c:pt>
                <c:pt idx="1562">
                  <c:v>9.8670005798339844</c:v>
                </c:pt>
                <c:pt idx="1563">
                  <c:v>9.9049501419067383</c:v>
                </c:pt>
                <c:pt idx="1564">
                  <c:v>9.8760004043579102</c:v>
                </c:pt>
                <c:pt idx="1565">
                  <c:v>9.9529504776000977</c:v>
                </c:pt>
                <c:pt idx="1566">
                  <c:v>9.9310503005981445</c:v>
                </c:pt>
                <c:pt idx="1567">
                  <c:v>9.8569507598876953</c:v>
                </c:pt>
                <c:pt idx="1568">
                  <c:v>9.9150009155273438</c:v>
                </c:pt>
                <c:pt idx="1569">
                  <c:v>9.9409503936767578</c:v>
                </c:pt>
                <c:pt idx="1570">
                  <c:v>9.8980503082275391</c:v>
                </c:pt>
                <c:pt idx="1571">
                  <c:v>9.895050048828125</c:v>
                </c:pt>
                <c:pt idx="1572">
                  <c:v>9.9270000457763672</c:v>
                </c:pt>
                <c:pt idx="1573">
                  <c:v>9.9360008239746094</c:v>
                </c:pt>
                <c:pt idx="1574">
                  <c:v>9.9550504684448242</c:v>
                </c:pt>
                <c:pt idx="1575">
                  <c:v>9.88800048828125</c:v>
                </c:pt>
                <c:pt idx="1576">
                  <c:v>9.9240007400512695</c:v>
                </c:pt>
                <c:pt idx="1577">
                  <c:v>9.8790006637573242</c:v>
                </c:pt>
                <c:pt idx="1578">
                  <c:v>9.9100503921508789</c:v>
                </c:pt>
                <c:pt idx="1579">
                  <c:v>9.9360008239746094</c:v>
                </c:pt>
                <c:pt idx="1580">
                  <c:v>9.8689508438110352</c:v>
                </c:pt>
                <c:pt idx="1581">
                  <c:v>9.9409503936767578</c:v>
                </c:pt>
                <c:pt idx="1582">
                  <c:v>9.8760004043579102</c:v>
                </c:pt>
                <c:pt idx="1583">
                  <c:v>9.9049501419067383</c:v>
                </c:pt>
                <c:pt idx="1584">
                  <c:v>9.9270000457763672</c:v>
                </c:pt>
                <c:pt idx="1585">
                  <c:v>9.9220504760742188</c:v>
                </c:pt>
                <c:pt idx="1586">
                  <c:v>9.9340505599975586</c:v>
                </c:pt>
                <c:pt idx="1587">
                  <c:v>9.9510002136230469</c:v>
                </c:pt>
                <c:pt idx="1588">
                  <c:v>9.8980503082275391</c:v>
                </c:pt>
                <c:pt idx="1589">
                  <c:v>9.8980503082275391</c:v>
                </c:pt>
                <c:pt idx="1590">
                  <c:v>9.8790006637573242</c:v>
                </c:pt>
                <c:pt idx="1591">
                  <c:v>9.895050048828125</c:v>
                </c:pt>
                <c:pt idx="1592">
                  <c:v>9.9310503005981445</c:v>
                </c:pt>
                <c:pt idx="1593">
                  <c:v>9.9220504760742188</c:v>
                </c:pt>
                <c:pt idx="1594">
                  <c:v>9.8929500579833984</c:v>
                </c:pt>
                <c:pt idx="1595">
                  <c:v>9.9030008316040039</c:v>
                </c:pt>
                <c:pt idx="1596">
                  <c:v>9.9190502166748047</c:v>
                </c:pt>
                <c:pt idx="1597">
                  <c:v>9.9000005722045898</c:v>
                </c:pt>
                <c:pt idx="1598">
                  <c:v>9.9000005722045898</c:v>
                </c:pt>
                <c:pt idx="1599">
                  <c:v>9.9169502258300781</c:v>
                </c:pt>
                <c:pt idx="1600">
                  <c:v>9.9070501327514648</c:v>
                </c:pt>
                <c:pt idx="1601">
                  <c:v>9.9169502258300781</c:v>
                </c:pt>
                <c:pt idx="1602">
                  <c:v>9.8839502334594727</c:v>
                </c:pt>
                <c:pt idx="1603">
                  <c:v>9.9430503845214844</c:v>
                </c:pt>
                <c:pt idx="1604">
                  <c:v>9.8910007476806641</c:v>
                </c:pt>
                <c:pt idx="1605">
                  <c:v>9.9190502166748047</c:v>
                </c:pt>
                <c:pt idx="1606">
                  <c:v>9.9049501419067383</c:v>
                </c:pt>
                <c:pt idx="1607">
                  <c:v>9.8910007476806641</c:v>
                </c:pt>
                <c:pt idx="1608">
                  <c:v>9.9409503936767578</c:v>
                </c:pt>
                <c:pt idx="1609">
                  <c:v>9.9270000457763672</c:v>
                </c:pt>
                <c:pt idx="1610">
                  <c:v>9.9220504760742188</c:v>
                </c:pt>
                <c:pt idx="1611">
                  <c:v>9.8910007476806641</c:v>
                </c:pt>
                <c:pt idx="1612">
                  <c:v>9.895050048828125</c:v>
                </c:pt>
                <c:pt idx="1613">
                  <c:v>9.9150009155273438</c:v>
                </c:pt>
                <c:pt idx="1614">
                  <c:v>9.9150009155273438</c:v>
                </c:pt>
                <c:pt idx="1615">
                  <c:v>9.9720001220703125</c:v>
                </c:pt>
                <c:pt idx="1616">
                  <c:v>9.895050048828125</c:v>
                </c:pt>
                <c:pt idx="1617">
                  <c:v>9.8910007476806641</c:v>
                </c:pt>
                <c:pt idx="1618">
                  <c:v>9.8929500579833984</c:v>
                </c:pt>
                <c:pt idx="1619">
                  <c:v>9.9360008239746094</c:v>
                </c:pt>
                <c:pt idx="1620">
                  <c:v>9.8839502334594727</c:v>
                </c:pt>
                <c:pt idx="1621">
                  <c:v>9.9100503921508789</c:v>
                </c:pt>
                <c:pt idx="1622">
                  <c:v>9.9000005722045898</c:v>
                </c:pt>
                <c:pt idx="1623">
                  <c:v>9.9340505599975586</c:v>
                </c:pt>
                <c:pt idx="1624">
                  <c:v>9.9220504760742188</c:v>
                </c:pt>
                <c:pt idx="1625">
                  <c:v>9.9100503921508789</c:v>
                </c:pt>
                <c:pt idx="1626">
                  <c:v>9.9270000457763672</c:v>
                </c:pt>
                <c:pt idx="1627">
                  <c:v>9.9150009155273438</c:v>
                </c:pt>
                <c:pt idx="1628">
                  <c:v>9.9169502258300781</c:v>
                </c:pt>
                <c:pt idx="1629">
                  <c:v>9.9270000457763672</c:v>
                </c:pt>
                <c:pt idx="1630">
                  <c:v>9.928950309753418</c:v>
                </c:pt>
                <c:pt idx="1631">
                  <c:v>9.9120006561279297</c:v>
                </c:pt>
                <c:pt idx="1632">
                  <c:v>9.9360008239746094</c:v>
                </c:pt>
                <c:pt idx="1633">
                  <c:v>9.8860502243041992</c:v>
                </c:pt>
                <c:pt idx="1634">
                  <c:v>9.9070501327514648</c:v>
                </c:pt>
                <c:pt idx="1635">
                  <c:v>9.9190502166748047</c:v>
                </c:pt>
                <c:pt idx="1636">
                  <c:v>9.9070501327514648</c:v>
                </c:pt>
                <c:pt idx="1637">
                  <c:v>9.9360008239746094</c:v>
                </c:pt>
                <c:pt idx="1638">
                  <c:v>9.9340505599975586</c:v>
                </c:pt>
                <c:pt idx="1639">
                  <c:v>9.9169502258300781</c:v>
                </c:pt>
                <c:pt idx="1640">
                  <c:v>9.9030008316040039</c:v>
                </c:pt>
                <c:pt idx="1641">
                  <c:v>9.8520002365112305</c:v>
                </c:pt>
                <c:pt idx="1642">
                  <c:v>9.9150009155273438</c:v>
                </c:pt>
                <c:pt idx="1643">
                  <c:v>9.9000005722045898</c:v>
                </c:pt>
                <c:pt idx="1644">
                  <c:v>9.8929500579833984</c:v>
                </c:pt>
                <c:pt idx="1645">
                  <c:v>9.9340505599975586</c:v>
                </c:pt>
                <c:pt idx="1646">
                  <c:v>9.9340505599975586</c:v>
                </c:pt>
                <c:pt idx="1647">
                  <c:v>9.9769506454467773</c:v>
                </c:pt>
                <c:pt idx="1648">
                  <c:v>9.8839502334594727</c:v>
                </c:pt>
                <c:pt idx="1649">
                  <c:v>9.9150009155273438</c:v>
                </c:pt>
                <c:pt idx="1650">
                  <c:v>9.895050048828125</c:v>
                </c:pt>
                <c:pt idx="1651">
                  <c:v>9.9100503921508789</c:v>
                </c:pt>
                <c:pt idx="1652">
                  <c:v>9.9049501419067383</c:v>
                </c:pt>
                <c:pt idx="1653">
                  <c:v>9.8740501403808594</c:v>
                </c:pt>
                <c:pt idx="1654">
                  <c:v>9.9700508117675781</c:v>
                </c:pt>
                <c:pt idx="1655">
                  <c:v>9.9169502258300781</c:v>
                </c:pt>
                <c:pt idx="1656">
                  <c:v>9.9630002975463867</c:v>
                </c:pt>
                <c:pt idx="1657">
                  <c:v>9.8790006637573242</c:v>
                </c:pt>
                <c:pt idx="1658">
                  <c:v>9.9100503921508789</c:v>
                </c:pt>
                <c:pt idx="1659">
                  <c:v>9.9310503005981445</c:v>
                </c:pt>
                <c:pt idx="1660">
                  <c:v>9.8790006637573242</c:v>
                </c:pt>
                <c:pt idx="1661">
                  <c:v>9.8689508438110352</c:v>
                </c:pt>
                <c:pt idx="1662">
                  <c:v>9.8839502334594727</c:v>
                </c:pt>
                <c:pt idx="1663">
                  <c:v>9.9510002136230469</c:v>
                </c:pt>
                <c:pt idx="1664">
                  <c:v>9.9270000457763672</c:v>
                </c:pt>
                <c:pt idx="1665">
                  <c:v>9.880950927734375</c:v>
                </c:pt>
                <c:pt idx="1666">
                  <c:v>9.9169502258300781</c:v>
                </c:pt>
                <c:pt idx="1667">
                  <c:v>9.9550504684448242</c:v>
                </c:pt>
                <c:pt idx="1668">
                  <c:v>9.9169502258300781</c:v>
                </c:pt>
                <c:pt idx="1669">
                  <c:v>9.9460506439208984</c:v>
                </c:pt>
                <c:pt idx="1670">
                  <c:v>9.9360008239746094</c:v>
                </c:pt>
                <c:pt idx="1671">
                  <c:v>9.9769506454467773</c:v>
                </c:pt>
                <c:pt idx="1672">
                  <c:v>9.880950927734375</c:v>
                </c:pt>
                <c:pt idx="1673">
                  <c:v>9.9240007400512695</c:v>
                </c:pt>
                <c:pt idx="1674">
                  <c:v>9.8740501403808594</c:v>
                </c:pt>
                <c:pt idx="1675">
                  <c:v>9.9070501327514648</c:v>
                </c:pt>
                <c:pt idx="1676">
                  <c:v>9.9409503936767578</c:v>
                </c:pt>
                <c:pt idx="1677">
                  <c:v>9.9270000457763672</c:v>
                </c:pt>
                <c:pt idx="1678">
                  <c:v>9.9310503005981445</c:v>
                </c:pt>
                <c:pt idx="1679">
                  <c:v>9.9220504760742188</c:v>
                </c:pt>
                <c:pt idx="1680">
                  <c:v>9.9360008239746094</c:v>
                </c:pt>
                <c:pt idx="1681">
                  <c:v>9.9340505599975586</c:v>
                </c:pt>
                <c:pt idx="1682">
                  <c:v>9.9340505599975586</c:v>
                </c:pt>
                <c:pt idx="1683">
                  <c:v>9.9240007400512695</c:v>
                </c:pt>
                <c:pt idx="1684">
                  <c:v>9.9100503921508789</c:v>
                </c:pt>
                <c:pt idx="1685">
                  <c:v>9.9409503936767578</c:v>
                </c:pt>
                <c:pt idx="1686">
                  <c:v>9.9480009078979492</c:v>
                </c:pt>
                <c:pt idx="1687">
                  <c:v>9.9340505599975586</c:v>
                </c:pt>
                <c:pt idx="1688">
                  <c:v>9.9430503845214844</c:v>
                </c:pt>
                <c:pt idx="1689">
                  <c:v>9.9190502166748047</c:v>
                </c:pt>
                <c:pt idx="1690">
                  <c:v>9.939000129699707</c:v>
                </c:pt>
                <c:pt idx="1691">
                  <c:v>9.9150009155273438</c:v>
                </c:pt>
                <c:pt idx="1692">
                  <c:v>9.895050048828125</c:v>
                </c:pt>
                <c:pt idx="1693">
                  <c:v>9.928950309753418</c:v>
                </c:pt>
                <c:pt idx="1694">
                  <c:v>9.9430503845214844</c:v>
                </c:pt>
                <c:pt idx="1695">
                  <c:v>9.9480009078979492</c:v>
                </c:pt>
                <c:pt idx="1696">
                  <c:v>9.9340505599975586</c:v>
                </c:pt>
                <c:pt idx="1697">
                  <c:v>9.8790006637573242</c:v>
                </c:pt>
                <c:pt idx="1698">
                  <c:v>9.8980503082275391</c:v>
                </c:pt>
                <c:pt idx="1699">
                  <c:v>9.895050048828125</c:v>
                </c:pt>
                <c:pt idx="1700">
                  <c:v>9.8689508438110352</c:v>
                </c:pt>
                <c:pt idx="1701">
                  <c:v>9.8719501495361328</c:v>
                </c:pt>
                <c:pt idx="1702">
                  <c:v>9.9150009155273438</c:v>
                </c:pt>
                <c:pt idx="1703">
                  <c:v>9.895050048828125</c:v>
                </c:pt>
                <c:pt idx="1704">
                  <c:v>9.9270000457763672</c:v>
                </c:pt>
                <c:pt idx="1705">
                  <c:v>9.9190502166748047</c:v>
                </c:pt>
                <c:pt idx="1706">
                  <c:v>9.9430503845214844</c:v>
                </c:pt>
                <c:pt idx="1707">
                  <c:v>9.9460506439208984</c:v>
                </c:pt>
                <c:pt idx="1708">
                  <c:v>9.9100503921508789</c:v>
                </c:pt>
                <c:pt idx="1709">
                  <c:v>9.88800048828125</c:v>
                </c:pt>
                <c:pt idx="1710">
                  <c:v>9.8689508438110352</c:v>
                </c:pt>
                <c:pt idx="1711">
                  <c:v>9.9220504760742188</c:v>
                </c:pt>
                <c:pt idx="1712">
                  <c:v>9.9070501327514648</c:v>
                </c:pt>
                <c:pt idx="1713">
                  <c:v>9.9000005722045898</c:v>
                </c:pt>
                <c:pt idx="1714">
                  <c:v>9.8980503082275391</c:v>
                </c:pt>
                <c:pt idx="1715">
                  <c:v>9.8760004043579102</c:v>
                </c:pt>
                <c:pt idx="1716">
                  <c:v>9.8980503082275391</c:v>
                </c:pt>
                <c:pt idx="1717">
                  <c:v>9.9340505599975586</c:v>
                </c:pt>
                <c:pt idx="1718">
                  <c:v>9.9100503921508789</c:v>
                </c:pt>
                <c:pt idx="1719">
                  <c:v>9.9630002975463867</c:v>
                </c:pt>
                <c:pt idx="1720">
                  <c:v>9.9649505615234375</c:v>
                </c:pt>
                <c:pt idx="1721">
                  <c:v>9.8929500579833984</c:v>
                </c:pt>
                <c:pt idx="1722">
                  <c:v>9.9049501419067383</c:v>
                </c:pt>
                <c:pt idx="1723">
                  <c:v>9.8790006637573242</c:v>
                </c:pt>
                <c:pt idx="1724">
                  <c:v>9.8910007476806641</c:v>
                </c:pt>
                <c:pt idx="1725">
                  <c:v>9.9030008316040039</c:v>
                </c:pt>
                <c:pt idx="1726">
                  <c:v>9.8929500579833984</c:v>
                </c:pt>
                <c:pt idx="1727">
                  <c:v>9.8860502243041992</c:v>
                </c:pt>
                <c:pt idx="1728">
                  <c:v>9.9240007400512695</c:v>
                </c:pt>
                <c:pt idx="1729">
                  <c:v>9.9310503005981445</c:v>
                </c:pt>
                <c:pt idx="1730">
                  <c:v>9.9510002136230469</c:v>
                </c:pt>
                <c:pt idx="1731">
                  <c:v>9.928950309753418</c:v>
                </c:pt>
                <c:pt idx="1732">
                  <c:v>9.8569507598876953</c:v>
                </c:pt>
                <c:pt idx="1733">
                  <c:v>9.8839502334594727</c:v>
                </c:pt>
                <c:pt idx="1734">
                  <c:v>9.9310503005981445</c:v>
                </c:pt>
                <c:pt idx="1735">
                  <c:v>9.9310503005981445</c:v>
                </c:pt>
                <c:pt idx="1736">
                  <c:v>9.895050048828125</c:v>
                </c:pt>
                <c:pt idx="1737">
                  <c:v>9.8670005798339844</c:v>
                </c:pt>
                <c:pt idx="1738">
                  <c:v>9.8740501403808594</c:v>
                </c:pt>
                <c:pt idx="1739">
                  <c:v>9.88800048828125</c:v>
                </c:pt>
                <c:pt idx="1740">
                  <c:v>9.9910507202148438</c:v>
                </c:pt>
                <c:pt idx="1741">
                  <c:v>9.9510002136230469</c:v>
                </c:pt>
                <c:pt idx="1742">
                  <c:v>9.928950309753418</c:v>
                </c:pt>
                <c:pt idx="1743">
                  <c:v>9.895050048828125</c:v>
                </c:pt>
                <c:pt idx="1744">
                  <c:v>9.880950927734375</c:v>
                </c:pt>
                <c:pt idx="1745">
                  <c:v>9.9100503921508789</c:v>
                </c:pt>
                <c:pt idx="1746">
                  <c:v>9.8640003204345703</c:v>
                </c:pt>
                <c:pt idx="1747">
                  <c:v>9.9550504684448242</c:v>
                </c:pt>
                <c:pt idx="1748">
                  <c:v>9.982050895690918</c:v>
                </c:pt>
                <c:pt idx="1749">
                  <c:v>9.9430503845214844</c:v>
                </c:pt>
                <c:pt idx="1750">
                  <c:v>9.8520002365112305</c:v>
                </c:pt>
                <c:pt idx="1751">
                  <c:v>9.8500509262084961</c:v>
                </c:pt>
                <c:pt idx="1752">
                  <c:v>9.8910007476806641</c:v>
                </c:pt>
                <c:pt idx="1753">
                  <c:v>9.9700508117675781</c:v>
                </c:pt>
                <c:pt idx="1754">
                  <c:v>9.9529504776000977</c:v>
                </c:pt>
                <c:pt idx="1755">
                  <c:v>9.9649505615234375</c:v>
                </c:pt>
                <c:pt idx="1756">
                  <c:v>9.928950309753418</c:v>
                </c:pt>
                <c:pt idx="1757">
                  <c:v>9.9600000381469727</c:v>
                </c:pt>
                <c:pt idx="1758">
                  <c:v>9.9190502166748047</c:v>
                </c:pt>
                <c:pt idx="1759">
                  <c:v>9.9360008239746094</c:v>
                </c:pt>
                <c:pt idx="1760">
                  <c:v>9.9360008239746094</c:v>
                </c:pt>
                <c:pt idx="1761">
                  <c:v>9.8790006637573242</c:v>
                </c:pt>
                <c:pt idx="1762">
                  <c:v>9.9270000457763672</c:v>
                </c:pt>
                <c:pt idx="1763">
                  <c:v>9.9360008239746094</c:v>
                </c:pt>
                <c:pt idx="1764">
                  <c:v>9.8790006637573242</c:v>
                </c:pt>
                <c:pt idx="1765">
                  <c:v>9.8910007476806641</c:v>
                </c:pt>
                <c:pt idx="1766">
                  <c:v>9.9190502166748047</c:v>
                </c:pt>
                <c:pt idx="1767">
                  <c:v>9.939000129699707</c:v>
                </c:pt>
                <c:pt idx="1768">
                  <c:v>9.880950927734375</c:v>
                </c:pt>
                <c:pt idx="1769">
                  <c:v>9.895050048828125</c:v>
                </c:pt>
                <c:pt idx="1770">
                  <c:v>9.9480009078979492</c:v>
                </c:pt>
                <c:pt idx="1771">
                  <c:v>9.9720001220703125</c:v>
                </c:pt>
                <c:pt idx="1772">
                  <c:v>9.9310503005981445</c:v>
                </c:pt>
                <c:pt idx="1773">
                  <c:v>9.9150009155273438</c:v>
                </c:pt>
                <c:pt idx="1774">
                  <c:v>9.9480009078979492</c:v>
                </c:pt>
                <c:pt idx="1775">
                  <c:v>9.8910007476806641</c:v>
                </c:pt>
                <c:pt idx="1776">
                  <c:v>9.880950927734375</c:v>
                </c:pt>
                <c:pt idx="1777">
                  <c:v>9.8760004043579102</c:v>
                </c:pt>
                <c:pt idx="1778">
                  <c:v>9.8740501403808594</c:v>
                </c:pt>
                <c:pt idx="1779">
                  <c:v>9.8550004959106445</c:v>
                </c:pt>
                <c:pt idx="1780">
                  <c:v>9.9190502166748047</c:v>
                </c:pt>
                <c:pt idx="1781">
                  <c:v>9.8980503082275391</c:v>
                </c:pt>
                <c:pt idx="1782">
                  <c:v>9.88800048828125</c:v>
                </c:pt>
                <c:pt idx="1783">
                  <c:v>9.9030008316040039</c:v>
                </c:pt>
                <c:pt idx="1784">
                  <c:v>9.9550504684448242</c:v>
                </c:pt>
                <c:pt idx="1785">
                  <c:v>9.9070501327514648</c:v>
                </c:pt>
                <c:pt idx="1786">
                  <c:v>9.8689508438110352</c:v>
                </c:pt>
                <c:pt idx="1787">
                  <c:v>9.8520002365112305</c:v>
                </c:pt>
                <c:pt idx="1788">
                  <c:v>9.9030008316040039</c:v>
                </c:pt>
                <c:pt idx="1789">
                  <c:v>10.003050804138184</c:v>
                </c:pt>
                <c:pt idx="1790">
                  <c:v>10.027050018310547</c:v>
                </c:pt>
                <c:pt idx="1791">
                  <c:v>9.939000129699707</c:v>
                </c:pt>
                <c:pt idx="1792">
                  <c:v>9.8790006637573242</c:v>
                </c:pt>
                <c:pt idx="1793">
                  <c:v>9.9030008316040039</c:v>
                </c:pt>
                <c:pt idx="1794">
                  <c:v>9.8980503082275391</c:v>
                </c:pt>
                <c:pt idx="1795">
                  <c:v>9.8670005798339844</c:v>
                </c:pt>
                <c:pt idx="1796">
                  <c:v>9.8569507598876953</c:v>
                </c:pt>
                <c:pt idx="1797">
                  <c:v>9.8929500579833984</c:v>
                </c:pt>
                <c:pt idx="1798">
                  <c:v>9.9409503936767578</c:v>
                </c:pt>
                <c:pt idx="1799">
                  <c:v>9.9480009078979492</c:v>
                </c:pt>
                <c:pt idx="1800">
                  <c:v>9.9000005722045898</c:v>
                </c:pt>
                <c:pt idx="1801">
                  <c:v>9.928950309753418</c:v>
                </c:pt>
                <c:pt idx="1802">
                  <c:v>9.9550504684448242</c:v>
                </c:pt>
                <c:pt idx="1803">
                  <c:v>9.9150009155273438</c:v>
                </c:pt>
                <c:pt idx="1804">
                  <c:v>9.8760004043579102</c:v>
                </c:pt>
                <c:pt idx="1805">
                  <c:v>9.8359508514404297</c:v>
                </c:pt>
                <c:pt idx="1806">
                  <c:v>9.88800048828125</c:v>
                </c:pt>
                <c:pt idx="1807">
                  <c:v>9.9049501419067383</c:v>
                </c:pt>
                <c:pt idx="1808">
                  <c:v>9.9340505599975586</c:v>
                </c:pt>
                <c:pt idx="1809">
                  <c:v>9.9580507278442383</c:v>
                </c:pt>
                <c:pt idx="1810">
                  <c:v>9.9769506454467773</c:v>
                </c:pt>
                <c:pt idx="1811">
                  <c:v>9.9649505615234375</c:v>
                </c:pt>
                <c:pt idx="1812">
                  <c:v>9.9700508117675781</c:v>
                </c:pt>
                <c:pt idx="1813">
                  <c:v>9.9700508117675781</c:v>
                </c:pt>
                <c:pt idx="1814">
                  <c:v>9.895050048828125</c:v>
                </c:pt>
                <c:pt idx="1815">
                  <c:v>9.9409503936767578</c:v>
                </c:pt>
                <c:pt idx="1816">
                  <c:v>9.8740501403808594</c:v>
                </c:pt>
                <c:pt idx="1817">
                  <c:v>9.8640003204345703</c:v>
                </c:pt>
                <c:pt idx="1818">
                  <c:v>9.8689508438110352</c:v>
                </c:pt>
                <c:pt idx="1819">
                  <c:v>9.9049501419067383</c:v>
                </c:pt>
                <c:pt idx="1820">
                  <c:v>9.9150009155273438</c:v>
                </c:pt>
                <c:pt idx="1821">
                  <c:v>9.8980503082275391</c:v>
                </c:pt>
                <c:pt idx="1822">
                  <c:v>9.9460506439208984</c:v>
                </c:pt>
                <c:pt idx="1823">
                  <c:v>9.9510002136230469</c:v>
                </c:pt>
                <c:pt idx="1824">
                  <c:v>9.9790506362915039</c:v>
                </c:pt>
                <c:pt idx="1825">
                  <c:v>9.9340505599975586</c:v>
                </c:pt>
                <c:pt idx="1826">
                  <c:v>9.939000129699707</c:v>
                </c:pt>
                <c:pt idx="1827">
                  <c:v>9.8569507598876953</c:v>
                </c:pt>
                <c:pt idx="1828">
                  <c:v>9.8740501403808594</c:v>
                </c:pt>
                <c:pt idx="1829">
                  <c:v>9.9169502258300781</c:v>
                </c:pt>
                <c:pt idx="1830">
                  <c:v>9.8980503082275391</c:v>
                </c:pt>
                <c:pt idx="1831">
                  <c:v>9.8980503082275391</c:v>
                </c:pt>
                <c:pt idx="1832">
                  <c:v>9.9070501327514648</c:v>
                </c:pt>
                <c:pt idx="1833">
                  <c:v>9.9169502258300781</c:v>
                </c:pt>
                <c:pt idx="1834">
                  <c:v>9.939000129699707</c:v>
                </c:pt>
                <c:pt idx="1835">
                  <c:v>9.9550504684448242</c:v>
                </c:pt>
                <c:pt idx="1836">
                  <c:v>9.9480009078979492</c:v>
                </c:pt>
                <c:pt idx="1837">
                  <c:v>9.9190502166748047</c:v>
                </c:pt>
                <c:pt idx="1838">
                  <c:v>9.9600000381469727</c:v>
                </c:pt>
                <c:pt idx="1839">
                  <c:v>9.9100503921508789</c:v>
                </c:pt>
                <c:pt idx="1840">
                  <c:v>9.8670005798339844</c:v>
                </c:pt>
                <c:pt idx="1841">
                  <c:v>9.928950309753418</c:v>
                </c:pt>
                <c:pt idx="1842">
                  <c:v>9.9340505599975586</c:v>
                </c:pt>
                <c:pt idx="1843">
                  <c:v>9.9409503936767578</c:v>
                </c:pt>
                <c:pt idx="1844">
                  <c:v>9.9600000381469727</c:v>
                </c:pt>
                <c:pt idx="1845">
                  <c:v>9.8980503082275391</c:v>
                </c:pt>
                <c:pt idx="1846">
                  <c:v>9.8980503082275391</c:v>
                </c:pt>
                <c:pt idx="1847">
                  <c:v>9.9049501419067383</c:v>
                </c:pt>
                <c:pt idx="1848">
                  <c:v>9.9100503921508789</c:v>
                </c:pt>
                <c:pt idx="1849">
                  <c:v>9.88800048828125</c:v>
                </c:pt>
                <c:pt idx="1850">
                  <c:v>9.8620500564575195</c:v>
                </c:pt>
                <c:pt idx="1851">
                  <c:v>9.9310503005981445</c:v>
                </c:pt>
                <c:pt idx="1852">
                  <c:v>9.9070501327514648</c:v>
                </c:pt>
                <c:pt idx="1853">
                  <c:v>9.9480009078979492</c:v>
                </c:pt>
                <c:pt idx="1854">
                  <c:v>9.8500509262084961</c:v>
                </c:pt>
                <c:pt idx="1855">
                  <c:v>9.8719501495361328</c:v>
                </c:pt>
                <c:pt idx="1856">
                  <c:v>9.8689508438110352</c:v>
                </c:pt>
                <c:pt idx="1857">
                  <c:v>9.9000005722045898</c:v>
                </c:pt>
                <c:pt idx="1858">
                  <c:v>9.8760004043579102</c:v>
                </c:pt>
                <c:pt idx="1859">
                  <c:v>9.880950927734375</c:v>
                </c:pt>
                <c:pt idx="1860">
                  <c:v>9.9190502166748047</c:v>
                </c:pt>
                <c:pt idx="1861">
                  <c:v>9.9600000381469727</c:v>
                </c:pt>
                <c:pt idx="1862">
                  <c:v>10.003050804138184</c:v>
                </c:pt>
                <c:pt idx="1863">
                  <c:v>9.9150009155273438</c:v>
                </c:pt>
                <c:pt idx="1864">
                  <c:v>9.9100503921508789</c:v>
                </c:pt>
                <c:pt idx="1865">
                  <c:v>9.9310503005981445</c:v>
                </c:pt>
                <c:pt idx="1866">
                  <c:v>9.9340505599975586</c:v>
                </c:pt>
                <c:pt idx="1867">
                  <c:v>9.8670005798339844</c:v>
                </c:pt>
                <c:pt idx="1868">
                  <c:v>9.8520002365112305</c:v>
                </c:pt>
                <c:pt idx="1869">
                  <c:v>9.88800048828125</c:v>
                </c:pt>
                <c:pt idx="1870">
                  <c:v>9.9049501419067383</c:v>
                </c:pt>
                <c:pt idx="1871">
                  <c:v>9.9000005722045898</c:v>
                </c:pt>
                <c:pt idx="1872">
                  <c:v>9.8719501495361328</c:v>
                </c:pt>
                <c:pt idx="1873">
                  <c:v>9.9100503921508789</c:v>
                </c:pt>
                <c:pt idx="1874">
                  <c:v>9.9100503921508789</c:v>
                </c:pt>
                <c:pt idx="1875">
                  <c:v>9.9480009078979492</c:v>
                </c:pt>
                <c:pt idx="1876">
                  <c:v>9.8760004043579102</c:v>
                </c:pt>
                <c:pt idx="1877">
                  <c:v>9.8569507598876953</c:v>
                </c:pt>
                <c:pt idx="1878">
                  <c:v>9.9049501419067383</c:v>
                </c:pt>
                <c:pt idx="1879">
                  <c:v>9.939000129699707</c:v>
                </c:pt>
                <c:pt idx="1880">
                  <c:v>9.9430503845214844</c:v>
                </c:pt>
                <c:pt idx="1881">
                  <c:v>9.9409503936767578</c:v>
                </c:pt>
                <c:pt idx="1882">
                  <c:v>9.9910507202148438</c:v>
                </c:pt>
                <c:pt idx="1883">
                  <c:v>9.88800048828125</c:v>
                </c:pt>
                <c:pt idx="1884">
                  <c:v>9.8839502334594727</c:v>
                </c:pt>
                <c:pt idx="1885">
                  <c:v>9.8790006637573242</c:v>
                </c:pt>
                <c:pt idx="1886">
                  <c:v>9.819000244140625</c:v>
                </c:pt>
                <c:pt idx="1887">
                  <c:v>9.8689508438110352</c:v>
                </c:pt>
                <c:pt idx="1888">
                  <c:v>9.9430503845214844</c:v>
                </c:pt>
                <c:pt idx="1889">
                  <c:v>9.9769506454467773</c:v>
                </c:pt>
                <c:pt idx="1890">
                  <c:v>9.9190502166748047</c:v>
                </c:pt>
                <c:pt idx="1891">
                  <c:v>9.928950309753418</c:v>
                </c:pt>
                <c:pt idx="1892">
                  <c:v>9.9360008239746094</c:v>
                </c:pt>
                <c:pt idx="1893">
                  <c:v>9.8760004043579102</c:v>
                </c:pt>
                <c:pt idx="1894">
                  <c:v>9.9150009155273438</c:v>
                </c:pt>
                <c:pt idx="1895">
                  <c:v>9.88800048828125</c:v>
                </c:pt>
                <c:pt idx="1896">
                  <c:v>9.895050048828125</c:v>
                </c:pt>
                <c:pt idx="1897">
                  <c:v>9.8740501403808594</c:v>
                </c:pt>
                <c:pt idx="1898">
                  <c:v>9.8910007476806641</c:v>
                </c:pt>
                <c:pt idx="1899">
                  <c:v>9.9120006561279297</c:v>
                </c:pt>
                <c:pt idx="1900">
                  <c:v>9.928950309753418</c:v>
                </c:pt>
                <c:pt idx="1901">
                  <c:v>9.9360008239746094</c:v>
                </c:pt>
                <c:pt idx="1902">
                  <c:v>9.9720001220703125</c:v>
                </c:pt>
                <c:pt idx="1903">
                  <c:v>9.9240007400512695</c:v>
                </c:pt>
                <c:pt idx="1904">
                  <c:v>9.9120006561279297</c:v>
                </c:pt>
                <c:pt idx="1905">
                  <c:v>9.9150009155273438</c:v>
                </c:pt>
                <c:pt idx="1906">
                  <c:v>9.880950927734375</c:v>
                </c:pt>
                <c:pt idx="1907">
                  <c:v>9.8740501403808594</c:v>
                </c:pt>
                <c:pt idx="1908">
                  <c:v>9.9220504760742188</c:v>
                </c:pt>
                <c:pt idx="1909">
                  <c:v>9.9430503845214844</c:v>
                </c:pt>
                <c:pt idx="1910">
                  <c:v>9.9310503005981445</c:v>
                </c:pt>
                <c:pt idx="1911">
                  <c:v>9.9670505523681641</c:v>
                </c:pt>
                <c:pt idx="1912">
                  <c:v>9.9220504760742188</c:v>
                </c:pt>
                <c:pt idx="1913">
                  <c:v>9.8500509262084961</c:v>
                </c:pt>
                <c:pt idx="1914">
                  <c:v>9.8260507583618164</c:v>
                </c:pt>
                <c:pt idx="1915">
                  <c:v>9.9070501327514648</c:v>
                </c:pt>
                <c:pt idx="1916">
                  <c:v>9.8910007476806641</c:v>
                </c:pt>
                <c:pt idx="1917">
                  <c:v>9.895050048828125</c:v>
                </c:pt>
                <c:pt idx="1918">
                  <c:v>9.9480009078979492</c:v>
                </c:pt>
                <c:pt idx="1919">
                  <c:v>10.009950637817383</c:v>
                </c:pt>
                <c:pt idx="1920">
                  <c:v>10.006050109863281</c:v>
                </c:pt>
                <c:pt idx="1921">
                  <c:v>9.9550504684448242</c:v>
                </c:pt>
                <c:pt idx="1922">
                  <c:v>9.9670505523681641</c:v>
                </c:pt>
                <c:pt idx="1923">
                  <c:v>9.9190502166748047</c:v>
                </c:pt>
                <c:pt idx="1924">
                  <c:v>9.8740501403808594</c:v>
                </c:pt>
                <c:pt idx="1925">
                  <c:v>9.8719501495361328</c:v>
                </c:pt>
                <c:pt idx="1926">
                  <c:v>9.895050048828125</c:v>
                </c:pt>
                <c:pt idx="1927">
                  <c:v>9.9220504760742188</c:v>
                </c:pt>
                <c:pt idx="1928">
                  <c:v>9.9460506439208984</c:v>
                </c:pt>
                <c:pt idx="1929">
                  <c:v>9.9480009078979492</c:v>
                </c:pt>
                <c:pt idx="1930">
                  <c:v>9.9480009078979492</c:v>
                </c:pt>
                <c:pt idx="1931">
                  <c:v>9.9750003814697266</c:v>
                </c:pt>
                <c:pt idx="1932">
                  <c:v>9.9430503845214844</c:v>
                </c:pt>
                <c:pt idx="1933">
                  <c:v>9.8740501403808594</c:v>
                </c:pt>
                <c:pt idx="1934">
                  <c:v>9.8430004119873047</c:v>
                </c:pt>
                <c:pt idx="1935">
                  <c:v>9.9070501327514648</c:v>
                </c:pt>
                <c:pt idx="1936">
                  <c:v>9.880950927734375</c:v>
                </c:pt>
                <c:pt idx="1937">
                  <c:v>9.9550504684448242</c:v>
                </c:pt>
                <c:pt idx="1938">
                  <c:v>9.9100503921508789</c:v>
                </c:pt>
                <c:pt idx="1939">
                  <c:v>9.8929500579833984</c:v>
                </c:pt>
                <c:pt idx="1940">
                  <c:v>9.9150009155273438</c:v>
                </c:pt>
                <c:pt idx="1941">
                  <c:v>9.9310503005981445</c:v>
                </c:pt>
                <c:pt idx="1942">
                  <c:v>9.9190502166748047</c:v>
                </c:pt>
                <c:pt idx="1943">
                  <c:v>9.9120006561279297</c:v>
                </c:pt>
                <c:pt idx="1944">
                  <c:v>9.8929500579833984</c:v>
                </c:pt>
                <c:pt idx="1945">
                  <c:v>9.9220504760742188</c:v>
                </c:pt>
                <c:pt idx="1946">
                  <c:v>9.9030008316040039</c:v>
                </c:pt>
                <c:pt idx="1947">
                  <c:v>9.9220504760742188</c:v>
                </c:pt>
                <c:pt idx="1948">
                  <c:v>9.9409503936767578</c:v>
                </c:pt>
                <c:pt idx="1949">
                  <c:v>9.9070501327514648</c:v>
                </c:pt>
                <c:pt idx="1950">
                  <c:v>9.880950927734375</c:v>
                </c:pt>
                <c:pt idx="1951">
                  <c:v>9.8740501403808594</c:v>
                </c:pt>
                <c:pt idx="1952">
                  <c:v>9.9049501419067383</c:v>
                </c:pt>
                <c:pt idx="1953">
                  <c:v>9.8260507583618164</c:v>
                </c:pt>
                <c:pt idx="1954">
                  <c:v>9.8929500579833984</c:v>
                </c:pt>
                <c:pt idx="1955">
                  <c:v>9.9480009078979492</c:v>
                </c:pt>
                <c:pt idx="1956">
                  <c:v>9.939000129699707</c:v>
                </c:pt>
                <c:pt idx="1957">
                  <c:v>9.8910007476806641</c:v>
                </c:pt>
                <c:pt idx="1958">
                  <c:v>9.9150009155273438</c:v>
                </c:pt>
                <c:pt idx="1959">
                  <c:v>9.997950553894043</c:v>
                </c:pt>
                <c:pt idx="1960">
                  <c:v>9.928950309753418</c:v>
                </c:pt>
                <c:pt idx="1961">
                  <c:v>9.9000005722045898</c:v>
                </c:pt>
                <c:pt idx="1962">
                  <c:v>9.9190502166748047</c:v>
                </c:pt>
                <c:pt idx="1963">
                  <c:v>9.9000005722045898</c:v>
                </c:pt>
                <c:pt idx="1964">
                  <c:v>9.8479509353637695</c:v>
                </c:pt>
                <c:pt idx="1965">
                  <c:v>9.8760004043579102</c:v>
                </c:pt>
                <c:pt idx="1966">
                  <c:v>9.880950927734375</c:v>
                </c:pt>
                <c:pt idx="1967">
                  <c:v>9.9270000457763672</c:v>
                </c:pt>
                <c:pt idx="1968">
                  <c:v>9.9340505599975586</c:v>
                </c:pt>
                <c:pt idx="1969">
                  <c:v>9.9360008239746094</c:v>
                </c:pt>
                <c:pt idx="1970">
                  <c:v>9.9190502166748047</c:v>
                </c:pt>
                <c:pt idx="1971">
                  <c:v>9.9600000381469727</c:v>
                </c:pt>
                <c:pt idx="1972">
                  <c:v>9.9340505599975586</c:v>
                </c:pt>
                <c:pt idx="1973">
                  <c:v>9.9220504760742188</c:v>
                </c:pt>
                <c:pt idx="1974">
                  <c:v>9.8980503082275391</c:v>
                </c:pt>
                <c:pt idx="1975">
                  <c:v>9.8980503082275391</c:v>
                </c:pt>
                <c:pt idx="1976">
                  <c:v>9.9340505599975586</c:v>
                </c:pt>
                <c:pt idx="1977">
                  <c:v>9.9100503921508789</c:v>
                </c:pt>
                <c:pt idx="1978">
                  <c:v>9.9360008239746094</c:v>
                </c:pt>
                <c:pt idx="1979">
                  <c:v>9.9190502166748047</c:v>
                </c:pt>
                <c:pt idx="1980">
                  <c:v>9.9000005722045898</c:v>
                </c:pt>
                <c:pt idx="1981">
                  <c:v>9.9630002975463867</c:v>
                </c:pt>
                <c:pt idx="1982">
                  <c:v>9.9340505599975586</c:v>
                </c:pt>
                <c:pt idx="1983">
                  <c:v>9.9310503005981445</c:v>
                </c:pt>
                <c:pt idx="1984">
                  <c:v>9.9030008316040039</c:v>
                </c:pt>
                <c:pt idx="1985">
                  <c:v>9.9310503005981445</c:v>
                </c:pt>
                <c:pt idx="1986">
                  <c:v>9.928950309753418</c:v>
                </c:pt>
                <c:pt idx="1987">
                  <c:v>9.8929500579833984</c:v>
                </c:pt>
                <c:pt idx="1988">
                  <c:v>9.9100503921508789</c:v>
                </c:pt>
                <c:pt idx="1989">
                  <c:v>9.9220504760742188</c:v>
                </c:pt>
                <c:pt idx="1990">
                  <c:v>9.9190502166748047</c:v>
                </c:pt>
                <c:pt idx="1991">
                  <c:v>9.9460506439208984</c:v>
                </c:pt>
                <c:pt idx="1992">
                  <c:v>9.9460506439208984</c:v>
                </c:pt>
                <c:pt idx="1993">
                  <c:v>9.9030008316040039</c:v>
                </c:pt>
                <c:pt idx="1994">
                  <c:v>9.8760004043579102</c:v>
                </c:pt>
                <c:pt idx="1995">
                  <c:v>9.8910007476806641</c:v>
                </c:pt>
                <c:pt idx="1996">
                  <c:v>9.9120006561279297</c:v>
                </c:pt>
                <c:pt idx="1997">
                  <c:v>9.982050895690918</c:v>
                </c:pt>
                <c:pt idx="1998">
                  <c:v>9.9529504776000977</c:v>
                </c:pt>
                <c:pt idx="1999">
                  <c:v>9.9630002975463867</c:v>
                </c:pt>
                <c:pt idx="2000">
                  <c:v>9.9270000457763672</c:v>
                </c:pt>
                <c:pt idx="2001">
                  <c:v>9.928950309753418</c:v>
                </c:pt>
                <c:pt idx="2002">
                  <c:v>9.88800048828125</c:v>
                </c:pt>
                <c:pt idx="2003">
                  <c:v>9.9030008316040039</c:v>
                </c:pt>
                <c:pt idx="2004">
                  <c:v>9.8740501403808594</c:v>
                </c:pt>
                <c:pt idx="2005">
                  <c:v>9.88800048828125</c:v>
                </c:pt>
                <c:pt idx="2006">
                  <c:v>9.9100503921508789</c:v>
                </c:pt>
                <c:pt idx="2007">
                  <c:v>9.9430503845214844</c:v>
                </c:pt>
                <c:pt idx="2008">
                  <c:v>9.9790506362915039</c:v>
                </c:pt>
                <c:pt idx="2009">
                  <c:v>9.9510002136230469</c:v>
                </c:pt>
                <c:pt idx="2010">
                  <c:v>9.8760004043579102</c:v>
                </c:pt>
                <c:pt idx="2011">
                  <c:v>9.9070501327514648</c:v>
                </c:pt>
                <c:pt idx="2012">
                  <c:v>9.9360008239746094</c:v>
                </c:pt>
                <c:pt idx="2013">
                  <c:v>9.9030008316040039</c:v>
                </c:pt>
                <c:pt idx="2014">
                  <c:v>9.9190502166748047</c:v>
                </c:pt>
                <c:pt idx="2015">
                  <c:v>9.9070501327514648</c:v>
                </c:pt>
                <c:pt idx="2016">
                  <c:v>9.939000129699707</c:v>
                </c:pt>
                <c:pt idx="2017">
                  <c:v>9.9510002136230469</c:v>
                </c:pt>
                <c:pt idx="2018">
                  <c:v>9.8980503082275391</c:v>
                </c:pt>
                <c:pt idx="2019">
                  <c:v>9.9030008316040039</c:v>
                </c:pt>
                <c:pt idx="2020">
                  <c:v>9.9430503845214844</c:v>
                </c:pt>
                <c:pt idx="2021">
                  <c:v>9.9169502258300781</c:v>
                </c:pt>
                <c:pt idx="2022">
                  <c:v>9.9150009155273438</c:v>
                </c:pt>
                <c:pt idx="2023">
                  <c:v>9.9030008316040039</c:v>
                </c:pt>
                <c:pt idx="2024">
                  <c:v>9.9120006561279297</c:v>
                </c:pt>
                <c:pt idx="2025">
                  <c:v>9.8719501495361328</c:v>
                </c:pt>
                <c:pt idx="2026">
                  <c:v>9.8860502243041992</c:v>
                </c:pt>
                <c:pt idx="2027">
                  <c:v>9.9270000457763672</c:v>
                </c:pt>
                <c:pt idx="2028">
                  <c:v>9.9169502258300781</c:v>
                </c:pt>
                <c:pt idx="2029">
                  <c:v>9.9100503921508789</c:v>
                </c:pt>
                <c:pt idx="2030">
                  <c:v>9.9630002975463867</c:v>
                </c:pt>
                <c:pt idx="2031">
                  <c:v>9.9030008316040039</c:v>
                </c:pt>
                <c:pt idx="2032">
                  <c:v>9.8620500564575195</c:v>
                </c:pt>
                <c:pt idx="2033">
                  <c:v>9.8550004959106445</c:v>
                </c:pt>
                <c:pt idx="2034">
                  <c:v>9.9120006561279297</c:v>
                </c:pt>
                <c:pt idx="2035">
                  <c:v>9.9430503845214844</c:v>
                </c:pt>
                <c:pt idx="2036">
                  <c:v>9.9190502166748047</c:v>
                </c:pt>
                <c:pt idx="2037">
                  <c:v>9.9190502166748047</c:v>
                </c:pt>
                <c:pt idx="2038">
                  <c:v>9.939000129699707</c:v>
                </c:pt>
                <c:pt idx="2039">
                  <c:v>9.9049501419067383</c:v>
                </c:pt>
                <c:pt idx="2040">
                  <c:v>9.895050048828125</c:v>
                </c:pt>
                <c:pt idx="2041">
                  <c:v>9.9150009155273438</c:v>
                </c:pt>
                <c:pt idx="2042">
                  <c:v>9.8980503082275391</c:v>
                </c:pt>
                <c:pt idx="2043">
                  <c:v>9.9360008239746094</c:v>
                </c:pt>
                <c:pt idx="2044">
                  <c:v>9.895050048828125</c:v>
                </c:pt>
                <c:pt idx="2045">
                  <c:v>9.9100503921508789</c:v>
                </c:pt>
                <c:pt idx="2046">
                  <c:v>9.939000129699707</c:v>
                </c:pt>
                <c:pt idx="2047">
                  <c:v>9.880950927734375</c:v>
                </c:pt>
                <c:pt idx="2048">
                  <c:v>9.9480009078979492</c:v>
                </c:pt>
                <c:pt idx="2049">
                  <c:v>9.997950553894043</c:v>
                </c:pt>
                <c:pt idx="2050">
                  <c:v>9.9529504776000977</c:v>
                </c:pt>
                <c:pt idx="2051">
                  <c:v>9.9000005722045898</c:v>
                </c:pt>
                <c:pt idx="2052">
                  <c:v>9.9049501419067383</c:v>
                </c:pt>
                <c:pt idx="2053">
                  <c:v>9.9049501419067383</c:v>
                </c:pt>
                <c:pt idx="2054">
                  <c:v>9.9240007400512695</c:v>
                </c:pt>
                <c:pt idx="2055">
                  <c:v>9.9220504760742188</c:v>
                </c:pt>
                <c:pt idx="2056">
                  <c:v>9.9120006561279297</c:v>
                </c:pt>
                <c:pt idx="2057">
                  <c:v>9.9649505615234375</c:v>
                </c:pt>
                <c:pt idx="2058">
                  <c:v>9.9480009078979492</c:v>
                </c:pt>
                <c:pt idx="2059">
                  <c:v>9.895050048828125</c:v>
                </c:pt>
                <c:pt idx="2060">
                  <c:v>9.9270000457763672</c:v>
                </c:pt>
                <c:pt idx="2061">
                  <c:v>9.88800048828125</c:v>
                </c:pt>
                <c:pt idx="2062">
                  <c:v>9.8860502243041992</c:v>
                </c:pt>
                <c:pt idx="2063">
                  <c:v>9.9070501327514648</c:v>
                </c:pt>
                <c:pt idx="2064">
                  <c:v>9.880950927734375</c:v>
                </c:pt>
                <c:pt idx="2065">
                  <c:v>9.8640003204345703</c:v>
                </c:pt>
                <c:pt idx="2066">
                  <c:v>9.9340505599975586</c:v>
                </c:pt>
                <c:pt idx="2067">
                  <c:v>9.9600000381469727</c:v>
                </c:pt>
                <c:pt idx="2068">
                  <c:v>9.9600000381469727</c:v>
                </c:pt>
                <c:pt idx="2069">
                  <c:v>9.939000129699707</c:v>
                </c:pt>
                <c:pt idx="2070">
                  <c:v>9.9580507278442383</c:v>
                </c:pt>
                <c:pt idx="2071">
                  <c:v>9.9100503921508789</c:v>
                </c:pt>
                <c:pt idx="2072">
                  <c:v>9.9150009155273438</c:v>
                </c:pt>
                <c:pt idx="2073">
                  <c:v>9.8670005798339844</c:v>
                </c:pt>
                <c:pt idx="2074">
                  <c:v>9.9190502166748047</c:v>
                </c:pt>
                <c:pt idx="2075">
                  <c:v>9.9100503921508789</c:v>
                </c:pt>
                <c:pt idx="2076">
                  <c:v>9.9409503936767578</c:v>
                </c:pt>
                <c:pt idx="2077">
                  <c:v>9.9409503936767578</c:v>
                </c:pt>
                <c:pt idx="2078">
                  <c:v>9.9510002136230469</c:v>
                </c:pt>
                <c:pt idx="2079">
                  <c:v>9.9030008316040039</c:v>
                </c:pt>
                <c:pt idx="2080">
                  <c:v>9.8640003204345703</c:v>
                </c:pt>
                <c:pt idx="2081">
                  <c:v>9.9030008316040039</c:v>
                </c:pt>
                <c:pt idx="2082">
                  <c:v>9.9150009155273438</c:v>
                </c:pt>
                <c:pt idx="2083">
                  <c:v>9.880950927734375</c:v>
                </c:pt>
                <c:pt idx="2084">
                  <c:v>9.9409503936767578</c:v>
                </c:pt>
                <c:pt idx="2085">
                  <c:v>9.9240007400512695</c:v>
                </c:pt>
                <c:pt idx="2086">
                  <c:v>9.8719501495361328</c:v>
                </c:pt>
                <c:pt idx="2087">
                  <c:v>9.8980503082275391</c:v>
                </c:pt>
                <c:pt idx="2088">
                  <c:v>9.8740501403808594</c:v>
                </c:pt>
                <c:pt idx="2089">
                  <c:v>9.9049501419067383</c:v>
                </c:pt>
                <c:pt idx="2090">
                  <c:v>9.928950309753418</c:v>
                </c:pt>
                <c:pt idx="2091">
                  <c:v>9.9049501419067383</c:v>
                </c:pt>
                <c:pt idx="2092">
                  <c:v>9.8620500564575195</c:v>
                </c:pt>
                <c:pt idx="2093">
                  <c:v>9.9100503921508789</c:v>
                </c:pt>
                <c:pt idx="2094">
                  <c:v>9.9270000457763672</c:v>
                </c:pt>
                <c:pt idx="2095">
                  <c:v>9.939000129699707</c:v>
                </c:pt>
                <c:pt idx="2096">
                  <c:v>9.9409503936767578</c:v>
                </c:pt>
                <c:pt idx="2097">
                  <c:v>9.9070501327514648</c:v>
                </c:pt>
                <c:pt idx="2098">
                  <c:v>9.8929500579833984</c:v>
                </c:pt>
                <c:pt idx="2099">
                  <c:v>9.895050048828125</c:v>
                </c:pt>
                <c:pt idx="2100">
                  <c:v>9.8790006637573242</c:v>
                </c:pt>
                <c:pt idx="2101">
                  <c:v>9.8689508438110352</c:v>
                </c:pt>
                <c:pt idx="2102">
                  <c:v>9.9360008239746094</c:v>
                </c:pt>
                <c:pt idx="2103">
                  <c:v>9.9360008239746094</c:v>
                </c:pt>
                <c:pt idx="2104">
                  <c:v>9.9360008239746094</c:v>
                </c:pt>
                <c:pt idx="2105">
                  <c:v>9.9430503845214844</c:v>
                </c:pt>
                <c:pt idx="2106">
                  <c:v>9.928950309753418</c:v>
                </c:pt>
                <c:pt idx="2107">
                  <c:v>9.9550504684448242</c:v>
                </c:pt>
                <c:pt idx="2108">
                  <c:v>9.9190502166748047</c:v>
                </c:pt>
                <c:pt idx="2109">
                  <c:v>9.9000005722045898</c:v>
                </c:pt>
                <c:pt idx="2110">
                  <c:v>9.9030008316040039</c:v>
                </c:pt>
                <c:pt idx="2111">
                  <c:v>9.9169502258300781</c:v>
                </c:pt>
                <c:pt idx="2112">
                  <c:v>9.9310503005981445</c:v>
                </c:pt>
                <c:pt idx="2113">
                  <c:v>9.9360008239746094</c:v>
                </c:pt>
                <c:pt idx="2114">
                  <c:v>9.8620500564575195</c:v>
                </c:pt>
                <c:pt idx="2115">
                  <c:v>9.9000005722045898</c:v>
                </c:pt>
                <c:pt idx="2116">
                  <c:v>9.9049501419067383</c:v>
                </c:pt>
                <c:pt idx="2117">
                  <c:v>9.8929500579833984</c:v>
                </c:pt>
                <c:pt idx="2118">
                  <c:v>9.9220504760742188</c:v>
                </c:pt>
                <c:pt idx="2119">
                  <c:v>9.939000129699707</c:v>
                </c:pt>
                <c:pt idx="2120">
                  <c:v>9.9169502258300781</c:v>
                </c:pt>
                <c:pt idx="2121">
                  <c:v>9.9150009155273438</c:v>
                </c:pt>
                <c:pt idx="2122">
                  <c:v>9.9100503921508789</c:v>
                </c:pt>
                <c:pt idx="2123">
                  <c:v>9.9409503936767578</c:v>
                </c:pt>
                <c:pt idx="2124">
                  <c:v>9.9220504760742188</c:v>
                </c:pt>
                <c:pt idx="2125">
                  <c:v>9.895050048828125</c:v>
                </c:pt>
                <c:pt idx="2126">
                  <c:v>9.8980503082275391</c:v>
                </c:pt>
                <c:pt idx="2127">
                  <c:v>9.8760004043579102</c:v>
                </c:pt>
                <c:pt idx="2128">
                  <c:v>9.8550004959106445</c:v>
                </c:pt>
                <c:pt idx="2129">
                  <c:v>9.88800048828125</c:v>
                </c:pt>
                <c:pt idx="2130">
                  <c:v>9.9150009155273438</c:v>
                </c:pt>
                <c:pt idx="2131">
                  <c:v>9.9190502166748047</c:v>
                </c:pt>
                <c:pt idx="2132">
                  <c:v>9.8640003204345703</c:v>
                </c:pt>
                <c:pt idx="2133">
                  <c:v>9.8910007476806641</c:v>
                </c:pt>
                <c:pt idx="2134">
                  <c:v>9.9120006561279297</c:v>
                </c:pt>
                <c:pt idx="2135">
                  <c:v>9.9859504699707031</c:v>
                </c:pt>
                <c:pt idx="2136">
                  <c:v>9.9360008239746094</c:v>
                </c:pt>
                <c:pt idx="2137">
                  <c:v>9.9169502258300781</c:v>
                </c:pt>
                <c:pt idx="2138">
                  <c:v>9.939000129699707</c:v>
                </c:pt>
                <c:pt idx="2139">
                  <c:v>9.8839502334594727</c:v>
                </c:pt>
                <c:pt idx="2140">
                  <c:v>9.8550004959106445</c:v>
                </c:pt>
                <c:pt idx="2141">
                  <c:v>9.9190502166748047</c:v>
                </c:pt>
                <c:pt idx="2142">
                  <c:v>9.9409503936767578</c:v>
                </c:pt>
                <c:pt idx="2143">
                  <c:v>9.9220504760742188</c:v>
                </c:pt>
                <c:pt idx="2144">
                  <c:v>9.8980503082275391</c:v>
                </c:pt>
                <c:pt idx="2145">
                  <c:v>9.939000129699707</c:v>
                </c:pt>
                <c:pt idx="2146">
                  <c:v>9.9460506439208984</c:v>
                </c:pt>
                <c:pt idx="2147">
                  <c:v>9.8929500579833984</c:v>
                </c:pt>
                <c:pt idx="2148">
                  <c:v>9.8479509353637695</c:v>
                </c:pt>
                <c:pt idx="2149">
                  <c:v>9.9150009155273438</c:v>
                </c:pt>
                <c:pt idx="2150">
                  <c:v>9.9100503921508789</c:v>
                </c:pt>
                <c:pt idx="2151">
                  <c:v>9.8689508438110352</c:v>
                </c:pt>
                <c:pt idx="2152">
                  <c:v>9.8760004043579102</c:v>
                </c:pt>
                <c:pt idx="2153">
                  <c:v>9.9030008316040039</c:v>
                </c:pt>
                <c:pt idx="2154">
                  <c:v>9.9480009078979492</c:v>
                </c:pt>
                <c:pt idx="2155">
                  <c:v>9.8839502334594727</c:v>
                </c:pt>
                <c:pt idx="2156">
                  <c:v>9.8640003204345703</c:v>
                </c:pt>
                <c:pt idx="2157">
                  <c:v>9.9510002136230469</c:v>
                </c:pt>
                <c:pt idx="2158">
                  <c:v>9.9310503005981445</c:v>
                </c:pt>
                <c:pt idx="2159">
                  <c:v>9.9270000457763672</c:v>
                </c:pt>
                <c:pt idx="2160">
                  <c:v>9.9340505599975586</c:v>
                </c:pt>
                <c:pt idx="2161">
                  <c:v>9.9460506439208984</c:v>
                </c:pt>
                <c:pt idx="2162">
                  <c:v>9.9169502258300781</c:v>
                </c:pt>
                <c:pt idx="2163">
                  <c:v>9.9220504760742188</c:v>
                </c:pt>
                <c:pt idx="2164">
                  <c:v>9.895050048828125</c:v>
                </c:pt>
                <c:pt idx="2165">
                  <c:v>9.895050048828125</c:v>
                </c:pt>
                <c:pt idx="2166">
                  <c:v>9.9340505599975586</c:v>
                </c:pt>
                <c:pt idx="2167">
                  <c:v>9.928950309753418</c:v>
                </c:pt>
                <c:pt idx="2168">
                  <c:v>9.895050048828125</c:v>
                </c:pt>
                <c:pt idx="2169">
                  <c:v>9.859950065612793</c:v>
                </c:pt>
                <c:pt idx="2170">
                  <c:v>9.9409503936767578</c:v>
                </c:pt>
                <c:pt idx="2171">
                  <c:v>9.9510002136230469</c:v>
                </c:pt>
                <c:pt idx="2172">
                  <c:v>9.8929500579833984</c:v>
                </c:pt>
                <c:pt idx="2173">
                  <c:v>9.9049501419067383</c:v>
                </c:pt>
                <c:pt idx="2174">
                  <c:v>9.9340505599975586</c:v>
                </c:pt>
                <c:pt idx="2175">
                  <c:v>9.9460506439208984</c:v>
                </c:pt>
                <c:pt idx="2176">
                  <c:v>9.9240007400512695</c:v>
                </c:pt>
                <c:pt idx="2177">
                  <c:v>9.9000005722045898</c:v>
                </c:pt>
                <c:pt idx="2178">
                  <c:v>9.9030008316040039</c:v>
                </c:pt>
                <c:pt idx="2179">
                  <c:v>9.9070501327514648</c:v>
                </c:pt>
                <c:pt idx="2180">
                  <c:v>9.8980503082275391</c:v>
                </c:pt>
                <c:pt idx="2181">
                  <c:v>9.8790006637573242</c:v>
                </c:pt>
                <c:pt idx="2182">
                  <c:v>9.880950927734375</c:v>
                </c:pt>
                <c:pt idx="2183">
                  <c:v>9.9169502258300781</c:v>
                </c:pt>
                <c:pt idx="2184">
                  <c:v>9.9100503921508789</c:v>
                </c:pt>
                <c:pt idx="2185">
                  <c:v>9.8500509262084961</c:v>
                </c:pt>
                <c:pt idx="2186">
                  <c:v>9.8760004043579102</c:v>
                </c:pt>
                <c:pt idx="2187">
                  <c:v>9.9430503845214844</c:v>
                </c:pt>
                <c:pt idx="2188">
                  <c:v>9.9720001220703125</c:v>
                </c:pt>
                <c:pt idx="2189">
                  <c:v>9.9049501419067383</c:v>
                </c:pt>
                <c:pt idx="2190">
                  <c:v>9.9649505615234375</c:v>
                </c:pt>
                <c:pt idx="2191">
                  <c:v>9.8929500579833984</c:v>
                </c:pt>
                <c:pt idx="2192">
                  <c:v>9.9049501419067383</c:v>
                </c:pt>
                <c:pt idx="2193">
                  <c:v>9.9049501419067383</c:v>
                </c:pt>
                <c:pt idx="2194">
                  <c:v>9.9580507278442383</c:v>
                </c:pt>
                <c:pt idx="2195">
                  <c:v>9.928950309753418</c:v>
                </c:pt>
                <c:pt idx="2196">
                  <c:v>9.9430503845214844</c:v>
                </c:pt>
                <c:pt idx="2197">
                  <c:v>9.9100503921508789</c:v>
                </c:pt>
                <c:pt idx="2198">
                  <c:v>9.895050048828125</c:v>
                </c:pt>
                <c:pt idx="2199">
                  <c:v>9.8860502243041992</c:v>
                </c:pt>
                <c:pt idx="2200">
                  <c:v>9.9100503921508789</c:v>
                </c:pt>
                <c:pt idx="2201">
                  <c:v>9.895050048828125</c:v>
                </c:pt>
                <c:pt idx="2202">
                  <c:v>9.8910007476806641</c:v>
                </c:pt>
                <c:pt idx="2203">
                  <c:v>9.9150009155273438</c:v>
                </c:pt>
                <c:pt idx="2204">
                  <c:v>9.9030008316040039</c:v>
                </c:pt>
                <c:pt idx="2205">
                  <c:v>9.9070501327514648</c:v>
                </c:pt>
                <c:pt idx="2206">
                  <c:v>9.9670505523681641</c:v>
                </c:pt>
                <c:pt idx="2207">
                  <c:v>9.9649505615234375</c:v>
                </c:pt>
                <c:pt idx="2208">
                  <c:v>9.8520002365112305</c:v>
                </c:pt>
                <c:pt idx="2209">
                  <c:v>9.8670005798339844</c:v>
                </c:pt>
                <c:pt idx="2210">
                  <c:v>9.8670005798339844</c:v>
                </c:pt>
                <c:pt idx="2211">
                  <c:v>9.9070501327514648</c:v>
                </c:pt>
                <c:pt idx="2212">
                  <c:v>9.9150009155273438</c:v>
                </c:pt>
                <c:pt idx="2213">
                  <c:v>9.8640003204345703</c:v>
                </c:pt>
                <c:pt idx="2214">
                  <c:v>9.9120006561279297</c:v>
                </c:pt>
                <c:pt idx="2215">
                  <c:v>9.9310503005981445</c:v>
                </c:pt>
                <c:pt idx="2216">
                  <c:v>9.9630002975463867</c:v>
                </c:pt>
                <c:pt idx="2217">
                  <c:v>9.9460506439208984</c:v>
                </c:pt>
                <c:pt idx="2218">
                  <c:v>9.880950927734375</c:v>
                </c:pt>
                <c:pt idx="2219">
                  <c:v>9.9070501327514648</c:v>
                </c:pt>
                <c:pt idx="2220">
                  <c:v>9.8910007476806641</c:v>
                </c:pt>
                <c:pt idx="2221">
                  <c:v>9.9049501419067383</c:v>
                </c:pt>
                <c:pt idx="2222">
                  <c:v>9.8929500579833984</c:v>
                </c:pt>
                <c:pt idx="2223">
                  <c:v>9.9049501419067383</c:v>
                </c:pt>
                <c:pt idx="2224">
                  <c:v>9.939000129699707</c:v>
                </c:pt>
                <c:pt idx="2225">
                  <c:v>9.928950309753418</c:v>
                </c:pt>
                <c:pt idx="2226">
                  <c:v>9.8929500579833984</c:v>
                </c:pt>
                <c:pt idx="2227">
                  <c:v>9.8980503082275391</c:v>
                </c:pt>
                <c:pt idx="2228">
                  <c:v>9.8689508438110352</c:v>
                </c:pt>
                <c:pt idx="2229">
                  <c:v>9.8910007476806641</c:v>
                </c:pt>
                <c:pt idx="2230">
                  <c:v>9.928950309753418</c:v>
                </c:pt>
                <c:pt idx="2231">
                  <c:v>9.8790006637573242</c:v>
                </c:pt>
                <c:pt idx="2232">
                  <c:v>9.9190502166748047</c:v>
                </c:pt>
                <c:pt idx="2233">
                  <c:v>9.9649505615234375</c:v>
                </c:pt>
                <c:pt idx="2234">
                  <c:v>9.9100503921508789</c:v>
                </c:pt>
                <c:pt idx="2235">
                  <c:v>9.8980503082275391</c:v>
                </c:pt>
                <c:pt idx="2236">
                  <c:v>9.9190502166748047</c:v>
                </c:pt>
                <c:pt idx="2237">
                  <c:v>9.9169502258300781</c:v>
                </c:pt>
                <c:pt idx="2238">
                  <c:v>9.8790006637573242</c:v>
                </c:pt>
                <c:pt idx="2239">
                  <c:v>9.880950927734375</c:v>
                </c:pt>
                <c:pt idx="2240">
                  <c:v>9.9240007400512695</c:v>
                </c:pt>
                <c:pt idx="2241">
                  <c:v>9.9220504760742188</c:v>
                </c:pt>
                <c:pt idx="2242">
                  <c:v>9.8790006637573242</c:v>
                </c:pt>
                <c:pt idx="2243">
                  <c:v>9.8569507598876953</c:v>
                </c:pt>
                <c:pt idx="2244">
                  <c:v>9.9430503845214844</c:v>
                </c:pt>
                <c:pt idx="2245">
                  <c:v>9.8929500579833984</c:v>
                </c:pt>
                <c:pt idx="2246">
                  <c:v>9.9220504760742188</c:v>
                </c:pt>
                <c:pt idx="2247">
                  <c:v>9.9720001220703125</c:v>
                </c:pt>
                <c:pt idx="2248">
                  <c:v>9.880950927734375</c:v>
                </c:pt>
                <c:pt idx="2249">
                  <c:v>9.9360008239746094</c:v>
                </c:pt>
                <c:pt idx="2250">
                  <c:v>9.928950309753418</c:v>
                </c:pt>
                <c:pt idx="2251">
                  <c:v>9.928950309753418</c:v>
                </c:pt>
                <c:pt idx="2252">
                  <c:v>9.9480009078979492</c:v>
                </c:pt>
                <c:pt idx="2253">
                  <c:v>9.8980503082275391</c:v>
                </c:pt>
                <c:pt idx="2254">
                  <c:v>9.8760004043579102</c:v>
                </c:pt>
                <c:pt idx="2255">
                  <c:v>9.9769506454467773</c:v>
                </c:pt>
                <c:pt idx="2256">
                  <c:v>9.9310503005981445</c:v>
                </c:pt>
                <c:pt idx="2257">
                  <c:v>9.9409503936767578</c:v>
                </c:pt>
                <c:pt idx="2258">
                  <c:v>9.9070501327514648</c:v>
                </c:pt>
                <c:pt idx="2259">
                  <c:v>9.9100503921508789</c:v>
                </c:pt>
                <c:pt idx="2260">
                  <c:v>9.9580507278442383</c:v>
                </c:pt>
                <c:pt idx="2261">
                  <c:v>9.9700508117675781</c:v>
                </c:pt>
                <c:pt idx="2262">
                  <c:v>9.9190502166748047</c:v>
                </c:pt>
                <c:pt idx="2263">
                  <c:v>9.9460506439208984</c:v>
                </c:pt>
                <c:pt idx="2264">
                  <c:v>9.9340505599975586</c:v>
                </c:pt>
                <c:pt idx="2265">
                  <c:v>9.9750003814697266</c:v>
                </c:pt>
                <c:pt idx="2266">
                  <c:v>9.9460506439208984</c:v>
                </c:pt>
                <c:pt idx="2267">
                  <c:v>9.8740501403808594</c:v>
                </c:pt>
                <c:pt idx="2268">
                  <c:v>9.880950927734375</c:v>
                </c:pt>
                <c:pt idx="2269">
                  <c:v>9.895050048828125</c:v>
                </c:pt>
                <c:pt idx="2270">
                  <c:v>9.9030008316040039</c:v>
                </c:pt>
                <c:pt idx="2271">
                  <c:v>9.9120006561279297</c:v>
                </c:pt>
                <c:pt idx="2272">
                  <c:v>9.928950309753418</c:v>
                </c:pt>
                <c:pt idx="2273">
                  <c:v>9.9580507278442383</c:v>
                </c:pt>
                <c:pt idx="2274">
                  <c:v>9.9460506439208984</c:v>
                </c:pt>
                <c:pt idx="2275">
                  <c:v>9.9270000457763672</c:v>
                </c:pt>
                <c:pt idx="2276">
                  <c:v>9.9360008239746094</c:v>
                </c:pt>
                <c:pt idx="2277">
                  <c:v>9.9100503921508789</c:v>
                </c:pt>
                <c:pt idx="2278">
                  <c:v>9.939000129699707</c:v>
                </c:pt>
                <c:pt idx="2279">
                  <c:v>9.9529504776000977</c:v>
                </c:pt>
                <c:pt idx="2280">
                  <c:v>9.9510002136230469</c:v>
                </c:pt>
                <c:pt idx="2281">
                  <c:v>9.9220504760742188</c:v>
                </c:pt>
                <c:pt idx="2282">
                  <c:v>9.928950309753418</c:v>
                </c:pt>
                <c:pt idx="2283">
                  <c:v>9.9190502166748047</c:v>
                </c:pt>
                <c:pt idx="2284">
                  <c:v>9.859950065612793</c:v>
                </c:pt>
                <c:pt idx="2285">
                  <c:v>9.8359508514404297</c:v>
                </c:pt>
                <c:pt idx="2286">
                  <c:v>9.8740501403808594</c:v>
                </c:pt>
                <c:pt idx="2287">
                  <c:v>9.8760004043579102</c:v>
                </c:pt>
                <c:pt idx="2288">
                  <c:v>9.8929500579833984</c:v>
                </c:pt>
                <c:pt idx="2289">
                  <c:v>9.928950309753418</c:v>
                </c:pt>
                <c:pt idx="2290">
                  <c:v>10.039050102233887</c:v>
                </c:pt>
                <c:pt idx="2291">
                  <c:v>9.9960002899169922</c:v>
                </c:pt>
                <c:pt idx="2292">
                  <c:v>9.9720001220703125</c:v>
                </c:pt>
                <c:pt idx="2293">
                  <c:v>9.8910007476806641</c:v>
                </c:pt>
                <c:pt idx="2294">
                  <c:v>9.8520002365112305</c:v>
                </c:pt>
                <c:pt idx="2295">
                  <c:v>9.8400001525878906</c:v>
                </c:pt>
                <c:pt idx="2296">
                  <c:v>9.8260507583618164</c:v>
                </c:pt>
                <c:pt idx="2297">
                  <c:v>9.819000244140625</c:v>
                </c:pt>
                <c:pt idx="2298">
                  <c:v>9.8479509353637695</c:v>
                </c:pt>
                <c:pt idx="2299">
                  <c:v>9.8980503082275391</c:v>
                </c:pt>
                <c:pt idx="2300">
                  <c:v>9.9790506362915039</c:v>
                </c:pt>
                <c:pt idx="2301">
                  <c:v>10.006050109863281</c:v>
                </c:pt>
                <c:pt idx="2302">
                  <c:v>10.008000373840332</c:v>
                </c:pt>
                <c:pt idx="2303">
                  <c:v>9.88800048828125</c:v>
                </c:pt>
                <c:pt idx="2304">
                  <c:v>9.8140506744384766</c:v>
                </c:pt>
                <c:pt idx="2305">
                  <c:v>9.8479509353637695</c:v>
                </c:pt>
                <c:pt idx="2306">
                  <c:v>9.88800048828125</c:v>
                </c:pt>
                <c:pt idx="2307">
                  <c:v>9.9049501419067383</c:v>
                </c:pt>
                <c:pt idx="2308">
                  <c:v>9.9340505599975586</c:v>
                </c:pt>
                <c:pt idx="2309">
                  <c:v>10.008000373840332</c:v>
                </c:pt>
                <c:pt idx="2310">
                  <c:v>10.020000457763672</c:v>
                </c:pt>
                <c:pt idx="2311">
                  <c:v>10.008000373840332</c:v>
                </c:pt>
                <c:pt idx="2312">
                  <c:v>9.9670505523681641</c:v>
                </c:pt>
                <c:pt idx="2313">
                  <c:v>9.8860502243041992</c:v>
                </c:pt>
                <c:pt idx="2314">
                  <c:v>9.7900505065917969</c:v>
                </c:pt>
                <c:pt idx="2315">
                  <c:v>9.7879505157470703</c:v>
                </c:pt>
                <c:pt idx="2316">
                  <c:v>9.7999505996704102</c:v>
                </c:pt>
                <c:pt idx="2317">
                  <c:v>9.8839502334594727</c:v>
                </c:pt>
                <c:pt idx="2318">
                  <c:v>9.9529504776000977</c:v>
                </c:pt>
                <c:pt idx="2319">
                  <c:v>10.020000457763672</c:v>
                </c:pt>
                <c:pt idx="2320">
                  <c:v>10.018050193786621</c:v>
                </c:pt>
                <c:pt idx="2321">
                  <c:v>9.9960002899169922</c:v>
                </c:pt>
                <c:pt idx="2322">
                  <c:v>9.9630002975463867</c:v>
                </c:pt>
                <c:pt idx="2323">
                  <c:v>9.8740501403808594</c:v>
                </c:pt>
                <c:pt idx="2324">
                  <c:v>9.8620500564575195</c:v>
                </c:pt>
                <c:pt idx="2325">
                  <c:v>9.8400001525878906</c:v>
                </c:pt>
                <c:pt idx="2326">
                  <c:v>9.8310003280639648</c:v>
                </c:pt>
                <c:pt idx="2327">
                  <c:v>9.8790006637573242</c:v>
                </c:pt>
                <c:pt idx="2328">
                  <c:v>9.9859504699707031</c:v>
                </c:pt>
                <c:pt idx="2329">
                  <c:v>9.9510002136230469</c:v>
                </c:pt>
                <c:pt idx="2330">
                  <c:v>9.9940500259399414</c:v>
                </c:pt>
                <c:pt idx="2331">
                  <c:v>9.9580507278442383</c:v>
                </c:pt>
                <c:pt idx="2332">
                  <c:v>9.9460506439208984</c:v>
                </c:pt>
                <c:pt idx="2333">
                  <c:v>9.9000005722045898</c:v>
                </c:pt>
                <c:pt idx="2334">
                  <c:v>9.8310003280639648</c:v>
                </c:pt>
                <c:pt idx="2335">
                  <c:v>9.7920007705688477</c:v>
                </c:pt>
                <c:pt idx="2336">
                  <c:v>9.8980503082275391</c:v>
                </c:pt>
                <c:pt idx="2337">
                  <c:v>9.9430503845214844</c:v>
                </c:pt>
                <c:pt idx="2338">
                  <c:v>9.9480009078979492</c:v>
                </c:pt>
                <c:pt idx="2339">
                  <c:v>9.982050895690918</c:v>
                </c:pt>
                <c:pt idx="2340">
                  <c:v>9.9840002059936523</c:v>
                </c:pt>
                <c:pt idx="2341">
                  <c:v>9.9529504776000977</c:v>
                </c:pt>
                <c:pt idx="2342">
                  <c:v>9.9120006561279297</c:v>
                </c:pt>
                <c:pt idx="2343">
                  <c:v>9.9150009155273438</c:v>
                </c:pt>
                <c:pt idx="2344">
                  <c:v>9.8520002365112305</c:v>
                </c:pt>
                <c:pt idx="2345">
                  <c:v>9.8449506759643555</c:v>
                </c:pt>
                <c:pt idx="2346">
                  <c:v>9.9100503921508789</c:v>
                </c:pt>
                <c:pt idx="2347">
                  <c:v>9.88800048828125</c:v>
                </c:pt>
                <c:pt idx="2348">
                  <c:v>9.8980503082275391</c:v>
                </c:pt>
                <c:pt idx="2349">
                  <c:v>9.9859504699707031</c:v>
                </c:pt>
                <c:pt idx="2350">
                  <c:v>9.9910507202148438</c:v>
                </c:pt>
                <c:pt idx="2351">
                  <c:v>9.8980503082275391</c:v>
                </c:pt>
                <c:pt idx="2352">
                  <c:v>9.8500509262084961</c:v>
                </c:pt>
                <c:pt idx="2353">
                  <c:v>9.8980503082275391</c:v>
                </c:pt>
                <c:pt idx="2354">
                  <c:v>9.8640003204345703</c:v>
                </c:pt>
                <c:pt idx="2355">
                  <c:v>9.8640003204345703</c:v>
                </c:pt>
                <c:pt idx="2356">
                  <c:v>9.8479509353637695</c:v>
                </c:pt>
                <c:pt idx="2357">
                  <c:v>9.8400001525878906</c:v>
                </c:pt>
                <c:pt idx="2358">
                  <c:v>9.9240007400512695</c:v>
                </c:pt>
                <c:pt idx="2359">
                  <c:v>9.9769506454467773</c:v>
                </c:pt>
                <c:pt idx="2360">
                  <c:v>10.018050193786621</c:v>
                </c:pt>
                <c:pt idx="2361">
                  <c:v>9.9910507202148438</c:v>
                </c:pt>
                <c:pt idx="2362">
                  <c:v>9.9529504776000977</c:v>
                </c:pt>
                <c:pt idx="2363">
                  <c:v>9.9310503005981445</c:v>
                </c:pt>
                <c:pt idx="2364">
                  <c:v>9.939000129699707</c:v>
                </c:pt>
                <c:pt idx="2365">
                  <c:v>9.8719501495361328</c:v>
                </c:pt>
                <c:pt idx="2366">
                  <c:v>9.8500509262084961</c:v>
                </c:pt>
                <c:pt idx="2367">
                  <c:v>9.880950927734375</c:v>
                </c:pt>
                <c:pt idx="2368">
                  <c:v>9.9550504684448242</c:v>
                </c:pt>
                <c:pt idx="2369">
                  <c:v>9.9460506439208984</c:v>
                </c:pt>
                <c:pt idx="2370">
                  <c:v>9.9960002899169922</c:v>
                </c:pt>
                <c:pt idx="2371">
                  <c:v>9.9430503845214844</c:v>
                </c:pt>
                <c:pt idx="2372">
                  <c:v>9.9070501327514648</c:v>
                </c:pt>
                <c:pt idx="2373">
                  <c:v>9.9150009155273438</c:v>
                </c:pt>
                <c:pt idx="2374">
                  <c:v>9.8929500579833984</c:v>
                </c:pt>
                <c:pt idx="2375">
                  <c:v>9.8500509262084961</c:v>
                </c:pt>
                <c:pt idx="2376">
                  <c:v>9.8790006637573242</c:v>
                </c:pt>
                <c:pt idx="2377">
                  <c:v>9.8910007476806641</c:v>
                </c:pt>
                <c:pt idx="2378">
                  <c:v>9.9580507278442383</c:v>
                </c:pt>
                <c:pt idx="2379">
                  <c:v>9.939000129699707</c:v>
                </c:pt>
                <c:pt idx="2380">
                  <c:v>9.9600000381469727</c:v>
                </c:pt>
                <c:pt idx="2381">
                  <c:v>9.939000129699707</c:v>
                </c:pt>
                <c:pt idx="2382">
                  <c:v>9.9460506439208984</c:v>
                </c:pt>
                <c:pt idx="2383">
                  <c:v>9.9310503005981445</c:v>
                </c:pt>
                <c:pt idx="2384">
                  <c:v>9.8620500564575195</c:v>
                </c:pt>
                <c:pt idx="2385">
                  <c:v>9.8550004959106445</c:v>
                </c:pt>
                <c:pt idx="2386">
                  <c:v>9.8980503082275391</c:v>
                </c:pt>
                <c:pt idx="2387">
                  <c:v>9.8839502334594727</c:v>
                </c:pt>
                <c:pt idx="2388">
                  <c:v>9.9340505599975586</c:v>
                </c:pt>
                <c:pt idx="2389">
                  <c:v>9.9360008239746094</c:v>
                </c:pt>
                <c:pt idx="2390">
                  <c:v>9.9600000381469727</c:v>
                </c:pt>
                <c:pt idx="2391">
                  <c:v>9.9529504776000977</c:v>
                </c:pt>
                <c:pt idx="2392">
                  <c:v>9.9510002136230469</c:v>
                </c:pt>
                <c:pt idx="2393">
                  <c:v>9.9030008316040039</c:v>
                </c:pt>
                <c:pt idx="2394">
                  <c:v>9.9100503921508789</c:v>
                </c:pt>
                <c:pt idx="2395">
                  <c:v>9.9150009155273438</c:v>
                </c:pt>
                <c:pt idx="2396">
                  <c:v>9.9190502166748047</c:v>
                </c:pt>
                <c:pt idx="2397">
                  <c:v>9.9190502166748047</c:v>
                </c:pt>
                <c:pt idx="2398">
                  <c:v>9.8980503082275391</c:v>
                </c:pt>
                <c:pt idx="2399">
                  <c:v>9.9070501327514648</c:v>
                </c:pt>
                <c:pt idx="2400">
                  <c:v>9.9030008316040039</c:v>
                </c:pt>
                <c:pt idx="2401">
                  <c:v>9.9460506439208984</c:v>
                </c:pt>
                <c:pt idx="2402">
                  <c:v>9.9409503936767578</c:v>
                </c:pt>
                <c:pt idx="2403">
                  <c:v>9.9409503936767578</c:v>
                </c:pt>
                <c:pt idx="2404">
                  <c:v>9.9190502166748047</c:v>
                </c:pt>
                <c:pt idx="2405">
                  <c:v>9.9030008316040039</c:v>
                </c:pt>
                <c:pt idx="2406">
                  <c:v>9.8400001525878906</c:v>
                </c:pt>
                <c:pt idx="2407">
                  <c:v>9.9000005722045898</c:v>
                </c:pt>
                <c:pt idx="2408">
                  <c:v>9.88800048828125</c:v>
                </c:pt>
                <c:pt idx="2409">
                  <c:v>9.9049501419067383</c:v>
                </c:pt>
                <c:pt idx="2410">
                  <c:v>9.9070501327514648</c:v>
                </c:pt>
                <c:pt idx="2411">
                  <c:v>9.9670505523681641</c:v>
                </c:pt>
                <c:pt idx="2412">
                  <c:v>9.9700508117675781</c:v>
                </c:pt>
                <c:pt idx="2413">
                  <c:v>9.9030008316040039</c:v>
                </c:pt>
                <c:pt idx="2414">
                  <c:v>9.8910007476806641</c:v>
                </c:pt>
                <c:pt idx="2415">
                  <c:v>9.8359508514404297</c:v>
                </c:pt>
                <c:pt idx="2416">
                  <c:v>9.895050048828125</c:v>
                </c:pt>
                <c:pt idx="2417">
                  <c:v>9.9100503921508789</c:v>
                </c:pt>
                <c:pt idx="2418">
                  <c:v>9.8980503082275391</c:v>
                </c:pt>
                <c:pt idx="2419">
                  <c:v>9.9190502166748047</c:v>
                </c:pt>
                <c:pt idx="2420">
                  <c:v>9.9169502258300781</c:v>
                </c:pt>
                <c:pt idx="2421">
                  <c:v>9.9700508117675781</c:v>
                </c:pt>
                <c:pt idx="2422">
                  <c:v>9.9150009155273438</c:v>
                </c:pt>
                <c:pt idx="2423">
                  <c:v>9.9150009155273438</c:v>
                </c:pt>
                <c:pt idx="2424">
                  <c:v>9.8740501403808594</c:v>
                </c:pt>
                <c:pt idx="2425">
                  <c:v>9.9049501419067383</c:v>
                </c:pt>
                <c:pt idx="2426">
                  <c:v>9.8500509262084961</c:v>
                </c:pt>
                <c:pt idx="2427">
                  <c:v>9.8620500564575195</c:v>
                </c:pt>
                <c:pt idx="2428">
                  <c:v>9.9310503005981445</c:v>
                </c:pt>
                <c:pt idx="2429">
                  <c:v>9.9120006561279297</c:v>
                </c:pt>
                <c:pt idx="2430">
                  <c:v>9.939000129699707</c:v>
                </c:pt>
                <c:pt idx="2431">
                  <c:v>9.9910507202148438</c:v>
                </c:pt>
                <c:pt idx="2432">
                  <c:v>9.9960002899169922</c:v>
                </c:pt>
                <c:pt idx="2433">
                  <c:v>9.8719501495361328</c:v>
                </c:pt>
                <c:pt idx="2434">
                  <c:v>9.8479509353637695</c:v>
                </c:pt>
                <c:pt idx="2435">
                  <c:v>9.8910007476806641</c:v>
                </c:pt>
                <c:pt idx="2436">
                  <c:v>9.9169502258300781</c:v>
                </c:pt>
                <c:pt idx="2437">
                  <c:v>9.9169502258300781</c:v>
                </c:pt>
                <c:pt idx="2438">
                  <c:v>9.9430503845214844</c:v>
                </c:pt>
                <c:pt idx="2439">
                  <c:v>9.9649505615234375</c:v>
                </c:pt>
                <c:pt idx="2440">
                  <c:v>9.9529504776000977</c:v>
                </c:pt>
                <c:pt idx="2441">
                  <c:v>9.9460506439208984</c:v>
                </c:pt>
                <c:pt idx="2442">
                  <c:v>9.9409503936767578</c:v>
                </c:pt>
                <c:pt idx="2443">
                  <c:v>9.9000005722045898</c:v>
                </c:pt>
                <c:pt idx="2444">
                  <c:v>9.895050048828125</c:v>
                </c:pt>
                <c:pt idx="2445">
                  <c:v>9.88800048828125</c:v>
                </c:pt>
                <c:pt idx="2446">
                  <c:v>9.9190502166748047</c:v>
                </c:pt>
                <c:pt idx="2447">
                  <c:v>9.9310503005981445</c:v>
                </c:pt>
                <c:pt idx="2448">
                  <c:v>9.9840002059936523</c:v>
                </c:pt>
                <c:pt idx="2449">
                  <c:v>9.9430503845214844</c:v>
                </c:pt>
                <c:pt idx="2450">
                  <c:v>9.9430503845214844</c:v>
                </c:pt>
                <c:pt idx="2451">
                  <c:v>9.8860502243041992</c:v>
                </c:pt>
                <c:pt idx="2452">
                  <c:v>9.8550004959106445</c:v>
                </c:pt>
                <c:pt idx="2453">
                  <c:v>9.9220504760742188</c:v>
                </c:pt>
                <c:pt idx="2454">
                  <c:v>9.9220504760742188</c:v>
                </c:pt>
                <c:pt idx="2455">
                  <c:v>9.928950309753418</c:v>
                </c:pt>
                <c:pt idx="2456">
                  <c:v>9.9030008316040039</c:v>
                </c:pt>
                <c:pt idx="2457">
                  <c:v>9.9600000381469727</c:v>
                </c:pt>
                <c:pt idx="2458">
                  <c:v>9.9769506454467773</c:v>
                </c:pt>
                <c:pt idx="2459">
                  <c:v>9.9150009155273438</c:v>
                </c:pt>
                <c:pt idx="2460">
                  <c:v>9.895050048828125</c:v>
                </c:pt>
                <c:pt idx="2461">
                  <c:v>9.9630002975463867</c:v>
                </c:pt>
                <c:pt idx="2462">
                  <c:v>9.9270000457763672</c:v>
                </c:pt>
                <c:pt idx="2463">
                  <c:v>9.9360008239746094</c:v>
                </c:pt>
                <c:pt idx="2464">
                  <c:v>9.8929500579833984</c:v>
                </c:pt>
                <c:pt idx="2465">
                  <c:v>9.9049501419067383</c:v>
                </c:pt>
                <c:pt idx="2466">
                  <c:v>9.9310503005981445</c:v>
                </c:pt>
                <c:pt idx="2467">
                  <c:v>9.9550504684448242</c:v>
                </c:pt>
                <c:pt idx="2468">
                  <c:v>9.9480009078979492</c:v>
                </c:pt>
                <c:pt idx="2469">
                  <c:v>9.9480009078979492</c:v>
                </c:pt>
                <c:pt idx="2470">
                  <c:v>9.9150009155273438</c:v>
                </c:pt>
                <c:pt idx="2471">
                  <c:v>9.928950309753418</c:v>
                </c:pt>
                <c:pt idx="2472">
                  <c:v>9.8980503082275391</c:v>
                </c:pt>
                <c:pt idx="2473">
                  <c:v>9.8670005798339844</c:v>
                </c:pt>
                <c:pt idx="2474">
                  <c:v>9.8980503082275391</c:v>
                </c:pt>
                <c:pt idx="2475">
                  <c:v>9.880950927734375</c:v>
                </c:pt>
                <c:pt idx="2476">
                  <c:v>9.9100503921508789</c:v>
                </c:pt>
                <c:pt idx="2477">
                  <c:v>9.9840002059936523</c:v>
                </c:pt>
                <c:pt idx="2478">
                  <c:v>9.9670505523681641</c:v>
                </c:pt>
                <c:pt idx="2479">
                  <c:v>9.9100503921508789</c:v>
                </c:pt>
                <c:pt idx="2480">
                  <c:v>9.9240007400512695</c:v>
                </c:pt>
                <c:pt idx="2481">
                  <c:v>9.8740501403808594</c:v>
                </c:pt>
                <c:pt idx="2482">
                  <c:v>9.8980503082275391</c:v>
                </c:pt>
                <c:pt idx="2483">
                  <c:v>9.8860502243041992</c:v>
                </c:pt>
                <c:pt idx="2484">
                  <c:v>9.9510002136230469</c:v>
                </c:pt>
                <c:pt idx="2485">
                  <c:v>9.9169502258300781</c:v>
                </c:pt>
                <c:pt idx="2486">
                  <c:v>9.9310503005981445</c:v>
                </c:pt>
                <c:pt idx="2487">
                  <c:v>9.9049501419067383</c:v>
                </c:pt>
                <c:pt idx="2488">
                  <c:v>9.9049501419067383</c:v>
                </c:pt>
                <c:pt idx="2489">
                  <c:v>9.9940500259399414</c:v>
                </c:pt>
                <c:pt idx="2490">
                  <c:v>9.9000005722045898</c:v>
                </c:pt>
                <c:pt idx="2491">
                  <c:v>9.8790006637573242</c:v>
                </c:pt>
                <c:pt idx="2492">
                  <c:v>9.9240007400512695</c:v>
                </c:pt>
                <c:pt idx="2493">
                  <c:v>9.8910007476806641</c:v>
                </c:pt>
                <c:pt idx="2494">
                  <c:v>9.8910007476806641</c:v>
                </c:pt>
                <c:pt idx="2495">
                  <c:v>9.9480009078979492</c:v>
                </c:pt>
                <c:pt idx="2496">
                  <c:v>9.939000129699707</c:v>
                </c:pt>
                <c:pt idx="2497">
                  <c:v>9.9070501327514648</c:v>
                </c:pt>
                <c:pt idx="2498">
                  <c:v>9.9409503936767578</c:v>
                </c:pt>
                <c:pt idx="2499">
                  <c:v>9.8910007476806641</c:v>
                </c:pt>
                <c:pt idx="2500">
                  <c:v>9.8839502334594727</c:v>
                </c:pt>
                <c:pt idx="2501">
                  <c:v>9.8860502243041992</c:v>
                </c:pt>
                <c:pt idx="2502">
                  <c:v>9.9169502258300781</c:v>
                </c:pt>
                <c:pt idx="2503">
                  <c:v>9.8910007476806641</c:v>
                </c:pt>
                <c:pt idx="2504">
                  <c:v>9.8689508438110352</c:v>
                </c:pt>
                <c:pt idx="2505">
                  <c:v>9.9030008316040039</c:v>
                </c:pt>
                <c:pt idx="2506">
                  <c:v>9.8790006637573242</c:v>
                </c:pt>
                <c:pt idx="2507">
                  <c:v>9.982050895690918</c:v>
                </c:pt>
                <c:pt idx="2508">
                  <c:v>9.9859504699707031</c:v>
                </c:pt>
                <c:pt idx="2509">
                  <c:v>9.880950927734375</c:v>
                </c:pt>
                <c:pt idx="2510">
                  <c:v>9.8719501495361328</c:v>
                </c:pt>
                <c:pt idx="2511">
                  <c:v>9.9190502166748047</c:v>
                </c:pt>
                <c:pt idx="2512">
                  <c:v>9.9360008239746094</c:v>
                </c:pt>
                <c:pt idx="2513">
                  <c:v>9.9270000457763672</c:v>
                </c:pt>
                <c:pt idx="2514">
                  <c:v>9.9030008316040039</c:v>
                </c:pt>
                <c:pt idx="2515">
                  <c:v>9.9100503921508789</c:v>
                </c:pt>
                <c:pt idx="2516">
                  <c:v>9.9700508117675781</c:v>
                </c:pt>
                <c:pt idx="2517">
                  <c:v>9.9670505523681641</c:v>
                </c:pt>
                <c:pt idx="2518">
                  <c:v>9.9030008316040039</c:v>
                </c:pt>
                <c:pt idx="2519">
                  <c:v>9.9430503845214844</c:v>
                </c:pt>
                <c:pt idx="2520">
                  <c:v>9.939000129699707</c:v>
                </c:pt>
                <c:pt idx="2521">
                  <c:v>9.9120006561279297</c:v>
                </c:pt>
                <c:pt idx="2522">
                  <c:v>9.8640003204345703</c:v>
                </c:pt>
                <c:pt idx="2523">
                  <c:v>9.8740501403808594</c:v>
                </c:pt>
                <c:pt idx="2524">
                  <c:v>9.8430004119873047</c:v>
                </c:pt>
                <c:pt idx="2525">
                  <c:v>9.9240007400512695</c:v>
                </c:pt>
                <c:pt idx="2526">
                  <c:v>9.9409503936767578</c:v>
                </c:pt>
                <c:pt idx="2527">
                  <c:v>9.9100503921508789</c:v>
                </c:pt>
                <c:pt idx="2528">
                  <c:v>9.9000005722045898</c:v>
                </c:pt>
                <c:pt idx="2529">
                  <c:v>9.9670505523681641</c:v>
                </c:pt>
                <c:pt idx="2530">
                  <c:v>9.9070501327514648</c:v>
                </c:pt>
                <c:pt idx="2531">
                  <c:v>9.8689508438110352</c:v>
                </c:pt>
                <c:pt idx="2532">
                  <c:v>9.88800048828125</c:v>
                </c:pt>
                <c:pt idx="2533">
                  <c:v>9.9240007400512695</c:v>
                </c:pt>
                <c:pt idx="2534">
                  <c:v>9.9510002136230469</c:v>
                </c:pt>
                <c:pt idx="2535">
                  <c:v>9.9360008239746094</c:v>
                </c:pt>
                <c:pt idx="2536">
                  <c:v>9.8839502334594727</c:v>
                </c:pt>
                <c:pt idx="2537">
                  <c:v>9.9430503845214844</c:v>
                </c:pt>
                <c:pt idx="2538">
                  <c:v>9.9190502166748047</c:v>
                </c:pt>
                <c:pt idx="2539">
                  <c:v>9.9340505599975586</c:v>
                </c:pt>
                <c:pt idx="2540">
                  <c:v>9.9169502258300781</c:v>
                </c:pt>
                <c:pt idx="2541">
                  <c:v>9.8500509262084961</c:v>
                </c:pt>
                <c:pt idx="2542">
                  <c:v>9.8790006637573242</c:v>
                </c:pt>
                <c:pt idx="2543">
                  <c:v>9.9550504684448242</c:v>
                </c:pt>
                <c:pt idx="2544">
                  <c:v>9.9310503005981445</c:v>
                </c:pt>
                <c:pt idx="2545">
                  <c:v>9.9270000457763672</c:v>
                </c:pt>
                <c:pt idx="2546">
                  <c:v>9.9169502258300781</c:v>
                </c:pt>
                <c:pt idx="2547">
                  <c:v>9.9220504760742188</c:v>
                </c:pt>
                <c:pt idx="2548">
                  <c:v>9.9150009155273438</c:v>
                </c:pt>
                <c:pt idx="2549">
                  <c:v>9.8860502243041992</c:v>
                </c:pt>
                <c:pt idx="2550">
                  <c:v>9.8839502334594727</c:v>
                </c:pt>
                <c:pt idx="2551">
                  <c:v>9.9150009155273438</c:v>
                </c:pt>
                <c:pt idx="2552">
                  <c:v>9.9430503845214844</c:v>
                </c:pt>
                <c:pt idx="2553">
                  <c:v>9.9430503845214844</c:v>
                </c:pt>
                <c:pt idx="2554">
                  <c:v>9.88800048828125</c:v>
                </c:pt>
                <c:pt idx="2555">
                  <c:v>9.9649505615234375</c:v>
                </c:pt>
                <c:pt idx="2556">
                  <c:v>9.9529504776000977</c:v>
                </c:pt>
                <c:pt idx="2557">
                  <c:v>9.9720001220703125</c:v>
                </c:pt>
                <c:pt idx="2558">
                  <c:v>9.9070501327514648</c:v>
                </c:pt>
                <c:pt idx="2559">
                  <c:v>9.9889507293701172</c:v>
                </c:pt>
                <c:pt idx="2560">
                  <c:v>9.9430503845214844</c:v>
                </c:pt>
                <c:pt idx="2561">
                  <c:v>9.9030008316040039</c:v>
                </c:pt>
                <c:pt idx="2562">
                  <c:v>9.9600000381469727</c:v>
                </c:pt>
                <c:pt idx="2563">
                  <c:v>9.9430503845214844</c:v>
                </c:pt>
                <c:pt idx="2564">
                  <c:v>9.8929500579833984</c:v>
                </c:pt>
                <c:pt idx="2565">
                  <c:v>9.8910007476806641</c:v>
                </c:pt>
                <c:pt idx="2566">
                  <c:v>9.9120006561279297</c:v>
                </c:pt>
                <c:pt idx="2567">
                  <c:v>9.880950927734375</c:v>
                </c:pt>
                <c:pt idx="2568">
                  <c:v>9.9030008316040039</c:v>
                </c:pt>
                <c:pt idx="2569">
                  <c:v>9.9190502166748047</c:v>
                </c:pt>
                <c:pt idx="2570">
                  <c:v>9.9030008316040039</c:v>
                </c:pt>
                <c:pt idx="2571">
                  <c:v>9.88800048828125</c:v>
                </c:pt>
                <c:pt idx="2572">
                  <c:v>9.9220504760742188</c:v>
                </c:pt>
                <c:pt idx="2573">
                  <c:v>9.9049501419067383</c:v>
                </c:pt>
                <c:pt idx="2574">
                  <c:v>9.9460506439208984</c:v>
                </c:pt>
                <c:pt idx="2575">
                  <c:v>9.9120006561279297</c:v>
                </c:pt>
                <c:pt idx="2576">
                  <c:v>9.9360008239746094</c:v>
                </c:pt>
                <c:pt idx="2577">
                  <c:v>9.9270000457763672</c:v>
                </c:pt>
                <c:pt idx="2578">
                  <c:v>9.9190502166748047</c:v>
                </c:pt>
                <c:pt idx="2579">
                  <c:v>9.9150009155273438</c:v>
                </c:pt>
                <c:pt idx="2580">
                  <c:v>9.9220504760742188</c:v>
                </c:pt>
                <c:pt idx="2581">
                  <c:v>9.9169502258300781</c:v>
                </c:pt>
                <c:pt idx="2582">
                  <c:v>9.8839502334594727</c:v>
                </c:pt>
                <c:pt idx="2583">
                  <c:v>9.9190502166748047</c:v>
                </c:pt>
                <c:pt idx="2584">
                  <c:v>9.9049501419067383</c:v>
                </c:pt>
                <c:pt idx="2585">
                  <c:v>9.9190502166748047</c:v>
                </c:pt>
                <c:pt idx="2586">
                  <c:v>9.9220504760742188</c:v>
                </c:pt>
                <c:pt idx="2587">
                  <c:v>9.9600000381469727</c:v>
                </c:pt>
                <c:pt idx="2588">
                  <c:v>9.9070501327514648</c:v>
                </c:pt>
                <c:pt idx="2589">
                  <c:v>9.8929500579833984</c:v>
                </c:pt>
                <c:pt idx="2590">
                  <c:v>9.8620500564575195</c:v>
                </c:pt>
                <c:pt idx="2591">
                  <c:v>9.8790006637573242</c:v>
                </c:pt>
                <c:pt idx="2592">
                  <c:v>9.9310503005981445</c:v>
                </c:pt>
                <c:pt idx="2593">
                  <c:v>9.8910007476806641</c:v>
                </c:pt>
                <c:pt idx="2594">
                  <c:v>9.9360008239746094</c:v>
                </c:pt>
                <c:pt idx="2595">
                  <c:v>9.9510002136230469</c:v>
                </c:pt>
                <c:pt idx="2596">
                  <c:v>9.9480009078979492</c:v>
                </c:pt>
                <c:pt idx="2597">
                  <c:v>9.9649505615234375</c:v>
                </c:pt>
                <c:pt idx="2598">
                  <c:v>9.9220504760742188</c:v>
                </c:pt>
                <c:pt idx="2599">
                  <c:v>9.8689508438110352</c:v>
                </c:pt>
                <c:pt idx="2600">
                  <c:v>9.8740501403808594</c:v>
                </c:pt>
                <c:pt idx="2601">
                  <c:v>9.8860502243041992</c:v>
                </c:pt>
                <c:pt idx="2602">
                  <c:v>9.8839502334594727</c:v>
                </c:pt>
                <c:pt idx="2603">
                  <c:v>9.8910007476806641</c:v>
                </c:pt>
                <c:pt idx="2604">
                  <c:v>9.8910007476806641</c:v>
                </c:pt>
                <c:pt idx="2605">
                  <c:v>9.9340505599975586</c:v>
                </c:pt>
                <c:pt idx="2606">
                  <c:v>9.9720001220703125</c:v>
                </c:pt>
                <c:pt idx="2607">
                  <c:v>9.9190502166748047</c:v>
                </c:pt>
                <c:pt idx="2608">
                  <c:v>9.939000129699707</c:v>
                </c:pt>
                <c:pt idx="2609">
                  <c:v>9.8790006637573242</c:v>
                </c:pt>
                <c:pt idx="2610">
                  <c:v>9.9030008316040039</c:v>
                </c:pt>
                <c:pt idx="2611">
                  <c:v>9.8760004043579102</c:v>
                </c:pt>
                <c:pt idx="2612">
                  <c:v>9.88800048828125</c:v>
                </c:pt>
                <c:pt idx="2613">
                  <c:v>9.9550504684448242</c:v>
                </c:pt>
                <c:pt idx="2614">
                  <c:v>9.9649505615234375</c:v>
                </c:pt>
                <c:pt idx="2615">
                  <c:v>9.9409503936767578</c:v>
                </c:pt>
                <c:pt idx="2616">
                  <c:v>9.8980503082275391</c:v>
                </c:pt>
                <c:pt idx="2617">
                  <c:v>9.9190502166748047</c:v>
                </c:pt>
                <c:pt idx="2618">
                  <c:v>9.8520002365112305</c:v>
                </c:pt>
                <c:pt idx="2619">
                  <c:v>9.8910007476806641</c:v>
                </c:pt>
                <c:pt idx="2620">
                  <c:v>9.8910007476806641</c:v>
                </c:pt>
                <c:pt idx="2621">
                  <c:v>9.9120006561279297</c:v>
                </c:pt>
                <c:pt idx="2622">
                  <c:v>9.8740501403808594</c:v>
                </c:pt>
                <c:pt idx="2623">
                  <c:v>9.8910007476806641</c:v>
                </c:pt>
                <c:pt idx="2624">
                  <c:v>9.9700508117675781</c:v>
                </c:pt>
                <c:pt idx="2625">
                  <c:v>9.8929500579833984</c:v>
                </c:pt>
                <c:pt idx="2626">
                  <c:v>9.9270000457763672</c:v>
                </c:pt>
                <c:pt idx="2627">
                  <c:v>9.9030008316040039</c:v>
                </c:pt>
                <c:pt idx="2628">
                  <c:v>9.8980503082275391</c:v>
                </c:pt>
                <c:pt idx="2629">
                  <c:v>9.8689508438110352</c:v>
                </c:pt>
                <c:pt idx="2630">
                  <c:v>9.8260507583618164</c:v>
                </c:pt>
                <c:pt idx="2631">
                  <c:v>9.8689508438110352</c:v>
                </c:pt>
                <c:pt idx="2632">
                  <c:v>9.8689508438110352</c:v>
                </c:pt>
                <c:pt idx="2633">
                  <c:v>9.9070501327514648</c:v>
                </c:pt>
                <c:pt idx="2634">
                  <c:v>9.9630002975463867</c:v>
                </c:pt>
                <c:pt idx="2635">
                  <c:v>9.9270000457763672</c:v>
                </c:pt>
                <c:pt idx="2636">
                  <c:v>9.9240007400512695</c:v>
                </c:pt>
                <c:pt idx="2637">
                  <c:v>9.9100503921508789</c:v>
                </c:pt>
                <c:pt idx="2638">
                  <c:v>9.9430503845214844</c:v>
                </c:pt>
                <c:pt idx="2639">
                  <c:v>9.8520002365112305</c:v>
                </c:pt>
                <c:pt idx="2640">
                  <c:v>9.8760004043579102</c:v>
                </c:pt>
                <c:pt idx="2641">
                  <c:v>9.8839502334594727</c:v>
                </c:pt>
                <c:pt idx="2642">
                  <c:v>9.9550504684448242</c:v>
                </c:pt>
                <c:pt idx="2643">
                  <c:v>9.9270000457763672</c:v>
                </c:pt>
                <c:pt idx="2644">
                  <c:v>9.9720001220703125</c:v>
                </c:pt>
                <c:pt idx="2645">
                  <c:v>9.9270000457763672</c:v>
                </c:pt>
                <c:pt idx="2646">
                  <c:v>9.9310503005981445</c:v>
                </c:pt>
                <c:pt idx="2647">
                  <c:v>9.9430503845214844</c:v>
                </c:pt>
                <c:pt idx="2648">
                  <c:v>9.9430503845214844</c:v>
                </c:pt>
                <c:pt idx="2649">
                  <c:v>9.9030008316040039</c:v>
                </c:pt>
                <c:pt idx="2650">
                  <c:v>9.9190502166748047</c:v>
                </c:pt>
                <c:pt idx="2651">
                  <c:v>9.928950309753418</c:v>
                </c:pt>
                <c:pt idx="2652">
                  <c:v>9.9430503845214844</c:v>
                </c:pt>
                <c:pt idx="2653">
                  <c:v>9.9000005722045898</c:v>
                </c:pt>
                <c:pt idx="2654">
                  <c:v>9.895050048828125</c:v>
                </c:pt>
                <c:pt idx="2655">
                  <c:v>9.9409503936767578</c:v>
                </c:pt>
                <c:pt idx="2656">
                  <c:v>9.895050048828125</c:v>
                </c:pt>
                <c:pt idx="2657">
                  <c:v>9.9030008316040039</c:v>
                </c:pt>
                <c:pt idx="2658">
                  <c:v>9.9100503921508789</c:v>
                </c:pt>
                <c:pt idx="2659">
                  <c:v>9.9000005722045898</c:v>
                </c:pt>
                <c:pt idx="2660">
                  <c:v>9.88800048828125</c:v>
                </c:pt>
                <c:pt idx="2661">
                  <c:v>9.9150009155273438</c:v>
                </c:pt>
                <c:pt idx="2662">
                  <c:v>9.9510002136230469</c:v>
                </c:pt>
                <c:pt idx="2663">
                  <c:v>9.9430503845214844</c:v>
                </c:pt>
                <c:pt idx="2664">
                  <c:v>9.9310503005981445</c:v>
                </c:pt>
                <c:pt idx="2665">
                  <c:v>9.9430503845214844</c:v>
                </c:pt>
                <c:pt idx="2666">
                  <c:v>9.8740501403808594</c:v>
                </c:pt>
                <c:pt idx="2667">
                  <c:v>9.9270000457763672</c:v>
                </c:pt>
                <c:pt idx="2668">
                  <c:v>9.9409503936767578</c:v>
                </c:pt>
                <c:pt idx="2669">
                  <c:v>9.9510002136230469</c:v>
                </c:pt>
                <c:pt idx="2670">
                  <c:v>9.8860502243041992</c:v>
                </c:pt>
                <c:pt idx="2671">
                  <c:v>9.9190502166748047</c:v>
                </c:pt>
                <c:pt idx="2672">
                  <c:v>9.9550504684448242</c:v>
                </c:pt>
                <c:pt idx="2673">
                  <c:v>9.9649505615234375</c:v>
                </c:pt>
                <c:pt idx="2674">
                  <c:v>9.9550504684448242</c:v>
                </c:pt>
                <c:pt idx="2675">
                  <c:v>9.9030008316040039</c:v>
                </c:pt>
                <c:pt idx="2676">
                  <c:v>9.9220504760742188</c:v>
                </c:pt>
                <c:pt idx="2677">
                  <c:v>9.9529504776000977</c:v>
                </c:pt>
                <c:pt idx="2678">
                  <c:v>9.9100503921508789</c:v>
                </c:pt>
                <c:pt idx="2679">
                  <c:v>9.9190502166748047</c:v>
                </c:pt>
                <c:pt idx="2680">
                  <c:v>9.8910007476806641</c:v>
                </c:pt>
                <c:pt idx="2681">
                  <c:v>9.9100503921508789</c:v>
                </c:pt>
                <c:pt idx="2682">
                  <c:v>9.9670505523681641</c:v>
                </c:pt>
                <c:pt idx="2683">
                  <c:v>9.9240007400512695</c:v>
                </c:pt>
                <c:pt idx="2684">
                  <c:v>9.8430004119873047</c:v>
                </c:pt>
                <c:pt idx="2685">
                  <c:v>9.9000005722045898</c:v>
                </c:pt>
                <c:pt idx="2686">
                  <c:v>9.9100503921508789</c:v>
                </c:pt>
                <c:pt idx="2687">
                  <c:v>9.9000005722045898</c:v>
                </c:pt>
                <c:pt idx="2688">
                  <c:v>9.9000005722045898</c:v>
                </c:pt>
                <c:pt idx="2689">
                  <c:v>9.8980503082275391</c:v>
                </c:pt>
                <c:pt idx="2690">
                  <c:v>9.8640003204345703</c:v>
                </c:pt>
                <c:pt idx="2691">
                  <c:v>9.88800048828125</c:v>
                </c:pt>
                <c:pt idx="2692">
                  <c:v>9.9070501327514648</c:v>
                </c:pt>
                <c:pt idx="2693">
                  <c:v>9.9169502258300781</c:v>
                </c:pt>
                <c:pt idx="2694">
                  <c:v>9.9030008316040039</c:v>
                </c:pt>
                <c:pt idx="2695">
                  <c:v>9.9030008316040039</c:v>
                </c:pt>
                <c:pt idx="2696">
                  <c:v>9.9550504684448242</c:v>
                </c:pt>
                <c:pt idx="2697">
                  <c:v>9.928950309753418</c:v>
                </c:pt>
                <c:pt idx="2698">
                  <c:v>9.9100503921508789</c:v>
                </c:pt>
                <c:pt idx="2699">
                  <c:v>9.9169502258300781</c:v>
                </c:pt>
                <c:pt idx="2700">
                  <c:v>9.895050048828125</c:v>
                </c:pt>
                <c:pt idx="2701">
                  <c:v>9.9430503845214844</c:v>
                </c:pt>
                <c:pt idx="2702">
                  <c:v>9.8980503082275391</c:v>
                </c:pt>
                <c:pt idx="2703">
                  <c:v>9.8910007476806641</c:v>
                </c:pt>
                <c:pt idx="2704">
                  <c:v>9.9240007400512695</c:v>
                </c:pt>
                <c:pt idx="2705">
                  <c:v>9.9310503005981445</c:v>
                </c:pt>
                <c:pt idx="2706">
                  <c:v>9.88800048828125</c:v>
                </c:pt>
                <c:pt idx="2707">
                  <c:v>9.9120006561279297</c:v>
                </c:pt>
                <c:pt idx="2708">
                  <c:v>9.8860502243041992</c:v>
                </c:pt>
                <c:pt idx="2709">
                  <c:v>9.8980503082275391</c:v>
                </c:pt>
                <c:pt idx="2710">
                  <c:v>9.8620500564575195</c:v>
                </c:pt>
                <c:pt idx="2711">
                  <c:v>9.8670005798339844</c:v>
                </c:pt>
                <c:pt idx="2712">
                  <c:v>9.928950309753418</c:v>
                </c:pt>
                <c:pt idx="2713">
                  <c:v>9.9220504760742188</c:v>
                </c:pt>
                <c:pt idx="2714">
                  <c:v>9.9150009155273438</c:v>
                </c:pt>
                <c:pt idx="2715">
                  <c:v>9.9240007400512695</c:v>
                </c:pt>
                <c:pt idx="2716">
                  <c:v>9.9240007400512695</c:v>
                </c:pt>
                <c:pt idx="2717">
                  <c:v>9.9190502166748047</c:v>
                </c:pt>
                <c:pt idx="2718">
                  <c:v>9.9310503005981445</c:v>
                </c:pt>
                <c:pt idx="2719">
                  <c:v>9.9169502258300781</c:v>
                </c:pt>
                <c:pt idx="2720">
                  <c:v>9.9409503936767578</c:v>
                </c:pt>
                <c:pt idx="2721">
                  <c:v>9.9169502258300781</c:v>
                </c:pt>
                <c:pt idx="2722">
                  <c:v>9.8910007476806641</c:v>
                </c:pt>
                <c:pt idx="2723">
                  <c:v>9.9790506362915039</c:v>
                </c:pt>
                <c:pt idx="2724">
                  <c:v>9.9460506439208984</c:v>
                </c:pt>
                <c:pt idx="2725">
                  <c:v>9.9240007400512695</c:v>
                </c:pt>
                <c:pt idx="2726">
                  <c:v>9.928950309753418</c:v>
                </c:pt>
                <c:pt idx="2727">
                  <c:v>9.9220504760742188</c:v>
                </c:pt>
                <c:pt idx="2728">
                  <c:v>9.9000005722045898</c:v>
                </c:pt>
                <c:pt idx="2729">
                  <c:v>9.8929500579833984</c:v>
                </c:pt>
                <c:pt idx="2730">
                  <c:v>9.9270000457763672</c:v>
                </c:pt>
                <c:pt idx="2731">
                  <c:v>9.928950309753418</c:v>
                </c:pt>
                <c:pt idx="2732">
                  <c:v>9.9049501419067383</c:v>
                </c:pt>
                <c:pt idx="2733">
                  <c:v>9.9480009078979492</c:v>
                </c:pt>
                <c:pt idx="2734">
                  <c:v>9.9310503005981445</c:v>
                </c:pt>
                <c:pt idx="2735">
                  <c:v>9.9340505599975586</c:v>
                </c:pt>
                <c:pt idx="2736">
                  <c:v>9.9100503921508789</c:v>
                </c:pt>
                <c:pt idx="2737">
                  <c:v>9.9220504760742188</c:v>
                </c:pt>
                <c:pt idx="2738">
                  <c:v>9.9270000457763672</c:v>
                </c:pt>
                <c:pt idx="2739">
                  <c:v>9.9120006561279297</c:v>
                </c:pt>
                <c:pt idx="2740">
                  <c:v>9.8929500579833984</c:v>
                </c:pt>
                <c:pt idx="2741">
                  <c:v>9.9790506362915039</c:v>
                </c:pt>
                <c:pt idx="2742">
                  <c:v>9.9649505615234375</c:v>
                </c:pt>
                <c:pt idx="2743">
                  <c:v>9.9340505599975586</c:v>
                </c:pt>
                <c:pt idx="2744">
                  <c:v>9.9220504760742188</c:v>
                </c:pt>
                <c:pt idx="2745">
                  <c:v>9.9070501327514648</c:v>
                </c:pt>
                <c:pt idx="2746">
                  <c:v>9.9070501327514648</c:v>
                </c:pt>
                <c:pt idx="2747">
                  <c:v>9.9750003814697266</c:v>
                </c:pt>
                <c:pt idx="2748">
                  <c:v>9.928950309753418</c:v>
                </c:pt>
                <c:pt idx="2749">
                  <c:v>9.8980503082275391</c:v>
                </c:pt>
                <c:pt idx="2750">
                  <c:v>9.928950309753418</c:v>
                </c:pt>
                <c:pt idx="2751">
                  <c:v>9.9580507278442383</c:v>
                </c:pt>
                <c:pt idx="2752">
                  <c:v>9.9150009155273438</c:v>
                </c:pt>
                <c:pt idx="2753">
                  <c:v>9.9030008316040039</c:v>
                </c:pt>
                <c:pt idx="2754">
                  <c:v>9.8740501403808594</c:v>
                </c:pt>
                <c:pt idx="2755">
                  <c:v>9.9120006561279297</c:v>
                </c:pt>
                <c:pt idx="2756">
                  <c:v>9.9169502258300781</c:v>
                </c:pt>
                <c:pt idx="2757">
                  <c:v>9.8839502334594727</c:v>
                </c:pt>
                <c:pt idx="2758">
                  <c:v>9.9150009155273438</c:v>
                </c:pt>
                <c:pt idx="2759">
                  <c:v>9.9340505599975586</c:v>
                </c:pt>
                <c:pt idx="2760">
                  <c:v>9.9120006561279297</c:v>
                </c:pt>
                <c:pt idx="2761">
                  <c:v>9.8760004043579102</c:v>
                </c:pt>
                <c:pt idx="2762">
                  <c:v>9.8740501403808594</c:v>
                </c:pt>
                <c:pt idx="2763">
                  <c:v>9.9240007400512695</c:v>
                </c:pt>
                <c:pt idx="2764">
                  <c:v>9.9430503845214844</c:v>
                </c:pt>
                <c:pt idx="2765">
                  <c:v>9.8719501495361328</c:v>
                </c:pt>
                <c:pt idx="2766">
                  <c:v>9.9270000457763672</c:v>
                </c:pt>
                <c:pt idx="2767">
                  <c:v>9.9270000457763672</c:v>
                </c:pt>
                <c:pt idx="2768">
                  <c:v>9.9480009078979492</c:v>
                </c:pt>
                <c:pt idx="2769">
                  <c:v>9.9030008316040039</c:v>
                </c:pt>
                <c:pt idx="2770">
                  <c:v>9.9070501327514648</c:v>
                </c:pt>
                <c:pt idx="2771">
                  <c:v>9.9000005722045898</c:v>
                </c:pt>
                <c:pt idx="2772">
                  <c:v>9.9460506439208984</c:v>
                </c:pt>
                <c:pt idx="2773">
                  <c:v>9.9240007400512695</c:v>
                </c:pt>
                <c:pt idx="2774">
                  <c:v>9.9120006561279297</c:v>
                </c:pt>
                <c:pt idx="2775">
                  <c:v>9.928950309753418</c:v>
                </c:pt>
                <c:pt idx="2776">
                  <c:v>9.8839502334594727</c:v>
                </c:pt>
                <c:pt idx="2777">
                  <c:v>9.88800048828125</c:v>
                </c:pt>
                <c:pt idx="2778">
                  <c:v>9.9630002975463867</c:v>
                </c:pt>
                <c:pt idx="2779">
                  <c:v>9.9169502258300781</c:v>
                </c:pt>
                <c:pt idx="2780">
                  <c:v>9.9270000457763672</c:v>
                </c:pt>
                <c:pt idx="2781">
                  <c:v>9.9030008316040039</c:v>
                </c:pt>
                <c:pt idx="2782">
                  <c:v>9.9480009078979492</c:v>
                </c:pt>
                <c:pt idx="2783">
                  <c:v>9.9150009155273438</c:v>
                </c:pt>
                <c:pt idx="2784">
                  <c:v>9.8689508438110352</c:v>
                </c:pt>
                <c:pt idx="2785">
                  <c:v>9.9070501327514648</c:v>
                </c:pt>
                <c:pt idx="2786">
                  <c:v>9.9220504760742188</c:v>
                </c:pt>
                <c:pt idx="2787">
                  <c:v>9.9409503936767578</c:v>
                </c:pt>
                <c:pt idx="2788">
                  <c:v>9.9190502166748047</c:v>
                </c:pt>
                <c:pt idx="2789">
                  <c:v>9.9460506439208984</c:v>
                </c:pt>
                <c:pt idx="2790">
                  <c:v>9.9510002136230469</c:v>
                </c:pt>
                <c:pt idx="2791">
                  <c:v>9.8980503082275391</c:v>
                </c:pt>
                <c:pt idx="2792">
                  <c:v>9.8479509353637695</c:v>
                </c:pt>
                <c:pt idx="2793">
                  <c:v>9.8640003204345703</c:v>
                </c:pt>
                <c:pt idx="2794">
                  <c:v>9.9120006561279297</c:v>
                </c:pt>
                <c:pt idx="2795">
                  <c:v>9.939000129699707</c:v>
                </c:pt>
                <c:pt idx="2796">
                  <c:v>9.9190502166748047</c:v>
                </c:pt>
                <c:pt idx="2797">
                  <c:v>9.928950309753418</c:v>
                </c:pt>
                <c:pt idx="2798">
                  <c:v>9.9030008316040039</c:v>
                </c:pt>
                <c:pt idx="2799">
                  <c:v>9.9270000457763672</c:v>
                </c:pt>
                <c:pt idx="2800">
                  <c:v>9.9430503845214844</c:v>
                </c:pt>
                <c:pt idx="2801">
                  <c:v>9.9360008239746094</c:v>
                </c:pt>
                <c:pt idx="2802">
                  <c:v>9.9409503936767578</c:v>
                </c:pt>
                <c:pt idx="2803">
                  <c:v>9.928950309753418</c:v>
                </c:pt>
                <c:pt idx="2804">
                  <c:v>9.8839502334594727</c:v>
                </c:pt>
                <c:pt idx="2805">
                  <c:v>9.859950065612793</c:v>
                </c:pt>
                <c:pt idx="2806">
                  <c:v>9.9000005722045898</c:v>
                </c:pt>
                <c:pt idx="2807">
                  <c:v>9.9169502258300781</c:v>
                </c:pt>
                <c:pt idx="2808">
                  <c:v>9.8860502243041992</c:v>
                </c:pt>
                <c:pt idx="2809">
                  <c:v>9.9240007400512695</c:v>
                </c:pt>
                <c:pt idx="2810">
                  <c:v>9.9270000457763672</c:v>
                </c:pt>
                <c:pt idx="2811">
                  <c:v>9.9360008239746094</c:v>
                </c:pt>
                <c:pt idx="2812">
                  <c:v>9.9340505599975586</c:v>
                </c:pt>
                <c:pt idx="2813">
                  <c:v>9.9270000457763672</c:v>
                </c:pt>
                <c:pt idx="2814">
                  <c:v>9.9460506439208984</c:v>
                </c:pt>
                <c:pt idx="2815">
                  <c:v>9.9340505599975586</c:v>
                </c:pt>
                <c:pt idx="2816">
                  <c:v>9.895050048828125</c:v>
                </c:pt>
                <c:pt idx="2817">
                  <c:v>9.9460506439208984</c:v>
                </c:pt>
                <c:pt idx="2818">
                  <c:v>9.9409503936767578</c:v>
                </c:pt>
                <c:pt idx="2819">
                  <c:v>9.8689508438110352</c:v>
                </c:pt>
                <c:pt idx="2820">
                  <c:v>9.8910007476806641</c:v>
                </c:pt>
                <c:pt idx="2821">
                  <c:v>9.9580507278442383</c:v>
                </c:pt>
                <c:pt idx="2822">
                  <c:v>9.9630002975463867</c:v>
                </c:pt>
                <c:pt idx="2823">
                  <c:v>9.9169502258300781</c:v>
                </c:pt>
                <c:pt idx="2824">
                  <c:v>9.8980503082275391</c:v>
                </c:pt>
                <c:pt idx="2825">
                  <c:v>9.9169502258300781</c:v>
                </c:pt>
                <c:pt idx="2826">
                  <c:v>9.9310503005981445</c:v>
                </c:pt>
                <c:pt idx="2827">
                  <c:v>9.939000129699707</c:v>
                </c:pt>
                <c:pt idx="2828">
                  <c:v>9.9120006561279297</c:v>
                </c:pt>
                <c:pt idx="2829">
                  <c:v>9.9150009155273438</c:v>
                </c:pt>
                <c:pt idx="2830">
                  <c:v>9.9070501327514648</c:v>
                </c:pt>
                <c:pt idx="2831">
                  <c:v>9.8910007476806641</c:v>
                </c:pt>
                <c:pt idx="2832">
                  <c:v>9.9000005722045898</c:v>
                </c:pt>
                <c:pt idx="2833">
                  <c:v>9.8719501495361328</c:v>
                </c:pt>
                <c:pt idx="2834">
                  <c:v>9.88800048828125</c:v>
                </c:pt>
                <c:pt idx="2835">
                  <c:v>9.9120006561279297</c:v>
                </c:pt>
                <c:pt idx="2836">
                  <c:v>9.8740501403808594</c:v>
                </c:pt>
                <c:pt idx="2837">
                  <c:v>9.8860502243041992</c:v>
                </c:pt>
                <c:pt idx="2838">
                  <c:v>9.8980503082275391</c:v>
                </c:pt>
                <c:pt idx="2839">
                  <c:v>9.928950309753418</c:v>
                </c:pt>
                <c:pt idx="2840">
                  <c:v>9.9720001220703125</c:v>
                </c:pt>
                <c:pt idx="2841">
                  <c:v>9.9150009155273438</c:v>
                </c:pt>
                <c:pt idx="2842">
                  <c:v>9.9070501327514648</c:v>
                </c:pt>
                <c:pt idx="2843">
                  <c:v>9.9240007400512695</c:v>
                </c:pt>
                <c:pt idx="2844">
                  <c:v>9.928950309753418</c:v>
                </c:pt>
                <c:pt idx="2845">
                  <c:v>9.9360008239746094</c:v>
                </c:pt>
                <c:pt idx="2846">
                  <c:v>9.8380508422851563</c:v>
                </c:pt>
                <c:pt idx="2847">
                  <c:v>9.9220504760742188</c:v>
                </c:pt>
                <c:pt idx="2848">
                  <c:v>9.8980503082275391</c:v>
                </c:pt>
                <c:pt idx="2849">
                  <c:v>9.8449506759643555</c:v>
                </c:pt>
                <c:pt idx="2850">
                  <c:v>9.8839502334594727</c:v>
                </c:pt>
                <c:pt idx="2851">
                  <c:v>9.8980503082275391</c:v>
                </c:pt>
                <c:pt idx="2852">
                  <c:v>9.928950309753418</c:v>
                </c:pt>
                <c:pt idx="2853">
                  <c:v>9.9750003814697266</c:v>
                </c:pt>
                <c:pt idx="2854">
                  <c:v>9.8929500579833984</c:v>
                </c:pt>
                <c:pt idx="2855">
                  <c:v>9.9240007400512695</c:v>
                </c:pt>
                <c:pt idx="2856">
                  <c:v>9.9460506439208984</c:v>
                </c:pt>
                <c:pt idx="2857">
                  <c:v>9.8839502334594727</c:v>
                </c:pt>
                <c:pt idx="2858">
                  <c:v>9.9169502258300781</c:v>
                </c:pt>
                <c:pt idx="2859">
                  <c:v>9.9460506439208984</c:v>
                </c:pt>
                <c:pt idx="2860">
                  <c:v>9.9220504760742188</c:v>
                </c:pt>
                <c:pt idx="2861">
                  <c:v>9.9430503845214844</c:v>
                </c:pt>
                <c:pt idx="2862">
                  <c:v>9.9600000381469727</c:v>
                </c:pt>
                <c:pt idx="2863">
                  <c:v>9.8760004043579102</c:v>
                </c:pt>
                <c:pt idx="2864">
                  <c:v>9.9430503845214844</c:v>
                </c:pt>
                <c:pt idx="2865">
                  <c:v>9.9000005722045898</c:v>
                </c:pt>
                <c:pt idx="2866">
                  <c:v>9.928950309753418</c:v>
                </c:pt>
                <c:pt idx="2867">
                  <c:v>9.9169502258300781</c:v>
                </c:pt>
                <c:pt idx="2868">
                  <c:v>9.9049501419067383</c:v>
                </c:pt>
                <c:pt idx="2869">
                  <c:v>9.9409503936767578</c:v>
                </c:pt>
                <c:pt idx="2870">
                  <c:v>9.9480009078979492</c:v>
                </c:pt>
                <c:pt idx="2871">
                  <c:v>9.9120006561279297</c:v>
                </c:pt>
                <c:pt idx="2872">
                  <c:v>9.9430503845214844</c:v>
                </c:pt>
                <c:pt idx="2873">
                  <c:v>9.9000005722045898</c:v>
                </c:pt>
                <c:pt idx="2874">
                  <c:v>9.880950927734375</c:v>
                </c:pt>
                <c:pt idx="2875">
                  <c:v>9.9600000381469727</c:v>
                </c:pt>
                <c:pt idx="2876">
                  <c:v>9.9190502166748047</c:v>
                </c:pt>
                <c:pt idx="2877">
                  <c:v>9.9190502166748047</c:v>
                </c:pt>
                <c:pt idx="2878">
                  <c:v>9.9100503921508789</c:v>
                </c:pt>
                <c:pt idx="2879">
                  <c:v>9.9169502258300781</c:v>
                </c:pt>
                <c:pt idx="2880">
                  <c:v>9.9360008239746094</c:v>
                </c:pt>
                <c:pt idx="2881">
                  <c:v>9.9190502166748047</c:v>
                </c:pt>
                <c:pt idx="2882">
                  <c:v>9.9150009155273438</c:v>
                </c:pt>
                <c:pt idx="2883">
                  <c:v>9.9360008239746094</c:v>
                </c:pt>
                <c:pt idx="2884">
                  <c:v>9.9460506439208984</c:v>
                </c:pt>
                <c:pt idx="2885">
                  <c:v>9.895050048828125</c:v>
                </c:pt>
                <c:pt idx="2886">
                  <c:v>9.859950065612793</c:v>
                </c:pt>
                <c:pt idx="2887">
                  <c:v>9.8719501495361328</c:v>
                </c:pt>
                <c:pt idx="2888">
                  <c:v>9.939000129699707</c:v>
                </c:pt>
                <c:pt idx="2889">
                  <c:v>9.9240007400512695</c:v>
                </c:pt>
                <c:pt idx="2890">
                  <c:v>9.9030008316040039</c:v>
                </c:pt>
                <c:pt idx="2891">
                  <c:v>9.9409503936767578</c:v>
                </c:pt>
                <c:pt idx="2892">
                  <c:v>9.9310503005981445</c:v>
                </c:pt>
                <c:pt idx="2893">
                  <c:v>9.8929500579833984</c:v>
                </c:pt>
                <c:pt idx="2894">
                  <c:v>9.9120006561279297</c:v>
                </c:pt>
                <c:pt idx="2895">
                  <c:v>9.8910007476806641</c:v>
                </c:pt>
                <c:pt idx="2896">
                  <c:v>9.9409503936767578</c:v>
                </c:pt>
                <c:pt idx="2897">
                  <c:v>9.9000005722045898</c:v>
                </c:pt>
                <c:pt idx="2898">
                  <c:v>9.9150009155273438</c:v>
                </c:pt>
                <c:pt idx="2899">
                  <c:v>9.88800048828125</c:v>
                </c:pt>
                <c:pt idx="2900">
                  <c:v>9.859950065612793</c:v>
                </c:pt>
                <c:pt idx="2901">
                  <c:v>9.9190502166748047</c:v>
                </c:pt>
                <c:pt idx="2902">
                  <c:v>9.9430503845214844</c:v>
                </c:pt>
                <c:pt idx="2903">
                  <c:v>9.9460506439208984</c:v>
                </c:pt>
                <c:pt idx="2904">
                  <c:v>9.939000129699707</c:v>
                </c:pt>
                <c:pt idx="2905">
                  <c:v>9.8839502334594727</c:v>
                </c:pt>
                <c:pt idx="2906">
                  <c:v>9.9000005722045898</c:v>
                </c:pt>
                <c:pt idx="2907">
                  <c:v>9.8929500579833984</c:v>
                </c:pt>
                <c:pt idx="2908">
                  <c:v>9.9000005722045898</c:v>
                </c:pt>
                <c:pt idx="2909">
                  <c:v>9.8860502243041992</c:v>
                </c:pt>
                <c:pt idx="2910">
                  <c:v>9.9409503936767578</c:v>
                </c:pt>
                <c:pt idx="2911">
                  <c:v>9.9340505599975586</c:v>
                </c:pt>
                <c:pt idx="2912">
                  <c:v>9.9630002975463867</c:v>
                </c:pt>
                <c:pt idx="2913">
                  <c:v>9.9670505523681641</c:v>
                </c:pt>
                <c:pt idx="2914">
                  <c:v>9.9169502258300781</c:v>
                </c:pt>
                <c:pt idx="2915">
                  <c:v>9.9120006561279297</c:v>
                </c:pt>
                <c:pt idx="2916">
                  <c:v>9.9430503845214844</c:v>
                </c:pt>
                <c:pt idx="2917">
                  <c:v>9.9120006561279297</c:v>
                </c:pt>
                <c:pt idx="2918">
                  <c:v>9.9550504684448242</c:v>
                </c:pt>
                <c:pt idx="2919">
                  <c:v>9.9360008239746094</c:v>
                </c:pt>
                <c:pt idx="2920">
                  <c:v>9.9700508117675781</c:v>
                </c:pt>
                <c:pt idx="2921">
                  <c:v>9.9550504684448242</c:v>
                </c:pt>
                <c:pt idx="2922">
                  <c:v>9.9049501419067383</c:v>
                </c:pt>
                <c:pt idx="2923">
                  <c:v>9.9270000457763672</c:v>
                </c:pt>
                <c:pt idx="2924">
                  <c:v>9.939000129699707</c:v>
                </c:pt>
                <c:pt idx="2925">
                  <c:v>9.9190502166748047</c:v>
                </c:pt>
                <c:pt idx="2926">
                  <c:v>9.928950309753418</c:v>
                </c:pt>
                <c:pt idx="2927">
                  <c:v>9.895050048828125</c:v>
                </c:pt>
                <c:pt idx="2928">
                  <c:v>9.9120006561279297</c:v>
                </c:pt>
                <c:pt idx="2929">
                  <c:v>9.8719501495361328</c:v>
                </c:pt>
                <c:pt idx="2930">
                  <c:v>9.9030008316040039</c:v>
                </c:pt>
                <c:pt idx="2931">
                  <c:v>9.9169502258300781</c:v>
                </c:pt>
                <c:pt idx="2932">
                  <c:v>9.9049501419067383</c:v>
                </c:pt>
                <c:pt idx="2933">
                  <c:v>9.9310503005981445</c:v>
                </c:pt>
                <c:pt idx="2934">
                  <c:v>9.982050895690918</c:v>
                </c:pt>
                <c:pt idx="2935">
                  <c:v>9.9070501327514648</c:v>
                </c:pt>
                <c:pt idx="2936">
                  <c:v>9.8719501495361328</c:v>
                </c:pt>
                <c:pt idx="2937">
                  <c:v>9.8839502334594727</c:v>
                </c:pt>
                <c:pt idx="2938">
                  <c:v>9.9409503936767578</c:v>
                </c:pt>
                <c:pt idx="2939">
                  <c:v>9.9430503845214844</c:v>
                </c:pt>
                <c:pt idx="2940">
                  <c:v>9.9480009078979492</c:v>
                </c:pt>
                <c:pt idx="2941">
                  <c:v>9.939000129699707</c:v>
                </c:pt>
                <c:pt idx="2942">
                  <c:v>9.9120006561279297</c:v>
                </c:pt>
                <c:pt idx="2943">
                  <c:v>9.9480009078979492</c:v>
                </c:pt>
                <c:pt idx="2944">
                  <c:v>9.9190502166748047</c:v>
                </c:pt>
                <c:pt idx="2945">
                  <c:v>9.9409503936767578</c:v>
                </c:pt>
                <c:pt idx="2946">
                  <c:v>9.9150009155273438</c:v>
                </c:pt>
                <c:pt idx="2947">
                  <c:v>9.9150009155273438</c:v>
                </c:pt>
                <c:pt idx="2948">
                  <c:v>9.9409503936767578</c:v>
                </c:pt>
                <c:pt idx="2949">
                  <c:v>9.9529504776000977</c:v>
                </c:pt>
                <c:pt idx="2950">
                  <c:v>9.9310503005981445</c:v>
                </c:pt>
                <c:pt idx="2951">
                  <c:v>9.9030008316040039</c:v>
                </c:pt>
                <c:pt idx="2952">
                  <c:v>9.939000129699707</c:v>
                </c:pt>
                <c:pt idx="2953">
                  <c:v>9.9240007400512695</c:v>
                </c:pt>
                <c:pt idx="2954">
                  <c:v>9.9240007400512695</c:v>
                </c:pt>
                <c:pt idx="2955">
                  <c:v>9.9409503936767578</c:v>
                </c:pt>
                <c:pt idx="2956">
                  <c:v>9.8929500579833984</c:v>
                </c:pt>
                <c:pt idx="2957">
                  <c:v>9.9190502166748047</c:v>
                </c:pt>
                <c:pt idx="2958">
                  <c:v>9.9220504760742188</c:v>
                </c:pt>
                <c:pt idx="2959">
                  <c:v>9.8860502243041992</c:v>
                </c:pt>
                <c:pt idx="2960">
                  <c:v>9.9070501327514648</c:v>
                </c:pt>
                <c:pt idx="2961">
                  <c:v>9.9070501327514648</c:v>
                </c:pt>
                <c:pt idx="2962">
                  <c:v>9.9190502166748047</c:v>
                </c:pt>
                <c:pt idx="2963">
                  <c:v>9.8569507598876953</c:v>
                </c:pt>
                <c:pt idx="2964">
                  <c:v>9.9409503936767578</c:v>
                </c:pt>
                <c:pt idx="2965">
                  <c:v>9.9600000381469727</c:v>
                </c:pt>
                <c:pt idx="2966">
                  <c:v>9.8929500579833984</c:v>
                </c:pt>
                <c:pt idx="2967">
                  <c:v>9.9070501327514648</c:v>
                </c:pt>
                <c:pt idx="2968">
                  <c:v>9.9430503845214844</c:v>
                </c:pt>
                <c:pt idx="2969">
                  <c:v>9.9150009155273438</c:v>
                </c:pt>
                <c:pt idx="2970">
                  <c:v>9.8550004959106445</c:v>
                </c:pt>
                <c:pt idx="2971">
                  <c:v>9.9270000457763672</c:v>
                </c:pt>
                <c:pt idx="2972">
                  <c:v>9.8910007476806641</c:v>
                </c:pt>
                <c:pt idx="2973">
                  <c:v>9.859950065612793</c:v>
                </c:pt>
                <c:pt idx="2974">
                  <c:v>9.8670005798339844</c:v>
                </c:pt>
                <c:pt idx="2975">
                  <c:v>9.9360008239746094</c:v>
                </c:pt>
                <c:pt idx="2976">
                  <c:v>9.928950309753418</c:v>
                </c:pt>
                <c:pt idx="2977">
                  <c:v>9.9700508117675781</c:v>
                </c:pt>
                <c:pt idx="2978">
                  <c:v>9.9460506439208984</c:v>
                </c:pt>
                <c:pt idx="2979">
                  <c:v>9.9220504760742188</c:v>
                </c:pt>
                <c:pt idx="2980">
                  <c:v>9.9720001220703125</c:v>
                </c:pt>
                <c:pt idx="2981">
                  <c:v>9.9030008316040039</c:v>
                </c:pt>
                <c:pt idx="2982">
                  <c:v>9.9529504776000977</c:v>
                </c:pt>
                <c:pt idx="2983">
                  <c:v>9.9070501327514648</c:v>
                </c:pt>
                <c:pt idx="2984">
                  <c:v>9.8790006637573242</c:v>
                </c:pt>
                <c:pt idx="2985">
                  <c:v>9.8980503082275391</c:v>
                </c:pt>
                <c:pt idx="2986">
                  <c:v>9.9340505599975586</c:v>
                </c:pt>
                <c:pt idx="2987">
                  <c:v>9.8719501495361328</c:v>
                </c:pt>
                <c:pt idx="2988">
                  <c:v>9.9000005722045898</c:v>
                </c:pt>
                <c:pt idx="2989">
                  <c:v>9.9480009078979492</c:v>
                </c:pt>
                <c:pt idx="2990">
                  <c:v>9.9340505599975586</c:v>
                </c:pt>
                <c:pt idx="2991">
                  <c:v>9.9409503936767578</c:v>
                </c:pt>
                <c:pt idx="2992">
                  <c:v>9.9649505615234375</c:v>
                </c:pt>
                <c:pt idx="2993">
                  <c:v>9.9580507278442383</c:v>
                </c:pt>
                <c:pt idx="2994">
                  <c:v>9.8719501495361328</c:v>
                </c:pt>
                <c:pt idx="2995">
                  <c:v>9.8839502334594727</c:v>
                </c:pt>
                <c:pt idx="2996">
                  <c:v>9.88800048828125</c:v>
                </c:pt>
                <c:pt idx="2997">
                  <c:v>9.9150009155273438</c:v>
                </c:pt>
                <c:pt idx="2998">
                  <c:v>9.9270000457763672</c:v>
                </c:pt>
                <c:pt idx="2999">
                  <c:v>9.939000129699707</c:v>
                </c:pt>
                <c:pt idx="3000">
                  <c:v>9.9190502166748047</c:v>
                </c:pt>
                <c:pt idx="3001">
                  <c:v>9.8860502243041992</c:v>
                </c:pt>
                <c:pt idx="3002">
                  <c:v>9.9220504760742188</c:v>
                </c:pt>
                <c:pt idx="3003">
                  <c:v>9.9220504760742188</c:v>
                </c:pt>
                <c:pt idx="3004">
                  <c:v>9.9310503005981445</c:v>
                </c:pt>
                <c:pt idx="3005">
                  <c:v>9.859950065612793</c:v>
                </c:pt>
                <c:pt idx="3006">
                  <c:v>9.9000005722045898</c:v>
                </c:pt>
                <c:pt idx="3007">
                  <c:v>9.9430503845214844</c:v>
                </c:pt>
                <c:pt idx="3008">
                  <c:v>9.8860502243041992</c:v>
                </c:pt>
                <c:pt idx="3009">
                  <c:v>9.9049501419067383</c:v>
                </c:pt>
                <c:pt idx="3010">
                  <c:v>9.9240007400512695</c:v>
                </c:pt>
                <c:pt idx="3011">
                  <c:v>9.895050048828125</c:v>
                </c:pt>
                <c:pt idx="3012">
                  <c:v>9.9049501419067383</c:v>
                </c:pt>
                <c:pt idx="3013">
                  <c:v>9.88800048828125</c:v>
                </c:pt>
                <c:pt idx="3014">
                  <c:v>9.8790006637573242</c:v>
                </c:pt>
                <c:pt idx="3015">
                  <c:v>9.9480009078979492</c:v>
                </c:pt>
                <c:pt idx="3016">
                  <c:v>9.9550504684448242</c:v>
                </c:pt>
                <c:pt idx="3017">
                  <c:v>9.895050048828125</c:v>
                </c:pt>
                <c:pt idx="3018">
                  <c:v>9.8760004043579102</c:v>
                </c:pt>
                <c:pt idx="3019">
                  <c:v>9.8719501495361328</c:v>
                </c:pt>
                <c:pt idx="3020">
                  <c:v>9.9340505599975586</c:v>
                </c:pt>
                <c:pt idx="3021">
                  <c:v>9.9310503005981445</c:v>
                </c:pt>
                <c:pt idx="3022">
                  <c:v>9.8839502334594727</c:v>
                </c:pt>
                <c:pt idx="3023">
                  <c:v>9.88800048828125</c:v>
                </c:pt>
                <c:pt idx="3024">
                  <c:v>9.982050895690918</c:v>
                </c:pt>
                <c:pt idx="3025">
                  <c:v>9.9630002975463867</c:v>
                </c:pt>
                <c:pt idx="3026">
                  <c:v>9.939000129699707</c:v>
                </c:pt>
                <c:pt idx="3027">
                  <c:v>9.9580507278442383</c:v>
                </c:pt>
                <c:pt idx="3028">
                  <c:v>9.928950309753418</c:v>
                </c:pt>
                <c:pt idx="3029">
                  <c:v>9.880950927734375</c:v>
                </c:pt>
                <c:pt idx="3030">
                  <c:v>9.8479509353637695</c:v>
                </c:pt>
                <c:pt idx="3031">
                  <c:v>9.8980503082275391</c:v>
                </c:pt>
                <c:pt idx="3032">
                  <c:v>9.9630002975463867</c:v>
                </c:pt>
                <c:pt idx="3033">
                  <c:v>9.9310503005981445</c:v>
                </c:pt>
                <c:pt idx="3034">
                  <c:v>9.9070501327514648</c:v>
                </c:pt>
                <c:pt idx="3035">
                  <c:v>9.9030008316040039</c:v>
                </c:pt>
                <c:pt idx="3036">
                  <c:v>9.9430503845214844</c:v>
                </c:pt>
                <c:pt idx="3037">
                  <c:v>9.9480009078979492</c:v>
                </c:pt>
                <c:pt idx="3038">
                  <c:v>9.9070501327514648</c:v>
                </c:pt>
                <c:pt idx="3039">
                  <c:v>9.8719501495361328</c:v>
                </c:pt>
                <c:pt idx="3040">
                  <c:v>9.8929500579833984</c:v>
                </c:pt>
                <c:pt idx="3041">
                  <c:v>9.88800048828125</c:v>
                </c:pt>
                <c:pt idx="3042">
                  <c:v>9.9270000457763672</c:v>
                </c:pt>
                <c:pt idx="3043">
                  <c:v>9.8910007476806641</c:v>
                </c:pt>
                <c:pt idx="3044">
                  <c:v>9.9049501419067383</c:v>
                </c:pt>
                <c:pt idx="3045">
                  <c:v>9.9100503921508789</c:v>
                </c:pt>
                <c:pt idx="3046">
                  <c:v>9.9190502166748047</c:v>
                </c:pt>
                <c:pt idx="3047">
                  <c:v>9.9510002136230469</c:v>
                </c:pt>
                <c:pt idx="3048">
                  <c:v>9.9430503845214844</c:v>
                </c:pt>
                <c:pt idx="3049">
                  <c:v>9.9240007400512695</c:v>
                </c:pt>
                <c:pt idx="3050">
                  <c:v>9.9360008239746094</c:v>
                </c:pt>
                <c:pt idx="3051">
                  <c:v>9.9270000457763672</c:v>
                </c:pt>
                <c:pt idx="3052">
                  <c:v>9.9000005722045898</c:v>
                </c:pt>
                <c:pt idx="3053">
                  <c:v>9.8640003204345703</c:v>
                </c:pt>
                <c:pt idx="3054">
                  <c:v>9.8689508438110352</c:v>
                </c:pt>
                <c:pt idx="3055">
                  <c:v>9.8860502243041992</c:v>
                </c:pt>
                <c:pt idx="3056">
                  <c:v>9.9340505599975586</c:v>
                </c:pt>
                <c:pt idx="3057">
                  <c:v>9.8689508438110352</c:v>
                </c:pt>
                <c:pt idx="3058">
                  <c:v>9.880950927734375</c:v>
                </c:pt>
                <c:pt idx="3059">
                  <c:v>9.928950309753418</c:v>
                </c:pt>
                <c:pt idx="3060">
                  <c:v>9.928950309753418</c:v>
                </c:pt>
                <c:pt idx="3061">
                  <c:v>9.9430503845214844</c:v>
                </c:pt>
                <c:pt idx="3062">
                  <c:v>9.9150009155273438</c:v>
                </c:pt>
                <c:pt idx="3063">
                  <c:v>9.9169502258300781</c:v>
                </c:pt>
                <c:pt idx="3064">
                  <c:v>9.9480009078979492</c:v>
                </c:pt>
                <c:pt idx="3065">
                  <c:v>9.928950309753418</c:v>
                </c:pt>
                <c:pt idx="3066">
                  <c:v>9.9220504760742188</c:v>
                </c:pt>
                <c:pt idx="3067">
                  <c:v>9.9270000457763672</c:v>
                </c:pt>
                <c:pt idx="3068">
                  <c:v>9.895050048828125</c:v>
                </c:pt>
                <c:pt idx="3069">
                  <c:v>9.9340505599975586</c:v>
                </c:pt>
                <c:pt idx="3070">
                  <c:v>9.9480009078979492</c:v>
                </c:pt>
                <c:pt idx="3071">
                  <c:v>9.9670505523681641</c:v>
                </c:pt>
                <c:pt idx="3072">
                  <c:v>9.9070501327514648</c:v>
                </c:pt>
                <c:pt idx="3073">
                  <c:v>9.9360008239746094</c:v>
                </c:pt>
                <c:pt idx="3074">
                  <c:v>9.9270000457763672</c:v>
                </c:pt>
                <c:pt idx="3075">
                  <c:v>9.880950927734375</c:v>
                </c:pt>
                <c:pt idx="3076">
                  <c:v>9.8980503082275391</c:v>
                </c:pt>
                <c:pt idx="3077">
                  <c:v>9.9100503921508789</c:v>
                </c:pt>
                <c:pt idx="3078">
                  <c:v>9.9169502258300781</c:v>
                </c:pt>
                <c:pt idx="3079">
                  <c:v>9.8839502334594727</c:v>
                </c:pt>
                <c:pt idx="3080">
                  <c:v>9.8910007476806641</c:v>
                </c:pt>
                <c:pt idx="3081">
                  <c:v>9.9049501419067383</c:v>
                </c:pt>
                <c:pt idx="3082">
                  <c:v>9.9360008239746094</c:v>
                </c:pt>
                <c:pt idx="3083">
                  <c:v>9.9220504760742188</c:v>
                </c:pt>
                <c:pt idx="3084">
                  <c:v>9.8740501403808594</c:v>
                </c:pt>
                <c:pt idx="3085">
                  <c:v>9.9030008316040039</c:v>
                </c:pt>
                <c:pt idx="3086">
                  <c:v>9.88800048828125</c:v>
                </c:pt>
                <c:pt idx="3087">
                  <c:v>9.9310503005981445</c:v>
                </c:pt>
                <c:pt idx="3088">
                  <c:v>9.8929500579833984</c:v>
                </c:pt>
                <c:pt idx="3089">
                  <c:v>9.880950927734375</c:v>
                </c:pt>
                <c:pt idx="3090">
                  <c:v>9.9100503921508789</c:v>
                </c:pt>
                <c:pt idx="3091">
                  <c:v>9.9580507278442383</c:v>
                </c:pt>
                <c:pt idx="3092">
                  <c:v>9.9409503936767578</c:v>
                </c:pt>
                <c:pt idx="3093">
                  <c:v>9.9120006561279297</c:v>
                </c:pt>
                <c:pt idx="3094">
                  <c:v>9.939000129699707</c:v>
                </c:pt>
                <c:pt idx="3095">
                  <c:v>9.9340505599975586</c:v>
                </c:pt>
                <c:pt idx="3096">
                  <c:v>9.9310503005981445</c:v>
                </c:pt>
                <c:pt idx="3097">
                  <c:v>9.9630002975463867</c:v>
                </c:pt>
                <c:pt idx="3098">
                  <c:v>9.9150009155273438</c:v>
                </c:pt>
                <c:pt idx="3099">
                  <c:v>9.9120006561279297</c:v>
                </c:pt>
                <c:pt idx="3100">
                  <c:v>9.9030008316040039</c:v>
                </c:pt>
                <c:pt idx="3101">
                  <c:v>9.9100503921508789</c:v>
                </c:pt>
                <c:pt idx="3102">
                  <c:v>9.895050048828125</c:v>
                </c:pt>
                <c:pt idx="3103">
                  <c:v>9.8740501403808594</c:v>
                </c:pt>
                <c:pt idx="3104">
                  <c:v>9.9030008316040039</c:v>
                </c:pt>
                <c:pt idx="3105">
                  <c:v>9.8980503082275391</c:v>
                </c:pt>
                <c:pt idx="3106">
                  <c:v>9.895050048828125</c:v>
                </c:pt>
                <c:pt idx="3107">
                  <c:v>9.9120006561279297</c:v>
                </c:pt>
                <c:pt idx="3108">
                  <c:v>9.8719501495361328</c:v>
                </c:pt>
                <c:pt idx="3109">
                  <c:v>9.895050048828125</c:v>
                </c:pt>
                <c:pt idx="3110">
                  <c:v>9.9100503921508789</c:v>
                </c:pt>
                <c:pt idx="3111">
                  <c:v>9.939000129699707</c:v>
                </c:pt>
                <c:pt idx="3112">
                  <c:v>9.9150009155273438</c:v>
                </c:pt>
                <c:pt idx="3113">
                  <c:v>9.9670505523681641</c:v>
                </c:pt>
                <c:pt idx="3114">
                  <c:v>9.895050048828125</c:v>
                </c:pt>
                <c:pt idx="3115">
                  <c:v>9.9169502258300781</c:v>
                </c:pt>
                <c:pt idx="3116">
                  <c:v>9.8980503082275391</c:v>
                </c:pt>
                <c:pt idx="3117">
                  <c:v>9.9270000457763672</c:v>
                </c:pt>
                <c:pt idx="3118">
                  <c:v>9.8790006637573242</c:v>
                </c:pt>
                <c:pt idx="3119">
                  <c:v>9.8980503082275391</c:v>
                </c:pt>
                <c:pt idx="3120">
                  <c:v>9.9100503921508789</c:v>
                </c:pt>
                <c:pt idx="3121">
                  <c:v>9.8640003204345703</c:v>
                </c:pt>
                <c:pt idx="3122">
                  <c:v>9.9480009078979492</c:v>
                </c:pt>
                <c:pt idx="3123">
                  <c:v>9.9430503845214844</c:v>
                </c:pt>
                <c:pt idx="3124">
                  <c:v>9.880950927734375</c:v>
                </c:pt>
                <c:pt idx="3125">
                  <c:v>9.880950927734375</c:v>
                </c:pt>
                <c:pt idx="3126">
                  <c:v>9.928950309753418</c:v>
                </c:pt>
                <c:pt idx="3127">
                  <c:v>9.9600000381469727</c:v>
                </c:pt>
                <c:pt idx="3128">
                  <c:v>9.928950309753418</c:v>
                </c:pt>
                <c:pt idx="3129">
                  <c:v>9.9240007400512695</c:v>
                </c:pt>
                <c:pt idx="3130">
                  <c:v>9.9150009155273438</c:v>
                </c:pt>
                <c:pt idx="3131">
                  <c:v>9.9430503845214844</c:v>
                </c:pt>
                <c:pt idx="3132">
                  <c:v>9.8760004043579102</c:v>
                </c:pt>
                <c:pt idx="3133">
                  <c:v>9.8839502334594727</c:v>
                </c:pt>
                <c:pt idx="3134">
                  <c:v>9.9049501419067383</c:v>
                </c:pt>
                <c:pt idx="3135">
                  <c:v>9.9030008316040039</c:v>
                </c:pt>
                <c:pt idx="3136">
                  <c:v>9.9340505599975586</c:v>
                </c:pt>
                <c:pt idx="3137">
                  <c:v>9.9270000457763672</c:v>
                </c:pt>
                <c:pt idx="3138">
                  <c:v>9.9150009155273438</c:v>
                </c:pt>
                <c:pt idx="3139">
                  <c:v>9.9600000381469727</c:v>
                </c:pt>
                <c:pt idx="3140">
                  <c:v>9.9670505523681641</c:v>
                </c:pt>
                <c:pt idx="3141">
                  <c:v>9.8980503082275391</c:v>
                </c:pt>
                <c:pt idx="3142">
                  <c:v>9.9460506439208984</c:v>
                </c:pt>
                <c:pt idx="3143">
                  <c:v>9.9409503936767578</c:v>
                </c:pt>
                <c:pt idx="3144">
                  <c:v>9.819000244140625</c:v>
                </c:pt>
                <c:pt idx="3145">
                  <c:v>9.9630002975463867</c:v>
                </c:pt>
                <c:pt idx="3146">
                  <c:v>9.9859504699707031</c:v>
                </c:pt>
                <c:pt idx="3147">
                  <c:v>9.8719501495361328</c:v>
                </c:pt>
                <c:pt idx="3148">
                  <c:v>9.8569507598876953</c:v>
                </c:pt>
                <c:pt idx="3149">
                  <c:v>9.9000005722045898</c:v>
                </c:pt>
                <c:pt idx="3150">
                  <c:v>9.859950065612793</c:v>
                </c:pt>
                <c:pt idx="3151">
                  <c:v>9.8449506759643555</c:v>
                </c:pt>
                <c:pt idx="3152">
                  <c:v>9.8910007476806641</c:v>
                </c:pt>
                <c:pt idx="3153">
                  <c:v>9.9100503921508789</c:v>
                </c:pt>
                <c:pt idx="3154">
                  <c:v>9.9030008316040039</c:v>
                </c:pt>
                <c:pt idx="3155">
                  <c:v>9.9030008316040039</c:v>
                </c:pt>
                <c:pt idx="3156">
                  <c:v>9.928950309753418</c:v>
                </c:pt>
                <c:pt idx="3157">
                  <c:v>9.9070501327514648</c:v>
                </c:pt>
                <c:pt idx="3158">
                  <c:v>9.9270000457763672</c:v>
                </c:pt>
                <c:pt idx="3159">
                  <c:v>9.9000005722045898</c:v>
                </c:pt>
                <c:pt idx="3160">
                  <c:v>9.9340505599975586</c:v>
                </c:pt>
                <c:pt idx="3161">
                  <c:v>9.9190502166748047</c:v>
                </c:pt>
                <c:pt idx="3162">
                  <c:v>9.8740501403808594</c:v>
                </c:pt>
                <c:pt idx="3163">
                  <c:v>9.9150009155273438</c:v>
                </c:pt>
                <c:pt idx="3164">
                  <c:v>9.9480009078979492</c:v>
                </c:pt>
                <c:pt idx="3165">
                  <c:v>9.9840002059936523</c:v>
                </c:pt>
                <c:pt idx="3166">
                  <c:v>9.9310503005981445</c:v>
                </c:pt>
                <c:pt idx="3167">
                  <c:v>9.9670505523681641</c:v>
                </c:pt>
                <c:pt idx="3168">
                  <c:v>9.9340505599975586</c:v>
                </c:pt>
                <c:pt idx="3169">
                  <c:v>9.895050048828125</c:v>
                </c:pt>
                <c:pt idx="3170">
                  <c:v>9.9310503005981445</c:v>
                </c:pt>
                <c:pt idx="3171">
                  <c:v>9.9580507278442383</c:v>
                </c:pt>
                <c:pt idx="3172">
                  <c:v>9.9409503936767578</c:v>
                </c:pt>
                <c:pt idx="3173">
                  <c:v>9.9360008239746094</c:v>
                </c:pt>
                <c:pt idx="3174">
                  <c:v>9.9340505599975586</c:v>
                </c:pt>
                <c:pt idx="3175">
                  <c:v>9.8929500579833984</c:v>
                </c:pt>
                <c:pt idx="3176">
                  <c:v>9.9169502258300781</c:v>
                </c:pt>
                <c:pt idx="3177">
                  <c:v>9.9340505599975586</c:v>
                </c:pt>
                <c:pt idx="3178">
                  <c:v>9.8860502243041992</c:v>
                </c:pt>
                <c:pt idx="3179">
                  <c:v>9.895050048828125</c:v>
                </c:pt>
                <c:pt idx="3180">
                  <c:v>9.9409503936767578</c:v>
                </c:pt>
                <c:pt idx="3181">
                  <c:v>9.9409503936767578</c:v>
                </c:pt>
                <c:pt idx="3182">
                  <c:v>9.9340505599975586</c:v>
                </c:pt>
                <c:pt idx="3183">
                  <c:v>9.9580507278442383</c:v>
                </c:pt>
                <c:pt idx="3184">
                  <c:v>9.9460506439208984</c:v>
                </c:pt>
                <c:pt idx="3185">
                  <c:v>9.9270000457763672</c:v>
                </c:pt>
                <c:pt idx="3186">
                  <c:v>9.8980503082275391</c:v>
                </c:pt>
                <c:pt idx="3187">
                  <c:v>9.8329505920410156</c:v>
                </c:pt>
                <c:pt idx="3188">
                  <c:v>9.8719501495361328</c:v>
                </c:pt>
                <c:pt idx="3189">
                  <c:v>9.939000129699707</c:v>
                </c:pt>
                <c:pt idx="3190">
                  <c:v>9.9409503936767578</c:v>
                </c:pt>
                <c:pt idx="3191">
                  <c:v>9.9150009155273438</c:v>
                </c:pt>
                <c:pt idx="3192">
                  <c:v>9.9360008239746094</c:v>
                </c:pt>
                <c:pt idx="3193">
                  <c:v>9.895050048828125</c:v>
                </c:pt>
                <c:pt idx="3194">
                  <c:v>9.9070501327514648</c:v>
                </c:pt>
                <c:pt idx="3195">
                  <c:v>9.9270000457763672</c:v>
                </c:pt>
                <c:pt idx="3196">
                  <c:v>9.9000005722045898</c:v>
                </c:pt>
                <c:pt idx="3197">
                  <c:v>9.8760004043579102</c:v>
                </c:pt>
                <c:pt idx="3198">
                  <c:v>9.9169502258300781</c:v>
                </c:pt>
                <c:pt idx="3199">
                  <c:v>9.9169502258300781</c:v>
                </c:pt>
                <c:pt idx="3200">
                  <c:v>9.880950927734375</c:v>
                </c:pt>
                <c:pt idx="3201">
                  <c:v>9.8929500579833984</c:v>
                </c:pt>
                <c:pt idx="3202">
                  <c:v>9.9070501327514648</c:v>
                </c:pt>
                <c:pt idx="3203">
                  <c:v>9.8790006637573242</c:v>
                </c:pt>
                <c:pt idx="3204">
                  <c:v>9.9120006561279297</c:v>
                </c:pt>
                <c:pt idx="3205">
                  <c:v>9.9070501327514648</c:v>
                </c:pt>
                <c:pt idx="3206">
                  <c:v>9.8910007476806641</c:v>
                </c:pt>
                <c:pt idx="3207">
                  <c:v>9.9150009155273438</c:v>
                </c:pt>
                <c:pt idx="3208">
                  <c:v>9.9550504684448242</c:v>
                </c:pt>
                <c:pt idx="3209">
                  <c:v>9.88800048828125</c:v>
                </c:pt>
                <c:pt idx="3210">
                  <c:v>9.9630002975463867</c:v>
                </c:pt>
                <c:pt idx="3211">
                  <c:v>9.9409503936767578</c:v>
                </c:pt>
                <c:pt idx="3212">
                  <c:v>9.9480009078979492</c:v>
                </c:pt>
                <c:pt idx="3213">
                  <c:v>9.9150009155273438</c:v>
                </c:pt>
                <c:pt idx="3214">
                  <c:v>9.9220504760742188</c:v>
                </c:pt>
                <c:pt idx="3215">
                  <c:v>9.9169502258300781</c:v>
                </c:pt>
                <c:pt idx="3216">
                  <c:v>9.8980503082275391</c:v>
                </c:pt>
                <c:pt idx="3217">
                  <c:v>9.9169502258300781</c:v>
                </c:pt>
                <c:pt idx="3218">
                  <c:v>9.9070501327514648</c:v>
                </c:pt>
                <c:pt idx="3219">
                  <c:v>9.8929500579833984</c:v>
                </c:pt>
                <c:pt idx="3220">
                  <c:v>9.9310503005981445</c:v>
                </c:pt>
                <c:pt idx="3221">
                  <c:v>9.8980503082275391</c:v>
                </c:pt>
                <c:pt idx="3222">
                  <c:v>9.9510002136230469</c:v>
                </c:pt>
                <c:pt idx="3223">
                  <c:v>9.8860502243041992</c:v>
                </c:pt>
                <c:pt idx="3224">
                  <c:v>9.9000005722045898</c:v>
                </c:pt>
                <c:pt idx="3225">
                  <c:v>9.8910007476806641</c:v>
                </c:pt>
                <c:pt idx="3226">
                  <c:v>9.8760004043579102</c:v>
                </c:pt>
                <c:pt idx="3227">
                  <c:v>9.8929500579833984</c:v>
                </c:pt>
                <c:pt idx="3228">
                  <c:v>9.88800048828125</c:v>
                </c:pt>
                <c:pt idx="3229">
                  <c:v>9.9460506439208984</c:v>
                </c:pt>
                <c:pt idx="3230">
                  <c:v>9.9510002136230469</c:v>
                </c:pt>
                <c:pt idx="3231">
                  <c:v>9.880950927734375</c:v>
                </c:pt>
                <c:pt idx="3232">
                  <c:v>9.8929500579833984</c:v>
                </c:pt>
                <c:pt idx="3233">
                  <c:v>9.9220504760742188</c:v>
                </c:pt>
                <c:pt idx="3234">
                  <c:v>9.9550504684448242</c:v>
                </c:pt>
                <c:pt idx="3235">
                  <c:v>9.9460506439208984</c:v>
                </c:pt>
                <c:pt idx="3236">
                  <c:v>9.9340505599975586</c:v>
                </c:pt>
                <c:pt idx="3237">
                  <c:v>9.9360008239746094</c:v>
                </c:pt>
                <c:pt idx="3238">
                  <c:v>9.9480009078979492</c:v>
                </c:pt>
                <c:pt idx="3239">
                  <c:v>9.9360008239746094</c:v>
                </c:pt>
                <c:pt idx="3240">
                  <c:v>9.895050048828125</c:v>
                </c:pt>
                <c:pt idx="3241">
                  <c:v>9.9000005722045898</c:v>
                </c:pt>
                <c:pt idx="3242">
                  <c:v>9.9070501327514648</c:v>
                </c:pt>
                <c:pt idx="3243">
                  <c:v>9.9409503936767578</c:v>
                </c:pt>
                <c:pt idx="3244">
                  <c:v>9.9169502258300781</c:v>
                </c:pt>
                <c:pt idx="3245">
                  <c:v>9.8479509353637695</c:v>
                </c:pt>
                <c:pt idx="3246">
                  <c:v>9.8689508438110352</c:v>
                </c:pt>
                <c:pt idx="3247">
                  <c:v>9.8550004959106445</c:v>
                </c:pt>
                <c:pt idx="3248">
                  <c:v>9.9270000457763672</c:v>
                </c:pt>
                <c:pt idx="3249">
                  <c:v>9.8910007476806641</c:v>
                </c:pt>
                <c:pt idx="3250">
                  <c:v>9.88800048828125</c:v>
                </c:pt>
                <c:pt idx="3251">
                  <c:v>9.8719501495361328</c:v>
                </c:pt>
                <c:pt idx="3252">
                  <c:v>9.9310503005981445</c:v>
                </c:pt>
                <c:pt idx="3253">
                  <c:v>9.9220504760742188</c:v>
                </c:pt>
                <c:pt idx="3254">
                  <c:v>9.8929500579833984</c:v>
                </c:pt>
                <c:pt idx="3255">
                  <c:v>9.8790006637573242</c:v>
                </c:pt>
                <c:pt idx="3256">
                  <c:v>9.9150009155273438</c:v>
                </c:pt>
                <c:pt idx="3257">
                  <c:v>9.9649505615234375</c:v>
                </c:pt>
                <c:pt idx="3258">
                  <c:v>9.9360008239746094</c:v>
                </c:pt>
                <c:pt idx="3259">
                  <c:v>9.9430503845214844</c:v>
                </c:pt>
                <c:pt idx="3260">
                  <c:v>9.9190502166748047</c:v>
                </c:pt>
                <c:pt idx="3261">
                  <c:v>9.895050048828125</c:v>
                </c:pt>
                <c:pt idx="3262">
                  <c:v>9.9030008316040039</c:v>
                </c:pt>
                <c:pt idx="3263">
                  <c:v>9.9240007400512695</c:v>
                </c:pt>
                <c:pt idx="3264">
                  <c:v>9.8980503082275391</c:v>
                </c:pt>
                <c:pt idx="3265">
                  <c:v>9.9169502258300781</c:v>
                </c:pt>
                <c:pt idx="3266">
                  <c:v>9.9510002136230469</c:v>
                </c:pt>
                <c:pt idx="3267">
                  <c:v>9.9529504776000977</c:v>
                </c:pt>
                <c:pt idx="3268">
                  <c:v>9.8790006637573242</c:v>
                </c:pt>
                <c:pt idx="3269">
                  <c:v>9.9310503005981445</c:v>
                </c:pt>
                <c:pt idx="3270">
                  <c:v>9.9270000457763672</c:v>
                </c:pt>
                <c:pt idx="3271">
                  <c:v>9.9310503005981445</c:v>
                </c:pt>
                <c:pt idx="3272">
                  <c:v>9.9240007400512695</c:v>
                </c:pt>
                <c:pt idx="3273">
                  <c:v>9.880950927734375</c:v>
                </c:pt>
                <c:pt idx="3274">
                  <c:v>9.9409503936767578</c:v>
                </c:pt>
                <c:pt idx="3275">
                  <c:v>9.9310503005981445</c:v>
                </c:pt>
                <c:pt idx="3276">
                  <c:v>9.8980503082275391</c:v>
                </c:pt>
                <c:pt idx="3277">
                  <c:v>9.9000005722045898</c:v>
                </c:pt>
                <c:pt idx="3278">
                  <c:v>9.9120006561279297</c:v>
                </c:pt>
                <c:pt idx="3279">
                  <c:v>9.9100503921508789</c:v>
                </c:pt>
                <c:pt idx="3280">
                  <c:v>9.9630002975463867</c:v>
                </c:pt>
                <c:pt idx="3281">
                  <c:v>9.928950309753418</c:v>
                </c:pt>
                <c:pt idx="3282">
                  <c:v>9.8640003204345703</c:v>
                </c:pt>
                <c:pt idx="3283">
                  <c:v>9.895050048828125</c:v>
                </c:pt>
                <c:pt idx="3284">
                  <c:v>9.9169502258300781</c:v>
                </c:pt>
                <c:pt idx="3285">
                  <c:v>9.9510002136230469</c:v>
                </c:pt>
                <c:pt idx="3286">
                  <c:v>9.880950927734375</c:v>
                </c:pt>
                <c:pt idx="3287">
                  <c:v>9.9600000381469727</c:v>
                </c:pt>
                <c:pt idx="3288">
                  <c:v>9.9580507278442383</c:v>
                </c:pt>
                <c:pt idx="3289">
                  <c:v>9.9070501327514648</c:v>
                </c:pt>
                <c:pt idx="3290">
                  <c:v>9.880950927734375</c:v>
                </c:pt>
                <c:pt idx="3291">
                  <c:v>9.8839502334594727</c:v>
                </c:pt>
                <c:pt idx="3292">
                  <c:v>9.8790006637573242</c:v>
                </c:pt>
                <c:pt idx="3293">
                  <c:v>9.9000005722045898</c:v>
                </c:pt>
                <c:pt idx="3294">
                  <c:v>9.9360008239746094</c:v>
                </c:pt>
                <c:pt idx="3295">
                  <c:v>9.9000005722045898</c:v>
                </c:pt>
                <c:pt idx="3296">
                  <c:v>9.9190502166748047</c:v>
                </c:pt>
                <c:pt idx="3297">
                  <c:v>9.928950309753418</c:v>
                </c:pt>
                <c:pt idx="3298">
                  <c:v>9.9360008239746094</c:v>
                </c:pt>
                <c:pt idx="3299">
                  <c:v>9.8929500579833984</c:v>
                </c:pt>
                <c:pt idx="3300">
                  <c:v>9.8790006637573242</c:v>
                </c:pt>
                <c:pt idx="3301">
                  <c:v>9.8860502243041992</c:v>
                </c:pt>
                <c:pt idx="3302">
                  <c:v>9.9220504760742188</c:v>
                </c:pt>
                <c:pt idx="3303">
                  <c:v>9.895050048828125</c:v>
                </c:pt>
                <c:pt idx="3304">
                  <c:v>9.9150009155273438</c:v>
                </c:pt>
                <c:pt idx="3305">
                  <c:v>9.9409503936767578</c:v>
                </c:pt>
                <c:pt idx="3306">
                  <c:v>9.8929500579833984</c:v>
                </c:pt>
                <c:pt idx="3307">
                  <c:v>9.9120006561279297</c:v>
                </c:pt>
                <c:pt idx="3308">
                  <c:v>9.928950309753418</c:v>
                </c:pt>
                <c:pt idx="3309">
                  <c:v>9.9100503921508789</c:v>
                </c:pt>
                <c:pt idx="3310">
                  <c:v>9.9600000381469727</c:v>
                </c:pt>
                <c:pt idx="3311">
                  <c:v>9.9190502166748047</c:v>
                </c:pt>
                <c:pt idx="3312">
                  <c:v>9.9670505523681641</c:v>
                </c:pt>
                <c:pt idx="3313">
                  <c:v>9.9150009155273438</c:v>
                </c:pt>
                <c:pt idx="3314">
                  <c:v>9.9150009155273438</c:v>
                </c:pt>
                <c:pt idx="3315">
                  <c:v>9.9100503921508789</c:v>
                </c:pt>
                <c:pt idx="3316">
                  <c:v>9.9340505599975586</c:v>
                </c:pt>
                <c:pt idx="3317">
                  <c:v>9.9460506439208984</c:v>
                </c:pt>
                <c:pt idx="3318">
                  <c:v>9.88800048828125</c:v>
                </c:pt>
                <c:pt idx="3319">
                  <c:v>9.8790006637573242</c:v>
                </c:pt>
                <c:pt idx="3320">
                  <c:v>9.88800048828125</c:v>
                </c:pt>
                <c:pt idx="3321">
                  <c:v>9.9150009155273438</c:v>
                </c:pt>
                <c:pt idx="3322">
                  <c:v>9.9190502166748047</c:v>
                </c:pt>
                <c:pt idx="3323">
                  <c:v>9.9360008239746094</c:v>
                </c:pt>
                <c:pt idx="3324">
                  <c:v>9.9649505615234375</c:v>
                </c:pt>
                <c:pt idx="3325">
                  <c:v>9.9510002136230469</c:v>
                </c:pt>
                <c:pt idx="3326">
                  <c:v>9.9169502258300781</c:v>
                </c:pt>
                <c:pt idx="3327">
                  <c:v>9.9630002975463867</c:v>
                </c:pt>
                <c:pt idx="3328">
                  <c:v>9.9550504684448242</c:v>
                </c:pt>
                <c:pt idx="3329">
                  <c:v>9.9220504760742188</c:v>
                </c:pt>
                <c:pt idx="3330">
                  <c:v>9.9220504760742188</c:v>
                </c:pt>
                <c:pt idx="3331">
                  <c:v>9.9460506439208984</c:v>
                </c:pt>
                <c:pt idx="3332">
                  <c:v>9.9049501419067383</c:v>
                </c:pt>
                <c:pt idx="3333">
                  <c:v>9.928950309753418</c:v>
                </c:pt>
                <c:pt idx="3334">
                  <c:v>9.9120006561279297</c:v>
                </c:pt>
                <c:pt idx="3335">
                  <c:v>9.9030008316040039</c:v>
                </c:pt>
                <c:pt idx="3336">
                  <c:v>9.895050048828125</c:v>
                </c:pt>
                <c:pt idx="3337">
                  <c:v>9.895050048828125</c:v>
                </c:pt>
                <c:pt idx="3338">
                  <c:v>9.928950309753418</c:v>
                </c:pt>
                <c:pt idx="3339">
                  <c:v>9.9600000381469727</c:v>
                </c:pt>
                <c:pt idx="3340">
                  <c:v>9.895050048828125</c:v>
                </c:pt>
                <c:pt idx="3341">
                  <c:v>9.859950065612793</c:v>
                </c:pt>
                <c:pt idx="3342">
                  <c:v>9.9649505615234375</c:v>
                </c:pt>
                <c:pt idx="3343">
                  <c:v>9.9340505599975586</c:v>
                </c:pt>
                <c:pt idx="3344">
                  <c:v>9.88800048828125</c:v>
                </c:pt>
                <c:pt idx="3345">
                  <c:v>9.9550504684448242</c:v>
                </c:pt>
                <c:pt idx="3346">
                  <c:v>9.9480009078979492</c:v>
                </c:pt>
                <c:pt idx="3347">
                  <c:v>9.9480009078979492</c:v>
                </c:pt>
                <c:pt idx="3348">
                  <c:v>9.9510002136230469</c:v>
                </c:pt>
                <c:pt idx="3349">
                  <c:v>9.9360008239746094</c:v>
                </c:pt>
                <c:pt idx="3350">
                  <c:v>9.9310503005981445</c:v>
                </c:pt>
                <c:pt idx="3351">
                  <c:v>9.9270000457763672</c:v>
                </c:pt>
                <c:pt idx="3352">
                  <c:v>9.9049501419067383</c:v>
                </c:pt>
                <c:pt idx="3353">
                  <c:v>9.9030008316040039</c:v>
                </c:pt>
                <c:pt idx="3354">
                  <c:v>9.9150009155273438</c:v>
                </c:pt>
                <c:pt idx="3355">
                  <c:v>9.9030008316040039</c:v>
                </c:pt>
                <c:pt idx="3356">
                  <c:v>9.895050048828125</c:v>
                </c:pt>
                <c:pt idx="3357">
                  <c:v>9.9049501419067383</c:v>
                </c:pt>
                <c:pt idx="3358">
                  <c:v>9.8839502334594727</c:v>
                </c:pt>
                <c:pt idx="3359">
                  <c:v>9.8449506759643555</c:v>
                </c:pt>
                <c:pt idx="3360">
                  <c:v>9.9030008316040039</c:v>
                </c:pt>
                <c:pt idx="3361">
                  <c:v>9.9049501419067383</c:v>
                </c:pt>
                <c:pt idx="3362">
                  <c:v>9.9240007400512695</c:v>
                </c:pt>
                <c:pt idx="3363">
                  <c:v>9.9150009155273438</c:v>
                </c:pt>
                <c:pt idx="3364">
                  <c:v>9.9070501327514648</c:v>
                </c:pt>
                <c:pt idx="3365">
                  <c:v>10.003050804138184</c:v>
                </c:pt>
                <c:pt idx="3366">
                  <c:v>9.8569507598876953</c:v>
                </c:pt>
                <c:pt idx="3367">
                  <c:v>9.88800048828125</c:v>
                </c:pt>
                <c:pt idx="3368">
                  <c:v>9.9120006561279297</c:v>
                </c:pt>
                <c:pt idx="3369">
                  <c:v>9.9340505599975586</c:v>
                </c:pt>
                <c:pt idx="3370">
                  <c:v>9.939000129699707</c:v>
                </c:pt>
                <c:pt idx="3371">
                  <c:v>9.9120006561279297</c:v>
                </c:pt>
                <c:pt idx="3372">
                  <c:v>9.9150009155273438</c:v>
                </c:pt>
                <c:pt idx="3373">
                  <c:v>9.9240007400512695</c:v>
                </c:pt>
                <c:pt idx="3374">
                  <c:v>9.9340505599975586</c:v>
                </c:pt>
                <c:pt idx="3375">
                  <c:v>9.9480009078979492</c:v>
                </c:pt>
                <c:pt idx="3376">
                  <c:v>9.939000129699707</c:v>
                </c:pt>
                <c:pt idx="3377">
                  <c:v>9.8910007476806641</c:v>
                </c:pt>
                <c:pt idx="3378">
                  <c:v>9.9100503921508789</c:v>
                </c:pt>
                <c:pt idx="3379">
                  <c:v>9.9169502258300781</c:v>
                </c:pt>
                <c:pt idx="3380">
                  <c:v>9.8860502243041992</c:v>
                </c:pt>
                <c:pt idx="3381">
                  <c:v>9.880950927734375</c:v>
                </c:pt>
                <c:pt idx="3382">
                  <c:v>9.9360008239746094</c:v>
                </c:pt>
                <c:pt idx="3383">
                  <c:v>9.9030008316040039</c:v>
                </c:pt>
                <c:pt idx="3384">
                  <c:v>9.8449506759643555</c:v>
                </c:pt>
                <c:pt idx="3385">
                  <c:v>9.8620500564575195</c:v>
                </c:pt>
                <c:pt idx="3386">
                  <c:v>9.895050048828125</c:v>
                </c:pt>
                <c:pt idx="3387">
                  <c:v>9.8910007476806641</c:v>
                </c:pt>
                <c:pt idx="3388">
                  <c:v>9.8929500579833984</c:v>
                </c:pt>
                <c:pt idx="3389">
                  <c:v>9.9270000457763672</c:v>
                </c:pt>
                <c:pt idx="3390">
                  <c:v>9.8740501403808594</c:v>
                </c:pt>
                <c:pt idx="3391">
                  <c:v>9.8790006637573242</c:v>
                </c:pt>
                <c:pt idx="3392">
                  <c:v>9.9169502258300781</c:v>
                </c:pt>
                <c:pt idx="3393">
                  <c:v>9.9430503845214844</c:v>
                </c:pt>
                <c:pt idx="3394">
                  <c:v>9.9340505599975586</c:v>
                </c:pt>
                <c:pt idx="3395">
                  <c:v>9.9150009155273438</c:v>
                </c:pt>
                <c:pt idx="3396">
                  <c:v>9.9310503005981445</c:v>
                </c:pt>
                <c:pt idx="3397">
                  <c:v>9.9550504684448242</c:v>
                </c:pt>
                <c:pt idx="3398">
                  <c:v>9.9150009155273438</c:v>
                </c:pt>
                <c:pt idx="3399">
                  <c:v>9.895050048828125</c:v>
                </c:pt>
                <c:pt idx="3400">
                  <c:v>9.9220504760742188</c:v>
                </c:pt>
                <c:pt idx="3401">
                  <c:v>9.9720001220703125</c:v>
                </c:pt>
                <c:pt idx="3402">
                  <c:v>9.88800048828125</c:v>
                </c:pt>
                <c:pt idx="3403">
                  <c:v>9.8740501403808594</c:v>
                </c:pt>
                <c:pt idx="3404">
                  <c:v>9.9270000457763672</c:v>
                </c:pt>
                <c:pt idx="3405">
                  <c:v>9.9529504776000977</c:v>
                </c:pt>
                <c:pt idx="3406">
                  <c:v>9.9270000457763672</c:v>
                </c:pt>
                <c:pt idx="3407">
                  <c:v>9.9220504760742188</c:v>
                </c:pt>
                <c:pt idx="3408">
                  <c:v>9.8929500579833984</c:v>
                </c:pt>
                <c:pt idx="3409">
                  <c:v>9.9000005722045898</c:v>
                </c:pt>
                <c:pt idx="3410">
                  <c:v>9.9120006561279297</c:v>
                </c:pt>
                <c:pt idx="3411">
                  <c:v>9.8640003204345703</c:v>
                </c:pt>
                <c:pt idx="3412">
                  <c:v>9.8980503082275391</c:v>
                </c:pt>
                <c:pt idx="3413">
                  <c:v>9.9360008239746094</c:v>
                </c:pt>
                <c:pt idx="3414">
                  <c:v>9.9580507278442383</c:v>
                </c:pt>
                <c:pt idx="3415">
                  <c:v>9.9360008239746094</c:v>
                </c:pt>
                <c:pt idx="3416">
                  <c:v>9.8839502334594727</c:v>
                </c:pt>
                <c:pt idx="3417">
                  <c:v>9.939000129699707</c:v>
                </c:pt>
                <c:pt idx="3418">
                  <c:v>9.997950553894043</c:v>
                </c:pt>
                <c:pt idx="3419">
                  <c:v>9.9769506454467773</c:v>
                </c:pt>
                <c:pt idx="3420">
                  <c:v>9.9649505615234375</c:v>
                </c:pt>
                <c:pt idx="3421">
                  <c:v>9.895050048828125</c:v>
                </c:pt>
                <c:pt idx="3422">
                  <c:v>9.895050048828125</c:v>
                </c:pt>
                <c:pt idx="3423">
                  <c:v>9.9000005722045898</c:v>
                </c:pt>
                <c:pt idx="3424">
                  <c:v>9.9049501419067383</c:v>
                </c:pt>
                <c:pt idx="3425">
                  <c:v>9.9430503845214844</c:v>
                </c:pt>
                <c:pt idx="3426">
                  <c:v>9.895050048828125</c:v>
                </c:pt>
                <c:pt idx="3427">
                  <c:v>9.9120006561279297</c:v>
                </c:pt>
                <c:pt idx="3428">
                  <c:v>9.9169502258300781</c:v>
                </c:pt>
                <c:pt idx="3429">
                  <c:v>9.9000005722045898</c:v>
                </c:pt>
                <c:pt idx="3430">
                  <c:v>9.9580507278442383</c:v>
                </c:pt>
                <c:pt idx="3431">
                  <c:v>9.9960002899169922</c:v>
                </c:pt>
                <c:pt idx="3432">
                  <c:v>9.9649505615234375</c:v>
                </c:pt>
                <c:pt idx="3433">
                  <c:v>9.9550504684448242</c:v>
                </c:pt>
                <c:pt idx="3434">
                  <c:v>9.9310503005981445</c:v>
                </c:pt>
                <c:pt idx="3435">
                  <c:v>9.9169502258300781</c:v>
                </c:pt>
                <c:pt idx="3436">
                  <c:v>9.9150009155273438</c:v>
                </c:pt>
                <c:pt idx="3437">
                  <c:v>9.8910007476806641</c:v>
                </c:pt>
                <c:pt idx="3438">
                  <c:v>9.8670005798339844</c:v>
                </c:pt>
                <c:pt idx="3439">
                  <c:v>9.9270000457763672</c:v>
                </c:pt>
                <c:pt idx="3440">
                  <c:v>9.9310503005981445</c:v>
                </c:pt>
                <c:pt idx="3441">
                  <c:v>9.9580507278442383</c:v>
                </c:pt>
                <c:pt idx="3442">
                  <c:v>9.9580507278442383</c:v>
                </c:pt>
                <c:pt idx="3443">
                  <c:v>9.9580507278442383</c:v>
                </c:pt>
                <c:pt idx="3444">
                  <c:v>9.8790006637573242</c:v>
                </c:pt>
                <c:pt idx="3445">
                  <c:v>9.9030008316040039</c:v>
                </c:pt>
                <c:pt idx="3446">
                  <c:v>9.9340505599975586</c:v>
                </c:pt>
                <c:pt idx="3447">
                  <c:v>9.880950927734375</c:v>
                </c:pt>
                <c:pt idx="3448">
                  <c:v>9.9150009155273438</c:v>
                </c:pt>
                <c:pt idx="3449">
                  <c:v>9.8839502334594727</c:v>
                </c:pt>
                <c:pt idx="3450">
                  <c:v>9.9409503936767578</c:v>
                </c:pt>
                <c:pt idx="3451">
                  <c:v>9.9000005722045898</c:v>
                </c:pt>
                <c:pt idx="3452">
                  <c:v>9.9240007400512695</c:v>
                </c:pt>
                <c:pt idx="3453">
                  <c:v>9.9360008239746094</c:v>
                </c:pt>
                <c:pt idx="3454">
                  <c:v>9.9649505615234375</c:v>
                </c:pt>
                <c:pt idx="3455">
                  <c:v>9.9310503005981445</c:v>
                </c:pt>
                <c:pt idx="3456">
                  <c:v>9.9340505599975586</c:v>
                </c:pt>
                <c:pt idx="3457">
                  <c:v>9.928950309753418</c:v>
                </c:pt>
                <c:pt idx="3458">
                  <c:v>9.8839502334594727</c:v>
                </c:pt>
                <c:pt idx="3459">
                  <c:v>9.9580507278442383</c:v>
                </c:pt>
                <c:pt idx="3460">
                  <c:v>9.9670505523681641</c:v>
                </c:pt>
                <c:pt idx="3461">
                  <c:v>9.9240007400512695</c:v>
                </c:pt>
                <c:pt idx="3462">
                  <c:v>9.9049501419067383</c:v>
                </c:pt>
                <c:pt idx="3463">
                  <c:v>9.9190502166748047</c:v>
                </c:pt>
                <c:pt idx="3464">
                  <c:v>9.9360008239746094</c:v>
                </c:pt>
                <c:pt idx="3465">
                  <c:v>9.9430503845214844</c:v>
                </c:pt>
                <c:pt idx="3466">
                  <c:v>9.9240007400512695</c:v>
                </c:pt>
                <c:pt idx="3467">
                  <c:v>9.9220504760742188</c:v>
                </c:pt>
                <c:pt idx="3468">
                  <c:v>9.8929500579833984</c:v>
                </c:pt>
                <c:pt idx="3469">
                  <c:v>9.9240007400512695</c:v>
                </c:pt>
                <c:pt idx="3470">
                  <c:v>9.9000005722045898</c:v>
                </c:pt>
                <c:pt idx="3471">
                  <c:v>9.8910007476806641</c:v>
                </c:pt>
                <c:pt idx="3472">
                  <c:v>9.9529504776000977</c:v>
                </c:pt>
                <c:pt idx="3473">
                  <c:v>9.9150009155273438</c:v>
                </c:pt>
                <c:pt idx="3474">
                  <c:v>9.9220504760742188</c:v>
                </c:pt>
                <c:pt idx="3475">
                  <c:v>9.9270000457763672</c:v>
                </c:pt>
                <c:pt idx="3476">
                  <c:v>9.9720001220703125</c:v>
                </c:pt>
                <c:pt idx="3477">
                  <c:v>9.9510002136230469</c:v>
                </c:pt>
                <c:pt idx="3478">
                  <c:v>9.9480009078979492</c:v>
                </c:pt>
                <c:pt idx="3479">
                  <c:v>9.8910007476806641</c:v>
                </c:pt>
                <c:pt idx="3480">
                  <c:v>9.9220504760742188</c:v>
                </c:pt>
                <c:pt idx="3481">
                  <c:v>9.9360008239746094</c:v>
                </c:pt>
                <c:pt idx="3482">
                  <c:v>9.9430503845214844</c:v>
                </c:pt>
                <c:pt idx="3483">
                  <c:v>9.8500509262084961</c:v>
                </c:pt>
                <c:pt idx="3484">
                  <c:v>9.9070501327514648</c:v>
                </c:pt>
                <c:pt idx="3485">
                  <c:v>9.9430503845214844</c:v>
                </c:pt>
                <c:pt idx="3486">
                  <c:v>9.9310503005981445</c:v>
                </c:pt>
                <c:pt idx="3487">
                  <c:v>9.9049501419067383</c:v>
                </c:pt>
                <c:pt idx="3488">
                  <c:v>9.9120006561279297</c:v>
                </c:pt>
                <c:pt idx="3489">
                  <c:v>9.8790006637573242</c:v>
                </c:pt>
                <c:pt idx="3490">
                  <c:v>9.9430503845214844</c:v>
                </c:pt>
                <c:pt idx="3491">
                  <c:v>9.9510002136230469</c:v>
                </c:pt>
                <c:pt idx="3492">
                  <c:v>9.928950309753418</c:v>
                </c:pt>
                <c:pt idx="3493">
                  <c:v>9.9169502258300781</c:v>
                </c:pt>
                <c:pt idx="3494">
                  <c:v>9.9360008239746094</c:v>
                </c:pt>
                <c:pt idx="3495">
                  <c:v>9.9529504776000977</c:v>
                </c:pt>
                <c:pt idx="3496">
                  <c:v>9.9649505615234375</c:v>
                </c:pt>
                <c:pt idx="3497">
                  <c:v>9.880950927734375</c:v>
                </c:pt>
                <c:pt idx="3498">
                  <c:v>9.9100503921508789</c:v>
                </c:pt>
                <c:pt idx="3499">
                  <c:v>9.9220504760742188</c:v>
                </c:pt>
                <c:pt idx="3500">
                  <c:v>9.8839502334594727</c:v>
                </c:pt>
                <c:pt idx="3501">
                  <c:v>9.880950927734375</c:v>
                </c:pt>
                <c:pt idx="3502">
                  <c:v>9.9150009155273438</c:v>
                </c:pt>
                <c:pt idx="3503">
                  <c:v>9.9030008316040039</c:v>
                </c:pt>
                <c:pt idx="3504">
                  <c:v>9.9600000381469727</c:v>
                </c:pt>
                <c:pt idx="3505">
                  <c:v>9.9460506439208984</c:v>
                </c:pt>
                <c:pt idx="3506">
                  <c:v>9.895050048828125</c:v>
                </c:pt>
                <c:pt idx="3507">
                  <c:v>9.880950927734375</c:v>
                </c:pt>
                <c:pt idx="3508">
                  <c:v>9.8689508438110352</c:v>
                </c:pt>
                <c:pt idx="3509">
                  <c:v>9.8929500579833984</c:v>
                </c:pt>
                <c:pt idx="3510">
                  <c:v>9.8790006637573242</c:v>
                </c:pt>
                <c:pt idx="3511">
                  <c:v>9.8500509262084961</c:v>
                </c:pt>
                <c:pt idx="3512">
                  <c:v>9.9340505599975586</c:v>
                </c:pt>
                <c:pt idx="3513">
                  <c:v>9.88800048828125</c:v>
                </c:pt>
                <c:pt idx="3514">
                  <c:v>9.8760004043579102</c:v>
                </c:pt>
                <c:pt idx="3515">
                  <c:v>9.8689508438110352</c:v>
                </c:pt>
                <c:pt idx="3516">
                  <c:v>9.8839502334594727</c:v>
                </c:pt>
                <c:pt idx="3517">
                  <c:v>9.9670505523681641</c:v>
                </c:pt>
                <c:pt idx="3518">
                  <c:v>9.928950309753418</c:v>
                </c:pt>
                <c:pt idx="3519">
                  <c:v>9.8719501495361328</c:v>
                </c:pt>
                <c:pt idx="3520">
                  <c:v>9.8910007476806641</c:v>
                </c:pt>
                <c:pt idx="3521">
                  <c:v>9.9100503921508789</c:v>
                </c:pt>
                <c:pt idx="3522">
                  <c:v>9.9150009155273438</c:v>
                </c:pt>
                <c:pt idx="3523">
                  <c:v>9.9000005722045898</c:v>
                </c:pt>
                <c:pt idx="3524">
                  <c:v>9.8670005798339844</c:v>
                </c:pt>
                <c:pt idx="3525">
                  <c:v>9.9510002136230469</c:v>
                </c:pt>
                <c:pt idx="3526">
                  <c:v>9.9600000381469727</c:v>
                </c:pt>
                <c:pt idx="3527">
                  <c:v>9.9240007400512695</c:v>
                </c:pt>
                <c:pt idx="3528">
                  <c:v>9.9000005722045898</c:v>
                </c:pt>
                <c:pt idx="3529">
                  <c:v>9.8910007476806641</c:v>
                </c:pt>
                <c:pt idx="3530">
                  <c:v>9.9270000457763672</c:v>
                </c:pt>
                <c:pt idx="3531">
                  <c:v>9.9340505599975586</c:v>
                </c:pt>
                <c:pt idx="3532">
                  <c:v>9.9000005722045898</c:v>
                </c:pt>
                <c:pt idx="3533">
                  <c:v>9.88800048828125</c:v>
                </c:pt>
                <c:pt idx="3534">
                  <c:v>9.880950927734375</c:v>
                </c:pt>
                <c:pt idx="3535">
                  <c:v>9.8860502243041992</c:v>
                </c:pt>
                <c:pt idx="3536">
                  <c:v>9.9310503005981445</c:v>
                </c:pt>
                <c:pt idx="3537">
                  <c:v>9.9340505599975586</c:v>
                </c:pt>
                <c:pt idx="3538">
                  <c:v>9.9169502258300781</c:v>
                </c:pt>
                <c:pt idx="3539">
                  <c:v>9.8790006637573242</c:v>
                </c:pt>
                <c:pt idx="3540">
                  <c:v>9.88800048828125</c:v>
                </c:pt>
                <c:pt idx="3541">
                  <c:v>9.8640003204345703</c:v>
                </c:pt>
                <c:pt idx="3542">
                  <c:v>9.8719501495361328</c:v>
                </c:pt>
                <c:pt idx="3543">
                  <c:v>9.9340505599975586</c:v>
                </c:pt>
                <c:pt idx="3544">
                  <c:v>9.928950309753418</c:v>
                </c:pt>
                <c:pt idx="3545">
                  <c:v>9.9070501327514648</c:v>
                </c:pt>
                <c:pt idx="3546">
                  <c:v>9.8790006637573242</c:v>
                </c:pt>
                <c:pt idx="3547">
                  <c:v>9.8790006637573242</c:v>
                </c:pt>
                <c:pt idx="3548">
                  <c:v>9.8740501403808594</c:v>
                </c:pt>
                <c:pt idx="3549">
                  <c:v>9.9169502258300781</c:v>
                </c:pt>
                <c:pt idx="3550">
                  <c:v>9.9169502258300781</c:v>
                </c:pt>
                <c:pt idx="3551">
                  <c:v>9.9720001220703125</c:v>
                </c:pt>
                <c:pt idx="3552">
                  <c:v>9.9169502258300781</c:v>
                </c:pt>
                <c:pt idx="3553">
                  <c:v>9.9220504760742188</c:v>
                </c:pt>
                <c:pt idx="3554">
                  <c:v>9.9150009155273438</c:v>
                </c:pt>
                <c:pt idx="3555">
                  <c:v>9.9169502258300781</c:v>
                </c:pt>
                <c:pt idx="3556">
                  <c:v>9.9169502258300781</c:v>
                </c:pt>
                <c:pt idx="3557">
                  <c:v>9.9340505599975586</c:v>
                </c:pt>
                <c:pt idx="3558">
                  <c:v>9.9240007400512695</c:v>
                </c:pt>
                <c:pt idx="3559">
                  <c:v>9.8839502334594727</c:v>
                </c:pt>
                <c:pt idx="3560">
                  <c:v>9.9000005722045898</c:v>
                </c:pt>
                <c:pt idx="3561">
                  <c:v>9.9120006561279297</c:v>
                </c:pt>
                <c:pt idx="3562">
                  <c:v>9.9649505615234375</c:v>
                </c:pt>
                <c:pt idx="3563">
                  <c:v>9.8719501495361328</c:v>
                </c:pt>
                <c:pt idx="3564">
                  <c:v>9.9120006561279297</c:v>
                </c:pt>
                <c:pt idx="3565">
                  <c:v>9.9270000457763672</c:v>
                </c:pt>
                <c:pt idx="3566">
                  <c:v>9.939000129699707</c:v>
                </c:pt>
                <c:pt idx="3567">
                  <c:v>9.928950309753418</c:v>
                </c:pt>
                <c:pt idx="3568">
                  <c:v>9.8860502243041992</c:v>
                </c:pt>
                <c:pt idx="3569">
                  <c:v>9.895050048828125</c:v>
                </c:pt>
                <c:pt idx="3570">
                  <c:v>9.9000005722045898</c:v>
                </c:pt>
                <c:pt idx="3571">
                  <c:v>9.9120006561279297</c:v>
                </c:pt>
                <c:pt idx="3572">
                  <c:v>9.8929500579833984</c:v>
                </c:pt>
                <c:pt idx="3573">
                  <c:v>9.9240007400512695</c:v>
                </c:pt>
                <c:pt idx="3574">
                  <c:v>9.8980503082275391</c:v>
                </c:pt>
                <c:pt idx="3575">
                  <c:v>9.88800048828125</c:v>
                </c:pt>
                <c:pt idx="3576">
                  <c:v>9.8860502243041992</c:v>
                </c:pt>
                <c:pt idx="3577">
                  <c:v>9.9190502166748047</c:v>
                </c:pt>
                <c:pt idx="3578">
                  <c:v>9.8520002365112305</c:v>
                </c:pt>
                <c:pt idx="3579">
                  <c:v>9.9220504760742188</c:v>
                </c:pt>
                <c:pt idx="3580">
                  <c:v>9.9270000457763672</c:v>
                </c:pt>
                <c:pt idx="3581">
                  <c:v>9.8760004043579102</c:v>
                </c:pt>
                <c:pt idx="3582">
                  <c:v>9.9270000457763672</c:v>
                </c:pt>
                <c:pt idx="3583">
                  <c:v>9.8910007476806641</c:v>
                </c:pt>
                <c:pt idx="3584">
                  <c:v>9.9120006561279297</c:v>
                </c:pt>
                <c:pt idx="3585">
                  <c:v>9.9340505599975586</c:v>
                </c:pt>
                <c:pt idx="3586">
                  <c:v>9.9480009078979492</c:v>
                </c:pt>
                <c:pt idx="3587">
                  <c:v>9.9000005722045898</c:v>
                </c:pt>
                <c:pt idx="3588">
                  <c:v>9.880950927734375</c:v>
                </c:pt>
                <c:pt idx="3589">
                  <c:v>9.9120006561279297</c:v>
                </c:pt>
                <c:pt idx="3590">
                  <c:v>9.9150009155273438</c:v>
                </c:pt>
                <c:pt idx="3591">
                  <c:v>9.8620500564575195</c:v>
                </c:pt>
                <c:pt idx="3592">
                  <c:v>9.928950309753418</c:v>
                </c:pt>
                <c:pt idx="3593">
                  <c:v>9.9340505599975586</c:v>
                </c:pt>
                <c:pt idx="3594">
                  <c:v>9.9169502258300781</c:v>
                </c:pt>
                <c:pt idx="3595">
                  <c:v>9.9070501327514648</c:v>
                </c:pt>
                <c:pt idx="3596">
                  <c:v>9.9030008316040039</c:v>
                </c:pt>
                <c:pt idx="3597">
                  <c:v>9.9190502166748047</c:v>
                </c:pt>
                <c:pt idx="3598">
                  <c:v>9.9580507278442383</c:v>
                </c:pt>
                <c:pt idx="3599">
                  <c:v>9.9030008316040039</c:v>
                </c:pt>
                <c:pt idx="3600">
                  <c:v>9.8839502334594727</c:v>
                </c:pt>
                <c:pt idx="3601">
                  <c:v>9.8790006637573242</c:v>
                </c:pt>
                <c:pt idx="3602">
                  <c:v>9.9000005722045898</c:v>
                </c:pt>
                <c:pt idx="3603">
                  <c:v>9.9169502258300781</c:v>
                </c:pt>
                <c:pt idx="3604">
                  <c:v>9.939000129699707</c:v>
                </c:pt>
                <c:pt idx="3605">
                  <c:v>9.9340505599975586</c:v>
                </c:pt>
                <c:pt idx="3606">
                  <c:v>9.9220504760742188</c:v>
                </c:pt>
                <c:pt idx="3607">
                  <c:v>9.9510002136230469</c:v>
                </c:pt>
                <c:pt idx="3608">
                  <c:v>9.88800048828125</c:v>
                </c:pt>
                <c:pt idx="3609">
                  <c:v>9.895050048828125</c:v>
                </c:pt>
                <c:pt idx="3610">
                  <c:v>9.9220504760742188</c:v>
                </c:pt>
                <c:pt idx="3611">
                  <c:v>9.9070501327514648</c:v>
                </c:pt>
                <c:pt idx="3612">
                  <c:v>9.9240007400512695</c:v>
                </c:pt>
                <c:pt idx="3613">
                  <c:v>9.9100503921508789</c:v>
                </c:pt>
                <c:pt idx="3614">
                  <c:v>9.8670005798339844</c:v>
                </c:pt>
                <c:pt idx="3615">
                  <c:v>9.9340505599975586</c:v>
                </c:pt>
                <c:pt idx="3616">
                  <c:v>9.9409503936767578</c:v>
                </c:pt>
                <c:pt idx="3617">
                  <c:v>9.9190502166748047</c:v>
                </c:pt>
                <c:pt idx="3618">
                  <c:v>9.895050048828125</c:v>
                </c:pt>
                <c:pt idx="3619">
                  <c:v>9.9360008239746094</c:v>
                </c:pt>
                <c:pt idx="3620">
                  <c:v>9.9030008316040039</c:v>
                </c:pt>
                <c:pt idx="3621">
                  <c:v>9.928950309753418</c:v>
                </c:pt>
                <c:pt idx="3622">
                  <c:v>9.9529504776000977</c:v>
                </c:pt>
                <c:pt idx="3623">
                  <c:v>9.9030008316040039</c:v>
                </c:pt>
                <c:pt idx="3624">
                  <c:v>9.9100503921508789</c:v>
                </c:pt>
                <c:pt idx="3625">
                  <c:v>9.9100503921508789</c:v>
                </c:pt>
                <c:pt idx="3626">
                  <c:v>9.9409503936767578</c:v>
                </c:pt>
                <c:pt idx="3627">
                  <c:v>9.8929500579833984</c:v>
                </c:pt>
                <c:pt idx="3628">
                  <c:v>9.9240007400512695</c:v>
                </c:pt>
                <c:pt idx="3629">
                  <c:v>9.9649505615234375</c:v>
                </c:pt>
                <c:pt idx="3630">
                  <c:v>9.9550504684448242</c:v>
                </c:pt>
                <c:pt idx="3631">
                  <c:v>9.9270000457763672</c:v>
                </c:pt>
                <c:pt idx="3632">
                  <c:v>9.9550504684448242</c:v>
                </c:pt>
                <c:pt idx="3633">
                  <c:v>9.9070501327514648</c:v>
                </c:pt>
                <c:pt idx="3634">
                  <c:v>9.8790006637573242</c:v>
                </c:pt>
                <c:pt idx="3635">
                  <c:v>9.9480009078979492</c:v>
                </c:pt>
                <c:pt idx="3636">
                  <c:v>9.9030008316040039</c:v>
                </c:pt>
                <c:pt idx="3637">
                  <c:v>9.8569507598876953</c:v>
                </c:pt>
                <c:pt idx="3638">
                  <c:v>9.9169502258300781</c:v>
                </c:pt>
                <c:pt idx="3639">
                  <c:v>9.9670505523681641</c:v>
                </c:pt>
                <c:pt idx="3640">
                  <c:v>9.8839502334594727</c:v>
                </c:pt>
                <c:pt idx="3641">
                  <c:v>9.8929500579833984</c:v>
                </c:pt>
                <c:pt idx="3642">
                  <c:v>9.9150009155273438</c:v>
                </c:pt>
                <c:pt idx="3643">
                  <c:v>9.9270000457763672</c:v>
                </c:pt>
                <c:pt idx="3644">
                  <c:v>9.88800048828125</c:v>
                </c:pt>
                <c:pt idx="3645">
                  <c:v>9.8569507598876953</c:v>
                </c:pt>
                <c:pt idx="3646">
                  <c:v>9.9169502258300781</c:v>
                </c:pt>
                <c:pt idx="3647">
                  <c:v>9.9529504776000977</c:v>
                </c:pt>
                <c:pt idx="3648">
                  <c:v>10.003050804138184</c:v>
                </c:pt>
                <c:pt idx="3649">
                  <c:v>9.9220504760742188</c:v>
                </c:pt>
                <c:pt idx="3650">
                  <c:v>9.8670005798339844</c:v>
                </c:pt>
                <c:pt idx="3651">
                  <c:v>9.8719501495361328</c:v>
                </c:pt>
                <c:pt idx="3652">
                  <c:v>9.9310503005981445</c:v>
                </c:pt>
                <c:pt idx="3653">
                  <c:v>9.9360008239746094</c:v>
                </c:pt>
                <c:pt idx="3654">
                  <c:v>9.8929500579833984</c:v>
                </c:pt>
                <c:pt idx="3655">
                  <c:v>9.9220504760742188</c:v>
                </c:pt>
                <c:pt idx="3656">
                  <c:v>9.928950309753418</c:v>
                </c:pt>
                <c:pt idx="3657">
                  <c:v>9.9169502258300781</c:v>
                </c:pt>
                <c:pt idx="3658">
                  <c:v>9.9310503005981445</c:v>
                </c:pt>
                <c:pt idx="3659">
                  <c:v>9.9030008316040039</c:v>
                </c:pt>
                <c:pt idx="3660">
                  <c:v>9.9220504760742188</c:v>
                </c:pt>
                <c:pt idx="3661">
                  <c:v>9.9409503936767578</c:v>
                </c:pt>
                <c:pt idx="3662">
                  <c:v>9.8640003204345703</c:v>
                </c:pt>
                <c:pt idx="3663">
                  <c:v>9.9169502258300781</c:v>
                </c:pt>
                <c:pt idx="3664">
                  <c:v>9.9769506454467773</c:v>
                </c:pt>
                <c:pt idx="3665">
                  <c:v>9.9120006561279297</c:v>
                </c:pt>
                <c:pt idx="3666">
                  <c:v>9.9240007400512695</c:v>
                </c:pt>
                <c:pt idx="3667">
                  <c:v>9.9030008316040039</c:v>
                </c:pt>
                <c:pt idx="3668">
                  <c:v>9.9070501327514648</c:v>
                </c:pt>
                <c:pt idx="3669">
                  <c:v>9.9030008316040039</c:v>
                </c:pt>
                <c:pt idx="3670">
                  <c:v>9.928950309753418</c:v>
                </c:pt>
                <c:pt idx="3671">
                  <c:v>9.895050048828125</c:v>
                </c:pt>
                <c:pt idx="3672">
                  <c:v>9.8910007476806641</c:v>
                </c:pt>
                <c:pt idx="3673">
                  <c:v>9.9240007400512695</c:v>
                </c:pt>
                <c:pt idx="3674">
                  <c:v>9.9409503936767578</c:v>
                </c:pt>
                <c:pt idx="3675">
                  <c:v>9.928950309753418</c:v>
                </c:pt>
                <c:pt idx="3676">
                  <c:v>9.9240007400512695</c:v>
                </c:pt>
                <c:pt idx="3677">
                  <c:v>9.939000129699707</c:v>
                </c:pt>
                <c:pt idx="3678">
                  <c:v>9.9360008239746094</c:v>
                </c:pt>
                <c:pt idx="3679">
                  <c:v>9.9169502258300781</c:v>
                </c:pt>
                <c:pt idx="3680">
                  <c:v>9.8740501403808594</c:v>
                </c:pt>
                <c:pt idx="3681">
                  <c:v>9.895050048828125</c:v>
                </c:pt>
                <c:pt idx="3682">
                  <c:v>9.9169502258300781</c:v>
                </c:pt>
                <c:pt idx="3683">
                  <c:v>9.9960002899169922</c:v>
                </c:pt>
                <c:pt idx="3684">
                  <c:v>9.9480009078979492</c:v>
                </c:pt>
                <c:pt idx="3685">
                  <c:v>9.9150009155273438</c:v>
                </c:pt>
                <c:pt idx="3686">
                  <c:v>9.9220504760742188</c:v>
                </c:pt>
                <c:pt idx="3687">
                  <c:v>9.9409503936767578</c:v>
                </c:pt>
                <c:pt idx="3688">
                  <c:v>9.9030008316040039</c:v>
                </c:pt>
                <c:pt idx="3689">
                  <c:v>9.9220504760742188</c:v>
                </c:pt>
                <c:pt idx="3690">
                  <c:v>9.8620500564575195</c:v>
                </c:pt>
                <c:pt idx="3691">
                  <c:v>9.8860502243041992</c:v>
                </c:pt>
                <c:pt idx="3692">
                  <c:v>9.8980503082275391</c:v>
                </c:pt>
                <c:pt idx="3693">
                  <c:v>9.9030008316040039</c:v>
                </c:pt>
                <c:pt idx="3694">
                  <c:v>9.9430503845214844</c:v>
                </c:pt>
                <c:pt idx="3695">
                  <c:v>9.9360008239746094</c:v>
                </c:pt>
                <c:pt idx="3696">
                  <c:v>9.9310503005981445</c:v>
                </c:pt>
                <c:pt idx="3697">
                  <c:v>9.8860502243041992</c:v>
                </c:pt>
                <c:pt idx="3698">
                  <c:v>9.8860502243041992</c:v>
                </c:pt>
                <c:pt idx="3699">
                  <c:v>9.8380508422851563</c:v>
                </c:pt>
                <c:pt idx="3700">
                  <c:v>9.8670005798339844</c:v>
                </c:pt>
                <c:pt idx="3701">
                  <c:v>9.9430503845214844</c:v>
                </c:pt>
                <c:pt idx="3702">
                  <c:v>9.9030008316040039</c:v>
                </c:pt>
                <c:pt idx="3703">
                  <c:v>9.8620500564575195</c:v>
                </c:pt>
                <c:pt idx="3704">
                  <c:v>9.8740501403808594</c:v>
                </c:pt>
                <c:pt idx="3705">
                  <c:v>9.895050048828125</c:v>
                </c:pt>
                <c:pt idx="3706">
                  <c:v>9.895050048828125</c:v>
                </c:pt>
                <c:pt idx="3707">
                  <c:v>9.9270000457763672</c:v>
                </c:pt>
                <c:pt idx="3708">
                  <c:v>9.8860502243041992</c:v>
                </c:pt>
                <c:pt idx="3709">
                  <c:v>9.928950309753418</c:v>
                </c:pt>
                <c:pt idx="3710">
                  <c:v>9.9859504699707031</c:v>
                </c:pt>
                <c:pt idx="3711">
                  <c:v>9.9340505599975586</c:v>
                </c:pt>
                <c:pt idx="3712">
                  <c:v>9.9240007400512695</c:v>
                </c:pt>
                <c:pt idx="3713">
                  <c:v>9.9430503845214844</c:v>
                </c:pt>
                <c:pt idx="3714">
                  <c:v>9.9190502166748047</c:v>
                </c:pt>
                <c:pt idx="3715">
                  <c:v>9.9270000457763672</c:v>
                </c:pt>
                <c:pt idx="3716">
                  <c:v>9.9120006561279297</c:v>
                </c:pt>
                <c:pt idx="3717">
                  <c:v>9.9529504776000977</c:v>
                </c:pt>
                <c:pt idx="3718">
                  <c:v>9.8839502334594727</c:v>
                </c:pt>
                <c:pt idx="3719">
                  <c:v>9.9190502166748047</c:v>
                </c:pt>
                <c:pt idx="3720">
                  <c:v>9.9310503005981445</c:v>
                </c:pt>
                <c:pt idx="3721">
                  <c:v>9.8860502243041992</c:v>
                </c:pt>
                <c:pt idx="3722">
                  <c:v>9.8329505920410156</c:v>
                </c:pt>
                <c:pt idx="3723">
                  <c:v>9.9270000457763672</c:v>
                </c:pt>
                <c:pt idx="3724">
                  <c:v>9.9360008239746094</c:v>
                </c:pt>
                <c:pt idx="3725">
                  <c:v>9.9630002975463867</c:v>
                </c:pt>
                <c:pt idx="3726">
                  <c:v>9.9529504776000977</c:v>
                </c:pt>
                <c:pt idx="3727">
                  <c:v>9.895050048828125</c:v>
                </c:pt>
                <c:pt idx="3728">
                  <c:v>9.9120006561279297</c:v>
                </c:pt>
                <c:pt idx="3729">
                  <c:v>9.928950309753418</c:v>
                </c:pt>
                <c:pt idx="3730">
                  <c:v>9.9480009078979492</c:v>
                </c:pt>
                <c:pt idx="3731">
                  <c:v>9.9190502166748047</c:v>
                </c:pt>
                <c:pt idx="3732">
                  <c:v>9.8910007476806641</c:v>
                </c:pt>
                <c:pt idx="3733">
                  <c:v>9.9190502166748047</c:v>
                </c:pt>
                <c:pt idx="3734">
                  <c:v>9.8640003204345703</c:v>
                </c:pt>
                <c:pt idx="3735">
                  <c:v>9.928950309753418</c:v>
                </c:pt>
                <c:pt idx="3736">
                  <c:v>9.9220504760742188</c:v>
                </c:pt>
                <c:pt idx="3737">
                  <c:v>9.8839502334594727</c:v>
                </c:pt>
                <c:pt idx="3738">
                  <c:v>9.9220504760742188</c:v>
                </c:pt>
                <c:pt idx="3739">
                  <c:v>9.9600000381469727</c:v>
                </c:pt>
                <c:pt idx="3740">
                  <c:v>9.8689508438110352</c:v>
                </c:pt>
                <c:pt idx="3741">
                  <c:v>9.8860502243041992</c:v>
                </c:pt>
                <c:pt idx="3742">
                  <c:v>9.9120006561279297</c:v>
                </c:pt>
                <c:pt idx="3743">
                  <c:v>9.88800048828125</c:v>
                </c:pt>
                <c:pt idx="3744">
                  <c:v>9.9100503921508789</c:v>
                </c:pt>
                <c:pt idx="3745">
                  <c:v>9.9340505599975586</c:v>
                </c:pt>
                <c:pt idx="3746">
                  <c:v>9.9360008239746094</c:v>
                </c:pt>
                <c:pt idx="3747">
                  <c:v>9.9409503936767578</c:v>
                </c:pt>
                <c:pt idx="3748">
                  <c:v>9.9049501419067383</c:v>
                </c:pt>
                <c:pt idx="3749">
                  <c:v>9.928950309753418</c:v>
                </c:pt>
                <c:pt idx="3750">
                  <c:v>9.928950309753418</c:v>
                </c:pt>
                <c:pt idx="3751">
                  <c:v>9.9120006561279297</c:v>
                </c:pt>
                <c:pt idx="3752">
                  <c:v>9.9529504776000977</c:v>
                </c:pt>
                <c:pt idx="3753">
                  <c:v>9.895050048828125</c:v>
                </c:pt>
                <c:pt idx="3754">
                  <c:v>9.8760004043579102</c:v>
                </c:pt>
                <c:pt idx="3755">
                  <c:v>9.9030008316040039</c:v>
                </c:pt>
                <c:pt idx="3756">
                  <c:v>9.9340505599975586</c:v>
                </c:pt>
                <c:pt idx="3757">
                  <c:v>9.9409503936767578</c:v>
                </c:pt>
                <c:pt idx="3758">
                  <c:v>9.8929500579833984</c:v>
                </c:pt>
                <c:pt idx="3759">
                  <c:v>9.8860502243041992</c:v>
                </c:pt>
                <c:pt idx="3760">
                  <c:v>9.9529504776000977</c:v>
                </c:pt>
                <c:pt idx="3761">
                  <c:v>9.9070501327514648</c:v>
                </c:pt>
                <c:pt idx="3762">
                  <c:v>9.9270000457763672</c:v>
                </c:pt>
                <c:pt idx="3763">
                  <c:v>9.9769506454467773</c:v>
                </c:pt>
                <c:pt idx="3764">
                  <c:v>9.9240007400512695</c:v>
                </c:pt>
                <c:pt idx="3765">
                  <c:v>9.9150009155273438</c:v>
                </c:pt>
                <c:pt idx="3766">
                  <c:v>9.9070501327514648</c:v>
                </c:pt>
                <c:pt idx="3767">
                  <c:v>9.8740501403808594</c:v>
                </c:pt>
                <c:pt idx="3768">
                  <c:v>9.939000129699707</c:v>
                </c:pt>
                <c:pt idx="3769">
                  <c:v>9.9340505599975586</c:v>
                </c:pt>
                <c:pt idx="3770">
                  <c:v>9.9100503921508789</c:v>
                </c:pt>
                <c:pt idx="3771">
                  <c:v>9.9340505599975586</c:v>
                </c:pt>
                <c:pt idx="3772">
                  <c:v>9.9310503005981445</c:v>
                </c:pt>
                <c:pt idx="3773">
                  <c:v>9.9240007400512695</c:v>
                </c:pt>
                <c:pt idx="3774">
                  <c:v>9.9169502258300781</c:v>
                </c:pt>
                <c:pt idx="3775">
                  <c:v>9.9190502166748047</c:v>
                </c:pt>
                <c:pt idx="3776">
                  <c:v>9.9169502258300781</c:v>
                </c:pt>
                <c:pt idx="3777">
                  <c:v>9.9510002136230469</c:v>
                </c:pt>
                <c:pt idx="3778">
                  <c:v>9.8980503082275391</c:v>
                </c:pt>
                <c:pt idx="3779">
                  <c:v>9.9409503936767578</c:v>
                </c:pt>
                <c:pt idx="3780">
                  <c:v>9.9220504760742188</c:v>
                </c:pt>
                <c:pt idx="3781">
                  <c:v>9.9310503005981445</c:v>
                </c:pt>
                <c:pt idx="3782">
                  <c:v>9.9310503005981445</c:v>
                </c:pt>
                <c:pt idx="3783">
                  <c:v>9.8929500579833984</c:v>
                </c:pt>
                <c:pt idx="3784">
                  <c:v>9.9340505599975586</c:v>
                </c:pt>
                <c:pt idx="3785">
                  <c:v>9.9240007400512695</c:v>
                </c:pt>
                <c:pt idx="3786">
                  <c:v>9.9000005722045898</c:v>
                </c:pt>
                <c:pt idx="3787">
                  <c:v>9.9460506439208984</c:v>
                </c:pt>
                <c:pt idx="3788">
                  <c:v>9.9190502166748047</c:v>
                </c:pt>
                <c:pt idx="3789">
                  <c:v>9.8839502334594727</c:v>
                </c:pt>
                <c:pt idx="3790">
                  <c:v>9.895050048828125</c:v>
                </c:pt>
                <c:pt idx="3791">
                  <c:v>9.9409503936767578</c:v>
                </c:pt>
                <c:pt idx="3792">
                  <c:v>9.9529504776000977</c:v>
                </c:pt>
                <c:pt idx="3793">
                  <c:v>9.939000129699707</c:v>
                </c:pt>
                <c:pt idx="3794">
                  <c:v>9.9120006561279297</c:v>
                </c:pt>
                <c:pt idx="3795">
                  <c:v>9.9529504776000977</c:v>
                </c:pt>
                <c:pt idx="3796">
                  <c:v>9.9550504684448242</c:v>
                </c:pt>
                <c:pt idx="3797">
                  <c:v>9.9100503921508789</c:v>
                </c:pt>
                <c:pt idx="3798">
                  <c:v>9.880950927734375</c:v>
                </c:pt>
                <c:pt idx="3799">
                  <c:v>9.9070501327514648</c:v>
                </c:pt>
                <c:pt idx="3800">
                  <c:v>9.9000005722045898</c:v>
                </c:pt>
                <c:pt idx="3801">
                  <c:v>9.8620500564575195</c:v>
                </c:pt>
                <c:pt idx="3802">
                  <c:v>9.8550004959106445</c:v>
                </c:pt>
                <c:pt idx="3803">
                  <c:v>9.8980503082275391</c:v>
                </c:pt>
                <c:pt idx="3804">
                  <c:v>9.9600000381469727</c:v>
                </c:pt>
                <c:pt idx="3805">
                  <c:v>9.9169502258300781</c:v>
                </c:pt>
                <c:pt idx="3806">
                  <c:v>9.8790006637573242</c:v>
                </c:pt>
                <c:pt idx="3807">
                  <c:v>9.8520002365112305</c:v>
                </c:pt>
                <c:pt idx="3808">
                  <c:v>9.859950065612793</c:v>
                </c:pt>
                <c:pt idx="3809">
                  <c:v>9.939000129699707</c:v>
                </c:pt>
                <c:pt idx="3810">
                  <c:v>9.9030008316040039</c:v>
                </c:pt>
                <c:pt idx="3811">
                  <c:v>9.9310503005981445</c:v>
                </c:pt>
                <c:pt idx="3812">
                  <c:v>9.9360008239746094</c:v>
                </c:pt>
                <c:pt idx="3813">
                  <c:v>9.928950309753418</c:v>
                </c:pt>
                <c:pt idx="3814">
                  <c:v>9.9220504760742188</c:v>
                </c:pt>
                <c:pt idx="3815">
                  <c:v>9.8670005798339844</c:v>
                </c:pt>
                <c:pt idx="3816">
                  <c:v>9.9120006561279297</c:v>
                </c:pt>
                <c:pt idx="3817">
                  <c:v>9.880950927734375</c:v>
                </c:pt>
                <c:pt idx="3818">
                  <c:v>9.9310503005981445</c:v>
                </c:pt>
                <c:pt idx="3819">
                  <c:v>9.9000005722045898</c:v>
                </c:pt>
                <c:pt idx="3820">
                  <c:v>9.8359508514404297</c:v>
                </c:pt>
                <c:pt idx="3821">
                  <c:v>9.9240007400512695</c:v>
                </c:pt>
                <c:pt idx="3822">
                  <c:v>9.9120006561279297</c:v>
                </c:pt>
                <c:pt idx="3823">
                  <c:v>9.9240007400512695</c:v>
                </c:pt>
                <c:pt idx="3824">
                  <c:v>9.9049501419067383</c:v>
                </c:pt>
                <c:pt idx="3825">
                  <c:v>9.895050048828125</c:v>
                </c:pt>
                <c:pt idx="3826">
                  <c:v>9.9310503005981445</c:v>
                </c:pt>
                <c:pt idx="3827">
                  <c:v>9.9100503921508789</c:v>
                </c:pt>
                <c:pt idx="3828">
                  <c:v>9.9670505523681641</c:v>
                </c:pt>
                <c:pt idx="3829">
                  <c:v>9.9340505599975586</c:v>
                </c:pt>
                <c:pt idx="3830">
                  <c:v>9.9580507278442383</c:v>
                </c:pt>
                <c:pt idx="3831">
                  <c:v>9.9150009155273438</c:v>
                </c:pt>
                <c:pt idx="3832">
                  <c:v>9.9240007400512695</c:v>
                </c:pt>
                <c:pt idx="3833">
                  <c:v>9.9190502166748047</c:v>
                </c:pt>
                <c:pt idx="3834">
                  <c:v>9.9190502166748047</c:v>
                </c:pt>
                <c:pt idx="3835">
                  <c:v>9.8740501403808594</c:v>
                </c:pt>
                <c:pt idx="3836">
                  <c:v>9.9190502166748047</c:v>
                </c:pt>
                <c:pt idx="3837">
                  <c:v>9.895050048828125</c:v>
                </c:pt>
                <c:pt idx="3838">
                  <c:v>9.8760004043579102</c:v>
                </c:pt>
                <c:pt idx="3839">
                  <c:v>9.8640003204345703</c:v>
                </c:pt>
                <c:pt idx="3840">
                  <c:v>9.9240007400512695</c:v>
                </c:pt>
                <c:pt idx="3841">
                  <c:v>9.9220504760742188</c:v>
                </c:pt>
                <c:pt idx="3842">
                  <c:v>9.9169502258300781</c:v>
                </c:pt>
                <c:pt idx="3843">
                  <c:v>9.9000005722045898</c:v>
                </c:pt>
                <c:pt idx="3844">
                  <c:v>9.8620500564575195</c:v>
                </c:pt>
                <c:pt idx="3845">
                  <c:v>9.9270000457763672</c:v>
                </c:pt>
                <c:pt idx="3846">
                  <c:v>9.9340505599975586</c:v>
                </c:pt>
                <c:pt idx="3847">
                  <c:v>9.9220504760742188</c:v>
                </c:pt>
                <c:pt idx="3848">
                  <c:v>9.9169502258300781</c:v>
                </c:pt>
                <c:pt idx="3849">
                  <c:v>9.9000005722045898</c:v>
                </c:pt>
                <c:pt idx="3850">
                  <c:v>9.9310503005981445</c:v>
                </c:pt>
                <c:pt idx="3851">
                  <c:v>9.9670505523681641</c:v>
                </c:pt>
                <c:pt idx="3852">
                  <c:v>9.9270000457763672</c:v>
                </c:pt>
                <c:pt idx="3853">
                  <c:v>9.88800048828125</c:v>
                </c:pt>
                <c:pt idx="3854">
                  <c:v>9.9460506439208984</c:v>
                </c:pt>
                <c:pt idx="3855">
                  <c:v>9.9409503936767578</c:v>
                </c:pt>
                <c:pt idx="3856">
                  <c:v>9.9310503005981445</c:v>
                </c:pt>
                <c:pt idx="3857">
                  <c:v>9.928950309753418</c:v>
                </c:pt>
                <c:pt idx="3858">
                  <c:v>9.9049501419067383</c:v>
                </c:pt>
                <c:pt idx="3859">
                  <c:v>9.9600000381469727</c:v>
                </c:pt>
                <c:pt idx="3860">
                  <c:v>9.9240007400512695</c:v>
                </c:pt>
                <c:pt idx="3861">
                  <c:v>9.928950309753418</c:v>
                </c:pt>
                <c:pt idx="3862">
                  <c:v>9.9310503005981445</c:v>
                </c:pt>
                <c:pt idx="3863">
                  <c:v>9.8980503082275391</c:v>
                </c:pt>
                <c:pt idx="3864">
                  <c:v>9.9030008316040039</c:v>
                </c:pt>
                <c:pt idx="3865">
                  <c:v>9.8479509353637695</c:v>
                </c:pt>
                <c:pt idx="3866">
                  <c:v>9.8860502243041992</c:v>
                </c:pt>
                <c:pt idx="3867">
                  <c:v>9.9169502258300781</c:v>
                </c:pt>
                <c:pt idx="3868">
                  <c:v>9.9340505599975586</c:v>
                </c:pt>
                <c:pt idx="3869">
                  <c:v>9.9030008316040039</c:v>
                </c:pt>
                <c:pt idx="3870">
                  <c:v>9.8860502243041992</c:v>
                </c:pt>
                <c:pt idx="3871">
                  <c:v>9.928950309753418</c:v>
                </c:pt>
                <c:pt idx="3872">
                  <c:v>9.9220504760742188</c:v>
                </c:pt>
                <c:pt idx="3873">
                  <c:v>9.9190502166748047</c:v>
                </c:pt>
                <c:pt idx="3874">
                  <c:v>9.8760004043579102</c:v>
                </c:pt>
                <c:pt idx="3875">
                  <c:v>9.9070501327514648</c:v>
                </c:pt>
                <c:pt idx="3876">
                  <c:v>9.9409503936767578</c:v>
                </c:pt>
                <c:pt idx="3877">
                  <c:v>9.9150009155273438</c:v>
                </c:pt>
                <c:pt idx="3878">
                  <c:v>9.9000005722045898</c:v>
                </c:pt>
                <c:pt idx="3879">
                  <c:v>9.9460506439208984</c:v>
                </c:pt>
                <c:pt idx="3880">
                  <c:v>9.9859504699707031</c:v>
                </c:pt>
                <c:pt idx="3881">
                  <c:v>9.9550504684448242</c:v>
                </c:pt>
                <c:pt idx="3882">
                  <c:v>9.9409503936767578</c:v>
                </c:pt>
                <c:pt idx="3883">
                  <c:v>9.9190502166748047</c:v>
                </c:pt>
                <c:pt idx="3884">
                  <c:v>9.8790006637573242</c:v>
                </c:pt>
                <c:pt idx="3885">
                  <c:v>9.9190502166748047</c:v>
                </c:pt>
                <c:pt idx="3886">
                  <c:v>9.8839502334594727</c:v>
                </c:pt>
                <c:pt idx="3887">
                  <c:v>9.8520002365112305</c:v>
                </c:pt>
                <c:pt idx="3888">
                  <c:v>9.8740501403808594</c:v>
                </c:pt>
                <c:pt idx="3889">
                  <c:v>9.9190502166748047</c:v>
                </c:pt>
                <c:pt idx="3890">
                  <c:v>9.9360008239746094</c:v>
                </c:pt>
                <c:pt idx="3891">
                  <c:v>9.8479509353637695</c:v>
                </c:pt>
                <c:pt idx="3892">
                  <c:v>9.9000005722045898</c:v>
                </c:pt>
                <c:pt idx="3893">
                  <c:v>9.9270000457763672</c:v>
                </c:pt>
                <c:pt idx="3894">
                  <c:v>9.9120006561279297</c:v>
                </c:pt>
                <c:pt idx="3895">
                  <c:v>9.895050048828125</c:v>
                </c:pt>
                <c:pt idx="3896">
                  <c:v>9.9169502258300781</c:v>
                </c:pt>
                <c:pt idx="3897">
                  <c:v>9.8929500579833984</c:v>
                </c:pt>
                <c:pt idx="3898">
                  <c:v>9.895050048828125</c:v>
                </c:pt>
                <c:pt idx="3899">
                  <c:v>9.9270000457763672</c:v>
                </c:pt>
                <c:pt idx="3900">
                  <c:v>9.9049501419067383</c:v>
                </c:pt>
                <c:pt idx="3901">
                  <c:v>9.880950927734375</c:v>
                </c:pt>
                <c:pt idx="3902">
                  <c:v>9.8839502334594727</c:v>
                </c:pt>
                <c:pt idx="3903">
                  <c:v>9.9600000381469727</c:v>
                </c:pt>
                <c:pt idx="3904">
                  <c:v>9.9150009155273438</c:v>
                </c:pt>
                <c:pt idx="3905">
                  <c:v>9.88800048828125</c:v>
                </c:pt>
                <c:pt idx="3906">
                  <c:v>9.9220504760742188</c:v>
                </c:pt>
                <c:pt idx="3907">
                  <c:v>9.9670505523681641</c:v>
                </c:pt>
                <c:pt idx="3908">
                  <c:v>9.9649505615234375</c:v>
                </c:pt>
                <c:pt idx="3909">
                  <c:v>9.9190502166748047</c:v>
                </c:pt>
                <c:pt idx="3910">
                  <c:v>9.8980503082275391</c:v>
                </c:pt>
                <c:pt idx="3911">
                  <c:v>9.8910007476806641</c:v>
                </c:pt>
                <c:pt idx="3912">
                  <c:v>9.9360008239746094</c:v>
                </c:pt>
                <c:pt idx="3913">
                  <c:v>9.9030008316040039</c:v>
                </c:pt>
                <c:pt idx="3914">
                  <c:v>9.9150009155273438</c:v>
                </c:pt>
                <c:pt idx="3915">
                  <c:v>9.8760004043579102</c:v>
                </c:pt>
                <c:pt idx="3916">
                  <c:v>9.9190502166748047</c:v>
                </c:pt>
                <c:pt idx="3917">
                  <c:v>9.9910507202148438</c:v>
                </c:pt>
                <c:pt idx="3918">
                  <c:v>9.9460506439208984</c:v>
                </c:pt>
                <c:pt idx="3919">
                  <c:v>9.859950065612793</c:v>
                </c:pt>
                <c:pt idx="3920">
                  <c:v>9.895050048828125</c:v>
                </c:pt>
                <c:pt idx="3921">
                  <c:v>9.8740501403808594</c:v>
                </c:pt>
                <c:pt idx="3922">
                  <c:v>9.8929500579833984</c:v>
                </c:pt>
                <c:pt idx="3923">
                  <c:v>9.8500509262084961</c:v>
                </c:pt>
                <c:pt idx="3924">
                  <c:v>9.9460506439208984</c:v>
                </c:pt>
                <c:pt idx="3925">
                  <c:v>9.9580507278442383</c:v>
                </c:pt>
                <c:pt idx="3926">
                  <c:v>9.939000129699707</c:v>
                </c:pt>
                <c:pt idx="3927">
                  <c:v>9.9630002975463867</c:v>
                </c:pt>
                <c:pt idx="3928">
                  <c:v>9.8719501495361328</c:v>
                </c:pt>
                <c:pt idx="3929">
                  <c:v>9.8719501495361328</c:v>
                </c:pt>
                <c:pt idx="3930">
                  <c:v>9.8740501403808594</c:v>
                </c:pt>
                <c:pt idx="3931">
                  <c:v>9.9340505599975586</c:v>
                </c:pt>
                <c:pt idx="3932">
                  <c:v>9.9360008239746094</c:v>
                </c:pt>
                <c:pt idx="3933">
                  <c:v>9.9150009155273438</c:v>
                </c:pt>
                <c:pt idx="3934">
                  <c:v>9.859950065612793</c:v>
                </c:pt>
                <c:pt idx="3935">
                  <c:v>9.9430503845214844</c:v>
                </c:pt>
                <c:pt idx="3936">
                  <c:v>9.9030008316040039</c:v>
                </c:pt>
                <c:pt idx="3937">
                  <c:v>9.8839502334594727</c:v>
                </c:pt>
                <c:pt idx="3938">
                  <c:v>9.9190502166748047</c:v>
                </c:pt>
                <c:pt idx="3939">
                  <c:v>9.9649505615234375</c:v>
                </c:pt>
                <c:pt idx="3940">
                  <c:v>9.9600000381469727</c:v>
                </c:pt>
                <c:pt idx="3941">
                  <c:v>9.8929500579833984</c:v>
                </c:pt>
                <c:pt idx="3942">
                  <c:v>9.9120006561279297</c:v>
                </c:pt>
                <c:pt idx="3943">
                  <c:v>9.9220504760742188</c:v>
                </c:pt>
                <c:pt idx="3944">
                  <c:v>9.9409503936767578</c:v>
                </c:pt>
                <c:pt idx="3945">
                  <c:v>9.9049501419067383</c:v>
                </c:pt>
                <c:pt idx="3946">
                  <c:v>9.8760004043579102</c:v>
                </c:pt>
                <c:pt idx="3947">
                  <c:v>9.8910007476806641</c:v>
                </c:pt>
                <c:pt idx="3948">
                  <c:v>9.9310503005981445</c:v>
                </c:pt>
                <c:pt idx="3949">
                  <c:v>9.9510002136230469</c:v>
                </c:pt>
                <c:pt idx="3950">
                  <c:v>9.9960002899169922</c:v>
                </c:pt>
                <c:pt idx="3951">
                  <c:v>9.9240007400512695</c:v>
                </c:pt>
                <c:pt idx="3952">
                  <c:v>9.8910007476806641</c:v>
                </c:pt>
                <c:pt idx="3953">
                  <c:v>9.9169502258300781</c:v>
                </c:pt>
                <c:pt idx="3954">
                  <c:v>9.9600000381469727</c:v>
                </c:pt>
                <c:pt idx="3955">
                  <c:v>9.9270000457763672</c:v>
                </c:pt>
                <c:pt idx="3956">
                  <c:v>9.9190502166748047</c:v>
                </c:pt>
                <c:pt idx="3957">
                  <c:v>9.939000129699707</c:v>
                </c:pt>
                <c:pt idx="3958">
                  <c:v>9.9310503005981445</c:v>
                </c:pt>
                <c:pt idx="3959">
                  <c:v>9.9550504684448242</c:v>
                </c:pt>
                <c:pt idx="3960">
                  <c:v>9.939000129699707</c:v>
                </c:pt>
                <c:pt idx="3961">
                  <c:v>9.9030008316040039</c:v>
                </c:pt>
                <c:pt idx="3962">
                  <c:v>9.8910007476806641</c:v>
                </c:pt>
                <c:pt idx="3963">
                  <c:v>9.9169502258300781</c:v>
                </c:pt>
                <c:pt idx="3964">
                  <c:v>9.895050048828125</c:v>
                </c:pt>
                <c:pt idx="3965">
                  <c:v>9.9030008316040039</c:v>
                </c:pt>
                <c:pt idx="3966">
                  <c:v>9.8929500579833984</c:v>
                </c:pt>
                <c:pt idx="3967">
                  <c:v>9.895050048828125</c:v>
                </c:pt>
                <c:pt idx="3968">
                  <c:v>9.8719501495361328</c:v>
                </c:pt>
                <c:pt idx="3969">
                  <c:v>9.8760004043579102</c:v>
                </c:pt>
                <c:pt idx="3970">
                  <c:v>9.9220504760742188</c:v>
                </c:pt>
                <c:pt idx="3971">
                  <c:v>9.8929500579833984</c:v>
                </c:pt>
                <c:pt idx="3972">
                  <c:v>9.8719501495361328</c:v>
                </c:pt>
                <c:pt idx="3973">
                  <c:v>9.88800048828125</c:v>
                </c:pt>
                <c:pt idx="3974">
                  <c:v>9.8860502243041992</c:v>
                </c:pt>
                <c:pt idx="3975">
                  <c:v>9.9510002136230469</c:v>
                </c:pt>
                <c:pt idx="3976">
                  <c:v>9.9649505615234375</c:v>
                </c:pt>
                <c:pt idx="3977">
                  <c:v>9.928950309753418</c:v>
                </c:pt>
                <c:pt idx="3978">
                  <c:v>9.9120006561279297</c:v>
                </c:pt>
                <c:pt idx="3979">
                  <c:v>9.9510002136230469</c:v>
                </c:pt>
                <c:pt idx="3980">
                  <c:v>9.9550504684448242</c:v>
                </c:pt>
                <c:pt idx="3981">
                  <c:v>9.9889507293701172</c:v>
                </c:pt>
                <c:pt idx="3982">
                  <c:v>9.8740501403808594</c:v>
                </c:pt>
                <c:pt idx="3983">
                  <c:v>9.8719501495361328</c:v>
                </c:pt>
                <c:pt idx="3984">
                  <c:v>9.9310503005981445</c:v>
                </c:pt>
                <c:pt idx="3985">
                  <c:v>9.9529504776000977</c:v>
                </c:pt>
                <c:pt idx="3986">
                  <c:v>9.895050048828125</c:v>
                </c:pt>
                <c:pt idx="3987">
                  <c:v>9.9480009078979492</c:v>
                </c:pt>
                <c:pt idx="3988">
                  <c:v>9.8929500579833984</c:v>
                </c:pt>
                <c:pt idx="3989">
                  <c:v>9.9190502166748047</c:v>
                </c:pt>
                <c:pt idx="3990">
                  <c:v>9.9510002136230469</c:v>
                </c:pt>
                <c:pt idx="3991">
                  <c:v>9.9240007400512695</c:v>
                </c:pt>
                <c:pt idx="3992">
                  <c:v>9.9030008316040039</c:v>
                </c:pt>
                <c:pt idx="3993">
                  <c:v>9.9190502166748047</c:v>
                </c:pt>
                <c:pt idx="3994">
                  <c:v>9.8760004043579102</c:v>
                </c:pt>
                <c:pt idx="3995">
                  <c:v>9.880950927734375</c:v>
                </c:pt>
                <c:pt idx="3996">
                  <c:v>9.9000005722045898</c:v>
                </c:pt>
                <c:pt idx="3997">
                  <c:v>9.895050048828125</c:v>
                </c:pt>
                <c:pt idx="3998">
                  <c:v>9.928950309753418</c:v>
                </c:pt>
                <c:pt idx="3999">
                  <c:v>9.9220504760742188</c:v>
                </c:pt>
                <c:pt idx="4000">
                  <c:v>9.8520002365112305</c:v>
                </c:pt>
                <c:pt idx="4001">
                  <c:v>9.9360008239746094</c:v>
                </c:pt>
                <c:pt idx="4002">
                  <c:v>9.9430503845214844</c:v>
                </c:pt>
                <c:pt idx="4003">
                  <c:v>9.8670005798339844</c:v>
                </c:pt>
                <c:pt idx="4004">
                  <c:v>9.8910007476806641</c:v>
                </c:pt>
                <c:pt idx="4005">
                  <c:v>9.8910007476806641</c:v>
                </c:pt>
                <c:pt idx="4006">
                  <c:v>9.9150009155273438</c:v>
                </c:pt>
                <c:pt idx="4007">
                  <c:v>9.9340505599975586</c:v>
                </c:pt>
                <c:pt idx="4008">
                  <c:v>9.8980503082275391</c:v>
                </c:pt>
                <c:pt idx="4009">
                  <c:v>9.8790006637573242</c:v>
                </c:pt>
                <c:pt idx="4010">
                  <c:v>9.9150009155273438</c:v>
                </c:pt>
                <c:pt idx="4011">
                  <c:v>9.9340505599975586</c:v>
                </c:pt>
                <c:pt idx="4012">
                  <c:v>9.9169502258300781</c:v>
                </c:pt>
                <c:pt idx="4013">
                  <c:v>9.9150009155273438</c:v>
                </c:pt>
                <c:pt idx="4014">
                  <c:v>9.8689508438110352</c:v>
                </c:pt>
                <c:pt idx="4015">
                  <c:v>9.8689508438110352</c:v>
                </c:pt>
                <c:pt idx="4016">
                  <c:v>9.9220504760742188</c:v>
                </c:pt>
                <c:pt idx="4017">
                  <c:v>9.88800048828125</c:v>
                </c:pt>
                <c:pt idx="4018">
                  <c:v>9.9150009155273438</c:v>
                </c:pt>
                <c:pt idx="4019">
                  <c:v>9.9070501327514648</c:v>
                </c:pt>
                <c:pt idx="4020">
                  <c:v>9.9360008239746094</c:v>
                </c:pt>
                <c:pt idx="4021">
                  <c:v>9.939000129699707</c:v>
                </c:pt>
                <c:pt idx="4022">
                  <c:v>9.8980503082275391</c:v>
                </c:pt>
                <c:pt idx="4023">
                  <c:v>9.8719501495361328</c:v>
                </c:pt>
                <c:pt idx="4024">
                  <c:v>9.8790006637573242</c:v>
                </c:pt>
                <c:pt idx="4025">
                  <c:v>9.9150009155273438</c:v>
                </c:pt>
                <c:pt idx="4026">
                  <c:v>9.8430004119873047</c:v>
                </c:pt>
                <c:pt idx="4027">
                  <c:v>9.8760004043579102</c:v>
                </c:pt>
                <c:pt idx="4028">
                  <c:v>9.9360008239746094</c:v>
                </c:pt>
                <c:pt idx="4029">
                  <c:v>9.9240007400512695</c:v>
                </c:pt>
                <c:pt idx="4030">
                  <c:v>9.8670005798339844</c:v>
                </c:pt>
                <c:pt idx="4031">
                  <c:v>9.9120006561279297</c:v>
                </c:pt>
                <c:pt idx="4032">
                  <c:v>9.8760004043579102</c:v>
                </c:pt>
                <c:pt idx="4033">
                  <c:v>9.928950309753418</c:v>
                </c:pt>
                <c:pt idx="4034">
                  <c:v>9.9030008316040039</c:v>
                </c:pt>
                <c:pt idx="4035">
                  <c:v>9.9220504760742188</c:v>
                </c:pt>
                <c:pt idx="4036">
                  <c:v>9.8239507675170898</c:v>
                </c:pt>
                <c:pt idx="4037">
                  <c:v>9.88800048828125</c:v>
                </c:pt>
                <c:pt idx="4038">
                  <c:v>9.9700508117675781</c:v>
                </c:pt>
                <c:pt idx="4039">
                  <c:v>9.9310503005981445</c:v>
                </c:pt>
                <c:pt idx="4040">
                  <c:v>9.8980503082275391</c:v>
                </c:pt>
                <c:pt idx="4041">
                  <c:v>9.8719501495361328</c:v>
                </c:pt>
                <c:pt idx="4042">
                  <c:v>9.9270000457763672</c:v>
                </c:pt>
                <c:pt idx="4043">
                  <c:v>9.9600000381469727</c:v>
                </c:pt>
                <c:pt idx="4044">
                  <c:v>9.9550504684448242</c:v>
                </c:pt>
                <c:pt idx="4045">
                  <c:v>9.9430503845214844</c:v>
                </c:pt>
                <c:pt idx="4046">
                  <c:v>9.9270000457763672</c:v>
                </c:pt>
                <c:pt idx="4047">
                  <c:v>9.9030008316040039</c:v>
                </c:pt>
                <c:pt idx="4048">
                  <c:v>9.9310503005981445</c:v>
                </c:pt>
                <c:pt idx="4049">
                  <c:v>9.939000129699707</c:v>
                </c:pt>
                <c:pt idx="4050">
                  <c:v>9.9220504760742188</c:v>
                </c:pt>
                <c:pt idx="4051">
                  <c:v>9.9480009078979492</c:v>
                </c:pt>
                <c:pt idx="4052">
                  <c:v>9.9409503936767578</c:v>
                </c:pt>
                <c:pt idx="4053">
                  <c:v>9.9049501419067383</c:v>
                </c:pt>
                <c:pt idx="4054">
                  <c:v>9.9070501327514648</c:v>
                </c:pt>
                <c:pt idx="4055">
                  <c:v>9.9100503921508789</c:v>
                </c:pt>
                <c:pt idx="4056">
                  <c:v>9.88800048828125</c:v>
                </c:pt>
                <c:pt idx="4057">
                  <c:v>9.9030008316040039</c:v>
                </c:pt>
                <c:pt idx="4058">
                  <c:v>9.8740501403808594</c:v>
                </c:pt>
                <c:pt idx="4059">
                  <c:v>9.8740501403808594</c:v>
                </c:pt>
                <c:pt idx="4060">
                  <c:v>9.880950927734375</c:v>
                </c:pt>
                <c:pt idx="4061">
                  <c:v>9.9190502166748047</c:v>
                </c:pt>
                <c:pt idx="4062">
                  <c:v>9.9270000457763672</c:v>
                </c:pt>
                <c:pt idx="4063">
                  <c:v>9.8910007476806641</c:v>
                </c:pt>
                <c:pt idx="4064">
                  <c:v>9.88800048828125</c:v>
                </c:pt>
                <c:pt idx="4065">
                  <c:v>9.9150009155273438</c:v>
                </c:pt>
                <c:pt idx="4066">
                  <c:v>9.9340505599975586</c:v>
                </c:pt>
                <c:pt idx="4067">
                  <c:v>9.9460506439208984</c:v>
                </c:pt>
                <c:pt idx="4068">
                  <c:v>9.9100503921508789</c:v>
                </c:pt>
                <c:pt idx="4069">
                  <c:v>9.8980503082275391</c:v>
                </c:pt>
                <c:pt idx="4070">
                  <c:v>9.9240007400512695</c:v>
                </c:pt>
                <c:pt idx="4071">
                  <c:v>9.9310503005981445</c:v>
                </c:pt>
                <c:pt idx="4072">
                  <c:v>9.9340505599975586</c:v>
                </c:pt>
                <c:pt idx="4073">
                  <c:v>9.9270000457763672</c:v>
                </c:pt>
                <c:pt idx="4074">
                  <c:v>9.9409503936767578</c:v>
                </c:pt>
                <c:pt idx="4075">
                  <c:v>9.9270000457763672</c:v>
                </c:pt>
                <c:pt idx="4076">
                  <c:v>9.9000005722045898</c:v>
                </c:pt>
                <c:pt idx="4077">
                  <c:v>9.8670005798339844</c:v>
                </c:pt>
                <c:pt idx="4078">
                  <c:v>9.9120006561279297</c:v>
                </c:pt>
                <c:pt idx="4079">
                  <c:v>9.895050048828125</c:v>
                </c:pt>
                <c:pt idx="4080">
                  <c:v>9.895050048828125</c:v>
                </c:pt>
                <c:pt idx="4081">
                  <c:v>9.8670005798339844</c:v>
                </c:pt>
                <c:pt idx="4082">
                  <c:v>9.9100503921508789</c:v>
                </c:pt>
                <c:pt idx="4083">
                  <c:v>9.9100503921508789</c:v>
                </c:pt>
                <c:pt idx="4084">
                  <c:v>9.9310503005981445</c:v>
                </c:pt>
                <c:pt idx="4085">
                  <c:v>9.9030008316040039</c:v>
                </c:pt>
                <c:pt idx="4086">
                  <c:v>9.8569507598876953</c:v>
                </c:pt>
                <c:pt idx="4087">
                  <c:v>9.8790006637573242</c:v>
                </c:pt>
                <c:pt idx="4088">
                  <c:v>9.8569507598876953</c:v>
                </c:pt>
                <c:pt idx="4089">
                  <c:v>9.88800048828125</c:v>
                </c:pt>
                <c:pt idx="4090">
                  <c:v>9.895050048828125</c:v>
                </c:pt>
                <c:pt idx="4091">
                  <c:v>9.8980503082275391</c:v>
                </c:pt>
                <c:pt idx="4092">
                  <c:v>9.9580507278442383</c:v>
                </c:pt>
                <c:pt idx="4093">
                  <c:v>9.8760004043579102</c:v>
                </c:pt>
                <c:pt idx="4094">
                  <c:v>9.8929500579833984</c:v>
                </c:pt>
                <c:pt idx="4095">
                  <c:v>9.9480009078979492</c:v>
                </c:pt>
                <c:pt idx="4096">
                  <c:v>9.9960002899169922</c:v>
                </c:pt>
                <c:pt idx="4097">
                  <c:v>9.928950309753418</c:v>
                </c:pt>
                <c:pt idx="4098">
                  <c:v>9.9049501419067383</c:v>
                </c:pt>
                <c:pt idx="4099">
                  <c:v>9.9190502166748047</c:v>
                </c:pt>
                <c:pt idx="4100">
                  <c:v>9.8839502334594727</c:v>
                </c:pt>
                <c:pt idx="4101">
                  <c:v>9.9460506439208984</c:v>
                </c:pt>
                <c:pt idx="4102">
                  <c:v>9.9150009155273438</c:v>
                </c:pt>
                <c:pt idx="4103">
                  <c:v>9.9070501327514648</c:v>
                </c:pt>
                <c:pt idx="4104">
                  <c:v>9.880950927734375</c:v>
                </c:pt>
                <c:pt idx="4105">
                  <c:v>9.8929500579833984</c:v>
                </c:pt>
                <c:pt idx="4106">
                  <c:v>9.9600000381469727</c:v>
                </c:pt>
                <c:pt idx="4107">
                  <c:v>9.9510002136230469</c:v>
                </c:pt>
                <c:pt idx="4108">
                  <c:v>9.880950927734375</c:v>
                </c:pt>
                <c:pt idx="4109">
                  <c:v>9.9049501419067383</c:v>
                </c:pt>
                <c:pt idx="4110">
                  <c:v>9.928950309753418</c:v>
                </c:pt>
                <c:pt idx="4111">
                  <c:v>9.939000129699707</c:v>
                </c:pt>
                <c:pt idx="4112">
                  <c:v>9.9480009078979492</c:v>
                </c:pt>
                <c:pt idx="4113">
                  <c:v>9.9120006561279297</c:v>
                </c:pt>
                <c:pt idx="4114">
                  <c:v>9.9340505599975586</c:v>
                </c:pt>
                <c:pt idx="4115">
                  <c:v>9.9480009078979492</c:v>
                </c:pt>
                <c:pt idx="4116">
                  <c:v>9.939000129699707</c:v>
                </c:pt>
                <c:pt idx="4117">
                  <c:v>9.9310503005981445</c:v>
                </c:pt>
                <c:pt idx="4118">
                  <c:v>9.9000005722045898</c:v>
                </c:pt>
                <c:pt idx="4119">
                  <c:v>9.9360008239746094</c:v>
                </c:pt>
                <c:pt idx="4120">
                  <c:v>9.8929500579833984</c:v>
                </c:pt>
                <c:pt idx="4121">
                  <c:v>9.8860502243041992</c:v>
                </c:pt>
                <c:pt idx="4122">
                  <c:v>9.9430503845214844</c:v>
                </c:pt>
                <c:pt idx="4123">
                  <c:v>9.9460506439208984</c:v>
                </c:pt>
                <c:pt idx="4124">
                  <c:v>9.9460506439208984</c:v>
                </c:pt>
                <c:pt idx="4125">
                  <c:v>9.9430503845214844</c:v>
                </c:pt>
                <c:pt idx="4126">
                  <c:v>9.9000005722045898</c:v>
                </c:pt>
                <c:pt idx="4127">
                  <c:v>9.9430503845214844</c:v>
                </c:pt>
                <c:pt idx="4128">
                  <c:v>9.9220504760742188</c:v>
                </c:pt>
                <c:pt idx="4129">
                  <c:v>9.895050048828125</c:v>
                </c:pt>
                <c:pt idx="4130">
                  <c:v>9.9070501327514648</c:v>
                </c:pt>
                <c:pt idx="4131">
                  <c:v>9.9000005722045898</c:v>
                </c:pt>
                <c:pt idx="4132">
                  <c:v>9.9169502258300781</c:v>
                </c:pt>
                <c:pt idx="4133">
                  <c:v>9.9840002059936523</c:v>
                </c:pt>
                <c:pt idx="4134">
                  <c:v>9.9720001220703125</c:v>
                </c:pt>
                <c:pt idx="4135">
                  <c:v>9.9049501419067383</c:v>
                </c:pt>
                <c:pt idx="4136">
                  <c:v>9.9480009078979492</c:v>
                </c:pt>
                <c:pt idx="4137">
                  <c:v>9.9000005722045898</c:v>
                </c:pt>
                <c:pt idx="4138">
                  <c:v>9.8929500579833984</c:v>
                </c:pt>
                <c:pt idx="4139">
                  <c:v>9.8980503082275391</c:v>
                </c:pt>
                <c:pt idx="4140">
                  <c:v>9.9220504760742188</c:v>
                </c:pt>
                <c:pt idx="4141">
                  <c:v>9.9240007400512695</c:v>
                </c:pt>
                <c:pt idx="4142">
                  <c:v>9.8910007476806641</c:v>
                </c:pt>
                <c:pt idx="4143">
                  <c:v>9.9190502166748047</c:v>
                </c:pt>
                <c:pt idx="4144">
                  <c:v>9.9270000457763672</c:v>
                </c:pt>
                <c:pt idx="4145">
                  <c:v>9.928950309753418</c:v>
                </c:pt>
                <c:pt idx="4146">
                  <c:v>9.9240007400512695</c:v>
                </c:pt>
                <c:pt idx="4147">
                  <c:v>9.9169502258300781</c:v>
                </c:pt>
                <c:pt idx="4148">
                  <c:v>9.9100503921508789</c:v>
                </c:pt>
                <c:pt idx="4149">
                  <c:v>9.8620500564575195</c:v>
                </c:pt>
                <c:pt idx="4150">
                  <c:v>9.8640003204345703</c:v>
                </c:pt>
                <c:pt idx="4151">
                  <c:v>9.8719501495361328</c:v>
                </c:pt>
                <c:pt idx="4152">
                  <c:v>9.8670005798339844</c:v>
                </c:pt>
                <c:pt idx="4153">
                  <c:v>9.8790006637573242</c:v>
                </c:pt>
                <c:pt idx="4154">
                  <c:v>9.9220504760742188</c:v>
                </c:pt>
                <c:pt idx="4155">
                  <c:v>9.939000129699707</c:v>
                </c:pt>
                <c:pt idx="4156">
                  <c:v>9.9169502258300781</c:v>
                </c:pt>
                <c:pt idx="4157">
                  <c:v>9.9120006561279297</c:v>
                </c:pt>
                <c:pt idx="4158">
                  <c:v>9.9000005722045898</c:v>
                </c:pt>
                <c:pt idx="4159">
                  <c:v>9.9310503005981445</c:v>
                </c:pt>
                <c:pt idx="4160">
                  <c:v>9.8980503082275391</c:v>
                </c:pt>
                <c:pt idx="4161">
                  <c:v>9.8550004959106445</c:v>
                </c:pt>
                <c:pt idx="4162">
                  <c:v>9.8569507598876953</c:v>
                </c:pt>
                <c:pt idx="4163">
                  <c:v>9.8689508438110352</c:v>
                </c:pt>
                <c:pt idx="4164">
                  <c:v>9.8689508438110352</c:v>
                </c:pt>
                <c:pt idx="4165">
                  <c:v>9.8520002365112305</c:v>
                </c:pt>
                <c:pt idx="4166">
                  <c:v>9.9240007400512695</c:v>
                </c:pt>
                <c:pt idx="4167">
                  <c:v>9.9169502258300781</c:v>
                </c:pt>
                <c:pt idx="4168">
                  <c:v>9.9030008316040039</c:v>
                </c:pt>
                <c:pt idx="4169">
                  <c:v>9.9510002136230469</c:v>
                </c:pt>
                <c:pt idx="4170">
                  <c:v>9.9360008239746094</c:v>
                </c:pt>
                <c:pt idx="4171">
                  <c:v>9.8839502334594727</c:v>
                </c:pt>
                <c:pt idx="4172">
                  <c:v>9.9270000457763672</c:v>
                </c:pt>
                <c:pt idx="4173">
                  <c:v>9.8719501495361328</c:v>
                </c:pt>
                <c:pt idx="4174">
                  <c:v>9.8719501495361328</c:v>
                </c:pt>
                <c:pt idx="4175">
                  <c:v>9.9190502166748047</c:v>
                </c:pt>
                <c:pt idx="4176">
                  <c:v>9.9360008239746094</c:v>
                </c:pt>
                <c:pt idx="4177">
                  <c:v>9.9460506439208984</c:v>
                </c:pt>
                <c:pt idx="4178">
                  <c:v>9.9360008239746094</c:v>
                </c:pt>
                <c:pt idx="4179">
                  <c:v>9.9220504760742188</c:v>
                </c:pt>
                <c:pt idx="4180">
                  <c:v>9.8910007476806641</c:v>
                </c:pt>
                <c:pt idx="4181">
                  <c:v>9.8860502243041992</c:v>
                </c:pt>
                <c:pt idx="4182">
                  <c:v>9.8620500564575195</c:v>
                </c:pt>
                <c:pt idx="4183">
                  <c:v>9.859950065612793</c:v>
                </c:pt>
                <c:pt idx="4184">
                  <c:v>9.9240007400512695</c:v>
                </c:pt>
                <c:pt idx="4185">
                  <c:v>10.033950805664063</c:v>
                </c:pt>
                <c:pt idx="4186">
                  <c:v>10.033950805664063</c:v>
                </c:pt>
                <c:pt idx="4187">
                  <c:v>9.9600000381469727</c:v>
                </c:pt>
                <c:pt idx="4188">
                  <c:v>9.8670005798339844</c:v>
                </c:pt>
                <c:pt idx="4189">
                  <c:v>9.8479509353637695</c:v>
                </c:pt>
                <c:pt idx="4190">
                  <c:v>9.8640003204345703</c:v>
                </c:pt>
                <c:pt idx="4191">
                  <c:v>9.8569507598876953</c:v>
                </c:pt>
                <c:pt idx="4192">
                  <c:v>9.8280000686645508</c:v>
                </c:pt>
                <c:pt idx="4193">
                  <c:v>9.9340505599975586</c:v>
                </c:pt>
                <c:pt idx="4194">
                  <c:v>10.008000373840332</c:v>
                </c:pt>
                <c:pt idx="4195">
                  <c:v>10.008000373840332</c:v>
                </c:pt>
                <c:pt idx="4196">
                  <c:v>9.9769506454467773</c:v>
                </c:pt>
                <c:pt idx="4197">
                  <c:v>9.9030008316040039</c:v>
                </c:pt>
                <c:pt idx="4198">
                  <c:v>9.895050048828125</c:v>
                </c:pt>
                <c:pt idx="4199">
                  <c:v>9.8719501495361328</c:v>
                </c:pt>
                <c:pt idx="4200">
                  <c:v>9.8430004119873047</c:v>
                </c:pt>
                <c:pt idx="4201">
                  <c:v>9.8980503082275391</c:v>
                </c:pt>
                <c:pt idx="4202">
                  <c:v>9.8790006637573242</c:v>
                </c:pt>
                <c:pt idx="4203">
                  <c:v>9.9030008316040039</c:v>
                </c:pt>
                <c:pt idx="4204">
                  <c:v>9.9100503921508789</c:v>
                </c:pt>
                <c:pt idx="4205">
                  <c:v>9.8929500579833984</c:v>
                </c:pt>
                <c:pt idx="4206">
                  <c:v>9.9270000457763672</c:v>
                </c:pt>
                <c:pt idx="4207">
                  <c:v>9.8929500579833984</c:v>
                </c:pt>
                <c:pt idx="4208">
                  <c:v>9.4279508590698242</c:v>
                </c:pt>
                <c:pt idx="4209">
                  <c:v>9.7129507064819336</c:v>
                </c:pt>
                <c:pt idx="4210">
                  <c:v>10.600050926208496</c:v>
                </c:pt>
                <c:pt idx="4211">
                  <c:v>9.1770000457763672</c:v>
                </c:pt>
                <c:pt idx="4212">
                  <c:v>9.928950309753418</c:v>
                </c:pt>
                <c:pt idx="4213">
                  <c:v>10.753050804138184</c:v>
                </c:pt>
                <c:pt idx="4214">
                  <c:v>10.594950675964355</c:v>
                </c:pt>
                <c:pt idx="4215">
                  <c:v>10.204050064086914</c:v>
                </c:pt>
                <c:pt idx="4216">
                  <c:v>9.9430503845214844</c:v>
                </c:pt>
                <c:pt idx="4217">
                  <c:v>9.7450504302978516</c:v>
                </c:pt>
                <c:pt idx="4218">
                  <c:v>9.8280000686645508</c:v>
                </c:pt>
                <c:pt idx="4219">
                  <c:v>9.9030008316040039</c:v>
                </c:pt>
                <c:pt idx="4220">
                  <c:v>9.7660503387451172</c:v>
                </c:pt>
                <c:pt idx="4221">
                  <c:v>9.5530500411987305</c:v>
                </c:pt>
                <c:pt idx="4222">
                  <c:v>9.7950000762939453</c:v>
                </c:pt>
                <c:pt idx="4223">
                  <c:v>10.144950866699219</c:v>
                </c:pt>
                <c:pt idx="4224">
                  <c:v>9.9409503936767578</c:v>
                </c:pt>
                <c:pt idx="4225">
                  <c:v>9.8740501403808594</c:v>
                </c:pt>
                <c:pt idx="4226">
                  <c:v>9.9550504684448242</c:v>
                </c:pt>
                <c:pt idx="4227">
                  <c:v>9.9889507293701172</c:v>
                </c:pt>
                <c:pt idx="4228">
                  <c:v>9.9769506454467773</c:v>
                </c:pt>
                <c:pt idx="4229">
                  <c:v>9.8500509262084961</c:v>
                </c:pt>
                <c:pt idx="4230">
                  <c:v>9.819000244140625</c:v>
                </c:pt>
                <c:pt idx="4231">
                  <c:v>9.9190502166748047</c:v>
                </c:pt>
                <c:pt idx="4232">
                  <c:v>10.068000793457031</c:v>
                </c:pt>
                <c:pt idx="4233">
                  <c:v>9.9460506439208984</c:v>
                </c:pt>
                <c:pt idx="4234">
                  <c:v>9.7570505142211914</c:v>
                </c:pt>
                <c:pt idx="4235">
                  <c:v>9.7590007781982422</c:v>
                </c:pt>
                <c:pt idx="4236">
                  <c:v>9.8430004119873047</c:v>
                </c:pt>
                <c:pt idx="4237">
                  <c:v>9.8160009384155273</c:v>
                </c:pt>
                <c:pt idx="4238">
                  <c:v>9.7450504302978516</c:v>
                </c:pt>
                <c:pt idx="4239">
                  <c:v>9.8569507598876953</c:v>
                </c:pt>
                <c:pt idx="4240">
                  <c:v>9.9600000381469727</c:v>
                </c:pt>
                <c:pt idx="4241">
                  <c:v>9.9769506454467773</c:v>
                </c:pt>
                <c:pt idx="4242">
                  <c:v>9.9529504776000977</c:v>
                </c:pt>
                <c:pt idx="4243">
                  <c:v>9.9940500259399414</c:v>
                </c:pt>
                <c:pt idx="4244">
                  <c:v>10.009950637817383</c:v>
                </c:pt>
                <c:pt idx="4245">
                  <c:v>9.9769506454467773</c:v>
                </c:pt>
                <c:pt idx="4246">
                  <c:v>9.8760004043579102</c:v>
                </c:pt>
                <c:pt idx="4247">
                  <c:v>9.8280000686645508</c:v>
                </c:pt>
                <c:pt idx="4248">
                  <c:v>9.8689508438110352</c:v>
                </c:pt>
                <c:pt idx="4249">
                  <c:v>9.8089504241943359</c:v>
                </c:pt>
                <c:pt idx="4250">
                  <c:v>9.81195068359375</c:v>
                </c:pt>
                <c:pt idx="4251">
                  <c:v>9.8329505920410156</c:v>
                </c:pt>
                <c:pt idx="4252">
                  <c:v>9.8359508514404297</c:v>
                </c:pt>
                <c:pt idx="4253">
                  <c:v>9.895050048828125</c:v>
                </c:pt>
                <c:pt idx="4254">
                  <c:v>9.9070501327514648</c:v>
                </c:pt>
                <c:pt idx="4255">
                  <c:v>9.8380508422851563</c:v>
                </c:pt>
                <c:pt idx="4256">
                  <c:v>9.8790006637573242</c:v>
                </c:pt>
                <c:pt idx="4257">
                  <c:v>9.8310003280639648</c:v>
                </c:pt>
                <c:pt idx="4258">
                  <c:v>9.8910007476806641</c:v>
                </c:pt>
                <c:pt idx="4259">
                  <c:v>9.9649505615234375</c:v>
                </c:pt>
                <c:pt idx="4260">
                  <c:v>9.9600000381469727</c:v>
                </c:pt>
                <c:pt idx="4261">
                  <c:v>9.928950309753418</c:v>
                </c:pt>
                <c:pt idx="4262">
                  <c:v>9.9889507293701172</c:v>
                </c:pt>
                <c:pt idx="4263">
                  <c:v>10.018050193786621</c:v>
                </c:pt>
                <c:pt idx="4264">
                  <c:v>9.9460506439208984</c:v>
                </c:pt>
                <c:pt idx="4265">
                  <c:v>9.9100503921508789</c:v>
                </c:pt>
                <c:pt idx="4266">
                  <c:v>9.9600000381469727</c:v>
                </c:pt>
                <c:pt idx="4267">
                  <c:v>9.8719501495361328</c:v>
                </c:pt>
                <c:pt idx="4268">
                  <c:v>9.8260507583618164</c:v>
                </c:pt>
                <c:pt idx="4269">
                  <c:v>9.9310503005981445</c:v>
                </c:pt>
                <c:pt idx="4270">
                  <c:v>9.9070501327514648</c:v>
                </c:pt>
                <c:pt idx="4271">
                  <c:v>9.9150009155273438</c:v>
                </c:pt>
                <c:pt idx="4272">
                  <c:v>9.8620500564575195</c:v>
                </c:pt>
                <c:pt idx="4273">
                  <c:v>9.9049501419067383</c:v>
                </c:pt>
                <c:pt idx="4274">
                  <c:v>9.9220504760742188</c:v>
                </c:pt>
                <c:pt idx="4275">
                  <c:v>9.8760004043579102</c:v>
                </c:pt>
                <c:pt idx="4276">
                  <c:v>9.9310503005981445</c:v>
                </c:pt>
                <c:pt idx="4277">
                  <c:v>9.9430503845214844</c:v>
                </c:pt>
                <c:pt idx="4278">
                  <c:v>9.9940500259399414</c:v>
                </c:pt>
                <c:pt idx="4279">
                  <c:v>9.9460506439208984</c:v>
                </c:pt>
                <c:pt idx="4280">
                  <c:v>9.9769506454467773</c:v>
                </c:pt>
                <c:pt idx="4281">
                  <c:v>10.012950897216797</c:v>
                </c:pt>
                <c:pt idx="4282">
                  <c:v>9.9700508117675781</c:v>
                </c:pt>
                <c:pt idx="4283">
                  <c:v>9.9000005722045898</c:v>
                </c:pt>
                <c:pt idx="4284">
                  <c:v>9.8670005798339844</c:v>
                </c:pt>
                <c:pt idx="4285">
                  <c:v>9.880950927734375</c:v>
                </c:pt>
                <c:pt idx="4286">
                  <c:v>9.9750003814697266</c:v>
                </c:pt>
                <c:pt idx="4287">
                  <c:v>9.8980503082275391</c:v>
                </c:pt>
                <c:pt idx="4288">
                  <c:v>9.88800048828125</c:v>
                </c:pt>
                <c:pt idx="4289">
                  <c:v>9.9630002975463867</c:v>
                </c:pt>
                <c:pt idx="4290">
                  <c:v>9.9510002136230469</c:v>
                </c:pt>
                <c:pt idx="4291">
                  <c:v>9.9070501327514648</c:v>
                </c:pt>
                <c:pt idx="4292">
                  <c:v>9.8790006637573242</c:v>
                </c:pt>
                <c:pt idx="4293">
                  <c:v>9.9430503845214844</c:v>
                </c:pt>
                <c:pt idx="4294">
                  <c:v>9.997950553894043</c:v>
                </c:pt>
                <c:pt idx="4295">
                  <c:v>9.928950309753418</c:v>
                </c:pt>
                <c:pt idx="4296">
                  <c:v>9.9070501327514648</c:v>
                </c:pt>
                <c:pt idx="4297">
                  <c:v>9.9340505599975586</c:v>
                </c:pt>
                <c:pt idx="4298">
                  <c:v>9.9190502166748047</c:v>
                </c:pt>
                <c:pt idx="4299">
                  <c:v>9.9000005722045898</c:v>
                </c:pt>
                <c:pt idx="4300">
                  <c:v>9.8790006637573242</c:v>
                </c:pt>
                <c:pt idx="4301">
                  <c:v>9.8040008544921875</c:v>
                </c:pt>
                <c:pt idx="4302">
                  <c:v>9.8500509262084961</c:v>
                </c:pt>
                <c:pt idx="4303">
                  <c:v>9.8719501495361328</c:v>
                </c:pt>
                <c:pt idx="4304">
                  <c:v>9.8310003280639648</c:v>
                </c:pt>
                <c:pt idx="4305">
                  <c:v>9.9000005722045898</c:v>
                </c:pt>
                <c:pt idx="4306">
                  <c:v>9.9030008316040039</c:v>
                </c:pt>
                <c:pt idx="4307">
                  <c:v>9.9649505615234375</c:v>
                </c:pt>
                <c:pt idx="4308">
                  <c:v>9.9430503845214844</c:v>
                </c:pt>
                <c:pt idx="4309">
                  <c:v>9.859950065612793</c:v>
                </c:pt>
                <c:pt idx="4310">
                  <c:v>9.9270000457763672</c:v>
                </c:pt>
                <c:pt idx="4311">
                  <c:v>9.9100503921508789</c:v>
                </c:pt>
                <c:pt idx="4312">
                  <c:v>9.9510002136230469</c:v>
                </c:pt>
                <c:pt idx="4313">
                  <c:v>10.018050193786621</c:v>
                </c:pt>
                <c:pt idx="4314">
                  <c:v>9.9859504699707031</c:v>
                </c:pt>
                <c:pt idx="4315">
                  <c:v>10.032000541687012</c:v>
                </c:pt>
                <c:pt idx="4316">
                  <c:v>10.020000457763672</c:v>
                </c:pt>
                <c:pt idx="4317">
                  <c:v>9.9529504776000977</c:v>
                </c:pt>
                <c:pt idx="4318">
                  <c:v>9.8719501495361328</c:v>
                </c:pt>
                <c:pt idx="4319">
                  <c:v>9.8239507675170898</c:v>
                </c:pt>
                <c:pt idx="4320">
                  <c:v>9.8670005798339844</c:v>
                </c:pt>
                <c:pt idx="4321">
                  <c:v>9.9030008316040039</c:v>
                </c:pt>
                <c:pt idx="4322">
                  <c:v>9.9220504760742188</c:v>
                </c:pt>
                <c:pt idx="4323">
                  <c:v>9.928950309753418</c:v>
                </c:pt>
                <c:pt idx="4324">
                  <c:v>9.9430503845214844</c:v>
                </c:pt>
                <c:pt idx="4325">
                  <c:v>9.9340505599975586</c:v>
                </c:pt>
                <c:pt idx="4326">
                  <c:v>9.9460506439208984</c:v>
                </c:pt>
                <c:pt idx="4327">
                  <c:v>9.9510002136230469</c:v>
                </c:pt>
                <c:pt idx="4328">
                  <c:v>9.8910007476806641</c:v>
                </c:pt>
                <c:pt idx="4329">
                  <c:v>9.9169502258300781</c:v>
                </c:pt>
                <c:pt idx="4330">
                  <c:v>9.9480009078979492</c:v>
                </c:pt>
                <c:pt idx="4331">
                  <c:v>9.880950927734375</c:v>
                </c:pt>
                <c:pt idx="4332">
                  <c:v>9.9100503921508789</c:v>
                </c:pt>
                <c:pt idx="4333">
                  <c:v>9.9649505615234375</c:v>
                </c:pt>
                <c:pt idx="4334">
                  <c:v>9.9430503845214844</c:v>
                </c:pt>
                <c:pt idx="4335">
                  <c:v>9.9049501419067383</c:v>
                </c:pt>
                <c:pt idx="4336">
                  <c:v>9.8640003204345703</c:v>
                </c:pt>
                <c:pt idx="4337">
                  <c:v>9.859950065612793</c:v>
                </c:pt>
                <c:pt idx="4338">
                  <c:v>9.771000862121582</c:v>
                </c:pt>
                <c:pt idx="4339">
                  <c:v>9.7399501800537109</c:v>
                </c:pt>
                <c:pt idx="4340">
                  <c:v>9.7470006942749023</c:v>
                </c:pt>
                <c:pt idx="4341">
                  <c:v>9.778050422668457</c:v>
                </c:pt>
                <c:pt idx="4342">
                  <c:v>9.8209505081176758</c:v>
                </c:pt>
                <c:pt idx="4343">
                  <c:v>9.8980503082275391</c:v>
                </c:pt>
                <c:pt idx="4344">
                  <c:v>9.9430503845214844</c:v>
                </c:pt>
                <c:pt idx="4345">
                  <c:v>9.9430503845214844</c:v>
                </c:pt>
                <c:pt idx="4346">
                  <c:v>9.9790506362915039</c:v>
                </c:pt>
                <c:pt idx="4347">
                  <c:v>9.9220504760742188</c:v>
                </c:pt>
                <c:pt idx="4348">
                  <c:v>10.021950721740723</c:v>
                </c:pt>
                <c:pt idx="4349">
                  <c:v>9.997950553894043</c:v>
                </c:pt>
                <c:pt idx="4350">
                  <c:v>9.9960002899169922</c:v>
                </c:pt>
                <c:pt idx="4351">
                  <c:v>9.9430503845214844</c:v>
                </c:pt>
                <c:pt idx="4352">
                  <c:v>9.9960002899169922</c:v>
                </c:pt>
                <c:pt idx="4353">
                  <c:v>9.9940500259399414</c:v>
                </c:pt>
                <c:pt idx="4354">
                  <c:v>9.9550504684448242</c:v>
                </c:pt>
                <c:pt idx="4355">
                  <c:v>9.9630002975463867</c:v>
                </c:pt>
                <c:pt idx="4356">
                  <c:v>9.9910507202148438</c:v>
                </c:pt>
                <c:pt idx="4357">
                  <c:v>9.9750003814697266</c:v>
                </c:pt>
                <c:pt idx="4358">
                  <c:v>9.9270000457763672</c:v>
                </c:pt>
                <c:pt idx="4359">
                  <c:v>9.9049501419067383</c:v>
                </c:pt>
                <c:pt idx="4360">
                  <c:v>9.859950065612793</c:v>
                </c:pt>
                <c:pt idx="4361">
                  <c:v>9.8620500564575195</c:v>
                </c:pt>
                <c:pt idx="4362">
                  <c:v>9.895050048828125</c:v>
                </c:pt>
                <c:pt idx="4363">
                  <c:v>9.8400001525878906</c:v>
                </c:pt>
                <c:pt idx="4364">
                  <c:v>9.9220504760742188</c:v>
                </c:pt>
                <c:pt idx="4365">
                  <c:v>9.9700508117675781</c:v>
                </c:pt>
                <c:pt idx="4366">
                  <c:v>9.9700508117675781</c:v>
                </c:pt>
                <c:pt idx="4367">
                  <c:v>9.9769506454467773</c:v>
                </c:pt>
                <c:pt idx="4368">
                  <c:v>9.9120006561279297</c:v>
                </c:pt>
                <c:pt idx="4369">
                  <c:v>9.9030008316040039</c:v>
                </c:pt>
                <c:pt idx="4370">
                  <c:v>9.8550004959106445</c:v>
                </c:pt>
                <c:pt idx="4371">
                  <c:v>9.8670005798339844</c:v>
                </c:pt>
                <c:pt idx="4372">
                  <c:v>9.9100503921508789</c:v>
                </c:pt>
                <c:pt idx="4373">
                  <c:v>9.9190502166748047</c:v>
                </c:pt>
                <c:pt idx="4374">
                  <c:v>9.9220504760742188</c:v>
                </c:pt>
                <c:pt idx="4375">
                  <c:v>9.9510002136230469</c:v>
                </c:pt>
                <c:pt idx="4376">
                  <c:v>9.9670505523681641</c:v>
                </c:pt>
                <c:pt idx="4377">
                  <c:v>9.9940500259399414</c:v>
                </c:pt>
                <c:pt idx="4378">
                  <c:v>9.9529504776000977</c:v>
                </c:pt>
                <c:pt idx="4379">
                  <c:v>9.9859504699707031</c:v>
                </c:pt>
                <c:pt idx="4380">
                  <c:v>9.9630002975463867</c:v>
                </c:pt>
                <c:pt idx="4381">
                  <c:v>9.9630002975463867</c:v>
                </c:pt>
                <c:pt idx="4382">
                  <c:v>9.9649505615234375</c:v>
                </c:pt>
                <c:pt idx="4383">
                  <c:v>9.9529504776000977</c:v>
                </c:pt>
                <c:pt idx="4384">
                  <c:v>9.8670005798339844</c:v>
                </c:pt>
                <c:pt idx="4385">
                  <c:v>9.9070501327514648</c:v>
                </c:pt>
                <c:pt idx="4386">
                  <c:v>9.8760004043579102</c:v>
                </c:pt>
                <c:pt idx="4387">
                  <c:v>9.819000244140625</c:v>
                </c:pt>
                <c:pt idx="4388">
                  <c:v>9.895050048828125</c:v>
                </c:pt>
                <c:pt idx="4389">
                  <c:v>9.8790006637573242</c:v>
                </c:pt>
                <c:pt idx="4390">
                  <c:v>9.8670005798339844</c:v>
                </c:pt>
                <c:pt idx="4391">
                  <c:v>9.8160009384155273</c:v>
                </c:pt>
                <c:pt idx="4392">
                  <c:v>9.8839502334594727</c:v>
                </c:pt>
                <c:pt idx="4393">
                  <c:v>9.928950309753418</c:v>
                </c:pt>
                <c:pt idx="4394">
                  <c:v>9.9000005722045898</c:v>
                </c:pt>
                <c:pt idx="4395">
                  <c:v>9.8689508438110352</c:v>
                </c:pt>
                <c:pt idx="4396">
                  <c:v>9.9360008239746094</c:v>
                </c:pt>
                <c:pt idx="4397">
                  <c:v>9.9270000457763672</c:v>
                </c:pt>
                <c:pt idx="4398">
                  <c:v>9.928950309753418</c:v>
                </c:pt>
                <c:pt idx="4399">
                  <c:v>9.9310503005981445</c:v>
                </c:pt>
                <c:pt idx="4400">
                  <c:v>9.9670505523681641</c:v>
                </c:pt>
                <c:pt idx="4401">
                  <c:v>10.012950897216797</c:v>
                </c:pt>
                <c:pt idx="4402">
                  <c:v>9.9409503936767578</c:v>
                </c:pt>
                <c:pt idx="4403">
                  <c:v>9.9580507278442383</c:v>
                </c:pt>
                <c:pt idx="4404">
                  <c:v>9.8640003204345703</c:v>
                </c:pt>
                <c:pt idx="4405">
                  <c:v>9.9270000457763672</c:v>
                </c:pt>
                <c:pt idx="4406">
                  <c:v>9.9100503921508789</c:v>
                </c:pt>
                <c:pt idx="4407">
                  <c:v>9.8640003204345703</c:v>
                </c:pt>
                <c:pt idx="4408">
                  <c:v>9.9100503921508789</c:v>
                </c:pt>
                <c:pt idx="4409">
                  <c:v>9.8980503082275391</c:v>
                </c:pt>
                <c:pt idx="4410">
                  <c:v>9.8719501495361328</c:v>
                </c:pt>
                <c:pt idx="4411">
                  <c:v>9.88800048828125</c:v>
                </c:pt>
                <c:pt idx="4412">
                  <c:v>9.8479509353637695</c:v>
                </c:pt>
                <c:pt idx="4413">
                  <c:v>9.895050048828125</c:v>
                </c:pt>
                <c:pt idx="4414">
                  <c:v>9.9480009078979492</c:v>
                </c:pt>
                <c:pt idx="4415">
                  <c:v>9.9430503845214844</c:v>
                </c:pt>
                <c:pt idx="4416">
                  <c:v>9.9409503936767578</c:v>
                </c:pt>
                <c:pt idx="4417">
                  <c:v>9.9460506439208984</c:v>
                </c:pt>
                <c:pt idx="4418">
                  <c:v>9.88800048828125</c:v>
                </c:pt>
                <c:pt idx="4419">
                  <c:v>9.9360008239746094</c:v>
                </c:pt>
                <c:pt idx="4420">
                  <c:v>10.069950103759766</c:v>
                </c:pt>
                <c:pt idx="4421">
                  <c:v>9.9150009155273438</c:v>
                </c:pt>
                <c:pt idx="4422">
                  <c:v>9.7489500045776367</c:v>
                </c:pt>
                <c:pt idx="4423">
                  <c:v>10.020000457763672</c:v>
                </c:pt>
                <c:pt idx="4424">
                  <c:v>9.9240007400512695</c:v>
                </c:pt>
                <c:pt idx="4425">
                  <c:v>9.8260507583618164</c:v>
                </c:pt>
                <c:pt idx="4426">
                  <c:v>9.8929500579833984</c:v>
                </c:pt>
                <c:pt idx="4427">
                  <c:v>9.895050048828125</c:v>
                </c:pt>
                <c:pt idx="4428">
                  <c:v>9.88800048828125</c:v>
                </c:pt>
                <c:pt idx="4429">
                  <c:v>9.9150009155273438</c:v>
                </c:pt>
                <c:pt idx="4430">
                  <c:v>9.9169502258300781</c:v>
                </c:pt>
                <c:pt idx="4431">
                  <c:v>9.859950065612793</c:v>
                </c:pt>
                <c:pt idx="4432">
                  <c:v>9.9360008239746094</c:v>
                </c:pt>
                <c:pt idx="4433">
                  <c:v>9.9409503936767578</c:v>
                </c:pt>
                <c:pt idx="4434">
                  <c:v>10.051050186157227</c:v>
                </c:pt>
                <c:pt idx="4435">
                  <c:v>10.105950355529785</c:v>
                </c:pt>
                <c:pt idx="4436">
                  <c:v>9.6660003662109375</c:v>
                </c:pt>
                <c:pt idx="4437">
                  <c:v>9.778050422668457</c:v>
                </c:pt>
                <c:pt idx="4438">
                  <c:v>10.045950889587402</c:v>
                </c:pt>
                <c:pt idx="4439">
                  <c:v>9.8689508438110352</c:v>
                </c:pt>
                <c:pt idx="4440">
                  <c:v>9.7759504318237305</c:v>
                </c:pt>
                <c:pt idx="4441">
                  <c:v>9.8719501495361328</c:v>
                </c:pt>
                <c:pt idx="4442">
                  <c:v>10.000950813293457</c:v>
                </c:pt>
                <c:pt idx="4443">
                  <c:v>10.033950805664063</c:v>
                </c:pt>
                <c:pt idx="4444">
                  <c:v>9.7900505065917969</c:v>
                </c:pt>
                <c:pt idx="4445">
                  <c:v>9.8260507583618164</c:v>
                </c:pt>
                <c:pt idx="4446">
                  <c:v>9.9859504699707031</c:v>
                </c:pt>
                <c:pt idx="4447">
                  <c:v>9.9700508117675781</c:v>
                </c:pt>
                <c:pt idx="4448">
                  <c:v>9.9430503845214844</c:v>
                </c:pt>
                <c:pt idx="4449">
                  <c:v>9.9220504760742188</c:v>
                </c:pt>
                <c:pt idx="4450">
                  <c:v>9.9580507278442383</c:v>
                </c:pt>
                <c:pt idx="4451">
                  <c:v>9.9889507293701172</c:v>
                </c:pt>
                <c:pt idx="4452">
                  <c:v>9.9630002975463867</c:v>
                </c:pt>
                <c:pt idx="4453">
                  <c:v>10.006050109863281</c:v>
                </c:pt>
                <c:pt idx="4454">
                  <c:v>9.9769506454467773</c:v>
                </c:pt>
                <c:pt idx="4455">
                  <c:v>9.8640003204345703</c:v>
                </c:pt>
                <c:pt idx="4456">
                  <c:v>9.9889507293701172</c:v>
                </c:pt>
                <c:pt idx="4457">
                  <c:v>9.8839502334594727</c:v>
                </c:pt>
                <c:pt idx="4458">
                  <c:v>9.7180500030517578</c:v>
                </c:pt>
                <c:pt idx="4459">
                  <c:v>9.7420501708984375</c:v>
                </c:pt>
                <c:pt idx="4460">
                  <c:v>9.8160009384155273</c:v>
                </c:pt>
                <c:pt idx="4461">
                  <c:v>9.8239507675170898</c:v>
                </c:pt>
                <c:pt idx="4462">
                  <c:v>9.9769506454467773</c:v>
                </c:pt>
                <c:pt idx="4463">
                  <c:v>9.9460506439208984</c:v>
                </c:pt>
                <c:pt idx="4464">
                  <c:v>9.982050895690918</c:v>
                </c:pt>
                <c:pt idx="4465">
                  <c:v>9.939000129699707</c:v>
                </c:pt>
                <c:pt idx="4466">
                  <c:v>9.9360008239746094</c:v>
                </c:pt>
                <c:pt idx="4467">
                  <c:v>9.939000129699707</c:v>
                </c:pt>
                <c:pt idx="4468">
                  <c:v>9.88800048828125</c:v>
                </c:pt>
                <c:pt idx="4469">
                  <c:v>9.9070501327514648</c:v>
                </c:pt>
                <c:pt idx="4470">
                  <c:v>9.8839502334594727</c:v>
                </c:pt>
                <c:pt idx="4471">
                  <c:v>9.9100503921508789</c:v>
                </c:pt>
                <c:pt idx="4472">
                  <c:v>9.9480009078979492</c:v>
                </c:pt>
                <c:pt idx="4473">
                  <c:v>9.9600000381469727</c:v>
                </c:pt>
                <c:pt idx="4474">
                  <c:v>9.9240007400512695</c:v>
                </c:pt>
                <c:pt idx="4475">
                  <c:v>9.9670505523681641</c:v>
                </c:pt>
                <c:pt idx="4476">
                  <c:v>9.9030008316040039</c:v>
                </c:pt>
                <c:pt idx="4477">
                  <c:v>9.9070501327514648</c:v>
                </c:pt>
                <c:pt idx="4478">
                  <c:v>9.8520002365112305</c:v>
                </c:pt>
                <c:pt idx="4479">
                  <c:v>9.880950927734375</c:v>
                </c:pt>
                <c:pt idx="4480">
                  <c:v>9.8929500579833984</c:v>
                </c:pt>
                <c:pt idx="4481">
                  <c:v>9.8479509353637695</c:v>
                </c:pt>
                <c:pt idx="4482">
                  <c:v>9.8380508422851563</c:v>
                </c:pt>
                <c:pt idx="4483">
                  <c:v>9.9049501419067383</c:v>
                </c:pt>
                <c:pt idx="4484">
                  <c:v>10.018050193786621</c:v>
                </c:pt>
                <c:pt idx="4485">
                  <c:v>10.021950721740723</c:v>
                </c:pt>
                <c:pt idx="4486">
                  <c:v>10.018050193786621</c:v>
                </c:pt>
                <c:pt idx="4487">
                  <c:v>10.057950019836426</c:v>
                </c:pt>
                <c:pt idx="4488">
                  <c:v>9.9790506362915039</c:v>
                </c:pt>
                <c:pt idx="4489">
                  <c:v>9.9120006561279297</c:v>
                </c:pt>
                <c:pt idx="4490">
                  <c:v>9.9100503921508789</c:v>
                </c:pt>
                <c:pt idx="4491">
                  <c:v>9.8239507675170898</c:v>
                </c:pt>
                <c:pt idx="4492">
                  <c:v>9.8310003280639648</c:v>
                </c:pt>
                <c:pt idx="4493">
                  <c:v>9.9409503936767578</c:v>
                </c:pt>
                <c:pt idx="4494">
                  <c:v>9.9600000381469727</c:v>
                </c:pt>
                <c:pt idx="4495">
                  <c:v>10.000950813293457</c:v>
                </c:pt>
                <c:pt idx="4496">
                  <c:v>9.9529504776000977</c:v>
                </c:pt>
                <c:pt idx="4497">
                  <c:v>9.9270000457763672</c:v>
                </c:pt>
                <c:pt idx="4498">
                  <c:v>9.895050048828125</c:v>
                </c:pt>
                <c:pt idx="4499">
                  <c:v>9.88800048828125</c:v>
                </c:pt>
                <c:pt idx="4500">
                  <c:v>9.9649505615234375</c:v>
                </c:pt>
                <c:pt idx="4501">
                  <c:v>9.9550504684448242</c:v>
                </c:pt>
                <c:pt idx="4502">
                  <c:v>9.859950065612793</c:v>
                </c:pt>
                <c:pt idx="4503">
                  <c:v>9.9310503005981445</c:v>
                </c:pt>
                <c:pt idx="4504">
                  <c:v>9.9889507293701172</c:v>
                </c:pt>
                <c:pt idx="4505">
                  <c:v>9.9859504699707031</c:v>
                </c:pt>
                <c:pt idx="4506">
                  <c:v>10.06095027923584</c:v>
                </c:pt>
                <c:pt idx="4507">
                  <c:v>10.02495002746582</c:v>
                </c:pt>
                <c:pt idx="4508">
                  <c:v>9.9580507278442383</c:v>
                </c:pt>
                <c:pt idx="4509">
                  <c:v>9.9220504760742188</c:v>
                </c:pt>
                <c:pt idx="4510">
                  <c:v>9.9070501327514648</c:v>
                </c:pt>
                <c:pt idx="4511">
                  <c:v>9.8329505920410156</c:v>
                </c:pt>
                <c:pt idx="4512">
                  <c:v>9.8239507675170898</c:v>
                </c:pt>
                <c:pt idx="4513">
                  <c:v>9.8160009384155273</c:v>
                </c:pt>
                <c:pt idx="4514">
                  <c:v>9.8449506759643555</c:v>
                </c:pt>
                <c:pt idx="4515">
                  <c:v>9.8260507583618164</c:v>
                </c:pt>
                <c:pt idx="4516">
                  <c:v>9.8479509353637695</c:v>
                </c:pt>
                <c:pt idx="4517">
                  <c:v>9.9310503005981445</c:v>
                </c:pt>
                <c:pt idx="4518">
                  <c:v>9.9700508117675781</c:v>
                </c:pt>
                <c:pt idx="4519">
                  <c:v>10.018050193786621</c:v>
                </c:pt>
                <c:pt idx="4520">
                  <c:v>9.9720001220703125</c:v>
                </c:pt>
                <c:pt idx="4521">
                  <c:v>9.9720001220703125</c:v>
                </c:pt>
                <c:pt idx="4522">
                  <c:v>9.9120006561279297</c:v>
                </c:pt>
                <c:pt idx="4523">
                  <c:v>9.8980503082275391</c:v>
                </c:pt>
                <c:pt idx="4524">
                  <c:v>9.9360008239746094</c:v>
                </c:pt>
                <c:pt idx="4525">
                  <c:v>9.9340505599975586</c:v>
                </c:pt>
                <c:pt idx="4526">
                  <c:v>9.8689508438110352</c:v>
                </c:pt>
                <c:pt idx="4527">
                  <c:v>9.9460506439208984</c:v>
                </c:pt>
                <c:pt idx="4528">
                  <c:v>9.982050895690918</c:v>
                </c:pt>
                <c:pt idx="4529">
                  <c:v>9.9910507202148438</c:v>
                </c:pt>
                <c:pt idx="4530">
                  <c:v>9.88800048828125</c:v>
                </c:pt>
                <c:pt idx="4531">
                  <c:v>9.8760004043579102</c:v>
                </c:pt>
                <c:pt idx="4532">
                  <c:v>9.9340505599975586</c:v>
                </c:pt>
                <c:pt idx="4533">
                  <c:v>9.9529504776000977</c:v>
                </c:pt>
                <c:pt idx="4534">
                  <c:v>9.9360008239746094</c:v>
                </c:pt>
                <c:pt idx="4535">
                  <c:v>9.8359508514404297</c:v>
                </c:pt>
                <c:pt idx="4536">
                  <c:v>9.8569507598876953</c:v>
                </c:pt>
                <c:pt idx="4537">
                  <c:v>9.778050422668457</c:v>
                </c:pt>
                <c:pt idx="4538">
                  <c:v>9.6439504623413086</c:v>
                </c:pt>
                <c:pt idx="4539">
                  <c:v>9.3760499954223633</c:v>
                </c:pt>
                <c:pt idx="4540">
                  <c:v>10.020000457763672</c:v>
                </c:pt>
                <c:pt idx="4541">
                  <c:v>10.330950736999512</c:v>
                </c:pt>
                <c:pt idx="4542">
                  <c:v>9.9600000381469727</c:v>
                </c:pt>
                <c:pt idx="4543">
                  <c:v>10.07295036315918</c:v>
                </c:pt>
                <c:pt idx="4544">
                  <c:v>9.9169502258300781</c:v>
                </c:pt>
                <c:pt idx="4545">
                  <c:v>9.7969503402709961</c:v>
                </c:pt>
                <c:pt idx="4546">
                  <c:v>9.7590007781982422</c:v>
                </c:pt>
                <c:pt idx="4547">
                  <c:v>9.658050537109375</c:v>
                </c:pt>
                <c:pt idx="4548">
                  <c:v>9.7450504302978516</c:v>
                </c:pt>
                <c:pt idx="4549">
                  <c:v>9.8839502334594727</c:v>
                </c:pt>
                <c:pt idx="4550">
                  <c:v>9.9409503936767578</c:v>
                </c:pt>
                <c:pt idx="4551">
                  <c:v>9.9790506362915039</c:v>
                </c:pt>
                <c:pt idx="4552">
                  <c:v>9.9769506454467773</c:v>
                </c:pt>
                <c:pt idx="4553">
                  <c:v>10.02495002746582</c:v>
                </c:pt>
                <c:pt idx="4554">
                  <c:v>9.8760004043579102</c:v>
                </c:pt>
                <c:pt idx="4555">
                  <c:v>9.9600000381469727</c:v>
                </c:pt>
                <c:pt idx="4556">
                  <c:v>10.015050888061523</c:v>
                </c:pt>
                <c:pt idx="4557">
                  <c:v>10.009950637817383</c:v>
                </c:pt>
                <c:pt idx="4558">
                  <c:v>9.9240007400512695</c:v>
                </c:pt>
                <c:pt idx="4559">
                  <c:v>9.8329505920410156</c:v>
                </c:pt>
                <c:pt idx="4560">
                  <c:v>9.859950065612793</c:v>
                </c:pt>
                <c:pt idx="4561">
                  <c:v>9.81195068359375</c:v>
                </c:pt>
                <c:pt idx="4562">
                  <c:v>9.8239507675170898</c:v>
                </c:pt>
                <c:pt idx="4563">
                  <c:v>9.9409503936767578</c:v>
                </c:pt>
                <c:pt idx="4564">
                  <c:v>9.939000129699707</c:v>
                </c:pt>
                <c:pt idx="4565">
                  <c:v>9.88800048828125</c:v>
                </c:pt>
                <c:pt idx="4566">
                  <c:v>9.8209505081176758</c:v>
                </c:pt>
                <c:pt idx="4567">
                  <c:v>9.8550004959106445</c:v>
                </c:pt>
                <c:pt idx="4568">
                  <c:v>9.928950309753418</c:v>
                </c:pt>
                <c:pt idx="4569">
                  <c:v>9.9649505615234375</c:v>
                </c:pt>
                <c:pt idx="4570">
                  <c:v>9.9460506439208984</c:v>
                </c:pt>
                <c:pt idx="4571">
                  <c:v>9.8670005798339844</c:v>
                </c:pt>
                <c:pt idx="4572">
                  <c:v>9.9529504776000977</c:v>
                </c:pt>
                <c:pt idx="4573">
                  <c:v>9.9169502258300781</c:v>
                </c:pt>
                <c:pt idx="4574">
                  <c:v>9.9889507293701172</c:v>
                </c:pt>
                <c:pt idx="4575">
                  <c:v>9.9960002899169922</c:v>
                </c:pt>
                <c:pt idx="4576">
                  <c:v>10.018050193786621</c:v>
                </c:pt>
                <c:pt idx="4577">
                  <c:v>10.015050888061523</c:v>
                </c:pt>
                <c:pt idx="4578">
                  <c:v>9.9630002975463867</c:v>
                </c:pt>
                <c:pt idx="4579">
                  <c:v>9.9409503936767578</c:v>
                </c:pt>
                <c:pt idx="4580">
                  <c:v>9.9270000457763672</c:v>
                </c:pt>
                <c:pt idx="4581">
                  <c:v>9.9220504760742188</c:v>
                </c:pt>
                <c:pt idx="4582">
                  <c:v>9.9100503921508789</c:v>
                </c:pt>
                <c:pt idx="4583">
                  <c:v>9.8839502334594727</c:v>
                </c:pt>
                <c:pt idx="4584">
                  <c:v>9.9270000457763672</c:v>
                </c:pt>
                <c:pt idx="4585">
                  <c:v>9.9580507278442383</c:v>
                </c:pt>
                <c:pt idx="4586">
                  <c:v>9.9169502258300781</c:v>
                </c:pt>
                <c:pt idx="4587">
                  <c:v>9.9340505599975586</c:v>
                </c:pt>
                <c:pt idx="4588">
                  <c:v>9.9270000457763672</c:v>
                </c:pt>
                <c:pt idx="4589">
                  <c:v>9.880950927734375</c:v>
                </c:pt>
                <c:pt idx="4590">
                  <c:v>10.021950721740723</c:v>
                </c:pt>
                <c:pt idx="4591">
                  <c:v>9.9460506439208984</c:v>
                </c:pt>
                <c:pt idx="4592">
                  <c:v>9.9409503936767578</c:v>
                </c:pt>
                <c:pt idx="4593">
                  <c:v>9.9700508117675781</c:v>
                </c:pt>
                <c:pt idx="4594">
                  <c:v>10.006050109863281</c:v>
                </c:pt>
                <c:pt idx="4595">
                  <c:v>9.9649505615234375</c:v>
                </c:pt>
                <c:pt idx="4596">
                  <c:v>9.9910507202148438</c:v>
                </c:pt>
                <c:pt idx="4597">
                  <c:v>9.9580507278442383</c:v>
                </c:pt>
                <c:pt idx="4598">
                  <c:v>9.8640003204345703</c:v>
                </c:pt>
                <c:pt idx="4599">
                  <c:v>9.939000129699707</c:v>
                </c:pt>
                <c:pt idx="4600">
                  <c:v>9.9360008239746094</c:v>
                </c:pt>
                <c:pt idx="4601">
                  <c:v>9.8550004959106445</c:v>
                </c:pt>
                <c:pt idx="4602">
                  <c:v>9.8380508422851563</c:v>
                </c:pt>
                <c:pt idx="4603">
                  <c:v>9.9600000381469727</c:v>
                </c:pt>
                <c:pt idx="4604">
                  <c:v>9.9049501419067383</c:v>
                </c:pt>
                <c:pt idx="4605">
                  <c:v>9.9240007400512695</c:v>
                </c:pt>
                <c:pt idx="4606">
                  <c:v>9.8640003204345703</c:v>
                </c:pt>
                <c:pt idx="4607">
                  <c:v>9.7660503387451172</c:v>
                </c:pt>
                <c:pt idx="4608">
                  <c:v>9.9070501327514648</c:v>
                </c:pt>
                <c:pt idx="4609">
                  <c:v>9.8719501495361328</c:v>
                </c:pt>
                <c:pt idx="4610">
                  <c:v>9.7920007705688477</c:v>
                </c:pt>
                <c:pt idx="4611">
                  <c:v>9.8089504241943359</c:v>
                </c:pt>
                <c:pt idx="4612">
                  <c:v>9.8670005798339844</c:v>
                </c:pt>
                <c:pt idx="4613">
                  <c:v>9.9150009155273438</c:v>
                </c:pt>
                <c:pt idx="4614">
                  <c:v>9.9030008316040039</c:v>
                </c:pt>
                <c:pt idx="4615">
                  <c:v>9.880950927734375</c:v>
                </c:pt>
                <c:pt idx="4616">
                  <c:v>9.9220504760742188</c:v>
                </c:pt>
                <c:pt idx="4617">
                  <c:v>9.9769506454467773</c:v>
                </c:pt>
                <c:pt idx="4618">
                  <c:v>9.9630002975463867</c:v>
                </c:pt>
                <c:pt idx="4619">
                  <c:v>9.9649505615234375</c:v>
                </c:pt>
                <c:pt idx="4620">
                  <c:v>9.8689508438110352</c:v>
                </c:pt>
                <c:pt idx="4621">
                  <c:v>9.88800048828125</c:v>
                </c:pt>
                <c:pt idx="4622">
                  <c:v>9.9649505615234375</c:v>
                </c:pt>
                <c:pt idx="4623">
                  <c:v>9.9360008239746094</c:v>
                </c:pt>
                <c:pt idx="4624">
                  <c:v>9.9240007400512695</c:v>
                </c:pt>
                <c:pt idx="4625">
                  <c:v>9.939000129699707</c:v>
                </c:pt>
                <c:pt idx="4626">
                  <c:v>9.8860502243041992</c:v>
                </c:pt>
                <c:pt idx="4627">
                  <c:v>9.9169502258300781</c:v>
                </c:pt>
                <c:pt idx="4628">
                  <c:v>9.9340505599975586</c:v>
                </c:pt>
                <c:pt idx="4629">
                  <c:v>9.9670505523681641</c:v>
                </c:pt>
                <c:pt idx="4630">
                  <c:v>9.939000129699707</c:v>
                </c:pt>
                <c:pt idx="4631">
                  <c:v>9.9190502166748047</c:v>
                </c:pt>
                <c:pt idx="4632">
                  <c:v>9.9409503936767578</c:v>
                </c:pt>
                <c:pt idx="4633">
                  <c:v>9.9600000381469727</c:v>
                </c:pt>
                <c:pt idx="4634">
                  <c:v>9.9430503845214844</c:v>
                </c:pt>
                <c:pt idx="4635">
                  <c:v>9.9859504699707031</c:v>
                </c:pt>
                <c:pt idx="4636">
                  <c:v>9.7420501708984375</c:v>
                </c:pt>
                <c:pt idx="4637">
                  <c:v>9.7999505996704102</c:v>
                </c:pt>
                <c:pt idx="4638">
                  <c:v>10.189950942993164</c:v>
                </c:pt>
                <c:pt idx="4639">
                  <c:v>10.000950813293457</c:v>
                </c:pt>
                <c:pt idx="4640">
                  <c:v>9.9910507202148438</c:v>
                </c:pt>
                <c:pt idx="4641">
                  <c:v>10.125000953674316</c:v>
                </c:pt>
                <c:pt idx="4642">
                  <c:v>10.281000137329102</c:v>
                </c:pt>
                <c:pt idx="4643">
                  <c:v>8.7030000686645508</c:v>
                </c:pt>
                <c:pt idx="4644">
                  <c:v>9.1840505599975586</c:v>
                </c:pt>
                <c:pt idx="4645">
                  <c:v>10.255050659179688</c:v>
                </c:pt>
                <c:pt idx="4646">
                  <c:v>10.128000259399414</c:v>
                </c:pt>
                <c:pt idx="4647">
                  <c:v>11.244000434875488</c:v>
                </c:pt>
                <c:pt idx="4648">
                  <c:v>12.130050659179688</c:v>
                </c:pt>
                <c:pt idx="4649">
                  <c:v>9.6460504531860352</c:v>
                </c:pt>
                <c:pt idx="4650">
                  <c:v>9.3090000152587891</c:v>
                </c:pt>
                <c:pt idx="4651">
                  <c:v>6.3799505233764648</c:v>
                </c:pt>
                <c:pt idx="4652">
                  <c:v>9.1429500579833984</c:v>
                </c:pt>
                <c:pt idx="4653">
                  <c:v>10.333950042724609</c:v>
                </c:pt>
                <c:pt idx="4654">
                  <c:v>13.28700065612793</c:v>
                </c:pt>
                <c:pt idx="4655">
                  <c:v>12.058050155639648</c:v>
                </c:pt>
                <c:pt idx="4656">
                  <c:v>9.9100503921508789</c:v>
                </c:pt>
                <c:pt idx="4657">
                  <c:v>6.8970003128051758</c:v>
                </c:pt>
                <c:pt idx="4658">
                  <c:v>7.5100502967834473</c:v>
                </c:pt>
                <c:pt idx="4659">
                  <c:v>10.108950614929199</c:v>
                </c:pt>
                <c:pt idx="4660">
                  <c:v>12.576000213623047</c:v>
                </c:pt>
                <c:pt idx="4661">
                  <c:v>11.9239501953125</c:v>
                </c:pt>
                <c:pt idx="4662">
                  <c:v>9.2869501113891602</c:v>
                </c:pt>
                <c:pt idx="4663">
                  <c:v>6.4009504318237305</c:v>
                </c:pt>
                <c:pt idx="4664">
                  <c:v>8.7550506591796875</c:v>
                </c:pt>
                <c:pt idx="4665">
                  <c:v>10.903950691223145</c:v>
                </c:pt>
                <c:pt idx="4666">
                  <c:v>13.507050514221191</c:v>
                </c:pt>
                <c:pt idx="4667">
                  <c:v>10.606950759887695</c:v>
                </c:pt>
                <c:pt idx="4668">
                  <c:v>7.7520003318786621</c:v>
                </c:pt>
                <c:pt idx="4669">
                  <c:v>6.4180502891540527</c:v>
                </c:pt>
                <c:pt idx="4670">
                  <c:v>10.104000091552734</c:v>
                </c:pt>
                <c:pt idx="4671">
                  <c:v>12.493950843811035</c:v>
                </c:pt>
                <c:pt idx="4672">
                  <c:v>12.613950729370117</c:v>
                </c:pt>
                <c:pt idx="4673">
                  <c:v>9.2820005416870117</c:v>
                </c:pt>
                <c:pt idx="4674">
                  <c:v>6.1660504341125488</c:v>
                </c:pt>
                <c:pt idx="4675">
                  <c:v>8.6050500869750977</c:v>
                </c:pt>
                <c:pt idx="4676">
                  <c:v>11.385000228881836</c:v>
                </c:pt>
                <c:pt idx="4677">
                  <c:v>13.552950859069824</c:v>
                </c:pt>
                <c:pt idx="4678">
                  <c:v>10.374000549316406</c:v>
                </c:pt>
                <c:pt idx="4679">
                  <c:v>7.2420005798339844</c:v>
                </c:pt>
                <c:pt idx="4680">
                  <c:v>6.7530002593994141</c:v>
                </c:pt>
                <c:pt idx="4681">
                  <c:v>10.545000076293945</c:v>
                </c:pt>
                <c:pt idx="4682">
                  <c:v>13.324950218200684</c:v>
                </c:pt>
                <c:pt idx="4683">
                  <c:v>11.140950202941895</c:v>
                </c:pt>
                <c:pt idx="4684">
                  <c:v>8.0389499664306641</c:v>
                </c:pt>
                <c:pt idx="4685">
                  <c:v>7.0909504890441895</c:v>
                </c:pt>
                <c:pt idx="4686">
                  <c:v>9.997950553894043</c:v>
                </c:pt>
                <c:pt idx="4687">
                  <c:v>12.328950881958008</c:v>
                </c:pt>
                <c:pt idx="4688">
                  <c:v>12.295050621032715</c:v>
                </c:pt>
                <c:pt idx="4689">
                  <c:v>9.5389509201049805</c:v>
                </c:pt>
                <c:pt idx="4690">
                  <c:v>6.9930005073547363</c:v>
                </c:pt>
                <c:pt idx="4691">
                  <c:v>9.1189508438110352</c:v>
                </c:pt>
                <c:pt idx="4692">
                  <c:v>11.596050262451172</c:v>
                </c:pt>
                <c:pt idx="4693">
                  <c:v>11.922000885009766</c:v>
                </c:pt>
                <c:pt idx="4694">
                  <c:v>10.93695068359375</c:v>
                </c:pt>
                <c:pt idx="4695">
                  <c:v>8.2860002517700195</c:v>
                </c:pt>
                <c:pt idx="4696">
                  <c:v>6.4870505332946777</c:v>
                </c:pt>
                <c:pt idx="4697">
                  <c:v>10.594950675964355</c:v>
                </c:pt>
                <c:pt idx="4698">
                  <c:v>12.69795036315918</c:v>
                </c:pt>
                <c:pt idx="4699">
                  <c:v>11.335050582885742</c:v>
                </c:pt>
                <c:pt idx="4700">
                  <c:v>8.880000114440918</c:v>
                </c:pt>
                <c:pt idx="4701">
                  <c:v>6.4420504570007324</c:v>
                </c:pt>
                <c:pt idx="4702">
                  <c:v>9.2820005416870117</c:v>
                </c:pt>
                <c:pt idx="4703">
                  <c:v>12.112950325012207</c:v>
                </c:pt>
                <c:pt idx="4704">
                  <c:v>12.393000602722168</c:v>
                </c:pt>
                <c:pt idx="4705">
                  <c:v>9.5220003128051758</c:v>
                </c:pt>
                <c:pt idx="4706">
                  <c:v>7.0480504035949707</c:v>
                </c:pt>
                <c:pt idx="4707">
                  <c:v>8.0440502166748047</c:v>
                </c:pt>
                <c:pt idx="4708">
                  <c:v>11.656050682067871</c:v>
                </c:pt>
                <c:pt idx="4709">
                  <c:v>12.849000930786133</c:v>
                </c:pt>
                <c:pt idx="4710">
                  <c:v>9.8760004043579102</c:v>
                </c:pt>
                <c:pt idx="4711">
                  <c:v>7.723050594329834</c:v>
                </c:pt>
                <c:pt idx="4712">
                  <c:v>6.8389501571655273</c:v>
                </c:pt>
                <c:pt idx="4713">
                  <c:v>11.943000793457031</c:v>
                </c:pt>
                <c:pt idx="4714">
                  <c:v>12.180000305175781</c:v>
                </c:pt>
                <c:pt idx="4715">
                  <c:v>10.269000053405762</c:v>
                </c:pt>
                <c:pt idx="4716">
                  <c:v>9.8640003204345703</c:v>
                </c:pt>
                <c:pt idx="4717">
                  <c:v>6.9930005073547363</c:v>
                </c:pt>
                <c:pt idx="4718">
                  <c:v>10.16100025177002</c:v>
                </c:pt>
                <c:pt idx="4719">
                  <c:v>12.288000106811523</c:v>
                </c:pt>
                <c:pt idx="4720">
                  <c:v>11.272950172424316</c:v>
                </c:pt>
                <c:pt idx="4721">
                  <c:v>9.9529504776000977</c:v>
                </c:pt>
                <c:pt idx="4722">
                  <c:v>7.7880005836486816</c:v>
                </c:pt>
                <c:pt idx="4723">
                  <c:v>7.7569503784179688</c:v>
                </c:pt>
                <c:pt idx="4724">
                  <c:v>11.554950714111328</c:v>
                </c:pt>
                <c:pt idx="4725">
                  <c:v>12.53700065612793</c:v>
                </c:pt>
                <c:pt idx="4726">
                  <c:v>9.9550504684448242</c:v>
                </c:pt>
                <c:pt idx="4727">
                  <c:v>7.9170002937316895</c:v>
                </c:pt>
                <c:pt idx="4728">
                  <c:v>6.9469504356384277</c:v>
                </c:pt>
                <c:pt idx="4729">
                  <c:v>10.753050804138184</c:v>
                </c:pt>
                <c:pt idx="4730">
                  <c:v>12.733950614929199</c:v>
                </c:pt>
                <c:pt idx="4731">
                  <c:v>10.996950149536133</c:v>
                </c:pt>
                <c:pt idx="4732">
                  <c:v>8.5999507904052734</c:v>
                </c:pt>
                <c:pt idx="4733">
                  <c:v>6.4060502052307129</c:v>
                </c:pt>
                <c:pt idx="4734">
                  <c:v>10.609050750732422</c:v>
                </c:pt>
                <c:pt idx="4735">
                  <c:v>12.180000305175781</c:v>
                </c:pt>
                <c:pt idx="4736">
                  <c:v>11.473950386047363</c:v>
                </c:pt>
                <c:pt idx="4737">
                  <c:v>9.6439504623413086</c:v>
                </c:pt>
                <c:pt idx="4738">
                  <c:v>7.2510004043579102</c:v>
                </c:pt>
                <c:pt idx="4739">
                  <c:v>8.9280004501342773</c:v>
                </c:pt>
                <c:pt idx="4740">
                  <c:v>11.94105052947998</c:v>
                </c:pt>
                <c:pt idx="4741">
                  <c:v>12.046051025390625</c:v>
                </c:pt>
                <c:pt idx="4742">
                  <c:v>9.939000129699707</c:v>
                </c:pt>
                <c:pt idx="4743">
                  <c:v>8.0850000381469727</c:v>
                </c:pt>
                <c:pt idx="4744">
                  <c:v>7.1989502906799316</c:v>
                </c:pt>
                <c:pt idx="4745">
                  <c:v>11.25105094909668</c:v>
                </c:pt>
                <c:pt idx="4746">
                  <c:v>12.475050926208496</c:v>
                </c:pt>
                <c:pt idx="4747">
                  <c:v>10.738950729370117</c:v>
                </c:pt>
                <c:pt idx="4748">
                  <c:v>8.643000602722168</c:v>
                </c:pt>
                <c:pt idx="4749">
                  <c:v>6.4710001945495605</c:v>
                </c:pt>
                <c:pt idx="4750">
                  <c:v>10.506000518798828</c:v>
                </c:pt>
                <c:pt idx="4751">
                  <c:v>12.382050514221191</c:v>
                </c:pt>
                <c:pt idx="4752">
                  <c:v>11.40000057220459</c:v>
                </c:pt>
                <c:pt idx="4753">
                  <c:v>9.2680501937866211</c:v>
                </c:pt>
                <c:pt idx="4754">
                  <c:v>6.8080501556396484</c:v>
                </c:pt>
                <c:pt idx="4755">
                  <c:v>9.4810504913330078</c:v>
                </c:pt>
                <c:pt idx="4756">
                  <c:v>12.027000427246094</c:v>
                </c:pt>
                <c:pt idx="4757">
                  <c:v>11.98905086517334</c:v>
                </c:pt>
                <c:pt idx="4758">
                  <c:v>9.8260507583618164</c:v>
                </c:pt>
                <c:pt idx="4759">
                  <c:v>7.6080002784729004</c:v>
                </c:pt>
                <c:pt idx="4760">
                  <c:v>7.9510502815246582</c:v>
                </c:pt>
                <c:pt idx="4761">
                  <c:v>11.536050796508789</c:v>
                </c:pt>
                <c:pt idx="4762">
                  <c:v>12.456000328063965</c:v>
                </c:pt>
                <c:pt idx="4763">
                  <c:v>10.336050033569336</c:v>
                </c:pt>
                <c:pt idx="4764">
                  <c:v>8.2930507659912109</c:v>
                </c:pt>
                <c:pt idx="4765">
                  <c:v>6.8970003128051758</c:v>
                </c:pt>
                <c:pt idx="4766">
                  <c:v>10.867950439453125</c:v>
                </c:pt>
                <c:pt idx="4767">
                  <c:v>12.54900074005127</c:v>
                </c:pt>
                <c:pt idx="4768">
                  <c:v>10.947000503540039</c:v>
                </c:pt>
                <c:pt idx="4769">
                  <c:v>8.8990507125854492</c:v>
                </c:pt>
                <c:pt idx="4770">
                  <c:v>6.6360001564025879</c:v>
                </c:pt>
                <c:pt idx="4771">
                  <c:v>9.9150009155273438</c:v>
                </c:pt>
                <c:pt idx="4772">
                  <c:v>12.312000274658203</c:v>
                </c:pt>
                <c:pt idx="4773">
                  <c:v>11.68695068359375</c:v>
                </c:pt>
                <c:pt idx="4774">
                  <c:v>9.4669504165649414</c:v>
                </c:pt>
                <c:pt idx="4775">
                  <c:v>7.0690503120422363</c:v>
                </c:pt>
                <c:pt idx="4776">
                  <c:v>8.6329507827758789</c:v>
                </c:pt>
                <c:pt idx="4777">
                  <c:v>11.970000267028809</c:v>
                </c:pt>
                <c:pt idx="4778">
                  <c:v>12.23805046081543</c:v>
                </c:pt>
                <c:pt idx="4779">
                  <c:v>9.9190502166748047</c:v>
                </c:pt>
                <c:pt idx="4780">
                  <c:v>7.8019504547119141</c:v>
                </c:pt>
                <c:pt idx="4781">
                  <c:v>7.4410505294799805</c:v>
                </c:pt>
                <c:pt idx="4782">
                  <c:v>11.47605037689209</c:v>
                </c:pt>
                <c:pt idx="4783">
                  <c:v>12.541950225830078</c:v>
                </c:pt>
                <c:pt idx="4784">
                  <c:v>10.458000183105469</c:v>
                </c:pt>
                <c:pt idx="4785">
                  <c:v>8.5210504531860352</c:v>
                </c:pt>
                <c:pt idx="4786">
                  <c:v>6.784050464630127</c:v>
                </c:pt>
                <c:pt idx="4787">
                  <c:v>10.642950057983398</c:v>
                </c:pt>
                <c:pt idx="4788">
                  <c:v>12.595050811767578</c:v>
                </c:pt>
                <c:pt idx="4789">
                  <c:v>11.068950653076172</c:v>
                </c:pt>
                <c:pt idx="4790">
                  <c:v>9.1050004959106445</c:v>
                </c:pt>
                <c:pt idx="4791">
                  <c:v>6.6649503707885742</c:v>
                </c:pt>
                <c:pt idx="4792">
                  <c:v>9.5550003051757813</c:v>
                </c:pt>
                <c:pt idx="4793">
                  <c:v>12.348000526428223</c:v>
                </c:pt>
                <c:pt idx="4794">
                  <c:v>11.764050483703613</c:v>
                </c:pt>
                <c:pt idx="4795">
                  <c:v>9.5220003128051758</c:v>
                </c:pt>
                <c:pt idx="4796">
                  <c:v>7.1029505729675293</c:v>
                </c:pt>
                <c:pt idx="4797">
                  <c:v>8.3770503997802734</c:v>
                </c:pt>
                <c:pt idx="4798">
                  <c:v>12.039000511169434</c:v>
                </c:pt>
                <c:pt idx="4799">
                  <c:v>12.292950630187988</c:v>
                </c:pt>
                <c:pt idx="4800">
                  <c:v>9.8740501403808594</c:v>
                </c:pt>
                <c:pt idx="4801">
                  <c:v>7.7689504623413086</c:v>
                </c:pt>
                <c:pt idx="4802">
                  <c:v>7.4449505805969238</c:v>
                </c:pt>
                <c:pt idx="4803">
                  <c:v>11.485950469970703</c:v>
                </c:pt>
                <c:pt idx="4804">
                  <c:v>12.577950477600098</c:v>
                </c:pt>
                <c:pt idx="4805">
                  <c:v>10.413000106811523</c:v>
                </c:pt>
                <c:pt idx="4806">
                  <c:v>8.4630002975463867</c:v>
                </c:pt>
                <c:pt idx="4807">
                  <c:v>6.8800501823425293</c:v>
                </c:pt>
                <c:pt idx="4808">
                  <c:v>10.738950729370117</c:v>
                </c:pt>
                <c:pt idx="4809">
                  <c:v>12.628050804138184</c:v>
                </c:pt>
                <c:pt idx="4810">
                  <c:v>10.995000839233398</c:v>
                </c:pt>
                <c:pt idx="4811">
                  <c:v>9.0090007781982422</c:v>
                </c:pt>
                <c:pt idx="4812">
                  <c:v>6.6570005416870117</c:v>
                </c:pt>
                <c:pt idx="4813">
                  <c:v>9.6679506301879883</c:v>
                </c:pt>
                <c:pt idx="4814">
                  <c:v>12.552000999450684</c:v>
                </c:pt>
                <c:pt idx="4815">
                  <c:v>11.622000694274902</c:v>
                </c:pt>
                <c:pt idx="4816">
                  <c:v>9.487950325012207</c:v>
                </c:pt>
                <c:pt idx="4817">
                  <c:v>7.0290002822875977</c:v>
                </c:pt>
                <c:pt idx="4818">
                  <c:v>8.5900506973266602</c:v>
                </c:pt>
                <c:pt idx="4819">
                  <c:v>12.112950325012207</c:v>
                </c:pt>
                <c:pt idx="4820">
                  <c:v>12.184950828552246</c:v>
                </c:pt>
                <c:pt idx="4821">
                  <c:v>9.8929500579833984</c:v>
                </c:pt>
                <c:pt idx="4822">
                  <c:v>7.5910501480102539</c:v>
                </c:pt>
                <c:pt idx="4823">
                  <c:v>7.612950325012207</c:v>
                </c:pt>
                <c:pt idx="4824">
                  <c:v>11.557950973510742</c:v>
                </c:pt>
                <c:pt idx="4825">
                  <c:v>12.597000122070313</c:v>
                </c:pt>
                <c:pt idx="4826">
                  <c:v>10.341000556945801</c:v>
                </c:pt>
                <c:pt idx="4827">
                  <c:v>8.2360506057739258</c:v>
                </c:pt>
                <c:pt idx="4828">
                  <c:v>7.0120501518249512</c:v>
                </c:pt>
                <c:pt idx="4829">
                  <c:v>10.91295051574707</c:v>
                </c:pt>
                <c:pt idx="4830">
                  <c:v>12.682950973510742</c:v>
                </c:pt>
                <c:pt idx="4831">
                  <c:v>10.729050636291504</c:v>
                </c:pt>
                <c:pt idx="4832">
                  <c:v>8.8609504699707031</c:v>
                </c:pt>
                <c:pt idx="4833">
                  <c:v>6.7050004005432129</c:v>
                </c:pt>
                <c:pt idx="4834">
                  <c:v>10.08495044708252</c:v>
                </c:pt>
                <c:pt idx="4835">
                  <c:v>12.621000289916992</c:v>
                </c:pt>
                <c:pt idx="4836">
                  <c:v>11.320950508117676</c:v>
                </c:pt>
                <c:pt idx="4837">
                  <c:v>9.3450002670288086</c:v>
                </c:pt>
                <c:pt idx="4838">
                  <c:v>6.904050350189209</c:v>
                </c:pt>
                <c:pt idx="4839">
                  <c:v>9.1080007553100586</c:v>
                </c:pt>
                <c:pt idx="4840">
                  <c:v>12.397950172424316</c:v>
                </c:pt>
                <c:pt idx="4841">
                  <c:v>11.893050193786621</c:v>
                </c:pt>
                <c:pt idx="4842">
                  <c:v>9.8209505081176758</c:v>
                </c:pt>
                <c:pt idx="4843">
                  <c:v>7.2180004119873047</c:v>
                </c:pt>
                <c:pt idx="4844">
                  <c:v>7.9819502830505371</c:v>
                </c:pt>
                <c:pt idx="4845">
                  <c:v>12.075000762939453</c:v>
                </c:pt>
                <c:pt idx="4846">
                  <c:v>12.376950263977051</c:v>
                </c:pt>
                <c:pt idx="4847">
                  <c:v>10.020000457763672</c:v>
                </c:pt>
                <c:pt idx="4848">
                  <c:v>7.7809505462646484</c:v>
                </c:pt>
                <c:pt idx="4849">
                  <c:v>7.2799501419067383</c:v>
                </c:pt>
                <c:pt idx="4850">
                  <c:v>11.389950752258301</c:v>
                </c:pt>
                <c:pt idx="4851">
                  <c:v>12.802950859069824</c:v>
                </c:pt>
                <c:pt idx="4852">
                  <c:v>10.413000106811523</c:v>
                </c:pt>
                <c:pt idx="4853">
                  <c:v>8.3819999694824219</c:v>
                </c:pt>
                <c:pt idx="4854">
                  <c:v>6.9930005073547363</c:v>
                </c:pt>
                <c:pt idx="4855">
                  <c:v>10.281000137329102</c:v>
                </c:pt>
                <c:pt idx="4856">
                  <c:v>13.057050704956055</c:v>
                </c:pt>
                <c:pt idx="4857">
                  <c:v>10.702950477600098</c:v>
                </c:pt>
                <c:pt idx="4858">
                  <c:v>9.0139503479003906</c:v>
                </c:pt>
                <c:pt idx="4859">
                  <c:v>6.9019503593444824</c:v>
                </c:pt>
                <c:pt idx="4860">
                  <c:v>9.3450002670288086</c:v>
                </c:pt>
                <c:pt idx="4861">
                  <c:v>13.150050163269043</c:v>
                </c:pt>
                <c:pt idx="4862">
                  <c:v>11.079000473022461</c:v>
                </c:pt>
                <c:pt idx="4863">
                  <c:v>9.7060508728027344</c:v>
                </c:pt>
                <c:pt idx="4864">
                  <c:v>6.8830504417419434</c:v>
                </c:pt>
                <c:pt idx="4865">
                  <c:v>8.7000007629394531</c:v>
                </c:pt>
                <c:pt idx="4866">
                  <c:v>12.585000991821289</c:v>
                </c:pt>
                <c:pt idx="4867">
                  <c:v>11.713050842285156</c:v>
                </c:pt>
                <c:pt idx="4868">
                  <c:v>10.033950805664063</c:v>
                </c:pt>
                <c:pt idx="4869">
                  <c:v>7.0789504051208496</c:v>
                </c:pt>
                <c:pt idx="4870">
                  <c:v>8.2120504379272461</c:v>
                </c:pt>
                <c:pt idx="4871">
                  <c:v>11.64900016784668</c:v>
                </c:pt>
                <c:pt idx="4872">
                  <c:v>12.718950271606445</c:v>
                </c:pt>
                <c:pt idx="4873">
                  <c:v>9.8520002365112305</c:v>
                </c:pt>
                <c:pt idx="4874">
                  <c:v>7.8000001907348633</c:v>
                </c:pt>
                <c:pt idx="4875">
                  <c:v>7.654050350189209</c:v>
                </c:pt>
                <c:pt idx="4876">
                  <c:v>10.687950134277344</c:v>
                </c:pt>
                <c:pt idx="4877">
                  <c:v>13.519050598144531</c:v>
                </c:pt>
                <c:pt idx="4878">
                  <c:v>9.81195068359375</c:v>
                </c:pt>
                <c:pt idx="4879">
                  <c:v>8.6599502563476563</c:v>
                </c:pt>
                <c:pt idx="4880">
                  <c:v>7.1269502639770508</c:v>
                </c:pt>
                <c:pt idx="4881">
                  <c:v>9.7999505996704102</c:v>
                </c:pt>
                <c:pt idx="4882">
                  <c:v>13.756051063537598</c:v>
                </c:pt>
                <c:pt idx="4883">
                  <c:v>10.104000091552734</c:v>
                </c:pt>
                <c:pt idx="4884">
                  <c:v>9.3900003433227539</c:v>
                </c:pt>
                <c:pt idx="4885">
                  <c:v>6.6210002899169922</c:v>
                </c:pt>
                <c:pt idx="4886">
                  <c:v>9.3229503631591797</c:v>
                </c:pt>
                <c:pt idx="4887">
                  <c:v>13.368000984191895</c:v>
                </c:pt>
                <c:pt idx="4888">
                  <c:v>10.819950103759766</c:v>
                </c:pt>
                <c:pt idx="4889">
                  <c:v>9.8020505905151367</c:v>
                </c:pt>
                <c:pt idx="4890">
                  <c:v>6.6690001487731934</c:v>
                </c:pt>
                <c:pt idx="4891">
                  <c:v>9.0430507659912109</c:v>
                </c:pt>
                <c:pt idx="4892">
                  <c:v>12.520051002502441</c:v>
                </c:pt>
                <c:pt idx="4893">
                  <c:v>11.838000297546387</c:v>
                </c:pt>
                <c:pt idx="4894">
                  <c:v>9.8620500564575195</c:v>
                </c:pt>
                <c:pt idx="4895">
                  <c:v>6.9760503768920898</c:v>
                </c:pt>
                <c:pt idx="4896">
                  <c:v>8.4610500335693359</c:v>
                </c:pt>
                <c:pt idx="4897">
                  <c:v>11.629050254821777</c:v>
                </c:pt>
                <c:pt idx="4898">
                  <c:v>12.813000679016113</c:v>
                </c:pt>
                <c:pt idx="4899">
                  <c:v>9.6199502944946289</c:v>
                </c:pt>
                <c:pt idx="4900">
                  <c:v>7.6750502586364746</c:v>
                </c:pt>
                <c:pt idx="4901">
                  <c:v>7.8810005187988281</c:v>
                </c:pt>
                <c:pt idx="4902">
                  <c:v>10.717050552368164</c:v>
                </c:pt>
                <c:pt idx="4903">
                  <c:v>13.624950408935547</c:v>
                </c:pt>
                <c:pt idx="4904">
                  <c:v>9.6079502105712891</c:v>
                </c:pt>
                <c:pt idx="4905">
                  <c:v>8.5230007171630859</c:v>
                </c:pt>
                <c:pt idx="4906">
                  <c:v>7.3300504684448242</c:v>
                </c:pt>
                <c:pt idx="4907">
                  <c:v>9.9100503921508789</c:v>
                </c:pt>
                <c:pt idx="4908">
                  <c:v>13.809000968933105</c:v>
                </c:pt>
                <c:pt idx="4909">
                  <c:v>9.8380508422851563</c:v>
                </c:pt>
                <c:pt idx="4910">
                  <c:v>9.2389507293701172</c:v>
                </c:pt>
                <c:pt idx="4911">
                  <c:v>6.7600502967834473</c:v>
                </c:pt>
                <c:pt idx="4912">
                  <c:v>9.6030006408691406</c:v>
                </c:pt>
                <c:pt idx="4913">
                  <c:v>13.629000663757324</c:v>
                </c:pt>
                <c:pt idx="4914">
                  <c:v>10.449000358581543</c:v>
                </c:pt>
                <c:pt idx="4915">
                  <c:v>9.7009506225585938</c:v>
                </c:pt>
                <c:pt idx="4916">
                  <c:v>6.5470504760742188</c:v>
                </c:pt>
                <c:pt idx="4917">
                  <c:v>9.0910501480102539</c:v>
                </c:pt>
                <c:pt idx="4918">
                  <c:v>13.105051040649414</c:v>
                </c:pt>
                <c:pt idx="4919">
                  <c:v>11.36400032043457</c:v>
                </c:pt>
                <c:pt idx="4920">
                  <c:v>9.7660503387451172</c:v>
                </c:pt>
                <c:pt idx="4921">
                  <c:v>6.7009501457214355</c:v>
                </c:pt>
                <c:pt idx="4922">
                  <c:v>8.7670507431030273</c:v>
                </c:pt>
                <c:pt idx="4923">
                  <c:v>12.099000930786133</c:v>
                </c:pt>
                <c:pt idx="4924">
                  <c:v>12.2760009765625</c:v>
                </c:pt>
                <c:pt idx="4925">
                  <c:v>9.7159500122070313</c:v>
                </c:pt>
                <c:pt idx="4926">
                  <c:v>7.1820001602172852</c:v>
                </c:pt>
                <c:pt idx="4927">
                  <c:v>8.3790006637573242</c:v>
                </c:pt>
                <c:pt idx="4928">
                  <c:v>11.316000938415527</c:v>
                </c:pt>
                <c:pt idx="4929">
                  <c:v>13.183950424194336</c:v>
                </c:pt>
                <c:pt idx="4930">
                  <c:v>9.5050506591796875</c:v>
                </c:pt>
                <c:pt idx="4931">
                  <c:v>7.8259501457214355</c:v>
                </c:pt>
                <c:pt idx="4932">
                  <c:v>7.6800003051757813</c:v>
                </c:pt>
                <c:pt idx="4933">
                  <c:v>10.498950958251953</c:v>
                </c:pt>
                <c:pt idx="4934">
                  <c:v>13.82805061340332</c:v>
                </c:pt>
                <c:pt idx="4935">
                  <c:v>9.5389509201049805</c:v>
                </c:pt>
                <c:pt idx="4936">
                  <c:v>8.5930500030517578</c:v>
                </c:pt>
                <c:pt idx="4937">
                  <c:v>7.254000186920166</c:v>
                </c:pt>
                <c:pt idx="4938">
                  <c:v>9.9070501327514648</c:v>
                </c:pt>
                <c:pt idx="4939">
                  <c:v>13.906950950622559</c:v>
                </c:pt>
                <c:pt idx="4940">
                  <c:v>9.771000862121582</c:v>
                </c:pt>
                <c:pt idx="4941">
                  <c:v>9.250950813293457</c:v>
                </c:pt>
                <c:pt idx="4942">
                  <c:v>6.7009501457214355</c:v>
                </c:pt>
                <c:pt idx="4943">
                  <c:v>9.58905029296875</c:v>
                </c:pt>
                <c:pt idx="4944">
                  <c:v>13.773000717163086</c:v>
                </c:pt>
                <c:pt idx="4945">
                  <c:v>10.458000183105469</c:v>
                </c:pt>
                <c:pt idx="4946">
                  <c:v>9.5790004730224609</c:v>
                </c:pt>
                <c:pt idx="4947">
                  <c:v>6.5230503082275391</c:v>
                </c:pt>
                <c:pt idx="4948">
                  <c:v>9.1579504013061523</c:v>
                </c:pt>
                <c:pt idx="4949">
                  <c:v>13.249051094055176</c:v>
                </c:pt>
                <c:pt idx="4950">
                  <c:v>11.260950088500977</c:v>
                </c:pt>
                <c:pt idx="4951">
                  <c:v>9.6820507049560547</c:v>
                </c:pt>
                <c:pt idx="4952">
                  <c:v>6.5569500923156738</c:v>
                </c:pt>
                <c:pt idx="4953">
                  <c:v>9</c:v>
                </c:pt>
                <c:pt idx="4954">
                  <c:v>12.328950881958008</c:v>
                </c:pt>
                <c:pt idx="4955">
                  <c:v>12.16395092010498</c:v>
                </c:pt>
                <c:pt idx="4956">
                  <c:v>9.5980501174926758</c:v>
                </c:pt>
                <c:pt idx="4957">
                  <c:v>6.9090003967285156</c:v>
                </c:pt>
                <c:pt idx="4958">
                  <c:v>8.4580507278442383</c:v>
                </c:pt>
                <c:pt idx="4959">
                  <c:v>11.656050682067871</c:v>
                </c:pt>
                <c:pt idx="4960">
                  <c:v>13.018950462341309</c:v>
                </c:pt>
                <c:pt idx="4961">
                  <c:v>9.4519500732421875</c:v>
                </c:pt>
                <c:pt idx="4962">
                  <c:v>7.5319504737854004</c:v>
                </c:pt>
                <c:pt idx="4963">
                  <c:v>8.1059999465942383</c:v>
                </c:pt>
                <c:pt idx="4964">
                  <c:v>10.851000785827637</c:v>
                </c:pt>
                <c:pt idx="4965">
                  <c:v>13.720050811767578</c:v>
                </c:pt>
                <c:pt idx="4966">
                  <c:v>9.3709506988525391</c:v>
                </c:pt>
                <c:pt idx="4967">
                  <c:v>8.1660003662109375</c:v>
                </c:pt>
                <c:pt idx="4968">
                  <c:v>7.4770503044128418</c:v>
                </c:pt>
                <c:pt idx="4969">
                  <c:v>10.32705020904541</c:v>
                </c:pt>
                <c:pt idx="4970">
                  <c:v>14.053050994873047</c:v>
                </c:pt>
                <c:pt idx="4971">
                  <c:v>9.5580005645751953</c:v>
                </c:pt>
                <c:pt idx="4972">
                  <c:v>8.8200006484985352</c:v>
                </c:pt>
                <c:pt idx="4973">
                  <c:v>7.014000415802002</c:v>
                </c:pt>
                <c:pt idx="4974">
                  <c:v>9.7900505065917969</c:v>
                </c:pt>
                <c:pt idx="4975">
                  <c:v>14.023950576782227</c:v>
                </c:pt>
                <c:pt idx="4976">
                  <c:v>9.9000005722045898</c:v>
                </c:pt>
                <c:pt idx="4977">
                  <c:v>9.3210000991821289</c:v>
                </c:pt>
                <c:pt idx="4978">
                  <c:v>6.6120004653930664</c:v>
                </c:pt>
                <c:pt idx="4979">
                  <c:v>9.6150007247924805</c:v>
                </c:pt>
                <c:pt idx="4980">
                  <c:v>13.762950897216797</c:v>
                </c:pt>
                <c:pt idx="4981">
                  <c:v>10.506000518798828</c:v>
                </c:pt>
                <c:pt idx="4982">
                  <c:v>9.5940008163452148</c:v>
                </c:pt>
                <c:pt idx="4983">
                  <c:v>6.4920001029968262</c:v>
                </c:pt>
                <c:pt idx="4984">
                  <c:v>9.1339502334594727</c:v>
                </c:pt>
                <c:pt idx="4985">
                  <c:v>13.284000396728516</c:v>
                </c:pt>
                <c:pt idx="4986">
                  <c:v>11.23905086517334</c:v>
                </c:pt>
                <c:pt idx="4987">
                  <c:v>9.6370506286621094</c:v>
                </c:pt>
                <c:pt idx="4988">
                  <c:v>6.4900503158569336</c:v>
                </c:pt>
                <c:pt idx="4989">
                  <c:v>9.1000499725341797</c:v>
                </c:pt>
                <c:pt idx="4990">
                  <c:v>12.453001022338867</c:v>
                </c:pt>
                <c:pt idx="4991">
                  <c:v>12.076951026916504</c:v>
                </c:pt>
                <c:pt idx="4992">
                  <c:v>9.5190000534057617</c:v>
                </c:pt>
                <c:pt idx="4993">
                  <c:v>6.8230504989624023</c:v>
                </c:pt>
                <c:pt idx="4994">
                  <c:v>8.5350008010864258</c:v>
                </c:pt>
                <c:pt idx="4995">
                  <c:v>11.863950729370117</c:v>
                </c:pt>
                <c:pt idx="4996">
                  <c:v>12.817050933837891</c:v>
                </c:pt>
                <c:pt idx="4997">
                  <c:v>9.469050407409668</c:v>
                </c:pt>
                <c:pt idx="4998">
                  <c:v>7.3180503845214844</c:v>
                </c:pt>
                <c:pt idx="4999">
                  <c:v>8.3029508590698242</c:v>
                </c:pt>
                <c:pt idx="5000">
                  <c:v>11.140950202941895</c:v>
                </c:pt>
                <c:pt idx="5001">
                  <c:v>13.516950607299805</c:v>
                </c:pt>
                <c:pt idx="5002">
                  <c:v>9.2970008850097656</c:v>
                </c:pt>
                <c:pt idx="5003">
                  <c:v>7.8139505386352539</c:v>
                </c:pt>
                <c:pt idx="5004">
                  <c:v>7.7160005569458008</c:v>
                </c:pt>
                <c:pt idx="5005">
                  <c:v>10.594950675964355</c:v>
                </c:pt>
                <c:pt idx="5006">
                  <c:v>14.022000312805176</c:v>
                </c:pt>
                <c:pt idx="5007">
                  <c:v>9.4210500717163086</c:v>
                </c:pt>
                <c:pt idx="5008">
                  <c:v>8.3869504928588867</c:v>
                </c:pt>
                <c:pt idx="5009">
                  <c:v>7.2990002632141113</c:v>
                </c:pt>
                <c:pt idx="5010">
                  <c:v>10.153950691223145</c:v>
                </c:pt>
                <c:pt idx="5011">
                  <c:v>14.166000366210938</c:v>
                </c:pt>
                <c:pt idx="5012">
                  <c:v>9.5770502090454102</c:v>
                </c:pt>
                <c:pt idx="5013">
                  <c:v>8.880000114440918</c:v>
                </c:pt>
                <c:pt idx="5014">
                  <c:v>6.9540004730224609</c:v>
                </c:pt>
                <c:pt idx="5015">
                  <c:v>9.7690505981445313</c:v>
                </c:pt>
                <c:pt idx="5016">
                  <c:v>14.122950553894043</c:v>
                </c:pt>
                <c:pt idx="5017">
                  <c:v>9.8740501403808594</c:v>
                </c:pt>
                <c:pt idx="5018">
                  <c:v>9.1960506439208984</c:v>
                </c:pt>
                <c:pt idx="5019">
                  <c:v>6.5160002708435059</c:v>
                </c:pt>
                <c:pt idx="5020">
                  <c:v>9.630000114440918</c:v>
                </c:pt>
                <c:pt idx="5021">
                  <c:v>13.866001129150391</c:v>
                </c:pt>
                <c:pt idx="5022">
                  <c:v>10.437000274658203</c:v>
                </c:pt>
                <c:pt idx="5023">
                  <c:v>9.3850507736206055</c:v>
                </c:pt>
                <c:pt idx="5024">
                  <c:v>6.4009504318237305</c:v>
                </c:pt>
                <c:pt idx="5025">
                  <c:v>9.3370504379272461</c:v>
                </c:pt>
                <c:pt idx="5026">
                  <c:v>13.435050964355469</c:v>
                </c:pt>
                <c:pt idx="5027">
                  <c:v>10.96095085144043</c:v>
                </c:pt>
                <c:pt idx="5028">
                  <c:v>9.5269508361816406</c:v>
                </c:pt>
                <c:pt idx="5029">
                  <c:v>6.4180502891540527</c:v>
                </c:pt>
                <c:pt idx="5030">
                  <c:v>9.178950309753418</c:v>
                </c:pt>
                <c:pt idx="5031">
                  <c:v>13.03800106048584</c:v>
                </c:pt>
                <c:pt idx="5032">
                  <c:v>11.766000747680664</c:v>
                </c:pt>
                <c:pt idx="5033">
                  <c:v>9.5509500503540039</c:v>
                </c:pt>
                <c:pt idx="5034">
                  <c:v>6.5830502510070801</c:v>
                </c:pt>
                <c:pt idx="5035">
                  <c:v>8.9230508804321289</c:v>
                </c:pt>
                <c:pt idx="5036">
                  <c:v>12.292950630187988</c:v>
                </c:pt>
                <c:pt idx="5037">
                  <c:v>12.349950790405273</c:v>
                </c:pt>
                <c:pt idx="5038">
                  <c:v>9.4309501647949219</c:v>
                </c:pt>
                <c:pt idx="5039">
                  <c:v>6.8710503578186035</c:v>
                </c:pt>
                <c:pt idx="5040">
                  <c:v>8.5230007171630859</c:v>
                </c:pt>
                <c:pt idx="5041">
                  <c:v>11.845050811767578</c:v>
                </c:pt>
                <c:pt idx="5042">
                  <c:v>12.955950736999512</c:v>
                </c:pt>
                <c:pt idx="5043">
                  <c:v>9.3780002593994141</c:v>
                </c:pt>
                <c:pt idx="5044">
                  <c:v>7.2270002365112305</c:v>
                </c:pt>
                <c:pt idx="5045">
                  <c:v>8.2480506896972656</c:v>
                </c:pt>
                <c:pt idx="5046">
                  <c:v>11.232000350952148</c:v>
                </c:pt>
                <c:pt idx="5047">
                  <c:v>13.450050354003906</c:v>
                </c:pt>
                <c:pt idx="5048">
                  <c:v>9.3109502792358398</c:v>
                </c:pt>
                <c:pt idx="5049">
                  <c:v>7.6080002784729004</c:v>
                </c:pt>
                <c:pt idx="5050">
                  <c:v>7.9650001525878906</c:v>
                </c:pt>
                <c:pt idx="5051">
                  <c:v>10.774050712585449</c:v>
                </c:pt>
                <c:pt idx="5052">
                  <c:v>13.906950950622559</c:v>
                </c:pt>
                <c:pt idx="5053">
                  <c:v>9.2869501113891602</c:v>
                </c:pt>
                <c:pt idx="5054">
                  <c:v>8.0490007400512695</c:v>
                </c:pt>
                <c:pt idx="5055">
                  <c:v>7.4190001487731934</c:v>
                </c:pt>
                <c:pt idx="5056">
                  <c:v>10.480050086975098</c:v>
                </c:pt>
                <c:pt idx="5057">
                  <c:v>14.170950889587402</c:v>
                </c:pt>
                <c:pt idx="5058">
                  <c:v>9.3469505310058594</c:v>
                </c:pt>
                <c:pt idx="5059">
                  <c:v>8.4079504013061523</c:v>
                </c:pt>
                <c:pt idx="5060">
                  <c:v>7.2390003204345703</c:v>
                </c:pt>
                <c:pt idx="5061">
                  <c:v>10.177950859069824</c:v>
                </c:pt>
                <c:pt idx="5062">
                  <c:v>14.290050506591797</c:v>
                </c:pt>
                <c:pt idx="5063">
                  <c:v>9.5460004806518555</c:v>
                </c:pt>
                <c:pt idx="5064">
                  <c:v>8.7580499649047852</c:v>
                </c:pt>
                <c:pt idx="5065">
                  <c:v>6.8749504089355469</c:v>
                </c:pt>
                <c:pt idx="5066">
                  <c:v>9.8569507598876953</c:v>
                </c:pt>
                <c:pt idx="5067">
                  <c:v>14.238000869750977</c:v>
                </c:pt>
                <c:pt idx="5068">
                  <c:v>9.7540502548217773</c:v>
                </c:pt>
                <c:pt idx="5069">
                  <c:v>9.0139503479003906</c:v>
                </c:pt>
                <c:pt idx="5070">
                  <c:v>6.5590500831604004</c:v>
                </c:pt>
                <c:pt idx="5071">
                  <c:v>9.7060508728027344</c:v>
                </c:pt>
                <c:pt idx="5072">
                  <c:v>14.122950553894043</c:v>
                </c:pt>
                <c:pt idx="5073">
                  <c:v>10.099050521850586</c:v>
                </c:pt>
                <c:pt idx="5074">
                  <c:v>9.2539501190185547</c:v>
                </c:pt>
                <c:pt idx="5075">
                  <c:v>6.4390501976013184</c:v>
                </c:pt>
                <c:pt idx="5076">
                  <c:v>9.6270008087158203</c:v>
                </c:pt>
                <c:pt idx="5077">
                  <c:v>13.924050331115723</c:v>
                </c:pt>
                <c:pt idx="5078">
                  <c:v>10.552050590515137</c:v>
                </c:pt>
                <c:pt idx="5079">
                  <c:v>9.3400506973266602</c:v>
                </c:pt>
                <c:pt idx="5080">
                  <c:v>6.3600001335144043</c:v>
                </c:pt>
                <c:pt idx="5081">
                  <c:v>9.400050163269043</c:v>
                </c:pt>
                <c:pt idx="5082">
                  <c:v>13.639050483703613</c:v>
                </c:pt>
                <c:pt idx="5083">
                  <c:v>10.995000839233398</c:v>
                </c:pt>
                <c:pt idx="5084">
                  <c:v>9.4739999771118164</c:v>
                </c:pt>
                <c:pt idx="5085">
                  <c:v>6.307950496673584</c:v>
                </c:pt>
                <c:pt idx="5086">
                  <c:v>9.1750507354736328</c:v>
                </c:pt>
                <c:pt idx="5087">
                  <c:v>13.368000984191895</c:v>
                </c:pt>
                <c:pt idx="5088">
                  <c:v>11.401950836181641</c:v>
                </c:pt>
                <c:pt idx="5089">
                  <c:v>9.4240503311157227</c:v>
                </c:pt>
                <c:pt idx="5090">
                  <c:v>6.3130502700805664</c:v>
                </c:pt>
                <c:pt idx="5091">
                  <c:v>9.1000499725341797</c:v>
                </c:pt>
                <c:pt idx="5092">
                  <c:v>12.966000556945801</c:v>
                </c:pt>
                <c:pt idx="5093">
                  <c:v>11.902950286865234</c:v>
                </c:pt>
                <c:pt idx="5094">
                  <c:v>9.3829507827758789</c:v>
                </c:pt>
                <c:pt idx="5095">
                  <c:v>6.4680004119873047</c:v>
                </c:pt>
                <c:pt idx="5096">
                  <c:v>9.0760507583618164</c:v>
                </c:pt>
                <c:pt idx="5097">
                  <c:v>12.571050643920898</c:v>
                </c:pt>
                <c:pt idx="5098">
                  <c:v>12.298050880432129</c:v>
                </c:pt>
                <c:pt idx="5099">
                  <c:v>9.3229503631591797</c:v>
                </c:pt>
                <c:pt idx="5100">
                  <c:v>6.5689501762390137</c:v>
                </c:pt>
                <c:pt idx="5101">
                  <c:v>8.8229999542236328</c:v>
                </c:pt>
                <c:pt idx="5102">
                  <c:v>12.21405029296875</c:v>
                </c:pt>
                <c:pt idx="5103">
                  <c:v>12.645000457763672</c:v>
                </c:pt>
                <c:pt idx="5104">
                  <c:v>9.3370504379272461</c:v>
                </c:pt>
                <c:pt idx="5105">
                  <c:v>6.784050464630127</c:v>
                </c:pt>
                <c:pt idx="5106">
                  <c:v>8.4780006408691406</c:v>
                </c:pt>
                <c:pt idx="5107">
                  <c:v>12.00105094909668</c:v>
                </c:pt>
                <c:pt idx="5108">
                  <c:v>12.982950210571289</c:v>
                </c:pt>
                <c:pt idx="5109">
                  <c:v>9.2539501190185547</c:v>
                </c:pt>
                <c:pt idx="5110">
                  <c:v>6.9949502944946289</c:v>
                </c:pt>
                <c:pt idx="5111">
                  <c:v>8.2669506072998047</c:v>
                </c:pt>
                <c:pt idx="5112">
                  <c:v>11.713050842285156</c:v>
                </c:pt>
                <c:pt idx="5113">
                  <c:v>13.335000991821289</c:v>
                </c:pt>
                <c:pt idx="5114">
                  <c:v>9.2610006332397461</c:v>
                </c:pt>
                <c:pt idx="5115">
                  <c:v>7.1320505142211914</c:v>
                </c:pt>
                <c:pt idx="5116">
                  <c:v>8.1180000305175781</c:v>
                </c:pt>
                <c:pt idx="5117">
                  <c:v>11.416050910949707</c:v>
                </c:pt>
                <c:pt idx="5118">
                  <c:v>13.600950241088867</c:v>
                </c:pt>
                <c:pt idx="5119">
                  <c:v>9.2460002899169922</c:v>
                </c:pt>
                <c:pt idx="5120">
                  <c:v>7.3159503936767578</c:v>
                </c:pt>
                <c:pt idx="5121">
                  <c:v>8.0389499664306641</c:v>
                </c:pt>
                <c:pt idx="5122">
                  <c:v>11.170050621032715</c:v>
                </c:pt>
                <c:pt idx="5123">
                  <c:v>13.82805061340332</c:v>
                </c:pt>
                <c:pt idx="5124">
                  <c:v>9.1699504852294922</c:v>
                </c:pt>
                <c:pt idx="5125">
                  <c:v>7.5169501304626465</c:v>
                </c:pt>
                <c:pt idx="5126">
                  <c:v>7.9050002098083496</c:v>
                </c:pt>
                <c:pt idx="5127">
                  <c:v>10.978050231933594</c:v>
                </c:pt>
                <c:pt idx="5128">
                  <c:v>14.059950828552246</c:v>
                </c:pt>
                <c:pt idx="5129">
                  <c:v>9.2149505615234375</c:v>
                </c:pt>
                <c:pt idx="5130">
                  <c:v>7.6630501747131348</c:v>
                </c:pt>
                <c:pt idx="5131">
                  <c:v>7.6920003890991211</c:v>
                </c:pt>
                <c:pt idx="5132">
                  <c:v>10.830000877380371</c:v>
                </c:pt>
                <c:pt idx="5133">
                  <c:v>14.218050956726074</c:v>
                </c:pt>
                <c:pt idx="5134">
                  <c:v>9.2389507293701172</c:v>
                </c:pt>
                <c:pt idx="5135">
                  <c:v>7.8670501708984375</c:v>
                </c:pt>
                <c:pt idx="5136">
                  <c:v>7.4740505218505859</c:v>
                </c:pt>
                <c:pt idx="5137">
                  <c:v>10.690950393676758</c:v>
                </c:pt>
                <c:pt idx="5138">
                  <c:v>14.293050765991211</c:v>
                </c:pt>
                <c:pt idx="5139">
                  <c:v>9.2989501953125</c:v>
                </c:pt>
                <c:pt idx="5140">
                  <c:v>7.9870505332946777</c:v>
                </c:pt>
                <c:pt idx="5141">
                  <c:v>7.2919502258300781</c:v>
                </c:pt>
                <c:pt idx="5142">
                  <c:v>10.61400032043457</c:v>
                </c:pt>
                <c:pt idx="5143">
                  <c:v>14.374051094055176</c:v>
                </c:pt>
                <c:pt idx="5144">
                  <c:v>9.3760499954223633</c:v>
                </c:pt>
                <c:pt idx="5145">
                  <c:v>8.1139507293701172</c:v>
                </c:pt>
                <c:pt idx="5146">
                  <c:v>7.1460003852844238</c:v>
                </c:pt>
                <c:pt idx="5147">
                  <c:v>10.552050590515137</c:v>
                </c:pt>
                <c:pt idx="5148">
                  <c:v>14.428950309753418</c:v>
                </c:pt>
                <c:pt idx="5149">
                  <c:v>9.4240503311157227</c:v>
                </c:pt>
                <c:pt idx="5150">
                  <c:v>8.2309503555297852</c:v>
                </c:pt>
                <c:pt idx="5151">
                  <c:v>7.0909504890441895</c:v>
                </c:pt>
                <c:pt idx="5152">
                  <c:v>10.468050956726074</c:v>
                </c:pt>
                <c:pt idx="5153">
                  <c:v>14.472001075744629</c:v>
                </c:pt>
                <c:pt idx="5154">
                  <c:v>9.4960508346557617</c:v>
                </c:pt>
                <c:pt idx="5155">
                  <c:v>8.2960500717163086</c:v>
                </c:pt>
                <c:pt idx="5156">
                  <c:v>7.0170001983642578</c:v>
                </c:pt>
                <c:pt idx="5157">
                  <c:v>10.342950820922852</c:v>
                </c:pt>
                <c:pt idx="5158">
                  <c:v>14.410050392150879</c:v>
                </c:pt>
                <c:pt idx="5159">
                  <c:v>9.5580005645751953</c:v>
                </c:pt>
                <c:pt idx="5160">
                  <c:v>8.4109506607055664</c:v>
                </c:pt>
                <c:pt idx="5161">
                  <c:v>6.9520502090454102</c:v>
                </c:pt>
                <c:pt idx="5162">
                  <c:v>10.300050735473633</c:v>
                </c:pt>
                <c:pt idx="5163">
                  <c:v>14.503050804138184</c:v>
                </c:pt>
                <c:pt idx="5164">
                  <c:v>9.5980501174926758</c:v>
                </c:pt>
                <c:pt idx="5165">
                  <c:v>8.4199504852294922</c:v>
                </c:pt>
                <c:pt idx="5166">
                  <c:v>6.8710503578186035</c:v>
                </c:pt>
                <c:pt idx="5167">
                  <c:v>10.224000930786133</c:v>
                </c:pt>
                <c:pt idx="5168">
                  <c:v>14.482050895690918</c:v>
                </c:pt>
                <c:pt idx="5169">
                  <c:v>9.6610507965087891</c:v>
                </c:pt>
                <c:pt idx="5170">
                  <c:v>8.4919500350952148</c:v>
                </c:pt>
                <c:pt idx="5171">
                  <c:v>6.844050407409668</c:v>
                </c:pt>
                <c:pt idx="5172">
                  <c:v>10.116000175476074</c:v>
                </c:pt>
                <c:pt idx="5173">
                  <c:v>14.455950736999512</c:v>
                </c:pt>
                <c:pt idx="5174">
                  <c:v>9.6439504623413086</c:v>
                </c:pt>
                <c:pt idx="5175">
                  <c:v>8.5039501190185547</c:v>
                </c:pt>
                <c:pt idx="5176">
                  <c:v>6.7360501289367676</c:v>
                </c:pt>
                <c:pt idx="5177">
                  <c:v>10.092000007629395</c:v>
                </c:pt>
                <c:pt idx="5178">
                  <c:v>14.467950820922852</c:v>
                </c:pt>
                <c:pt idx="5179">
                  <c:v>9.6850500106811523</c:v>
                </c:pt>
                <c:pt idx="5180">
                  <c:v>8.5570507049560547</c:v>
                </c:pt>
                <c:pt idx="5181">
                  <c:v>6.6619501113891602</c:v>
                </c:pt>
                <c:pt idx="5182">
                  <c:v>10.051050186157227</c:v>
                </c:pt>
                <c:pt idx="5183">
                  <c:v>14.487000465393066</c:v>
                </c:pt>
                <c:pt idx="5184">
                  <c:v>9.7660503387451172</c:v>
                </c:pt>
                <c:pt idx="5185">
                  <c:v>8.5469999313354492</c:v>
                </c:pt>
                <c:pt idx="5186">
                  <c:v>6.6499505043029785</c:v>
                </c:pt>
                <c:pt idx="5187">
                  <c:v>10.056000709533691</c:v>
                </c:pt>
                <c:pt idx="5188">
                  <c:v>14.499000549316406</c:v>
                </c:pt>
                <c:pt idx="5189">
                  <c:v>9.81195068359375</c:v>
                </c:pt>
                <c:pt idx="5190">
                  <c:v>8.6190004348754883</c:v>
                </c:pt>
                <c:pt idx="5191">
                  <c:v>6.6450004577636719</c:v>
                </c:pt>
                <c:pt idx="5192">
                  <c:v>10.012950897216797</c:v>
                </c:pt>
                <c:pt idx="5193">
                  <c:v>14.532000541687012</c:v>
                </c:pt>
                <c:pt idx="5194">
                  <c:v>9.7660503387451172</c:v>
                </c:pt>
                <c:pt idx="5195">
                  <c:v>8.5489501953125</c:v>
                </c:pt>
                <c:pt idx="5196">
                  <c:v>6.6570005416870117</c:v>
                </c:pt>
                <c:pt idx="5197">
                  <c:v>10.042050361633301</c:v>
                </c:pt>
                <c:pt idx="5198">
                  <c:v>14.463000297546387</c:v>
                </c:pt>
                <c:pt idx="5199">
                  <c:v>9.7999505996704102</c:v>
                </c:pt>
                <c:pt idx="5200">
                  <c:v>8.5399503707885742</c:v>
                </c:pt>
                <c:pt idx="5201">
                  <c:v>6.6289501190185547</c:v>
                </c:pt>
                <c:pt idx="5202">
                  <c:v>10.015050888061523</c:v>
                </c:pt>
                <c:pt idx="5203">
                  <c:v>14.515050888061523</c:v>
                </c:pt>
                <c:pt idx="5204">
                  <c:v>9.819000244140625</c:v>
                </c:pt>
                <c:pt idx="5205">
                  <c:v>8.5260000228881836</c:v>
                </c:pt>
                <c:pt idx="5206">
                  <c:v>6.6739501953125</c:v>
                </c:pt>
                <c:pt idx="5207">
                  <c:v>10.141950607299805</c:v>
                </c:pt>
                <c:pt idx="5208">
                  <c:v>14.547000885009766</c:v>
                </c:pt>
                <c:pt idx="5209">
                  <c:v>9.7159500122070313</c:v>
                </c:pt>
                <c:pt idx="5210">
                  <c:v>8.4679508209228516</c:v>
                </c:pt>
                <c:pt idx="5211">
                  <c:v>6.6769504547119141</c:v>
                </c:pt>
                <c:pt idx="5212">
                  <c:v>10.16100025177002</c:v>
                </c:pt>
                <c:pt idx="5213">
                  <c:v>14.599050521850586</c:v>
                </c:pt>
                <c:pt idx="5214">
                  <c:v>9.7470006942749023</c:v>
                </c:pt>
                <c:pt idx="5215">
                  <c:v>8.4439506530761719</c:v>
                </c:pt>
                <c:pt idx="5216">
                  <c:v>6.7240505218505859</c:v>
                </c:pt>
                <c:pt idx="5217">
                  <c:v>10.212000846862793</c:v>
                </c:pt>
                <c:pt idx="5218">
                  <c:v>14.556000709533691</c:v>
                </c:pt>
                <c:pt idx="5219">
                  <c:v>9.7350006103515625</c:v>
                </c:pt>
                <c:pt idx="5220">
                  <c:v>8.2960500717163086</c:v>
                </c:pt>
                <c:pt idx="5221">
                  <c:v>6.775050163269043</c:v>
                </c:pt>
                <c:pt idx="5222">
                  <c:v>10.305000305175781</c:v>
                </c:pt>
                <c:pt idx="5223">
                  <c:v>14.539051055908203</c:v>
                </c:pt>
                <c:pt idx="5224">
                  <c:v>9.6220502853393555</c:v>
                </c:pt>
                <c:pt idx="5225">
                  <c:v>8.2639503479003906</c:v>
                </c:pt>
                <c:pt idx="5226">
                  <c:v>6.8149504661560059</c:v>
                </c:pt>
                <c:pt idx="5227">
                  <c:v>10.396050453186035</c:v>
                </c:pt>
                <c:pt idx="5228">
                  <c:v>14.547000885009766</c:v>
                </c:pt>
                <c:pt idx="5229">
                  <c:v>9.5959501266479492</c:v>
                </c:pt>
                <c:pt idx="5230">
                  <c:v>8.1540002822875977</c:v>
                </c:pt>
                <c:pt idx="5231">
                  <c:v>6.8560504913330078</c:v>
                </c:pt>
                <c:pt idx="5232">
                  <c:v>10.566000938415527</c:v>
                </c:pt>
                <c:pt idx="5233">
                  <c:v>14.63805103302002</c:v>
                </c:pt>
                <c:pt idx="5234">
                  <c:v>9.4860000610351563</c:v>
                </c:pt>
                <c:pt idx="5235">
                  <c:v>8.0230503082275391</c:v>
                </c:pt>
                <c:pt idx="5236">
                  <c:v>6.9420003890991211</c:v>
                </c:pt>
                <c:pt idx="5237">
                  <c:v>10.600050926208496</c:v>
                </c:pt>
                <c:pt idx="5238">
                  <c:v>14.596950531005859</c:v>
                </c:pt>
                <c:pt idx="5239">
                  <c:v>9.393000602722168</c:v>
                </c:pt>
                <c:pt idx="5240">
                  <c:v>7.9320001602172852</c:v>
                </c:pt>
                <c:pt idx="5241">
                  <c:v>7.1119503974914551</c:v>
                </c:pt>
                <c:pt idx="5242">
                  <c:v>10.719000816345215</c:v>
                </c:pt>
                <c:pt idx="5243">
                  <c:v>14.535000801086426</c:v>
                </c:pt>
                <c:pt idx="5244">
                  <c:v>9.3810005187988281</c:v>
                </c:pt>
                <c:pt idx="5245">
                  <c:v>7.7449502944946289</c:v>
                </c:pt>
                <c:pt idx="5246">
                  <c:v>7.213050365447998</c:v>
                </c:pt>
                <c:pt idx="5247">
                  <c:v>10.852950096130371</c:v>
                </c:pt>
                <c:pt idx="5248">
                  <c:v>14.476950645446777</c:v>
                </c:pt>
                <c:pt idx="5249">
                  <c:v>9.2920503616333008</c:v>
                </c:pt>
                <c:pt idx="5250">
                  <c:v>7.5510005950927734</c:v>
                </c:pt>
                <c:pt idx="5251">
                  <c:v>7.3849501609802246</c:v>
                </c:pt>
                <c:pt idx="5252">
                  <c:v>10.959000587463379</c:v>
                </c:pt>
                <c:pt idx="5253">
                  <c:v>14.367000579833984</c:v>
                </c:pt>
                <c:pt idx="5254">
                  <c:v>9.189000129699707</c:v>
                </c:pt>
                <c:pt idx="5255">
                  <c:v>7.3620004653930664</c:v>
                </c:pt>
                <c:pt idx="5256">
                  <c:v>7.6009502410888672</c:v>
                </c:pt>
                <c:pt idx="5257">
                  <c:v>11.131050109863281</c:v>
                </c:pt>
                <c:pt idx="5258">
                  <c:v>14.209051132202148</c:v>
                </c:pt>
                <c:pt idx="5259">
                  <c:v>9.2389507293701172</c:v>
                </c:pt>
                <c:pt idx="5260">
                  <c:v>7.144050121307373</c:v>
                </c:pt>
                <c:pt idx="5261">
                  <c:v>7.783050537109375</c:v>
                </c:pt>
                <c:pt idx="5262">
                  <c:v>11.455050468444824</c:v>
                </c:pt>
                <c:pt idx="5263">
                  <c:v>14.058000564575195</c:v>
                </c:pt>
                <c:pt idx="5264">
                  <c:v>9.2269506454467773</c:v>
                </c:pt>
                <c:pt idx="5265">
                  <c:v>6.9619503021240234</c:v>
                </c:pt>
                <c:pt idx="5266">
                  <c:v>7.884000301361084</c:v>
                </c:pt>
                <c:pt idx="5267">
                  <c:v>11.764050483703613</c:v>
                </c:pt>
                <c:pt idx="5268">
                  <c:v>13.821001052856445</c:v>
                </c:pt>
                <c:pt idx="5269">
                  <c:v>9.1770000457763672</c:v>
                </c:pt>
                <c:pt idx="5270">
                  <c:v>6.7680001258850098</c:v>
                </c:pt>
                <c:pt idx="5271">
                  <c:v>8.0659503936767578</c:v>
                </c:pt>
                <c:pt idx="5272">
                  <c:v>12.075000762939453</c:v>
                </c:pt>
                <c:pt idx="5273">
                  <c:v>13.495050430297852</c:v>
                </c:pt>
                <c:pt idx="5274">
                  <c:v>9.1549501419067383</c:v>
                </c:pt>
                <c:pt idx="5275">
                  <c:v>6.4750504493713379</c:v>
                </c:pt>
                <c:pt idx="5276">
                  <c:v>8.2570505142211914</c:v>
                </c:pt>
                <c:pt idx="5277">
                  <c:v>12.337950706481934</c:v>
                </c:pt>
                <c:pt idx="5278">
                  <c:v>13.203001022338867</c:v>
                </c:pt>
                <c:pt idx="5279">
                  <c:v>9.1270503997802734</c:v>
                </c:pt>
                <c:pt idx="5280">
                  <c:v>6.3720002174377441</c:v>
                </c:pt>
                <c:pt idx="5281">
                  <c:v>8.6310005187988281</c:v>
                </c:pt>
                <c:pt idx="5282">
                  <c:v>12.688050270080566</c:v>
                </c:pt>
                <c:pt idx="5283">
                  <c:v>12.898950576782227</c:v>
                </c:pt>
                <c:pt idx="5284">
                  <c:v>9.1120500564575195</c:v>
                </c:pt>
                <c:pt idx="5285">
                  <c:v>6.1450505256652832</c:v>
                </c:pt>
                <c:pt idx="5286">
                  <c:v>8.8339500427246094</c:v>
                </c:pt>
                <c:pt idx="5287">
                  <c:v>13.035000801086426</c:v>
                </c:pt>
                <c:pt idx="5288">
                  <c:v>12.415050506591797</c:v>
                </c:pt>
                <c:pt idx="5289">
                  <c:v>9.0910501480102539</c:v>
                </c:pt>
                <c:pt idx="5290">
                  <c:v>5.9719500541687012</c:v>
                </c:pt>
                <c:pt idx="5291">
                  <c:v>8.9710502624511719</c:v>
                </c:pt>
                <c:pt idx="5292">
                  <c:v>13.483050346374512</c:v>
                </c:pt>
                <c:pt idx="5293">
                  <c:v>11.970000267028809</c:v>
                </c:pt>
                <c:pt idx="5294">
                  <c:v>8.992950439453125</c:v>
                </c:pt>
                <c:pt idx="5295">
                  <c:v>5.8789501190185547</c:v>
                </c:pt>
                <c:pt idx="5296">
                  <c:v>9.1870508193969727</c:v>
                </c:pt>
                <c:pt idx="5297">
                  <c:v>13.885951042175293</c:v>
                </c:pt>
                <c:pt idx="5298">
                  <c:v>11.565000534057617</c:v>
                </c:pt>
                <c:pt idx="5299">
                  <c:v>8.8939504623413086</c:v>
                </c:pt>
                <c:pt idx="5300">
                  <c:v>5.889000415802002</c:v>
                </c:pt>
                <c:pt idx="5301">
                  <c:v>9.4759502410888672</c:v>
                </c:pt>
                <c:pt idx="5302">
                  <c:v>14.12505054473877</c:v>
                </c:pt>
                <c:pt idx="5303">
                  <c:v>11.095050811767578</c:v>
                </c:pt>
                <c:pt idx="5304">
                  <c:v>8.7870006561279297</c:v>
                </c:pt>
                <c:pt idx="5305">
                  <c:v>5.9010004997253418</c:v>
                </c:pt>
                <c:pt idx="5306">
                  <c:v>9.7180500030517578</c:v>
                </c:pt>
                <c:pt idx="5307">
                  <c:v>14.452950477600098</c:v>
                </c:pt>
                <c:pt idx="5308">
                  <c:v>10.633050918579102</c:v>
                </c:pt>
                <c:pt idx="5309">
                  <c:v>8.6260499954223633</c:v>
                </c:pt>
                <c:pt idx="5310">
                  <c:v>6.0319504737854004</c:v>
                </c:pt>
                <c:pt idx="5311">
                  <c:v>9.8860502243041992</c:v>
                </c:pt>
                <c:pt idx="5312">
                  <c:v>14.665950775146484</c:v>
                </c:pt>
                <c:pt idx="5313">
                  <c:v>10.171050071716309</c:v>
                </c:pt>
                <c:pt idx="5314">
                  <c:v>8.3530502319335938</c:v>
                </c:pt>
                <c:pt idx="5315">
                  <c:v>6.3439502716064453</c:v>
                </c:pt>
                <c:pt idx="5316">
                  <c:v>10.185000419616699</c:v>
                </c:pt>
                <c:pt idx="5317">
                  <c:v>14.797950744628906</c:v>
                </c:pt>
                <c:pt idx="5318">
                  <c:v>9.928950309753418</c:v>
                </c:pt>
                <c:pt idx="5319">
                  <c:v>8.0389499664306641</c:v>
                </c:pt>
                <c:pt idx="5320">
                  <c:v>6.5689501762390137</c:v>
                </c:pt>
                <c:pt idx="5321">
                  <c:v>10.516050338745117</c:v>
                </c:pt>
                <c:pt idx="5322">
                  <c:v>14.755050659179688</c:v>
                </c:pt>
                <c:pt idx="5323">
                  <c:v>9.6180000305175781</c:v>
                </c:pt>
                <c:pt idx="5324">
                  <c:v>7.7710504531860352</c:v>
                </c:pt>
                <c:pt idx="5325">
                  <c:v>6.8850002288818359</c:v>
                </c:pt>
                <c:pt idx="5326">
                  <c:v>10.837050437927246</c:v>
                </c:pt>
                <c:pt idx="5327">
                  <c:v>14.737950325012207</c:v>
                </c:pt>
                <c:pt idx="5328">
                  <c:v>9.3349504470825195</c:v>
                </c:pt>
                <c:pt idx="5329">
                  <c:v>7.3570504188537598</c:v>
                </c:pt>
                <c:pt idx="5330">
                  <c:v>7.3470001220703125</c:v>
                </c:pt>
                <c:pt idx="5331">
                  <c:v>11.212950706481934</c:v>
                </c:pt>
                <c:pt idx="5332">
                  <c:v>14.467950820922852</c:v>
                </c:pt>
                <c:pt idx="5333">
                  <c:v>9.2490005493164063</c:v>
                </c:pt>
                <c:pt idx="5334">
                  <c:v>6.8590502738952637</c:v>
                </c:pt>
                <c:pt idx="5335">
                  <c:v>7.672950267791748</c:v>
                </c:pt>
                <c:pt idx="5336">
                  <c:v>11.850000381469727</c:v>
                </c:pt>
                <c:pt idx="5337">
                  <c:v>13.953001022338867</c:v>
                </c:pt>
                <c:pt idx="5338">
                  <c:v>9.1669502258300781</c:v>
                </c:pt>
                <c:pt idx="5339">
                  <c:v>6.5230503082275391</c:v>
                </c:pt>
                <c:pt idx="5340">
                  <c:v>8.0230503082275391</c:v>
                </c:pt>
                <c:pt idx="5341">
                  <c:v>12.337950706481934</c:v>
                </c:pt>
                <c:pt idx="5342">
                  <c:v>13.476000785827637</c:v>
                </c:pt>
                <c:pt idx="5343">
                  <c:v>9.0070505142211914</c:v>
                </c:pt>
                <c:pt idx="5344">
                  <c:v>6.1639504432678223</c:v>
                </c:pt>
                <c:pt idx="5345">
                  <c:v>8.6670007705688477</c:v>
                </c:pt>
                <c:pt idx="5346">
                  <c:v>12.892050743103027</c:v>
                </c:pt>
                <c:pt idx="5347">
                  <c:v>12.861001014709473</c:v>
                </c:pt>
                <c:pt idx="5348">
                  <c:v>8.9659500122070313</c:v>
                </c:pt>
                <c:pt idx="5349">
                  <c:v>5.9010004997253418</c:v>
                </c:pt>
                <c:pt idx="5350">
                  <c:v>8.9539508819580078</c:v>
                </c:pt>
                <c:pt idx="5351">
                  <c:v>13.548000335693359</c:v>
                </c:pt>
                <c:pt idx="5352">
                  <c:v>12.142050743103027</c:v>
                </c:pt>
                <c:pt idx="5353">
                  <c:v>8.941950798034668</c:v>
                </c:pt>
                <c:pt idx="5354">
                  <c:v>5.7760500907897949</c:v>
                </c:pt>
                <c:pt idx="5355">
                  <c:v>9.2940006256103516</c:v>
                </c:pt>
                <c:pt idx="5356">
                  <c:v>14.094000816345215</c:v>
                </c:pt>
                <c:pt idx="5357">
                  <c:v>11.469000816345215</c:v>
                </c:pt>
                <c:pt idx="5358">
                  <c:v>8.6839504241943359</c:v>
                </c:pt>
                <c:pt idx="5359">
                  <c:v>5.7520503997802734</c:v>
                </c:pt>
                <c:pt idx="5360">
                  <c:v>9.6780004501342773</c:v>
                </c:pt>
                <c:pt idx="5361">
                  <c:v>14.512950897216797</c:v>
                </c:pt>
                <c:pt idx="5362">
                  <c:v>10.777050971984863</c:v>
                </c:pt>
                <c:pt idx="5363">
                  <c:v>8.4970502853393555</c:v>
                </c:pt>
                <c:pt idx="5364">
                  <c:v>5.9389500617980957</c:v>
                </c:pt>
                <c:pt idx="5365">
                  <c:v>9.9769506454467773</c:v>
                </c:pt>
                <c:pt idx="5366">
                  <c:v>14.833950996398926</c:v>
                </c:pt>
                <c:pt idx="5367">
                  <c:v>10.221000671386719</c:v>
                </c:pt>
                <c:pt idx="5368">
                  <c:v>8.1109504699707031</c:v>
                </c:pt>
                <c:pt idx="5369">
                  <c:v>6.3390002250671387</c:v>
                </c:pt>
                <c:pt idx="5370">
                  <c:v>10.482000350952148</c:v>
                </c:pt>
                <c:pt idx="5371">
                  <c:v>14.929950714111328</c:v>
                </c:pt>
                <c:pt idx="5372">
                  <c:v>9.7129507064819336</c:v>
                </c:pt>
                <c:pt idx="5373">
                  <c:v>7.5769505500793457</c:v>
                </c:pt>
                <c:pt idx="5374">
                  <c:v>6.7699503898620605</c:v>
                </c:pt>
                <c:pt idx="5375">
                  <c:v>10.93695068359375</c:v>
                </c:pt>
                <c:pt idx="5376">
                  <c:v>14.805000305175781</c:v>
                </c:pt>
                <c:pt idx="5377">
                  <c:v>9.3450002670288086</c:v>
                </c:pt>
                <c:pt idx="5378">
                  <c:v>7.0669503211975098</c:v>
                </c:pt>
                <c:pt idx="5379">
                  <c:v>7.4170503616333008</c:v>
                </c:pt>
                <c:pt idx="5380">
                  <c:v>11.584050178527832</c:v>
                </c:pt>
                <c:pt idx="5381">
                  <c:v>14.331000328063965</c:v>
                </c:pt>
                <c:pt idx="5382">
                  <c:v>9.1909503936767578</c:v>
                </c:pt>
                <c:pt idx="5383">
                  <c:v>6.4540505409240723</c:v>
                </c:pt>
                <c:pt idx="5384">
                  <c:v>7.8550505638122559</c:v>
                </c:pt>
                <c:pt idx="5385">
                  <c:v>12.361950874328613</c:v>
                </c:pt>
                <c:pt idx="5386">
                  <c:v>13.657950401306152</c:v>
                </c:pt>
                <c:pt idx="5387">
                  <c:v>9.0259504318237305</c:v>
                </c:pt>
                <c:pt idx="5388">
                  <c:v>6.0750002861022949</c:v>
                </c:pt>
                <c:pt idx="5389">
                  <c:v>8.5830001831054688</c:v>
                </c:pt>
                <c:pt idx="5390">
                  <c:v>13.075950622558594</c:v>
                </c:pt>
                <c:pt idx="5391">
                  <c:v>12.765000343322754</c:v>
                </c:pt>
                <c:pt idx="5392">
                  <c:v>8.8990507125854492</c:v>
                </c:pt>
                <c:pt idx="5393">
                  <c:v>5.7019500732421875</c:v>
                </c:pt>
                <c:pt idx="5394">
                  <c:v>9.0430507659912109</c:v>
                </c:pt>
                <c:pt idx="5395">
                  <c:v>13.902000427246094</c:v>
                </c:pt>
                <c:pt idx="5396">
                  <c:v>11.859000205993652</c:v>
                </c:pt>
                <c:pt idx="5397">
                  <c:v>8.7000007629394531</c:v>
                </c:pt>
                <c:pt idx="5398">
                  <c:v>5.6370000839233398</c:v>
                </c:pt>
                <c:pt idx="5399">
                  <c:v>9.5940008163452148</c:v>
                </c:pt>
                <c:pt idx="5400">
                  <c:v>14.563050270080566</c:v>
                </c:pt>
                <c:pt idx="5401">
                  <c:v>11.004000663757324</c:v>
                </c:pt>
                <c:pt idx="5402">
                  <c:v>8.4010505676269531</c:v>
                </c:pt>
                <c:pt idx="5403">
                  <c:v>5.8429503440856934</c:v>
                </c:pt>
                <c:pt idx="5404">
                  <c:v>10.057950019836426</c:v>
                </c:pt>
                <c:pt idx="5405">
                  <c:v>14.953950881958008</c:v>
                </c:pt>
                <c:pt idx="5406">
                  <c:v>10.204050064086914</c:v>
                </c:pt>
                <c:pt idx="5407">
                  <c:v>7.8910503387451172</c:v>
                </c:pt>
                <c:pt idx="5408">
                  <c:v>6.2790002822875977</c:v>
                </c:pt>
                <c:pt idx="5409">
                  <c:v>10.67400074005127</c:v>
                </c:pt>
                <c:pt idx="5410">
                  <c:v>15.016050338745117</c:v>
                </c:pt>
                <c:pt idx="5411">
                  <c:v>9.6150007247924805</c:v>
                </c:pt>
                <c:pt idx="5412">
                  <c:v>7.2730503082275391</c:v>
                </c:pt>
                <c:pt idx="5413">
                  <c:v>6.9760503768920898</c:v>
                </c:pt>
                <c:pt idx="5414">
                  <c:v>11.308950424194336</c:v>
                </c:pt>
                <c:pt idx="5415">
                  <c:v>14.686050415039063</c:v>
                </c:pt>
                <c:pt idx="5416">
                  <c:v>9.2460002899169922</c:v>
                </c:pt>
                <c:pt idx="5417">
                  <c:v>6.564000129699707</c:v>
                </c:pt>
                <c:pt idx="5418">
                  <c:v>7.5769505500793457</c:v>
                </c:pt>
                <c:pt idx="5419">
                  <c:v>12.223050117492676</c:v>
                </c:pt>
                <c:pt idx="5420">
                  <c:v>13.950000762939453</c:v>
                </c:pt>
                <c:pt idx="5421">
                  <c:v>9.0670499801635742</c:v>
                </c:pt>
                <c:pt idx="5422">
                  <c:v>6.0180001258850098</c:v>
                </c:pt>
                <c:pt idx="5423">
                  <c:v>8.3869504928588867</c:v>
                </c:pt>
                <c:pt idx="5424">
                  <c:v>13.018950462341309</c:v>
                </c:pt>
                <c:pt idx="5425">
                  <c:v>12.999000549316406</c:v>
                </c:pt>
                <c:pt idx="5426">
                  <c:v>8.8750505447387695</c:v>
                </c:pt>
                <c:pt idx="5427">
                  <c:v>5.5990500450134277</c:v>
                </c:pt>
                <c:pt idx="5428">
                  <c:v>9.0049505233764648</c:v>
                </c:pt>
                <c:pt idx="5429">
                  <c:v>14.034000396728516</c:v>
                </c:pt>
                <c:pt idx="5430">
                  <c:v>11.902950286865234</c:v>
                </c:pt>
                <c:pt idx="5431">
                  <c:v>8.5950002670288086</c:v>
                </c:pt>
                <c:pt idx="5432">
                  <c:v>5.5630502700805664</c:v>
                </c:pt>
                <c:pt idx="5433">
                  <c:v>9.6900005340576172</c:v>
                </c:pt>
                <c:pt idx="5434">
                  <c:v>14.755050659179688</c:v>
                </c:pt>
                <c:pt idx="5435">
                  <c:v>10.822050094604492</c:v>
                </c:pt>
                <c:pt idx="5436">
                  <c:v>8.1930007934570313</c:v>
                </c:pt>
                <c:pt idx="5437">
                  <c:v>5.8810501098632813</c:v>
                </c:pt>
                <c:pt idx="5438">
                  <c:v>10.231050491333008</c:v>
                </c:pt>
                <c:pt idx="5439">
                  <c:v>15.093000411987305</c:v>
                </c:pt>
                <c:pt idx="5440">
                  <c:v>10.042050361633301</c:v>
                </c:pt>
                <c:pt idx="5441">
                  <c:v>7.5100502967834473</c:v>
                </c:pt>
                <c:pt idx="5442">
                  <c:v>6.463050365447998</c:v>
                </c:pt>
                <c:pt idx="5443">
                  <c:v>10.992000579833984</c:v>
                </c:pt>
                <c:pt idx="5444">
                  <c:v>14.977951049804688</c:v>
                </c:pt>
                <c:pt idx="5445">
                  <c:v>9.4020004272460938</c:v>
                </c:pt>
                <c:pt idx="5446">
                  <c:v>6.7960505485534668</c:v>
                </c:pt>
                <c:pt idx="5447">
                  <c:v>7.3090505599975586</c:v>
                </c:pt>
                <c:pt idx="5448">
                  <c:v>11.998050689697266</c:v>
                </c:pt>
                <c:pt idx="5449">
                  <c:v>14.293050765991211</c:v>
                </c:pt>
                <c:pt idx="5450">
                  <c:v>9.0910501480102539</c:v>
                </c:pt>
                <c:pt idx="5451">
                  <c:v>6.0199503898620605</c:v>
                </c:pt>
                <c:pt idx="5452">
                  <c:v>8.1780004501342773</c:v>
                </c:pt>
                <c:pt idx="5453">
                  <c:v>12.934950828552246</c:v>
                </c:pt>
                <c:pt idx="5454">
                  <c:v>13.234050750732422</c:v>
                </c:pt>
                <c:pt idx="5455">
                  <c:v>8.8339500427246094</c:v>
                </c:pt>
                <c:pt idx="5456">
                  <c:v>5.5270504951477051</c:v>
                </c:pt>
                <c:pt idx="5457">
                  <c:v>8.9089508056640625</c:v>
                </c:pt>
                <c:pt idx="5458">
                  <c:v>14.074950218200684</c:v>
                </c:pt>
                <c:pt idx="5459">
                  <c:v>11.955000877380371</c:v>
                </c:pt>
                <c:pt idx="5460">
                  <c:v>8.4540004730224609</c:v>
                </c:pt>
                <c:pt idx="5461">
                  <c:v>5.4190502166748047</c:v>
                </c:pt>
                <c:pt idx="5462">
                  <c:v>9.6799507141113281</c:v>
                </c:pt>
                <c:pt idx="5463">
                  <c:v>14.947051048278809</c:v>
                </c:pt>
                <c:pt idx="5464">
                  <c:v>10.815000534057617</c:v>
                </c:pt>
                <c:pt idx="5465">
                  <c:v>8.0389499664306641</c:v>
                </c:pt>
                <c:pt idx="5466">
                  <c:v>5.9010004997253418</c:v>
                </c:pt>
                <c:pt idx="5467">
                  <c:v>10.504050254821777</c:v>
                </c:pt>
                <c:pt idx="5468">
                  <c:v>15.199951171875</c:v>
                </c:pt>
                <c:pt idx="5469">
                  <c:v>9.9120006561279297</c:v>
                </c:pt>
                <c:pt idx="5470">
                  <c:v>7.2390003204345703</c:v>
                </c:pt>
                <c:pt idx="5471">
                  <c:v>6.7290000915527344</c:v>
                </c:pt>
                <c:pt idx="5472">
                  <c:v>11.361001014709473</c:v>
                </c:pt>
                <c:pt idx="5473">
                  <c:v>14.868000984191895</c:v>
                </c:pt>
                <c:pt idx="5474">
                  <c:v>9.2899503707885742</c:v>
                </c:pt>
                <c:pt idx="5475">
                  <c:v>6.2890501022338867</c:v>
                </c:pt>
                <c:pt idx="5476">
                  <c:v>7.5439505577087402</c:v>
                </c:pt>
                <c:pt idx="5477">
                  <c:v>12.51300048828125</c:v>
                </c:pt>
                <c:pt idx="5478">
                  <c:v>13.882950782775879</c:v>
                </c:pt>
                <c:pt idx="5479">
                  <c:v>8.9160003662109375</c:v>
                </c:pt>
                <c:pt idx="5480">
                  <c:v>5.6400003433227539</c:v>
                </c:pt>
                <c:pt idx="5481">
                  <c:v>8.6719503402709961</c:v>
                </c:pt>
                <c:pt idx="5482">
                  <c:v>13.783050537109375</c:v>
                </c:pt>
                <c:pt idx="5483">
                  <c:v>12.613950729370117</c:v>
                </c:pt>
                <c:pt idx="5484">
                  <c:v>8.6119508743286133</c:v>
                </c:pt>
                <c:pt idx="5485">
                  <c:v>5.3899502754211426</c:v>
                </c:pt>
                <c:pt idx="5486">
                  <c:v>9.4980001449584961</c:v>
                </c:pt>
                <c:pt idx="5487">
                  <c:v>14.752950668334961</c:v>
                </c:pt>
                <c:pt idx="5488">
                  <c:v>11.244000434875488</c:v>
                </c:pt>
                <c:pt idx="5489">
                  <c:v>8.1499500274658203</c:v>
                </c:pt>
                <c:pt idx="5490">
                  <c:v>5.6950502395629883</c:v>
                </c:pt>
                <c:pt idx="5491">
                  <c:v>10.252050399780273</c:v>
                </c:pt>
                <c:pt idx="5492">
                  <c:v>15.198000907897949</c:v>
                </c:pt>
                <c:pt idx="5493">
                  <c:v>10.152000427246094</c:v>
                </c:pt>
                <c:pt idx="5494">
                  <c:v>7.3159503936767578</c:v>
                </c:pt>
                <c:pt idx="5495">
                  <c:v>6.4660501480102539</c:v>
                </c:pt>
                <c:pt idx="5496">
                  <c:v>11.196000099182129</c:v>
                </c:pt>
                <c:pt idx="5497">
                  <c:v>15.018000602722168</c:v>
                </c:pt>
                <c:pt idx="5498">
                  <c:v>9.3829507827758789</c:v>
                </c:pt>
                <c:pt idx="5499">
                  <c:v>6.3919501304626465</c:v>
                </c:pt>
                <c:pt idx="5500">
                  <c:v>7.3969502449035645</c:v>
                </c:pt>
                <c:pt idx="5501">
                  <c:v>12.417000770568848</c:v>
                </c:pt>
                <c:pt idx="5502">
                  <c:v>14.083950996398926</c:v>
                </c:pt>
                <c:pt idx="5503">
                  <c:v>8.9470500946044922</c:v>
                </c:pt>
                <c:pt idx="5504">
                  <c:v>5.5960502624511719</c:v>
                </c:pt>
                <c:pt idx="5505">
                  <c:v>8.4900007247924805</c:v>
                </c:pt>
                <c:pt idx="5506">
                  <c:v>13.684050559997559</c:v>
                </c:pt>
                <c:pt idx="5507">
                  <c:v>12.729001045227051</c:v>
                </c:pt>
                <c:pt idx="5508">
                  <c:v>8.6050500869750977</c:v>
                </c:pt>
                <c:pt idx="5509">
                  <c:v>5.2540502548217773</c:v>
                </c:pt>
                <c:pt idx="5510">
                  <c:v>9.4519500732421875</c:v>
                </c:pt>
                <c:pt idx="5511">
                  <c:v>14.817000389099121</c:v>
                </c:pt>
                <c:pt idx="5512">
                  <c:v>11.275050163269043</c:v>
                </c:pt>
                <c:pt idx="5513">
                  <c:v>8.0680503845214844</c:v>
                </c:pt>
                <c:pt idx="5514">
                  <c:v>5.6610002517700195</c:v>
                </c:pt>
                <c:pt idx="5515">
                  <c:v>10.31505012512207</c:v>
                </c:pt>
                <c:pt idx="5516">
                  <c:v>15.327000617980957</c:v>
                </c:pt>
                <c:pt idx="5517">
                  <c:v>10.111050605773926</c:v>
                </c:pt>
                <c:pt idx="5518">
                  <c:v>7.2010502815246582</c:v>
                </c:pt>
                <c:pt idx="5519">
                  <c:v>6.5280003547668457</c:v>
                </c:pt>
                <c:pt idx="5520">
                  <c:v>11.380050659179688</c:v>
                </c:pt>
                <c:pt idx="5521">
                  <c:v>14.971050262451172</c:v>
                </c:pt>
                <c:pt idx="5522">
                  <c:v>9.3690004348754883</c:v>
                </c:pt>
                <c:pt idx="5523">
                  <c:v>6.1330504417419434</c:v>
                </c:pt>
                <c:pt idx="5524">
                  <c:v>7.594050407409668</c:v>
                </c:pt>
                <c:pt idx="5525">
                  <c:v>12.717000961303711</c:v>
                </c:pt>
                <c:pt idx="5526">
                  <c:v>13.873950958251953</c:v>
                </c:pt>
                <c:pt idx="5527">
                  <c:v>8.8489503860473633</c:v>
                </c:pt>
                <c:pt idx="5528">
                  <c:v>5.338050365447998</c:v>
                </c:pt>
                <c:pt idx="5529">
                  <c:v>8.6400003433227539</c:v>
                </c:pt>
                <c:pt idx="5530">
                  <c:v>14.104050636291504</c:v>
                </c:pt>
                <c:pt idx="5531">
                  <c:v>12.348000526428223</c:v>
                </c:pt>
                <c:pt idx="5532">
                  <c:v>8.3869504928588867</c:v>
                </c:pt>
                <c:pt idx="5533">
                  <c:v>5.2660503387451172</c:v>
                </c:pt>
                <c:pt idx="5534">
                  <c:v>9.7470006942749023</c:v>
                </c:pt>
                <c:pt idx="5535">
                  <c:v>15.105000495910645</c:v>
                </c:pt>
                <c:pt idx="5536">
                  <c:v>10.794000625610352</c:v>
                </c:pt>
                <c:pt idx="5537">
                  <c:v>7.681950569152832</c:v>
                </c:pt>
                <c:pt idx="5538">
                  <c:v>5.8480501174926758</c:v>
                </c:pt>
                <c:pt idx="5539">
                  <c:v>10.851000785827637</c:v>
                </c:pt>
                <c:pt idx="5540">
                  <c:v>15.33495044708252</c:v>
                </c:pt>
                <c:pt idx="5541">
                  <c:v>9.7129507064819336</c:v>
                </c:pt>
                <c:pt idx="5542">
                  <c:v>6.6289501190185547</c:v>
                </c:pt>
                <c:pt idx="5543">
                  <c:v>6.9330005645751953</c:v>
                </c:pt>
                <c:pt idx="5544">
                  <c:v>12.019950866699219</c:v>
                </c:pt>
                <c:pt idx="5545">
                  <c:v>14.608950614929199</c:v>
                </c:pt>
                <c:pt idx="5546">
                  <c:v>9.1360502243041992</c:v>
                </c:pt>
                <c:pt idx="5547">
                  <c:v>5.6419501304626465</c:v>
                </c:pt>
                <c:pt idx="5548">
                  <c:v>8.2290000915527344</c:v>
                </c:pt>
                <c:pt idx="5549">
                  <c:v>13.399050712585449</c:v>
                </c:pt>
                <c:pt idx="5550">
                  <c:v>13.216950416564941</c:v>
                </c:pt>
                <c:pt idx="5551">
                  <c:v>8.6760005950927734</c:v>
                </c:pt>
                <c:pt idx="5552">
                  <c:v>5.1439504623413086</c:v>
                </c:pt>
                <c:pt idx="5553">
                  <c:v>9.2869501113891602</c:v>
                </c:pt>
                <c:pt idx="5554">
                  <c:v>14.733000755310059</c:v>
                </c:pt>
                <c:pt idx="5555">
                  <c:v>11.512050628662109</c:v>
                </c:pt>
                <c:pt idx="5556">
                  <c:v>8.0149507522583008</c:v>
                </c:pt>
                <c:pt idx="5557">
                  <c:v>5.5560002326965332</c:v>
                </c:pt>
                <c:pt idx="5558">
                  <c:v>10.398000717163086</c:v>
                </c:pt>
                <c:pt idx="5559">
                  <c:v>15.343950271606445</c:v>
                </c:pt>
                <c:pt idx="5560">
                  <c:v>10.113000869750977</c:v>
                </c:pt>
                <c:pt idx="5561">
                  <c:v>6.9739503860473633</c:v>
                </c:pt>
                <c:pt idx="5562">
                  <c:v>6.5620503425598145</c:v>
                </c:pt>
                <c:pt idx="5563">
                  <c:v>11.553000450134277</c:v>
                </c:pt>
                <c:pt idx="5564">
                  <c:v>14.923050880432129</c:v>
                </c:pt>
                <c:pt idx="5565">
                  <c:v>9.4020004272460938</c:v>
                </c:pt>
                <c:pt idx="5566">
                  <c:v>5.8840503692626953</c:v>
                </c:pt>
                <c:pt idx="5567">
                  <c:v>7.843050479888916</c:v>
                </c:pt>
                <c:pt idx="5568">
                  <c:v>13.123950958251953</c:v>
                </c:pt>
                <c:pt idx="5569">
                  <c:v>13.56195068359375</c:v>
                </c:pt>
                <c:pt idx="5570">
                  <c:v>8.7670507431030273</c:v>
                </c:pt>
                <c:pt idx="5571">
                  <c:v>5.1199502944946289</c:v>
                </c:pt>
                <c:pt idx="5572">
                  <c:v>9.0090007781982422</c:v>
                </c:pt>
                <c:pt idx="5573">
                  <c:v>14.56605052947998</c:v>
                </c:pt>
                <c:pt idx="5574">
                  <c:v>11.823000907897949</c:v>
                </c:pt>
                <c:pt idx="5575">
                  <c:v>8.0800504684448242</c:v>
                </c:pt>
                <c:pt idx="5576">
                  <c:v>5.3280000686645508</c:v>
                </c:pt>
                <c:pt idx="5577">
                  <c:v>10.212000846862793</c:v>
                </c:pt>
                <c:pt idx="5578">
                  <c:v>15.382050514221191</c:v>
                </c:pt>
                <c:pt idx="5579">
                  <c:v>10.353000640869141</c:v>
                </c:pt>
                <c:pt idx="5580">
                  <c:v>7.0669503211975098</c:v>
                </c:pt>
                <c:pt idx="5581">
                  <c:v>6.3889503479003906</c:v>
                </c:pt>
                <c:pt idx="5582">
                  <c:v>11.422950744628906</c:v>
                </c:pt>
                <c:pt idx="5583">
                  <c:v>15.07395076751709</c:v>
                </c:pt>
                <c:pt idx="5584">
                  <c:v>9.3850507736206055</c:v>
                </c:pt>
                <c:pt idx="5585">
                  <c:v>5.8500003814697266</c:v>
                </c:pt>
                <c:pt idx="5586">
                  <c:v>7.7020502090454102</c:v>
                </c:pt>
                <c:pt idx="5587">
                  <c:v>13.006950378417969</c:v>
                </c:pt>
                <c:pt idx="5588">
                  <c:v>13.716000556945801</c:v>
                </c:pt>
                <c:pt idx="5589">
                  <c:v>8.7790508270263672</c:v>
                </c:pt>
                <c:pt idx="5590">
                  <c:v>5.0719504356384277</c:v>
                </c:pt>
                <c:pt idx="5591">
                  <c:v>8.9830503463745117</c:v>
                </c:pt>
                <c:pt idx="5592">
                  <c:v>14.662050247192383</c:v>
                </c:pt>
                <c:pt idx="5593">
                  <c:v>11.929050445556641</c:v>
                </c:pt>
                <c:pt idx="5594">
                  <c:v>8.0509500503540039</c:v>
                </c:pt>
                <c:pt idx="5595">
                  <c:v>5.3020501136779785</c:v>
                </c:pt>
                <c:pt idx="5596">
                  <c:v>10.14900016784668</c:v>
                </c:pt>
                <c:pt idx="5597">
                  <c:v>15.421051025390625</c:v>
                </c:pt>
                <c:pt idx="5598">
                  <c:v>10.342950820922852</c:v>
                </c:pt>
                <c:pt idx="5599">
                  <c:v>6.9520502090454102</c:v>
                </c:pt>
                <c:pt idx="5600">
                  <c:v>6.4369502067565918</c:v>
                </c:pt>
                <c:pt idx="5601">
                  <c:v>11.553000450134277</c:v>
                </c:pt>
                <c:pt idx="5602">
                  <c:v>15.021000862121582</c:v>
                </c:pt>
                <c:pt idx="5603">
                  <c:v>9.3810005187988281</c:v>
                </c:pt>
                <c:pt idx="5604">
                  <c:v>5.7210001945495605</c:v>
                </c:pt>
                <c:pt idx="5605">
                  <c:v>7.8379502296447754</c:v>
                </c:pt>
                <c:pt idx="5606">
                  <c:v>13.246050834655762</c:v>
                </c:pt>
                <c:pt idx="5607">
                  <c:v>13.53795051574707</c:v>
                </c:pt>
                <c:pt idx="5608">
                  <c:v>8.7150001525878906</c:v>
                </c:pt>
                <c:pt idx="5609">
                  <c:v>4.9710001945495605</c:v>
                </c:pt>
                <c:pt idx="5610">
                  <c:v>9.258000373840332</c:v>
                </c:pt>
                <c:pt idx="5611">
                  <c:v>14.880001068115234</c:v>
                </c:pt>
                <c:pt idx="5612">
                  <c:v>11.68695068359375</c:v>
                </c:pt>
                <c:pt idx="5613">
                  <c:v>7.8550505638122559</c:v>
                </c:pt>
                <c:pt idx="5614">
                  <c:v>5.4220504760742188</c:v>
                </c:pt>
                <c:pt idx="5615">
                  <c:v>10.48905086517334</c:v>
                </c:pt>
                <c:pt idx="5616">
                  <c:v>15.523950576782227</c:v>
                </c:pt>
                <c:pt idx="5617">
                  <c:v>10.044000625610352</c:v>
                </c:pt>
                <c:pt idx="5618">
                  <c:v>6.5449504852294922</c:v>
                </c:pt>
                <c:pt idx="5619">
                  <c:v>6.7030501365661621</c:v>
                </c:pt>
                <c:pt idx="5620">
                  <c:v>12.091950416564941</c:v>
                </c:pt>
                <c:pt idx="5621">
                  <c:v>14.800050735473633</c:v>
                </c:pt>
                <c:pt idx="5622">
                  <c:v>9.1720504760742188</c:v>
                </c:pt>
                <c:pt idx="5623">
                  <c:v>5.3809504508972168</c:v>
                </c:pt>
                <c:pt idx="5624">
                  <c:v>8.1949501037597656</c:v>
                </c:pt>
                <c:pt idx="5625">
                  <c:v>13.870950698852539</c:v>
                </c:pt>
                <c:pt idx="5626">
                  <c:v>13.011000633239746</c:v>
                </c:pt>
                <c:pt idx="5627">
                  <c:v>8.3550004959106445</c:v>
                </c:pt>
                <c:pt idx="5628">
                  <c:v>4.9570503234863281</c:v>
                </c:pt>
                <c:pt idx="5629">
                  <c:v>9.6610507965087891</c:v>
                </c:pt>
                <c:pt idx="5630">
                  <c:v>15.282000541687012</c:v>
                </c:pt>
                <c:pt idx="5631">
                  <c:v>11.107050895690918</c:v>
                </c:pt>
                <c:pt idx="5632">
                  <c:v>7.3380002975463867</c:v>
                </c:pt>
                <c:pt idx="5633">
                  <c:v>5.7469501495361328</c:v>
                </c:pt>
                <c:pt idx="5634">
                  <c:v>11.122050285339355</c:v>
                </c:pt>
                <c:pt idx="5635">
                  <c:v>15.438000679016113</c:v>
                </c:pt>
                <c:pt idx="5636">
                  <c:v>9.7039508819580078</c:v>
                </c:pt>
                <c:pt idx="5637">
                  <c:v>5.9149503707885742</c:v>
                </c:pt>
                <c:pt idx="5638">
                  <c:v>7.2510004043579102</c:v>
                </c:pt>
                <c:pt idx="5639">
                  <c:v>12.925050735473633</c:v>
                </c:pt>
                <c:pt idx="5640">
                  <c:v>14.110950469970703</c:v>
                </c:pt>
                <c:pt idx="5641">
                  <c:v>8.8870506286621094</c:v>
                </c:pt>
                <c:pt idx="5642">
                  <c:v>4.978950023651123</c:v>
                </c:pt>
                <c:pt idx="5643">
                  <c:v>8.8819503784179688</c:v>
                </c:pt>
                <c:pt idx="5644">
                  <c:v>14.664000511169434</c:v>
                </c:pt>
                <c:pt idx="5645">
                  <c:v>12.034050941467285</c:v>
                </c:pt>
                <c:pt idx="5646">
                  <c:v>7.8880505561828613</c:v>
                </c:pt>
                <c:pt idx="5647">
                  <c:v>5.1820502281188965</c:v>
                </c:pt>
                <c:pt idx="5648">
                  <c:v>10.414950370788574</c:v>
                </c:pt>
                <c:pt idx="5649">
                  <c:v>15.604950904846191</c:v>
                </c:pt>
                <c:pt idx="5650">
                  <c:v>10.33905029296875</c:v>
                </c:pt>
                <c:pt idx="5651">
                  <c:v>6.5710501670837402</c:v>
                </c:pt>
                <c:pt idx="5652">
                  <c:v>6.4609503746032715</c:v>
                </c:pt>
                <c:pt idx="5653">
                  <c:v>12.118050575256348</c:v>
                </c:pt>
                <c:pt idx="5654">
                  <c:v>14.896050453186035</c:v>
                </c:pt>
                <c:pt idx="5655">
                  <c:v>9.1770000457763672</c:v>
                </c:pt>
                <c:pt idx="5656">
                  <c:v>5.1889500617980957</c:v>
                </c:pt>
                <c:pt idx="5657">
                  <c:v>8.2069501876831055</c:v>
                </c:pt>
                <c:pt idx="5658">
                  <c:v>14.071950912475586</c:v>
                </c:pt>
                <c:pt idx="5659">
                  <c:v>13.021050453186035</c:v>
                </c:pt>
                <c:pt idx="5660">
                  <c:v>8.2519502639770508</c:v>
                </c:pt>
                <c:pt idx="5661">
                  <c:v>4.8280501365661621</c:v>
                </c:pt>
                <c:pt idx="5662">
                  <c:v>9.7660503387451172</c:v>
                </c:pt>
                <c:pt idx="5663">
                  <c:v>15.430050849914551</c:v>
                </c:pt>
                <c:pt idx="5664">
                  <c:v>10.915950775146484</c:v>
                </c:pt>
                <c:pt idx="5665">
                  <c:v>7.0189504623413086</c:v>
                </c:pt>
                <c:pt idx="5666">
                  <c:v>5.9389500617980957</c:v>
                </c:pt>
                <c:pt idx="5667">
                  <c:v>11.44005012512207</c:v>
                </c:pt>
                <c:pt idx="5668">
                  <c:v>15.370050430297852</c:v>
                </c:pt>
                <c:pt idx="5669">
                  <c:v>9.5790004730224609</c:v>
                </c:pt>
                <c:pt idx="5670">
                  <c:v>5.488950252532959</c:v>
                </c:pt>
                <c:pt idx="5671">
                  <c:v>7.6800003051757813</c:v>
                </c:pt>
                <c:pt idx="5672">
                  <c:v>13.431000709533691</c:v>
                </c:pt>
                <c:pt idx="5673">
                  <c:v>13.657950401306152</c:v>
                </c:pt>
                <c:pt idx="5674">
                  <c:v>8.60205078125</c:v>
                </c:pt>
                <c:pt idx="5675">
                  <c:v>4.738950252532959</c:v>
                </c:pt>
                <c:pt idx="5676">
                  <c:v>9.3610506057739258</c:v>
                </c:pt>
                <c:pt idx="5677">
                  <c:v>15.193050384521484</c:v>
                </c:pt>
                <c:pt idx="5678">
                  <c:v>11.493000984191895</c:v>
                </c:pt>
                <c:pt idx="5679">
                  <c:v>7.4550004005432129</c:v>
                </c:pt>
                <c:pt idx="5680">
                  <c:v>5.4580502510070801</c:v>
                </c:pt>
                <c:pt idx="5681">
                  <c:v>11.043000221252441</c:v>
                </c:pt>
                <c:pt idx="5682">
                  <c:v>15.634050369262695</c:v>
                </c:pt>
                <c:pt idx="5683">
                  <c:v>9.8760004043579102</c:v>
                </c:pt>
                <c:pt idx="5684">
                  <c:v>5.874000072479248</c:v>
                </c:pt>
                <c:pt idx="5685">
                  <c:v>7.0570502281188965</c:v>
                </c:pt>
                <c:pt idx="5686">
                  <c:v>12.949050903320313</c:v>
                </c:pt>
                <c:pt idx="5687">
                  <c:v>14.274001121520996</c:v>
                </c:pt>
                <c:pt idx="5688">
                  <c:v>8.8229999542236328</c:v>
                </c:pt>
                <c:pt idx="5689">
                  <c:v>4.7850003242492676</c:v>
                </c:pt>
                <c:pt idx="5690">
                  <c:v>8.9089508056640625</c:v>
                </c:pt>
                <c:pt idx="5691">
                  <c:v>14.781001091003418</c:v>
                </c:pt>
                <c:pt idx="5692">
                  <c:v>12.052950859069824</c:v>
                </c:pt>
                <c:pt idx="5693">
                  <c:v>7.7899503707885742</c:v>
                </c:pt>
                <c:pt idx="5694">
                  <c:v>5.1799502372741699</c:v>
                </c:pt>
                <c:pt idx="5695">
                  <c:v>10.594950675964355</c:v>
                </c:pt>
                <c:pt idx="5696">
                  <c:v>15.6510009765625</c:v>
                </c:pt>
                <c:pt idx="5697">
                  <c:v>10.153950691223145</c:v>
                </c:pt>
                <c:pt idx="5698">
                  <c:v>6.2650504112243652</c:v>
                </c:pt>
                <c:pt idx="5699">
                  <c:v>6.5470504760742188</c:v>
                </c:pt>
                <c:pt idx="5700">
                  <c:v>12.427050590515137</c:v>
                </c:pt>
                <c:pt idx="5701">
                  <c:v>14.752950668334961</c:v>
                </c:pt>
                <c:pt idx="5702">
                  <c:v>9.0259504318237305</c:v>
                </c:pt>
                <c:pt idx="5703">
                  <c:v>4.9759502410888672</c:v>
                </c:pt>
                <c:pt idx="5704">
                  <c:v>8.4420003890991211</c:v>
                </c:pt>
                <c:pt idx="5705">
                  <c:v>14.515050888061523</c:v>
                </c:pt>
                <c:pt idx="5706">
                  <c:v>12.621000289916992</c:v>
                </c:pt>
                <c:pt idx="5707">
                  <c:v>7.993950366973877</c:v>
                </c:pt>
                <c:pt idx="5708">
                  <c:v>4.9740004539489746</c:v>
                </c:pt>
                <c:pt idx="5709">
                  <c:v>10.14900016784668</c:v>
                </c:pt>
                <c:pt idx="5710">
                  <c:v>15.616950988769531</c:v>
                </c:pt>
                <c:pt idx="5711">
                  <c:v>10.561050415039063</c:v>
                </c:pt>
                <c:pt idx="5712">
                  <c:v>6.6049504280090332</c:v>
                </c:pt>
                <c:pt idx="5713">
                  <c:v>6.3100504875183105</c:v>
                </c:pt>
                <c:pt idx="5714">
                  <c:v>11.991000175476074</c:v>
                </c:pt>
                <c:pt idx="5715">
                  <c:v>15.058950424194336</c:v>
                </c:pt>
                <c:pt idx="5716">
                  <c:v>9.250950813293457</c:v>
                </c:pt>
                <c:pt idx="5717">
                  <c:v>5.0980501174926758</c:v>
                </c:pt>
                <c:pt idx="5718">
                  <c:v>8.0729999542236328</c:v>
                </c:pt>
                <c:pt idx="5719">
                  <c:v>14.146950721740723</c:v>
                </c:pt>
                <c:pt idx="5720">
                  <c:v>13.099950790405273</c:v>
                </c:pt>
                <c:pt idx="5721">
                  <c:v>8.1829500198364258</c:v>
                </c:pt>
                <c:pt idx="5722">
                  <c:v>4.7989501953125</c:v>
                </c:pt>
                <c:pt idx="5723">
                  <c:v>9.8740501403808594</c:v>
                </c:pt>
                <c:pt idx="5724">
                  <c:v>15.586050987243652</c:v>
                </c:pt>
                <c:pt idx="5725">
                  <c:v>10.863000869750977</c:v>
                </c:pt>
                <c:pt idx="5726">
                  <c:v>6.7410001754760742</c:v>
                </c:pt>
                <c:pt idx="5727">
                  <c:v>6.0160503387451172</c:v>
                </c:pt>
                <c:pt idx="5728">
                  <c:v>11.66295051574707</c:v>
                </c:pt>
                <c:pt idx="5729">
                  <c:v>15.259950637817383</c:v>
                </c:pt>
                <c:pt idx="5730">
                  <c:v>9.4669504165649414</c:v>
                </c:pt>
                <c:pt idx="5731">
                  <c:v>5.2830004692077637</c:v>
                </c:pt>
                <c:pt idx="5732">
                  <c:v>7.9150505065917969</c:v>
                </c:pt>
                <c:pt idx="5733">
                  <c:v>13.905000686645508</c:v>
                </c:pt>
                <c:pt idx="5734">
                  <c:v>13.335000991821289</c:v>
                </c:pt>
                <c:pt idx="5735">
                  <c:v>8.3220005035400391</c:v>
                </c:pt>
                <c:pt idx="5736">
                  <c:v>4.7220001220703125</c:v>
                </c:pt>
                <c:pt idx="5737">
                  <c:v>9.6700506210327148</c:v>
                </c:pt>
                <c:pt idx="5738">
                  <c:v>15.532950401306152</c:v>
                </c:pt>
                <c:pt idx="5739">
                  <c:v>11.050050735473633</c:v>
                </c:pt>
                <c:pt idx="5740">
                  <c:v>6.8149504661560059</c:v>
                </c:pt>
                <c:pt idx="5741">
                  <c:v>5.9080500602722168</c:v>
                </c:pt>
                <c:pt idx="5742">
                  <c:v>11.536050796508789</c:v>
                </c:pt>
                <c:pt idx="5743">
                  <c:v>15.301051139831543</c:v>
                </c:pt>
                <c:pt idx="5744">
                  <c:v>9.5340003967285156</c:v>
                </c:pt>
                <c:pt idx="5745">
                  <c:v>5.2350001335144043</c:v>
                </c:pt>
                <c:pt idx="5746">
                  <c:v>7.8190503120422363</c:v>
                </c:pt>
                <c:pt idx="5747">
                  <c:v>13.813950538635254</c:v>
                </c:pt>
                <c:pt idx="5748">
                  <c:v>13.426050186157227</c:v>
                </c:pt>
                <c:pt idx="5749">
                  <c:v>8.3029508590698242</c:v>
                </c:pt>
                <c:pt idx="5750">
                  <c:v>4.6600503921508789</c:v>
                </c:pt>
                <c:pt idx="5751">
                  <c:v>9.6460504531860352</c:v>
                </c:pt>
                <c:pt idx="5752">
                  <c:v>15.541050910949707</c:v>
                </c:pt>
                <c:pt idx="5753">
                  <c:v>11.172000885009766</c:v>
                </c:pt>
                <c:pt idx="5754">
                  <c:v>6.7939505577087402</c:v>
                </c:pt>
                <c:pt idx="5755">
                  <c:v>5.8530001640319824</c:v>
                </c:pt>
                <c:pt idx="5756">
                  <c:v>11.557950973510742</c:v>
                </c:pt>
                <c:pt idx="5757">
                  <c:v>15.330000877380371</c:v>
                </c:pt>
                <c:pt idx="5758">
                  <c:v>9.5119504928588867</c:v>
                </c:pt>
                <c:pt idx="5759">
                  <c:v>5.1460504531860352</c:v>
                </c:pt>
                <c:pt idx="5760">
                  <c:v>7.8499503135681152</c:v>
                </c:pt>
                <c:pt idx="5761">
                  <c:v>13.960050582885742</c:v>
                </c:pt>
                <c:pt idx="5762">
                  <c:v>13.336950302124023</c:v>
                </c:pt>
                <c:pt idx="5763">
                  <c:v>8.2600507736206055</c:v>
                </c:pt>
                <c:pt idx="5764">
                  <c:v>4.6860003471374512</c:v>
                </c:pt>
                <c:pt idx="5765">
                  <c:v>9.7350006103515625</c:v>
                </c:pt>
                <c:pt idx="5766">
                  <c:v>15.559950828552246</c:v>
                </c:pt>
                <c:pt idx="5767">
                  <c:v>11.007000923156738</c:v>
                </c:pt>
                <c:pt idx="5768">
                  <c:v>6.7390503883361816</c:v>
                </c:pt>
                <c:pt idx="5769">
                  <c:v>5.9290504455566406</c:v>
                </c:pt>
                <c:pt idx="5770">
                  <c:v>11.65095043182373</c:v>
                </c:pt>
                <c:pt idx="5771">
                  <c:v>15.282000541687012</c:v>
                </c:pt>
                <c:pt idx="5772">
                  <c:v>9.4600505828857422</c:v>
                </c:pt>
                <c:pt idx="5773">
                  <c:v>5.1010503768920898</c:v>
                </c:pt>
                <c:pt idx="5774">
                  <c:v>7.9600505828857422</c:v>
                </c:pt>
                <c:pt idx="5775">
                  <c:v>14.074950218200684</c:v>
                </c:pt>
                <c:pt idx="5776">
                  <c:v>13.252950668334961</c:v>
                </c:pt>
                <c:pt idx="5777">
                  <c:v>8.1930007934570313</c:v>
                </c:pt>
                <c:pt idx="5778">
                  <c:v>4.7029500007629395</c:v>
                </c:pt>
                <c:pt idx="5779">
                  <c:v>9.8569507598876953</c:v>
                </c:pt>
                <c:pt idx="5780">
                  <c:v>15.640951156616211</c:v>
                </c:pt>
                <c:pt idx="5781">
                  <c:v>10.980000495910645</c:v>
                </c:pt>
                <c:pt idx="5782">
                  <c:v>6.5980501174926758</c:v>
                </c:pt>
                <c:pt idx="5783">
                  <c:v>6.0199503898620605</c:v>
                </c:pt>
                <c:pt idx="5784">
                  <c:v>11.875950813293457</c:v>
                </c:pt>
                <c:pt idx="5785">
                  <c:v>15.235950469970703</c:v>
                </c:pt>
                <c:pt idx="5786">
                  <c:v>9.3250503540039063</c:v>
                </c:pt>
                <c:pt idx="5787">
                  <c:v>4.9450502395629883</c:v>
                </c:pt>
                <c:pt idx="5788">
                  <c:v>8.0269508361816406</c:v>
                </c:pt>
                <c:pt idx="5789">
                  <c:v>14.29995059967041</c:v>
                </c:pt>
                <c:pt idx="5790">
                  <c:v>13.105051040649414</c:v>
                </c:pt>
                <c:pt idx="5791">
                  <c:v>8.0700006484985352</c:v>
                </c:pt>
                <c:pt idx="5792">
                  <c:v>4.7509503364562988</c:v>
                </c:pt>
                <c:pt idx="5793">
                  <c:v>10.027050018310547</c:v>
                </c:pt>
                <c:pt idx="5794">
                  <c:v>15.634050369262695</c:v>
                </c:pt>
                <c:pt idx="5795">
                  <c:v>10.738950729370117</c:v>
                </c:pt>
                <c:pt idx="5796">
                  <c:v>6.3480005264282227</c:v>
                </c:pt>
                <c:pt idx="5797">
                  <c:v>6.1930503845214844</c:v>
                </c:pt>
                <c:pt idx="5798">
                  <c:v>12.280950546264648</c:v>
                </c:pt>
                <c:pt idx="5799">
                  <c:v>15.06195068359375</c:v>
                </c:pt>
                <c:pt idx="5800">
                  <c:v>9.1549501419067383</c:v>
                </c:pt>
                <c:pt idx="5801">
                  <c:v>4.7650504112243652</c:v>
                </c:pt>
                <c:pt idx="5802">
                  <c:v>8.31195068359375</c:v>
                </c:pt>
                <c:pt idx="5803">
                  <c:v>14.713951110839844</c:v>
                </c:pt>
                <c:pt idx="5804">
                  <c:v>12.718950271606445</c:v>
                </c:pt>
                <c:pt idx="5805">
                  <c:v>7.8190503120422363</c:v>
                </c:pt>
                <c:pt idx="5806">
                  <c:v>4.8280501365661621</c:v>
                </c:pt>
                <c:pt idx="5807">
                  <c:v>10.461000442504883</c:v>
                </c:pt>
                <c:pt idx="5808">
                  <c:v>15.829950332641602</c:v>
                </c:pt>
                <c:pt idx="5809">
                  <c:v>10.386000633239746</c:v>
                </c:pt>
                <c:pt idx="5810">
                  <c:v>5.9530501365661621</c:v>
                </c:pt>
                <c:pt idx="5811">
                  <c:v>6.4800004959106445</c:v>
                </c:pt>
                <c:pt idx="5812">
                  <c:v>12.78600025177002</c:v>
                </c:pt>
                <c:pt idx="5813">
                  <c:v>14.713951110839844</c:v>
                </c:pt>
                <c:pt idx="5814">
                  <c:v>8.9230508804321289</c:v>
                </c:pt>
                <c:pt idx="5815">
                  <c:v>4.5790500640869141</c:v>
                </c:pt>
                <c:pt idx="5816">
                  <c:v>8.7529506683349609</c:v>
                </c:pt>
                <c:pt idx="5817">
                  <c:v>15.058950424194336</c:v>
                </c:pt>
                <c:pt idx="5818">
                  <c:v>12.268950462341309</c:v>
                </c:pt>
                <c:pt idx="5819">
                  <c:v>7.5409502983093262</c:v>
                </c:pt>
                <c:pt idx="5820">
                  <c:v>4.987950325012207</c:v>
                </c:pt>
                <c:pt idx="5821">
                  <c:v>10.90095043182373</c:v>
                </c:pt>
                <c:pt idx="5822">
                  <c:v>15.757950782775879</c:v>
                </c:pt>
                <c:pt idx="5823">
                  <c:v>10.111050605773926</c:v>
                </c:pt>
                <c:pt idx="5824">
                  <c:v>5.6350502967834473</c:v>
                </c:pt>
                <c:pt idx="5825">
                  <c:v>6.9330005645751953</c:v>
                </c:pt>
                <c:pt idx="5826">
                  <c:v>13.167000770568848</c:v>
                </c:pt>
                <c:pt idx="5827">
                  <c:v>14.266050338745117</c:v>
                </c:pt>
                <c:pt idx="5828">
                  <c:v>8.7430505752563477</c:v>
                </c:pt>
                <c:pt idx="5829">
                  <c:v>4.5259504318237305</c:v>
                </c:pt>
                <c:pt idx="5830">
                  <c:v>9.1219501495361328</c:v>
                </c:pt>
                <c:pt idx="5831">
                  <c:v>15.291000366210938</c:v>
                </c:pt>
                <c:pt idx="5832">
                  <c:v>11.826000213623047</c:v>
                </c:pt>
                <c:pt idx="5833">
                  <c:v>7.1719503402709961</c:v>
                </c:pt>
                <c:pt idx="5834">
                  <c:v>5.3590502738952637</c:v>
                </c:pt>
                <c:pt idx="5835">
                  <c:v>11.257950782775879</c:v>
                </c:pt>
                <c:pt idx="5836">
                  <c:v>15.684000968933105</c:v>
                </c:pt>
                <c:pt idx="5837">
                  <c:v>9.8260507583618164</c:v>
                </c:pt>
                <c:pt idx="5838">
                  <c:v>5.275050163269043</c:v>
                </c:pt>
                <c:pt idx="5839">
                  <c:v>7.5079503059387207</c:v>
                </c:pt>
                <c:pt idx="5840">
                  <c:v>13.608000755310059</c:v>
                </c:pt>
                <c:pt idx="5841">
                  <c:v>13.807050704956055</c:v>
                </c:pt>
                <c:pt idx="5842">
                  <c:v>8.4149999618530273</c:v>
                </c:pt>
                <c:pt idx="5843">
                  <c:v>4.4710502624511719</c:v>
                </c:pt>
                <c:pt idx="5844">
                  <c:v>9.5839500427246094</c:v>
                </c:pt>
                <c:pt idx="5845">
                  <c:v>15.660000801086426</c:v>
                </c:pt>
                <c:pt idx="5846">
                  <c:v>11.305950164794922</c:v>
                </c:pt>
                <c:pt idx="5847">
                  <c:v>6.6570005416870117</c:v>
                </c:pt>
                <c:pt idx="5848">
                  <c:v>5.8530001640319824</c:v>
                </c:pt>
                <c:pt idx="5849">
                  <c:v>11.811000823974609</c:v>
                </c:pt>
                <c:pt idx="5850">
                  <c:v>15.337050437927246</c:v>
                </c:pt>
                <c:pt idx="5851">
                  <c:v>9.4360504150390625</c:v>
                </c:pt>
                <c:pt idx="5852">
                  <c:v>4.8660001754760742</c:v>
                </c:pt>
                <c:pt idx="5853">
                  <c:v>7.9819502830505371</c:v>
                </c:pt>
                <c:pt idx="5854">
                  <c:v>14.436000823974609</c:v>
                </c:pt>
                <c:pt idx="5855">
                  <c:v>13.059000968933105</c:v>
                </c:pt>
                <c:pt idx="5856">
                  <c:v>7.9240503311157227</c:v>
                </c:pt>
                <c:pt idx="5857">
                  <c:v>4.705049991607666</c:v>
                </c:pt>
                <c:pt idx="5858">
                  <c:v>10.224000930786133</c:v>
                </c:pt>
                <c:pt idx="5859">
                  <c:v>15.814050674438477</c:v>
                </c:pt>
                <c:pt idx="5860">
                  <c:v>10.639950752258301</c:v>
                </c:pt>
                <c:pt idx="5861">
                  <c:v>6.0060005187988281</c:v>
                </c:pt>
                <c:pt idx="5862">
                  <c:v>6.3960003852844238</c:v>
                </c:pt>
                <c:pt idx="5863">
                  <c:v>12.730950355529785</c:v>
                </c:pt>
                <c:pt idx="5864">
                  <c:v>14.719050407409668</c:v>
                </c:pt>
                <c:pt idx="5865">
                  <c:v>9.0090007781982422</c:v>
                </c:pt>
                <c:pt idx="5866">
                  <c:v>4.4760003089904785</c:v>
                </c:pt>
                <c:pt idx="5867">
                  <c:v>8.7750005722045898</c:v>
                </c:pt>
                <c:pt idx="5868">
                  <c:v>15.058950424194336</c:v>
                </c:pt>
                <c:pt idx="5869">
                  <c:v>12.301950454711914</c:v>
                </c:pt>
                <c:pt idx="5870">
                  <c:v>7.3660502433776855</c:v>
                </c:pt>
                <c:pt idx="5871">
                  <c:v>5.0359501838684082</c:v>
                </c:pt>
                <c:pt idx="5872">
                  <c:v>11.059050559997559</c:v>
                </c:pt>
                <c:pt idx="5873">
                  <c:v>15.76305103302002</c:v>
                </c:pt>
                <c:pt idx="5874">
                  <c:v>10.027050018310547</c:v>
                </c:pt>
                <c:pt idx="5875">
                  <c:v>5.3929500579833984</c:v>
                </c:pt>
                <c:pt idx="5876">
                  <c:v>7.2199501991271973</c:v>
                </c:pt>
                <c:pt idx="5877">
                  <c:v>13.411050796508789</c:v>
                </c:pt>
                <c:pt idx="5878">
                  <c:v>14.07705020904541</c:v>
                </c:pt>
                <c:pt idx="5879">
                  <c:v>8.5489501953125</c:v>
                </c:pt>
                <c:pt idx="5880">
                  <c:v>4.4040002822875977</c:v>
                </c:pt>
                <c:pt idx="5881">
                  <c:v>9.4069499969482422</c:v>
                </c:pt>
                <c:pt idx="5882">
                  <c:v>15.543001174926758</c:v>
                </c:pt>
                <c:pt idx="5883">
                  <c:v>11.458950996398926</c:v>
                </c:pt>
                <c:pt idx="5884">
                  <c:v>6.7170004844665527</c:v>
                </c:pt>
                <c:pt idx="5885">
                  <c:v>5.6920504570007324</c:v>
                </c:pt>
                <c:pt idx="5886">
                  <c:v>11.614950180053711</c:v>
                </c:pt>
                <c:pt idx="5887">
                  <c:v>15.438000679016113</c:v>
                </c:pt>
                <c:pt idx="5888">
                  <c:v>9.5170507431030273</c:v>
                </c:pt>
                <c:pt idx="5889">
                  <c:v>4.8760499954223633</c:v>
                </c:pt>
                <c:pt idx="5890">
                  <c:v>7.9360504150390625</c:v>
                </c:pt>
                <c:pt idx="5891">
                  <c:v>14.281050682067871</c:v>
                </c:pt>
                <c:pt idx="5892">
                  <c:v>13.228950500488281</c:v>
                </c:pt>
                <c:pt idx="5893">
                  <c:v>8.0350503921508789</c:v>
                </c:pt>
                <c:pt idx="5894">
                  <c:v>4.6120500564575195</c:v>
                </c:pt>
                <c:pt idx="5895">
                  <c:v>10.087050437927246</c:v>
                </c:pt>
                <c:pt idx="5896">
                  <c:v>15.787051200866699</c:v>
                </c:pt>
                <c:pt idx="5897">
                  <c:v>10.759950637817383</c:v>
                </c:pt>
                <c:pt idx="5898">
                  <c:v>6.1069502830505371</c:v>
                </c:pt>
                <c:pt idx="5899">
                  <c:v>6.274050235748291</c:v>
                </c:pt>
                <c:pt idx="5900">
                  <c:v>12.667050361633301</c:v>
                </c:pt>
                <c:pt idx="5901">
                  <c:v>14.9010009765625</c:v>
                </c:pt>
                <c:pt idx="5902">
                  <c:v>9.0400505065917969</c:v>
                </c:pt>
                <c:pt idx="5903">
                  <c:v>4.4830503463745117</c:v>
                </c:pt>
                <c:pt idx="5904">
                  <c:v>8.7100505828857422</c:v>
                </c:pt>
                <c:pt idx="5905">
                  <c:v>15.013950347900391</c:v>
                </c:pt>
                <c:pt idx="5906">
                  <c:v>12.340950965881348</c:v>
                </c:pt>
                <c:pt idx="5907">
                  <c:v>7.4290504455566406</c:v>
                </c:pt>
                <c:pt idx="5908">
                  <c:v>4.9980001449584961</c:v>
                </c:pt>
                <c:pt idx="5909">
                  <c:v>10.942050933837891</c:v>
                </c:pt>
                <c:pt idx="5910">
                  <c:v>15.730051040649414</c:v>
                </c:pt>
                <c:pt idx="5911">
                  <c:v>10.144950866699219</c:v>
                </c:pt>
                <c:pt idx="5912">
                  <c:v>5.3899502754211426</c:v>
                </c:pt>
                <c:pt idx="5913">
                  <c:v>7.194000244140625</c:v>
                </c:pt>
                <c:pt idx="5914">
                  <c:v>13.426050186157227</c:v>
                </c:pt>
                <c:pt idx="5915">
                  <c:v>14.080050468444824</c:v>
                </c:pt>
                <c:pt idx="5916">
                  <c:v>8.5609502792358398</c:v>
                </c:pt>
                <c:pt idx="5917">
                  <c:v>4.4230504035949707</c:v>
                </c:pt>
                <c:pt idx="5918">
                  <c:v>9.4210500717163086</c:v>
                </c:pt>
                <c:pt idx="5919">
                  <c:v>15.571950912475586</c:v>
                </c:pt>
                <c:pt idx="5920">
                  <c:v>11.512050628662109</c:v>
                </c:pt>
                <c:pt idx="5921">
                  <c:v>6.7290000915527344</c:v>
                </c:pt>
                <c:pt idx="5922">
                  <c:v>5.737950325012207</c:v>
                </c:pt>
                <c:pt idx="5923">
                  <c:v>11.668050765991211</c:v>
                </c:pt>
                <c:pt idx="5924">
                  <c:v>15.47295093536377</c:v>
                </c:pt>
                <c:pt idx="5925">
                  <c:v>9.5670003890991211</c:v>
                </c:pt>
                <c:pt idx="5926">
                  <c:v>4.8730502128601074</c:v>
                </c:pt>
                <c:pt idx="5927">
                  <c:v>7.8880505561828613</c:v>
                </c:pt>
                <c:pt idx="5928">
                  <c:v>14.34795093536377</c:v>
                </c:pt>
                <c:pt idx="5929">
                  <c:v>13.249051094055176</c:v>
                </c:pt>
                <c:pt idx="5930">
                  <c:v>8.0440502166748047</c:v>
                </c:pt>
                <c:pt idx="5931">
                  <c:v>4.6020002365112305</c:v>
                </c:pt>
                <c:pt idx="5932">
                  <c:v>10.132950782775879</c:v>
                </c:pt>
                <c:pt idx="5933">
                  <c:v>15.804000854492188</c:v>
                </c:pt>
                <c:pt idx="5934">
                  <c:v>10.657050132751465</c:v>
                </c:pt>
                <c:pt idx="5935">
                  <c:v>6.0109500885009766</c:v>
                </c:pt>
                <c:pt idx="5936">
                  <c:v>6.2719502449035645</c:v>
                </c:pt>
                <c:pt idx="5937">
                  <c:v>12.604050636291504</c:v>
                </c:pt>
                <c:pt idx="5938">
                  <c:v>14.920050621032715</c:v>
                </c:pt>
                <c:pt idx="5939">
                  <c:v>9.1549501419067383</c:v>
                </c:pt>
                <c:pt idx="5940">
                  <c:v>4.4989500045776367</c:v>
                </c:pt>
                <c:pt idx="5941">
                  <c:v>8.6839504241943359</c:v>
                </c:pt>
                <c:pt idx="5942">
                  <c:v>15.028050422668457</c:v>
                </c:pt>
                <c:pt idx="5943">
                  <c:v>12.288000106811523</c:v>
                </c:pt>
                <c:pt idx="5944">
                  <c:v>7.3780503273010254</c:v>
                </c:pt>
                <c:pt idx="5945">
                  <c:v>5.0380501747131348</c:v>
                </c:pt>
                <c:pt idx="5946">
                  <c:v>10.96095085144043</c:v>
                </c:pt>
                <c:pt idx="5947">
                  <c:v>15.742051124572754</c:v>
                </c:pt>
                <c:pt idx="5948">
                  <c:v>10.087050437927246</c:v>
                </c:pt>
                <c:pt idx="5949">
                  <c:v>5.3620500564575195</c:v>
                </c:pt>
                <c:pt idx="5950">
                  <c:v>7.1700005531311035</c:v>
                </c:pt>
                <c:pt idx="5951">
                  <c:v>13.383000373840332</c:v>
                </c:pt>
                <c:pt idx="5952">
                  <c:v>14.032051086425781</c:v>
                </c:pt>
                <c:pt idx="5953">
                  <c:v>8.5469999313354492</c:v>
                </c:pt>
                <c:pt idx="5954">
                  <c:v>4.4539504051208496</c:v>
                </c:pt>
                <c:pt idx="5955">
                  <c:v>9.4360504150390625</c:v>
                </c:pt>
                <c:pt idx="5956">
                  <c:v>15.600000381469727</c:v>
                </c:pt>
                <c:pt idx="5957">
                  <c:v>11.47605037689209</c:v>
                </c:pt>
                <c:pt idx="5958">
                  <c:v>6.633000373840332</c:v>
                </c:pt>
                <c:pt idx="5959">
                  <c:v>5.7640504837036133</c:v>
                </c:pt>
                <c:pt idx="5960">
                  <c:v>11.694000244140625</c:v>
                </c:pt>
                <c:pt idx="5961">
                  <c:v>15.403950691223145</c:v>
                </c:pt>
                <c:pt idx="5962">
                  <c:v>9.4980001449584961</c:v>
                </c:pt>
                <c:pt idx="5963">
                  <c:v>4.840050220489502</c:v>
                </c:pt>
                <c:pt idx="5964">
                  <c:v>7.993950366973877</c:v>
                </c:pt>
                <c:pt idx="5965">
                  <c:v>14.427000999450684</c:v>
                </c:pt>
                <c:pt idx="5966">
                  <c:v>13.141050338745117</c:v>
                </c:pt>
                <c:pt idx="5967">
                  <c:v>7.9320001602172852</c:v>
                </c:pt>
                <c:pt idx="5968">
                  <c:v>4.6740002632141113</c:v>
                </c:pt>
                <c:pt idx="5969">
                  <c:v>10.264050483703613</c:v>
                </c:pt>
                <c:pt idx="5970">
                  <c:v>15.793951034545898</c:v>
                </c:pt>
                <c:pt idx="5971">
                  <c:v>10.603950500488281</c:v>
                </c:pt>
                <c:pt idx="5972">
                  <c:v>5.8690505027770996</c:v>
                </c:pt>
                <c:pt idx="5973">
                  <c:v>6.4060502052307129</c:v>
                </c:pt>
                <c:pt idx="5974">
                  <c:v>12.826951026916504</c:v>
                </c:pt>
                <c:pt idx="5975">
                  <c:v>14.748001098632813</c:v>
                </c:pt>
                <c:pt idx="5976">
                  <c:v>9.0070505142211914</c:v>
                </c:pt>
                <c:pt idx="5977">
                  <c:v>4.4299502372741699</c:v>
                </c:pt>
                <c:pt idx="5978">
                  <c:v>8.8780508041381836</c:v>
                </c:pt>
                <c:pt idx="5979">
                  <c:v>15.196050643920898</c:v>
                </c:pt>
                <c:pt idx="5980">
                  <c:v>12.108000755310059</c:v>
                </c:pt>
                <c:pt idx="5981">
                  <c:v>7.1389503479003906</c:v>
                </c:pt>
                <c:pt idx="5982">
                  <c:v>5.2060503959655762</c:v>
                </c:pt>
                <c:pt idx="5983">
                  <c:v>11.212950706481934</c:v>
                </c:pt>
                <c:pt idx="5984">
                  <c:v>15.700950622558594</c:v>
                </c:pt>
                <c:pt idx="5985">
                  <c:v>9.9600000381469727</c:v>
                </c:pt>
                <c:pt idx="5986">
                  <c:v>5.0790004730224609</c:v>
                </c:pt>
                <c:pt idx="5987">
                  <c:v>7.5150003433227539</c:v>
                </c:pt>
                <c:pt idx="5988">
                  <c:v>13.900051116943359</c:v>
                </c:pt>
                <c:pt idx="5989">
                  <c:v>13.713000297546387</c:v>
                </c:pt>
                <c:pt idx="5990">
                  <c:v>8.2600507736206055</c:v>
                </c:pt>
                <c:pt idx="5991">
                  <c:v>4.4920501708984375</c:v>
                </c:pt>
                <c:pt idx="5992">
                  <c:v>9.7969503402709961</c:v>
                </c:pt>
                <c:pt idx="5993">
                  <c:v>15.853950500488281</c:v>
                </c:pt>
                <c:pt idx="5994">
                  <c:v>11.076000213623047</c:v>
                </c:pt>
                <c:pt idx="5995">
                  <c:v>6.1780505180358887</c:v>
                </c:pt>
                <c:pt idx="5996">
                  <c:v>6.0490503311157227</c:v>
                </c:pt>
                <c:pt idx="5997">
                  <c:v>12.47700023651123</c:v>
                </c:pt>
                <c:pt idx="5998">
                  <c:v>15.040050506591797</c:v>
                </c:pt>
                <c:pt idx="5999">
                  <c:v>9.1579504013061523</c:v>
                </c:pt>
                <c:pt idx="6000">
                  <c:v>4.4920501708984375</c:v>
                </c:pt>
                <c:pt idx="6001">
                  <c:v>8.5420503616333008</c:v>
                </c:pt>
                <c:pt idx="6002">
                  <c:v>14.973000526428223</c:v>
                </c:pt>
                <c:pt idx="6003">
                  <c:v>12.417000770568848</c:v>
                </c:pt>
                <c:pt idx="6004">
                  <c:v>7.3180503845214844</c:v>
                </c:pt>
                <c:pt idx="6005">
                  <c:v>4.9740004539489746</c:v>
                </c:pt>
                <c:pt idx="6006">
                  <c:v>11.011950492858887</c:v>
                </c:pt>
                <c:pt idx="6007">
                  <c:v>15.805951118469238</c:v>
                </c:pt>
                <c:pt idx="6008">
                  <c:v>10.13700008392334</c:v>
                </c:pt>
                <c:pt idx="6009">
                  <c:v>5.2039504051208496</c:v>
                </c:pt>
                <c:pt idx="6010">
                  <c:v>7.2610502243041992</c:v>
                </c:pt>
                <c:pt idx="6011">
                  <c:v>13.627050399780273</c:v>
                </c:pt>
                <c:pt idx="6012">
                  <c:v>13.950000762939453</c:v>
                </c:pt>
                <c:pt idx="6013">
                  <c:v>8.3869504928588867</c:v>
                </c:pt>
                <c:pt idx="6014">
                  <c:v>4.4080500602722168</c:v>
                </c:pt>
                <c:pt idx="6015">
                  <c:v>9.5290508270263672</c:v>
                </c:pt>
                <c:pt idx="6016">
                  <c:v>15.720001220703125</c:v>
                </c:pt>
                <c:pt idx="6017">
                  <c:v>11.272950172424316</c:v>
                </c:pt>
                <c:pt idx="6018">
                  <c:v>6.3769502639770508</c:v>
                </c:pt>
                <c:pt idx="6019">
                  <c:v>5.8620004653930664</c:v>
                </c:pt>
                <c:pt idx="6020">
                  <c:v>12.136950492858887</c:v>
                </c:pt>
                <c:pt idx="6021">
                  <c:v>15.256051063537598</c:v>
                </c:pt>
                <c:pt idx="6022">
                  <c:v>9.3570003509521484</c:v>
                </c:pt>
                <c:pt idx="6023">
                  <c:v>4.5859503746032715</c:v>
                </c:pt>
                <c:pt idx="6024">
                  <c:v>8.2549505233764648</c:v>
                </c:pt>
                <c:pt idx="6025">
                  <c:v>14.829000473022461</c:v>
                </c:pt>
                <c:pt idx="6026">
                  <c:v>12.693000793457031</c:v>
                </c:pt>
                <c:pt idx="6027">
                  <c:v>7.6270503997802734</c:v>
                </c:pt>
                <c:pt idx="6028">
                  <c:v>4.8010501861572266</c:v>
                </c:pt>
                <c:pt idx="6029">
                  <c:v>10.747950553894043</c:v>
                </c:pt>
                <c:pt idx="6030">
                  <c:v>15.832950592041016</c:v>
                </c:pt>
                <c:pt idx="6031">
                  <c:v>10.330950736999512</c:v>
                </c:pt>
                <c:pt idx="6032">
                  <c:v>5.3779501914978027</c:v>
                </c:pt>
                <c:pt idx="6033">
                  <c:v>7.0360503196716309</c:v>
                </c:pt>
                <c:pt idx="6034">
                  <c:v>13.383000373840332</c:v>
                </c:pt>
                <c:pt idx="6035">
                  <c:v>14.167950630187988</c:v>
                </c:pt>
                <c:pt idx="6036">
                  <c:v>8.5399503707885742</c:v>
                </c:pt>
                <c:pt idx="6037">
                  <c:v>4.3729500770568848</c:v>
                </c:pt>
                <c:pt idx="6038">
                  <c:v>9.418950080871582</c:v>
                </c:pt>
                <c:pt idx="6039">
                  <c:v>15.634050369262695</c:v>
                </c:pt>
                <c:pt idx="6040">
                  <c:v>11.461950302124023</c:v>
                </c:pt>
                <c:pt idx="6041">
                  <c:v>6.4750504493713379</c:v>
                </c:pt>
                <c:pt idx="6042">
                  <c:v>5.8069500923156738</c:v>
                </c:pt>
                <c:pt idx="6043">
                  <c:v>12.085050582885742</c:v>
                </c:pt>
                <c:pt idx="6044">
                  <c:v>15.31095027923584</c:v>
                </c:pt>
                <c:pt idx="6045">
                  <c:v>9.3810005187988281</c:v>
                </c:pt>
                <c:pt idx="6046">
                  <c:v>4.5589504241943359</c:v>
                </c:pt>
                <c:pt idx="6047">
                  <c:v>8.2360506057739258</c:v>
                </c:pt>
                <c:pt idx="6048">
                  <c:v>14.844000816345215</c:v>
                </c:pt>
                <c:pt idx="6049">
                  <c:v>12.745950698852539</c:v>
                </c:pt>
                <c:pt idx="6050">
                  <c:v>7.492950439453125</c:v>
                </c:pt>
                <c:pt idx="6051">
                  <c:v>4.7530503273010254</c:v>
                </c:pt>
                <c:pt idx="6052">
                  <c:v>10.831950187683105</c:v>
                </c:pt>
                <c:pt idx="6053">
                  <c:v>15.873001098632813</c:v>
                </c:pt>
                <c:pt idx="6054">
                  <c:v>10.353000640869141</c:v>
                </c:pt>
                <c:pt idx="6055">
                  <c:v>5.2470002174377441</c:v>
                </c:pt>
                <c:pt idx="6056">
                  <c:v>7.153050422668457</c:v>
                </c:pt>
                <c:pt idx="6057">
                  <c:v>13.531050682067871</c:v>
                </c:pt>
                <c:pt idx="6058">
                  <c:v>14.068050384521484</c:v>
                </c:pt>
                <c:pt idx="6059">
                  <c:v>8.4559507369995117</c:v>
                </c:pt>
                <c:pt idx="6060">
                  <c:v>4.3650002479553223</c:v>
                </c:pt>
                <c:pt idx="6061">
                  <c:v>9.58905029296875</c:v>
                </c:pt>
                <c:pt idx="6062">
                  <c:v>15.796950340270996</c:v>
                </c:pt>
                <c:pt idx="6063">
                  <c:v>11.332050323486328</c:v>
                </c:pt>
                <c:pt idx="6064">
                  <c:v>6.1810503005981445</c:v>
                </c:pt>
                <c:pt idx="6065">
                  <c:v>5.9320502281188965</c:v>
                </c:pt>
                <c:pt idx="6066">
                  <c:v>12.421950340270996</c:v>
                </c:pt>
                <c:pt idx="6067">
                  <c:v>15.145051002502441</c:v>
                </c:pt>
                <c:pt idx="6068">
                  <c:v>9.2370004653930664</c:v>
                </c:pt>
                <c:pt idx="6069">
                  <c:v>4.4419503211975098</c:v>
                </c:pt>
                <c:pt idx="6070">
                  <c:v>8.5570507049560547</c:v>
                </c:pt>
                <c:pt idx="6071">
                  <c:v>15.100050926208496</c:v>
                </c:pt>
                <c:pt idx="6072">
                  <c:v>12.493950843811035</c:v>
                </c:pt>
                <c:pt idx="6073">
                  <c:v>7.213050365447998</c:v>
                </c:pt>
                <c:pt idx="6074">
                  <c:v>5.0140500068664551</c:v>
                </c:pt>
                <c:pt idx="6075">
                  <c:v>11.155050277709961</c:v>
                </c:pt>
                <c:pt idx="6076">
                  <c:v>15.787051200866699</c:v>
                </c:pt>
                <c:pt idx="6077">
                  <c:v>10.044000625610352</c:v>
                </c:pt>
                <c:pt idx="6078">
                  <c:v>4.9620003700256348</c:v>
                </c:pt>
                <c:pt idx="6079">
                  <c:v>7.4719505310058594</c:v>
                </c:pt>
                <c:pt idx="6080">
                  <c:v>14.032051086425781</c:v>
                </c:pt>
                <c:pt idx="6081">
                  <c:v>13.668000221252441</c:v>
                </c:pt>
                <c:pt idx="6082">
                  <c:v>8.0509500503540039</c:v>
                </c:pt>
                <c:pt idx="6083">
                  <c:v>4.4440503120422363</c:v>
                </c:pt>
                <c:pt idx="6084">
                  <c:v>9.9940500259399414</c:v>
                </c:pt>
                <c:pt idx="6085">
                  <c:v>15.880950927734375</c:v>
                </c:pt>
                <c:pt idx="6086">
                  <c:v>10.903950691223145</c:v>
                </c:pt>
                <c:pt idx="6087">
                  <c:v>5.8069500923156738</c:v>
                </c:pt>
                <c:pt idx="6088">
                  <c:v>6.255000114440918</c:v>
                </c:pt>
                <c:pt idx="6089">
                  <c:v>12.892050743103027</c:v>
                </c:pt>
                <c:pt idx="6090">
                  <c:v>14.695050239562988</c:v>
                </c:pt>
                <c:pt idx="6091">
                  <c:v>8.959050178527832</c:v>
                </c:pt>
                <c:pt idx="6092">
                  <c:v>4.2529501914978027</c:v>
                </c:pt>
                <c:pt idx="6093">
                  <c:v>9</c:v>
                </c:pt>
                <c:pt idx="6094">
                  <c:v>15.490050315856934</c:v>
                </c:pt>
                <c:pt idx="6095">
                  <c:v>12.003000259399414</c:v>
                </c:pt>
                <c:pt idx="6096">
                  <c:v>6.7579503059387207</c:v>
                </c:pt>
                <c:pt idx="6097">
                  <c:v>5.488950252532959</c:v>
                </c:pt>
                <c:pt idx="6098">
                  <c:v>11.610000610351563</c:v>
                </c:pt>
                <c:pt idx="6099">
                  <c:v>15.576001167297363</c:v>
                </c:pt>
                <c:pt idx="6100">
                  <c:v>9.6610507965087891</c:v>
                </c:pt>
                <c:pt idx="6101">
                  <c:v>4.6170001029968262</c:v>
                </c:pt>
                <c:pt idx="6102">
                  <c:v>7.9150505065917969</c:v>
                </c:pt>
                <c:pt idx="6103">
                  <c:v>14.725950241088867</c:v>
                </c:pt>
                <c:pt idx="6104">
                  <c:v>13.123950958251953</c:v>
                </c:pt>
                <c:pt idx="6105">
                  <c:v>7.6660504341125488</c:v>
                </c:pt>
                <c:pt idx="6106">
                  <c:v>4.6650004386901855</c:v>
                </c:pt>
                <c:pt idx="6107">
                  <c:v>10.659000396728516</c:v>
                </c:pt>
                <c:pt idx="6108">
                  <c:v>15.861001014709473</c:v>
                </c:pt>
                <c:pt idx="6109">
                  <c:v>10.458000183105469</c:v>
                </c:pt>
                <c:pt idx="6110">
                  <c:v>5.2560000419616699</c:v>
                </c:pt>
                <c:pt idx="6111">
                  <c:v>7.0000505447387695</c:v>
                </c:pt>
                <c:pt idx="6112">
                  <c:v>13.498050689697266</c:v>
                </c:pt>
                <c:pt idx="6113">
                  <c:v>14.223000526428223</c:v>
                </c:pt>
                <c:pt idx="6114">
                  <c:v>8.4540004730224609</c:v>
                </c:pt>
                <c:pt idx="6115">
                  <c:v>4.2910504341125488</c:v>
                </c:pt>
                <c:pt idx="6116">
                  <c:v>9.5239505767822266</c:v>
                </c:pt>
                <c:pt idx="6117">
                  <c:v>15.790050506591797</c:v>
                </c:pt>
                <c:pt idx="6118">
                  <c:v>11.323050498962402</c:v>
                </c:pt>
                <c:pt idx="6119">
                  <c:v>6.1660504341125488</c:v>
                </c:pt>
                <c:pt idx="6120">
                  <c:v>5.9509501457214355</c:v>
                </c:pt>
                <c:pt idx="6121">
                  <c:v>12.54900074005127</c:v>
                </c:pt>
                <c:pt idx="6122">
                  <c:v>15.105000495910645</c:v>
                </c:pt>
                <c:pt idx="6123">
                  <c:v>9.1549501419067383</c:v>
                </c:pt>
                <c:pt idx="6124">
                  <c:v>4.2960000038146973</c:v>
                </c:pt>
                <c:pt idx="6125">
                  <c:v>8.6980504989624023</c:v>
                </c:pt>
                <c:pt idx="6126">
                  <c:v>15.202950477600098</c:v>
                </c:pt>
                <c:pt idx="6127">
                  <c:v>12.262050628662109</c:v>
                </c:pt>
                <c:pt idx="6128">
                  <c:v>6.9400501251220703</c:v>
                </c:pt>
                <c:pt idx="6129">
                  <c:v>5.2399501800537109</c:v>
                </c:pt>
                <c:pt idx="6130">
                  <c:v>11.434950828552246</c:v>
                </c:pt>
                <c:pt idx="6131">
                  <c:v>15.712950706481934</c:v>
                </c:pt>
                <c:pt idx="6132">
                  <c:v>9.8719501495361328</c:v>
                </c:pt>
                <c:pt idx="6133">
                  <c:v>4.698000431060791</c:v>
                </c:pt>
                <c:pt idx="6134">
                  <c:v>7.7160005569458008</c:v>
                </c:pt>
                <c:pt idx="6135">
                  <c:v>14.559000968933105</c:v>
                </c:pt>
                <c:pt idx="6136">
                  <c:v>13.249051094055176</c:v>
                </c:pt>
                <c:pt idx="6137">
                  <c:v>7.6710004806518555</c:v>
                </c:pt>
                <c:pt idx="6138">
                  <c:v>4.5570001602172852</c:v>
                </c:pt>
                <c:pt idx="6139">
                  <c:v>10.666950225830078</c:v>
                </c:pt>
                <c:pt idx="6140">
                  <c:v>15.92400074005127</c:v>
                </c:pt>
                <c:pt idx="6141">
                  <c:v>10.518000602722168</c:v>
                </c:pt>
                <c:pt idx="6142">
                  <c:v>5.1289501190185547</c:v>
                </c:pt>
                <c:pt idx="6143">
                  <c:v>6.9780001640319824</c:v>
                </c:pt>
                <c:pt idx="6144">
                  <c:v>13.660050392150879</c:v>
                </c:pt>
                <c:pt idx="6145">
                  <c:v>14.086950302124023</c:v>
                </c:pt>
                <c:pt idx="6146">
                  <c:v>8.2759504318237305</c:v>
                </c:pt>
                <c:pt idx="6147">
                  <c:v>4.2820501327514648</c:v>
                </c:pt>
                <c:pt idx="6148">
                  <c:v>9.7849502563476563</c:v>
                </c:pt>
                <c:pt idx="6149">
                  <c:v>15.88800048828125</c:v>
                </c:pt>
                <c:pt idx="6150">
                  <c:v>11.124000549316406</c:v>
                </c:pt>
                <c:pt idx="6151">
                  <c:v>5.7139501571655273</c:v>
                </c:pt>
                <c:pt idx="6152">
                  <c:v>6.0949501991271973</c:v>
                </c:pt>
                <c:pt idx="6153">
                  <c:v>12.930000305175781</c:v>
                </c:pt>
                <c:pt idx="6154">
                  <c:v>14.769001007080078</c:v>
                </c:pt>
                <c:pt idx="6155">
                  <c:v>8.9470500946044922</c:v>
                </c:pt>
                <c:pt idx="6156">
                  <c:v>4.150050163269043</c:v>
                </c:pt>
                <c:pt idx="6157">
                  <c:v>9.0570001602172852</c:v>
                </c:pt>
                <c:pt idx="6158">
                  <c:v>15.616950988769531</c:v>
                </c:pt>
                <c:pt idx="6159">
                  <c:v>11.833050727844238</c:v>
                </c:pt>
                <c:pt idx="6160">
                  <c:v>6.3919501304626465</c:v>
                </c:pt>
                <c:pt idx="6161">
                  <c:v>5.5770001411437988</c:v>
                </c:pt>
                <c:pt idx="6162">
                  <c:v>12.096000671386719</c:v>
                </c:pt>
                <c:pt idx="6163">
                  <c:v>15.442050933837891</c:v>
                </c:pt>
                <c:pt idx="6164">
                  <c:v>9.4159507751464844</c:v>
                </c:pt>
                <c:pt idx="6165">
                  <c:v>4.3270502090454102</c:v>
                </c:pt>
                <c:pt idx="6166">
                  <c:v>8.3910007476806641</c:v>
                </c:pt>
                <c:pt idx="6167">
                  <c:v>15.165000915527344</c:v>
                </c:pt>
                <c:pt idx="6168">
                  <c:v>12.583050727844238</c:v>
                </c:pt>
                <c:pt idx="6169">
                  <c:v>7.0290002822875977</c:v>
                </c:pt>
                <c:pt idx="6170">
                  <c:v>5.0530500411987305</c:v>
                </c:pt>
                <c:pt idx="6171">
                  <c:v>11.257950782775879</c:v>
                </c:pt>
                <c:pt idx="6172">
                  <c:v>15.817951202392578</c:v>
                </c:pt>
                <c:pt idx="6173">
                  <c:v>9.9550504684448242</c:v>
                </c:pt>
                <c:pt idx="6174">
                  <c:v>4.6000504493713379</c:v>
                </c:pt>
                <c:pt idx="6175">
                  <c:v>7.6390504837036133</c:v>
                </c:pt>
                <c:pt idx="6176">
                  <c:v>14.523000717163086</c:v>
                </c:pt>
                <c:pt idx="6177">
                  <c:v>13.335000991821289</c:v>
                </c:pt>
                <c:pt idx="6178">
                  <c:v>7.7160005569458008</c:v>
                </c:pt>
                <c:pt idx="6179">
                  <c:v>4.4539504051208496</c:v>
                </c:pt>
                <c:pt idx="6180">
                  <c:v>10.648050308227539</c:v>
                </c:pt>
                <c:pt idx="6181">
                  <c:v>15.940950393676758</c:v>
                </c:pt>
                <c:pt idx="6182">
                  <c:v>10.567950248718262</c:v>
                </c:pt>
                <c:pt idx="6183">
                  <c:v>5.047950267791748</c:v>
                </c:pt>
                <c:pt idx="6184">
                  <c:v>7.0770001411437988</c:v>
                </c:pt>
                <c:pt idx="6185">
                  <c:v>13.777950286865234</c:v>
                </c:pt>
                <c:pt idx="6186">
                  <c:v>14.107950210571289</c:v>
                </c:pt>
                <c:pt idx="6187">
                  <c:v>8.2309503555297852</c:v>
                </c:pt>
                <c:pt idx="6188">
                  <c:v>4.2649502754211426</c:v>
                </c:pt>
                <c:pt idx="6189">
                  <c:v>9.8640003204345703</c:v>
                </c:pt>
                <c:pt idx="6190">
                  <c:v>15.909000396728516</c:v>
                </c:pt>
                <c:pt idx="6191">
                  <c:v>11.067000389099121</c:v>
                </c:pt>
                <c:pt idx="6192">
                  <c:v>5.644050121307373</c:v>
                </c:pt>
                <c:pt idx="6193">
                  <c:v>6.3150005340576172</c:v>
                </c:pt>
                <c:pt idx="6194">
                  <c:v>13.123950958251953</c:v>
                </c:pt>
                <c:pt idx="6195">
                  <c:v>14.707050323486328</c:v>
                </c:pt>
                <c:pt idx="6196">
                  <c:v>8.8339500427246094</c:v>
                </c:pt>
                <c:pt idx="6197">
                  <c:v>4.1329503059387207</c:v>
                </c:pt>
                <c:pt idx="6198">
                  <c:v>9.2029504776000977</c:v>
                </c:pt>
                <c:pt idx="6199">
                  <c:v>15.736950874328613</c:v>
                </c:pt>
                <c:pt idx="6200">
                  <c:v>11.743950843811035</c:v>
                </c:pt>
                <c:pt idx="6201">
                  <c:v>6.198000431060791</c:v>
                </c:pt>
                <c:pt idx="6202">
                  <c:v>5.7090001106262207</c:v>
                </c:pt>
                <c:pt idx="6203">
                  <c:v>12.364950180053711</c:v>
                </c:pt>
                <c:pt idx="6204">
                  <c:v>15.259950637817383</c:v>
                </c:pt>
                <c:pt idx="6205">
                  <c:v>9.3280506134033203</c:v>
                </c:pt>
                <c:pt idx="6206">
                  <c:v>4.1640000343322754</c:v>
                </c:pt>
                <c:pt idx="6207">
                  <c:v>8.6520004272460938</c:v>
                </c:pt>
                <c:pt idx="6208">
                  <c:v>15.387001037597656</c:v>
                </c:pt>
                <c:pt idx="6209">
                  <c:v>12.409950256347656</c:v>
                </c:pt>
                <c:pt idx="6210">
                  <c:v>6.7960505485534668</c:v>
                </c:pt>
                <c:pt idx="6211">
                  <c:v>5.2060503959655762</c:v>
                </c:pt>
                <c:pt idx="6212">
                  <c:v>11.548050880432129</c:v>
                </c:pt>
                <c:pt idx="6213">
                  <c:v>15.67500114440918</c:v>
                </c:pt>
                <c:pt idx="6214">
                  <c:v>9.7399501800537109</c:v>
                </c:pt>
                <c:pt idx="6215">
                  <c:v>4.4610004425048828</c:v>
                </c:pt>
                <c:pt idx="6216">
                  <c:v>7.9480504989624023</c:v>
                </c:pt>
                <c:pt idx="6217">
                  <c:v>14.908050537109375</c:v>
                </c:pt>
                <c:pt idx="6218">
                  <c:v>13.030950546264648</c:v>
                </c:pt>
                <c:pt idx="6219">
                  <c:v>7.3950004577636719</c:v>
                </c:pt>
                <c:pt idx="6220">
                  <c:v>4.7290501594543457</c:v>
                </c:pt>
                <c:pt idx="6221">
                  <c:v>10.987950325012207</c:v>
                </c:pt>
                <c:pt idx="6222">
                  <c:v>15.883050918579102</c:v>
                </c:pt>
                <c:pt idx="6223">
                  <c:v>10.269000053405762</c:v>
                </c:pt>
                <c:pt idx="6224">
                  <c:v>4.7320504188537598</c:v>
                </c:pt>
                <c:pt idx="6225">
                  <c:v>7.3950004577636719</c:v>
                </c:pt>
                <c:pt idx="6226">
                  <c:v>14.392951011657715</c:v>
                </c:pt>
                <c:pt idx="6227">
                  <c:v>13.645950317382813</c:v>
                </c:pt>
                <c:pt idx="6228">
                  <c:v>7.8190503120422363</c:v>
                </c:pt>
                <c:pt idx="6229">
                  <c:v>4.3939499855041504</c:v>
                </c:pt>
                <c:pt idx="6230">
                  <c:v>10.473000526428223</c:v>
                </c:pt>
                <c:pt idx="6231">
                  <c:v>15.955050468444824</c:v>
                </c:pt>
                <c:pt idx="6232">
                  <c:v>10.66200065612793</c:v>
                </c:pt>
                <c:pt idx="6233">
                  <c:v>5.070000171661377</c:v>
                </c:pt>
                <c:pt idx="6234">
                  <c:v>6.9660005569458008</c:v>
                </c:pt>
                <c:pt idx="6235">
                  <c:v>13.747050285339355</c:v>
                </c:pt>
                <c:pt idx="6236">
                  <c:v>14.170950889587402</c:v>
                </c:pt>
                <c:pt idx="6237">
                  <c:v>8.2840499877929688</c:v>
                </c:pt>
                <c:pt idx="6238">
                  <c:v>4.2580499649047852</c:v>
                </c:pt>
                <c:pt idx="6239">
                  <c:v>9.8479509353637695</c:v>
                </c:pt>
                <c:pt idx="6240">
                  <c:v>15.979050636291504</c:v>
                </c:pt>
                <c:pt idx="6241">
                  <c:v>11.112000465393066</c:v>
                </c:pt>
                <c:pt idx="6242">
                  <c:v>5.4720001220703125</c:v>
                </c:pt>
                <c:pt idx="6243">
                  <c:v>6.3820505142211914</c:v>
                </c:pt>
                <c:pt idx="6244">
                  <c:v>13.177050590515137</c:v>
                </c:pt>
                <c:pt idx="6245">
                  <c:v>14.535000801086426</c:v>
                </c:pt>
                <c:pt idx="6246">
                  <c:v>8.6290502548217773</c:v>
                </c:pt>
                <c:pt idx="6247">
                  <c:v>4.1550002098083496</c:v>
                </c:pt>
                <c:pt idx="6248">
                  <c:v>9.4210500717163086</c:v>
                </c:pt>
                <c:pt idx="6249">
                  <c:v>15.856950759887695</c:v>
                </c:pt>
                <c:pt idx="6250">
                  <c:v>11.524050712585449</c:v>
                </c:pt>
                <c:pt idx="6251">
                  <c:v>5.9130001068115234</c:v>
                </c:pt>
                <c:pt idx="6252">
                  <c:v>5.8860001564025879</c:v>
                </c:pt>
                <c:pt idx="6253">
                  <c:v>12.729001045227051</c:v>
                </c:pt>
                <c:pt idx="6254">
                  <c:v>14.947051048278809</c:v>
                </c:pt>
                <c:pt idx="6255">
                  <c:v>8.9950504302978516</c:v>
                </c:pt>
                <c:pt idx="6256">
                  <c:v>4.0279502868652344</c:v>
                </c:pt>
                <c:pt idx="6257">
                  <c:v>9.0139503479003906</c:v>
                </c:pt>
                <c:pt idx="6258">
                  <c:v>15.69105052947998</c:v>
                </c:pt>
                <c:pt idx="6259">
                  <c:v>11.98905086517334</c:v>
                </c:pt>
                <c:pt idx="6260">
                  <c:v>6.3529500961303711</c:v>
                </c:pt>
                <c:pt idx="6261">
                  <c:v>5.5030503273010254</c:v>
                </c:pt>
                <c:pt idx="6262">
                  <c:v>12.166050910949707</c:v>
                </c:pt>
                <c:pt idx="6263">
                  <c:v>15.382050514221191</c:v>
                </c:pt>
                <c:pt idx="6264">
                  <c:v>9.3829507827758789</c:v>
                </c:pt>
                <c:pt idx="6265">
                  <c:v>4.1640000343322754</c:v>
                </c:pt>
                <c:pt idx="6266">
                  <c:v>8.5759506225585938</c:v>
                </c:pt>
                <c:pt idx="6267">
                  <c:v>15.31095027923584</c:v>
                </c:pt>
                <c:pt idx="6268">
                  <c:v>12.469950675964355</c:v>
                </c:pt>
                <c:pt idx="6269">
                  <c:v>6.7530002593994141</c:v>
                </c:pt>
                <c:pt idx="6270">
                  <c:v>5.2110004425048828</c:v>
                </c:pt>
                <c:pt idx="6271">
                  <c:v>11.572050094604492</c:v>
                </c:pt>
                <c:pt idx="6272">
                  <c:v>15.63900089263916</c:v>
                </c:pt>
                <c:pt idx="6273">
                  <c:v>9.7159500122070313</c:v>
                </c:pt>
                <c:pt idx="6274">
                  <c:v>4.3249502182006836</c:v>
                </c:pt>
                <c:pt idx="6275">
                  <c:v>8.0299501419067383</c:v>
                </c:pt>
                <c:pt idx="6276">
                  <c:v>14.989951133728027</c:v>
                </c:pt>
                <c:pt idx="6277">
                  <c:v>12.940051078796387</c:v>
                </c:pt>
                <c:pt idx="6278">
                  <c:v>7.2469501495361328</c:v>
                </c:pt>
                <c:pt idx="6279">
                  <c:v>4.7770500183105469</c:v>
                </c:pt>
                <c:pt idx="6280">
                  <c:v>11.110050201416016</c:v>
                </c:pt>
                <c:pt idx="6281">
                  <c:v>15.835050582885742</c:v>
                </c:pt>
                <c:pt idx="6282">
                  <c:v>10.101000785827637</c:v>
                </c:pt>
                <c:pt idx="6283">
                  <c:v>4.519050121307373</c:v>
                </c:pt>
                <c:pt idx="6284">
                  <c:v>7.5630002021789551</c:v>
                </c:pt>
                <c:pt idx="6285">
                  <c:v>14.57295036315918</c:v>
                </c:pt>
                <c:pt idx="6286">
                  <c:v>13.414051055908203</c:v>
                </c:pt>
                <c:pt idx="6287">
                  <c:v>7.6920003890991211</c:v>
                </c:pt>
                <c:pt idx="6288">
                  <c:v>4.5139503479003906</c:v>
                </c:pt>
                <c:pt idx="6289">
                  <c:v>10.705050468444824</c:v>
                </c:pt>
                <c:pt idx="6290">
                  <c:v>15.961950302124023</c:v>
                </c:pt>
                <c:pt idx="6291">
                  <c:v>10.494000434875488</c:v>
                </c:pt>
                <c:pt idx="6292">
                  <c:v>4.8469500541687012</c:v>
                </c:pt>
                <c:pt idx="6293">
                  <c:v>7.1700005531311035</c:v>
                </c:pt>
                <c:pt idx="6294">
                  <c:v>14.143950462341309</c:v>
                </c:pt>
                <c:pt idx="6295">
                  <c:v>13.900051116943359</c:v>
                </c:pt>
                <c:pt idx="6296">
                  <c:v>8.0110502243041992</c:v>
                </c:pt>
                <c:pt idx="6297">
                  <c:v>4.3369503021240234</c:v>
                </c:pt>
                <c:pt idx="6298">
                  <c:v>10.228050231933594</c:v>
                </c:pt>
                <c:pt idx="6299">
                  <c:v>15.919051170349121</c:v>
                </c:pt>
                <c:pt idx="6300">
                  <c:v>10.815000534057617</c:v>
                </c:pt>
                <c:pt idx="6301">
                  <c:v>5.1700501441955566</c:v>
                </c:pt>
                <c:pt idx="6302">
                  <c:v>6.8590502738952637</c:v>
                </c:pt>
                <c:pt idx="6303">
                  <c:v>13.648050308227539</c:v>
                </c:pt>
                <c:pt idx="6304">
                  <c:v>14.259000778198242</c:v>
                </c:pt>
                <c:pt idx="6305">
                  <c:v>8.3269500732421875</c:v>
                </c:pt>
                <c:pt idx="6306">
                  <c:v>4.2169504165649414</c:v>
                </c:pt>
                <c:pt idx="6307">
                  <c:v>9.8430004119873047</c:v>
                </c:pt>
                <c:pt idx="6308">
                  <c:v>15.952051162719727</c:v>
                </c:pt>
                <c:pt idx="6309">
                  <c:v>11.107050895690918</c:v>
                </c:pt>
                <c:pt idx="6310">
                  <c:v>5.3830504417419434</c:v>
                </c:pt>
                <c:pt idx="6311">
                  <c:v>6.4200000762939453</c:v>
                </c:pt>
                <c:pt idx="6312">
                  <c:v>13.28895092010498</c:v>
                </c:pt>
                <c:pt idx="6313">
                  <c:v>14.512950897216797</c:v>
                </c:pt>
                <c:pt idx="6314">
                  <c:v>8.5830001831054688</c:v>
                </c:pt>
                <c:pt idx="6315">
                  <c:v>4.0800004005432129</c:v>
                </c:pt>
                <c:pt idx="6316">
                  <c:v>9.5149507522583008</c:v>
                </c:pt>
                <c:pt idx="6317">
                  <c:v>15.928950309753418</c:v>
                </c:pt>
                <c:pt idx="6318">
                  <c:v>11.385000228881836</c:v>
                </c:pt>
                <c:pt idx="6319">
                  <c:v>5.674950122833252</c:v>
                </c:pt>
                <c:pt idx="6320">
                  <c:v>6.0490503311157227</c:v>
                </c:pt>
                <c:pt idx="6321">
                  <c:v>13.0260009765625</c:v>
                </c:pt>
                <c:pt idx="6322">
                  <c:v>14.781001091003418</c:v>
                </c:pt>
                <c:pt idx="6323">
                  <c:v>8.8939504623413086</c:v>
                </c:pt>
                <c:pt idx="6324">
                  <c:v>4.068000316619873</c:v>
                </c:pt>
                <c:pt idx="6325">
                  <c:v>9.2059507369995117</c:v>
                </c:pt>
                <c:pt idx="6326">
                  <c:v>15.808950424194336</c:v>
                </c:pt>
                <c:pt idx="6327">
                  <c:v>11.682000160217285</c:v>
                </c:pt>
                <c:pt idx="6328">
                  <c:v>5.9629502296447754</c:v>
                </c:pt>
                <c:pt idx="6329">
                  <c:v>5.7280502319335938</c:v>
                </c:pt>
                <c:pt idx="6330">
                  <c:v>12.750000953674316</c:v>
                </c:pt>
                <c:pt idx="6331">
                  <c:v>15.04995059967041</c:v>
                </c:pt>
                <c:pt idx="6332">
                  <c:v>9.0760507583618164</c:v>
                </c:pt>
                <c:pt idx="6333">
                  <c:v>4.0800004005432129</c:v>
                </c:pt>
                <c:pt idx="6334">
                  <c:v>9.0019502639770508</c:v>
                </c:pt>
                <c:pt idx="6335">
                  <c:v>15.634050369262695</c:v>
                </c:pt>
                <c:pt idx="6336">
                  <c:v>11.995950698852539</c:v>
                </c:pt>
                <c:pt idx="6337">
                  <c:v>6.2260503768920898</c:v>
                </c:pt>
                <c:pt idx="6338">
                  <c:v>5.5819501876831055</c:v>
                </c:pt>
                <c:pt idx="6339">
                  <c:v>12.301950454711914</c:v>
                </c:pt>
                <c:pt idx="6340">
                  <c:v>15.289051055908203</c:v>
                </c:pt>
                <c:pt idx="6341">
                  <c:v>9.3250503540039063</c:v>
                </c:pt>
                <c:pt idx="6342">
                  <c:v>4.0519499778747559</c:v>
                </c:pt>
                <c:pt idx="6343">
                  <c:v>8.6929502487182617</c:v>
                </c:pt>
                <c:pt idx="6344">
                  <c:v>15.511950492858887</c:v>
                </c:pt>
                <c:pt idx="6345">
                  <c:v>12.274050712585449</c:v>
                </c:pt>
                <c:pt idx="6346">
                  <c:v>6.4420504570007324</c:v>
                </c:pt>
                <c:pt idx="6347">
                  <c:v>5.3740501403808594</c:v>
                </c:pt>
                <c:pt idx="6348">
                  <c:v>12.034050941467285</c:v>
                </c:pt>
                <c:pt idx="6349">
                  <c:v>15.451951026916504</c:v>
                </c:pt>
                <c:pt idx="6350">
                  <c:v>9.5359506607055664</c:v>
                </c:pt>
                <c:pt idx="6351">
                  <c:v>4.1260499954223633</c:v>
                </c:pt>
                <c:pt idx="6352">
                  <c:v>8.4660005569458008</c:v>
                </c:pt>
                <c:pt idx="6353">
                  <c:v>15.385050773620605</c:v>
                </c:pt>
                <c:pt idx="6354">
                  <c:v>12.601950645446777</c:v>
                </c:pt>
                <c:pt idx="6355">
                  <c:v>6.6670503616333008</c:v>
                </c:pt>
                <c:pt idx="6356">
                  <c:v>5.2249503135681152</c:v>
                </c:pt>
                <c:pt idx="6357">
                  <c:v>11.680050849914551</c:v>
                </c:pt>
                <c:pt idx="6358">
                  <c:v>15.592950820922852</c:v>
                </c:pt>
                <c:pt idx="6359">
                  <c:v>9.7039508819580078</c:v>
                </c:pt>
                <c:pt idx="6360">
                  <c:v>4.2430500984191895</c:v>
                </c:pt>
                <c:pt idx="6361">
                  <c:v>8.2480506896972656</c:v>
                </c:pt>
                <c:pt idx="6362">
                  <c:v>15.178950309753418</c:v>
                </c:pt>
                <c:pt idx="6363">
                  <c:v>12.802950859069824</c:v>
                </c:pt>
                <c:pt idx="6364">
                  <c:v>6.9540004730224609</c:v>
                </c:pt>
                <c:pt idx="6365">
                  <c:v>5.0500502586364746</c:v>
                </c:pt>
                <c:pt idx="6366">
                  <c:v>11.41395092010498</c:v>
                </c:pt>
                <c:pt idx="6367">
                  <c:v>15.75105094909668</c:v>
                </c:pt>
                <c:pt idx="6368">
                  <c:v>9.9030008316040039</c:v>
                </c:pt>
                <c:pt idx="6369">
                  <c:v>4.3249502182006836</c:v>
                </c:pt>
                <c:pt idx="6370">
                  <c:v>7.963050365447998</c:v>
                </c:pt>
                <c:pt idx="6371">
                  <c:v>15.022951126098633</c:v>
                </c:pt>
                <c:pt idx="6372">
                  <c:v>13.006950378417969</c:v>
                </c:pt>
                <c:pt idx="6373">
                  <c:v>7.1820001602172852</c:v>
                </c:pt>
                <c:pt idx="6374">
                  <c:v>4.8160500526428223</c:v>
                </c:pt>
                <c:pt idx="6375">
                  <c:v>11.200950622558594</c:v>
                </c:pt>
                <c:pt idx="6376">
                  <c:v>15.808950424194336</c:v>
                </c:pt>
                <c:pt idx="6377">
                  <c:v>10.0489501953125</c:v>
                </c:pt>
                <c:pt idx="6378">
                  <c:v>4.4779500961303711</c:v>
                </c:pt>
                <c:pt idx="6379">
                  <c:v>7.6990504264831543</c:v>
                </c:pt>
                <c:pt idx="6380">
                  <c:v>14.781001091003418</c:v>
                </c:pt>
                <c:pt idx="6381">
                  <c:v>13.159950256347656</c:v>
                </c:pt>
                <c:pt idx="6382">
                  <c:v>7.4119505882263184</c:v>
                </c:pt>
                <c:pt idx="6383">
                  <c:v>4.6339502334594727</c:v>
                </c:pt>
                <c:pt idx="6384">
                  <c:v>10.954050064086914</c:v>
                </c:pt>
                <c:pt idx="6385">
                  <c:v>15.916951179504395</c:v>
                </c:pt>
                <c:pt idx="6386">
                  <c:v>10.32705020904541</c:v>
                </c:pt>
                <c:pt idx="6387">
                  <c:v>4.5349502563476563</c:v>
                </c:pt>
                <c:pt idx="6388">
                  <c:v>7.483950138092041</c:v>
                </c:pt>
                <c:pt idx="6389">
                  <c:v>14.575050354003906</c:v>
                </c:pt>
                <c:pt idx="6390">
                  <c:v>13.476000785827637</c:v>
                </c:pt>
                <c:pt idx="6391">
                  <c:v>7.6270503997802734</c:v>
                </c:pt>
                <c:pt idx="6392">
                  <c:v>4.4520001411437988</c:v>
                </c:pt>
                <c:pt idx="6393">
                  <c:v>10.753050804138184</c:v>
                </c:pt>
                <c:pt idx="6394">
                  <c:v>15.969000816345215</c:v>
                </c:pt>
                <c:pt idx="6395">
                  <c:v>10.50105094909668</c:v>
                </c:pt>
                <c:pt idx="6396">
                  <c:v>4.618950366973877</c:v>
                </c:pt>
                <c:pt idx="6397">
                  <c:v>7.2919502258300781</c:v>
                </c:pt>
                <c:pt idx="6398">
                  <c:v>14.392951011657715</c:v>
                </c:pt>
                <c:pt idx="6399">
                  <c:v>13.729950904846191</c:v>
                </c:pt>
                <c:pt idx="6400">
                  <c:v>7.7899503707885742</c:v>
                </c:pt>
                <c:pt idx="6401">
                  <c:v>4.3510503768920898</c:v>
                </c:pt>
                <c:pt idx="6402">
                  <c:v>10.606950759887695</c:v>
                </c:pt>
                <c:pt idx="6403">
                  <c:v>16.003049850463867</c:v>
                </c:pt>
                <c:pt idx="6404">
                  <c:v>10.657050132751465</c:v>
                </c:pt>
                <c:pt idx="6405">
                  <c:v>4.7269501686096191</c:v>
                </c:pt>
                <c:pt idx="6406">
                  <c:v>7.1359505653381348</c:v>
                </c:pt>
                <c:pt idx="6407">
                  <c:v>14.215950965881348</c:v>
                </c:pt>
                <c:pt idx="6408">
                  <c:v>13.894950866699219</c:v>
                </c:pt>
                <c:pt idx="6409">
                  <c:v>7.9050002098083496</c:v>
                </c:pt>
                <c:pt idx="6410">
                  <c:v>4.2739500999450684</c:v>
                </c:pt>
                <c:pt idx="6411">
                  <c:v>10.450950622558594</c:v>
                </c:pt>
                <c:pt idx="6412">
                  <c:v>15.960000991821289</c:v>
                </c:pt>
                <c:pt idx="6413">
                  <c:v>10.723950386047363</c:v>
                </c:pt>
                <c:pt idx="6414">
                  <c:v>4.818000316619873</c:v>
                </c:pt>
                <c:pt idx="6415">
                  <c:v>7.0480504035949707</c:v>
                </c:pt>
                <c:pt idx="6416">
                  <c:v>14.082000732421875</c:v>
                </c:pt>
                <c:pt idx="6417">
                  <c:v>13.953001022338867</c:v>
                </c:pt>
                <c:pt idx="6418">
                  <c:v>7.9480504989624023</c:v>
                </c:pt>
                <c:pt idx="6419">
                  <c:v>4.2049503326416016</c:v>
                </c:pt>
                <c:pt idx="6420">
                  <c:v>10.372050285339355</c:v>
                </c:pt>
                <c:pt idx="6421">
                  <c:v>16.039051055908203</c:v>
                </c:pt>
                <c:pt idx="6422">
                  <c:v>10.819950103759766</c:v>
                </c:pt>
                <c:pt idx="6423">
                  <c:v>4.8559503555297852</c:v>
                </c:pt>
                <c:pt idx="6424">
                  <c:v>7.0000505447387695</c:v>
                </c:pt>
                <c:pt idx="6425">
                  <c:v>14.014950752258301</c:v>
                </c:pt>
                <c:pt idx="6426">
                  <c:v>13.972050666809082</c:v>
                </c:pt>
                <c:pt idx="6427">
                  <c:v>7.9750504493713379</c:v>
                </c:pt>
                <c:pt idx="6428">
                  <c:v>4.2000002861022949</c:v>
                </c:pt>
                <c:pt idx="6429">
                  <c:v>10.321950912475586</c:v>
                </c:pt>
                <c:pt idx="6430">
                  <c:v>16.066949844360352</c:v>
                </c:pt>
                <c:pt idx="6431">
                  <c:v>10.891950607299805</c:v>
                </c:pt>
                <c:pt idx="6432">
                  <c:v>4.8919501304626465</c:v>
                </c:pt>
                <c:pt idx="6433">
                  <c:v>6.9330005645751953</c:v>
                </c:pt>
                <c:pt idx="6434">
                  <c:v>14.014950752258301</c:v>
                </c:pt>
                <c:pt idx="6435">
                  <c:v>14.046000480651855</c:v>
                </c:pt>
                <c:pt idx="6436">
                  <c:v>8.0299501419067383</c:v>
                </c:pt>
                <c:pt idx="6437">
                  <c:v>4.210050106048584</c:v>
                </c:pt>
                <c:pt idx="6438">
                  <c:v>10.32705020904541</c:v>
                </c:pt>
                <c:pt idx="6439">
                  <c:v>15.985950469970703</c:v>
                </c:pt>
                <c:pt idx="6440">
                  <c:v>10.879950523376465</c:v>
                </c:pt>
                <c:pt idx="6441">
                  <c:v>4.8799500465393066</c:v>
                </c:pt>
                <c:pt idx="6442">
                  <c:v>6.945000171661377</c:v>
                </c:pt>
                <c:pt idx="6443">
                  <c:v>14.053050994873047</c:v>
                </c:pt>
                <c:pt idx="6444">
                  <c:v>13.984050750732422</c:v>
                </c:pt>
                <c:pt idx="6445">
                  <c:v>7.9390501976013184</c:v>
                </c:pt>
                <c:pt idx="6446">
                  <c:v>4.1350502967834473</c:v>
                </c:pt>
                <c:pt idx="6447">
                  <c:v>10.405950546264648</c:v>
                </c:pt>
                <c:pt idx="6448">
                  <c:v>16.089000701904297</c:v>
                </c:pt>
                <c:pt idx="6449">
                  <c:v>10.885050773620605</c:v>
                </c:pt>
                <c:pt idx="6450">
                  <c:v>4.7100000381469727</c:v>
                </c:pt>
                <c:pt idx="6451">
                  <c:v>7.033050537109375</c:v>
                </c:pt>
                <c:pt idx="6452">
                  <c:v>14.247000694274902</c:v>
                </c:pt>
                <c:pt idx="6453">
                  <c:v>13.936050415039063</c:v>
                </c:pt>
                <c:pt idx="6454">
                  <c:v>7.843050479888916</c:v>
                </c:pt>
                <c:pt idx="6455">
                  <c:v>4.2340502738952637</c:v>
                </c:pt>
                <c:pt idx="6456">
                  <c:v>10.591950416564941</c:v>
                </c:pt>
                <c:pt idx="6457">
                  <c:v>16.090950012207031</c:v>
                </c:pt>
                <c:pt idx="6458">
                  <c:v>10.735950469970703</c:v>
                </c:pt>
                <c:pt idx="6459">
                  <c:v>4.6260004043579102</c:v>
                </c:pt>
                <c:pt idx="6460">
                  <c:v>7.1359505653381348</c:v>
                </c:pt>
                <c:pt idx="6461">
                  <c:v>14.353050231933594</c:v>
                </c:pt>
                <c:pt idx="6462">
                  <c:v>13.756051063537598</c:v>
                </c:pt>
                <c:pt idx="6463">
                  <c:v>7.764000415802002</c:v>
                </c:pt>
                <c:pt idx="6464">
                  <c:v>4.3289999961853027</c:v>
                </c:pt>
                <c:pt idx="6465">
                  <c:v>10.675950050354004</c:v>
                </c:pt>
                <c:pt idx="6466">
                  <c:v>16.017000198364258</c:v>
                </c:pt>
                <c:pt idx="6467">
                  <c:v>10.624050140380859</c:v>
                </c:pt>
                <c:pt idx="6468">
                  <c:v>4.5550503730773926</c:v>
                </c:pt>
                <c:pt idx="6469">
                  <c:v>7.26300048828125</c:v>
                </c:pt>
                <c:pt idx="6470">
                  <c:v>14.563050270080566</c:v>
                </c:pt>
                <c:pt idx="6471">
                  <c:v>13.552950859069824</c:v>
                </c:pt>
                <c:pt idx="6472">
                  <c:v>7.5559501647949219</c:v>
                </c:pt>
                <c:pt idx="6473">
                  <c:v>4.4320502281188965</c:v>
                </c:pt>
                <c:pt idx="6474">
                  <c:v>10.873050689697266</c:v>
                </c:pt>
                <c:pt idx="6475">
                  <c:v>16.027050018310547</c:v>
                </c:pt>
                <c:pt idx="6476">
                  <c:v>10.492050170898438</c:v>
                </c:pt>
                <c:pt idx="6477">
                  <c:v>4.4130001068115234</c:v>
                </c:pt>
                <c:pt idx="6478">
                  <c:v>7.4550004005432129</c:v>
                </c:pt>
                <c:pt idx="6479">
                  <c:v>14.785950660705566</c:v>
                </c:pt>
                <c:pt idx="6480">
                  <c:v>13.414051055908203</c:v>
                </c:pt>
                <c:pt idx="6481">
                  <c:v>7.3180503845214844</c:v>
                </c:pt>
                <c:pt idx="6482">
                  <c:v>4.5550503730773926</c:v>
                </c:pt>
                <c:pt idx="6483">
                  <c:v>11.068950653076172</c:v>
                </c:pt>
                <c:pt idx="6484">
                  <c:v>15.981000900268555</c:v>
                </c:pt>
                <c:pt idx="6485">
                  <c:v>10.243050575256348</c:v>
                </c:pt>
                <c:pt idx="6486">
                  <c:v>4.3099503517150879</c:v>
                </c:pt>
                <c:pt idx="6487">
                  <c:v>7.7329502105712891</c:v>
                </c:pt>
                <c:pt idx="6488">
                  <c:v>14.941950798034668</c:v>
                </c:pt>
                <c:pt idx="6489">
                  <c:v>13.134000778198242</c:v>
                </c:pt>
                <c:pt idx="6490">
                  <c:v>7.0669503211975098</c:v>
                </c:pt>
                <c:pt idx="6491">
                  <c:v>4.7989501953125</c:v>
                </c:pt>
                <c:pt idx="6492">
                  <c:v>11.292000770568848</c:v>
                </c:pt>
                <c:pt idx="6493">
                  <c:v>15.873001098632813</c:v>
                </c:pt>
                <c:pt idx="6494">
                  <c:v>10.027050018310547</c:v>
                </c:pt>
                <c:pt idx="6495">
                  <c:v>4.1310000419616699</c:v>
                </c:pt>
                <c:pt idx="6496">
                  <c:v>8.0110502243041992</c:v>
                </c:pt>
                <c:pt idx="6497">
                  <c:v>15.145051002502441</c:v>
                </c:pt>
                <c:pt idx="6498">
                  <c:v>12.877050399780273</c:v>
                </c:pt>
                <c:pt idx="6499">
                  <c:v>6.8010001182556152</c:v>
                </c:pt>
                <c:pt idx="6500">
                  <c:v>5.0670003890991211</c:v>
                </c:pt>
                <c:pt idx="6501">
                  <c:v>11.682000160217285</c:v>
                </c:pt>
                <c:pt idx="6502">
                  <c:v>15.775051116943359</c:v>
                </c:pt>
                <c:pt idx="6503">
                  <c:v>9.7810506820678711</c:v>
                </c:pt>
                <c:pt idx="6504">
                  <c:v>4.0420503616333008</c:v>
                </c:pt>
                <c:pt idx="6505">
                  <c:v>8.3650503158569336</c:v>
                </c:pt>
                <c:pt idx="6506">
                  <c:v>15.346950531005859</c:v>
                </c:pt>
                <c:pt idx="6507">
                  <c:v>12.621000289916992</c:v>
                </c:pt>
                <c:pt idx="6508">
                  <c:v>6.5230503082275391</c:v>
                </c:pt>
                <c:pt idx="6509">
                  <c:v>5.2369503974914551</c:v>
                </c:pt>
                <c:pt idx="6510">
                  <c:v>12.022050857543945</c:v>
                </c:pt>
                <c:pt idx="6511">
                  <c:v>15.496951103210449</c:v>
                </c:pt>
                <c:pt idx="6512">
                  <c:v>9.5550003051757813</c:v>
                </c:pt>
                <c:pt idx="6513">
                  <c:v>3.9180002212524414</c:v>
                </c:pt>
                <c:pt idx="6514">
                  <c:v>8.6260499954223633</c:v>
                </c:pt>
                <c:pt idx="6515">
                  <c:v>15.624000549316406</c:v>
                </c:pt>
                <c:pt idx="6516">
                  <c:v>12.396000862121582</c:v>
                </c:pt>
                <c:pt idx="6517">
                  <c:v>6.1470003128051758</c:v>
                </c:pt>
                <c:pt idx="6518">
                  <c:v>5.428950309753418</c:v>
                </c:pt>
                <c:pt idx="6519">
                  <c:v>12.481950759887695</c:v>
                </c:pt>
                <c:pt idx="6520">
                  <c:v>15.315000534057617</c:v>
                </c:pt>
                <c:pt idx="6521">
                  <c:v>9.3040504455566406</c:v>
                </c:pt>
                <c:pt idx="6522">
                  <c:v>3.8460001945495605</c:v>
                </c:pt>
                <c:pt idx="6523">
                  <c:v>8.8969507217407227</c:v>
                </c:pt>
                <c:pt idx="6524">
                  <c:v>15.868950843811035</c:v>
                </c:pt>
                <c:pt idx="6525">
                  <c:v>11.971950531005859</c:v>
                </c:pt>
                <c:pt idx="6526">
                  <c:v>5.7880501747131348</c:v>
                </c:pt>
                <c:pt idx="6527">
                  <c:v>5.6629500389099121</c:v>
                </c:pt>
                <c:pt idx="6528">
                  <c:v>12.853050231933594</c:v>
                </c:pt>
                <c:pt idx="6529">
                  <c:v>14.989951133728027</c:v>
                </c:pt>
                <c:pt idx="6530">
                  <c:v>8.9280004501342773</c:v>
                </c:pt>
                <c:pt idx="6531">
                  <c:v>3.8890502452850342</c:v>
                </c:pt>
                <c:pt idx="6532">
                  <c:v>9.3130502700805664</c:v>
                </c:pt>
                <c:pt idx="6533">
                  <c:v>15.997950553894043</c:v>
                </c:pt>
                <c:pt idx="6534">
                  <c:v>11.622000694274902</c:v>
                </c:pt>
                <c:pt idx="6535">
                  <c:v>5.3640003204345703</c:v>
                </c:pt>
                <c:pt idx="6536">
                  <c:v>6.1660504341125488</c:v>
                </c:pt>
                <c:pt idx="6537">
                  <c:v>13.315950393676758</c:v>
                </c:pt>
                <c:pt idx="6538">
                  <c:v>14.671051025390625</c:v>
                </c:pt>
                <c:pt idx="6539">
                  <c:v>8.4820499420166016</c:v>
                </c:pt>
                <c:pt idx="6540">
                  <c:v>3.9510002136230469</c:v>
                </c:pt>
                <c:pt idx="6541">
                  <c:v>9.8260507583618164</c:v>
                </c:pt>
                <c:pt idx="6542">
                  <c:v>16.045949935913086</c:v>
                </c:pt>
                <c:pt idx="6543">
                  <c:v>11.224950790405273</c:v>
                </c:pt>
                <c:pt idx="6544">
                  <c:v>4.8900003433227539</c:v>
                </c:pt>
                <c:pt idx="6545">
                  <c:v>6.7080001831054688</c:v>
                </c:pt>
                <c:pt idx="6546">
                  <c:v>13.954950332641602</c:v>
                </c:pt>
                <c:pt idx="6547">
                  <c:v>14.199000358581543</c:v>
                </c:pt>
                <c:pt idx="6548">
                  <c:v>8.0149507522583008</c:v>
                </c:pt>
                <c:pt idx="6549">
                  <c:v>4.108950138092041</c:v>
                </c:pt>
                <c:pt idx="6550">
                  <c:v>10.446000099182129</c:v>
                </c:pt>
                <c:pt idx="6551">
                  <c:v>16.087051391601563</c:v>
                </c:pt>
                <c:pt idx="6552">
                  <c:v>10.834050178527832</c:v>
                </c:pt>
                <c:pt idx="6553">
                  <c:v>4.4760003089904785</c:v>
                </c:pt>
                <c:pt idx="6554">
                  <c:v>7.1629505157470703</c:v>
                </c:pt>
                <c:pt idx="6555">
                  <c:v>14.644950866699219</c:v>
                </c:pt>
                <c:pt idx="6556">
                  <c:v>13.677000999450684</c:v>
                </c:pt>
                <c:pt idx="6557">
                  <c:v>7.4670004844665527</c:v>
                </c:pt>
                <c:pt idx="6558">
                  <c:v>4.3770003318786621</c:v>
                </c:pt>
                <c:pt idx="6559">
                  <c:v>10.996950149536133</c:v>
                </c:pt>
                <c:pt idx="6560">
                  <c:v>15.981000900268555</c:v>
                </c:pt>
                <c:pt idx="6561">
                  <c:v>10.342950820922852</c:v>
                </c:pt>
                <c:pt idx="6562">
                  <c:v>4.2049503326416016</c:v>
                </c:pt>
                <c:pt idx="6563">
                  <c:v>7.7569503784179688</c:v>
                </c:pt>
                <c:pt idx="6564">
                  <c:v>15.045001029968262</c:v>
                </c:pt>
                <c:pt idx="6565">
                  <c:v>13.13805103302002</c:v>
                </c:pt>
                <c:pt idx="6566">
                  <c:v>6.8539505004882813</c:v>
                </c:pt>
                <c:pt idx="6567">
                  <c:v>4.8199501037597656</c:v>
                </c:pt>
                <c:pt idx="6568">
                  <c:v>11.574000358581543</c:v>
                </c:pt>
                <c:pt idx="6569">
                  <c:v>15.748950958251953</c:v>
                </c:pt>
                <c:pt idx="6570">
                  <c:v>9.8239507675170898</c:v>
                </c:pt>
                <c:pt idx="6571">
                  <c:v>3.9319500923156738</c:v>
                </c:pt>
                <c:pt idx="6572">
                  <c:v>8.3989505767822266</c:v>
                </c:pt>
                <c:pt idx="6573">
                  <c:v>15.46605110168457</c:v>
                </c:pt>
                <c:pt idx="6574">
                  <c:v>12.616050720214844</c:v>
                </c:pt>
                <c:pt idx="6575">
                  <c:v>6.3010501861572266</c:v>
                </c:pt>
                <c:pt idx="6576">
                  <c:v>5.2279500961303711</c:v>
                </c:pt>
                <c:pt idx="6577">
                  <c:v>12.352951049804688</c:v>
                </c:pt>
                <c:pt idx="6578">
                  <c:v>15.385050773620605</c:v>
                </c:pt>
                <c:pt idx="6579">
                  <c:v>9.3640508651733398</c:v>
                </c:pt>
                <c:pt idx="6580">
                  <c:v>3.8260502815246582</c:v>
                </c:pt>
                <c:pt idx="6581">
                  <c:v>8.9350500106811523</c:v>
                </c:pt>
                <c:pt idx="6582">
                  <c:v>15.859050750732422</c:v>
                </c:pt>
                <c:pt idx="6583">
                  <c:v>12.015000343322754</c:v>
                </c:pt>
                <c:pt idx="6584">
                  <c:v>5.6470503807067871</c:v>
                </c:pt>
                <c:pt idx="6585">
                  <c:v>5.6539502143859863</c:v>
                </c:pt>
                <c:pt idx="6586">
                  <c:v>12.991950988769531</c:v>
                </c:pt>
                <c:pt idx="6587">
                  <c:v>14.962950706481934</c:v>
                </c:pt>
                <c:pt idx="6588">
                  <c:v>8.832000732421875</c:v>
                </c:pt>
                <c:pt idx="6589">
                  <c:v>3.8359501361846924</c:v>
                </c:pt>
                <c:pt idx="6590">
                  <c:v>9.5290508270263672</c:v>
                </c:pt>
                <c:pt idx="6591">
                  <c:v>16.008001327514648</c:v>
                </c:pt>
                <c:pt idx="6592">
                  <c:v>11.485950469970703</c:v>
                </c:pt>
                <c:pt idx="6593">
                  <c:v>5.08905029296875</c:v>
                </c:pt>
                <c:pt idx="6594">
                  <c:v>6.4200000762939453</c:v>
                </c:pt>
                <c:pt idx="6595">
                  <c:v>13.651050567626953</c:v>
                </c:pt>
                <c:pt idx="6596">
                  <c:v>14.463000297546387</c:v>
                </c:pt>
                <c:pt idx="6597">
                  <c:v>8.1970500946044922</c:v>
                </c:pt>
                <c:pt idx="6598">
                  <c:v>3.9769501686096191</c:v>
                </c:pt>
                <c:pt idx="6599">
                  <c:v>10.209000587463379</c:v>
                </c:pt>
                <c:pt idx="6600">
                  <c:v>16.033950805664063</c:v>
                </c:pt>
                <c:pt idx="6601">
                  <c:v>11.032950401306152</c:v>
                </c:pt>
                <c:pt idx="6602">
                  <c:v>4.609950065612793</c:v>
                </c:pt>
                <c:pt idx="6603">
                  <c:v>6.9709501266479492</c:v>
                </c:pt>
                <c:pt idx="6604">
                  <c:v>14.410050392150879</c:v>
                </c:pt>
                <c:pt idx="6605">
                  <c:v>13.882950782775879</c:v>
                </c:pt>
                <c:pt idx="6606">
                  <c:v>7.7059502601623535</c:v>
                </c:pt>
                <c:pt idx="6607">
                  <c:v>4.2409501075744629</c:v>
                </c:pt>
                <c:pt idx="6608">
                  <c:v>10.795950889587402</c:v>
                </c:pt>
                <c:pt idx="6609">
                  <c:v>16.053001403808594</c:v>
                </c:pt>
                <c:pt idx="6610">
                  <c:v>10.497000694274902</c:v>
                </c:pt>
                <c:pt idx="6611">
                  <c:v>4.2220501899719238</c:v>
                </c:pt>
                <c:pt idx="6612">
                  <c:v>7.5460505485534668</c:v>
                </c:pt>
                <c:pt idx="6613">
                  <c:v>14.985000610351563</c:v>
                </c:pt>
                <c:pt idx="6614">
                  <c:v>13.267951011657715</c:v>
                </c:pt>
                <c:pt idx="6615">
                  <c:v>6.9690003395080566</c:v>
                </c:pt>
                <c:pt idx="6616">
                  <c:v>4.7730002403259277</c:v>
                </c:pt>
                <c:pt idx="6617">
                  <c:v>11.409000396728516</c:v>
                </c:pt>
                <c:pt idx="6618">
                  <c:v>15.814050674438477</c:v>
                </c:pt>
                <c:pt idx="6619">
                  <c:v>9.982050895690918</c:v>
                </c:pt>
                <c:pt idx="6620">
                  <c:v>3.9250502586364746</c:v>
                </c:pt>
                <c:pt idx="6621">
                  <c:v>8.2720508575439453</c:v>
                </c:pt>
                <c:pt idx="6622">
                  <c:v>15.45405101776123</c:v>
                </c:pt>
                <c:pt idx="6623">
                  <c:v>12.669000625610352</c:v>
                </c:pt>
                <c:pt idx="6624">
                  <c:v>6.2479500770568848</c:v>
                </c:pt>
                <c:pt idx="6625">
                  <c:v>5.1370501518249512</c:v>
                </c:pt>
                <c:pt idx="6626">
                  <c:v>12.388950347900391</c:v>
                </c:pt>
                <c:pt idx="6627">
                  <c:v>15.354001045227051</c:v>
                </c:pt>
                <c:pt idx="6628">
                  <c:v>9.4120502471923828</c:v>
                </c:pt>
                <c:pt idx="6629">
                  <c:v>3.7950000762939453</c:v>
                </c:pt>
                <c:pt idx="6630">
                  <c:v>8.941950798034668</c:v>
                </c:pt>
                <c:pt idx="6631">
                  <c:v>15.91395092010498</c:v>
                </c:pt>
                <c:pt idx="6632">
                  <c:v>12.003000259399414</c:v>
                </c:pt>
                <c:pt idx="6633">
                  <c:v>5.5390501022338867</c:v>
                </c:pt>
                <c:pt idx="6634">
                  <c:v>5.8339500427246094</c:v>
                </c:pt>
                <c:pt idx="6635">
                  <c:v>13.095000267028809</c:v>
                </c:pt>
                <c:pt idx="6636">
                  <c:v>14.824050903320313</c:v>
                </c:pt>
                <c:pt idx="6637">
                  <c:v>8.6209506988525391</c:v>
                </c:pt>
                <c:pt idx="6638">
                  <c:v>3.8359501361846924</c:v>
                </c:pt>
                <c:pt idx="6639">
                  <c:v>9.7450504302978516</c:v>
                </c:pt>
                <c:pt idx="6640">
                  <c:v>16.087051391601563</c:v>
                </c:pt>
                <c:pt idx="6641">
                  <c:v>11.397000312805176</c:v>
                </c:pt>
                <c:pt idx="6642">
                  <c:v>4.7629504203796387</c:v>
                </c:pt>
                <c:pt idx="6643">
                  <c:v>6.7219505310058594</c:v>
                </c:pt>
                <c:pt idx="6644">
                  <c:v>14.122950553894043</c:v>
                </c:pt>
                <c:pt idx="6645">
                  <c:v>14.17500114440918</c:v>
                </c:pt>
                <c:pt idx="6646">
                  <c:v>7.8670501708984375</c:v>
                </c:pt>
                <c:pt idx="6647">
                  <c:v>4.1590499877929688</c:v>
                </c:pt>
                <c:pt idx="6648">
                  <c:v>10.693050384521484</c:v>
                </c:pt>
                <c:pt idx="6649">
                  <c:v>16.105951309204102</c:v>
                </c:pt>
                <c:pt idx="6650">
                  <c:v>10.669050216674805</c:v>
                </c:pt>
                <c:pt idx="6651">
                  <c:v>4.2460503578186035</c:v>
                </c:pt>
                <c:pt idx="6652">
                  <c:v>7.4620504379272461</c:v>
                </c:pt>
                <c:pt idx="6653">
                  <c:v>14.953950881958008</c:v>
                </c:pt>
                <c:pt idx="6654">
                  <c:v>13.348950386047363</c:v>
                </c:pt>
                <c:pt idx="6655">
                  <c:v>6.922950267791748</c:v>
                </c:pt>
                <c:pt idx="6656">
                  <c:v>4.7730002403259277</c:v>
                </c:pt>
                <c:pt idx="6657">
                  <c:v>11.610000610351563</c:v>
                </c:pt>
                <c:pt idx="6658">
                  <c:v>15.748950958251953</c:v>
                </c:pt>
                <c:pt idx="6659">
                  <c:v>9.9529504776000977</c:v>
                </c:pt>
                <c:pt idx="6660">
                  <c:v>3.7740001678466797</c:v>
                </c:pt>
                <c:pt idx="6661">
                  <c:v>8.3819999694824219</c:v>
                </c:pt>
                <c:pt idx="6662">
                  <c:v>15.684000968933105</c:v>
                </c:pt>
                <c:pt idx="6663">
                  <c:v>12.520051002502441</c:v>
                </c:pt>
                <c:pt idx="6664">
                  <c:v>5.8860001564025879</c:v>
                </c:pt>
                <c:pt idx="6665">
                  <c:v>5.3569502830505371</c:v>
                </c:pt>
                <c:pt idx="6666">
                  <c:v>12.784050941467285</c:v>
                </c:pt>
                <c:pt idx="6667">
                  <c:v>15.141000747680664</c:v>
                </c:pt>
                <c:pt idx="6668">
                  <c:v>9.0499505996704102</c:v>
                </c:pt>
                <c:pt idx="6669">
                  <c:v>3.7639501094818115</c:v>
                </c:pt>
                <c:pt idx="6670">
                  <c:v>9.3370504379272461</c:v>
                </c:pt>
                <c:pt idx="6671">
                  <c:v>16.108051300048828</c:v>
                </c:pt>
                <c:pt idx="6672">
                  <c:v>11.66100025177002</c:v>
                </c:pt>
                <c:pt idx="6673">
                  <c:v>5.029050350189209</c:v>
                </c:pt>
                <c:pt idx="6674">
                  <c:v>6.394050121307373</c:v>
                </c:pt>
                <c:pt idx="6675">
                  <c:v>13.783050537109375</c:v>
                </c:pt>
                <c:pt idx="6676">
                  <c:v>14.42400074005127</c:v>
                </c:pt>
                <c:pt idx="6677">
                  <c:v>8.0179500579833984</c:v>
                </c:pt>
                <c:pt idx="6678">
                  <c:v>3.9270002841949463</c:v>
                </c:pt>
                <c:pt idx="6679">
                  <c:v>10.434000968933105</c:v>
                </c:pt>
                <c:pt idx="6680">
                  <c:v>16.158000946044922</c:v>
                </c:pt>
                <c:pt idx="6681">
                  <c:v>10.915950775146484</c:v>
                </c:pt>
                <c:pt idx="6682">
                  <c:v>4.1760001182556152</c:v>
                </c:pt>
                <c:pt idx="6683">
                  <c:v>7.314000129699707</c:v>
                </c:pt>
                <c:pt idx="6684">
                  <c:v>14.917950630187988</c:v>
                </c:pt>
                <c:pt idx="6685">
                  <c:v>13.476000785827637</c:v>
                </c:pt>
                <c:pt idx="6686">
                  <c:v>6.9469504356384277</c:v>
                </c:pt>
                <c:pt idx="6687">
                  <c:v>4.6930503845214844</c:v>
                </c:pt>
                <c:pt idx="6688">
                  <c:v>11.629050254821777</c:v>
                </c:pt>
                <c:pt idx="6689">
                  <c:v>15.826050758361816</c:v>
                </c:pt>
                <c:pt idx="6690">
                  <c:v>9.9340505599975586</c:v>
                </c:pt>
                <c:pt idx="6691">
                  <c:v>3.6970500946044922</c:v>
                </c:pt>
                <c:pt idx="6692">
                  <c:v>8.4780006408691406</c:v>
                </c:pt>
                <c:pt idx="6693">
                  <c:v>15.778050422668457</c:v>
                </c:pt>
                <c:pt idx="6694">
                  <c:v>12.41295051574707</c:v>
                </c:pt>
                <c:pt idx="6695">
                  <c:v>5.7589502334594727</c:v>
                </c:pt>
                <c:pt idx="6696">
                  <c:v>5.488950252532959</c:v>
                </c:pt>
                <c:pt idx="6697">
                  <c:v>12.99000072479248</c:v>
                </c:pt>
                <c:pt idx="6698">
                  <c:v>15.12600040435791</c:v>
                </c:pt>
                <c:pt idx="6699">
                  <c:v>8.832000732421875</c:v>
                </c:pt>
                <c:pt idx="6700">
                  <c:v>3.7570502758026123</c:v>
                </c:pt>
                <c:pt idx="6701">
                  <c:v>9.6220502853393555</c:v>
                </c:pt>
                <c:pt idx="6702">
                  <c:v>16.089000701904297</c:v>
                </c:pt>
                <c:pt idx="6703">
                  <c:v>11.461950302124023</c:v>
                </c:pt>
                <c:pt idx="6704">
                  <c:v>4.7010002136230469</c:v>
                </c:pt>
                <c:pt idx="6705">
                  <c:v>6.6480002403259277</c:v>
                </c:pt>
                <c:pt idx="6706">
                  <c:v>14.197051048278809</c:v>
                </c:pt>
                <c:pt idx="6707">
                  <c:v>14.13900089263916</c:v>
                </c:pt>
                <c:pt idx="6708">
                  <c:v>7.7260503768920898</c:v>
                </c:pt>
                <c:pt idx="6709">
                  <c:v>4.1230502128601074</c:v>
                </c:pt>
                <c:pt idx="6710">
                  <c:v>10.801050186157227</c:v>
                </c:pt>
                <c:pt idx="6711">
                  <c:v>16.125</c:v>
                </c:pt>
                <c:pt idx="6712">
                  <c:v>10.537050247192383</c:v>
                </c:pt>
                <c:pt idx="6713">
                  <c:v>4.0129504203796387</c:v>
                </c:pt>
                <c:pt idx="6714">
                  <c:v>7.6870503425598145</c:v>
                </c:pt>
                <c:pt idx="6715">
                  <c:v>15.223950386047363</c:v>
                </c:pt>
                <c:pt idx="6716">
                  <c:v>13.171950340270996</c:v>
                </c:pt>
                <c:pt idx="6717">
                  <c:v>6.4990501403808594</c:v>
                </c:pt>
                <c:pt idx="6718">
                  <c:v>4.9140000343322754</c:v>
                </c:pt>
                <c:pt idx="6719">
                  <c:v>12.16395092010498</c:v>
                </c:pt>
                <c:pt idx="6720">
                  <c:v>15.553050994873047</c:v>
                </c:pt>
                <c:pt idx="6721">
                  <c:v>9.6220502853393555</c:v>
                </c:pt>
                <c:pt idx="6722">
                  <c:v>3.6559500694274902</c:v>
                </c:pt>
                <c:pt idx="6723">
                  <c:v>8.7840003967285156</c:v>
                </c:pt>
                <c:pt idx="6724">
                  <c:v>15.916951179504395</c:v>
                </c:pt>
                <c:pt idx="6725">
                  <c:v>12.046051025390625</c:v>
                </c:pt>
                <c:pt idx="6726">
                  <c:v>5.3569502830505371</c:v>
                </c:pt>
                <c:pt idx="6727">
                  <c:v>5.9509501457214355</c:v>
                </c:pt>
                <c:pt idx="6728">
                  <c:v>13.392000198364258</c:v>
                </c:pt>
                <c:pt idx="6729">
                  <c:v>14.743050575256348</c:v>
                </c:pt>
                <c:pt idx="6730">
                  <c:v>8.439000129699707</c:v>
                </c:pt>
                <c:pt idx="6731">
                  <c:v>3.7740001678466797</c:v>
                </c:pt>
                <c:pt idx="6732">
                  <c:v>10.077000617980957</c:v>
                </c:pt>
                <c:pt idx="6733">
                  <c:v>16.125</c:v>
                </c:pt>
                <c:pt idx="6734">
                  <c:v>11.200950622558594</c:v>
                </c:pt>
                <c:pt idx="6735">
                  <c:v>4.3819503784179688</c:v>
                </c:pt>
                <c:pt idx="6736">
                  <c:v>6.9900002479553223</c:v>
                </c:pt>
                <c:pt idx="6737">
                  <c:v>14.677950859069824</c:v>
                </c:pt>
                <c:pt idx="6738">
                  <c:v>13.744050979614258</c:v>
                </c:pt>
                <c:pt idx="6739">
                  <c:v>7.2349505424499512</c:v>
                </c:pt>
                <c:pt idx="6740">
                  <c:v>4.4520001411437988</c:v>
                </c:pt>
                <c:pt idx="6741">
                  <c:v>11.236950874328613</c:v>
                </c:pt>
                <c:pt idx="6742">
                  <c:v>15.960000991821289</c:v>
                </c:pt>
                <c:pt idx="6743">
                  <c:v>10.099050521850586</c:v>
                </c:pt>
                <c:pt idx="6744">
                  <c:v>3.7950000762939453</c:v>
                </c:pt>
                <c:pt idx="6745">
                  <c:v>8.2210502624511719</c:v>
                </c:pt>
                <c:pt idx="6746">
                  <c:v>15.531001091003418</c:v>
                </c:pt>
                <c:pt idx="6747">
                  <c:v>12.717000961303711</c:v>
                </c:pt>
                <c:pt idx="6748">
                  <c:v>6.0130500793457031</c:v>
                </c:pt>
                <c:pt idx="6749">
                  <c:v>5.2540502548217773</c:v>
                </c:pt>
                <c:pt idx="6750">
                  <c:v>12.729001045227051</c:v>
                </c:pt>
                <c:pt idx="6751">
                  <c:v>15.198000907897949</c:v>
                </c:pt>
                <c:pt idx="6752">
                  <c:v>9.0450000762939453</c:v>
                </c:pt>
                <c:pt idx="6753">
                  <c:v>3.6760501861572266</c:v>
                </c:pt>
                <c:pt idx="6754">
                  <c:v>9.3180007934570313</c:v>
                </c:pt>
                <c:pt idx="6755">
                  <c:v>16.041000366210938</c:v>
                </c:pt>
                <c:pt idx="6756">
                  <c:v>11.65095043182373</c:v>
                </c:pt>
                <c:pt idx="6757">
                  <c:v>4.8520503044128418</c:v>
                </c:pt>
                <c:pt idx="6758">
                  <c:v>6.4969501495361328</c:v>
                </c:pt>
                <c:pt idx="6759">
                  <c:v>13.984050750732422</c:v>
                </c:pt>
                <c:pt idx="6760">
                  <c:v>14.320950508117676</c:v>
                </c:pt>
                <c:pt idx="6761">
                  <c:v>7.8880505561828613</c:v>
                </c:pt>
                <c:pt idx="6762">
                  <c:v>4.0230002403259277</c:v>
                </c:pt>
                <c:pt idx="6763">
                  <c:v>10.66395092010498</c:v>
                </c:pt>
                <c:pt idx="6764">
                  <c:v>16.105951309204102</c:v>
                </c:pt>
                <c:pt idx="6765">
                  <c:v>10.698000907897949</c:v>
                </c:pt>
                <c:pt idx="6766">
                  <c:v>4.0879502296447754</c:v>
                </c:pt>
                <c:pt idx="6767">
                  <c:v>7.5679502487182617</c:v>
                </c:pt>
                <c:pt idx="6768">
                  <c:v>15.121050834655762</c:v>
                </c:pt>
                <c:pt idx="6769">
                  <c:v>13.306050300598145</c:v>
                </c:pt>
                <c:pt idx="6770">
                  <c:v>6.6889505386352539</c:v>
                </c:pt>
                <c:pt idx="6771">
                  <c:v>4.8610501289367676</c:v>
                </c:pt>
                <c:pt idx="6772">
                  <c:v>11.931000709533691</c:v>
                </c:pt>
                <c:pt idx="6773">
                  <c:v>15.592950820922852</c:v>
                </c:pt>
                <c:pt idx="6774">
                  <c:v>9.6940507888793945</c:v>
                </c:pt>
                <c:pt idx="6775">
                  <c:v>3.6250500679016113</c:v>
                </c:pt>
                <c:pt idx="6776">
                  <c:v>8.6550006866455078</c:v>
                </c:pt>
                <c:pt idx="6777">
                  <c:v>15.90000057220459</c:v>
                </c:pt>
                <c:pt idx="6778">
                  <c:v>12.142050743103027</c:v>
                </c:pt>
                <c:pt idx="6779">
                  <c:v>5.4529504776000977</c:v>
                </c:pt>
                <c:pt idx="6780">
                  <c:v>5.8429503440856934</c:v>
                </c:pt>
                <c:pt idx="6781">
                  <c:v>13.252950668334961</c:v>
                </c:pt>
                <c:pt idx="6782">
                  <c:v>14.761950492858887</c:v>
                </c:pt>
                <c:pt idx="6783">
                  <c:v>8.4580507278442383</c:v>
                </c:pt>
                <c:pt idx="6784">
                  <c:v>3.8340001106262207</c:v>
                </c:pt>
                <c:pt idx="6785">
                  <c:v>10.120950698852539</c:v>
                </c:pt>
                <c:pt idx="6786">
                  <c:v>16.168050765991211</c:v>
                </c:pt>
                <c:pt idx="6787">
                  <c:v>11.19105052947998</c:v>
                </c:pt>
                <c:pt idx="6788">
                  <c:v>4.3459501266479492</c:v>
                </c:pt>
                <c:pt idx="6789">
                  <c:v>7.0410003662109375</c:v>
                </c:pt>
                <c:pt idx="6790">
                  <c:v>14.773950576782227</c:v>
                </c:pt>
                <c:pt idx="6791">
                  <c:v>13.705950736999512</c:v>
                </c:pt>
                <c:pt idx="6792">
                  <c:v>7.0810503959655762</c:v>
                </c:pt>
                <c:pt idx="6793">
                  <c:v>4.5829501152038574</c:v>
                </c:pt>
                <c:pt idx="6794">
                  <c:v>11.416050910949707</c:v>
                </c:pt>
                <c:pt idx="6795">
                  <c:v>15.92595100402832</c:v>
                </c:pt>
                <c:pt idx="6796">
                  <c:v>10.06605052947998</c:v>
                </c:pt>
                <c:pt idx="6797">
                  <c:v>3.690000057220459</c:v>
                </c:pt>
                <c:pt idx="6798">
                  <c:v>8.3839502334594727</c:v>
                </c:pt>
                <c:pt idx="6799">
                  <c:v>15.720001220703125</c:v>
                </c:pt>
                <c:pt idx="6800">
                  <c:v>12.529950141906738</c:v>
                </c:pt>
                <c:pt idx="6801">
                  <c:v>5.6850004196166992</c:v>
                </c:pt>
                <c:pt idx="6802">
                  <c:v>5.4810004234313965</c:v>
                </c:pt>
                <c:pt idx="6803">
                  <c:v>13.074000358581543</c:v>
                </c:pt>
                <c:pt idx="6804">
                  <c:v>15.052050590515137</c:v>
                </c:pt>
                <c:pt idx="6805">
                  <c:v>8.6929502487182617</c:v>
                </c:pt>
                <c:pt idx="6806">
                  <c:v>3.6970500946044922</c:v>
                </c:pt>
                <c:pt idx="6807">
                  <c:v>9.8160009384155273</c:v>
                </c:pt>
                <c:pt idx="6808">
                  <c:v>16.078950881958008</c:v>
                </c:pt>
                <c:pt idx="6809">
                  <c:v>11.389950752258301</c:v>
                </c:pt>
                <c:pt idx="6810">
                  <c:v>4.3750500679016113</c:v>
                </c:pt>
                <c:pt idx="6811">
                  <c:v>6.8269505500793457</c:v>
                </c:pt>
                <c:pt idx="6812">
                  <c:v>14.629950523376465</c:v>
                </c:pt>
                <c:pt idx="6813">
                  <c:v>13.84005069732666</c:v>
                </c:pt>
                <c:pt idx="6814">
                  <c:v>7.2660002708435059</c:v>
                </c:pt>
                <c:pt idx="6815">
                  <c:v>4.509000301361084</c:v>
                </c:pt>
                <c:pt idx="6816">
                  <c:v>11.340000152587891</c:v>
                </c:pt>
                <c:pt idx="6817">
                  <c:v>15.967050552368164</c:v>
                </c:pt>
                <c:pt idx="6818">
                  <c:v>10.120950698852539</c:v>
                </c:pt>
                <c:pt idx="6819">
                  <c:v>3.630000114440918</c:v>
                </c:pt>
                <c:pt idx="6820">
                  <c:v>8.4109506607055664</c:v>
                </c:pt>
                <c:pt idx="6821">
                  <c:v>15.792000770568848</c:v>
                </c:pt>
                <c:pt idx="6822">
                  <c:v>12.51300048828125</c:v>
                </c:pt>
                <c:pt idx="6823">
                  <c:v>5.6400003433227539</c:v>
                </c:pt>
                <c:pt idx="6824">
                  <c:v>5.5219502449035645</c:v>
                </c:pt>
                <c:pt idx="6825">
                  <c:v>13.105051040649414</c:v>
                </c:pt>
                <c:pt idx="6826">
                  <c:v>14.937000274658203</c:v>
                </c:pt>
                <c:pt idx="6827">
                  <c:v>8.6089506149291992</c:v>
                </c:pt>
                <c:pt idx="6828">
                  <c:v>3.6919500827789307</c:v>
                </c:pt>
                <c:pt idx="6829">
                  <c:v>9.9649505615234375</c:v>
                </c:pt>
                <c:pt idx="6830">
                  <c:v>16.150951385498047</c:v>
                </c:pt>
                <c:pt idx="6831">
                  <c:v>11.305950164794922</c:v>
                </c:pt>
                <c:pt idx="6832">
                  <c:v>4.2820501327514648</c:v>
                </c:pt>
                <c:pt idx="6833">
                  <c:v>6.9859504699707031</c:v>
                </c:pt>
                <c:pt idx="6834">
                  <c:v>14.809950828552246</c:v>
                </c:pt>
                <c:pt idx="6835">
                  <c:v>13.737000465393066</c:v>
                </c:pt>
                <c:pt idx="6836">
                  <c:v>7.0309505462646484</c:v>
                </c:pt>
                <c:pt idx="6837">
                  <c:v>4.5430502891540527</c:v>
                </c:pt>
                <c:pt idx="6838">
                  <c:v>11.622000694274902</c:v>
                </c:pt>
                <c:pt idx="6839">
                  <c:v>15.838050842285156</c:v>
                </c:pt>
                <c:pt idx="6840">
                  <c:v>9.9840002059936523</c:v>
                </c:pt>
                <c:pt idx="6841">
                  <c:v>3.6180002689361572</c:v>
                </c:pt>
                <c:pt idx="6842">
                  <c:v>8.5399503707885742</c:v>
                </c:pt>
                <c:pt idx="6843">
                  <c:v>15.86400032043457</c:v>
                </c:pt>
                <c:pt idx="6844">
                  <c:v>12.310050964355469</c:v>
                </c:pt>
                <c:pt idx="6845">
                  <c:v>5.368950366973877</c:v>
                </c:pt>
                <c:pt idx="6846">
                  <c:v>5.7930002212524414</c:v>
                </c:pt>
                <c:pt idx="6847">
                  <c:v>13.35105037689209</c:v>
                </c:pt>
                <c:pt idx="6848">
                  <c:v>14.761950492858887</c:v>
                </c:pt>
                <c:pt idx="6849">
                  <c:v>8.4030008316040039</c:v>
                </c:pt>
                <c:pt idx="6850">
                  <c:v>3.7669501304626465</c:v>
                </c:pt>
                <c:pt idx="6851">
                  <c:v>10.195050239562988</c:v>
                </c:pt>
                <c:pt idx="6852">
                  <c:v>16.16295051574707</c:v>
                </c:pt>
                <c:pt idx="6853">
                  <c:v>11.064000129699707</c:v>
                </c:pt>
                <c:pt idx="6854">
                  <c:v>4.0849499702453613</c:v>
                </c:pt>
                <c:pt idx="6855">
                  <c:v>7.2850503921508789</c:v>
                </c:pt>
                <c:pt idx="6856">
                  <c:v>14.977951049804688</c:v>
                </c:pt>
                <c:pt idx="6857">
                  <c:v>13.504950523376465</c:v>
                </c:pt>
                <c:pt idx="6858">
                  <c:v>6.7440004348754883</c:v>
                </c:pt>
                <c:pt idx="6859">
                  <c:v>4.6960501670837402</c:v>
                </c:pt>
                <c:pt idx="6860">
                  <c:v>11.922000885009766</c:v>
                </c:pt>
                <c:pt idx="6861">
                  <c:v>15.631950378417969</c:v>
                </c:pt>
                <c:pt idx="6862">
                  <c:v>9.691950798034668</c:v>
                </c:pt>
                <c:pt idx="6863">
                  <c:v>3.5920500755310059</c:v>
                </c:pt>
                <c:pt idx="6864">
                  <c:v>8.7870006561279297</c:v>
                </c:pt>
                <c:pt idx="6865">
                  <c:v>15.981000900268555</c:v>
                </c:pt>
                <c:pt idx="6866">
                  <c:v>12.055950164794922</c:v>
                </c:pt>
                <c:pt idx="6867">
                  <c:v>5.1289501190185547</c:v>
                </c:pt>
                <c:pt idx="6868">
                  <c:v>6.0780000686645508</c:v>
                </c:pt>
                <c:pt idx="6869">
                  <c:v>13.644001007080078</c:v>
                </c:pt>
                <c:pt idx="6870">
                  <c:v>14.587050437927246</c:v>
                </c:pt>
                <c:pt idx="6871">
                  <c:v>8.133000373840332</c:v>
                </c:pt>
                <c:pt idx="6872">
                  <c:v>3.9010500907897949</c:v>
                </c:pt>
                <c:pt idx="6873">
                  <c:v>10.494000434875488</c:v>
                </c:pt>
                <c:pt idx="6874">
                  <c:v>16.117950439453125</c:v>
                </c:pt>
                <c:pt idx="6875">
                  <c:v>10.818000793457031</c:v>
                </c:pt>
                <c:pt idx="6876">
                  <c:v>3.9730501174926758</c:v>
                </c:pt>
                <c:pt idx="6877">
                  <c:v>7.5100502967834473</c:v>
                </c:pt>
                <c:pt idx="6878">
                  <c:v>15.118950843811035</c:v>
                </c:pt>
                <c:pt idx="6879">
                  <c:v>13.291950225830078</c:v>
                </c:pt>
                <c:pt idx="6880">
                  <c:v>6.4110002517700195</c:v>
                </c:pt>
                <c:pt idx="6881">
                  <c:v>4.8780002593994141</c:v>
                </c:pt>
                <c:pt idx="6882">
                  <c:v>12.313950538635254</c:v>
                </c:pt>
                <c:pt idx="6883">
                  <c:v>15.430050849914551</c:v>
                </c:pt>
                <c:pt idx="6884">
                  <c:v>9.4450502395629883</c:v>
                </c:pt>
                <c:pt idx="6885">
                  <c:v>3.5820002555847168</c:v>
                </c:pt>
                <c:pt idx="6886">
                  <c:v>9.1170005798339844</c:v>
                </c:pt>
                <c:pt idx="6887">
                  <c:v>16.069950103759766</c:v>
                </c:pt>
                <c:pt idx="6888">
                  <c:v>11.866950988769531</c:v>
                </c:pt>
                <c:pt idx="6889">
                  <c:v>4.8250503540039063</c:v>
                </c:pt>
                <c:pt idx="6890">
                  <c:v>6.3559503555297852</c:v>
                </c:pt>
                <c:pt idx="6891">
                  <c:v>14.005050659179688</c:v>
                </c:pt>
                <c:pt idx="6892">
                  <c:v>14.344950675964355</c:v>
                </c:pt>
                <c:pt idx="6893">
                  <c:v>7.8550505638122559</c:v>
                </c:pt>
                <c:pt idx="6894">
                  <c:v>4.0470004081726074</c:v>
                </c:pt>
                <c:pt idx="6895">
                  <c:v>10.726950645446777</c:v>
                </c:pt>
                <c:pt idx="6896">
                  <c:v>16.153951644897461</c:v>
                </c:pt>
                <c:pt idx="6897">
                  <c:v>10.606950759887695</c:v>
                </c:pt>
                <c:pt idx="6898">
                  <c:v>3.9370501041412354</c:v>
                </c:pt>
                <c:pt idx="6899">
                  <c:v>7.8979501724243164</c:v>
                </c:pt>
                <c:pt idx="6900">
                  <c:v>15.363000869750977</c:v>
                </c:pt>
                <c:pt idx="6901">
                  <c:v>13.035000801086426</c:v>
                </c:pt>
                <c:pt idx="6902">
                  <c:v>6.1999502182006836</c:v>
                </c:pt>
                <c:pt idx="6903">
                  <c:v>5.1289501190185547</c:v>
                </c:pt>
                <c:pt idx="6904">
                  <c:v>12.601950645446777</c:v>
                </c:pt>
                <c:pt idx="6905">
                  <c:v>15.337050437927246</c:v>
                </c:pt>
                <c:pt idx="6906">
                  <c:v>9.2220001220703125</c:v>
                </c:pt>
                <c:pt idx="6907">
                  <c:v>3.652050256729126</c:v>
                </c:pt>
                <c:pt idx="6908">
                  <c:v>9.3690004348754883</c:v>
                </c:pt>
                <c:pt idx="6909">
                  <c:v>16.120050430297852</c:v>
                </c:pt>
                <c:pt idx="6910">
                  <c:v>11.725050926208496</c:v>
                </c:pt>
                <c:pt idx="6911">
                  <c:v>4.6600503921508789</c:v>
                </c:pt>
                <c:pt idx="6912">
                  <c:v>6.553950309753418</c:v>
                </c:pt>
                <c:pt idx="6913">
                  <c:v>14.262001037597656</c:v>
                </c:pt>
                <c:pt idx="6914">
                  <c:v>14.106000900268555</c:v>
                </c:pt>
                <c:pt idx="6915">
                  <c:v>7.6369504928588867</c:v>
                </c:pt>
                <c:pt idx="6916">
                  <c:v>4.228950023651123</c:v>
                </c:pt>
                <c:pt idx="6917">
                  <c:v>11.014050483703613</c:v>
                </c:pt>
                <c:pt idx="6918">
                  <c:v>16.033950805664063</c:v>
                </c:pt>
                <c:pt idx="6919">
                  <c:v>10.426950454711914</c:v>
                </c:pt>
                <c:pt idx="6920">
                  <c:v>3.8119502067565918</c:v>
                </c:pt>
                <c:pt idx="6921">
                  <c:v>8.0869503021240234</c:v>
                </c:pt>
                <c:pt idx="6922">
                  <c:v>15.564001083374023</c:v>
                </c:pt>
                <c:pt idx="6923">
                  <c:v>12.805050849914551</c:v>
                </c:pt>
                <c:pt idx="6924">
                  <c:v>5.8810501098632813</c:v>
                </c:pt>
                <c:pt idx="6925">
                  <c:v>5.3020501136779785</c:v>
                </c:pt>
                <c:pt idx="6926">
                  <c:v>12.861001014709473</c:v>
                </c:pt>
                <c:pt idx="6927">
                  <c:v>15.136051177978516</c:v>
                </c:pt>
                <c:pt idx="6928">
                  <c:v>8.7820501327514648</c:v>
                </c:pt>
                <c:pt idx="6929">
                  <c:v>3.6469502449035645</c:v>
                </c:pt>
                <c:pt idx="6930">
                  <c:v>9.7639503479003906</c:v>
                </c:pt>
                <c:pt idx="6931">
                  <c:v>16.093950271606445</c:v>
                </c:pt>
                <c:pt idx="6932">
                  <c:v>11.45205020904541</c:v>
                </c:pt>
                <c:pt idx="6933">
                  <c:v>4.3270502090454102</c:v>
                </c:pt>
                <c:pt idx="6934">
                  <c:v>6.9259505271911621</c:v>
                </c:pt>
                <c:pt idx="6935">
                  <c:v>14.688000679016113</c:v>
                </c:pt>
                <c:pt idx="6936">
                  <c:v>13.81095027923584</c:v>
                </c:pt>
                <c:pt idx="6937">
                  <c:v>7.1029505729675293</c:v>
                </c:pt>
                <c:pt idx="6938">
                  <c:v>4.5229501724243164</c:v>
                </c:pt>
                <c:pt idx="6939">
                  <c:v>11.542950630187988</c:v>
                </c:pt>
                <c:pt idx="6940">
                  <c:v>15.784951210021973</c:v>
                </c:pt>
                <c:pt idx="6941">
                  <c:v>9.9340505599975586</c:v>
                </c:pt>
                <c:pt idx="6942">
                  <c:v>3.6229500770568848</c:v>
                </c:pt>
                <c:pt idx="6943">
                  <c:v>8.5879507064819336</c:v>
                </c:pt>
                <c:pt idx="6944">
                  <c:v>15.849000930786133</c:v>
                </c:pt>
                <c:pt idx="6945">
                  <c:v>12.286050796508789</c:v>
                </c:pt>
                <c:pt idx="6946">
                  <c:v>5.2870502471923828</c:v>
                </c:pt>
                <c:pt idx="6947">
                  <c:v>5.8549504280090332</c:v>
                </c:pt>
                <c:pt idx="6948">
                  <c:v>13.477951049804688</c:v>
                </c:pt>
                <c:pt idx="6949">
                  <c:v>14.743050575256348</c:v>
                </c:pt>
                <c:pt idx="6950">
                  <c:v>8.2620000839233398</c:v>
                </c:pt>
                <c:pt idx="6951">
                  <c:v>3.8260502815246582</c:v>
                </c:pt>
                <c:pt idx="6952">
                  <c:v>10.414950370788574</c:v>
                </c:pt>
                <c:pt idx="6953">
                  <c:v>16.185001373291016</c:v>
                </c:pt>
                <c:pt idx="6954">
                  <c:v>10.843950271606445</c:v>
                </c:pt>
                <c:pt idx="6955">
                  <c:v>3.9270002841949463</c:v>
                </c:pt>
                <c:pt idx="6956">
                  <c:v>7.5559501647949219</c:v>
                </c:pt>
                <c:pt idx="6957">
                  <c:v>15.238950729370117</c:v>
                </c:pt>
                <c:pt idx="6958">
                  <c:v>13.30095100402832</c:v>
                </c:pt>
                <c:pt idx="6959">
                  <c:v>6.3169503211975098</c:v>
                </c:pt>
                <c:pt idx="6960">
                  <c:v>4.9549503326416016</c:v>
                </c:pt>
                <c:pt idx="6961">
                  <c:v>12.540000915527344</c:v>
                </c:pt>
                <c:pt idx="6962">
                  <c:v>15.391950607299805</c:v>
                </c:pt>
                <c:pt idx="6963">
                  <c:v>9.2299509048461914</c:v>
                </c:pt>
                <c:pt idx="6964">
                  <c:v>3.649050235748291</c:v>
                </c:pt>
                <c:pt idx="6965">
                  <c:v>9.3970508575439453</c:v>
                </c:pt>
                <c:pt idx="6966">
                  <c:v>16.053001403808594</c:v>
                </c:pt>
                <c:pt idx="6967">
                  <c:v>11.725050926208496</c:v>
                </c:pt>
                <c:pt idx="6968">
                  <c:v>4.528050422668457</c:v>
                </c:pt>
                <c:pt idx="6969">
                  <c:v>6.6450004577636719</c:v>
                </c:pt>
                <c:pt idx="6970">
                  <c:v>14.494050979614258</c:v>
                </c:pt>
                <c:pt idx="6971">
                  <c:v>13.98900032043457</c:v>
                </c:pt>
                <c:pt idx="6972">
                  <c:v>7.2750005722045898</c:v>
                </c:pt>
                <c:pt idx="6973">
                  <c:v>4.3870501518249512</c:v>
                </c:pt>
                <c:pt idx="6974">
                  <c:v>11.368050575256348</c:v>
                </c:pt>
                <c:pt idx="6975">
                  <c:v>15.919051170349121</c:v>
                </c:pt>
                <c:pt idx="6976">
                  <c:v>10.105950355529785</c:v>
                </c:pt>
                <c:pt idx="6977">
                  <c:v>3.6319501399993896</c:v>
                </c:pt>
                <c:pt idx="6978">
                  <c:v>8.533050537109375</c:v>
                </c:pt>
                <c:pt idx="6979">
                  <c:v>15.799050331115723</c:v>
                </c:pt>
                <c:pt idx="6980">
                  <c:v>12.40095043182373</c:v>
                </c:pt>
                <c:pt idx="6981">
                  <c:v>5.3089504241943359</c:v>
                </c:pt>
                <c:pt idx="6982">
                  <c:v>5.8050003051757813</c:v>
                </c:pt>
                <c:pt idx="6983">
                  <c:v>13.366050720214844</c:v>
                </c:pt>
                <c:pt idx="6984">
                  <c:v>14.781001091003418</c:v>
                </c:pt>
                <c:pt idx="6985">
                  <c:v>8.2930507659912109</c:v>
                </c:pt>
                <c:pt idx="6986">
                  <c:v>3.8580002784729004</c:v>
                </c:pt>
                <c:pt idx="6987">
                  <c:v>10.473000526428223</c:v>
                </c:pt>
                <c:pt idx="6988">
                  <c:v>16.182001113891602</c:v>
                </c:pt>
                <c:pt idx="6989">
                  <c:v>10.794000625610352</c:v>
                </c:pt>
                <c:pt idx="6990">
                  <c:v>3.9030001163482666</c:v>
                </c:pt>
                <c:pt idx="6991">
                  <c:v>7.5870003700256348</c:v>
                </c:pt>
                <c:pt idx="6992">
                  <c:v>15.253050804138184</c:v>
                </c:pt>
                <c:pt idx="6993">
                  <c:v>13.243950843811035</c:v>
                </c:pt>
                <c:pt idx="6994">
                  <c:v>6.2239503860473633</c:v>
                </c:pt>
                <c:pt idx="6995">
                  <c:v>4.9810500144958496</c:v>
                </c:pt>
                <c:pt idx="6996">
                  <c:v>12.523050308227539</c:v>
                </c:pt>
                <c:pt idx="6997">
                  <c:v>15.339000701904297</c:v>
                </c:pt>
                <c:pt idx="6998">
                  <c:v>9.1669502258300781</c:v>
                </c:pt>
                <c:pt idx="6999">
                  <c:v>3.6010501384735107</c:v>
                </c:pt>
                <c:pt idx="7000">
                  <c:v>9.4380006790161133</c:v>
                </c:pt>
                <c:pt idx="7001">
                  <c:v>16.084051132202148</c:v>
                </c:pt>
                <c:pt idx="7002">
                  <c:v>11.719950675964355</c:v>
                </c:pt>
                <c:pt idx="7003">
                  <c:v>4.4659500122070313</c:v>
                </c:pt>
                <c:pt idx="7004">
                  <c:v>6.7050004005432129</c:v>
                </c:pt>
                <c:pt idx="7005">
                  <c:v>14.532000541687012</c:v>
                </c:pt>
                <c:pt idx="7006">
                  <c:v>13.974000930786133</c:v>
                </c:pt>
                <c:pt idx="7007">
                  <c:v>7.2799501419067383</c:v>
                </c:pt>
                <c:pt idx="7008">
                  <c:v>4.4080500602722168</c:v>
                </c:pt>
                <c:pt idx="7009">
                  <c:v>11.397000312805176</c:v>
                </c:pt>
                <c:pt idx="7010">
                  <c:v>15.817951202392578</c:v>
                </c:pt>
                <c:pt idx="7011">
                  <c:v>10.051050186157227</c:v>
                </c:pt>
                <c:pt idx="7012">
                  <c:v>3.5560500621795654</c:v>
                </c:pt>
                <c:pt idx="7013">
                  <c:v>8.4990005493164063</c:v>
                </c:pt>
                <c:pt idx="7014">
                  <c:v>15.853950500488281</c:v>
                </c:pt>
                <c:pt idx="7015">
                  <c:v>12.313950538635254</c:v>
                </c:pt>
                <c:pt idx="7016">
                  <c:v>5.3160004615783691</c:v>
                </c:pt>
                <c:pt idx="7017">
                  <c:v>5.8789501190185547</c:v>
                </c:pt>
                <c:pt idx="7018">
                  <c:v>13.477951049804688</c:v>
                </c:pt>
                <c:pt idx="7019">
                  <c:v>14.728950500488281</c:v>
                </c:pt>
                <c:pt idx="7020">
                  <c:v>8.2120504379272461</c:v>
                </c:pt>
                <c:pt idx="7021">
                  <c:v>3.8770501613616943</c:v>
                </c:pt>
                <c:pt idx="7022">
                  <c:v>10.462950706481934</c:v>
                </c:pt>
                <c:pt idx="7023">
                  <c:v>16.177949905395508</c:v>
                </c:pt>
                <c:pt idx="7024">
                  <c:v>10.801050186157227</c:v>
                </c:pt>
                <c:pt idx="7025">
                  <c:v>3.8770501613616943</c:v>
                </c:pt>
                <c:pt idx="7026">
                  <c:v>7.7160005569458008</c:v>
                </c:pt>
                <c:pt idx="7027">
                  <c:v>15.342000961303711</c:v>
                </c:pt>
                <c:pt idx="7028">
                  <c:v>13.10205078125</c:v>
                </c:pt>
                <c:pt idx="7029">
                  <c:v>6.0559501647949219</c:v>
                </c:pt>
                <c:pt idx="7030">
                  <c:v>5.0620503425598145</c:v>
                </c:pt>
                <c:pt idx="7031">
                  <c:v>12.658950805664063</c:v>
                </c:pt>
                <c:pt idx="7032">
                  <c:v>15.289051055908203</c:v>
                </c:pt>
                <c:pt idx="7033">
                  <c:v>8.9880008697509766</c:v>
                </c:pt>
                <c:pt idx="7034">
                  <c:v>3.5730001926422119</c:v>
                </c:pt>
                <c:pt idx="7035">
                  <c:v>9.6660003662109375</c:v>
                </c:pt>
                <c:pt idx="7036">
                  <c:v>16.14900016784668</c:v>
                </c:pt>
                <c:pt idx="7037">
                  <c:v>11.517000198364258</c:v>
                </c:pt>
                <c:pt idx="7038">
                  <c:v>4.3009500503540039</c:v>
                </c:pt>
                <c:pt idx="7039">
                  <c:v>6.9109501838684082</c:v>
                </c:pt>
                <c:pt idx="7040">
                  <c:v>14.760000228881836</c:v>
                </c:pt>
                <c:pt idx="7041">
                  <c:v>13.765950202941895</c:v>
                </c:pt>
                <c:pt idx="7042">
                  <c:v>6.8710503578186035</c:v>
                </c:pt>
                <c:pt idx="7043">
                  <c:v>4.6069502830505371</c:v>
                </c:pt>
                <c:pt idx="7044">
                  <c:v>11.886000633239746</c:v>
                </c:pt>
                <c:pt idx="7045">
                  <c:v>15.664950370788574</c:v>
                </c:pt>
                <c:pt idx="7046">
                  <c:v>9.7969503402709961</c:v>
                </c:pt>
                <c:pt idx="7047">
                  <c:v>3.4939501285552979</c:v>
                </c:pt>
                <c:pt idx="7048">
                  <c:v>8.8870506286621094</c:v>
                </c:pt>
                <c:pt idx="7049">
                  <c:v>16.009950637817383</c:v>
                </c:pt>
                <c:pt idx="7050">
                  <c:v>12.010050773620605</c:v>
                </c:pt>
                <c:pt idx="7051">
                  <c:v>4.7749500274658203</c:v>
                </c:pt>
                <c:pt idx="7052">
                  <c:v>6.3700504302978516</c:v>
                </c:pt>
                <c:pt idx="7053">
                  <c:v>14.134950637817383</c:v>
                </c:pt>
                <c:pt idx="7054">
                  <c:v>14.317050933837891</c:v>
                </c:pt>
                <c:pt idx="7055">
                  <c:v>7.5910501480102539</c:v>
                </c:pt>
                <c:pt idx="7056">
                  <c:v>4.1550002098083496</c:v>
                </c:pt>
                <c:pt idx="7057">
                  <c:v>11.023950576782227</c:v>
                </c:pt>
                <c:pt idx="7058">
                  <c:v>16.042951583862305</c:v>
                </c:pt>
                <c:pt idx="7059">
                  <c:v>10.317000389099121</c:v>
                </c:pt>
                <c:pt idx="7060">
                  <c:v>3.5820002555847168</c:v>
                </c:pt>
                <c:pt idx="7061">
                  <c:v>8.2720508575439453</c:v>
                </c:pt>
                <c:pt idx="7062">
                  <c:v>15.744000434875488</c:v>
                </c:pt>
                <c:pt idx="7063">
                  <c:v>12.568050384521484</c:v>
                </c:pt>
                <c:pt idx="7064">
                  <c:v>5.4120001792907715</c:v>
                </c:pt>
                <c:pt idx="7065">
                  <c:v>5.7139501571655273</c:v>
                </c:pt>
                <c:pt idx="7066">
                  <c:v>13.36305046081543</c:v>
                </c:pt>
                <c:pt idx="7067">
                  <c:v>14.817000389099121</c:v>
                </c:pt>
                <c:pt idx="7068">
                  <c:v>8.2909507751464844</c:v>
                </c:pt>
                <c:pt idx="7069">
                  <c:v>3.7590000629425049</c:v>
                </c:pt>
                <c:pt idx="7070">
                  <c:v>10.456050872802734</c:v>
                </c:pt>
                <c:pt idx="7071">
                  <c:v>16.258951187133789</c:v>
                </c:pt>
                <c:pt idx="7072">
                  <c:v>10.851000785827637</c:v>
                </c:pt>
                <c:pt idx="7073">
                  <c:v>3.7909502983093262</c:v>
                </c:pt>
                <c:pt idx="7074">
                  <c:v>7.7620501518249512</c:v>
                </c:pt>
                <c:pt idx="7075">
                  <c:v>15.379950523376465</c:v>
                </c:pt>
                <c:pt idx="7076">
                  <c:v>13.062000274658203</c:v>
                </c:pt>
                <c:pt idx="7077">
                  <c:v>5.9509501457214355</c:v>
                </c:pt>
                <c:pt idx="7078">
                  <c:v>5.1720004081726074</c:v>
                </c:pt>
                <c:pt idx="7079">
                  <c:v>12.870000839233398</c:v>
                </c:pt>
                <c:pt idx="7080">
                  <c:v>15.226950645446777</c:v>
                </c:pt>
                <c:pt idx="7081">
                  <c:v>8.8440008163452148</c:v>
                </c:pt>
                <c:pt idx="7082">
                  <c:v>3.5460002422332764</c:v>
                </c:pt>
                <c:pt idx="7083">
                  <c:v>9.859950065612793</c:v>
                </c:pt>
                <c:pt idx="7084">
                  <c:v>16.099050521850586</c:v>
                </c:pt>
                <c:pt idx="7085">
                  <c:v>11.416050910949707</c:v>
                </c:pt>
                <c:pt idx="7086">
                  <c:v>4.1280002593994141</c:v>
                </c:pt>
                <c:pt idx="7087">
                  <c:v>7.0999503135681152</c:v>
                </c:pt>
                <c:pt idx="7088">
                  <c:v>15.013950347900391</c:v>
                </c:pt>
                <c:pt idx="7089">
                  <c:v>13.663050651550293</c:v>
                </c:pt>
                <c:pt idx="7090">
                  <c:v>6.6450004577636719</c:v>
                </c:pt>
                <c:pt idx="7091">
                  <c:v>4.7029500007629395</c:v>
                </c:pt>
                <c:pt idx="7092">
                  <c:v>12.139950752258301</c:v>
                </c:pt>
                <c:pt idx="7093">
                  <c:v>15.543001174926758</c:v>
                </c:pt>
                <c:pt idx="7094">
                  <c:v>9.5050506591796875</c:v>
                </c:pt>
                <c:pt idx="7095">
                  <c:v>3.5250000953674316</c:v>
                </c:pt>
                <c:pt idx="7096">
                  <c:v>9.1699504852294922</c:v>
                </c:pt>
                <c:pt idx="7097">
                  <c:v>16.077001571655273</c:v>
                </c:pt>
                <c:pt idx="7098">
                  <c:v>11.931000709533691</c:v>
                </c:pt>
                <c:pt idx="7099">
                  <c:v>4.5859503746032715</c:v>
                </c:pt>
                <c:pt idx="7100">
                  <c:v>6.5299501419067383</c:v>
                </c:pt>
                <c:pt idx="7101">
                  <c:v>14.368950843811035</c:v>
                </c:pt>
                <c:pt idx="7102">
                  <c:v>14.053050994873047</c:v>
                </c:pt>
                <c:pt idx="7103">
                  <c:v>7.3380002975463867</c:v>
                </c:pt>
                <c:pt idx="7104">
                  <c:v>4.320000171661377</c:v>
                </c:pt>
                <c:pt idx="7105">
                  <c:v>11.361001014709473</c:v>
                </c:pt>
                <c:pt idx="7106">
                  <c:v>15.936000823974609</c:v>
                </c:pt>
                <c:pt idx="7107">
                  <c:v>10.120950698852539</c:v>
                </c:pt>
                <c:pt idx="7108">
                  <c:v>3.4960501194000244</c:v>
                </c:pt>
                <c:pt idx="7109">
                  <c:v>8.5300502777099609</c:v>
                </c:pt>
                <c:pt idx="7110">
                  <c:v>15.955050468444824</c:v>
                </c:pt>
                <c:pt idx="7111">
                  <c:v>12.336000442504883</c:v>
                </c:pt>
                <c:pt idx="7112">
                  <c:v>5.1679501533508301</c:v>
                </c:pt>
                <c:pt idx="7113">
                  <c:v>5.9250001907348633</c:v>
                </c:pt>
                <c:pt idx="7114">
                  <c:v>13.645950317382813</c:v>
                </c:pt>
                <c:pt idx="7115">
                  <c:v>14.686050415039063</c:v>
                </c:pt>
                <c:pt idx="7116">
                  <c:v>8.0629501342773438</c:v>
                </c:pt>
                <c:pt idx="7117">
                  <c:v>3.8650500774383545</c:v>
                </c:pt>
                <c:pt idx="7118">
                  <c:v>10.590000152587891</c:v>
                </c:pt>
                <c:pt idx="7119">
                  <c:v>16.144050598144531</c:v>
                </c:pt>
                <c:pt idx="7120">
                  <c:v>10.693050384521484</c:v>
                </c:pt>
                <c:pt idx="7121">
                  <c:v>3.819000244140625</c:v>
                </c:pt>
                <c:pt idx="7122">
                  <c:v>7.9480504989624023</c:v>
                </c:pt>
                <c:pt idx="7123">
                  <c:v>15.459000587463379</c:v>
                </c:pt>
                <c:pt idx="7124">
                  <c:v>12.973051071166992</c:v>
                </c:pt>
                <c:pt idx="7125">
                  <c:v>5.8429503440856934</c:v>
                </c:pt>
                <c:pt idx="7126">
                  <c:v>5.3140501976013184</c:v>
                </c:pt>
                <c:pt idx="7127">
                  <c:v>12.904050827026367</c:v>
                </c:pt>
                <c:pt idx="7128">
                  <c:v>15.157051086425781</c:v>
                </c:pt>
                <c:pt idx="7129">
                  <c:v>8.6620502471923828</c:v>
                </c:pt>
                <c:pt idx="7130">
                  <c:v>3.6370501518249512</c:v>
                </c:pt>
                <c:pt idx="7131">
                  <c:v>9.982050895690918</c:v>
                </c:pt>
                <c:pt idx="7132">
                  <c:v>16.165950775146484</c:v>
                </c:pt>
                <c:pt idx="7133">
                  <c:v>11.275050163269043</c:v>
                </c:pt>
                <c:pt idx="7134">
                  <c:v>4.1310000419616699</c:v>
                </c:pt>
                <c:pt idx="7135">
                  <c:v>7.243950366973877</c:v>
                </c:pt>
                <c:pt idx="7136">
                  <c:v>15.042000770568848</c:v>
                </c:pt>
                <c:pt idx="7137">
                  <c:v>13.56195068359375</c:v>
                </c:pt>
                <c:pt idx="7138">
                  <c:v>6.5380501747131348</c:v>
                </c:pt>
                <c:pt idx="7139">
                  <c:v>4.7560501098632813</c:v>
                </c:pt>
                <c:pt idx="7140">
                  <c:v>12.267000198364258</c:v>
                </c:pt>
                <c:pt idx="7141">
                  <c:v>15.445051193237305</c:v>
                </c:pt>
                <c:pt idx="7142">
                  <c:v>9.400050163269043</c:v>
                </c:pt>
                <c:pt idx="7143">
                  <c:v>3.5320501327514648</c:v>
                </c:pt>
                <c:pt idx="7144">
                  <c:v>9.3180007934570313</c:v>
                </c:pt>
                <c:pt idx="7145">
                  <c:v>16.081951141357422</c:v>
                </c:pt>
                <c:pt idx="7146">
                  <c:v>11.767951011657715</c:v>
                </c:pt>
                <c:pt idx="7147">
                  <c:v>4.3849501609802246</c:v>
                </c:pt>
                <c:pt idx="7148">
                  <c:v>6.6619501113891602</c:v>
                </c:pt>
                <c:pt idx="7149">
                  <c:v>14.650051116943359</c:v>
                </c:pt>
                <c:pt idx="7150">
                  <c:v>13.942950248718262</c:v>
                </c:pt>
                <c:pt idx="7151">
                  <c:v>7.093050479888916</c:v>
                </c:pt>
                <c:pt idx="7152">
                  <c:v>4.4800500869750977</c:v>
                </c:pt>
                <c:pt idx="7153">
                  <c:v>11.66100025177002</c:v>
                </c:pt>
                <c:pt idx="7154">
                  <c:v>15.712950706481934</c:v>
                </c:pt>
                <c:pt idx="7155">
                  <c:v>9.8479509353637695</c:v>
                </c:pt>
                <c:pt idx="7156">
                  <c:v>3.4459502696990967</c:v>
                </c:pt>
                <c:pt idx="7157">
                  <c:v>8.8150501251220703</c:v>
                </c:pt>
                <c:pt idx="7158">
                  <c:v>16.041000366210938</c:v>
                </c:pt>
                <c:pt idx="7159">
                  <c:v>12.094050407409668</c:v>
                </c:pt>
                <c:pt idx="7160">
                  <c:v>4.689000129699707</c:v>
                </c:pt>
                <c:pt idx="7161">
                  <c:v>6.3750004768371582</c:v>
                </c:pt>
                <c:pt idx="7162">
                  <c:v>14.137050628662109</c:v>
                </c:pt>
                <c:pt idx="7163">
                  <c:v>14.214000701904297</c:v>
                </c:pt>
                <c:pt idx="7164">
                  <c:v>7.4569501876831055</c:v>
                </c:pt>
                <c:pt idx="7165">
                  <c:v>4.2259502410888672</c:v>
                </c:pt>
                <c:pt idx="7166">
                  <c:v>11.263050079345703</c:v>
                </c:pt>
                <c:pt idx="7167">
                  <c:v>15.952051162719727</c:v>
                </c:pt>
                <c:pt idx="7168">
                  <c:v>10.144950866699219</c:v>
                </c:pt>
                <c:pt idx="7169">
                  <c:v>3.4980001449584961</c:v>
                </c:pt>
                <c:pt idx="7170">
                  <c:v>8.5710000991821289</c:v>
                </c:pt>
                <c:pt idx="7171">
                  <c:v>15.96405029296875</c:v>
                </c:pt>
                <c:pt idx="7172">
                  <c:v>12.307050704956055</c:v>
                </c:pt>
                <c:pt idx="7173">
                  <c:v>4.969050407409668</c:v>
                </c:pt>
                <c:pt idx="7174">
                  <c:v>6.1110000610351563</c:v>
                </c:pt>
                <c:pt idx="7175">
                  <c:v>13.948050498962402</c:v>
                </c:pt>
                <c:pt idx="7176">
                  <c:v>14.439001083374023</c:v>
                </c:pt>
                <c:pt idx="7177">
                  <c:v>7.7689504623413086</c:v>
                </c:pt>
                <c:pt idx="7178">
                  <c:v>4.0420503616333008</c:v>
                </c:pt>
                <c:pt idx="7179">
                  <c:v>10.987950325012207</c:v>
                </c:pt>
                <c:pt idx="7180">
                  <c:v>16.036050796508789</c:v>
                </c:pt>
                <c:pt idx="7181">
                  <c:v>10.341000556945801</c:v>
                </c:pt>
                <c:pt idx="7182">
                  <c:v>3.5340001583099365</c:v>
                </c:pt>
                <c:pt idx="7183">
                  <c:v>8.344050407409668</c:v>
                </c:pt>
                <c:pt idx="7184">
                  <c:v>15.817951202392578</c:v>
                </c:pt>
                <c:pt idx="7185">
                  <c:v>12.504000663757324</c:v>
                </c:pt>
                <c:pt idx="7186">
                  <c:v>5.1679501533508301</c:v>
                </c:pt>
                <c:pt idx="7187">
                  <c:v>5.8720502853393555</c:v>
                </c:pt>
                <c:pt idx="7188">
                  <c:v>13.59795093536377</c:v>
                </c:pt>
                <c:pt idx="7189">
                  <c:v>14.656950950622559</c:v>
                </c:pt>
                <c:pt idx="7190">
                  <c:v>7.9960503578186035</c:v>
                </c:pt>
                <c:pt idx="7191">
                  <c:v>3.9630002975463867</c:v>
                </c:pt>
                <c:pt idx="7192">
                  <c:v>10.825050354003906</c:v>
                </c:pt>
                <c:pt idx="7193">
                  <c:v>16.125</c:v>
                </c:pt>
                <c:pt idx="7194">
                  <c:v>10.482000350952148</c:v>
                </c:pt>
                <c:pt idx="7195">
                  <c:v>3.4840502738952637</c:v>
                </c:pt>
                <c:pt idx="7196">
                  <c:v>8.2210502624511719</c:v>
                </c:pt>
                <c:pt idx="7197">
                  <c:v>15.781950950622559</c:v>
                </c:pt>
                <c:pt idx="7198">
                  <c:v>12.622950553894043</c:v>
                </c:pt>
                <c:pt idx="7199">
                  <c:v>5.2540502548217773</c:v>
                </c:pt>
                <c:pt idx="7200">
                  <c:v>5.8020000457763672</c:v>
                </c:pt>
                <c:pt idx="7201">
                  <c:v>13.629000663757324</c:v>
                </c:pt>
                <c:pt idx="7202">
                  <c:v>14.716950416564941</c:v>
                </c:pt>
                <c:pt idx="7203">
                  <c:v>8.0470504760742188</c:v>
                </c:pt>
                <c:pt idx="7204">
                  <c:v>3.9010500907897949</c:v>
                </c:pt>
                <c:pt idx="7205">
                  <c:v>10.738950729370117</c:v>
                </c:pt>
                <c:pt idx="7206">
                  <c:v>16.120050430297852</c:v>
                </c:pt>
                <c:pt idx="7207">
                  <c:v>10.494000434875488</c:v>
                </c:pt>
                <c:pt idx="7208">
                  <c:v>3.4819502830505371</c:v>
                </c:pt>
                <c:pt idx="7209">
                  <c:v>8.1690006256103516</c:v>
                </c:pt>
                <c:pt idx="7210">
                  <c:v>15.792000770568848</c:v>
                </c:pt>
                <c:pt idx="7211">
                  <c:v>12.589950561523438</c:v>
                </c:pt>
                <c:pt idx="7212">
                  <c:v>5.1870002746582031</c:v>
                </c:pt>
                <c:pt idx="7213">
                  <c:v>5.8170003890991211</c:v>
                </c:pt>
                <c:pt idx="7214">
                  <c:v>13.704000473022461</c:v>
                </c:pt>
                <c:pt idx="7215">
                  <c:v>14.653950691223145</c:v>
                </c:pt>
                <c:pt idx="7216">
                  <c:v>7.9200005531311035</c:v>
                </c:pt>
                <c:pt idx="7217">
                  <c:v>3.9750001430511475</c:v>
                </c:pt>
                <c:pt idx="7218">
                  <c:v>10.903950691223145</c:v>
                </c:pt>
                <c:pt idx="7219">
                  <c:v>16.137001037597656</c:v>
                </c:pt>
                <c:pt idx="7220">
                  <c:v>10.482000350952148</c:v>
                </c:pt>
                <c:pt idx="7221">
                  <c:v>3.4720501899719238</c:v>
                </c:pt>
                <c:pt idx="7222">
                  <c:v>8.3290500640869141</c:v>
                </c:pt>
                <c:pt idx="7223">
                  <c:v>15.904951095581055</c:v>
                </c:pt>
                <c:pt idx="7224">
                  <c:v>12.523050308227539</c:v>
                </c:pt>
                <c:pt idx="7225">
                  <c:v>5.0929503440856934</c:v>
                </c:pt>
                <c:pt idx="7226">
                  <c:v>5.9410500526428223</c:v>
                </c:pt>
                <c:pt idx="7227">
                  <c:v>13.7989501953125</c:v>
                </c:pt>
                <c:pt idx="7228">
                  <c:v>14.59005069732666</c:v>
                </c:pt>
                <c:pt idx="7229">
                  <c:v>7.8330001831054688</c:v>
                </c:pt>
                <c:pt idx="7230">
                  <c:v>3.9700500965118408</c:v>
                </c:pt>
                <c:pt idx="7231">
                  <c:v>10.959000587463379</c:v>
                </c:pt>
                <c:pt idx="7232">
                  <c:v>16.060050964355469</c:v>
                </c:pt>
                <c:pt idx="7233">
                  <c:v>10.374000549316406</c:v>
                </c:pt>
                <c:pt idx="7234">
                  <c:v>3.4620001316070557</c:v>
                </c:pt>
                <c:pt idx="7235">
                  <c:v>8.431950569152832</c:v>
                </c:pt>
                <c:pt idx="7236">
                  <c:v>15.945000648498535</c:v>
                </c:pt>
                <c:pt idx="7237">
                  <c:v>12.47700023651123</c:v>
                </c:pt>
                <c:pt idx="7238">
                  <c:v>4.9450502395629883</c:v>
                </c:pt>
                <c:pt idx="7239">
                  <c:v>6.0949501991271973</c:v>
                </c:pt>
                <c:pt idx="7240">
                  <c:v>14.035950660705566</c:v>
                </c:pt>
                <c:pt idx="7241">
                  <c:v>14.488950729370117</c:v>
                </c:pt>
                <c:pt idx="7242">
                  <c:v>7.5870003700256348</c:v>
                </c:pt>
                <c:pt idx="7243">
                  <c:v>4.1809501647949219</c:v>
                </c:pt>
                <c:pt idx="7244">
                  <c:v>11.269950866699219</c:v>
                </c:pt>
                <c:pt idx="7245">
                  <c:v>15.984001159667969</c:v>
                </c:pt>
                <c:pt idx="7246">
                  <c:v>10.195050239562988</c:v>
                </c:pt>
                <c:pt idx="7247">
                  <c:v>3.3880500793457031</c:v>
                </c:pt>
                <c:pt idx="7248">
                  <c:v>8.6050500869750977</c:v>
                </c:pt>
                <c:pt idx="7249">
                  <c:v>15.969000816345215</c:v>
                </c:pt>
                <c:pt idx="7250">
                  <c:v>12.232950210571289</c:v>
                </c:pt>
                <c:pt idx="7251">
                  <c:v>4.618950366973877</c:v>
                </c:pt>
                <c:pt idx="7252">
                  <c:v>6.3169503211975098</c:v>
                </c:pt>
                <c:pt idx="7253">
                  <c:v>14.271000862121582</c:v>
                </c:pt>
                <c:pt idx="7254">
                  <c:v>14.226000785827637</c:v>
                </c:pt>
                <c:pt idx="7255">
                  <c:v>7.2829504013061523</c:v>
                </c:pt>
                <c:pt idx="7256">
                  <c:v>4.3320002555847168</c:v>
                </c:pt>
                <c:pt idx="7257">
                  <c:v>11.593950271606445</c:v>
                </c:pt>
                <c:pt idx="7258">
                  <c:v>15.756000518798828</c:v>
                </c:pt>
                <c:pt idx="7259">
                  <c:v>9.9360008239746094</c:v>
                </c:pt>
                <c:pt idx="7260">
                  <c:v>3.400050163269043</c:v>
                </c:pt>
                <c:pt idx="7261">
                  <c:v>8.9689502716064453</c:v>
                </c:pt>
                <c:pt idx="7262">
                  <c:v>16.096050262451172</c:v>
                </c:pt>
                <c:pt idx="7263">
                  <c:v>12.130050659179688</c:v>
                </c:pt>
                <c:pt idx="7264">
                  <c:v>4.3609499931335449</c:v>
                </c:pt>
                <c:pt idx="7265">
                  <c:v>6.5400004386901855</c:v>
                </c:pt>
                <c:pt idx="7266">
                  <c:v>14.664000511169434</c:v>
                </c:pt>
                <c:pt idx="7267">
                  <c:v>14.020051002502441</c:v>
                </c:pt>
                <c:pt idx="7268">
                  <c:v>6.7920002937316895</c:v>
                </c:pt>
                <c:pt idx="7269">
                  <c:v>4.528050422668457</c:v>
                </c:pt>
                <c:pt idx="7270">
                  <c:v>12.100950241088867</c:v>
                </c:pt>
                <c:pt idx="7271">
                  <c:v>15.607951164245605</c:v>
                </c:pt>
                <c:pt idx="7272">
                  <c:v>9.5100002288818359</c:v>
                </c:pt>
                <c:pt idx="7273">
                  <c:v>3.418950080871582</c:v>
                </c:pt>
                <c:pt idx="7274">
                  <c:v>9.4260005950927734</c:v>
                </c:pt>
                <c:pt idx="7275">
                  <c:v>16.120050430297852</c:v>
                </c:pt>
                <c:pt idx="7276">
                  <c:v>11.734951019287109</c:v>
                </c:pt>
                <c:pt idx="7277">
                  <c:v>4.0800004005432129</c:v>
                </c:pt>
                <c:pt idx="7278">
                  <c:v>7.0309505462646484</c:v>
                </c:pt>
                <c:pt idx="7279">
                  <c:v>15.022951126098633</c:v>
                </c:pt>
                <c:pt idx="7280">
                  <c:v>13.672050476074219</c:v>
                </c:pt>
                <c:pt idx="7281">
                  <c:v>6.3150005340576172</c:v>
                </c:pt>
                <c:pt idx="7282">
                  <c:v>4.840050220489502</c:v>
                </c:pt>
                <c:pt idx="7283">
                  <c:v>12.547050476074219</c:v>
                </c:pt>
                <c:pt idx="7284">
                  <c:v>15.313050270080566</c:v>
                </c:pt>
                <c:pt idx="7285">
                  <c:v>8.8990507125854492</c:v>
                </c:pt>
                <c:pt idx="7286">
                  <c:v>3.5389502048492432</c:v>
                </c:pt>
                <c:pt idx="7287">
                  <c:v>9.9529504776000977</c:v>
                </c:pt>
                <c:pt idx="7288">
                  <c:v>16.150951385498047</c:v>
                </c:pt>
                <c:pt idx="7289">
                  <c:v>11.281950950622559</c:v>
                </c:pt>
                <c:pt idx="7290">
                  <c:v>3.7639501094818115</c:v>
                </c:pt>
                <c:pt idx="7291">
                  <c:v>7.6030502319335938</c:v>
                </c:pt>
                <c:pt idx="7292">
                  <c:v>15.403950691223145</c:v>
                </c:pt>
                <c:pt idx="7293">
                  <c:v>13.168951034545898</c:v>
                </c:pt>
                <c:pt idx="7294">
                  <c:v>5.659050464630127</c:v>
                </c:pt>
                <c:pt idx="7295">
                  <c:v>5.3899502754211426</c:v>
                </c:pt>
                <c:pt idx="7296">
                  <c:v>13.26300048828125</c:v>
                </c:pt>
                <c:pt idx="7297">
                  <c:v>14.973000526428223</c:v>
                </c:pt>
                <c:pt idx="7298">
                  <c:v>8.2549505233764648</c:v>
                </c:pt>
                <c:pt idx="7299">
                  <c:v>3.7350001335144043</c:v>
                </c:pt>
                <c:pt idx="7300">
                  <c:v>10.566000938415527</c:v>
                </c:pt>
                <c:pt idx="7301">
                  <c:v>16.222949981689453</c:v>
                </c:pt>
                <c:pt idx="7302">
                  <c:v>10.731000900268555</c:v>
                </c:pt>
                <c:pt idx="7303">
                  <c:v>3.4699501991271973</c:v>
                </c:pt>
                <c:pt idx="7304">
                  <c:v>8.1499500274658203</c:v>
                </c:pt>
                <c:pt idx="7305">
                  <c:v>15.816000938415527</c:v>
                </c:pt>
                <c:pt idx="7306">
                  <c:v>12.670950889587402</c:v>
                </c:pt>
                <c:pt idx="7307">
                  <c:v>5.0359501838684082</c:v>
                </c:pt>
                <c:pt idx="7308">
                  <c:v>5.9320502281188965</c:v>
                </c:pt>
                <c:pt idx="7309">
                  <c:v>13.890000343322754</c:v>
                </c:pt>
                <c:pt idx="7310">
                  <c:v>14.544000625610352</c:v>
                </c:pt>
                <c:pt idx="7311">
                  <c:v>7.6680002212524414</c:v>
                </c:pt>
                <c:pt idx="7312">
                  <c:v>4.0879502296447754</c:v>
                </c:pt>
                <c:pt idx="7313">
                  <c:v>11.248950958251953</c:v>
                </c:pt>
                <c:pt idx="7314">
                  <c:v>15.92595100402832</c:v>
                </c:pt>
                <c:pt idx="7315">
                  <c:v>10.16100025177002</c:v>
                </c:pt>
                <c:pt idx="7316">
                  <c:v>3.3550500869750977</c:v>
                </c:pt>
                <c:pt idx="7317">
                  <c:v>8.7360000610351563</c:v>
                </c:pt>
                <c:pt idx="7318">
                  <c:v>16.005001068115234</c:v>
                </c:pt>
                <c:pt idx="7319">
                  <c:v>12.172950744628906</c:v>
                </c:pt>
                <c:pt idx="7320">
                  <c:v>4.4200501441955566</c:v>
                </c:pt>
                <c:pt idx="7321">
                  <c:v>6.4750504493713379</c:v>
                </c:pt>
                <c:pt idx="7322">
                  <c:v>14.547000885009766</c:v>
                </c:pt>
                <c:pt idx="7323">
                  <c:v>14.107950210571289</c:v>
                </c:pt>
                <c:pt idx="7324">
                  <c:v>6.9499502182006836</c:v>
                </c:pt>
                <c:pt idx="7325">
                  <c:v>4.4200501441955566</c:v>
                </c:pt>
                <c:pt idx="7326">
                  <c:v>11.995950698852539</c:v>
                </c:pt>
                <c:pt idx="7327">
                  <c:v>15.648000717163086</c:v>
                </c:pt>
                <c:pt idx="7328">
                  <c:v>9.5869503021240234</c:v>
                </c:pt>
                <c:pt idx="7329">
                  <c:v>3.3709502220153809</c:v>
                </c:pt>
                <c:pt idx="7330">
                  <c:v>9.4069499969482422</c:v>
                </c:pt>
                <c:pt idx="7331">
                  <c:v>16.161001205444336</c:v>
                </c:pt>
                <c:pt idx="7332">
                  <c:v>11.716050148010254</c:v>
                </c:pt>
                <c:pt idx="7333">
                  <c:v>4.0320000648498535</c:v>
                </c:pt>
                <c:pt idx="7334">
                  <c:v>7.0000505447387695</c:v>
                </c:pt>
                <c:pt idx="7335">
                  <c:v>15.045001029968262</c:v>
                </c:pt>
                <c:pt idx="7336">
                  <c:v>13.581000328063965</c:v>
                </c:pt>
                <c:pt idx="7337">
                  <c:v>6.1660504341125488</c:v>
                </c:pt>
                <c:pt idx="7338">
                  <c:v>4.9470000267028809</c:v>
                </c:pt>
                <c:pt idx="7339">
                  <c:v>12.729001045227051</c:v>
                </c:pt>
                <c:pt idx="7340">
                  <c:v>15.366001129150391</c:v>
                </c:pt>
                <c:pt idx="7341">
                  <c:v>8.8819503784179688</c:v>
                </c:pt>
                <c:pt idx="7342">
                  <c:v>3.5440502166748047</c:v>
                </c:pt>
                <c:pt idx="7343">
                  <c:v>10.08495044708252</c:v>
                </c:pt>
                <c:pt idx="7344">
                  <c:v>16.237051010131836</c:v>
                </c:pt>
                <c:pt idx="7345">
                  <c:v>11.188950538635254</c:v>
                </c:pt>
                <c:pt idx="7346">
                  <c:v>3.7450501918792725</c:v>
                </c:pt>
                <c:pt idx="7347">
                  <c:v>7.6660504341125488</c:v>
                </c:pt>
                <c:pt idx="7348">
                  <c:v>15.457050323486328</c:v>
                </c:pt>
                <c:pt idx="7349">
                  <c:v>13.153050422668457</c:v>
                </c:pt>
                <c:pt idx="7350">
                  <c:v>5.644050121307373</c:v>
                </c:pt>
                <c:pt idx="7351">
                  <c:v>5.4049501419067383</c:v>
                </c:pt>
                <c:pt idx="7352">
                  <c:v>13.23900032043457</c:v>
                </c:pt>
                <c:pt idx="7353">
                  <c:v>14.974950790405273</c:v>
                </c:pt>
                <c:pt idx="7354">
                  <c:v>8.2789506912231445</c:v>
                </c:pt>
                <c:pt idx="7355">
                  <c:v>3.7429502010345459</c:v>
                </c:pt>
                <c:pt idx="7356">
                  <c:v>10.659000396728516</c:v>
                </c:pt>
                <c:pt idx="7357">
                  <c:v>16.189950942993164</c:v>
                </c:pt>
                <c:pt idx="7358">
                  <c:v>10.645050048828125</c:v>
                </c:pt>
                <c:pt idx="7359">
                  <c:v>3.4939501285552979</c:v>
                </c:pt>
                <c:pt idx="7360">
                  <c:v>8.2639503479003906</c:v>
                </c:pt>
                <c:pt idx="7361">
                  <c:v>15.86400032043457</c:v>
                </c:pt>
                <c:pt idx="7362">
                  <c:v>12.577950477600098</c:v>
                </c:pt>
                <c:pt idx="7363">
                  <c:v>4.987950325012207</c:v>
                </c:pt>
                <c:pt idx="7364">
                  <c:v>6.0040502548217773</c:v>
                </c:pt>
                <c:pt idx="7365">
                  <c:v>13.936050415039063</c:v>
                </c:pt>
                <c:pt idx="7366">
                  <c:v>14.482050895690918</c:v>
                </c:pt>
                <c:pt idx="7367">
                  <c:v>7.5700502395629883</c:v>
                </c:pt>
                <c:pt idx="7368">
                  <c:v>4.1400003433227539</c:v>
                </c:pt>
                <c:pt idx="7369">
                  <c:v>11.299050331115723</c:v>
                </c:pt>
                <c:pt idx="7370">
                  <c:v>15.909000396728516</c:v>
                </c:pt>
                <c:pt idx="7371">
                  <c:v>10.092000007629395</c:v>
                </c:pt>
                <c:pt idx="7372">
                  <c:v>3.3859500885009766</c:v>
                </c:pt>
                <c:pt idx="7373">
                  <c:v>8.8680000305175781</c:v>
                </c:pt>
                <c:pt idx="7374">
                  <c:v>16.084051132202148</c:v>
                </c:pt>
                <c:pt idx="7375">
                  <c:v>12.178050994873047</c:v>
                </c:pt>
                <c:pt idx="7376">
                  <c:v>4.3870501518249512</c:v>
                </c:pt>
                <c:pt idx="7377">
                  <c:v>6.5740504264831543</c:v>
                </c:pt>
                <c:pt idx="7378">
                  <c:v>14.671051025390625</c:v>
                </c:pt>
                <c:pt idx="7379">
                  <c:v>13.993050575256348</c:v>
                </c:pt>
                <c:pt idx="7380">
                  <c:v>6.693000316619873</c:v>
                </c:pt>
                <c:pt idx="7381">
                  <c:v>4.5379500389099121</c:v>
                </c:pt>
                <c:pt idx="7382">
                  <c:v>12.243000984191895</c:v>
                </c:pt>
                <c:pt idx="7383">
                  <c:v>15.547950744628906</c:v>
                </c:pt>
                <c:pt idx="7384">
                  <c:v>9.3469505310058594</c:v>
                </c:pt>
                <c:pt idx="7385">
                  <c:v>3.3829500675201416</c:v>
                </c:pt>
                <c:pt idx="7386">
                  <c:v>9.6199502944946289</c:v>
                </c:pt>
                <c:pt idx="7387">
                  <c:v>16.185001373291016</c:v>
                </c:pt>
                <c:pt idx="7388">
                  <c:v>11.548050880432129</c:v>
                </c:pt>
                <c:pt idx="7389">
                  <c:v>3.859950065612793</c:v>
                </c:pt>
                <c:pt idx="7390">
                  <c:v>7.3540501594543457</c:v>
                </c:pt>
                <c:pt idx="7391">
                  <c:v>15.298951148986816</c:v>
                </c:pt>
                <c:pt idx="7392">
                  <c:v>13.468950271606445</c:v>
                </c:pt>
                <c:pt idx="7393">
                  <c:v>5.8530001640319824</c:v>
                </c:pt>
                <c:pt idx="7394">
                  <c:v>5.1289501190185547</c:v>
                </c:pt>
                <c:pt idx="7395">
                  <c:v>13.011000633239746</c:v>
                </c:pt>
                <c:pt idx="7396">
                  <c:v>15.15000057220459</c:v>
                </c:pt>
                <c:pt idx="7397">
                  <c:v>8.4610500335693359</c:v>
                </c:pt>
                <c:pt idx="7398">
                  <c:v>3.6319501399993896</c:v>
                </c:pt>
                <c:pt idx="7399">
                  <c:v>10.461000442504883</c:v>
                </c:pt>
                <c:pt idx="7400">
                  <c:v>16.198951721191406</c:v>
                </c:pt>
                <c:pt idx="7401">
                  <c:v>10.741050720214844</c:v>
                </c:pt>
                <c:pt idx="7402">
                  <c:v>3.4840502738952637</c:v>
                </c:pt>
                <c:pt idx="7403">
                  <c:v>8.1210002899169922</c:v>
                </c:pt>
                <c:pt idx="7404">
                  <c:v>15.823050498962402</c:v>
                </c:pt>
                <c:pt idx="7405">
                  <c:v>12.669000625610352</c:v>
                </c:pt>
                <c:pt idx="7406">
                  <c:v>4.9570503234863281</c:v>
                </c:pt>
                <c:pt idx="7407">
                  <c:v>5.9920501708984375</c:v>
                </c:pt>
                <c:pt idx="7408">
                  <c:v>13.996050834655762</c:v>
                </c:pt>
                <c:pt idx="7409">
                  <c:v>14.482050895690918</c:v>
                </c:pt>
                <c:pt idx="7410">
                  <c:v>7.4719505310058594</c:v>
                </c:pt>
                <c:pt idx="7411">
                  <c:v>4.1449503898620605</c:v>
                </c:pt>
                <c:pt idx="7412">
                  <c:v>11.572050094604492</c:v>
                </c:pt>
                <c:pt idx="7413">
                  <c:v>15.880950927734375</c:v>
                </c:pt>
                <c:pt idx="7414">
                  <c:v>9.928950309753418</c:v>
                </c:pt>
                <c:pt idx="7415">
                  <c:v>3.3210000991821289</c:v>
                </c:pt>
                <c:pt idx="7416">
                  <c:v>9.0049505233764648</c:v>
                </c:pt>
                <c:pt idx="7417">
                  <c:v>16.113000869750977</c:v>
                </c:pt>
                <c:pt idx="7418">
                  <c:v>12.019950866699219</c:v>
                </c:pt>
                <c:pt idx="7419">
                  <c:v>4.1590499877929688</c:v>
                </c:pt>
                <c:pt idx="7420">
                  <c:v>6.8470501899719238</c:v>
                </c:pt>
                <c:pt idx="7421">
                  <c:v>14.968050956726074</c:v>
                </c:pt>
                <c:pt idx="7422">
                  <c:v>13.797000885009766</c:v>
                </c:pt>
                <c:pt idx="7423">
                  <c:v>6.2860503196716309</c:v>
                </c:pt>
                <c:pt idx="7424">
                  <c:v>4.7920503616333008</c:v>
                </c:pt>
                <c:pt idx="7425">
                  <c:v>12.633000373840332</c:v>
                </c:pt>
                <c:pt idx="7426">
                  <c:v>15.430050849914551</c:v>
                </c:pt>
                <c:pt idx="7427">
                  <c:v>8.8559999465942383</c:v>
                </c:pt>
                <c:pt idx="7428">
                  <c:v>3.5320501327514648</c:v>
                </c:pt>
                <c:pt idx="7429">
                  <c:v>10.132950782775879</c:v>
                </c:pt>
                <c:pt idx="7430">
                  <c:v>16.234951019287109</c:v>
                </c:pt>
                <c:pt idx="7431">
                  <c:v>11.014050483703613</c:v>
                </c:pt>
                <c:pt idx="7432">
                  <c:v>3.5179500579833984</c:v>
                </c:pt>
                <c:pt idx="7433">
                  <c:v>7.8139505386352539</c:v>
                </c:pt>
                <c:pt idx="7434">
                  <c:v>15.636000633239746</c:v>
                </c:pt>
                <c:pt idx="7435">
                  <c:v>12.928050994873047</c:v>
                </c:pt>
                <c:pt idx="7436">
                  <c:v>5.2039504051208496</c:v>
                </c:pt>
                <c:pt idx="7437">
                  <c:v>5.737950325012207</c:v>
                </c:pt>
                <c:pt idx="7438">
                  <c:v>13.807050704956055</c:v>
                </c:pt>
                <c:pt idx="7439">
                  <c:v>14.676000595092773</c:v>
                </c:pt>
                <c:pt idx="7440">
                  <c:v>7.7089505195617676</c:v>
                </c:pt>
                <c:pt idx="7441">
                  <c:v>3.9970502853393555</c:v>
                </c:pt>
                <c:pt idx="7442">
                  <c:v>11.328000068664551</c:v>
                </c:pt>
                <c:pt idx="7443">
                  <c:v>15.904951095581055</c:v>
                </c:pt>
                <c:pt idx="7444">
                  <c:v>10.075050354003906</c:v>
                </c:pt>
                <c:pt idx="7445">
                  <c:v>3.2830500602722168</c:v>
                </c:pt>
                <c:pt idx="7446">
                  <c:v>8.9250001907348633</c:v>
                </c:pt>
                <c:pt idx="7447">
                  <c:v>16.042951583862305</c:v>
                </c:pt>
                <c:pt idx="7448">
                  <c:v>12.028950691223145</c:v>
                </c:pt>
                <c:pt idx="7449">
                  <c:v>4.1160001754760742</c:v>
                </c:pt>
                <c:pt idx="7450">
                  <c:v>6.8419504165649414</c:v>
                </c:pt>
                <c:pt idx="7451">
                  <c:v>14.941950798034668</c:v>
                </c:pt>
                <c:pt idx="7452">
                  <c:v>13.849950790405273</c:v>
                </c:pt>
                <c:pt idx="7453">
                  <c:v>6.2599501609802246</c:v>
                </c:pt>
                <c:pt idx="7454">
                  <c:v>4.7989501953125</c:v>
                </c:pt>
                <c:pt idx="7455">
                  <c:v>12.667050361633301</c:v>
                </c:pt>
                <c:pt idx="7456">
                  <c:v>15.430050849914551</c:v>
                </c:pt>
                <c:pt idx="7457">
                  <c:v>8.8540506362915039</c:v>
                </c:pt>
                <c:pt idx="7458">
                  <c:v>3.44100022315979</c:v>
                </c:pt>
                <c:pt idx="7459">
                  <c:v>10.237950325012207</c:v>
                </c:pt>
                <c:pt idx="7460">
                  <c:v>16.230001449584961</c:v>
                </c:pt>
                <c:pt idx="7461">
                  <c:v>11.002050399780273</c:v>
                </c:pt>
                <c:pt idx="7462">
                  <c:v>3.4770002365112305</c:v>
                </c:pt>
                <c:pt idx="7463">
                  <c:v>7.9410004615783691</c:v>
                </c:pt>
                <c:pt idx="7464">
                  <c:v>15.723000526428223</c:v>
                </c:pt>
                <c:pt idx="7465">
                  <c:v>12.838950157165527</c:v>
                </c:pt>
                <c:pt idx="7466">
                  <c:v>5.0500502586364746</c:v>
                </c:pt>
                <c:pt idx="7467">
                  <c:v>5.8240504264831543</c:v>
                </c:pt>
                <c:pt idx="7468">
                  <c:v>13.97700023651123</c:v>
                </c:pt>
                <c:pt idx="7469">
                  <c:v>14.515050888061523</c:v>
                </c:pt>
                <c:pt idx="7470">
                  <c:v>7.5360002517700195</c:v>
                </c:pt>
                <c:pt idx="7471">
                  <c:v>4.090050220489502</c:v>
                </c:pt>
                <c:pt idx="7472">
                  <c:v>11.421000480651855</c:v>
                </c:pt>
                <c:pt idx="7473">
                  <c:v>15.808950424194336</c:v>
                </c:pt>
                <c:pt idx="7474">
                  <c:v>9.939000129699707</c:v>
                </c:pt>
                <c:pt idx="7475">
                  <c:v>3.2730002403259277</c:v>
                </c:pt>
                <c:pt idx="7476">
                  <c:v>9.1240501403808594</c:v>
                </c:pt>
                <c:pt idx="7477">
                  <c:v>16.129951477050781</c:v>
                </c:pt>
                <c:pt idx="7478">
                  <c:v>12.004950523376465</c:v>
                </c:pt>
                <c:pt idx="7479">
                  <c:v>4.0440001487731934</c:v>
                </c:pt>
                <c:pt idx="7480">
                  <c:v>6.96405029296875</c:v>
                </c:pt>
                <c:pt idx="7481">
                  <c:v>15.018000602722168</c:v>
                </c:pt>
                <c:pt idx="7482">
                  <c:v>13.711050987243652</c:v>
                </c:pt>
                <c:pt idx="7483">
                  <c:v>6.1230001449584961</c:v>
                </c:pt>
                <c:pt idx="7484">
                  <c:v>4.9140000343322754</c:v>
                </c:pt>
                <c:pt idx="7485">
                  <c:v>12.796051025390625</c:v>
                </c:pt>
                <c:pt idx="7486">
                  <c:v>15.283950805664063</c:v>
                </c:pt>
                <c:pt idx="7487">
                  <c:v>8.6089506149291992</c:v>
                </c:pt>
                <c:pt idx="7488">
                  <c:v>3.5920500755310059</c:v>
                </c:pt>
                <c:pt idx="7489">
                  <c:v>10.348050117492676</c:v>
                </c:pt>
                <c:pt idx="7490">
                  <c:v>16.218000411987305</c:v>
                </c:pt>
                <c:pt idx="7491">
                  <c:v>10.819950103759766</c:v>
                </c:pt>
                <c:pt idx="7492">
                  <c:v>3.3859500885009766</c:v>
                </c:pt>
                <c:pt idx="7493">
                  <c:v>8.1640501022338867</c:v>
                </c:pt>
                <c:pt idx="7494">
                  <c:v>15.859050750732422</c:v>
                </c:pt>
                <c:pt idx="7495">
                  <c:v>12.667050361633301</c:v>
                </c:pt>
                <c:pt idx="7496">
                  <c:v>4.8760499954223633</c:v>
                </c:pt>
                <c:pt idx="7497">
                  <c:v>6.0750002861022949</c:v>
                </c:pt>
                <c:pt idx="7498">
                  <c:v>14.118000984191895</c:v>
                </c:pt>
                <c:pt idx="7499">
                  <c:v>14.392951011657715</c:v>
                </c:pt>
                <c:pt idx="7500">
                  <c:v>7.3740005493164063</c:v>
                </c:pt>
                <c:pt idx="7501">
                  <c:v>4.2070503234863281</c:v>
                </c:pt>
                <c:pt idx="7502">
                  <c:v>11.64900016784668</c:v>
                </c:pt>
                <c:pt idx="7503">
                  <c:v>15.766050338745117</c:v>
                </c:pt>
                <c:pt idx="7504">
                  <c:v>9.8160009384155273</c:v>
                </c:pt>
                <c:pt idx="7505">
                  <c:v>3.358950138092041</c:v>
                </c:pt>
                <c:pt idx="7506">
                  <c:v>9.1080007553100586</c:v>
                </c:pt>
                <c:pt idx="7507">
                  <c:v>16.024051666259766</c:v>
                </c:pt>
                <c:pt idx="7508">
                  <c:v>11.91195011138916</c:v>
                </c:pt>
                <c:pt idx="7509">
                  <c:v>4.1880002021789551</c:v>
                </c:pt>
                <c:pt idx="7510">
                  <c:v>6.8800501823425293</c:v>
                </c:pt>
                <c:pt idx="7511">
                  <c:v>14.914950370788574</c:v>
                </c:pt>
                <c:pt idx="7512">
                  <c:v>13.774950981140137</c:v>
                </c:pt>
                <c:pt idx="7513">
                  <c:v>6.5350503921508789</c:v>
                </c:pt>
                <c:pt idx="7514">
                  <c:v>4.7440500259399414</c:v>
                </c:pt>
                <c:pt idx="7515">
                  <c:v>12.391050338745117</c:v>
                </c:pt>
                <c:pt idx="7516">
                  <c:v>15.394050598144531</c:v>
                </c:pt>
                <c:pt idx="7517">
                  <c:v>9.1669502258300781</c:v>
                </c:pt>
                <c:pt idx="7518">
                  <c:v>3.5220000743865967</c:v>
                </c:pt>
                <c:pt idx="7519">
                  <c:v>9.7489500045776367</c:v>
                </c:pt>
                <c:pt idx="7520">
                  <c:v>16.168050765991211</c:v>
                </c:pt>
                <c:pt idx="7521">
                  <c:v>11.503050804138184</c:v>
                </c:pt>
                <c:pt idx="7522">
                  <c:v>4.0279502868652344</c:v>
                </c:pt>
                <c:pt idx="7523">
                  <c:v>7.2229504585266113</c:v>
                </c:pt>
                <c:pt idx="7524">
                  <c:v>15.097050666809082</c:v>
                </c:pt>
                <c:pt idx="7525">
                  <c:v>13.512001037597656</c:v>
                </c:pt>
                <c:pt idx="7526">
                  <c:v>6.2380504608154297</c:v>
                </c:pt>
                <c:pt idx="7527">
                  <c:v>4.909050464630127</c:v>
                </c:pt>
                <c:pt idx="7528">
                  <c:v>12.702000617980957</c:v>
                </c:pt>
                <c:pt idx="7529">
                  <c:v>15.235950469970703</c:v>
                </c:pt>
                <c:pt idx="7530">
                  <c:v>8.9640007019042969</c:v>
                </c:pt>
                <c:pt idx="7531">
                  <c:v>3.5269501209259033</c:v>
                </c:pt>
                <c:pt idx="7532">
                  <c:v>9.9700508117675781</c:v>
                </c:pt>
                <c:pt idx="7533">
                  <c:v>16.177949905395508</c:v>
                </c:pt>
                <c:pt idx="7534">
                  <c:v>11.275050163269043</c:v>
                </c:pt>
                <c:pt idx="7535">
                  <c:v>3.8770501613616943</c:v>
                </c:pt>
                <c:pt idx="7536">
                  <c:v>7.383000373840332</c:v>
                </c:pt>
                <c:pt idx="7537">
                  <c:v>15.274950981140137</c:v>
                </c:pt>
                <c:pt idx="7538">
                  <c:v>13.359000205993652</c:v>
                </c:pt>
                <c:pt idx="7539">
                  <c:v>6.0469503402709961</c:v>
                </c:pt>
                <c:pt idx="7540">
                  <c:v>5.1030001640319824</c:v>
                </c:pt>
                <c:pt idx="7541">
                  <c:v>12.841050148010254</c:v>
                </c:pt>
                <c:pt idx="7542">
                  <c:v>15.13800048828125</c:v>
                </c:pt>
                <c:pt idx="7543">
                  <c:v>8.7720003128051758</c:v>
                </c:pt>
                <c:pt idx="7544">
                  <c:v>3.5610001087188721</c:v>
                </c:pt>
                <c:pt idx="7545">
                  <c:v>10.153950691223145</c:v>
                </c:pt>
                <c:pt idx="7546">
                  <c:v>16.141950607299805</c:v>
                </c:pt>
                <c:pt idx="7547">
                  <c:v>11.146050453186035</c:v>
                </c:pt>
                <c:pt idx="7548">
                  <c:v>3.8839502334594727</c:v>
                </c:pt>
                <c:pt idx="7549">
                  <c:v>7.5910501480102539</c:v>
                </c:pt>
                <c:pt idx="7550">
                  <c:v>15.301051139831543</c:v>
                </c:pt>
                <c:pt idx="7551">
                  <c:v>13.168951034545898</c:v>
                </c:pt>
                <c:pt idx="7552">
                  <c:v>5.889000415802002</c:v>
                </c:pt>
                <c:pt idx="7553">
                  <c:v>5.2039504051208496</c:v>
                </c:pt>
                <c:pt idx="7554">
                  <c:v>12.982950210571289</c:v>
                </c:pt>
                <c:pt idx="7555">
                  <c:v>15.081000328063965</c:v>
                </c:pt>
                <c:pt idx="7556">
                  <c:v>8.5830001831054688</c:v>
                </c:pt>
                <c:pt idx="7557">
                  <c:v>3.6280500888824463</c:v>
                </c:pt>
                <c:pt idx="7558">
                  <c:v>10.306950569152832</c:v>
                </c:pt>
                <c:pt idx="7559">
                  <c:v>16.077001571655273</c:v>
                </c:pt>
                <c:pt idx="7560">
                  <c:v>10.963950157165527</c:v>
                </c:pt>
                <c:pt idx="7561">
                  <c:v>3.8119502067565918</c:v>
                </c:pt>
                <c:pt idx="7562">
                  <c:v>7.7880005836486816</c:v>
                </c:pt>
                <c:pt idx="7563">
                  <c:v>15.45405101776123</c:v>
                </c:pt>
                <c:pt idx="7564">
                  <c:v>12.987000465393066</c:v>
                </c:pt>
                <c:pt idx="7565">
                  <c:v>5.7040500640869141</c:v>
                </c:pt>
                <c:pt idx="7566">
                  <c:v>5.3929500579833984</c:v>
                </c:pt>
                <c:pt idx="7567">
                  <c:v>13.201050758361816</c:v>
                </c:pt>
                <c:pt idx="7568">
                  <c:v>14.920050621032715</c:v>
                </c:pt>
                <c:pt idx="7569">
                  <c:v>8.4229507446289063</c:v>
                </c:pt>
                <c:pt idx="7570">
                  <c:v>3.709050178527832</c:v>
                </c:pt>
                <c:pt idx="7571">
                  <c:v>10.50105094909668</c:v>
                </c:pt>
                <c:pt idx="7572">
                  <c:v>16.126951217651367</c:v>
                </c:pt>
                <c:pt idx="7573">
                  <c:v>10.806000709533691</c:v>
                </c:pt>
                <c:pt idx="7574">
                  <c:v>3.6589500904083252</c:v>
                </c:pt>
                <c:pt idx="7575">
                  <c:v>7.9840502738952637</c:v>
                </c:pt>
                <c:pt idx="7576">
                  <c:v>15.529050827026367</c:v>
                </c:pt>
                <c:pt idx="7577">
                  <c:v>12.754950523376465</c:v>
                </c:pt>
                <c:pt idx="7578">
                  <c:v>5.4859504699707031</c:v>
                </c:pt>
                <c:pt idx="7579">
                  <c:v>5.6610002517700195</c:v>
                </c:pt>
                <c:pt idx="7580">
                  <c:v>13.371000289916992</c:v>
                </c:pt>
                <c:pt idx="7581">
                  <c:v>14.772000312805176</c:v>
                </c:pt>
                <c:pt idx="7582">
                  <c:v>8.1610507965087891</c:v>
                </c:pt>
                <c:pt idx="7583">
                  <c:v>3.9150002002716064</c:v>
                </c:pt>
                <c:pt idx="7584">
                  <c:v>10.795950889587402</c:v>
                </c:pt>
                <c:pt idx="7585">
                  <c:v>16.048049926757813</c:v>
                </c:pt>
                <c:pt idx="7586">
                  <c:v>10.513050079345703</c:v>
                </c:pt>
                <c:pt idx="7587">
                  <c:v>3.5440502166748047</c:v>
                </c:pt>
                <c:pt idx="7588">
                  <c:v>8.2720508575439453</c:v>
                </c:pt>
                <c:pt idx="7589">
                  <c:v>15.712950706481934</c:v>
                </c:pt>
                <c:pt idx="7590">
                  <c:v>12.577950477600098</c:v>
                </c:pt>
                <c:pt idx="7591">
                  <c:v>5.1649503707885742</c:v>
                </c:pt>
                <c:pt idx="7592">
                  <c:v>5.9290504455566406</c:v>
                </c:pt>
                <c:pt idx="7593">
                  <c:v>13.717950820922852</c:v>
                </c:pt>
                <c:pt idx="7594">
                  <c:v>14.508000373840332</c:v>
                </c:pt>
                <c:pt idx="7595">
                  <c:v>7.8570003509521484</c:v>
                </c:pt>
                <c:pt idx="7596">
                  <c:v>4.0180501937866211</c:v>
                </c:pt>
                <c:pt idx="7597">
                  <c:v>11.043000221252441</c:v>
                </c:pt>
                <c:pt idx="7598">
                  <c:v>15.955050468444824</c:v>
                </c:pt>
                <c:pt idx="7599">
                  <c:v>10.279050827026367</c:v>
                </c:pt>
                <c:pt idx="7600">
                  <c:v>3.5320501327514648</c:v>
                </c:pt>
                <c:pt idx="7601">
                  <c:v>8.5350008010864258</c:v>
                </c:pt>
                <c:pt idx="7602">
                  <c:v>15.804000854492188</c:v>
                </c:pt>
                <c:pt idx="7603">
                  <c:v>12.300000190734863</c:v>
                </c:pt>
                <c:pt idx="7604">
                  <c:v>4.8850502967834473</c:v>
                </c:pt>
                <c:pt idx="7605">
                  <c:v>6.1930503845214844</c:v>
                </c:pt>
                <c:pt idx="7606">
                  <c:v>14.03895092010498</c:v>
                </c:pt>
                <c:pt idx="7607">
                  <c:v>14.326050758361816</c:v>
                </c:pt>
                <c:pt idx="7608">
                  <c:v>7.5000004768371582</c:v>
                </c:pt>
                <c:pt idx="7609">
                  <c:v>4.2239999771118164</c:v>
                </c:pt>
                <c:pt idx="7610">
                  <c:v>11.383050918579102</c:v>
                </c:pt>
                <c:pt idx="7611">
                  <c:v>15.841950416564941</c:v>
                </c:pt>
                <c:pt idx="7612">
                  <c:v>10.105950355529785</c:v>
                </c:pt>
                <c:pt idx="7613">
                  <c:v>3.4980001449584961</c:v>
                </c:pt>
                <c:pt idx="7614">
                  <c:v>8.8609504699707031</c:v>
                </c:pt>
                <c:pt idx="7615">
                  <c:v>15.985950469970703</c:v>
                </c:pt>
                <c:pt idx="7616">
                  <c:v>12.118050575256348</c:v>
                </c:pt>
                <c:pt idx="7617">
                  <c:v>4.5979499816894531</c:v>
                </c:pt>
                <c:pt idx="7618">
                  <c:v>6.5179505348205566</c:v>
                </c:pt>
                <c:pt idx="7619">
                  <c:v>14.452950477600098</c:v>
                </c:pt>
                <c:pt idx="7620">
                  <c:v>14.005050659179688</c:v>
                </c:pt>
                <c:pt idx="7621">
                  <c:v>7.0450501441955566</c:v>
                </c:pt>
                <c:pt idx="7622">
                  <c:v>4.4760003089904785</c:v>
                </c:pt>
                <c:pt idx="7623">
                  <c:v>11.938050270080566</c:v>
                </c:pt>
                <c:pt idx="7624">
                  <c:v>15.648000717163086</c:v>
                </c:pt>
                <c:pt idx="7625">
                  <c:v>9.6750001907348633</c:v>
                </c:pt>
                <c:pt idx="7626">
                  <c:v>3.4270501136779785</c:v>
                </c:pt>
                <c:pt idx="7627">
                  <c:v>9.2920503616333008</c:v>
                </c:pt>
                <c:pt idx="7628">
                  <c:v>16.024051666259766</c:v>
                </c:pt>
                <c:pt idx="7629">
                  <c:v>11.773050308227539</c:v>
                </c:pt>
                <c:pt idx="7630">
                  <c:v>4.1880002021789551</c:v>
                </c:pt>
                <c:pt idx="7631">
                  <c:v>6.9810004234313965</c:v>
                </c:pt>
                <c:pt idx="7632">
                  <c:v>14.893950462341309</c:v>
                </c:pt>
                <c:pt idx="7633">
                  <c:v>13.684050559997559</c:v>
                </c:pt>
                <c:pt idx="7634">
                  <c:v>6.4230003356933594</c:v>
                </c:pt>
                <c:pt idx="7635">
                  <c:v>4.8370504379272461</c:v>
                </c:pt>
                <c:pt idx="7636">
                  <c:v>12.553950309753418</c:v>
                </c:pt>
                <c:pt idx="7637">
                  <c:v>15.301051139831543</c:v>
                </c:pt>
                <c:pt idx="7638">
                  <c:v>9.0329999923706055</c:v>
                </c:pt>
                <c:pt idx="7639">
                  <c:v>3.5920500755310059</c:v>
                </c:pt>
                <c:pt idx="7640">
                  <c:v>10.018050193786621</c:v>
                </c:pt>
                <c:pt idx="7641">
                  <c:v>16.135049819946289</c:v>
                </c:pt>
                <c:pt idx="7642">
                  <c:v>11.25105094909668</c:v>
                </c:pt>
                <c:pt idx="7643">
                  <c:v>3.8119502067565918</c:v>
                </c:pt>
                <c:pt idx="7644">
                  <c:v>7.6080002784729004</c:v>
                </c:pt>
                <c:pt idx="7645">
                  <c:v>15.366001129150391</c:v>
                </c:pt>
                <c:pt idx="7646">
                  <c:v>13.146000862121582</c:v>
                </c:pt>
                <c:pt idx="7647">
                  <c:v>5.6629500389099121</c:v>
                </c:pt>
                <c:pt idx="7648">
                  <c:v>5.395050048828125</c:v>
                </c:pt>
                <c:pt idx="7649">
                  <c:v>13.234050750732422</c:v>
                </c:pt>
                <c:pt idx="7650">
                  <c:v>14.941950798034668</c:v>
                </c:pt>
                <c:pt idx="7651">
                  <c:v>8.2519502639770508</c:v>
                </c:pt>
                <c:pt idx="7652">
                  <c:v>3.7980000972747803</c:v>
                </c:pt>
                <c:pt idx="7653">
                  <c:v>10.738950729370117</c:v>
                </c:pt>
                <c:pt idx="7654">
                  <c:v>16.078950881958008</c:v>
                </c:pt>
                <c:pt idx="7655">
                  <c:v>10.579950332641602</c:v>
                </c:pt>
                <c:pt idx="7656">
                  <c:v>3.4530000686645508</c:v>
                </c:pt>
                <c:pt idx="7657">
                  <c:v>8.4229507446289063</c:v>
                </c:pt>
                <c:pt idx="7658">
                  <c:v>15.901950836181641</c:v>
                </c:pt>
                <c:pt idx="7659">
                  <c:v>12.457950592041016</c:v>
                </c:pt>
                <c:pt idx="7660">
                  <c:v>4.7940001487731934</c:v>
                </c:pt>
                <c:pt idx="7661">
                  <c:v>6.2839503288269043</c:v>
                </c:pt>
                <c:pt idx="7662">
                  <c:v>14.263950347900391</c:v>
                </c:pt>
                <c:pt idx="7663">
                  <c:v>14.259000778198242</c:v>
                </c:pt>
                <c:pt idx="7664">
                  <c:v>7.2250504493713379</c:v>
                </c:pt>
                <c:pt idx="7665">
                  <c:v>4.2889499664306641</c:v>
                </c:pt>
                <c:pt idx="7666">
                  <c:v>11.835000991821289</c:v>
                </c:pt>
                <c:pt idx="7667">
                  <c:v>15.63900089263916</c:v>
                </c:pt>
                <c:pt idx="7668">
                  <c:v>9.6559505462646484</c:v>
                </c:pt>
                <c:pt idx="7669">
                  <c:v>3.4240500926971436</c:v>
                </c:pt>
                <c:pt idx="7670">
                  <c:v>9.3829507827758789</c:v>
                </c:pt>
                <c:pt idx="7671">
                  <c:v>16.090950012207031</c:v>
                </c:pt>
                <c:pt idx="7672">
                  <c:v>11.728050231933594</c:v>
                </c:pt>
                <c:pt idx="7673">
                  <c:v>3.9580502510070801</c:v>
                </c:pt>
                <c:pt idx="7674">
                  <c:v>7.2150001525878906</c:v>
                </c:pt>
                <c:pt idx="7675">
                  <c:v>15.186000823974609</c:v>
                </c:pt>
                <c:pt idx="7676">
                  <c:v>13.53600025177002</c:v>
                </c:pt>
                <c:pt idx="7677">
                  <c:v>5.9410500526428223</c:v>
                </c:pt>
                <c:pt idx="7678">
                  <c:v>5.1580500602722168</c:v>
                </c:pt>
                <c:pt idx="7679">
                  <c:v>13.063950538635254</c:v>
                </c:pt>
                <c:pt idx="7680">
                  <c:v>15.105000495910645</c:v>
                </c:pt>
                <c:pt idx="7681">
                  <c:v>8.4420003890991211</c:v>
                </c:pt>
                <c:pt idx="7682">
                  <c:v>3.6799502372741699</c:v>
                </c:pt>
                <c:pt idx="7683">
                  <c:v>10.579950332641602</c:v>
                </c:pt>
                <c:pt idx="7684">
                  <c:v>16.194000244140625</c:v>
                </c:pt>
                <c:pt idx="7685">
                  <c:v>10.686000823974609</c:v>
                </c:pt>
                <c:pt idx="7686">
                  <c:v>3.4390501976013184</c:v>
                </c:pt>
                <c:pt idx="7687">
                  <c:v>8.3509502410888672</c:v>
                </c:pt>
                <c:pt idx="7688">
                  <c:v>15.828001022338867</c:v>
                </c:pt>
                <c:pt idx="7689">
                  <c:v>12.463050842285156</c:v>
                </c:pt>
                <c:pt idx="7690">
                  <c:v>4.7010002136230469</c:v>
                </c:pt>
                <c:pt idx="7691">
                  <c:v>6.2860503196716309</c:v>
                </c:pt>
                <c:pt idx="7692">
                  <c:v>14.332950592041016</c:v>
                </c:pt>
                <c:pt idx="7693">
                  <c:v>14.1510009765625</c:v>
                </c:pt>
                <c:pt idx="7694">
                  <c:v>7.0360503196716309</c:v>
                </c:pt>
                <c:pt idx="7695">
                  <c:v>4.4320502281188965</c:v>
                </c:pt>
                <c:pt idx="7696">
                  <c:v>12.004950523376465</c:v>
                </c:pt>
                <c:pt idx="7697">
                  <c:v>15.555000305175781</c:v>
                </c:pt>
                <c:pt idx="7698">
                  <c:v>9.4399499893188477</c:v>
                </c:pt>
                <c:pt idx="7699">
                  <c:v>3.3240001201629639</c:v>
                </c:pt>
                <c:pt idx="7700">
                  <c:v>9.7129507064819336</c:v>
                </c:pt>
                <c:pt idx="7701">
                  <c:v>16.081951141357422</c:v>
                </c:pt>
                <c:pt idx="7702">
                  <c:v>11.44005012512207</c:v>
                </c:pt>
                <c:pt idx="7703">
                  <c:v>3.7620000839233398</c:v>
                </c:pt>
                <c:pt idx="7704">
                  <c:v>7.5409502983093262</c:v>
                </c:pt>
                <c:pt idx="7705">
                  <c:v>15.421051025390625</c:v>
                </c:pt>
                <c:pt idx="7706">
                  <c:v>13.201050758361816</c:v>
                </c:pt>
                <c:pt idx="7707">
                  <c:v>5.5170001983642578</c:v>
                </c:pt>
                <c:pt idx="7708">
                  <c:v>5.5219502449035645</c:v>
                </c:pt>
                <c:pt idx="7709">
                  <c:v>13.519050598144531</c:v>
                </c:pt>
                <c:pt idx="7710">
                  <c:v>14.78895092010498</c:v>
                </c:pt>
                <c:pt idx="7711">
                  <c:v>7.9339504241943359</c:v>
                </c:pt>
                <c:pt idx="7712">
                  <c:v>4.0320000648498535</c:v>
                </c:pt>
                <c:pt idx="7713">
                  <c:v>11.218050956726074</c:v>
                </c:pt>
                <c:pt idx="7714">
                  <c:v>15.897000312805176</c:v>
                </c:pt>
                <c:pt idx="7715">
                  <c:v>10.159050941467285</c:v>
                </c:pt>
                <c:pt idx="7716">
                  <c:v>3.3640501499176025</c:v>
                </c:pt>
                <c:pt idx="7717">
                  <c:v>8.9370002746582031</c:v>
                </c:pt>
                <c:pt idx="7718">
                  <c:v>16.024051666259766</c:v>
                </c:pt>
                <c:pt idx="7719">
                  <c:v>12.025050163269043</c:v>
                </c:pt>
                <c:pt idx="7720">
                  <c:v>4.1640000343322754</c:v>
                </c:pt>
                <c:pt idx="7721">
                  <c:v>6.9060001373291016</c:v>
                </c:pt>
                <c:pt idx="7722">
                  <c:v>14.893950462341309</c:v>
                </c:pt>
                <c:pt idx="7723">
                  <c:v>13.665000915527344</c:v>
                </c:pt>
                <c:pt idx="7724">
                  <c:v>6.0990004539489746</c:v>
                </c:pt>
                <c:pt idx="7725">
                  <c:v>4.9590001106262207</c:v>
                </c:pt>
                <c:pt idx="7726">
                  <c:v>12.892050743103027</c:v>
                </c:pt>
                <c:pt idx="7727">
                  <c:v>15.205050468444824</c:v>
                </c:pt>
                <c:pt idx="7728">
                  <c:v>8.5350008010864258</c:v>
                </c:pt>
                <c:pt idx="7729">
                  <c:v>3.6559500694274902</c:v>
                </c:pt>
                <c:pt idx="7730">
                  <c:v>10.554000854492188</c:v>
                </c:pt>
                <c:pt idx="7731">
                  <c:v>16.168050765991211</c:v>
                </c:pt>
                <c:pt idx="7732">
                  <c:v>10.699950218200684</c:v>
                </c:pt>
                <c:pt idx="7733">
                  <c:v>3.4290001392364502</c:v>
                </c:pt>
                <c:pt idx="7734">
                  <c:v>8.3910007476806641</c:v>
                </c:pt>
                <c:pt idx="7735">
                  <c:v>15.901950836181641</c:v>
                </c:pt>
                <c:pt idx="7736">
                  <c:v>12.44895076751709</c:v>
                </c:pt>
                <c:pt idx="7737">
                  <c:v>4.5829501152038574</c:v>
                </c:pt>
                <c:pt idx="7738">
                  <c:v>6.3820505142211914</c:v>
                </c:pt>
                <c:pt idx="7739">
                  <c:v>14.548951148986816</c:v>
                </c:pt>
                <c:pt idx="7740">
                  <c:v>14.12505054473877</c:v>
                </c:pt>
                <c:pt idx="7741">
                  <c:v>6.7530002593994141</c:v>
                </c:pt>
                <c:pt idx="7742">
                  <c:v>4.5310502052307129</c:v>
                </c:pt>
                <c:pt idx="7743">
                  <c:v>12.280950546264648</c:v>
                </c:pt>
                <c:pt idx="7744">
                  <c:v>15.463951110839844</c:v>
                </c:pt>
                <c:pt idx="7745">
                  <c:v>9.1339502334594727</c:v>
                </c:pt>
                <c:pt idx="7746">
                  <c:v>3.4270501136779785</c:v>
                </c:pt>
                <c:pt idx="7747">
                  <c:v>10.033950805664063</c:v>
                </c:pt>
                <c:pt idx="7748">
                  <c:v>16.197000503540039</c:v>
                </c:pt>
                <c:pt idx="7749">
                  <c:v>11.134050369262695</c:v>
                </c:pt>
                <c:pt idx="7750">
                  <c:v>3.5800502300262451</c:v>
                </c:pt>
                <c:pt idx="7751">
                  <c:v>7.884000301361084</c:v>
                </c:pt>
                <c:pt idx="7752">
                  <c:v>15.708001136779785</c:v>
                </c:pt>
                <c:pt idx="7753">
                  <c:v>12.849000930786133</c:v>
                </c:pt>
                <c:pt idx="7754">
                  <c:v>5.0190000534057617</c:v>
                </c:pt>
                <c:pt idx="7755">
                  <c:v>5.9530501365661621</c:v>
                </c:pt>
                <c:pt idx="7756">
                  <c:v>14.104050636291504</c:v>
                </c:pt>
                <c:pt idx="7757">
                  <c:v>14.460000991821289</c:v>
                </c:pt>
                <c:pt idx="7758">
                  <c:v>7.3110003471374512</c:v>
                </c:pt>
                <c:pt idx="7759">
                  <c:v>4.1740503311157227</c:v>
                </c:pt>
                <c:pt idx="7760">
                  <c:v>11.811000823974609</c:v>
                </c:pt>
                <c:pt idx="7761">
                  <c:v>15.658050537109375</c:v>
                </c:pt>
                <c:pt idx="7762">
                  <c:v>9.6030006408691406</c:v>
                </c:pt>
                <c:pt idx="7763">
                  <c:v>3.3570001125335693</c:v>
                </c:pt>
                <c:pt idx="7764">
                  <c:v>9.6340503692626953</c:v>
                </c:pt>
                <c:pt idx="7765">
                  <c:v>16.123050689697266</c:v>
                </c:pt>
                <c:pt idx="7766">
                  <c:v>11.512050628662109</c:v>
                </c:pt>
                <c:pt idx="7767">
                  <c:v>3.6829502582550049</c:v>
                </c:pt>
                <c:pt idx="7768">
                  <c:v>7.4980502128601074</c:v>
                </c:pt>
                <c:pt idx="7769">
                  <c:v>15.435000419616699</c:v>
                </c:pt>
                <c:pt idx="7770">
                  <c:v>13.135951042175293</c:v>
                </c:pt>
                <c:pt idx="7771">
                  <c:v>5.338050365447998</c:v>
                </c:pt>
                <c:pt idx="7772">
                  <c:v>5.6230502128601074</c:v>
                </c:pt>
                <c:pt idx="7773">
                  <c:v>13.644001007080078</c:v>
                </c:pt>
                <c:pt idx="7774">
                  <c:v>14.689950942993164</c:v>
                </c:pt>
                <c:pt idx="7775">
                  <c:v>7.6900506019592285</c:v>
                </c:pt>
                <c:pt idx="7776">
                  <c:v>4.0060501098632813</c:v>
                </c:pt>
                <c:pt idx="7777">
                  <c:v>11.473950386047363</c:v>
                </c:pt>
                <c:pt idx="7778">
                  <c:v>15.804000854492188</c:v>
                </c:pt>
                <c:pt idx="7779">
                  <c:v>9.9480009078979492</c:v>
                </c:pt>
                <c:pt idx="7780">
                  <c:v>3.2970001697540283</c:v>
                </c:pt>
                <c:pt idx="7781">
                  <c:v>9.3420000076293945</c:v>
                </c:pt>
                <c:pt idx="7782">
                  <c:v>16.057950973510742</c:v>
                </c:pt>
                <c:pt idx="7783">
                  <c:v>11.785050392150879</c:v>
                </c:pt>
                <c:pt idx="7784">
                  <c:v>3.8550002574920654</c:v>
                </c:pt>
                <c:pt idx="7785">
                  <c:v>7.3420505523681641</c:v>
                </c:pt>
                <c:pt idx="7786">
                  <c:v>15.31095027923584</c:v>
                </c:pt>
                <c:pt idx="7787">
                  <c:v>13.360950469970703</c:v>
                </c:pt>
                <c:pt idx="7788">
                  <c:v>5.5249500274658203</c:v>
                </c:pt>
                <c:pt idx="7789">
                  <c:v>5.4930000305175781</c:v>
                </c:pt>
                <c:pt idx="7790">
                  <c:v>13.545001029968262</c:v>
                </c:pt>
                <c:pt idx="7791">
                  <c:v>14.752950668334961</c:v>
                </c:pt>
                <c:pt idx="7792">
                  <c:v>7.8070502281188965</c:v>
                </c:pt>
                <c:pt idx="7793">
                  <c:v>3.9679501056671143</c:v>
                </c:pt>
                <c:pt idx="7794">
                  <c:v>11.395051002502441</c:v>
                </c:pt>
                <c:pt idx="7795">
                  <c:v>15.784951210021973</c:v>
                </c:pt>
                <c:pt idx="7796">
                  <c:v>9.9480009078979492</c:v>
                </c:pt>
                <c:pt idx="7797">
                  <c:v>3.2370002269744873</c:v>
                </c:pt>
                <c:pt idx="7798">
                  <c:v>9.3019504547119141</c:v>
                </c:pt>
                <c:pt idx="7799">
                  <c:v>16.087051391601563</c:v>
                </c:pt>
                <c:pt idx="7800">
                  <c:v>11.785050392150879</c:v>
                </c:pt>
                <c:pt idx="7801">
                  <c:v>3.8580002784729004</c:v>
                </c:pt>
                <c:pt idx="7802">
                  <c:v>7.3759503364562988</c:v>
                </c:pt>
                <c:pt idx="7803">
                  <c:v>15.342000961303711</c:v>
                </c:pt>
                <c:pt idx="7804">
                  <c:v>13.36305046081543</c:v>
                </c:pt>
                <c:pt idx="7805">
                  <c:v>5.4529504776000977</c:v>
                </c:pt>
                <c:pt idx="7806">
                  <c:v>5.5009503364562988</c:v>
                </c:pt>
                <c:pt idx="7807">
                  <c:v>13.569000244140625</c:v>
                </c:pt>
                <c:pt idx="7808">
                  <c:v>14.785950660705566</c:v>
                </c:pt>
                <c:pt idx="7809">
                  <c:v>7.7569503784179688</c:v>
                </c:pt>
                <c:pt idx="7810">
                  <c:v>3.9700500965118408</c:v>
                </c:pt>
                <c:pt idx="7811">
                  <c:v>11.446950912475586</c:v>
                </c:pt>
                <c:pt idx="7812">
                  <c:v>15.847050666809082</c:v>
                </c:pt>
                <c:pt idx="7813">
                  <c:v>10.020000457763672</c:v>
                </c:pt>
                <c:pt idx="7814">
                  <c:v>3.3139500617980957</c:v>
                </c:pt>
                <c:pt idx="7815">
                  <c:v>9.2920503616333008</c:v>
                </c:pt>
                <c:pt idx="7816">
                  <c:v>16.048049926757813</c:v>
                </c:pt>
                <c:pt idx="7817">
                  <c:v>11.749050140380859</c:v>
                </c:pt>
                <c:pt idx="7818">
                  <c:v>3.8500502109527588</c:v>
                </c:pt>
                <c:pt idx="7819">
                  <c:v>7.3110003471374512</c:v>
                </c:pt>
                <c:pt idx="7820">
                  <c:v>15.291000366210938</c:v>
                </c:pt>
                <c:pt idx="7821">
                  <c:v>13.378050804138184</c:v>
                </c:pt>
                <c:pt idx="7822">
                  <c:v>5.5009503364562988</c:v>
                </c:pt>
                <c:pt idx="7823">
                  <c:v>5.428950309753418</c:v>
                </c:pt>
                <c:pt idx="7824">
                  <c:v>13.513950347900391</c:v>
                </c:pt>
                <c:pt idx="7825">
                  <c:v>14.86500072479248</c:v>
                </c:pt>
                <c:pt idx="7826">
                  <c:v>7.8169503211975098</c:v>
                </c:pt>
                <c:pt idx="7827">
                  <c:v>3.8839502334594727</c:v>
                </c:pt>
                <c:pt idx="7828">
                  <c:v>11.36400032043457</c:v>
                </c:pt>
                <c:pt idx="7829">
                  <c:v>15.919051170349121</c:v>
                </c:pt>
                <c:pt idx="7830">
                  <c:v>10.006050109863281</c:v>
                </c:pt>
                <c:pt idx="7831">
                  <c:v>3.2880001068115234</c:v>
                </c:pt>
                <c:pt idx="7832">
                  <c:v>9.3229503631591797</c:v>
                </c:pt>
                <c:pt idx="7833">
                  <c:v>16.141950607299805</c:v>
                </c:pt>
                <c:pt idx="7834">
                  <c:v>11.878950119018555</c:v>
                </c:pt>
                <c:pt idx="7835">
                  <c:v>3.8430001735687256</c:v>
                </c:pt>
                <c:pt idx="7836">
                  <c:v>7.2919502258300781</c:v>
                </c:pt>
                <c:pt idx="7837">
                  <c:v>15.196050643920898</c:v>
                </c:pt>
                <c:pt idx="7838">
                  <c:v>13.435050964355469</c:v>
                </c:pt>
                <c:pt idx="7839">
                  <c:v>5.5560002326965332</c:v>
                </c:pt>
                <c:pt idx="7840">
                  <c:v>5.4100503921508789</c:v>
                </c:pt>
                <c:pt idx="7841">
                  <c:v>13.476000785827637</c:v>
                </c:pt>
                <c:pt idx="7842">
                  <c:v>14.820000648498535</c:v>
                </c:pt>
                <c:pt idx="7843">
                  <c:v>7.893000602722168</c:v>
                </c:pt>
                <c:pt idx="7844">
                  <c:v>3.9250502586364746</c:v>
                </c:pt>
                <c:pt idx="7845">
                  <c:v>11.256000518798828</c:v>
                </c:pt>
                <c:pt idx="7846">
                  <c:v>15.877950668334961</c:v>
                </c:pt>
                <c:pt idx="7847">
                  <c:v>10.104000091552734</c:v>
                </c:pt>
                <c:pt idx="7848">
                  <c:v>3.2230501174926758</c:v>
                </c:pt>
                <c:pt idx="7849">
                  <c:v>9.1309499740600586</c:v>
                </c:pt>
                <c:pt idx="7850">
                  <c:v>16.089000701904297</c:v>
                </c:pt>
                <c:pt idx="7851">
                  <c:v>11.955000877380371</c:v>
                </c:pt>
                <c:pt idx="7852">
                  <c:v>3.9220502376556396</c:v>
                </c:pt>
                <c:pt idx="7853">
                  <c:v>7.1509504318237305</c:v>
                </c:pt>
                <c:pt idx="7854">
                  <c:v>15.13800048828125</c:v>
                </c:pt>
                <c:pt idx="7855">
                  <c:v>13.456950187683105</c:v>
                </c:pt>
                <c:pt idx="7856">
                  <c:v>5.7019500732421875</c:v>
                </c:pt>
                <c:pt idx="7857">
                  <c:v>5.2540502548217773</c:v>
                </c:pt>
                <c:pt idx="7858">
                  <c:v>13.267951011657715</c:v>
                </c:pt>
                <c:pt idx="7859">
                  <c:v>14.974950790405273</c:v>
                </c:pt>
                <c:pt idx="7860">
                  <c:v>8.0389499664306641</c:v>
                </c:pt>
                <c:pt idx="7861">
                  <c:v>3.8380501270294189</c:v>
                </c:pt>
                <c:pt idx="7862">
                  <c:v>11.160000801086426</c:v>
                </c:pt>
                <c:pt idx="7863">
                  <c:v>15.948000907897949</c:v>
                </c:pt>
                <c:pt idx="7864">
                  <c:v>10.209000587463379</c:v>
                </c:pt>
                <c:pt idx="7865">
                  <c:v>3.2680501937866211</c:v>
                </c:pt>
                <c:pt idx="7866">
                  <c:v>8.9880008697509766</c:v>
                </c:pt>
                <c:pt idx="7867">
                  <c:v>16.041000366210938</c:v>
                </c:pt>
                <c:pt idx="7868">
                  <c:v>12.049050331115723</c:v>
                </c:pt>
                <c:pt idx="7869">
                  <c:v>4.0060501098632813</c:v>
                </c:pt>
                <c:pt idx="7870">
                  <c:v>7.0000505447387695</c:v>
                </c:pt>
                <c:pt idx="7871">
                  <c:v>15.078001022338867</c:v>
                </c:pt>
                <c:pt idx="7872">
                  <c:v>13.608000755310059</c:v>
                </c:pt>
                <c:pt idx="7873">
                  <c:v>5.8170003890991211</c:v>
                </c:pt>
                <c:pt idx="7874">
                  <c:v>5.1840000152587891</c:v>
                </c:pt>
                <c:pt idx="7875">
                  <c:v>13.150050163269043</c:v>
                </c:pt>
                <c:pt idx="7876">
                  <c:v>15.054000854492188</c:v>
                </c:pt>
                <c:pt idx="7877">
                  <c:v>8.1880502700805664</c:v>
                </c:pt>
                <c:pt idx="7878">
                  <c:v>3.7519502639770508</c:v>
                </c:pt>
                <c:pt idx="7879">
                  <c:v>10.947000503540039</c:v>
                </c:pt>
                <c:pt idx="7880">
                  <c:v>16.036050796508789</c:v>
                </c:pt>
                <c:pt idx="7881">
                  <c:v>10.33905029296875</c:v>
                </c:pt>
                <c:pt idx="7882">
                  <c:v>3.2950501441955566</c:v>
                </c:pt>
                <c:pt idx="7883">
                  <c:v>8.9059505462646484</c:v>
                </c:pt>
                <c:pt idx="7884">
                  <c:v>16.051050186157227</c:v>
                </c:pt>
                <c:pt idx="7885">
                  <c:v>12.127950668334961</c:v>
                </c:pt>
                <c:pt idx="7886">
                  <c:v>4.1070003509521484</c:v>
                </c:pt>
                <c:pt idx="7887">
                  <c:v>6.9739503860473633</c:v>
                </c:pt>
                <c:pt idx="7888">
                  <c:v>15.001950263977051</c:v>
                </c:pt>
                <c:pt idx="7889">
                  <c:v>13.633950233459473</c:v>
                </c:pt>
                <c:pt idx="7890">
                  <c:v>5.8690505027770996</c:v>
                </c:pt>
                <c:pt idx="7891">
                  <c:v>5.1319503784179688</c:v>
                </c:pt>
                <c:pt idx="7892">
                  <c:v>13.117050170898438</c:v>
                </c:pt>
                <c:pt idx="7893">
                  <c:v>15.03795051574707</c:v>
                </c:pt>
                <c:pt idx="7894">
                  <c:v>8.202000617980957</c:v>
                </c:pt>
                <c:pt idx="7895">
                  <c:v>3.7909502983093262</c:v>
                </c:pt>
                <c:pt idx="7896">
                  <c:v>10.984950065612793</c:v>
                </c:pt>
                <c:pt idx="7897">
                  <c:v>15.993000984191895</c:v>
                </c:pt>
                <c:pt idx="7898">
                  <c:v>10.312050819396973</c:v>
                </c:pt>
                <c:pt idx="7899">
                  <c:v>3.2299501895904541</c:v>
                </c:pt>
                <c:pt idx="7900">
                  <c:v>8.9730005264282227</c:v>
                </c:pt>
                <c:pt idx="7901">
                  <c:v>16.084051132202148</c:v>
                </c:pt>
                <c:pt idx="7902">
                  <c:v>12.112950325012207</c:v>
                </c:pt>
                <c:pt idx="7903">
                  <c:v>3.9370501041412354</c:v>
                </c:pt>
                <c:pt idx="7904">
                  <c:v>7.0380001068115234</c:v>
                </c:pt>
                <c:pt idx="7905">
                  <c:v>15.106950759887695</c:v>
                </c:pt>
                <c:pt idx="7906">
                  <c:v>13.534050941467285</c:v>
                </c:pt>
                <c:pt idx="7907">
                  <c:v>5.6850004196166992</c:v>
                </c:pt>
                <c:pt idx="7908">
                  <c:v>5.199000358581543</c:v>
                </c:pt>
                <c:pt idx="7909">
                  <c:v>13.260000228881836</c:v>
                </c:pt>
                <c:pt idx="7910">
                  <c:v>14.974950790405273</c:v>
                </c:pt>
                <c:pt idx="7911">
                  <c:v>8.0149507522583008</c:v>
                </c:pt>
                <c:pt idx="7912">
                  <c:v>3.8119502067565918</c:v>
                </c:pt>
                <c:pt idx="7913">
                  <c:v>11.131050109863281</c:v>
                </c:pt>
                <c:pt idx="7914">
                  <c:v>15.892951011657715</c:v>
                </c:pt>
                <c:pt idx="7915">
                  <c:v>10.108950614929199</c:v>
                </c:pt>
                <c:pt idx="7916">
                  <c:v>3.2059502601623535</c:v>
                </c:pt>
                <c:pt idx="7917">
                  <c:v>9.1549501419067383</c:v>
                </c:pt>
                <c:pt idx="7918">
                  <c:v>16.111051559448242</c:v>
                </c:pt>
                <c:pt idx="7919">
                  <c:v>11.9239501953125</c:v>
                </c:pt>
                <c:pt idx="7920">
                  <c:v>3.8500502109527588</c:v>
                </c:pt>
                <c:pt idx="7921">
                  <c:v>7.2610502243041992</c:v>
                </c:pt>
                <c:pt idx="7922">
                  <c:v>15.265050888061523</c:v>
                </c:pt>
                <c:pt idx="7923">
                  <c:v>13.348950386047363</c:v>
                </c:pt>
                <c:pt idx="7924">
                  <c:v>5.3710503578186035</c:v>
                </c:pt>
                <c:pt idx="7925">
                  <c:v>5.4649500846862793</c:v>
                </c:pt>
                <c:pt idx="7926">
                  <c:v>13.696050643920898</c:v>
                </c:pt>
                <c:pt idx="7927">
                  <c:v>14.803050994873047</c:v>
                </c:pt>
                <c:pt idx="7928">
                  <c:v>7.5990004539489746</c:v>
                </c:pt>
                <c:pt idx="7929">
                  <c:v>4.0729503631591797</c:v>
                </c:pt>
                <c:pt idx="7930">
                  <c:v>11.709000587463379</c:v>
                </c:pt>
                <c:pt idx="7931">
                  <c:v>15.784951210021973</c:v>
                </c:pt>
                <c:pt idx="7932">
                  <c:v>9.7129507064819336</c:v>
                </c:pt>
                <c:pt idx="7933">
                  <c:v>3.2209501266479492</c:v>
                </c:pt>
                <c:pt idx="7934">
                  <c:v>9.699000358581543</c:v>
                </c:pt>
                <c:pt idx="7935">
                  <c:v>16.18695068359375</c:v>
                </c:pt>
                <c:pt idx="7936">
                  <c:v>11.455050468444824</c:v>
                </c:pt>
                <c:pt idx="7937">
                  <c:v>3.5629501342773438</c:v>
                </c:pt>
                <c:pt idx="7938">
                  <c:v>7.7620501518249512</c:v>
                </c:pt>
                <c:pt idx="7939">
                  <c:v>15.636000633239746</c:v>
                </c:pt>
                <c:pt idx="7940">
                  <c:v>12.975000381469727</c:v>
                </c:pt>
                <c:pt idx="7941">
                  <c:v>4.8970503807067871</c:v>
                </c:pt>
                <c:pt idx="7942">
                  <c:v>5.9509501457214355</c:v>
                </c:pt>
                <c:pt idx="7943">
                  <c:v>14.263950347900391</c:v>
                </c:pt>
                <c:pt idx="7944">
                  <c:v>14.391000747680664</c:v>
                </c:pt>
                <c:pt idx="7945">
                  <c:v>6.9619503021240234</c:v>
                </c:pt>
                <c:pt idx="7946">
                  <c:v>4.297950267791748</c:v>
                </c:pt>
                <c:pt idx="7947">
                  <c:v>12.255000114440918</c:v>
                </c:pt>
                <c:pt idx="7948">
                  <c:v>15.583950996398926</c:v>
                </c:pt>
                <c:pt idx="7949">
                  <c:v>9.1840505599975586</c:v>
                </c:pt>
                <c:pt idx="7950">
                  <c:v>3.4150502681732178</c:v>
                </c:pt>
                <c:pt idx="7951">
                  <c:v>10.165950775146484</c:v>
                </c:pt>
                <c:pt idx="7952">
                  <c:v>16.218000411987305</c:v>
                </c:pt>
                <c:pt idx="7953">
                  <c:v>11.002050399780273</c:v>
                </c:pt>
                <c:pt idx="7954">
                  <c:v>3.3739502429962158</c:v>
                </c:pt>
                <c:pt idx="7955">
                  <c:v>8.2240505218505859</c:v>
                </c:pt>
                <c:pt idx="7956">
                  <c:v>15.865950584411621</c:v>
                </c:pt>
                <c:pt idx="7957">
                  <c:v>12.622950553894043</c:v>
                </c:pt>
                <c:pt idx="7958">
                  <c:v>4.4989500045776367</c:v>
                </c:pt>
                <c:pt idx="7959">
                  <c:v>6.3169503211975098</c:v>
                </c:pt>
                <c:pt idx="7960">
                  <c:v>14.608950614929199</c:v>
                </c:pt>
                <c:pt idx="7961">
                  <c:v>14.116050720214844</c:v>
                </c:pt>
                <c:pt idx="7962">
                  <c:v>6.4590001106262207</c:v>
                </c:pt>
                <c:pt idx="7963">
                  <c:v>4.7080502510070801</c:v>
                </c:pt>
                <c:pt idx="7964">
                  <c:v>12.681000709533691</c:v>
                </c:pt>
                <c:pt idx="7965">
                  <c:v>15.385050773620605</c:v>
                </c:pt>
                <c:pt idx="7966">
                  <c:v>8.650050163269043</c:v>
                </c:pt>
                <c:pt idx="7967">
                  <c:v>3.4960501194000244</c:v>
                </c:pt>
                <c:pt idx="7968">
                  <c:v>10.564050674438477</c:v>
                </c:pt>
                <c:pt idx="7969">
                  <c:v>16.125</c:v>
                </c:pt>
                <c:pt idx="7970">
                  <c:v>10.683000564575195</c:v>
                </c:pt>
                <c:pt idx="7971">
                  <c:v>3.3000001907348633</c:v>
                </c:pt>
                <c:pt idx="7972">
                  <c:v>8.650050163269043</c:v>
                </c:pt>
                <c:pt idx="7973">
                  <c:v>16.005001068115234</c:v>
                </c:pt>
                <c:pt idx="7974">
                  <c:v>12.310050964355469</c:v>
                </c:pt>
                <c:pt idx="7975">
                  <c:v>4.2139501571655273</c:v>
                </c:pt>
                <c:pt idx="7976">
                  <c:v>6.6600003242492676</c:v>
                </c:pt>
                <c:pt idx="7977">
                  <c:v>14.869950294494629</c:v>
                </c:pt>
                <c:pt idx="7978">
                  <c:v>13.893000602722168</c:v>
                </c:pt>
                <c:pt idx="7979">
                  <c:v>6.1309504508972168</c:v>
                </c:pt>
                <c:pt idx="7980">
                  <c:v>4.9330501556396484</c:v>
                </c:pt>
                <c:pt idx="7981">
                  <c:v>12.928050994873047</c:v>
                </c:pt>
                <c:pt idx="7982">
                  <c:v>15.235950469970703</c:v>
                </c:pt>
                <c:pt idx="7983">
                  <c:v>8.3580007553100586</c:v>
                </c:pt>
                <c:pt idx="7984">
                  <c:v>3.6229500770568848</c:v>
                </c:pt>
                <c:pt idx="7985">
                  <c:v>10.771950721740723</c:v>
                </c:pt>
                <c:pt idx="7986">
                  <c:v>16.053001403808594</c:v>
                </c:pt>
                <c:pt idx="7987">
                  <c:v>10.509000778198242</c:v>
                </c:pt>
                <c:pt idx="7988">
                  <c:v>3.2610001564025879</c:v>
                </c:pt>
                <c:pt idx="7989">
                  <c:v>8.7529506683349609</c:v>
                </c:pt>
                <c:pt idx="7990">
                  <c:v>16.003049850463867</c:v>
                </c:pt>
                <c:pt idx="7991">
                  <c:v>12.243000984191895</c:v>
                </c:pt>
                <c:pt idx="7992">
                  <c:v>4.0920000076293945</c:v>
                </c:pt>
                <c:pt idx="7993">
                  <c:v>6.8010001182556152</c:v>
                </c:pt>
                <c:pt idx="7994">
                  <c:v>14.962950706481934</c:v>
                </c:pt>
                <c:pt idx="7995">
                  <c:v>13.774950981140137</c:v>
                </c:pt>
                <c:pt idx="7996">
                  <c:v>6.043950080871582</c:v>
                </c:pt>
                <c:pt idx="7997">
                  <c:v>5.0020503997802734</c:v>
                </c:pt>
                <c:pt idx="7998">
                  <c:v>13.021050453186035</c:v>
                </c:pt>
                <c:pt idx="7999">
                  <c:v>15.166951179504395</c:v>
                </c:pt>
                <c:pt idx="8000">
                  <c:v>8.2999505996704102</c:v>
                </c:pt>
                <c:pt idx="8001">
                  <c:v>3.6850502490997314</c:v>
                </c:pt>
                <c:pt idx="8002">
                  <c:v>10.825050354003906</c:v>
                </c:pt>
                <c:pt idx="8003">
                  <c:v>16.033950805664063</c:v>
                </c:pt>
                <c:pt idx="8004">
                  <c:v>10.429950714111328</c:v>
                </c:pt>
                <c:pt idx="8005">
                  <c:v>3.2779500484466553</c:v>
                </c:pt>
                <c:pt idx="8006">
                  <c:v>8.7960004806518555</c:v>
                </c:pt>
                <c:pt idx="8007">
                  <c:v>16.039051055908203</c:v>
                </c:pt>
                <c:pt idx="8008">
                  <c:v>12.166050910949707</c:v>
                </c:pt>
                <c:pt idx="8009">
                  <c:v>4.1310000419616699</c:v>
                </c:pt>
                <c:pt idx="8010">
                  <c:v>6.9090003967285156</c:v>
                </c:pt>
                <c:pt idx="8011">
                  <c:v>14.965950965881348</c:v>
                </c:pt>
                <c:pt idx="8012">
                  <c:v>13.773000717163086</c:v>
                </c:pt>
                <c:pt idx="8013">
                  <c:v>5.9770503044128418</c:v>
                </c:pt>
                <c:pt idx="8014">
                  <c:v>5.0770502090454102</c:v>
                </c:pt>
                <c:pt idx="8015">
                  <c:v>13.054950714111328</c:v>
                </c:pt>
                <c:pt idx="8016">
                  <c:v>15.118950843811035</c:v>
                </c:pt>
                <c:pt idx="8017">
                  <c:v>8.2759504318237305</c:v>
                </c:pt>
                <c:pt idx="8018">
                  <c:v>3.6949501037597656</c:v>
                </c:pt>
                <c:pt idx="8019">
                  <c:v>10.96095085144043</c:v>
                </c:pt>
                <c:pt idx="8020">
                  <c:v>16.063051223754883</c:v>
                </c:pt>
                <c:pt idx="8021">
                  <c:v>10.386000633239746</c:v>
                </c:pt>
                <c:pt idx="8022">
                  <c:v>3.2160000801086426</c:v>
                </c:pt>
                <c:pt idx="8023">
                  <c:v>8.8630504608154297</c:v>
                </c:pt>
                <c:pt idx="8024">
                  <c:v>16.024051666259766</c:v>
                </c:pt>
                <c:pt idx="8025">
                  <c:v>12.17595100402832</c:v>
                </c:pt>
                <c:pt idx="8026">
                  <c:v>4.0399503707885742</c:v>
                </c:pt>
                <c:pt idx="8027">
                  <c:v>6.9930005073547363</c:v>
                </c:pt>
                <c:pt idx="8028">
                  <c:v>15.153000831604004</c:v>
                </c:pt>
                <c:pt idx="8029">
                  <c:v>13.705950736999512</c:v>
                </c:pt>
                <c:pt idx="8030">
                  <c:v>5.8429503440856934</c:v>
                </c:pt>
                <c:pt idx="8031">
                  <c:v>5.1610503196716309</c:v>
                </c:pt>
                <c:pt idx="8032">
                  <c:v>13.177050590515137</c:v>
                </c:pt>
                <c:pt idx="8033">
                  <c:v>15.028050422668457</c:v>
                </c:pt>
                <c:pt idx="8034">
                  <c:v>8.125950813293457</c:v>
                </c:pt>
                <c:pt idx="8035">
                  <c:v>3.7710001468658447</c:v>
                </c:pt>
                <c:pt idx="8036">
                  <c:v>11.038050651550293</c:v>
                </c:pt>
                <c:pt idx="8037">
                  <c:v>15.98805046081543</c:v>
                </c:pt>
                <c:pt idx="8038">
                  <c:v>10.237950325012207</c:v>
                </c:pt>
                <c:pt idx="8039">
                  <c:v>3.2059502601623535</c:v>
                </c:pt>
                <c:pt idx="8040">
                  <c:v>9.109950065612793</c:v>
                </c:pt>
                <c:pt idx="8041">
                  <c:v>16.090950012207031</c:v>
                </c:pt>
                <c:pt idx="8042">
                  <c:v>11.982000350952148</c:v>
                </c:pt>
                <c:pt idx="8043">
                  <c:v>3.8340001106262207</c:v>
                </c:pt>
                <c:pt idx="8044">
                  <c:v>7.2109503746032715</c:v>
                </c:pt>
                <c:pt idx="8045">
                  <c:v>15.232050895690918</c:v>
                </c:pt>
                <c:pt idx="8046">
                  <c:v>13.500000953674316</c:v>
                </c:pt>
                <c:pt idx="8047">
                  <c:v>5.5960502624511719</c:v>
                </c:pt>
                <c:pt idx="8048">
                  <c:v>5.4220504760742188</c:v>
                </c:pt>
                <c:pt idx="8049">
                  <c:v>13.531050682067871</c:v>
                </c:pt>
                <c:pt idx="8050">
                  <c:v>14.791050910949707</c:v>
                </c:pt>
                <c:pt idx="8051">
                  <c:v>7.7280001640319824</c:v>
                </c:pt>
                <c:pt idx="8052">
                  <c:v>3.9649500846862793</c:v>
                </c:pt>
                <c:pt idx="8053">
                  <c:v>11.529000282287598</c:v>
                </c:pt>
                <c:pt idx="8054">
                  <c:v>15.754051208496094</c:v>
                </c:pt>
                <c:pt idx="8055">
                  <c:v>9.8329505920410156</c:v>
                </c:pt>
                <c:pt idx="8056">
                  <c:v>3.2329502105712891</c:v>
                </c:pt>
                <c:pt idx="8057">
                  <c:v>9.6010503768920898</c:v>
                </c:pt>
                <c:pt idx="8058">
                  <c:v>16.168050765991211</c:v>
                </c:pt>
                <c:pt idx="8059">
                  <c:v>11.557950973510742</c:v>
                </c:pt>
                <c:pt idx="8060">
                  <c:v>3.6319501399993896</c:v>
                </c:pt>
                <c:pt idx="8061">
                  <c:v>7.6249504089355469</c:v>
                </c:pt>
                <c:pt idx="8062">
                  <c:v>15.541050910949707</c:v>
                </c:pt>
                <c:pt idx="8063">
                  <c:v>13.069050788879395</c:v>
                </c:pt>
                <c:pt idx="8064">
                  <c:v>5.0620503425598145</c:v>
                </c:pt>
                <c:pt idx="8065">
                  <c:v>5.8309502601623535</c:v>
                </c:pt>
                <c:pt idx="8066">
                  <c:v>14.166000366210938</c:v>
                </c:pt>
                <c:pt idx="8067">
                  <c:v>14.523000717163086</c:v>
                </c:pt>
                <c:pt idx="8068">
                  <c:v>7.1200504302978516</c:v>
                </c:pt>
                <c:pt idx="8069">
                  <c:v>4.270050048828125</c:v>
                </c:pt>
                <c:pt idx="8070">
                  <c:v>12.16395092010498</c:v>
                </c:pt>
                <c:pt idx="8071">
                  <c:v>15.62700080871582</c:v>
                </c:pt>
                <c:pt idx="8072">
                  <c:v>9.2610006332397461</c:v>
                </c:pt>
                <c:pt idx="8073">
                  <c:v>3.3430502414703369</c:v>
                </c:pt>
                <c:pt idx="8074">
                  <c:v>10.101000785827637</c:v>
                </c:pt>
                <c:pt idx="8075">
                  <c:v>16.218000411987305</c:v>
                </c:pt>
                <c:pt idx="8076">
                  <c:v>11.116950988769531</c:v>
                </c:pt>
                <c:pt idx="8077">
                  <c:v>3.4069502353668213</c:v>
                </c:pt>
                <c:pt idx="8078">
                  <c:v>8.1540002822875977</c:v>
                </c:pt>
                <c:pt idx="8079">
                  <c:v>15.829950332641602</c:v>
                </c:pt>
                <c:pt idx="8080">
                  <c:v>12.724050521850586</c:v>
                </c:pt>
                <c:pt idx="8081">
                  <c:v>4.5019502639770508</c:v>
                </c:pt>
                <c:pt idx="8082">
                  <c:v>6.3319501876831055</c:v>
                </c:pt>
                <c:pt idx="8083">
                  <c:v>14.644950866699219</c:v>
                </c:pt>
                <c:pt idx="8084">
                  <c:v>14.13900089263916</c:v>
                </c:pt>
                <c:pt idx="8085">
                  <c:v>6.4129505157470703</c:v>
                </c:pt>
                <c:pt idx="8086">
                  <c:v>4.6770000457763672</c:v>
                </c:pt>
                <c:pt idx="8087">
                  <c:v>12.742950439453125</c:v>
                </c:pt>
                <c:pt idx="8088">
                  <c:v>15.387001037597656</c:v>
                </c:pt>
                <c:pt idx="8089">
                  <c:v>8.5780506134033203</c:v>
                </c:pt>
                <c:pt idx="8090">
                  <c:v>3.5370001792907715</c:v>
                </c:pt>
                <c:pt idx="8091">
                  <c:v>10.729050636291504</c:v>
                </c:pt>
                <c:pt idx="8092">
                  <c:v>16.123050689697266</c:v>
                </c:pt>
                <c:pt idx="8093">
                  <c:v>10.513050079345703</c:v>
                </c:pt>
                <c:pt idx="8094">
                  <c:v>3.2130000591278076</c:v>
                </c:pt>
                <c:pt idx="8095">
                  <c:v>8.83905029296875</c:v>
                </c:pt>
                <c:pt idx="8096">
                  <c:v>16.053001403808594</c:v>
                </c:pt>
                <c:pt idx="8097">
                  <c:v>12.168000221252441</c:v>
                </c:pt>
                <c:pt idx="8098">
                  <c:v>3.9199502468109131</c:v>
                </c:pt>
                <c:pt idx="8099">
                  <c:v>7.0600504875183105</c:v>
                </c:pt>
                <c:pt idx="8100">
                  <c:v>15.226950645446777</c:v>
                </c:pt>
                <c:pt idx="8101">
                  <c:v>13.605000495910645</c:v>
                </c:pt>
                <c:pt idx="8102">
                  <c:v>5.5530004501342773</c:v>
                </c:pt>
                <c:pt idx="8103">
                  <c:v>5.3830504417419434</c:v>
                </c:pt>
                <c:pt idx="8104">
                  <c:v>13.576951026916504</c:v>
                </c:pt>
                <c:pt idx="8105">
                  <c:v>14.78895092010498</c:v>
                </c:pt>
                <c:pt idx="8106">
                  <c:v>7.5889501571655273</c:v>
                </c:pt>
                <c:pt idx="8107">
                  <c:v>3.9630002975463867</c:v>
                </c:pt>
                <c:pt idx="8108">
                  <c:v>11.689050674438477</c:v>
                </c:pt>
                <c:pt idx="8109">
                  <c:v>15.756000518798828</c:v>
                </c:pt>
                <c:pt idx="8110">
                  <c:v>9.6700506210327148</c:v>
                </c:pt>
                <c:pt idx="8111">
                  <c:v>3.2329502105712891</c:v>
                </c:pt>
                <c:pt idx="8112">
                  <c:v>9.771000862121582</c:v>
                </c:pt>
                <c:pt idx="8113">
                  <c:v>16.213951110839844</c:v>
                </c:pt>
                <c:pt idx="8114">
                  <c:v>11.335050582885742</c:v>
                </c:pt>
                <c:pt idx="8115">
                  <c:v>3.400050163269043</c:v>
                </c:pt>
                <c:pt idx="8116">
                  <c:v>7.944000244140625</c:v>
                </c:pt>
                <c:pt idx="8117">
                  <c:v>15.772951126098633</c:v>
                </c:pt>
                <c:pt idx="8118">
                  <c:v>12.856050491333008</c:v>
                </c:pt>
                <c:pt idx="8119">
                  <c:v>4.6260004043579102</c:v>
                </c:pt>
                <c:pt idx="8120">
                  <c:v>6.2359504699707031</c:v>
                </c:pt>
                <c:pt idx="8121">
                  <c:v>14.523000717163086</c:v>
                </c:pt>
                <c:pt idx="8122">
                  <c:v>14.202000617980957</c:v>
                </c:pt>
                <c:pt idx="8123">
                  <c:v>6.4780502319335938</c:v>
                </c:pt>
                <c:pt idx="8124">
                  <c:v>4.5619502067565918</c:v>
                </c:pt>
                <c:pt idx="8125">
                  <c:v>12.670950889587402</c:v>
                </c:pt>
                <c:pt idx="8126">
                  <c:v>15.366001129150391</c:v>
                </c:pt>
                <c:pt idx="8127">
                  <c:v>8.6089506149291992</c:v>
                </c:pt>
                <c:pt idx="8128">
                  <c:v>3.4909501075744629</c:v>
                </c:pt>
                <c:pt idx="8129">
                  <c:v>10.693050384521484</c:v>
                </c:pt>
                <c:pt idx="8130">
                  <c:v>16.114950180053711</c:v>
                </c:pt>
                <c:pt idx="8131">
                  <c:v>10.438950538635254</c:v>
                </c:pt>
                <c:pt idx="8132">
                  <c:v>3.1870501041412354</c:v>
                </c:pt>
                <c:pt idx="8133">
                  <c:v>8.9089508056640625</c:v>
                </c:pt>
                <c:pt idx="8134">
                  <c:v>16.057950973510742</c:v>
                </c:pt>
                <c:pt idx="8135">
                  <c:v>12.120000839233398</c:v>
                </c:pt>
                <c:pt idx="8136">
                  <c:v>3.7950000762939453</c:v>
                </c:pt>
                <c:pt idx="8137">
                  <c:v>7.2780003547668457</c:v>
                </c:pt>
                <c:pt idx="8138">
                  <c:v>15.363000869750977</c:v>
                </c:pt>
                <c:pt idx="8139">
                  <c:v>13.387050628662109</c:v>
                </c:pt>
                <c:pt idx="8140">
                  <c:v>5.2369503974914551</c:v>
                </c:pt>
                <c:pt idx="8141">
                  <c:v>5.5800004005432129</c:v>
                </c:pt>
                <c:pt idx="8142">
                  <c:v>13.900051116943359</c:v>
                </c:pt>
                <c:pt idx="8143">
                  <c:v>14.628000259399414</c:v>
                </c:pt>
                <c:pt idx="8144">
                  <c:v>7.203000545501709</c:v>
                </c:pt>
                <c:pt idx="8145">
                  <c:v>4.1280002593994141</c:v>
                </c:pt>
                <c:pt idx="8146">
                  <c:v>12.168000221252441</c:v>
                </c:pt>
                <c:pt idx="8147">
                  <c:v>15.679050445556641</c:v>
                </c:pt>
                <c:pt idx="8148">
                  <c:v>9.1240501403808594</c:v>
                </c:pt>
                <c:pt idx="8149">
                  <c:v>3.301950216293335</c:v>
                </c:pt>
                <c:pt idx="8150">
                  <c:v>10.293000221252441</c:v>
                </c:pt>
                <c:pt idx="8151">
                  <c:v>16.145999908447266</c:v>
                </c:pt>
                <c:pt idx="8152">
                  <c:v>10.863000869750977</c:v>
                </c:pt>
                <c:pt idx="8153">
                  <c:v>3.252000093460083</c:v>
                </c:pt>
                <c:pt idx="8154">
                  <c:v>8.5570507049560547</c:v>
                </c:pt>
                <c:pt idx="8155">
                  <c:v>15.981000900268555</c:v>
                </c:pt>
                <c:pt idx="8156">
                  <c:v>12.408000946044922</c:v>
                </c:pt>
                <c:pt idx="8157">
                  <c:v>3.9850502014160156</c:v>
                </c:pt>
                <c:pt idx="8158">
                  <c:v>6.8749504089355469</c:v>
                </c:pt>
                <c:pt idx="8159">
                  <c:v>15.04995059967041</c:v>
                </c:pt>
                <c:pt idx="8160">
                  <c:v>13.677000999450684</c:v>
                </c:pt>
                <c:pt idx="8161">
                  <c:v>5.5600504875183105</c:v>
                </c:pt>
                <c:pt idx="8162">
                  <c:v>5.2830004692077637</c:v>
                </c:pt>
                <c:pt idx="8163">
                  <c:v>13.548000335693359</c:v>
                </c:pt>
                <c:pt idx="8164">
                  <c:v>14.848051071166992</c:v>
                </c:pt>
                <c:pt idx="8165">
                  <c:v>7.6030502319335938</c:v>
                </c:pt>
                <c:pt idx="8166">
                  <c:v>3.9150002002716064</c:v>
                </c:pt>
                <c:pt idx="8167">
                  <c:v>11.838000297546387</c:v>
                </c:pt>
                <c:pt idx="8168">
                  <c:v>15.688950538635254</c:v>
                </c:pt>
                <c:pt idx="8169">
                  <c:v>9.4980001449584961</c:v>
                </c:pt>
                <c:pt idx="8170">
                  <c:v>3.2160000801086426</c:v>
                </c:pt>
                <c:pt idx="8171">
                  <c:v>9.939000129699707</c:v>
                </c:pt>
                <c:pt idx="8172">
                  <c:v>16.222949981689453</c:v>
                </c:pt>
                <c:pt idx="8173">
                  <c:v>11.137950897216797</c:v>
                </c:pt>
                <c:pt idx="8174">
                  <c:v>3.3240001201629639</c:v>
                </c:pt>
                <c:pt idx="8175">
                  <c:v>8.2210502624511719</c:v>
                </c:pt>
                <c:pt idx="8176">
                  <c:v>15.883050918579102</c:v>
                </c:pt>
                <c:pt idx="8177">
                  <c:v>12.658950805664063</c:v>
                </c:pt>
                <c:pt idx="8178">
                  <c:v>4.3440003395080566</c:v>
                </c:pt>
                <c:pt idx="8179">
                  <c:v>6.5500502586364746</c:v>
                </c:pt>
                <c:pt idx="8180">
                  <c:v>14.829000473022461</c:v>
                </c:pt>
                <c:pt idx="8181">
                  <c:v>13.914000511169434</c:v>
                </c:pt>
                <c:pt idx="8182">
                  <c:v>6.0109500885009766</c:v>
                </c:pt>
                <c:pt idx="8183">
                  <c:v>4.9330501556396484</c:v>
                </c:pt>
                <c:pt idx="8184">
                  <c:v>13.13805103302002</c:v>
                </c:pt>
                <c:pt idx="8185">
                  <c:v>15.133050918579102</c:v>
                </c:pt>
                <c:pt idx="8186">
                  <c:v>8.1040506362915039</c:v>
                </c:pt>
                <c:pt idx="8187">
                  <c:v>3.8070001602172852</c:v>
                </c:pt>
                <c:pt idx="8188">
                  <c:v>11.313000679016113</c:v>
                </c:pt>
                <c:pt idx="8189">
                  <c:v>15.895051002502441</c:v>
                </c:pt>
                <c:pt idx="8190">
                  <c:v>10.012950897216797</c:v>
                </c:pt>
                <c:pt idx="8191">
                  <c:v>3.132000207901001</c:v>
                </c:pt>
                <c:pt idx="8192">
                  <c:v>9.5050506591796875</c:v>
                </c:pt>
                <c:pt idx="8193">
                  <c:v>16.21095085144043</c:v>
                </c:pt>
                <c:pt idx="8194">
                  <c:v>11.629050254821777</c:v>
                </c:pt>
                <c:pt idx="8195">
                  <c:v>3.5269501209259033</c:v>
                </c:pt>
                <c:pt idx="8196">
                  <c:v>7.7880005836486816</c:v>
                </c:pt>
                <c:pt idx="8197">
                  <c:v>15.66300106048584</c:v>
                </c:pt>
                <c:pt idx="8198">
                  <c:v>12.930000305175781</c:v>
                </c:pt>
                <c:pt idx="8199">
                  <c:v>4.7369999885559082</c:v>
                </c:pt>
                <c:pt idx="8200">
                  <c:v>6.0829501152038574</c:v>
                </c:pt>
                <c:pt idx="8201">
                  <c:v>14.487000465393066</c:v>
                </c:pt>
                <c:pt idx="8202">
                  <c:v>14.338050842285156</c:v>
                </c:pt>
                <c:pt idx="8203">
                  <c:v>6.5569500923156738</c:v>
                </c:pt>
                <c:pt idx="8204">
                  <c:v>4.569000244140625</c:v>
                </c:pt>
                <c:pt idx="8205">
                  <c:v>12.714000701904297</c:v>
                </c:pt>
                <c:pt idx="8206">
                  <c:v>15.391950607299805</c:v>
                </c:pt>
                <c:pt idx="8207">
                  <c:v>8.5540504455566406</c:v>
                </c:pt>
                <c:pt idx="8208">
                  <c:v>3.4960501194000244</c:v>
                </c:pt>
                <c:pt idx="8209">
                  <c:v>10.846050262451172</c:v>
                </c:pt>
                <c:pt idx="8210">
                  <c:v>16.051050186157227</c:v>
                </c:pt>
                <c:pt idx="8211">
                  <c:v>10.405950546264648</c:v>
                </c:pt>
                <c:pt idx="8212">
                  <c:v>3.109950065612793</c:v>
                </c:pt>
                <c:pt idx="8213">
                  <c:v>9.0450000762939453</c:v>
                </c:pt>
                <c:pt idx="8214">
                  <c:v>16.114950180053711</c:v>
                </c:pt>
                <c:pt idx="8215">
                  <c:v>12.003000259399414</c:v>
                </c:pt>
                <c:pt idx="8216">
                  <c:v>3.7159502506256104</c:v>
                </c:pt>
                <c:pt idx="8217">
                  <c:v>7.3780503273010254</c:v>
                </c:pt>
                <c:pt idx="8218">
                  <c:v>15.394050598144531</c:v>
                </c:pt>
                <c:pt idx="8219">
                  <c:v>13.27500057220459</c:v>
                </c:pt>
                <c:pt idx="8220">
                  <c:v>5.0910000801086426</c:v>
                </c:pt>
                <c:pt idx="8221">
                  <c:v>5.7760500907897949</c:v>
                </c:pt>
                <c:pt idx="8222">
                  <c:v>14.185050964355469</c:v>
                </c:pt>
                <c:pt idx="8223">
                  <c:v>14.535000801086426</c:v>
                </c:pt>
                <c:pt idx="8224">
                  <c:v>6.9160504341125488</c:v>
                </c:pt>
                <c:pt idx="8225">
                  <c:v>4.3060503005981445</c:v>
                </c:pt>
                <c:pt idx="8226">
                  <c:v>12.391050338745117</c:v>
                </c:pt>
                <c:pt idx="8227">
                  <c:v>15.483000755310059</c:v>
                </c:pt>
                <c:pt idx="8228">
                  <c:v>8.8129501342773438</c:v>
                </c:pt>
                <c:pt idx="8229">
                  <c:v>3.4270501136779785</c:v>
                </c:pt>
                <c:pt idx="8230">
                  <c:v>10.65000057220459</c:v>
                </c:pt>
                <c:pt idx="8231">
                  <c:v>16.168050765991211</c:v>
                </c:pt>
                <c:pt idx="8232">
                  <c:v>10.636050224304199</c:v>
                </c:pt>
                <c:pt idx="8233">
                  <c:v>3.1630501747131348</c:v>
                </c:pt>
                <c:pt idx="8234">
                  <c:v>8.8819503784179688</c:v>
                </c:pt>
                <c:pt idx="8235">
                  <c:v>16.029001235961914</c:v>
                </c:pt>
                <c:pt idx="8236">
                  <c:v>12.166050910949707</c:v>
                </c:pt>
                <c:pt idx="8237">
                  <c:v>3.7789502143859863</c:v>
                </c:pt>
                <c:pt idx="8238">
                  <c:v>7.2870001792907715</c:v>
                </c:pt>
                <c:pt idx="8239">
                  <c:v>15.318000793457031</c:v>
                </c:pt>
                <c:pt idx="8240">
                  <c:v>13.390050888061523</c:v>
                </c:pt>
                <c:pt idx="8241">
                  <c:v>5.2710003852844238</c:v>
                </c:pt>
                <c:pt idx="8242">
                  <c:v>5.6130003929138184</c:v>
                </c:pt>
                <c:pt idx="8243">
                  <c:v>13.966950416564941</c:v>
                </c:pt>
                <c:pt idx="8244">
                  <c:v>14.57805061340332</c:v>
                </c:pt>
                <c:pt idx="8245">
                  <c:v>7.1170501708984375</c:v>
                </c:pt>
                <c:pt idx="8246">
                  <c:v>4.2000002861022949</c:v>
                </c:pt>
                <c:pt idx="8247">
                  <c:v>12.244950294494629</c:v>
                </c:pt>
                <c:pt idx="8248">
                  <c:v>15.523950576782227</c:v>
                </c:pt>
                <c:pt idx="8249">
                  <c:v>9.0049505233764648</c:v>
                </c:pt>
                <c:pt idx="8250">
                  <c:v>3.3430502414703369</c:v>
                </c:pt>
                <c:pt idx="8251">
                  <c:v>10.372050285339355</c:v>
                </c:pt>
                <c:pt idx="8252">
                  <c:v>16.18695068359375</c:v>
                </c:pt>
                <c:pt idx="8253">
                  <c:v>10.786050796508789</c:v>
                </c:pt>
                <c:pt idx="8254">
                  <c:v>3.1750502586364746</c:v>
                </c:pt>
                <c:pt idx="8255">
                  <c:v>8.6380500793457031</c:v>
                </c:pt>
                <c:pt idx="8256">
                  <c:v>16.009950637817383</c:v>
                </c:pt>
                <c:pt idx="8257">
                  <c:v>12.343050956726074</c:v>
                </c:pt>
                <c:pt idx="8258">
                  <c:v>3.8860502243041992</c:v>
                </c:pt>
                <c:pt idx="8259">
                  <c:v>6.997950553894043</c:v>
                </c:pt>
                <c:pt idx="8260">
                  <c:v>15.178950309753418</c:v>
                </c:pt>
                <c:pt idx="8261">
                  <c:v>13.576951026916504</c:v>
                </c:pt>
                <c:pt idx="8262">
                  <c:v>5.4739503860473633</c:v>
                </c:pt>
                <c:pt idx="8263">
                  <c:v>5.4379501342773438</c:v>
                </c:pt>
                <c:pt idx="8264">
                  <c:v>13.744050979614258</c:v>
                </c:pt>
                <c:pt idx="8265">
                  <c:v>14.748001098632813</c:v>
                </c:pt>
                <c:pt idx="8266">
                  <c:v>7.4209504127502441</c:v>
                </c:pt>
                <c:pt idx="8267">
                  <c:v>4.0199999809265137</c:v>
                </c:pt>
                <c:pt idx="8268">
                  <c:v>11.994000434875488</c:v>
                </c:pt>
                <c:pt idx="8269">
                  <c:v>15.687000274658203</c:v>
                </c:pt>
                <c:pt idx="8270">
                  <c:v>9.3540000915527344</c:v>
                </c:pt>
                <c:pt idx="8271">
                  <c:v>3.301950216293335</c:v>
                </c:pt>
                <c:pt idx="8272">
                  <c:v>10.152000427246094</c:v>
                </c:pt>
                <c:pt idx="8273">
                  <c:v>16.282951354980469</c:v>
                </c:pt>
                <c:pt idx="8274">
                  <c:v>11.038050651550293</c:v>
                </c:pt>
                <c:pt idx="8275">
                  <c:v>3.2419500350952148</c:v>
                </c:pt>
                <c:pt idx="8276">
                  <c:v>8.3650503158569336</c:v>
                </c:pt>
                <c:pt idx="8277">
                  <c:v>15.936000823974609</c:v>
                </c:pt>
                <c:pt idx="8278">
                  <c:v>12.48900032043457</c:v>
                </c:pt>
                <c:pt idx="8279">
                  <c:v>4.1020503044128418</c:v>
                </c:pt>
                <c:pt idx="8280">
                  <c:v>6.7320003509521484</c:v>
                </c:pt>
                <c:pt idx="8281">
                  <c:v>15.006000518798828</c:v>
                </c:pt>
                <c:pt idx="8282">
                  <c:v>13.83495044708252</c:v>
                </c:pt>
                <c:pt idx="8283">
                  <c:v>5.7070503234863281</c:v>
                </c:pt>
                <c:pt idx="8284">
                  <c:v>5.1919503211975098</c:v>
                </c:pt>
                <c:pt idx="8285">
                  <c:v>13.443000793457031</c:v>
                </c:pt>
                <c:pt idx="8286">
                  <c:v>14.980051040649414</c:v>
                </c:pt>
                <c:pt idx="8287">
                  <c:v>7.8019504547119141</c:v>
                </c:pt>
                <c:pt idx="8288">
                  <c:v>3.9030001163482666</c:v>
                </c:pt>
                <c:pt idx="8289">
                  <c:v>11.682000160217285</c:v>
                </c:pt>
                <c:pt idx="8290">
                  <c:v>15.780000686645508</c:v>
                </c:pt>
                <c:pt idx="8291">
                  <c:v>9.6850500106811523</c:v>
                </c:pt>
                <c:pt idx="8292">
                  <c:v>3.1800000667572021</c:v>
                </c:pt>
                <c:pt idx="8293">
                  <c:v>9.8569507598876953</c:v>
                </c:pt>
                <c:pt idx="8294">
                  <c:v>16.24005126953125</c:v>
                </c:pt>
                <c:pt idx="8295">
                  <c:v>11.248950958251953</c:v>
                </c:pt>
                <c:pt idx="8296">
                  <c:v>3.3139500617980957</c:v>
                </c:pt>
                <c:pt idx="8297">
                  <c:v>8.140049934387207</c:v>
                </c:pt>
                <c:pt idx="8298">
                  <c:v>15.826050758361816</c:v>
                </c:pt>
                <c:pt idx="8299">
                  <c:v>12.724050521850586</c:v>
                </c:pt>
                <c:pt idx="8300">
                  <c:v>4.3219504356384277</c:v>
                </c:pt>
                <c:pt idx="8301">
                  <c:v>6.4830002784729004</c:v>
                </c:pt>
                <c:pt idx="8302">
                  <c:v>14.797950744628906</c:v>
                </c:pt>
                <c:pt idx="8303">
                  <c:v>13.918951034545898</c:v>
                </c:pt>
                <c:pt idx="8304">
                  <c:v>5.9250001907348633</c:v>
                </c:pt>
                <c:pt idx="8305">
                  <c:v>5.0100002288818359</c:v>
                </c:pt>
                <c:pt idx="8306">
                  <c:v>13.279951095581055</c:v>
                </c:pt>
                <c:pt idx="8307">
                  <c:v>15.082950592041016</c:v>
                </c:pt>
                <c:pt idx="8308">
                  <c:v>7.9219503402709961</c:v>
                </c:pt>
                <c:pt idx="8309">
                  <c:v>3.8530502319335938</c:v>
                </c:pt>
                <c:pt idx="8310">
                  <c:v>11.506950378417969</c:v>
                </c:pt>
                <c:pt idx="8311">
                  <c:v>15.784951210021973</c:v>
                </c:pt>
                <c:pt idx="8312">
                  <c:v>9.7879505157470703</c:v>
                </c:pt>
                <c:pt idx="8313">
                  <c:v>3.1800000667572021</c:v>
                </c:pt>
                <c:pt idx="8314">
                  <c:v>9.7969503402709961</c:v>
                </c:pt>
                <c:pt idx="8315">
                  <c:v>16.221000671386719</c:v>
                </c:pt>
                <c:pt idx="8316">
                  <c:v>11.299050331115723</c:v>
                </c:pt>
                <c:pt idx="8317">
                  <c:v>3.340050220489502</c:v>
                </c:pt>
                <c:pt idx="8318">
                  <c:v>8.0700006484985352</c:v>
                </c:pt>
                <c:pt idx="8319">
                  <c:v>15.792000770568848</c:v>
                </c:pt>
                <c:pt idx="8320">
                  <c:v>12.664051055908203</c:v>
                </c:pt>
                <c:pt idx="8321">
                  <c:v>4.2910504341125488</c:v>
                </c:pt>
                <c:pt idx="8322">
                  <c:v>6.5260500907897949</c:v>
                </c:pt>
                <c:pt idx="8323">
                  <c:v>14.86500072479248</c:v>
                </c:pt>
                <c:pt idx="8324">
                  <c:v>13.966950416564941</c:v>
                </c:pt>
                <c:pt idx="8325">
                  <c:v>5.8840503692626953</c:v>
                </c:pt>
                <c:pt idx="8326">
                  <c:v>5.0599503517150879</c:v>
                </c:pt>
                <c:pt idx="8327">
                  <c:v>13.306050300598145</c:v>
                </c:pt>
                <c:pt idx="8328">
                  <c:v>14.971050262451172</c:v>
                </c:pt>
                <c:pt idx="8329">
                  <c:v>7.8210005760192871</c:v>
                </c:pt>
                <c:pt idx="8330">
                  <c:v>3.8430001735687256</c:v>
                </c:pt>
                <c:pt idx="8331">
                  <c:v>11.668050765991211</c:v>
                </c:pt>
                <c:pt idx="8332">
                  <c:v>15.823050498962402</c:v>
                </c:pt>
                <c:pt idx="8333">
                  <c:v>9.6970500946044922</c:v>
                </c:pt>
                <c:pt idx="8334">
                  <c:v>3.1849501132965088</c:v>
                </c:pt>
                <c:pt idx="8335">
                  <c:v>9.9340505599975586</c:v>
                </c:pt>
                <c:pt idx="8336">
                  <c:v>16.18695068359375</c:v>
                </c:pt>
                <c:pt idx="8337">
                  <c:v>11.179050445556641</c:v>
                </c:pt>
                <c:pt idx="8338">
                  <c:v>3.2710502147674561</c:v>
                </c:pt>
                <c:pt idx="8339">
                  <c:v>8.242950439453125</c:v>
                </c:pt>
                <c:pt idx="8340">
                  <c:v>15.895051002502441</c:v>
                </c:pt>
                <c:pt idx="8341">
                  <c:v>12.631051063537598</c:v>
                </c:pt>
                <c:pt idx="8342">
                  <c:v>4.1929502487182617</c:v>
                </c:pt>
                <c:pt idx="8343">
                  <c:v>6.7270503044128418</c:v>
                </c:pt>
                <c:pt idx="8344">
                  <c:v>15.006000518798828</c:v>
                </c:pt>
                <c:pt idx="8345">
                  <c:v>13.756051063537598</c:v>
                </c:pt>
                <c:pt idx="8346">
                  <c:v>5.6350502967834473</c:v>
                </c:pt>
                <c:pt idx="8347">
                  <c:v>5.2110004425048828</c:v>
                </c:pt>
                <c:pt idx="8348">
                  <c:v>13.516950607299805</c:v>
                </c:pt>
                <c:pt idx="8349">
                  <c:v>14.853000640869141</c:v>
                </c:pt>
                <c:pt idx="8350">
                  <c:v>7.5360002517700195</c:v>
                </c:pt>
                <c:pt idx="8351">
                  <c:v>3.9559502601623535</c:v>
                </c:pt>
                <c:pt idx="8352">
                  <c:v>11.983950614929199</c:v>
                </c:pt>
                <c:pt idx="8353">
                  <c:v>15.655050277709961</c:v>
                </c:pt>
                <c:pt idx="8354">
                  <c:v>9.3019504547119141</c:v>
                </c:pt>
                <c:pt idx="8355">
                  <c:v>3.252000093460083</c:v>
                </c:pt>
                <c:pt idx="8356">
                  <c:v>10.257000923156738</c:v>
                </c:pt>
                <c:pt idx="8357">
                  <c:v>16.213951110839844</c:v>
                </c:pt>
                <c:pt idx="8358">
                  <c:v>10.915950775146484</c:v>
                </c:pt>
                <c:pt idx="8359">
                  <c:v>3.1990501880645752</c:v>
                </c:pt>
                <c:pt idx="8360">
                  <c:v>8.5489501953125</c:v>
                </c:pt>
                <c:pt idx="8361">
                  <c:v>16.008001327514648</c:v>
                </c:pt>
                <c:pt idx="8362">
                  <c:v>12.397950172424316</c:v>
                </c:pt>
                <c:pt idx="8363">
                  <c:v>3.8959500789642334</c:v>
                </c:pt>
                <c:pt idx="8364">
                  <c:v>7.1170501708984375</c:v>
                </c:pt>
                <c:pt idx="8365">
                  <c:v>15.268051147460938</c:v>
                </c:pt>
                <c:pt idx="8366">
                  <c:v>13.480950355529785</c:v>
                </c:pt>
                <c:pt idx="8367">
                  <c:v>5.2560000419616699</c:v>
                </c:pt>
                <c:pt idx="8368">
                  <c:v>5.5720500946044922</c:v>
                </c:pt>
                <c:pt idx="8369">
                  <c:v>14.03895092010498</c:v>
                </c:pt>
                <c:pt idx="8370">
                  <c:v>14.596950531005859</c:v>
                </c:pt>
                <c:pt idx="8371">
                  <c:v>7.0770001411437988</c:v>
                </c:pt>
                <c:pt idx="8372">
                  <c:v>4.270050048828125</c:v>
                </c:pt>
                <c:pt idx="8373">
                  <c:v>12.331050872802734</c:v>
                </c:pt>
                <c:pt idx="8374">
                  <c:v>15.46605110168457</c:v>
                </c:pt>
                <c:pt idx="8375">
                  <c:v>8.8420505523681641</c:v>
                </c:pt>
                <c:pt idx="8376">
                  <c:v>3.4650001525878906</c:v>
                </c:pt>
                <c:pt idx="8377">
                  <c:v>10.67400074005127</c:v>
                </c:pt>
                <c:pt idx="8378">
                  <c:v>16.078950881958008</c:v>
                </c:pt>
                <c:pt idx="8379">
                  <c:v>10.600050926208496</c:v>
                </c:pt>
                <c:pt idx="8380">
                  <c:v>3.132000207901001</c:v>
                </c:pt>
                <c:pt idx="8381">
                  <c:v>8.9730005264282227</c:v>
                </c:pt>
                <c:pt idx="8382">
                  <c:v>16.089000701904297</c:v>
                </c:pt>
                <c:pt idx="8383">
                  <c:v>12.043951034545898</c:v>
                </c:pt>
                <c:pt idx="8384">
                  <c:v>3.6130502223968506</c:v>
                </c:pt>
                <c:pt idx="8385">
                  <c:v>7.4449505805969238</c:v>
                </c:pt>
                <c:pt idx="8386">
                  <c:v>15.508951187133789</c:v>
                </c:pt>
                <c:pt idx="8387">
                  <c:v>13.216950416564941</c:v>
                </c:pt>
                <c:pt idx="8388">
                  <c:v>4.8730502128601074</c:v>
                </c:pt>
                <c:pt idx="8389">
                  <c:v>5.8789501190185547</c:v>
                </c:pt>
                <c:pt idx="8390">
                  <c:v>14.374051094055176</c:v>
                </c:pt>
                <c:pt idx="8391">
                  <c:v>14.41200065612793</c:v>
                </c:pt>
                <c:pt idx="8392">
                  <c:v>6.5830502510070801</c:v>
                </c:pt>
                <c:pt idx="8393">
                  <c:v>4.4970002174377441</c:v>
                </c:pt>
                <c:pt idx="8394">
                  <c:v>12.70995044708252</c:v>
                </c:pt>
                <c:pt idx="8395">
                  <c:v>15.430050849914551</c:v>
                </c:pt>
                <c:pt idx="8396">
                  <c:v>8.5090503692626953</c:v>
                </c:pt>
                <c:pt idx="8397">
                  <c:v>3.5770502090454102</c:v>
                </c:pt>
                <c:pt idx="8398">
                  <c:v>10.975950241088867</c:v>
                </c:pt>
                <c:pt idx="8399">
                  <c:v>16.000051498413086</c:v>
                </c:pt>
                <c:pt idx="8400">
                  <c:v>10.243050575256348</c:v>
                </c:pt>
                <c:pt idx="8401">
                  <c:v>3.0769500732421875</c:v>
                </c:pt>
                <c:pt idx="8402">
                  <c:v>9.3640508651733398</c:v>
                </c:pt>
                <c:pt idx="8403">
                  <c:v>16.129951477050781</c:v>
                </c:pt>
                <c:pt idx="8404">
                  <c:v>11.71095085144043</c:v>
                </c:pt>
                <c:pt idx="8405">
                  <c:v>3.4480502605438232</c:v>
                </c:pt>
                <c:pt idx="8406">
                  <c:v>7.723050594329834</c:v>
                </c:pt>
                <c:pt idx="8407">
                  <c:v>15.694050788879395</c:v>
                </c:pt>
                <c:pt idx="8408">
                  <c:v>12.966000556945801</c:v>
                </c:pt>
                <c:pt idx="8409">
                  <c:v>4.5619502067565918</c:v>
                </c:pt>
                <c:pt idx="8410">
                  <c:v>6.2479500770568848</c:v>
                </c:pt>
                <c:pt idx="8411">
                  <c:v>14.653950691223145</c:v>
                </c:pt>
                <c:pt idx="8412">
                  <c:v>14.182950973510742</c:v>
                </c:pt>
                <c:pt idx="8413">
                  <c:v>6.2050504684448242</c:v>
                </c:pt>
                <c:pt idx="8414">
                  <c:v>4.7749500274658203</c:v>
                </c:pt>
                <c:pt idx="8415">
                  <c:v>13.054950714111328</c:v>
                </c:pt>
                <c:pt idx="8416">
                  <c:v>15.169051170349121</c:v>
                </c:pt>
                <c:pt idx="8417">
                  <c:v>8.0749502182006836</c:v>
                </c:pt>
                <c:pt idx="8418">
                  <c:v>3.7380001544952393</c:v>
                </c:pt>
                <c:pt idx="8419">
                  <c:v>11.332050323486328</c:v>
                </c:pt>
                <c:pt idx="8420">
                  <c:v>15.87600040435791</c:v>
                </c:pt>
                <c:pt idx="8421">
                  <c:v>9.8500509262084961</c:v>
                </c:pt>
                <c:pt idx="8422">
                  <c:v>3.1630501747131348</c:v>
                </c:pt>
                <c:pt idx="8423">
                  <c:v>9.7920007705688477</c:v>
                </c:pt>
                <c:pt idx="8424">
                  <c:v>16.126951217651367</c:v>
                </c:pt>
                <c:pt idx="8425">
                  <c:v>11.272950172424316</c:v>
                </c:pt>
                <c:pt idx="8426">
                  <c:v>3.2680501937866211</c:v>
                </c:pt>
                <c:pt idx="8427">
                  <c:v>8.1349506378173828</c:v>
                </c:pt>
                <c:pt idx="8428">
                  <c:v>15.871050834655762</c:v>
                </c:pt>
                <c:pt idx="8429">
                  <c:v>12.681000709533691</c:v>
                </c:pt>
                <c:pt idx="8430">
                  <c:v>4.1830501556396484</c:v>
                </c:pt>
                <c:pt idx="8431">
                  <c:v>6.633000373840332</c:v>
                </c:pt>
                <c:pt idx="8432">
                  <c:v>14.947051048278809</c:v>
                </c:pt>
                <c:pt idx="8433">
                  <c:v>13.813950538635254</c:v>
                </c:pt>
                <c:pt idx="8434">
                  <c:v>5.6950502395629883</c:v>
                </c:pt>
                <c:pt idx="8435">
                  <c:v>5.2080001831054688</c:v>
                </c:pt>
                <c:pt idx="8436">
                  <c:v>13.58595085144043</c:v>
                </c:pt>
                <c:pt idx="8437">
                  <c:v>14.881950378417969</c:v>
                </c:pt>
                <c:pt idx="8438">
                  <c:v>7.4790005683898926</c:v>
                </c:pt>
                <c:pt idx="8439">
                  <c:v>3.9180002212524414</c:v>
                </c:pt>
                <c:pt idx="8440">
                  <c:v>12.031950950622559</c:v>
                </c:pt>
                <c:pt idx="8441">
                  <c:v>15.672000885009766</c:v>
                </c:pt>
                <c:pt idx="8442">
                  <c:v>9.2149505615234375</c:v>
                </c:pt>
                <c:pt idx="8443">
                  <c:v>3.2419500350952148</c:v>
                </c:pt>
                <c:pt idx="8444">
                  <c:v>10.401000022888184</c:v>
                </c:pt>
                <c:pt idx="8445">
                  <c:v>16.206001281738281</c:v>
                </c:pt>
                <c:pt idx="8446">
                  <c:v>10.831950187683105</c:v>
                </c:pt>
                <c:pt idx="8447">
                  <c:v>3.1060502529144287</c:v>
                </c:pt>
                <c:pt idx="8448">
                  <c:v>8.7750005722045898</c:v>
                </c:pt>
                <c:pt idx="8449">
                  <c:v>16.039051055908203</c:v>
                </c:pt>
                <c:pt idx="8450">
                  <c:v>12.259050369262695</c:v>
                </c:pt>
                <c:pt idx="8451">
                  <c:v>3.7450501918792725</c:v>
                </c:pt>
                <c:pt idx="8452">
                  <c:v>7.26300048828125</c:v>
                </c:pt>
                <c:pt idx="8453">
                  <c:v>15.361050605773926</c:v>
                </c:pt>
                <c:pt idx="8454">
                  <c:v>13.339950561523438</c:v>
                </c:pt>
                <c:pt idx="8455">
                  <c:v>5.0170502662658691</c:v>
                </c:pt>
                <c:pt idx="8456">
                  <c:v>5.8480501174926758</c:v>
                </c:pt>
                <c:pt idx="8457">
                  <c:v>14.28600025177002</c:v>
                </c:pt>
                <c:pt idx="8458">
                  <c:v>14.467950820922852</c:v>
                </c:pt>
                <c:pt idx="8459">
                  <c:v>6.6600003242492676</c:v>
                </c:pt>
                <c:pt idx="8460">
                  <c:v>4.4680500030517578</c:v>
                </c:pt>
                <c:pt idx="8461">
                  <c:v>12.712050437927246</c:v>
                </c:pt>
                <c:pt idx="8462">
                  <c:v>15.418050765991211</c:v>
                </c:pt>
                <c:pt idx="8463">
                  <c:v>8.5159502029418945</c:v>
                </c:pt>
                <c:pt idx="8464">
                  <c:v>3.5389502048492432</c:v>
                </c:pt>
                <c:pt idx="8465">
                  <c:v>11.040000915527344</c:v>
                </c:pt>
                <c:pt idx="8466">
                  <c:v>16.039051055908203</c:v>
                </c:pt>
                <c:pt idx="8467">
                  <c:v>10.201950073242188</c:v>
                </c:pt>
                <c:pt idx="8468">
                  <c:v>3.0739500522613525</c:v>
                </c:pt>
                <c:pt idx="8469">
                  <c:v>9.3880500793457031</c:v>
                </c:pt>
                <c:pt idx="8470">
                  <c:v>16.156051635742188</c:v>
                </c:pt>
                <c:pt idx="8471">
                  <c:v>11.68695068359375</c:v>
                </c:pt>
                <c:pt idx="8472">
                  <c:v>3.4069502353668213</c:v>
                </c:pt>
                <c:pt idx="8473">
                  <c:v>7.8090004920959473</c:v>
                </c:pt>
                <c:pt idx="8474">
                  <c:v>15.732000350952148</c:v>
                </c:pt>
                <c:pt idx="8475">
                  <c:v>12.886950492858887</c:v>
                </c:pt>
                <c:pt idx="8476">
                  <c:v>4.440000057220459</c:v>
                </c:pt>
                <c:pt idx="8477">
                  <c:v>6.3700504302978516</c:v>
                </c:pt>
                <c:pt idx="8478">
                  <c:v>14.78895092010498</c:v>
                </c:pt>
                <c:pt idx="8479">
                  <c:v>14.1510009765625</c:v>
                </c:pt>
                <c:pt idx="8480">
                  <c:v>5.983950138092041</c:v>
                </c:pt>
                <c:pt idx="8481">
                  <c:v>4.9590001106262207</c:v>
                </c:pt>
                <c:pt idx="8482">
                  <c:v>13.252950668334961</c:v>
                </c:pt>
                <c:pt idx="8483">
                  <c:v>15.064050674438477</c:v>
                </c:pt>
                <c:pt idx="8484">
                  <c:v>7.9170002937316895</c:v>
                </c:pt>
                <c:pt idx="8485">
                  <c:v>3.8170502185821533</c:v>
                </c:pt>
                <c:pt idx="8486">
                  <c:v>11.626950263977051</c:v>
                </c:pt>
                <c:pt idx="8487">
                  <c:v>15.781950950622559</c:v>
                </c:pt>
                <c:pt idx="8488">
                  <c:v>9.6559505462646484</c:v>
                </c:pt>
                <c:pt idx="8489">
                  <c:v>3.2209501266479492</c:v>
                </c:pt>
                <c:pt idx="8490">
                  <c:v>9.9790506362915039</c:v>
                </c:pt>
                <c:pt idx="8491">
                  <c:v>16.21095085144043</c:v>
                </c:pt>
                <c:pt idx="8492">
                  <c:v>11.152950286865234</c:v>
                </c:pt>
                <c:pt idx="8493">
                  <c:v>3.2110500335693359</c:v>
                </c:pt>
                <c:pt idx="8494">
                  <c:v>8.3340005874633789</c:v>
                </c:pt>
                <c:pt idx="8495">
                  <c:v>15.955050468444824</c:v>
                </c:pt>
                <c:pt idx="8496">
                  <c:v>12.580050468444824</c:v>
                </c:pt>
                <c:pt idx="8497">
                  <c:v>4.0420503616333008</c:v>
                </c:pt>
                <c:pt idx="8498">
                  <c:v>6.8830504417419434</c:v>
                </c:pt>
                <c:pt idx="8499">
                  <c:v>15.121050834655762</c:v>
                </c:pt>
                <c:pt idx="8500">
                  <c:v>13.632000923156738</c:v>
                </c:pt>
                <c:pt idx="8501">
                  <c:v>5.4220504760742188</c:v>
                </c:pt>
                <c:pt idx="8502">
                  <c:v>5.3929500579833984</c:v>
                </c:pt>
                <c:pt idx="8503">
                  <c:v>13.807050704956055</c:v>
                </c:pt>
                <c:pt idx="8504">
                  <c:v>14.745000839233398</c:v>
                </c:pt>
                <c:pt idx="8505">
                  <c:v>7.2589502334594727</c:v>
                </c:pt>
                <c:pt idx="8506">
                  <c:v>4.0950002670288086</c:v>
                </c:pt>
                <c:pt idx="8507">
                  <c:v>12.204000473022461</c:v>
                </c:pt>
                <c:pt idx="8508">
                  <c:v>15.531001091003418</c:v>
                </c:pt>
                <c:pt idx="8509">
                  <c:v>9.0790500640869141</c:v>
                </c:pt>
                <c:pt idx="8510">
                  <c:v>3.3810000419616699</c:v>
                </c:pt>
                <c:pt idx="8511">
                  <c:v>10.473000526428223</c:v>
                </c:pt>
                <c:pt idx="8512">
                  <c:v>16.120050430297852</c:v>
                </c:pt>
                <c:pt idx="8513">
                  <c:v>10.767000198364258</c:v>
                </c:pt>
                <c:pt idx="8514">
                  <c:v>3.1300501823425293</c:v>
                </c:pt>
                <c:pt idx="8515">
                  <c:v>8.7600002288818359</c:v>
                </c:pt>
                <c:pt idx="8516">
                  <c:v>16.045949935913086</c:v>
                </c:pt>
                <c:pt idx="8517">
                  <c:v>12.211050987243652</c:v>
                </c:pt>
                <c:pt idx="8518">
                  <c:v>3.7350001335144043</c:v>
                </c:pt>
                <c:pt idx="8519">
                  <c:v>7.2300004959106445</c:v>
                </c:pt>
                <c:pt idx="8520">
                  <c:v>15.313050270080566</c:v>
                </c:pt>
                <c:pt idx="8521">
                  <c:v>13.315950393676758</c:v>
                </c:pt>
                <c:pt idx="8522">
                  <c:v>5.1750001907348633</c:v>
                </c:pt>
                <c:pt idx="8523">
                  <c:v>5.6920504570007324</c:v>
                </c:pt>
                <c:pt idx="8524">
                  <c:v>14.10105037689209</c:v>
                </c:pt>
                <c:pt idx="8525">
                  <c:v>14.499000549316406</c:v>
                </c:pt>
                <c:pt idx="8526">
                  <c:v>6.9060001373291016</c:v>
                </c:pt>
                <c:pt idx="8527">
                  <c:v>4.2960000038146973</c:v>
                </c:pt>
                <c:pt idx="8528">
                  <c:v>12.444000244140625</c:v>
                </c:pt>
                <c:pt idx="8529">
                  <c:v>15.484951019287109</c:v>
                </c:pt>
                <c:pt idx="8530">
                  <c:v>8.7600002288818359</c:v>
                </c:pt>
                <c:pt idx="8531">
                  <c:v>3.460050106048584</c:v>
                </c:pt>
                <c:pt idx="8532">
                  <c:v>10.714950561523438</c:v>
                </c:pt>
                <c:pt idx="8533">
                  <c:v>16.069950103759766</c:v>
                </c:pt>
                <c:pt idx="8534">
                  <c:v>10.542000770568848</c:v>
                </c:pt>
                <c:pt idx="8535">
                  <c:v>3.1129500865936279</c:v>
                </c:pt>
                <c:pt idx="8536">
                  <c:v>8.9899501800537109</c:v>
                </c:pt>
                <c:pt idx="8537">
                  <c:v>16.072050094604492</c:v>
                </c:pt>
                <c:pt idx="8538">
                  <c:v>12.016950607299805</c:v>
                </c:pt>
                <c:pt idx="8539">
                  <c:v>3.7140002250671387</c:v>
                </c:pt>
                <c:pt idx="8540">
                  <c:v>7.3900504112243652</c:v>
                </c:pt>
                <c:pt idx="8541">
                  <c:v>15.385050773620605</c:v>
                </c:pt>
                <c:pt idx="8542">
                  <c:v>13.22700023651123</c:v>
                </c:pt>
                <c:pt idx="8543">
                  <c:v>4.9980001449584961</c:v>
                </c:pt>
                <c:pt idx="8544">
                  <c:v>5.8240504264831543</c:v>
                </c:pt>
                <c:pt idx="8545">
                  <c:v>14.245050430297852</c:v>
                </c:pt>
                <c:pt idx="8546">
                  <c:v>14.443950653076172</c:v>
                </c:pt>
                <c:pt idx="8547">
                  <c:v>6.7530002593994141</c:v>
                </c:pt>
                <c:pt idx="8548">
                  <c:v>4.4659500122070313</c:v>
                </c:pt>
                <c:pt idx="8549">
                  <c:v>12.610950469970703</c:v>
                </c:pt>
                <c:pt idx="8550">
                  <c:v>15.445051193237305</c:v>
                </c:pt>
                <c:pt idx="8551">
                  <c:v>8.6740503311157227</c:v>
                </c:pt>
                <c:pt idx="8552">
                  <c:v>3.4960501194000244</c:v>
                </c:pt>
                <c:pt idx="8553">
                  <c:v>10.810050964355469</c:v>
                </c:pt>
                <c:pt idx="8554">
                  <c:v>16.053001403808594</c:v>
                </c:pt>
                <c:pt idx="8555">
                  <c:v>10.408050537109375</c:v>
                </c:pt>
                <c:pt idx="8556">
                  <c:v>3.1609501838684082</c:v>
                </c:pt>
                <c:pt idx="8557">
                  <c:v>9.1219501495361328</c:v>
                </c:pt>
                <c:pt idx="8558">
                  <c:v>16.078950881958008</c:v>
                </c:pt>
                <c:pt idx="8559">
                  <c:v>11.9239501953125</c:v>
                </c:pt>
                <c:pt idx="8560">
                  <c:v>3.6160502433776855</c:v>
                </c:pt>
                <c:pt idx="8561">
                  <c:v>7.5600004196166992</c:v>
                </c:pt>
                <c:pt idx="8562">
                  <c:v>15.529050827026367</c:v>
                </c:pt>
                <c:pt idx="8563">
                  <c:v>13.143000602722168</c:v>
                </c:pt>
                <c:pt idx="8564">
                  <c:v>4.840050220489502</c:v>
                </c:pt>
                <c:pt idx="8565">
                  <c:v>5.983950138092041</c:v>
                </c:pt>
                <c:pt idx="8566">
                  <c:v>14.448000907897949</c:v>
                </c:pt>
                <c:pt idx="8567">
                  <c:v>14.319000244140625</c:v>
                </c:pt>
                <c:pt idx="8568">
                  <c:v>6.5899500846862793</c:v>
                </c:pt>
                <c:pt idx="8569">
                  <c:v>4.6170001029968262</c:v>
                </c:pt>
                <c:pt idx="8570">
                  <c:v>12.784050941467285</c:v>
                </c:pt>
                <c:pt idx="8571">
                  <c:v>15.32295036315918</c:v>
                </c:pt>
                <c:pt idx="8572">
                  <c:v>8.4370508193969727</c:v>
                </c:pt>
                <c:pt idx="8573">
                  <c:v>3.6229500770568848</c:v>
                </c:pt>
                <c:pt idx="8574">
                  <c:v>11.110050201416016</c:v>
                </c:pt>
                <c:pt idx="8575">
                  <c:v>16.020000457763672</c:v>
                </c:pt>
                <c:pt idx="8576">
                  <c:v>10.248000144958496</c:v>
                </c:pt>
                <c:pt idx="8577">
                  <c:v>3.0979502201080322</c:v>
                </c:pt>
                <c:pt idx="8578">
                  <c:v>9.4279508590698242</c:v>
                </c:pt>
                <c:pt idx="8579">
                  <c:v>16.113000869750977</c:v>
                </c:pt>
                <c:pt idx="8580">
                  <c:v>11.608050346374512</c:v>
                </c:pt>
                <c:pt idx="8581">
                  <c:v>3.4720501899719238</c:v>
                </c:pt>
                <c:pt idx="8582">
                  <c:v>7.7809505462646484</c:v>
                </c:pt>
                <c:pt idx="8583">
                  <c:v>15.643950462341309</c:v>
                </c:pt>
                <c:pt idx="8584">
                  <c:v>12.906000137329102</c:v>
                </c:pt>
                <c:pt idx="8585">
                  <c:v>4.549950122833252</c:v>
                </c:pt>
                <c:pt idx="8586">
                  <c:v>6.2569503784179688</c:v>
                </c:pt>
                <c:pt idx="8587">
                  <c:v>14.716950416564941</c:v>
                </c:pt>
                <c:pt idx="8588">
                  <c:v>14.110950469970703</c:v>
                </c:pt>
                <c:pt idx="8589">
                  <c:v>6.0870003700256348</c:v>
                </c:pt>
                <c:pt idx="8590">
                  <c:v>4.7850003242492676</c:v>
                </c:pt>
                <c:pt idx="8591">
                  <c:v>13.129050254821777</c:v>
                </c:pt>
                <c:pt idx="8592">
                  <c:v>15.186000823974609</c:v>
                </c:pt>
                <c:pt idx="8593">
                  <c:v>8.0629501342773438</c:v>
                </c:pt>
                <c:pt idx="8594">
                  <c:v>3.6919500827789307</c:v>
                </c:pt>
                <c:pt idx="8595">
                  <c:v>11.431050300598145</c:v>
                </c:pt>
                <c:pt idx="8596">
                  <c:v>15.828001022338867</c:v>
                </c:pt>
                <c:pt idx="8597">
                  <c:v>9.8569507598876953</c:v>
                </c:pt>
                <c:pt idx="8598">
                  <c:v>3.0790500640869141</c:v>
                </c:pt>
                <c:pt idx="8599">
                  <c:v>9.8020505905151367</c:v>
                </c:pt>
                <c:pt idx="8600">
                  <c:v>16.21095085144043</c:v>
                </c:pt>
                <c:pt idx="8601">
                  <c:v>11.299050331115723</c:v>
                </c:pt>
                <c:pt idx="8602">
                  <c:v>3.2880001068115234</c:v>
                </c:pt>
                <c:pt idx="8603">
                  <c:v>8.2140007019042969</c:v>
                </c:pt>
                <c:pt idx="8604">
                  <c:v>15.889950752258301</c:v>
                </c:pt>
                <c:pt idx="8605">
                  <c:v>12.643050193786621</c:v>
                </c:pt>
                <c:pt idx="8606">
                  <c:v>4.2259502410888672</c:v>
                </c:pt>
                <c:pt idx="8607">
                  <c:v>6.6840004920959473</c:v>
                </c:pt>
                <c:pt idx="8608">
                  <c:v>14.91300106048584</c:v>
                </c:pt>
                <c:pt idx="8609">
                  <c:v>13.771050453186035</c:v>
                </c:pt>
                <c:pt idx="8610">
                  <c:v>5.6830501556396484</c:v>
                </c:pt>
                <c:pt idx="8611">
                  <c:v>5.2279500961303711</c:v>
                </c:pt>
                <c:pt idx="8612">
                  <c:v>13.57905101776123</c:v>
                </c:pt>
                <c:pt idx="8613">
                  <c:v>14.845951080322266</c:v>
                </c:pt>
                <c:pt idx="8614">
                  <c:v>7.5510005950927734</c:v>
                </c:pt>
                <c:pt idx="8615">
                  <c:v>3.9409501552581787</c:v>
                </c:pt>
                <c:pt idx="8616">
                  <c:v>11.905050277709961</c:v>
                </c:pt>
                <c:pt idx="8617">
                  <c:v>15.684000968933105</c:v>
                </c:pt>
                <c:pt idx="8618">
                  <c:v>9.3610506057739258</c:v>
                </c:pt>
                <c:pt idx="8619">
                  <c:v>3.2280001640319824</c:v>
                </c:pt>
                <c:pt idx="8620">
                  <c:v>10.195050239562988</c:v>
                </c:pt>
                <c:pt idx="8621">
                  <c:v>16.18695068359375</c:v>
                </c:pt>
                <c:pt idx="8622">
                  <c:v>11.007000923156738</c:v>
                </c:pt>
                <c:pt idx="8623">
                  <c:v>3.1630501747131348</c:v>
                </c:pt>
                <c:pt idx="8624">
                  <c:v>8.5729503631591797</c:v>
                </c:pt>
                <c:pt idx="8625">
                  <c:v>15.985950469970703</c:v>
                </c:pt>
                <c:pt idx="8626">
                  <c:v>12.408000946044922</c:v>
                </c:pt>
                <c:pt idx="8627">
                  <c:v>3.9370501041412354</c:v>
                </c:pt>
                <c:pt idx="8628">
                  <c:v>7.0570502281188965</c:v>
                </c:pt>
                <c:pt idx="8629">
                  <c:v>15.250950813293457</c:v>
                </c:pt>
                <c:pt idx="8630">
                  <c:v>13.516950607299805</c:v>
                </c:pt>
                <c:pt idx="8631">
                  <c:v>5.2969503402709961</c:v>
                </c:pt>
                <c:pt idx="8632">
                  <c:v>5.5369501113891602</c:v>
                </c:pt>
                <c:pt idx="8633">
                  <c:v>13.900051116943359</c:v>
                </c:pt>
                <c:pt idx="8634">
                  <c:v>14.563050270080566</c:v>
                </c:pt>
                <c:pt idx="8635">
                  <c:v>7.0620002746582031</c:v>
                </c:pt>
                <c:pt idx="8636">
                  <c:v>4.2499504089355469</c:v>
                </c:pt>
                <c:pt idx="8637">
                  <c:v>12.373950958251953</c:v>
                </c:pt>
                <c:pt idx="8638">
                  <c:v>15.519001007080078</c:v>
                </c:pt>
                <c:pt idx="8639">
                  <c:v>8.8110008239746094</c:v>
                </c:pt>
                <c:pt idx="8640">
                  <c:v>3.3570001125335693</c:v>
                </c:pt>
                <c:pt idx="8641">
                  <c:v>10.687950134277344</c:v>
                </c:pt>
                <c:pt idx="8642">
                  <c:v>16.102951049804688</c:v>
                </c:pt>
                <c:pt idx="8643">
                  <c:v>10.576050758361816</c:v>
                </c:pt>
                <c:pt idx="8644">
                  <c:v>3.1510500907897949</c:v>
                </c:pt>
                <c:pt idx="8645">
                  <c:v>9.0859508514404297</c:v>
                </c:pt>
                <c:pt idx="8646">
                  <c:v>16.051050186157227</c:v>
                </c:pt>
                <c:pt idx="8647">
                  <c:v>12.00105094909668</c:v>
                </c:pt>
                <c:pt idx="8648">
                  <c:v>3.5989501476287842</c:v>
                </c:pt>
                <c:pt idx="8649">
                  <c:v>7.5100502967834473</c:v>
                </c:pt>
                <c:pt idx="8650">
                  <c:v>15.568950653076172</c:v>
                </c:pt>
                <c:pt idx="8651">
                  <c:v>13.062000274658203</c:v>
                </c:pt>
                <c:pt idx="8652">
                  <c:v>4.689000129699707</c:v>
                </c:pt>
                <c:pt idx="8653">
                  <c:v>6.0870003700256348</c:v>
                </c:pt>
                <c:pt idx="8654">
                  <c:v>14.551051139831543</c:v>
                </c:pt>
                <c:pt idx="8655">
                  <c:v>14.254050254821777</c:v>
                </c:pt>
                <c:pt idx="8656">
                  <c:v>6.3010501861572266</c:v>
                </c:pt>
                <c:pt idx="8657">
                  <c:v>4.7560501098632813</c:v>
                </c:pt>
                <c:pt idx="8658">
                  <c:v>12.999000549316406</c:v>
                </c:pt>
                <c:pt idx="8659">
                  <c:v>15.178950309753418</c:v>
                </c:pt>
                <c:pt idx="8660">
                  <c:v>8.1850500106811523</c:v>
                </c:pt>
                <c:pt idx="8661">
                  <c:v>3.7140002250671387</c:v>
                </c:pt>
                <c:pt idx="8662">
                  <c:v>11.389950752258301</c:v>
                </c:pt>
                <c:pt idx="8663">
                  <c:v>15.861001014709473</c:v>
                </c:pt>
                <c:pt idx="8664">
                  <c:v>9.939000129699707</c:v>
                </c:pt>
                <c:pt idx="8665">
                  <c:v>3.1150500774383545</c:v>
                </c:pt>
                <c:pt idx="8666">
                  <c:v>9.7759504318237305</c:v>
                </c:pt>
                <c:pt idx="8667">
                  <c:v>16.170000076293945</c:v>
                </c:pt>
                <c:pt idx="8668">
                  <c:v>11.37600040435791</c:v>
                </c:pt>
                <c:pt idx="8669">
                  <c:v>3.2880001068115234</c:v>
                </c:pt>
                <c:pt idx="8670">
                  <c:v>8.2069501876831055</c:v>
                </c:pt>
                <c:pt idx="8671">
                  <c:v>15.86400032043457</c:v>
                </c:pt>
                <c:pt idx="8672">
                  <c:v>12.655050277709961</c:v>
                </c:pt>
                <c:pt idx="8673">
                  <c:v>4.090050220489502</c:v>
                </c:pt>
                <c:pt idx="8674">
                  <c:v>6.6859502792358398</c:v>
                </c:pt>
                <c:pt idx="8675">
                  <c:v>14.989951133728027</c:v>
                </c:pt>
                <c:pt idx="8676">
                  <c:v>13.7989501953125</c:v>
                </c:pt>
                <c:pt idx="8677">
                  <c:v>5.5870504379272461</c:v>
                </c:pt>
                <c:pt idx="8678">
                  <c:v>5.3160004615783691</c:v>
                </c:pt>
                <c:pt idx="8679">
                  <c:v>13.699050903320313</c:v>
                </c:pt>
                <c:pt idx="8680">
                  <c:v>14.812050819396973</c:v>
                </c:pt>
                <c:pt idx="8681">
                  <c:v>7.4070005416870117</c:v>
                </c:pt>
                <c:pt idx="8682">
                  <c:v>4.0639500617980957</c:v>
                </c:pt>
                <c:pt idx="8683">
                  <c:v>12.147000312805176</c:v>
                </c:pt>
                <c:pt idx="8684">
                  <c:v>15.588000297546387</c:v>
                </c:pt>
                <c:pt idx="8685">
                  <c:v>9.1339502334594727</c:v>
                </c:pt>
                <c:pt idx="8686">
                  <c:v>3.3360002040863037</c:v>
                </c:pt>
                <c:pt idx="8687">
                  <c:v>10.446000099182129</c:v>
                </c:pt>
                <c:pt idx="8688">
                  <c:v>16.105951309204102</c:v>
                </c:pt>
                <c:pt idx="8689">
                  <c:v>10.719000816345215</c:v>
                </c:pt>
                <c:pt idx="8690">
                  <c:v>3.0769500732421875</c:v>
                </c:pt>
                <c:pt idx="8691">
                  <c:v>8.9160003662109375</c:v>
                </c:pt>
                <c:pt idx="8692">
                  <c:v>16.057950973510742</c:v>
                </c:pt>
                <c:pt idx="8693">
                  <c:v>12.099000930786133</c:v>
                </c:pt>
                <c:pt idx="8694">
                  <c:v>3.6439502239227295</c:v>
                </c:pt>
                <c:pt idx="8695">
                  <c:v>7.4740505218505859</c:v>
                </c:pt>
                <c:pt idx="8696">
                  <c:v>15.490050315856934</c:v>
                </c:pt>
                <c:pt idx="8697">
                  <c:v>13.165050506591797</c:v>
                </c:pt>
                <c:pt idx="8698">
                  <c:v>4.7770500183105469</c:v>
                </c:pt>
                <c:pt idx="8699">
                  <c:v>5.9599504470825195</c:v>
                </c:pt>
                <c:pt idx="8700">
                  <c:v>14.491950988769531</c:v>
                </c:pt>
                <c:pt idx="8701">
                  <c:v>14.283000946044922</c:v>
                </c:pt>
                <c:pt idx="8702">
                  <c:v>6.394050121307373</c:v>
                </c:pt>
                <c:pt idx="8703">
                  <c:v>4.7170500755310059</c:v>
                </c:pt>
                <c:pt idx="8704">
                  <c:v>12.931950569152832</c:v>
                </c:pt>
                <c:pt idx="8705">
                  <c:v>15.250950813293457</c:v>
                </c:pt>
                <c:pt idx="8706">
                  <c:v>8.2189502716064453</c:v>
                </c:pt>
                <c:pt idx="8707">
                  <c:v>3.6559500694274902</c:v>
                </c:pt>
                <c:pt idx="8708">
                  <c:v>11.325000762939453</c:v>
                </c:pt>
                <c:pt idx="8709">
                  <c:v>15.817951202392578</c:v>
                </c:pt>
                <c:pt idx="8710">
                  <c:v>9.8479509353637695</c:v>
                </c:pt>
                <c:pt idx="8711">
                  <c:v>3.0960001945495605</c:v>
                </c:pt>
                <c:pt idx="8712">
                  <c:v>9.8359508514404297</c:v>
                </c:pt>
                <c:pt idx="8713">
                  <c:v>16.24005126953125</c:v>
                </c:pt>
                <c:pt idx="8714">
                  <c:v>11.287050247192383</c:v>
                </c:pt>
                <c:pt idx="8715">
                  <c:v>3.2370002269744873</c:v>
                </c:pt>
                <c:pt idx="8716">
                  <c:v>8.3200502395629883</c:v>
                </c:pt>
                <c:pt idx="8717">
                  <c:v>15.92595100402832</c:v>
                </c:pt>
                <c:pt idx="8718">
                  <c:v>12.553950309753418</c:v>
                </c:pt>
                <c:pt idx="8719">
                  <c:v>3.9940502643585205</c:v>
                </c:pt>
                <c:pt idx="8720">
                  <c:v>6.8680500984191895</c:v>
                </c:pt>
                <c:pt idx="8721">
                  <c:v>15.136051177978516</c:v>
                </c:pt>
                <c:pt idx="8722">
                  <c:v>13.653000831604004</c:v>
                </c:pt>
                <c:pt idx="8723">
                  <c:v>5.3020501136779785</c:v>
                </c:pt>
                <c:pt idx="8724">
                  <c:v>5.5030503273010254</c:v>
                </c:pt>
                <c:pt idx="8725">
                  <c:v>14.022000312805176</c:v>
                </c:pt>
                <c:pt idx="8726">
                  <c:v>14.596950531005859</c:v>
                </c:pt>
                <c:pt idx="8727">
                  <c:v>6.9259505271911621</c:v>
                </c:pt>
                <c:pt idx="8728">
                  <c:v>4.2430500984191895</c:v>
                </c:pt>
                <c:pt idx="8729">
                  <c:v>12.504000663757324</c:v>
                </c:pt>
                <c:pt idx="8730">
                  <c:v>15.502050399780273</c:v>
                </c:pt>
                <c:pt idx="8731">
                  <c:v>8.7100505828857422</c:v>
                </c:pt>
                <c:pt idx="8732">
                  <c:v>3.4890000820159912</c:v>
                </c:pt>
                <c:pt idx="8733">
                  <c:v>10.88700008392334</c:v>
                </c:pt>
                <c:pt idx="8734">
                  <c:v>15.985950469970703</c:v>
                </c:pt>
                <c:pt idx="8735">
                  <c:v>10.288050651550293</c:v>
                </c:pt>
                <c:pt idx="8736">
                  <c:v>3.0769500732421875</c:v>
                </c:pt>
                <c:pt idx="8737">
                  <c:v>9.4450502395629883</c:v>
                </c:pt>
                <c:pt idx="8738">
                  <c:v>16.150951385498047</c:v>
                </c:pt>
                <c:pt idx="8739">
                  <c:v>11.632050514221191</c:v>
                </c:pt>
                <c:pt idx="8740">
                  <c:v>3.3550500869750977</c:v>
                </c:pt>
                <c:pt idx="8741">
                  <c:v>7.9579505920410156</c:v>
                </c:pt>
                <c:pt idx="8742">
                  <c:v>15.790050506591797</c:v>
                </c:pt>
                <c:pt idx="8743">
                  <c:v>12.796051025390625</c:v>
                </c:pt>
                <c:pt idx="8744">
                  <c:v>4.2840003967285156</c:v>
                </c:pt>
                <c:pt idx="8745">
                  <c:v>6.5020503997802734</c:v>
                </c:pt>
                <c:pt idx="8746">
                  <c:v>14.902950286865234</c:v>
                </c:pt>
                <c:pt idx="8747">
                  <c:v>13.950000762939453</c:v>
                </c:pt>
                <c:pt idx="8748">
                  <c:v>5.8240504264831543</c:v>
                </c:pt>
                <c:pt idx="8749">
                  <c:v>5.1649503707885742</c:v>
                </c:pt>
                <c:pt idx="8750">
                  <c:v>13.438050270080566</c:v>
                </c:pt>
                <c:pt idx="8751">
                  <c:v>14.926950454711914</c:v>
                </c:pt>
                <c:pt idx="8752">
                  <c:v>7.764000415802002</c:v>
                </c:pt>
                <c:pt idx="8753">
                  <c:v>3.9199502468109131</c:v>
                </c:pt>
                <c:pt idx="8754">
                  <c:v>11.743950843811035</c:v>
                </c:pt>
                <c:pt idx="8755">
                  <c:v>15.696001052856445</c:v>
                </c:pt>
                <c:pt idx="8756">
                  <c:v>9.5790004730224609</c:v>
                </c:pt>
                <c:pt idx="8757">
                  <c:v>3.2560501098632813</c:v>
                </c:pt>
                <c:pt idx="8758">
                  <c:v>9.9100503921508789</c:v>
                </c:pt>
                <c:pt idx="8759">
                  <c:v>16.218000411987305</c:v>
                </c:pt>
                <c:pt idx="8760">
                  <c:v>11.188950538635254</c:v>
                </c:pt>
                <c:pt idx="8761">
                  <c:v>3.3859500885009766</c:v>
                </c:pt>
                <c:pt idx="8762">
                  <c:v>8.1280508041381836</c:v>
                </c:pt>
                <c:pt idx="8763">
                  <c:v>15.838050842285156</c:v>
                </c:pt>
                <c:pt idx="8764">
                  <c:v>12.598950386047363</c:v>
                </c:pt>
                <c:pt idx="8765">
                  <c:v>4.399050235748291</c:v>
                </c:pt>
                <c:pt idx="8766">
                  <c:v>6.3820505142211914</c:v>
                </c:pt>
                <c:pt idx="8767">
                  <c:v>14.701951026916504</c:v>
                </c:pt>
                <c:pt idx="8768">
                  <c:v>14.020051002502441</c:v>
                </c:pt>
                <c:pt idx="8769">
                  <c:v>6.2910003662109375</c:v>
                </c:pt>
                <c:pt idx="8770">
                  <c:v>4.8010501861572266</c:v>
                </c:pt>
                <c:pt idx="8771">
                  <c:v>12.838950157165527</c:v>
                </c:pt>
                <c:pt idx="8772">
                  <c:v>15.265050888061523</c:v>
                </c:pt>
                <c:pt idx="8773">
                  <c:v>8.4870004653930664</c:v>
                </c:pt>
                <c:pt idx="8774">
                  <c:v>3.6210002899169922</c:v>
                </c:pt>
                <c:pt idx="8775">
                  <c:v>10.791000366210938</c:v>
                </c:pt>
                <c:pt idx="8776">
                  <c:v>16.000051498413086</c:v>
                </c:pt>
                <c:pt idx="8777">
                  <c:v>10.494000434875488</c:v>
                </c:pt>
                <c:pt idx="8778">
                  <c:v>3.2560501098632813</c:v>
                </c:pt>
                <c:pt idx="8779">
                  <c:v>8.8609504699707031</c:v>
                </c:pt>
                <c:pt idx="8780">
                  <c:v>16.041000366210938</c:v>
                </c:pt>
                <c:pt idx="8781">
                  <c:v>12.160950660705566</c:v>
                </c:pt>
                <c:pt idx="8782">
                  <c:v>4.0129504203796387</c:v>
                </c:pt>
                <c:pt idx="8783">
                  <c:v>7.0500001907348633</c:v>
                </c:pt>
                <c:pt idx="8784">
                  <c:v>15.118950843811035</c:v>
                </c:pt>
                <c:pt idx="8785">
                  <c:v>13.57395076751709</c:v>
                </c:pt>
                <c:pt idx="8786">
                  <c:v>5.7400503158569336</c:v>
                </c:pt>
                <c:pt idx="8787">
                  <c:v>5.2519502639770508</c:v>
                </c:pt>
                <c:pt idx="8788">
                  <c:v>13.324950218200684</c:v>
                </c:pt>
                <c:pt idx="8789">
                  <c:v>14.935050964355469</c:v>
                </c:pt>
                <c:pt idx="8790">
                  <c:v>7.9750504493713379</c:v>
                </c:pt>
                <c:pt idx="8791">
                  <c:v>3.8890502452850342</c:v>
                </c:pt>
                <c:pt idx="8792">
                  <c:v>11.284950256347656</c:v>
                </c:pt>
                <c:pt idx="8793">
                  <c:v>15.817951202392578</c:v>
                </c:pt>
                <c:pt idx="8794">
                  <c:v>10.006050109863281</c:v>
                </c:pt>
                <c:pt idx="8795">
                  <c:v>3.1819500923156738</c:v>
                </c:pt>
                <c:pt idx="8796">
                  <c:v>9.3330001831054688</c:v>
                </c:pt>
                <c:pt idx="8797">
                  <c:v>16.084051132202148</c:v>
                </c:pt>
                <c:pt idx="8798">
                  <c:v>11.779950141906738</c:v>
                </c:pt>
                <c:pt idx="8799">
                  <c:v>3.7810502052307129</c:v>
                </c:pt>
                <c:pt idx="8800">
                  <c:v>7.4770503044128418</c:v>
                </c:pt>
                <c:pt idx="8801">
                  <c:v>15.346950531005859</c:v>
                </c:pt>
                <c:pt idx="8802">
                  <c:v>13.231950759887695</c:v>
                </c:pt>
                <c:pt idx="8803">
                  <c:v>5.3590502738952637</c:v>
                </c:pt>
                <c:pt idx="8804">
                  <c:v>5.6320500373840332</c:v>
                </c:pt>
                <c:pt idx="8805">
                  <c:v>13.786951065063477</c:v>
                </c:pt>
                <c:pt idx="8806">
                  <c:v>14.611050605773926</c:v>
                </c:pt>
                <c:pt idx="8807">
                  <c:v>7.4479503631591797</c:v>
                </c:pt>
                <c:pt idx="8808">
                  <c:v>4.1020503044128418</c:v>
                </c:pt>
                <c:pt idx="8809">
                  <c:v>11.857050895690918</c:v>
                </c:pt>
                <c:pt idx="8810">
                  <c:v>15.684000968933105</c:v>
                </c:pt>
                <c:pt idx="8811">
                  <c:v>9.5530500411987305</c:v>
                </c:pt>
                <c:pt idx="8812">
                  <c:v>3.3040502071380615</c:v>
                </c:pt>
                <c:pt idx="8813">
                  <c:v>9.8380508422851563</c:v>
                </c:pt>
                <c:pt idx="8814">
                  <c:v>16.126951217651367</c:v>
                </c:pt>
                <c:pt idx="8815">
                  <c:v>11.299050331115723</c:v>
                </c:pt>
                <c:pt idx="8816">
                  <c:v>3.4549500942230225</c:v>
                </c:pt>
                <c:pt idx="8817">
                  <c:v>7.9600505828857422</c:v>
                </c:pt>
                <c:pt idx="8818">
                  <c:v>15.694050788879395</c:v>
                </c:pt>
                <c:pt idx="8819">
                  <c:v>12.766950607299805</c:v>
                </c:pt>
                <c:pt idx="8820">
                  <c:v>4.7369999885559082</c:v>
                </c:pt>
                <c:pt idx="8821">
                  <c:v>6.2119503021240234</c:v>
                </c:pt>
                <c:pt idx="8822">
                  <c:v>14.476950645446777</c:v>
                </c:pt>
                <c:pt idx="8823">
                  <c:v>14.247000694274902</c:v>
                </c:pt>
                <c:pt idx="8824">
                  <c:v>6.6600003242492676</c:v>
                </c:pt>
                <c:pt idx="8825">
                  <c:v>4.5949501991271973</c:v>
                </c:pt>
                <c:pt idx="8826">
                  <c:v>12.580050468444824</c:v>
                </c:pt>
                <c:pt idx="8827">
                  <c:v>15.375000953674316</c:v>
                </c:pt>
                <c:pt idx="8828">
                  <c:v>8.7430505752563477</c:v>
                </c:pt>
                <c:pt idx="8829">
                  <c:v>3.5530502796173096</c:v>
                </c:pt>
                <c:pt idx="8830">
                  <c:v>10.659000396728516</c:v>
                </c:pt>
                <c:pt idx="8831">
                  <c:v>16.10099983215332</c:v>
                </c:pt>
                <c:pt idx="8832">
                  <c:v>10.645050048828125</c:v>
                </c:pt>
                <c:pt idx="8833">
                  <c:v>3.2400002479553223</c:v>
                </c:pt>
                <c:pt idx="8834">
                  <c:v>8.7340507507324219</c:v>
                </c:pt>
                <c:pt idx="8835">
                  <c:v>15.957000732421875</c:v>
                </c:pt>
                <c:pt idx="8836">
                  <c:v>12.216000556945801</c:v>
                </c:pt>
                <c:pt idx="8837">
                  <c:v>3.9439501762390137</c:v>
                </c:pt>
                <c:pt idx="8838">
                  <c:v>7.0360503196716309</c:v>
                </c:pt>
                <c:pt idx="8839">
                  <c:v>15.136051177978516</c:v>
                </c:pt>
                <c:pt idx="8840">
                  <c:v>13.603050231933594</c:v>
                </c:pt>
                <c:pt idx="8841">
                  <c:v>5.6250004768371582</c:v>
                </c:pt>
                <c:pt idx="8842">
                  <c:v>5.3809504508972168</c:v>
                </c:pt>
                <c:pt idx="8843">
                  <c:v>13.608000755310059</c:v>
                </c:pt>
                <c:pt idx="8844">
                  <c:v>14.887050628662109</c:v>
                </c:pt>
                <c:pt idx="8845">
                  <c:v>7.6710004806518555</c:v>
                </c:pt>
                <c:pt idx="8846">
                  <c:v>3.9970502853393555</c:v>
                </c:pt>
                <c:pt idx="8847">
                  <c:v>11.755950927734375</c:v>
                </c:pt>
                <c:pt idx="8848">
                  <c:v>15.744000434875488</c:v>
                </c:pt>
                <c:pt idx="8849">
                  <c:v>9.5790004730224609</c:v>
                </c:pt>
                <c:pt idx="8850">
                  <c:v>3.2179501056671143</c:v>
                </c:pt>
                <c:pt idx="8851">
                  <c:v>9.9100503921508789</c:v>
                </c:pt>
                <c:pt idx="8852">
                  <c:v>16.204050064086914</c:v>
                </c:pt>
                <c:pt idx="8853">
                  <c:v>11.281950950622559</c:v>
                </c:pt>
                <c:pt idx="8854">
                  <c:v>3.3979501724243164</c:v>
                </c:pt>
                <c:pt idx="8855">
                  <c:v>8.0800504684448242</c:v>
                </c:pt>
                <c:pt idx="8856">
                  <c:v>15.769950866699219</c:v>
                </c:pt>
                <c:pt idx="8857">
                  <c:v>12.667050361633301</c:v>
                </c:pt>
                <c:pt idx="8858">
                  <c:v>4.3969502449035645</c:v>
                </c:pt>
                <c:pt idx="8859">
                  <c:v>6.5230503082275391</c:v>
                </c:pt>
                <c:pt idx="8860">
                  <c:v>14.767050743103027</c:v>
                </c:pt>
                <c:pt idx="8861">
                  <c:v>14.022000312805176</c:v>
                </c:pt>
                <c:pt idx="8862">
                  <c:v>6.1309504508972168</c:v>
                </c:pt>
                <c:pt idx="8863">
                  <c:v>4.8829503059387207</c:v>
                </c:pt>
                <c:pt idx="8864">
                  <c:v>13.023000717163086</c:v>
                </c:pt>
                <c:pt idx="8865">
                  <c:v>15.136051177978516</c:v>
                </c:pt>
                <c:pt idx="8866">
                  <c:v>8.2260007858276367</c:v>
                </c:pt>
                <c:pt idx="8867">
                  <c:v>3.7620000839233398</c:v>
                </c:pt>
                <c:pt idx="8868">
                  <c:v>11.18595027923584</c:v>
                </c:pt>
                <c:pt idx="8869">
                  <c:v>15.90000057220459</c:v>
                </c:pt>
                <c:pt idx="8870">
                  <c:v>10.132950782775879</c:v>
                </c:pt>
                <c:pt idx="8871">
                  <c:v>3.192000150680542</c:v>
                </c:pt>
                <c:pt idx="8872">
                  <c:v>9.3810005187988281</c:v>
                </c:pt>
                <c:pt idx="8873">
                  <c:v>16.093950271606445</c:v>
                </c:pt>
                <c:pt idx="8874">
                  <c:v>11.685000419616699</c:v>
                </c:pt>
                <c:pt idx="8875">
                  <c:v>3.5530502796173096</c:v>
                </c:pt>
                <c:pt idx="8876">
                  <c:v>7.7040004730224609</c:v>
                </c:pt>
                <c:pt idx="8877">
                  <c:v>15.607951164245605</c:v>
                </c:pt>
                <c:pt idx="8878">
                  <c:v>12.940051078796387</c:v>
                </c:pt>
                <c:pt idx="8879">
                  <c:v>4.7800502777099609</c:v>
                </c:pt>
                <c:pt idx="8880">
                  <c:v>6.0919504165649414</c:v>
                </c:pt>
                <c:pt idx="8881">
                  <c:v>14.451000213623047</c:v>
                </c:pt>
                <c:pt idx="8882">
                  <c:v>14.307001113891602</c:v>
                </c:pt>
                <c:pt idx="8883">
                  <c:v>6.5209503173828125</c:v>
                </c:pt>
                <c:pt idx="8884">
                  <c:v>4.5570001602172852</c:v>
                </c:pt>
                <c:pt idx="8885">
                  <c:v>12.733950614929199</c:v>
                </c:pt>
                <c:pt idx="8886">
                  <c:v>15.367950439453125</c:v>
                </c:pt>
                <c:pt idx="8887">
                  <c:v>8.5660505294799805</c:v>
                </c:pt>
                <c:pt idx="8888">
                  <c:v>3.5299501419067383</c:v>
                </c:pt>
                <c:pt idx="8889">
                  <c:v>10.803000450134277</c:v>
                </c:pt>
                <c:pt idx="8890">
                  <c:v>15.997950553894043</c:v>
                </c:pt>
                <c:pt idx="8891">
                  <c:v>10.462950706481934</c:v>
                </c:pt>
                <c:pt idx="8892">
                  <c:v>3.1560001373291016</c:v>
                </c:pt>
                <c:pt idx="8893">
                  <c:v>9.0570001602172852</c:v>
                </c:pt>
                <c:pt idx="8894">
                  <c:v>16.042951583862305</c:v>
                </c:pt>
                <c:pt idx="8895">
                  <c:v>12.015000343322754</c:v>
                </c:pt>
                <c:pt idx="8896">
                  <c:v>3.7260000705718994</c:v>
                </c:pt>
                <c:pt idx="8897">
                  <c:v>7.4050502777099609</c:v>
                </c:pt>
                <c:pt idx="8898">
                  <c:v>15.378000259399414</c:v>
                </c:pt>
                <c:pt idx="8899">
                  <c:v>13.216950416564941</c:v>
                </c:pt>
                <c:pt idx="8900">
                  <c:v>5.1270003318786621</c:v>
                </c:pt>
                <c:pt idx="8901">
                  <c:v>5.7760500907897949</c:v>
                </c:pt>
                <c:pt idx="8902">
                  <c:v>14.065051078796387</c:v>
                </c:pt>
                <c:pt idx="8903">
                  <c:v>14.458050727844238</c:v>
                </c:pt>
                <c:pt idx="8904">
                  <c:v>6.9949502944946289</c:v>
                </c:pt>
                <c:pt idx="8905">
                  <c:v>4.3609499931335449</c:v>
                </c:pt>
                <c:pt idx="8906">
                  <c:v>12.379050254821777</c:v>
                </c:pt>
                <c:pt idx="8907">
                  <c:v>15.490050315856934</c:v>
                </c:pt>
                <c:pt idx="8908">
                  <c:v>8.9329500198364258</c:v>
                </c:pt>
                <c:pt idx="8909">
                  <c:v>3.44100022315979</c:v>
                </c:pt>
                <c:pt idx="8910">
                  <c:v>10.588050842285156</c:v>
                </c:pt>
                <c:pt idx="8911">
                  <c:v>16.168050765991211</c:v>
                </c:pt>
                <c:pt idx="8912">
                  <c:v>10.659000396728516</c:v>
                </c:pt>
                <c:pt idx="8913">
                  <c:v>3.1300501823425293</c:v>
                </c:pt>
                <c:pt idx="8914">
                  <c:v>8.8080005645751953</c:v>
                </c:pt>
                <c:pt idx="8915">
                  <c:v>16.036050796508789</c:v>
                </c:pt>
                <c:pt idx="8916">
                  <c:v>12.159000396728516</c:v>
                </c:pt>
                <c:pt idx="8917">
                  <c:v>3.8260502815246582</c:v>
                </c:pt>
                <c:pt idx="8918">
                  <c:v>7.2060003280639648</c:v>
                </c:pt>
                <c:pt idx="8919">
                  <c:v>15.342000961303711</c:v>
                </c:pt>
                <c:pt idx="8920">
                  <c:v>13.447051048278809</c:v>
                </c:pt>
                <c:pt idx="8921">
                  <c:v>5.2489504814147949</c:v>
                </c:pt>
                <c:pt idx="8922">
                  <c:v>5.6830501556396484</c:v>
                </c:pt>
                <c:pt idx="8923">
                  <c:v>14.026950836181641</c:v>
                </c:pt>
                <c:pt idx="8924">
                  <c:v>14.547000885009766</c:v>
                </c:pt>
                <c:pt idx="8925">
                  <c:v>7.0020003318786621</c:v>
                </c:pt>
                <c:pt idx="8926">
                  <c:v>4.2259502410888672</c:v>
                </c:pt>
                <c:pt idx="8927">
                  <c:v>12.334050178527832</c:v>
                </c:pt>
                <c:pt idx="8928">
                  <c:v>15.514050483703613</c:v>
                </c:pt>
                <c:pt idx="8929">
                  <c:v>8.9089508056640625</c:v>
                </c:pt>
                <c:pt idx="8930">
                  <c:v>3.44100022315979</c:v>
                </c:pt>
                <c:pt idx="8931">
                  <c:v>10.61205005645752</c:v>
                </c:pt>
                <c:pt idx="8932">
                  <c:v>16.051050186157227</c:v>
                </c:pt>
                <c:pt idx="8933">
                  <c:v>10.600050926208496</c:v>
                </c:pt>
                <c:pt idx="8934">
                  <c:v>3.1249501705169678</c:v>
                </c:pt>
                <c:pt idx="8935">
                  <c:v>8.9140501022338867</c:v>
                </c:pt>
                <c:pt idx="8936">
                  <c:v>16.017000198364258</c:v>
                </c:pt>
                <c:pt idx="8937">
                  <c:v>12.123000144958496</c:v>
                </c:pt>
                <c:pt idx="8938">
                  <c:v>3.7380001544952393</c:v>
                </c:pt>
                <c:pt idx="8939">
                  <c:v>7.3590002059936523</c:v>
                </c:pt>
                <c:pt idx="8940">
                  <c:v>15.402000427246094</c:v>
                </c:pt>
                <c:pt idx="8941">
                  <c:v>13.264950752258301</c:v>
                </c:pt>
                <c:pt idx="8942">
                  <c:v>5.0670003890991211</c:v>
                </c:pt>
                <c:pt idx="8943">
                  <c:v>5.7880501747131348</c:v>
                </c:pt>
                <c:pt idx="8944">
                  <c:v>14.178000450134277</c:v>
                </c:pt>
                <c:pt idx="8945">
                  <c:v>14.451000213623047</c:v>
                </c:pt>
                <c:pt idx="8946">
                  <c:v>6.844050407409668</c:v>
                </c:pt>
                <c:pt idx="8947">
                  <c:v>4.3849501609802246</c:v>
                </c:pt>
                <c:pt idx="8948">
                  <c:v>12.517951011657715</c:v>
                </c:pt>
                <c:pt idx="8949">
                  <c:v>15.415950775146484</c:v>
                </c:pt>
                <c:pt idx="8950">
                  <c:v>8.6980504989624023</c:v>
                </c:pt>
                <c:pt idx="8951">
                  <c:v>3.4909501075744629</c:v>
                </c:pt>
                <c:pt idx="8952">
                  <c:v>10.767000198364258</c:v>
                </c:pt>
                <c:pt idx="8953">
                  <c:v>16.029001235961914</c:v>
                </c:pt>
                <c:pt idx="8954">
                  <c:v>10.506000518798828</c:v>
                </c:pt>
                <c:pt idx="8955">
                  <c:v>3.1770000457763672</c:v>
                </c:pt>
                <c:pt idx="8956">
                  <c:v>9.0859508514404297</c:v>
                </c:pt>
                <c:pt idx="8957">
                  <c:v>16.063051223754883</c:v>
                </c:pt>
                <c:pt idx="8958">
                  <c:v>11.917050361633301</c:v>
                </c:pt>
                <c:pt idx="8959">
                  <c:v>3.6090002059936523</c:v>
                </c:pt>
                <c:pt idx="8960">
                  <c:v>7.5030002593994141</c:v>
                </c:pt>
                <c:pt idx="8961">
                  <c:v>15.511950492858887</c:v>
                </c:pt>
                <c:pt idx="8962">
                  <c:v>13.192950248718262</c:v>
                </c:pt>
                <c:pt idx="8963">
                  <c:v>4.909050464630127</c:v>
                </c:pt>
                <c:pt idx="8964">
                  <c:v>6.0079503059387207</c:v>
                </c:pt>
                <c:pt idx="8965">
                  <c:v>14.395950317382813</c:v>
                </c:pt>
                <c:pt idx="8966">
                  <c:v>14.263950347900391</c:v>
                </c:pt>
                <c:pt idx="8967">
                  <c:v>6.4900503158569336</c:v>
                </c:pt>
                <c:pt idx="8968">
                  <c:v>4.5760502815246582</c:v>
                </c:pt>
                <c:pt idx="8969">
                  <c:v>12.793050765991211</c:v>
                </c:pt>
                <c:pt idx="8970">
                  <c:v>15.301051139831543</c:v>
                </c:pt>
                <c:pt idx="8971">
                  <c:v>8.4010505676269531</c:v>
                </c:pt>
                <c:pt idx="8972">
                  <c:v>3.630000114440918</c:v>
                </c:pt>
                <c:pt idx="8973">
                  <c:v>11.124000549316406</c:v>
                </c:pt>
                <c:pt idx="8974">
                  <c:v>15.952051162719727</c:v>
                </c:pt>
                <c:pt idx="8975">
                  <c:v>10.189950942993164</c:v>
                </c:pt>
                <c:pt idx="8976">
                  <c:v>3.0940501689910889</c:v>
                </c:pt>
                <c:pt idx="8977">
                  <c:v>9.462000846862793</c:v>
                </c:pt>
                <c:pt idx="8978">
                  <c:v>16.125</c:v>
                </c:pt>
                <c:pt idx="8979">
                  <c:v>11.613000869750977</c:v>
                </c:pt>
                <c:pt idx="8980">
                  <c:v>3.4309501647949219</c:v>
                </c:pt>
                <c:pt idx="8981">
                  <c:v>7.8720002174377441</c:v>
                </c:pt>
                <c:pt idx="8982">
                  <c:v>15.732000350952148</c:v>
                </c:pt>
                <c:pt idx="8983">
                  <c:v>12.906000137329102</c:v>
                </c:pt>
                <c:pt idx="8984">
                  <c:v>4.4830503463745117</c:v>
                </c:pt>
                <c:pt idx="8985">
                  <c:v>6.3439502716064453</c:v>
                </c:pt>
                <c:pt idx="8986">
                  <c:v>14.709000587463379</c:v>
                </c:pt>
                <c:pt idx="8987">
                  <c:v>14.068050384521484</c:v>
                </c:pt>
                <c:pt idx="8988">
                  <c:v>6.0319504737854004</c:v>
                </c:pt>
                <c:pt idx="8989">
                  <c:v>4.9260001182556152</c:v>
                </c:pt>
                <c:pt idx="8990">
                  <c:v>13.260000228881836</c:v>
                </c:pt>
                <c:pt idx="8991">
                  <c:v>15.078001022338867</c:v>
                </c:pt>
                <c:pt idx="8992">
                  <c:v>7.9459505081176758</c:v>
                </c:pt>
                <c:pt idx="8993">
                  <c:v>3.859950065612793</c:v>
                </c:pt>
                <c:pt idx="8994">
                  <c:v>11.566950798034668</c:v>
                </c:pt>
                <c:pt idx="8995">
                  <c:v>15.769950866699219</c:v>
                </c:pt>
                <c:pt idx="8996">
                  <c:v>9.7570505142211914</c:v>
                </c:pt>
                <c:pt idx="8997">
                  <c:v>3.2179501056671143</c:v>
                </c:pt>
                <c:pt idx="8998">
                  <c:v>9.9310503005981445</c:v>
                </c:pt>
                <c:pt idx="8999">
                  <c:v>16.158000946044922</c:v>
                </c:pt>
                <c:pt idx="9000">
                  <c:v>11.21505069732666</c:v>
                </c:pt>
                <c:pt idx="9001">
                  <c:v>3.2779500484466553</c:v>
                </c:pt>
                <c:pt idx="9002">
                  <c:v>8.2620000839233398</c:v>
                </c:pt>
                <c:pt idx="9003">
                  <c:v>15.832950592041016</c:v>
                </c:pt>
                <c:pt idx="9004">
                  <c:v>12.583050727844238</c:v>
                </c:pt>
                <c:pt idx="9005">
                  <c:v>4.108950138092041</c:v>
                </c:pt>
                <c:pt idx="9006">
                  <c:v>6.8370003700256348</c:v>
                </c:pt>
                <c:pt idx="9007">
                  <c:v>15.03795051574707</c:v>
                </c:pt>
                <c:pt idx="9008">
                  <c:v>13.716000556945801</c:v>
                </c:pt>
                <c:pt idx="9009">
                  <c:v>5.5510501861572266</c:v>
                </c:pt>
                <c:pt idx="9010">
                  <c:v>5.3640003204345703</c:v>
                </c:pt>
                <c:pt idx="9011">
                  <c:v>13.705950736999512</c:v>
                </c:pt>
                <c:pt idx="9012">
                  <c:v>14.721000671386719</c:v>
                </c:pt>
                <c:pt idx="9013">
                  <c:v>7.3570504188537598</c:v>
                </c:pt>
                <c:pt idx="9014">
                  <c:v>4.1119503974914551</c:v>
                </c:pt>
                <c:pt idx="9015">
                  <c:v>12.136950492858887</c:v>
                </c:pt>
                <c:pt idx="9016">
                  <c:v>15.583950996398926</c:v>
                </c:pt>
                <c:pt idx="9017">
                  <c:v>9.0960006713867188</c:v>
                </c:pt>
                <c:pt idx="9018">
                  <c:v>3.301950216293335</c:v>
                </c:pt>
                <c:pt idx="9019">
                  <c:v>10.473000526428223</c:v>
                </c:pt>
                <c:pt idx="9020">
                  <c:v>16.087051391601563</c:v>
                </c:pt>
                <c:pt idx="9021">
                  <c:v>10.726950645446777</c:v>
                </c:pt>
                <c:pt idx="9022">
                  <c:v>3.1180500984191895</c:v>
                </c:pt>
                <c:pt idx="9023">
                  <c:v>8.8080005645751953</c:v>
                </c:pt>
                <c:pt idx="9024">
                  <c:v>16.017000198364258</c:v>
                </c:pt>
                <c:pt idx="9025">
                  <c:v>12.168000221252441</c:v>
                </c:pt>
                <c:pt idx="9026">
                  <c:v>3.6919500827789307</c:v>
                </c:pt>
                <c:pt idx="9027">
                  <c:v>7.3399505615234375</c:v>
                </c:pt>
                <c:pt idx="9028">
                  <c:v>15.415950775146484</c:v>
                </c:pt>
                <c:pt idx="9029">
                  <c:v>13.303950309753418</c:v>
                </c:pt>
                <c:pt idx="9030">
                  <c:v>5.0260500907897949</c:v>
                </c:pt>
                <c:pt idx="9031">
                  <c:v>5.8240504264831543</c:v>
                </c:pt>
                <c:pt idx="9032">
                  <c:v>14.293050765991211</c:v>
                </c:pt>
                <c:pt idx="9033">
                  <c:v>14.431950569152832</c:v>
                </c:pt>
                <c:pt idx="9034">
                  <c:v>6.7270503044128418</c:v>
                </c:pt>
                <c:pt idx="9035">
                  <c:v>4.4659500122070313</c:v>
                </c:pt>
                <c:pt idx="9036">
                  <c:v>12.634950637817383</c:v>
                </c:pt>
                <c:pt idx="9037">
                  <c:v>15.378000259399414</c:v>
                </c:pt>
                <c:pt idx="9038">
                  <c:v>8.6050500869750977</c:v>
                </c:pt>
                <c:pt idx="9039">
                  <c:v>3.4909501075744629</c:v>
                </c:pt>
                <c:pt idx="9040">
                  <c:v>10.944000244140625</c:v>
                </c:pt>
                <c:pt idx="9041">
                  <c:v>16.012050628662109</c:v>
                </c:pt>
                <c:pt idx="9042">
                  <c:v>10.293000221252441</c:v>
                </c:pt>
                <c:pt idx="9043">
                  <c:v>3.0790500640869141</c:v>
                </c:pt>
                <c:pt idx="9044">
                  <c:v>9.3349504470825195</c:v>
                </c:pt>
                <c:pt idx="9045">
                  <c:v>16.108051300048828</c:v>
                </c:pt>
                <c:pt idx="9046">
                  <c:v>11.826000213623047</c:v>
                </c:pt>
                <c:pt idx="9047">
                  <c:v>3.5320501327514648</c:v>
                </c:pt>
                <c:pt idx="9048">
                  <c:v>7.6800003051757813</c:v>
                </c:pt>
                <c:pt idx="9049">
                  <c:v>15.682050704956055</c:v>
                </c:pt>
                <c:pt idx="9050">
                  <c:v>12.987000465393066</c:v>
                </c:pt>
                <c:pt idx="9051">
                  <c:v>4.6339502334594727</c:v>
                </c:pt>
                <c:pt idx="9052">
                  <c:v>6.2260503768920898</c:v>
                </c:pt>
                <c:pt idx="9053">
                  <c:v>14.57295036315918</c:v>
                </c:pt>
                <c:pt idx="9054">
                  <c:v>14.130001068115234</c:v>
                </c:pt>
                <c:pt idx="9055">
                  <c:v>6.2380504608154297</c:v>
                </c:pt>
                <c:pt idx="9056">
                  <c:v>4.7250003814697266</c:v>
                </c:pt>
                <c:pt idx="9057">
                  <c:v>12.978000640869141</c:v>
                </c:pt>
                <c:pt idx="9058">
                  <c:v>15.129000663757324</c:v>
                </c:pt>
                <c:pt idx="9059">
                  <c:v>8.2000503540039063</c:v>
                </c:pt>
                <c:pt idx="9060">
                  <c:v>3.7240502834320068</c:v>
                </c:pt>
                <c:pt idx="9061">
                  <c:v>11.365950584411621</c:v>
                </c:pt>
                <c:pt idx="9062">
                  <c:v>15.861001014709473</c:v>
                </c:pt>
                <c:pt idx="9063">
                  <c:v>9.9750003814697266</c:v>
                </c:pt>
                <c:pt idx="9064">
                  <c:v>3.132000207901001</c:v>
                </c:pt>
                <c:pt idx="9065">
                  <c:v>9.6900005340576172</c:v>
                </c:pt>
                <c:pt idx="9066">
                  <c:v>16.144050598144531</c:v>
                </c:pt>
                <c:pt idx="9067">
                  <c:v>11.431050300598145</c:v>
                </c:pt>
                <c:pt idx="9068">
                  <c:v>3.3450002670288086</c:v>
                </c:pt>
                <c:pt idx="9069">
                  <c:v>8.0560503005981445</c:v>
                </c:pt>
                <c:pt idx="9070">
                  <c:v>15.781950950622559</c:v>
                </c:pt>
                <c:pt idx="9071">
                  <c:v>12.738000869750977</c:v>
                </c:pt>
                <c:pt idx="9072">
                  <c:v>4.2550501823425293</c:v>
                </c:pt>
                <c:pt idx="9073">
                  <c:v>6.5350503921508789</c:v>
                </c:pt>
                <c:pt idx="9074">
                  <c:v>14.853000640869141</c:v>
                </c:pt>
                <c:pt idx="9075">
                  <c:v>13.897951126098633</c:v>
                </c:pt>
                <c:pt idx="9076">
                  <c:v>5.8500003814697266</c:v>
                </c:pt>
                <c:pt idx="9077">
                  <c:v>5.0929503440856934</c:v>
                </c:pt>
                <c:pt idx="9078">
                  <c:v>13.404000282287598</c:v>
                </c:pt>
                <c:pt idx="9079">
                  <c:v>14.962950706481934</c:v>
                </c:pt>
                <c:pt idx="9080">
                  <c:v>7.7880005836486816</c:v>
                </c:pt>
                <c:pt idx="9081">
                  <c:v>3.9100501537322998</c:v>
                </c:pt>
                <c:pt idx="9082">
                  <c:v>11.755950927734375</c:v>
                </c:pt>
                <c:pt idx="9083">
                  <c:v>15.742051124572754</c:v>
                </c:pt>
                <c:pt idx="9084">
                  <c:v>9.5580005645751953</c:v>
                </c:pt>
                <c:pt idx="9085">
                  <c:v>3.2130000591278076</c:v>
                </c:pt>
                <c:pt idx="9086">
                  <c:v>10.117950439453125</c:v>
                </c:pt>
                <c:pt idx="9087">
                  <c:v>16.194000244140625</c:v>
                </c:pt>
                <c:pt idx="9088">
                  <c:v>11.032950401306152</c:v>
                </c:pt>
                <c:pt idx="9089">
                  <c:v>3.1969501972198486</c:v>
                </c:pt>
                <c:pt idx="9090">
                  <c:v>8.4270000457763672</c:v>
                </c:pt>
                <c:pt idx="9091">
                  <c:v>15.945000648498535</c:v>
                </c:pt>
                <c:pt idx="9092">
                  <c:v>12.453001022338867</c:v>
                </c:pt>
                <c:pt idx="9093">
                  <c:v>3.9559502601623535</c:v>
                </c:pt>
                <c:pt idx="9094">
                  <c:v>6.9619503021240234</c:v>
                </c:pt>
                <c:pt idx="9095">
                  <c:v>15.17595100402832</c:v>
                </c:pt>
                <c:pt idx="9096">
                  <c:v>13.605000495910645</c:v>
                </c:pt>
                <c:pt idx="9097">
                  <c:v>5.4529504776000977</c:v>
                </c:pt>
                <c:pt idx="9098">
                  <c:v>5.4190502166748047</c:v>
                </c:pt>
                <c:pt idx="9099">
                  <c:v>13.881000518798828</c:v>
                </c:pt>
                <c:pt idx="9100">
                  <c:v>14.731050491333008</c:v>
                </c:pt>
                <c:pt idx="9101">
                  <c:v>7.203000545501709</c:v>
                </c:pt>
                <c:pt idx="9102">
                  <c:v>4.1809501647949219</c:v>
                </c:pt>
                <c:pt idx="9103">
                  <c:v>12.26400089263916</c:v>
                </c:pt>
                <c:pt idx="9104">
                  <c:v>15.520950317382813</c:v>
                </c:pt>
                <c:pt idx="9105">
                  <c:v>8.959050178527832</c:v>
                </c:pt>
                <c:pt idx="9106">
                  <c:v>3.3430502414703369</c:v>
                </c:pt>
                <c:pt idx="9107">
                  <c:v>10.567950248718262</c:v>
                </c:pt>
                <c:pt idx="9108">
                  <c:v>16.126951217651367</c:v>
                </c:pt>
                <c:pt idx="9109">
                  <c:v>10.621050834655762</c:v>
                </c:pt>
                <c:pt idx="9110">
                  <c:v>3.0889501571655273</c:v>
                </c:pt>
                <c:pt idx="9111">
                  <c:v>9.0049505233764648</c:v>
                </c:pt>
                <c:pt idx="9112">
                  <c:v>16.029001235961914</c:v>
                </c:pt>
                <c:pt idx="9113">
                  <c:v>12.007950782775879</c:v>
                </c:pt>
                <c:pt idx="9114">
                  <c:v>3.6370501518249512</c:v>
                </c:pt>
                <c:pt idx="9115">
                  <c:v>7.4860501289367676</c:v>
                </c:pt>
                <c:pt idx="9116">
                  <c:v>15.495000839233398</c:v>
                </c:pt>
                <c:pt idx="9117">
                  <c:v>13.179000854492188</c:v>
                </c:pt>
                <c:pt idx="9118">
                  <c:v>4.8319501876831055</c:v>
                </c:pt>
                <c:pt idx="9119">
                  <c:v>6.043950080871582</c:v>
                </c:pt>
                <c:pt idx="9120">
                  <c:v>14.488950729370117</c:v>
                </c:pt>
                <c:pt idx="9121">
                  <c:v>14.308950424194336</c:v>
                </c:pt>
                <c:pt idx="9122">
                  <c:v>6.3580503463745117</c:v>
                </c:pt>
                <c:pt idx="9123">
                  <c:v>4.6339502334594727</c:v>
                </c:pt>
                <c:pt idx="9124">
                  <c:v>12.930000305175781</c:v>
                </c:pt>
                <c:pt idx="9125">
                  <c:v>15.229050636291504</c:v>
                </c:pt>
                <c:pt idx="9126">
                  <c:v>8.2210502624511719</c:v>
                </c:pt>
                <c:pt idx="9127">
                  <c:v>3.6880502700805664</c:v>
                </c:pt>
                <c:pt idx="9128">
                  <c:v>11.389950752258301</c:v>
                </c:pt>
                <c:pt idx="9129">
                  <c:v>15.871050834655762</c:v>
                </c:pt>
                <c:pt idx="9130">
                  <c:v>9.9190502166748047</c:v>
                </c:pt>
                <c:pt idx="9131">
                  <c:v>3.1300501823425293</c:v>
                </c:pt>
                <c:pt idx="9132">
                  <c:v>9.8640003204345703</c:v>
                </c:pt>
                <c:pt idx="9133">
                  <c:v>16.225950241088867</c:v>
                </c:pt>
                <c:pt idx="9134">
                  <c:v>11.311050415039063</c:v>
                </c:pt>
                <c:pt idx="9135">
                  <c:v>3.2350502014160156</c:v>
                </c:pt>
                <c:pt idx="9136">
                  <c:v>8.2379999160766602</c:v>
                </c:pt>
                <c:pt idx="9137">
                  <c:v>15.952051162719727</c:v>
                </c:pt>
                <c:pt idx="9138">
                  <c:v>12.640050888061523</c:v>
                </c:pt>
                <c:pt idx="9139">
                  <c:v>4.1140503883361816</c:v>
                </c:pt>
                <c:pt idx="9140">
                  <c:v>6.8490004539489746</c:v>
                </c:pt>
                <c:pt idx="9141">
                  <c:v>15.078001022338867</c:v>
                </c:pt>
                <c:pt idx="9142">
                  <c:v>13.653000831604004</c:v>
                </c:pt>
                <c:pt idx="9143">
                  <c:v>5.3899502754211426</c:v>
                </c:pt>
                <c:pt idx="9144">
                  <c:v>5.3929500579833984</c:v>
                </c:pt>
                <c:pt idx="9145">
                  <c:v>13.921950340270996</c:v>
                </c:pt>
                <c:pt idx="9146">
                  <c:v>14.671051025390625</c:v>
                </c:pt>
                <c:pt idx="9147">
                  <c:v>7.1239504814147949</c:v>
                </c:pt>
                <c:pt idx="9148">
                  <c:v>4.2460503578186035</c:v>
                </c:pt>
                <c:pt idx="9149">
                  <c:v>12.42495059967041</c:v>
                </c:pt>
                <c:pt idx="9150">
                  <c:v>15.450000762939453</c:v>
                </c:pt>
                <c:pt idx="9151">
                  <c:v>8.770050048828125</c:v>
                </c:pt>
                <c:pt idx="9152">
                  <c:v>3.4309501647949219</c:v>
                </c:pt>
                <c:pt idx="9153">
                  <c:v>10.867950439453125</c:v>
                </c:pt>
                <c:pt idx="9154">
                  <c:v>16.042951583862305</c:v>
                </c:pt>
                <c:pt idx="9155">
                  <c:v>10.414950370788574</c:v>
                </c:pt>
                <c:pt idx="9156">
                  <c:v>3.0670502185821533</c:v>
                </c:pt>
                <c:pt idx="9157">
                  <c:v>9.3589506149291992</c:v>
                </c:pt>
                <c:pt idx="9158">
                  <c:v>16.10099983215332</c:v>
                </c:pt>
                <c:pt idx="9159">
                  <c:v>11.701050758361816</c:v>
                </c:pt>
                <c:pt idx="9160">
                  <c:v>3.4270501136779785</c:v>
                </c:pt>
                <c:pt idx="9161">
                  <c:v>7.7880005836486816</c:v>
                </c:pt>
                <c:pt idx="9162">
                  <c:v>15.796950340270996</c:v>
                </c:pt>
                <c:pt idx="9163">
                  <c:v>12.894001007080078</c:v>
                </c:pt>
                <c:pt idx="9164">
                  <c:v>4.4560503959655762</c:v>
                </c:pt>
                <c:pt idx="9165">
                  <c:v>6.4180502891540527</c:v>
                </c:pt>
                <c:pt idx="9166">
                  <c:v>14.78895092010498</c:v>
                </c:pt>
                <c:pt idx="9167">
                  <c:v>13.986001014709473</c:v>
                </c:pt>
                <c:pt idx="9168">
                  <c:v>5.9749503135681152</c:v>
                </c:pt>
                <c:pt idx="9169">
                  <c:v>4.9930500984191895</c:v>
                </c:pt>
                <c:pt idx="9170">
                  <c:v>13.252950668334961</c:v>
                </c:pt>
                <c:pt idx="9171">
                  <c:v>14.997000694274902</c:v>
                </c:pt>
                <c:pt idx="9172">
                  <c:v>7.7850003242492676</c:v>
                </c:pt>
                <c:pt idx="9173">
                  <c:v>3.8430001735687256</c:v>
                </c:pt>
                <c:pt idx="9174">
                  <c:v>11.68695068359375</c:v>
                </c:pt>
                <c:pt idx="9175">
                  <c:v>15.736950874328613</c:v>
                </c:pt>
                <c:pt idx="9176">
                  <c:v>9.6180000305175781</c:v>
                </c:pt>
                <c:pt idx="9177">
                  <c:v>3.192000150680542</c:v>
                </c:pt>
                <c:pt idx="9178">
                  <c:v>9.928950309753418</c:v>
                </c:pt>
                <c:pt idx="9179">
                  <c:v>16.156051635742188</c:v>
                </c:pt>
                <c:pt idx="9180">
                  <c:v>11.212950706481934</c:v>
                </c:pt>
                <c:pt idx="9181">
                  <c:v>3.2950501441955566</c:v>
                </c:pt>
                <c:pt idx="9182">
                  <c:v>8.2639503479003906</c:v>
                </c:pt>
                <c:pt idx="9183">
                  <c:v>15.907051086425781</c:v>
                </c:pt>
                <c:pt idx="9184">
                  <c:v>12.552000999450684</c:v>
                </c:pt>
                <c:pt idx="9185">
                  <c:v>4.1569499969482422</c:v>
                </c:pt>
                <c:pt idx="9186">
                  <c:v>6.7170004844665527</c:v>
                </c:pt>
                <c:pt idx="9187">
                  <c:v>14.986950874328613</c:v>
                </c:pt>
                <c:pt idx="9188">
                  <c:v>13.750950813293457</c:v>
                </c:pt>
                <c:pt idx="9189">
                  <c:v>5.7040500640869141</c:v>
                </c:pt>
                <c:pt idx="9190">
                  <c:v>5.218050479888916</c:v>
                </c:pt>
                <c:pt idx="9191">
                  <c:v>13.440000534057617</c:v>
                </c:pt>
                <c:pt idx="9192">
                  <c:v>14.848051071166992</c:v>
                </c:pt>
                <c:pt idx="9193">
                  <c:v>7.6990504264831543</c:v>
                </c:pt>
                <c:pt idx="9194">
                  <c:v>3.9580502510070801</c:v>
                </c:pt>
                <c:pt idx="9195">
                  <c:v>11.740050315856934</c:v>
                </c:pt>
                <c:pt idx="9196">
                  <c:v>15.667050361633301</c:v>
                </c:pt>
                <c:pt idx="9197">
                  <c:v>9.5239505767822266</c:v>
                </c:pt>
                <c:pt idx="9198">
                  <c:v>3.301950216293335</c:v>
                </c:pt>
                <c:pt idx="9199">
                  <c:v>10.042050361633301</c:v>
                </c:pt>
                <c:pt idx="9200">
                  <c:v>16.138950347900391</c:v>
                </c:pt>
                <c:pt idx="9201">
                  <c:v>11.088000297546387</c:v>
                </c:pt>
                <c:pt idx="9202">
                  <c:v>3.2800500392913818</c:v>
                </c:pt>
                <c:pt idx="9203">
                  <c:v>8.3340005874633789</c:v>
                </c:pt>
                <c:pt idx="9204">
                  <c:v>15.849000930786133</c:v>
                </c:pt>
                <c:pt idx="9205">
                  <c:v>12.573000907897949</c:v>
                </c:pt>
                <c:pt idx="9206">
                  <c:v>4.2259502410888672</c:v>
                </c:pt>
                <c:pt idx="9207">
                  <c:v>6.7680001258850098</c:v>
                </c:pt>
                <c:pt idx="9208">
                  <c:v>15.004050254821777</c:v>
                </c:pt>
                <c:pt idx="9209">
                  <c:v>13.765950202941895</c:v>
                </c:pt>
                <c:pt idx="9210">
                  <c:v>5.7160501480102539</c:v>
                </c:pt>
                <c:pt idx="9211">
                  <c:v>5.2440004348754883</c:v>
                </c:pt>
                <c:pt idx="9212">
                  <c:v>13.492950439453125</c:v>
                </c:pt>
                <c:pt idx="9213">
                  <c:v>14.829000473022461</c:v>
                </c:pt>
                <c:pt idx="9214">
                  <c:v>7.6300501823425293</c:v>
                </c:pt>
                <c:pt idx="9215">
                  <c:v>4.0180501937866211</c:v>
                </c:pt>
                <c:pt idx="9216">
                  <c:v>11.898000717163086</c:v>
                </c:pt>
                <c:pt idx="9217">
                  <c:v>15.61500072479248</c:v>
                </c:pt>
                <c:pt idx="9218">
                  <c:v>9.3850507736206055</c:v>
                </c:pt>
                <c:pt idx="9219">
                  <c:v>3.252000093460083</c:v>
                </c:pt>
                <c:pt idx="9220">
                  <c:v>10.140000343322754</c:v>
                </c:pt>
                <c:pt idx="9221">
                  <c:v>16.174951553344727</c:v>
                </c:pt>
                <c:pt idx="9222">
                  <c:v>10.987950325012207</c:v>
                </c:pt>
                <c:pt idx="9223">
                  <c:v>3.2130000591278076</c:v>
                </c:pt>
                <c:pt idx="9224">
                  <c:v>8.4300003051757813</c:v>
                </c:pt>
                <c:pt idx="9225">
                  <c:v>15.928950309753418</c:v>
                </c:pt>
                <c:pt idx="9226">
                  <c:v>12.465000152587891</c:v>
                </c:pt>
                <c:pt idx="9227">
                  <c:v>4.0249500274658203</c:v>
                </c:pt>
                <c:pt idx="9228">
                  <c:v>6.9420003890991211</c:v>
                </c:pt>
                <c:pt idx="9229">
                  <c:v>15.148050308227539</c:v>
                </c:pt>
                <c:pt idx="9230">
                  <c:v>13.609951019287109</c:v>
                </c:pt>
                <c:pt idx="9231">
                  <c:v>5.4910502433776855</c:v>
                </c:pt>
                <c:pt idx="9232">
                  <c:v>5.448000431060791</c:v>
                </c:pt>
                <c:pt idx="9233">
                  <c:v>13.833000183105469</c:v>
                </c:pt>
                <c:pt idx="9234">
                  <c:v>14.700000762939453</c:v>
                </c:pt>
                <c:pt idx="9235">
                  <c:v>7.3399505615234375</c:v>
                </c:pt>
                <c:pt idx="9236">
                  <c:v>4.0759501457214355</c:v>
                </c:pt>
                <c:pt idx="9237">
                  <c:v>12.172950744628906</c:v>
                </c:pt>
                <c:pt idx="9238">
                  <c:v>15.595951080322266</c:v>
                </c:pt>
                <c:pt idx="9239">
                  <c:v>9.1480503082275391</c:v>
                </c:pt>
                <c:pt idx="9240">
                  <c:v>3.4309501647949219</c:v>
                </c:pt>
                <c:pt idx="9241">
                  <c:v>10.473000526428223</c:v>
                </c:pt>
                <c:pt idx="9242">
                  <c:v>16.114950180053711</c:v>
                </c:pt>
                <c:pt idx="9243">
                  <c:v>10.735950469970703</c:v>
                </c:pt>
                <c:pt idx="9244">
                  <c:v>3.1579501628875732</c:v>
                </c:pt>
                <c:pt idx="9245">
                  <c:v>8.8180503845214844</c:v>
                </c:pt>
                <c:pt idx="9246">
                  <c:v>16.045949935913086</c:v>
                </c:pt>
                <c:pt idx="9247">
                  <c:v>12.172950744628906</c:v>
                </c:pt>
                <c:pt idx="9248">
                  <c:v>3.6949501037597656</c:v>
                </c:pt>
                <c:pt idx="9249">
                  <c:v>7.3590002059936523</c:v>
                </c:pt>
                <c:pt idx="9250">
                  <c:v>15.427950859069824</c:v>
                </c:pt>
                <c:pt idx="9251">
                  <c:v>13.315950393676758</c:v>
                </c:pt>
                <c:pt idx="9252">
                  <c:v>4.9380002021789551</c:v>
                </c:pt>
                <c:pt idx="9253">
                  <c:v>5.8930501937866211</c:v>
                </c:pt>
                <c:pt idx="9254">
                  <c:v>14.415000915527344</c:v>
                </c:pt>
                <c:pt idx="9255">
                  <c:v>14.308950424194336</c:v>
                </c:pt>
                <c:pt idx="9256">
                  <c:v>6.5020503997802734</c:v>
                </c:pt>
                <c:pt idx="9257">
                  <c:v>4.6140003204345703</c:v>
                </c:pt>
                <c:pt idx="9258">
                  <c:v>12.832050323486328</c:v>
                </c:pt>
                <c:pt idx="9259">
                  <c:v>15.250950813293457</c:v>
                </c:pt>
                <c:pt idx="9260">
                  <c:v>8.3170499801635742</c:v>
                </c:pt>
                <c:pt idx="9261">
                  <c:v>3.6679501533508301</c:v>
                </c:pt>
                <c:pt idx="9262">
                  <c:v>11.284950256347656</c:v>
                </c:pt>
                <c:pt idx="9263">
                  <c:v>15.87600040435791</c:v>
                </c:pt>
                <c:pt idx="9264">
                  <c:v>9.9750003814697266</c:v>
                </c:pt>
                <c:pt idx="9265">
                  <c:v>3.1030502319335938</c:v>
                </c:pt>
                <c:pt idx="9266">
                  <c:v>9.7639503479003906</c:v>
                </c:pt>
                <c:pt idx="9267">
                  <c:v>16.218000411987305</c:v>
                </c:pt>
                <c:pt idx="9268">
                  <c:v>11.329950332641602</c:v>
                </c:pt>
                <c:pt idx="9269">
                  <c:v>3.3210000991821289</c:v>
                </c:pt>
                <c:pt idx="9270">
                  <c:v>8.1880502700805664</c:v>
                </c:pt>
                <c:pt idx="9271">
                  <c:v>15.838050842285156</c:v>
                </c:pt>
                <c:pt idx="9272">
                  <c:v>12.645000457763672</c:v>
                </c:pt>
                <c:pt idx="9273">
                  <c:v>4.0950002670288086</c:v>
                </c:pt>
                <c:pt idx="9274">
                  <c:v>6.7770004272460938</c:v>
                </c:pt>
                <c:pt idx="9275">
                  <c:v>15.04995059967041</c:v>
                </c:pt>
                <c:pt idx="9276">
                  <c:v>13.729950904846191</c:v>
                </c:pt>
                <c:pt idx="9277">
                  <c:v>5.5009503364562988</c:v>
                </c:pt>
                <c:pt idx="9278">
                  <c:v>5.3620500564575195</c:v>
                </c:pt>
                <c:pt idx="9279">
                  <c:v>13.84005069732666</c:v>
                </c:pt>
                <c:pt idx="9280">
                  <c:v>14.713951110839844</c:v>
                </c:pt>
                <c:pt idx="9281">
                  <c:v>7.1890501976013184</c:v>
                </c:pt>
                <c:pt idx="9282">
                  <c:v>4.1809501647949219</c:v>
                </c:pt>
                <c:pt idx="9283">
                  <c:v>12.355051040649414</c:v>
                </c:pt>
                <c:pt idx="9284">
                  <c:v>15.519001007080078</c:v>
                </c:pt>
                <c:pt idx="9285">
                  <c:v>8.9040002822875977</c:v>
                </c:pt>
                <c:pt idx="9286">
                  <c:v>3.3810000419616699</c:v>
                </c:pt>
                <c:pt idx="9287">
                  <c:v>10.687950134277344</c:v>
                </c:pt>
                <c:pt idx="9288">
                  <c:v>16.036050796508789</c:v>
                </c:pt>
                <c:pt idx="9289">
                  <c:v>10.558950424194336</c:v>
                </c:pt>
                <c:pt idx="9290">
                  <c:v>3.0619502067565918</c:v>
                </c:pt>
                <c:pt idx="9291">
                  <c:v>9.232050895690918</c:v>
                </c:pt>
                <c:pt idx="9292">
                  <c:v>16.105951309204102</c:v>
                </c:pt>
                <c:pt idx="9293">
                  <c:v>11.815950393676758</c:v>
                </c:pt>
                <c:pt idx="9294">
                  <c:v>3.4980001449584961</c:v>
                </c:pt>
                <c:pt idx="9295">
                  <c:v>7.7179503440856934</c:v>
                </c:pt>
                <c:pt idx="9296">
                  <c:v>15.682050704956055</c:v>
                </c:pt>
                <c:pt idx="9297">
                  <c:v>12.949050903320313</c:v>
                </c:pt>
                <c:pt idx="9298">
                  <c:v>4.4440503120422363</c:v>
                </c:pt>
                <c:pt idx="9299">
                  <c:v>6.307950496673584</c:v>
                </c:pt>
                <c:pt idx="9300">
                  <c:v>14.752950668334961</c:v>
                </c:pt>
                <c:pt idx="9301">
                  <c:v>14.074950218200684</c:v>
                </c:pt>
                <c:pt idx="9302">
                  <c:v>5.9149503707885742</c:v>
                </c:pt>
                <c:pt idx="9303">
                  <c:v>5.0460000038146973</c:v>
                </c:pt>
                <c:pt idx="9304">
                  <c:v>13.419000625610352</c:v>
                </c:pt>
                <c:pt idx="9305">
                  <c:v>14.917950630187988</c:v>
                </c:pt>
                <c:pt idx="9306">
                  <c:v>7.6630501747131348</c:v>
                </c:pt>
                <c:pt idx="9307">
                  <c:v>3.8719501495361328</c:v>
                </c:pt>
                <c:pt idx="9308">
                  <c:v>11.895000457763672</c:v>
                </c:pt>
                <c:pt idx="9309">
                  <c:v>15.670050621032715</c:v>
                </c:pt>
                <c:pt idx="9310">
                  <c:v>9.3280506134033203</c:v>
                </c:pt>
                <c:pt idx="9311">
                  <c:v>3.249000072479248</c:v>
                </c:pt>
                <c:pt idx="9312">
                  <c:v>10.324050903320313</c:v>
                </c:pt>
                <c:pt idx="9313">
                  <c:v>16.089000701904297</c:v>
                </c:pt>
                <c:pt idx="9314">
                  <c:v>10.818000793457031</c:v>
                </c:pt>
                <c:pt idx="9315">
                  <c:v>3.1579501628875732</c:v>
                </c:pt>
                <c:pt idx="9316">
                  <c:v>8.8579502105712891</c:v>
                </c:pt>
                <c:pt idx="9317">
                  <c:v>16.029001235961914</c:v>
                </c:pt>
                <c:pt idx="9318">
                  <c:v>12.144001007080078</c:v>
                </c:pt>
                <c:pt idx="9319">
                  <c:v>3.6439502239227295</c:v>
                </c:pt>
                <c:pt idx="9320">
                  <c:v>7.4620504379272461</c:v>
                </c:pt>
                <c:pt idx="9321">
                  <c:v>15.496951103210449</c:v>
                </c:pt>
                <c:pt idx="9322">
                  <c:v>13.165050506591797</c:v>
                </c:pt>
                <c:pt idx="9323">
                  <c:v>4.7730002403259277</c:v>
                </c:pt>
                <c:pt idx="9324">
                  <c:v>6.043950080871582</c:v>
                </c:pt>
                <c:pt idx="9325">
                  <c:v>14.503050804138184</c:v>
                </c:pt>
                <c:pt idx="9326">
                  <c:v>14.251950263977051</c:v>
                </c:pt>
                <c:pt idx="9327">
                  <c:v>6.3820505142211914</c:v>
                </c:pt>
                <c:pt idx="9328">
                  <c:v>4.7820000648498535</c:v>
                </c:pt>
                <c:pt idx="9329">
                  <c:v>13.018950462341309</c:v>
                </c:pt>
                <c:pt idx="9330">
                  <c:v>15.130950927734375</c:v>
                </c:pt>
                <c:pt idx="9331">
                  <c:v>8.1900005340576172</c:v>
                </c:pt>
                <c:pt idx="9332">
                  <c:v>3.7810502052307129</c:v>
                </c:pt>
                <c:pt idx="9333">
                  <c:v>11.482950210571289</c:v>
                </c:pt>
                <c:pt idx="9334">
                  <c:v>15.694050788879395</c:v>
                </c:pt>
                <c:pt idx="9335">
                  <c:v>9.7369508743286133</c:v>
                </c:pt>
                <c:pt idx="9336">
                  <c:v>3.2130000591278076</c:v>
                </c:pt>
                <c:pt idx="9337">
                  <c:v>9.9750003814697266</c:v>
                </c:pt>
                <c:pt idx="9338">
                  <c:v>16.185001373291016</c:v>
                </c:pt>
                <c:pt idx="9339">
                  <c:v>11.152950286865234</c:v>
                </c:pt>
                <c:pt idx="9340">
                  <c:v>3.1579501628875732</c:v>
                </c:pt>
                <c:pt idx="9341">
                  <c:v>8.4730501174926758</c:v>
                </c:pt>
                <c:pt idx="9342">
                  <c:v>15.936000823974609</c:v>
                </c:pt>
                <c:pt idx="9343">
                  <c:v>12.475050926208496</c:v>
                </c:pt>
                <c:pt idx="9344">
                  <c:v>3.8770501613616943</c:v>
                </c:pt>
                <c:pt idx="9345">
                  <c:v>7.0450501441955566</c:v>
                </c:pt>
                <c:pt idx="9346">
                  <c:v>15.265050888061523</c:v>
                </c:pt>
                <c:pt idx="9347">
                  <c:v>13.464000701904297</c:v>
                </c:pt>
                <c:pt idx="9348">
                  <c:v>5.1030001640319824</c:v>
                </c:pt>
                <c:pt idx="9349">
                  <c:v>5.677950382232666</c:v>
                </c:pt>
                <c:pt idx="9350">
                  <c:v>14.32395076751709</c:v>
                </c:pt>
                <c:pt idx="9351">
                  <c:v>14.475000381469727</c:v>
                </c:pt>
                <c:pt idx="9352">
                  <c:v>6.6360001564025879</c:v>
                </c:pt>
                <c:pt idx="9353">
                  <c:v>4.4830503463745117</c:v>
                </c:pt>
                <c:pt idx="9354">
                  <c:v>12.820050239562988</c:v>
                </c:pt>
                <c:pt idx="9355">
                  <c:v>15.32295036315918</c:v>
                </c:pt>
                <c:pt idx="9356">
                  <c:v>8.3340005874633789</c:v>
                </c:pt>
                <c:pt idx="9357">
                  <c:v>3.6210002899169922</c:v>
                </c:pt>
                <c:pt idx="9358">
                  <c:v>11.233950614929199</c:v>
                </c:pt>
                <c:pt idx="9359">
                  <c:v>15.865950584411621</c:v>
                </c:pt>
                <c:pt idx="9360">
                  <c:v>9.997950553894043</c:v>
                </c:pt>
                <c:pt idx="9361">
                  <c:v>3.1270501613616943</c:v>
                </c:pt>
                <c:pt idx="9362">
                  <c:v>9.8239507675170898</c:v>
                </c:pt>
                <c:pt idx="9363">
                  <c:v>16.173000335693359</c:v>
                </c:pt>
                <c:pt idx="9364">
                  <c:v>11.248950958251953</c:v>
                </c:pt>
                <c:pt idx="9365">
                  <c:v>3.1650002002716064</c:v>
                </c:pt>
                <c:pt idx="9366">
                  <c:v>8.3410501480102539</c:v>
                </c:pt>
                <c:pt idx="9367">
                  <c:v>15.957000732421875</c:v>
                </c:pt>
                <c:pt idx="9368">
                  <c:v>12.607050895690918</c:v>
                </c:pt>
                <c:pt idx="9369">
                  <c:v>3.9799501895904541</c:v>
                </c:pt>
                <c:pt idx="9370">
                  <c:v>7.005000114440918</c:v>
                </c:pt>
                <c:pt idx="9371">
                  <c:v>15.214950561523438</c:v>
                </c:pt>
                <c:pt idx="9372">
                  <c:v>13.552950859069824</c:v>
                </c:pt>
                <c:pt idx="9373">
                  <c:v>5.2639503479003906</c:v>
                </c:pt>
                <c:pt idx="9374">
                  <c:v>5.5200004577636719</c:v>
                </c:pt>
                <c:pt idx="9375">
                  <c:v>14.047950744628906</c:v>
                </c:pt>
                <c:pt idx="9376">
                  <c:v>14.58495044708252</c:v>
                </c:pt>
                <c:pt idx="9377">
                  <c:v>6.9469504356384277</c:v>
                </c:pt>
                <c:pt idx="9378">
                  <c:v>4.3969502449035645</c:v>
                </c:pt>
                <c:pt idx="9379">
                  <c:v>12.541950225830078</c:v>
                </c:pt>
                <c:pt idx="9380">
                  <c:v>15.354001045227051</c:v>
                </c:pt>
                <c:pt idx="9381">
                  <c:v>8.6089506149291992</c:v>
                </c:pt>
                <c:pt idx="9382">
                  <c:v>3.5680501461029053</c:v>
                </c:pt>
                <c:pt idx="9383">
                  <c:v>11.002050399780273</c:v>
                </c:pt>
                <c:pt idx="9384">
                  <c:v>15.973950386047363</c:v>
                </c:pt>
                <c:pt idx="9385">
                  <c:v>10.245000839233398</c:v>
                </c:pt>
                <c:pt idx="9386">
                  <c:v>3.1459500789642334</c:v>
                </c:pt>
                <c:pt idx="9387">
                  <c:v>9.487950325012207</c:v>
                </c:pt>
                <c:pt idx="9388">
                  <c:v>16.10099983215332</c:v>
                </c:pt>
                <c:pt idx="9389">
                  <c:v>11.545950889587402</c:v>
                </c:pt>
                <c:pt idx="9390">
                  <c:v>3.3469500541687012</c:v>
                </c:pt>
                <c:pt idx="9391">
                  <c:v>8.0269508361816406</c:v>
                </c:pt>
                <c:pt idx="9392">
                  <c:v>15.784951210021973</c:v>
                </c:pt>
                <c:pt idx="9393">
                  <c:v>12.754950523376465</c:v>
                </c:pt>
                <c:pt idx="9394">
                  <c:v>4.2030000686645508</c:v>
                </c:pt>
                <c:pt idx="9395">
                  <c:v>6.6810002326965332</c:v>
                </c:pt>
                <c:pt idx="9396">
                  <c:v>15.028050422668457</c:v>
                </c:pt>
                <c:pt idx="9397">
                  <c:v>13.809000968933105</c:v>
                </c:pt>
                <c:pt idx="9398">
                  <c:v>5.5720500946044922</c:v>
                </c:pt>
                <c:pt idx="9399">
                  <c:v>5.3040003776550293</c:v>
                </c:pt>
                <c:pt idx="9400">
                  <c:v>13.785000801086426</c:v>
                </c:pt>
                <c:pt idx="9401">
                  <c:v>14.761950492858887</c:v>
                </c:pt>
                <c:pt idx="9402">
                  <c:v>7.2229504585266113</c:v>
                </c:pt>
                <c:pt idx="9403">
                  <c:v>4.1449503898620605</c:v>
                </c:pt>
                <c:pt idx="9404">
                  <c:v>12.348000526428223</c:v>
                </c:pt>
                <c:pt idx="9405">
                  <c:v>15.511950492858887</c:v>
                </c:pt>
                <c:pt idx="9406">
                  <c:v>8.8630504608154297</c:v>
                </c:pt>
                <c:pt idx="9407">
                  <c:v>3.4120502471923828</c:v>
                </c:pt>
                <c:pt idx="9408">
                  <c:v>10.735950469970703</c:v>
                </c:pt>
                <c:pt idx="9409">
                  <c:v>16.033950805664063</c:v>
                </c:pt>
                <c:pt idx="9410">
                  <c:v>10.422000885009766</c:v>
                </c:pt>
                <c:pt idx="9411">
                  <c:v>3.0790500640869141</c:v>
                </c:pt>
                <c:pt idx="9412">
                  <c:v>9.3019504547119141</c:v>
                </c:pt>
                <c:pt idx="9413">
                  <c:v>16.114950180053711</c:v>
                </c:pt>
                <c:pt idx="9414">
                  <c:v>11.761050224304199</c:v>
                </c:pt>
                <c:pt idx="9415">
                  <c:v>3.400050163269043</c:v>
                </c:pt>
                <c:pt idx="9416">
                  <c:v>7.8289504051208496</c:v>
                </c:pt>
                <c:pt idx="9417">
                  <c:v>15.747000694274902</c:v>
                </c:pt>
                <c:pt idx="9418">
                  <c:v>12.837000846862793</c:v>
                </c:pt>
                <c:pt idx="9419">
                  <c:v>4.2720003128051758</c:v>
                </c:pt>
                <c:pt idx="9420">
                  <c:v>6.5569500923156738</c:v>
                </c:pt>
                <c:pt idx="9421">
                  <c:v>14.935050964355469</c:v>
                </c:pt>
                <c:pt idx="9422">
                  <c:v>13.88805103302002</c:v>
                </c:pt>
                <c:pt idx="9423">
                  <c:v>5.644050121307373</c:v>
                </c:pt>
                <c:pt idx="9424">
                  <c:v>5.1820502281188965</c:v>
                </c:pt>
                <c:pt idx="9425">
                  <c:v>13.701000213623047</c:v>
                </c:pt>
                <c:pt idx="9426">
                  <c:v>14.761950492858887</c:v>
                </c:pt>
                <c:pt idx="9427">
                  <c:v>7.3450503349304199</c:v>
                </c:pt>
                <c:pt idx="9428">
                  <c:v>4.0759501457214355</c:v>
                </c:pt>
                <c:pt idx="9429">
                  <c:v>12.279000282287598</c:v>
                </c:pt>
                <c:pt idx="9430">
                  <c:v>15.507000923156738</c:v>
                </c:pt>
                <c:pt idx="9431">
                  <c:v>9.0190505981445313</c:v>
                </c:pt>
                <c:pt idx="9432">
                  <c:v>3.4170000553131104</c:v>
                </c:pt>
                <c:pt idx="9433">
                  <c:v>10.702950477600098</c:v>
                </c:pt>
                <c:pt idx="9434">
                  <c:v>16.005001068115234</c:v>
                </c:pt>
                <c:pt idx="9435">
                  <c:v>10.461000442504883</c:v>
                </c:pt>
                <c:pt idx="9436">
                  <c:v>3.0580501556396484</c:v>
                </c:pt>
                <c:pt idx="9437">
                  <c:v>9.2970008850097656</c:v>
                </c:pt>
                <c:pt idx="9438">
                  <c:v>16.158000946044922</c:v>
                </c:pt>
                <c:pt idx="9439">
                  <c:v>11.764050483703613</c:v>
                </c:pt>
                <c:pt idx="9440">
                  <c:v>3.3739502429962158</c:v>
                </c:pt>
                <c:pt idx="9441">
                  <c:v>7.7970004081726074</c:v>
                </c:pt>
                <c:pt idx="9442">
                  <c:v>15.71505069732666</c:v>
                </c:pt>
                <c:pt idx="9443">
                  <c:v>12.865050315856934</c:v>
                </c:pt>
                <c:pt idx="9444">
                  <c:v>4.2859501838684082</c:v>
                </c:pt>
                <c:pt idx="9445">
                  <c:v>6.4870505332946777</c:v>
                </c:pt>
                <c:pt idx="9446">
                  <c:v>14.923050880432129</c:v>
                </c:pt>
                <c:pt idx="9447">
                  <c:v>13.929000854492188</c:v>
                </c:pt>
                <c:pt idx="9448">
                  <c:v>5.7280502319335938</c:v>
                </c:pt>
                <c:pt idx="9449">
                  <c:v>5.1649503707885742</c:v>
                </c:pt>
                <c:pt idx="9450">
                  <c:v>13.663050651550293</c:v>
                </c:pt>
                <c:pt idx="9451">
                  <c:v>14.833950996398926</c:v>
                </c:pt>
                <c:pt idx="9452">
                  <c:v>7.4479503631591797</c:v>
                </c:pt>
                <c:pt idx="9453">
                  <c:v>4.0420503616333008</c:v>
                </c:pt>
                <c:pt idx="9454">
                  <c:v>12.259050369262695</c:v>
                </c:pt>
                <c:pt idx="9455">
                  <c:v>15.555000305175781</c:v>
                </c:pt>
                <c:pt idx="9456">
                  <c:v>8.9710502624511719</c:v>
                </c:pt>
                <c:pt idx="9457">
                  <c:v>3.3330001831054688</c:v>
                </c:pt>
                <c:pt idx="9458">
                  <c:v>10.606950759887695</c:v>
                </c:pt>
                <c:pt idx="9459">
                  <c:v>16.077001571655273</c:v>
                </c:pt>
                <c:pt idx="9460">
                  <c:v>10.567950248718262</c:v>
                </c:pt>
                <c:pt idx="9461">
                  <c:v>3.0289502143859863</c:v>
                </c:pt>
                <c:pt idx="9462">
                  <c:v>9.2149505615234375</c:v>
                </c:pt>
                <c:pt idx="9463">
                  <c:v>16.089000701904297</c:v>
                </c:pt>
                <c:pt idx="9464">
                  <c:v>11.890950202941895</c:v>
                </c:pt>
                <c:pt idx="9465">
                  <c:v>3.4960501194000244</c:v>
                </c:pt>
                <c:pt idx="9466">
                  <c:v>7.741950511932373</c:v>
                </c:pt>
                <c:pt idx="9467">
                  <c:v>15.687000274658203</c:v>
                </c:pt>
                <c:pt idx="9468">
                  <c:v>12.95205020904541</c:v>
                </c:pt>
                <c:pt idx="9469">
                  <c:v>4.4560503959655762</c:v>
                </c:pt>
                <c:pt idx="9470">
                  <c:v>6.4110002517700195</c:v>
                </c:pt>
                <c:pt idx="9471">
                  <c:v>14.848051071166992</c:v>
                </c:pt>
                <c:pt idx="9472">
                  <c:v>14.014950752258301</c:v>
                </c:pt>
                <c:pt idx="9473">
                  <c:v>5.8380002975463867</c:v>
                </c:pt>
                <c:pt idx="9474">
                  <c:v>5.0119500160217285</c:v>
                </c:pt>
                <c:pt idx="9475">
                  <c:v>13.500000953674316</c:v>
                </c:pt>
                <c:pt idx="9476">
                  <c:v>14.890951156616211</c:v>
                </c:pt>
                <c:pt idx="9477">
                  <c:v>7.5910501480102539</c:v>
                </c:pt>
                <c:pt idx="9478">
                  <c:v>3.9250502586364746</c:v>
                </c:pt>
                <c:pt idx="9479">
                  <c:v>12.049050331115723</c:v>
                </c:pt>
                <c:pt idx="9480">
                  <c:v>15.603000640869141</c:v>
                </c:pt>
                <c:pt idx="9481">
                  <c:v>9.1429500579833984</c:v>
                </c:pt>
                <c:pt idx="9482">
                  <c:v>3.3040502071380615</c:v>
                </c:pt>
                <c:pt idx="9483">
                  <c:v>10.525050163269043</c:v>
                </c:pt>
                <c:pt idx="9484">
                  <c:v>16.113000869750977</c:v>
                </c:pt>
                <c:pt idx="9485">
                  <c:v>10.66200065612793</c:v>
                </c:pt>
                <c:pt idx="9486">
                  <c:v>3.0840001106262207</c:v>
                </c:pt>
                <c:pt idx="9487">
                  <c:v>9.0640506744384766</c:v>
                </c:pt>
                <c:pt idx="9488">
                  <c:v>16.072050094604492</c:v>
                </c:pt>
                <c:pt idx="9489">
                  <c:v>11.974050521850586</c:v>
                </c:pt>
                <c:pt idx="9490">
                  <c:v>3.4909501075744629</c:v>
                </c:pt>
                <c:pt idx="9491">
                  <c:v>7.6489505767822266</c:v>
                </c:pt>
                <c:pt idx="9492">
                  <c:v>15.628951072692871</c:v>
                </c:pt>
                <c:pt idx="9493">
                  <c:v>12.991950988769531</c:v>
                </c:pt>
                <c:pt idx="9494">
                  <c:v>4.5379500389099121</c:v>
                </c:pt>
                <c:pt idx="9495">
                  <c:v>6.2959504127502441</c:v>
                </c:pt>
                <c:pt idx="9496">
                  <c:v>14.713951110839844</c:v>
                </c:pt>
                <c:pt idx="9497">
                  <c:v>14.071950912475586</c:v>
                </c:pt>
                <c:pt idx="9498">
                  <c:v>6.0390005111694336</c:v>
                </c:pt>
                <c:pt idx="9499">
                  <c:v>4.9860000610351563</c:v>
                </c:pt>
                <c:pt idx="9500">
                  <c:v>13.306050300598145</c:v>
                </c:pt>
                <c:pt idx="9501">
                  <c:v>14.985000610351563</c:v>
                </c:pt>
                <c:pt idx="9502">
                  <c:v>7.8360004425048828</c:v>
                </c:pt>
                <c:pt idx="9503">
                  <c:v>3.8770501613616943</c:v>
                </c:pt>
                <c:pt idx="9504">
                  <c:v>11.785050392150879</c:v>
                </c:pt>
                <c:pt idx="9505">
                  <c:v>15.643950462341309</c:v>
                </c:pt>
                <c:pt idx="9506">
                  <c:v>9.4380006790161133</c:v>
                </c:pt>
                <c:pt idx="9507">
                  <c:v>3.2560501098632813</c:v>
                </c:pt>
                <c:pt idx="9508">
                  <c:v>10.144950866699219</c:v>
                </c:pt>
                <c:pt idx="9509">
                  <c:v>16.158000946044922</c:v>
                </c:pt>
                <c:pt idx="9510">
                  <c:v>10.97295093536377</c:v>
                </c:pt>
                <c:pt idx="9511">
                  <c:v>3.1680002212524414</c:v>
                </c:pt>
                <c:pt idx="9512">
                  <c:v>8.4990005493164063</c:v>
                </c:pt>
                <c:pt idx="9513">
                  <c:v>15.928950309753418</c:v>
                </c:pt>
                <c:pt idx="9514">
                  <c:v>12.388950347900391</c:v>
                </c:pt>
                <c:pt idx="9515">
                  <c:v>3.9870002269744873</c:v>
                </c:pt>
                <c:pt idx="9516">
                  <c:v>7.0020003318786621</c:v>
                </c:pt>
                <c:pt idx="9517">
                  <c:v>15.202950477600098</c:v>
                </c:pt>
                <c:pt idx="9518">
                  <c:v>13.572000503540039</c:v>
                </c:pt>
                <c:pt idx="9519">
                  <c:v>5.448000431060791</c:v>
                </c:pt>
                <c:pt idx="9520">
                  <c:v>5.4580502510070801</c:v>
                </c:pt>
                <c:pt idx="9521">
                  <c:v>13.86405086517334</c:v>
                </c:pt>
                <c:pt idx="9522">
                  <c:v>14.580000877380371</c:v>
                </c:pt>
                <c:pt idx="9523">
                  <c:v>7.2780003547668457</c:v>
                </c:pt>
                <c:pt idx="9524">
                  <c:v>4.1710500717163086</c:v>
                </c:pt>
                <c:pt idx="9525">
                  <c:v>12.172950744628906</c:v>
                </c:pt>
                <c:pt idx="9526">
                  <c:v>15.535950660705566</c:v>
                </c:pt>
                <c:pt idx="9527">
                  <c:v>9.1480503082275391</c:v>
                </c:pt>
                <c:pt idx="9528">
                  <c:v>3.3430502414703369</c:v>
                </c:pt>
                <c:pt idx="9529">
                  <c:v>10.309950828552246</c:v>
                </c:pt>
                <c:pt idx="9530">
                  <c:v>16.14900016784668</c:v>
                </c:pt>
                <c:pt idx="9531">
                  <c:v>10.882050514221191</c:v>
                </c:pt>
                <c:pt idx="9532">
                  <c:v>3.2280001640319824</c:v>
                </c:pt>
                <c:pt idx="9533">
                  <c:v>8.5420503616333008</c:v>
                </c:pt>
                <c:pt idx="9534">
                  <c:v>15.993000984191895</c:v>
                </c:pt>
                <c:pt idx="9535">
                  <c:v>12.384000778198242</c:v>
                </c:pt>
                <c:pt idx="9536">
                  <c:v>4.0560002326965332</c:v>
                </c:pt>
                <c:pt idx="9537">
                  <c:v>6.9810004234313965</c:v>
                </c:pt>
                <c:pt idx="9538">
                  <c:v>15.088050842285156</c:v>
                </c:pt>
                <c:pt idx="9539">
                  <c:v>13.621951103210449</c:v>
                </c:pt>
                <c:pt idx="9540">
                  <c:v>5.6299500465393066</c:v>
                </c:pt>
                <c:pt idx="9541">
                  <c:v>5.3740501403808594</c:v>
                </c:pt>
                <c:pt idx="9542">
                  <c:v>13.59795093536377</c:v>
                </c:pt>
                <c:pt idx="9543">
                  <c:v>14.769001007080078</c:v>
                </c:pt>
                <c:pt idx="9544">
                  <c:v>7.6939501762390137</c:v>
                </c:pt>
                <c:pt idx="9545">
                  <c:v>3.9870002269744873</c:v>
                </c:pt>
                <c:pt idx="9546">
                  <c:v>11.782950401306152</c:v>
                </c:pt>
                <c:pt idx="9547">
                  <c:v>15.66300106048584</c:v>
                </c:pt>
                <c:pt idx="9548">
                  <c:v>9.5940008163452148</c:v>
                </c:pt>
                <c:pt idx="9549">
                  <c:v>3.2830500602722168</c:v>
                </c:pt>
                <c:pt idx="9550">
                  <c:v>9.9190502166748047</c:v>
                </c:pt>
                <c:pt idx="9551">
                  <c:v>16.138950347900391</c:v>
                </c:pt>
                <c:pt idx="9552">
                  <c:v>11.19105052947998</c:v>
                </c:pt>
                <c:pt idx="9553">
                  <c:v>3.4429502487182617</c:v>
                </c:pt>
                <c:pt idx="9554">
                  <c:v>8.0850000381469727</c:v>
                </c:pt>
                <c:pt idx="9555">
                  <c:v>15.769950866699219</c:v>
                </c:pt>
                <c:pt idx="9556">
                  <c:v>12.658950805664063</c:v>
                </c:pt>
                <c:pt idx="9557">
                  <c:v>4.4989500045776367</c:v>
                </c:pt>
                <c:pt idx="9558">
                  <c:v>6.4200000762939453</c:v>
                </c:pt>
                <c:pt idx="9559">
                  <c:v>14.737950325012207</c:v>
                </c:pt>
                <c:pt idx="9560">
                  <c:v>14.03895092010498</c:v>
                </c:pt>
                <c:pt idx="9561">
                  <c:v>6.2070002555847168</c:v>
                </c:pt>
                <c:pt idx="9562">
                  <c:v>4.9260001182556152</c:v>
                </c:pt>
                <c:pt idx="9563">
                  <c:v>13.01400089263916</c:v>
                </c:pt>
                <c:pt idx="9564">
                  <c:v>15.16200065612793</c:v>
                </c:pt>
                <c:pt idx="9565">
                  <c:v>8.2720508575439453</c:v>
                </c:pt>
                <c:pt idx="9566">
                  <c:v>3.7210502624511719</c:v>
                </c:pt>
                <c:pt idx="9567">
                  <c:v>11.131050109863281</c:v>
                </c:pt>
                <c:pt idx="9568">
                  <c:v>15.865950584411621</c:v>
                </c:pt>
                <c:pt idx="9569">
                  <c:v>10.165950775146484</c:v>
                </c:pt>
                <c:pt idx="9570">
                  <c:v>3.2179501056671143</c:v>
                </c:pt>
                <c:pt idx="9571">
                  <c:v>9.4240503311157227</c:v>
                </c:pt>
                <c:pt idx="9572">
                  <c:v>16.081951141357422</c:v>
                </c:pt>
                <c:pt idx="9573">
                  <c:v>11.697000503540039</c:v>
                </c:pt>
                <c:pt idx="9574">
                  <c:v>3.630000114440918</c:v>
                </c:pt>
                <c:pt idx="9575">
                  <c:v>7.6390504837036133</c:v>
                </c:pt>
                <c:pt idx="9576">
                  <c:v>15.586050987243652</c:v>
                </c:pt>
                <c:pt idx="9577">
                  <c:v>12.954000473022461</c:v>
                </c:pt>
                <c:pt idx="9578">
                  <c:v>4.7560501098632813</c:v>
                </c:pt>
                <c:pt idx="9579">
                  <c:v>6.0799503326416016</c:v>
                </c:pt>
                <c:pt idx="9580">
                  <c:v>14.431950569152832</c:v>
                </c:pt>
                <c:pt idx="9581">
                  <c:v>14.254050254821777</c:v>
                </c:pt>
                <c:pt idx="9582">
                  <c:v>6.5689501762390137</c:v>
                </c:pt>
                <c:pt idx="9583">
                  <c:v>4.6020002365112305</c:v>
                </c:pt>
                <c:pt idx="9584">
                  <c:v>12.717000961303711</c:v>
                </c:pt>
                <c:pt idx="9585">
                  <c:v>15.315000534057617</c:v>
                </c:pt>
                <c:pt idx="9586">
                  <c:v>8.4820499420166016</c:v>
                </c:pt>
                <c:pt idx="9587">
                  <c:v>3.6250500679016113</c:v>
                </c:pt>
                <c:pt idx="9588">
                  <c:v>11.020950317382813</c:v>
                </c:pt>
                <c:pt idx="9589">
                  <c:v>15.98805046081543</c:v>
                </c:pt>
                <c:pt idx="9590">
                  <c:v>10.273950576782227</c:v>
                </c:pt>
                <c:pt idx="9591">
                  <c:v>3.0979502201080322</c:v>
                </c:pt>
                <c:pt idx="9592">
                  <c:v>9.2920503616333008</c:v>
                </c:pt>
                <c:pt idx="9593">
                  <c:v>16.105951309204102</c:v>
                </c:pt>
                <c:pt idx="9594">
                  <c:v>11.806950569152832</c:v>
                </c:pt>
                <c:pt idx="9595">
                  <c:v>3.5820002555847168</c:v>
                </c:pt>
                <c:pt idx="9596">
                  <c:v>7.654050350189209</c:v>
                </c:pt>
                <c:pt idx="9597">
                  <c:v>15.631950378417969</c:v>
                </c:pt>
                <c:pt idx="9598">
                  <c:v>13.021050453186035</c:v>
                </c:pt>
                <c:pt idx="9599">
                  <c:v>4.6960501670837402</c:v>
                </c:pt>
                <c:pt idx="9600">
                  <c:v>6.0829501152038574</c:v>
                </c:pt>
                <c:pt idx="9601">
                  <c:v>14.530050277709961</c:v>
                </c:pt>
                <c:pt idx="9602">
                  <c:v>14.235000610351563</c:v>
                </c:pt>
                <c:pt idx="9603">
                  <c:v>6.3919501304626465</c:v>
                </c:pt>
                <c:pt idx="9604">
                  <c:v>4.689000129699707</c:v>
                </c:pt>
                <c:pt idx="9605">
                  <c:v>12.913050651550293</c:v>
                </c:pt>
                <c:pt idx="9606">
                  <c:v>15.232050895690918</c:v>
                </c:pt>
                <c:pt idx="9607">
                  <c:v>8.242950439453125</c:v>
                </c:pt>
                <c:pt idx="9608">
                  <c:v>3.6589500904083252</c:v>
                </c:pt>
                <c:pt idx="9609">
                  <c:v>11.257950782775879</c:v>
                </c:pt>
                <c:pt idx="9610">
                  <c:v>15.865950584411621</c:v>
                </c:pt>
                <c:pt idx="9611">
                  <c:v>10.089000701904297</c:v>
                </c:pt>
                <c:pt idx="9612">
                  <c:v>3.1459500789642334</c:v>
                </c:pt>
                <c:pt idx="9613">
                  <c:v>9.6130504608154297</c:v>
                </c:pt>
                <c:pt idx="9614">
                  <c:v>16.156051635742188</c:v>
                </c:pt>
                <c:pt idx="9615">
                  <c:v>11.445000648498535</c:v>
                </c:pt>
                <c:pt idx="9616">
                  <c:v>3.361950159072876</c:v>
                </c:pt>
                <c:pt idx="9617">
                  <c:v>7.9789505004882813</c:v>
                </c:pt>
                <c:pt idx="9618">
                  <c:v>15.76305103302002</c:v>
                </c:pt>
                <c:pt idx="9619">
                  <c:v>12.748050689697266</c:v>
                </c:pt>
                <c:pt idx="9620">
                  <c:v>4.3729500770568848</c:v>
                </c:pt>
                <c:pt idx="9621">
                  <c:v>6.5860505104064941</c:v>
                </c:pt>
                <c:pt idx="9622">
                  <c:v>14.869950294494629</c:v>
                </c:pt>
                <c:pt idx="9623">
                  <c:v>13.846950531005859</c:v>
                </c:pt>
                <c:pt idx="9624">
                  <c:v>5.8530001640319824</c:v>
                </c:pt>
                <c:pt idx="9625">
                  <c:v>5.1010503768920898</c:v>
                </c:pt>
                <c:pt idx="9626">
                  <c:v>13.384950637817383</c:v>
                </c:pt>
                <c:pt idx="9627">
                  <c:v>14.884050369262695</c:v>
                </c:pt>
                <c:pt idx="9628">
                  <c:v>7.6780505180358887</c:v>
                </c:pt>
                <c:pt idx="9629">
                  <c:v>3.9340500831604004</c:v>
                </c:pt>
                <c:pt idx="9630">
                  <c:v>11.869050979614258</c:v>
                </c:pt>
                <c:pt idx="9631">
                  <c:v>15.612000465393066</c:v>
                </c:pt>
                <c:pt idx="9632">
                  <c:v>9.3900003433227539</c:v>
                </c:pt>
                <c:pt idx="9633">
                  <c:v>3.2710502147674561</c:v>
                </c:pt>
                <c:pt idx="9634">
                  <c:v>10.204050064086914</c:v>
                </c:pt>
                <c:pt idx="9635">
                  <c:v>16.174951553344727</c:v>
                </c:pt>
                <c:pt idx="9636">
                  <c:v>10.96095085144043</c:v>
                </c:pt>
                <c:pt idx="9637">
                  <c:v>3.1270501613616943</c:v>
                </c:pt>
                <c:pt idx="9638">
                  <c:v>8.6640005111694336</c:v>
                </c:pt>
                <c:pt idx="9639">
                  <c:v>16.041000366210938</c:v>
                </c:pt>
                <c:pt idx="9640">
                  <c:v>12.316950798034668</c:v>
                </c:pt>
                <c:pt idx="9641">
                  <c:v>3.8460001945495605</c:v>
                </c:pt>
                <c:pt idx="9642">
                  <c:v>7.1910004615783691</c:v>
                </c:pt>
                <c:pt idx="9643">
                  <c:v>15.270000457763672</c:v>
                </c:pt>
                <c:pt idx="9644">
                  <c:v>13.332000732421875</c:v>
                </c:pt>
                <c:pt idx="9645">
                  <c:v>5.1370501518249512</c:v>
                </c:pt>
                <c:pt idx="9646">
                  <c:v>5.719050407409668</c:v>
                </c:pt>
                <c:pt idx="9647">
                  <c:v>14.226000785827637</c:v>
                </c:pt>
                <c:pt idx="9648">
                  <c:v>14.508000373840332</c:v>
                </c:pt>
                <c:pt idx="9649">
                  <c:v>6.7290000915527344</c:v>
                </c:pt>
                <c:pt idx="9650">
                  <c:v>4.440000057220459</c:v>
                </c:pt>
                <c:pt idx="9651">
                  <c:v>12.68595027923584</c:v>
                </c:pt>
                <c:pt idx="9652">
                  <c:v>15.367950439453125</c:v>
                </c:pt>
                <c:pt idx="9653">
                  <c:v>8.5230007171630859</c:v>
                </c:pt>
                <c:pt idx="9654">
                  <c:v>3.5220000743865967</c:v>
                </c:pt>
                <c:pt idx="9655">
                  <c:v>11.071050643920898</c:v>
                </c:pt>
                <c:pt idx="9656">
                  <c:v>15.93795108795166</c:v>
                </c:pt>
                <c:pt idx="9657">
                  <c:v>10.144950866699219</c:v>
                </c:pt>
                <c:pt idx="9658">
                  <c:v>3.0720000267028809</c:v>
                </c:pt>
                <c:pt idx="9659">
                  <c:v>9.5959501266479492</c:v>
                </c:pt>
                <c:pt idx="9660">
                  <c:v>16.144050598144531</c:v>
                </c:pt>
                <c:pt idx="9661">
                  <c:v>11.437950134277344</c:v>
                </c:pt>
                <c:pt idx="9662">
                  <c:v>3.3040502071380615</c:v>
                </c:pt>
                <c:pt idx="9663">
                  <c:v>8.0970001220703125</c:v>
                </c:pt>
                <c:pt idx="9664">
                  <c:v>15.814050674438477</c:v>
                </c:pt>
                <c:pt idx="9665">
                  <c:v>12.68595027923584</c:v>
                </c:pt>
                <c:pt idx="9666">
                  <c:v>4.1880002021789551</c:v>
                </c:pt>
                <c:pt idx="9667">
                  <c:v>6.6720004081726074</c:v>
                </c:pt>
                <c:pt idx="9668">
                  <c:v>14.994000434875488</c:v>
                </c:pt>
                <c:pt idx="9669">
                  <c:v>13.785000801086426</c:v>
                </c:pt>
                <c:pt idx="9670">
                  <c:v>5.5699501037597656</c:v>
                </c:pt>
                <c:pt idx="9671">
                  <c:v>5.338050365447998</c:v>
                </c:pt>
                <c:pt idx="9672">
                  <c:v>13.717950820922852</c:v>
                </c:pt>
                <c:pt idx="9673">
                  <c:v>14.745000839233398</c:v>
                </c:pt>
                <c:pt idx="9674">
                  <c:v>7.363950252532959</c:v>
                </c:pt>
                <c:pt idx="9675">
                  <c:v>4.068000316619873</c:v>
                </c:pt>
                <c:pt idx="9676">
                  <c:v>12.228000640869141</c:v>
                </c:pt>
                <c:pt idx="9677">
                  <c:v>15.592950820922852</c:v>
                </c:pt>
                <c:pt idx="9678">
                  <c:v>9.028050422668457</c:v>
                </c:pt>
                <c:pt idx="9679">
                  <c:v>3.3790502548217773</c:v>
                </c:pt>
                <c:pt idx="9680">
                  <c:v>10.61205005645752</c:v>
                </c:pt>
                <c:pt idx="9681">
                  <c:v>16.111051559448242</c:v>
                </c:pt>
                <c:pt idx="9682">
                  <c:v>10.659000396728516</c:v>
                </c:pt>
                <c:pt idx="9683">
                  <c:v>3.172950267791748</c:v>
                </c:pt>
                <c:pt idx="9684">
                  <c:v>9.0960006713867188</c:v>
                </c:pt>
                <c:pt idx="9685">
                  <c:v>16.051050186157227</c:v>
                </c:pt>
                <c:pt idx="9686">
                  <c:v>11.970000267028809</c:v>
                </c:pt>
                <c:pt idx="9687">
                  <c:v>3.6469502449035645</c:v>
                </c:pt>
                <c:pt idx="9688">
                  <c:v>7.6560001373291016</c:v>
                </c:pt>
                <c:pt idx="9689">
                  <c:v>15.564001083374023</c:v>
                </c:pt>
                <c:pt idx="9690">
                  <c:v>13.023000717163086</c:v>
                </c:pt>
                <c:pt idx="9691">
                  <c:v>4.738950252532959</c:v>
                </c:pt>
                <c:pt idx="9692">
                  <c:v>6.154050350189209</c:v>
                </c:pt>
                <c:pt idx="9693">
                  <c:v>14.559000968933105</c:v>
                </c:pt>
                <c:pt idx="9694">
                  <c:v>14.191950798034668</c:v>
                </c:pt>
                <c:pt idx="9695">
                  <c:v>6.2809500694274902</c:v>
                </c:pt>
                <c:pt idx="9696">
                  <c:v>4.7890501022338867</c:v>
                </c:pt>
                <c:pt idx="9697">
                  <c:v>13.059000968933105</c:v>
                </c:pt>
                <c:pt idx="9698">
                  <c:v>15.12600040435791</c:v>
                </c:pt>
                <c:pt idx="9699">
                  <c:v>8.0749502182006836</c:v>
                </c:pt>
                <c:pt idx="9700">
                  <c:v>3.7830002307891846</c:v>
                </c:pt>
                <c:pt idx="9701">
                  <c:v>11.497950553894043</c:v>
                </c:pt>
                <c:pt idx="9702">
                  <c:v>15.76305103302002</c:v>
                </c:pt>
                <c:pt idx="9703">
                  <c:v>9.7420501708984375</c:v>
                </c:pt>
                <c:pt idx="9704">
                  <c:v>3.1680002212524414</c:v>
                </c:pt>
                <c:pt idx="9705">
                  <c:v>9.9310503005981445</c:v>
                </c:pt>
                <c:pt idx="9706">
                  <c:v>16.158000946044922</c:v>
                </c:pt>
                <c:pt idx="9707">
                  <c:v>11.164950370788574</c:v>
                </c:pt>
                <c:pt idx="9708">
                  <c:v>3.2179501056671143</c:v>
                </c:pt>
                <c:pt idx="9709">
                  <c:v>8.413050651550293</c:v>
                </c:pt>
                <c:pt idx="9710">
                  <c:v>15.916951179504395</c:v>
                </c:pt>
                <c:pt idx="9711">
                  <c:v>12.516000747680664</c:v>
                </c:pt>
                <c:pt idx="9712">
                  <c:v>3.9870002269744873</c:v>
                </c:pt>
                <c:pt idx="9713">
                  <c:v>6.9739503860473633</c:v>
                </c:pt>
                <c:pt idx="9714">
                  <c:v>15.157051086425781</c:v>
                </c:pt>
                <c:pt idx="9715">
                  <c:v>13.57395076751709</c:v>
                </c:pt>
                <c:pt idx="9716">
                  <c:v>5.3569502830505371</c:v>
                </c:pt>
                <c:pt idx="9717">
                  <c:v>5.4930000305175781</c:v>
                </c:pt>
                <c:pt idx="9718">
                  <c:v>13.996050834655762</c:v>
                </c:pt>
                <c:pt idx="9719">
                  <c:v>14.608950614929199</c:v>
                </c:pt>
                <c:pt idx="9720">
                  <c:v>7.0210504531860352</c:v>
                </c:pt>
                <c:pt idx="9721">
                  <c:v>4.2409501075744629</c:v>
                </c:pt>
                <c:pt idx="9722">
                  <c:v>12.453001022338867</c:v>
                </c:pt>
                <c:pt idx="9723">
                  <c:v>15.442050933837891</c:v>
                </c:pt>
                <c:pt idx="9724">
                  <c:v>8.7769508361816406</c:v>
                </c:pt>
                <c:pt idx="9725">
                  <c:v>3.4720501899719238</c:v>
                </c:pt>
                <c:pt idx="9726">
                  <c:v>10.813050270080566</c:v>
                </c:pt>
                <c:pt idx="9727">
                  <c:v>16.051050186157227</c:v>
                </c:pt>
                <c:pt idx="9728">
                  <c:v>10.444050788879395</c:v>
                </c:pt>
                <c:pt idx="9729">
                  <c:v>3.0979502201080322</c:v>
                </c:pt>
                <c:pt idx="9730">
                  <c:v>9.2539501190185547</c:v>
                </c:pt>
                <c:pt idx="9731">
                  <c:v>16.087051391601563</c:v>
                </c:pt>
                <c:pt idx="9732">
                  <c:v>11.803950309753418</c:v>
                </c:pt>
                <c:pt idx="9733">
                  <c:v>3.4720501899719238</c:v>
                </c:pt>
                <c:pt idx="9734">
                  <c:v>7.7970004081726074</c:v>
                </c:pt>
                <c:pt idx="9735">
                  <c:v>15.679050445556641</c:v>
                </c:pt>
                <c:pt idx="9736">
                  <c:v>12.862950325012207</c:v>
                </c:pt>
                <c:pt idx="9737">
                  <c:v>4.4320502281188965</c:v>
                </c:pt>
                <c:pt idx="9738">
                  <c:v>6.3360004425048828</c:v>
                </c:pt>
                <c:pt idx="9739">
                  <c:v>14.707050323486328</c:v>
                </c:pt>
                <c:pt idx="9740">
                  <c:v>14.010000228881836</c:v>
                </c:pt>
                <c:pt idx="9741">
                  <c:v>6.0370502471923828</c:v>
                </c:pt>
                <c:pt idx="9742">
                  <c:v>5.0380501747131348</c:v>
                </c:pt>
                <c:pt idx="9743">
                  <c:v>13.320000648498535</c:v>
                </c:pt>
                <c:pt idx="9744">
                  <c:v>14.962950706481934</c:v>
                </c:pt>
                <c:pt idx="9745">
                  <c:v>7.7779502868652344</c:v>
                </c:pt>
                <c:pt idx="9746">
                  <c:v>3.8340001106262207</c:v>
                </c:pt>
                <c:pt idx="9747">
                  <c:v>11.725050926208496</c:v>
                </c:pt>
                <c:pt idx="9748">
                  <c:v>15.688950538635254</c:v>
                </c:pt>
                <c:pt idx="9749">
                  <c:v>9.4960508346557617</c:v>
                </c:pt>
                <c:pt idx="9750">
                  <c:v>3.2130000591278076</c:v>
                </c:pt>
                <c:pt idx="9751">
                  <c:v>10.16100025177002</c:v>
                </c:pt>
                <c:pt idx="9752">
                  <c:v>16.185001373291016</c:v>
                </c:pt>
                <c:pt idx="9753">
                  <c:v>10.984950065612793</c:v>
                </c:pt>
                <c:pt idx="9754">
                  <c:v>3.1440000534057617</c:v>
                </c:pt>
                <c:pt idx="9755">
                  <c:v>8.4700508117675781</c:v>
                </c:pt>
                <c:pt idx="9756">
                  <c:v>15.957000732421875</c:v>
                </c:pt>
                <c:pt idx="9757">
                  <c:v>12.360000610351563</c:v>
                </c:pt>
                <c:pt idx="9758">
                  <c:v>3.8290500640869141</c:v>
                </c:pt>
                <c:pt idx="9759">
                  <c:v>7.1080503463745117</c:v>
                </c:pt>
                <c:pt idx="9760">
                  <c:v>15.246000289916992</c:v>
                </c:pt>
                <c:pt idx="9761">
                  <c:v>13.474050521850586</c:v>
                </c:pt>
                <c:pt idx="9762">
                  <c:v>5.1700501441955566</c:v>
                </c:pt>
                <c:pt idx="9763">
                  <c:v>5.5870504379272461</c:v>
                </c:pt>
                <c:pt idx="9764">
                  <c:v>14.130001068115234</c:v>
                </c:pt>
                <c:pt idx="9765">
                  <c:v>14.551051139831543</c:v>
                </c:pt>
                <c:pt idx="9766">
                  <c:v>6.9900002479553223</c:v>
                </c:pt>
                <c:pt idx="9767">
                  <c:v>4.3440003395080566</c:v>
                </c:pt>
                <c:pt idx="9768">
                  <c:v>12.511050224304199</c:v>
                </c:pt>
                <c:pt idx="9769">
                  <c:v>15.409050941467285</c:v>
                </c:pt>
                <c:pt idx="9770">
                  <c:v>8.712000846862793</c:v>
                </c:pt>
                <c:pt idx="9771">
                  <c:v>3.5080502033233643</c:v>
                </c:pt>
                <c:pt idx="9772">
                  <c:v>10.858050346374512</c:v>
                </c:pt>
                <c:pt idx="9773">
                  <c:v>16.012050628662109</c:v>
                </c:pt>
                <c:pt idx="9774">
                  <c:v>10.420050621032715</c:v>
                </c:pt>
                <c:pt idx="9775">
                  <c:v>3.1080000400543213</c:v>
                </c:pt>
                <c:pt idx="9776">
                  <c:v>9.2749500274658203</c:v>
                </c:pt>
                <c:pt idx="9777">
                  <c:v>16.108051300048828</c:v>
                </c:pt>
                <c:pt idx="9778">
                  <c:v>11.764050483703613</c:v>
                </c:pt>
                <c:pt idx="9779">
                  <c:v>3.4650001525878906</c:v>
                </c:pt>
                <c:pt idx="9780">
                  <c:v>7.6660504341125488</c:v>
                </c:pt>
                <c:pt idx="9781">
                  <c:v>15.634050369262695</c:v>
                </c:pt>
                <c:pt idx="9782">
                  <c:v>12.994950294494629</c:v>
                </c:pt>
                <c:pt idx="9783">
                  <c:v>4.6050000190734863</c:v>
                </c:pt>
                <c:pt idx="9784">
                  <c:v>6.2599501609802246</c:v>
                </c:pt>
                <c:pt idx="9785">
                  <c:v>14.680951118469238</c:v>
                </c:pt>
                <c:pt idx="9786">
                  <c:v>14.146950721740723</c:v>
                </c:pt>
                <c:pt idx="9787">
                  <c:v>6.1519503593444824</c:v>
                </c:pt>
                <c:pt idx="9788">
                  <c:v>4.8280501365661621</c:v>
                </c:pt>
                <c:pt idx="9789">
                  <c:v>13.12605094909668</c:v>
                </c:pt>
                <c:pt idx="9790">
                  <c:v>15.078001022338867</c:v>
                </c:pt>
                <c:pt idx="9791">
                  <c:v>8.0250005722045898</c:v>
                </c:pt>
                <c:pt idx="9792">
                  <c:v>3.7879502773284912</c:v>
                </c:pt>
                <c:pt idx="9793">
                  <c:v>11.562000274658203</c:v>
                </c:pt>
                <c:pt idx="9794">
                  <c:v>15.778050422668457</c:v>
                </c:pt>
                <c:pt idx="9795">
                  <c:v>9.7969503402709961</c:v>
                </c:pt>
                <c:pt idx="9796">
                  <c:v>3.2110500335693359</c:v>
                </c:pt>
                <c:pt idx="9797">
                  <c:v>9.9529504776000977</c:v>
                </c:pt>
                <c:pt idx="9798">
                  <c:v>16.18695068359375</c:v>
                </c:pt>
                <c:pt idx="9799">
                  <c:v>11.19105052947998</c:v>
                </c:pt>
                <c:pt idx="9800">
                  <c:v>3.2449500560760498</c:v>
                </c:pt>
                <c:pt idx="9801">
                  <c:v>8.3869504928588867</c:v>
                </c:pt>
                <c:pt idx="9802">
                  <c:v>15.889950752258301</c:v>
                </c:pt>
                <c:pt idx="9803">
                  <c:v>12.544050216674805</c:v>
                </c:pt>
                <c:pt idx="9804">
                  <c:v>4.0090503692626953</c:v>
                </c:pt>
                <c:pt idx="9805">
                  <c:v>6.8869504928588867</c:v>
                </c:pt>
                <c:pt idx="9806">
                  <c:v>15.11400032043457</c:v>
                </c:pt>
                <c:pt idx="9807">
                  <c:v>13.653000831604004</c:v>
                </c:pt>
                <c:pt idx="9808">
                  <c:v>5.3760004043579102</c:v>
                </c:pt>
                <c:pt idx="9809">
                  <c:v>5.505000114440918</c:v>
                </c:pt>
                <c:pt idx="9810">
                  <c:v>13.950000762939453</c:v>
                </c:pt>
                <c:pt idx="9811">
                  <c:v>14.595000267028809</c:v>
                </c:pt>
                <c:pt idx="9812">
                  <c:v>7.0669503211975098</c:v>
                </c:pt>
                <c:pt idx="9813">
                  <c:v>4.2820501327514648</c:v>
                </c:pt>
                <c:pt idx="9814">
                  <c:v>12.468000411987305</c:v>
                </c:pt>
                <c:pt idx="9815">
                  <c:v>15.426000595092773</c:v>
                </c:pt>
                <c:pt idx="9816">
                  <c:v>8.7310504913330078</c:v>
                </c:pt>
                <c:pt idx="9817">
                  <c:v>3.4740002155303955</c:v>
                </c:pt>
                <c:pt idx="9818">
                  <c:v>10.867950439453125</c:v>
                </c:pt>
                <c:pt idx="9819">
                  <c:v>16.003049850463867</c:v>
                </c:pt>
                <c:pt idx="9820">
                  <c:v>10.372050285339355</c:v>
                </c:pt>
                <c:pt idx="9821">
                  <c:v>3.0790500640869141</c:v>
                </c:pt>
                <c:pt idx="9822">
                  <c:v>9.4210500717163086</c:v>
                </c:pt>
                <c:pt idx="9823">
                  <c:v>16.077001571655273</c:v>
                </c:pt>
                <c:pt idx="9824">
                  <c:v>11.66100025177002</c:v>
                </c:pt>
                <c:pt idx="9825">
                  <c:v>3.4360501766204834</c:v>
                </c:pt>
                <c:pt idx="9826">
                  <c:v>7.9390501976013184</c:v>
                </c:pt>
                <c:pt idx="9827">
                  <c:v>15.736950874328613</c:v>
                </c:pt>
                <c:pt idx="9828">
                  <c:v>12.822000503540039</c:v>
                </c:pt>
                <c:pt idx="9829">
                  <c:v>4.3009500503540039</c:v>
                </c:pt>
                <c:pt idx="9830">
                  <c:v>6.5950503349304199</c:v>
                </c:pt>
                <c:pt idx="9831">
                  <c:v>14.91300106048584</c:v>
                </c:pt>
                <c:pt idx="9832">
                  <c:v>13.869000434875488</c:v>
                </c:pt>
                <c:pt idx="9833">
                  <c:v>5.6160001754760742</c:v>
                </c:pt>
                <c:pt idx="9834">
                  <c:v>5.1409502029418945</c:v>
                </c:pt>
                <c:pt idx="9835">
                  <c:v>13.669950485229492</c:v>
                </c:pt>
                <c:pt idx="9836">
                  <c:v>14.860051155090332</c:v>
                </c:pt>
                <c:pt idx="9837">
                  <c:v>7.3330502510070801</c:v>
                </c:pt>
                <c:pt idx="9838">
                  <c:v>4.108950138092041</c:v>
                </c:pt>
                <c:pt idx="9839">
                  <c:v>12.271050453186035</c:v>
                </c:pt>
                <c:pt idx="9840">
                  <c:v>15.588000297546387</c:v>
                </c:pt>
                <c:pt idx="9841">
                  <c:v>8.952000617980957</c:v>
                </c:pt>
                <c:pt idx="9842">
                  <c:v>3.3190500736236572</c:v>
                </c:pt>
                <c:pt idx="9843">
                  <c:v>10.66200065612793</c:v>
                </c:pt>
                <c:pt idx="9844">
                  <c:v>16.045949935913086</c:v>
                </c:pt>
                <c:pt idx="9845">
                  <c:v>10.542000770568848</c:v>
                </c:pt>
                <c:pt idx="9846">
                  <c:v>3.0840001106262207</c:v>
                </c:pt>
                <c:pt idx="9847">
                  <c:v>9.1960506439208984</c:v>
                </c:pt>
                <c:pt idx="9848">
                  <c:v>16.108051300048828</c:v>
                </c:pt>
                <c:pt idx="9849">
                  <c:v>11.838000297546387</c:v>
                </c:pt>
                <c:pt idx="9850">
                  <c:v>3.5130002498626709</c:v>
                </c:pt>
                <c:pt idx="9851">
                  <c:v>7.7400002479553223</c:v>
                </c:pt>
                <c:pt idx="9852">
                  <c:v>15.631950378417969</c:v>
                </c:pt>
                <c:pt idx="9853">
                  <c:v>12.919950485229492</c:v>
                </c:pt>
                <c:pt idx="9854">
                  <c:v>4.5160503387451172</c:v>
                </c:pt>
                <c:pt idx="9855">
                  <c:v>6.3630003929138184</c:v>
                </c:pt>
                <c:pt idx="9856">
                  <c:v>14.745000839233398</c:v>
                </c:pt>
                <c:pt idx="9857">
                  <c:v>14.070000648498535</c:v>
                </c:pt>
                <c:pt idx="9858">
                  <c:v>5.8720502853393555</c:v>
                </c:pt>
                <c:pt idx="9859">
                  <c:v>5.0340003967285156</c:v>
                </c:pt>
                <c:pt idx="9860">
                  <c:v>13.423050880432129</c:v>
                </c:pt>
                <c:pt idx="9861">
                  <c:v>14.908050537109375</c:v>
                </c:pt>
                <c:pt idx="9862">
                  <c:v>7.654050350189209</c:v>
                </c:pt>
                <c:pt idx="9863">
                  <c:v>3.9199502468109131</c:v>
                </c:pt>
                <c:pt idx="9864">
                  <c:v>11.907000541687012</c:v>
                </c:pt>
                <c:pt idx="9865">
                  <c:v>15.696001052856445</c:v>
                </c:pt>
                <c:pt idx="9866">
                  <c:v>9.2989501953125</c:v>
                </c:pt>
                <c:pt idx="9867">
                  <c:v>3.2610001564025879</c:v>
                </c:pt>
                <c:pt idx="9868">
                  <c:v>10.317000389099121</c:v>
                </c:pt>
                <c:pt idx="9869">
                  <c:v>16.096050262451172</c:v>
                </c:pt>
                <c:pt idx="9870">
                  <c:v>10.807950973510742</c:v>
                </c:pt>
                <c:pt idx="9871">
                  <c:v>3.1459500789642334</c:v>
                </c:pt>
                <c:pt idx="9872">
                  <c:v>8.9280004501342773</c:v>
                </c:pt>
                <c:pt idx="9873">
                  <c:v>16.021951675415039</c:v>
                </c:pt>
                <c:pt idx="9874">
                  <c:v>12.067950248718262</c:v>
                </c:pt>
                <c:pt idx="9875">
                  <c:v>3.5800502300262451</c:v>
                </c:pt>
                <c:pt idx="9876">
                  <c:v>7.4449505805969238</c:v>
                </c:pt>
                <c:pt idx="9877">
                  <c:v>15.526050567626953</c:v>
                </c:pt>
                <c:pt idx="9878">
                  <c:v>13.153050422668457</c:v>
                </c:pt>
                <c:pt idx="9879">
                  <c:v>4.6600503921508789</c:v>
                </c:pt>
                <c:pt idx="9880">
                  <c:v>6.1500000953674316</c:v>
                </c:pt>
                <c:pt idx="9881">
                  <c:v>14.656950950622559</c:v>
                </c:pt>
                <c:pt idx="9882">
                  <c:v>14.17500114440918</c:v>
                </c:pt>
                <c:pt idx="9883">
                  <c:v>6.154050350189209</c:v>
                </c:pt>
                <c:pt idx="9884">
                  <c:v>4.8109502792358398</c:v>
                </c:pt>
                <c:pt idx="9885">
                  <c:v>13.131000518798828</c:v>
                </c:pt>
                <c:pt idx="9886">
                  <c:v>15.033000946044922</c:v>
                </c:pt>
                <c:pt idx="9887">
                  <c:v>7.8979501724243164</c:v>
                </c:pt>
                <c:pt idx="9888">
                  <c:v>3.7710001468658447</c:v>
                </c:pt>
                <c:pt idx="9889">
                  <c:v>11.694000244140625</c:v>
                </c:pt>
                <c:pt idx="9890">
                  <c:v>15.736950874328613</c:v>
                </c:pt>
                <c:pt idx="9891">
                  <c:v>9.6340503692626953</c:v>
                </c:pt>
                <c:pt idx="9892">
                  <c:v>3.172950267791748</c:v>
                </c:pt>
                <c:pt idx="9893">
                  <c:v>10.099050521850586</c:v>
                </c:pt>
                <c:pt idx="9894">
                  <c:v>16.246950149536133</c:v>
                </c:pt>
                <c:pt idx="9895">
                  <c:v>11.052000999450684</c:v>
                </c:pt>
                <c:pt idx="9896">
                  <c:v>3.172950267791748</c:v>
                </c:pt>
                <c:pt idx="9897">
                  <c:v>8.5350008010864258</c:v>
                </c:pt>
                <c:pt idx="9898">
                  <c:v>15.969000816345215</c:v>
                </c:pt>
                <c:pt idx="9899">
                  <c:v>12.444000244140625</c:v>
                </c:pt>
                <c:pt idx="9900">
                  <c:v>3.8910002708435059</c:v>
                </c:pt>
                <c:pt idx="9901">
                  <c:v>7.0690503120422363</c:v>
                </c:pt>
                <c:pt idx="9902">
                  <c:v>15.222001075744629</c:v>
                </c:pt>
                <c:pt idx="9903">
                  <c:v>13.498050689697266</c:v>
                </c:pt>
                <c:pt idx="9904">
                  <c:v>5.1870002746582031</c:v>
                </c:pt>
                <c:pt idx="9905">
                  <c:v>5.5819501876831055</c:v>
                </c:pt>
                <c:pt idx="9906">
                  <c:v>14.10105037689209</c:v>
                </c:pt>
                <c:pt idx="9907">
                  <c:v>14.548951148986816</c:v>
                </c:pt>
                <c:pt idx="9908">
                  <c:v>6.9420003890991211</c:v>
                </c:pt>
                <c:pt idx="9909">
                  <c:v>4.3560004234313965</c:v>
                </c:pt>
                <c:pt idx="9910">
                  <c:v>12.517951011657715</c:v>
                </c:pt>
                <c:pt idx="9911">
                  <c:v>15.382050514221191</c:v>
                </c:pt>
                <c:pt idx="9912">
                  <c:v>8.6760005950927734</c:v>
                </c:pt>
                <c:pt idx="9913">
                  <c:v>3.5580000877380371</c:v>
                </c:pt>
                <c:pt idx="9914">
                  <c:v>10.921050071716309</c:v>
                </c:pt>
                <c:pt idx="9915">
                  <c:v>16.000051498413086</c:v>
                </c:pt>
                <c:pt idx="9916">
                  <c:v>10.366950035095215</c:v>
                </c:pt>
                <c:pt idx="9917">
                  <c:v>3.0960001945495605</c:v>
                </c:pt>
                <c:pt idx="9918">
                  <c:v>9.3130502700805664</c:v>
                </c:pt>
                <c:pt idx="9919">
                  <c:v>16.10099983215332</c:v>
                </c:pt>
                <c:pt idx="9920">
                  <c:v>11.731950759887695</c:v>
                </c:pt>
                <c:pt idx="9921">
                  <c:v>3.4150502681732178</c:v>
                </c:pt>
                <c:pt idx="9922">
                  <c:v>7.8600006103515625</c:v>
                </c:pt>
                <c:pt idx="9923">
                  <c:v>15.760951042175293</c:v>
                </c:pt>
                <c:pt idx="9924">
                  <c:v>12.894001007080078</c:v>
                </c:pt>
                <c:pt idx="9925">
                  <c:v>4.3870501518249512</c:v>
                </c:pt>
                <c:pt idx="9926">
                  <c:v>6.444000244140625</c:v>
                </c:pt>
                <c:pt idx="9927">
                  <c:v>14.803050994873047</c:v>
                </c:pt>
                <c:pt idx="9928">
                  <c:v>13.933051109313965</c:v>
                </c:pt>
                <c:pt idx="9929">
                  <c:v>5.8690505027770996</c:v>
                </c:pt>
                <c:pt idx="9930">
                  <c:v>5.1079502105712891</c:v>
                </c:pt>
                <c:pt idx="9931">
                  <c:v>13.510050773620605</c:v>
                </c:pt>
                <c:pt idx="9932">
                  <c:v>14.92500114440918</c:v>
                </c:pt>
                <c:pt idx="9933">
                  <c:v>7.5600004196166992</c:v>
                </c:pt>
                <c:pt idx="9934">
                  <c:v>3.9030001163482666</c:v>
                </c:pt>
                <c:pt idx="9935">
                  <c:v>12.046051025390625</c:v>
                </c:pt>
                <c:pt idx="9936">
                  <c:v>15.660000801086426</c:v>
                </c:pt>
                <c:pt idx="9937">
                  <c:v>9.1410007476806641</c:v>
                </c:pt>
                <c:pt idx="9938">
                  <c:v>3.3120002746582031</c:v>
                </c:pt>
                <c:pt idx="9939">
                  <c:v>10.554000854492188</c:v>
                </c:pt>
                <c:pt idx="9940">
                  <c:v>16.120050430297852</c:v>
                </c:pt>
                <c:pt idx="9941">
                  <c:v>10.693050384521484</c:v>
                </c:pt>
                <c:pt idx="9942">
                  <c:v>3.0480000972747803</c:v>
                </c:pt>
                <c:pt idx="9943">
                  <c:v>9.0400505065917969</c:v>
                </c:pt>
                <c:pt idx="9944">
                  <c:v>16.113000869750977</c:v>
                </c:pt>
                <c:pt idx="9945">
                  <c:v>11.914050102233887</c:v>
                </c:pt>
                <c:pt idx="9946">
                  <c:v>3.4740002155303955</c:v>
                </c:pt>
                <c:pt idx="9947">
                  <c:v>7.6420502662658691</c:v>
                </c:pt>
                <c:pt idx="9948">
                  <c:v>15.634050369262695</c:v>
                </c:pt>
                <c:pt idx="9949">
                  <c:v>12.997050285339355</c:v>
                </c:pt>
                <c:pt idx="9950">
                  <c:v>4.4539504051208496</c:v>
                </c:pt>
                <c:pt idx="9951">
                  <c:v>6.3720002174377441</c:v>
                </c:pt>
                <c:pt idx="9952">
                  <c:v>14.833950996398926</c:v>
                </c:pt>
                <c:pt idx="9953">
                  <c:v>14.059950828552246</c:v>
                </c:pt>
                <c:pt idx="9954">
                  <c:v>5.8600502014160156</c:v>
                </c:pt>
                <c:pt idx="9955">
                  <c:v>5.0770502090454102</c:v>
                </c:pt>
                <c:pt idx="9956">
                  <c:v>13.480950355529785</c:v>
                </c:pt>
                <c:pt idx="9957">
                  <c:v>14.9010009765625</c:v>
                </c:pt>
                <c:pt idx="9958">
                  <c:v>7.5439505577087402</c:v>
                </c:pt>
                <c:pt idx="9959">
                  <c:v>3.9679501056671143</c:v>
                </c:pt>
                <c:pt idx="9960">
                  <c:v>12.142050743103027</c:v>
                </c:pt>
                <c:pt idx="9961">
                  <c:v>15.591000556945801</c:v>
                </c:pt>
                <c:pt idx="9962">
                  <c:v>9.0360002517700195</c:v>
                </c:pt>
                <c:pt idx="9963">
                  <c:v>3.3430502414703369</c:v>
                </c:pt>
                <c:pt idx="9964">
                  <c:v>10.66395092010498</c:v>
                </c:pt>
                <c:pt idx="9965">
                  <c:v>16.072050094604492</c:v>
                </c:pt>
                <c:pt idx="9966">
                  <c:v>10.554000854492188</c:v>
                </c:pt>
                <c:pt idx="9967">
                  <c:v>3.1060502529144287</c:v>
                </c:pt>
                <c:pt idx="9968">
                  <c:v>9.2920503616333008</c:v>
                </c:pt>
                <c:pt idx="9969">
                  <c:v>16.141950607299805</c:v>
                </c:pt>
                <c:pt idx="9970">
                  <c:v>11.713050842285156</c:v>
                </c:pt>
                <c:pt idx="9971">
                  <c:v>3.3570001125335693</c:v>
                </c:pt>
                <c:pt idx="9972">
                  <c:v>7.8810005187988281</c:v>
                </c:pt>
                <c:pt idx="9973">
                  <c:v>15.784951210021973</c:v>
                </c:pt>
                <c:pt idx="9974">
                  <c:v>12.844050407409668</c:v>
                </c:pt>
                <c:pt idx="9975">
                  <c:v>4.1640000343322754</c:v>
                </c:pt>
                <c:pt idx="9976">
                  <c:v>6.6840004920959473</c:v>
                </c:pt>
                <c:pt idx="9977">
                  <c:v>15.046950340270996</c:v>
                </c:pt>
                <c:pt idx="9978">
                  <c:v>13.737000465393066</c:v>
                </c:pt>
                <c:pt idx="9979">
                  <c:v>5.3740501403808594</c:v>
                </c:pt>
                <c:pt idx="9980">
                  <c:v>5.3860502243041992</c:v>
                </c:pt>
                <c:pt idx="9981">
                  <c:v>14.002950668334961</c:v>
                </c:pt>
                <c:pt idx="9982">
                  <c:v>14.60205078125</c:v>
                </c:pt>
                <c:pt idx="9983">
                  <c:v>6.8659501075744629</c:v>
                </c:pt>
                <c:pt idx="9984">
                  <c:v>4.3650002479553223</c:v>
                </c:pt>
                <c:pt idx="9985">
                  <c:v>12.645000457763672</c:v>
                </c:pt>
                <c:pt idx="9986">
                  <c:v>15.363000869750977</c:v>
                </c:pt>
                <c:pt idx="9987">
                  <c:v>8.4700508117675781</c:v>
                </c:pt>
                <c:pt idx="9988">
                  <c:v>3.5340001583099365</c:v>
                </c:pt>
                <c:pt idx="9989">
                  <c:v>11.224950790405273</c:v>
                </c:pt>
                <c:pt idx="9990">
                  <c:v>15.853950500488281</c:v>
                </c:pt>
                <c:pt idx="9991">
                  <c:v>9.9889507293701172</c:v>
                </c:pt>
                <c:pt idx="9992">
                  <c:v>3.1030502319335938</c:v>
                </c:pt>
                <c:pt idx="9993">
                  <c:v>9.8839502334594727</c:v>
                </c:pt>
                <c:pt idx="9994">
                  <c:v>16.192050933837891</c:v>
                </c:pt>
                <c:pt idx="9995">
                  <c:v>11.305950164794922</c:v>
                </c:pt>
                <c:pt idx="9996">
                  <c:v>3.2209501266479492</c:v>
                </c:pt>
                <c:pt idx="9997">
                  <c:v>8.4010505676269531</c:v>
                </c:pt>
                <c:pt idx="9998">
                  <c:v>15.921000480651855</c:v>
                </c:pt>
                <c:pt idx="9999">
                  <c:v>12.432000160217285</c:v>
                </c:pt>
                <c:pt idx="10000">
                  <c:v>3.9679501056671143</c:v>
                </c:pt>
                <c:pt idx="10001">
                  <c:v>7.0069503784179688</c:v>
                </c:pt>
                <c:pt idx="10002">
                  <c:v>15.210000991821289</c:v>
                </c:pt>
                <c:pt idx="10003">
                  <c:v>13.480950355529785</c:v>
                </c:pt>
                <c:pt idx="10004">
                  <c:v>5.2660503387451172</c:v>
                </c:pt>
                <c:pt idx="10005">
                  <c:v>5.5699501037597656</c:v>
                </c:pt>
                <c:pt idx="10006">
                  <c:v>14.010000228881836</c:v>
                </c:pt>
                <c:pt idx="10007">
                  <c:v>14.559000968933105</c:v>
                </c:pt>
                <c:pt idx="10008">
                  <c:v>7.0770001411437988</c:v>
                </c:pt>
                <c:pt idx="10009">
                  <c:v>4.3219504356384277</c:v>
                </c:pt>
                <c:pt idx="10010">
                  <c:v>12.405000686645508</c:v>
                </c:pt>
                <c:pt idx="10011">
                  <c:v>15.394050598144531</c:v>
                </c:pt>
                <c:pt idx="10012">
                  <c:v>8.8630504608154297</c:v>
                </c:pt>
                <c:pt idx="10013">
                  <c:v>3.4699501991271973</c:v>
                </c:pt>
                <c:pt idx="10014">
                  <c:v>10.600050926208496</c:v>
                </c:pt>
                <c:pt idx="10015">
                  <c:v>16.078950881958008</c:v>
                </c:pt>
                <c:pt idx="10016">
                  <c:v>10.579950332641602</c:v>
                </c:pt>
                <c:pt idx="10017">
                  <c:v>3.1530001163482666</c:v>
                </c:pt>
                <c:pt idx="10018">
                  <c:v>8.9449501037597656</c:v>
                </c:pt>
                <c:pt idx="10019">
                  <c:v>16.021951675415039</c:v>
                </c:pt>
                <c:pt idx="10020">
                  <c:v>12.076951026916504</c:v>
                </c:pt>
                <c:pt idx="10021">
                  <c:v>3.7930502891540527</c:v>
                </c:pt>
                <c:pt idx="10022">
                  <c:v>7.3500003814697266</c:v>
                </c:pt>
                <c:pt idx="10023">
                  <c:v>15.319951057434082</c:v>
                </c:pt>
                <c:pt idx="10024">
                  <c:v>13.25100040435791</c:v>
                </c:pt>
                <c:pt idx="10025">
                  <c:v>5.1840000152587891</c:v>
                </c:pt>
                <c:pt idx="10026">
                  <c:v>5.7229504585266113</c:v>
                </c:pt>
                <c:pt idx="10027">
                  <c:v>14.10105037689209</c:v>
                </c:pt>
                <c:pt idx="10028">
                  <c:v>14.487000465393066</c:v>
                </c:pt>
                <c:pt idx="10029">
                  <c:v>7.0549502372741699</c:v>
                </c:pt>
                <c:pt idx="10030">
                  <c:v>4.3320002555847168</c:v>
                </c:pt>
                <c:pt idx="10031">
                  <c:v>12.324000358581543</c:v>
                </c:pt>
                <c:pt idx="10032">
                  <c:v>15.484951019287109</c:v>
                </c:pt>
                <c:pt idx="10033">
                  <c:v>8.9850006103515625</c:v>
                </c:pt>
                <c:pt idx="10034">
                  <c:v>3.4339501857757568</c:v>
                </c:pt>
                <c:pt idx="10035">
                  <c:v>10.486950874328613</c:v>
                </c:pt>
                <c:pt idx="10036">
                  <c:v>16.113000869750977</c:v>
                </c:pt>
                <c:pt idx="10037">
                  <c:v>10.707000732421875</c:v>
                </c:pt>
                <c:pt idx="10038">
                  <c:v>3.2400002479553223</c:v>
                </c:pt>
                <c:pt idx="10039">
                  <c:v>8.7600002288818359</c:v>
                </c:pt>
                <c:pt idx="10040">
                  <c:v>15.969000816345215</c:v>
                </c:pt>
                <c:pt idx="10041">
                  <c:v>12.208950996398926</c:v>
                </c:pt>
                <c:pt idx="10042">
                  <c:v>3.9490501880645752</c:v>
                </c:pt>
                <c:pt idx="10043">
                  <c:v>7.1389503479003906</c:v>
                </c:pt>
                <c:pt idx="10044">
                  <c:v>15.241050720214844</c:v>
                </c:pt>
                <c:pt idx="10045">
                  <c:v>13.483050346374512</c:v>
                </c:pt>
                <c:pt idx="10046">
                  <c:v>5.4240002632141113</c:v>
                </c:pt>
                <c:pt idx="10047">
                  <c:v>5.5510501861572266</c:v>
                </c:pt>
                <c:pt idx="10048">
                  <c:v>13.82805061340332</c:v>
                </c:pt>
                <c:pt idx="10049">
                  <c:v>14.620950698852539</c:v>
                </c:pt>
                <c:pt idx="10050">
                  <c:v>7.3470001220703125</c:v>
                </c:pt>
                <c:pt idx="10051">
                  <c:v>4.2310500144958496</c:v>
                </c:pt>
                <c:pt idx="10052">
                  <c:v>12.135000228881836</c:v>
                </c:pt>
                <c:pt idx="10053">
                  <c:v>15.520950317382813</c:v>
                </c:pt>
                <c:pt idx="10054">
                  <c:v>9.189000129699707</c:v>
                </c:pt>
                <c:pt idx="10055">
                  <c:v>3.4099502563476563</c:v>
                </c:pt>
                <c:pt idx="10056">
                  <c:v>10.329000473022461</c:v>
                </c:pt>
                <c:pt idx="10057">
                  <c:v>16.111051559448242</c:v>
                </c:pt>
                <c:pt idx="10058">
                  <c:v>10.827000617980957</c:v>
                </c:pt>
                <c:pt idx="10059">
                  <c:v>3.2350502014160156</c:v>
                </c:pt>
                <c:pt idx="10060">
                  <c:v>8.6569499969482422</c:v>
                </c:pt>
                <c:pt idx="10061">
                  <c:v>16.015050888061523</c:v>
                </c:pt>
                <c:pt idx="10062">
                  <c:v>12.295050621032715</c:v>
                </c:pt>
                <c:pt idx="10063">
                  <c:v>3.8910002708435059</c:v>
                </c:pt>
                <c:pt idx="10064">
                  <c:v>7.0690503120422363</c:v>
                </c:pt>
                <c:pt idx="10065">
                  <c:v>15.184050559997559</c:v>
                </c:pt>
                <c:pt idx="10066">
                  <c:v>13.501950263977051</c:v>
                </c:pt>
                <c:pt idx="10067">
                  <c:v>5.3620500564575195</c:v>
                </c:pt>
                <c:pt idx="10068">
                  <c:v>5.5030503273010254</c:v>
                </c:pt>
                <c:pt idx="10069">
                  <c:v>13.966950416564941</c:v>
                </c:pt>
                <c:pt idx="10070">
                  <c:v>14.652000427246094</c:v>
                </c:pt>
                <c:pt idx="10071">
                  <c:v>7.1800503730773926</c:v>
                </c:pt>
                <c:pt idx="10072">
                  <c:v>4.2139501571655273</c:v>
                </c:pt>
                <c:pt idx="10073">
                  <c:v>12.2760009765625</c:v>
                </c:pt>
                <c:pt idx="10074">
                  <c:v>15.556950569152832</c:v>
                </c:pt>
                <c:pt idx="10075">
                  <c:v>8.9899501800537109</c:v>
                </c:pt>
                <c:pt idx="10076">
                  <c:v>3.3790502548217773</c:v>
                </c:pt>
                <c:pt idx="10077">
                  <c:v>10.561050415039063</c:v>
                </c:pt>
                <c:pt idx="10078">
                  <c:v>16.072050094604492</c:v>
                </c:pt>
                <c:pt idx="10079">
                  <c:v>10.66395092010498</c:v>
                </c:pt>
                <c:pt idx="10080">
                  <c:v>3.1800000667572021</c:v>
                </c:pt>
                <c:pt idx="10081">
                  <c:v>8.9329500198364258</c:v>
                </c:pt>
                <c:pt idx="10082">
                  <c:v>15.981000900268555</c:v>
                </c:pt>
                <c:pt idx="10083">
                  <c:v>12.115950584411621</c:v>
                </c:pt>
                <c:pt idx="10084">
                  <c:v>3.7309501171112061</c:v>
                </c:pt>
                <c:pt idx="10085">
                  <c:v>7.4170503616333008</c:v>
                </c:pt>
                <c:pt idx="10086">
                  <c:v>15.459000587463379</c:v>
                </c:pt>
                <c:pt idx="10087">
                  <c:v>13.22700023651123</c:v>
                </c:pt>
                <c:pt idx="10088">
                  <c:v>4.9639501571655273</c:v>
                </c:pt>
                <c:pt idx="10089">
                  <c:v>5.9320502281188965</c:v>
                </c:pt>
                <c:pt idx="10090">
                  <c:v>14.343000411987305</c:v>
                </c:pt>
                <c:pt idx="10091">
                  <c:v>14.305050849914551</c:v>
                </c:pt>
                <c:pt idx="10092">
                  <c:v>6.5710501670837402</c:v>
                </c:pt>
                <c:pt idx="10093">
                  <c:v>4.528050422668457</c:v>
                </c:pt>
                <c:pt idx="10094">
                  <c:v>12.769050598144531</c:v>
                </c:pt>
                <c:pt idx="10095">
                  <c:v>15.33495044708252</c:v>
                </c:pt>
                <c:pt idx="10096">
                  <c:v>8.4700508117675781</c:v>
                </c:pt>
                <c:pt idx="10097">
                  <c:v>3.6540002822875977</c:v>
                </c:pt>
                <c:pt idx="10098">
                  <c:v>11.149950981140137</c:v>
                </c:pt>
                <c:pt idx="10099">
                  <c:v>15.919051170349121</c:v>
                </c:pt>
                <c:pt idx="10100">
                  <c:v>10.093950271606445</c:v>
                </c:pt>
                <c:pt idx="10101">
                  <c:v>3.0840001106262207</c:v>
                </c:pt>
                <c:pt idx="10102">
                  <c:v>9.5629501342773438</c:v>
                </c:pt>
                <c:pt idx="10103">
                  <c:v>16.096050262451172</c:v>
                </c:pt>
                <c:pt idx="10104">
                  <c:v>11.473950386047363</c:v>
                </c:pt>
                <c:pt idx="10105">
                  <c:v>3.3790502548217773</c:v>
                </c:pt>
                <c:pt idx="10106">
                  <c:v>8.0779504776000977</c:v>
                </c:pt>
                <c:pt idx="10107">
                  <c:v>15.811050415039063</c:v>
                </c:pt>
                <c:pt idx="10108">
                  <c:v>12.712050437927246</c:v>
                </c:pt>
                <c:pt idx="10109">
                  <c:v>4.2340502738952637</c:v>
                </c:pt>
                <c:pt idx="10110">
                  <c:v>6.6450004577636719</c:v>
                </c:pt>
                <c:pt idx="10111">
                  <c:v>14.953950881958008</c:v>
                </c:pt>
                <c:pt idx="10112">
                  <c:v>13.821001052856445</c:v>
                </c:pt>
                <c:pt idx="10113">
                  <c:v>5.6400003433227539</c:v>
                </c:pt>
                <c:pt idx="10114">
                  <c:v>5.2399501800537109</c:v>
                </c:pt>
                <c:pt idx="10115">
                  <c:v>13.668000221252441</c:v>
                </c:pt>
                <c:pt idx="10116">
                  <c:v>14.725950241088867</c:v>
                </c:pt>
                <c:pt idx="10117">
                  <c:v>7.3780503273010254</c:v>
                </c:pt>
                <c:pt idx="10118">
                  <c:v>4.068000316619873</c:v>
                </c:pt>
                <c:pt idx="10119">
                  <c:v>12.207000732421875</c:v>
                </c:pt>
                <c:pt idx="10120">
                  <c:v>15.595951080322266</c:v>
                </c:pt>
                <c:pt idx="10121">
                  <c:v>8.9970006942749023</c:v>
                </c:pt>
                <c:pt idx="10122">
                  <c:v>3.3360002040863037</c:v>
                </c:pt>
                <c:pt idx="10123">
                  <c:v>10.579950332641602</c:v>
                </c:pt>
                <c:pt idx="10124">
                  <c:v>16.045949935913086</c:v>
                </c:pt>
                <c:pt idx="10125">
                  <c:v>10.570950508117676</c:v>
                </c:pt>
                <c:pt idx="10126">
                  <c:v>3.0910501480102539</c:v>
                </c:pt>
                <c:pt idx="10127">
                  <c:v>9.1000499725341797</c:v>
                </c:pt>
                <c:pt idx="10128">
                  <c:v>16.066949844360352</c:v>
                </c:pt>
                <c:pt idx="10129">
                  <c:v>11.943000793457031</c:v>
                </c:pt>
                <c:pt idx="10130">
                  <c:v>3.5800502300262451</c:v>
                </c:pt>
                <c:pt idx="10131">
                  <c:v>7.6350002288818359</c:v>
                </c:pt>
                <c:pt idx="10132">
                  <c:v>15.684000968933105</c:v>
                </c:pt>
                <c:pt idx="10133">
                  <c:v>13.027950286865234</c:v>
                </c:pt>
                <c:pt idx="10134">
                  <c:v>4.5829501152038574</c:v>
                </c:pt>
                <c:pt idx="10135">
                  <c:v>6.2479500770568848</c:v>
                </c:pt>
                <c:pt idx="10136">
                  <c:v>14.701951026916504</c:v>
                </c:pt>
                <c:pt idx="10137">
                  <c:v>14.149050712585449</c:v>
                </c:pt>
                <c:pt idx="10138">
                  <c:v>6.1519503593444824</c:v>
                </c:pt>
                <c:pt idx="10139">
                  <c:v>4.8850502967834473</c:v>
                </c:pt>
                <c:pt idx="10140">
                  <c:v>13.207950592041016</c:v>
                </c:pt>
                <c:pt idx="10141">
                  <c:v>15.069000244140625</c:v>
                </c:pt>
                <c:pt idx="10142">
                  <c:v>7.9270505905151367</c:v>
                </c:pt>
                <c:pt idx="10143">
                  <c:v>3.7639501094818115</c:v>
                </c:pt>
                <c:pt idx="10144">
                  <c:v>11.67495059967041</c:v>
                </c:pt>
                <c:pt idx="10145">
                  <c:v>15.756000518798828</c:v>
                </c:pt>
                <c:pt idx="10146">
                  <c:v>9.6319503784179688</c:v>
                </c:pt>
                <c:pt idx="10147">
                  <c:v>3.2059502601623535</c:v>
                </c:pt>
                <c:pt idx="10148">
                  <c:v>10.077000617980957</c:v>
                </c:pt>
                <c:pt idx="10149">
                  <c:v>16.170000076293945</c:v>
                </c:pt>
                <c:pt idx="10150">
                  <c:v>11.059050559997559</c:v>
                </c:pt>
                <c:pt idx="10151">
                  <c:v>3.2040002346038818</c:v>
                </c:pt>
                <c:pt idx="10152">
                  <c:v>8.439000129699707</c:v>
                </c:pt>
                <c:pt idx="10153">
                  <c:v>15.961950302124023</c:v>
                </c:pt>
                <c:pt idx="10154">
                  <c:v>12.417000770568848</c:v>
                </c:pt>
                <c:pt idx="10155">
                  <c:v>3.9439501762390137</c:v>
                </c:pt>
                <c:pt idx="10156">
                  <c:v>7.0000505447387695</c:v>
                </c:pt>
                <c:pt idx="10157">
                  <c:v>15.172050476074219</c:v>
                </c:pt>
                <c:pt idx="10158">
                  <c:v>13.512001037597656</c:v>
                </c:pt>
                <c:pt idx="10159">
                  <c:v>5.319000244140625</c:v>
                </c:pt>
                <c:pt idx="10160">
                  <c:v>5.5510501861572266</c:v>
                </c:pt>
                <c:pt idx="10161">
                  <c:v>13.998001098632813</c:v>
                </c:pt>
                <c:pt idx="10162">
                  <c:v>14.617950439453125</c:v>
                </c:pt>
                <c:pt idx="10163">
                  <c:v>7.0500001907348633</c:v>
                </c:pt>
                <c:pt idx="10164">
                  <c:v>4.2910504341125488</c:v>
                </c:pt>
                <c:pt idx="10165">
                  <c:v>12.42495059967041</c:v>
                </c:pt>
                <c:pt idx="10166">
                  <c:v>15.433051109313965</c:v>
                </c:pt>
                <c:pt idx="10167">
                  <c:v>8.7670507431030273</c:v>
                </c:pt>
                <c:pt idx="10168">
                  <c:v>3.4500000476837158</c:v>
                </c:pt>
                <c:pt idx="10169">
                  <c:v>10.795950889587402</c:v>
                </c:pt>
                <c:pt idx="10170">
                  <c:v>16.027050018310547</c:v>
                </c:pt>
                <c:pt idx="10171">
                  <c:v>10.513050079345703</c:v>
                </c:pt>
                <c:pt idx="10172">
                  <c:v>3.1030502319335938</c:v>
                </c:pt>
                <c:pt idx="10173">
                  <c:v>9.1720504760742188</c:v>
                </c:pt>
                <c:pt idx="10174">
                  <c:v>16.048049926757813</c:v>
                </c:pt>
                <c:pt idx="10175">
                  <c:v>11.833050727844238</c:v>
                </c:pt>
                <c:pt idx="10176">
                  <c:v>3.5490002632141113</c:v>
                </c:pt>
                <c:pt idx="10177">
                  <c:v>7.6920003890991211</c:v>
                </c:pt>
                <c:pt idx="10178">
                  <c:v>15.595951080322266</c:v>
                </c:pt>
                <c:pt idx="10179">
                  <c:v>12.95205020904541</c:v>
                </c:pt>
                <c:pt idx="10180">
                  <c:v>4.6240501403808594</c:v>
                </c:pt>
                <c:pt idx="10181">
                  <c:v>6.2380504608154297</c:v>
                </c:pt>
                <c:pt idx="10182">
                  <c:v>14.692950248718262</c:v>
                </c:pt>
                <c:pt idx="10183">
                  <c:v>14.146950721740723</c:v>
                </c:pt>
                <c:pt idx="10184">
                  <c:v>6.1450505256652832</c:v>
                </c:pt>
                <c:pt idx="10185">
                  <c:v>4.8490500450134277</c:v>
                </c:pt>
                <c:pt idx="10186">
                  <c:v>13.165050506591797</c:v>
                </c:pt>
                <c:pt idx="10187">
                  <c:v>15.105000495910645</c:v>
                </c:pt>
                <c:pt idx="10188">
                  <c:v>8.0470504760742188</c:v>
                </c:pt>
                <c:pt idx="10189">
                  <c:v>3.769050121307373</c:v>
                </c:pt>
                <c:pt idx="10190">
                  <c:v>11.593950271606445</c:v>
                </c:pt>
                <c:pt idx="10191">
                  <c:v>15.718050956726074</c:v>
                </c:pt>
                <c:pt idx="10192">
                  <c:v>9.7300500869750977</c:v>
                </c:pt>
                <c:pt idx="10193">
                  <c:v>3.1609501838684082</c:v>
                </c:pt>
                <c:pt idx="10194">
                  <c:v>9.9510002136230469</c:v>
                </c:pt>
                <c:pt idx="10195">
                  <c:v>16.182001113891602</c:v>
                </c:pt>
                <c:pt idx="10196">
                  <c:v>11.1739501953125</c:v>
                </c:pt>
                <c:pt idx="10197">
                  <c:v>3.2250001430511475</c:v>
                </c:pt>
                <c:pt idx="10198">
                  <c:v>8.344050407409668</c:v>
                </c:pt>
                <c:pt idx="10199">
                  <c:v>15.91200065612793</c:v>
                </c:pt>
                <c:pt idx="10200">
                  <c:v>12.541950225830078</c:v>
                </c:pt>
                <c:pt idx="10201">
                  <c:v>4.0639500617980957</c:v>
                </c:pt>
                <c:pt idx="10202">
                  <c:v>6.9139504432678223</c:v>
                </c:pt>
                <c:pt idx="10203">
                  <c:v>15.100050926208496</c:v>
                </c:pt>
                <c:pt idx="10204">
                  <c:v>13.639050483703613</c:v>
                </c:pt>
                <c:pt idx="10205">
                  <c:v>5.4190502166748047</c:v>
                </c:pt>
                <c:pt idx="10206">
                  <c:v>5.4100503921508789</c:v>
                </c:pt>
                <c:pt idx="10207">
                  <c:v>13.878000259399414</c:v>
                </c:pt>
                <c:pt idx="10208">
                  <c:v>14.640000343322754</c:v>
                </c:pt>
                <c:pt idx="10209">
                  <c:v>7.203000545501709</c:v>
                </c:pt>
                <c:pt idx="10210">
                  <c:v>4.2000002861022949</c:v>
                </c:pt>
                <c:pt idx="10211">
                  <c:v>12.298050880432129</c:v>
                </c:pt>
                <c:pt idx="10212">
                  <c:v>15.541050910949707</c:v>
                </c:pt>
                <c:pt idx="10213">
                  <c:v>8.9830503463745117</c:v>
                </c:pt>
                <c:pt idx="10214">
                  <c:v>3.400050163269043</c:v>
                </c:pt>
                <c:pt idx="10215">
                  <c:v>10.554000854492188</c:v>
                </c:pt>
                <c:pt idx="10216">
                  <c:v>16.077001571655273</c:v>
                </c:pt>
                <c:pt idx="10217">
                  <c:v>10.60200023651123</c:v>
                </c:pt>
                <c:pt idx="10218">
                  <c:v>3.0889501571655273</c:v>
                </c:pt>
                <c:pt idx="10219">
                  <c:v>9.0070505142211914</c:v>
                </c:pt>
                <c:pt idx="10220">
                  <c:v>16.063051223754883</c:v>
                </c:pt>
                <c:pt idx="10221">
                  <c:v>12.003000259399414</c:v>
                </c:pt>
                <c:pt idx="10222">
                  <c:v>3.6850502490997314</c:v>
                </c:pt>
                <c:pt idx="10223">
                  <c:v>7.4910001754760742</c:v>
                </c:pt>
                <c:pt idx="10224">
                  <c:v>15.47295093536377</c:v>
                </c:pt>
                <c:pt idx="10225">
                  <c:v>13.110000610351563</c:v>
                </c:pt>
                <c:pt idx="10226">
                  <c:v>4.8010501861572266</c:v>
                </c:pt>
                <c:pt idx="10227">
                  <c:v>5.9820003509521484</c:v>
                </c:pt>
                <c:pt idx="10228">
                  <c:v>14.508000373840332</c:v>
                </c:pt>
                <c:pt idx="10229">
                  <c:v>14.266050338745117</c:v>
                </c:pt>
                <c:pt idx="10230">
                  <c:v>6.3820505142211914</c:v>
                </c:pt>
                <c:pt idx="10231">
                  <c:v>4.6620001792907715</c:v>
                </c:pt>
                <c:pt idx="10232">
                  <c:v>12.955950736999512</c:v>
                </c:pt>
                <c:pt idx="10233">
                  <c:v>15.199951171875</c:v>
                </c:pt>
                <c:pt idx="10234">
                  <c:v>8.2000503540039063</c:v>
                </c:pt>
                <c:pt idx="10235">
                  <c:v>3.6370501518249512</c:v>
                </c:pt>
                <c:pt idx="10236">
                  <c:v>11.349000930786133</c:v>
                </c:pt>
                <c:pt idx="10237">
                  <c:v>15.849000930786133</c:v>
                </c:pt>
                <c:pt idx="10238">
                  <c:v>9.9750003814697266</c:v>
                </c:pt>
                <c:pt idx="10239">
                  <c:v>3.1180500984191895</c:v>
                </c:pt>
                <c:pt idx="10240">
                  <c:v>9.6970500946044922</c:v>
                </c:pt>
                <c:pt idx="10241">
                  <c:v>16.189950942993164</c:v>
                </c:pt>
                <c:pt idx="10242">
                  <c:v>11.359050750732422</c:v>
                </c:pt>
                <c:pt idx="10243">
                  <c:v>3.2880001068115234</c:v>
                </c:pt>
                <c:pt idx="10244">
                  <c:v>8.1570005416870117</c:v>
                </c:pt>
                <c:pt idx="10245">
                  <c:v>15.871050834655762</c:v>
                </c:pt>
                <c:pt idx="10246">
                  <c:v>12.640050888061523</c:v>
                </c:pt>
                <c:pt idx="10247">
                  <c:v>4.2070503234863281</c:v>
                </c:pt>
                <c:pt idx="10248">
                  <c:v>6.6790504455566406</c:v>
                </c:pt>
                <c:pt idx="10249">
                  <c:v>14.944050788879395</c:v>
                </c:pt>
                <c:pt idx="10250">
                  <c:v>13.753951072692871</c:v>
                </c:pt>
                <c:pt idx="10251">
                  <c:v>5.6520004272460938</c:v>
                </c:pt>
                <c:pt idx="10252">
                  <c:v>5.2129502296447754</c:v>
                </c:pt>
                <c:pt idx="10253">
                  <c:v>13.713000297546387</c:v>
                </c:pt>
                <c:pt idx="10254">
                  <c:v>14.767050743103027</c:v>
                </c:pt>
                <c:pt idx="10255">
                  <c:v>7.492950439453125</c:v>
                </c:pt>
                <c:pt idx="10256">
                  <c:v>4.0609502792358398</c:v>
                </c:pt>
                <c:pt idx="10257">
                  <c:v>12.043951034545898</c:v>
                </c:pt>
                <c:pt idx="10258">
                  <c:v>15.576001167297363</c:v>
                </c:pt>
                <c:pt idx="10259">
                  <c:v>9.1939506530761719</c:v>
                </c:pt>
                <c:pt idx="10260">
                  <c:v>3.3310501575469971</c:v>
                </c:pt>
                <c:pt idx="10261">
                  <c:v>10.417950630187988</c:v>
                </c:pt>
                <c:pt idx="10262">
                  <c:v>16.111051559448242</c:v>
                </c:pt>
                <c:pt idx="10263">
                  <c:v>10.798050880432129</c:v>
                </c:pt>
                <c:pt idx="10264">
                  <c:v>3.1270501613616943</c:v>
                </c:pt>
                <c:pt idx="10265">
                  <c:v>8.8369503021240234</c:v>
                </c:pt>
                <c:pt idx="10266">
                  <c:v>15.98805046081543</c:v>
                </c:pt>
                <c:pt idx="10267">
                  <c:v>12.17595100402832</c:v>
                </c:pt>
                <c:pt idx="10268">
                  <c:v>3.799950122833252</c:v>
                </c:pt>
                <c:pt idx="10269">
                  <c:v>7.4260501861572266</c:v>
                </c:pt>
                <c:pt idx="10270">
                  <c:v>15.487950325012207</c:v>
                </c:pt>
                <c:pt idx="10271">
                  <c:v>13.228950500488281</c:v>
                </c:pt>
                <c:pt idx="10272">
                  <c:v>4.9590001106262207</c:v>
                </c:pt>
                <c:pt idx="10273">
                  <c:v>5.8620004653930664</c:v>
                </c:pt>
                <c:pt idx="10274">
                  <c:v>14.356950759887695</c:v>
                </c:pt>
                <c:pt idx="10275">
                  <c:v>14.350050926208496</c:v>
                </c:pt>
                <c:pt idx="10276">
                  <c:v>6.6070504188537598</c:v>
                </c:pt>
                <c:pt idx="10277">
                  <c:v>4.618950366973877</c:v>
                </c:pt>
                <c:pt idx="10278">
                  <c:v>12.754950523376465</c:v>
                </c:pt>
                <c:pt idx="10279">
                  <c:v>15.277050971984863</c:v>
                </c:pt>
                <c:pt idx="10280">
                  <c:v>8.4439506530761719</c:v>
                </c:pt>
                <c:pt idx="10281">
                  <c:v>3.5940001010894775</c:v>
                </c:pt>
                <c:pt idx="10282">
                  <c:v>11.079000473022461</c:v>
                </c:pt>
                <c:pt idx="10283">
                  <c:v>15.895051002502441</c:v>
                </c:pt>
                <c:pt idx="10284">
                  <c:v>10.144950866699219</c:v>
                </c:pt>
                <c:pt idx="10285">
                  <c:v>3.1249501705169678</c:v>
                </c:pt>
                <c:pt idx="10286">
                  <c:v>9.6490507125854492</c:v>
                </c:pt>
                <c:pt idx="10287">
                  <c:v>16.161001205444336</c:v>
                </c:pt>
                <c:pt idx="10288">
                  <c:v>11.497950553894043</c:v>
                </c:pt>
                <c:pt idx="10289">
                  <c:v>3.358950138092041</c:v>
                </c:pt>
                <c:pt idx="10290">
                  <c:v>8.0370006561279297</c:v>
                </c:pt>
                <c:pt idx="10291">
                  <c:v>15.814050674438477</c:v>
                </c:pt>
                <c:pt idx="10292">
                  <c:v>12.724050521850586</c:v>
                </c:pt>
                <c:pt idx="10293">
                  <c:v>4.2889499664306641</c:v>
                </c:pt>
                <c:pt idx="10294">
                  <c:v>6.5950503349304199</c:v>
                </c:pt>
                <c:pt idx="10295">
                  <c:v>14.935050964355469</c:v>
                </c:pt>
                <c:pt idx="10296">
                  <c:v>13.81095027923584</c:v>
                </c:pt>
                <c:pt idx="10297">
                  <c:v>5.719050407409668</c:v>
                </c:pt>
                <c:pt idx="10298">
                  <c:v>5.2519502639770508</c:v>
                </c:pt>
                <c:pt idx="10299">
                  <c:v>13.552950859069824</c:v>
                </c:pt>
                <c:pt idx="10300">
                  <c:v>14.809950828552246</c:v>
                </c:pt>
                <c:pt idx="10301">
                  <c:v>7.5000004768371582</c:v>
                </c:pt>
                <c:pt idx="10302">
                  <c:v>4.0440001487731934</c:v>
                </c:pt>
                <c:pt idx="10303">
                  <c:v>12.088950157165527</c:v>
                </c:pt>
                <c:pt idx="10304">
                  <c:v>15.600000381469727</c:v>
                </c:pt>
                <c:pt idx="10305">
                  <c:v>9.1390504837036133</c:v>
                </c:pt>
                <c:pt idx="10306">
                  <c:v>3.3360002040863037</c:v>
                </c:pt>
                <c:pt idx="10307">
                  <c:v>10.473000526428223</c:v>
                </c:pt>
                <c:pt idx="10308">
                  <c:v>16.063051223754883</c:v>
                </c:pt>
                <c:pt idx="10309">
                  <c:v>10.711950302124023</c:v>
                </c:pt>
                <c:pt idx="10310">
                  <c:v>3.1680002212524414</c:v>
                </c:pt>
                <c:pt idx="10311">
                  <c:v>8.9230508804321289</c:v>
                </c:pt>
                <c:pt idx="10312">
                  <c:v>16.069950103759766</c:v>
                </c:pt>
                <c:pt idx="10313">
                  <c:v>12.127950668334961</c:v>
                </c:pt>
                <c:pt idx="10314">
                  <c:v>3.7429502010345459</c:v>
                </c:pt>
                <c:pt idx="10315">
                  <c:v>7.3759503364562988</c:v>
                </c:pt>
                <c:pt idx="10316">
                  <c:v>15.394050598144531</c:v>
                </c:pt>
                <c:pt idx="10317">
                  <c:v>13.216950416564941</c:v>
                </c:pt>
                <c:pt idx="10318">
                  <c:v>5.0310001373291016</c:v>
                </c:pt>
                <c:pt idx="10319">
                  <c:v>5.8020000457763672</c:v>
                </c:pt>
                <c:pt idx="10320">
                  <c:v>14.230051040649414</c:v>
                </c:pt>
                <c:pt idx="10321">
                  <c:v>14.451000213623047</c:v>
                </c:pt>
                <c:pt idx="10322">
                  <c:v>6.96405029296875</c:v>
                </c:pt>
                <c:pt idx="10323">
                  <c:v>4.4539504051208496</c:v>
                </c:pt>
                <c:pt idx="10324">
                  <c:v>12.312000274658203</c:v>
                </c:pt>
                <c:pt idx="10325">
                  <c:v>15.426000595092773</c:v>
                </c:pt>
                <c:pt idx="10326">
                  <c:v>9.0520505905151367</c:v>
                </c:pt>
                <c:pt idx="10327">
                  <c:v>3.4909501075744629</c:v>
                </c:pt>
                <c:pt idx="10328">
                  <c:v>10.267050743103027</c:v>
                </c:pt>
                <c:pt idx="10329">
                  <c:v>16.170000076293945</c:v>
                </c:pt>
                <c:pt idx="10330">
                  <c:v>10.894050598144531</c:v>
                </c:pt>
                <c:pt idx="10331">
                  <c:v>3.4290001392364502</c:v>
                </c:pt>
                <c:pt idx="10332">
                  <c:v>8.2840499877929688</c:v>
                </c:pt>
                <c:pt idx="10333">
                  <c:v>15.769950866699219</c:v>
                </c:pt>
                <c:pt idx="10334">
                  <c:v>12.51300048828125</c:v>
                </c:pt>
                <c:pt idx="10335">
                  <c:v>4.6410002708435059</c:v>
                </c:pt>
                <c:pt idx="10336">
                  <c:v>6.3769502639770508</c:v>
                </c:pt>
                <c:pt idx="10337">
                  <c:v>14.491950988769531</c:v>
                </c:pt>
                <c:pt idx="10338">
                  <c:v>14.094000816345215</c:v>
                </c:pt>
                <c:pt idx="10339">
                  <c:v>6.7630505561828613</c:v>
                </c:pt>
                <c:pt idx="10340">
                  <c:v>4.6240501403808594</c:v>
                </c:pt>
                <c:pt idx="10341">
                  <c:v>12.322051048278809</c:v>
                </c:pt>
                <c:pt idx="10342">
                  <c:v>15.282000541687012</c:v>
                </c:pt>
                <c:pt idx="10343">
                  <c:v>9.1219501495361328</c:v>
                </c:pt>
                <c:pt idx="10344">
                  <c:v>3.5389502048492432</c:v>
                </c:pt>
                <c:pt idx="10345">
                  <c:v>10.080000877380371</c:v>
                </c:pt>
                <c:pt idx="10346">
                  <c:v>16.078950881958008</c:v>
                </c:pt>
                <c:pt idx="10347">
                  <c:v>11.131050109863281</c:v>
                </c:pt>
                <c:pt idx="10348">
                  <c:v>3.7789502143859863</c:v>
                </c:pt>
                <c:pt idx="10349">
                  <c:v>7.9240503311157227</c:v>
                </c:pt>
                <c:pt idx="10350">
                  <c:v>15.499950408935547</c:v>
                </c:pt>
                <c:pt idx="10351">
                  <c:v>12.826951026916504</c:v>
                </c:pt>
                <c:pt idx="10352">
                  <c:v>5.2900500297546387</c:v>
                </c:pt>
                <c:pt idx="10353">
                  <c:v>5.8450503349304199</c:v>
                </c:pt>
                <c:pt idx="10354">
                  <c:v>13.723051071166992</c:v>
                </c:pt>
                <c:pt idx="10355">
                  <c:v>14.499000549316406</c:v>
                </c:pt>
                <c:pt idx="10356">
                  <c:v>7.7280001640319824</c:v>
                </c:pt>
                <c:pt idx="10357">
                  <c:v>4.1230502128601074</c:v>
                </c:pt>
                <c:pt idx="10358">
                  <c:v>11.359050750732422</c:v>
                </c:pt>
                <c:pt idx="10359">
                  <c:v>15.730051040649414</c:v>
                </c:pt>
                <c:pt idx="10360">
                  <c:v>10.054050445556641</c:v>
                </c:pt>
                <c:pt idx="10361">
                  <c:v>3.4480502605438232</c:v>
                </c:pt>
                <c:pt idx="10362">
                  <c:v>9.0760507583618164</c:v>
                </c:pt>
                <c:pt idx="10363">
                  <c:v>15.985950469970703</c:v>
                </c:pt>
                <c:pt idx="10364">
                  <c:v>12.063000679016113</c:v>
                </c:pt>
                <c:pt idx="10365">
                  <c:v>4.297950267791748</c:v>
                </c:pt>
                <c:pt idx="10366">
                  <c:v>6.9499502182006836</c:v>
                </c:pt>
                <c:pt idx="10367">
                  <c:v>14.869950294494629</c:v>
                </c:pt>
                <c:pt idx="10368">
                  <c:v>13.636050224304199</c:v>
                </c:pt>
                <c:pt idx="10369">
                  <c:v>6.3220500946044922</c:v>
                </c:pt>
                <c:pt idx="10370">
                  <c:v>4.978950023651123</c:v>
                </c:pt>
                <c:pt idx="10371">
                  <c:v>12.724050521850586</c:v>
                </c:pt>
                <c:pt idx="10372">
                  <c:v>15.136051177978516</c:v>
                </c:pt>
                <c:pt idx="10373">
                  <c:v>8.7270002365112305</c:v>
                </c:pt>
                <c:pt idx="10374">
                  <c:v>3.6400501728057861</c:v>
                </c:pt>
                <c:pt idx="10375">
                  <c:v>10.374000549316406</c:v>
                </c:pt>
                <c:pt idx="10376">
                  <c:v>16.096050262451172</c:v>
                </c:pt>
                <c:pt idx="10377">
                  <c:v>10.813050270080566</c:v>
                </c:pt>
                <c:pt idx="10378">
                  <c:v>3.5530502796173096</c:v>
                </c:pt>
                <c:pt idx="10379">
                  <c:v>8.2170000076293945</c:v>
                </c:pt>
                <c:pt idx="10380">
                  <c:v>15.706050872802734</c:v>
                </c:pt>
                <c:pt idx="10381">
                  <c:v>12.573000907897949</c:v>
                </c:pt>
                <c:pt idx="10382">
                  <c:v>4.9020004272460938</c:v>
                </c:pt>
                <c:pt idx="10383">
                  <c:v>6.1860003471374512</c:v>
                </c:pt>
                <c:pt idx="10384">
                  <c:v>14.259000778198242</c:v>
                </c:pt>
                <c:pt idx="10385">
                  <c:v>14.199000358581543</c:v>
                </c:pt>
                <c:pt idx="10386">
                  <c:v>7.144050121307373</c:v>
                </c:pt>
                <c:pt idx="10387">
                  <c:v>4.4059500694274902</c:v>
                </c:pt>
                <c:pt idx="10388">
                  <c:v>11.943000793457031</c:v>
                </c:pt>
                <c:pt idx="10389">
                  <c:v>15.495000839233398</c:v>
                </c:pt>
                <c:pt idx="10390">
                  <c:v>9.5029506683349609</c:v>
                </c:pt>
                <c:pt idx="10391">
                  <c:v>3.4650001525878906</c:v>
                </c:pt>
                <c:pt idx="10392">
                  <c:v>9.7849502563476563</c:v>
                </c:pt>
                <c:pt idx="10393">
                  <c:v>16.039051055908203</c:v>
                </c:pt>
                <c:pt idx="10394">
                  <c:v>11.356050491333008</c:v>
                </c:pt>
                <c:pt idx="10395">
                  <c:v>3.7309501171112061</c:v>
                </c:pt>
                <c:pt idx="10396">
                  <c:v>7.6750502586364746</c:v>
                </c:pt>
                <c:pt idx="10397">
                  <c:v>15.445051193237305</c:v>
                </c:pt>
                <c:pt idx="10398">
                  <c:v>12.999000549316406</c:v>
                </c:pt>
                <c:pt idx="10399">
                  <c:v>5.3640003204345703</c:v>
                </c:pt>
                <c:pt idx="10400">
                  <c:v>5.7520503997802734</c:v>
                </c:pt>
                <c:pt idx="10401">
                  <c:v>13.738950729370117</c:v>
                </c:pt>
                <c:pt idx="10402">
                  <c:v>14.520000457763672</c:v>
                </c:pt>
                <c:pt idx="10403">
                  <c:v>7.6710004806518555</c:v>
                </c:pt>
                <c:pt idx="10404">
                  <c:v>4.1520004272460938</c:v>
                </c:pt>
                <c:pt idx="10405">
                  <c:v>11.553000450134277</c:v>
                </c:pt>
                <c:pt idx="10406">
                  <c:v>15.684000968933105</c:v>
                </c:pt>
                <c:pt idx="10407">
                  <c:v>9.8569507598876953</c:v>
                </c:pt>
                <c:pt idx="10408">
                  <c:v>3.3450002670288086</c:v>
                </c:pt>
                <c:pt idx="10409">
                  <c:v>9.4480504989624023</c:v>
                </c:pt>
                <c:pt idx="10410">
                  <c:v>16.048049926757813</c:v>
                </c:pt>
                <c:pt idx="10411">
                  <c:v>11.713050842285156</c:v>
                </c:pt>
                <c:pt idx="10412">
                  <c:v>3.8550002574920654</c:v>
                </c:pt>
                <c:pt idx="10413">
                  <c:v>7.4670004844665527</c:v>
                </c:pt>
                <c:pt idx="10414">
                  <c:v>15.33495044708252</c:v>
                </c:pt>
                <c:pt idx="10415">
                  <c:v>13.168951034545898</c:v>
                </c:pt>
                <c:pt idx="10416">
                  <c:v>5.4670500755310059</c:v>
                </c:pt>
                <c:pt idx="10417">
                  <c:v>5.6230502128601074</c:v>
                </c:pt>
                <c:pt idx="10418">
                  <c:v>13.657950401306152</c:v>
                </c:pt>
                <c:pt idx="10419">
                  <c:v>14.604001045227051</c:v>
                </c:pt>
                <c:pt idx="10420">
                  <c:v>7.7280001640319824</c:v>
                </c:pt>
                <c:pt idx="10421">
                  <c:v>4.0950002670288086</c:v>
                </c:pt>
                <c:pt idx="10422">
                  <c:v>11.560050964355469</c:v>
                </c:pt>
                <c:pt idx="10423">
                  <c:v>15.708001136779785</c:v>
                </c:pt>
                <c:pt idx="10424">
                  <c:v>9.7810506820678711</c:v>
                </c:pt>
                <c:pt idx="10425">
                  <c:v>3.3430502414703369</c:v>
                </c:pt>
                <c:pt idx="10426">
                  <c:v>9.5670003890991211</c:v>
                </c:pt>
                <c:pt idx="10427">
                  <c:v>16.077001571655273</c:v>
                </c:pt>
                <c:pt idx="10428">
                  <c:v>11.524050712585449</c:v>
                </c:pt>
                <c:pt idx="10429">
                  <c:v>3.7039501667022705</c:v>
                </c:pt>
                <c:pt idx="10430">
                  <c:v>7.6560001373291016</c:v>
                </c:pt>
                <c:pt idx="10431">
                  <c:v>15.519001007080078</c:v>
                </c:pt>
                <c:pt idx="10432">
                  <c:v>13.027950286865234</c:v>
                </c:pt>
                <c:pt idx="10433">
                  <c:v>5.1750001907348633</c:v>
                </c:pt>
                <c:pt idx="10434">
                  <c:v>5.9250001907348633</c:v>
                </c:pt>
                <c:pt idx="10435">
                  <c:v>14.07705020904541</c:v>
                </c:pt>
                <c:pt idx="10436">
                  <c:v>14.443950653076172</c:v>
                </c:pt>
                <c:pt idx="10437">
                  <c:v>7.1800503730773926</c:v>
                </c:pt>
                <c:pt idx="10438">
                  <c:v>4.3170003890991211</c:v>
                </c:pt>
                <c:pt idx="10439">
                  <c:v>12.108000755310059</c:v>
                </c:pt>
                <c:pt idx="10440">
                  <c:v>15.535950660705566</c:v>
                </c:pt>
                <c:pt idx="10441">
                  <c:v>9.2440500259399414</c:v>
                </c:pt>
                <c:pt idx="10442">
                  <c:v>3.4360501766204834</c:v>
                </c:pt>
                <c:pt idx="10443">
                  <c:v>10.081950187683105</c:v>
                </c:pt>
                <c:pt idx="10444">
                  <c:v>16.123050689697266</c:v>
                </c:pt>
                <c:pt idx="10445">
                  <c:v>10.999950408935547</c:v>
                </c:pt>
                <c:pt idx="10446">
                  <c:v>3.4390501976013184</c:v>
                </c:pt>
                <c:pt idx="10447">
                  <c:v>8.2189502716064453</c:v>
                </c:pt>
                <c:pt idx="10448">
                  <c:v>15.793951034545898</c:v>
                </c:pt>
                <c:pt idx="10449">
                  <c:v>12.580050468444824</c:v>
                </c:pt>
                <c:pt idx="10450">
                  <c:v>4.5210003852844238</c:v>
                </c:pt>
                <c:pt idx="10451">
                  <c:v>6.5569500923156738</c:v>
                </c:pt>
                <c:pt idx="10452">
                  <c:v>14.712000846862793</c:v>
                </c:pt>
                <c:pt idx="10453">
                  <c:v>13.936050415039063</c:v>
                </c:pt>
                <c:pt idx="10454">
                  <c:v>6.274050235748291</c:v>
                </c:pt>
                <c:pt idx="10455">
                  <c:v>4.9210500717163086</c:v>
                </c:pt>
                <c:pt idx="10456">
                  <c:v>12.874950408935547</c:v>
                </c:pt>
                <c:pt idx="10457">
                  <c:v>15.136051177978516</c:v>
                </c:pt>
                <c:pt idx="10458">
                  <c:v>8.2980003356933594</c:v>
                </c:pt>
                <c:pt idx="10459">
                  <c:v>3.7260000705718994</c:v>
                </c:pt>
                <c:pt idx="10460">
                  <c:v>10.990050315856934</c:v>
                </c:pt>
                <c:pt idx="10461">
                  <c:v>15.943050384521484</c:v>
                </c:pt>
                <c:pt idx="10462">
                  <c:v>10.276050567626953</c:v>
                </c:pt>
                <c:pt idx="10463">
                  <c:v>3.1990501880645752</c:v>
                </c:pt>
                <c:pt idx="10464">
                  <c:v>9.1530008316040039</c:v>
                </c:pt>
                <c:pt idx="10465">
                  <c:v>16.033950805664063</c:v>
                </c:pt>
                <c:pt idx="10466">
                  <c:v>11.905050277709961</c:v>
                </c:pt>
                <c:pt idx="10467">
                  <c:v>3.8310000896453857</c:v>
                </c:pt>
                <c:pt idx="10468">
                  <c:v>7.4740505218505859</c:v>
                </c:pt>
                <c:pt idx="10469">
                  <c:v>15.399001121520996</c:v>
                </c:pt>
                <c:pt idx="10470">
                  <c:v>13.216950416564941</c:v>
                </c:pt>
                <c:pt idx="10471">
                  <c:v>5.2540502548217773</c:v>
                </c:pt>
                <c:pt idx="10472">
                  <c:v>5.7430500984191895</c:v>
                </c:pt>
                <c:pt idx="10473">
                  <c:v>13.942950248718262</c:v>
                </c:pt>
                <c:pt idx="10474">
                  <c:v>14.42400074005127</c:v>
                </c:pt>
                <c:pt idx="10475">
                  <c:v>7.1629505157470703</c:v>
                </c:pt>
                <c:pt idx="10476">
                  <c:v>4.270050048828125</c:v>
                </c:pt>
                <c:pt idx="10477">
                  <c:v>12.154050827026367</c:v>
                </c:pt>
                <c:pt idx="10478">
                  <c:v>15.535950660705566</c:v>
                </c:pt>
                <c:pt idx="10479">
                  <c:v>9.1549501419067383</c:v>
                </c:pt>
                <c:pt idx="10480">
                  <c:v>3.4740002155303955</c:v>
                </c:pt>
                <c:pt idx="10481">
                  <c:v>10.207050323486328</c:v>
                </c:pt>
                <c:pt idx="10482">
                  <c:v>16.123050689697266</c:v>
                </c:pt>
                <c:pt idx="10483">
                  <c:v>10.894050598144531</c:v>
                </c:pt>
                <c:pt idx="10484">
                  <c:v>3.2880001068115234</c:v>
                </c:pt>
                <c:pt idx="10485">
                  <c:v>8.479949951171875</c:v>
                </c:pt>
                <c:pt idx="10486">
                  <c:v>15.916951179504395</c:v>
                </c:pt>
                <c:pt idx="10487">
                  <c:v>12.385951042175293</c:v>
                </c:pt>
                <c:pt idx="10488">
                  <c:v>4.210050106048584</c:v>
                </c:pt>
                <c:pt idx="10489">
                  <c:v>6.8680500984191895</c:v>
                </c:pt>
                <c:pt idx="10490">
                  <c:v>15.02595043182373</c:v>
                </c:pt>
                <c:pt idx="10491">
                  <c:v>13.708050727844238</c:v>
                </c:pt>
                <c:pt idx="10492">
                  <c:v>5.7780003547668457</c:v>
                </c:pt>
                <c:pt idx="10493">
                  <c:v>5.2710003852844238</c:v>
                </c:pt>
                <c:pt idx="10494">
                  <c:v>13.456950187683105</c:v>
                </c:pt>
                <c:pt idx="10495">
                  <c:v>14.869950294494629</c:v>
                </c:pt>
                <c:pt idx="10496">
                  <c:v>7.7520003318786621</c:v>
                </c:pt>
                <c:pt idx="10497">
                  <c:v>3.9460501670837402</c:v>
                </c:pt>
                <c:pt idx="10498">
                  <c:v>11.697000503540039</c:v>
                </c:pt>
                <c:pt idx="10499">
                  <c:v>15.706050872802734</c:v>
                </c:pt>
                <c:pt idx="10500">
                  <c:v>9.6370506286621094</c:v>
                </c:pt>
                <c:pt idx="10501">
                  <c:v>3.2760002613067627</c:v>
                </c:pt>
                <c:pt idx="10502">
                  <c:v>9.8910007476806641</c:v>
                </c:pt>
                <c:pt idx="10503">
                  <c:v>16.168050765991211</c:v>
                </c:pt>
                <c:pt idx="10504">
                  <c:v>11.280000686645508</c:v>
                </c:pt>
                <c:pt idx="10505">
                  <c:v>3.4170000553131104</c:v>
                </c:pt>
                <c:pt idx="10506">
                  <c:v>8.1499500274658203</c:v>
                </c:pt>
                <c:pt idx="10507">
                  <c:v>15.849000930786133</c:v>
                </c:pt>
                <c:pt idx="10508">
                  <c:v>12.622950553894043</c:v>
                </c:pt>
                <c:pt idx="10509">
                  <c:v>4.4520001411437988</c:v>
                </c:pt>
                <c:pt idx="10510">
                  <c:v>6.5230503082275391</c:v>
                </c:pt>
                <c:pt idx="10511">
                  <c:v>14.793001174926758</c:v>
                </c:pt>
                <c:pt idx="10512">
                  <c:v>13.929000854492188</c:v>
                </c:pt>
                <c:pt idx="10513">
                  <c:v>6.0540003776550293</c:v>
                </c:pt>
                <c:pt idx="10514">
                  <c:v>5.0220003128051758</c:v>
                </c:pt>
                <c:pt idx="10515">
                  <c:v>13.087950706481934</c:v>
                </c:pt>
                <c:pt idx="10516">
                  <c:v>15.078001022338867</c:v>
                </c:pt>
                <c:pt idx="10517">
                  <c:v>8.1520500183105469</c:v>
                </c:pt>
                <c:pt idx="10518">
                  <c:v>3.82200026512146</c:v>
                </c:pt>
                <c:pt idx="10519">
                  <c:v>11.299050331115723</c:v>
                </c:pt>
                <c:pt idx="10520">
                  <c:v>15.844950675964355</c:v>
                </c:pt>
                <c:pt idx="10521">
                  <c:v>10.009950637817383</c:v>
                </c:pt>
                <c:pt idx="10522">
                  <c:v>3.2160000801086426</c:v>
                </c:pt>
                <c:pt idx="10523">
                  <c:v>9.5430002212524414</c:v>
                </c:pt>
                <c:pt idx="10524">
                  <c:v>16.089000701904297</c:v>
                </c:pt>
                <c:pt idx="10525">
                  <c:v>11.577000617980957</c:v>
                </c:pt>
                <c:pt idx="10526">
                  <c:v>3.5749502182006836</c:v>
                </c:pt>
                <c:pt idx="10527">
                  <c:v>7.8090004920959473</c:v>
                </c:pt>
                <c:pt idx="10528">
                  <c:v>15.62700080871582</c:v>
                </c:pt>
                <c:pt idx="10529">
                  <c:v>12.901050567626953</c:v>
                </c:pt>
                <c:pt idx="10530">
                  <c:v>4.7130002975463867</c:v>
                </c:pt>
                <c:pt idx="10531">
                  <c:v>6.1710004806518555</c:v>
                </c:pt>
                <c:pt idx="10532">
                  <c:v>14.476950645446777</c:v>
                </c:pt>
                <c:pt idx="10533">
                  <c:v>14.223000526428223</c:v>
                </c:pt>
                <c:pt idx="10534">
                  <c:v>6.4800004959106445</c:v>
                </c:pt>
                <c:pt idx="10535">
                  <c:v>4.6549501419067383</c:v>
                </c:pt>
                <c:pt idx="10536">
                  <c:v>12.70995044708252</c:v>
                </c:pt>
                <c:pt idx="10537">
                  <c:v>15.303000450134277</c:v>
                </c:pt>
                <c:pt idx="10538">
                  <c:v>8.5039501190185547</c:v>
                </c:pt>
                <c:pt idx="10539">
                  <c:v>3.5989501476287842</c:v>
                </c:pt>
                <c:pt idx="10540">
                  <c:v>10.831950187683105</c:v>
                </c:pt>
                <c:pt idx="10541">
                  <c:v>15.98805046081543</c:v>
                </c:pt>
                <c:pt idx="10542">
                  <c:v>10.386000633239746</c:v>
                </c:pt>
                <c:pt idx="10543">
                  <c:v>3.2179501056671143</c:v>
                </c:pt>
                <c:pt idx="10544">
                  <c:v>9.0790500640869141</c:v>
                </c:pt>
                <c:pt idx="10545">
                  <c:v>16.017000198364258</c:v>
                </c:pt>
                <c:pt idx="10546">
                  <c:v>11.974050521850586</c:v>
                </c:pt>
                <c:pt idx="10547">
                  <c:v>3.8050501346588135</c:v>
                </c:pt>
                <c:pt idx="10548">
                  <c:v>7.3930501937866211</c:v>
                </c:pt>
                <c:pt idx="10549">
                  <c:v>15.354001045227051</c:v>
                </c:pt>
                <c:pt idx="10550">
                  <c:v>13.207950592041016</c:v>
                </c:pt>
                <c:pt idx="10551">
                  <c:v>5.1319503784179688</c:v>
                </c:pt>
                <c:pt idx="10552">
                  <c:v>5.7619504928588867</c:v>
                </c:pt>
                <c:pt idx="10553">
                  <c:v>14.116050720214844</c:v>
                </c:pt>
                <c:pt idx="10554">
                  <c:v>14.467950820922852</c:v>
                </c:pt>
                <c:pt idx="10555">
                  <c:v>7.0090503692626953</c:v>
                </c:pt>
                <c:pt idx="10556">
                  <c:v>4.3339500427246094</c:v>
                </c:pt>
                <c:pt idx="10557">
                  <c:v>12.348000526428223</c:v>
                </c:pt>
                <c:pt idx="10558">
                  <c:v>15.459000587463379</c:v>
                </c:pt>
                <c:pt idx="10559">
                  <c:v>8.9179506301879883</c:v>
                </c:pt>
                <c:pt idx="10560">
                  <c:v>3.44100022315979</c:v>
                </c:pt>
                <c:pt idx="10561">
                  <c:v>10.498950958251953</c:v>
                </c:pt>
                <c:pt idx="10562">
                  <c:v>16.14900016784668</c:v>
                </c:pt>
                <c:pt idx="10563">
                  <c:v>10.654950141906738</c:v>
                </c:pt>
                <c:pt idx="10564">
                  <c:v>3.2010002136230469</c:v>
                </c:pt>
                <c:pt idx="10565">
                  <c:v>8.7820501327514648</c:v>
                </c:pt>
                <c:pt idx="10566">
                  <c:v>15.991050720214844</c:v>
                </c:pt>
                <c:pt idx="10567">
                  <c:v>12.180000305175781</c:v>
                </c:pt>
                <c:pt idx="10568">
                  <c:v>3.8700001239776611</c:v>
                </c:pt>
                <c:pt idx="10569">
                  <c:v>7.1770501136779785</c:v>
                </c:pt>
                <c:pt idx="10570">
                  <c:v>15.259950637817383</c:v>
                </c:pt>
                <c:pt idx="10571">
                  <c:v>13.471050262451172</c:v>
                </c:pt>
                <c:pt idx="10572">
                  <c:v>5.2870502471923828</c:v>
                </c:pt>
                <c:pt idx="10573">
                  <c:v>5.6299500465393066</c:v>
                </c:pt>
                <c:pt idx="10574">
                  <c:v>14.056050300598145</c:v>
                </c:pt>
                <c:pt idx="10575">
                  <c:v>14.544000625610352</c:v>
                </c:pt>
                <c:pt idx="10576">
                  <c:v>7.074000358581543</c:v>
                </c:pt>
                <c:pt idx="10577">
                  <c:v>4.3459501266479492</c:v>
                </c:pt>
                <c:pt idx="10578">
                  <c:v>12.334050178527832</c:v>
                </c:pt>
                <c:pt idx="10579">
                  <c:v>15.475951194763184</c:v>
                </c:pt>
                <c:pt idx="10580">
                  <c:v>8.9689502716064453</c:v>
                </c:pt>
                <c:pt idx="10581">
                  <c:v>3.400050163269043</c:v>
                </c:pt>
                <c:pt idx="10582">
                  <c:v>10.522950172424316</c:v>
                </c:pt>
                <c:pt idx="10583">
                  <c:v>16.111051559448242</c:v>
                </c:pt>
                <c:pt idx="10584">
                  <c:v>10.654950141906738</c:v>
                </c:pt>
                <c:pt idx="10585">
                  <c:v>3.1530001163482666</c:v>
                </c:pt>
                <c:pt idx="10586">
                  <c:v>8.832000732421875</c:v>
                </c:pt>
                <c:pt idx="10587">
                  <c:v>16.008001327514648</c:v>
                </c:pt>
                <c:pt idx="10588">
                  <c:v>12.17595100402832</c:v>
                </c:pt>
                <c:pt idx="10589">
                  <c:v>3.8740501403808594</c:v>
                </c:pt>
                <c:pt idx="10590">
                  <c:v>7.2150001525878906</c:v>
                </c:pt>
                <c:pt idx="10591">
                  <c:v>15.259950637817383</c:v>
                </c:pt>
                <c:pt idx="10592">
                  <c:v>13.342050552368164</c:v>
                </c:pt>
                <c:pt idx="10593">
                  <c:v>5.2279500961303711</c:v>
                </c:pt>
                <c:pt idx="10594">
                  <c:v>5.6920504570007324</c:v>
                </c:pt>
                <c:pt idx="10595">
                  <c:v>14.065051078796387</c:v>
                </c:pt>
                <c:pt idx="10596">
                  <c:v>14.520000457763672</c:v>
                </c:pt>
                <c:pt idx="10597">
                  <c:v>7.0290002822875977</c:v>
                </c:pt>
                <c:pt idx="10598">
                  <c:v>4.3009500503540039</c:v>
                </c:pt>
                <c:pt idx="10599">
                  <c:v>12.313950538635254</c:v>
                </c:pt>
                <c:pt idx="10600">
                  <c:v>15.475951194763184</c:v>
                </c:pt>
                <c:pt idx="10601">
                  <c:v>8.880000114440918</c:v>
                </c:pt>
                <c:pt idx="10602">
                  <c:v>3.460050106048584</c:v>
                </c:pt>
                <c:pt idx="10603">
                  <c:v>10.579950332641602</c:v>
                </c:pt>
                <c:pt idx="10604">
                  <c:v>16.145999908447266</c:v>
                </c:pt>
                <c:pt idx="10605">
                  <c:v>10.67400074005127</c:v>
                </c:pt>
                <c:pt idx="10606">
                  <c:v>3.2209501266479492</c:v>
                </c:pt>
                <c:pt idx="10607">
                  <c:v>8.8579502105712891</c:v>
                </c:pt>
                <c:pt idx="10608">
                  <c:v>15.949951171875</c:v>
                </c:pt>
                <c:pt idx="10609">
                  <c:v>12.085050582885742</c:v>
                </c:pt>
                <c:pt idx="10610">
                  <c:v>3.7909502983093262</c:v>
                </c:pt>
                <c:pt idx="10611">
                  <c:v>7.2799501419067383</c:v>
                </c:pt>
                <c:pt idx="10612">
                  <c:v>15.282000541687012</c:v>
                </c:pt>
                <c:pt idx="10613">
                  <c:v>13.348950386047363</c:v>
                </c:pt>
                <c:pt idx="10614">
                  <c:v>5.2080001831054688</c:v>
                </c:pt>
                <c:pt idx="10615">
                  <c:v>5.6920504570007324</c:v>
                </c:pt>
                <c:pt idx="10616">
                  <c:v>14.034000396728516</c:v>
                </c:pt>
                <c:pt idx="10617">
                  <c:v>14.482050895690918</c:v>
                </c:pt>
                <c:pt idx="10618">
                  <c:v>7.0810503959655762</c:v>
                </c:pt>
                <c:pt idx="10619">
                  <c:v>4.2820501327514648</c:v>
                </c:pt>
                <c:pt idx="10620">
                  <c:v>12.346050262451172</c:v>
                </c:pt>
                <c:pt idx="10621">
                  <c:v>15.535950660705566</c:v>
                </c:pt>
                <c:pt idx="10622">
                  <c:v>8.9730005264282227</c:v>
                </c:pt>
                <c:pt idx="10623">
                  <c:v>3.4240500926971436</c:v>
                </c:pt>
                <c:pt idx="10624">
                  <c:v>10.506000518798828</c:v>
                </c:pt>
                <c:pt idx="10625">
                  <c:v>16.111051559448242</c:v>
                </c:pt>
                <c:pt idx="10626">
                  <c:v>10.633050918579102</c:v>
                </c:pt>
                <c:pt idx="10627">
                  <c:v>3.1579501628875732</c:v>
                </c:pt>
                <c:pt idx="10628">
                  <c:v>8.8339500427246094</c:v>
                </c:pt>
                <c:pt idx="10629">
                  <c:v>15.984001159667969</c:v>
                </c:pt>
                <c:pt idx="10630">
                  <c:v>12.183000564575195</c:v>
                </c:pt>
                <c:pt idx="10631">
                  <c:v>3.8410501480102539</c:v>
                </c:pt>
                <c:pt idx="10632">
                  <c:v>7.2229504585266113</c:v>
                </c:pt>
                <c:pt idx="10633">
                  <c:v>15.277050971984863</c:v>
                </c:pt>
                <c:pt idx="10634">
                  <c:v>13.372950553894043</c:v>
                </c:pt>
                <c:pt idx="10635">
                  <c:v>5.2039504051208496</c:v>
                </c:pt>
                <c:pt idx="10636">
                  <c:v>5.6370000839233398</c:v>
                </c:pt>
                <c:pt idx="10637">
                  <c:v>14.005050659179688</c:v>
                </c:pt>
                <c:pt idx="10638">
                  <c:v>14.556000709533691</c:v>
                </c:pt>
                <c:pt idx="10639">
                  <c:v>7.0980005264282227</c:v>
                </c:pt>
                <c:pt idx="10640">
                  <c:v>4.33905029296875</c:v>
                </c:pt>
                <c:pt idx="10641">
                  <c:v>12.396000862121582</c:v>
                </c:pt>
                <c:pt idx="10642">
                  <c:v>15.475951194763184</c:v>
                </c:pt>
                <c:pt idx="10643">
                  <c:v>8.8489503860473633</c:v>
                </c:pt>
                <c:pt idx="10644">
                  <c:v>3.4240500926971436</c:v>
                </c:pt>
                <c:pt idx="10645">
                  <c:v>10.552050590515137</c:v>
                </c:pt>
                <c:pt idx="10646">
                  <c:v>16.077001571655273</c:v>
                </c:pt>
                <c:pt idx="10647">
                  <c:v>10.588050842285156</c:v>
                </c:pt>
                <c:pt idx="10648">
                  <c:v>3.1990501880645752</c:v>
                </c:pt>
                <c:pt idx="10649">
                  <c:v>8.9280004501342773</c:v>
                </c:pt>
                <c:pt idx="10650">
                  <c:v>16.020000457763672</c:v>
                </c:pt>
                <c:pt idx="10651">
                  <c:v>12.088950157165527</c:v>
                </c:pt>
                <c:pt idx="10652">
                  <c:v>3.7519502639770508</c:v>
                </c:pt>
                <c:pt idx="10653">
                  <c:v>7.4239501953125</c:v>
                </c:pt>
                <c:pt idx="10654">
                  <c:v>15.430050849914551</c:v>
                </c:pt>
                <c:pt idx="10655">
                  <c:v>13.23900032043457</c:v>
                </c:pt>
                <c:pt idx="10656">
                  <c:v>5.0790004730224609</c:v>
                </c:pt>
                <c:pt idx="10657">
                  <c:v>5.9010004997253418</c:v>
                </c:pt>
                <c:pt idx="10658">
                  <c:v>14.28795051574707</c:v>
                </c:pt>
                <c:pt idx="10659">
                  <c:v>14.403000831604004</c:v>
                </c:pt>
                <c:pt idx="10660">
                  <c:v>6.715050220489502</c:v>
                </c:pt>
                <c:pt idx="10661">
                  <c:v>4.4850001335144043</c:v>
                </c:pt>
                <c:pt idx="10662">
                  <c:v>12.589950561523438</c:v>
                </c:pt>
                <c:pt idx="10663">
                  <c:v>15.373050689697266</c:v>
                </c:pt>
                <c:pt idx="10664">
                  <c:v>8.5969505310058594</c:v>
                </c:pt>
                <c:pt idx="10665">
                  <c:v>3.5460002422332764</c:v>
                </c:pt>
                <c:pt idx="10666">
                  <c:v>10.870050430297852</c:v>
                </c:pt>
                <c:pt idx="10667">
                  <c:v>15.973950386047363</c:v>
                </c:pt>
                <c:pt idx="10668">
                  <c:v>10.353000640869141</c:v>
                </c:pt>
                <c:pt idx="10669">
                  <c:v>3.1579501628875732</c:v>
                </c:pt>
                <c:pt idx="10670">
                  <c:v>9.2299509048461914</c:v>
                </c:pt>
                <c:pt idx="10671">
                  <c:v>16.053001403808594</c:v>
                </c:pt>
                <c:pt idx="10672">
                  <c:v>11.797050476074219</c:v>
                </c:pt>
                <c:pt idx="10673">
                  <c:v>3.5370001792907715</c:v>
                </c:pt>
                <c:pt idx="10674">
                  <c:v>7.6609501838684082</c:v>
                </c:pt>
                <c:pt idx="10675">
                  <c:v>15.598051071166992</c:v>
                </c:pt>
                <c:pt idx="10676">
                  <c:v>13.059000968933105</c:v>
                </c:pt>
                <c:pt idx="10677">
                  <c:v>4.758000373840332</c:v>
                </c:pt>
                <c:pt idx="10678">
                  <c:v>6.1450505256652832</c:v>
                </c:pt>
                <c:pt idx="10679">
                  <c:v>14.520000457763672</c:v>
                </c:pt>
                <c:pt idx="10680">
                  <c:v>14.239951133728027</c:v>
                </c:pt>
                <c:pt idx="10681">
                  <c:v>6.4270501136779785</c:v>
                </c:pt>
                <c:pt idx="10682">
                  <c:v>4.698000431060791</c:v>
                </c:pt>
                <c:pt idx="10683">
                  <c:v>12.856050491333008</c:v>
                </c:pt>
                <c:pt idx="10684">
                  <c:v>15.247950553894043</c:v>
                </c:pt>
                <c:pt idx="10685">
                  <c:v>8.2999505996704102</c:v>
                </c:pt>
                <c:pt idx="10686">
                  <c:v>3.6730501651763916</c:v>
                </c:pt>
                <c:pt idx="10687">
                  <c:v>11.131050109863281</c:v>
                </c:pt>
                <c:pt idx="10688">
                  <c:v>15.835050582885742</c:v>
                </c:pt>
                <c:pt idx="10689">
                  <c:v>10.125000953674316</c:v>
                </c:pt>
                <c:pt idx="10690">
                  <c:v>3.2329502105712891</c:v>
                </c:pt>
                <c:pt idx="10691">
                  <c:v>9.5959501266479492</c:v>
                </c:pt>
                <c:pt idx="10692">
                  <c:v>16.156051635742188</c:v>
                </c:pt>
                <c:pt idx="10693">
                  <c:v>11.5260009765625</c:v>
                </c:pt>
                <c:pt idx="10694">
                  <c:v>3.4720501899719238</c:v>
                </c:pt>
                <c:pt idx="10695">
                  <c:v>7.9579505920410156</c:v>
                </c:pt>
                <c:pt idx="10696">
                  <c:v>15.724950790405273</c:v>
                </c:pt>
                <c:pt idx="10697">
                  <c:v>12.817050933837891</c:v>
                </c:pt>
                <c:pt idx="10698">
                  <c:v>4.4970002174377441</c:v>
                </c:pt>
                <c:pt idx="10699">
                  <c:v>6.4060502052307129</c:v>
                </c:pt>
                <c:pt idx="10700">
                  <c:v>14.719050407409668</c:v>
                </c:pt>
                <c:pt idx="10701">
                  <c:v>14.046000480651855</c:v>
                </c:pt>
                <c:pt idx="10702">
                  <c:v>6.085050106048584</c:v>
                </c:pt>
                <c:pt idx="10703">
                  <c:v>4.9429502487182617</c:v>
                </c:pt>
                <c:pt idx="10704">
                  <c:v>13.146000862121582</c:v>
                </c:pt>
                <c:pt idx="10705">
                  <c:v>15.013950347900391</c:v>
                </c:pt>
                <c:pt idx="10706">
                  <c:v>7.9909505844116211</c:v>
                </c:pt>
                <c:pt idx="10707">
                  <c:v>3.8260502815246582</c:v>
                </c:pt>
                <c:pt idx="10708">
                  <c:v>11.562000274658203</c:v>
                </c:pt>
                <c:pt idx="10709">
                  <c:v>15.802050590515137</c:v>
                </c:pt>
                <c:pt idx="10710">
                  <c:v>9.8089504241943359</c:v>
                </c:pt>
                <c:pt idx="10711">
                  <c:v>3.2250001430511475</c:v>
                </c:pt>
                <c:pt idx="10712">
                  <c:v>9.8040008544921875</c:v>
                </c:pt>
                <c:pt idx="10713">
                  <c:v>16.089000701904297</c:v>
                </c:pt>
                <c:pt idx="10714">
                  <c:v>11.245950698852539</c:v>
                </c:pt>
                <c:pt idx="10715">
                  <c:v>3.3469500541687012</c:v>
                </c:pt>
                <c:pt idx="10716">
                  <c:v>8.1420001983642578</c:v>
                </c:pt>
                <c:pt idx="10717">
                  <c:v>15.838050842285156</c:v>
                </c:pt>
                <c:pt idx="10718">
                  <c:v>12.682950973510742</c:v>
                </c:pt>
                <c:pt idx="10719">
                  <c:v>4.3170003890991211</c:v>
                </c:pt>
                <c:pt idx="10720">
                  <c:v>6.5710501670837402</c:v>
                </c:pt>
                <c:pt idx="10721">
                  <c:v>14.85105037689209</c:v>
                </c:pt>
                <c:pt idx="10722">
                  <c:v>13.930951118469238</c:v>
                </c:pt>
                <c:pt idx="10723">
                  <c:v>5.9700002670288086</c:v>
                </c:pt>
                <c:pt idx="10724">
                  <c:v>4.978950023651123</c:v>
                </c:pt>
                <c:pt idx="10725">
                  <c:v>13.237051010131836</c:v>
                </c:pt>
                <c:pt idx="10726">
                  <c:v>15.006000518798828</c:v>
                </c:pt>
                <c:pt idx="10727">
                  <c:v>7.9909505844116211</c:v>
                </c:pt>
                <c:pt idx="10728">
                  <c:v>3.8770501613616943</c:v>
                </c:pt>
                <c:pt idx="10729">
                  <c:v>11.469000816345215</c:v>
                </c:pt>
                <c:pt idx="10730">
                  <c:v>15.736950874328613</c:v>
                </c:pt>
                <c:pt idx="10731">
                  <c:v>9.8310003280639648</c:v>
                </c:pt>
                <c:pt idx="10732">
                  <c:v>3.1630501747131348</c:v>
                </c:pt>
                <c:pt idx="10733">
                  <c:v>9.6850500106811523</c:v>
                </c:pt>
                <c:pt idx="10734">
                  <c:v>16.137001037597656</c:v>
                </c:pt>
                <c:pt idx="10735">
                  <c:v>11.383050918579102</c:v>
                </c:pt>
                <c:pt idx="10736">
                  <c:v>3.4650001525878906</c:v>
                </c:pt>
                <c:pt idx="10737">
                  <c:v>8.0440502166748047</c:v>
                </c:pt>
                <c:pt idx="10738">
                  <c:v>15.754051208496094</c:v>
                </c:pt>
                <c:pt idx="10739">
                  <c:v>12.705000877380371</c:v>
                </c:pt>
                <c:pt idx="10740">
                  <c:v>4.4680500030517578</c:v>
                </c:pt>
                <c:pt idx="10741">
                  <c:v>6.384000301361084</c:v>
                </c:pt>
                <c:pt idx="10742">
                  <c:v>14.701951026916504</c:v>
                </c:pt>
                <c:pt idx="10743">
                  <c:v>14.017050743103027</c:v>
                </c:pt>
                <c:pt idx="10744">
                  <c:v>6.1279501914978027</c:v>
                </c:pt>
                <c:pt idx="10745">
                  <c:v>4.9710001945495605</c:v>
                </c:pt>
                <c:pt idx="10746">
                  <c:v>13.111950874328613</c:v>
                </c:pt>
                <c:pt idx="10747">
                  <c:v>15.082950592041016</c:v>
                </c:pt>
                <c:pt idx="10748">
                  <c:v>8.1090002059936523</c:v>
                </c:pt>
                <c:pt idx="10749">
                  <c:v>3.8100001811981201</c:v>
                </c:pt>
                <c:pt idx="10750">
                  <c:v>11.389950752258301</c:v>
                </c:pt>
                <c:pt idx="10751">
                  <c:v>15.772951126098633</c:v>
                </c:pt>
                <c:pt idx="10752">
                  <c:v>9.9270000457763672</c:v>
                </c:pt>
                <c:pt idx="10753">
                  <c:v>3.1530001163482666</c:v>
                </c:pt>
                <c:pt idx="10754">
                  <c:v>9.7129507064819336</c:v>
                </c:pt>
                <c:pt idx="10755">
                  <c:v>16.165950775146484</c:v>
                </c:pt>
                <c:pt idx="10756">
                  <c:v>11.437950134277344</c:v>
                </c:pt>
                <c:pt idx="10757">
                  <c:v>3.4579501152038574</c:v>
                </c:pt>
                <c:pt idx="10758">
                  <c:v>7.9960503578186035</c:v>
                </c:pt>
                <c:pt idx="10759">
                  <c:v>15.757950782775879</c:v>
                </c:pt>
                <c:pt idx="10760">
                  <c:v>12.798000335693359</c:v>
                </c:pt>
                <c:pt idx="10761">
                  <c:v>4.519050121307373</c:v>
                </c:pt>
                <c:pt idx="10762">
                  <c:v>6.394050121307373</c:v>
                </c:pt>
                <c:pt idx="10763">
                  <c:v>14.779050827026367</c:v>
                </c:pt>
                <c:pt idx="10764">
                  <c:v>14.023950576782227</c:v>
                </c:pt>
                <c:pt idx="10765">
                  <c:v>6.0970501899719238</c:v>
                </c:pt>
                <c:pt idx="10766">
                  <c:v>4.9470000267028809</c:v>
                </c:pt>
                <c:pt idx="10767">
                  <c:v>13.155000686645508</c:v>
                </c:pt>
                <c:pt idx="10768">
                  <c:v>15.085050582885742</c:v>
                </c:pt>
                <c:pt idx="10769">
                  <c:v>7.9890003204345703</c:v>
                </c:pt>
                <c:pt idx="10770">
                  <c:v>3.7950000762939453</c:v>
                </c:pt>
                <c:pt idx="10771">
                  <c:v>11.470950126647949</c:v>
                </c:pt>
                <c:pt idx="10772">
                  <c:v>15.796950340270996</c:v>
                </c:pt>
                <c:pt idx="10773">
                  <c:v>9.8329505920410156</c:v>
                </c:pt>
                <c:pt idx="10774">
                  <c:v>3.1849501132965088</c:v>
                </c:pt>
                <c:pt idx="10775">
                  <c:v>9.7900505065917969</c:v>
                </c:pt>
                <c:pt idx="10776">
                  <c:v>16.180049896240234</c:v>
                </c:pt>
                <c:pt idx="10777">
                  <c:v>11.287050247192383</c:v>
                </c:pt>
                <c:pt idx="10778">
                  <c:v>3.3360002040863037</c:v>
                </c:pt>
                <c:pt idx="10779">
                  <c:v>8.1780004501342773</c:v>
                </c:pt>
                <c:pt idx="10780">
                  <c:v>15.861001014709473</c:v>
                </c:pt>
                <c:pt idx="10781">
                  <c:v>12.619050979614258</c:v>
                </c:pt>
                <c:pt idx="10782">
                  <c:v>4.2619500160217285</c:v>
                </c:pt>
                <c:pt idx="10783">
                  <c:v>6.6019501686096191</c:v>
                </c:pt>
                <c:pt idx="10784">
                  <c:v>14.856000900268555</c:v>
                </c:pt>
                <c:pt idx="10785">
                  <c:v>13.837950706481934</c:v>
                </c:pt>
                <c:pt idx="10786">
                  <c:v>5.6850004196166992</c:v>
                </c:pt>
                <c:pt idx="10787">
                  <c:v>5.2200002670288086</c:v>
                </c:pt>
                <c:pt idx="10788">
                  <c:v>13.545001029968262</c:v>
                </c:pt>
                <c:pt idx="10789">
                  <c:v>14.860051155090332</c:v>
                </c:pt>
                <c:pt idx="10790">
                  <c:v>7.6080002784729004</c:v>
                </c:pt>
                <c:pt idx="10791">
                  <c:v>3.9870002269744873</c:v>
                </c:pt>
                <c:pt idx="10792">
                  <c:v>11.950050354003906</c:v>
                </c:pt>
                <c:pt idx="10793">
                  <c:v>15.62700080871582</c:v>
                </c:pt>
                <c:pt idx="10794">
                  <c:v>9.3130502700805664</c:v>
                </c:pt>
                <c:pt idx="10795">
                  <c:v>3.301950216293335</c:v>
                </c:pt>
                <c:pt idx="10796">
                  <c:v>10.294950485229492</c:v>
                </c:pt>
                <c:pt idx="10797">
                  <c:v>16.182001113891602</c:v>
                </c:pt>
                <c:pt idx="10798">
                  <c:v>10.846050262451172</c:v>
                </c:pt>
                <c:pt idx="10799">
                  <c:v>3.1390502452850342</c:v>
                </c:pt>
                <c:pt idx="10800">
                  <c:v>8.6929502487182617</c:v>
                </c:pt>
                <c:pt idx="10801">
                  <c:v>15.972001075744629</c:v>
                </c:pt>
                <c:pt idx="10802">
                  <c:v>12.312000274658203</c:v>
                </c:pt>
                <c:pt idx="10803">
                  <c:v>3.8290500640869141</c:v>
                </c:pt>
                <c:pt idx="10804">
                  <c:v>7.2150001525878906</c:v>
                </c:pt>
                <c:pt idx="10805">
                  <c:v>15.32295036315918</c:v>
                </c:pt>
                <c:pt idx="10806">
                  <c:v>13.344000816345215</c:v>
                </c:pt>
                <c:pt idx="10807">
                  <c:v>5.0929503440856934</c:v>
                </c:pt>
                <c:pt idx="10808">
                  <c:v>5.7619504928588867</c:v>
                </c:pt>
                <c:pt idx="10809">
                  <c:v>14.239951133728027</c:v>
                </c:pt>
                <c:pt idx="10810">
                  <c:v>14.428950309753418</c:v>
                </c:pt>
                <c:pt idx="10811">
                  <c:v>6.7390503883361816</c:v>
                </c:pt>
                <c:pt idx="10812">
                  <c:v>4.4850001335144043</c:v>
                </c:pt>
                <c:pt idx="10813">
                  <c:v>12.694951057434082</c:v>
                </c:pt>
                <c:pt idx="10814">
                  <c:v>15.358950614929199</c:v>
                </c:pt>
                <c:pt idx="10815">
                  <c:v>8.5020008087158203</c:v>
                </c:pt>
                <c:pt idx="10816">
                  <c:v>3.5220000743865967</c:v>
                </c:pt>
                <c:pt idx="10817">
                  <c:v>11.098050117492676</c:v>
                </c:pt>
                <c:pt idx="10818">
                  <c:v>15.928950309753418</c:v>
                </c:pt>
                <c:pt idx="10819">
                  <c:v>10.111050605773926</c:v>
                </c:pt>
                <c:pt idx="10820">
                  <c:v>3.0910501480102539</c:v>
                </c:pt>
                <c:pt idx="10821">
                  <c:v>9.5650501251220703</c:v>
                </c:pt>
                <c:pt idx="10822">
                  <c:v>16.182001113891602</c:v>
                </c:pt>
                <c:pt idx="10823">
                  <c:v>11.505000114440918</c:v>
                </c:pt>
                <c:pt idx="10824">
                  <c:v>3.340050220489502</c:v>
                </c:pt>
                <c:pt idx="10825">
                  <c:v>8.0729999542236328</c:v>
                </c:pt>
                <c:pt idx="10826">
                  <c:v>15.832950592041016</c:v>
                </c:pt>
                <c:pt idx="10827">
                  <c:v>12.750000953674316</c:v>
                </c:pt>
                <c:pt idx="10828">
                  <c:v>4.1710500717163086</c:v>
                </c:pt>
                <c:pt idx="10829">
                  <c:v>6.6910505294799805</c:v>
                </c:pt>
                <c:pt idx="10830">
                  <c:v>15.069000244140625</c:v>
                </c:pt>
                <c:pt idx="10831">
                  <c:v>13.780050277709961</c:v>
                </c:pt>
                <c:pt idx="10832">
                  <c:v>5.5270504951477051</c:v>
                </c:pt>
                <c:pt idx="10833">
                  <c:v>5.319000244140625</c:v>
                </c:pt>
                <c:pt idx="10834">
                  <c:v>13.789950370788574</c:v>
                </c:pt>
                <c:pt idx="10835">
                  <c:v>14.697000503540039</c:v>
                </c:pt>
                <c:pt idx="10836">
                  <c:v>7.1770501136779785</c:v>
                </c:pt>
                <c:pt idx="10837">
                  <c:v>4.2000002861022949</c:v>
                </c:pt>
                <c:pt idx="10838">
                  <c:v>12.340950965881348</c:v>
                </c:pt>
                <c:pt idx="10839">
                  <c:v>15.493050575256348</c:v>
                </c:pt>
                <c:pt idx="10840">
                  <c:v>8.7840003967285156</c:v>
                </c:pt>
                <c:pt idx="10841">
                  <c:v>3.3949501514434814</c:v>
                </c:pt>
                <c:pt idx="10842">
                  <c:v>10.798050880432129</c:v>
                </c:pt>
                <c:pt idx="10843">
                  <c:v>16.033950805664063</c:v>
                </c:pt>
                <c:pt idx="10844">
                  <c:v>10.37700080871582</c:v>
                </c:pt>
                <c:pt idx="10845">
                  <c:v>3.0460500717163086</c:v>
                </c:pt>
                <c:pt idx="10846">
                  <c:v>9.3640508651733398</c:v>
                </c:pt>
                <c:pt idx="10847">
                  <c:v>16.201950073242188</c:v>
                </c:pt>
                <c:pt idx="10848">
                  <c:v>11.694000244140625</c:v>
                </c:pt>
                <c:pt idx="10849">
                  <c:v>3.3880500793457031</c:v>
                </c:pt>
                <c:pt idx="10850">
                  <c:v>7.9360504150390625</c:v>
                </c:pt>
                <c:pt idx="10851">
                  <c:v>15.71505069732666</c:v>
                </c:pt>
                <c:pt idx="10852">
                  <c:v>12.778950691223145</c:v>
                </c:pt>
                <c:pt idx="10853">
                  <c:v>4.2739500999450684</c:v>
                </c:pt>
                <c:pt idx="10854">
                  <c:v>6.5089502334594727</c:v>
                </c:pt>
                <c:pt idx="10855">
                  <c:v>14.938950538635254</c:v>
                </c:pt>
                <c:pt idx="10856">
                  <c:v>13.866001129150391</c:v>
                </c:pt>
                <c:pt idx="10857">
                  <c:v>5.674950122833252</c:v>
                </c:pt>
                <c:pt idx="10858">
                  <c:v>5.2470002174377441</c:v>
                </c:pt>
                <c:pt idx="10859">
                  <c:v>13.632000923156738</c:v>
                </c:pt>
                <c:pt idx="10860">
                  <c:v>14.793001174926758</c:v>
                </c:pt>
                <c:pt idx="10861">
                  <c:v>7.3690505027770996</c:v>
                </c:pt>
                <c:pt idx="10862">
                  <c:v>4.068000316619873</c:v>
                </c:pt>
                <c:pt idx="10863">
                  <c:v>12.244950294494629</c:v>
                </c:pt>
                <c:pt idx="10864">
                  <c:v>15.579000473022461</c:v>
                </c:pt>
                <c:pt idx="10865">
                  <c:v>8.9779500961303711</c:v>
                </c:pt>
                <c:pt idx="10866">
                  <c:v>3.3670501708984375</c:v>
                </c:pt>
                <c:pt idx="10867">
                  <c:v>10.636050224304199</c:v>
                </c:pt>
                <c:pt idx="10868">
                  <c:v>16.087051391601563</c:v>
                </c:pt>
                <c:pt idx="10869">
                  <c:v>10.573050498962402</c:v>
                </c:pt>
                <c:pt idx="10870">
                  <c:v>3.0769500732421875</c:v>
                </c:pt>
                <c:pt idx="10871">
                  <c:v>9.1030502319335938</c:v>
                </c:pt>
                <c:pt idx="10872">
                  <c:v>16.077001571655273</c:v>
                </c:pt>
                <c:pt idx="10873">
                  <c:v>11.883000373840332</c:v>
                </c:pt>
                <c:pt idx="10874">
                  <c:v>3.5100002288818359</c:v>
                </c:pt>
                <c:pt idx="10875">
                  <c:v>7.6369504928588867</c:v>
                </c:pt>
                <c:pt idx="10876">
                  <c:v>15.610051155090332</c:v>
                </c:pt>
                <c:pt idx="10877">
                  <c:v>13.009050369262695</c:v>
                </c:pt>
                <c:pt idx="10878">
                  <c:v>4.6140003204345703</c:v>
                </c:pt>
                <c:pt idx="10879">
                  <c:v>6.2100005149841309</c:v>
                </c:pt>
                <c:pt idx="10880">
                  <c:v>14.683051109313965</c:v>
                </c:pt>
                <c:pt idx="10881">
                  <c:v>14.1510009765625</c:v>
                </c:pt>
                <c:pt idx="10882">
                  <c:v>6.0750002861022949</c:v>
                </c:pt>
                <c:pt idx="10883">
                  <c:v>4.8730502128601074</c:v>
                </c:pt>
                <c:pt idx="10884">
                  <c:v>13.177050590515137</c:v>
                </c:pt>
                <c:pt idx="10885">
                  <c:v>15.064050674438477</c:v>
                </c:pt>
                <c:pt idx="10886">
                  <c:v>7.8859505653381348</c:v>
                </c:pt>
                <c:pt idx="10887">
                  <c:v>3.8119502067565918</c:v>
                </c:pt>
                <c:pt idx="10888">
                  <c:v>11.677050590515137</c:v>
                </c:pt>
                <c:pt idx="10889">
                  <c:v>15.76305103302002</c:v>
                </c:pt>
                <c:pt idx="10890">
                  <c:v>9.6340503692626953</c:v>
                </c:pt>
                <c:pt idx="10891">
                  <c:v>3.1990501880645752</c:v>
                </c:pt>
                <c:pt idx="10892">
                  <c:v>10.111050605773926</c:v>
                </c:pt>
                <c:pt idx="10893">
                  <c:v>16.221000671386719</c:v>
                </c:pt>
                <c:pt idx="10894">
                  <c:v>11.023950576782227</c:v>
                </c:pt>
                <c:pt idx="10895">
                  <c:v>3.172950267791748</c:v>
                </c:pt>
                <c:pt idx="10896">
                  <c:v>8.5950002670288086</c:v>
                </c:pt>
                <c:pt idx="10897">
                  <c:v>16.078950881958008</c:v>
                </c:pt>
                <c:pt idx="10898">
                  <c:v>12.367050170898438</c:v>
                </c:pt>
                <c:pt idx="10899">
                  <c:v>3.82200026512146</c:v>
                </c:pt>
                <c:pt idx="10900">
                  <c:v>7.2010502815246582</c:v>
                </c:pt>
                <c:pt idx="10901">
                  <c:v>15.330000877380371</c:v>
                </c:pt>
                <c:pt idx="10902">
                  <c:v>13.444951057434082</c:v>
                </c:pt>
                <c:pt idx="10903">
                  <c:v>5.1079502105712891</c:v>
                </c:pt>
                <c:pt idx="10904">
                  <c:v>5.6629500389099121</c:v>
                </c:pt>
                <c:pt idx="10905">
                  <c:v>14.209051132202148</c:v>
                </c:pt>
                <c:pt idx="10906">
                  <c:v>14.470050811767578</c:v>
                </c:pt>
                <c:pt idx="10907">
                  <c:v>6.7630505561828613</c:v>
                </c:pt>
                <c:pt idx="10908">
                  <c:v>4.4779500961303711</c:v>
                </c:pt>
                <c:pt idx="10909">
                  <c:v>12.678000450134277</c:v>
                </c:pt>
                <c:pt idx="10910">
                  <c:v>15.387001037597656</c:v>
                </c:pt>
                <c:pt idx="10911">
                  <c:v>8.5110006332397461</c:v>
                </c:pt>
                <c:pt idx="10912">
                  <c:v>3.5580000877380371</c:v>
                </c:pt>
                <c:pt idx="10913">
                  <c:v>11.068950653076172</c:v>
                </c:pt>
                <c:pt idx="10914">
                  <c:v>15.979050636291504</c:v>
                </c:pt>
                <c:pt idx="10915">
                  <c:v>10.189950942993164</c:v>
                </c:pt>
                <c:pt idx="10916">
                  <c:v>3.0859501361846924</c:v>
                </c:pt>
                <c:pt idx="10917">
                  <c:v>9.4999504089355469</c:v>
                </c:pt>
                <c:pt idx="10918">
                  <c:v>16.14900016784668</c:v>
                </c:pt>
                <c:pt idx="10919">
                  <c:v>11.574000358581543</c:v>
                </c:pt>
                <c:pt idx="10920">
                  <c:v>3.3430502414703369</c:v>
                </c:pt>
                <c:pt idx="10921">
                  <c:v>7.9339504241943359</c:v>
                </c:pt>
                <c:pt idx="10922">
                  <c:v>15.772951126098633</c:v>
                </c:pt>
                <c:pt idx="10923">
                  <c:v>12.808050155639648</c:v>
                </c:pt>
                <c:pt idx="10924">
                  <c:v>4.3440003395080566</c:v>
                </c:pt>
                <c:pt idx="10925">
                  <c:v>6.4560003280639648</c:v>
                </c:pt>
                <c:pt idx="10926">
                  <c:v>14.868000984191895</c:v>
                </c:pt>
                <c:pt idx="10927">
                  <c:v>13.962000846862793</c:v>
                </c:pt>
                <c:pt idx="10928">
                  <c:v>5.8720502853393555</c:v>
                </c:pt>
                <c:pt idx="10929">
                  <c:v>5.1199502944946289</c:v>
                </c:pt>
                <c:pt idx="10930">
                  <c:v>13.402050971984863</c:v>
                </c:pt>
                <c:pt idx="10931">
                  <c:v>14.91300106048584</c:v>
                </c:pt>
                <c:pt idx="10932">
                  <c:v>7.6870503425598145</c:v>
                </c:pt>
                <c:pt idx="10933">
                  <c:v>3.9580502510070801</c:v>
                </c:pt>
                <c:pt idx="10934">
                  <c:v>11.931000709533691</c:v>
                </c:pt>
                <c:pt idx="10935">
                  <c:v>15.670050621032715</c:v>
                </c:pt>
                <c:pt idx="10936">
                  <c:v>9.3589506149291992</c:v>
                </c:pt>
                <c:pt idx="10937">
                  <c:v>3.2659502029418945</c:v>
                </c:pt>
                <c:pt idx="10938">
                  <c:v>10.216050148010254</c:v>
                </c:pt>
                <c:pt idx="10939">
                  <c:v>16.129951477050781</c:v>
                </c:pt>
                <c:pt idx="10940">
                  <c:v>10.921050071716309</c:v>
                </c:pt>
                <c:pt idx="10941">
                  <c:v>3.1630501747131348</c:v>
                </c:pt>
                <c:pt idx="10942">
                  <c:v>8.6880006790161133</c:v>
                </c:pt>
                <c:pt idx="10943">
                  <c:v>16.027050018310547</c:v>
                </c:pt>
                <c:pt idx="10944">
                  <c:v>12.279000282287598</c:v>
                </c:pt>
                <c:pt idx="10945">
                  <c:v>3.7669501304626465</c:v>
                </c:pt>
                <c:pt idx="10946">
                  <c:v>7.2610502243041992</c:v>
                </c:pt>
                <c:pt idx="10947">
                  <c:v>15.373050689697266</c:v>
                </c:pt>
                <c:pt idx="10948">
                  <c:v>13.276950836181641</c:v>
                </c:pt>
                <c:pt idx="10949">
                  <c:v>4.969050407409668</c:v>
                </c:pt>
                <c:pt idx="10950">
                  <c:v>5.8480501174926758</c:v>
                </c:pt>
                <c:pt idx="10951">
                  <c:v>14.377050399780273</c:v>
                </c:pt>
                <c:pt idx="10952">
                  <c:v>14.379000663757324</c:v>
                </c:pt>
                <c:pt idx="10953">
                  <c:v>6.504000186920166</c:v>
                </c:pt>
                <c:pt idx="10954">
                  <c:v>4.6000504493713379</c:v>
                </c:pt>
                <c:pt idx="10955">
                  <c:v>12.861001014709473</c:v>
                </c:pt>
                <c:pt idx="10956">
                  <c:v>15.234001159667969</c:v>
                </c:pt>
                <c:pt idx="10957">
                  <c:v>8.3050508499145508</c:v>
                </c:pt>
                <c:pt idx="10958">
                  <c:v>3.6130502223968506</c:v>
                </c:pt>
                <c:pt idx="10959">
                  <c:v>11.289000511169434</c:v>
                </c:pt>
                <c:pt idx="10960">
                  <c:v>15.91395092010498</c:v>
                </c:pt>
                <c:pt idx="10961">
                  <c:v>10.087050437927246</c:v>
                </c:pt>
                <c:pt idx="10962">
                  <c:v>3.1390502452850342</c:v>
                </c:pt>
                <c:pt idx="10963">
                  <c:v>9.7110004425048828</c:v>
                </c:pt>
                <c:pt idx="10964">
                  <c:v>16.16295051574707</c:v>
                </c:pt>
                <c:pt idx="10965">
                  <c:v>11.347050666809082</c:v>
                </c:pt>
                <c:pt idx="10966">
                  <c:v>3.301950216293335</c:v>
                </c:pt>
                <c:pt idx="10967">
                  <c:v>8.1880502700805664</c:v>
                </c:pt>
                <c:pt idx="10968">
                  <c:v>15.856950759887695</c:v>
                </c:pt>
                <c:pt idx="10969">
                  <c:v>12.601950645446777</c:v>
                </c:pt>
                <c:pt idx="10970">
                  <c:v>4.150050163269043</c:v>
                </c:pt>
                <c:pt idx="10971">
                  <c:v>6.7440004348754883</c:v>
                </c:pt>
                <c:pt idx="10972">
                  <c:v>15.046950340270996</c:v>
                </c:pt>
                <c:pt idx="10973">
                  <c:v>13.680000305175781</c:v>
                </c:pt>
                <c:pt idx="10974">
                  <c:v>5.5440001487731934</c:v>
                </c:pt>
                <c:pt idx="10975">
                  <c:v>5.338050365447998</c:v>
                </c:pt>
                <c:pt idx="10976">
                  <c:v>13.725000381469727</c:v>
                </c:pt>
                <c:pt idx="10977">
                  <c:v>14.716950416564941</c:v>
                </c:pt>
                <c:pt idx="10978">
                  <c:v>7.3350005149841309</c:v>
                </c:pt>
                <c:pt idx="10979">
                  <c:v>4.1230502128601074</c:v>
                </c:pt>
                <c:pt idx="10980">
                  <c:v>12.211050987243652</c:v>
                </c:pt>
                <c:pt idx="10981">
                  <c:v>15.544950485229492</c:v>
                </c:pt>
                <c:pt idx="10982">
                  <c:v>9.0049505233764648</c:v>
                </c:pt>
                <c:pt idx="10983">
                  <c:v>3.3930001258850098</c:v>
                </c:pt>
                <c:pt idx="10984">
                  <c:v>10.582950592041016</c:v>
                </c:pt>
                <c:pt idx="10985">
                  <c:v>16.065000534057617</c:v>
                </c:pt>
                <c:pt idx="10986">
                  <c:v>10.609050750732422</c:v>
                </c:pt>
                <c:pt idx="10987">
                  <c:v>3.109950065612793</c:v>
                </c:pt>
                <c:pt idx="10988">
                  <c:v>9.0120000839233398</c:v>
                </c:pt>
                <c:pt idx="10989">
                  <c:v>16.069950103759766</c:v>
                </c:pt>
                <c:pt idx="10990">
                  <c:v>11.943000793457031</c:v>
                </c:pt>
                <c:pt idx="10991">
                  <c:v>3.5680501461029053</c:v>
                </c:pt>
                <c:pt idx="10992">
                  <c:v>7.5870003700256348</c:v>
                </c:pt>
                <c:pt idx="10993">
                  <c:v>15.555000305175781</c:v>
                </c:pt>
                <c:pt idx="10994">
                  <c:v>13.06605052947998</c:v>
                </c:pt>
                <c:pt idx="10995">
                  <c:v>4.6840500831604004</c:v>
                </c:pt>
                <c:pt idx="10996">
                  <c:v>6.1450505256652832</c:v>
                </c:pt>
                <c:pt idx="10997">
                  <c:v>14.628000259399414</c:v>
                </c:pt>
                <c:pt idx="10998">
                  <c:v>14.118000984191895</c:v>
                </c:pt>
                <c:pt idx="10999">
                  <c:v>6.1230001449584961</c:v>
                </c:pt>
                <c:pt idx="11000">
                  <c:v>4.8660001754760742</c:v>
                </c:pt>
                <c:pt idx="11001">
                  <c:v>13.246050834655762</c:v>
                </c:pt>
                <c:pt idx="11002">
                  <c:v>15.081000328063965</c:v>
                </c:pt>
                <c:pt idx="11003">
                  <c:v>7.8640503883361816</c:v>
                </c:pt>
                <c:pt idx="11004">
                  <c:v>3.8430001735687256</c:v>
                </c:pt>
                <c:pt idx="11005">
                  <c:v>11.734951019287109</c:v>
                </c:pt>
                <c:pt idx="11006">
                  <c:v>15.754051208496094</c:v>
                </c:pt>
                <c:pt idx="11007">
                  <c:v>9.5050506591796875</c:v>
                </c:pt>
                <c:pt idx="11008">
                  <c:v>3.2370002269744873</c:v>
                </c:pt>
                <c:pt idx="11009">
                  <c:v>10.189950942993164</c:v>
                </c:pt>
                <c:pt idx="11010">
                  <c:v>16.141950607299805</c:v>
                </c:pt>
                <c:pt idx="11011">
                  <c:v>10.915950775146484</c:v>
                </c:pt>
                <c:pt idx="11012">
                  <c:v>3.1249501705169678</c:v>
                </c:pt>
                <c:pt idx="11013">
                  <c:v>8.7480001449584961</c:v>
                </c:pt>
                <c:pt idx="11014">
                  <c:v>16.029001235961914</c:v>
                </c:pt>
                <c:pt idx="11015">
                  <c:v>12.207000732421875</c:v>
                </c:pt>
                <c:pt idx="11016">
                  <c:v>3.7000501155853271</c:v>
                </c:pt>
                <c:pt idx="11017">
                  <c:v>7.3740005493164063</c:v>
                </c:pt>
                <c:pt idx="11018">
                  <c:v>15.414000511169434</c:v>
                </c:pt>
                <c:pt idx="11019">
                  <c:v>13.222050666809082</c:v>
                </c:pt>
                <c:pt idx="11020">
                  <c:v>4.8610501289367676</c:v>
                </c:pt>
                <c:pt idx="11021">
                  <c:v>5.9920501708984375</c:v>
                </c:pt>
                <c:pt idx="11022">
                  <c:v>14.563050270080566</c:v>
                </c:pt>
                <c:pt idx="11023">
                  <c:v>14.319000244140625</c:v>
                </c:pt>
                <c:pt idx="11024">
                  <c:v>6.334050178527832</c:v>
                </c:pt>
                <c:pt idx="11025">
                  <c:v>4.6840500831604004</c:v>
                </c:pt>
                <c:pt idx="11026">
                  <c:v>12.997050285339355</c:v>
                </c:pt>
                <c:pt idx="11027">
                  <c:v>15.217050552368164</c:v>
                </c:pt>
                <c:pt idx="11028">
                  <c:v>8.0800504684448242</c:v>
                </c:pt>
                <c:pt idx="11029">
                  <c:v>3.7000501155853271</c:v>
                </c:pt>
                <c:pt idx="11030">
                  <c:v>11.557950973510742</c:v>
                </c:pt>
                <c:pt idx="11031">
                  <c:v>15.808950424194336</c:v>
                </c:pt>
                <c:pt idx="11032">
                  <c:v>9.7999505996704102</c:v>
                </c:pt>
                <c:pt idx="11033">
                  <c:v>3.1390502452850342</c:v>
                </c:pt>
                <c:pt idx="11034">
                  <c:v>9.8569507598876953</c:v>
                </c:pt>
                <c:pt idx="11035">
                  <c:v>16.197000503540039</c:v>
                </c:pt>
                <c:pt idx="11036">
                  <c:v>11.212950706481934</c:v>
                </c:pt>
                <c:pt idx="11037">
                  <c:v>3.2329502105712891</c:v>
                </c:pt>
                <c:pt idx="11038">
                  <c:v>8.2480506896972656</c:v>
                </c:pt>
                <c:pt idx="11039">
                  <c:v>15.895051002502441</c:v>
                </c:pt>
                <c:pt idx="11040">
                  <c:v>12.54900074005127</c:v>
                </c:pt>
                <c:pt idx="11041">
                  <c:v>4.0780501365661621</c:v>
                </c:pt>
                <c:pt idx="11042">
                  <c:v>6.7200002670288086</c:v>
                </c:pt>
                <c:pt idx="11043">
                  <c:v>14.959051132202148</c:v>
                </c:pt>
                <c:pt idx="11044">
                  <c:v>13.717950820922852</c:v>
                </c:pt>
                <c:pt idx="11045">
                  <c:v>5.7660002708435059</c:v>
                </c:pt>
                <c:pt idx="11046">
                  <c:v>5.275050163269043</c:v>
                </c:pt>
                <c:pt idx="11047">
                  <c:v>13.53600025177002</c:v>
                </c:pt>
                <c:pt idx="11048">
                  <c:v>14.829000473022461</c:v>
                </c:pt>
                <c:pt idx="11049">
                  <c:v>7.6560001373291016</c:v>
                </c:pt>
                <c:pt idx="11050">
                  <c:v>3.961050271987915</c:v>
                </c:pt>
                <c:pt idx="11051">
                  <c:v>11.71095085144043</c:v>
                </c:pt>
                <c:pt idx="11052">
                  <c:v>15.672000885009766</c:v>
                </c:pt>
                <c:pt idx="11053">
                  <c:v>9.6270008087158203</c:v>
                </c:pt>
                <c:pt idx="11054">
                  <c:v>3.3210000991821289</c:v>
                </c:pt>
                <c:pt idx="11055">
                  <c:v>9.8520002365112305</c:v>
                </c:pt>
                <c:pt idx="11056">
                  <c:v>16.145999908447266</c:v>
                </c:pt>
                <c:pt idx="11057">
                  <c:v>11.20305061340332</c:v>
                </c:pt>
                <c:pt idx="11058">
                  <c:v>3.4740002155303955</c:v>
                </c:pt>
                <c:pt idx="11059">
                  <c:v>8.053950309753418</c:v>
                </c:pt>
                <c:pt idx="11060">
                  <c:v>15.73905086517334</c:v>
                </c:pt>
                <c:pt idx="11061">
                  <c:v>12.705000877380371</c:v>
                </c:pt>
                <c:pt idx="11062">
                  <c:v>4.6069502830505371</c:v>
                </c:pt>
                <c:pt idx="11063">
                  <c:v>6.3769502639770508</c:v>
                </c:pt>
                <c:pt idx="11064">
                  <c:v>14.605950355529785</c:v>
                </c:pt>
                <c:pt idx="11065">
                  <c:v>14.03895092010498</c:v>
                </c:pt>
                <c:pt idx="11066">
                  <c:v>6.4560003280639648</c:v>
                </c:pt>
                <c:pt idx="11067">
                  <c:v>4.7650504112243652</c:v>
                </c:pt>
                <c:pt idx="11068">
                  <c:v>12.754950523376465</c:v>
                </c:pt>
                <c:pt idx="11069">
                  <c:v>15.244050979614258</c:v>
                </c:pt>
                <c:pt idx="11070">
                  <c:v>8.6550006866455078</c:v>
                </c:pt>
                <c:pt idx="11071">
                  <c:v>3.6210002899169922</c:v>
                </c:pt>
                <c:pt idx="11072">
                  <c:v>10.702950477600098</c:v>
                </c:pt>
                <c:pt idx="11073">
                  <c:v>15.981000900268555</c:v>
                </c:pt>
                <c:pt idx="11074">
                  <c:v>10.510950088500977</c:v>
                </c:pt>
                <c:pt idx="11075">
                  <c:v>3.3259501457214355</c:v>
                </c:pt>
                <c:pt idx="11076">
                  <c:v>8.7750005722045898</c:v>
                </c:pt>
                <c:pt idx="11077">
                  <c:v>15.92595100402832</c:v>
                </c:pt>
                <c:pt idx="11078">
                  <c:v>12.147000312805176</c:v>
                </c:pt>
                <c:pt idx="11079">
                  <c:v>4.0849499702453613</c:v>
                </c:pt>
                <c:pt idx="11080">
                  <c:v>7.033050537109375</c:v>
                </c:pt>
                <c:pt idx="11081">
                  <c:v>15.129000663757324</c:v>
                </c:pt>
                <c:pt idx="11082">
                  <c:v>13.53600025177002</c:v>
                </c:pt>
                <c:pt idx="11083">
                  <c:v>5.7310504913330078</c:v>
                </c:pt>
                <c:pt idx="11084">
                  <c:v>5.3520002365112305</c:v>
                </c:pt>
                <c:pt idx="11085">
                  <c:v>13.399050712585449</c:v>
                </c:pt>
                <c:pt idx="11086">
                  <c:v>14.817000389099121</c:v>
                </c:pt>
                <c:pt idx="11087">
                  <c:v>7.8600006103515625</c:v>
                </c:pt>
                <c:pt idx="11088">
                  <c:v>3.9370501041412354</c:v>
                </c:pt>
                <c:pt idx="11089">
                  <c:v>11.469000816345215</c:v>
                </c:pt>
                <c:pt idx="11090">
                  <c:v>15.71505069732666</c:v>
                </c:pt>
                <c:pt idx="11091">
                  <c:v>9.8640003204345703</c:v>
                </c:pt>
                <c:pt idx="11092">
                  <c:v>3.2880001068115234</c:v>
                </c:pt>
                <c:pt idx="11093">
                  <c:v>9.5290508270263672</c:v>
                </c:pt>
                <c:pt idx="11094">
                  <c:v>16.105951309204102</c:v>
                </c:pt>
                <c:pt idx="11095">
                  <c:v>11.572050094604492</c:v>
                </c:pt>
                <c:pt idx="11096">
                  <c:v>3.6370501518249512</c:v>
                </c:pt>
                <c:pt idx="11097">
                  <c:v>7.6510505676269531</c:v>
                </c:pt>
                <c:pt idx="11098">
                  <c:v>15.493050575256348</c:v>
                </c:pt>
                <c:pt idx="11099">
                  <c:v>12.967950820922852</c:v>
                </c:pt>
                <c:pt idx="11100">
                  <c:v>4.9980001449584961</c:v>
                </c:pt>
                <c:pt idx="11101">
                  <c:v>5.9940004348754883</c:v>
                </c:pt>
                <c:pt idx="11102">
                  <c:v>14.274001121520996</c:v>
                </c:pt>
                <c:pt idx="11103">
                  <c:v>14.319000244140625</c:v>
                </c:pt>
                <c:pt idx="11104">
                  <c:v>6.8749504089355469</c:v>
                </c:pt>
                <c:pt idx="11105">
                  <c:v>4.4830503463745117</c:v>
                </c:pt>
                <c:pt idx="11106">
                  <c:v>12.417000770568848</c:v>
                </c:pt>
                <c:pt idx="11107">
                  <c:v>15.387001037597656</c:v>
                </c:pt>
                <c:pt idx="11108">
                  <c:v>8.8939504623413086</c:v>
                </c:pt>
                <c:pt idx="11109">
                  <c:v>3.5059502124786377</c:v>
                </c:pt>
                <c:pt idx="11110">
                  <c:v>10.506000518798828</c:v>
                </c:pt>
                <c:pt idx="11111">
                  <c:v>16.132051467895508</c:v>
                </c:pt>
                <c:pt idx="11112">
                  <c:v>10.675950050354004</c:v>
                </c:pt>
                <c:pt idx="11113">
                  <c:v>3.2400002479553223</c:v>
                </c:pt>
                <c:pt idx="11114">
                  <c:v>8.6190004348754883</c:v>
                </c:pt>
                <c:pt idx="11115">
                  <c:v>15.949951171875</c:v>
                </c:pt>
                <c:pt idx="11116">
                  <c:v>12.2760009765625</c:v>
                </c:pt>
                <c:pt idx="11117">
                  <c:v>4.0090503692626953</c:v>
                </c:pt>
                <c:pt idx="11118">
                  <c:v>7.0170001983642578</c:v>
                </c:pt>
                <c:pt idx="11119">
                  <c:v>15.078001022338867</c:v>
                </c:pt>
                <c:pt idx="11120">
                  <c:v>13.588951110839844</c:v>
                </c:pt>
                <c:pt idx="11121">
                  <c:v>5.6539502143859863</c:v>
                </c:pt>
                <c:pt idx="11122">
                  <c:v>5.395050048828125</c:v>
                </c:pt>
                <c:pt idx="11123">
                  <c:v>13.54995059967041</c:v>
                </c:pt>
                <c:pt idx="11124">
                  <c:v>14.731050491333008</c:v>
                </c:pt>
                <c:pt idx="11125">
                  <c:v>7.6350002288818359</c:v>
                </c:pt>
                <c:pt idx="11126">
                  <c:v>4.0230002403259277</c:v>
                </c:pt>
                <c:pt idx="11127">
                  <c:v>11.728050231933594</c:v>
                </c:pt>
                <c:pt idx="11128">
                  <c:v>15.658050537109375</c:v>
                </c:pt>
                <c:pt idx="11129">
                  <c:v>9.6100502014160156</c:v>
                </c:pt>
                <c:pt idx="11130">
                  <c:v>3.2710502147674561</c:v>
                </c:pt>
                <c:pt idx="11131">
                  <c:v>9.8359508514404297</c:v>
                </c:pt>
                <c:pt idx="11132">
                  <c:v>16.177949905395508</c:v>
                </c:pt>
                <c:pt idx="11133">
                  <c:v>11.244000434875488</c:v>
                </c:pt>
                <c:pt idx="11134">
                  <c:v>3.4360501766204834</c:v>
                </c:pt>
                <c:pt idx="11135">
                  <c:v>8.122950553894043</c:v>
                </c:pt>
                <c:pt idx="11136">
                  <c:v>15.766050338745117</c:v>
                </c:pt>
                <c:pt idx="11137">
                  <c:v>12.694951057434082</c:v>
                </c:pt>
                <c:pt idx="11138">
                  <c:v>4.4640002250671387</c:v>
                </c:pt>
                <c:pt idx="11139">
                  <c:v>6.4420504570007324</c:v>
                </c:pt>
                <c:pt idx="11140">
                  <c:v>14.692950248718262</c:v>
                </c:pt>
                <c:pt idx="11141">
                  <c:v>14.005050659179688</c:v>
                </c:pt>
                <c:pt idx="11142">
                  <c:v>6.2070002555847168</c:v>
                </c:pt>
                <c:pt idx="11143">
                  <c:v>4.8900003433227539</c:v>
                </c:pt>
                <c:pt idx="11144">
                  <c:v>13.015950202941895</c:v>
                </c:pt>
                <c:pt idx="11145">
                  <c:v>15.07395076751709</c:v>
                </c:pt>
                <c:pt idx="11146">
                  <c:v>8.1610507965087891</c:v>
                </c:pt>
                <c:pt idx="11147">
                  <c:v>3.7830002307891846</c:v>
                </c:pt>
                <c:pt idx="11148">
                  <c:v>11.188950538635254</c:v>
                </c:pt>
                <c:pt idx="11149">
                  <c:v>15.87600040435791</c:v>
                </c:pt>
                <c:pt idx="11150">
                  <c:v>10.135050773620605</c:v>
                </c:pt>
                <c:pt idx="11151">
                  <c:v>3.1750502586364746</c:v>
                </c:pt>
                <c:pt idx="11152">
                  <c:v>9.4210500717163086</c:v>
                </c:pt>
                <c:pt idx="11153">
                  <c:v>16.075050354003906</c:v>
                </c:pt>
                <c:pt idx="11154">
                  <c:v>11.610000610351563</c:v>
                </c:pt>
                <c:pt idx="11155">
                  <c:v>3.5560500621795654</c:v>
                </c:pt>
                <c:pt idx="11156">
                  <c:v>7.7850003242492676</c:v>
                </c:pt>
                <c:pt idx="11157">
                  <c:v>15.6510009765625</c:v>
                </c:pt>
                <c:pt idx="11158">
                  <c:v>12.930000305175781</c:v>
                </c:pt>
                <c:pt idx="11159">
                  <c:v>4.7700004577636719</c:v>
                </c:pt>
                <c:pt idx="11160">
                  <c:v>6.1500000953674316</c:v>
                </c:pt>
                <c:pt idx="11161">
                  <c:v>14.515050888061523</c:v>
                </c:pt>
                <c:pt idx="11162">
                  <c:v>14.227951049804688</c:v>
                </c:pt>
                <c:pt idx="11163">
                  <c:v>6.4369502067565918</c:v>
                </c:pt>
                <c:pt idx="11164">
                  <c:v>4.669950008392334</c:v>
                </c:pt>
                <c:pt idx="11165">
                  <c:v>12.808050155639648</c:v>
                </c:pt>
                <c:pt idx="11166">
                  <c:v>15.238950729370117</c:v>
                </c:pt>
                <c:pt idx="11167">
                  <c:v>8.3719501495361328</c:v>
                </c:pt>
                <c:pt idx="11168">
                  <c:v>3.6760501861572266</c:v>
                </c:pt>
                <c:pt idx="11169">
                  <c:v>11.020950317382813</c:v>
                </c:pt>
                <c:pt idx="11170">
                  <c:v>15.972001075744629</c:v>
                </c:pt>
                <c:pt idx="11171">
                  <c:v>10.252050399780273</c:v>
                </c:pt>
                <c:pt idx="11172">
                  <c:v>3.1650002002716064</c:v>
                </c:pt>
                <c:pt idx="11173">
                  <c:v>9.3400506973266602</c:v>
                </c:pt>
                <c:pt idx="11174">
                  <c:v>16.126951217651367</c:v>
                </c:pt>
                <c:pt idx="11175">
                  <c:v>11.758950233459473</c:v>
                </c:pt>
                <c:pt idx="11176">
                  <c:v>3.5440502166748047</c:v>
                </c:pt>
                <c:pt idx="11177">
                  <c:v>7.6939501762390137</c:v>
                </c:pt>
                <c:pt idx="11178">
                  <c:v>15.610051155090332</c:v>
                </c:pt>
                <c:pt idx="11179">
                  <c:v>12.955950736999512</c:v>
                </c:pt>
                <c:pt idx="11180">
                  <c:v>4.6620001792907715</c:v>
                </c:pt>
                <c:pt idx="11181">
                  <c:v>6.1780505180358887</c:v>
                </c:pt>
                <c:pt idx="11182">
                  <c:v>14.554050445556641</c:v>
                </c:pt>
                <c:pt idx="11183">
                  <c:v>14.149050712585449</c:v>
                </c:pt>
                <c:pt idx="11184">
                  <c:v>6.334050178527832</c:v>
                </c:pt>
                <c:pt idx="11185">
                  <c:v>4.7940001487731934</c:v>
                </c:pt>
                <c:pt idx="11186">
                  <c:v>13.00200080871582</c:v>
                </c:pt>
                <c:pt idx="11187">
                  <c:v>15.15000057220459</c:v>
                </c:pt>
                <c:pt idx="11188">
                  <c:v>8.1379499435424805</c:v>
                </c:pt>
                <c:pt idx="11189">
                  <c:v>3.6850502490997314</c:v>
                </c:pt>
                <c:pt idx="11190">
                  <c:v>11.308950424194336</c:v>
                </c:pt>
                <c:pt idx="11191">
                  <c:v>15.811050415039063</c:v>
                </c:pt>
                <c:pt idx="11192">
                  <c:v>9.9750003814697266</c:v>
                </c:pt>
                <c:pt idx="11193">
                  <c:v>3.1699502468109131</c:v>
                </c:pt>
                <c:pt idx="11194">
                  <c:v>9.6820507049560547</c:v>
                </c:pt>
                <c:pt idx="11195">
                  <c:v>16.135049819946289</c:v>
                </c:pt>
                <c:pt idx="11196">
                  <c:v>11.347050666809082</c:v>
                </c:pt>
                <c:pt idx="11197">
                  <c:v>3.4270501136779785</c:v>
                </c:pt>
                <c:pt idx="11198">
                  <c:v>8.1019506454467773</c:v>
                </c:pt>
                <c:pt idx="11199">
                  <c:v>15.768000602722168</c:v>
                </c:pt>
                <c:pt idx="11200">
                  <c:v>12.70995044708252</c:v>
                </c:pt>
                <c:pt idx="11201">
                  <c:v>4.3030500411987305</c:v>
                </c:pt>
                <c:pt idx="11202">
                  <c:v>6.5569500923156738</c:v>
                </c:pt>
                <c:pt idx="11203">
                  <c:v>14.92500114440918</c:v>
                </c:pt>
                <c:pt idx="11204">
                  <c:v>13.85205078125</c:v>
                </c:pt>
                <c:pt idx="11205">
                  <c:v>5.7570004463195801</c:v>
                </c:pt>
                <c:pt idx="11206">
                  <c:v>5.1679501533508301</c:v>
                </c:pt>
                <c:pt idx="11207">
                  <c:v>13.444951057434082</c:v>
                </c:pt>
                <c:pt idx="11208">
                  <c:v>14.884050369262695</c:v>
                </c:pt>
                <c:pt idx="11209">
                  <c:v>7.5790505409240723</c:v>
                </c:pt>
                <c:pt idx="11210">
                  <c:v>3.9270002841949463</c:v>
                </c:pt>
                <c:pt idx="11211">
                  <c:v>12.016950607299805</c:v>
                </c:pt>
                <c:pt idx="11212">
                  <c:v>15.643950462341309</c:v>
                </c:pt>
                <c:pt idx="11213">
                  <c:v>9.2970008850097656</c:v>
                </c:pt>
                <c:pt idx="11214">
                  <c:v>3.3090002536773682</c:v>
                </c:pt>
                <c:pt idx="11215">
                  <c:v>10.309950828552246</c:v>
                </c:pt>
                <c:pt idx="11216">
                  <c:v>16.135049819946289</c:v>
                </c:pt>
                <c:pt idx="11217">
                  <c:v>10.837050437927246</c:v>
                </c:pt>
                <c:pt idx="11218">
                  <c:v>3.1990501880645752</c:v>
                </c:pt>
                <c:pt idx="11219">
                  <c:v>8.7529506683349609</c:v>
                </c:pt>
                <c:pt idx="11220">
                  <c:v>16.008001327514648</c:v>
                </c:pt>
                <c:pt idx="11221">
                  <c:v>12.219000816345215</c:v>
                </c:pt>
                <c:pt idx="11222">
                  <c:v>3.7500002384185791</c:v>
                </c:pt>
                <c:pt idx="11223">
                  <c:v>7.3759503364562988</c:v>
                </c:pt>
                <c:pt idx="11224">
                  <c:v>15.411001205444336</c:v>
                </c:pt>
                <c:pt idx="11225">
                  <c:v>13.228950500488281</c:v>
                </c:pt>
                <c:pt idx="11226">
                  <c:v>4.9450502395629883</c:v>
                </c:pt>
                <c:pt idx="11227">
                  <c:v>5.9410500526428223</c:v>
                </c:pt>
                <c:pt idx="11228">
                  <c:v>14.436000823974609</c:v>
                </c:pt>
                <c:pt idx="11229">
                  <c:v>14.368950843811035</c:v>
                </c:pt>
                <c:pt idx="11230">
                  <c:v>6.5299501419067383</c:v>
                </c:pt>
                <c:pt idx="11231">
                  <c:v>4.6170001029968262</c:v>
                </c:pt>
                <c:pt idx="11232">
                  <c:v>12.883950233459473</c:v>
                </c:pt>
                <c:pt idx="11233">
                  <c:v>15.265050888061523</c:v>
                </c:pt>
                <c:pt idx="11234">
                  <c:v>8.2069501876831055</c:v>
                </c:pt>
                <c:pt idx="11235">
                  <c:v>3.6850502490997314</c:v>
                </c:pt>
                <c:pt idx="11236">
                  <c:v>11.341950416564941</c:v>
                </c:pt>
                <c:pt idx="11237">
                  <c:v>15.844950675964355</c:v>
                </c:pt>
                <c:pt idx="11238">
                  <c:v>9.9409503936767578</c:v>
                </c:pt>
                <c:pt idx="11239">
                  <c:v>3.1609501838684082</c:v>
                </c:pt>
                <c:pt idx="11240">
                  <c:v>9.7399501800537109</c:v>
                </c:pt>
                <c:pt idx="11241">
                  <c:v>16.194000244140625</c:v>
                </c:pt>
                <c:pt idx="11242">
                  <c:v>11.257950782775879</c:v>
                </c:pt>
                <c:pt idx="11243">
                  <c:v>3.2970001697540283</c:v>
                </c:pt>
                <c:pt idx="11244">
                  <c:v>8.2860002517700195</c:v>
                </c:pt>
                <c:pt idx="11245">
                  <c:v>15.91395092010498</c:v>
                </c:pt>
                <c:pt idx="11246">
                  <c:v>12.595050811767578</c:v>
                </c:pt>
                <c:pt idx="11247">
                  <c:v>4.068000316619873</c:v>
                </c:pt>
                <c:pt idx="11248">
                  <c:v>6.8830504417419434</c:v>
                </c:pt>
                <c:pt idx="11249">
                  <c:v>15.13800048828125</c:v>
                </c:pt>
                <c:pt idx="11250">
                  <c:v>13.627050399780273</c:v>
                </c:pt>
                <c:pt idx="11251">
                  <c:v>5.4049501419067383</c:v>
                </c:pt>
                <c:pt idx="11252">
                  <c:v>5.4840002059936523</c:v>
                </c:pt>
                <c:pt idx="11253">
                  <c:v>13.948050498962402</c:v>
                </c:pt>
                <c:pt idx="11254">
                  <c:v>14.650051116943359</c:v>
                </c:pt>
                <c:pt idx="11255">
                  <c:v>7.0309505462646484</c:v>
                </c:pt>
                <c:pt idx="11256">
                  <c:v>4.2720003128051758</c:v>
                </c:pt>
                <c:pt idx="11257">
                  <c:v>12.46095085144043</c:v>
                </c:pt>
                <c:pt idx="11258">
                  <c:v>15.457050323486328</c:v>
                </c:pt>
                <c:pt idx="11259">
                  <c:v>8.7199506759643555</c:v>
                </c:pt>
                <c:pt idx="11260">
                  <c:v>3.4960501194000244</c:v>
                </c:pt>
                <c:pt idx="11261">
                  <c:v>10.864950180053711</c:v>
                </c:pt>
                <c:pt idx="11262">
                  <c:v>16.003049850463867</c:v>
                </c:pt>
                <c:pt idx="11263">
                  <c:v>10.31505012512207</c:v>
                </c:pt>
                <c:pt idx="11264">
                  <c:v>3.1369502544403076</c:v>
                </c:pt>
                <c:pt idx="11265">
                  <c:v>9.5220003128051758</c:v>
                </c:pt>
                <c:pt idx="11266">
                  <c:v>16.084051132202148</c:v>
                </c:pt>
                <c:pt idx="11267">
                  <c:v>11.634000778198242</c:v>
                </c:pt>
                <c:pt idx="11268">
                  <c:v>3.4150502681732178</c:v>
                </c:pt>
                <c:pt idx="11269">
                  <c:v>7.9909505844116211</c:v>
                </c:pt>
                <c:pt idx="11270">
                  <c:v>15.768000602722168</c:v>
                </c:pt>
                <c:pt idx="11271">
                  <c:v>12.760050773620605</c:v>
                </c:pt>
                <c:pt idx="11272">
                  <c:v>4.1929502487182617</c:v>
                </c:pt>
                <c:pt idx="11273">
                  <c:v>6.6409502029418945</c:v>
                </c:pt>
                <c:pt idx="11274">
                  <c:v>15.013950347900391</c:v>
                </c:pt>
                <c:pt idx="11275">
                  <c:v>13.738950729370117</c:v>
                </c:pt>
                <c:pt idx="11276">
                  <c:v>5.4840002059936523</c:v>
                </c:pt>
                <c:pt idx="11277">
                  <c:v>5.3470501899719238</c:v>
                </c:pt>
                <c:pt idx="11278">
                  <c:v>13.902000427246094</c:v>
                </c:pt>
                <c:pt idx="11279">
                  <c:v>14.757000923156738</c:v>
                </c:pt>
                <c:pt idx="11280">
                  <c:v>7.1359505653381348</c:v>
                </c:pt>
                <c:pt idx="11281">
                  <c:v>4.2070503234863281</c:v>
                </c:pt>
                <c:pt idx="11282">
                  <c:v>12.409950256347656</c:v>
                </c:pt>
                <c:pt idx="11283">
                  <c:v>15.415950775146484</c:v>
                </c:pt>
                <c:pt idx="11284">
                  <c:v>8.6569499969482422</c:v>
                </c:pt>
                <c:pt idx="11285">
                  <c:v>3.4620001316070557</c:v>
                </c:pt>
                <c:pt idx="11286">
                  <c:v>11.002050399780273</c:v>
                </c:pt>
                <c:pt idx="11287">
                  <c:v>16.012050628662109</c:v>
                </c:pt>
                <c:pt idx="11288">
                  <c:v>10.185000419616699</c:v>
                </c:pt>
                <c:pt idx="11289">
                  <c:v>3.0769500732421875</c:v>
                </c:pt>
                <c:pt idx="11290">
                  <c:v>9.6340503692626953</c:v>
                </c:pt>
                <c:pt idx="11291">
                  <c:v>16.145999908447266</c:v>
                </c:pt>
                <c:pt idx="11292">
                  <c:v>11.389950752258301</c:v>
                </c:pt>
                <c:pt idx="11293">
                  <c:v>3.2370002269744873</c:v>
                </c:pt>
                <c:pt idx="11294">
                  <c:v>8.1829500198364258</c:v>
                </c:pt>
                <c:pt idx="11295">
                  <c:v>15.892951011657715</c:v>
                </c:pt>
                <c:pt idx="11296">
                  <c:v>12.625950813293457</c:v>
                </c:pt>
                <c:pt idx="11297">
                  <c:v>3.9529502391815186</c:v>
                </c:pt>
                <c:pt idx="11298">
                  <c:v>6.9880504608154297</c:v>
                </c:pt>
                <c:pt idx="11299">
                  <c:v>15.226950645446777</c:v>
                </c:pt>
                <c:pt idx="11300">
                  <c:v>13.57905101776123</c:v>
                </c:pt>
                <c:pt idx="11301">
                  <c:v>5.1150002479553223</c:v>
                </c:pt>
                <c:pt idx="11302">
                  <c:v>5.6280002593994141</c:v>
                </c:pt>
                <c:pt idx="11303">
                  <c:v>14.242051124572754</c:v>
                </c:pt>
                <c:pt idx="11304">
                  <c:v>14.475000381469727</c:v>
                </c:pt>
                <c:pt idx="11305">
                  <c:v>6.6360001564025879</c:v>
                </c:pt>
                <c:pt idx="11306">
                  <c:v>4.5070500373840332</c:v>
                </c:pt>
                <c:pt idx="11307">
                  <c:v>12.813000679016113</c:v>
                </c:pt>
                <c:pt idx="11308">
                  <c:v>15.274950981140137</c:v>
                </c:pt>
                <c:pt idx="11309">
                  <c:v>8.2410001754760742</c:v>
                </c:pt>
                <c:pt idx="11310">
                  <c:v>3.6679501533508301</c:v>
                </c:pt>
                <c:pt idx="11311">
                  <c:v>11.437950134277344</c:v>
                </c:pt>
                <c:pt idx="11312">
                  <c:v>15.811050415039063</c:v>
                </c:pt>
                <c:pt idx="11313">
                  <c:v>9.8089504241943359</c:v>
                </c:pt>
                <c:pt idx="11314">
                  <c:v>3.1849501132965088</c:v>
                </c:pt>
                <c:pt idx="11315">
                  <c:v>10.027050018310547</c:v>
                </c:pt>
                <c:pt idx="11316">
                  <c:v>16.170000076293945</c:v>
                </c:pt>
                <c:pt idx="11317">
                  <c:v>11.122050285339355</c:v>
                </c:pt>
                <c:pt idx="11318">
                  <c:v>3.1440000534057617</c:v>
                </c:pt>
                <c:pt idx="11319">
                  <c:v>8.60205078125</c:v>
                </c:pt>
                <c:pt idx="11320">
                  <c:v>15.997950553894043</c:v>
                </c:pt>
                <c:pt idx="11321">
                  <c:v>12.283050537109375</c:v>
                </c:pt>
                <c:pt idx="11322">
                  <c:v>3.6970500946044922</c:v>
                </c:pt>
                <c:pt idx="11323">
                  <c:v>7.3090505599975586</c:v>
                </c:pt>
                <c:pt idx="11324">
                  <c:v>15.439950942993164</c:v>
                </c:pt>
                <c:pt idx="11325">
                  <c:v>13.237051010131836</c:v>
                </c:pt>
                <c:pt idx="11326">
                  <c:v>4.7730002403259277</c:v>
                </c:pt>
                <c:pt idx="11327">
                  <c:v>6.0229501724243164</c:v>
                </c:pt>
                <c:pt idx="11328">
                  <c:v>14.596950531005859</c:v>
                </c:pt>
                <c:pt idx="11329">
                  <c:v>14.214000701904297</c:v>
                </c:pt>
                <c:pt idx="11330">
                  <c:v>6.1570501327514648</c:v>
                </c:pt>
                <c:pt idx="11331">
                  <c:v>4.8610501289367676</c:v>
                </c:pt>
                <c:pt idx="11332">
                  <c:v>13.171950340270996</c:v>
                </c:pt>
                <c:pt idx="11333">
                  <c:v>15.030000686645508</c:v>
                </c:pt>
                <c:pt idx="11334">
                  <c:v>7.8859505653381348</c:v>
                </c:pt>
                <c:pt idx="11335">
                  <c:v>3.8170502185821533</c:v>
                </c:pt>
                <c:pt idx="11336">
                  <c:v>11.871000289916992</c:v>
                </c:pt>
                <c:pt idx="11337">
                  <c:v>15.682050704956055</c:v>
                </c:pt>
                <c:pt idx="11338">
                  <c:v>9.3730506896972656</c:v>
                </c:pt>
                <c:pt idx="11339">
                  <c:v>3.2760002613067627</c:v>
                </c:pt>
                <c:pt idx="11340">
                  <c:v>10.38900089263916</c:v>
                </c:pt>
                <c:pt idx="11341">
                  <c:v>16.105951309204102</c:v>
                </c:pt>
                <c:pt idx="11342">
                  <c:v>10.719000816345215</c:v>
                </c:pt>
                <c:pt idx="11343">
                  <c:v>3.0270001888275146</c:v>
                </c:pt>
                <c:pt idx="11344">
                  <c:v>8.9830503463745117</c:v>
                </c:pt>
                <c:pt idx="11345">
                  <c:v>16.114950180053711</c:v>
                </c:pt>
                <c:pt idx="11346">
                  <c:v>11.958000183105469</c:v>
                </c:pt>
                <c:pt idx="11347">
                  <c:v>3.5100002288818359</c:v>
                </c:pt>
                <c:pt idx="11348">
                  <c:v>7.6800003051757813</c:v>
                </c:pt>
                <c:pt idx="11349">
                  <c:v>15.684000968933105</c:v>
                </c:pt>
                <c:pt idx="11350">
                  <c:v>12.991950988769531</c:v>
                </c:pt>
                <c:pt idx="11351">
                  <c:v>4.3969502449035645</c:v>
                </c:pt>
                <c:pt idx="11352">
                  <c:v>6.4129505157470703</c:v>
                </c:pt>
                <c:pt idx="11353">
                  <c:v>14.872050285339355</c:v>
                </c:pt>
                <c:pt idx="11354">
                  <c:v>14.00100040435791</c:v>
                </c:pt>
                <c:pt idx="11355">
                  <c:v>5.7400503158569336</c:v>
                </c:pt>
                <c:pt idx="11356">
                  <c:v>5.1630001068115234</c:v>
                </c:pt>
                <c:pt idx="11357">
                  <c:v>13.680000305175781</c:v>
                </c:pt>
                <c:pt idx="11358">
                  <c:v>14.824050903320313</c:v>
                </c:pt>
                <c:pt idx="11359">
                  <c:v>7.3260002136230469</c:v>
                </c:pt>
                <c:pt idx="11360">
                  <c:v>4.0879502296447754</c:v>
                </c:pt>
                <c:pt idx="11361">
                  <c:v>12.301950454711914</c:v>
                </c:pt>
                <c:pt idx="11362">
                  <c:v>15.556950569152832</c:v>
                </c:pt>
                <c:pt idx="11363">
                  <c:v>8.8510503768920898</c:v>
                </c:pt>
                <c:pt idx="11364">
                  <c:v>3.4270501136779785</c:v>
                </c:pt>
                <c:pt idx="11365">
                  <c:v>10.795950889587402</c:v>
                </c:pt>
                <c:pt idx="11366">
                  <c:v>16.024051666259766</c:v>
                </c:pt>
                <c:pt idx="11367">
                  <c:v>10.386000633239746</c:v>
                </c:pt>
                <c:pt idx="11368">
                  <c:v>3.0360002517700195</c:v>
                </c:pt>
                <c:pt idx="11369">
                  <c:v>9.462000846862793</c:v>
                </c:pt>
                <c:pt idx="11370">
                  <c:v>16.125</c:v>
                </c:pt>
                <c:pt idx="11371">
                  <c:v>11.614950180053711</c:v>
                </c:pt>
                <c:pt idx="11372">
                  <c:v>3.3310501575469971</c:v>
                </c:pt>
                <c:pt idx="11373">
                  <c:v>7.9560003280639648</c:v>
                </c:pt>
                <c:pt idx="11374">
                  <c:v>15.828001022338867</c:v>
                </c:pt>
                <c:pt idx="11375">
                  <c:v>12.760050773620605</c:v>
                </c:pt>
                <c:pt idx="11376">
                  <c:v>4.2499504089355469</c:v>
                </c:pt>
                <c:pt idx="11377">
                  <c:v>6.6840004920959473</c:v>
                </c:pt>
                <c:pt idx="11378">
                  <c:v>14.973000526428223</c:v>
                </c:pt>
                <c:pt idx="11379">
                  <c:v>13.804050445556641</c:v>
                </c:pt>
                <c:pt idx="11380">
                  <c:v>5.5320000648498535</c:v>
                </c:pt>
                <c:pt idx="11381">
                  <c:v>5.3620500564575195</c:v>
                </c:pt>
                <c:pt idx="11382">
                  <c:v>13.842000961303711</c:v>
                </c:pt>
                <c:pt idx="11383">
                  <c:v>14.713951110839844</c:v>
                </c:pt>
                <c:pt idx="11384">
                  <c:v>7.174950122833252</c:v>
                </c:pt>
                <c:pt idx="11385">
                  <c:v>4.1860504150390625</c:v>
                </c:pt>
                <c:pt idx="11386">
                  <c:v>12.376950263977051</c:v>
                </c:pt>
                <c:pt idx="11387">
                  <c:v>15.438000679016113</c:v>
                </c:pt>
                <c:pt idx="11388">
                  <c:v>8.7510004043579102</c:v>
                </c:pt>
                <c:pt idx="11389">
                  <c:v>3.4360501766204834</c:v>
                </c:pt>
                <c:pt idx="11390">
                  <c:v>10.875000953674316</c:v>
                </c:pt>
                <c:pt idx="11391">
                  <c:v>15.940950393676758</c:v>
                </c:pt>
                <c:pt idx="11392">
                  <c:v>10.282950401306152</c:v>
                </c:pt>
                <c:pt idx="11393">
                  <c:v>3.1060502529144287</c:v>
                </c:pt>
                <c:pt idx="11394">
                  <c:v>9.5170507431030273</c:v>
                </c:pt>
                <c:pt idx="11395">
                  <c:v>16.161001205444336</c:v>
                </c:pt>
                <c:pt idx="11396">
                  <c:v>11.545950889587402</c:v>
                </c:pt>
                <c:pt idx="11397">
                  <c:v>3.2920501232147217</c:v>
                </c:pt>
                <c:pt idx="11398">
                  <c:v>8.0869503021240234</c:v>
                </c:pt>
                <c:pt idx="11399">
                  <c:v>15.820950508117676</c:v>
                </c:pt>
                <c:pt idx="11400">
                  <c:v>12.714000701904297</c:v>
                </c:pt>
                <c:pt idx="11401">
                  <c:v>4.0560002326965332</c:v>
                </c:pt>
                <c:pt idx="11402">
                  <c:v>6.8250002861022949</c:v>
                </c:pt>
                <c:pt idx="11403">
                  <c:v>15.097050666809082</c:v>
                </c:pt>
                <c:pt idx="11404">
                  <c:v>13.641000747680664</c:v>
                </c:pt>
                <c:pt idx="11405">
                  <c:v>5.3040003776550293</c:v>
                </c:pt>
                <c:pt idx="11406">
                  <c:v>5.5369501113891602</c:v>
                </c:pt>
                <c:pt idx="11407">
                  <c:v>14.083950996398926</c:v>
                </c:pt>
                <c:pt idx="11408">
                  <c:v>14.56605052947998</c:v>
                </c:pt>
                <c:pt idx="11409">
                  <c:v>6.8710503578186035</c:v>
                </c:pt>
                <c:pt idx="11410">
                  <c:v>4.3579502105712891</c:v>
                </c:pt>
                <c:pt idx="11411">
                  <c:v>12.621000289916992</c:v>
                </c:pt>
                <c:pt idx="11412">
                  <c:v>15.402000427246094</c:v>
                </c:pt>
                <c:pt idx="11413">
                  <c:v>8.4850502014160156</c:v>
                </c:pt>
                <c:pt idx="11414">
                  <c:v>3.5970001220703125</c:v>
                </c:pt>
                <c:pt idx="11415">
                  <c:v>11.196000099182129</c:v>
                </c:pt>
                <c:pt idx="11416">
                  <c:v>15.892951011657715</c:v>
                </c:pt>
                <c:pt idx="11417">
                  <c:v>10.096950531005859</c:v>
                </c:pt>
                <c:pt idx="11418">
                  <c:v>3.132000207901001</c:v>
                </c:pt>
                <c:pt idx="11419">
                  <c:v>9.8260507583618164</c:v>
                </c:pt>
                <c:pt idx="11420">
                  <c:v>16.213951110839844</c:v>
                </c:pt>
                <c:pt idx="11421">
                  <c:v>11.317950248718262</c:v>
                </c:pt>
                <c:pt idx="11422">
                  <c:v>3.1870501041412354</c:v>
                </c:pt>
                <c:pt idx="11423">
                  <c:v>8.2860002517700195</c:v>
                </c:pt>
                <c:pt idx="11424">
                  <c:v>15.916951179504395</c:v>
                </c:pt>
                <c:pt idx="11425">
                  <c:v>12.529950141906738</c:v>
                </c:pt>
                <c:pt idx="11426">
                  <c:v>3.8940002918243408</c:v>
                </c:pt>
                <c:pt idx="11427">
                  <c:v>7.0480504035949707</c:v>
                </c:pt>
                <c:pt idx="11428">
                  <c:v>15.223950386047363</c:v>
                </c:pt>
                <c:pt idx="11429">
                  <c:v>13.438050270080566</c:v>
                </c:pt>
                <c:pt idx="11430">
                  <c:v>5.1439504623413086</c:v>
                </c:pt>
                <c:pt idx="11431">
                  <c:v>5.7640504837036133</c:v>
                </c:pt>
                <c:pt idx="11432">
                  <c:v>14.293050765991211</c:v>
                </c:pt>
                <c:pt idx="11433">
                  <c:v>14.458050727844238</c:v>
                </c:pt>
                <c:pt idx="11434">
                  <c:v>6.5179505348205566</c:v>
                </c:pt>
                <c:pt idx="11435">
                  <c:v>4.5469503402709961</c:v>
                </c:pt>
                <c:pt idx="11436">
                  <c:v>12.861001014709473</c:v>
                </c:pt>
                <c:pt idx="11437">
                  <c:v>15.222001075744629</c:v>
                </c:pt>
                <c:pt idx="11438">
                  <c:v>8.1780004501342773</c:v>
                </c:pt>
                <c:pt idx="11439">
                  <c:v>3.6400501728057861</c:v>
                </c:pt>
                <c:pt idx="11440">
                  <c:v>11.473950386047363</c:v>
                </c:pt>
                <c:pt idx="11441">
                  <c:v>15.796950340270996</c:v>
                </c:pt>
                <c:pt idx="11442">
                  <c:v>9.6970500946044922</c:v>
                </c:pt>
                <c:pt idx="11443">
                  <c:v>3.1699502468109131</c:v>
                </c:pt>
                <c:pt idx="11444">
                  <c:v>10.125000953674316</c:v>
                </c:pt>
                <c:pt idx="11445">
                  <c:v>16.14900016784668</c:v>
                </c:pt>
                <c:pt idx="11446">
                  <c:v>11.028000831604004</c:v>
                </c:pt>
                <c:pt idx="11447">
                  <c:v>3.0910501480102539</c:v>
                </c:pt>
                <c:pt idx="11448">
                  <c:v>8.650050163269043</c:v>
                </c:pt>
                <c:pt idx="11449">
                  <c:v>16.012050628662109</c:v>
                </c:pt>
                <c:pt idx="11450">
                  <c:v>12.231000900268555</c:v>
                </c:pt>
                <c:pt idx="11451">
                  <c:v>3.670950174331665</c:v>
                </c:pt>
                <c:pt idx="11452">
                  <c:v>7.3620004653930664</c:v>
                </c:pt>
                <c:pt idx="11453">
                  <c:v>15.490050315856934</c:v>
                </c:pt>
                <c:pt idx="11454">
                  <c:v>13.174050331115723</c:v>
                </c:pt>
                <c:pt idx="11455">
                  <c:v>4.7850003242492676</c:v>
                </c:pt>
                <c:pt idx="11456">
                  <c:v>6.0540003776550293</c:v>
                </c:pt>
                <c:pt idx="11457">
                  <c:v>14.520000457763672</c:v>
                </c:pt>
                <c:pt idx="11458">
                  <c:v>14.202000617980957</c:v>
                </c:pt>
                <c:pt idx="11459">
                  <c:v>6.0589504241943359</c:v>
                </c:pt>
                <c:pt idx="11460">
                  <c:v>4.8660001754760742</c:v>
                </c:pt>
                <c:pt idx="11461">
                  <c:v>13.291950225830078</c:v>
                </c:pt>
                <c:pt idx="11462">
                  <c:v>14.998950958251953</c:v>
                </c:pt>
                <c:pt idx="11463">
                  <c:v>7.741950511932373</c:v>
                </c:pt>
                <c:pt idx="11464">
                  <c:v>3.8380501270294189</c:v>
                </c:pt>
                <c:pt idx="11465">
                  <c:v>11.914050102233887</c:v>
                </c:pt>
                <c:pt idx="11466">
                  <c:v>15.652950286865234</c:v>
                </c:pt>
                <c:pt idx="11467">
                  <c:v>9.2800502777099609</c:v>
                </c:pt>
                <c:pt idx="11468">
                  <c:v>3.2779500484466553</c:v>
                </c:pt>
                <c:pt idx="11469">
                  <c:v>10.417950630187988</c:v>
                </c:pt>
                <c:pt idx="11470">
                  <c:v>16.137001037597656</c:v>
                </c:pt>
                <c:pt idx="11471">
                  <c:v>10.791000366210938</c:v>
                </c:pt>
                <c:pt idx="11472">
                  <c:v>3.1030502319335938</c:v>
                </c:pt>
                <c:pt idx="11473">
                  <c:v>9.0720005035400391</c:v>
                </c:pt>
                <c:pt idx="11474">
                  <c:v>16.063051223754883</c:v>
                </c:pt>
                <c:pt idx="11475">
                  <c:v>11.97705078125</c:v>
                </c:pt>
                <c:pt idx="11476">
                  <c:v>3.4459502696990967</c:v>
                </c:pt>
                <c:pt idx="11477">
                  <c:v>7.6660504341125488</c:v>
                </c:pt>
                <c:pt idx="11478">
                  <c:v>15.660000801086426</c:v>
                </c:pt>
                <c:pt idx="11479">
                  <c:v>12.997050285339355</c:v>
                </c:pt>
                <c:pt idx="11480">
                  <c:v>4.4800500869750977</c:v>
                </c:pt>
                <c:pt idx="11481">
                  <c:v>6.3559503555297852</c:v>
                </c:pt>
                <c:pt idx="11482">
                  <c:v>14.821950912475586</c:v>
                </c:pt>
                <c:pt idx="11483">
                  <c:v>13.974000930786133</c:v>
                </c:pt>
                <c:pt idx="11484">
                  <c:v>5.8020000457763672</c:v>
                </c:pt>
                <c:pt idx="11485">
                  <c:v>5.1100502014160156</c:v>
                </c:pt>
                <c:pt idx="11486">
                  <c:v>13.531050682067871</c:v>
                </c:pt>
                <c:pt idx="11487">
                  <c:v>14.884050369262695</c:v>
                </c:pt>
                <c:pt idx="11488">
                  <c:v>7.5150003433227539</c:v>
                </c:pt>
                <c:pt idx="11489">
                  <c:v>4.0249500274658203</c:v>
                </c:pt>
                <c:pt idx="11490">
                  <c:v>12.118050575256348</c:v>
                </c:pt>
                <c:pt idx="11491">
                  <c:v>15.607951164245605</c:v>
                </c:pt>
                <c:pt idx="11492">
                  <c:v>9.0430507659912109</c:v>
                </c:pt>
                <c:pt idx="11493">
                  <c:v>3.3379502296447754</c:v>
                </c:pt>
                <c:pt idx="11494">
                  <c:v>10.669050216674805</c:v>
                </c:pt>
                <c:pt idx="11495">
                  <c:v>16.066949844360352</c:v>
                </c:pt>
                <c:pt idx="11496">
                  <c:v>10.537050247192383</c:v>
                </c:pt>
                <c:pt idx="11497">
                  <c:v>3.0790500640869141</c:v>
                </c:pt>
                <c:pt idx="11498">
                  <c:v>9.250950813293457</c:v>
                </c:pt>
                <c:pt idx="11499">
                  <c:v>16.117950439453125</c:v>
                </c:pt>
                <c:pt idx="11500">
                  <c:v>11.752050399780273</c:v>
                </c:pt>
                <c:pt idx="11501">
                  <c:v>3.4099502563476563</c:v>
                </c:pt>
                <c:pt idx="11502">
                  <c:v>7.893000602722168</c:v>
                </c:pt>
                <c:pt idx="11503">
                  <c:v>15.712950706481934</c:v>
                </c:pt>
                <c:pt idx="11504">
                  <c:v>12.865050315856934</c:v>
                </c:pt>
                <c:pt idx="11505">
                  <c:v>4.4010000228881836</c:v>
                </c:pt>
                <c:pt idx="11506">
                  <c:v>6.5419502258300781</c:v>
                </c:pt>
                <c:pt idx="11507">
                  <c:v>14.86500072479248</c:v>
                </c:pt>
                <c:pt idx="11508">
                  <c:v>13.857000350952148</c:v>
                </c:pt>
                <c:pt idx="11509">
                  <c:v>5.719050407409668</c:v>
                </c:pt>
                <c:pt idx="11510">
                  <c:v>5.2540502548217773</c:v>
                </c:pt>
                <c:pt idx="11511">
                  <c:v>13.641000747680664</c:v>
                </c:pt>
                <c:pt idx="11512">
                  <c:v>14.805000305175781</c:v>
                </c:pt>
                <c:pt idx="11513">
                  <c:v>7.3180503845214844</c:v>
                </c:pt>
                <c:pt idx="11514">
                  <c:v>4.1230502128601074</c:v>
                </c:pt>
                <c:pt idx="11515">
                  <c:v>12.271050453186035</c:v>
                </c:pt>
                <c:pt idx="11516">
                  <c:v>15.562050819396973</c:v>
                </c:pt>
                <c:pt idx="11517">
                  <c:v>8.9059505462646484</c:v>
                </c:pt>
                <c:pt idx="11518">
                  <c:v>3.3469500541687012</c:v>
                </c:pt>
                <c:pt idx="11519">
                  <c:v>10.710000038146973</c:v>
                </c:pt>
                <c:pt idx="11520">
                  <c:v>16.066949844360352</c:v>
                </c:pt>
                <c:pt idx="11521">
                  <c:v>10.518000602722168</c:v>
                </c:pt>
                <c:pt idx="11522">
                  <c:v>3.0739500522613525</c:v>
                </c:pt>
                <c:pt idx="11523">
                  <c:v>9.2869501113891602</c:v>
                </c:pt>
                <c:pt idx="11524">
                  <c:v>16.132051467895508</c:v>
                </c:pt>
                <c:pt idx="11525">
                  <c:v>11.728050231933594</c:v>
                </c:pt>
                <c:pt idx="11526">
                  <c:v>3.4549500942230225</c:v>
                </c:pt>
                <c:pt idx="11527">
                  <c:v>7.8090004920959473</c:v>
                </c:pt>
                <c:pt idx="11528">
                  <c:v>15.75105094909668</c:v>
                </c:pt>
                <c:pt idx="11529">
                  <c:v>12.877050399780273</c:v>
                </c:pt>
                <c:pt idx="11530">
                  <c:v>4.4130001068115234</c:v>
                </c:pt>
                <c:pt idx="11531">
                  <c:v>6.4350004196166992</c:v>
                </c:pt>
                <c:pt idx="11532">
                  <c:v>14.880001068115234</c:v>
                </c:pt>
                <c:pt idx="11533">
                  <c:v>13.938000679016113</c:v>
                </c:pt>
                <c:pt idx="11534">
                  <c:v>5.7499504089355469</c:v>
                </c:pt>
                <c:pt idx="11535">
                  <c:v>5.1720004081726074</c:v>
                </c:pt>
                <c:pt idx="11536">
                  <c:v>13.477951049804688</c:v>
                </c:pt>
                <c:pt idx="11537">
                  <c:v>14.809950828552246</c:v>
                </c:pt>
                <c:pt idx="11538">
                  <c:v>7.5580501556396484</c:v>
                </c:pt>
                <c:pt idx="11539">
                  <c:v>4.0470004081726074</c:v>
                </c:pt>
                <c:pt idx="11540">
                  <c:v>12.061050415039063</c:v>
                </c:pt>
                <c:pt idx="11541">
                  <c:v>15.579000473022461</c:v>
                </c:pt>
                <c:pt idx="11542">
                  <c:v>9.0910501480102539</c:v>
                </c:pt>
                <c:pt idx="11543">
                  <c:v>3.3070502281188965</c:v>
                </c:pt>
                <c:pt idx="11544">
                  <c:v>10.578000068664551</c:v>
                </c:pt>
                <c:pt idx="11545">
                  <c:v>16.108051300048828</c:v>
                </c:pt>
                <c:pt idx="11546">
                  <c:v>10.651950836181641</c:v>
                </c:pt>
                <c:pt idx="11547">
                  <c:v>3.0940501689910889</c:v>
                </c:pt>
                <c:pt idx="11548">
                  <c:v>9.06195068359375</c:v>
                </c:pt>
                <c:pt idx="11549">
                  <c:v>16.077001571655273</c:v>
                </c:pt>
                <c:pt idx="11550">
                  <c:v>11.899950981140137</c:v>
                </c:pt>
                <c:pt idx="11551">
                  <c:v>3.4740002155303955</c:v>
                </c:pt>
                <c:pt idx="11552">
                  <c:v>7.6710004806518555</c:v>
                </c:pt>
                <c:pt idx="11553">
                  <c:v>15.670050621032715</c:v>
                </c:pt>
                <c:pt idx="11554">
                  <c:v>12.979950904846191</c:v>
                </c:pt>
                <c:pt idx="11555">
                  <c:v>4.4950504302978516</c:v>
                </c:pt>
                <c:pt idx="11556">
                  <c:v>6.3649501800537109</c:v>
                </c:pt>
                <c:pt idx="11557">
                  <c:v>14.796000480651855</c:v>
                </c:pt>
                <c:pt idx="11558">
                  <c:v>13.981050491333008</c:v>
                </c:pt>
                <c:pt idx="11559">
                  <c:v>5.7589502334594727</c:v>
                </c:pt>
                <c:pt idx="11560">
                  <c:v>5.1799502372741699</c:v>
                </c:pt>
                <c:pt idx="11561">
                  <c:v>13.500000953674316</c:v>
                </c:pt>
                <c:pt idx="11562">
                  <c:v>14.820000648498535</c:v>
                </c:pt>
                <c:pt idx="11563">
                  <c:v>7.4380502700805664</c:v>
                </c:pt>
                <c:pt idx="11564">
                  <c:v>4.068000316619873</c:v>
                </c:pt>
                <c:pt idx="11565">
                  <c:v>12.23805046081543</c:v>
                </c:pt>
                <c:pt idx="11566">
                  <c:v>15.532950401306152</c:v>
                </c:pt>
                <c:pt idx="11567">
                  <c:v>8.9610004425048828</c:v>
                </c:pt>
                <c:pt idx="11568">
                  <c:v>3.3790502548217773</c:v>
                </c:pt>
                <c:pt idx="11569">
                  <c:v>10.753050804138184</c:v>
                </c:pt>
                <c:pt idx="11570">
                  <c:v>16.041000366210938</c:v>
                </c:pt>
                <c:pt idx="11571">
                  <c:v>10.434000968933105</c:v>
                </c:pt>
                <c:pt idx="11572">
                  <c:v>3.0000002384185791</c:v>
                </c:pt>
                <c:pt idx="11573">
                  <c:v>9.3760499954223633</c:v>
                </c:pt>
                <c:pt idx="11574">
                  <c:v>16.145999908447266</c:v>
                </c:pt>
                <c:pt idx="11575">
                  <c:v>11.694000244140625</c:v>
                </c:pt>
                <c:pt idx="11576">
                  <c:v>3.4069502353668213</c:v>
                </c:pt>
                <c:pt idx="11577">
                  <c:v>7.8810005187988281</c:v>
                </c:pt>
                <c:pt idx="11578">
                  <c:v>15.723000526428223</c:v>
                </c:pt>
                <c:pt idx="11579">
                  <c:v>12.781050682067871</c:v>
                </c:pt>
                <c:pt idx="11580">
                  <c:v>4.2580499649047852</c:v>
                </c:pt>
                <c:pt idx="11581">
                  <c:v>6.5280003547668457</c:v>
                </c:pt>
                <c:pt idx="11582">
                  <c:v>14.923050880432129</c:v>
                </c:pt>
                <c:pt idx="11583">
                  <c:v>13.869000434875488</c:v>
                </c:pt>
                <c:pt idx="11584">
                  <c:v>5.6470503807067871</c:v>
                </c:pt>
                <c:pt idx="11585">
                  <c:v>5.2660503387451172</c:v>
                </c:pt>
                <c:pt idx="11586">
                  <c:v>13.692000389099121</c:v>
                </c:pt>
                <c:pt idx="11587">
                  <c:v>14.755050659179688</c:v>
                </c:pt>
                <c:pt idx="11588">
                  <c:v>7.2990002632141113</c:v>
                </c:pt>
                <c:pt idx="11589">
                  <c:v>4.0879502296447754</c:v>
                </c:pt>
                <c:pt idx="11590">
                  <c:v>12.337950706481934</c:v>
                </c:pt>
                <c:pt idx="11591">
                  <c:v>15.576001167297363</c:v>
                </c:pt>
                <c:pt idx="11592">
                  <c:v>8.9160003662109375</c:v>
                </c:pt>
                <c:pt idx="11593">
                  <c:v>3.4170000553131104</c:v>
                </c:pt>
                <c:pt idx="11594">
                  <c:v>10.723950386047363</c:v>
                </c:pt>
                <c:pt idx="11595">
                  <c:v>16.042951583862305</c:v>
                </c:pt>
                <c:pt idx="11596">
                  <c:v>10.456050872802734</c:v>
                </c:pt>
                <c:pt idx="11597">
                  <c:v>3.0769500732421875</c:v>
                </c:pt>
                <c:pt idx="11598">
                  <c:v>9.35205078125</c:v>
                </c:pt>
                <c:pt idx="11599">
                  <c:v>16.132051467895508</c:v>
                </c:pt>
                <c:pt idx="11600">
                  <c:v>11.665050506591797</c:v>
                </c:pt>
                <c:pt idx="11601">
                  <c:v>3.4050002098083496</c:v>
                </c:pt>
                <c:pt idx="11602">
                  <c:v>7.953000545501709</c:v>
                </c:pt>
                <c:pt idx="11603">
                  <c:v>15.724950790405273</c:v>
                </c:pt>
                <c:pt idx="11604">
                  <c:v>12.805050849914551</c:v>
                </c:pt>
                <c:pt idx="11605">
                  <c:v>4.2580499649047852</c:v>
                </c:pt>
                <c:pt idx="11606">
                  <c:v>6.5400004386901855</c:v>
                </c:pt>
                <c:pt idx="11607">
                  <c:v>14.973000526428223</c:v>
                </c:pt>
                <c:pt idx="11608">
                  <c:v>13.83495044708252</c:v>
                </c:pt>
                <c:pt idx="11609">
                  <c:v>5.5870504379272461</c:v>
                </c:pt>
                <c:pt idx="11610">
                  <c:v>5.3400001525878906</c:v>
                </c:pt>
                <c:pt idx="11611">
                  <c:v>13.768050193786621</c:v>
                </c:pt>
                <c:pt idx="11612">
                  <c:v>14.700000762939453</c:v>
                </c:pt>
                <c:pt idx="11613">
                  <c:v>7.1479501724243164</c:v>
                </c:pt>
                <c:pt idx="11614">
                  <c:v>4.2030000686645508</c:v>
                </c:pt>
                <c:pt idx="11615">
                  <c:v>12.441000938415527</c:v>
                </c:pt>
                <c:pt idx="11616">
                  <c:v>15.508951187133789</c:v>
                </c:pt>
                <c:pt idx="11617">
                  <c:v>8.7990007400512695</c:v>
                </c:pt>
                <c:pt idx="11618">
                  <c:v>3.5100002288818359</c:v>
                </c:pt>
                <c:pt idx="11619">
                  <c:v>10.980000495910645</c:v>
                </c:pt>
                <c:pt idx="11620">
                  <c:v>15.979050636291504</c:v>
                </c:pt>
                <c:pt idx="11621">
                  <c:v>10.261950492858887</c:v>
                </c:pt>
                <c:pt idx="11622">
                  <c:v>3.0910501480102539</c:v>
                </c:pt>
                <c:pt idx="11623">
                  <c:v>9.5650501251220703</c:v>
                </c:pt>
                <c:pt idx="11624">
                  <c:v>16.185001373291016</c:v>
                </c:pt>
                <c:pt idx="11625">
                  <c:v>11.470950126647949</c:v>
                </c:pt>
                <c:pt idx="11626">
                  <c:v>3.3520500659942627</c:v>
                </c:pt>
                <c:pt idx="11627">
                  <c:v>8.1450004577636719</c:v>
                </c:pt>
                <c:pt idx="11628">
                  <c:v>15.781950950622559</c:v>
                </c:pt>
                <c:pt idx="11629">
                  <c:v>12.705000877380371</c:v>
                </c:pt>
                <c:pt idx="11630">
                  <c:v>4.1160001754760742</c:v>
                </c:pt>
                <c:pt idx="11631">
                  <c:v>6.7819504737854004</c:v>
                </c:pt>
                <c:pt idx="11632">
                  <c:v>15.097050666809082</c:v>
                </c:pt>
                <c:pt idx="11633">
                  <c:v>13.711050987243652</c:v>
                </c:pt>
                <c:pt idx="11634">
                  <c:v>5.368950366973877</c:v>
                </c:pt>
                <c:pt idx="11635">
                  <c:v>5.4930000305175781</c:v>
                </c:pt>
                <c:pt idx="11636">
                  <c:v>14.005050659179688</c:v>
                </c:pt>
                <c:pt idx="11637">
                  <c:v>14.63805103302002</c:v>
                </c:pt>
                <c:pt idx="11638">
                  <c:v>6.9570002555847168</c:v>
                </c:pt>
                <c:pt idx="11639">
                  <c:v>4.2960000038146973</c:v>
                </c:pt>
                <c:pt idx="11640">
                  <c:v>12.552000999450684</c:v>
                </c:pt>
                <c:pt idx="11641">
                  <c:v>15.439950942993164</c:v>
                </c:pt>
                <c:pt idx="11642">
                  <c:v>8.5999507904052734</c:v>
                </c:pt>
                <c:pt idx="11643">
                  <c:v>3.4860000610351563</c:v>
                </c:pt>
                <c:pt idx="11644">
                  <c:v>11.059050559997559</c:v>
                </c:pt>
                <c:pt idx="11645">
                  <c:v>15.943050384521484</c:v>
                </c:pt>
                <c:pt idx="11646">
                  <c:v>10.165950775146484</c:v>
                </c:pt>
                <c:pt idx="11647">
                  <c:v>3.0889501571655273</c:v>
                </c:pt>
                <c:pt idx="11648">
                  <c:v>9.6390008926391602</c:v>
                </c:pt>
                <c:pt idx="11649">
                  <c:v>16.165950775146484</c:v>
                </c:pt>
                <c:pt idx="11650">
                  <c:v>11.431050300598145</c:v>
                </c:pt>
                <c:pt idx="11651">
                  <c:v>3.340050220489502</c:v>
                </c:pt>
                <c:pt idx="11652">
                  <c:v>8.2740001678466797</c:v>
                </c:pt>
                <c:pt idx="11653">
                  <c:v>15.849000930786133</c:v>
                </c:pt>
                <c:pt idx="11654">
                  <c:v>12.576000213623047</c:v>
                </c:pt>
                <c:pt idx="11655">
                  <c:v>4.0710000991821289</c:v>
                </c:pt>
                <c:pt idx="11656">
                  <c:v>6.9090003967285156</c:v>
                </c:pt>
                <c:pt idx="11657">
                  <c:v>15.16200065612793</c:v>
                </c:pt>
                <c:pt idx="11658">
                  <c:v>13.605000495910645</c:v>
                </c:pt>
                <c:pt idx="11659">
                  <c:v>5.2920002937316895</c:v>
                </c:pt>
                <c:pt idx="11660">
                  <c:v>5.6040000915527344</c:v>
                </c:pt>
                <c:pt idx="11661">
                  <c:v>14.131950378417969</c:v>
                </c:pt>
                <c:pt idx="11662">
                  <c:v>14.475000381469727</c:v>
                </c:pt>
                <c:pt idx="11663">
                  <c:v>6.7290000915527344</c:v>
                </c:pt>
                <c:pt idx="11664">
                  <c:v>4.4440503120422363</c:v>
                </c:pt>
                <c:pt idx="11665">
                  <c:v>12.721950531005859</c:v>
                </c:pt>
                <c:pt idx="11666">
                  <c:v>15.286951065063477</c:v>
                </c:pt>
                <c:pt idx="11667">
                  <c:v>8.3580007553100586</c:v>
                </c:pt>
                <c:pt idx="11668">
                  <c:v>3.610950231552124</c:v>
                </c:pt>
                <c:pt idx="11669">
                  <c:v>11.347050666809082</c:v>
                </c:pt>
                <c:pt idx="11670">
                  <c:v>15.820950508117676</c:v>
                </c:pt>
                <c:pt idx="11671">
                  <c:v>9.8500509262084961</c:v>
                </c:pt>
                <c:pt idx="11672">
                  <c:v>3.1390502452850342</c:v>
                </c:pt>
                <c:pt idx="11673">
                  <c:v>9.9630002975463867</c:v>
                </c:pt>
                <c:pt idx="11674">
                  <c:v>16.158000946044922</c:v>
                </c:pt>
                <c:pt idx="11675">
                  <c:v>11.137950897216797</c:v>
                </c:pt>
                <c:pt idx="11676">
                  <c:v>3.1200001239776611</c:v>
                </c:pt>
                <c:pt idx="11677">
                  <c:v>8.5609502792358398</c:v>
                </c:pt>
                <c:pt idx="11678">
                  <c:v>15.955050468444824</c:v>
                </c:pt>
                <c:pt idx="11679">
                  <c:v>12.286050796508789</c:v>
                </c:pt>
                <c:pt idx="11680">
                  <c:v>3.7189502716064453</c:v>
                </c:pt>
                <c:pt idx="11681">
                  <c:v>7.3159503936767578</c:v>
                </c:pt>
                <c:pt idx="11682">
                  <c:v>15.426000595092773</c:v>
                </c:pt>
                <c:pt idx="11683">
                  <c:v>13.332000732421875</c:v>
                </c:pt>
                <c:pt idx="11684">
                  <c:v>4.7940001487731934</c:v>
                </c:pt>
                <c:pt idx="11685">
                  <c:v>5.965050220489502</c:v>
                </c:pt>
                <c:pt idx="11686">
                  <c:v>14.511000633239746</c:v>
                </c:pt>
                <c:pt idx="11687">
                  <c:v>14.239951133728027</c:v>
                </c:pt>
                <c:pt idx="11688">
                  <c:v>6.1810503005981445</c:v>
                </c:pt>
                <c:pt idx="11689">
                  <c:v>4.8079500198364258</c:v>
                </c:pt>
                <c:pt idx="11690">
                  <c:v>13.143000602722168</c:v>
                </c:pt>
                <c:pt idx="11691">
                  <c:v>15.030000686645508</c:v>
                </c:pt>
                <c:pt idx="11692">
                  <c:v>7.8120002746582031</c:v>
                </c:pt>
                <c:pt idx="11693">
                  <c:v>3.8380501270294189</c:v>
                </c:pt>
                <c:pt idx="11694">
                  <c:v>11.919000625610352</c:v>
                </c:pt>
                <c:pt idx="11695">
                  <c:v>15.694050788879395</c:v>
                </c:pt>
                <c:pt idx="11696">
                  <c:v>9.35205078125</c:v>
                </c:pt>
                <c:pt idx="11697">
                  <c:v>3.2950501441955566</c:v>
                </c:pt>
                <c:pt idx="11698">
                  <c:v>10.342950820922852</c:v>
                </c:pt>
                <c:pt idx="11699">
                  <c:v>16.102951049804688</c:v>
                </c:pt>
                <c:pt idx="11700">
                  <c:v>10.789050102233887</c:v>
                </c:pt>
                <c:pt idx="11701">
                  <c:v>3.0790500640869141</c:v>
                </c:pt>
                <c:pt idx="11702">
                  <c:v>8.8939504623413086</c:v>
                </c:pt>
                <c:pt idx="11703">
                  <c:v>16.012050628662109</c:v>
                </c:pt>
                <c:pt idx="11704">
                  <c:v>12.028950691223145</c:v>
                </c:pt>
                <c:pt idx="11705">
                  <c:v>3.6280500888824463</c:v>
                </c:pt>
                <c:pt idx="11706">
                  <c:v>7.4880003929138184</c:v>
                </c:pt>
                <c:pt idx="11707">
                  <c:v>15.519001007080078</c:v>
                </c:pt>
                <c:pt idx="11708">
                  <c:v>13.095000267028809</c:v>
                </c:pt>
                <c:pt idx="11709">
                  <c:v>4.749000072479248</c:v>
                </c:pt>
                <c:pt idx="11710">
                  <c:v>6.1590003967285156</c:v>
                </c:pt>
                <c:pt idx="11711">
                  <c:v>14.548951148986816</c:v>
                </c:pt>
                <c:pt idx="11712">
                  <c:v>14.214000701904297</c:v>
                </c:pt>
                <c:pt idx="11713">
                  <c:v>6.2359504699707031</c:v>
                </c:pt>
                <c:pt idx="11714">
                  <c:v>4.8079500198364258</c:v>
                </c:pt>
                <c:pt idx="11715">
                  <c:v>13.059000968933105</c:v>
                </c:pt>
                <c:pt idx="11716">
                  <c:v>15.093000411987305</c:v>
                </c:pt>
                <c:pt idx="11717">
                  <c:v>8.01300048828125</c:v>
                </c:pt>
                <c:pt idx="11718">
                  <c:v>3.7879502773284912</c:v>
                </c:pt>
                <c:pt idx="11719">
                  <c:v>11.548050880432129</c:v>
                </c:pt>
                <c:pt idx="11720">
                  <c:v>15.766050338745117</c:v>
                </c:pt>
                <c:pt idx="11721">
                  <c:v>9.7159500122070313</c:v>
                </c:pt>
                <c:pt idx="11722">
                  <c:v>3.2250001430511475</c:v>
                </c:pt>
                <c:pt idx="11723">
                  <c:v>9.9750003814697266</c:v>
                </c:pt>
                <c:pt idx="11724">
                  <c:v>16.129951477050781</c:v>
                </c:pt>
                <c:pt idx="11725">
                  <c:v>11.071050643920898</c:v>
                </c:pt>
                <c:pt idx="11726">
                  <c:v>3.252000093460083</c:v>
                </c:pt>
                <c:pt idx="11727">
                  <c:v>8.4780006408691406</c:v>
                </c:pt>
                <c:pt idx="11728">
                  <c:v>15.931050300598145</c:v>
                </c:pt>
                <c:pt idx="11729">
                  <c:v>12.41295051574707</c:v>
                </c:pt>
                <c:pt idx="11730">
                  <c:v>3.9319500923156738</c:v>
                </c:pt>
                <c:pt idx="11731">
                  <c:v>7.005000114440918</c:v>
                </c:pt>
                <c:pt idx="11732">
                  <c:v>15.186000823974609</c:v>
                </c:pt>
                <c:pt idx="11733">
                  <c:v>13.459050178527832</c:v>
                </c:pt>
                <c:pt idx="11734">
                  <c:v>5.1940503120422363</c:v>
                </c:pt>
                <c:pt idx="11735">
                  <c:v>5.6350502967834473</c:v>
                </c:pt>
                <c:pt idx="11736">
                  <c:v>14.119950294494629</c:v>
                </c:pt>
                <c:pt idx="11737">
                  <c:v>14.488950729370117</c:v>
                </c:pt>
                <c:pt idx="11738">
                  <c:v>6.844050407409668</c:v>
                </c:pt>
                <c:pt idx="11739">
                  <c:v>4.4680500030517578</c:v>
                </c:pt>
                <c:pt idx="11740">
                  <c:v>12.657000541687012</c:v>
                </c:pt>
                <c:pt idx="11741">
                  <c:v>15.366001129150391</c:v>
                </c:pt>
                <c:pt idx="11742">
                  <c:v>8.5540504455566406</c:v>
                </c:pt>
                <c:pt idx="11743">
                  <c:v>3.6180002689361572</c:v>
                </c:pt>
                <c:pt idx="11744">
                  <c:v>11.043000221252441</c:v>
                </c:pt>
                <c:pt idx="11745">
                  <c:v>15.897000312805176</c:v>
                </c:pt>
                <c:pt idx="11746">
                  <c:v>10.13700008392334</c:v>
                </c:pt>
                <c:pt idx="11747">
                  <c:v>3.1270501613616943</c:v>
                </c:pt>
                <c:pt idx="11748">
                  <c:v>9.6199502944946289</c:v>
                </c:pt>
                <c:pt idx="11749">
                  <c:v>16.144050598144531</c:v>
                </c:pt>
                <c:pt idx="11750">
                  <c:v>11.416050910949707</c:v>
                </c:pt>
                <c:pt idx="11751">
                  <c:v>3.3040502071380615</c:v>
                </c:pt>
                <c:pt idx="11752">
                  <c:v>8.1499500274658203</c:v>
                </c:pt>
                <c:pt idx="11753">
                  <c:v>15.883050918579102</c:v>
                </c:pt>
                <c:pt idx="11754">
                  <c:v>12.669000625610352</c:v>
                </c:pt>
                <c:pt idx="11755">
                  <c:v>4.1160001754760742</c:v>
                </c:pt>
                <c:pt idx="11756">
                  <c:v>6.844050407409668</c:v>
                </c:pt>
                <c:pt idx="11757">
                  <c:v>15.129000663757324</c:v>
                </c:pt>
                <c:pt idx="11758">
                  <c:v>13.696050643920898</c:v>
                </c:pt>
                <c:pt idx="11759">
                  <c:v>5.3569502830505371</c:v>
                </c:pt>
                <c:pt idx="11760">
                  <c:v>5.5009503364562988</c:v>
                </c:pt>
                <c:pt idx="11761">
                  <c:v>13.974000930786133</c:v>
                </c:pt>
                <c:pt idx="11762">
                  <c:v>14.592000961303711</c:v>
                </c:pt>
                <c:pt idx="11763">
                  <c:v>6.96405029296875</c:v>
                </c:pt>
                <c:pt idx="11764">
                  <c:v>4.3249502182006836</c:v>
                </c:pt>
                <c:pt idx="11765">
                  <c:v>12.592050552368164</c:v>
                </c:pt>
                <c:pt idx="11766">
                  <c:v>15.418050765991211</c:v>
                </c:pt>
                <c:pt idx="11767">
                  <c:v>8.5999507904052734</c:v>
                </c:pt>
                <c:pt idx="11768">
                  <c:v>3.520050048828125</c:v>
                </c:pt>
                <c:pt idx="11769">
                  <c:v>11.116950988769531</c:v>
                </c:pt>
                <c:pt idx="11770">
                  <c:v>15.96405029296875</c:v>
                </c:pt>
                <c:pt idx="11771">
                  <c:v>10.176000595092773</c:v>
                </c:pt>
                <c:pt idx="11772">
                  <c:v>3.1030502319335938</c:v>
                </c:pt>
                <c:pt idx="11773">
                  <c:v>9.6439504623413086</c:v>
                </c:pt>
                <c:pt idx="11774">
                  <c:v>16.174951553344727</c:v>
                </c:pt>
                <c:pt idx="11775">
                  <c:v>11.380050659179688</c:v>
                </c:pt>
                <c:pt idx="11776">
                  <c:v>3.2329502105712891</c:v>
                </c:pt>
                <c:pt idx="11777">
                  <c:v>8.2260007858276367</c:v>
                </c:pt>
                <c:pt idx="11778">
                  <c:v>15.933000564575195</c:v>
                </c:pt>
                <c:pt idx="11779">
                  <c:v>12.613950729370117</c:v>
                </c:pt>
                <c:pt idx="11780">
                  <c:v>4.068000316619873</c:v>
                </c:pt>
                <c:pt idx="11781">
                  <c:v>6.96405029296875</c:v>
                </c:pt>
                <c:pt idx="11782">
                  <c:v>15.232050895690918</c:v>
                </c:pt>
                <c:pt idx="11783">
                  <c:v>13.644001007080078</c:v>
                </c:pt>
                <c:pt idx="11784">
                  <c:v>5.278050422668457</c:v>
                </c:pt>
                <c:pt idx="11785">
                  <c:v>5.6059503555297852</c:v>
                </c:pt>
                <c:pt idx="11786">
                  <c:v>14.086950302124023</c:v>
                </c:pt>
                <c:pt idx="11787">
                  <c:v>14.523000717163086</c:v>
                </c:pt>
                <c:pt idx="11788">
                  <c:v>6.8200502395629883</c:v>
                </c:pt>
                <c:pt idx="11789">
                  <c:v>4.4350500106811523</c:v>
                </c:pt>
                <c:pt idx="11790">
                  <c:v>12.664051055908203</c:v>
                </c:pt>
                <c:pt idx="11791">
                  <c:v>15.33495044708252</c:v>
                </c:pt>
                <c:pt idx="11792">
                  <c:v>8.5110006332397461</c:v>
                </c:pt>
                <c:pt idx="11793">
                  <c:v>3.5850002765655518</c:v>
                </c:pt>
                <c:pt idx="11794">
                  <c:v>11.103000640869141</c:v>
                </c:pt>
                <c:pt idx="11795">
                  <c:v>15.852001190185547</c:v>
                </c:pt>
                <c:pt idx="11796">
                  <c:v>10.096950531005859</c:v>
                </c:pt>
                <c:pt idx="11797">
                  <c:v>3.1650002002716064</c:v>
                </c:pt>
                <c:pt idx="11798">
                  <c:v>9.691950798034668</c:v>
                </c:pt>
                <c:pt idx="11799">
                  <c:v>16.161001205444336</c:v>
                </c:pt>
                <c:pt idx="11800">
                  <c:v>11.340000152587891</c:v>
                </c:pt>
                <c:pt idx="11801">
                  <c:v>3.2610001564025879</c:v>
                </c:pt>
                <c:pt idx="11802">
                  <c:v>8.2120504379272461</c:v>
                </c:pt>
                <c:pt idx="11803">
                  <c:v>15.853950500488281</c:v>
                </c:pt>
                <c:pt idx="11804">
                  <c:v>12.595050811767578</c:v>
                </c:pt>
                <c:pt idx="11805">
                  <c:v>4.0399503707885742</c:v>
                </c:pt>
                <c:pt idx="11806">
                  <c:v>6.9019503593444824</c:v>
                </c:pt>
                <c:pt idx="11807">
                  <c:v>15.165000915527344</c:v>
                </c:pt>
                <c:pt idx="11808">
                  <c:v>13.621951103210449</c:v>
                </c:pt>
                <c:pt idx="11809">
                  <c:v>5.3040003776550293</c:v>
                </c:pt>
                <c:pt idx="11810">
                  <c:v>5.565000057220459</c:v>
                </c:pt>
                <c:pt idx="11811">
                  <c:v>14.032051086425781</c:v>
                </c:pt>
                <c:pt idx="11812">
                  <c:v>14.530050277709961</c:v>
                </c:pt>
                <c:pt idx="11813">
                  <c:v>6.9349503517150879</c:v>
                </c:pt>
                <c:pt idx="11814">
                  <c:v>4.4110503196716309</c:v>
                </c:pt>
                <c:pt idx="11815">
                  <c:v>12.595050811767578</c:v>
                </c:pt>
                <c:pt idx="11816">
                  <c:v>15.358950614929199</c:v>
                </c:pt>
                <c:pt idx="11817">
                  <c:v>8.5020008087158203</c:v>
                </c:pt>
                <c:pt idx="11818">
                  <c:v>3.5460002422332764</c:v>
                </c:pt>
                <c:pt idx="11819">
                  <c:v>11.124000549316406</c:v>
                </c:pt>
                <c:pt idx="11820">
                  <c:v>15.901950836181641</c:v>
                </c:pt>
                <c:pt idx="11821">
                  <c:v>10.069950103759766</c:v>
                </c:pt>
                <c:pt idx="11822">
                  <c:v>3.0889501571655273</c:v>
                </c:pt>
                <c:pt idx="11823">
                  <c:v>9.7230005264282227</c:v>
                </c:pt>
                <c:pt idx="11824">
                  <c:v>16.234951019287109</c:v>
                </c:pt>
                <c:pt idx="11825">
                  <c:v>11.317950248718262</c:v>
                </c:pt>
                <c:pt idx="11826">
                  <c:v>3.2110500335693359</c:v>
                </c:pt>
                <c:pt idx="11827">
                  <c:v>8.3269500732421875</c:v>
                </c:pt>
                <c:pt idx="11828">
                  <c:v>15.885001182556152</c:v>
                </c:pt>
                <c:pt idx="11829">
                  <c:v>12.54900074005127</c:v>
                </c:pt>
                <c:pt idx="11830">
                  <c:v>3.939000129699707</c:v>
                </c:pt>
                <c:pt idx="11831">
                  <c:v>7.024050235748291</c:v>
                </c:pt>
                <c:pt idx="11832">
                  <c:v>15.208050727844238</c:v>
                </c:pt>
                <c:pt idx="11833">
                  <c:v>13.452000617980957</c:v>
                </c:pt>
                <c:pt idx="11834">
                  <c:v>5.1079502105712891</c:v>
                </c:pt>
                <c:pt idx="11835">
                  <c:v>5.7520503997802734</c:v>
                </c:pt>
                <c:pt idx="11836">
                  <c:v>14.251950263977051</c:v>
                </c:pt>
                <c:pt idx="11837">
                  <c:v>14.439001083374023</c:v>
                </c:pt>
                <c:pt idx="11838">
                  <c:v>6.5740504264831543</c:v>
                </c:pt>
                <c:pt idx="11839">
                  <c:v>4.569000244140625</c:v>
                </c:pt>
                <c:pt idx="11840">
                  <c:v>12.877050399780273</c:v>
                </c:pt>
                <c:pt idx="11841">
                  <c:v>15.301051139831543</c:v>
                </c:pt>
                <c:pt idx="11842">
                  <c:v>8.2290000915527344</c:v>
                </c:pt>
                <c:pt idx="11843">
                  <c:v>3.6949501037597656</c:v>
                </c:pt>
                <c:pt idx="11844">
                  <c:v>11.458950996398926</c:v>
                </c:pt>
                <c:pt idx="11845">
                  <c:v>15.792000770568848</c:v>
                </c:pt>
                <c:pt idx="11846">
                  <c:v>9.7129507064819336</c:v>
                </c:pt>
                <c:pt idx="11847">
                  <c:v>3.1530001163482666</c:v>
                </c:pt>
                <c:pt idx="11848">
                  <c:v>9.997950553894043</c:v>
                </c:pt>
                <c:pt idx="11849">
                  <c:v>16.129951477050781</c:v>
                </c:pt>
                <c:pt idx="11850">
                  <c:v>11.004000663757324</c:v>
                </c:pt>
                <c:pt idx="11851">
                  <c:v>3.0960001945495605</c:v>
                </c:pt>
                <c:pt idx="11852">
                  <c:v>8.6640005111694336</c:v>
                </c:pt>
                <c:pt idx="11853">
                  <c:v>16.008001327514648</c:v>
                </c:pt>
                <c:pt idx="11854">
                  <c:v>12.289950370788574</c:v>
                </c:pt>
                <c:pt idx="11855">
                  <c:v>3.6090002059936523</c:v>
                </c:pt>
                <c:pt idx="11856">
                  <c:v>7.4119505882263184</c:v>
                </c:pt>
                <c:pt idx="11857">
                  <c:v>15.553050994873047</c:v>
                </c:pt>
                <c:pt idx="11858">
                  <c:v>13.122000694274902</c:v>
                </c:pt>
                <c:pt idx="11859">
                  <c:v>4.6720499992370605</c:v>
                </c:pt>
                <c:pt idx="11860">
                  <c:v>6.1930503845214844</c:v>
                </c:pt>
                <c:pt idx="11861">
                  <c:v>14.680951118469238</c:v>
                </c:pt>
                <c:pt idx="11862">
                  <c:v>14.143950462341309</c:v>
                </c:pt>
                <c:pt idx="11863">
                  <c:v>5.9719500541687012</c:v>
                </c:pt>
                <c:pt idx="11864">
                  <c:v>4.9830002784729004</c:v>
                </c:pt>
                <c:pt idx="11865">
                  <c:v>13.332000732421875</c:v>
                </c:pt>
                <c:pt idx="11866">
                  <c:v>14.938950538635254</c:v>
                </c:pt>
                <c:pt idx="11867">
                  <c:v>7.6180505752563477</c:v>
                </c:pt>
                <c:pt idx="11868">
                  <c:v>3.9409501552581787</c:v>
                </c:pt>
                <c:pt idx="11869">
                  <c:v>12.082050323486328</c:v>
                </c:pt>
                <c:pt idx="11870">
                  <c:v>15.598051071166992</c:v>
                </c:pt>
                <c:pt idx="11871">
                  <c:v>9.0739507675170898</c:v>
                </c:pt>
                <c:pt idx="11872">
                  <c:v>3.3379502296447754</c:v>
                </c:pt>
                <c:pt idx="11873">
                  <c:v>10.621050834655762</c:v>
                </c:pt>
                <c:pt idx="11874">
                  <c:v>16.021951675415039</c:v>
                </c:pt>
                <c:pt idx="11875">
                  <c:v>10.474950790405273</c:v>
                </c:pt>
                <c:pt idx="11876">
                  <c:v>3.0430500507354736</c:v>
                </c:pt>
                <c:pt idx="11877">
                  <c:v>9.3970508575439453</c:v>
                </c:pt>
                <c:pt idx="11878">
                  <c:v>16.145999908447266</c:v>
                </c:pt>
                <c:pt idx="11879">
                  <c:v>11.770950317382813</c:v>
                </c:pt>
                <c:pt idx="11880">
                  <c:v>3.3810000419616699</c:v>
                </c:pt>
                <c:pt idx="11881">
                  <c:v>8.0179500579833984</c:v>
                </c:pt>
                <c:pt idx="11882">
                  <c:v>15.787051200866699</c:v>
                </c:pt>
                <c:pt idx="11883">
                  <c:v>12.717000961303711</c:v>
                </c:pt>
                <c:pt idx="11884">
                  <c:v>4.0969500541687012</c:v>
                </c:pt>
                <c:pt idx="11885">
                  <c:v>6.8010001182556152</c:v>
                </c:pt>
                <c:pt idx="11886">
                  <c:v>15.141000747680664</c:v>
                </c:pt>
                <c:pt idx="11887">
                  <c:v>13.696050643920898</c:v>
                </c:pt>
                <c:pt idx="11888">
                  <c:v>5.3449501991271973</c:v>
                </c:pt>
                <c:pt idx="11889">
                  <c:v>5.4769501686096191</c:v>
                </c:pt>
                <c:pt idx="11890">
                  <c:v>14.034000396728516</c:v>
                </c:pt>
                <c:pt idx="11891">
                  <c:v>14.544000625610352</c:v>
                </c:pt>
                <c:pt idx="11892">
                  <c:v>6.6889505386352539</c:v>
                </c:pt>
                <c:pt idx="11893">
                  <c:v>4.4110503196716309</c:v>
                </c:pt>
                <c:pt idx="11894">
                  <c:v>12.772050857543945</c:v>
                </c:pt>
                <c:pt idx="11895">
                  <c:v>15.361050605773926</c:v>
                </c:pt>
                <c:pt idx="11896">
                  <c:v>8.3340005874633789</c:v>
                </c:pt>
                <c:pt idx="11897">
                  <c:v>3.6400501728057861</c:v>
                </c:pt>
                <c:pt idx="11898">
                  <c:v>11.389950752258301</c:v>
                </c:pt>
                <c:pt idx="11899">
                  <c:v>15.840001106262207</c:v>
                </c:pt>
                <c:pt idx="11900">
                  <c:v>9.8070001602172852</c:v>
                </c:pt>
                <c:pt idx="11901">
                  <c:v>3.1300501823425293</c:v>
                </c:pt>
                <c:pt idx="11902">
                  <c:v>10.018050193786621</c:v>
                </c:pt>
                <c:pt idx="11903">
                  <c:v>16.168050765991211</c:v>
                </c:pt>
                <c:pt idx="11904">
                  <c:v>11.056950569152832</c:v>
                </c:pt>
                <c:pt idx="11905">
                  <c:v>3.1339502334594727</c:v>
                </c:pt>
                <c:pt idx="11906">
                  <c:v>8.6880006790161133</c:v>
                </c:pt>
                <c:pt idx="11907">
                  <c:v>16.003049850463867</c:v>
                </c:pt>
                <c:pt idx="11908">
                  <c:v>12.22605037689209</c:v>
                </c:pt>
                <c:pt idx="11909">
                  <c:v>3.7039501667022705</c:v>
                </c:pt>
                <c:pt idx="11910">
                  <c:v>7.3900504112243652</c:v>
                </c:pt>
                <c:pt idx="11911">
                  <c:v>15.426000595092773</c:v>
                </c:pt>
                <c:pt idx="11912">
                  <c:v>13.215000152587891</c:v>
                </c:pt>
                <c:pt idx="11913">
                  <c:v>4.8040504455566406</c:v>
                </c:pt>
                <c:pt idx="11914">
                  <c:v>6.1140003204345703</c:v>
                </c:pt>
                <c:pt idx="11915">
                  <c:v>14.61405086517334</c:v>
                </c:pt>
                <c:pt idx="11916">
                  <c:v>14.158950805664063</c:v>
                </c:pt>
                <c:pt idx="11917">
                  <c:v>6.1500000953674316</c:v>
                </c:pt>
                <c:pt idx="11918">
                  <c:v>4.8780002593994141</c:v>
                </c:pt>
                <c:pt idx="11919">
                  <c:v>13.252950668334961</c:v>
                </c:pt>
                <c:pt idx="11920">
                  <c:v>15.058950424194336</c:v>
                </c:pt>
                <c:pt idx="11921">
                  <c:v>7.7569503784179688</c:v>
                </c:pt>
                <c:pt idx="11922">
                  <c:v>3.8500502109527588</c:v>
                </c:pt>
                <c:pt idx="11923">
                  <c:v>11.946000099182129</c:v>
                </c:pt>
                <c:pt idx="11924">
                  <c:v>15.616950988769531</c:v>
                </c:pt>
                <c:pt idx="11925">
                  <c:v>9.1939506530761719</c:v>
                </c:pt>
                <c:pt idx="11926">
                  <c:v>3.2590501308441162</c:v>
                </c:pt>
                <c:pt idx="11927">
                  <c:v>10.564050674438477</c:v>
                </c:pt>
                <c:pt idx="11928">
                  <c:v>16.089000701904297</c:v>
                </c:pt>
                <c:pt idx="11929">
                  <c:v>10.606950759887695</c:v>
                </c:pt>
                <c:pt idx="11930">
                  <c:v>3.0769500732421875</c:v>
                </c:pt>
                <c:pt idx="11931">
                  <c:v>9.1960506439208984</c:v>
                </c:pt>
                <c:pt idx="11932">
                  <c:v>16.077001571655273</c:v>
                </c:pt>
                <c:pt idx="11933">
                  <c:v>11.818950653076172</c:v>
                </c:pt>
                <c:pt idx="11934">
                  <c:v>3.4360501766204834</c:v>
                </c:pt>
                <c:pt idx="11935">
                  <c:v>7.8570003509521484</c:v>
                </c:pt>
                <c:pt idx="11936">
                  <c:v>15.706050872802734</c:v>
                </c:pt>
                <c:pt idx="11937">
                  <c:v>12.844050407409668</c:v>
                </c:pt>
                <c:pt idx="11938">
                  <c:v>4.2499504089355469</c:v>
                </c:pt>
                <c:pt idx="11939">
                  <c:v>6.6019501686096191</c:v>
                </c:pt>
                <c:pt idx="11940">
                  <c:v>14.977951049804688</c:v>
                </c:pt>
                <c:pt idx="11941">
                  <c:v>13.797000885009766</c:v>
                </c:pt>
                <c:pt idx="11942">
                  <c:v>5.5290002822875977</c:v>
                </c:pt>
                <c:pt idx="11943">
                  <c:v>5.395050048828125</c:v>
                </c:pt>
                <c:pt idx="11944">
                  <c:v>13.914000511169434</c:v>
                </c:pt>
                <c:pt idx="11945">
                  <c:v>14.697000503540039</c:v>
                </c:pt>
                <c:pt idx="11946">
                  <c:v>6.997950553894043</c:v>
                </c:pt>
                <c:pt idx="11947">
                  <c:v>4.3129501342773438</c:v>
                </c:pt>
                <c:pt idx="11948">
                  <c:v>12.604050636291504</c:v>
                </c:pt>
                <c:pt idx="11949">
                  <c:v>15.390000343322754</c:v>
                </c:pt>
                <c:pt idx="11950">
                  <c:v>8.5180501937866211</c:v>
                </c:pt>
                <c:pt idx="11951">
                  <c:v>3.5490002632141113</c:v>
                </c:pt>
                <c:pt idx="11952">
                  <c:v>11.220000267028809</c:v>
                </c:pt>
                <c:pt idx="11953">
                  <c:v>15.919051170349121</c:v>
                </c:pt>
                <c:pt idx="11954">
                  <c:v>10.027050018310547</c:v>
                </c:pt>
                <c:pt idx="11955">
                  <c:v>3.1080000400543213</c:v>
                </c:pt>
                <c:pt idx="11956">
                  <c:v>9.771000862121582</c:v>
                </c:pt>
                <c:pt idx="11957">
                  <c:v>16.161001205444336</c:v>
                </c:pt>
                <c:pt idx="11958">
                  <c:v>11.233950614929199</c:v>
                </c:pt>
                <c:pt idx="11959">
                  <c:v>3.2370002269744873</c:v>
                </c:pt>
                <c:pt idx="11960">
                  <c:v>8.4660005569458008</c:v>
                </c:pt>
                <c:pt idx="11961">
                  <c:v>15.928950309753418</c:v>
                </c:pt>
                <c:pt idx="11962">
                  <c:v>12.465000152587891</c:v>
                </c:pt>
                <c:pt idx="11963">
                  <c:v>3.9010500907897949</c:v>
                </c:pt>
                <c:pt idx="11964">
                  <c:v>7.093050479888916</c:v>
                </c:pt>
                <c:pt idx="11965">
                  <c:v>15.238950729370117</c:v>
                </c:pt>
                <c:pt idx="11966">
                  <c:v>13.399050712585449</c:v>
                </c:pt>
                <c:pt idx="11967">
                  <c:v>5.0500502586364746</c:v>
                </c:pt>
                <c:pt idx="11968">
                  <c:v>5.7310504913330078</c:v>
                </c:pt>
                <c:pt idx="11969">
                  <c:v>14.283000946044922</c:v>
                </c:pt>
                <c:pt idx="11970">
                  <c:v>14.42400074005127</c:v>
                </c:pt>
                <c:pt idx="11971">
                  <c:v>6.5740504264831543</c:v>
                </c:pt>
                <c:pt idx="11972">
                  <c:v>4.5810003280639648</c:v>
                </c:pt>
                <c:pt idx="11973">
                  <c:v>12.846000671386719</c:v>
                </c:pt>
                <c:pt idx="11974">
                  <c:v>15.198000907897949</c:v>
                </c:pt>
                <c:pt idx="11975">
                  <c:v>8.242950439453125</c:v>
                </c:pt>
                <c:pt idx="11976">
                  <c:v>3.7069501876831055</c:v>
                </c:pt>
                <c:pt idx="11977">
                  <c:v>11.421000480651855</c:v>
                </c:pt>
                <c:pt idx="11978">
                  <c:v>15.799050331115723</c:v>
                </c:pt>
                <c:pt idx="11979">
                  <c:v>9.8550004959106445</c:v>
                </c:pt>
                <c:pt idx="11980">
                  <c:v>3.1750502586364746</c:v>
                </c:pt>
                <c:pt idx="11981">
                  <c:v>9.9580507278442383</c:v>
                </c:pt>
                <c:pt idx="11982">
                  <c:v>16.177949905395508</c:v>
                </c:pt>
                <c:pt idx="11983">
                  <c:v>11.136000633239746</c:v>
                </c:pt>
                <c:pt idx="11984">
                  <c:v>3.1750502586364746</c:v>
                </c:pt>
                <c:pt idx="11985">
                  <c:v>8.5139999389648438</c:v>
                </c:pt>
                <c:pt idx="11986">
                  <c:v>15.916951179504395</c:v>
                </c:pt>
                <c:pt idx="11987">
                  <c:v>12.405000686645508</c:v>
                </c:pt>
                <c:pt idx="11988">
                  <c:v>3.8479502201080322</c:v>
                </c:pt>
                <c:pt idx="11989">
                  <c:v>7.2180004119873047</c:v>
                </c:pt>
                <c:pt idx="11990">
                  <c:v>15.31095027923584</c:v>
                </c:pt>
                <c:pt idx="11991">
                  <c:v>13.390050888061523</c:v>
                </c:pt>
                <c:pt idx="11992">
                  <c:v>4.9639501571655273</c:v>
                </c:pt>
                <c:pt idx="11993">
                  <c:v>5.8429503440856934</c:v>
                </c:pt>
                <c:pt idx="11994">
                  <c:v>14.379000663757324</c:v>
                </c:pt>
                <c:pt idx="11995">
                  <c:v>14.353050231933594</c:v>
                </c:pt>
                <c:pt idx="11996">
                  <c:v>6.4129505157470703</c:v>
                </c:pt>
                <c:pt idx="11997">
                  <c:v>4.6740002632141113</c:v>
                </c:pt>
                <c:pt idx="11998">
                  <c:v>13.050000190734863</c:v>
                </c:pt>
                <c:pt idx="11999">
                  <c:v>15.202950477600098</c:v>
                </c:pt>
                <c:pt idx="12000">
                  <c:v>8.0920505523681641</c:v>
                </c:pt>
                <c:pt idx="12001">
                  <c:v>3.7069501876831055</c:v>
                </c:pt>
                <c:pt idx="12002">
                  <c:v>11.617050170898438</c:v>
                </c:pt>
                <c:pt idx="12003">
                  <c:v>15.72705078125</c:v>
                </c:pt>
                <c:pt idx="12004">
                  <c:v>9.5220003128051758</c:v>
                </c:pt>
                <c:pt idx="12005">
                  <c:v>3.2230501174926758</c:v>
                </c:pt>
                <c:pt idx="12006">
                  <c:v>10.216050148010254</c:v>
                </c:pt>
                <c:pt idx="12007">
                  <c:v>16.102951049804688</c:v>
                </c:pt>
                <c:pt idx="12008">
                  <c:v>10.959000587463379</c:v>
                </c:pt>
                <c:pt idx="12009">
                  <c:v>3.1129500865936279</c:v>
                </c:pt>
                <c:pt idx="12010">
                  <c:v>8.7790508270263672</c:v>
                </c:pt>
                <c:pt idx="12011">
                  <c:v>15.981000900268555</c:v>
                </c:pt>
                <c:pt idx="12012">
                  <c:v>12.135000228881836</c:v>
                </c:pt>
                <c:pt idx="12013">
                  <c:v>3.6540002822875977</c:v>
                </c:pt>
                <c:pt idx="12014">
                  <c:v>7.4880003929138184</c:v>
                </c:pt>
                <c:pt idx="12015">
                  <c:v>15.47805118560791</c:v>
                </c:pt>
                <c:pt idx="12016">
                  <c:v>13.086000442504883</c:v>
                </c:pt>
                <c:pt idx="12017">
                  <c:v>4.6549501419067383</c:v>
                </c:pt>
                <c:pt idx="12018">
                  <c:v>6.1159501075744629</c:v>
                </c:pt>
                <c:pt idx="12019">
                  <c:v>14.616001129150391</c:v>
                </c:pt>
                <c:pt idx="12020">
                  <c:v>14.142000198364258</c:v>
                </c:pt>
                <c:pt idx="12021">
                  <c:v>6.0490503311157227</c:v>
                </c:pt>
                <c:pt idx="12022">
                  <c:v>4.9069499969482422</c:v>
                </c:pt>
                <c:pt idx="12023">
                  <c:v>13.29900074005127</c:v>
                </c:pt>
                <c:pt idx="12024">
                  <c:v>14.994000434875488</c:v>
                </c:pt>
                <c:pt idx="12025">
                  <c:v>7.7380504608154297</c:v>
                </c:pt>
                <c:pt idx="12026">
                  <c:v>3.9100501537322998</c:v>
                </c:pt>
                <c:pt idx="12027">
                  <c:v>11.958000183105469</c:v>
                </c:pt>
                <c:pt idx="12028">
                  <c:v>15.62700080871582</c:v>
                </c:pt>
                <c:pt idx="12029">
                  <c:v>9.232050895690918</c:v>
                </c:pt>
                <c:pt idx="12030">
                  <c:v>3.3430502414703369</c:v>
                </c:pt>
                <c:pt idx="12031">
                  <c:v>10.446000099182129</c:v>
                </c:pt>
                <c:pt idx="12032">
                  <c:v>16.099050521850586</c:v>
                </c:pt>
                <c:pt idx="12033">
                  <c:v>10.678950309753418</c:v>
                </c:pt>
                <c:pt idx="12034">
                  <c:v>3.0840001106262207</c:v>
                </c:pt>
                <c:pt idx="12035">
                  <c:v>9.0049505233764648</c:v>
                </c:pt>
                <c:pt idx="12036">
                  <c:v>16.017000198364258</c:v>
                </c:pt>
                <c:pt idx="12037">
                  <c:v>11.919000625610352</c:v>
                </c:pt>
                <c:pt idx="12038">
                  <c:v>3.5580000877380371</c:v>
                </c:pt>
                <c:pt idx="12039">
                  <c:v>7.6710004806518555</c:v>
                </c:pt>
                <c:pt idx="12040">
                  <c:v>15.61500072479248</c:v>
                </c:pt>
                <c:pt idx="12041">
                  <c:v>12.994950294494629</c:v>
                </c:pt>
                <c:pt idx="12042">
                  <c:v>4.459050178527832</c:v>
                </c:pt>
                <c:pt idx="12043">
                  <c:v>6.3360004425048828</c:v>
                </c:pt>
                <c:pt idx="12044">
                  <c:v>14.800050735473633</c:v>
                </c:pt>
                <c:pt idx="12045">
                  <c:v>14.020051002502441</c:v>
                </c:pt>
                <c:pt idx="12046">
                  <c:v>5.8069500923156738</c:v>
                </c:pt>
                <c:pt idx="12047">
                  <c:v>5.0980501174926758</c:v>
                </c:pt>
                <c:pt idx="12048">
                  <c:v>13.522050857543945</c:v>
                </c:pt>
                <c:pt idx="12049">
                  <c:v>14.87700080871582</c:v>
                </c:pt>
                <c:pt idx="12050">
                  <c:v>7.4959502220153809</c:v>
                </c:pt>
                <c:pt idx="12051">
                  <c:v>4.0060501098632813</c:v>
                </c:pt>
                <c:pt idx="12052">
                  <c:v>12.111001014709473</c:v>
                </c:pt>
                <c:pt idx="12053">
                  <c:v>15.526050567626953</c:v>
                </c:pt>
                <c:pt idx="12054">
                  <c:v>9.0120000839233398</c:v>
                </c:pt>
                <c:pt idx="12055">
                  <c:v>3.4050002098083496</c:v>
                </c:pt>
                <c:pt idx="12056">
                  <c:v>10.615950584411621</c:v>
                </c:pt>
                <c:pt idx="12057">
                  <c:v>16.060050964355469</c:v>
                </c:pt>
                <c:pt idx="12058">
                  <c:v>10.561050415039063</c:v>
                </c:pt>
                <c:pt idx="12059">
                  <c:v>3.1300501823425293</c:v>
                </c:pt>
                <c:pt idx="12060">
                  <c:v>9.1840505599975586</c:v>
                </c:pt>
                <c:pt idx="12061">
                  <c:v>16.077001571655273</c:v>
                </c:pt>
                <c:pt idx="12062">
                  <c:v>11.71095085144043</c:v>
                </c:pt>
                <c:pt idx="12063">
                  <c:v>3.4030501842498779</c:v>
                </c:pt>
                <c:pt idx="12064">
                  <c:v>7.8360004425048828</c:v>
                </c:pt>
                <c:pt idx="12065">
                  <c:v>15.708001136779785</c:v>
                </c:pt>
                <c:pt idx="12066">
                  <c:v>12.880050659179688</c:v>
                </c:pt>
                <c:pt idx="12067">
                  <c:v>4.3489503860473633</c:v>
                </c:pt>
                <c:pt idx="12068">
                  <c:v>6.5830502510070801</c:v>
                </c:pt>
                <c:pt idx="12069">
                  <c:v>14.914950370788574</c:v>
                </c:pt>
                <c:pt idx="12070">
                  <c:v>13.83495044708252</c:v>
                </c:pt>
                <c:pt idx="12071">
                  <c:v>5.5939502716064453</c:v>
                </c:pt>
                <c:pt idx="12072">
                  <c:v>5.2920002937316895</c:v>
                </c:pt>
                <c:pt idx="12073">
                  <c:v>13.773000717163086</c:v>
                </c:pt>
                <c:pt idx="12074">
                  <c:v>14.749950408935547</c:v>
                </c:pt>
                <c:pt idx="12075">
                  <c:v>7.1869502067565918</c:v>
                </c:pt>
                <c:pt idx="12076">
                  <c:v>4.2480001449584961</c:v>
                </c:pt>
                <c:pt idx="12077">
                  <c:v>12.433950424194336</c:v>
                </c:pt>
                <c:pt idx="12078">
                  <c:v>15.469050407409668</c:v>
                </c:pt>
                <c:pt idx="12079">
                  <c:v>8.7340507507324219</c:v>
                </c:pt>
                <c:pt idx="12080">
                  <c:v>3.5389502048492432</c:v>
                </c:pt>
                <c:pt idx="12081">
                  <c:v>11.038050651550293</c:v>
                </c:pt>
                <c:pt idx="12082">
                  <c:v>15.93795108795166</c:v>
                </c:pt>
                <c:pt idx="12083">
                  <c:v>10.165950775146484</c:v>
                </c:pt>
                <c:pt idx="12084">
                  <c:v>3.0889501571655273</c:v>
                </c:pt>
                <c:pt idx="12085">
                  <c:v>9.6799507141113281</c:v>
                </c:pt>
                <c:pt idx="12086">
                  <c:v>16.135049819946289</c:v>
                </c:pt>
                <c:pt idx="12087">
                  <c:v>11.392050743103027</c:v>
                </c:pt>
                <c:pt idx="12088">
                  <c:v>3.2779500484466553</c:v>
                </c:pt>
                <c:pt idx="12089">
                  <c:v>8.2840499877929688</c:v>
                </c:pt>
                <c:pt idx="12090">
                  <c:v>15.861001014709473</c:v>
                </c:pt>
                <c:pt idx="12091">
                  <c:v>12.535050392150879</c:v>
                </c:pt>
                <c:pt idx="12092">
                  <c:v>4.0300502777099609</c:v>
                </c:pt>
                <c:pt idx="12093">
                  <c:v>6.9930005073547363</c:v>
                </c:pt>
                <c:pt idx="12094">
                  <c:v>15.210000991821289</c:v>
                </c:pt>
                <c:pt idx="12095">
                  <c:v>13.534050941467285</c:v>
                </c:pt>
                <c:pt idx="12096">
                  <c:v>5.199000358581543</c:v>
                </c:pt>
                <c:pt idx="12097">
                  <c:v>5.6830501556396484</c:v>
                </c:pt>
                <c:pt idx="12098">
                  <c:v>14.187000274658203</c:v>
                </c:pt>
                <c:pt idx="12099">
                  <c:v>14.472001075744629</c:v>
                </c:pt>
                <c:pt idx="12100">
                  <c:v>6.633000373840332</c:v>
                </c:pt>
                <c:pt idx="12101">
                  <c:v>4.5310502052307129</c:v>
                </c:pt>
                <c:pt idx="12102">
                  <c:v>12.874950408935547</c:v>
                </c:pt>
                <c:pt idx="12103">
                  <c:v>15.211950302124023</c:v>
                </c:pt>
                <c:pt idx="12104">
                  <c:v>8.2189502716064453</c:v>
                </c:pt>
                <c:pt idx="12105">
                  <c:v>3.6850502490997314</c:v>
                </c:pt>
                <c:pt idx="12106">
                  <c:v>11.42595100402832</c:v>
                </c:pt>
                <c:pt idx="12107">
                  <c:v>15.792000770568848</c:v>
                </c:pt>
                <c:pt idx="12108">
                  <c:v>9.7570505142211914</c:v>
                </c:pt>
                <c:pt idx="12109">
                  <c:v>3.1800000667572021</c:v>
                </c:pt>
                <c:pt idx="12110">
                  <c:v>10.044000625610352</c:v>
                </c:pt>
                <c:pt idx="12111">
                  <c:v>16.182001113891602</c:v>
                </c:pt>
                <c:pt idx="12112">
                  <c:v>11.050050735473633</c:v>
                </c:pt>
                <c:pt idx="12113">
                  <c:v>3.1579501628875732</c:v>
                </c:pt>
                <c:pt idx="12114">
                  <c:v>8.6290502548217773</c:v>
                </c:pt>
                <c:pt idx="12115">
                  <c:v>15.973950386047363</c:v>
                </c:pt>
                <c:pt idx="12116">
                  <c:v>12.24000072479248</c:v>
                </c:pt>
                <c:pt idx="12117">
                  <c:v>3.7330501079559326</c:v>
                </c:pt>
                <c:pt idx="12118">
                  <c:v>7.3620004653930664</c:v>
                </c:pt>
                <c:pt idx="12119">
                  <c:v>15.430050849914551</c:v>
                </c:pt>
                <c:pt idx="12120">
                  <c:v>13.203001022338867</c:v>
                </c:pt>
                <c:pt idx="12121">
                  <c:v>4.7869501113891602</c:v>
                </c:pt>
                <c:pt idx="12122">
                  <c:v>6.0199503898620605</c:v>
                </c:pt>
                <c:pt idx="12123">
                  <c:v>14.488950729370117</c:v>
                </c:pt>
                <c:pt idx="12124">
                  <c:v>14.190000534057617</c:v>
                </c:pt>
                <c:pt idx="12125">
                  <c:v>6.2380504608154297</c:v>
                </c:pt>
                <c:pt idx="12126">
                  <c:v>4.8660001754760742</c:v>
                </c:pt>
                <c:pt idx="12127">
                  <c:v>13.147950172424316</c:v>
                </c:pt>
                <c:pt idx="12128">
                  <c:v>15.034950256347656</c:v>
                </c:pt>
                <c:pt idx="12129">
                  <c:v>7.9410004615783691</c:v>
                </c:pt>
                <c:pt idx="12130">
                  <c:v>3.9180002212524414</c:v>
                </c:pt>
                <c:pt idx="12131">
                  <c:v>11.788050651550293</c:v>
                </c:pt>
                <c:pt idx="12132">
                  <c:v>15.63900089263916</c:v>
                </c:pt>
                <c:pt idx="12133">
                  <c:v>9.462000846862793</c:v>
                </c:pt>
                <c:pt idx="12134">
                  <c:v>3.2899501323699951</c:v>
                </c:pt>
                <c:pt idx="12135">
                  <c:v>10.279050827026367</c:v>
                </c:pt>
                <c:pt idx="12136">
                  <c:v>16.099050521850586</c:v>
                </c:pt>
                <c:pt idx="12137">
                  <c:v>10.819950103759766</c:v>
                </c:pt>
                <c:pt idx="12138">
                  <c:v>3.1560001373291016</c:v>
                </c:pt>
                <c:pt idx="12139">
                  <c:v>8.8750505447387695</c:v>
                </c:pt>
                <c:pt idx="12140">
                  <c:v>16.029001235961914</c:v>
                </c:pt>
                <c:pt idx="12141">
                  <c:v>12.058050155639648</c:v>
                </c:pt>
                <c:pt idx="12142">
                  <c:v>3.5920500755310059</c:v>
                </c:pt>
                <c:pt idx="12143">
                  <c:v>7.5649504661560059</c:v>
                </c:pt>
                <c:pt idx="12144">
                  <c:v>15.519001007080078</c:v>
                </c:pt>
                <c:pt idx="12145">
                  <c:v>13.042950630187988</c:v>
                </c:pt>
                <c:pt idx="12146">
                  <c:v>4.6429500579833984</c:v>
                </c:pt>
                <c:pt idx="12147">
                  <c:v>6.2620501518249512</c:v>
                </c:pt>
                <c:pt idx="12148">
                  <c:v>14.716950416564941</c:v>
                </c:pt>
                <c:pt idx="12149">
                  <c:v>14.056050300598145</c:v>
                </c:pt>
                <c:pt idx="12150">
                  <c:v>5.9890503883361816</c:v>
                </c:pt>
                <c:pt idx="12151">
                  <c:v>4.9930500984191895</c:v>
                </c:pt>
                <c:pt idx="12152">
                  <c:v>13.380001068115234</c:v>
                </c:pt>
                <c:pt idx="12153">
                  <c:v>14.938950538635254</c:v>
                </c:pt>
                <c:pt idx="12154">
                  <c:v>7.6510505676269531</c:v>
                </c:pt>
                <c:pt idx="12155">
                  <c:v>4.0159502029418945</c:v>
                </c:pt>
                <c:pt idx="12156">
                  <c:v>12.082050323486328</c:v>
                </c:pt>
                <c:pt idx="12157">
                  <c:v>15.576001167297363</c:v>
                </c:pt>
                <c:pt idx="12158">
                  <c:v>9.0600004196166992</c:v>
                </c:pt>
                <c:pt idx="12159">
                  <c:v>3.2850000858306885</c:v>
                </c:pt>
                <c:pt idx="12160">
                  <c:v>10.681050300598145</c:v>
                </c:pt>
                <c:pt idx="12161">
                  <c:v>16.041000366210938</c:v>
                </c:pt>
                <c:pt idx="12162">
                  <c:v>10.540050506591797</c:v>
                </c:pt>
                <c:pt idx="12163">
                  <c:v>3.0840001106262207</c:v>
                </c:pt>
                <c:pt idx="12164">
                  <c:v>9.3250503540039063</c:v>
                </c:pt>
                <c:pt idx="12165">
                  <c:v>16.120050430297852</c:v>
                </c:pt>
                <c:pt idx="12166">
                  <c:v>11.68695068359375</c:v>
                </c:pt>
                <c:pt idx="12167">
                  <c:v>3.3450002670288086</c:v>
                </c:pt>
                <c:pt idx="12168">
                  <c:v>8.0029506683349609</c:v>
                </c:pt>
                <c:pt idx="12169">
                  <c:v>15.766050338745117</c:v>
                </c:pt>
                <c:pt idx="12170">
                  <c:v>12.777000427246094</c:v>
                </c:pt>
                <c:pt idx="12171">
                  <c:v>4.1860504150390625</c:v>
                </c:pt>
                <c:pt idx="12172">
                  <c:v>6.7410001754760742</c:v>
                </c:pt>
                <c:pt idx="12173">
                  <c:v>15.06195068359375</c:v>
                </c:pt>
                <c:pt idx="12174">
                  <c:v>13.641000747680664</c:v>
                </c:pt>
                <c:pt idx="12175">
                  <c:v>5.3779501914978027</c:v>
                </c:pt>
                <c:pt idx="12176">
                  <c:v>5.5129504203796387</c:v>
                </c:pt>
                <c:pt idx="12177">
                  <c:v>13.978950500488281</c:v>
                </c:pt>
                <c:pt idx="12178">
                  <c:v>14.554050445556641</c:v>
                </c:pt>
                <c:pt idx="12179">
                  <c:v>6.8779501914978027</c:v>
                </c:pt>
                <c:pt idx="12180">
                  <c:v>4.4250001907348633</c:v>
                </c:pt>
                <c:pt idx="12181">
                  <c:v>12.652050971984863</c:v>
                </c:pt>
                <c:pt idx="12182">
                  <c:v>15.294000625610352</c:v>
                </c:pt>
                <c:pt idx="12183">
                  <c:v>8.4370508193969727</c:v>
                </c:pt>
                <c:pt idx="12184">
                  <c:v>3.5629501342773438</c:v>
                </c:pt>
                <c:pt idx="12185">
                  <c:v>11.263050079345703</c:v>
                </c:pt>
                <c:pt idx="12186">
                  <c:v>15.832950592041016</c:v>
                </c:pt>
                <c:pt idx="12187">
                  <c:v>9.9190502166748047</c:v>
                </c:pt>
                <c:pt idx="12188">
                  <c:v>3.0859501361846924</c:v>
                </c:pt>
                <c:pt idx="12189">
                  <c:v>9.9580507278442383</c:v>
                </c:pt>
                <c:pt idx="12190">
                  <c:v>16.132051467895508</c:v>
                </c:pt>
                <c:pt idx="12191">
                  <c:v>11.104950904846191</c:v>
                </c:pt>
                <c:pt idx="12192">
                  <c:v>3.1680002212524414</c:v>
                </c:pt>
                <c:pt idx="12193">
                  <c:v>8.5999507904052734</c:v>
                </c:pt>
                <c:pt idx="12194">
                  <c:v>15.972001075744629</c:v>
                </c:pt>
                <c:pt idx="12195">
                  <c:v>12.334050178527832</c:v>
                </c:pt>
                <c:pt idx="12196">
                  <c:v>3.8310000896453857</c:v>
                </c:pt>
                <c:pt idx="12197">
                  <c:v>7.3399505615234375</c:v>
                </c:pt>
                <c:pt idx="12198">
                  <c:v>15.414000511169434</c:v>
                </c:pt>
                <c:pt idx="12199">
                  <c:v>13.237051010131836</c:v>
                </c:pt>
                <c:pt idx="12200">
                  <c:v>4.818000316619873</c:v>
                </c:pt>
                <c:pt idx="12201">
                  <c:v>6.0109500885009766</c:v>
                </c:pt>
                <c:pt idx="12202">
                  <c:v>14.511000633239746</c:v>
                </c:pt>
                <c:pt idx="12203">
                  <c:v>14.221050262451172</c:v>
                </c:pt>
                <c:pt idx="12204">
                  <c:v>6.2290501594543457</c:v>
                </c:pt>
                <c:pt idx="12205">
                  <c:v>4.8850502967834473</c:v>
                </c:pt>
                <c:pt idx="12206">
                  <c:v>13.228950500488281</c:v>
                </c:pt>
                <c:pt idx="12207">
                  <c:v>14.992051124572754</c:v>
                </c:pt>
                <c:pt idx="12208">
                  <c:v>7.8450002670288086</c:v>
                </c:pt>
                <c:pt idx="12209">
                  <c:v>3.799950122833252</c:v>
                </c:pt>
                <c:pt idx="12210">
                  <c:v>11.782950401306152</c:v>
                </c:pt>
                <c:pt idx="12211">
                  <c:v>15.688950538635254</c:v>
                </c:pt>
                <c:pt idx="12212">
                  <c:v>9.3850507736206055</c:v>
                </c:pt>
                <c:pt idx="12213">
                  <c:v>3.2640001773834229</c:v>
                </c:pt>
                <c:pt idx="12214">
                  <c:v>10.381950378417969</c:v>
                </c:pt>
                <c:pt idx="12215">
                  <c:v>16.141950607299805</c:v>
                </c:pt>
                <c:pt idx="12216">
                  <c:v>10.767000198364258</c:v>
                </c:pt>
                <c:pt idx="12217">
                  <c:v>3.0910501480102539</c:v>
                </c:pt>
                <c:pt idx="12218">
                  <c:v>8.9059505462646484</c:v>
                </c:pt>
                <c:pt idx="12219">
                  <c:v>16.066949844360352</c:v>
                </c:pt>
                <c:pt idx="12220">
                  <c:v>12.034050941467285</c:v>
                </c:pt>
                <c:pt idx="12221">
                  <c:v>3.6090002059936523</c:v>
                </c:pt>
                <c:pt idx="12222">
                  <c:v>7.5409502983093262</c:v>
                </c:pt>
                <c:pt idx="12223">
                  <c:v>15.523950576782227</c:v>
                </c:pt>
                <c:pt idx="12224">
                  <c:v>13.087950706481934</c:v>
                </c:pt>
                <c:pt idx="12225">
                  <c:v>4.6770000457763672</c:v>
                </c:pt>
                <c:pt idx="12226">
                  <c:v>6.1759505271911621</c:v>
                </c:pt>
                <c:pt idx="12227">
                  <c:v>14.608950614929199</c:v>
                </c:pt>
                <c:pt idx="12228">
                  <c:v>14.080050468444824</c:v>
                </c:pt>
                <c:pt idx="12229">
                  <c:v>6.0780000686645508</c:v>
                </c:pt>
                <c:pt idx="12230">
                  <c:v>4.9549503326416016</c:v>
                </c:pt>
                <c:pt idx="12231">
                  <c:v>13.255950927734375</c:v>
                </c:pt>
                <c:pt idx="12232">
                  <c:v>14.977951049804688</c:v>
                </c:pt>
                <c:pt idx="12233">
                  <c:v>7.8019504547119141</c:v>
                </c:pt>
                <c:pt idx="12234">
                  <c:v>3.9199502468109131</c:v>
                </c:pt>
                <c:pt idx="12235">
                  <c:v>11.905050277709961</c:v>
                </c:pt>
                <c:pt idx="12236">
                  <c:v>15.652950286865234</c:v>
                </c:pt>
                <c:pt idx="12237">
                  <c:v>9.2970008850097656</c:v>
                </c:pt>
                <c:pt idx="12238">
                  <c:v>3.3379502296447754</c:v>
                </c:pt>
                <c:pt idx="12239">
                  <c:v>10.422000885009766</c:v>
                </c:pt>
                <c:pt idx="12240">
                  <c:v>16.102951049804688</c:v>
                </c:pt>
                <c:pt idx="12241">
                  <c:v>10.726950645446777</c:v>
                </c:pt>
                <c:pt idx="12242">
                  <c:v>3.1420502662658691</c:v>
                </c:pt>
                <c:pt idx="12243">
                  <c:v>8.9779500961303711</c:v>
                </c:pt>
                <c:pt idx="12244">
                  <c:v>16.005001068115234</c:v>
                </c:pt>
                <c:pt idx="12245">
                  <c:v>11.95305061340332</c:v>
                </c:pt>
                <c:pt idx="12246">
                  <c:v>3.6010501384735107</c:v>
                </c:pt>
                <c:pt idx="12247">
                  <c:v>7.612950325012207</c:v>
                </c:pt>
                <c:pt idx="12248">
                  <c:v>15.514050483703613</c:v>
                </c:pt>
                <c:pt idx="12249">
                  <c:v>13.033050537109375</c:v>
                </c:pt>
                <c:pt idx="12250">
                  <c:v>4.669950008392334</c:v>
                </c:pt>
                <c:pt idx="12251">
                  <c:v>6.2959504127502441</c:v>
                </c:pt>
                <c:pt idx="12252">
                  <c:v>14.689950942993164</c:v>
                </c:pt>
                <c:pt idx="12253">
                  <c:v>14.03895092010498</c:v>
                </c:pt>
                <c:pt idx="12254">
                  <c:v>5.9770503044128418</c:v>
                </c:pt>
                <c:pt idx="12255">
                  <c:v>5.047950267791748</c:v>
                </c:pt>
                <c:pt idx="12256">
                  <c:v>13.344000816345215</c:v>
                </c:pt>
                <c:pt idx="12257">
                  <c:v>14.86500072479248</c:v>
                </c:pt>
                <c:pt idx="12258">
                  <c:v>7.5790505409240723</c:v>
                </c:pt>
                <c:pt idx="12259">
                  <c:v>3.9150002002716064</c:v>
                </c:pt>
                <c:pt idx="12260">
                  <c:v>12.040950775146484</c:v>
                </c:pt>
                <c:pt idx="12261">
                  <c:v>15.631950378417969</c:v>
                </c:pt>
                <c:pt idx="12262">
                  <c:v>9.1750507354736328</c:v>
                </c:pt>
                <c:pt idx="12263">
                  <c:v>3.418950080871582</c:v>
                </c:pt>
                <c:pt idx="12264">
                  <c:v>10.61205005645752</c:v>
                </c:pt>
                <c:pt idx="12265">
                  <c:v>16.065000534057617</c:v>
                </c:pt>
                <c:pt idx="12266">
                  <c:v>10.630950927734375</c:v>
                </c:pt>
                <c:pt idx="12267">
                  <c:v>3.0889501571655273</c:v>
                </c:pt>
                <c:pt idx="12268">
                  <c:v>9.2299509048461914</c:v>
                </c:pt>
                <c:pt idx="12269">
                  <c:v>16.081951141357422</c:v>
                </c:pt>
                <c:pt idx="12270">
                  <c:v>11.764050483703613</c:v>
                </c:pt>
                <c:pt idx="12271">
                  <c:v>3.4069502353668213</c:v>
                </c:pt>
                <c:pt idx="12272">
                  <c:v>7.8910503387451172</c:v>
                </c:pt>
                <c:pt idx="12273">
                  <c:v>15.724950790405273</c:v>
                </c:pt>
                <c:pt idx="12274">
                  <c:v>12.802950859069824</c:v>
                </c:pt>
                <c:pt idx="12275">
                  <c:v>4.2619500160217285</c:v>
                </c:pt>
                <c:pt idx="12276">
                  <c:v>6.5620503425598145</c:v>
                </c:pt>
                <c:pt idx="12277">
                  <c:v>14.880001068115234</c:v>
                </c:pt>
                <c:pt idx="12278">
                  <c:v>13.797000885009766</c:v>
                </c:pt>
                <c:pt idx="12279">
                  <c:v>5.557950496673584</c:v>
                </c:pt>
                <c:pt idx="12280">
                  <c:v>5.3760004043579102</c:v>
                </c:pt>
                <c:pt idx="12281">
                  <c:v>13.830000877380371</c:v>
                </c:pt>
                <c:pt idx="12282">
                  <c:v>14.686050415039063</c:v>
                </c:pt>
                <c:pt idx="12283">
                  <c:v>7.0549502372741699</c:v>
                </c:pt>
                <c:pt idx="12284">
                  <c:v>4.3060503005981445</c:v>
                </c:pt>
                <c:pt idx="12285">
                  <c:v>12.553950309753418</c:v>
                </c:pt>
                <c:pt idx="12286">
                  <c:v>15.375000953674316</c:v>
                </c:pt>
                <c:pt idx="12287">
                  <c:v>8.5399503707885742</c:v>
                </c:pt>
                <c:pt idx="12288">
                  <c:v>3.5010001659393311</c:v>
                </c:pt>
                <c:pt idx="12289">
                  <c:v>11.19795036315918</c:v>
                </c:pt>
                <c:pt idx="12290">
                  <c:v>15.883050918579102</c:v>
                </c:pt>
                <c:pt idx="12291">
                  <c:v>10.015050888061523</c:v>
                </c:pt>
                <c:pt idx="12292">
                  <c:v>3.132000207901001</c:v>
                </c:pt>
                <c:pt idx="12293">
                  <c:v>9.9150009155273438</c:v>
                </c:pt>
                <c:pt idx="12294">
                  <c:v>16.18695068359375</c:v>
                </c:pt>
                <c:pt idx="12295">
                  <c:v>11.128950119018555</c:v>
                </c:pt>
                <c:pt idx="12296">
                  <c:v>3.1489500999450684</c:v>
                </c:pt>
                <c:pt idx="12297">
                  <c:v>8.5489501953125</c:v>
                </c:pt>
                <c:pt idx="12298">
                  <c:v>15.940950393676758</c:v>
                </c:pt>
                <c:pt idx="12299">
                  <c:v>12.348000526428223</c:v>
                </c:pt>
                <c:pt idx="12300">
                  <c:v>3.7159502506256104</c:v>
                </c:pt>
                <c:pt idx="12301">
                  <c:v>7.4209504127502441</c:v>
                </c:pt>
                <c:pt idx="12302">
                  <c:v>15.438000679016113</c:v>
                </c:pt>
                <c:pt idx="12303">
                  <c:v>13.204950332641602</c:v>
                </c:pt>
                <c:pt idx="12304">
                  <c:v>4.7149500846862793</c:v>
                </c:pt>
                <c:pt idx="12305">
                  <c:v>6.0919504165649414</c:v>
                </c:pt>
                <c:pt idx="12306">
                  <c:v>14.659050941467285</c:v>
                </c:pt>
                <c:pt idx="12307">
                  <c:v>14.12505054473877</c:v>
                </c:pt>
                <c:pt idx="12308">
                  <c:v>5.9920501708984375</c:v>
                </c:pt>
                <c:pt idx="12309">
                  <c:v>5.0070004463195801</c:v>
                </c:pt>
                <c:pt idx="12310">
                  <c:v>13.402050971984863</c:v>
                </c:pt>
                <c:pt idx="12311">
                  <c:v>14.881950378417969</c:v>
                </c:pt>
                <c:pt idx="12312">
                  <c:v>7.5960001945495605</c:v>
                </c:pt>
                <c:pt idx="12313">
                  <c:v>3.9559502601623535</c:v>
                </c:pt>
                <c:pt idx="12314">
                  <c:v>12.127950668334961</c:v>
                </c:pt>
                <c:pt idx="12315">
                  <c:v>15.588000297546387</c:v>
                </c:pt>
                <c:pt idx="12316">
                  <c:v>9.1120500564575195</c:v>
                </c:pt>
                <c:pt idx="12317">
                  <c:v>3.3810000419616699</c:v>
                </c:pt>
                <c:pt idx="12318">
                  <c:v>10.591950416564941</c:v>
                </c:pt>
                <c:pt idx="12319">
                  <c:v>16.069950103759766</c:v>
                </c:pt>
                <c:pt idx="12320">
                  <c:v>10.573050498962402</c:v>
                </c:pt>
                <c:pt idx="12321">
                  <c:v>3.1560001373291016</c:v>
                </c:pt>
                <c:pt idx="12322">
                  <c:v>9.181950569152832</c:v>
                </c:pt>
                <c:pt idx="12323">
                  <c:v>16.065000534057617</c:v>
                </c:pt>
                <c:pt idx="12324">
                  <c:v>11.898000717163086</c:v>
                </c:pt>
                <c:pt idx="12325">
                  <c:v>3.5650501251220703</c:v>
                </c:pt>
                <c:pt idx="12326">
                  <c:v>7.7040004730224609</c:v>
                </c:pt>
                <c:pt idx="12327">
                  <c:v>15.634050369262695</c:v>
                </c:pt>
                <c:pt idx="12328">
                  <c:v>12.861001014709473</c:v>
                </c:pt>
                <c:pt idx="12329">
                  <c:v>4.5349502563476563</c:v>
                </c:pt>
                <c:pt idx="12330">
                  <c:v>6.3250503540039063</c:v>
                </c:pt>
                <c:pt idx="12331">
                  <c:v>14.724000930786133</c:v>
                </c:pt>
                <c:pt idx="12332">
                  <c:v>14.00100040435791</c:v>
                </c:pt>
                <c:pt idx="12333">
                  <c:v>5.9479503631591797</c:v>
                </c:pt>
                <c:pt idx="12334">
                  <c:v>5.0460000038146973</c:v>
                </c:pt>
                <c:pt idx="12335">
                  <c:v>13.35105037689209</c:v>
                </c:pt>
                <c:pt idx="12336">
                  <c:v>14.941950798034668</c:v>
                </c:pt>
                <c:pt idx="12337">
                  <c:v>7.8090004920959473</c:v>
                </c:pt>
                <c:pt idx="12338">
                  <c:v>3.9850502014160156</c:v>
                </c:pt>
                <c:pt idx="12339">
                  <c:v>11.842950820922852</c:v>
                </c:pt>
                <c:pt idx="12340">
                  <c:v>15.646050453186035</c:v>
                </c:pt>
                <c:pt idx="12341">
                  <c:v>9.4909505844116211</c:v>
                </c:pt>
                <c:pt idx="12342">
                  <c:v>3.3330001831054688</c:v>
                </c:pt>
                <c:pt idx="12343">
                  <c:v>10.096950531005859</c:v>
                </c:pt>
                <c:pt idx="12344">
                  <c:v>16.10099983215332</c:v>
                </c:pt>
                <c:pt idx="12345">
                  <c:v>10.987950325012207</c:v>
                </c:pt>
                <c:pt idx="12346">
                  <c:v>3.3210000991821289</c:v>
                </c:pt>
                <c:pt idx="12347">
                  <c:v>8.4900007247924805</c:v>
                </c:pt>
                <c:pt idx="12348">
                  <c:v>15.90000057220459</c:v>
                </c:pt>
                <c:pt idx="12349">
                  <c:v>12.370050430297852</c:v>
                </c:pt>
                <c:pt idx="12350">
                  <c:v>4.2070503234863281</c:v>
                </c:pt>
                <c:pt idx="12351">
                  <c:v>6.9499502182006836</c:v>
                </c:pt>
                <c:pt idx="12352">
                  <c:v>14.986950874328613</c:v>
                </c:pt>
                <c:pt idx="12353">
                  <c:v>13.576951026916504</c:v>
                </c:pt>
                <c:pt idx="12354">
                  <c:v>5.8170003890991211</c:v>
                </c:pt>
                <c:pt idx="12355">
                  <c:v>5.368950366973877</c:v>
                </c:pt>
                <c:pt idx="12356">
                  <c:v>13.315950393676758</c:v>
                </c:pt>
                <c:pt idx="12357">
                  <c:v>14.796000480651855</c:v>
                </c:pt>
                <c:pt idx="12358">
                  <c:v>7.9339504241943359</c:v>
                </c:pt>
                <c:pt idx="12359">
                  <c:v>3.9850502014160156</c:v>
                </c:pt>
                <c:pt idx="12360">
                  <c:v>11.335050582885742</c:v>
                </c:pt>
                <c:pt idx="12361">
                  <c:v>15.724950790405273</c:v>
                </c:pt>
                <c:pt idx="12362">
                  <c:v>10.009950637817383</c:v>
                </c:pt>
                <c:pt idx="12363">
                  <c:v>3.3829500675201416</c:v>
                </c:pt>
                <c:pt idx="12364">
                  <c:v>9.2179508209228516</c:v>
                </c:pt>
                <c:pt idx="12365">
                  <c:v>15.985950469970703</c:v>
                </c:pt>
                <c:pt idx="12366">
                  <c:v>11.755950927734375</c:v>
                </c:pt>
                <c:pt idx="12367">
                  <c:v>4.0660500526428223</c:v>
                </c:pt>
                <c:pt idx="12368">
                  <c:v>7.1890501976013184</c:v>
                </c:pt>
                <c:pt idx="12369">
                  <c:v>15.069000244140625</c:v>
                </c:pt>
                <c:pt idx="12370">
                  <c:v>13.396950721740723</c:v>
                </c:pt>
                <c:pt idx="12371">
                  <c:v>5.9220004081726074</c:v>
                </c:pt>
                <c:pt idx="12372">
                  <c:v>5.2849502563476563</c:v>
                </c:pt>
                <c:pt idx="12373">
                  <c:v>13.030950546264648</c:v>
                </c:pt>
                <c:pt idx="12374">
                  <c:v>14.880001068115234</c:v>
                </c:pt>
                <c:pt idx="12375">
                  <c:v>8.4030008316040039</c:v>
                </c:pt>
                <c:pt idx="12376">
                  <c:v>3.8530502319335938</c:v>
                </c:pt>
                <c:pt idx="12377">
                  <c:v>10.683000564575195</c:v>
                </c:pt>
                <c:pt idx="12378">
                  <c:v>16.015050888061523</c:v>
                </c:pt>
                <c:pt idx="12379">
                  <c:v>10.61205005645752</c:v>
                </c:pt>
                <c:pt idx="12380">
                  <c:v>3.5680501461029053</c:v>
                </c:pt>
                <c:pt idx="12381">
                  <c:v>8.4349508285522461</c:v>
                </c:pt>
                <c:pt idx="12382">
                  <c:v>15.781950950622559</c:v>
                </c:pt>
                <c:pt idx="12383">
                  <c:v>12.292950630187988</c:v>
                </c:pt>
                <c:pt idx="12384">
                  <c:v>4.8709502220153809</c:v>
                </c:pt>
                <c:pt idx="12385">
                  <c:v>6.3360004425048828</c:v>
                </c:pt>
                <c:pt idx="12386">
                  <c:v>14.247000694274902</c:v>
                </c:pt>
                <c:pt idx="12387">
                  <c:v>14.104050636291504</c:v>
                </c:pt>
                <c:pt idx="12388">
                  <c:v>7.243950366973877</c:v>
                </c:pt>
                <c:pt idx="12389">
                  <c:v>4.4830503463745117</c:v>
                </c:pt>
                <c:pt idx="12390">
                  <c:v>11.827950477600098</c:v>
                </c:pt>
                <c:pt idx="12391">
                  <c:v>15.483000755310059</c:v>
                </c:pt>
                <c:pt idx="12392">
                  <c:v>9.6750001907348633</c:v>
                </c:pt>
                <c:pt idx="12393">
                  <c:v>3.5340001583099365</c:v>
                </c:pt>
                <c:pt idx="12394">
                  <c:v>9.4039506912231445</c:v>
                </c:pt>
                <c:pt idx="12395">
                  <c:v>16.021951675415039</c:v>
                </c:pt>
                <c:pt idx="12396">
                  <c:v>11.590950965881348</c:v>
                </c:pt>
                <c:pt idx="12397">
                  <c:v>4.1280002593994141</c:v>
                </c:pt>
                <c:pt idx="12398">
                  <c:v>7.2300004959106445</c:v>
                </c:pt>
                <c:pt idx="12399">
                  <c:v>14.980051040649414</c:v>
                </c:pt>
                <c:pt idx="12400">
                  <c:v>13.378050804138184</c:v>
                </c:pt>
                <c:pt idx="12401">
                  <c:v>6.0780000686645508</c:v>
                </c:pt>
                <c:pt idx="12402">
                  <c:v>5.1940503120422363</c:v>
                </c:pt>
                <c:pt idx="12403">
                  <c:v>12.882000923156738</c:v>
                </c:pt>
                <c:pt idx="12404">
                  <c:v>15.010951042175293</c:v>
                </c:pt>
                <c:pt idx="12405">
                  <c:v>8.6170501708984375</c:v>
                </c:pt>
                <c:pt idx="12406">
                  <c:v>3.8029501438140869</c:v>
                </c:pt>
                <c:pt idx="12407">
                  <c:v>10.458000183105469</c:v>
                </c:pt>
                <c:pt idx="12408">
                  <c:v>16.048049926757813</c:v>
                </c:pt>
                <c:pt idx="12409">
                  <c:v>10.722000122070313</c:v>
                </c:pt>
                <c:pt idx="12410">
                  <c:v>3.6180002689361572</c:v>
                </c:pt>
                <c:pt idx="12411">
                  <c:v>8.242950439453125</c:v>
                </c:pt>
                <c:pt idx="12412">
                  <c:v>15.71505069732666</c:v>
                </c:pt>
                <c:pt idx="12413">
                  <c:v>12.516000747680664</c:v>
                </c:pt>
                <c:pt idx="12414">
                  <c:v>5.1079502105712891</c:v>
                </c:pt>
                <c:pt idx="12415">
                  <c:v>6.1090502738952637</c:v>
                </c:pt>
                <c:pt idx="12416">
                  <c:v>14.026950836181641</c:v>
                </c:pt>
                <c:pt idx="12417">
                  <c:v>14.238000869750977</c:v>
                </c:pt>
                <c:pt idx="12418">
                  <c:v>7.4239501953125</c:v>
                </c:pt>
                <c:pt idx="12419">
                  <c:v>4.3579502105712891</c:v>
                </c:pt>
                <c:pt idx="12420">
                  <c:v>11.67495059967041</c:v>
                </c:pt>
                <c:pt idx="12421">
                  <c:v>15.580950736999512</c:v>
                </c:pt>
                <c:pt idx="12422">
                  <c:v>9.7810506820678711</c:v>
                </c:pt>
                <c:pt idx="12423">
                  <c:v>3.4819502830505371</c:v>
                </c:pt>
                <c:pt idx="12424">
                  <c:v>9.2149505615234375</c:v>
                </c:pt>
                <c:pt idx="12425">
                  <c:v>15.945000648498535</c:v>
                </c:pt>
                <c:pt idx="12426">
                  <c:v>11.70405101776123</c:v>
                </c:pt>
                <c:pt idx="12427">
                  <c:v>4.1640000343322754</c:v>
                </c:pt>
                <c:pt idx="12428">
                  <c:v>7.203000545501709</c:v>
                </c:pt>
                <c:pt idx="12429">
                  <c:v>15.118950843811035</c:v>
                </c:pt>
                <c:pt idx="12430">
                  <c:v>13.383000373840332</c:v>
                </c:pt>
                <c:pt idx="12431">
                  <c:v>6.0610504150390625</c:v>
                </c:pt>
                <c:pt idx="12432">
                  <c:v>5.1769504547119141</c:v>
                </c:pt>
                <c:pt idx="12433">
                  <c:v>12.856050491333008</c:v>
                </c:pt>
                <c:pt idx="12434">
                  <c:v>14.962950706481934</c:v>
                </c:pt>
                <c:pt idx="12435">
                  <c:v>8.5969505310058594</c:v>
                </c:pt>
                <c:pt idx="12436">
                  <c:v>3.7860002517700195</c:v>
                </c:pt>
                <c:pt idx="12437">
                  <c:v>10.549050331115723</c:v>
                </c:pt>
                <c:pt idx="12438">
                  <c:v>16.015050888061523</c:v>
                </c:pt>
                <c:pt idx="12439">
                  <c:v>10.690950393676758</c:v>
                </c:pt>
                <c:pt idx="12440">
                  <c:v>3.5869500637054443</c:v>
                </c:pt>
                <c:pt idx="12441">
                  <c:v>8.3989505767822266</c:v>
                </c:pt>
                <c:pt idx="12442">
                  <c:v>15.76305103302002</c:v>
                </c:pt>
                <c:pt idx="12443">
                  <c:v>12.331050872802734</c:v>
                </c:pt>
                <c:pt idx="12444">
                  <c:v>4.818000316619873</c:v>
                </c:pt>
                <c:pt idx="12445">
                  <c:v>6.2980504035949707</c:v>
                </c:pt>
                <c:pt idx="12446">
                  <c:v>14.298000335693359</c:v>
                </c:pt>
                <c:pt idx="12447">
                  <c:v>14.068050384521484</c:v>
                </c:pt>
                <c:pt idx="12448">
                  <c:v>7.0530004501342773</c:v>
                </c:pt>
                <c:pt idx="12449">
                  <c:v>4.5400500297546387</c:v>
                </c:pt>
                <c:pt idx="12450">
                  <c:v>12.010050773620605</c:v>
                </c:pt>
                <c:pt idx="12451">
                  <c:v>15.406050682067871</c:v>
                </c:pt>
                <c:pt idx="12452">
                  <c:v>9.4330501556396484</c:v>
                </c:pt>
                <c:pt idx="12453">
                  <c:v>3.5389502048492432</c:v>
                </c:pt>
                <c:pt idx="12454">
                  <c:v>9.7660503387451172</c:v>
                </c:pt>
                <c:pt idx="12455">
                  <c:v>16.032001495361328</c:v>
                </c:pt>
                <c:pt idx="12456">
                  <c:v>11.371050834655762</c:v>
                </c:pt>
                <c:pt idx="12457">
                  <c:v>3.89805006980896</c:v>
                </c:pt>
                <c:pt idx="12458">
                  <c:v>7.7040004730224609</c:v>
                </c:pt>
                <c:pt idx="12459">
                  <c:v>15.373050689697266</c:v>
                </c:pt>
                <c:pt idx="12460">
                  <c:v>12.975000381469727</c:v>
                </c:pt>
                <c:pt idx="12461">
                  <c:v>5.5219502449035645</c:v>
                </c:pt>
                <c:pt idx="12462">
                  <c:v>5.6629500389099121</c:v>
                </c:pt>
                <c:pt idx="12463">
                  <c:v>13.53600025177002</c:v>
                </c:pt>
                <c:pt idx="12464">
                  <c:v>14.629950523376465</c:v>
                </c:pt>
                <c:pt idx="12465">
                  <c:v>7.9320001602172852</c:v>
                </c:pt>
                <c:pt idx="12466">
                  <c:v>4.1140503883361816</c:v>
                </c:pt>
                <c:pt idx="12467">
                  <c:v>11.221950531005859</c:v>
                </c:pt>
                <c:pt idx="12468">
                  <c:v>15.723000526428223</c:v>
                </c:pt>
                <c:pt idx="12469">
                  <c:v>10.096950531005859</c:v>
                </c:pt>
                <c:pt idx="12470">
                  <c:v>3.4579501152038574</c:v>
                </c:pt>
                <c:pt idx="12471">
                  <c:v>9.0979499816894531</c:v>
                </c:pt>
                <c:pt idx="12472">
                  <c:v>16.012050628662109</c:v>
                </c:pt>
                <c:pt idx="12473">
                  <c:v>11.883000373840332</c:v>
                </c:pt>
                <c:pt idx="12474">
                  <c:v>4.168950080871582</c:v>
                </c:pt>
                <c:pt idx="12475">
                  <c:v>7.1170501708984375</c:v>
                </c:pt>
                <c:pt idx="12476">
                  <c:v>15.070950508117676</c:v>
                </c:pt>
                <c:pt idx="12477">
                  <c:v>13.500000953674316</c:v>
                </c:pt>
                <c:pt idx="12478">
                  <c:v>6.0319504737854004</c:v>
                </c:pt>
                <c:pt idx="12479">
                  <c:v>5.2320003509521484</c:v>
                </c:pt>
                <c:pt idx="12480">
                  <c:v>13.075950622558594</c:v>
                </c:pt>
                <c:pt idx="12481">
                  <c:v>14.962950706481934</c:v>
                </c:pt>
                <c:pt idx="12482">
                  <c:v>8.2909507751464844</c:v>
                </c:pt>
                <c:pt idx="12483">
                  <c:v>3.8770501613616943</c:v>
                </c:pt>
                <c:pt idx="12484">
                  <c:v>10.827000617980957</c:v>
                </c:pt>
                <c:pt idx="12485">
                  <c:v>15.996000289916992</c:v>
                </c:pt>
                <c:pt idx="12486">
                  <c:v>10.393950462341309</c:v>
                </c:pt>
                <c:pt idx="12487">
                  <c:v>3.4480502605438232</c:v>
                </c:pt>
                <c:pt idx="12488">
                  <c:v>8.7910499572753906</c:v>
                </c:pt>
                <c:pt idx="12489">
                  <c:v>15.933000564575195</c:v>
                </c:pt>
                <c:pt idx="12490">
                  <c:v>12.195000648498535</c:v>
                </c:pt>
                <c:pt idx="12491">
                  <c:v>4.3699502944946289</c:v>
                </c:pt>
                <c:pt idx="12492">
                  <c:v>6.8200502395629883</c:v>
                </c:pt>
                <c:pt idx="12493">
                  <c:v>14.836050987243652</c:v>
                </c:pt>
                <c:pt idx="12494">
                  <c:v>13.701000213623047</c:v>
                </c:pt>
                <c:pt idx="12495">
                  <c:v>6.2310004234313965</c:v>
                </c:pt>
                <c:pt idx="12496">
                  <c:v>4.9999504089355469</c:v>
                </c:pt>
                <c:pt idx="12497">
                  <c:v>12.862950325012207</c:v>
                </c:pt>
                <c:pt idx="12498">
                  <c:v>15.07395076751709</c:v>
                </c:pt>
                <c:pt idx="12499">
                  <c:v>8.5039501190185547</c:v>
                </c:pt>
                <c:pt idx="12500">
                  <c:v>3.7639501094818115</c:v>
                </c:pt>
                <c:pt idx="12501">
                  <c:v>10.702950477600098</c:v>
                </c:pt>
                <c:pt idx="12502">
                  <c:v>16.008001327514648</c:v>
                </c:pt>
                <c:pt idx="12503">
                  <c:v>10.497000694274902</c:v>
                </c:pt>
                <c:pt idx="12504">
                  <c:v>3.418950080871582</c:v>
                </c:pt>
                <c:pt idx="12505">
                  <c:v>8.6929502487182617</c:v>
                </c:pt>
                <c:pt idx="12506">
                  <c:v>15.90000057220459</c:v>
                </c:pt>
                <c:pt idx="12507">
                  <c:v>12.23805046081543</c:v>
                </c:pt>
                <c:pt idx="12508">
                  <c:v>4.3920001983642578</c:v>
                </c:pt>
                <c:pt idx="12509">
                  <c:v>6.8110504150390625</c:v>
                </c:pt>
                <c:pt idx="12510">
                  <c:v>14.805000305175781</c:v>
                </c:pt>
                <c:pt idx="12511">
                  <c:v>13.701000213623047</c:v>
                </c:pt>
                <c:pt idx="12512">
                  <c:v>6.1930503845214844</c:v>
                </c:pt>
                <c:pt idx="12513">
                  <c:v>5.1319503784179688</c:v>
                </c:pt>
                <c:pt idx="12514">
                  <c:v>12.919950485229492</c:v>
                </c:pt>
                <c:pt idx="12515">
                  <c:v>15.034950256347656</c:v>
                </c:pt>
                <c:pt idx="12516">
                  <c:v>8.359950065612793</c:v>
                </c:pt>
                <c:pt idx="12517">
                  <c:v>3.819000244140625</c:v>
                </c:pt>
                <c:pt idx="12518">
                  <c:v>10.852950096130371</c:v>
                </c:pt>
                <c:pt idx="12519">
                  <c:v>15.919051170349121</c:v>
                </c:pt>
                <c:pt idx="12520">
                  <c:v>10.398000717163086</c:v>
                </c:pt>
                <c:pt idx="12521">
                  <c:v>3.3760502338409424</c:v>
                </c:pt>
                <c:pt idx="12522">
                  <c:v>8.9110507965087891</c:v>
                </c:pt>
                <c:pt idx="12523">
                  <c:v>15.969000816345215</c:v>
                </c:pt>
                <c:pt idx="12524">
                  <c:v>12.034050941467285</c:v>
                </c:pt>
                <c:pt idx="12525">
                  <c:v>4.1520004272460938</c:v>
                </c:pt>
                <c:pt idx="12526">
                  <c:v>7.1100001335144043</c:v>
                </c:pt>
                <c:pt idx="12527">
                  <c:v>15.052050590515137</c:v>
                </c:pt>
                <c:pt idx="12528">
                  <c:v>13.564950942993164</c:v>
                </c:pt>
                <c:pt idx="12529">
                  <c:v>5.8050003051757813</c:v>
                </c:pt>
                <c:pt idx="12530">
                  <c:v>5.3740501403808594</c:v>
                </c:pt>
                <c:pt idx="12531">
                  <c:v>13.303950309753418</c:v>
                </c:pt>
                <c:pt idx="12532">
                  <c:v>14.845951080322266</c:v>
                </c:pt>
                <c:pt idx="12533">
                  <c:v>8.053950309753418</c:v>
                </c:pt>
                <c:pt idx="12534">
                  <c:v>3.9700500965118408</c:v>
                </c:pt>
                <c:pt idx="12535">
                  <c:v>11.265000343322754</c:v>
                </c:pt>
                <c:pt idx="12536">
                  <c:v>15.768000602722168</c:v>
                </c:pt>
                <c:pt idx="12537">
                  <c:v>9.9630002975463867</c:v>
                </c:pt>
                <c:pt idx="12538">
                  <c:v>3.3790502548217773</c:v>
                </c:pt>
                <c:pt idx="12539">
                  <c:v>9.3570003509521484</c:v>
                </c:pt>
                <c:pt idx="12540">
                  <c:v>16.024051666259766</c:v>
                </c:pt>
                <c:pt idx="12541">
                  <c:v>11.66100025177002</c:v>
                </c:pt>
                <c:pt idx="12542">
                  <c:v>3.8700001239776611</c:v>
                </c:pt>
                <c:pt idx="12543">
                  <c:v>7.5439505577087402</c:v>
                </c:pt>
                <c:pt idx="12544">
                  <c:v>15.331951141357422</c:v>
                </c:pt>
                <c:pt idx="12545">
                  <c:v>13.131000518798828</c:v>
                </c:pt>
                <c:pt idx="12546">
                  <c:v>5.2609500885009766</c:v>
                </c:pt>
                <c:pt idx="12547">
                  <c:v>5.797950267791748</c:v>
                </c:pt>
                <c:pt idx="12548">
                  <c:v>13.857000350952148</c:v>
                </c:pt>
                <c:pt idx="12549">
                  <c:v>14.446050643920898</c:v>
                </c:pt>
                <c:pt idx="12550">
                  <c:v>7.3380002975463867</c:v>
                </c:pt>
                <c:pt idx="12551">
                  <c:v>4.2619500160217285</c:v>
                </c:pt>
                <c:pt idx="12552">
                  <c:v>11.970000267028809</c:v>
                </c:pt>
                <c:pt idx="12553">
                  <c:v>15.555000305175781</c:v>
                </c:pt>
                <c:pt idx="12554">
                  <c:v>9.3610506057739258</c:v>
                </c:pt>
                <c:pt idx="12555">
                  <c:v>3.4120502471923828</c:v>
                </c:pt>
                <c:pt idx="12556">
                  <c:v>9.9720001220703125</c:v>
                </c:pt>
                <c:pt idx="12557">
                  <c:v>16.14900016784668</c:v>
                </c:pt>
                <c:pt idx="12558">
                  <c:v>11.11500072479248</c:v>
                </c:pt>
                <c:pt idx="12559">
                  <c:v>3.5029501914978027</c:v>
                </c:pt>
                <c:pt idx="12560">
                  <c:v>8.1949501037597656</c:v>
                </c:pt>
                <c:pt idx="12561">
                  <c:v>15.76305103302002</c:v>
                </c:pt>
                <c:pt idx="12562">
                  <c:v>12.601950645446777</c:v>
                </c:pt>
                <c:pt idx="12563">
                  <c:v>4.6410002708435059</c:v>
                </c:pt>
                <c:pt idx="12564">
                  <c:v>6.4039502143859863</c:v>
                </c:pt>
                <c:pt idx="12565">
                  <c:v>14.647050857543945</c:v>
                </c:pt>
                <c:pt idx="12566">
                  <c:v>13.990950584411621</c:v>
                </c:pt>
                <c:pt idx="12567">
                  <c:v>6.334050178527832</c:v>
                </c:pt>
                <c:pt idx="12568">
                  <c:v>4.8559503555297852</c:v>
                </c:pt>
                <c:pt idx="12569">
                  <c:v>12.741000175476074</c:v>
                </c:pt>
                <c:pt idx="12570">
                  <c:v>15.148050308227539</c:v>
                </c:pt>
                <c:pt idx="12571">
                  <c:v>8.4250507354736328</c:v>
                </c:pt>
                <c:pt idx="12572">
                  <c:v>3.7450501918792725</c:v>
                </c:pt>
                <c:pt idx="12573">
                  <c:v>10.876950263977051</c:v>
                </c:pt>
                <c:pt idx="12574">
                  <c:v>15.960000991821289</c:v>
                </c:pt>
                <c:pt idx="12575">
                  <c:v>10.336050033569336</c:v>
                </c:pt>
                <c:pt idx="12576">
                  <c:v>3.2850000858306885</c:v>
                </c:pt>
                <c:pt idx="12577">
                  <c:v>9.1309499740600586</c:v>
                </c:pt>
                <c:pt idx="12578">
                  <c:v>16.045949935913086</c:v>
                </c:pt>
                <c:pt idx="12579">
                  <c:v>11.9239501953125</c:v>
                </c:pt>
                <c:pt idx="12580">
                  <c:v>3.8770501613616943</c:v>
                </c:pt>
                <c:pt idx="12581">
                  <c:v>7.3999505043029785</c:v>
                </c:pt>
                <c:pt idx="12582">
                  <c:v>15.295950889587402</c:v>
                </c:pt>
                <c:pt idx="12583">
                  <c:v>13.252950668334961</c:v>
                </c:pt>
                <c:pt idx="12584">
                  <c:v>5.2969503402709961</c:v>
                </c:pt>
                <c:pt idx="12585">
                  <c:v>5.797950267791748</c:v>
                </c:pt>
                <c:pt idx="12586">
                  <c:v>13.97700023651123</c:v>
                </c:pt>
                <c:pt idx="12587">
                  <c:v>14.512950897216797</c:v>
                </c:pt>
                <c:pt idx="12588">
                  <c:v>7.2510004043579102</c:v>
                </c:pt>
                <c:pt idx="12589">
                  <c:v>4.2720003128051758</c:v>
                </c:pt>
                <c:pt idx="12590">
                  <c:v>12.124950408935547</c:v>
                </c:pt>
                <c:pt idx="12591">
                  <c:v>15.469050407409668</c:v>
                </c:pt>
                <c:pt idx="12592">
                  <c:v>9.1770000457763672</c:v>
                </c:pt>
                <c:pt idx="12593">
                  <c:v>3.44100022315979</c:v>
                </c:pt>
                <c:pt idx="12594">
                  <c:v>10.288050651550293</c:v>
                </c:pt>
                <c:pt idx="12595">
                  <c:v>16.137001037597656</c:v>
                </c:pt>
                <c:pt idx="12596">
                  <c:v>10.91100025177002</c:v>
                </c:pt>
                <c:pt idx="12597">
                  <c:v>3.3379502296447754</c:v>
                </c:pt>
                <c:pt idx="12598">
                  <c:v>8.4940500259399414</c:v>
                </c:pt>
                <c:pt idx="12599">
                  <c:v>15.871050834655762</c:v>
                </c:pt>
                <c:pt idx="12600">
                  <c:v>12.343050956726074</c:v>
                </c:pt>
                <c:pt idx="12601">
                  <c:v>4.2910504341125488</c:v>
                </c:pt>
                <c:pt idx="12602">
                  <c:v>6.8040003776550293</c:v>
                </c:pt>
                <c:pt idx="12603">
                  <c:v>14.902950286865234</c:v>
                </c:pt>
                <c:pt idx="12604">
                  <c:v>13.668000221252441</c:v>
                </c:pt>
                <c:pt idx="12605">
                  <c:v>5.8690505027770996</c:v>
                </c:pt>
                <c:pt idx="12606">
                  <c:v>5.2540502548217773</c:v>
                </c:pt>
                <c:pt idx="12607">
                  <c:v>13.22700023651123</c:v>
                </c:pt>
                <c:pt idx="12608">
                  <c:v>14.908050537109375</c:v>
                </c:pt>
                <c:pt idx="12609">
                  <c:v>7.9699501991271973</c:v>
                </c:pt>
                <c:pt idx="12610">
                  <c:v>3.9730501174926758</c:v>
                </c:pt>
                <c:pt idx="12611">
                  <c:v>11.44005012512207</c:v>
                </c:pt>
                <c:pt idx="12612">
                  <c:v>15.799050331115723</c:v>
                </c:pt>
                <c:pt idx="12613">
                  <c:v>9.8790006637573242</c:v>
                </c:pt>
                <c:pt idx="12614">
                  <c:v>3.3469500541687012</c:v>
                </c:pt>
                <c:pt idx="12615">
                  <c:v>9.5790004730224609</c:v>
                </c:pt>
                <c:pt idx="12616">
                  <c:v>16.069950103759766</c:v>
                </c:pt>
                <c:pt idx="12617">
                  <c:v>11.46405029296875</c:v>
                </c:pt>
                <c:pt idx="12618">
                  <c:v>3.5970001220703125</c:v>
                </c:pt>
                <c:pt idx="12619">
                  <c:v>7.8070502281188965</c:v>
                </c:pt>
                <c:pt idx="12620">
                  <c:v>15.568950653076172</c:v>
                </c:pt>
                <c:pt idx="12621">
                  <c:v>12.838950157165527</c:v>
                </c:pt>
                <c:pt idx="12622">
                  <c:v>4.8760499954223633</c:v>
                </c:pt>
                <c:pt idx="12623">
                  <c:v>6.1399502754211426</c:v>
                </c:pt>
                <c:pt idx="12624">
                  <c:v>14.343000411987305</c:v>
                </c:pt>
                <c:pt idx="12625">
                  <c:v>14.190000534057617</c:v>
                </c:pt>
                <c:pt idx="12626">
                  <c:v>6.6529502868652344</c:v>
                </c:pt>
                <c:pt idx="12627">
                  <c:v>4.6909503936767578</c:v>
                </c:pt>
                <c:pt idx="12628">
                  <c:v>12.634950637817383</c:v>
                </c:pt>
                <c:pt idx="12629">
                  <c:v>15.375000953674316</c:v>
                </c:pt>
                <c:pt idx="12630">
                  <c:v>8.6620502471923828</c:v>
                </c:pt>
                <c:pt idx="12631">
                  <c:v>3.6400501728057861</c:v>
                </c:pt>
                <c:pt idx="12632">
                  <c:v>10.755000114440918</c:v>
                </c:pt>
                <c:pt idx="12633">
                  <c:v>15.984001159667969</c:v>
                </c:pt>
                <c:pt idx="12634">
                  <c:v>10.449000358581543</c:v>
                </c:pt>
                <c:pt idx="12635">
                  <c:v>3.2730002403259277</c:v>
                </c:pt>
                <c:pt idx="12636">
                  <c:v>8.9760007858276367</c:v>
                </c:pt>
                <c:pt idx="12637">
                  <c:v>16.000051498413086</c:v>
                </c:pt>
                <c:pt idx="12638">
                  <c:v>12.025050163269043</c:v>
                </c:pt>
                <c:pt idx="12639">
                  <c:v>3.8530502319335938</c:v>
                </c:pt>
                <c:pt idx="12640">
                  <c:v>7.3950004577636719</c:v>
                </c:pt>
                <c:pt idx="12641">
                  <c:v>15.303000450134277</c:v>
                </c:pt>
                <c:pt idx="12642">
                  <c:v>13.210050582885742</c:v>
                </c:pt>
                <c:pt idx="12643">
                  <c:v>5.1510000228881836</c:v>
                </c:pt>
                <c:pt idx="12644">
                  <c:v>5.8429503440856934</c:v>
                </c:pt>
                <c:pt idx="12645">
                  <c:v>14.086950302124023</c:v>
                </c:pt>
                <c:pt idx="12646">
                  <c:v>14.446050643920898</c:v>
                </c:pt>
                <c:pt idx="12647">
                  <c:v>7.0170001983642578</c:v>
                </c:pt>
                <c:pt idx="12648">
                  <c:v>4.4560503959655762</c:v>
                </c:pt>
                <c:pt idx="12649">
                  <c:v>12.364950180053711</c:v>
                </c:pt>
                <c:pt idx="12650">
                  <c:v>15.391950607299805</c:v>
                </c:pt>
                <c:pt idx="12651">
                  <c:v>8.9020500183105469</c:v>
                </c:pt>
                <c:pt idx="12652">
                  <c:v>3.5610001087188721</c:v>
                </c:pt>
                <c:pt idx="12653">
                  <c:v>10.545000076293945</c:v>
                </c:pt>
                <c:pt idx="12654">
                  <c:v>16.075050354003906</c:v>
                </c:pt>
                <c:pt idx="12655">
                  <c:v>10.609050750732422</c:v>
                </c:pt>
                <c:pt idx="12656">
                  <c:v>3.3310501575469971</c:v>
                </c:pt>
                <c:pt idx="12657">
                  <c:v>8.8780508041381836</c:v>
                </c:pt>
                <c:pt idx="12658">
                  <c:v>15.92400074005127</c:v>
                </c:pt>
                <c:pt idx="12659">
                  <c:v>12.132000923156738</c:v>
                </c:pt>
                <c:pt idx="12660">
                  <c:v>3.9010500907897949</c:v>
                </c:pt>
                <c:pt idx="12661">
                  <c:v>7.243950366973877</c:v>
                </c:pt>
                <c:pt idx="12662">
                  <c:v>15.262950897216797</c:v>
                </c:pt>
                <c:pt idx="12663">
                  <c:v>13.336950302124023</c:v>
                </c:pt>
                <c:pt idx="12664">
                  <c:v>5.338050365447998</c:v>
                </c:pt>
                <c:pt idx="12665">
                  <c:v>5.7019500732421875</c:v>
                </c:pt>
                <c:pt idx="12666">
                  <c:v>13.894950866699219</c:v>
                </c:pt>
                <c:pt idx="12667">
                  <c:v>14.460000991821289</c:v>
                </c:pt>
                <c:pt idx="12668">
                  <c:v>7.1650505065917969</c:v>
                </c:pt>
                <c:pt idx="12669">
                  <c:v>4.3060503005981445</c:v>
                </c:pt>
                <c:pt idx="12670">
                  <c:v>12.22605037689209</c:v>
                </c:pt>
                <c:pt idx="12671">
                  <c:v>15.481050491333008</c:v>
                </c:pt>
                <c:pt idx="12672">
                  <c:v>9.0979499816894531</c:v>
                </c:pt>
                <c:pt idx="12673">
                  <c:v>3.4789502620697021</c:v>
                </c:pt>
                <c:pt idx="12674">
                  <c:v>10.378950119018555</c:v>
                </c:pt>
                <c:pt idx="12675">
                  <c:v>16.041000366210938</c:v>
                </c:pt>
                <c:pt idx="12676">
                  <c:v>10.734000205993652</c:v>
                </c:pt>
                <c:pt idx="12677">
                  <c:v>3.3259501457214355</c:v>
                </c:pt>
                <c:pt idx="12678">
                  <c:v>8.7270002365112305</c:v>
                </c:pt>
                <c:pt idx="12679">
                  <c:v>15.98805046081543</c:v>
                </c:pt>
                <c:pt idx="12680">
                  <c:v>12.24000072479248</c:v>
                </c:pt>
                <c:pt idx="12681">
                  <c:v>4.0440001487731934</c:v>
                </c:pt>
                <c:pt idx="12682">
                  <c:v>7.1389503479003906</c:v>
                </c:pt>
                <c:pt idx="12683">
                  <c:v>15.12600040435791</c:v>
                </c:pt>
                <c:pt idx="12684">
                  <c:v>13.465950965881348</c:v>
                </c:pt>
                <c:pt idx="12685">
                  <c:v>5.4340500831604004</c:v>
                </c:pt>
                <c:pt idx="12686">
                  <c:v>5.4840002059936523</c:v>
                </c:pt>
                <c:pt idx="12687">
                  <c:v>13.657950401306152</c:v>
                </c:pt>
                <c:pt idx="12688">
                  <c:v>14.644950866699219</c:v>
                </c:pt>
                <c:pt idx="12689">
                  <c:v>7.3780503273010254</c:v>
                </c:pt>
                <c:pt idx="12690">
                  <c:v>4.1860504150390625</c:v>
                </c:pt>
                <c:pt idx="12691">
                  <c:v>12.025050163269043</c:v>
                </c:pt>
                <c:pt idx="12692">
                  <c:v>15.531001091003418</c:v>
                </c:pt>
                <c:pt idx="12693">
                  <c:v>9.2250003814697266</c:v>
                </c:pt>
                <c:pt idx="12694">
                  <c:v>3.4360501766204834</c:v>
                </c:pt>
                <c:pt idx="12695">
                  <c:v>10.231050491333008</c:v>
                </c:pt>
                <c:pt idx="12696">
                  <c:v>16.135049819946289</c:v>
                </c:pt>
                <c:pt idx="12697">
                  <c:v>10.906050682067871</c:v>
                </c:pt>
                <c:pt idx="12698">
                  <c:v>3.3570001125335693</c:v>
                </c:pt>
                <c:pt idx="12699">
                  <c:v>8.5380001068115234</c:v>
                </c:pt>
                <c:pt idx="12700">
                  <c:v>15.897000312805176</c:v>
                </c:pt>
                <c:pt idx="12701">
                  <c:v>12.348000526428223</c:v>
                </c:pt>
                <c:pt idx="12702">
                  <c:v>4.1710500717163086</c:v>
                </c:pt>
                <c:pt idx="12703">
                  <c:v>6.9090003967285156</c:v>
                </c:pt>
                <c:pt idx="12704">
                  <c:v>15.045001029968262</c:v>
                </c:pt>
                <c:pt idx="12705">
                  <c:v>13.656001091003418</c:v>
                </c:pt>
                <c:pt idx="12706">
                  <c:v>5.7040500640869141</c:v>
                </c:pt>
                <c:pt idx="12707">
                  <c:v>5.3710503578186035</c:v>
                </c:pt>
                <c:pt idx="12708">
                  <c:v>13.474050521850586</c:v>
                </c:pt>
                <c:pt idx="12709">
                  <c:v>14.709000587463379</c:v>
                </c:pt>
                <c:pt idx="12710">
                  <c:v>7.6800003051757813</c:v>
                </c:pt>
                <c:pt idx="12711">
                  <c:v>4.0540499687194824</c:v>
                </c:pt>
                <c:pt idx="12712">
                  <c:v>11.770950317382813</c:v>
                </c:pt>
                <c:pt idx="12713">
                  <c:v>15.63900089263916</c:v>
                </c:pt>
                <c:pt idx="12714">
                  <c:v>9.5220003128051758</c:v>
                </c:pt>
                <c:pt idx="12715">
                  <c:v>3.340050220489502</c:v>
                </c:pt>
                <c:pt idx="12716">
                  <c:v>9.9510002136230469</c:v>
                </c:pt>
                <c:pt idx="12717">
                  <c:v>16.129951477050781</c:v>
                </c:pt>
                <c:pt idx="12718">
                  <c:v>11.140950202941895</c:v>
                </c:pt>
                <c:pt idx="12719">
                  <c:v>3.418950080871582</c:v>
                </c:pt>
                <c:pt idx="12720">
                  <c:v>8.2049999237060547</c:v>
                </c:pt>
                <c:pt idx="12721">
                  <c:v>15.747000694274902</c:v>
                </c:pt>
                <c:pt idx="12722">
                  <c:v>12.595050811767578</c:v>
                </c:pt>
                <c:pt idx="12723">
                  <c:v>4.4610004425048828</c:v>
                </c:pt>
                <c:pt idx="12724">
                  <c:v>6.553950309753418</c:v>
                </c:pt>
                <c:pt idx="12725">
                  <c:v>14.761950492858887</c:v>
                </c:pt>
                <c:pt idx="12726">
                  <c:v>13.882950782775879</c:v>
                </c:pt>
                <c:pt idx="12727">
                  <c:v>6.195000171661377</c:v>
                </c:pt>
                <c:pt idx="12728">
                  <c:v>4.969050407409668</c:v>
                </c:pt>
                <c:pt idx="12729">
                  <c:v>12.961050987243652</c:v>
                </c:pt>
                <c:pt idx="12730">
                  <c:v>15.028050422668457</c:v>
                </c:pt>
                <c:pt idx="12731">
                  <c:v>8.2639503479003906</c:v>
                </c:pt>
                <c:pt idx="12732">
                  <c:v>3.8500502109527588</c:v>
                </c:pt>
                <c:pt idx="12733">
                  <c:v>11.152950286865234</c:v>
                </c:pt>
                <c:pt idx="12734">
                  <c:v>15.808950424194336</c:v>
                </c:pt>
                <c:pt idx="12735">
                  <c:v>10.108950614929199</c:v>
                </c:pt>
                <c:pt idx="12736">
                  <c:v>3.2800500392913818</c:v>
                </c:pt>
                <c:pt idx="12737">
                  <c:v>9.3300008773803711</c:v>
                </c:pt>
                <c:pt idx="12738">
                  <c:v>16.077001571655273</c:v>
                </c:pt>
                <c:pt idx="12739">
                  <c:v>11.658000946044922</c:v>
                </c:pt>
                <c:pt idx="12740">
                  <c:v>3.6640501022338867</c:v>
                </c:pt>
                <c:pt idx="12741">
                  <c:v>7.7380504608154297</c:v>
                </c:pt>
                <c:pt idx="12742">
                  <c:v>15.484951019287109</c:v>
                </c:pt>
                <c:pt idx="12743">
                  <c:v>12.987000465393066</c:v>
                </c:pt>
                <c:pt idx="12744">
                  <c:v>4.9260001182556152</c:v>
                </c:pt>
                <c:pt idx="12745">
                  <c:v>6.043950080871582</c:v>
                </c:pt>
                <c:pt idx="12746">
                  <c:v>14.308950424194336</c:v>
                </c:pt>
                <c:pt idx="12747">
                  <c:v>14.242051124572754</c:v>
                </c:pt>
                <c:pt idx="12748">
                  <c:v>6.6889505386352539</c:v>
                </c:pt>
                <c:pt idx="12749">
                  <c:v>4.6120500564575195</c:v>
                </c:pt>
                <c:pt idx="12750">
                  <c:v>12.580050468444824</c:v>
                </c:pt>
                <c:pt idx="12751">
                  <c:v>15.306000709533691</c:v>
                </c:pt>
                <c:pt idx="12752">
                  <c:v>8.6400003433227539</c:v>
                </c:pt>
                <c:pt idx="12753">
                  <c:v>3.6559500694274902</c:v>
                </c:pt>
                <c:pt idx="12754">
                  <c:v>10.759950637817383</c:v>
                </c:pt>
                <c:pt idx="12755">
                  <c:v>15.945000648498535</c:v>
                </c:pt>
                <c:pt idx="12756">
                  <c:v>10.446000099182129</c:v>
                </c:pt>
                <c:pt idx="12757">
                  <c:v>3.3070502281188965</c:v>
                </c:pt>
                <c:pt idx="12758">
                  <c:v>9.0049505233764648</c:v>
                </c:pt>
                <c:pt idx="12759">
                  <c:v>15.943050384521484</c:v>
                </c:pt>
                <c:pt idx="12760">
                  <c:v>11.938050270080566</c:v>
                </c:pt>
                <c:pt idx="12761">
                  <c:v>3.7810502052307129</c:v>
                </c:pt>
                <c:pt idx="12762">
                  <c:v>7.4910001754760742</c:v>
                </c:pt>
                <c:pt idx="12763">
                  <c:v>15.337050437927246</c:v>
                </c:pt>
                <c:pt idx="12764">
                  <c:v>13.168951034545898</c:v>
                </c:pt>
                <c:pt idx="12765">
                  <c:v>5.1799502372741699</c:v>
                </c:pt>
                <c:pt idx="12766">
                  <c:v>5.8219504356384277</c:v>
                </c:pt>
                <c:pt idx="12767">
                  <c:v>14.082000732421875</c:v>
                </c:pt>
                <c:pt idx="12768">
                  <c:v>14.401050567626953</c:v>
                </c:pt>
                <c:pt idx="12769">
                  <c:v>6.96405029296875</c:v>
                </c:pt>
                <c:pt idx="12770">
                  <c:v>4.3440003395080566</c:v>
                </c:pt>
                <c:pt idx="12771">
                  <c:v>12.316950798034668</c:v>
                </c:pt>
                <c:pt idx="12772">
                  <c:v>15.421051025390625</c:v>
                </c:pt>
                <c:pt idx="12773">
                  <c:v>8.8969507217407227</c:v>
                </c:pt>
                <c:pt idx="12774">
                  <c:v>3.5220000743865967</c:v>
                </c:pt>
                <c:pt idx="12775">
                  <c:v>10.492050170898438</c:v>
                </c:pt>
                <c:pt idx="12776">
                  <c:v>16.089000701904297</c:v>
                </c:pt>
                <c:pt idx="12777">
                  <c:v>10.681050300598145</c:v>
                </c:pt>
                <c:pt idx="12778">
                  <c:v>3.3240001201629639</c:v>
                </c:pt>
                <c:pt idx="12779">
                  <c:v>8.7580499649047852</c:v>
                </c:pt>
                <c:pt idx="12780">
                  <c:v>15.952051162719727</c:v>
                </c:pt>
                <c:pt idx="12781">
                  <c:v>12.207000732421875</c:v>
                </c:pt>
                <c:pt idx="12782">
                  <c:v>3.961050271987915</c:v>
                </c:pt>
                <c:pt idx="12783">
                  <c:v>7.1820001602172852</c:v>
                </c:pt>
                <c:pt idx="12784">
                  <c:v>15.124051094055176</c:v>
                </c:pt>
                <c:pt idx="12785">
                  <c:v>13.384950637817383</c:v>
                </c:pt>
                <c:pt idx="12786">
                  <c:v>5.4619503021240234</c:v>
                </c:pt>
                <c:pt idx="12787">
                  <c:v>5.5560002326965332</c:v>
                </c:pt>
                <c:pt idx="12788">
                  <c:v>13.705950736999512</c:v>
                </c:pt>
                <c:pt idx="12789">
                  <c:v>14.551051139831543</c:v>
                </c:pt>
                <c:pt idx="12790">
                  <c:v>7.3620004653930664</c:v>
                </c:pt>
                <c:pt idx="12791">
                  <c:v>4.1909999847412109</c:v>
                </c:pt>
                <c:pt idx="12792">
                  <c:v>11.926050186157227</c:v>
                </c:pt>
                <c:pt idx="12793">
                  <c:v>15.568950653076172</c:v>
                </c:pt>
                <c:pt idx="12794">
                  <c:v>9.35205078125</c:v>
                </c:pt>
                <c:pt idx="12795">
                  <c:v>3.3979501724243164</c:v>
                </c:pt>
                <c:pt idx="12796">
                  <c:v>10.096950531005859</c:v>
                </c:pt>
                <c:pt idx="12797">
                  <c:v>16.077001571655273</c:v>
                </c:pt>
                <c:pt idx="12798">
                  <c:v>10.999950408935547</c:v>
                </c:pt>
                <c:pt idx="12799">
                  <c:v>3.4459502696990967</c:v>
                </c:pt>
                <c:pt idx="12800">
                  <c:v>8.4349508285522461</c:v>
                </c:pt>
                <c:pt idx="12801">
                  <c:v>15.847050666809082</c:v>
                </c:pt>
                <c:pt idx="12802">
                  <c:v>12.469950675964355</c:v>
                </c:pt>
                <c:pt idx="12803">
                  <c:v>4.3369503021240234</c:v>
                </c:pt>
                <c:pt idx="12804">
                  <c:v>6.7240505218505859</c:v>
                </c:pt>
                <c:pt idx="12805">
                  <c:v>14.87505054473877</c:v>
                </c:pt>
                <c:pt idx="12806">
                  <c:v>13.737000465393066</c:v>
                </c:pt>
                <c:pt idx="12807">
                  <c:v>5.9100003242492676</c:v>
                </c:pt>
                <c:pt idx="12808">
                  <c:v>5.1799502372741699</c:v>
                </c:pt>
                <c:pt idx="12809">
                  <c:v>13.234050750732422</c:v>
                </c:pt>
                <c:pt idx="12810">
                  <c:v>14.941950798034668</c:v>
                </c:pt>
                <c:pt idx="12811">
                  <c:v>7.9219503402709961</c:v>
                </c:pt>
                <c:pt idx="12812">
                  <c:v>3.9580502510070801</c:v>
                </c:pt>
                <c:pt idx="12813">
                  <c:v>11.494950294494629</c:v>
                </c:pt>
                <c:pt idx="12814">
                  <c:v>15.72705078125</c:v>
                </c:pt>
                <c:pt idx="12815">
                  <c:v>9.7540502548217773</c:v>
                </c:pt>
                <c:pt idx="12816">
                  <c:v>3.2779500484466553</c:v>
                </c:pt>
                <c:pt idx="12817">
                  <c:v>9.7609500885009766</c:v>
                </c:pt>
                <c:pt idx="12818">
                  <c:v>16.156051635742188</c:v>
                </c:pt>
                <c:pt idx="12819">
                  <c:v>11.284950256347656</c:v>
                </c:pt>
                <c:pt idx="12820">
                  <c:v>3.4309501647949219</c:v>
                </c:pt>
                <c:pt idx="12821">
                  <c:v>8.1139507293701172</c:v>
                </c:pt>
                <c:pt idx="12822">
                  <c:v>15.775051116943359</c:v>
                </c:pt>
                <c:pt idx="12823">
                  <c:v>12.688050270080566</c:v>
                </c:pt>
                <c:pt idx="12824">
                  <c:v>4.4920501708984375</c:v>
                </c:pt>
                <c:pt idx="12825">
                  <c:v>6.4680004119873047</c:v>
                </c:pt>
                <c:pt idx="12826">
                  <c:v>14.707050323486328</c:v>
                </c:pt>
                <c:pt idx="12827">
                  <c:v>13.921950340270996</c:v>
                </c:pt>
                <c:pt idx="12828">
                  <c:v>6.0990004539489746</c:v>
                </c:pt>
                <c:pt idx="12829">
                  <c:v>5.0119500160217285</c:v>
                </c:pt>
                <c:pt idx="12830">
                  <c:v>13.07805061340332</c:v>
                </c:pt>
                <c:pt idx="12831">
                  <c:v>14.982000350952148</c:v>
                </c:pt>
                <c:pt idx="12832">
                  <c:v>8.0490007400512695</c:v>
                </c:pt>
                <c:pt idx="12833">
                  <c:v>3.9319500923156738</c:v>
                </c:pt>
                <c:pt idx="12834">
                  <c:v>11.38800048828125</c:v>
                </c:pt>
                <c:pt idx="12835">
                  <c:v>15.768000602722168</c:v>
                </c:pt>
                <c:pt idx="12836">
                  <c:v>9.895050048828125</c:v>
                </c:pt>
                <c:pt idx="12837">
                  <c:v>3.2760002613067627</c:v>
                </c:pt>
                <c:pt idx="12838">
                  <c:v>9.6559505462646484</c:v>
                </c:pt>
                <c:pt idx="12839">
                  <c:v>16.138950347900391</c:v>
                </c:pt>
                <c:pt idx="12840">
                  <c:v>11.35200023651123</c:v>
                </c:pt>
                <c:pt idx="12841">
                  <c:v>3.5100002288818359</c:v>
                </c:pt>
                <c:pt idx="12842">
                  <c:v>8.0490007400512695</c:v>
                </c:pt>
                <c:pt idx="12843">
                  <c:v>15.72705078125</c:v>
                </c:pt>
                <c:pt idx="12844">
                  <c:v>12.733950614929199</c:v>
                </c:pt>
                <c:pt idx="12845">
                  <c:v>4.5379500389099121</c:v>
                </c:pt>
                <c:pt idx="12846">
                  <c:v>6.3870000839233398</c:v>
                </c:pt>
                <c:pt idx="12847">
                  <c:v>14.652000427246094</c:v>
                </c:pt>
                <c:pt idx="12848">
                  <c:v>13.921950340270996</c:v>
                </c:pt>
                <c:pt idx="12849">
                  <c:v>6.2070002555847168</c:v>
                </c:pt>
                <c:pt idx="12850">
                  <c:v>4.9570503234863281</c:v>
                </c:pt>
                <c:pt idx="12851">
                  <c:v>13.030950546264648</c:v>
                </c:pt>
                <c:pt idx="12852">
                  <c:v>15.07395076751709</c:v>
                </c:pt>
                <c:pt idx="12853">
                  <c:v>8.133000373840332</c:v>
                </c:pt>
                <c:pt idx="12854">
                  <c:v>3.8340001106262207</c:v>
                </c:pt>
                <c:pt idx="12855">
                  <c:v>11.287050247192383</c:v>
                </c:pt>
                <c:pt idx="12856">
                  <c:v>15.817951202392578</c:v>
                </c:pt>
                <c:pt idx="12857">
                  <c:v>9.9510002136230469</c:v>
                </c:pt>
                <c:pt idx="12858">
                  <c:v>3.2230501174926758</c:v>
                </c:pt>
                <c:pt idx="12859">
                  <c:v>9.5389509201049805</c:v>
                </c:pt>
                <c:pt idx="12860">
                  <c:v>16.084051132202148</c:v>
                </c:pt>
                <c:pt idx="12861">
                  <c:v>11.503050804138184</c:v>
                </c:pt>
                <c:pt idx="12862">
                  <c:v>3.5269501209259033</c:v>
                </c:pt>
                <c:pt idx="12863">
                  <c:v>8.0490007400512695</c:v>
                </c:pt>
                <c:pt idx="12864">
                  <c:v>15.73905086517334</c:v>
                </c:pt>
                <c:pt idx="12865">
                  <c:v>12.729001045227051</c:v>
                </c:pt>
                <c:pt idx="12866">
                  <c:v>4.5210003852844238</c:v>
                </c:pt>
                <c:pt idx="12867">
                  <c:v>6.4489502906799316</c:v>
                </c:pt>
                <c:pt idx="12868">
                  <c:v>14.719050407409668</c:v>
                </c:pt>
                <c:pt idx="12869">
                  <c:v>13.938000679016113</c:v>
                </c:pt>
                <c:pt idx="12870">
                  <c:v>6.1230001449584961</c:v>
                </c:pt>
                <c:pt idx="12871">
                  <c:v>5.0430002212524414</c:v>
                </c:pt>
                <c:pt idx="12872">
                  <c:v>13.071001052856445</c:v>
                </c:pt>
                <c:pt idx="12873">
                  <c:v>15.006000518798828</c:v>
                </c:pt>
                <c:pt idx="12874">
                  <c:v>8.0350503921508789</c:v>
                </c:pt>
                <c:pt idx="12875">
                  <c:v>3.8910002708435059</c:v>
                </c:pt>
                <c:pt idx="12876">
                  <c:v>11.437950134277344</c:v>
                </c:pt>
                <c:pt idx="12877">
                  <c:v>15.723000526428223</c:v>
                </c:pt>
                <c:pt idx="12878">
                  <c:v>9.8089504241943359</c:v>
                </c:pt>
                <c:pt idx="12879">
                  <c:v>3.2659502029418945</c:v>
                </c:pt>
                <c:pt idx="12880">
                  <c:v>9.7900505065917969</c:v>
                </c:pt>
                <c:pt idx="12881">
                  <c:v>16.168050765991211</c:v>
                </c:pt>
                <c:pt idx="12882">
                  <c:v>11.241000175476074</c:v>
                </c:pt>
                <c:pt idx="12883">
                  <c:v>3.3640501499176025</c:v>
                </c:pt>
                <c:pt idx="12884">
                  <c:v>8.2189502716064453</c:v>
                </c:pt>
                <c:pt idx="12885">
                  <c:v>15.769950866699219</c:v>
                </c:pt>
                <c:pt idx="12886">
                  <c:v>12.552000999450684</c:v>
                </c:pt>
                <c:pt idx="12887">
                  <c:v>4.2910504341125488</c:v>
                </c:pt>
                <c:pt idx="12888">
                  <c:v>6.6859502792358398</c:v>
                </c:pt>
                <c:pt idx="12889">
                  <c:v>14.92500114440918</c:v>
                </c:pt>
                <c:pt idx="12890">
                  <c:v>13.762950897216797</c:v>
                </c:pt>
                <c:pt idx="12891">
                  <c:v>5.7430500984191895</c:v>
                </c:pt>
                <c:pt idx="12892">
                  <c:v>5.218050479888916</c:v>
                </c:pt>
                <c:pt idx="12893">
                  <c:v>13.476000785827637</c:v>
                </c:pt>
                <c:pt idx="12894">
                  <c:v>14.817000389099121</c:v>
                </c:pt>
                <c:pt idx="12895">
                  <c:v>7.6470003128051758</c:v>
                </c:pt>
                <c:pt idx="12896">
                  <c:v>4.0660500526428223</c:v>
                </c:pt>
                <c:pt idx="12897">
                  <c:v>11.929050445556641</c:v>
                </c:pt>
                <c:pt idx="12898">
                  <c:v>15.610051155090332</c:v>
                </c:pt>
                <c:pt idx="12899">
                  <c:v>9.3400506973266602</c:v>
                </c:pt>
                <c:pt idx="12900">
                  <c:v>3.3910501003265381</c:v>
                </c:pt>
                <c:pt idx="12901">
                  <c:v>10.204050064086914</c:v>
                </c:pt>
                <c:pt idx="12902">
                  <c:v>16.132051467895508</c:v>
                </c:pt>
                <c:pt idx="12903">
                  <c:v>10.885050773620605</c:v>
                </c:pt>
                <c:pt idx="12904">
                  <c:v>3.249000072479248</c:v>
                </c:pt>
                <c:pt idx="12905">
                  <c:v>8.5930500030517578</c:v>
                </c:pt>
                <c:pt idx="12906">
                  <c:v>15.92595100402832</c:v>
                </c:pt>
                <c:pt idx="12907">
                  <c:v>12.316950798034668</c:v>
                </c:pt>
                <c:pt idx="12908">
                  <c:v>3.999000072479248</c:v>
                </c:pt>
                <c:pt idx="12909">
                  <c:v>7.0360503196716309</c:v>
                </c:pt>
                <c:pt idx="12910">
                  <c:v>15.141000747680664</c:v>
                </c:pt>
                <c:pt idx="12911">
                  <c:v>13.476000785827637</c:v>
                </c:pt>
                <c:pt idx="12912">
                  <c:v>5.4460501670837402</c:v>
                </c:pt>
                <c:pt idx="12913">
                  <c:v>5.5770001411437988</c:v>
                </c:pt>
                <c:pt idx="12914">
                  <c:v>13.7989501953125</c:v>
                </c:pt>
                <c:pt idx="12915">
                  <c:v>14.575050354003906</c:v>
                </c:pt>
                <c:pt idx="12916">
                  <c:v>7.26300048828125</c:v>
                </c:pt>
                <c:pt idx="12917">
                  <c:v>4.2430500984191895</c:v>
                </c:pt>
                <c:pt idx="12918">
                  <c:v>12.207000732421875</c:v>
                </c:pt>
                <c:pt idx="12919">
                  <c:v>15.523950576782227</c:v>
                </c:pt>
                <c:pt idx="12920">
                  <c:v>9.0379505157470703</c:v>
                </c:pt>
                <c:pt idx="12921">
                  <c:v>3.4650001525878906</c:v>
                </c:pt>
                <c:pt idx="12922">
                  <c:v>10.453950881958008</c:v>
                </c:pt>
                <c:pt idx="12923">
                  <c:v>16.053001403808594</c:v>
                </c:pt>
                <c:pt idx="12924">
                  <c:v>10.687950134277344</c:v>
                </c:pt>
                <c:pt idx="12925">
                  <c:v>3.2370002269744873</c:v>
                </c:pt>
                <c:pt idx="12926">
                  <c:v>8.7960004806518555</c:v>
                </c:pt>
                <c:pt idx="12927">
                  <c:v>15.961950302124023</c:v>
                </c:pt>
                <c:pt idx="12928">
                  <c:v>12.123000144958496</c:v>
                </c:pt>
                <c:pt idx="12929">
                  <c:v>3.8500502109527588</c:v>
                </c:pt>
                <c:pt idx="12930">
                  <c:v>7.3500003814697266</c:v>
                </c:pt>
                <c:pt idx="12931">
                  <c:v>15.339000701904297</c:v>
                </c:pt>
                <c:pt idx="12932">
                  <c:v>13.27500057220459</c:v>
                </c:pt>
                <c:pt idx="12933">
                  <c:v>5.0740504264831543</c:v>
                </c:pt>
                <c:pt idx="12934">
                  <c:v>5.8789501190185547</c:v>
                </c:pt>
                <c:pt idx="12935">
                  <c:v>14.209051132202148</c:v>
                </c:pt>
                <c:pt idx="12936">
                  <c:v>14.34795093536377</c:v>
                </c:pt>
                <c:pt idx="12937">
                  <c:v>6.6840004920959473</c:v>
                </c:pt>
                <c:pt idx="12938">
                  <c:v>4.588050365447998</c:v>
                </c:pt>
                <c:pt idx="12939">
                  <c:v>12.68595027923584</c:v>
                </c:pt>
                <c:pt idx="12940">
                  <c:v>15.277050971984863</c:v>
                </c:pt>
                <c:pt idx="12941">
                  <c:v>8.4610500335693359</c:v>
                </c:pt>
                <c:pt idx="12942">
                  <c:v>3.6229500770568848</c:v>
                </c:pt>
                <c:pt idx="12943">
                  <c:v>11.098050117492676</c:v>
                </c:pt>
                <c:pt idx="12944">
                  <c:v>15.895051002502441</c:v>
                </c:pt>
                <c:pt idx="12945">
                  <c:v>10.101000785827637</c:v>
                </c:pt>
                <c:pt idx="12946">
                  <c:v>3.1630501747131348</c:v>
                </c:pt>
                <c:pt idx="12947">
                  <c:v>9.5430002212524414</c:v>
                </c:pt>
                <c:pt idx="12948">
                  <c:v>16.150951385498047</c:v>
                </c:pt>
                <c:pt idx="12949">
                  <c:v>11.434950828552246</c:v>
                </c:pt>
                <c:pt idx="12950">
                  <c:v>3.4270501136779785</c:v>
                </c:pt>
                <c:pt idx="12951">
                  <c:v>8.0509500503540039</c:v>
                </c:pt>
                <c:pt idx="12952">
                  <c:v>15.70305061340332</c:v>
                </c:pt>
                <c:pt idx="12953">
                  <c:v>12.688050270080566</c:v>
                </c:pt>
                <c:pt idx="12954">
                  <c:v>4.380000114440918</c:v>
                </c:pt>
                <c:pt idx="12955">
                  <c:v>6.5899500846862793</c:v>
                </c:pt>
                <c:pt idx="12956">
                  <c:v>14.833950996398926</c:v>
                </c:pt>
                <c:pt idx="12957">
                  <c:v>13.792050361633301</c:v>
                </c:pt>
                <c:pt idx="12958">
                  <c:v>5.734950065612793</c:v>
                </c:pt>
                <c:pt idx="12959">
                  <c:v>5.2609500885009766</c:v>
                </c:pt>
                <c:pt idx="12960">
                  <c:v>13.498050689697266</c:v>
                </c:pt>
                <c:pt idx="12961">
                  <c:v>14.833950996398926</c:v>
                </c:pt>
                <c:pt idx="12962">
                  <c:v>7.5360002517700195</c:v>
                </c:pt>
                <c:pt idx="12963">
                  <c:v>4.0440001487731934</c:v>
                </c:pt>
                <c:pt idx="12964">
                  <c:v>12.019950866699219</c:v>
                </c:pt>
                <c:pt idx="12965">
                  <c:v>15.576001167297363</c:v>
                </c:pt>
                <c:pt idx="12966">
                  <c:v>9.1990509033203125</c:v>
                </c:pt>
                <c:pt idx="12967">
                  <c:v>3.4069502353668213</c:v>
                </c:pt>
                <c:pt idx="12968">
                  <c:v>10.405950546264648</c:v>
                </c:pt>
                <c:pt idx="12969">
                  <c:v>16.089000701904297</c:v>
                </c:pt>
                <c:pt idx="12970">
                  <c:v>10.746000289916992</c:v>
                </c:pt>
                <c:pt idx="12971">
                  <c:v>3.2010002136230469</c:v>
                </c:pt>
                <c:pt idx="12972">
                  <c:v>8.8080005645751953</c:v>
                </c:pt>
                <c:pt idx="12973">
                  <c:v>16.000051498413086</c:v>
                </c:pt>
                <c:pt idx="12974">
                  <c:v>12.088950157165527</c:v>
                </c:pt>
                <c:pt idx="12975">
                  <c:v>3.7590000629425049</c:v>
                </c:pt>
                <c:pt idx="12976">
                  <c:v>7.4070005416870117</c:v>
                </c:pt>
                <c:pt idx="12977">
                  <c:v>15.390000343322754</c:v>
                </c:pt>
                <c:pt idx="12978">
                  <c:v>13.192950248718262</c:v>
                </c:pt>
                <c:pt idx="12979">
                  <c:v>4.9260001182556152</c:v>
                </c:pt>
                <c:pt idx="12980">
                  <c:v>5.968050479888916</c:v>
                </c:pt>
                <c:pt idx="12981">
                  <c:v>14.331000328063965</c:v>
                </c:pt>
                <c:pt idx="12982">
                  <c:v>14.281050682067871</c:v>
                </c:pt>
                <c:pt idx="12983">
                  <c:v>6.5809502601623535</c:v>
                </c:pt>
                <c:pt idx="12984">
                  <c:v>4.7410502433776855</c:v>
                </c:pt>
                <c:pt idx="12985">
                  <c:v>12.82905101776123</c:v>
                </c:pt>
                <c:pt idx="12986">
                  <c:v>15.226950645446777</c:v>
                </c:pt>
                <c:pt idx="12987">
                  <c:v>8.3080501556396484</c:v>
                </c:pt>
                <c:pt idx="12988">
                  <c:v>3.670950174331665</c:v>
                </c:pt>
                <c:pt idx="12989">
                  <c:v>11.265000343322754</c:v>
                </c:pt>
                <c:pt idx="12990">
                  <c:v>15.840001106262207</c:v>
                </c:pt>
                <c:pt idx="12991">
                  <c:v>9.9360008239746094</c:v>
                </c:pt>
                <c:pt idx="12992">
                  <c:v>3.2179501056671143</c:v>
                </c:pt>
                <c:pt idx="12993">
                  <c:v>9.7110004425048828</c:v>
                </c:pt>
                <c:pt idx="12994">
                  <c:v>16.145999908447266</c:v>
                </c:pt>
                <c:pt idx="12995">
                  <c:v>11.293950080871582</c:v>
                </c:pt>
                <c:pt idx="12996">
                  <c:v>3.418950080871582</c:v>
                </c:pt>
                <c:pt idx="12997">
                  <c:v>8.2000503540039063</c:v>
                </c:pt>
                <c:pt idx="12998">
                  <c:v>15.747000694274902</c:v>
                </c:pt>
                <c:pt idx="12999">
                  <c:v>12.585000991821289</c:v>
                </c:pt>
                <c:pt idx="13000">
                  <c:v>4.2529501914978027</c:v>
                </c:pt>
                <c:pt idx="13001">
                  <c:v>6.7320003509521484</c:v>
                </c:pt>
                <c:pt idx="13002">
                  <c:v>15.006000518798828</c:v>
                </c:pt>
                <c:pt idx="13003">
                  <c:v>13.708050727844238</c:v>
                </c:pt>
                <c:pt idx="13004">
                  <c:v>5.5990500450134277</c:v>
                </c:pt>
                <c:pt idx="13005">
                  <c:v>5.368950366973877</c:v>
                </c:pt>
                <c:pt idx="13006">
                  <c:v>13.645950317382813</c:v>
                </c:pt>
                <c:pt idx="13007">
                  <c:v>14.701951026916504</c:v>
                </c:pt>
                <c:pt idx="13008">
                  <c:v>7.4310002326965332</c:v>
                </c:pt>
                <c:pt idx="13009">
                  <c:v>4.1209502220153809</c:v>
                </c:pt>
                <c:pt idx="13010">
                  <c:v>12.067950248718262</c:v>
                </c:pt>
                <c:pt idx="13011">
                  <c:v>15.588000297546387</c:v>
                </c:pt>
                <c:pt idx="13012">
                  <c:v>9.1459503173828125</c:v>
                </c:pt>
                <c:pt idx="13013">
                  <c:v>3.4309501647949219</c:v>
                </c:pt>
                <c:pt idx="13014">
                  <c:v>10.353000640869141</c:v>
                </c:pt>
                <c:pt idx="13015">
                  <c:v>16.102951049804688</c:v>
                </c:pt>
                <c:pt idx="13016">
                  <c:v>10.846050262451172</c:v>
                </c:pt>
                <c:pt idx="13017">
                  <c:v>3.340050220489502</c:v>
                </c:pt>
                <c:pt idx="13018">
                  <c:v>8.6929502487182617</c:v>
                </c:pt>
                <c:pt idx="13019">
                  <c:v>15.931050300598145</c:v>
                </c:pt>
                <c:pt idx="13020">
                  <c:v>12.207000732421875</c:v>
                </c:pt>
                <c:pt idx="13021">
                  <c:v>3.9730501174926758</c:v>
                </c:pt>
                <c:pt idx="13022">
                  <c:v>7.0999503135681152</c:v>
                </c:pt>
                <c:pt idx="13023">
                  <c:v>15.160050392150879</c:v>
                </c:pt>
                <c:pt idx="13024">
                  <c:v>13.428000450134277</c:v>
                </c:pt>
                <c:pt idx="13025">
                  <c:v>5.4379501342773438</c:v>
                </c:pt>
                <c:pt idx="13026">
                  <c:v>5.5600504875183105</c:v>
                </c:pt>
                <c:pt idx="13027">
                  <c:v>13.783050537109375</c:v>
                </c:pt>
                <c:pt idx="13028">
                  <c:v>14.571001052856445</c:v>
                </c:pt>
                <c:pt idx="13029">
                  <c:v>7.2970504760742188</c:v>
                </c:pt>
                <c:pt idx="13030">
                  <c:v>4.2550501823425293</c:v>
                </c:pt>
                <c:pt idx="13031">
                  <c:v>12.079950332641602</c:v>
                </c:pt>
                <c:pt idx="13032">
                  <c:v>15.514050483703613</c:v>
                </c:pt>
                <c:pt idx="13033">
                  <c:v>9.1600503921508789</c:v>
                </c:pt>
                <c:pt idx="13034">
                  <c:v>3.4620001316070557</c:v>
                </c:pt>
                <c:pt idx="13035">
                  <c:v>10.297950744628906</c:v>
                </c:pt>
                <c:pt idx="13036">
                  <c:v>16.081951141357422</c:v>
                </c:pt>
                <c:pt idx="13037">
                  <c:v>10.839000701904297</c:v>
                </c:pt>
                <c:pt idx="13038">
                  <c:v>3.3930001258850098</c:v>
                </c:pt>
                <c:pt idx="13039">
                  <c:v>8.6089506149291992</c:v>
                </c:pt>
                <c:pt idx="13040">
                  <c:v>15.859050750732422</c:v>
                </c:pt>
                <c:pt idx="13041">
                  <c:v>12.325950622558594</c:v>
                </c:pt>
                <c:pt idx="13042">
                  <c:v>4.0879502296447754</c:v>
                </c:pt>
                <c:pt idx="13043">
                  <c:v>7.0170001983642578</c:v>
                </c:pt>
                <c:pt idx="13044">
                  <c:v>15.078001022338867</c:v>
                </c:pt>
                <c:pt idx="13045">
                  <c:v>13.498050689697266</c:v>
                </c:pt>
                <c:pt idx="13046">
                  <c:v>5.5750503540039063</c:v>
                </c:pt>
                <c:pt idx="13047">
                  <c:v>5.5009503364562988</c:v>
                </c:pt>
                <c:pt idx="13048">
                  <c:v>13.633950233459473</c:v>
                </c:pt>
                <c:pt idx="13049">
                  <c:v>14.652000427246094</c:v>
                </c:pt>
                <c:pt idx="13050">
                  <c:v>7.4170503616333008</c:v>
                </c:pt>
                <c:pt idx="13051">
                  <c:v>4.1929502487182617</c:v>
                </c:pt>
                <c:pt idx="13052">
                  <c:v>12.049050331115723</c:v>
                </c:pt>
                <c:pt idx="13053">
                  <c:v>15.502050399780273</c:v>
                </c:pt>
                <c:pt idx="13054">
                  <c:v>9.1909503936767578</c:v>
                </c:pt>
                <c:pt idx="13055">
                  <c:v>3.4150502681732178</c:v>
                </c:pt>
                <c:pt idx="13056">
                  <c:v>10.305000305175781</c:v>
                </c:pt>
                <c:pt idx="13057">
                  <c:v>16.117950439453125</c:v>
                </c:pt>
                <c:pt idx="13058">
                  <c:v>10.791000366210938</c:v>
                </c:pt>
                <c:pt idx="13059">
                  <c:v>3.3000001907348633</c:v>
                </c:pt>
                <c:pt idx="13060">
                  <c:v>8.6119508743286133</c:v>
                </c:pt>
                <c:pt idx="13061">
                  <c:v>15.940950393676758</c:v>
                </c:pt>
                <c:pt idx="13062">
                  <c:v>12.25200080871582</c:v>
                </c:pt>
                <c:pt idx="13063">
                  <c:v>4.0470004081726074</c:v>
                </c:pt>
                <c:pt idx="13064">
                  <c:v>7.1389503479003906</c:v>
                </c:pt>
                <c:pt idx="13065">
                  <c:v>15.130950927734375</c:v>
                </c:pt>
                <c:pt idx="13066">
                  <c:v>13.420950889587402</c:v>
                </c:pt>
                <c:pt idx="13067">
                  <c:v>5.4169502258300781</c:v>
                </c:pt>
                <c:pt idx="13068">
                  <c:v>5.6419501304626465</c:v>
                </c:pt>
                <c:pt idx="13069">
                  <c:v>13.882950782775879</c:v>
                </c:pt>
                <c:pt idx="13070">
                  <c:v>14.515050888061523</c:v>
                </c:pt>
                <c:pt idx="13071">
                  <c:v>7.1770501136779785</c:v>
                </c:pt>
                <c:pt idx="13072">
                  <c:v>4.3510503768920898</c:v>
                </c:pt>
                <c:pt idx="13073">
                  <c:v>12.207000732421875</c:v>
                </c:pt>
                <c:pt idx="13074">
                  <c:v>15.427950859069824</c:v>
                </c:pt>
                <c:pt idx="13075">
                  <c:v>8.941950798034668</c:v>
                </c:pt>
                <c:pt idx="13076">
                  <c:v>3.4579501152038574</c:v>
                </c:pt>
                <c:pt idx="13077">
                  <c:v>10.545000076293945</c:v>
                </c:pt>
                <c:pt idx="13078">
                  <c:v>16.069950103759766</c:v>
                </c:pt>
                <c:pt idx="13079">
                  <c:v>10.61400032043457</c:v>
                </c:pt>
                <c:pt idx="13080">
                  <c:v>3.2779500484466553</c:v>
                </c:pt>
                <c:pt idx="13081">
                  <c:v>8.8579502105712891</c:v>
                </c:pt>
                <c:pt idx="13082">
                  <c:v>15.997950553894043</c:v>
                </c:pt>
                <c:pt idx="13083">
                  <c:v>12.087000846862793</c:v>
                </c:pt>
                <c:pt idx="13084">
                  <c:v>3.7930502891540527</c:v>
                </c:pt>
                <c:pt idx="13085">
                  <c:v>7.3500003814697266</c:v>
                </c:pt>
                <c:pt idx="13086">
                  <c:v>15.354001045227051</c:v>
                </c:pt>
                <c:pt idx="13087">
                  <c:v>13.272000312805176</c:v>
                </c:pt>
                <c:pt idx="13088">
                  <c:v>5.2060503959655762</c:v>
                </c:pt>
                <c:pt idx="13089">
                  <c:v>5.7859501838684082</c:v>
                </c:pt>
                <c:pt idx="13090">
                  <c:v>14.086950302124023</c:v>
                </c:pt>
                <c:pt idx="13091">
                  <c:v>14.407950401306152</c:v>
                </c:pt>
                <c:pt idx="13092">
                  <c:v>6.9160504341125488</c:v>
                </c:pt>
                <c:pt idx="13093">
                  <c:v>4.4040002822875977</c:v>
                </c:pt>
                <c:pt idx="13094">
                  <c:v>12.409950256347656</c:v>
                </c:pt>
                <c:pt idx="13095">
                  <c:v>15.411001205444336</c:v>
                </c:pt>
                <c:pt idx="13096">
                  <c:v>8.8080005645751953</c:v>
                </c:pt>
                <c:pt idx="13097">
                  <c:v>3.6250500679016113</c:v>
                </c:pt>
                <c:pt idx="13098">
                  <c:v>10.746000289916992</c:v>
                </c:pt>
                <c:pt idx="13099">
                  <c:v>16.008001327514648</c:v>
                </c:pt>
                <c:pt idx="13100">
                  <c:v>10.473000526428223</c:v>
                </c:pt>
                <c:pt idx="13101">
                  <c:v>3.2179501056671143</c:v>
                </c:pt>
                <c:pt idx="13102">
                  <c:v>8.9950504302978516</c:v>
                </c:pt>
                <c:pt idx="13103">
                  <c:v>16.000051498413086</c:v>
                </c:pt>
                <c:pt idx="13104">
                  <c:v>11.94105052947998</c:v>
                </c:pt>
                <c:pt idx="13105">
                  <c:v>3.7740001678466797</c:v>
                </c:pt>
                <c:pt idx="13106">
                  <c:v>7.4959502220153809</c:v>
                </c:pt>
                <c:pt idx="13107">
                  <c:v>15.418050765991211</c:v>
                </c:pt>
                <c:pt idx="13108">
                  <c:v>13.171950340270996</c:v>
                </c:pt>
                <c:pt idx="13109">
                  <c:v>5.0380501747131348</c:v>
                </c:pt>
                <c:pt idx="13110">
                  <c:v>5.9100003242492676</c:v>
                </c:pt>
                <c:pt idx="13111">
                  <c:v>14.239951133728027</c:v>
                </c:pt>
                <c:pt idx="13112">
                  <c:v>14.317050933837891</c:v>
                </c:pt>
                <c:pt idx="13113">
                  <c:v>6.733950138092041</c:v>
                </c:pt>
                <c:pt idx="13114">
                  <c:v>4.5670499801635742</c:v>
                </c:pt>
                <c:pt idx="13115">
                  <c:v>12.609000205993652</c:v>
                </c:pt>
                <c:pt idx="13116">
                  <c:v>15.307950973510742</c:v>
                </c:pt>
                <c:pt idx="13117">
                  <c:v>8.6050500869750977</c:v>
                </c:pt>
                <c:pt idx="13118">
                  <c:v>3.6640501022338867</c:v>
                </c:pt>
                <c:pt idx="13119">
                  <c:v>10.93695068359375</c:v>
                </c:pt>
                <c:pt idx="13120">
                  <c:v>15.91200065612793</c:v>
                </c:pt>
                <c:pt idx="13121">
                  <c:v>10.31505012512207</c:v>
                </c:pt>
                <c:pt idx="13122">
                  <c:v>3.1800000667572021</c:v>
                </c:pt>
                <c:pt idx="13123">
                  <c:v>9.2659502029418945</c:v>
                </c:pt>
                <c:pt idx="13124">
                  <c:v>16.045949935913086</c:v>
                </c:pt>
                <c:pt idx="13125">
                  <c:v>11.706000328063965</c:v>
                </c:pt>
                <c:pt idx="13126">
                  <c:v>3.5850002765655518</c:v>
                </c:pt>
                <c:pt idx="13127">
                  <c:v>7.7620501518249512</c:v>
                </c:pt>
                <c:pt idx="13128">
                  <c:v>15.595951080322266</c:v>
                </c:pt>
                <c:pt idx="13129">
                  <c:v>12.901050567626953</c:v>
                </c:pt>
                <c:pt idx="13130">
                  <c:v>4.6480503082275391</c:v>
                </c:pt>
                <c:pt idx="13131">
                  <c:v>6.2790002822875977</c:v>
                </c:pt>
                <c:pt idx="13132">
                  <c:v>14.596950531005859</c:v>
                </c:pt>
                <c:pt idx="13133">
                  <c:v>14.058000564575195</c:v>
                </c:pt>
                <c:pt idx="13134">
                  <c:v>6.2290501594543457</c:v>
                </c:pt>
                <c:pt idx="13135">
                  <c:v>4.8919501304626465</c:v>
                </c:pt>
                <c:pt idx="13136">
                  <c:v>13.083000183105469</c:v>
                </c:pt>
                <c:pt idx="13137">
                  <c:v>15.064050674438477</c:v>
                </c:pt>
                <c:pt idx="13138">
                  <c:v>8.0299501419067383</c:v>
                </c:pt>
                <c:pt idx="13139">
                  <c:v>3.8700001239776611</c:v>
                </c:pt>
                <c:pt idx="13140">
                  <c:v>11.48805046081543</c:v>
                </c:pt>
                <c:pt idx="13141">
                  <c:v>15.760951042175293</c:v>
                </c:pt>
                <c:pt idx="13142">
                  <c:v>9.7829999923706055</c:v>
                </c:pt>
                <c:pt idx="13143">
                  <c:v>3.252000093460083</c:v>
                </c:pt>
                <c:pt idx="13144">
                  <c:v>9.8500509262084961</c:v>
                </c:pt>
                <c:pt idx="13145">
                  <c:v>16.123050689697266</c:v>
                </c:pt>
                <c:pt idx="13146">
                  <c:v>11.182050704956055</c:v>
                </c:pt>
                <c:pt idx="13147">
                  <c:v>3.3070502281188965</c:v>
                </c:pt>
                <c:pt idx="13148">
                  <c:v>8.3359508514404297</c:v>
                </c:pt>
                <c:pt idx="13149">
                  <c:v>15.804000854492188</c:v>
                </c:pt>
                <c:pt idx="13150">
                  <c:v>12.487051010131836</c:v>
                </c:pt>
                <c:pt idx="13151">
                  <c:v>4.1310000419616699</c:v>
                </c:pt>
                <c:pt idx="13152">
                  <c:v>6.862950325012207</c:v>
                </c:pt>
                <c:pt idx="13153">
                  <c:v>15.100050926208496</c:v>
                </c:pt>
                <c:pt idx="13154">
                  <c:v>13.600950241088867</c:v>
                </c:pt>
                <c:pt idx="13155">
                  <c:v>5.5200004577636719</c:v>
                </c:pt>
                <c:pt idx="13156">
                  <c:v>5.5890002250671387</c:v>
                </c:pt>
                <c:pt idx="13157">
                  <c:v>13.795050621032715</c:v>
                </c:pt>
                <c:pt idx="13158">
                  <c:v>14.575050354003906</c:v>
                </c:pt>
                <c:pt idx="13159">
                  <c:v>7.1560502052307129</c:v>
                </c:pt>
                <c:pt idx="13160">
                  <c:v>4.2670502662658691</c:v>
                </c:pt>
                <c:pt idx="13161">
                  <c:v>12.304950714111328</c:v>
                </c:pt>
                <c:pt idx="13162">
                  <c:v>15.442050933837891</c:v>
                </c:pt>
                <c:pt idx="13163">
                  <c:v>8.9400005340576172</c:v>
                </c:pt>
                <c:pt idx="13164">
                  <c:v>3.5179500579833984</c:v>
                </c:pt>
                <c:pt idx="13165">
                  <c:v>10.719000816345215</c:v>
                </c:pt>
                <c:pt idx="13166">
                  <c:v>16.000051498413086</c:v>
                </c:pt>
                <c:pt idx="13167">
                  <c:v>10.470000267028809</c:v>
                </c:pt>
                <c:pt idx="13168">
                  <c:v>3.1080000400543213</c:v>
                </c:pt>
                <c:pt idx="13169">
                  <c:v>9.1510505676269531</c:v>
                </c:pt>
                <c:pt idx="13170">
                  <c:v>16.051050186157227</c:v>
                </c:pt>
                <c:pt idx="13171">
                  <c:v>11.800050735473633</c:v>
                </c:pt>
                <c:pt idx="13172">
                  <c:v>3.5749502182006836</c:v>
                </c:pt>
                <c:pt idx="13173">
                  <c:v>7.7850003242492676</c:v>
                </c:pt>
                <c:pt idx="13174">
                  <c:v>15.612000465393066</c:v>
                </c:pt>
                <c:pt idx="13175">
                  <c:v>12.886950492858887</c:v>
                </c:pt>
                <c:pt idx="13176">
                  <c:v>4.5469503402709961</c:v>
                </c:pt>
                <c:pt idx="13177">
                  <c:v>6.3630003929138184</c:v>
                </c:pt>
                <c:pt idx="13178">
                  <c:v>14.709000587463379</c:v>
                </c:pt>
                <c:pt idx="13179">
                  <c:v>13.984050750732422</c:v>
                </c:pt>
                <c:pt idx="13180">
                  <c:v>6.0370502471923828</c:v>
                </c:pt>
                <c:pt idx="13181">
                  <c:v>5.1079502105712891</c:v>
                </c:pt>
                <c:pt idx="13182">
                  <c:v>13.264950752258301</c:v>
                </c:pt>
                <c:pt idx="13183">
                  <c:v>14.911050796508789</c:v>
                </c:pt>
                <c:pt idx="13184">
                  <c:v>7.8259501457214355</c:v>
                </c:pt>
                <c:pt idx="13185">
                  <c:v>3.961050271987915</c:v>
                </c:pt>
                <c:pt idx="13186">
                  <c:v>11.709000587463379</c:v>
                </c:pt>
                <c:pt idx="13187">
                  <c:v>15.676950454711914</c:v>
                </c:pt>
                <c:pt idx="13188">
                  <c:v>9.5430002212524414</c:v>
                </c:pt>
                <c:pt idx="13189">
                  <c:v>3.2640001773834229</c:v>
                </c:pt>
                <c:pt idx="13190">
                  <c:v>10.06605052947998</c:v>
                </c:pt>
                <c:pt idx="13191">
                  <c:v>16.141950607299805</c:v>
                </c:pt>
                <c:pt idx="13192">
                  <c:v>11.020950317382813</c:v>
                </c:pt>
                <c:pt idx="13193">
                  <c:v>3.2970001697540283</c:v>
                </c:pt>
                <c:pt idx="13194">
                  <c:v>8.5279502868652344</c:v>
                </c:pt>
                <c:pt idx="13195">
                  <c:v>15.907051086425781</c:v>
                </c:pt>
                <c:pt idx="13196">
                  <c:v>12.405000686645508</c:v>
                </c:pt>
                <c:pt idx="13197">
                  <c:v>4.1070003509521484</c:v>
                </c:pt>
                <c:pt idx="13198">
                  <c:v>6.9499502182006836</c:v>
                </c:pt>
                <c:pt idx="13199">
                  <c:v>15.046950340270996</c:v>
                </c:pt>
                <c:pt idx="13200">
                  <c:v>13.620000839233398</c:v>
                </c:pt>
                <c:pt idx="13201">
                  <c:v>5.5819501876831055</c:v>
                </c:pt>
                <c:pt idx="13202">
                  <c:v>5.4580502510070801</c:v>
                </c:pt>
                <c:pt idx="13203">
                  <c:v>13.675050735473633</c:v>
                </c:pt>
                <c:pt idx="13204">
                  <c:v>14.676000595092773</c:v>
                </c:pt>
                <c:pt idx="13205">
                  <c:v>7.4070005416870117</c:v>
                </c:pt>
                <c:pt idx="13206">
                  <c:v>4.1040000915527344</c:v>
                </c:pt>
                <c:pt idx="13207">
                  <c:v>12.037050247192383</c:v>
                </c:pt>
                <c:pt idx="13208">
                  <c:v>15.532950401306152</c:v>
                </c:pt>
                <c:pt idx="13209">
                  <c:v>9.1750507354736328</c:v>
                </c:pt>
                <c:pt idx="13210">
                  <c:v>3.4429502487182617</c:v>
                </c:pt>
                <c:pt idx="13211">
                  <c:v>10.288050651550293</c:v>
                </c:pt>
                <c:pt idx="13212">
                  <c:v>16.063051223754883</c:v>
                </c:pt>
                <c:pt idx="13213">
                  <c:v>10.782000541687012</c:v>
                </c:pt>
                <c:pt idx="13214">
                  <c:v>3.2560501098632813</c:v>
                </c:pt>
                <c:pt idx="13215">
                  <c:v>8.8030500411987305</c:v>
                </c:pt>
                <c:pt idx="13216">
                  <c:v>15.991050720214844</c:v>
                </c:pt>
                <c:pt idx="13217">
                  <c:v>12.159000396728516</c:v>
                </c:pt>
                <c:pt idx="13218">
                  <c:v>3.8650500774383545</c:v>
                </c:pt>
                <c:pt idx="13219">
                  <c:v>7.2229504585266113</c:v>
                </c:pt>
                <c:pt idx="13220">
                  <c:v>15.291000366210938</c:v>
                </c:pt>
                <c:pt idx="13221">
                  <c:v>13.407000541687012</c:v>
                </c:pt>
                <c:pt idx="13222">
                  <c:v>5.1769504547119141</c:v>
                </c:pt>
                <c:pt idx="13223">
                  <c:v>5.7210001945495605</c:v>
                </c:pt>
                <c:pt idx="13224">
                  <c:v>14.118000984191895</c:v>
                </c:pt>
                <c:pt idx="13225">
                  <c:v>14.487000465393066</c:v>
                </c:pt>
                <c:pt idx="13226">
                  <c:v>6.8950505256652832</c:v>
                </c:pt>
                <c:pt idx="13227">
                  <c:v>4.5160503387451172</c:v>
                </c:pt>
                <c:pt idx="13228">
                  <c:v>12.480000495910645</c:v>
                </c:pt>
                <c:pt idx="13229">
                  <c:v>15.355950355529785</c:v>
                </c:pt>
                <c:pt idx="13230">
                  <c:v>8.6909999847412109</c:v>
                </c:pt>
                <c:pt idx="13231">
                  <c:v>3.5869500637054443</c:v>
                </c:pt>
                <c:pt idx="13232">
                  <c:v>10.861050605773926</c:v>
                </c:pt>
                <c:pt idx="13233">
                  <c:v>15.93795108795166</c:v>
                </c:pt>
                <c:pt idx="13234">
                  <c:v>10.318950653076172</c:v>
                </c:pt>
                <c:pt idx="13235">
                  <c:v>3.192000150680542</c:v>
                </c:pt>
                <c:pt idx="13236">
                  <c:v>9.2419500350952148</c:v>
                </c:pt>
                <c:pt idx="13237">
                  <c:v>16.102951049804688</c:v>
                </c:pt>
                <c:pt idx="13238">
                  <c:v>11.665050506591797</c:v>
                </c:pt>
                <c:pt idx="13239">
                  <c:v>3.5010001659393311</c:v>
                </c:pt>
                <c:pt idx="13240">
                  <c:v>7.7710504531860352</c:v>
                </c:pt>
                <c:pt idx="13241">
                  <c:v>15.600000381469727</c:v>
                </c:pt>
                <c:pt idx="13242">
                  <c:v>12.882000923156738</c:v>
                </c:pt>
                <c:pt idx="13243">
                  <c:v>4.6909503936767578</c:v>
                </c:pt>
                <c:pt idx="13244">
                  <c:v>6.2689504623413086</c:v>
                </c:pt>
                <c:pt idx="13245">
                  <c:v>14.60205078125</c:v>
                </c:pt>
                <c:pt idx="13246">
                  <c:v>14.116050720214844</c:v>
                </c:pt>
                <c:pt idx="13247">
                  <c:v>6.2479500770568848</c:v>
                </c:pt>
                <c:pt idx="13248">
                  <c:v>4.9159502983093262</c:v>
                </c:pt>
                <c:pt idx="13249">
                  <c:v>13.047000885009766</c:v>
                </c:pt>
                <c:pt idx="13250">
                  <c:v>15.106950759887695</c:v>
                </c:pt>
                <c:pt idx="13251">
                  <c:v>8.0749502182006836</c:v>
                </c:pt>
                <c:pt idx="13252">
                  <c:v>3.7590000629425049</c:v>
                </c:pt>
                <c:pt idx="13253">
                  <c:v>11.434950828552246</c:v>
                </c:pt>
                <c:pt idx="13254">
                  <c:v>15.76305103302002</c:v>
                </c:pt>
                <c:pt idx="13255">
                  <c:v>9.7950000762939453</c:v>
                </c:pt>
                <c:pt idx="13256">
                  <c:v>3.192000150680542</c:v>
                </c:pt>
                <c:pt idx="13257">
                  <c:v>9.819000244140625</c:v>
                </c:pt>
                <c:pt idx="13258">
                  <c:v>16.182001113891602</c:v>
                </c:pt>
                <c:pt idx="13259">
                  <c:v>11.22705078125</c:v>
                </c:pt>
                <c:pt idx="13260">
                  <c:v>3.361950159072876</c:v>
                </c:pt>
                <c:pt idx="13261">
                  <c:v>8.2309503555297852</c:v>
                </c:pt>
                <c:pt idx="13262">
                  <c:v>15.769950866699219</c:v>
                </c:pt>
                <c:pt idx="13263">
                  <c:v>12.559050559997559</c:v>
                </c:pt>
                <c:pt idx="13264">
                  <c:v>4.2259502410888672</c:v>
                </c:pt>
                <c:pt idx="13265">
                  <c:v>6.7890005111694336</c:v>
                </c:pt>
                <c:pt idx="13266">
                  <c:v>15.010951042175293</c:v>
                </c:pt>
                <c:pt idx="13267">
                  <c:v>13.723051071166992</c:v>
                </c:pt>
                <c:pt idx="13268">
                  <c:v>5.6539502143859863</c:v>
                </c:pt>
                <c:pt idx="13269">
                  <c:v>5.3740501403808594</c:v>
                </c:pt>
                <c:pt idx="13270">
                  <c:v>13.668000221252441</c:v>
                </c:pt>
                <c:pt idx="13271">
                  <c:v>14.749950408935547</c:v>
                </c:pt>
                <c:pt idx="13272">
                  <c:v>7.3950004577636719</c:v>
                </c:pt>
                <c:pt idx="13273">
                  <c:v>4.1040000915527344</c:v>
                </c:pt>
                <c:pt idx="13274">
                  <c:v>12.159000396728516</c:v>
                </c:pt>
                <c:pt idx="13275">
                  <c:v>15.592950820922852</c:v>
                </c:pt>
                <c:pt idx="13276">
                  <c:v>9.0450000762939453</c:v>
                </c:pt>
                <c:pt idx="13277">
                  <c:v>3.4290001392364502</c:v>
                </c:pt>
                <c:pt idx="13278">
                  <c:v>10.567950248718262</c:v>
                </c:pt>
                <c:pt idx="13279">
                  <c:v>16.057950973510742</c:v>
                </c:pt>
                <c:pt idx="13280">
                  <c:v>10.594950675964355</c:v>
                </c:pt>
                <c:pt idx="13281">
                  <c:v>3.1849501132965088</c:v>
                </c:pt>
                <c:pt idx="13282">
                  <c:v>9.028050422668457</c:v>
                </c:pt>
                <c:pt idx="13283">
                  <c:v>16.066949844360352</c:v>
                </c:pt>
                <c:pt idx="13284">
                  <c:v>11.98905086517334</c:v>
                </c:pt>
                <c:pt idx="13285">
                  <c:v>3.6469502449035645</c:v>
                </c:pt>
                <c:pt idx="13286">
                  <c:v>7.612950325012207</c:v>
                </c:pt>
                <c:pt idx="13287">
                  <c:v>15.523950576782227</c:v>
                </c:pt>
                <c:pt idx="13288">
                  <c:v>13.0260009765625</c:v>
                </c:pt>
                <c:pt idx="13289">
                  <c:v>4.758000373840332</c:v>
                </c:pt>
                <c:pt idx="13290">
                  <c:v>6.2260503768920898</c:v>
                </c:pt>
                <c:pt idx="13291">
                  <c:v>14.518051147460938</c:v>
                </c:pt>
                <c:pt idx="13292">
                  <c:v>14.118000984191895</c:v>
                </c:pt>
                <c:pt idx="13293">
                  <c:v>6.2380504608154297</c:v>
                </c:pt>
                <c:pt idx="13294">
                  <c:v>4.9519500732421875</c:v>
                </c:pt>
                <c:pt idx="13295">
                  <c:v>13.129050254821777</c:v>
                </c:pt>
                <c:pt idx="13296">
                  <c:v>15.034950256347656</c:v>
                </c:pt>
                <c:pt idx="13297">
                  <c:v>7.9600505828857422</c:v>
                </c:pt>
                <c:pt idx="13298">
                  <c:v>3.8119502067565918</c:v>
                </c:pt>
                <c:pt idx="13299">
                  <c:v>11.581950187683105</c:v>
                </c:pt>
                <c:pt idx="13300">
                  <c:v>15.682050704956055</c:v>
                </c:pt>
                <c:pt idx="13301">
                  <c:v>9.6199502944946289</c:v>
                </c:pt>
                <c:pt idx="13302">
                  <c:v>3.2730002403259277</c:v>
                </c:pt>
                <c:pt idx="13303">
                  <c:v>10.068000793457031</c:v>
                </c:pt>
                <c:pt idx="13304">
                  <c:v>16.135049819946289</c:v>
                </c:pt>
                <c:pt idx="13305">
                  <c:v>11.047050476074219</c:v>
                </c:pt>
                <c:pt idx="13306">
                  <c:v>3.301950216293335</c:v>
                </c:pt>
                <c:pt idx="13307">
                  <c:v>8.5570507049560547</c:v>
                </c:pt>
                <c:pt idx="13308">
                  <c:v>15.856950759887695</c:v>
                </c:pt>
                <c:pt idx="13309">
                  <c:v>12.360000610351563</c:v>
                </c:pt>
                <c:pt idx="13310">
                  <c:v>3.9679501056671143</c:v>
                </c:pt>
                <c:pt idx="13311">
                  <c:v>7.134000301361084</c:v>
                </c:pt>
                <c:pt idx="13312">
                  <c:v>15.220050811767578</c:v>
                </c:pt>
                <c:pt idx="13313">
                  <c:v>13.428000450134277</c:v>
                </c:pt>
                <c:pt idx="13314">
                  <c:v>5.2489504814147949</c:v>
                </c:pt>
                <c:pt idx="13315">
                  <c:v>5.6230502128601074</c:v>
                </c:pt>
                <c:pt idx="13316">
                  <c:v>13.986001014709473</c:v>
                </c:pt>
                <c:pt idx="13317">
                  <c:v>14.520000457763672</c:v>
                </c:pt>
                <c:pt idx="13318">
                  <c:v>6.9349503517150879</c:v>
                </c:pt>
                <c:pt idx="13319">
                  <c:v>4.4640002250671387</c:v>
                </c:pt>
                <c:pt idx="13320">
                  <c:v>12.453001022338867</c:v>
                </c:pt>
                <c:pt idx="13321">
                  <c:v>15.343950271606445</c:v>
                </c:pt>
                <c:pt idx="13322">
                  <c:v>8.7049503326416016</c:v>
                </c:pt>
                <c:pt idx="13323">
                  <c:v>3.5850002765655518</c:v>
                </c:pt>
                <c:pt idx="13324">
                  <c:v>10.944000244140625</c:v>
                </c:pt>
                <c:pt idx="13325">
                  <c:v>15.907051086425781</c:v>
                </c:pt>
                <c:pt idx="13326">
                  <c:v>10.324050903320313</c:v>
                </c:pt>
                <c:pt idx="13327">
                  <c:v>3.1849501132965088</c:v>
                </c:pt>
                <c:pt idx="13328">
                  <c:v>9.3780002593994141</c:v>
                </c:pt>
                <c:pt idx="13329">
                  <c:v>16.069950103759766</c:v>
                </c:pt>
                <c:pt idx="13330">
                  <c:v>11.646000862121582</c:v>
                </c:pt>
                <c:pt idx="13331">
                  <c:v>3.4500000476837158</c:v>
                </c:pt>
                <c:pt idx="13332">
                  <c:v>7.900050163269043</c:v>
                </c:pt>
                <c:pt idx="13333">
                  <c:v>15.628951072692871</c:v>
                </c:pt>
                <c:pt idx="13334">
                  <c:v>12.738000869750977</c:v>
                </c:pt>
                <c:pt idx="13335">
                  <c:v>4.459050178527832</c:v>
                </c:pt>
                <c:pt idx="13336">
                  <c:v>6.4609503746032715</c:v>
                </c:pt>
                <c:pt idx="13337">
                  <c:v>14.781001091003418</c:v>
                </c:pt>
                <c:pt idx="13338">
                  <c:v>13.926000595092773</c:v>
                </c:pt>
                <c:pt idx="13339">
                  <c:v>5.8789501190185547</c:v>
                </c:pt>
                <c:pt idx="13340">
                  <c:v>5.1700501441955566</c:v>
                </c:pt>
                <c:pt idx="13341">
                  <c:v>13.432950973510742</c:v>
                </c:pt>
                <c:pt idx="13342">
                  <c:v>14.857951164245605</c:v>
                </c:pt>
                <c:pt idx="13343">
                  <c:v>7.6080002784729004</c:v>
                </c:pt>
                <c:pt idx="13344">
                  <c:v>4.0060501098632813</c:v>
                </c:pt>
                <c:pt idx="13345">
                  <c:v>11.983950614929199</c:v>
                </c:pt>
                <c:pt idx="13346">
                  <c:v>15.586050987243652</c:v>
                </c:pt>
                <c:pt idx="13347">
                  <c:v>9.2800502777099609</c:v>
                </c:pt>
                <c:pt idx="13348">
                  <c:v>3.3430502414703369</c:v>
                </c:pt>
                <c:pt idx="13349">
                  <c:v>10.32705020904541</c:v>
                </c:pt>
                <c:pt idx="13350">
                  <c:v>16.120050430297852</c:v>
                </c:pt>
                <c:pt idx="13351">
                  <c:v>10.786050796508789</c:v>
                </c:pt>
                <c:pt idx="13352">
                  <c:v>3.2250001430511475</c:v>
                </c:pt>
                <c:pt idx="13353">
                  <c:v>8.8579502105712891</c:v>
                </c:pt>
                <c:pt idx="13354">
                  <c:v>15.945000648498535</c:v>
                </c:pt>
                <c:pt idx="13355">
                  <c:v>12.088950157165527</c:v>
                </c:pt>
                <c:pt idx="13356">
                  <c:v>3.7789502143859863</c:v>
                </c:pt>
                <c:pt idx="13357">
                  <c:v>7.3690505027770996</c:v>
                </c:pt>
                <c:pt idx="13358">
                  <c:v>15.33495044708252</c:v>
                </c:pt>
                <c:pt idx="13359">
                  <c:v>13.183950424194336</c:v>
                </c:pt>
                <c:pt idx="13360">
                  <c:v>5.0340003967285156</c:v>
                </c:pt>
                <c:pt idx="13361">
                  <c:v>5.9320502281188965</c:v>
                </c:pt>
                <c:pt idx="13362">
                  <c:v>14.295001029968262</c:v>
                </c:pt>
                <c:pt idx="13363">
                  <c:v>14.298000335693359</c:v>
                </c:pt>
                <c:pt idx="13364">
                  <c:v>6.613950252532959</c:v>
                </c:pt>
                <c:pt idx="13365">
                  <c:v>4.7080502510070801</c:v>
                </c:pt>
                <c:pt idx="13366">
                  <c:v>12.769050598144531</c:v>
                </c:pt>
                <c:pt idx="13367">
                  <c:v>15.205050468444824</c:v>
                </c:pt>
                <c:pt idx="13368">
                  <c:v>8.362950325012207</c:v>
                </c:pt>
                <c:pt idx="13369">
                  <c:v>3.709050178527832</c:v>
                </c:pt>
                <c:pt idx="13370">
                  <c:v>11.289000511169434</c:v>
                </c:pt>
                <c:pt idx="13371">
                  <c:v>15.873001098632813</c:v>
                </c:pt>
                <c:pt idx="13372">
                  <c:v>9.9940500259399414</c:v>
                </c:pt>
                <c:pt idx="13373">
                  <c:v>3.1650002002716064</c:v>
                </c:pt>
                <c:pt idx="13374">
                  <c:v>9.7350006103515625</c:v>
                </c:pt>
                <c:pt idx="13375">
                  <c:v>16.123050689697266</c:v>
                </c:pt>
                <c:pt idx="13376">
                  <c:v>11.349000930786133</c:v>
                </c:pt>
                <c:pt idx="13377">
                  <c:v>3.3930001258850098</c:v>
                </c:pt>
                <c:pt idx="13378">
                  <c:v>8.2189502716064453</c:v>
                </c:pt>
                <c:pt idx="13379">
                  <c:v>15.775051116943359</c:v>
                </c:pt>
                <c:pt idx="13380">
                  <c:v>12.607050895690918</c:v>
                </c:pt>
                <c:pt idx="13381">
                  <c:v>4.2310500144958496</c:v>
                </c:pt>
                <c:pt idx="13382">
                  <c:v>6.7800002098083496</c:v>
                </c:pt>
                <c:pt idx="13383">
                  <c:v>14.985000610351563</c:v>
                </c:pt>
                <c:pt idx="13384">
                  <c:v>13.656001091003418</c:v>
                </c:pt>
                <c:pt idx="13385">
                  <c:v>5.584050178527832</c:v>
                </c:pt>
                <c:pt idx="13386">
                  <c:v>5.2990503311157227</c:v>
                </c:pt>
                <c:pt idx="13387">
                  <c:v>13.657950401306152</c:v>
                </c:pt>
                <c:pt idx="13388">
                  <c:v>14.713951110839844</c:v>
                </c:pt>
                <c:pt idx="13389">
                  <c:v>7.303950309753418</c:v>
                </c:pt>
                <c:pt idx="13390">
                  <c:v>4.228950023651123</c:v>
                </c:pt>
                <c:pt idx="13391">
                  <c:v>12.244950294494629</c:v>
                </c:pt>
                <c:pt idx="13392">
                  <c:v>15.517050743103027</c:v>
                </c:pt>
                <c:pt idx="13393">
                  <c:v>8.9640007019042969</c:v>
                </c:pt>
                <c:pt idx="13394">
                  <c:v>3.4050002098083496</c:v>
                </c:pt>
                <c:pt idx="13395">
                  <c:v>10.695000648498535</c:v>
                </c:pt>
                <c:pt idx="13396">
                  <c:v>16.036050796508789</c:v>
                </c:pt>
                <c:pt idx="13397">
                  <c:v>10.513050079345703</c:v>
                </c:pt>
                <c:pt idx="13398">
                  <c:v>3.1939501762390137</c:v>
                </c:pt>
                <c:pt idx="13399">
                  <c:v>9.178950309753418</c:v>
                </c:pt>
                <c:pt idx="13400">
                  <c:v>16.075050354003906</c:v>
                </c:pt>
                <c:pt idx="13401">
                  <c:v>11.794950485229492</c:v>
                </c:pt>
                <c:pt idx="13402">
                  <c:v>3.5580000877380371</c:v>
                </c:pt>
                <c:pt idx="13403">
                  <c:v>7.7689504623413086</c:v>
                </c:pt>
                <c:pt idx="13404">
                  <c:v>15.619950294494629</c:v>
                </c:pt>
                <c:pt idx="13405">
                  <c:v>12.918000221252441</c:v>
                </c:pt>
                <c:pt idx="13406">
                  <c:v>4.5790500640869141</c:v>
                </c:pt>
                <c:pt idx="13407">
                  <c:v>6.3870000839233398</c:v>
                </c:pt>
                <c:pt idx="13408">
                  <c:v>14.680951118469238</c:v>
                </c:pt>
                <c:pt idx="13409">
                  <c:v>14.008050918579102</c:v>
                </c:pt>
                <c:pt idx="13410">
                  <c:v>5.9509501457214355</c:v>
                </c:pt>
                <c:pt idx="13411">
                  <c:v>5.0770502090454102</c:v>
                </c:pt>
                <c:pt idx="13412">
                  <c:v>13.324950218200684</c:v>
                </c:pt>
                <c:pt idx="13413">
                  <c:v>14.890951156616211</c:v>
                </c:pt>
                <c:pt idx="13414">
                  <c:v>7.6710004806518555</c:v>
                </c:pt>
                <c:pt idx="13415">
                  <c:v>3.9730501174926758</c:v>
                </c:pt>
                <c:pt idx="13416">
                  <c:v>11.902950286865234</c:v>
                </c:pt>
                <c:pt idx="13417">
                  <c:v>15.598051071166992</c:v>
                </c:pt>
                <c:pt idx="13418">
                  <c:v>9.3019504547119141</c:v>
                </c:pt>
                <c:pt idx="13419">
                  <c:v>3.3930001258850098</c:v>
                </c:pt>
                <c:pt idx="13420">
                  <c:v>10.369950294494629</c:v>
                </c:pt>
                <c:pt idx="13421">
                  <c:v>16.042951583862305</c:v>
                </c:pt>
                <c:pt idx="13422">
                  <c:v>10.765050888061523</c:v>
                </c:pt>
                <c:pt idx="13423">
                  <c:v>3.2179501056671143</c:v>
                </c:pt>
                <c:pt idx="13424">
                  <c:v>8.9280004501342773</c:v>
                </c:pt>
                <c:pt idx="13425">
                  <c:v>16.039051055908203</c:v>
                </c:pt>
                <c:pt idx="13426">
                  <c:v>12.025050163269043</c:v>
                </c:pt>
                <c:pt idx="13427">
                  <c:v>3.7020001411437988</c:v>
                </c:pt>
                <c:pt idx="13428">
                  <c:v>7.5319504737854004</c:v>
                </c:pt>
                <c:pt idx="13429">
                  <c:v>15.463951110839844</c:v>
                </c:pt>
                <c:pt idx="13430">
                  <c:v>13.105051040649414</c:v>
                </c:pt>
                <c:pt idx="13431">
                  <c:v>4.8109502792358398</c:v>
                </c:pt>
                <c:pt idx="13432">
                  <c:v>6.0709505081176758</c:v>
                </c:pt>
                <c:pt idx="13433">
                  <c:v>14.484001159667969</c:v>
                </c:pt>
                <c:pt idx="13434">
                  <c:v>14.167950630187988</c:v>
                </c:pt>
                <c:pt idx="13435">
                  <c:v>6.2929501533508301</c:v>
                </c:pt>
                <c:pt idx="13436">
                  <c:v>4.8160500526428223</c:v>
                </c:pt>
                <c:pt idx="13437">
                  <c:v>13.057050704956055</c:v>
                </c:pt>
                <c:pt idx="13438">
                  <c:v>15.046950340270996</c:v>
                </c:pt>
                <c:pt idx="13439">
                  <c:v>8.0490007400512695</c:v>
                </c:pt>
                <c:pt idx="13440">
                  <c:v>3.8290500640869141</c:v>
                </c:pt>
                <c:pt idx="13441">
                  <c:v>11.542950630187988</c:v>
                </c:pt>
                <c:pt idx="13442">
                  <c:v>15.732000350952148</c:v>
                </c:pt>
                <c:pt idx="13443">
                  <c:v>9.6439504623413086</c:v>
                </c:pt>
                <c:pt idx="13444">
                  <c:v>3.2419500350952148</c:v>
                </c:pt>
                <c:pt idx="13445">
                  <c:v>10.051050186157227</c:v>
                </c:pt>
                <c:pt idx="13446">
                  <c:v>16.108051300048828</c:v>
                </c:pt>
                <c:pt idx="13447">
                  <c:v>11.043000221252441</c:v>
                </c:pt>
                <c:pt idx="13448">
                  <c:v>3.2760002613067627</c:v>
                </c:pt>
                <c:pt idx="13449">
                  <c:v>8.5780506134033203</c:v>
                </c:pt>
                <c:pt idx="13450">
                  <c:v>15.92400074005127</c:v>
                </c:pt>
                <c:pt idx="13451">
                  <c:v>12.334050178527832</c:v>
                </c:pt>
                <c:pt idx="13452">
                  <c:v>3.9220502376556396</c:v>
                </c:pt>
                <c:pt idx="13453">
                  <c:v>7.1839504241943359</c:v>
                </c:pt>
                <c:pt idx="13454">
                  <c:v>15.253050804138184</c:v>
                </c:pt>
                <c:pt idx="13455">
                  <c:v>13.378050804138184</c:v>
                </c:pt>
                <c:pt idx="13456">
                  <c:v>5.0959501266479492</c:v>
                </c:pt>
                <c:pt idx="13457">
                  <c:v>5.8170003890991211</c:v>
                </c:pt>
                <c:pt idx="13458">
                  <c:v>14.239951133728027</c:v>
                </c:pt>
                <c:pt idx="13459">
                  <c:v>14.362051010131836</c:v>
                </c:pt>
                <c:pt idx="13460">
                  <c:v>6.6499505043029785</c:v>
                </c:pt>
                <c:pt idx="13461">
                  <c:v>4.6930503845214844</c:v>
                </c:pt>
                <c:pt idx="13462">
                  <c:v>12.798000335693359</c:v>
                </c:pt>
                <c:pt idx="13463">
                  <c:v>15.205050468444824</c:v>
                </c:pt>
                <c:pt idx="13464">
                  <c:v>8.2639503479003906</c:v>
                </c:pt>
                <c:pt idx="13465">
                  <c:v>3.6640501022338867</c:v>
                </c:pt>
                <c:pt idx="13466">
                  <c:v>11.269950866699219</c:v>
                </c:pt>
                <c:pt idx="13467">
                  <c:v>15.849000930786133</c:v>
                </c:pt>
                <c:pt idx="13468">
                  <c:v>9.8910007476806641</c:v>
                </c:pt>
                <c:pt idx="13469">
                  <c:v>3.2040002346038818</c:v>
                </c:pt>
                <c:pt idx="13470">
                  <c:v>9.7570505142211914</c:v>
                </c:pt>
                <c:pt idx="13471">
                  <c:v>16.084051132202148</c:v>
                </c:pt>
                <c:pt idx="13472">
                  <c:v>11.236950874328613</c:v>
                </c:pt>
                <c:pt idx="13473">
                  <c:v>3.3430502414703369</c:v>
                </c:pt>
                <c:pt idx="13474">
                  <c:v>8.3290500640869141</c:v>
                </c:pt>
                <c:pt idx="13475">
                  <c:v>15.820950508117676</c:v>
                </c:pt>
                <c:pt idx="13476">
                  <c:v>12.465000152587891</c:v>
                </c:pt>
                <c:pt idx="13477">
                  <c:v>4.1880002021789551</c:v>
                </c:pt>
                <c:pt idx="13478">
                  <c:v>6.8749504089355469</c:v>
                </c:pt>
                <c:pt idx="13479">
                  <c:v>14.985000610351563</c:v>
                </c:pt>
                <c:pt idx="13480">
                  <c:v>13.58595085144043</c:v>
                </c:pt>
                <c:pt idx="13481">
                  <c:v>5.5770001411437988</c:v>
                </c:pt>
                <c:pt idx="13482">
                  <c:v>5.4000000953674316</c:v>
                </c:pt>
                <c:pt idx="13483">
                  <c:v>13.600950241088867</c:v>
                </c:pt>
                <c:pt idx="13484">
                  <c:v>14.697000503540039</c:v>
                </c:pt>
                <c:pt idx="13485">
                  <c:v>7.4689502716064453</c:v>
                </c:pt>
                <c:pt idx="13486">
                  <c:v>4.1710500717163086</c:v>
                </c:pt>
                <c:pt idx="13487">
                  <c:v>12.051000595092773</c:v>
                </c:pt>
                <c:pt idx="13488">
                  <c:v>15.574050903320313</c:v>
                </c:pt>
                <c:pt idx="13489">
                  <c:v>9.1549501419067383</c:v>
                </c:pt>
                <c:pt idx="13490">
                  <c:v>3.460050106048584</c:v>
                </c:pt>
                <c:pt idx="13491">
                  <c:v>10.438950538635254</c:v>
                </c:pt>
                <c:pt idx="13492">
                  <c:v>16.120050430297852</c:v>
                </c:pt>
                <c:pt idx="13493">
                  <c:v>10.767000198364258</c:v>
                </c:pt>
                <c:pt idx="13494">
                  <c:v>3.2400002479553223</c:v>
                </c:pt>
                <c:pt idx="13495">
                  <c:v>8.7649507522583008</c:v>
                </c:pt>
                <c:pt idx="13496">
                  <c:v>15.957000732421875</c:v>
                </c:pt>
                <c:pt idx="13497">
                  <c:v>12.196950912475586</c:v>
                </c:pt>
                <c:pt idx="13498">
                  <c:v>3.9220502376556396</c:v>
                </c:pt>
                <c:pt idx="13499">
                  <c:v>7.2199501991271973</c:v>
                </c:pt>
                <c:pt idx="13500">
                  <c:v>15.205050468444824</c:v>
                </c:pt>
                <c:pt idx="13501">
                  <c:v>13.267951011657715</c:v>
                </c:pt>
                <c:pt idx="13502">
                  <c:v>5.3280000686645508</c:v>
                </c:pt>
                <c:pt idx="13503">
                  <c:v>5.7090001106262207</c:v>
                </c:pt>
                <c:pt idx="13504">
                  <c:v>13.993050575256348</c:v>
                </c:pt>
                <c:pt idx="13505">
                  <c:v>14.407950401306152</c:v>
                </c:pt>
                <c:pt idx="13506">
                  <c:v>6.9349503517150879</c:v>
                </c:pt>
                <c:pt idx="13507">
                  <c:v>4.4539504051208496</c:v>
                </c:pt>
                <c:pt idx="13508">
                  <c:v>12.511050224304199</c:v>
                </c:pt>
                <c:pt idx="13509">
                  <c:v>15.375000953674316</c:v>
                </c:pt>
                <c:pt idx="13510">
                  <c:v>8.7199506759643555</c:v>
                </c:pt>
                <c:pt idx="13511">
                  <c:v>3.520050048828125</c:v>
                </c:pt>
                <c:pt idx="13512">
                  <c:v>10.875000953674316</c:v>
                </c:pt>
                <c:pt idx="13513">
                  <c:v>15.991050720214844</c:v>
                </c:pt>
                <c:pt idx="13514">
                  <c:v>10.374000549316406</c:v>
                </c:pt>
                <c:pt idx="13515">
                  <c:v>3.2160000801086426</c:v>
                </c:pt>
                <c:pt idx="13516">
                  <c:v>9.2820005416870117</c:v>
                </c:pt>
                <c:pt idx="13517">
                  <c:v>16.078950881958008</c:v>
                </c:pt>
                <c:pt idx="13518">
                  <c:v>11.706000328063965</c:v>
                </c:pt>
                <c:pt idx="13519">
                  <c:v>3.5989501476287842</c:v>
                </c:pt>
                <c:pt idx="13520">
                  <c:v>7.8049502372741699</c:v>
                </c:pt>
                <c:pt idx="13521">
                  <c:v>15.583950996398926</c:v>
                </c:pt>
                <c:pt idx="13522">
                  <c:v>12.861001014709473</c:v>
                </c:pt>
                <c:pt idx="13523">
                  <c:v>4.6360502243041992</c:v>
                </c:pt>
                <c:pt idx="13524">
                  <c:v>6.3319501876831055</c:v>
                </c:pt>
                <c:pt idx="13525">
                  <c:v>14.599050521850586</c:v>
                </c:pt>
                <c:pt idx="13526">
                  <c:v>14.044050216674805</c:v>
                </c:pt>
                <c:pt idx="13527">
                  <c:v>6.1710004806518555</c:v>
                </c:pt>
                <c:pt idx="13528">
                  <c:v>5.0260500907897949</c:v>
                </c:pt>
                <c:pt idx="13529">
                  <c:v>13.159950256347656</c:v>
                </c:pt>
                <c:pt idx="13530">
                  <c:v>14.953950881958008</c:v>
                </c:pt>
                <c:pt idx="13531">
                  <c:v>7.9650001525878906</c:v>
                </c:pt>
                <c:pt idx="13532">
                  <c:v>3.9100501537322998</c:v>
                </c:pt>
                <c:pt idx="13533">
                  <c:v>11.601000785827637</c:v>
                </c:pt>
                <c:pt idx="13534">
                  <c:v>15.682050704956055</c:v>
                </c:pt>
                <c:pt idx="13535">
                  <c:v>9.6250505447387695</c:v>
                </c:pt>
                <c:pt idx="13536">
                  <c:v>3.3090002536773682</c:v>
                </c:pt>
                <c:pt idx="13537">
                  <c:v>9.9859504699707031</c:v>
                </c:pt>
                <c:pt idx="13538">
                  <c:v>16.177949905395508</c:v>
                </c:pt>
                <c:pt idx="13539">
                  <c:v>11.043000221252441</c:v>
                </c:pt>
                <c:pt idx="13540">
                  <c:v>3.3210000991821289</c:v>
                </c:pt>
                <c:pt idx="13541">
                  <c:v>8.5090503692626953</c:v>
                </c:pt>
                <c:pt idx="13542">
                  <c:v>15.892951011657715</c:v>
                </c:pt>
                <c:pt idx="13543">
                  <c:v>12.382050514221191</c:v>
                </c:pt>
                <c:pt idx="13544">
                  <c:v>4.0830001831054688</c:v>
                </c:pt>
                <c:pt idx="13545">
                  <c:v>6.9570002555847168</c:v>
                </c:pt>
                <c:pt idx="13546">
                  <c:v>15.070950508117676</c:v>
                </c:pt>
                <c:pt idx="13547">
                  <c:v>13.53600025177002</c:v>
                </c:pt>
                <c:pt idx="13548">
                  <c:v>5.568000316619873</c:v>
                </c:pt>
                <c:pt idx="13549">
                  <c:v>5.4460501670837402</c:v>
                </c:pt>
                <c:pt idx="13550">
                  <c:v>13.656001091003418</c:v>
                </c:pt>
                <c:pt idx="13551">
                  <c:v>14.596950531005859</c:v>
                </c:pt>
                <c:pt idx="13552">
                  <c:v>7.4569501876831055</c:v>
                </c:pt>
                <c:pt idx="13553">
                  <c:v>4.1230502128601074</c:v>
                </c:pt>
                <c:pt idx="13554">
                  <c:v>11.955000877380371</c:v>
                </c:pt>
                <c:pt idx="13555">
                  <c:v>15.508951187133789</c:v>
                </c:pt>
                <c:pt idx="13556">
                  <c:v>9.3780002593994141</c:v>
                </c:pt>
                <c:pt idx="13557">
                  <c:v>3.4099502563476563</c:v>
                </c:pt>
                <c:pt idx="13558">
                  <c:v>10.096950531005859</c:v>
                </c:pt>
                <c:pt idx="13559">
                  <c:v>16.125</c:v>
                </c:pt>
                <c:pt idx="13560">
                  <c:v>11.011950492858887</c:v>
                </c:pt>
                <c:pt idx="13561">
                  <c:v>3.4480502605438232</c:v>
                </c:pt>
                <c:pt idx="13562">
                  <c:v>8.362950325012207</c:v>
                </c:pt>
                <c:pt idx="13563">
                  <c:v>15.76305103302002</c:v>
                </c:pt>
                <c:pt idx="13564">
                  <c:v>12.499050140380859</c:v>
                </c:pt>
                <c:pt idx="13565">
                  <c:v>4.4830503463745117</c:v>
                </c:pt>
                <c:pt idx="13566">
                  <c:v>6.5329504013061523</c:v>
                </c:pt>
                <c:pt idx="13567">
                  <c:v>14.697000503540039</c:v>
                </c:pt>
                <c:pt idx="13568">
                  <c:v>13.873950958251953</c:v>
                </c:pt>
                <c:pt idx="13569">
                  <c:v>6.3649501800537109</c:v>
                </c:pt>
                <c:pt idx="13570">
                  <c:v>4.8829503059387207</c:v>
                </c:pt>
                <c:pt idx="13571">
                  <c:v>12.757950782775879</c:v>
                </c:pt>
                <c:pt idx="13572">
                  <c:v>15.034950256347656</c:v>
                </c:pt>
                <c:pt idx="13573">
                  <c:v>8.5469999313354492</c:v>
                </c:pt>
                <c:pt idx="13574">
                  <c:v>3.7740001678466797</c:v>
                </c:pt>
                <c:pt idx="13575">
                  <c:v>10.90095043182373</c:v>
                </c:pt>
                <c:pt idx="13576">
                  <c:v>15.835050582885742</c:v>
                </c:pt>
                <c:pt idx="13577">
                  <c:v>10.461000442504883</c:v>
                </c:pt>
                <c:pt idx="13578">
                  <c:v>3.4500000476837158</c:v>
                </c:pt>
                <c:pt idx="13579">
                  <c:v>8.8609504699707031</c:v>
                </c:pt>
                <c:pt idx="13580">
                  <c:v>15.868950843811035</c:v>
                </c:pt>
                <c:pt idx="13581">
                  <c:v>12.064950942993164</c:v>
                </c:pt>
                <c:pt idx="13582">
                  <c:v>4.2910504341125488</c:v>
                </c:pt>
                <c:pt idx="13583">
                  <c:v>6.9379501342773438</c:v>
                </c:pt>
                <c:pt idx="13584">
                  <c:v>14.956050872802734</c:v>
                </c:pt>
                <c:pt idx="13585">
                  <c:v>13.500000953674316</c:v>
                </c:pt>
                <c:pt idx="13586">
                  <c:v>6.1330504417419434</c:v>
                </c:pt>
                <c:pt idx="13587">
                  <c:v>5.1870002746582031</c:v>
                </c:pt>
                <c:pt idx="13588">
                  <c:v>13.168951034545898</c:v>
                </c:pt>
                <c:pt idx="13589">
                  <c:v>14.791050910949707</c:v>
                </c:pt>
                <c:pt idx="13590">
                  <c:v>8.2879505157470703</c:v>
                </c:pt>
                <c:pt idx="13591">
                  <c:v>3.8500502109527588</c:v>
                </c:pt>
                <c:pt idx="13592">
                  <c:v>11.230050086975098</c:v>
                </c:pt>
                <c:pt idx="13593">
                  <c:v>15.718050956726074</c:v>
                </c:pt>
                <c:pt idx="13594">
                  <c:v>10.260000228881836</c:v>
                </c:pt>
                <c:pt idx="13595">
                  <c:v>3.3709502220153809</c:v>
                </c:pt>
                <c:pt idx="13596">
                  <c:v>9.2059507369995117</c:v>
                </c:pt>
                <c:pt idx="13597">
                  <c:v>15.86400032043457</c:v>
                </c:pt>
                <c:pt idx="13598">
                  <c:v>11.881050109863281</c:v>
                </c:pt>
                <c:pt idx="13599">
                  <c:v>4.1809501647949219</c:v>
                </c:pt>
                <c:pt idx="13600">
                  <c:v>7.1770501136779785</c:v>
                </c:pt>
                <c:pt idx="13601">
                  <c:v>15.085050582885742</c:v>
                </c:pt>
                <c:pt idx="13602">
                  <c:v>13.258050918579102</c:v>
                </c:pt>
                <c:pt idx="13603">
                  <c:v>5.9460000991821289</c:v>
                </c:pt>
                <c:pt idx="13604">
                  <c:v>5.2969503402709961</c:v>
                </c:pt>
                <c:pt idx="13605">
                  <c:v>13.498050689697266</c:v>
                </c:pt>
                <c:pt idx="13606">
                  <c:v>14.475000381469727</c:v>
                </c:pt>
                <c:pt idx="13607">
                  <c:v>8.1210002899169922</c:v>
                </c:pt>
                <c:pt idx="13608">
                  <c:v>3.9030001163482666</c:v>
                </c:pt>
                <c:pt idx="13609">
                  <c:v>11.572050094604492</c:v>
                </c:pt>
                <c:pt idx="13610">
                  <c:v>15.538050651550293</c:v>
                </c:pt>
                <c:pt idx="13611">
                  <c:v>10.077000617980957</c:v>
                </c:pt>
                <c:pt idx="13612">
                  <c:v>3.3310501575469971</c:v>
                </c:pt>
                <c:pt idx="13613">
                  <c:v>9.5389509201049805</c:v>
                </c:pt>
                <c:pt idx="13614">
                  <c:v>15.829950332641602</c:v>
                </c:pt>
                <c:pt idx="13615">
                  <c:v>11.610000610351563</c:v>
                </c:pt>
                <c:pt idx="13616">
                  <c:v>3.9679501056671143</c:v>
                </c:pt>
                <c:pt idx="13617">
                  <c:v>7.6590003967285156</c:v>
                </c:pt>
                <c:pt idx="13618">
                  <c:v>15.31095027923584</c:v>
                </c:pt>
                <c:pt idx="13619">
                  <c:v>12.934950828552246</c:v>
                </c:pt>
                <c:pt idx="13620">
                  <c:v>5.508000373840332</c:v>
                </c:pt>
                <c:pt idx="13621">
                  <c:v>5.7499504089355469</c:v>
                </c:pt>
                <c:pt idx="13622">
                  <c:v>13.954950332641602</c:v>
                </c:pt>
                <c:pt idx="13623">
                  <c:v>14.1510009765625</c:v>
                </c:pt>
                <c:pt idx="13624">
                  <c:v>7.5990004539489746</c:v>
                </c:pt>
                <c:pt idx="13625">
                  <c:v>4.1550002098083496</c:v>
                </c:pt>
                <c:pt idx="13626">
                  <c:v>12.159000396728516</c:v>
                </c:pt>
                <c:pt idx="13627">
                  <c:v>15.210000991821289</c:v>
                </c:pt>
                <c:pt idx="13628">
                  <c:v>9.5479507446289063</c:v>
                </c:pt>
                <c:pt idx="13629">
                  <c:v>3.3000001907348633</c:v>
                </c:pt>
                <c:pt idx="13630">
                  <c:v>10.225950241088867</c:v>
                </c:pt>
                <c:pt idx="13631">
                  <c:v>15.885001182556152</c:v>
                </c:pt>
                <c:pt idx="13632">
                  <c:v>11.18595027923584</c:v>
                </c:pt>
                <c:pt idx="13633">
                  <c:v>3.5680501461029053</c:v>
                </c:pt>
                <c:pt idx="13634">
                  <c:v>8.2960500717163086</c:v>
                </c:pt>
                <c:pt idx="13635">
                  <c:v>15.520950317382813</c:v>
                </c:pt>
                <c:pt idx="13636">
                  <c:v>12.42495059967041</c:v>
                </c:pt>
                <c:pt idx="13637">
                  <c:v>4.8559503555297852</c:v>
                </c:pt>
                <c:pt idx="13638">
                  <c:v>6.2910003662109375</c:v>
                </c:pt>
                <c:pt idx="13639">
                  <c:v>14.620950698852539</c:v>
                </c:pt>
                <c:pt idx="13640">
                  <c:v>13.82295036315918</c:v>
                </c:pt>
                <c:pt idx="13641">
                  <c:v>6.7800002098083496</c:v>
                </c:pt>
                <c:pt idx="13642">
                  <c:v>4.6600503921508789</c:v>
                </c:pt>
                <c:pt idx="13643">
                  <c:v>12.874950408935547</c:v>
                </c:pt>
                <c:pt idx="13644">
                  <c:v>14.905950546264648</c:v>
                </c:pt>
                <c:pt idx="13645">
                  <c:v>8.7790508270263672</c:v>
                </c:pt>
                <c:pt idx="13646">
                  <c:v>3.5410501956939697</c:v>
                </c:pt>
                <c:pt idx="13647">
                  <c:v>10.97295093536377</c:v>
                </c:pt>
                <c:pt idx="13648">
                  <c:v>15.700950622558594</c:v>
                </c:pt>
                <c:pt idx="13649">
                  <c:v>10.557000160217285</c:v>
                </c:pt>
                <c:pt idx="13650">
                  <c:v>3.2880001068115234</c:v>
                </c:pt>
                <c:pt idx="13651">
                  <c:v>9.109950065612793</c:v>
                </c:pt>
                <c:pt idx="13652">
                  <c:v>15.735000610351563</c:v>
                </c:pt>
                <c:pt idx="13653">
                  <c:v>11.943000793457031</c:v>
                </c:pt>
                <c:pt idx="13654">
                  <c:v>4.1400003433227539</c:v>
                </c:pt>
                <c:pt idx="13655">
                  <c:v>7.2229504585266113</c:v>
                </c:pt>
                <c:pt idx="13656">
                  <c:v>15.157051086425781</c:v>
                </c:pt>
                <c:pt idx="13657">
                  <c:v>13.203001022338867</c:v>
                </c:pt>
                <c:pt idx="13658">
                  <c:v>5.7739500999450684</c:v>
                </c:pt>
                <c:pt idx="13659">
                  <c:v>5.4100503921508789</c:v>
                </c:pt>
                <c:pt idx="13660">
                  <c:v>13.797000885009766</c:v>
                </c:pt>
                <c:pt idx="13661">
                  <c:v>14.368950843811035</c:v>
                </c:pt>
                <c:pt idx="13662">
                  <c:v>7.6870503425598145</c:v>
                </c:pt>
                <c:pt idx="13663">
                  <c:v>4.0279502868652344</c:v>
                </c:pt>
                <c:pt idx="13664">
                  <c:v>12.151950836181641</c:v>
                </c:pt>
                <c:pt idx="13665">
                  <c:v>15.274950981140137</c:v>
                </c:pt>
                <c:pt idx="13666">
                  <c:v>9.5310001373291016</c:v>
                </c:pt>
                <c:pt idx="13667">
                  <c:v>3.3160500526428223</c:v>
                </c:pt>
                <c:pt idx="13668">
                  <c:v>10.345950126647949</c:v>
                </c:pt>
                <c:pt idx="13669">
                  <c:v>15.849000930786133</c:v>
                </c:pt>
                <c:pt idx="13670">
                  <c:v>11.020950317382813</c:v>
                </c:pt>
                <c:pt idx="13671">
                  <c:v>3.4620001316070557</c:v>
                </c:pt>
                <c:pt idx="13672">
                  <c:v>8.5039501190185547</c:v>
                </c:pt>
                <c:pt idx="13673">
                  <c:v>15.603000640869141</c:v>
                </c:pt>
                <c:pt idx="13674">
                  <c:v>12.348000526428223</c:v>
                </c:pt>
                <c:pt idx="13675">
                  <c:v>4.4850001335144043</c:v>
                </c:pt>
                <c:pt idx="13676">
                  <c:v>6.7480502128601074</c:v>
                </c:pt>
                <c:pt idx="13677">
                  <c:v>14.911050796508789</c:v>
                </c:pt>
                <c:pt idx="13678">
                  <c:v>13.512001037597656</c:v>
                </c:pt>
                <c:pt idx="13679">
                  <c:v>6.1210503578186035</c:v>
                </c:pt>
                <c:pt idx="13680">
                  <c:v>5.1439504623413086</c:v>
                </c:pt>
                <c:pt idx="13681">
                  <c:v>13.52400016784668</c:v>
                </c:pt>
                <c:pt idx="13682">
                  <c:v>14.559000968933105</c:v>
                </c:pt>
                <c:pt idx="13683">
                  <c:v>8.0010004043579102</c:v>
                </c:pt>
                <c:pt idx="13684">
                  <c:v>3.9030001163482666</c:v>
                </c:pt>
                <c:pt idx="13685">
                  <c:v>11.9239501953125</c:v>
                </c:pt>
                <c:pt idx="13686">
                  <c:v>15.32295036315918</c:v>
                </c:pt>
                <c:pt idx="13687">
                  <c:v>9.7570505142211914</c:v>
                </c:pt>
                <c:pt idx="13688">
                  <c:v>3.2470500469207764</c:v>
                </c:pt>
                <c:pt idx="13689">
                  <c:v>10.14900016784668</c:v>
                </c:pt>
                <c:pt idx="13690">
                  <c:v>15.840001106262207</c:v>
                </c:pt>
                <c:pt idx="13691">
                  <c:v>11.160000801086426</c:v>
                </c:pt>
                <c:pt idx="13692">
                  <c:v>3.4390501976013184</c:v>
                </c:pt>
                <c:pt idx="13693">
                  <c:v>8.4149999618530273</c:v>
                </c:pt>
                <c:pt idx="13694">
                  <c:v>15.664950370788574</c:v>
                </c:pt>
                <c:pt idx="13695">
                  <c:v>12.42495059967041</c:v>
                </c:pt>
                <c:pt idx="13696">
                  <c:v>4.4950504302978516</c:v>
                </c:pt>
                <c:pt idx="13697">
                  <c:v>6.6529502868652344</c:v>
                </c:pt>
                <c:pt idx="13698">
                  <c:v>14.908050537109375</c:v>
                </c:pt>
                <c:pt idx="13699">
                  <c:v>13.588951110839844</c:v>
                </c:pt>
                <c:pt idx="13700">
                  <c:v>6.1159501075744629</c:v>
                </c:pt>
                <c:pt idx="13701">
                  <c:v>5.1030001640319824</c:v>
                </c:pt>
                <c:pt idx="13702">
                  <c:v>13.459050178527832</c:v>
                </c:pt>
                <c:pt idx="13703">
                  <c:v>14.559000968933105</c:v>
                </c:pt>
                <c:pt idx="13704">
                  <c:v>7.9819502830505371</c:v>
                </c:pt>
                <c:pt idx="13705">
                  <c:v>3.8410501480102539</c:v>
                </c:pt>
                <c:pt idx="13706">
                  <c:v>11.938050270080566</c:v>
                </c:pt>
                <c:pt idx="13707">
                  <c:v>15.387001037597656</c:v>
                </c:pt>
                <c:pt idx="13708">
                  <c:v>9.7129507064819336</c:v>
                </c:pt>
                <c:pt idx="13709">
                  <c:v>3.2160000801086426</c:v>
                </c:pt>
                <c:pt idx="13710">
                  <c:v>10.212000846862793</c:v>
                </c:pt>
                <c:pt idx="13711">
                  <c:v>15.943050384521484</c:v>
                </c:pt>
                <c:pt idx="13712">
                  <c:v>11.059050559997559</c:v>
                </c:pt>
                <c:pt idx="13713">
                  <c:v>3.4390501976013184</c:v>
                </c:pt>
                <c:pt idx="13714">
                  <c:v>8.5260000228881836</c:v>
                </c:pt>
                <c:pt idx="13715">
                  <c:v>15.696001052856445</c:v>
                </c:pt>
                <c:pt idx="13716">
                  <c:v>12.427050590515137</c:v>
                </c:pt>
                <c:pt idx="13717">
                  <c:v>4.4320502281188965</c:v>
                </c:pt>
                <c:pt idx="13718">
                  <c:v>6.7800002098083496</c:v>
                </c:pt>
                <c:pt idx="13719">
                  <c:v>14.956050872802734</c:v>
                </c:pt>
                <c:pt idx="13720">
                  <c:v>13.504950523376465</c:v>
                </c:pt>
                <c:pt idx="13721">
                  <c:v>5.9340004920959473</c:v>
                </c:pt>
                <c:pt idx="13722">
                  <c:v>5.1840000152587891</c:v>
                </c:pt>
                <c:pt idx="13723">
                  <c:v>13.576951026916504</c:v>
                </c:pt>
                <c:pt idx="13724">
                  <c:v>14.539051055908203</c:v>
                </c:pt>
                <c:pt idx="13725">
                  <c:v>7.8070502281188965</c:v>
                </c:pt>
                <c:pt idx="13726">
                  <c:v>3.9460501670837402</c:v>
                </c:pt>
                <c:pt idx="13727">
                  <c:v>12.070050239562988</c:v>
                </c:pt>
                <c:pt idx="13728">
                  <c:v>15.32295036315918</c:v>
                </c:pt>
                <c:pt idx="13729">
                  <c:v>9.4789505004882813</c:v>
                </c:pt>
                <c:pt idx="13730">
                  <c:v>3.2760002613067627</c:v>
                </c:pt>
                <c:pt idx="13731">
                  <c:v>10.384050369262695</c:v>
                </c:pt>
                <c:pt idx="13732">
                  <c:v>15.87600040435791</c:v>
                </c:pt>
                <c:pt idx="13733">
                  <c:v>10.92495059967041</c:v>
                </c:pt>
                <c:pt idx="13734">
                  <c:v>3.3330001831054688</c:v>
                </c:pt>
                <c:pt idx="13735">
                  <c:v>8.7510004043579102</c:v>
                </c:pt>
                <c:pt idx="13736">
                  <c:v>15.757950782775879</c:v>
                </c:pt>
                <c:pt idx="13737">
                  <c:v>12.23805046081543</c:v>
                </c:pt>
                <c:pt idx="13738">
                  <c:v>4.219050407409668</c:v>
                </c:pt>
                <c:pt idx="13739">
                  <c:v>7.1389503479003906</c:v>
                </c:pt>
                <c:pt idx="13740">
                  <c:v>15.157051086425781</c:v>
                </c:pt>
                <c:pt idx="13741">
                  <c:v>13.26300048828125</c:v>
                </c:pt>
                <c:pt idx="13742">
                  <c:v>5.5870504379272461</c:v>
                </c:pt>
                <c:pt idx="13743">
                  <c:v>5.5410003662109375</c:v>
                </c:pt>
                <c:pt idx="13744">
                  <c:v>13.972050666809082</c:v>
                </c:pt>
                <c:pt idx="13745">
                  <c:v>14.326050758361816</c:v>
                </c:pt>
                <c:pt idx="13746">
                  <c:v>7.3540501594543457</c:v>
                </c:pt>
                <c:pt idx="13747">
                  <c:v>4.2259502410888672</c:v>
                </c:pt>
                <c:pt idx="13748">
                  <c:v>12.493950843811035</c:v>
                </c:pt>
                <c:pt idx="13749">
                  <c:v>15.217050552368164</c:v>
                </c:pt>
                <c:pt idx="13750">
                  <c:v>9.0360002517700195</c:v>
                </c:pt>
                <c:pt idx="13751">
                  <c:v>3.4050002098083496</c:v>
                </c:pt>
                <c:pt idx="13752">
                  <c:v>10.852950096130371</c:v>
                </c:pt>
                <c:pt idx="13753">
                  <c:v>15.823050498962402</c:v>
                </c:pt>
                <c:pt idx="13754">
                  <c:v>10.590000152587891</c:v>
                </c:pt>
                <c:pt idx="13755">
                  <c:v>3.1770000457763672</c:v>
                </c:pt>
                <c:pt idx="13756">
                  <c:v>9.2200508117675781</c:v>
                </c:pt>
                <c:pt idx="13757">
                  <c:v>15.883050918579102</c:v>
                </c:pt>
                <c:pt idx="13758">
                  <c:v>11.869050979614258</c:v>
                </c:pt>
                <c:pt idx="13759">
                  <c:v>3.799950122833252</c:v>
                </c:pt>
                <c:pt idx="13760">
                  <c:v>7.6200003623962402</c:v>
                </c:pt>
                <c:pt idx="13761">
                  <c:v>15.409050941467285</c:v>
                </c:pt>
                <c:pt idx="13762">
                  <c:v>12.940051078796387</c:v>
                </c:pt>
                <c:pt idx="13763">
                  <c:v>5.0770502090454102</c:v>
                </c:pt>
                <c:pt idx="13764">
                  <c:v>6.0010504722595215</c:v>
                </c:pt>
                <c:pt idx="13765">
                  <c:v>14.439001083374023</c:v>
                </c:pt>
                <c:pt idx="13766">
                  <c:v>14.074950218200684</c:v>
                </c:pt>
                <c:pt idx="13767">
                  <c:v>6.7510504722595215</c:v>
                </c:pt>
                <c:pt idx="13768">
                  <c:v>4.5670499801635742</c:v>
                </c:pt>
                <c:pt idx="13769">
                  <c:v>12.910950660705566</c:v>
                </c:pt>
                <c:pt idx="13770">
                  <c:v>14.994000434875488</c:v>
                </c:pt>
                <c:pt idx="13771">
                  <c:v>8.5380001068115234</c:v>
                </c:pt>
                <c:pt idx="13772">
                  <c:v>3.6180002689361572</c:v>
                </c:pt>
                <c:pt idx="13773">
                  <c:v>11.332050323486328</c:v>
                </c:pt>
                <c:pt idx="13774">
                  <c:v>15.700950622558594</c:v>
                </c:pt>
                <c:pt idx="13775">
                  <c:v>10.16100025177002</c:v>
                </c:pt>
                <c:pt idx="13776">
                  <c:v>3.1440000534057617</c:v>
                </c:pt>
                <c:pt idx="13777">
                  <c:v>9.6460504531860352</c:v>
                </c:pt>
                <c:pt idx="13778">
                  <c:v>15.936000823974609</c:v>
                </c:pt>
                <c:pt idx="13779">
                  <c:v>11.553000450134277</c:v>
                </c:pt>
                <c:pt idx="13780">
                  <c:v>3.5560500621795654</c:v>
                </c:pt>
                <c:pt idx="13781">
                  <c:v>7.9720501899719238</c:v>
                </c:pt>
                <c:pt idx="13782">
                  <c:v>15.600000381469727</c:v>
                </c:pt>
                <c:pt idx="13783">
                  <c:v>12.661951065063477</c:v>
                </c:pt>
                <c:pt idx="13784">
                  <c:v>4.7010002136230469</c:v>
                </c:pt>
                <c:pt idx="13785">
                  <c:v>6.4200000762939453</c:v>
                </c:pt>
                <c:pt idx="13786">
                  <c:v>14.725950241088867</c:v>
                </c:pt>
                <c:pt idx="13787">
                  <c:v>13.785000801086426</c:v>
                </c:pt>
                <c:pt idx="13788">
                  <c:v>6.2650504112243652</c:v>
                </c:pt>
                <c:pt idx="13789">
                  <c:v>4.987950325012207</c:v>
                </c:pt>
                <c:pt idx="13790">
                  <c:v>13.28895092010498</c:v>
                </c:pt>
                <c:pt idx="13791">
                  <c:v>14.737950325012207</c:v>
                </c:pt>
                <c:pt idx="13792">
                  <c:v>8.0320501327514648</c:v>
                </c:pt>
                <c:pt idx="13793">
                  <c:v>3.8550002574920654</c:v>
                </c:pt>
                <c:pt idx="13794">
                  <c:v>11.839950561523438</c:v>
                </c:pt>
                <c:pt idx="13795">
                  <c:v>15.47295093536377</c:v>
                </c:pt>
                <c:pt idx="13796">
                  <c:v>9.7009506225585938</c:v>
                </c:pt>
                <c:pt idx="13797">
                  <c:v>3.2299501895904541</c:v>
                </c:pt>
                <c:pt idx="13798">
                  <c:v>10.270950317382813</c:v>
                </c:pt>
                <c:pt idx="13799">
                  <c:v>15.969000816345215</c:v>
                </c:pt>
                <c:pt idx="13800">
                  <c:v>10.983000755310059</c:v>
                </c:pt>
                <c:pt idx="13801">
                  <c:v>3.2730002403259277</c:v>
                </c:pt>
                <c:pt idx="13802">
                  <c:v>8.6290502548217773</c:v>
                </c:pt>
                <c:pt idx="13803">
                  <c:v>15.787051200866699</c:v>
                </c:pt>
                <c:pt idx="13804">
                  <c:v>12.283050537109375</c:v>
                </c:pt>
                <c:pt idx="13805">
                  <c:v>4.1160001754760742</c:v>
                </c:pt>
                <c:pt idx="13806">
                  <c:v>7.174950122833252</c:v>
                </c:pt>
                <c:pt idx="13807">
                  <c:v>15.160050392150879</c:v>
                </c:pt>
                <c:pt idx="13808">
                  <c:v>13.308000564575195</c:v>
                </c:pt>
                <c:pt idx="13809">
                  <c:v>5.4220504760742188</c:v>
                </c:pt>
                <c:pt idx="13810">
                  <c:v>5.6130003929138184</c:v>
                </c:pt>
                <c:pt idx="13811">
                  <c:v>14.086950302124023</c:v>
                </c:pt>
                <c:pt idx="13812">
                  <c:v>14.295001029968262</c:v>
                </c:pt>
                <c:pt idx="13813">
                  <c:v>7.0860004425048828</c:v>
                </c:pt>
                <c:pt idx="13814">
                  <c:v>4.3969502449035645</c:v>
                </c:pt>
                <c:pt idx="13815">
                  <c:v>12.622950553894043</c:v>
                </c:pt>
                <c:pt idx="13816">
                  <c:v>15.190950393676758</c:v>
                </c:pt>
                <c:pt idx="13817">
                  <c:v>8.7340507507324219</c:v>
                </c:pt>
                <c:pt idx="13818">
                  <c:v>3.5059502124786377</c:v>
                </c:pt>
                <c:pt idx="13819">
                  <c:v>11.059050559997559</c:v>
                </c:pt>
                <c:pt idx="13820">
                  <c:v>15.823050498962402</c:v>
                </c:pt>
                <c:pt idx="13821">
                  <c:v>10.342950820922852</c:v>
                </c:pt>
                <c:pt idx="13822">
                  <c:v>3.1369502544403076</c:v>
                </c:pt>
                <c:pt idx="13823">
                  <c:v>9.462000846862793</c:v>
                </c:pt>
                <c:pt idx="13824">
                  <c:v>15.960000991821289</c:v>
                </c:pt>
                <c:pt idx="13825">
                  <c:v>11.572050094604492</c:v>
                </c:pt>
                <c:pt idx="13826">
                  <c:v>3.5850002765655518</c:v>
                </c:pt>
                <c:pt idx="13827">
                  <c:v>7.9080004692077637</c:v>
                </c:pt>
                <c:pt idx="13828">
                  <c:v>15.616950988769531</c:v>
                </c:pt>
                <c:pt idx="13829">
                  <c:v>12.745950698852539</c:v>
                </c:pt>
                <c:pt idx="13830">
                  <c:v>4.6620001792907715</c:v>
                </c:pt>
                <c:pt idx="13831">
                  <c:v>6.3720002174377441</c:v>
                </c:pt>
                <c:pt idx="13832">
                  <c:v>14.736001014709473</c:v>
                </c:pt>
                <c:pt idx="13833">
                  <c:v>13.830000877380371</c:v>
                </c:pt>
                <c:pt idx="13834">
                  <c:v>6.1690502166748047</c:v>
                </c:pt>
                <c:pt idx="13835">
                  <c:v>4.978950023651123</c:v>
                </c:pt>
                <c:pt idx="13836">
                  <c:v>13.282051086425781</c:v>
                </c:pt>
                <c:pt idx="13837">
                  <c:v>14.752950668334961</c:v>
                </c:pt>
                <c:pt idx="13838">
                  <c:v>8.01300048828125</c:v>
                </c:pt>
                <c:pt idx="13839">
                  <c:v>3.8670001029968262</c:v>
                </c:pt>
                <c:pt idx="13840">
                  <c:v>11.833050727844238</c:v>
                </c:pt>
                <c:pt idx="13841">
                  <c:v>15.564001083374023</c:v>
                </c:pt>
                <c:pt idx="13842">
                  <c:v>9.6630001068115234</c:v>
                </c:pt>
                <c:pt idx="13843">
                  <c:v>3.2539501190185547</c:v>
                </c:pt>
                <c:pt idx="13844">
                  <c:v>10.16100025177002</c:v>
                </c:pt>
                <c:pt idx="13845">
                  <c:v>16.017000198364258</c:v>
                </c:pt>
                <c:pt idx="13846">
                  <c:v>11.035950660705566</c:v>
                </c:pt>
                <c:pt idx="13847">
                  <c:v>3.3040502071380615</c:v>
                </c:pt>
                <c:pt idx="13848">
                  <c:v>8.5900506973266602</c:v>
                </c:pt>
                <c:pt idx="13849">
                  <c:v>15.835050582885742</c:v>
                </c:pt>
                <c:pt idx="13850">
                  <c:v>12.231000900268555</c:v>
                </c:pt>
                <c:pt idx="13851">
                  <c:v>4.0129504203796387</c:v>
                </c:pt>
                <c:pt idx="13852">
                  <c:v>7.1700005531311035</c:v>
                </c:pt>
                <c:pt idx="13853">
                  <c:v>15.210000991821289</c:v>
                </c:pt>
                <c:pt idx="13854">
                  <c:v>13.25100040435791</c:v>
                </c:pt>
                <c:pt idx="13855">
                  <c:v>5.338050365447998</c:v>
                </c:pt>
                <c:pt idx="13856">
                  <c:v>5.7019500732421875</c:v>
                </c:pt>
                <c:pt idx="13857">
                  <c:v>14.161050796508789</c:v>
                </c:pt>
                <c:pt idx="13858">
                  <c:v>14.254050254821777</c:v>
                </c:pt>
                <c:pt idx="13859">
                  <c:v>6.9060001373291016</c:v>
                </c:pt>
                <c:pt idx="13860">
                  <c:v>4.4950504302978516</c:v>
                </c:pt>
                <c:pt idx="13861">
                  <c:v>12.741000175476074</c:v>
                </c:pt>
                <c:pt idx="13862">
                  <c:v>15.130950927734375</c:v>
                </c:pt>
                <c:pt idx="13863">
                  <c:v>8.5399503707885742</c:v>
                </c:pt>
                <c:pt idx="13864">
                  <c:v>3.6679501533508301</c:v>
                </c:pt>
                <c:pt idx="13865">
                  <c:v>11.230050086975098</c:v>
                </c:pt>
                <c:pt idx="13866">
                  <c:v>15.708001136779785</c:v>
                </c:pt>
                <c:pt idx="13867">
                  <c:v>10.06095027923584</c:v>
                </c:pt>
                <c:pt idx="13868">
                  <c:v>3.1650002002716064</c:v>
                </c:pt>
                <c:pt idx="13869">
                  <c:v>9.7660503387451172</c:v>
                </c:pt>
                <c:pt idx="13870">
                  <c:v>16.027050018310547</c:v>
                </c:pt>
                <c:pt idx="13871">
                  <c:v>11.320950508117676</c:v>
                </c:pt>
                <c:pt idx="13872">
                  <c:v>3.3810000419616699</c:v>
                </c:pt>
                <c:pt idx="13873">
                  <c:v>8.2759504318237305</c:v>
                </c:pt>
                <c:pt idx="13874">
                  <c:v>15.760951042175293</c:v>
                </c:pt>
                <c:pt idx="13875">
                  <c:v>12.529950141906738</c:v>
                </c:pt>
                <c:pt idx="13876">
                  <c:v>4.2889499664306641</c:v>
                </c:pt>
                <c:pt idx="13877">
                  <c:v>6.8299503326416016</c:v>
                </c:pt>
                <c:pt idx="13878">
                  <c:v>15.033000946044922</c:v>
                </c:pt>
                <c:pt idx="13879">
                  <c:v>13.564950942993164</c:v>
                </c:pt>
                <c:pt idx="13880">
                  <c:v>5.5750503540039063</c:v>
                </c:pt>
                <c:pt idx="13881">
                  <c:v>5.4360003471374512</c:v>
                </c:pt>
                <c:pt idx="13882">
                  <c:v>13.873950958251953</c:v>
                </c:pt>
                <c:pt idx="13883">
                  <c:v>14.524950981140137</c:v>
                </c:pt>
                <c:pt idx="13884">
                  <c:v>7.2559504508972168</c:v>
                </c:pt>
                <c:pt idx="13885">
                  <c:v>4.2430500984191895</c:v>
                </c:pt>
                <c:pt idx="13886">
                  <c:v>12.267000198364258</c:v>
                </c:pt>
                <c:pt idx="13887">
                  <c:v>15.346950531005859</c:v>
                </c:pt>
                <c:pt idx="13888">
                  <c:v>8.9809503555297852</c:v>
                </c:pt>
                <c:pt idx="13889">
                  <c:v>3.4840502738952637</c:v>
                </c:pt>
                <c:pt idx="13890">
                  <c:v>10.690950393676758</c:v>
                </c:pt>
                <c:pt idx="13891">
                  <c:v>15.895051002502441</c:v>
                </c:pt>
                <c:pt idx="13892">
                  <c:v>10.537050247192383</c:v>
                </c:pt>
                <c:pt idx="13893">
                  <c:v>3.2250001430511475</c:v>
                </c:pt>
                <c:pt idx="13894">
                  <c:v>9.1390504837036133</c:v>
                </c:pt>
                <c:pt idx="13895">
                  <c:v>15.985950469970703</c:v>
                </c:pt>
                <c:pt idx="13896">
                  <c:v>11.857050895690918</c:v>
                </c:pt>
                <c:pt idx="13897">
                  <c:v>3.6679501533508301</c:v>
                </c:pt>
                <c:pt idx="13898">
                  <c:v>7.6060504913330078</c:v>
                </c:pt>
                <c:pt idx="13899">
                  <c:v>15.508951187133789</c:v>
                </c:pt>
                <c:pt idx="13900">
                  <c:v>13.009050369262695</c:v>
                </c:pt>
                <c:pt idx="13901">
                  <c:v>4.8970503807067871</c:v>
                </c:pt>
                <c:pt idx="13902">
                  <c:v>6.0799503326416016</c:v>
                </c:pt>
                <c:pt idx="13903">
                  <c:v>14.512950897216797</c:v>
                </c:pt>
                <c:pt idx="13904">
                  <c:v>14.08905029296875</c:v>
                </c:pt>
                <c:pt idx="13905">
                  <c:v>6.3769502639770508</c:v>
                </c:pt>
                <c:pt idx="13906">
                  <c:v>4.8229503631591797</c:v>
                </c:pt>
                <c:pt idx="13907">
                  <c:v>13.10205078125</c:v>
                </c:pt>
                <c:pt idx="13908">
                  <c:v>14.965950965881348</c:v>
                </c:pt>
                <c:pt idx="13909">
                  <c:v>8.1180000305175781</c:v>
                </c:pt>
                <c:pt idx="13910">
                  <c:v>3.7810502052307129</c:v>
                </c:pt>
                <c:pt idx="13911">
                  <c:v>11.682000160217285</c:v>
                </c:pt>
                <c:pt idx="13912">
                  <c:v>15.624000549316406</c:v>
                </c:pt>
                <c:pt idx="13913">
                  <c:v>9.7570505142211914</c:v>
                </c:pt>
                <c:pt idx="13914">
                  <c:v>3.2710502147674561</c:v>
                </c:pt>
                <c:pt idx="13915">
                  <c:v>10.129950523376465</c:v>
                </c:pt>
                <c:pt idx="13916">
                  <c:v>16.036050796508789</c:v>
                </c:pt>
                <c:pt idx="13917">
                  <c:v>10.983000755310059</c:v>
                </c:pt>
                <c:pt idx="13918">
                  <c:v>3.2830500602722168</c:v>
                </c:pt>
                <c:pt idx="13919">
                  <c:v>8.6980504989624023</c:v>
                </c:pt>
                <c:pt idx="13920">
                  <c:v>15.885001182556152</c:v>
                </c:pt>
                <c:pt idx="13921">
                  <c:v>12.219000816345215</c:v>
                </c:pt>
                <c:pt idx="13922">
                  <c:v>3.9529502391815186</c:v>
                </c:pt>
                <c:pt idx="13923">
                  <c:v>7.2250504493713379</c:v>
                </c:pt>
                <c:pt idx="13924">
                  <c:v>15.256051063537598</c:v>
                </c:pt>
                <c:pt idx="13925">
                  <c:v>13.243950843811035</c:v>
                </c:pt>
                <c:pt idx="13926">
                  <c:v>5.1169500350952148</c:v>
                </c:pt>
                <c:pt idx="13927">
                  <c:v>5.889000415802002</c:v>
                </c:pt>
                <c:pt idx="13928">
                  <c:v>14.350050926208496</c:v>
                </c:pt>
                <c:pt idx="13929">
                  <c:v>14.278050422668457</c:v>
                </c:pt>
                <c:pt idx="13930">
                  <c:v>6.6739501953125</c:v>
                </c:pt>
                <c:pt idx="13931">
                  <c:v>4.6600503921508789</c:v>
                </c:pt>
                <c:pt idx="13932">
                  <c:v>12.871950149536133</c:v>
                </c:pt>
                <c:pt idx="13933">
                  <c:v>15.030000686645508</c:v>
                </c:pt>
                <c:pt idx="13934">
                  <c:v>8.2740001678466797</c:v>
                </c:pt>
                <c:pt idx="13935">
                  <c:v>3.7039501667022705</c:v>
                </c:pt>
                <c:pt idx="13936">
                  <c:v>11.467050552368164</c:v>
                </c:pt>
                <c:pt idx="13937">
                  <c:v>15.696001052856445</c:v>
                </c:pt>
                <c:pt idx="13938">
                  <c:v>9.9169502258300781</c:v>
                </c:pt>
                <c:pt idx="13939">
                  <c:v>3.2110500335693359</c:v>
                </c:pt>
                <c:pt idx="13940">
                  <c:v>9.8839502334594727</c:v>
                </c:pt>
                <c:pt idx="13941">
                  <c:v>16.057950973510742</c:v>
                </c:pt>
                <c:pt idx="13942">
                  <c:v>11.20305061340332</c:v>
                </c:pt>
                <c:pt idx="13943">
                  <c:v>3.301950216293335</c:v>
                </c:pt>
                <c:pt idx="13944">
                  <c:v>8.4679508209228516</c:v>
                </c:pt>
                <c:pt idx="13945">
                  <c:v>15.832950592041016</c:v>
                </c:pt>
                <c:pt idx="13946">
                  <c:v>12.469950675964355</c:v>
                </c:pt>
                <c:pt idx="13947">
                  <c:v>4.1740503311157227</c:v>
                </c:pt>
                <c:pt idx="13948">
                  <c:v>7.0000505447387695</c:v>
                </c:pt>
                <c:pt idx="13949">
                  <c:v>15.129000663757324</c:v>
                </c:pt>
                <c:pt idx="13950">
                  <c:v>13.416000366210938</c:v>
                </c:pt>
                <c:pt idx="13951">
                  <c:v>5.4460501670837402</c:v>
                </c:pt>
                <c:pt idx="13952">
                  <c:v>5.568000316619873</c:v>
                </c:pt>
                <c:pt idx="13953">
                  <c:v>13.965001106262207</c:v>
                </c:pt>
                <c:pt idx="13954">
                  <c:v>14.458050727844238</c:v>
                </c:pt>
                <c:pt idx="13955">
                  <c:v>7.0890002250671387</c:v>
                </c:pt>
                <c:pt idx="13956">
                  <c:v>4.3510503768920898</c:v>
                </c:pt>
                <c:pt idx="13957">
                  <c:v>12.508050918579102</c:v>
                </c:pt>
                <c:pt idx="13958">
                  <c:v>15.271950721740723</c:v>
                </c:pt>
                <c:pt idx="13959">
                  <c:v>8.7390003204345703</c:v>
                </c:pt>
                <c:pt idx="13960">
                  <c:v>3.4860000610351563</c:v>
                </c:pt>
                <c:pt idx="13961">
                  <c:v>10.959000587463379</c:v>
                </c:pt>
                <c:pt idx="13962">
                  <c:v>15.841950416564941</c:v>
                </c:pt>
                <c:pt idx="13963">
                  <c:v>10.345950126647949</c:v>
                </c:pt>
                <c:pt idx="13964">
                  <c:v>3.1609501838684082</c:v>
                </c:pt>
                <c:pt idx="13965">
                  <c:v>9.4069499969482422</c:v>
                </c:pt>
                <c:pt idx="13966">
                  <c:v>16.027050018310547</c:v>
                </c:pt>
                <c:pt idx="13967">
                  <c:v>11.602950096130371</c:v>
                </c:pt>
                <c:pt idx="13968">
                  <c:v>3.5680501461029053</c:v>
                </c:pt>
                <c:pt idx="13969">
                  <c:v>7.9290003776550293</c:v>
                </c:pt>
                <c:pt idx="13970">
                  <c:v>15.579000473022461</c:v>
                </c:pt>
                <c:pt idx="13971">
                  <c:v>12.802950859069824</c:v>
                </c:pt>
                <c:pt idx="13972">
                  <c:v>4.6459503173828125</c:v>
                </c:pt>
                <c:pt idx="13973">
                  <c:v>6.3630003929138184</c:v>
                </c:pt>
                <c:pt idx="13974">
                  <c:v>14.712000846862793</c:v>
                </c:pt>
                <c:pt idx="13975">
                  <c:v>13.846950531005859</c:v>
                </c:pt>
                <c:pt idx="13976">
                  <c:v>6.1420502662658691</c:v>
                </c:pt>
                <c:pt idx="13977">
                  <c:v>5.0020503997802734</c:v>
                </c:pt>
                <c:pt idx="13978">
                  <c:v>13.330050468444824</c:v>
                </c:pt>
                <c:pt idx="13979">
                  <c:v>14.841000556945801</c:v>
                </c:pt>
                <c:pt idx="13980">
                  <c:v>7.9270505905151367</c:v>
                </c:pt>
                <c:pt idx="13981">
                  <c:v>3.8719501495361328</c:v>
                </c:pt>
                <c:pt idx="13982">
                  <c:v>11.773050308227539</c:v>
                </c:pt>
                <c:pt idx="13983">
                  <c:v>15.553050994873047</c:v>
                </c:pt>
                <c:pt idx="13984">
                  <c:v>9.6270008087158203</c:v>
                </c:pt>
                <c:pt idx="13985">
                  <c:v>3.3210000991821289</c:v>
                </c:pt>
                <c:pt idx="13986">
                  <c:v>10.171050071716309</c:v>
                </c:pt>
                <c:pt idx="13987">
                  <c:v>16.020000457763672</c:v>
                </c:pt>
                <c:pt idx="13988">
                  <c:v>10.990050315856934</c:v>
                </c:pt>
                <c:pt idx="13989">
                  <c:v>3.2830500602722168</c:v>
                </c:pt>
                <c:pt idx="13990">
                  <c:v>8.5590000152587891</c:v>
                </c:pt>
                <c:pt idx="13991">
                  <c:v>15.775051116943359</c:v>
                </c:pt>
                <c:pt idx="13992">
                  <c:v>12.235050201416016</c:v>
                </c:pt>
                <c:pt idx="13993">
                  <c:v>4.0470004081726074</c:v>
                </c:pt>
                <c:pt idx="13994">
                  <c:v>7.1100001335144043</c:v>
                </c:pt>
                <c:pt idx="13995">
                  <c:v>15.214950561523438</c:v>
                </c:pt>
                <c:pt idx="13996">
                  <c:v>13.35105037689209</c:v>
                </c:pt>
                <c:pt idx="13997">
                  <c:v>5.4430503845214844</c:v>
                </c:pt>
                <c:pt idx="13998">
                  <c:v>5.6299500465393066</c:v>
                </c:pt>
                <c:pt idx="13999">
                  <c:v>14.065051078796387</c:v>
                </c:pt>
                <c:pt idx="14000">
                  <c:v>14.353050231933594</c:v>
                </c:pt>
                <c:pt idx="14001">
                  <c:v>7.0530004501342773</c:v>
                </c:pt>
                <c:pt idx="14002">
                  <c:v>4.389000415802002</c:v>
                </c:pt>
                <c:pt idx="14003">
                  <c:v>12.508050918579102</c:v>
                </c:pt>
                <c:pt idx="14004">
                  <c:v>15.241050720214844</c:v>
                </c:pt>
                <c:pt idx="14005">
                  <c:v>8.7889499664306641</c:v>
                </c:pt>
                <c:pt idx="14006">
                  <c:v>3.5320501327514648</c:v>
                </c:pt>
                <c:pt idx="14007">
                  <c:v>10.927950859069824</c:v>
                </c:pt>
                <c:pt idx="14008">
                  <c:v>15.766050338745117</c:v>
                </c:pt>
                <c:pt idx="14009">
                  <c:v>10.413000106811523</c:v>
                </c:pt>
                <c:pt idx="14010">
                  <c:v>3.189000129699707</c:v>
                </c:pt>
                <c:pt idx="14011">
                  <c:v>9.3210000991821289</c:v>
                </c:pt>
                <c:pt idx="14012">
                  <c:v>15.957000732421875</c:v>
                </c:pt>
                <c:pt idx="14013">
                  <c:v>11.728050231933594</c:v>
                </c:pt>
                <c:pt idx="14014">
                  <c:v>3.6679501533508301</c:v>
                </c:pt>
                <c:pt idx="14015">
                  <c:v>7.7899503707885742</c:v>
                </c:pt>
                <c:pt idx="14016">
                  <c:v>15.547950744628906</c:v>
                </c:pt>
                <c:pt idx="14017">
                  <c:v>12.822000503540039</c:v>
                </c:pt>
                <c:pt idx="14018">
                  <c:v>4.7770500183105469</c:v>
                </c:pt>
                <c:pt idx="14019">
                  <c:v>6.2170500755310059</c:v>
                </c:pt>
                <c:pt idx="14020">
                  <c:v>14.611050605773926</c:v>
                </c:pt>
                <c:pt idx="14021">
                  <c:v>13.936050415039063</c:v>
                </c:pt>
                <c:pt idx="14022">
                  <c:v>6.4129505157470703</c:v>
                </c:pt>
                <c:pt idx="14023">
                  <c:v>4.8640503883361816</c:v>
                </c:pt>
                <c:pt idx="14024">
                  <c:v>13.011000633239746</c:v>
                </c:pt>
                <c:pt idx="14025">
                  <c:v>14.869950294494629</c:v>
                </c:pt>
                <c:pt idx="14026">
                  <c:v>8.2379999160766602</c:v>
                </c:pt>
                <c:pt idx="14027">
                  <c:v>3.7470002174377441</c:v>
                </c:pt>
                <c:pt idx="14028">
                  <c:v>11.566950798034668</c:v>
                </c:pt>
                <c:pt idx="14029">
                  <c:v>15.682050704956055</c:v>
                </c:pt>
                <c:pt idx="14030">
                  <c:v>9.9070501327514648</c:v>
                </c:pt>
                <c:pt idx="14031">
                  <c:v>3.2040002346038818</c:v>
                </c:pt>
                <c:pt idx="14032">
                  <c:v>9.8719501495361328</c:v>
                </c:pt>
                <c:pt idx="14033">
                  <c:v>15.969000816345215</c:v>
                </c:pt>
                <c:pt idx="14034">
                  <c:v>11.248950958251953</c:v>
                </c:pt>
                <c:pt idx="14035">
                  <c:v>3.4240500926971436</c:v>
                </c:pt>
                <c:pt idx="14036">
                  <c:v>8.3410501480102539</c:v>
                </c:pt>
                <c:pt idx="14037">
                  <c:v>15.732000350952148</c:v>
                </c:pt>
                <c:pt idx="14038">
                  <c:v>12.433950424194336</c:v>
                </c:pt>
                <c:pt idx="14039">
                  <c:v>4.3609499931335449</c:v>
                </c:pt>
                <c:pt idx="14040">
                  <c:v>6.8830504417419434</c:v>
                </c:pt>
                <c:pt idx="14041">
                  <c:v>14.974950790405273</c:v>
                </c:pt>
                <c:pt idx="14042">
                  <c:v>13.534050941467285</c:v>
                </c:pt>
                <c:pt idx="14043">
                  <c:v>5.7640504837036133</c:v>
                </c:pt>
                <c:pt idx="14044">
                  <c:v>5.3569502830505371</c:v>
                </c:pt>
                <c:pt idx="14045">
                  <c:v>13.717950820922852</c:v>
                </c:pt>
                <c:pt idx="14046">
                  <c:v>14.599050521850586</c:v>
                </c:pt>
                <c:pt idx="14047">
                  <c:v>7.5270004272460938</c:v>
                </c:pt>
                <c:pt idx="14048">
                  <c:v>4.1830501556396484</c:v>
                </c:pt>
                <c:pt idx="14049">
                  <c:v>12.228000640869141</c:v>
                </c:pt>
                <c:pt idx="14050">
                  <c:v>15.295950889587402</c:v>
                </c:pt>
                <c:pt idx="14051">
                  <c:v>9.1720504760742188</c:v>
                </c:pt>
                <c:pt idx="14052">
                  <c:v>3.3810000419616699</c:v>
                </c:pt>
                <c:pt idx="14053">
                  <c:v>10.63800048828125</c:v>
                </c:pt>
                <c:pt idx="14054">
                  <c:v>15.943050384521484</c:v>
                </c:pt>
                <c:pt idx="14055">
                  <c:v>10.686000823974609</c:v>
                </c:pt>
                <c:pt idx="14056">
                  <c:v>3.2040002346038818</c:v>
                </c:pt>
                <c:pt idx="14057">
                  <c:v>9.0019502639770508</c:v>
                </c:pt>
                <c:pt idx="14058">
                  <c:v>15.849000930786133</c:v>
                </c:pt>
                <c:pt idx="14059">
                  <c:v>11.974050521850586</c:v>
                </c:pt>
                <c:pt idx="14060">
                  <c:v>3.8650500774383545</c:v>
                </c:pt>
                <c:pt idx="14061">
                  <c:v>7.5240001678466797</c:v>
                </c:pt>
                <c:pt idx="14062">
                  <c:v>15.421051025390625</c:v>
                </c:pt>
                <c:pt idx="14063">
                  <c:v>13.07805061340332</c:v>
                </c:pt>
                <c:pt idx="14064">
                  <c:v>5.0650501251220703</c:v>
                </c:pt>
                <c:pt idx="14065">
                  <c:v>5.9580001831054688</c:v>
                </c:pt>
                <c:pt idx="14066">
                  <c:v>14.422050476074219</c:v>
                </c:pt>
                <c:pt idx="14067">
                  <c:v>14.107950210571289</c:v>
                </c:pt>
                <c:pt idx="14068">
                  <c:v>6.5569500923156738</c:v>
                </c:pt>
                <c:pt idx="14069">
                  <c:v>4.669950008392334</c:v>
                </c:pt>
                <c:pt idx="14070">
                  <c:v>12.95205020904541</c:v>
                </c:pt>
                <c:pt idx="14071">
                  <c:v>15.064050674438477</c:v>
                </c:pt>
                <c:pt idx="14072">
                  <c:v>8.3580007553100586</c:v>
                </c:pt>
                <c:pt idx="14073">
                  <c:v>3.709050178527832</c:v>
                </c:pt>
                <c:pt idx="14074">
                  <c:v>11.422950744628906</c:v>
                </c:pt>
                <c:pt idx="14075">
                  <c:v>15.660000801086426</c:v>
                </c:pt>
                <c:pt idx="14076">
                  <c:v>9.9720001220703125</c:v>
                </c:pt>
                <c:pt idx="14077">
                  <c:v>3.1699502468109131</c:v>
                </c:pt>
                <c:pt idx="14078">
                  <c:v>9.7570505142211914</c:v>
                </c:pt>
                <c:pt idx="14079">
                  <c:v>16.005001068115234</c:v>
                </c:pt>
                <c:pt idx="14080">
                  <c:v>11.371050834655762</c:v>
                </c:pt>
                <c:pt idx="14081">
                  <c:v>3.4669501781463623</c:v>
                </c:pt>
                <c:pt idx="14082">
                  <c:v>8.1730499267578125</c:v>
                </c:pt>
                <c:pt idx="14083">
                  <c:v>15.687000274658203</c:v>
                </c:pt>
                <c:pt idx="14084">
                  <c:v>12.561000823974609</c:v>
                </c:pt>
                <c:pt idx="14085">
                  <c:v>4.4760003089904785</c:v>
                </c:pt>
                <c:pt idx="14086">
                  <c:v>6.6379504203796387</c:v>
                </c:pt>
                <c:pt idx="14087">
                  <c:v>14.887050628662109</c:v>
                </c:pt>
                <c:pt idx="14088">
                  <c:v>13.704000473022461</c:v>
                </c:pt>
                <c:pt idx="14089">
                  <c:v>6.0970501899719238</c:v>
                </c:pt>
                <c:pt idx="14090">
                  <c:v>5.1510000228881836</c:v>
                </c:pt>
                <c:pt idx="14091">
                  <c:v>13.315950393676758</c:v>
                </c:pt>
                <c:pt idx="14092">
                  <c:v>14.644950866699219</c:v>
                </c:pt>
                <c:pt idx="14093">
                  <c:v>7.9960503578186035</c:v>
                </c:pt>
                <c:pt idx="14094">
                  <c:v>3.9060001373291016</c:v>
                </c:pt>
                <c:pt idx="14095">
                  <c:v>11.709000587463379</c:v>
                </c:pt>
                <c:pt idx="14096">
                  <c:v>15.571950912475586</c:v>
                </c:pt>
                <c:pt idx="14097">
                  <c:v>9.8359508514404297</c:v>
                </c:pt>
                <c:pt idx="14098">
                  <c:v>3.3280501365661621</c:v>
                </c:pt>
                <c:pt idx="14099">
                  <c:v>9.9649505615234375</c:v>
                </c:pt>
                <c:pt idx="14100">
                  <c:v>15.985950469970703</c:v>
                </c:pt>
                <c:pt idx="14101">
                  <c:v>11.221950531005859</c:v>
                </c:pt>
                <c:pt idx="14102">
                  <c:v>3.6210002899169922</c:v>
                </c:pt>
                <c:pt idx="14103">
                  <c:v>8.1450004577636719</c:v>
                </c:pt>
                <c:pt idx="14104">
                  <c:v>15.624000549316406</c:v>
                </c:pt>
                <c:pt idx="14105">
                  <c:v>12.499050140380859</c:v>
                </c:pt>
                <c:pt idx="14106">
                  <c:v>4.7749500274658203</c:v>
                </c:pt>
                <c:pt idx="14107">
                  <c:v>6.4230003356933594</c:v>
                </c:pt>
                <c:pt idx="14108">
                  <c:v>14.587050437927246</c:v>
                </c:pt>
                <c:pt idx="14109">
                  <c:v>13.82805061340332</c:v>
                </c:pt>
                <c:pt idx="14110">
                  <c:v>6.5400004386901855</c:v>
                </c:pt>
                <c:pt idx="14111">
                  <c:v>4.7509503364562988</c:v>
                </c:pt>
                <c:pt idx="14112">
                  <c:v>12.930000305175781</c:v>
                </c:pt>
                <c:pt idx="14113">
                  <c:v>14.92500114440918</c:v>
                </c:pt>
                <c:pt idx="14114">
                  <c:v>8.6239500045776367</c:v>
                </c:pt>
                <c:pt idx="14115">
                  <c:v>3.709050178527832</c:v>
                </c:pt>
                <c:pt idx="14116">
                  <c:v>11.083050727844238</c:v>
                </c:pt>
                <c:pt idx="14117">
                  <c:v>15.723000526428223</c:v>
                </c:pt>
                <c:pt idx="14118">
                  <c:v>10.366950035095215</c:v>
                </c:pt>
                <c:pt idx="14119">
                  <c:v>3.2779500484466553</c:v>
                </c:pt>
                <c:pt idx="14120">
                  <c:v>9.1939506530761719</c:v>
                </c:pt>
                <c:pt idx="14121">
                  <c:v>15.826050758361816</c:v>
                </c:pt>
                <c:pt idx="14122">
                  <c:v>11.809050559997559</c:v>
                </c:pt>
                <c:pt idx="14123">
                  <c:v>4.1430001258850098</c:v>
                </c:pt>
                <c:pt idx="14124">
                  <c:v>7.4089503288269043</c:v>
                </c:pt>
                <c:pt idx="14125">
                  <c:v>15.169051170349121</c:v>
                </c:pt>
                <c:pt idx="14126">
                  <c:v>13.062000274658203</c:v>
                </c:pt>
                <c:pt idx="14127">
                  <c:v>5.674950122833252</c:v>
                </c:pt>
                <c:pt idx="14128">
                  <c:v>5.5440001487731934</c:v>
                </c:pt>
                <c:pt idx="14129">
                  <c:v>13.813950538635254</c:v>
                </c:pt>
                <c:pt idx="14130">
                  <c:v>14.302050590515137</c:v>
                </c:pt>
                <c:pt idx="14131">
                  <c:v>7.7400002479553223</c:v>
                </c:pt>
                <c:pt idx="14132">
                  <c:v>4.1329503059387207</c:v>
                </c:pt>
                <c:pt idx="14133">
                  <c:v>12.046051025390625</c:v>
                </c:pt>
                <c:pt idx="14134">
                  <c:v>15.32295036315918</c:v>
                </c:pt>
                <c:pt idx="14135">
                  <c:v>9.6510000228881836</c:v>
                </c:pt>
                <c:pt idx="14136">
                  <c:v>3.3640501499176025</c:v>
                </c:pt>
                <c:pt idx="14137">
                  <c:v>10.077000617980957</c:v>
                </c:pt>
                <c:pt idx="14138">
                  <c:v>15.820950508117676</c:v>
                </c:pt>
                <c:pt idx="14139">
                  <c:v>11.275050163269043</c:v>
                </c:pt>
                <c:pt idx="14140">
                  <c:v>3.630000114440918</c:v>
                </c:pt>
                <c:pt idx="14141">
                  <c:v>8.1520500183105469</c:v>
                </c:pt>
                <c:pt idx="14142">
                  <c:v>15.562050819396973</c:v>
                </c:pt>
                <c:pt idx="14143">
                  <c:v>12.556050300598145</c:v>
                </c:pt>
                <c:pt idx="14144">
                  <c:v>5.1030001640319824</c:v>
                </c:pt>
                <c:pt idx="14145">
                  <c:v>6.1740002632141113</c:v>
                </c:pt>
                <c:pt idx="14146">
                  <c:v>14.380950927734375</c:v>
                </c:pt>
                <c:pt idx="14147">
                  <c:v>13.85205078125</c:v>
                </c:pt>
                <c:pt idx="14148">
                  <c:v>7.0669503211975098</c:v>
                </c:pt>
                <c:pt idx="14149">
                  <c:v>4.4440503120422363</c:v>
                </c:pt>
                <c:pt idx="14150">
                  <c:v>12.628050804138184</c:v>
                </c:pt>
                <c:pt idx="14151">
                  <c:v>15.018000602722168</c:v>
                </c:pt>
                <c:pt idx="14152">
                  <c:v>9.1290006637573242</c:v>
                </c:pt>
                <c:pt idx="14153">
                  <c:v>3.4620001316070557</c:v>
                </c:pt>
                <c:pt idx="14154">
                  <c:v>10.63800048828125</c:v>
                </c:pt>
                <c:pt idx="14155">
                  <c:v>15.706050872802734</c:v>
                </c:pt>
                <c:pt idx="14156">
                  <c:v>10.846050262451172</c:v>
                </c:pt>
                <c:pt idx="14157">
                  <c:v>3.4720501899719238</c:v>
                </c:pt>
                <c:pt idx="14158">
                  <c:v>8.7030000686645508</c:v>
                </c:pt>
                <c:pt idx="14159">
                  <c:v>15.670050621032715</c:v>
                </c:pt>
                <c:pt idx="14160">
                  <c:v>12.20205020904541</c:v>
                </c:pt>
                <c:pt idx="14161">
                  <c:v>4.6720499992370605</c:v>
                </c:pt>
                <c:pt idx="14162">
                  <c:v>6.693000316619873</c:v>
                </c:pt>
                <c:pt idx="14163">
                  <c:v>14.725950241088867</c:v>
                </c:pt>
                <c:pt idx="14164">
                  <c:v>13.512001037597656</c:v>
                </c:pt>
                <c:pt idx="14165">
                  <c:v>6.5329504013061523</c:v>
                </c:pt>
                <c:pt idx="14166">
                  <c:v>4.9020004272460938</c:v>
                </c:pt>
                <c:pt idx="14167">
                  <c:v>13.153050422668457</c:v>
                </c:pt>
                <c:pt idx="14168">
                  <c:v>14.677950859069824</c:v>
                </c:pt>
                <c:pt idx="14169">
                  <c:v>8.6670007705688477</c:v>
                </c:pt>
                <c:pt idx="14170">
                  <c:v>3.6319501399993896</c:v>
                </c:pt>
                <c:pt idx="14171">
                  <c:v>11.25105094909668</c:v>
                </c:pt>
                <c:pt idx="14172">
                  <c:v>15.511950492858887</c:v>
                </c:pt>
                <c:pt idx="14173">
                  <c:v>10.492050170898438</c:v>
                </c:pt>
                <c:pt idx="14174">
                  <c:v>3.340050220489502</c:v>
                </c:pt>
                <c:pt idx="14175">
                  <c:v>9.2629508972167969</c:v>
                </c:pt>
                <c:pt idx="14176">
                  <c:v>15.643950462341309</c:v>
                </c:pt>
                <c:pt idx="14177">
                  <c:v>11.95305061340332</c:v>
                </c:pt>
                <c:pt idx="14178">
                  <c:v>4.2550501823425293</c:v>
                </c:pt>
                <c:pt idx="14179">
                  <c:v>7.2900004386901855</c:v>
                </c:pt>
                <c:pt idx="14180">
                  <c:v>15.106950759887695</c:v>
                </c:pt>
                <c:pt idx="14181">
                  <c:v>13.171950340270996</c:v>
                </c:pt>
                <c:pt idx="14182">
                  <c:v>5.965050220489502</c:v>
                </c:pt>
                <c:pt idx="14183">
                  <c:v>5.3209500312805176</c:v>
                </c:pt>
                <c:pt idx="14184">
                  <c:v>13.651050567626953</c:v>
                </c:pt>
                <c:pt idx="14185">
                  <c:v>14.262001037597656</c:v>
                </c:pt>
                <c:pt idx="14186">
                  <c:v>8.0580005645751953</c:v>
                </c:pt>
                <c:pt idx="14187">
                  <c:v>3.9060001373291016</c:v>
                </c:pt>
                <c:pt idx="14188">
                  <c:v>11.91195011138916</c:v>
                </c:pt>
                <c:pt idx="14189">
                  <c:v>15.238950729370117</c:v>
                </c:pt>
                <c:pt idx="14190">
                  <c:v>9.939000129699707</c:v>
                </c:pt>
                <c:pt idx="14191">
                  <c:v>3.2560501098632813</c:v>
                </c:pt>
                <c:pt idx="14192">
                  <c:v>10.056000709533691</c:v>
                </c:pt>
                <c:pt idx="14193">
                  <c:v>15.723000526428223</c:v>
                </c:pt>
                <c:pt idx="14194">
                  <c:v>11.45205020904541</c:v>
                </c:pt>
                <c:pt idx="14195">
                  <c:v>3.6780002117156982</c:v>
                </c:pt>
                <c:pt idx="14196">
                  <c:v>8.0749502182006836</c:v>
                </c:pt>
                <c:pt idx="14197">
                  <c:v>15.354001045227051</c:v>
                </c:pt>
                <c:pt idx="14198">
                  <c:v>12.633000373840332</c:v>
                </c:pt>
                <c:pt idx="14199">
                  <c:v>5.2009501457214355</c:v>
                </c:pt>
                <c:pt idx="14200">
                  <c:v>6.0919504165649414</c:v>
                </c:pt>
                <c:pt idx="14201">
                  <c:v>14.355000495910645</c:v>
                </c:pt>
                <c:pt idx="14202">
                  <c:v>13.765950202941895</c:v>
                </c:pt>
                <c:pt idx="14203">
                  <c:v>7.1119503974914551</c:v>
                </c:pt>
                <c:pt idx="14204">
                  <c:v>4.449000358581543</c:v>
                </c:pt>
                <c:pt idx="14205">
                  <c:v>12.789000511169434</c:v>
                </c:pt>
                <c:pt idx="14206">
                  <c:v>14.86500072479248</c:v>
                </c:pt>
                <c:pt idx="14207">
                  <c:v>9.1189508438110352</c:v>
                </c:pt>
                <c:pt idx="14208">
                  <c:v>3.3760502338409424</c:v>
                </c:pt>
                <c:pt idx="14209">
                  <c:v>10.942050933837891</c:v>
                </c:pt>
                <c:pt idx="14210">
                  <c:v>15.634050369262695</c:v>
                </c:pt>
                <c:pt idx="14211">
                  <c:v>10.735950469970703</c:v>
                </c:pt>
                <c:pt idx="14212">
                  <c:v>3.2920501232147217</c:v>
                </c:pt>
                <c:pt idx="14213">
                  <c:v>9.0600004196166992</c:v>
                </c:pt>
                <c:pt idx="14214">
                  <c:v>15.600000381469727</c:v>
                </c:pt>
                <c:pt idx="14215">
                  <c:v>12.091950416564941</c:v>
                </c:pt>
                <c:pt idx="14216">
                  <c:v>4.270050048828125</c:v>
                </c:pt>
                <c:pt idx="14217">
                  <c:v>7.1680502891540527</c:v>
                </c:pt>
                <c:pt idx="14218">
                  <c:v>14.982000350952148</c:v>
                </c:pt>
                <c:pt idx="14219">
                  <c:v>13.219950675964355</c:v>
                </c:pt>
                <c:pt idx="14220">
                  <c:v>5.9440503120422363</c:v>
                </c:pt>
                <c:pt idx="14221">
                  <c:v>5.4049501419067383</c:v>
                </c:pt>
                <c:pt idx="14222">
                  <c:v>13.732050895690918</c:v>
                </c:pt>
                <c:pt idx="14223">
                  <c:v>14.17500114440918</c:v>
                </c:pt>
                <c:pt idx="14224">
                  <c:v>7.903050422668457</c:v>
                </c:pt>
                <c:pt idx="14225">
                  <c:v>3.9289500713348389</c:v>
                </c:pt>
                <c:pt idx="14226">
                  <c:v>12.192000389099121</c:v>
                </c:pt>
                <c:pt idx="14227">
                  <c:v>15.160050392150879</c:v>
                </c:pt>
                <c:pt idx="14228">
                  <c:v>9.7729501724243164</c:v>
                </c:pt>
                <c:pt idx="14229">
                  <c:v>3.2400002479553223</c:v>
                </c:pt>
                <c:pt idx="14230">
                  <c:v>10.441950798034668</c:v>
                </c:pt>
                <c:pt idx="14231">
                  <c:v>15.694050788879395</c:v>
                </c:pt>
                <c:pt idx="14232">
                  <c:v>11.076000213623047</c:v>
                </c:pt>
                <c:pt idx="14233">
                  <c:v>3.4030501842498779</c:v>
                </c:pt>
                <c:pt idx="14234">
                  <c:v>8.5810508728027344</c:v>
                </c:pt>
                <c:pt idx="14235">
                  <c:v>15.531001091003418</c:v>
                </c:pt>
                <c:pt idx="14236">
                  <c:v>12.379050254821777</c:v>
                </c:pt>
                <c:pt idx="14237">
                  <c:v>4.6170001029968262</c:v>
                </c:pt>
                <c:pt idx="14238">
                  <c:v>6.7650003433227539</c:v>
                </c:pt>
                <c:pt idx="14239">
                  <c:v>14.832000732421875</c:v>
                </c:pt>
                <c:pt idx="14240">
                  <c:v>13.431000709533691</c:v>
                </c:pt>
                <c:pt idx="14241">
                  <c:v>6.1900501251220703</c:v>
                </c:pt>
                <c:pt idx="14242">
                  <c:v>5.0929503440856934</c:v>
                </c:pt>
                <c:pt idx="14243">
                  <c:v>13.516950607299805</c:v>
                </c:pt>
                <c:pt idx="14244">
                  <c:v>14.431950569152832</c:v>
                </c:pt>
                <c:pt idx="14245">
                  <c:v>8.1730499267578125</c:v>
                </c:pt>
                <c:pt idx="14246">
                  <c:v>3.8359501361846924</c:v>
                </c:pt>
                <c:pt idx="14247">
                  <c:v>12.034050941467285</c:v>
                </c:pt>
                <c:pt idx="14248">
                  <c:v>15.232050895690918</c:v>
                </c:pt>
                <c:pt idx="14249">
                  <c:v>9.8689508438110352</c:v>
                </c:pt>
                <c:pt idx="14250">
                  <c:v>3.2230501174926758</c:v>
                </c:pt>
                <c:pt idx="14251">
                  <c:v>10.252050399780273</c:v>
                </c:pt>
                <c:pt idx="14252">
                  <c:v>15.664950370788574</c:v>
                </c:pt>
                <c:pt idx="14253">
                  <c:v>11.248950958251953</c:v>
                </c:pt>
                <c:pt idx="14254">
                  <c:v>3.4620001316070557</c:v>
                </c:pt>
                <c:pt idx="14255">
                  <c:v>8.4870004653930664</c:v>
                </c:pt>
                <c:pt idx="14256">
                  <c:v>15.46605110168457</c:v>
                </c:pt>
                <c:pt idx="14257">
                  <c:v>12.373950958251953</c:v>
                </c:pt>
                <c:pt idx="14258">
                  <c:v>4.6480503082275391</c:v>
                </c:pt>
                <c:pt idx="14259">
                  <c:v>6.6600003242492676</c:v>
                </c:pt>
                <c:pt idx="14260">
                  <c:v>14.800050735473633</c:v>
                </c:pt>
                <c:pt idx="14261">
                  <c:v>13.476000785827637</c:v>
                </c:pt>
                <c:pt idx="14262">
                  <c:v>6.2689504623413086</c:v>
                </c:pt>
                <c:pt idx="14263">
                  <c:v>5.1030001640319824</c:v>
                </c:pt>
                <c:pt idx="14264">
                  <c:v>13.474050521850586</c:v>
                </c:pt>
                <c:pt idx="14265">
                  <c:v>14.443950653076172</c:v>
                </c:pt>
                <c:pt idx="14266">
                  <c:v>8.1970500946044922</c:v>
                </c:pt>
                <c:pt idx="14267">
                  <c:v>3.7570502758026123</c:v>
                </c:pt>
                <c:pt idx="14268">
                  <c:v>12.039000511169434</c:v>
                </c:pt>
                <c:pt idx="14269">
                  <c:v>15.229050636291504</c:v>
                </c:pt>
                <c:pt idx="14270">
                  <c:v>9.8620500564575195</c:v>
                </c:pt>
                <c:pt idx="14271">
                  <c:v>3.1680002212524414</c:v>
                </c:pt>
                <c:pt idx="14272">
                  <c:v>10.281000137329102</c:v>
                </c:pt>
                <c:pt idx="14273">
                  <c:v>15.706050872802734</c:v>
                </c:pt>
                <c:pt idx="14274">
                  <c:v>11.236950874328613</c:v>
                </c:pt>
                <c:pt idx="14275">
                  <c:v>3.4270501136779785</c:v>
                </c:pt>
                <c:pt idx="14276">
                  <c:v>8.5039501190185547</c:v>
                </c:pt>
                <c:pt idx="14277">
                  <c:v>15.550050735473633</c:v>
                </c:pt>
                <c:pt idx="14278">
                  <c:v>12.396000862121582</c:v>
                </c:pt>
                <c:pt idx="14279">
                  <c:v>4.4989500045776367</c:v>
                </c:pt>
                <c:pt idx="14280">
                  <c:v>6.8179502487182617</c:v>
                </c:pt>
                <c:pt idx="14281">
                  <c:v>14.899050712585449</c:v>
                </c:pt>
                <c:pt idx="14282">
                  <c:v>13.404000282287598</c:v>
                </c:pt>
                <c:pt idx="14283">
                  <c:v>6.0660004615783691</c:v>
                </c:pt>
                <c:pt idx="14284">
                  <c:v>5.1439504623413086</c:v>
                </c:pt>
                <c:pt idx="14285">
                  <c:v>13.627050399780273</c:v>
                </c:pt>
                <c:pt idx="14286">
                  <c:v>14.383950233459473</c:v>
                </c:pt>
                <c:pt idx="14287">
                  <c:v>7.953000545501709</c:v>
                </c:pt>
                <c:pt idx="14288">
                  <c:v>3.9010500907897949</c:v>
                </c:pt>
                <c:pt idx="14289">
                  <c:v>12.259050369262695</c:v>
                </c:pt>
                <c:pt idx="14290">
                  <c:v>15.15000057220459</c:v>
                </c:pt>
                <c:pt idx="14291">
                  <c:v>9.6130504608154297</c:v>
                </c:pt>
                <c:pt idx="14292">
                  <c:v>3.2110500335693359</c:v>
                </c:pt>
                <c:pt idx="14293">
                  <c:v>10.522950172424316</c:v>
                </c:pt>
                <c:pt idx="14294">
                  <c:v>15.754051208496094</c:v>
                </c:pt>
                <c:pt idx="14295">
                  <c:v>11.014050483703613</c:v>
                </c:pt>
                <c:pt idx="14296">
                  <c:v>3.2710502147674561</c:v>
                </c:pt>
                <c:pt idx="14297">
                  <c:v>8.8579502105712891</c:v>
                </c:pt>
                <c:pt idx="14298">
                  <c:v>15.604950904846191</c:v>
                </c:pt>
                <c:pt idx="14299">
                  <c:v>12.211050987243652</c:v>
                </c:pt>
                <c:pt idx="14300">
                  <c:v>4.2049503326416016</c:v>
                </c:pt>
                <c:pt idx="14301">
                  <c:v>7.2150001525878906</c:v>
                </c:pt>
                <c:pt idx="14302">
                  <c:v>15.06195068359375</c:v>
                </c:pt>
                <c:pt idx="14303">
                  <c:v>13.165050506591797</c:v>
                </c:pt>
                <c:pt idx="14304">
                  <c:v>5.6850004196166992</c:v>
                </c:pt>
                <c:pt idx="14305">
                  <c:v>5.4810004234313965</c:v>
                </c:pt>
                <c:pt idx="14306">
                  <c:v>13.965001106262207</c:v>
                </c:pt>
                <c:pt idx="14307">
                  <c:v>14.142000198364258</c:v>
                </c:pt>
                <c:pt idx="14308">
                  <c:v>7.4740505218505859</c:v>
                </c:pt>
                <c:pt idx="14309">
                  <c:v>4.1230502128601074</c:v>
                </c:pt>
                <c:pt idx="14310">
                  <c:v>12.561000823974609</c:v>
                </c:pt>
                <c:pt idx="14311">
                  <c:v>14.956050872802734</c:v>
                </c:pt>
                <c:pt idx="14312">
                  <c:v>9.0810003280639648</c:v>
                </c:pt>
                <c:pt idx="14313">
                  <c:v>3.3760502338409424</c:v>
                </c:pt>
                <c:pt idx="14314">
                  <c:v>11.043000221252441</c:v>
                </c:pt>
                <c:pt idx="14315">
                  <c:v>15.600000381469727</c:v>
                </c:pt>
                <c:pt idx="14316">
                  <c:v>10.67400074005127</c:v>
                </c:pt>
                <c:pt idx="14317">
                  <c:v>3.2040002346038818</c:v>
                </c:pt>
                <c:pt idx="14318">
                  <c:v>9.4120502471923828</c:v>
                </c:pt>
                <c:pt idx="14319">
                  <c:v>15.694050788879395</c:v>
                </c:pt>
                <c:pt idx="14320">
                  <c:v>11.871000289916992</c:v>
                </c:pt>
                <c:pt idx="14321">
                  <c:v>3.8380501270294189</c:v>
                </c:pt>
                <c:pt idx="14322">
                  <c:v>7.6660504341125488</c:v>
                </c:pt>
                <c:pt idx="14323">
                  <c:v>15.339000701904297</c:v>
                </c:pt>
                <c:pt idx="14324">
                  <c:v>12.837000846862793</c:v>
                </c:pt>
                <c:pt idx="14325">
                  <c:v>5.199000358581543</c:v>
                </c:pt>
                <c:pt idx="14326">
                  <c:v>6.0199503898620605</c:v>
                </c:pt>
                <c:pt idx="14327">
                  <c:v>14.460000991821289</c:v>
                </c:pt>
                <c:pt idx="14328">
                  <c:v>13.821001052856445</c:v>
                </c:pt>
                <c:pt idx="14329">
                  <c:v>6.7800002098083496</c:v>
                </c:pt>
                <c:pt idx="14330">
                  <c:v>4.629000186920166</c:v>
                </c:pt>
                <c:pt idx="14331">
                  <c:v>13.105051040649414</c:v>
                </c:pt>
                <c:pt idx="14332">
                  <c:v>14.748001098632813</c:v>
                </c:pt>
                <c:pt idx="14333">
                  <c:v>8.5950002670288086</c:v>
                </c:pt>
                <c:pt idx="14334">
                  <c:v>3.6130502223968506</c:v>
                </c:pt>
                <c:pt idx="14335">
                  <c:v>11.581950187683105</c:v>
                </c:pt>
                <c:pt idx="14336">
                  <c:v>15.415950775146484</c:v>
                </c:pt>
                <c:pt idx="14337">
                  <c:v>10.189950942993164</c:v>
                </c:pt>
                <c:pt idx="14338">
                  <c:v>3.1030502319335938</c:v>
                </c:pt>
                <c:pt idx="14339">
                  <c:v>9.9840002059936523</c:v>
                </c:pt>
                <c:pt idx="14340">
                  <c:v>15.784951210021973</c:v>
                </c:pt>
                <c:pt idx="14341">
                  <c:v>11.44005012512207</c:v>
                </c:pt>
                <c:pt idx="14342">
                  <c:v>3.4960501194000244</c:v>
                </c:pt>
                <c:pt idx="14343">
                  <c:v>8.2810506820678711</c:v>
                </c:pt>
                <c:pt idx="14344">
                  <c:v>15.520950317382813</c:v>
                </c:pt>
                <c:pt idx="14345">
                  <c:v>12.528000831604004</c:v>
                </c:pt>
                <c:pt idx="14346">
                  <c:v>4.7340002059936523</c:v>
                </c:pt>
                <c:pt idx="14347">
                  <c:v>6.4710001945495605</c:v>
                </c:pt>
                <c:pt idx="14348">
                  <c:v>14.767050743103027</c:v>
                </c:pt>
                <c:pt idx="14349">
                  <c:v>13.615050315856934</c:v>
                </c:pt>
                <c:pt idx="14350">
                  <c:v>6.3529500961303711</c:v>
                </c:pt>
                <c:pt idx="14351">
                  <c:v>4.9500002861022949</c:v>
                </c:pt>
                <c:pt idx="14352">
                  <c:v>13.387050628662109</c:v>
                </c:pt>
                <c:pt idx="14353">
                  <c:v>14.551051139831543</c:v>
                </c:pt>
                <c:pt idx="14354">
                  <c:v>8.2330503463745117</c:v>
                </c:pt>
                <c:pt idx="14355">
                  <c:v>3.7140002250671387</c:v>
                </c:pt>
                <c:pt idx="14356">
                  <c:v>11.875950813293457</c:v>
                </c:pt>
                <c:pt idx="14357">
                  <c:v>15.301051139831543</c:v>
                </c:pt>
                <c:pt idx="14358">
                  <c:v>9.9720001220703125</c:v>
                </c:pt>
                <c:pt idx="14359">
                  <c:v>3.1560001373291016</c:v>
                </c:pt>
                <c:pt idx="14360">
                  <c:v>10.233000755310059</c:v>
                </c:pt>
                <c:pt idx="14361">
                  <c:v>15.754051208496094</c:v>
                </c:pt>
                <c:pt idx="14362">
                  <c:v>11.289000511169434</c:v>
                </c:pt>
                <c:pt idx="14363">
                  <c:v>3.4530000686645508</c:v>
                </c:pt>
                <c:pt idx="14364">
                  <c:v>8.4199504852294922</c:v>
                </c:pt>
                <c:pt idx="14365">
                  <c:v>15.541050910949707</c:v>
                </c:pt>
                <c:pt idx="14366">
                  <c:v>12.439050674438477</c:v>
                </c:pt>
                <c:pt idx="14367">
                  <c:v>4.6069502830505371</c:v>
                </c:pt>
                <c:pt idx="14368">
                  <c:v>6.733950138092041</c:v>
                </c:pt>
                <c:pt idx="14369">
                  <c:v>14.832000732421875</c:v>
                </c:pt>
                <c:pt idx="14370">
                  <c:v>13.513950347900391</c:v>
                </c:pt>
                <c:pt idx="14371">
                  <c:v>6.2119503021240234</c:v>
                </c:pt>
                <c:pt idx="14372">
                  <c:v>5.0929503440856934</c:v>
                </c:pt>
                <c:pt idx="14373">
                  <c:v>13.564950942993164</c:v>
                </c:pt>
                <c:pt idx="14374">
                  <c:v>14.422050476074219</c:v>
                </c:pt>
                <c:pt idx="14375">
                  <c:v>8.0010004043579102</c:v>
                </c:pt>
                <c:pt idx="14376">
                  <c:v>3.82200026512146</c:v>
                </c:pt>
                <c:pt idx="14377">
                  <c:v>12.151950836181641</c:v>
                </c:pt>
                <c:pt idx="14378">
                  <c:v>15.235950469970703</c:v>
                </c:pt>
                <c:pt idx="14379">
                  <c:v>9.6660003662109375</c:v>
                </c:pt>
                <c:pt idx="14380">
                  <c:v>3.1750502586364746</c:v>
                </c:pt>
                <c:pt idx="14381">
                  <c:v>10.497000694274902</c:v>
                </c:pt>
                <c:pt idx="14382">
                  <c:v>15.720001220703125</c:v>
                </c:pt>
                <c:pt idx="14383">
                  <c:v>10.995000839233398</c:v>
                </c:pt>
                <c:pt idx="14384">
                  <c:v>3.2370002269744873</c:v>
                </c:pt>
                <c:pt idx="14385">
                  <c:v>8.880000114440918</c:v>
                </c:pt>
                <c:pt idx="14386">
                  <c:v>15.634050369262695</c:v>
                </c:pt>
                <c:pt idx="14387">
                  <c:v>12.219000816345215</c:v>
                </c:pt>
                <c:pt idx="14388">
                  <c:v>4.1860504150390625</c:v>
                </c:pt>
                <c:pt idx="14389">
                  <c:v>7.2850503921508789</c:v>
                </c:pt>
                <c:pt idx="14390">
                  <c:v>15.15000057220459</c:v>
                </c:pt>
                <c:pt idx="14391">
                  <c:v>13.210050582885742</c:v>
                </c:pt>
                <c:pt idx="14392">
                  <c:v>5.677950382232666</c:v>
                </c:pt>
                <c:pt idx="14393">
                  <c:v>5.5390501022338867</c:v>
                </c:pt>
                <c:pt idx="14394">
                  <c:v>14.026950836181641</c:v>
                </c:pt>
                <c:pt idx="14395">
                  <c:v>14.170950889587402</c:v>
                </c:pt>
                <c:pt idx="14396">
                  <c:v>7.5150003433227539</c:v>
                </c:pt>
                <c:pt idx="14397">
                  <c:v>4.090050220489502</c:v>
                </c:pt>
                <c:pt idx="14398">
                  <c:v>12.564000129699707</c:v>
                </c:pt>
                <c:pt idx="14399">
                  <c:v>15.02595043182373</c:v>
                </c:pt>
                <c:pt idx="14400">
                  <c:v>9.2179508209228516</c:v>
                </c:pt>
                <c:pt idx="14401">
                  <c:v>3.3120002746582031</c:v>
                </c:pt>
                <c:pt idx="14402">
                  <c:v>10.927950859069824</c:v>
                </c:pt>
                <c:pt idx="14403">
                  <c:v>15.700950622558594</c:v>
                </c:pt>
                <c:pt idx="14404">
                  <c:v>10.758000373840332</c:v>
                </c:pt>
                <c:pt idx="14405">
                  <c:v>3.1990501880645752</c:v>
                </c:pt>
                <c:pt idx="14406">
                  <c:v>9.2299509048461914</c:v>
                </c:pt>
                <c:pt idx="14407">
                  <c:v>15.62700080871582</c:v>
                </c:pt>
                <c:pt idx="14408">
                  <c:v>12.004950523376465</c:v>
                </c:pt>
                <c:pt idx="14409">
                  <c:v>3.9940502643585205</c:v>
                </c:pt>
                <c:pt idx="14410">
                  <c:v>7.4209504127502441</c:v>
                </c:pt>
                <c:pt idx="14411">
                  <c:v>15.141000747680664</c:v>
                </c:pt>
                <c:pt idx="14412">
                  <c:v>13.051950454711914</c:v>
                </c:pt>
                <c:pt idx="14413">
                  <c:v>5.5750503540039063</c:v>
                </c:pt>
                <c:pt idx="14414">
                  <c:v>5.6130003929138184</c:v>
                </c:pt>
                <c:pt idx="14415">
                  <c:v>14.13900089263916</c:v>
                </c:pt>
                <c:pt idx="14416">
                  <c:v>14.08905029296875</c:v>
                </c:pt>
                <c:pt idx="14417">
                  <c:v>7.3450503349304199</c:v>
                </c:pt>
                <c:pt idx="14418">
                  <c:v>4.1790003776550293</c:v>
                </c:pt>
                <c:pt idx="14419">
                  <c:v>12.676050186157227</c:v>
                </c:pt>
                <c:pt idx="14420">
                  <c:v>14.974950790405273</c:v>
                </c:pt>
                <c:pt idx="14421">
                  <c:v>9.1579504013061523</c:v>
                </c:pt>
                <c:pt idx="14422">
                  <c:v>3.3910501003265381</c:v>
                </c:pt>
                <c:pt idx="14423">
                  <c:v>11.038050651550293</c:v>
                </c:pt>
                <c:pt idx="14424">
                  <c:v>15.588000297546387</c:v>
                </c:pt>
                <c:pt idx="14425">
                  <c:v>10.683000564575195</c:v>
                </c:pt>
                <c:pt idx="14426">
                  <c:v>3.1579501628875732</c:v>
                </c:pt>
                <c:pt idx="14427">
                  <c:v>9.3450002670288086</c:v>
                </c:pt>
                <c:pt idx="14428">
                  <c:v>15.679050445556641</c:v>
                </c:pt>
                <c:pt idx="14429">
                  <c:v>11.950050354003906</c:v>
                </c:pt>
                <c:pt idx="14430">
                  <c:v>3.9060001373291016</c:v>
                </c:pt>
                <c:pt idx="14431">
                  <c:v>7.6249504089355469</c:v>
                </c:pt>
                <c:pt idx="14432">
                  <c:v>15.270000457763672</c:v>
                </c:pt>
                <c:pt idx="14433">
                  <c:v>12.958950996398926</c:v>
                </c:pt>
                <c:pt idx="14434">
                  <c:v>5.3070001602172852</c:v>
                </c:pt>
                <c:pt idx="14435">
                  <c:v>5.874000072479248</c:v>
                </c:pt>
                <c:pt idx="14436">
                  <c:v>14.34105110168457</c:v>
                </c:pt>
                <c:pt idx="14437">
                  <c:v>13.960050582885742</c:v>
                </c:pt>
                <c:pt idx="14438">
                  <c:v>7.0570502281188965</c:v>
                </c:pt>
                <c:pt idx="14439">
                  <c:v>4.459050178527832</c:v>
                </c:pt>
                <c:pt idx="14440">
                  <c:v>12.892050743103027</c:v>
                </c:pt>
                <c:pt idx="14441">
                  <c:v>14.832000732421875</c:v>
                </c:pt>
                <c:pt idx="14442">
                  <c:v>8.8080005645751953</c:v>
                </c:pt>
                <c:pt idx="14443">
                  <c:v>3.4770002365112305</c:v>
                </c:pt>
                <c:pt idx="14444">
                  <c:v>11.349000930786133</c:v>
                </c:pt>
                <c:pt idx="14445">
                  <c:v>15.543001174926758</c:v>
                </c:pt>
                <c:pt idx="14446">
                  <c:v>10.444050788879395</c:v>
                </c:pt>
                <c:pt idx="14447">
                  <c:v>3.0840001106262207</c:v>
                </c:pt>
                <c:pt idx="14448">
                  <c:v>9.6220502853393555</c:v>
                </c:pt>
                <c:pt idx="14449">
                  <c:v>15.700950622558594</c:v>
                </c:pt>
                <c:pt idx="14450">
                  <c:v>11.701050758361816</c:v>
                </c:pt>
                <c:pt idx="14451">
                  <c:v>3.7710001468658447</c:v>
                </c:pt>
                <c:pt idx="14452">
                  <c:v>7.9219503402709961</c:v>
                </c:pt>
                <c:pt idx="14453">
                  <c:v>15.414000511169434</c:v>
                </c:pt>
                <c:pt idx="14454">
                  <c:v>12.738000869750977</c:v>
                </c:pt>
                <c:pt idx="14455">
                  <c:v>5.149050235748291</c:v>
                </c:pt>
                <c:pt idx="14456">
                  <c:v>6.085050106048584</c:v>
                </c:pt>
                <c:pt idx="14457">
                  <c:v>14.494050979614258</c:v>
                </c:pt>
                <c:pt idx="14458">
                  <c:v>13.809000968933105</c:v>
                </c:pt>
                <c:pt idx="14459">
                  <c:v>6.7320003509521484</c:v>
                </c:pt>
                <c:pt idx="14460">
                  <c:v>4.6380000114440918</c:v>
                </c:pt>
                <c:pt idx="14461">
                  <c:v>13.119000434875488</c:v>
                </c:pt>
                <c:pt idx="14462">
                  <c:v>14.707050323486328</c:v>
                </c:pt>
                <c:pt idx="14463">
                  <c:v>8.5350008010864258</c:v>
                </c:pt>
                <c:pt idx="14464">
                  <c:v>3.5890500545501709</c:v>
                </c:pt>
                <c:pt idx="14465">
                  <c:v>11.761050224304199</c:v>
                </c:pt>
                <c:pt idx="14466">
                  <c:v>15.358950614929199</c:v>
                </c:pt>
                <c:pt idx="14467">
                  <c:v>10.087050437927246</c:v>
                </c:pt>
                <c:pt idx="14468">
                  <c:v>3.0739500522613525</c:v>
                </c:pt>
                <c:pt idx="14469">
                  <c:v>10.08495044708252</c:v>
                </c:pt>
                <c:pt idx="14470">
                  <c:v>15.769950866699219</c:v>
                </c:pt>
                <c:pt idx="14471">
                  <c:v>11.409000396728516</c:v>
                </c:pt>
                <c:pt idx="14472">
                  <c:v>3.4579501152038574</c:v>
                </c:pt>
                <c:pt idx="14473">
                  <c:v>8.4580507278442383</c:v>
                </c:pt>
                <c:pt idx="14474">
                  <c:v>15.543001174926758</c:v>
                </c:pt>
                <c:pt idx="14475">
                  <c:v>12.451050758361816</c:v>
                </c:pt>
                <c:pt idx="14476">
                  <c:v>4.4760003089904785</c:v>
                </c:pt>
                <c:pt idx="14477">
                  <c:v>6.7990503311157227</c:v>
                </c:pt>
                <c:pt idx="14478">
                  <c:v>14.926950454711914</c:v>
                </c:pt>
                <c:pt idx="14479">
                  <c:v>13.432950973510742</c:v>
                </c:pt>
                <c:pt idx="14480">
                  <c:v>5.9920501708984375</c:v>
                </c:pt>
                <c:pt idx="14481">
                  <c:v>5.2159500122070313</c:v>
                </c:pt>
                <c:pt idx="14482">
                  <c:v>13.749000549316406</c:v>
                </c:pt>
                <c:pt idx="14483">
                  <c:v>14.355000495910645</c:v>
                </c:pt>
                <c:pt idx="14484">
                  <c:v>7.6920003890991211</c:v>
                </c:pt>
                <c:pt idx="14485">
                  <c:v>3.9130501747131348</c:v>
                </c:pt>
                <c:pt idx="14486">
                  <c:v>12.361950874328613</c:v>
                </c:pt>
                <c:pt idx="14487">
                  <c:v>15.157051086425781</c:v>
                </c:pt>
                <c:pt idx="14488">
                  <c:v>9.3660001754760742</c:v>
                </c:pt>
                <c:pt idx="14489">
                  <c:v>3.2850000858306885</c:v>
                </c:pt>
                <c:pt idx="14490">
                  <c:v>10.807950973510742</c:v>
                </c:pt>
                <c:pt idx="14491">
                  <c:v>15.67500114440918</c:v>
                </c:pt>
                <c:pt idx="14492">
                  <c:v>10.755000114440918</c:v>
                </c:pt>
                <c:pt idx="14493">
                  <c:v>3.1530001163482666</c:v>
                </c:pt>
                <c:pt idx="14494">
                  <c:v>9.2029504776000977</c:v>
                </c:pt>
                <c:pt idx="14495">
                  <c:v>15.706050872802734</c:v>
                </c:pt>
                <c:pt idx="14496">
                  <c:v>12.015000343322754</c:v>
                </c:pt>
                <c:pt idx="14497">
                  <c:v>3.8890502452850342</c:v>
                </c:pt>
                <c:pt idx="14498">
                  <c:v>7.6609501838684082</c:v>
                </c:pt>
                <c:pt idx="14499">
                  <c:v>15.268051147460938</c:v>
                </c:pt>
                <c:pt idx="14500">
                  <c:v>12.934950828552246</c:v>
                </c:pt>
                <c:pt idx="14501">
                  <c:v>5.2660503387451172</c:v>
                </c:pt>
                <c:pt idx="14502">
                  <c:v>5.9170503616333008</c:v>
                </c:pt>
                <c:pt idx="14503">
                  <c:v>14.404951095581055</c:v>
                </c:pt>
                <c:pt idx="14504">
                  <c:v>13.930951118469238</c:v>
                </c:pt>
                <c:pt idx="14505">
                  <c:v>6.9160504341125488</c:v>
                </c:pt>
                <c:pt idx="14506">
                  <c:v>4.509000301361084</c:v>
                </c:pt>
                <c:pt idx="14507">
                  <c:v>12.919950485229492</c:v>
                </c:pt>
                <c:pt idx="14508">
                  <c:v>14.796000480651855</c:v>
                </c:pt>
                <c:pt idx="14509">
                  <c:v>8.6449508666992188</c:v>
                </c:pt>
                <c:pt idx="14510">
                  <c:v>3.5299501419067383</c:v>
                </c:pt>
                <c:pt idx="14511">
                  <c:v>11.542950630187988</c:v>
                </c:pt>
                <c:pt idx="14512">
                  <c:v>15.46605110168457</c:v>
                </c:pt>
                <c:pt idx="14513">
                  <c:v>10.264050483703613</c:v>
                </c:pt>
                <c:pt idx="14514">
                  <c:v>3.0940501689910889</c:v>
                </c:pt>
                <c:pt idx="14515">
                  <c:v>9.939000129699707</c:v>
                </c:pt>
                <c:pt idx="14516">
                  <c:v>15.775051116943359</c:v>
                </c:pt>
                <c:pt idx="14517">
                  <c:v>11.422950744628906</c:v>
                </c:pt>
                <c:pt idx="14518">
                  <c:v>3.4099502563476563</c:v>
                </c:pt>
                <c:pt idx="14519">
                  <c:v>8.3080501556396484</c:v>
                </c:pt>
                <c:pt idx="14520">
                  <c:v>15.555000305175781</c:v>
                </c:pt>
                <c:pt idx="14521">
                  <c:v>12.508050918579102</c:v>
                </c:pt>
                <c:pt idx="14522">
                  <c:v>4.528050422668457</c:v>
                </c:pt>
                <c:pt idx="14523">
                  <c:v>6.7560005187988281</c:v>
                </c:pt>
                <c:pt idx="14524">
                  <c:v>14.968050956726074</c:v>
                </c:pt>
                <c:pt idx="14525">
                  <c:v>13.444951057434082</c:v>
                </c:pt>
                <c:pt idx="14526">
                  <c:v>5.9700002670288086</c:v>
                </c:pt>
                <c:pt idx="14527">
                  <c:v>5.2249503135681152</c:v>
                </c:pt>
                <c:pt idx="14528">
                  <c:v>13.780050277709961</c:v>
                </c:pt>
                <c:pt idx="14529">
                  <c:v>14.307001113891602</c:v>
                </c:pt>
                <c:pt idx="14530">
                  <c:v>7.6870503425598145</c:v>
                </c:pt>
                <c:pt idx="14531">
                  <c:v>3.961050271987915</c:v>
                </c:pt>
                <c:pt idx="14532">
                  <c:v>12.421950340270996</c:v>
                </c:pt>
                <c:pt idx="14533">
                  <c:v>15.102001190185547</c:v>
                </c:pt>
                <c:pt idx="14534">
                  <c:v>9.3370504379272461</c:v>
                </c:pt>
                <c:pt idx="14535">
                  <c:v>3.3040502071380615</c:v>
                </c:pt>
                <c:pt idx="14536">
                  <c:v>10.774050712585449</c:v>
                </c:pt>
                <c:pt idx="14537">
                  <c:v>15.706050872802734</c:v>
                </c:pt>
                <c:pt idx="14538">
                  <c:v>10.755000114440918</c:v>
                </c:pt>
                <c:pt idx="14539">
                  <c:v>3.1270501613616943</c:v>
                </c:pt>
                <c:pt idx="14540">
                  <c:v>9.3330001831054688</c:v>
                </c:pt>
                <c:pt idx="14541">
                  <c:v>15.780000686645508</c:v>
                </c:pt>
                <c:pt idx="14542">
                  <c:v>11.979001045227051</c:v>
                </c:pt>
                <c:pt idx="14543">
                  <c:v>3.7950000762939453</c:v>
                </c:pt>
                <c:pt idx="14544">
                  <c:v>7.7020502090454102</c:v>
                </c:pt>
                <c:pt idx="14545">
                  <c:v>15.358950614929199</c:v>
                </c:pt>
                <c:pt idx="14546">
                  <c:v>12.930000305175781</c:v>
                </c:pt>
                <c:pt idx="14547">
                  <c:v>5.1079502105712891</c:v>
                </c:pt>
                <c:pt idx="14548">
                  <c:v>6.0490503311157227</c:v>
                </c:pt>
                <c:pt idx="14549">
                  <c:v>14.520000457763672</c:v>
                </c:pt>
                <c:pt idx="14550">
                  <c:v>13.85205078125</c:v>
                </c:pt>
                <c:pt idx="14551">
                  <c:v>6.7009501457214355</c:v>
                </c:pt>
                <c:pt idx="14552">
                  <c:v>4.689000129699707</c:v>
                </c:pt>
                <c:pt idx="14553">
                  <c:v>13.123950958251953</c:v>
                </c:pt>
                <c:pt idx="14554">
                  <c:v>14.773950576782227</c:v>
                </c:pt>
                <c:pt idx="14555">
                  <c:v>8.4970502853393555</c:v>
                </c:pt>
                <c:pt idx="14556">
                  <c:v>3.5800502300262451</c:v>
                </c:pt>
                <c:pt idx="14557">
                  <c:v>11.625000953674316</c:v>
                </c:pt>
                <c:pt idx="14558">
                  <c:v>15.427950859069824</c:v>
                </c:pt>
                <c:pt idx="14559">
                  <c:v>10.096950531005859</c:v>
                </c:pt>
                <c:pt idx="14560">
                  <c:v>3.1369502544403076</c:v>
                </c:pt>
                <c:pt idx="14561">
                  <c:v>9.9600000381469727</c:v>
                </c:pt>
                <c:pt idx="14562">
                  <c:v>15.769950866699219</c:v>
                </c:pt>
                <c:pt idx="14563">
                  <c:v>11.443050384521484</c:v>
                </c:pt>
                <c:pt idx="14564">
                  <c:v>3.5629501342773438</c:v>
                </c:pt>
                <c:pt idx="14565">
                  <c:v>8.2189502716064453</c:v>
                </c:pt>
                <c:pt idx="14566">
                  <c:v>15.493050575256348</c:v>
                </c:pt>
                <c:pt idx="14567">
                  <c:v>12.517951011657715</c:v>
                </c:pt>
                <c:pt idx="14568">
                  <c:v>4.7440500259399414</c:v>
                </c:pt>
                <c:pt idx="14569">
                  <c:v>6.4350004196166992</c:v>
                </c:pt>
                <c:pt idx="14570">
                  <c:v>14.743050575256348</c:v>
                </c:pt>
                <c:pt idx="14571">
                  <c:v>13.711050987243652</c:v>
                </c:pt>
                <c:pt idx="14572">
                  <c:v>6.463050365447998</c:v>
                </c:pt>
                <c:pt idx="14573">
                  <c:v>4.8540000915527344</c:v>
                </c:pt>
                <c:pt idx="14574">
                  <c:v>13.28700065612793</c:v>
                </c:pt>
                <c:pt idx="14575">
                  <c:v>14.617950439453125</c:v>
                </c:pt>
                <c:pt idx="14576">
                  <c:v>8.362950325012207</c:v>
                </c:pt>
                <c:pt idx="14577">
                  <c:v>3.6919500827789307</c:v>
                </c:pt>
                <c:pt idx="14578">
                  <c:v>11.797050476074219</c:v>
                </c:pt>
                <c:pt idx="14579">
                  <c:v>15.355950355529785</c:v>
                </c:pt>
                <c:pt idx="14580">
                  <c:v>10.0489501953125</c:v>
                </c:pt>
                <c:pt idx="14581">
                  <c:v>3.1459500789642334</c:v>
                </c:pt>
                <c:pt idx="14582">
                  <c:v>10.054050445556641</c:v>
                </c:pt>
                <c:pt idx="14583">
                  <c:v>15.772951126098633</c:v>
                </c:pt>
                <c:pt idx="14584">
                  <c:v>11.407050132751465</c:v>
                </c:pt>
                <c:pt idx="14585">
                  <c:v>3.5490002632141113</c:v>
                </c:pt>
                <c:pt idx="14586">
                  <c:v>8.2360506057739258</c:v>
                </c:pt>
                <c:pt idx="14587">
                  <c:v>15.517050743103027</c:v>
                </c:pt>
                <c:pt idx="14588">
                  <c:v>12.511050224304199</c:v>
                </c:pt>
                <c:pt idx="14589">
                  <c:v>4.8199501037597656</c:v>
                </c:pt>
                <c:pt idx="14590">
                  <c:v>6.5160002708435059</c:v>
                </c:pt>
                <c:pt idx="14591">
                  <c:v>14.725950241088867</c:v>
                </c:pt>
                <c:pt idx="14592">
                  <c:v>13.639050483703613</c:v>
                </c:pt>
                <c:pt idx="14593">
                  <c:v>6.3799505233764648</c:v>
                </c:pt>
                <c:pt idx="14594">
                  <c:v>4.909050464630127</c:v>
                </c:pt>
                <c:pt idx="14595">
                  <c:v>13.378050804138184</c:v>
                </c:pt>
                <c:pt idx="14596">
                  <c:v>14.592000961303711</c:v>
                </c:pt>
                <c:pt idx="14597">
                  <c:v>8.25</c:v>
                </c:pt>
                <c:pt idx="14598">
                  <c:v>3.7189502716064453</c:v>
                </c:pt>
                <c:pt idx="14599">
                  <c:v>11.899950981140137</c:v>
                </c:pt>
                <c:pt idx="14600">
                  <c:v>15.319951057434082</c:v>
                </c:pt>
                <c:pt idx="14601">
                  <c:v>9.9630002975463867</c:v>
                </c:pt>
                <c:pt idx="14602">
                  <c:v>3.1459500789642334</c:v>
                </c:pt>
                <c:pt idx="14603">
                  <c:v>10.212000846862793</c:v>
                </c:pt>
                <c:pt idx="14604">
                  <c:v>15.769950866699219</c:v>
                </c:pt>
                <c:pt idx="14605">
                  <c:v>11.305950164794922</c:v>
                </c:pt>
                <c:pt idx="14606">
                  <c:v>3.4500000476837158</c:v>
                </c:pt>
                <c:pt idx="14607">
                  <c:v>8.4420003890991211</c:v>
                </c:pt>
                <c:pt idx="14608">
                  <c:v>15.574050903320313</c:v>
                </c:pt>
                <c:pt idx="14609">
                  <c:v>12.469950675964355</c:v>
                </c:pt>
                <c:pt idx="14610">
                  <c:v>4.5400500297546387</c:v>
                </c:pt>
                <c:pt idx="14611">
                  <c:v>6.6960000991821289</c:v>
                </c:pt>
                <c:pt idx="14612">
                  <c:v>14.920050621032715</c:v>
                </c:pt>
                <c:pt idx="14613">
                  <c:v>13.516950607299805</c:v>
                </c:pt>
                <c:pt idx="14614">
                  <c:v>6.1069502830505371</c:v>
                </c:pt>
                <c:pt idx="14615">
                  <c:v>5.1630001068115234</c:v>
                </c:pt>
                <c:pt idx="14616">
                  <c:v>13.653000831604004</c:v>
                </c:pt>
                <c:pt idx="14617">
                  <c:v>14.407950401306152</c:v>
                </c:pt>
                <c:pt idx="14618">
                  <c:v>7.953000545501709</c:v>
                </c:pt>
                <c:pt idx="14619">
                  <c:v>3.8890502452850342</c:v>
                </c:pt>
                <c:pt idx="14620">
                  <c:v>12.20205020904541</c:v>
                </c:pt>
                <c:pt idx="14621">
                  <c:v>15.190950393676758</c:v>
                </c:pt>
                <c:pt idx="14622">
                  <c:v>9.5869503021240234</c:v>
                </c:pt>
                <c:pt idx="14623">
                  <c:v>3.2539501190185547</c:v>
                </c:pt>
                <c:pt idx="14624">
                  <c:v>10.61400032043457</c:v>
                </c:pt>
                <c:pt idx="14625">
                  <c:v>15.684000968933105</c:v>
                </c:pt>
                <c:pt idx="14626">
                  <c:v>10.93695068359375</c:v>
                </c:pt>
                <c:pt idx="14627">
                  <c:v>3.2250001430511475</c:v>
                </c:pt>
                <c:pt idx="14628">
                  <c:v>8.992950439453125</c:v>
                </c:pt>
                <c:pt idx="14629">
                  <c:v>15.660000801086426</c:v>
                </c:pt>
                <c:pt idx="14630">
                  <c:v>12.180000305175781</c:v>
                </c:pt>
                <c:pt idx="14631">
                  <c:v>4.0780501365661621</c:v>
                </c:pt>
                <c:pt idx="14632">
                  <c:v>7.3380002975463867</c:v>
                </c:pt>
                <c:pt idx="14633">
                  <c:v>15.160050392150879</c:v>
                </c:pt>
                <c:pt idx="14634">
                  <c:v>13.156950950622559</c:v>
                </c:pt>
                <c:pt idx="14635">
                  <c:v>5.5440001487731934</c:v>
                </c:pt>
                <c:pt idx="14636">
                  <c:v>5.6320500373840332</c:v>
                </c:pt>
                <c:pt idx="14637">
                  <c:v>14.179950714111328</c:v>
                </c:pt>
                <c:pt idx="14638">
                  <c:v>14.086950302124023</c:v>
                </c:pt>
                <c:pt idx="14639">
                  <c:v>7.2390003204345703</c:v>
                </c:pt>
                <c:pt idx="14640">
                  <c:v>4.279050350189209</c:v>
                </c:pt>
                <c:pt idx="14641">
                  <c:v>12.789000511169434</c:v>
                </c:pt>
                <c:pt idx="14642">
                  <c:v>14.992051124572754</c:v>
                </c:pt>
                <c:pt idx="14643">
                  <c:v>8.9040002822875977</c:v>
                </c:pt>
                <c:pt idx="14644">
                  <c:v>3.4650001525878906</c:v>
                </c:pt>
                <c:pt idx="14645">
                  <c:v>11.287050247192383</c:v>
                </c:pt>
                <c:pt idx="14646">
                  <c:v>15.598051071166992</c:v>
                </c:pt>
                <c:pt idx="14647">
                  <c:v>10.417950630187988</c:v>
                </c:pt>
                <c:pt idx="14648">
                  <c:v>3.0979502201080322</c:v>
                </c:pt>
                <c:pt idx="14649">
                  <c:v>9.7060508728027344</c:v>
                </c:pt>
                <c:pt idx="14650">
                  <c:v>15.71505069732666</c:v>
                </c:pt>
                <c:pt idx="14651">
                  <c:v>11.620050430297852</c:v>
                </c:pt>
                <c:pt idx="14652">
                  <c:v>3.6540002822875977</c:v>
                </c:pt>
                <c:pt idx="14653">
                  <c:v>8.0509500503540039</c:v>
                </c:pt>
                <c:pt idx="14654">
                  <c:v>15.435000419616699</c:v>
                </c:pt>
                <c:pt idx="14655">
                  <c:v>12.661951065063477</c:v>
                </c:pt>
                <c:pt idx="14656">
                  <c:v>4.8160500526428223</c:v>
                </c:pt>
                <c:pt idx="14657">
                  <c:v>6.3409504890441895</c:v>
                </c:pt>
                <c:pt idx="14658">
                  <c:v>14.719050407409668</c:v>
                </c:pt>
                <c:pt idx="14659">
                  <c:v>13.692000389099121</c:v>
                </c:pt>
                <c:pt idx="14660">
                  <c:v>6.4230003356933594</c:v>
                </c:pt>
                <c:pt idx="14661">
                  <c:v>4.9350004196166992</c:v>
                </c:pt>
                <c:pt idx="14662">
                  <c:v>13.387050628662109</c:v>
                </c:pt>
                <c:pt idx="14663">
                  <c:v>14.629950523376465</c:v>
                </c:pt>
                <c:pt idx="14664">
                  <c:v>8.242950439453125</c:v>
                </c:pt>
                <c:pt idx="14665">
                  <c:v>3.7590000629425049</c:v>
                </c:pt>
                <c:pt idx="14666">
                  <c:v>11.970000267028809</c:v>
                </c:pt>
                <c:pt idx="14667">
                  <c:v>15.295950889587402</c:v>
                </c:pt>
                <c:pt idx="14668">
                  <c:v>9.8449506759643555</c:v>
                </c:pt>
                <c:pt idx="14669">
                  <c:v>3.172950267791748</c:v>
                </c:pt>
                <c:pt idx="14670">
                  <c:v>10.282950401306152</c:v>
                </c:pt>
                <c:pt idx="14671">
                  <c:v>15.757950782775879</c:v>
                </c:pt>
                <c:pt idx="14672">
                  <c:v>11.176950454711914</c:v>
                </c:pt>
                <c:pt idx="14673">
                  <c:v>3.3790502548217773</c:v>
                </c:pt>
                <c:pt idx="14674">
                  <c:v>8.6520004272460938</c:v>
                </c:pt>
                <c:pt idx="14675">
                  <c:v>15.607951164245605</c:v>
                </c:pt>
                <c:pt idx="14676">
                  <c:v>12.319050788879395</c:v>
                </c:pt>
                <c:pt idx="14677">
                  <c:v>4.3530001640319824</c:v>
                </c:pt>
                <c:pt idx="14678">
                  <c:v>7.005000114440918</c:v>
                </c:pt>
                <c:pt idx="14679">
                  <c:v>14.982000350952148</c:v>
                </c:pt>
                <c:pt idx="14680">
                  <c:v>13.294050216674805</c:v>
                </c:pt>
                <c:pt idx="14681">
                  <c:v>5.8260002136230469</c:v>
                </c:pt>
                <c:pt idx="14682">
                  <c:v>5.3400001525878906</c:v>
                </c:pt>
                <c:pt idx="14683">
                  <c:v>13.878000259399414</c:v>
                </c:pt>
                <c:pt idx="14684">
                  <c:v>14.262001037597656</c:v>
                </c:pt>
                <c:pt idx="14685">
                  <c:v>7.5600004196166992</c:v>
                </c:pt>
                <c:pt idx="14686">
                  <c:v>4.0440001487731934</c:v>
                </c:pt>
                <c:pt idx="14687">
                  <c:v>12.52500057220459</c:v>
                </c:pt>
                <c:pt idx="14688">
                  <c:v>15.013950347900391</c:v>
                </c:pt>
                <c:pt idx="14689">
                  <c:v>9.2370004653930664</c:v>
                </c:pt>
                <c:pt idx="14690">
                  <c:v>3.3499500751495361</c:v>
                </c:pt>
                <c:pt idx="14691">
                  <c:v>10.944000244140625</c:v>
                </c:pt>
                <c:pt idx="14692">
                  <c:v>15.66300106048584</c:v>
                </c:pt>
                <c:pt idx="14693">
                  <c:v>10.615950584411621</c:v>
                </c:pt>
                <c:pt idx="14694">
                  <c:v>3.1650002002716064</c:v>
                </c:pt>
                <c:pt idx="14695">
                  <c:v>9.4069499969482422</c:v>
                </c:pt>
                <c:pt idx="14696">
                  <c:v>15.699000358581543</c:v>
                </c:pt>
                <c:pt idx="14697">
                  <c:v>11.842950820922852</c:v>
                </c:pt>
                <c:pt idx="14698">
                  <c:v>3.8070001602172852</c:v>
                </c:pt>
                <c:pt idx="14699">
                  <c:v>7.7160005569458008</c:v>
                </c:pt>
                <c:pt idx="14700">
                  <c:v>15.370050430297852</c:v>
                </c:pt>
                <c:pt idx="14701">
                  <c:v>12.880050659179688</c:v>
                </c:pt>
                <c:pt idx="14702">
                  <c:v>5.0910000801086426</c:v>
                </c:pt>
                <c:pt idx="14703">
                  <c:v>6.0679502487182617</c:v>
                </c:pt>
                <c:pt idx="14704">
                  <c:v>14.547000885009766</c:v>
                </c:pt>
                <c:pt idx="14705">
                  <c:v>13.804050445556641</c:v>
                </c:pt>
                <c:pt idx="14706">
                  <c:v>6.6210002899169922</c:v>
                </c:pt>
                <c:pt idx="14707">
                  <c:v>4.6530003547668457</c:v>
                </c:pt>
                <c:pt idx="14708">
                  <c:v>13.189050674438477</c:v>
                </c:pt>
                <c:pt idx="14709">
                  <c:v>14.704950332641602</c:v>
                </c:pt>
                <c:pt idx="14710">
                  <c:v>8.413050651550293</c:v>
                </c:pt>
                <c:pt idx="14711">
                  <c:v>3.6760501861572266</c:v>
                </c:pt>
                <c:pt idx="14712">
                  <c:v>11.838000297546387</c:v>
                </c:pt>
                <c:pt idx="14713">
                  <c:v>15.379950523376465</c:v>
                </c:pt>
                <c:pt idx="14714">
                  <c:v>9.9150009155273438</c:v>
                </c:pt>
                <c:pt idx="14715">
                  <c:v>3.1420502662658691</c:v>
                </c:pt>
                <c:pt idx="14716">
                  <c:v>10.35105037689209</c:v>
                </c:pt>
                <c:pt idx="14717">
                  <c:v>15.804000854492188</c:v>
                </c:pt>
                <c:pt idx="14718">
                  <c:v>11.100000381469727</c:v>
                </c:pt>
                <c:pt idx="14719">
                  <c:v>3.2640001773834229</c:v>
                </c:pt>
                <c:pt idx="14720">
                  <c:v>8.7769508361816406</c:v>
                </c:pt>
                <c:pt idx="14721">
                  <c:v>15.660000801086426</c:v>
                </c:pt>
                <c:pt idx="14722">
                  <c:v>12.271050453186035</c:v>
                </c:pt>
                <c:pt idx="14723">
                  <c:v>4.0230002403259277</c:v>
                </c:pt>
                <c:pt idx="14724">
                  <c:v>7.2850503921508789</c:v>
                </c:pt>
                <c:pt idx="14725">
                  <c:v>15.223950386047363</c:v>
                </c:pt>
                <c:pt idx="14726">
                  <c:v>13.143000602722168</c:v>
                </c:pt>
                <c:pt idx="14727">
                  <c:v>5.3140501976013184</c:v>
                </c:pt>
                <c:pt idx="14728">
                  <c:v>5.734950065612793</c:v>
                </c:pt>
                <c:pt idx="14729">
                  <c:v>14.338050842285156</c:v>
                </c:pt>
                <c:pt idx="14730">
                  <c:v>14.058000564575195</c:v>
                </c:pt>
                <c:pt idx="14731">
                  <c:v>6.8749504089355469</c:v>
                </c:pt>
                <c:pt idx="14732">
                  <c:v>4.5379500389099121</c:v>
                </c:pt>
                <c:pt idx="14733">
                  <c:v>12.991950988769531</c:v>
                </c:pt>
                <c:pt idx="14734">
                  <c:v>14.827051162719727</c:v>
                </c:pt>
                <c:pt idx="14735">
                  <c:v>8.5279502868652344</c:v>
                </c:pt>
                <c:pt idx="14736">
                  <c:v>3.6130502223968506</c:v>
                </c:pt>
                <c:pt idx="14737">
                  <c:v>11.584050178527832</c:v>
                </c:pt>
                <c:pt idx="14738">
                  <c:v>15.47295093536377</c:v>
                </c:pt>
                <c:pt idx="14739">
                  <c:v>10.0489501953125</c:v>
                </c:pt>
                <c:pt idx="14740">
                  <c:v>3.1579501628875732</c:v>
                </c:pt>
                <c:pt idx="14741">
                  <c:v>9.9889507293701172</c:v>
                </c:pt>
                <c:pt idx="14742">
                  <c:v>15.847050666809082</c:v>
                </c:pt>
                <c:pt idx="14743">
                  <c:v>11.253000259399414</c:v>
                </c:pt>
                <c:pt idx="14744">
                  <c:v>3.3910501003265381</c:v>
                </c:pt>
                <c:pt idx="14745">
                  <c:v>8.4149999618530273</c:v>
                </c:pt>
                <c:pt idx="14746">
                  <c:v>15.646050453186035</c:v>
                </c:pt>
                <c:pt idx="14747">
                  <c:v>12.408000946044922</c:v>
                </c:pt>
                <c:pt idx="14748">
                  <c:v>4.4560503959655762</c:v>
                </c:pt>
                <c:pt idx="14749">
                  <c:v>6.8250002861022949</c:v>
                </c:pt>
                <c:pt idx="14750">
                  <c:v>14.938950538635254</c:v>
                </c:pt>
                <c:pt idx="14751">
                  <c:v>13.471050262451172</c:v>
                </c:pt>
                <c:pt idx="14752">
                  <c:v>5.9580001831054688</c:v>
                </c:pt>
                <c:pt idx="14753">
                  <c:v>5.2990503311157227</c:v>
                </c:pt>
                <c:pt idx="14754">
                  <c:v>13.696050643920898</c:v>
                </c:pt>
                <c:pt idx="14755">
                  <c:v>14.392951011657715</c:v>
                </c:pt>
                <c:pt idx="14756">
                  <c:v>7.7620501518249512</c:v>
                </c:pt>
                <c:pt idx="14757">
                  <c:v>3.9630002975463867</c:v>
                </c:pt>
                <c:pt idx="14758">
                  <c:v>12.219000816345215</c:v>
                </c:pt>
                <c:pt idx="14759">
                  <c:v>15.222001075744629</c:v>
                </c:pt>
                <c:pt idx="14760">
                  <c:v>9.418950080871582</c:v>
                </c:pt>
                <c:pt idx="14761">
                  <c:v>3.2899501323699951</c:v>
                </c:pt>
                <c:pt idx="14762">
                  <c:v>10.573050498962402</c:v>
                </c:pt>
                <c:pt idx="14763">
                  <c:v>15.808950424194336</c:v>
                </c:pt>
                <c:pt idx="14764">
                  <c:v>10.888950347900391</c:v>
                </c:pt>
                <c:pt idx="14765">
                  <c:v>3.2970001697540283</c:v>
                </c:pt>
                <c:pt idx="14766">
                  <c:v>8.9020500183105469</c:v>
                </c:pt>
                <c:pt idx="14767">
                  <c:v>15.676950454711914</c:v>
                </c:pt>
                <c:pt idx="14768">
                  <c:v>12.166050910949707</c:v>
                </c:pt>
                <c:pt idx="14769">
                  <c:v>4.2239999771118164</c:v>
                </c:pt>
                <c:pt idx="14770">
                  <c:v>7.1599502563476563</c:v>
                </c:pt>
                <c:pt idx="14771">
                  <c:v>15.102001190185547</c:v>
                </c:pt>
                <c:pt idx="14772">
                  <c:v>13.231950759887695</c:v>
                </c:pt>
                <c:pt idx="14773">
                  <c:v>5.6989502906799316</c:v>
                </c:pt>
                <c:pt idx="14774">
                  <c:v>5.4739503860473633</c:v>
                </c:pt>
                <c:pt idx="14775">
                  <c:v>13.953001022338867</c:v>
                </c:pt>
                <c:pt idx="14776">
                  <c:v>14.214000701904297</c:v>
                </c:pt>
                <c:pt idx="14777">
                  <c:v>7.6150503158569336</c:v>
                </c:pt>
                <c:pt idx="14778">
                  <c:v>4.0519499778747559</c:v>
                </c:pt>
                <c:pt idx="14779">
                  <c:v>12.396000862121582</c:v>
                </c:pt>
                <c:pt idx="14780">
                  <c:v>15.117000579833984</c:v>
                </c:pt>
                <c:pt idx="14781">
                  <c:v>9.4039506912231445</c:v>
                </c:pt>
                <c:pt idx="14782">
                  <c:v>3.3360002040863037</c:v>
                </c:pt>
                <c:pt idx="14783">
                  <c:v>10.705050468444824</c:v>
                </c:pt>
                <c:pt idx="14784">
                  <c:v>15.769950866699219</c:v>
                </c:pt>
                <c:pt idx="14785">
                  <c:v>10.839000701904297</c:v>
                </c:pt>
                <c:pt idx="14786">
                  <c:v>3.2659502029418945</c:v>
                </c:pt>
                <c:pt idx="14787">
                  <c:v>8.9830503463745117</c:v>
                </c:pt>
                <c:pt idx="14788">
                  <c:v>15.655050277709961</c:v>
                </c:pt>
                <c:pt idx="14789">
                  <c:v>12.144001007080078</c:v>
                </c:pt>
                <c:pt idx="14790">
                  <c:v>4.1189999580383301</c:v>
                </c:pt>
                <c:pt idx="14791">
                  <c:v>7.2940502166748047</c:v>
                </c:pt>
                <c:pt idx="14792">
                  <c:v>15.129000663757324</c:v>
                </c:pt>
                <c:pt idx="14793">
                  <c:v>13.168951034545898</c:v>
                </c:pt>
                <c:pt idx="14794">
                  <c:v>5.6539502143859863</c:v>
                </c:pt>
                <c:pt idx="14795">
                  <c:v>5.5720500946044922</c:v>
                </c:pt>
                <c:pt idx="14796">
                  <c:v>14.00100040435791</c:v>
                </c:pt>
                <c:pt idx="14797">
                  <c:v>14.191950798034668</c:v>
                </c:pt>
                <c:pt idx="14798">
                  <c:v>7.3999505043029785</c:v>
                </c:pt>
                <c:pt idx="14799">
                  <c:v>4.1350502967834473</c:v>
                </c:pt>
                <c:pt idx="14800">
                  <c:v>12.601950645446777</c:v>
                </c:pt>
                <c:pt idx="14801">
                  <c:v>14.971050262451172</c:v>
                </c:pt>
                <c:pt idx="14802">
                  <c:v>9.1339502334594727</c:v>
                </c:pt>
                <c:pt idx="14803">
                  <c:v>3.358950138092041</c:v>
                </c:pt>
                <c:pt idx="14804">
                  <c:v>10.947000503540039</c:v>
                </c:pt>
                <c:pt idx="14805">
                  <c:v>15.664950370788574</c:v>
                </c:pt>
                <c:pt idx="14806">
                  <c:v>10.657050132751465</c:v>
                </c:pt>
                <c:pt idx="14807">
                  <c:v>3.1270501613616943</c:v>
                </c:pt>
                <c:pt idx="14808">
                  <c:v>9.3210000991821289</c:v>
                </c:pt>
                <c:pt idx="14809">
                  <c:v>15.708001136779785</c:v>
                </c:pt>
                <c:pt idx="14810">
                  <c:v>11.917050361633301</c:v>
                </c:pt>
                <c:pt idx="14811">
                  <c:v>3.9030001163482666</c:v>
                </c:pt>
                <c:pt idx="14812">
                  <c:v>7.5820503234863281</c:v>
                </c:pt>
                <c:pt idx="14813">
                  <c:v>15.238950729370117</c:v>
                </c:pt>
                <c:pt idx="14814">
                  <c:v>12.979950904846191</c:v>
                </c:pt>
                <c:pt idx="14815">
                  <c:v>5.3779501914978027</c:v>
                </c:pt>
                <c:pt idx="14816">
                  <c:v>5.8860001564025879</c:v>
                </c:pt>
                <c:pt idx="14817">
                  <c:v>14.34795093536377</c:v>
                </c:pt>
                <c:pt idx="14818">
                  <c:v>13.969050407409668</c:v>
                </c:pt>
                <c:pt idx="14819">
                  <c:v>7.093050479888916</c:v>
                </c:pt>
                <c:pt idx="14820">
                  <c:v>4.4250001907348633</c:v>
                </c:pt>
                <c:pt idx="14821">
                  <c:v>12.849000930786133</c:v>
                </c:pt>
                <c:pt idx="14822">
                  <c:v>14.884050369262695</c:v>
                </c:pt>
                <c:pt idx="14823">
                  <c:v>8.8900508880615234</c:v>
                </c:pt>
                <c:pt idx="14824">
                  <c:v>3.4770002365112305</c:v>
                </c:pt>
                <c:pt idx="14825">
                  <c:v>11.1739501953125</c:v>
                </c:pt>
                <c:pt idx="14826">
                  <c:v>15.493050575256348</c:v>
                </c:pt>
                <c:pt idx="14827">
                  <c:v>10.48905086517334</c:v>
                </c:pt>
                <c:pt idx="14828">
                  <c:v>3.1180500984191895</c:v>
                </c:pt>
                <c:pt idx="14829">
                  <c:v>9.4020004272460938</c:v>
                </c:pt>
                <c:pt idx="14830">
                  <c:v>15.720001220703125</c:v>
                </c:pt>
                <c:pt idx="14831">
                  <c:v>11.851950645446777</c:v>
                </c:pt>
                <c:pt idx="14832">
                  <c:v>3.8380501270294189</c:v>
                </c:pt>
                <c:pt idx="14833">
                  <c:v>7.6920003890991211</c:v>
                </c:pt>
                <c:pt idx="14834">
                  <c:v>15.307950973510742</c:v>
                </c:pt>
                <c:pt idx="14835">
                  <c:v>12.904050827026367</c:v>
                </c:pt>
                <c:pt idx="14836">
                  <c:v>5.2969503402709961</c:v>
                </c:pt>
                <c:pt idx="14837">
                  <c:v>5.8690505027770996</c:v>
                </c:pt>
                <c:pt idx="14838">
                  <c:v>14.305050849914551</c:v>
                </c:pt>
                <c:pt idx="14839">
                  <c:v>13.972050666809082</c:v>
                </c:pt>
                <c:pt idx="14840">
                  <c:v>7.0309505462646484</c:v>
                </c:pt>
                <c:pt idx="14841">
                  <c:v>4.3969502449035645</c:v>
                </c:pt>
                <c:pt idx="14842">
                  <c:v>12.834000587463379</c:v>
                </c:pt>
                <c:pt idx="14843">
                  <c:v>14.923050880432129</c:v>
                </c:pt>
                <c:pt idx="14844">
                  <c:v>8.8510503768920898</c:v>
                </c:pt>
                <c:pt idx="14845">
                  <c:v>3.4620001316070557</c:v>
                </c:pt>
                <c:pt idx="14846">
                  <c:v>11.230050086975098</c:v>
                </c:pt>
                <c:pt idx="14847">
                  <c:v>15.514050483703613</c:v>
                </c:pt>
                <c:pt idx="14848">
                  <c:v>10.492050170898438</c:v>
                </c:pt>
                <c:pt idx="14849">
                  <c:v>3.1129500865936279</c:v>
                </c:pt>
                <c:pt idx="14850">
                  <c:v>9.5509500503540039</c:v>
                </c:pt>
                <c:pt idx="14851">
                  <c:v>15.679050445556641</c:v>
                </c:pt>
                <c:pt idx="14852">
                  <c:v>11.811000823974609</c:v>
                </c:pt>
                <c:pt idx="14853">
                  <c:v>3.7639501094818115</c:v>
                </c:pt>
                <c:pt idx="14854">
                  <c:v>7.8169503211975098</c:v>
                </c:pt>
                <c:pt idx="14855">
                  <c:v>15.313050270080566</c:v>
                </c:pt>
                <c:pt idx="14856">
                  <c:v>12.832050323486328</c:v>
                </c:pt>
                <c:pt idx="14857">
                  <c:v>5.1919503211975098</c:v>
                </c:pt>
                <c:pt idx="14858">
                  <c:v>6.025050163269043</c:v>
                </c:pt>
                <c:pt idx="14859">
                  <c:v>14.451000213623047</c:v>
                </c:pt>
                <c:pt idx="14860">
                  <c:v>13.849950790405273</c:v>
                </c:pt>
                <c:pt idx="14861">
                  <c:v>6.9109501838684082</c:v>
                </c:pt>
                <c:pt idx="14862">
                  <c:v>4.5640501976013184</c:v>
                </c:pt>
                <c:pt idx="14863">
                  <c:v>12.997050285339355</c:v>
                </c:pt>
                <c:pt idx="14864">
                  <c:v>14.844000816345215</c:v>
                </c:pt>
                <c:pt idx="14865">
                  <c:v>8.7030000686645508</c:v>
                </c:pt>
                <c:pt idx="14866">
                  <c:v>3.5680501461029053</c:v>
                </c:pt>
                <c:pt idx="14867">
                  <c:v>11.491050720214844</c:v>
                </c:pt>
                <c:pt idx="14868">
                  <c:v>15.418050765991211</c:v>
                </c:pt>
                <c:pt idx="14869">
                  <c:v>10.282950401306152</c:v>
                </c:pt>
                <c:pt idx="14870">
                  <c:v>3.1459500789642334</c:v>
                </c:pt>
                <c:pt idx="14871">
                  <c:v>9.8140506744384766</c:v>
                </c:pt>
                <c:pt idx="14872">
                  <c:v>15.700950622558594</c:v>
                </c:pt>
                <c:pt idx="14873">
                  <c:v>11.536050796508789</c:v>
                </c:pt>
                <c:pt idx="14874">
                  <c:v>3.6210002899169922</c:v>
                </c:pt>
                <c:pt idx="14875">
                  <c:v>8.0779504776000977</c:v>
                </c:pt>
                <c:pt idx="14876">
                  <c:v>15.457050323486328</c:v>
                </c:pt>
                <c:pt idx="14877">
                  <c:v>12.681000709533691</c:v>
                </c:pt>
                <c:pt idx="14878">
                  <c:v>4.8949503898620605</c:v>
                </c:pt>
                <c:pt idx="14879">
                  <c:v>6.334050178527832</c:v>
                </c:pt>
                <c:pt idx="14880">
                  <c:v>14.697000503540039</c:v>
                </c:pt>
                <c:pt idx="14881">
                  <c:v>13.651050567626953</c:v>
                </c:pt>
                <c:pt idx="14882">
                  <c:v>6.4009504318237305</c:v>
                </c:pt>
                <c:pt idx="14883">
                  <c:v>4.8780002593994141</c:v>
                </c:pt>
                <c:pt idx="14884">
                  <c:v>13.378050804138184</c:v>
                </c:pt>
                <c:pt idx="14885">
                  <c:v>14.544000625610352</c:v>
                </c:pt>
                <c:pt idx="14886">
                  <c:v>8.2410001754760742</c:v>
                </c:pt>
                <c:pt idx="14887">
                  <c:v>3.6640501022338867</c:v>
                </c:pt>
                <c:pt idx="14888">
                  <c:v>11.914050102233887</c:v>
                </c:pt>
                <c:pt idx="14889">
                  <c:v>15.303000450134277</c:v>
                </c:pt>
                <c:pt idx="14890">
                  <c:v>9.88800048828125</c:v>
                </c:pt>
                <c:pt idx="14891">
                  <c:v>3.2010002136230469</c:v>
                </c:pt>
                <c:pt idx="14892">
                  <c:v>10.360050201416016</c:v>
                </c:pt>
                <c:pt idx="14893">
                  <c:v>15.814050674438477</c:v>
                </c:pt>
                <c:pt idx="14894">
                  <c:v>11.184000968933105</c:v>
                </c:pt>
                <c:pt idx="14895">
                  <c:v>3.2880001068115234</c:v>
                </c:pt>
                <c:pt idx="14896">
                  <c:v>8.7460508346557617</c:v>
                </c:pt>
                <c:pt idx="14897">
                  <c:v>15.636000633239746</c:v>
                </c:pt>
                <c:pt idx="14898">
                  <c:v>12.283050537109375</c:v>
                </c:pt>
                <c:pt idx="14899">
                  <c:v>4.2340502738952637</c:v>
                </c:pt>
                <c:pt idx="14900">
                  <c:v>7.0980005264282227</c:v>
                </c:pt>
                <c:pt idx="14901">
                  <c:v>15.094950675964355</c:v>
                </c:pt>
                <c:pt idx="14902">
                  <c:v>13.270051002502441</c:v>
                </c:pt>
                <c:pt idx="14903">
                  <c:v>5.754000186920166</c:v>
                </c:pt>
                <c:pt idx="14904">
                  <c:v>5.5099501609802246</c:v>
                </c:pt>
                <c:pt idx="14905">
                  <c:v>14.095951080322266</c:v>
                </c:pt>
                <c:pt idx="14906">
                  <c:v>14.202000617980957</c:v>
                </c:pt>
                <c:pt idx="14907">
                  <c:v>7.3950004577636719</c:v>
                </c:pt>
                <c:pt idx="14908">
                  <c:v>4.1160001754760742</c:v>
                </c:pt>
                <c:pt idx="14909">
                  <c:v>12.580050468444824</c:v>
                </c:pt>
                <c:pt idx="14910">
                  <c:v>15.052050590515137</c:v>
                </c:pt>
                <c:pt idx="14911">
                  <c:v>9.1579504013061523</c:v>
                </c:pt>
                <c:pt idx="14912">
                  <c:v>3.3640501499176025</c:v>
                </c:pt>
                <c:pt idx="14913">
                  <c:v>11.011950492858887</c:v>
                </c:pt>
                <c:pt idx="14914">
                  <c:v>15.63900089263916</c:v>
                </c:pt>
                <c:pt idx="14915">
                  <c:v>10.686000823974609</c:v>
                </c:pt>
                <c:pt idx="14916">
                  <c:v>3.1630501747131348</c:v>
                </c:pt>
                <c:pt idx="14917">
                  <c:v>9.3300008773803711</c:v>
                </c:pt>
                <c:pt idx="14918">
                  <c:v>15.706050872802734</c:v>
                </c:pt>
                <c:pt idx="14919">
                  <c:v>11.929050445556641</c:v>
                </c:pt>
                <c:pt idx="14920">
                  <c:v>3.89805006980896</c:v>
                </c:pt>
                <c:pt idx="14921">
                  <c:v>7.681950569152832</c:v>
                </c:pt>
                <c:pt idx="14922">
                  <c:v>15.235950469970703</c:v>
                </c:pt>
                <c:pt idx="14923">
                  <c:v>12.919950485229492</c:v>
                </c:pt>
                <c:pt idx="14924">
                  <c:v>5.2420501708984375</c:v>
                </c:pt>
                <c:pt idx="14925">
                  <c:v>5.8309502601623535</c:v>
                </c:pt>
                <c:pt idx="14926">
                  <c:v>14.389050483703613</c:v>
                </c:pt>
                <c:pt idx="14927">
                  <c:v>13.950000762939453</c:v>
                </c:pt>
                <c:pt idx="14928">
                  <c:v>6.9540004730224609</c:v>
                </c:pt>
                <c:pt idx="14929">
                  <c:v>4.4950504302978516</c:v>
                </c:pt>
                <c:pt idx="14930">
                  <c:v>12.910950660705566</c:v>
                </c:pt>
                <c:pt idx="14931">
                  <c:v>14.793001174926758</c:v>
                </c:pt>
                <c:pt idx="14932">
                  <c:v>8.7580499649047852</c:v>
                </c:pt>
                <c:pt idx="14933">
                  <c:v>3.4890000820159912</c:v>
                </c:pt>
                <c:pt idx="14934">
                  <c:v>11.407050132751465</c:v>
                </c:pt>
                <c:pt idx="14935">
                  <c:v>15.459000587463379</c:v>
                </c:pt>
                <c:pt idx="14936">
                  <c:v>10.417950630187988</c:v>
                </c:pt>
                <c:pt idx="14937">
                  <c:v>3.1609501838684082</c:v>
                </c:pt>
                <c:pt idx="14938">
                  <c:v>9.6679506301879883</c:v>
                </c:pt>
                <c:pt idx="14939">
                  <c:v>15.718050956726074</c:v>
                </c:pt>
                <c:pt idx="14940">
                  <c:v>11.644050598144531</c:v>
                </c:pt>
                <c:pt idx="14941">
                  <c:v>3.6679501533508301</c:v>
                </c:pt>
                <c:pt idx="14942">
                  <c:v>7.953000545501709</c:v>
                </c:pt>
                <c:pt idx="14943">
                  <c:v>15.370050430297852</c:v>
                </c:pt>
                <c:pt idx="14944">
                  <c:v>12.706950187683105</c:v>
                </c:pt>
                <c:pt idx="14945">
                  <c:v>5.0599503517150879</c:v>
                </c:pt>
                <c:pt idx="14946">
                  <c:v>6.1900501251220703</c:v>
                </c:pt>
                <c:pt idx="14947">
                  <c:v>14.547000885009766</c:v>
                </c:pt>
                <c:pt idx="14948">
                  <c:v>13.809000968933105</c:v>
                </c:pt>
                <c:pt idx="14949">
                  <c:v>6.7530002593994141</c:v>
                </c:pt>
                <c:pt idx="14950">
                  <c:v>4.6549501419067383</c:v>
                </c:pt>
                <c:pt idx="14951">
                  <c:v>13.063950538635254</c:v>
                </c:pt>
                <c:pt idx="14952">
                  <c:v>14.676000595092773</c:v>
                </c:pt>
                <c:pt idx="14953">
                  <c:v>8.6359500885009766</c:v>
                </c:pt>
                <c:pt idx="14954">
                  <c:v>3.5650501251220703</c:v>
                </c:pt>
                <c:pt idx="14955">
                  <c:v>11.538000106811523</c:v>
                </c:pt>
                <c:pt idx="14956">
                  <c:v>15.47295093536377</c:v>
                </c:pt>
                <c:pt idx="14957">
                  <c:v>10.317000389099121</c:v>
                </c:pt>
                <c:pt idx="14958">
                  <c:v>3.1459500789642334</c:v>
                </c:pt>
                <c:pt idx="14959">
                  <c:v>9.7300500869750977</c:v>
                </c:pt>
                <c:pt idx="14960">
                  <c:v>15.72705078125</c:v>
                </c:pt>
                <c:pt idx="14961">
                  <c:v>11.69895076751709</c:v>
                </c:pt>
                <c:pt idx="14962">
                  <c:v>3.7570502758026123</c:v>
                </c:pt>
                <c:pt idx="14963">
                  <c:v>7.9240503311157227</c:v>
                </c:pt>
                <c:pt idx="14964">
                  <c:v>15.367950439453125</c:v>
                </c:pt>
                <c:pt idx="14965">
                  <c:v>12.802950859069824</c:v>
                </c:pt>
                <c:pt idx="14966">
                  <c:v>5.3620500564575195</c:v>
                </c:pt>
                <c:pt idx="14967">
                  <c:v>5.8810501098632813</c:v>
                </c:pt>
                <c:pt idx="14968">
                  <c:v>14.161050796508789</c:v>
                </c:pt>
                <c:pt idx="14969">
                  <c:v>13.893000602722168</c:v>
                </c:pt>
                <c:pt idx="14970">
                  <c:v>7.3780503273010254</c:v>
                </c:pt>
                <c:pt idx="14971">
                  <c:v>4.1880002021789551</c:v>
                </c:pt>
                <c:pt idx="14972">
                  <c:v>12.504000663757324</c:v>
                </c:pt>
                <c:pt idx="14973">
                  <c:v>14.962950706481934</c:v>
                </c:pt>
                <c:pt idx="14974">
                  <c:v>9.4840507507324219</c:v>
                </c:pt>
                <c:pt idx="14975">
                  <c:v>3.3690001964569092</c:v>
                </c:pt>
                <c:pt idx="14976">
                  <c:v>10.408050537109375</c:v>
                </c:pt>
                <c:pt idx="14977">
                  <c:v>15.571950912475586</c:v>
                </c:pt>
                <c:pt idx="14978">
                  <c:v>11.269950866699219</c:v>
                </c:pt>
                <c:pt idx="14979">
                  <c:v>3.7549502849578857</c:v>
                </c:pt>
                <c:pt idx="14980">
                  <c:v>8.1949501037597656</c:v>
                </c:pt>
                <c:pt idx="14981">
                  <c:v>15.274950981140137</c:v>
                </c:pt>
                <c:pt idx="14982">
                  <c:v>12.621000289916992</c:v>
                </c:pt>
                <c:pt idx="14983">
                  <c:v>5.6059503555297852</c:v>
                </c:pt>
                <c:pt idx="14984">
                  <c:v>5.7310504913330078</c:v>
                </c:pt>
                <c:pt idx="14985">
                  <c:v>13.783050537109375</c:v>
                </c:pt>
                <c:pt idx="14986">
                  <c:v>14.08905029296875</c:v>
                </c:pt>
                <c:pt idx="14987">
                  <c:v>8.1540002822875977</c:v>
                </c:pt>
                <c:pt idx="14988">
                  <c:v>3.8860502243041992</c:v>
                </c:pt>
                <c:pt idx="14989">
                  <c:v>11.731950759887695</c:v>
                </c:pt>
                <c:pt idx="14990">
                  <c:v>15.286951065063477</c:v>
                </c:pt>
                <c:pt idx="14991">
                  <c:v>10.36500072479248</c:v>
                </c:pt>
                <c:pt idx="14992">
                  <c:v>3.4099502563476563</c:v>
                </c:pt>
                <c:pt idx="14993">
                  <c:v>9.35205078125</c:v>
                </c:pt>
                <c:pt idx="14994">
                  <c:v>15.414000511169434</c:v>
                </c:pt>
                <c:pt idx="14995">
                  <c:v>12.096000671386719</c:v>
                </c:pt>
                <c:pt idx="14996">
                  <c:v>5.047950267791748</c:v>
                </c:pt>
                <c:pt idx="14997">
                  <c:v>6.6070504188537598</c:v>
                </c:pt>
                <c:pt idx="14998">
                  <c:v>14.130001068115234</c:v>
                </c:pt>
                <c:pt idx="14999">
                  <c:v>13.762950897216797</c:v>
                </c:pt>
                <c:pt idx="15000">
                  <c:v>7.6510505676269531</c:v>
                </c:pt>
                <c:pt idx="15001">
                  <c:v>4.2480001449584961</c:v>
                </c:pt>
                <c:pt idx="15002">
                  <c:v>11.875950813293457</c:v>
                </c:pt>
                <c:pt idx="15003">
                  <c:v>15.184050559997559</c:v>
                </c:pt>
                <c:pt idx="15004">
                  <c:v>10.240050315856934</c:v>
                </c:pt>
                <c:pt idx="15005">
                  <c:v>3.4120502471923828</c:v>
                </c:pt>
                <c:pt idx="15006">
                  <c:v>9.4549503326416016</c:v>
                </c:pt>
                <c:pt idx="15007">
                  <c:v>15.291000366210938</c:v>
                </c:pt>
                <c:pt idx="15008">
                  <c:v>12.085050582885742</c:v>
                </c:pt>
                <c:pt idx="15009">
                  <c:v>5.2519502639770508</c:v>
                </c:pt>
                <c:pt idx="15010">
                  <c:v>6.2959504127502441</c:v>
                </c:pt>
                <c:pt idx="15011">
                  <c:v>13.675050735473633</c:v>
                </c:pt>
                <c:pt idx="15012">
                  <c:v>14.070000648498535</c:v>
                </c:pt>
                <c:pt idx="15013">
                  <c:v>8.3100004196166992</c:v>
                </c:pt>
                <c:pt idx="15014">
                  <c:v>3.9079501628875732</c:v>
                </c:pt>
                <c:pt idx="15015">
                  <c:v>11.272950172424316</c:v>
                </c:pt>
                <c:pt idx="15016">
                  <c:v>15.33495044708252</c:v>
                </c:pt>
                <c:pt idx="15017">
                  <c:v>10.875000953674316</c:v>
                </c:pt>
                <c:pt idx="15018">
                  <c:v>4.0060501098632813</c:v>
                </c:pt>
                <c:pt idx="15019">
                  <c:v>8.0779504776000977</c:v>
                </c:pt>
                <c:pt idx="15020">
                  <c:v>14.623050689697266</c:v>
                </c:pt>
                <c:pt idx="15021">
                  <c:v>13.105051040649414</c:v>
                </c:pt>
                <c:pt idx="15022">
                  <c:v>6.8590502738952637</c:v>
                </c:pt>
                <c:pt idx="15023">
                  <c:v>4.9230003356933594</c:v>
                </c:pt>
                <c:pt idx="15024">
                  <c:v>12.204000473022461</c:v>
                </c:pt>
                <c:pt idx="15025">
                  <c:v>15.013950347900391</c:v>
                </c:pt>
                <c:pt idx="15026">
                  <c:v>10.012950897216797</c:v>
                </c:pt>
                <c:pt idx="15027">
                  <c:v>3.649050235748291</c:v>
                </c:pt>
                <c:pt idx="15028">
                  <c:v>9.4069499969482422</c:v>
                </c:pt>
                <c:pt idx="15029">
                  <c:v>14.911050796508789</c:v>
                </c:pt>
                <c:pt idx="15030">
                  <c:v>12.456000328063965</c:v>
                </c:pt>
                <c:pt idx="15031">
                  <c:v>6.0900001525878906</c:v>
                </c:pt>
                <c:pt idx="15032">
                  <c:v>5.5870504379272461</c:v>
                </c:pt>
                <c:pt idx="15033">
                  <c:v>12.802950859069824</c:v>
                </c:pt>
                <c:pt idx="15034">
                  <c:v>14.620950698852539</c:v>
                </c:pt>
                <c:pt idx="15035">
                  <c:v>9.3490505218505859</c:v>
                </c:pt>
                <c:pt idx="15036">
                  <c:v>3.690000057220459</c:v>
                </c:pt>
                <c:pt idx="15037">
                  <c:v>9.9550504684448242</c:v>
                </c:pt>
                <c:pt idx="15038">
                  <c:v>15.04995059967041</c:v>
                </c:pt>
                <c:pt idx="15039">
                  <c:v>11.96505069732666</c:v>
                </c:pt>
                <c:pt idx="15040">
                  <c:v>5.6800503730773926</c:v>
                </c:pt>
                <c:pt idx="15041">
                  <c:v>6.1039505004882813</c:v>
                </c:pt>
                <c:pt idx="15042">
                  <c:v>13.075950622558594</c:v>
                </c:pt>
                <c:pt idx="15043">
                  <c:v>14.464950561523438</c:v>
                </c:pt>
                <c:pt idx="15044">
                  <c:v>8.9329500198364258</c:v>
                </c:pt>
                <c:pt idx="15045">
                  <c:v>3.7210502624511719</c:v>
                </c:pt>
                <c:pt idx="15046">
                  <c:v>10.297950744628906</c:v>
                </c:pt>
                <c:pt idx="15047">
                  <c:v>15.190950393676758</c:v>
                </c:pt>
                <c:pt idx="15048">
                  <c:v>11.734951019287109</c:v>
                </c:pt>
                <c:pt idx="15049">
                  <c:v>5.319000244140625</c:v>
                </c:pt>
                <c:pt idx="15050">
                  <c:v>6.5569500923156738</c:v>
                </c:pt>
                <c:pt idx="15051">
                  <c:v>13.22700023651123</c:v>
                </c:pt>
                <c:pt idx="15052">
                  <c:v>14.28795051574707</c:v>
                </c:pt>
                <c:pt idx="15053">
                  <c:v>8.5780506134033203</c:v>
                </c:pt>
                <c:pt idx="15054">
                  <c:v>3.8430001735687256</c:v>
                </c:pt>
                <c:pt idx="15055">
                  <c:v>10.615950584411621</c:v>
                </c:pt>
                <c:pt idx="15056">
                  <c:v>15.258000373840332</c:v>
                </c:pt>
                <c:pt idx="15057">
                  <c:v>11.5260009765625</c:v>
                </c:pt>
                <c:pt idx="15058">
                  <c:v>4.9159502983093262</c:v>
                </c:pt>
                <c:pt idx="15059">
                  <c:v>7.0290002822875977</c:v>
                </c:pt>
                <c:pt idx="15060">
                  <c:v>13.53795051574707</c:v>
                </c:pt>
                <c:pt idx="15061">
                  <c:v>14.059950828552246</c:v>
                </c:pt>
                <c:pt idx="15062">
                  <c:v>8.2549505233764648</c:v>
                </c:pt>
                <c:pt idx="15063">
                  <c:v>4.0110001564025879</c:v>
                </c:pt>
                <c:pt idx="15064">
                  <c:v>10.987950325012207</c:v>
                </c:pt>
                <c:pt idx="15065">
                  <c:v>15.210000991821289</c:v>
                </c:pt>
                <c:pt idx="15066">
                  <c:v>11.224950790405273</c:v>
                </c:pt>
                <c:pt idx="15067">
                  <c:v>4.4440503120422363</c:v>
                </c:pt>
                <c:pt idx="15068">
                  <c:v>7.6510505676269531</c:v>
                </c:pt>
                <c:pt idx="15069">
                  <c:v>13.972050666809082</c:v>
                </c:pt>
                <c:pt idx="15070">
                  <c:v>13.639050483703613</c:v>
                </c:pt>
                <c:pt idx="15071">
                  <c:v>7.6630501747131348</c:v>
                </c:pt>
                <c:pt idx="15072">
                  <c:v>4.2139501571655273</c:v>
                </c:pt>
                <c:pt idx="15073">
                  <c:v>11.521950721740723</c:v>
                </c:pt>
                <c:pt idx="15074">
                  <c:v>15.220050811767578</c:v>
                </c:pt>
                <c:pt idx="15075">
                  <c:v>10.722000122070313</c:v>
                </c:pt>
                <c:pt idx="15076">
                  <c:v>4.0129504203796387</c:v>
                </c:pt>
                <c:pt idx="15077">
                  <c:v>8.3100004196166992</c:v>
                </c:pt>
                <c:pt idx="15078">
                  <c:v>14.436000823974609</c:v>
                </c:pt>
                <c:pt idx="15079">
                  <c:v>13.213050842285156</c:v>
                </c:pt>
                <c:pt idx="15080">
                  <c:v>6.9780001640319824</c:v>
                </c:pt>
                <c:pt idx="15081">
                  <c:v>4.8439502716064453</c:v>
                </c:pt>
                <c:pt idx="15082">
                  <c:v>11.998050689697266</c:v>
                </c:pt>
                <c:pt idx="15083">
                  <c:v>15.246000289916992</c:v>
                </c:pt>
                <c:pt idx="15084">
                  <c:v>10.129950523376465</c:v>
                </c:pt>
                <c:pt idx="15085">
                  <c:v>3.7069501876831055</c:v>
                </c:pt>
                <c:pt idx="15086">
                  <c:v>9.0979499816894531</c:v>
                </c:pt>
                <c:pt idx="15087">
                  <c:v>14.680951118469238</c:v>
                </c:pt>
                <c:pt idx="15088">
                  <c:v>12.733950614929199</c:v>
                </c:pt>
                <c:pt idx="15089">
                  <c:v>6.2329502105712891</c:v>
                </c:pt>
                <c:pt idx="15090">
                  <c:v>5.3659501075744629</c:v>
                </c:pt>
                <c:pt idx="15091">
                  <c:v>12.552000999450684</c:v>
                </c:pt>
                <c:pt idx="15092">
                  <c:v>14.841000556945801</c:v>
                </c:pt>
                <c:pt idx="15093">
                  <c:v>9.5269508361816406</c:v>
                </c:pt>
                <c:pt idx="15094">
                  <c:v>3.5370001792907715</c:v>
                </c:pt>
                <c:pt idx="15095">
                  <c:v>9.8479509353637695</c:v>
                </c:pt>
                <c:pt idx="15096">
                  <c:v>15.06195068359375</c:v>
                </c:pt>
                <c:pt idx="15097">
                  <c:v>12.079950332641602</c:v>
                </c:pt>
                <c:pt idx="15098">
                  <c:v>5.4139504432678223</c:v>
                </c:pt>
                <c:pt idx="15099">
                  <c:v>6.2020502090454102</c:v>
                </c:pt>
                <c:pt idx="15100">
                  <c:v>13.231950759887695</c:v>
                </c:pt>
                <c:pt idx="15101">
                  <c:v>14.443950653076172</c:v>
                </c:pt>
                <c:pt idx="15102">
                  <c:v>8.6760005950927734</c:v>
                </c:pt>
                <c:pt idx="15103">
                  <c:v>3.6970500946044922</c:v>
                </c:pt>
                <c:pt idx="15104">
                  <c:v>10.642950057983398</c:v>
                </c:pt>
                <c:pt idx="15105">
                  <c:v>15.270000457763672</c:v>
                </c:pt>
                <c:pt idx="15106">
                  <c:v>11.494950294494629</c:v>
                </c:pt>
                <c:pt idx="15107">
                  <c:v>4.5349502563476563</c:v>
                </c:pt>
                <c:pt idx="15108">
                  <c:v>7.363950252532959</c:v>
                </c:pt>
                <c:pt idx="15109">
                  <c:v>13.933051109313965</c:v>
                </c:pt>
                <c:pt idx="15110">
                  <c:v>13.801950454711914</c:v>
                </c:pt>
                <c:pt idx="15111">
                  <c:v>7.71405029296875</c:v>
                </c:pt>
                <c:pt idx="15112">
                  <c:v>4.1620502471923828</c:v>
                </c:pt>
                <c:pt idx="15113">
                  <c:v>11.512050628662109</c:v>
                </c:pt>
                <c:pt idx="15114">
                  <c:v>15.313050270080566</c:v>
                </c:pt>
                <c:pt idx="15115">
                  <c:v>10.717050552368164</c:v>
                </c:pt>
                <c:pt idx="15116">
                  <c:v>3.8890502452850342</c:v>
                </c:pt>
                <c:pt idx="15117">
                  <c:v>8.5450506210327148</c:v>
                </c:pt>
                <c:pt idx="15118">
                  <c:v>14.595000267028809</c:v>
                </c:pt>
                <c:pt idx="15119">
                  <c:v>13.171950340270996</c:v>
                </c:pt>
                <c:pt idx="15120">
                  <c:v>6.5449504852294922</c:v>
                </c:pt>
                <c:pt idx="15121">
                  <c:v>5.0719504356384277</c:v>
                </c:pt>
                <c:pt idx="15122">
                  <c:v>12.316950798034668</c:v>
                </c:pt>
                <c:pt idx="15123">
                  <c:v>15.021000862121582</c:v>
                </c:pt>
                <c:pt idx="15124">
                  <c:v>9.7590007781982422</c:v>
                </c:pt>
                <c:pt idx="15125">
                  <c:v>3.44100022315979</c:v>
                </c:pt>
                <c:pt idx="15126">
                  <c:v>9.7110004425048828</c:v>
                </c:pt>
                <c:pt idx="15127">
                  <c:v>15.11400032043457</c:v>
                </c:pt>
                <c:pt idx="15128">
                  <c:v>12.207000732421875</c:v>
                </c:pt>
                <c:pt idx="15129">
                  <c:v>5.3899502754211426</c:v>
                </c:pt>
                <c:pt idx="15130">
                  <c:v>6.1500000953674316</c:v>
                </c:pt>
                <c:pt idx="15131">
                  <c:v>13.237051010131836</c:v>
                </c:pt>
                <c:pt idx="15132">
                  <c:v>14.467950820922852</c:v>
                </c:pt>
                <c:pt idx="15133">
                  <c:v>8.5690507888793945</c:v>
                </c:pt>
                <c:pt idx="15134">
                  <c:v>3.7140002250671387</c:v>
                </c:pt>
                <c:pt idx="15135">
                  <c:v>10.810050964355469</c:v>
                </c:pt>
                <c:pt idx="15136">
                  <c:v>15.337050437927246</c:v>
                </c:pt>
                <c:pt idx="15137">
                  <c:v>11.35200023651123</c:v>
                </c:pt>
                <c:pt idx="15138">
                  <c:v>4.2139501571655273</c:v>
                </c:pt>
                <c:pt idx="15139">
                  <c:v>7.6230001449584961</c:v>
                </c:pt>
                <c:pt idx="15140">
                  <c:v>14.154000282287598</c:v>
                </c:pt>
                <c:pt idx="15141">
                  <c:v>13.609951019287109</c:v>
                </c:pt>
                <c:pt idx="15142">
                  <c:v>7.2559504508972168</c:v>
                </c:pt>
                <c:pt idx="15143">
                  <c:v>4.4899501800537109</c:v>
                </c:pt>
                <c:pt idx="15144">
                  <c:v>11.827950477600098</c:v>
                </c:pt>
                <c:pt idx="15145">
                  <c:v>15.306000709533691</c:v>
                </c:pt>
                <c:pt idx="15146">
                  <c:v>10.240050315856934</c:v>
                </c:pt>
                <c:pt idx="15147">
                  <c:v>3.5560500621795654</c:v>
                </c:pt>
                <c:pt idx="15148">
                  <c:v>9.1870508193969727</c:v>
                </c:pt>
                <c:pt idx="15149">
                  <c:v>14.853000640869141</c:v>
                </c:pt>
                <c:pt idx="15150">
                  <c:v>12.753000259399414</c:v>
                </c:pt>
                <c:pt idx="15151">
                  <c:v>5.8980002403259277</c:v>
                </c:pt>
                <c:pt idx="15152">
                  <c:v>5.6080503463745117</c:v>
                </c:pt>
                <c:pt idx="15153">
                  <c:v>12.967950820922852</c:v>
                </c:pt>
                <c:pt idx="15154">
                  <c:v>14.773950576782227</c:v>
                </c:pt>
                <c:pt idx="15155">
                  <c:v>9.0859508514404297</c:v>
                </c:pt>
                <c:pt idx="15156">
                  <c:v>3.4789502620697021</c:v>
                </c:pt>
                <c:pt idx="15157">
                  <c:v>10.37700080871582</c:v>
                </c:pt>
                <c:pt idx="15158">
                  <c:v>15.399001121520996</c:v>
                </c:pt>
                <c:pt idx="15159">
                  <c:v>11.731950759887695</c:v>
                </c:pt>
                <c:pt idx="15160">
                  <c:v>4.4989500045776367</c:v>
                </c:pt>
                <c:pt idx="15161">
                  <c:v>7.2079501152038574</c:v>
                </c:pt>
                <c:pt idx="15162">
                  <c:v>13.88805103302002</c:v>
                </c:pt>
                <c:pt idx="15163">
                  <c:v>13.894950866699219</c:v>
                </c:pt>
                <c:pt idx="15164">
                  <c:v>7.5820503234863281</c:v>
                </c:pt>
                <c:pt idx="15165">
                  <c:v>4.1380500793457031</c:v>
                </c:pt>
                <c:pt idx="15166">
                  <c:v>11.596050262451172</c:v>
                </c:pt>
                <c:pt idx="15167">
                  <c:v>15.394050598144531</c:v>
                </c:pt>
                <c:pt idx="15168">
                  <c:v>10.554000854492188</c:v>
                </c:pt>
                <c:pt idx="15169">
                  <c:v>3.5869500637054443</c:v>
                </c:pt>
                <c:pt idx="15170">
                  <c:v>8.9209508895874023</c:v>
                </c:pt>
                <c:pt idx="15171">
                  <c:v>14.808000564575195</c:v>
                </c:pt>
                <c:pt idx="15172">
                  <c:v>12.95205020904541</c:v>
                </c:pt>
                <c:pt idx="15173">
                  <c:v>5.9580001831054688</c:v>
                </c:pt>
                <c:pt idx="15174">
                  <c:v>5.4739503860473633</c:v>
                </c:pt>
                <c:pt idx="15175">
                  <c:v>12.853050231933594</c:v>
                </c:pt>
                <c:pt idx="15176">
                  <c:v>14.692950248718262</c:v>
                </c:pt>
                <c:pt idx="15177">
                  <c:v>9.0960006713867188</c:v>
                </c:pt>
                <c:pt idx="15178">
                  <c:v>3.4890000820159912</c:v>
                </c:pt>
                <c:pt idx="15179">
                  <c:v>10.33905029296875</c:v>
                </c:pt>
                <c:pt idx="15180">
                  <c:v>15.373050689697266</c:v>
                </c:pt>
                <c:pt idx="15181">
                  <c:v>11.728050231933594</c:v>
                </c:pt>
                <c:pt idx="15182">
                  <c:v>4.320000171661377</c:v>
                </c:pt>
                <c:pt idx="15183">
                  <c:v>7.2510004043579102</c:v>
                </c:pt>
                <c:pt idx="15184">
                  <c:v>14.026950836181641</c:v>
                </c:pt>
                <c:pt idx="15185">
                  <c:v>13.84005069732666</c:v>
                </c:pt>
                <c:pt idx="15186">
                  <c:v>7.3780503273010254</c:v>
                </c:pt>
                <c:pt idx="15187">
                  <c:v>4.3080000877380371</c:v>
                </c:pt>
                <c:pt idx="15188">
                  <c:v>11.821050643920898</c:v>
                </c:pt>
                <c:pt idx="15189">
                  <c:v>15.358950614929199</c:v>
                </c:pt>
                <c:pt idx="15190">
                  <c:v>10.312050819396973</c:v>
                </c:pt>
                <c:pt idx="15191">
                  <c:v>3.4390501976013184</c:v>
                </c:pt>
                <c:pt idx="15192">
                  <c:v>9.1840505599975586</c:v>
                </c:pt>
                <c:pt idx="15193">
                  <c:v>14.985000610351563</c:v>
                </c:pt>
                <c:pt idx="15194">
                  <c:v>12.645000457763672</c:v>
                </c:pt>
                <c:pt idx="15195">
                  <c:v>5.584050178527832</c:v>
                </c:pt>
                <c:pt idx="15196">
                  <c:v>5.8690505027770996</c:v>
                </c:pt>
                <c:pt idx="15197">
                  <c:v>13.156950950622559</c:v>
                </c:pt>
                <c:pt idx="15198">
                  <c:v>14.62605094909668</c:v>
                </c:pt>
                <c:pt idx="15199">
                  <c:v>8.5969505310058594</c:v>
                </c:pt>
                <c:pt idx="15200">
                  <c:v>3.5800502300262451</c:v>
                </c:pt>
                <c:pt idx="15201">
                  <c:v>10.873050689697266</c:v>
                </c:pt>
                <c:pt idx="15202">
                  <c:v>15.426000595092773</c:v>
                </c:pt>
                <c:pt idx="15203">
                  <c:v>11.344050407409668</c:v>
                </c:pt>
                <c:pt idx="15204">
                  <c:v>3.9270002841949463</c:v>
                </c:pt>
                <c:pt idx="15205">
                  <c:v>8.0659503936767578</c:v>
                </c:pt>
                <c:pt idx="15206">
                  <c:v>14.464950561523438</c:v>
                </c:pt>
                <c:pt idx="15207">
                  <c:v>13.396950721740723</c:v>
                </c:pt>
                <c:pt idx="15208">
                  <c:v>6.5380501747131348</c:v>
                </c:pt>
                <c:pt idx="15209">
                  <c:v>4.8370504379272461</c:v>
                </c:pt>
                <c:pt idx="15210">
                  <c:v>12.376950263977051</c:v>
                </c:pt>
                <c:pt idx="15211">
                  <c:v>15.042000770568848</c:v>
                </c:pt>
                <c:pt idx="15212">
                  <c:v>9.6559505462646484</c:v>
                </c:pt>
                <c:pt idx="15213">
                  <c:v>3.3160500526428223</c:v>
                </c:pt>
                <c:pt idx="15214">
                  <c:v>9.9859504699707031</c:v>
                </c:pt>
                <c:pt idx="15215">
                  <c:v>15.366001129150391</c:v>
                </c:pt>
                <c:pt idx="15216">
                  <c:v>11.983950614929199</c:v>
                </c:pt>
                <c:pt idx="15217">
                  <c:v>4.5760502815246582</c:v>
                </c:pt>
                <c:pt idx="15218">
                  <c:v>6.9540004730224609</c:v>
                </c:pt>
                <c:pt idx="15219">
                  <c:v>13.869000434875488</c:v>
                </c:pt>
                <c:pt idx="15220">
                  <c:v>13.965001106262207</c:v>
                </c:pt>
                <c:pt idx="15221">
                  <c:v>7.6060504913330078</c:v>
                </c:pt>
                <c:pt idx="15222">
                  <c:v>4.1520004272460938</c:v>
                </c:pt>
                <c:pt idx="15223">
                  <c:v>11.754000663757324</c:v>
                </c:pt>
                <c:pt idx="15224">
                  <c:v>15.418050765991211</c:v>
                </c:pt>
                <c:pt idx="15225">
                  <c:v>10.432050704956055</c:v>
                </c:pt>
                <c:pt idx="15226">
                  <c:v>3.361950159072876</c:v>
                </c:pt>
                <c:pt idx="15227">
                  <c:v>9.2110500335693359</c:v>
                </c:pt>
                <c:pt idx="15228">
                  <c:v>15.045001029968262</c:v>
                </c:pt>
                <c:pt idx="15229">
                  <c:v>12.577950477600098</c:v>
                </c:pt>
                <c:pt idx="15230">
                  <c:v>5.4379501342773438</c:v>
                </c:pt>
                <c:pt idx="15231">
                  <c:v>5.9629502296447754</c:v>
                </c:pt>
                <c:pt idx="15232">
                  <c:v>13.284000396728516</c:v>
                </c:pt>
                <c:pt idx="15233">
                  <c:v>14.556000709533691</c:v>
                </c:pt>
                <c:pt idx="15234">
                  <c:v>8.4250507354736328</c:v>
                </c:pt>
                <c:pt idx="15235">
                  <c:v>3.6210002899169922</c:v>
                </c:pt>
                <c:pt idx="15236">
                  <c:v>11.040000915527344</c:v>
                </c:pt>
                <c:pt idx="15237">
                  <c:v>15.459000587463379</c:v>
                </c:pt>
                <c:pt idx="15238">
                  <c:v>11.107050895690918</c:v>
                </c:pt>
                <c:pt idx="15239">
                  <c:v>3.7429502010345459</c:v>
                </c:pt>
                <c:pt idx="15240">
                  <c:v>8.3910007476806641</c:v>
                </c:pt>
                <c:pt idx="15241">
                  <c:v>14.640000343322754</c:v>
                </c:pt>
                <c:pt idx="15242">
                  <c:v>13.215000152587891</c:v>
                </c:pt>
                <c:pt idx="15243">
                  <c:v>6.1309504508972168</c:v>
                </c:pt>
                <c:pt idx="15244">
                  <c:v>5.1960000991821289</c:v>
                </c:pt>
                <c:pt idx="15245">
                  <c:v>12.796051025390625</c:v>
                </c:pt>
                <c:pt idx="15246">
                  <c:v>14.899050712585449</c:v>
                </c:pt>
                <c:pt idx="15247">
                  <c:v>9.189000129699707</c:v>
                </c:pt>
                <c:pt idx="15248">
                  <c:v>3.4050002098083496</c:v>
                </c:pt>
                <c:pt idx="15249">
                  <c:v>10.474950790405273</c:v>
                </c:pt>
                <c:pt idx="15250">
                  <c:v>15.421051025390625</c:v>
                </c:pt>
                <c:pt idx="15251">
                  <c:v>11.69895076751709</c:v>
                </c:pt>
                <c:pt idx="15252">
                  <c:v>4.068000316619873</c:v>
                </c:pt>
                <c:pt idx="15253">
                  <c:v>7.5889501571655273</c:v>
                </c:pt>
                <c:pt idx="15254">
                  <c:v>14.395950317382813</c:v>
                </c:pt>
                <c:pt idx="15255">
                  <c:v>13.603050231933594</c:v>
                </c:pt>
                <c:pt idx="15256">
                  <c:v>6.8230504989624023</c:v>
                </c:pt>
                <c:pt idx="15257">
                  <c:v>4.7100000381469727</c:v>
                </c:pt>
                <c:pt idx="15258">
                  <c:v>12.312000274658203</c:v>
                </c:pt>
                <c:pt idx="15259">
                  <c:v>15.078001022338867</c:v>
                </c:pt>
                <c:pt idx="15260">
                  <c:v>9.771000862121582</c:v>
                </c:pt>
                <c:pt idx="15261">
                  <c:v>3.2610001564025879</c:v>
                </c:pt>
                <c:pt idx="15262">
                  <c:v>9.9430503845214844</c:v>
                </c:pt>
                <c:pt idx="15263">
                  <c:v>15.346950531005859</c:v>
                </c:pt>
                <c:pt idx="15264">
                  <c:v>11.950050354003906</c:v>
                </c:pt>
                <c:pt idx="15265">
                  <c:v>4.4899501800537109</c:v>
                </c:pt>
                <c:pt idx="15266">
                  <c:v>7.0650005340576172</c:v>
                </c:pt>
                <c:pt idx="15267">
                  <c:v>14.10105037689209</c:v>
                </c:pt>
                <c:pt idx="15268">
                  <c:v>13.962000846862793</c:v>
                </c:pt>
                <c:pt idx="15269">
                  <c:v>7.3330502510070801</c:v>
                </c:pt>
                <c:pt idx="15270">
                  <c:v>4.2840003967285156</c:v>
                </c:pt>
                <c:pt idx="15271">
                  <c:v>11.886000633239746</c:v>
                </c:pt>
                <c:pt idx="15272">
                  <c:v>15.283950805664063</c:v>
                </c:pt>
                <c:pt idx="15273">
                  <c:v>10.156950950622559</c:v>
                </c:pt>
                <c:pt idx="15274">
                  <c:v>3.2370002269744873</c:v>
                </c:pt>
                <c:pt idx="15275">
                  <c:v>9.5749502182006836</c:v>
                </c:pt>
                <c:pt idx="15276">
                  <c:v>15.294000625610352</c:v>
                </c:pt>
                <c:pt idx="15277">
                  <c:v>12.295050621032715</c:v>
                </c:pt>
                <c:pt idx="15278">
                  <c:v>4.909050464630127</c:v>
                </c:pt>
                <c:pt idx="15279">
                  <c:v>6.5160002708435059</c:v>
                </c:pt>
                <c:pt idx="15280">
                  <c:v>13.656001091003418</c:v>
                </c:pt>
                <c:pt idx="15281">
                  <c:v>14.187000274658203</c:v>
                </c:pt>
                <c:pt idx="15282">
                  <c:v>7.9099502563476563</c:v>
                </c:pt>
                <c:pt idx="15283">
                  <c:v>3.9700500965118408</c:v>
                </c:pt>
                <c:pt idx="15284">
                  <c:v>11.569950103759766</c:v>
                </c:pt>
                <c:pt idx="15285">
                  <c:v>15.471000671386719</c:v>
                </c:pt>
                <c:pt idx="15286">
                  <c:v>10.554000854492188</c:v>
                </c:pt>
                <c:pt idx="15287">
                  <c:v>3.3790502548217773</c:v>
                </c:pt>
                <c:pt idx="15288">
                  <c:v>9.1510505676269531</c:v>
                </c:pt>
                <c:pt idx="15289">
                  <c:v>15.034950256347656</c:v>
                </c:pt>
                <c:pt idx="15290">
                  <c:v>12.664051055908203</c:v>
                </c:pt>
                <c:pt idx="15291">
                  <c:v>5.5129504203796387</c:v>
                </c:pt>
                <c:pt idx="15292">
                  <c:v>5.9410500526428223</c:v>
                </c:pt>
                <c:pt idx="15293">
                  <c:v>13.371000289916992</c:v>
                </c:pt>
                <c:pt idx="15294">
                  <c:v>14.482050895690918</c:v>
                </c:pt>
                <c:pt idx="15295">
                  <c:v>8.3220005035400391</c:v>
                </c:pt>
                <c:pt idx="15296">
                  <c:v>3.649050235748291</c:v>
                </c:pt>
                <c:pt idx="15297">
                  <c:v>11.158050537109375</c:v>
                </c:pt>
                <c:pt idx="15298">
                  <c:v>15.47805118560791</c:v>
                </c:pt>
                <c:pt idx="15299">
                  <c:v>11.019000053405762</c:v>
                </c:pt>
                <c:pt idx="15300">
                  <c:v>3.6420001983642578</c:v>
                </c:pt>
                <c:pt idx="15301">
                  <c:v>8.5849504470825195</c:v>
                </c:pt>
                <c:pt idx="15302">
                  <c:v>14.761950492858887</c:v>
                </c:pt>
                <c:pt idx="15303">
                  <c:v>13.081050872802734</c:v>
                </c:pt>
                <c:pt idx="15304">
                  <c:v>5.9629502296447754</c:v>
                </c:pt>
                <c:pt idx="15305">
                  <c:v>5.3980503082275391</c:v>
                </c:pt>
                <c:pt idx="15306">
                  <c:v>12.970951080322266</c:v>
                </c:pt>
                <c:pt idx="15307">
                  <c:v>14.701951026916504</c:v>
                </c:pt>
                <c:pt idx="15308">
                  <c:v>8.8609504699707031</c:v>
                </c:pt>
                <c:pt idx="15309">
                  <c:v>3.4579501152038574</c:v>
                </c:pt>
                <c:pt idx="15310">
                  <c:v>10.791000366210938</c:v>
                </c:pt>
                <c:pt idx="15311">
                  <c:v>15.409050941467285</c:v>
                </c:pt>
                <c:pt idx="15312">
                  <c:v>11.377950668334961</c:v>
                </c:pt>
                <c:pt idx="15313">
                  <c:v>3.8070001602172852</c:v>
                </c:pt>
                <c:pt idx="15314">
                  <c:v>8.0749502182006836</c:v>
                </c:pt>
                <c:pt idx="15315">
                  <c:v>14.587050437927246</c:v>
                </c:pt>
                <c:pt idx="15316">
                  <c:v>13.366050720214844</c:v>
                </c:pt>
                <c:pt idx="15317">
                  <c:v>6.3439502716064453</c:v>
                </c:pt>
                <c:pt idx="15318">
                  <c:v>5.0500502586364746</c:v>
                </c:pt>
                <c:pt idx="15319">
                  <c:v>12.796051025390625</c:v>
                </c:pt>
                <c:pt idx="15320">
                  <c:v>14.87505054473877</c:v>
                </c:pt>
                <c:pt idx="15321">
                  <c:v>9.2490005493164063</c:v>
                </c:pt>
                <c:pt idx="15322">
                  <c:v>3.358950138092041</c:v>
                </c:pt>
                <c:pt idx="15323">
                  <c:v>10.408050537109375</c:v>
                </c:pt>
                <c:pt idx="15324">
                  <c:v>15.354001045227051</c:v>
                </c:pt>
                <c:pt idx="15325">
                  <c:v>11.677050590515137</c:v>
                </c:pt>
                <c:pt idx="15326">
                  <c:v>4.0590000152587891</c:v>
                </c:pt>
                <c:pt idx="15327">
                  <c:v>7.6710004806518555</c:v>
                </c:pt>
                <c:pt idx="15328">
                  <c:v>14.458050727844238</c:v>
                </c:pt>
                <c:pt idx="15329">
                  <c:v>13.545001029968262</c:v>
                </c:pt>
                <c:pt idx="15330">
                  <c:v>6.6859502792358398</c:v>
                </c:pt>
                <c:pt idx="15331">
                  <c:v>4.7730002403259277</c:v>
                </c:pt>
                <c:pt idx="15332">
                  <c:v>12.504000663757324</c:v>
                </c:pt>
                <c:pt idx="15333">
                  <c:v>15.054000854492188</c:v>
                </c:pt>
                <c:pt idx="15334">
                  <c:v>9.58905029296875</c:v>
                </c:pt>
                <c:pt idx="15335">
                  <c:v>3.2800500392913818</c:v>
                </c:pt>
                <c:pt idx="15336">
                  <c:v>10.128000259399414</c:v>
                </c:pt>
                <c:pt idx="15337">
                  <c:v>15.414000511169434</c:v>
                </c:pt>
                <c:pt idx="15338">
                  <c:v>11.914050102233887</c:v>
                </c:pt>
                <c:pt idx="15339">
                  <c:v>4.219050407409668</c:v>
                </c:pt>
                <c:pt idx="15340">
                  <c:v>7.2850503921508789</c:v>
                </c:pt>
                <c:pt idx="15341">
                  <c:v>14.298000335693359</c:v>
                </c:pt>
                <c:pt idx="15342">
                  <c:v>13.737000465393066</c:v>
                </c:pt>
                <c:pt idx="15343">
                  <c:v>6.9400501251220703</c:v>
                </c:pt>
                <c:pt idx="15344">
                  <c:v>4.5229501724243164</c:v>
                </c:pt>
                <c:pt idx="15345">
                  <c:v>12.25005054473877</c:v>
                </c:pt>
                <c:pt idx="15346">
                  <c:v>15.15000057220459</c:v>
                </c:pt>
                <c:pt idx="15347">
                  <c:v>9.8239507675170898</c:v>
                </c:pt>
                <c:pt idx="15348">
                  <c:v>3.2059502601623535</c:v>
                </c:pt>
                <c:pt idx="15349">
                  <c:v>9.939000129699707</c:v>
                </c:pt>
                <c:pt idx="15350">
                  <c:v>15.363000869750977</c:v>
                </c:pt>
                <c:pt idx="15351">
                  <c:v>12.00105094909668</c:v>
                </c:pt>
                <c:pt idx="15352">
                  <c:v>4.3969502449035645</c:v>
                </c:pt>
                <c:pt idx="15353">
                  <c:v>7.1029505729675293</c:v>
                </c:pt>
                <c:pt idx="15354">
                  <c:v>14.131950378417969</c:v>
                </c:pt>
                <c:pt idx="15355">
                  <c:v>13.858950614929199</c:v>
                </c:pt>
                <c:pt idx="15356">
                  <c:v>7.213050365447998</c:v>
                </c:pt>
                <c:pt idx="15357">
                  <c:v>4.4059500694274902</c:v>
                </c:pt>
                <c:pt idx="15358">
                  <c:v>12.106050491333008</c:v>
                </c:pt>
                <c:pt idx="15359">
                  <c:v>15.211950302124023</c:v>
                </c:pt>
                <c:pt idx="15360">
                  <c:v>9.9889507293701172</c:v>
                </c:pt>
                <c:pt idx="15361">
                  <c:v>3.2160000801086426</c:v>
                </c:pt>
                <c:pt idx="15362">
                  <c:v>9.7950000762939453</c:v>
                </c:pt>
                <c:pt idx="15363">
                  <c:v>15.337050437927246</c:v>
                </c:pt>
                <c:pt idx="15364">
                  <c:v>12.207000732421875</c:v>
                </c:pt>
                <c:pt idx="15365">
                  <c:v>4.6549501419067383</c:v>
                </c:pt>
                <c:pt idx="15366">
                  <c:v>6.844050407409668</c:v>
                </c:pt>
                <c:pt idx="15367">
                  <c:v>13.981050491333008</c:v>
                </c:pt>
                <c:pt idx="15368">
                  <c:v>13.957050323486328</c:v>
                </c:pt>
                <c:pt idx="15369">
                  <c:v>7.5049505233764648</c:v>
                </c:pt>
                <c:pt idx="15370">
                  <c:v>4.1620502471923828</c:v>
                </c:pt>
                <c:pt idx="15371">
                  <c:v>11.862000465393066</c:v>
                </c:pt>
                <c:pt idx="15372">
                  <c:v>15.337050437927246</c:v>
                </c:pt>
                <c:pt idx="15373">
                  <c:v>10.273950576782227</c:v>
                </c:pt>
                <c:pt idx="15374">
                  <c:v>3.2370002269744873</c:v>
                </c:pt>
                <c:pt idx="15375">
                  <c:v>9.5190000534057617</c:v>
                </c:pt>
                <c:pt idx="15376">
                  <c:v>15.258000373840332</c:v>
                </c:pt>
                <c:pt idx="15377">
                  <c:v>12.393000602722168</c:v>
                </c:pt>
                <c:pt idx="15378">
                  <c:v>4.9860000610351563</c:v>
                </c:pt>
                <c:pt idx="15379">
                  <c:v>6.5179505348205566</c:v>
                </c:pt>
                <c:pt idx="15380">
                  <c:v>13.648050308227539</c:v>
                </c:pt>
                <c:pt idx="15381">
                  <c:v>14.191950798034668</c:v>
                </c:pt>
                <c:pt idx="15382">
                  <c:v>7.8310503959655762</c:v>
                </c:pt>
                <c:pt idx="15383">
                  <c:v>3.9439501762390137</c:v>
                </c:pt>
                <c:pt idx="15384">
                  <c:v>11.673000335693359</c:v>
                </c:pt>
                <c:pt idx="15385">
                  <c:v>15.418050765991211</c:v>
                </c:pt>
                <c:pt idx="15386">
                  <c:v>10.509000778198242</c:v>
                </c:pt>
                <c:pt idx="15387">
                  <c:v>3.252000093460083</c:v>
                </c:pt>
                <c:pt idx="15388">
                  <c:v>9.2610006332397461</c:v>
                </c:pt>
                <c:pt idx="15389">
                  <c:v>15.157051086425781</c:v>
                </c:pt>
                <c:pt idx="15390">
                  <c:v>12.51300048828125</c:v>
                </c:pt>
                <c:pt idx="15391">
                  <c:v>5.1049504280090332</c:v>
                </c:pt>
                <c:pt idx="15392">
                  <c:v>6.2290501594543457</c:v>
                </c:pt>
                <c:pt idx="15393">
                  <c:v>13.636050224304199</c:v>
                </c:pt>
                <c:pt idx="15394">
                  <c:v>14.343000411987305</c:v>
                </c:pt>
                <c:pt idx="15395">
                  <c:v>7.9870505332946777</c:v>
                </c:pt>
                <c:pt idx="15396">
                  <c:v>3.8550002574920654</c:v>
                </c:pt>
                <c:pt idx="15397">
                  <c:v>11.634000778198242</c:v>
                </c:pt>
                <c:pt idx="15398">
                  <c:v>15.462000846862793</c:v>
                </c:pt>
                <c:pt idx="15399">
                  <c:v>10.558950424194336</c:v>
                </c:pt>
                <c:pt idx="15400">
                  <c:v>3.2730002403259277</c:v>
                </c:pt>
                <c:pt idx="15401">
                  <c:v>9.1410007476806641</c:v>
                </c:pt>
                <c:pt idx="15402">
                  <c:v>15.11400032043457</c:v>
                </c:pt>
                <c:pt idx="15403">
                  <c:v>12.561000823974609</c:v>
                </c:pt>
                <c:pt idx="15404">
                  <c:v>5.1720004081726074</c:v>
                </c:pt>
                <c:pt idx="15405">
                  <c:v>6.2530503273010254</c:v>
                </c:pt>
                <c:pt idx="15406">
                  <c:v>13.621951103210449</c:v>
                </c:pt>
                <c:pt idx="15407">
                  <c:v>14.271000862121582</c:v>
                </c:pt>
                <c:pt idx="15408">
                  <c:v>7.9560003280639648</c:v>
                </c:pt>
                <c:pt idx="15409">
                  <c:v>3.8839502334594727</c:v>
                </c:pt>
                <c:pt idx="15410">
                  <c:v>11.646000862121582</c:v>
                </c:pt>
                <c:pt idx="15411">
                  <c:v>15.411001205444336</c:v>
                </c:pt>
                <c:pt idx="15412">
                  <c:v>10.521000862121582</c:v>
                </c:pt>
                <c:pt idx="15413">
                  <c:v>3.2830500602722168</c:v>
                </c:pt>
                <c:pt idx="15414">
                  <c:v>9.3130502700805664</c:v>
                </c:pt>
                <c:pt idx="15415">
                  <c:v>15.166951179504395</c:v>
                </c:pt>
                <c:pt idx="15416">
                  <c:v>12.429000854492188</c:v>
                </c:pt>
                <c:pt idx="15417">
                  <c:v>5.0020503997802734</c:v>
                </c:pt>
                <c:pt idx="15418">
                  <c:v>6.384000301361084</c:v>
                </c:pt>
                <c:pt idx="15419">
                  <c:v>13.717950820922852</c:v>
                </c:pt>
                <c:pt idx="15420">
                  <c:v>14.185050964355469</c:v>
                </c:pt>
                <c:pt idx="15421">
                  <c:v>7.8409504890441895</c:v>
                </c:pt>
                <c:pt idx="15422">
                  <c:v>3.9769501686096191</c:v>
                </c:pt>
                <c:pt idx="15423">
                  <c:v>11.67495059967041</c:v>
                </c:pt>
                <c:pt idx="15424">
                  <c:v>15.370050430297852</c:v>
                </c:pt>
                <c:pt idx="15425">
                  <c:v>10.401000022888184</c:v>
                </c:pt>
                <c:pt idx="15426">
                  <c:v>3.2850000858306885</c:v>
                </c:pt>
                <c:pt idx="15427">
                  <c:v>9.3810005187988281</c:v>
                </c:pt>
                <c:pt idx="15428">
                  <c:v>15.232050895690918</c:v>
                </c:pt>
                <c:pt idx="15429">
                  <c:v>12.385951042175293</c:v>
                </c:pt>
                <c:pt idx="15430">
                  <c:v>4.9950003623962402</c:v>
                </c:pt>
                <c:pt idx="15431">
                  <c:v>6.4350004196166992</c:v>
                </c:pt>
                <c:pt idx="15432">
                  <c:v>13.684050559997559</c:v>
                </c:pt>
                <c:pt idx="15433">
                  <c:v>14.12505054473877</c:v>
                </c:pt>
                <c:pt idx="15434">
                  <c:v>7.8139505386352539</c:v>
                </c:pt>
                <c:pt idx="15435">
                  <c:v>3.961050271987915</c:v>
                </c:pt>
                <c:pt idx="15436">
                  <c:v>11.689050674438477</c:v>
                </c:pt>
                <c:pt idx="15437">
                  <c:v>15.397050857543945</c:v>
                </c:pt>
                <c:pt idx="15438">
                  <c:v>10.434000968933105</c:v>
                </c:pt>
                <c:pt idx="15439">
                  <c:v>3.2850000858306885</c:v>
                </c:pt>
                <c:pt idx="15440">
                  <c:v>9.3109502792358398</c:v>
                </c:pt>
                <c:pt idx="15441">
                  <c:v>15.17400074005127</c:v>
                </c:pt>
                <c:pt idx="15442">
                  <c:v>12.44895076751709</c:v>
                </c:pt>
                <c:pt idx="15443">
                  <c:v>5.0839500427246094</c:v>
                </c:pt>
                <c:pt idx="15444">
                  <c:v>6.2530503273010254</c:v>
                </c:pt>
                <c:pt idx="15445">
                  <c:v>13.668000221252441</c:v>
                </c:pt>
                <c:pt idx="15446">
                  <c:v>14.293050765991211</c:v>
                </c:pt>
                <c:pt idx="15447">
                  <c:v>8.0350503921508789</c:v>
                </c:pt>
                <c:pt idx="15448">
                  <c:v>3.8959500789642334</c:v>
                </c:pt>
                <c:pt idx="15449">
                  <c:v>11.578950881958008</c:v>
                </c:pt>
                <c:pt idx="15450">
                  <c:v>15.459000587463379</c:v>
                </c:pt>
                <c:pt idx="15451">
                  <c:v>10.564050674438477</c:v>
                </c:pt>
                <c:pt idx="15452">
                  <c:v>3.3810000419616699</c:v>
                </c:pt>
                <c:pt idx="15453">
                  <c:v>9.1459503173828125</c:v>
                </c:pt>
                <c:pt idx="15454">
                  <c:v>15.093000411987305</c:v>
                </c:pt>
                <c:pt idx="15455">
                  <c:v>12.622950553894043</c:v>
                </c:pt>
                <c:pt idx="15456">
                  <c:v>5.3209500312805176</c:v>
                </c:pt>
                <c:pt idx="15457">
                  <c:v>6.0370502471923828</c:v>
                </c:pt>
                <c:pt idx="15458">
                  <c:v>13.474050521850586</c:v>
                </c:pt>
                <c:pt idx="15459">
                  <c:v>14.460000991821289</c:v>
                </c:pt>
                <c:pt idx="15460">
                  <c:v>8.1930007934570313</c:v>
                </c:pt>
                <c:pt idx="15461">
                  <c:v>3.7000501155853271</c:v>
                </c:pt>
                <c:pt idx="15462">
                  <c:v>11.40000057220459</c:v>
                </c:pt>
                <c:pt idx="15463">
                  <c:v>15.475951194763184</c:v>
                </c:pt>
                <c:pt idx="15464">
                  <c:v>10.711950302124023</c:v>
                </c:pt>
                <c:pt idx="15465">
                  <c:v>3.4620001316070557</c:v>
                </c:pt>
                <c:pt idx="15466">
                  <c:v>8.9350500106811523</c:v>
                </c:pt>
                <c:pt idx="15467">
                  <c:v>14.973000526428223</c:v>
                </c:pt>
                <c:pt idx="15468">
                  <c:v>12.742950439453125</c:v>
                </c:pt>
                <c:pt idx="15469">
                  <c:v>5.508000373840332</c:v>
                </c:pt>
                <c:pt idx="15470">
                  <c:v>5.9010004997253418</c:v>
                </c:pt>
                <c:pt idx="15471">
                  <c:v>13.383000373840332</c:v>
                </c:pt>
                <c:pt idx="15472">
                  <c:v>14.515050888061523</c:v>
                </c:pt>
                <c:pt idx="15473">
                  <c:v>8.4149999618530273</c:v>
                </c:pt>
                <c:pt idx="15474">
                  <c:v>3.7189502716064453</c:v>
                </c:pt>
                <c:pt idx="15475">
                  <c:v>11.224950790405273</c:v>
                </c:pt>
                <c:pt idx="15476">
                  <c:v>15.447000503540039</c:v>
                </c:pt>
                <c:pt idx="15477">
                  <c:v>10.88700008392334</c:v>
                </c:pt>
                <c:pt idx="15478">
                  <c:v>3.4860000610351563</c:v>
                </c:pt>
                <c:pt idx="15479">
                  <c:v>8.6790008544921875</c:v>
                </c:pt>
                <c:pt idx="15480">
                  <c:v>14.881950378417969</c:v>
                </c:pt>
                <c:pt idx="15481">
                  <c:v>12.906000137329102</c:v>
                </c:pt>
                <c:pt idx="15482">
                  <c:v>5.7070503234863281</c:v>
                </c:pt>
                <c:pt idx="15483">
                  <c:v>5.659050464630127</c:v>
                </c:pt>
                <c:pt idx="15484">
                  <c:v>13.25100040435791</c:v>
                </c:pt>
                <c:pt idx="15485">
                  <c:v>14.644950866699219</c:v>
                </c:pt>
                <c:pt idx="15486">
                  <c:v>8.5690507888793945</c:v>
                </c:pt>
                <c:pt idx="15487">
                  <c:v>3.5389502048492432</c:v>
                </c:pt>
                <c:pt idx="15488">
                  <c:v>11.092950820922852</c:v>
                </c:pt>
                <c:pt idx="15489">
                  <c:v>15.493050575256348</c:v>
                </c:pt>
                <c:pt idx="15490">
                  <c:v>11.095050811767578</c:v>
                </c:pt>
                <c:pt idx="15491">
                  <c:v>3.670950174331665</c:v>
                </c:pt>
                <c:pt idx="15492">
                  <c:v>8.4109506607055664</c:v>
                </c:pt>
                <c:pt idx="15493">
                  <c:v>14.769001007080078</c:v>
                </c:pt>
                <c:pt idx="15494">
                  <c:v>13.07805061340332</c:v>
                </c:pt>
                <c:pt idx="15495">
                  <c:v>5.9920501708984375</c:v>
                </c:pt>
                <c:pt idx="15496">
                  <c:v>5.335050106048584</c:v>
                </c:pt>
                <c:pt idx="15497">
                  <c:v>13.015950202941895</c:v>
                </c:pt>
                <c:pt idx="15498">
                  <c:v>14.736001014709473</c:v>
                </c:pt>
                <c:pt idx="15499">
                  <c:v>8.9280004501342773</c:v>
                </c:pt>
                <c:pt idx="15500">
                  <c:v>3.5299501419067383</c:v>
                </c:pt>
                <c:pt idx="15501">
                  <c:v>10.758000373840332</c:v>
                </c:pt>
                <c:pt idx="15502">
                  <c:v>15.373050689697266</c:v>
                </c:pt>
                <c:pt idx="15503">
                  <c:v>11.383050918579102</c:v>
                </c:pt>
                <c:pt idx="15504">
                  <c:v>3.9030001163482666</c:v>
                </c:pt>
                <c:pt idx="15505">
                  <c:v>7.9750504493713379</c:v>
                </c:pt>
                <c:pt idx="15506">
                  <c:v>14.554050445556641</c:v>
                </c:pt>
                <c:pt idx="15507">
                  <c:v>13.399050712585449</c:v>
                </c:pt>
                <c:pt idx="15508">
                  <c:v>6.4800004959106445</c:v>
                </c:pt>
                <c:pt idx="15509">
                  <c:v>4.9230003356933594</c:v>
                </c:pt>
                <c:pt idx="15510">
                  <c:v>12.652050971984863</c:v>
                </c:pt>
                <c:pt idx="15511">
                  <c:v>14.869950294494629</c:v>
                </c:pt>
                <c:pt idx="15512">
                  <c:v>9.4240503311157227</c:v>
                </c:pt>
                <c:pt idx="15513">
                  <c:v>3.3790502548217773</c:v>
                </c:pt>
                <c:pt idx="15514">
                  <c:v>10.237950325012207</c:v>
                </c:pt>
                <c:pt idx="15515">
                  <c:v>15.450000762939453</c:v>
                </c:pt>
                <c:pt idx="15516">
                  <c:v>11.779950141906738</c:v>
                </c:pt>
                <c:pt idx="15517">
                  <c:v>4.320000171661377</c:v>
                </c:pt>
                <c:pt idx="15518">
                  <c:v>7.3350005149841309</c:v>
                </c:pt>
                <c:pt idx="15519">
                  <c:v>14.211000442504883</c:v>
                </c:pt>
                <c:pt idx="15520">
                  <c:v>13.680000305175781</c:v>
                </c:pt>
                <c:pt idx="15521">
                  <c:v>7.1359505653381348</c:v>
                </c:pt>
                <c:pt idx="15522">
                  <c:v>4.449000358581543</c:v>
                </c:pt>
                <c:pt idx="15523">
                  <c:v>12.043951034545898</c:v>
                </c:pt>
                <c:pt idx="15524">
                  <c:v>15.220050811767578</c:v>
                </c:pt>
                <c:pt idx="15525">
                  <c:v>10.113000869750977</c:v>
                </c:pt>
                <c:pt idx="15526">
                  <c:v>3.2880001068115234</c:v>
                </c:pt>
                <c:pt idx="15527">
                  <c:v>9.5719509124755859</c:v>
                </c:pt>
                <c:pt idx="15528">
                  <c:v>15.196050643920898</c:v>
                </c:pt>
                <c:pt idx="15529">
                  <c:v>12.247050285339355</c:v>
                </c:pt>
                <c:pt idx="15530">
                  <c:v>5.070000171661377</c:v>
                </c:pt>
                <c:pt idx="15531">
                  <c:v>6.4590001106262207</c:v>
                </c:pt>
                <c:pt idx="15532">
                  <c:v>13.596000671386719</c:v>
                </c:pt>
                <c:pt idx="15533">
                  <c:v>14.218050956726074</c:v>
                </c:pt>
                <c:pt idx="15534">
                  <c:v>8.1139507293701172</c:v>
                </c:pt>
                <c:pt idx="15535">
                  <c:v>3.8550002574920654</c:v>
                </c:pt>
                <c:pt idx="15536">
                  <c:v>11.41200065612793</c:v>
                </c:pt>
                <c:pt idx="15537">
                  <c:v>15.435000419616699</c:v>
                </c:pt>
                <c:pt idx="15538">
                  <c:v>10.791000366210938</c:v>
                </c:pt>
                <c:pt idx="15539">
                  <c:v>3.5850002765655518</c:v>
                </c:pt>
                <c:pt idx="15540">
                  <c:v>8.7150001525878906</c:v>
                </c:pt>
                <c:pt idx="15541">
                  <c:v>14.824050903320313</c:v>
                </c:pt>
                <c:pt idx="15542">
                  <c:v>12.95205020904541</c:v>
                </c:pt>
                <c:pt idx="15543">
                  <c:v>5.9389500617980957</c:v>
                </c:pt>
                <c:pt idx="15544">
                  <c:v>5.4220504760742188</c:v>
                </c:pt>
                <c:pt idx="15545">
                  <c:v>13.030950546264648</c:v>
                </c:pt>
                <c:pt idx="15546">
                  <c:v>14.683051109313965</c:v>
                </c:pt>
                <c:pt idx="15547">
                  <c:v>8.9040002822875977</c:v>
                </c:pt>
                <c:pt idx="15548">
                  <c:v>3.5340001583099365</c:v>
                </c:pt>
                <c:pt idx="15549">
                  <c:v>10.67400074005127</c:v>
                </c:pt>
                <c:pt idx="15550">
                  <c:v>15.387001037597656</c:v>
                </c:pt>
                <c:pt idx="15551">
                  <c:v>11.485950469970703</c:v>
                </c:pt>
                <c:pt idx="15552">
                  <c:v>3.999000072479248</c:v>
                </c:pt>
                <c:pt idx="15553">
                  <c:v>7.8330001831054688</c:v>
                </c:pt>
                <c:pt idx="15554">
                  <c:v>14.458050727844238</c:v>
                </c:pt>
                <c:pt idx="15555">
                  <c:v>13.447051048278809</c:v>
                </c:pt>
                <c:pt idx="15556">
                  <c:v>6.6550502777099609</c:v>
                </c:pt>
                <c:pt idx="15557">
                  <c:v>4.8040504455566406</c:v>
                </c:pt>
                <c:pt idx="15558">
                  <c:v>12.393000602722168</c:v>
                </c:pt>
                <c:pt idx="15559">
                  <c:v>14.962950706481934</c:v>
                </c:pt>
                <c:pt idx="15560">
                  <c:v>9.658050537109375</c:v>
                </c:pt>
                <c:pt idx="15561">
                  <c:v>3.3570001125335693</c:v>
                </c:pt>
                <c:pt idx="15562">
                  <c:v>10.033950805664063</c:v>
                </c:pt>
                <c:pt idx="15563">
                  <c:v>15.342000961303711</c:v>
                </c:pt>
                <c:pt idx="15564">
                  <c:v>11.97705078125</c:v>
                </c:pt>
                <c:pt idx="15565">
                  <c:v>4.4659500122070313</c:v>
                </c:pt>
                <c:pt idx="15566">
                  <c:v>7.084050178527832</c:v>
                </c:pt>
                <c:pt idx="15567">
                  <c:v>14.092050552368164</c:v>
                </c:pt>
                <c:pt idx="15568">
                  <c:v>13.873950958251953</c:v>
                </c:pt>
                <c:pt idx="15569">
                  <c:v>7.363950252532959</c:v>
                </c:pt>
                <c:pt idx="15570">
                  <c:v>4.3060503005981445</c:v>
                </c:pt>
                <c:pt idx="15571">
                  <c:v>11.94105052947998</c:v>
                </c:pt>
                <c:pt idx="15572">
                  <c:v>15.222001075744629</c:v>
                </c:pt>
                <c:pt idx="15573">
                  <c:v>10.213950157165527</c:v>
                </c:pt>
                <c:pt idx="15574">
                  <c:v>3.3120002746582031</c:v>
                </c:pt>
                <c:pt idx="15575">
                  <c:v>9.6030006408691406</c:v>
                </c:pt>
                <c:pt idx="15576">
                  <c:v>15.232050895690918</c:v>
                </c:pt>
                <c:pt idx="15577">
                  <c:v>12.26400089263916</c:v>
                </c:pt>
                <c:pt idx="15578">
                  <c:v>4.9450502395629883</c:v>
                </c:pt>
                <c:pt idx="15579">
                  <c:v>6.5659503936767578</c:v>
                </c:pt>
                <c:pt idx="15580">
                  <c:v>13.735050201416016</c:v>
                </c:pt>
                <c:pt idx="15581">
                  <c:v>14.179950714111328</c:v>
                </c:pt>
                <c:pt idx="15582">
                  <c:v>7.8409504890441895</c:v>
                </c:pt>
                <c:pt idx="15583">
                  <c:v>3.9870002269744873</c:v>
                </c:pt>
                <c:pt idx="15584">
                  <c:v>11.682000160217285</c:v>
                </c:pt>
                <c:pt idx="15585">
                  <c:v>15.406050682067871</c:v>
                </c:pt>
                <c:pt idx="15586">
                  <c:v>10.470000267028809</c:v>
                </c:pt>
                <c:pt idx="15587">
                  <c:v>3.3120002746582031</c:v>
                </c:pt>
                <c:pt idx="15588">
                  <c:v>9.2440500259399414</c:v>
                </c:pt>
                <c:pt idx="15589">
                  <c:v>15.157051086425781</c:v>
                </c:pt>
                <c:pt idx="15590">
                  <c:v>12.523050308227539</c:v>
                </c:pt>
                <c:pt idx="15591">
                  <c:v>5.2110004425048828</c:v>
                </c:pt>
                <c:pt idx="15592">
                  <c:v>6.1740002632141113</c:v>
                </c:pt>
                <c:pt idx="15593">
                  <c:v>13.596000671386719</c:v>
                </c:pt>
                <c:pt idx="15594">
                  <c:v>14.317050933837891</c:v>
                </c:pt>
                <c:pt idx="15595">
                  <c:v>8.0299501419067383</c:v>
                </c:pt>
                <c:pt idx="15596">
                  <c:v>3.8149502277374268</c:v>
                </c:pt>
                <c:pt idx="15597">
                  <c:v>11.494950294494629</c:v>
                </c:pt>
                <c:pt idx="15598">
                  <c:v>15.487950325012207</c:v>
                </c:pt>
                <c:pt idx="15599">
                  <c:v>10.651950836181641</c:v>
                </c:pt>
                <c:pt idx="15600">
                  <c:v>3.3379502296447754</c:v>
                </c:pt>
                <c:pt idx="15601">
                  <c:v>9.0480003356933594</c:v>
                </c:pt>
                <c:pt idx="15602">
                  <c:v>15.094950675964355</c:v>
                </c:pt>
                <c:pt idx="15603">
                  <c:v>12.702000617980957</c:v>
                </c:pt>
                <c:pt idx="15604">
                  <c:v>5.3899502754211426</c:v>
                </c:pt>
                <c:pt idx="15605">
                  <c:v>5.9770503044128418</c:v>
                </c:pt>
                <c:pt idx="15606">
                  <c:v>13.431000709533691</c:v>
                </c:pt>
                <c:pt idx="15607">
                  <c:v>14.398050308227539</c:v>
                </c:pt>
                <c:pt idx="15608">
                  <c:v>8.1780004501342773</c:v>
                </c:pt>
                <c:pt idx="15609">
                  <c:v>3.712050199508667</c:v>
                </c:pt>
                <c:pt idx="15610">
                  <c:v>11.385000228881836</c:v>
                </c:pt>
                <c:pt idx="15611">
                  <c:v>15.45405101776123</c:v>
                </c:pt>
                <c:pt idx="15612">
                  <c:v>10.771950721740723</c:v>
                </c:pt>
                <c:pt idx="15613">
                  <c:v>3.4150502681732178</c:v>
                </c:pt>
                <c:pt idx="15614">
                  <c:v>8.9299507141113281</c:v>
                </c:pt>
                <c:pt idx="15615">
                  <c:v>15.02595043182373</c:v>
                </c:pt>
                <c:pt idx="15616">
                  <c:v>12.753000259399414</c:v>
                </c:pt>
                <c:pt idx="15617">
                  <c:v>5.4360003471374512</c:v>
                </c:pt>
                <c:pt idx="15618">
                  <c:v>5.8980002403259277</c:v>
                </c:pt>
                <c:pt idx="15619">
                  <c:v>13.459050178527832</c:v>
                </c:pt>
                <c:pt idx="15620">
                  <c:v>14.451000213623047</c:v>
                </c:pt>
                <c:pt idx="15621">
                  <c:v>8.2960500717163086</c:v>
                </c:pt>
                <c:pt idx="15622">
                  <c:v>3.6610500812530518</c:v>
                </c:pt>
                <c:pt idx="15623">
                  <c:v>11.260950088500977</c:v>
                </c:pt>
                <c:pt idx="15624">
                  <c:v>15.475951194763184</c:v>
                </c:pt>
                <c:pt idx="15625">
                  <c:v>10.827000617980957</c:v>
                </c:pt>
                <c:pt idx="15626">
                  <c:v>3.4120502471923828</c:v>
                </c:pt>
                <c:pt idx="15627">
                  <c:v>8.8900508880615234</c:v>
                </c:pt>
                <c:pt idx="15628">
                  <c:v>14.994000434875488</c:v>
                </c:pt>
                <c:pt idx="15629">
                  <c:v>12.834000587463379</c:v>
                </c:pt>
                <c:pt idx="15630">
                  <c:v>5.4670500755310059</c:v>
                </c:pt>
                <c:pt idx="15631">
                  <c:v>5.9200501441955566</c:v>
                </c:pt>
                <c:pt idx="15632">
                  <c:v>13.399050712585449</c:v>
                </c:pt>
                <c:pt idx="15633">
                  <c:v>14.467950820922852</c:v>
                </c:pt>
                <c:pt idx="15634">
                  <c:v>8.3080501556396484</c:v>
                </c:pt>
                <c:pt idx="15635">
                  <c:v>3.6760501861572266</c:v>
                </c:pt>
                <c:pt idx="15636">
                  <c:v>11.383050918579102</c:v>
                </c:pt>
                <c:pt idx="15637">
                  <c:v>15.439950942993164</c:v>
                </c:pt>
                <c:pt idx="15638">
                  <c:v>10.801050186157227</c:v>
                </c:pt>
                <c:pt idx="15639">
                  <c:v>3.4309501647949219</c:v>
                </c:pt>
                <c:pt idx="15640">
                  <c:v>8.9950504302978516</c:v>
                </c:pt>
                <c:pt idx="15641">
                  <c:v>15.04995059967041</c:v>
                </c:pt>
                <c:pt idx="15642">
                  <c:v>12.682950973510742</c:v>
                </c:pt>
                <c:pt idx="15643">
                  <c:v>5.3470501899719238</c:v>
                </c:pt>
                <c:pt idx="15644">
                  <c:v>5.983950138092041</c:v>
                </c:pt>
                <c:pt idx="15645">
                  <c:v>13.480950355529785</c:v>
                </c:pt>
                <c:pt idx="15646">
                  <c:v>14.389050483703613</c:v>
                </c:pt>
                <c:pt idx="15647">
                  <c:v>8.2049999237060547</c:v>
                </c:pt>
                <c:pt idx="15648">
                  <c:v>3.7380001544952393</c:v>
                </c:pt>
                <c:pt idx="15649">
                  <c:v>11.47605037689209</c:v>
                </c:pt>
                <c:pt idx="15650">
                  <c:v>15.423000335693359</c:v>
                </c:pt>
                <c:pt idx="15651">
                  <c:v>10.630950927734375</c:v>
                </c:pt>
                <c:pt idx="15652">
                  <c:v>3.2760002613067627</c:v>
                </c:pt>
                <c:pt idx="15653">
                  <c:v>9.1770000457763672</c:v>
                </c:pt>
                <c:pt idx="15654">
                  <c:v>15.220050811767578</c:v>
                </c:pt>
                <c:pt idx="15655">
                  <c:v>12.556050300598145</c:v>
                </c:pt>
                <c:pt idx="15656">
                  <c:v>5.0929503440856934</c:v>
                </c:pt>
                <c:pt idx="15657">
                  <c:v>6.3460502624511719</c:v>
                </c:pt>
                <c:pt idx="15658">
                  <c:v>13.729950904846191</c:v>
                </c:pt>
                <c:pt idx="15659">
                  <c:v>14.142000198364258</c:v>
                </c:pt>
                <c:pt idx="15660">
                  <c:v>7.7470502853393555</c:v>
                </c:pt>
                <c:pt idx="15661">
                  <c:v>4.0399503707885742</c:v>
                </c:pt>
                <c:pt idx="15662">
                  <c:v>11.815950393676758</c:v>
                </c:pt>
                <c:pt idx="15663">
                  <c:v>15.330000877380371</c:v>
                </c:pt>
                <c:pt idx="15664">
                  <c:v>10.318950653076172</c:v>
                </c:pt>
                <c:pt idx="15665">
                  <c:v>3.1969501972198486</c:v>
                </c:pt>
                <c:pt idx="15666">
                  <c:v>9.5580005645751953</c:v>
                </c:pt>
                <c:pt idx="15667">
                  <c:v>15.268051147460938</c:v>
                </c:pt>
                <c:pt idx="15668">
                  <c:v>12.283050537109375</c:v>
                </c:pt>
                <c:pt idx="15669">
                  <c:v>4.5589504241943359</c:v>
                </c:pt>
                <c:pt idx="15670">
                  <c:v>6.8130002021789551</c:v>
                </c:pt>
                <c:pt idx="15671">
                  <c:v>14.118000984191895</c:v>
                </c:pt>
                <c:pt idx="15672">
                  <c:v>13.902000427246094</c:v>
                </c:pt>
                <c:pt idx="15673">
                  <c:v>7.3260002136230469</c:v>
                </c:pt>
                <c:pt idx="15674">
                  <c:v>4.3030500411987305</c:v>
                </c:pt>
                <c:pt idx="15675">
                  <c:v>12.139950752258301</c:v>
                </c:pt>
                <c:pt idx="15676">
                  <c:v>15.129000663757324</c:v>
                </c:pt>
                <c:pt idx="15677">
                  <c:v>9.9310503005981445</c:v>
                </c:pt>
                <c:pt idx="15678">
                  <c:v>3.2419500350952148</c:v>
                </c:pt>
                <c:pt idx="15679">
                  <c:v>9.9510002136230469</c:v>
                </c:pt>
                <c:pt idx="15680">
                  <c:v>15.445051193237305</c:v>
                </c:pt>
                <c:pt idx="15681">
                  <c:v>12.055950164794922</c:v>
                </c:pt>
                <c:pt idx="15682">
                  <c:v>4.2169504165649414</c:v>
                </c:pt>
                <c:pt idx="15683">
                  <c:v>7.2750005722045898</c:v>
                </c:pt>
                <c:pt idx="15684">
                  <c:v>14.487000465393066</c:v>
                </c:pt>
                <c:pt idx="15685">
                  <c:v>13.617000579833984</c:v>
                </c:pt>
                <c:pt idx="15686">
                  <c:v>6.7050004005432129</c:v>
                </c:pt>
                <c:pt idx="15687">
                  <c:v>4.7290501594543457</c:v>
                </c:pt>
                <c:pt idx="15688">
                  <c:v>12.573000907897949</c:v>
                </c:pt>
                <c:pt idx="15689">
                  <c:v>14.938950538635254</c:v>
                </c:pt>
                <c:pt idx="15690">
                  <c:v>9.4549503326416016</c:v>
                </c:pt>
                <c:pt idx="15691">
                  <c:v>3.2640001773834229</c:v>
                </c:pt>
                <c:pt idx="15692">
                  <c:v>10.341000556945801</c:v>
                </c:pt>
                <c:pt idx="15693">
                  <c:v>15.426000595092773</c:v>
                </c:pt>
                <c:pt idx="15694">
                  <c:v>11.742000579833984</c:v>
                </c:pt>
                <c:pt idx="15695">
                  <c:v>3.9490501880645752</c:v>
                </c:pt>
                <c:pt idx="15696">
                  <c:v>7.8259501457214355</c:v>
                </c:pt>
                <c:pt idx="15697">
                  <c:v>14.676000595092773</c:v>
                </c:pt>
                <c:pt idx="15698">
                  <c:v>13.383000373840332</c:v>
                </c:pt>
                <c:pt idx="15699">
                  <c:v>6.2170500755310059</c:v>
                </c:pt>
                <c:pt idx="15700">
                  <c:v>5.0839500427246094</c:v>
                </c:pt>
                <c:pt idx="15701">
                  <c:v>12.931950569152832</c:v>
                </c:pt>
                <c:pt idx="15702">
                  <c:v>14.707050323486328</c:v>
                </c:pt>
                <c:pt idx="15703">
                  <c:v>9.0019502639770508</c:v>
                </c:pt>
                <c:pt idx="15704">
                  <c:v>3.4309501647949219</c:v>
                </c:pt>
                <c:pt idx="15705">
                  <c:v>10.743000984191895</c:v>
                </c:pt>
                <c:pt idx="15706">
                  <c:v>15.484951019287109</c:v>
                </c:pt>
                <c:pt idx="15707">
                  <c:v>11.407050132751465</c:v>
                </c:pt>
                <c:pt idx="15708">
                  <c:v>3.690000057220459</c:v>
                </c:pt>
                <c:pt idx="15709">
                  <c:v>8.1850500106811523</c:v>
                </c:pt>
                <c:pt idx="15710">
                  <c:v>14.820000648498535</c:v>
                </c:pt>
                <c:pt idx="15711">
                  <c:v>13.150050163269043</c:v>
                </c:pt>
                <c:pt idx="15712">
                  <c:v>5.9770503044128418</c:v>
                </c:pt>
                <c:pt idx="15713">
                  <c:v>5.3230500221252441</c:v>
                </c:pt>
                <c:pt idx="15714">
                  <c:v>13.155000686645508</c:v>
                </c:pt>
                <c:pt idx="15715">
                  <c:v>14.680951118469238</c:v>
                </c:pt>
                <c:pt idx="15716">
                  <c:v>8.7670507431030273</c:v>
                </c:pt>
                <c:pt idx="15717">
                  <c:v>3.5220000743865967</c:v>
                </c:pt>
                <c:pt idx="15718">
                  <c:v>10.933050155639648</c:v>
                </c:pt>
                <c:pt idx="15719">
                  <c:v>15.45405101776123</c:v>
                </c:pt>
                <c:pt idx="15720">
                  <c:v>11.18595027923584</c:v>
                </c:pt>
                <c:pt idx="15721">
                  <c:v>3.6679501533508301</c:v>
                </c:pt>
                <c:pt idx="15722">
                  <c:v>8.3770503997802734</c:v>
                </c:pt>
                <c:pt idx="15723">
                  <c:v>14.872050285339355</c:v>
                </c:pt>
                <c:pt idx="15724">
                  <c:v>13.062000274658203</c:v>
                </c:pt>
                <c:pt idx="15725">
                  <c:v>5.8410000801086426</c:v>
                </c:pt>
                <c:pt idx="15726">
                  <c:v>5.4120001792907715</c:v>
                </c:pt>
                <c:pt idx="15727">
                  <c:v>13.234050750732422</c:v>
                </c:pt>
                <c:pt idx="15728">
                  <c:v>14.664000511169434</c:v>
                </c:pt>
                <c:pt idx="15729">
                  <c:v>8.6550006866455078</c:v>
                </c:pt>
                <c:pt idx="15730">
                  <c:v>3.5490002632141113</c:v>
                </c:pt>
                <c:pt idx="15731">
                  <c:v>11.043000221252441</c:v>
                </c:pt>
                <c:pt idx="15732">
                  <c:v>15.442050933837891</c:v>
                </c:pt>
                <c:pt idx="15733">
                  <c:v>11.119050979614258</c:v>
                </c:pt>
                <c:pt idx="15734">
                  <c:v>3.5580000877380371</c:v>
                </c:pt>
                <c:pt idx="15735">
                  <c:v>8.5279502868652344</c:v>
                </c:pt>
                <c:pt idx="15736">
                  <c:v>14.923050880432129</c:v>
                </c:pt>
                <c:pt idx="15737">
                  <c:v>12.931950569152832</c:v>
                </c:pt>
                <c:pt idx="15738">
                  <c:v>5.7070503234863281</c:v>
                </c:pt>
                <c:pt idx="15739">
                  <c:v>5.6400003433227539</c:v>
                </c:pt>
                <c:pt idx="15740">
                  <c:v>13.27500057220459</c:v>
                </c:pt>
                <c:pt idx="15741">
                  <c:v>14.583001136779785</c:v>
                </c:pt>
                <c:pt idx="15742">
                  <c:v>8.5090503692626953</c:v>
                </c:pt>
                <c:pt idx="15743">
                  <c:v>3.5730001926422119</c:v>
                </c:pt>
                <c:pt idx="15744">
                  <c:v>11.148000717163086</c:v>
                </c:pt>
                <c:pt idx="15745">
                  <c:v>15.450000762939453</c:v>
                </c:pt>
                <c:pt idx="15746">
                  <c:v>10.91295051574707</c:v>
                </c:pt>
                <c:pt idx="15747">
                  <c:v>3.421950101852417</c:v>
                </c:pt>
                <c:pt idx="15748">
                  <c:v>8.7670507431030273</c:v>
                </c:pt>
                <c:pt idx="15749">
                  <c:v>15.04995059967041</c:v>
                </c:pt>
                <c:pt idx="15750">
                  <c:v>12.78600025177002</c:v>
                </c:pt>
                <c:pt idx="15751">
                  <c:v>5.4670500755310059</c:v>
                </c:pt>
                <c:pt idx="15752">
                  <c:v>5.8789501190185547</c:v>
                </c:pt>
                <c:pt idx="15753">
                  <c:v>13.545001029968262</c:v>
                </c:pt>
                <c:pt idx="15754">
                  <c:v>14.431950569152832</c:v>
                </c:pt>
                <c:pt idx="15755">
                  <c:v>8.1709499359130859</c:v>
                </c:pt>
                <c:pt idx="15756">
                  <c:v>3.7500002384185791</c:v>
                </c:pt>
                <c:pt idx="15757">
                  <c:v>11.50005054473877</c:v>
                </c:pt>
                <c:pt idx="15758">
                  <c:v>15.423000335693359</c:v>
                </c:pt>
                <c:pt idx="15759">
                  <c:v>10.618950843811035</c:v>
                </c:pt>
                <c:pt idx="15760">
                  <c:v>3.2710502147674561</c:v>
                </c:pt>
                <c:pt idx="15761">
                  <c:v>9.1960506439208984</c:v>
                </c:pt>
                <c:pt idx="15762">
                  <c:v>15.190950393676758</c:v>
                </c:pt>
                <c:pt idx="15763">
                  <c:v>12.484050750732422</c:v>
                </c:pt>
                <c:pt idx="15764">
                  <c:v>4.969050407409668</c:v>
                </c:pt>
                <c:pt idx="15765">
                  <c:v>6.4110002517700195</c:v>
                </c:pt>
                <c:pt idx="15766">
                  <c:v>13.893000602722168</c:v>
                </c:pt>
                <c:pt idx="15767">
                  <c:v>14.082000732421875</c:v>
                </c:pt>
                <c:pt idx="15768">
                  <c:v>7.6300501823425293</c:v>
                </c:pt>
                <c:pt idx="15769">
                  <c:v>4.1189999580383301</c:v>
                </c:pt>
                <c:pt idx="15770">
                  <c:v>11.946000099182129</c:v>
                </c:pt>
                <c:pt idx="15771">
                  <c:v>15.258000373840332</c:v>
                </c:pt>
                <c:pt idx="15772">
                  <c:v>10.269000053405762</c:v>
                </c:pt>
                <c:pt idx="15773">
                  <c:v>3.1630501747131348</c:v>
                </c:pt>
                <c:pt idx="15774">
                  <c:v>9.7350006103515625</c:v>
                </c:pt>
                <c:pt idx="15775">
                  <c:v>15.387001037597656</c:v>
                </c:pt>
                <c:pt idx="15776">
                  <c:v>12.124950408935547</c:v>
                </c:pt>
                <c:pt idx="15777">
                  <c:v>4.4160003662109375</c:v>
                </c:pt>
                <c:pt idx="15778">
                  <c:v>7.005000114440918</c:v>
                </c:pt>
                <c:pt idx="15779">
                  <c:v>14.314050674438477</c:v>
                </c:pt>
                <c:pt idx="15780">
                  <c:v>13.773000717163086</c:v>
                </c:pt>
                <c:pt idx="15781">
                  <c:v>6.8830504417419434</c:v>
                </c:pt>
                <c:pt idx="15782">
                  <c:v>4.5070500373840332</c:v>
                </c:pt>
                <c:pt idx="15783">
                  <c:v>12.48900032043457</c:v>
                </c:pt>
                <c:pt idx="15784">
                  <c:v>14.986950874328613</c:v>
                </c:pt>
                <c:pt idx="15785">
                  <c:v>9.6079502105712891</c:v>
                </c:pt>
                <c:pt idx="15786">
                  <c:v>3.2610001564025879</c:v>
                </c:pt>
                <c:pt idx="15787">
                  <c:v>10.348050117492676</c:v>
                </c:pt>
                <c:pt idx="15788">
                  <c:v>15.430050849914551</c:v>
                </c:pt>
                <c:pt idx="15789">
                  <c:v>11.680050849914551</c:v>
                </c:pt>
                <c:pt idx="15790">
                  <c:v>3.89805006980896</c:v>
                </c:pt>
                <c:pt idx="15791">
                  <c:v>7.7500505447387695</c:v>
                </c:pt>
                <c:pt idx="15792">
                  <c:v>14.725950241088867</c:v>
                </c:pt>
                <c:pt idx="15793">
                  <c:v>13.383000373840332</c:v>
                </c:pt>
                <c:pt idx="15794">
                  <c:v>6.198000431060791</c:v>
                </c:pt>
                <c:pt idx="15795">
                  <c:v>5.1750001907348633</c:v>
                </c:pt>
                <c:pt idx="15796">
                  <c:v>13.086000442504883</c:v>
                </c:pt>
                <c:pt idx="15797">
                  <c:v>14.716950416564941</c:v>
                </c:pt>
                <c:pt idx="15798">
                  <c:v>8.7790508270263672</c:v>
                </c:pt>
                <c:pt idx="15799">
                  <c:v>3.4650001525878906</c:v>
                </c:pt>
                <c:pt idx="15800">
                  <c:v>10.97295093536377</c:v>
                </c:pt>
                <c:pt idx="15801">
                  <c:v>15.462000846862793</c:v>
                </c:pt>
                <c:pt idx="15802">
                  <c:v>11.128950119018555</c:v>
                </c:pt>
                <c:pt idx="15803">
                  <c:v>3.5130002498626709</c:v>
                </c:pt>
                <c:pt idx="15804">
                  <c:v>8.7049503326416016</c:v>
                </c:pt>
                <c:pt idx="15805">
                  <c:v>15.022951126098633</c:v>
                </c:pt>
                <c:pt idx="15806">
                  <c:v>12.858000755310059</c:v>
                </c:pt>
                <c:pt idx="15807">
                  <c:v>5.4739503860473633</c:v>
                </c:pt>
                <c:pt idx="15808">
                  <c:v>5.8480501174926758</c:v>
                </c:pt>
                <c:pt idx="15809">
                  <c:v>13.488000869750977</c:v>
                </c:pt>
                <c:pt idx="15810">
                  <c:v>14.356950759887695</c:v>
                </c:pt>
                <c:pt idx="15811">
                  <c:v>8.1760501861572266</c:v>
                </c:pt>
                <c:pt idx="15812">
                  <c:v>3.7740001678466797</c:v>
                </c:pt>
                <c:pt idx="15813">
                  <c:v>11.553000450134277</c:v>
                </c:pt>
                <c:pt idx="15814">
                  <c:v>15.378000259399414</c:v>
                </c:pt>
                <c:pt idx="15815">
                  <c:v>10.561050415039063</c:v>
                </c:pt>
                <c:pt idx="15816">
                  <c:v>3.2470500469207764</c:v>
                </c:pt>
                <c:pt idx="15817">
                  <c:v>9.2200508117675781</c:v>
                </c:pt>
                <c:pt idx="15818">
                  <c:v>15.258000373840332</c:v>
                </c:pt>
                <c:pt idx="15819">
                  <c:v>12.469950675964355</c:v>
                </c:pt>
                <c:pt idx="15820">
                  <c:v>4.9830002784729004</c:v>
                </c:pt>
                <c:pt idx="15821">
                  <c:v>6.4800004959106445</c:v>
                </c:pt>
                <c:pt idx="15822">
                  <c:v>13.912050247192383</c:v>
                </c:pt>
                <c:pt idx="15823">
                  <c:v>14.070000648498535</c:v>
                </c:pt>
                <c:pt idx="15824">
                  <c:v>7.6800003051757813</c:v>
                </c:pt>
                <c:pt idx="15825">
                  <c:v>4.0639500617980957</c:v>
                </c:pt>
                <c:pt idx="15826">
                  <c:v>11.883000373840332</c:v>
                </c:pt>
                <c:pt idx="15827">
                  <c:v>15.286951065063477</c:v>
                </c:pt>
                <c:pt idx="15828">
                  <c:v>10.257000923156738</c:v>
                </c:pt>
                <c:pt idx="15829">
                  <c:v>3.132000207901001</c:v>
                </c:pt>
                <c:pt idx="15830">
                  <c:v>9.6030006408691406</c:v>
                </c:pt>
                <c:pt idx="15831">
                  <c:v>15.355950355529785</c:v>
                </c:pt>
                <c:pt idx="15832">
                  <c:v>12.196950912475586</c:v>
                </c:pt>
                <c:pt idx="15833">
                  <c:v>4.669950008392334</c:v>
                </c:pt>
                <c:pt idx="15834">
                  <c:v>6.775050163269043</c:v>
                </c:pt>
                <c:pt idx="15835">
                  <c:v>14.137050628662109</c:v>
                </c:pt>
                <c:pt idx="15836">
                  <c:v>13.900051116943359</c:v>
                </c:pt>
                <c:pt idx="15837">
                  <c:v>7.432950496673584</c:v>
                </c:pt>
                <c:pt idx="15838">
                  <c:v>4.2460503578186035</c:v>
                </c:pt>
                <c:pt idx="15839">
                  <c:v>12.085050582885742</c:v>
                </c:pt>
                <c:pt idx="15840">
                  <c:v>15.271950721740723</c:v>
                </c:pt>
                <c:pt idx="15841">
                  <c:v>10.063050270080566</c:v>
                </c:pt>
                <c:pt idx="15842">
                  <c:v>3.1369502544403076</c:v>
                </c:pt>
                <c:pt idx="15843">
                  <c:v>9.8020505905151367</c:v>
                </c:pt>
                <c:pt idx="15844">
                  <c:v>15.391950607299805</c:v>
                </c:pt>
                <c:pt idx="15845">
                  <c:v>12.111001014709473</c:v>
                </c:pt>
                <c:pt idx="15846">
                  <c:v>4.5379500389099121</c:v>
                </c:pt>
                <c:pt idx="15847">
                  <c:v>6.9739503860473633</c:v>
                </c:pt>
                <c:pt idx="15848">
                  <c:v>14.199000358581543</c:v>
                </c:pt>
                <c:pt idx="15849">
                  <c:v>13.749000549316406</c:v>
                </c:pt>
                <c:pt idx="15850">
                  <c:v>7.2180004119873047</c:v>
                </c:pt>
                <c:pt idx="15851">
                  <c:v>4.4110503196716309</c:v>
                </c:pt>
                <c:pt idx="15852">
                  <c:v>12.184950828552246</c:v>
                </c:pt>
                <c:pt idx="15853">
                  <c:v>15.196050643920898</c:v>
                </c:pt>
                <c:pt idx="15854">
                  <c:v>9.928950309753418</c:v>
                </c:pt>
                <c:pt idx="15855">
                  <c:v>3.2110500335693359</c:v>
                </c:pt>
                <c:pt idx="15856">
                  <c:v>9.8790006637573242</c:v>
                </c:pt>
                <c:pt idx="15857">
                  <c:v>15.363000869750977</c:v>
                </c:pt>
                <c:pt idx="15858">
                  <c:v>12.00105094909668</c:v>
                </c:pt>
                <c:pt idx="15859">
                  <c:v>4.380000114440918</c:v>
                </c:pt>
                <c:pt idx="15860">
                  <c:v>7.1650505065917969</c:v>
                </c:pt>
                <c:pt idx="15861">
                  <c:v>14.34795093536377</c:v>
                </c:pt>
                <c:pt idx="15862">
                  <c:v>13.768050193786621</c:v>
                </c:pt>
                <c:pt idx="15863">
                  <c:v>7.0380001068115234</c:v>
                </c:pt>
                <c:pt idx="15864">
                  <c:v>4.6170001029968262</c:v>
                </c:pt>
                <c:pt idx="15865">
                  <c:v>12.349950790405273</c:v>
                </c:pt>
                <c:pt idx="15866">
                  <c:v>15.010951042175293</c:v>
                </c:pt>
                <c:pt idx="15867">
                  <c:v>9.7159500122070313</c:v>
                </c:pt>
                <c:pt idx="15868">
                  <c:v>3.249000072479248</c:v>
                </c:pt>
                <c:pt idx="15869">
                  <c:v>10.081950187683105</c:v>
                </c:pt>
                <c:pt idx="15870">
                  <c:v>15.451951026916504</c:v>
                </c:pt>
                <c:pt idx="15871">
                  <c:v>11.967000961303711</c:v>
                </c:pt>
                <c:pt idx="15872">
                  <c:v>4.1380500793457031</c:v>
                </c:pt>
                <c:pt idx="15873">
                  <c:v>7.4190001487731934</c:v>
                </c:pt>
                <c:pt idx="15874">
                  <c:v>14.518051147460938</c:v>
                </c:pt>
                <c:pt idx="15875">
                  <c:v>13.53600025177002</c:v>
                </c:pt>
                <c:pt idx="15876">
                  <c:v>6.6720004081726074</c:v>
                </c:pt>
                <c:pt idx="15877">
                  <c:v>4.8040504455566406</c:v>
                </c:pt>
                <c:pt idx="15878">
                  <c:v>12.712050437927246</c:v>
                </c:pt>
                <c:pt idx="15879">
                  <c:v>14.88900089263916</c:v>
                </c:pt>
                <c:pt idx="15880">
                  <c:v>9.3880500793457031</c:v>
                </c:pt>
                <c:pt idx="15881">
                  <c:v>3.3430502414703369</c:v>
                </c:pt>
                <c:pt idx="15882">
                  <c:v>10.485000610351563</c:v>
                </c:pt>
                <c:pt idx="15883">
                  <c:v>15.438000679016113</c:v>
                </c:pt>
                <c:pt idx="15884">
                  <c:v>11.548050880432129</c:v>
                </c:pt>
                <c:pt idx="15885">
                  <c:v>3.8770501613616943</c:v>
                </c:pt>
                <c:pt idx="15886">
                  <c:v>7.8670501708984375</c:v>
                </c:pt>
                <c:pt idx="15887">
                  <c:v>14.677950859069824</c:v>
                </c:pt>
                <c:pt idx="15888">
                  <c:v>13.30095100402832</c:v>
                </c:pt>
                <c:pt idx="15889">
                  <c:v>6.1590003967285156</c:v>
                </c:pt>
                <c:pt idx="15890">
                  <c:v>5.1370501518249512</c:v>
                </c:pt>
                <c:pt idx="15891">
                  <c:v>12.961050987243652</c:v>
                </c:pt>
                <c:pt idx="15892">
                  <c:v>14.671051025390625</c:v>
                </c:pt>
                <c:pt idx="15893">
                  <c:v>8.8900508880615234</c:v>
                </c:pt>
                <c:pt idx="15894">
                  <c:v>3.3979501724243164</c:v>
                </c:pt>
                <c:pt idx="15895">
                  <c:v>10.894050598144531</c:v>
                </c:pt>
                <c:pt idx="15896">
                  <c:v>15.493050575256348</c:v>
                </c:pt>
                <c:pt idx="15897">
                  <c:v>11.230050086975098</c:v>
                </c:pt>
                <c:pt idx="15898">
                  <c:v>3.6210002899169922</c:v>
                </c:pt>
                <c:pt idx="15899">
                  <c:v>8.3839502334594727</c:v>
                </c:pt>
                <c:pt idx="15900">
                  <c:v>14.868000984191895</c:v>
                </c:pt>
                <c:pt idx="15901">
                  <c:v>12.942000389099121</c:v>
                </c:pt>
                <c:pt idx="15902">
                  <c:v>5.7430500984191895</c:v>
                </c:pt>
                <c:pt idx="15903">
                  <c:v>5.584050178527832</c:v>
                </c:pt>
                <c:pt idx="15904">
                  <c:v>13.395000457763672</c:v>
                </c:pt>
                <c:pt idx="15905">
                  <c:v>14.551051139831543</c:v>
                </c:pt>
                <c:pt idx="15906">
                  <c:v>8.4900007247924805</c:v>
                </c:pt>
                <c:pt idx="15907">
                  <c:v>3.6280500888824463</c:v>
                </c:pt>
                <c:pt idx="15908">
                  <c:v>11.292000770568848</c:v>
                </c:pt>
                <c:pt idx="15909">
                  <c:v>15.445051193237305</c:v>
                </c:pt>
                <c:pt idx="15910">
                  <c:v>10.807950973510742</c:v>
                </c:pt>
                <c:pt idx="15911">
                  <c:v>3.3910501003265381</c:v>
                </c:pt>
                <c:pt idx="15912">
                  <c:v>8.9230508804321289</c:v>
                </c:pt>
                <c:pt idx="15913">
                  <c:v>15.117000579833984</c:v>
                </c:pt>
                <c:pt idx="15914">
                  <c:v>12.661951065063477</c:v>
                </c:pt>
                <c:pt idx="15915">
                  <c:v>5.3089504241943359</c:v>
                </c:pt>
                <c:pt idx="15916">
                  <c:v>6.1090502738952637</c:v>
                </c:pt>
                <c:pt idx="15917">
                  <c:v>13.684050559997559</c:v>
                </c:pt>
                <c:pt idx="15918">
                  <c:v>14.281050682067871</c:v>
                </c:pt>
                <c:pt idx="15919">
                  <c:v>8.020050048828125</c:v>
                </c:pt>
                <c:pt idx="15920">
                  <c:v>3.9010500907897949</c:v>
                </c:pt>
                <c:pt idx="15921">
                  <c:v>11.743950843811035</c:v>
                </c:pt>
                <c:pt idx="15922">
                  <c:v>15.379950523376465</c:v>
                </c:pt>
                <c:pt idx="15923">
                  <c:v>10.425000190734863</c:v>
                </c:pt>
                <c:pt idx="15924">
                  <c:v>3.2419500350952148</c:v>
                </c:pt>
                <c:pt idx="15925">
                  <c:v>9.3900003433227539</c:v>
                </c:pt>
                <c:pt idx="15926">
                  <c:v>15.241050720214844</c:v>
                </c:pt>
                <c:pt idx="15927">
                  <c:v>12.337950706481934</c:v>
                </c:pt>
                <c:pt idx="15928">
                  <c:v>4.9069499969482422</c:v>
                </c:pt>
                <c:pt idx="15929">
                  <c:v>6.5089502334594727</c:v>
                </c:pt>
                <c:pt idx="15930">
                  <c:v>13.984050750732422</c:v>
                </c:pt>
                <c:pt idx="15931">
                  <c:v>14.002950668334961</c:v>
                </c:pt>
                <c:pt idx="15932">
                  <c:v>7.6390504837036133</c:v>
                </c:pt>
                <c:pt idx="15933">
                  <c:v>4.2070503234863281</c:v>
                </c:pt>
                <c:pt idx="15934">
                  <c:v>11.934000968933105</c:v>
                </c:pt>
                <c:pt idx="15935">
                  <c:v>15.217050552368164</c:v>
                </c:pt>
                <c:pt idx="15936">
                  <c:v>10.147050857543945</c:v>
                </c:pt>
                <c:pt idx="15937">
                  <c:v>3.1489500999450684</c:v>
                </c:pt>
                <c:pt idx="15938">
                  <c:v>9.699000358581543</c:v>
                </c:pt>
                <c:pt idx="15939">
                  <c:v>15.370050430297852</c:v>
                </c:pt>
                <c:pt idx="15940">
                  <c:v>12.142050743103027</c:v>
                </c:pt>
                <c:pt idx="15941">
                  <c:v>4.5469503402709961</c:v>
                </c:pt>
                <c:pt idx="15942">
                  <c:v>6.9019503593444824</c:v>
                </c:pt>
                <c:pt idx="15943">
                  <c:v>14.206951141357422</c:v>
                </c:pt>
                <c:pt idx="15944">
                  <c:v>13.785000801086426</c:v>
                </c:pt>
                <c:pt idx="15945">
                  <c:v>7.2250504493713379</c:v>
                </c:pt>
                <c:pt idx="15946">
                  <c:v>4.3969502449035645</c:v>
                </c:pt>
                <c:pt idx="15947">
                  <c:v>12.25200080871582</c:v>
                </c:pt>
                <c:pt idx="15948">
                  <c:v>15.15000057220459</c:v>
                </c:pt>
                <c:pt idx="15949">
                  <c:v>9.8910007476806641</c:v>
                </c:pt>
                <c:pt idx="15950">
                  <c:v>3.2280001640319824</c:v>
                </c:pt>
                <c:pt idx="15951">
                  <c:v>9.9600000381469727</c:v>
                </c:pt>
                <c:pt idx="15952">
                  <c:v>15.421051025390625</c:v>
                </c:pt>
                <c:pt idx="15953">
                  <c:v>11.94795036315918</c:v>
                </c:pt>
                <c:pt idx="15954">
                  <c:v>4.2139501571655273</c:v>
                </c:pt>
                <c:pt idx="15955">
                  <c:v>7.3399505615234375</c:v>
                </c:pt>
                <c:pt idx="15956">
                  <c:v>14.496000289916992</c:v>
                </c:pt>
                <c:pt idx="15957">
                  <c:v>13.600950241088867</c:v>
                </c:pt>
                <c:pt idx="15958">
                  <c:v>6.7800002098083496</c:v>
                </c:pt>
                <c:pt idx="15959">
                  <c:v>4.689000129699707</c:v>
                </c:pt>
                <c:pt idx="15960">
                  <c:v>12.597000122070313</c:v>
                </c:pt>
                <c:pt idx="15961">
                  <c:v>14.949000358581543</c:v>
                </c:pt>
                <c:pt idx="15962">
                  <c:v>9.469050407409668</c:v>
                </c:pt>
                <c:pt idx="15963">
                  <c:v>3.2730002403259277</c:v>
                </c:pt>
                <c:pt idx="15964">
                  <c:v>10.336050033569336</c:v>
                </c:pt>
                <c:pt idx="15965">
                  <c:v>15.435000419616699</c:v>
                </c:pt>
                <c:pt idx="15966">
                  <c:v>11.731950759887695</c:v>
                </c:pt>
                <c:pt idx="15967">
                  <c:v>3.9750001430511475</c:v>
                </c:pt>
                <c:pt idx="15968">
                  <c:v>7.7089505195617676</c:v>
                </c:pt>
                <c:pt idx="15969">
                  <c:v>14.599050521850586</c:v>
                </c:pt>
                <c:pt idx="15970">
                  <c:v>13.384950637817383</c:v>
                </c:pt>
                <c:pt idx="15971">
                  <c:v>6.394050121307373</c:v>
                </c:pt>
                <c:pt idx="15972">
                  <c:v>5.0020503997802734</c:v>
                </c:pt>
                <c:pt idx="15973">
                  <c:v>12.82905101776123</c:v>
                </c:pt>
                <c:pt idx="15974">
                  <c:v>14.781001091003418</c:v>
                </c:pt>
                <c:pt idx="15975">
                  <c:v>9.1770000457763672</c:v>
                </c:pt>
                <c:pt idx="15976">
                  <c:v>3.3880500793457031</c:v>
                </c:pt>
                <c:pt idx="15977">
                  <c:v>10.552050590515137</c:v>
                </c:pt>
                <c:pt idx="15978">
                  <c:v>15.415950775146484</c:v>
                </c:pt>
                <c:pt idx="15979">
                  <c:v>11.548050880432129</c:v>
                </c:pt>
                <c:pt idx="15980">
                  <c:v>3.8770501613616943</c:v>
                </c:pt>
                <c:pt idx="15981">
                  <c:v>7.9840502738952637</c:v>
                </c:pt>
                <c:pt idx="15982">
                  <c:v>14.745000839233398</c:v>
                </c:pt>
                <c:pt idx="15983">
                  <c:v>13.284000396728516</c:v>
                </c:pt>
                <c:pt idx="15984">
                  <c:v>6.2190003395080566</c:v>
                </c:pt>
                <c:pt idx="15985">
                  <c:v>5.139000415802002</c:v>
                </c:pt>
                <c:pt idx="15986">
                  <c:v>12.973051071166992</c:v>
                </c:pt>
                <c:pt idx="15987">
                  <c:v>14.745000839233398</c:v>
                </c:pt>
                <c:pt idx="15988">
                  <c:v>8.9880008697509766</c:v>
                </c:pt>
                <c:pt idx="15989">
                  <c:v>3.460050106048584</c:v>
                </c:pt>
                <c:pt idx="15990">
                  <c:v>10.711950302124023</c:v>
                </c:pt>
                <c:pt idx="15991">
                  <c:v>15.457050323486328</c:v>
                </c:pt>
                <c:pt idx="15992">
                  <c:v>11.40000057220459</c:v>
                </c:pt>
                <c:pt idx="15993">
                  <c:v>3.799950122833252</c:v>
                </c:pt>
                <c:pt idx="15994">
                  <c:v>8.1019506454467773</c:v>
                </c:pt>
                <c:pt idx="15995">
                  <c:v>14.737950325012207</c:v>
                </c:pt>
                <c:pt idx="15996">
                  <c:v>13.155000686645508</c:v>
                </c:pt>
                <c:pt idx="15997">
                  <c:v>6.0679502487182617</c:v>
                </c:pt>
                <c:pt idx="15998">
                  <c:v>5.2519502639770508</c:v>
                </c:pt>
                <c:pt idx="15999">
                  <c:v>13.059000968933105</c:v>
                </c:pt>
                <c:pt idx="16000">
                  <c:v>14.659050941467285</c:v>
                </c:pt>
                <c:pt idx="16001">
                  <c:v>8.9400005340576172</c:v>
                </c:pt>
                <c:pt idx="16002">
                  <c:v>3.4840502738952637</c:v>
                </c:pt>
                <c:pt idx="16003">
                  <c:v>10.846050262451172</c:v>
                </c:pt>
                <c:pt idx="16004">
                  <c:v>15.481050491333008</c:v>
                </c:pt>
                <c:pt idx="16005">
                  <c:v>11.280000686645508</c:v>
                </c:pt>
                <c:pt idx="16006">
                  <c:v>3.7260000705718994</c:v>
                </c:pt>
                <c:pt idx="16007">
                  <c:v>8.2000503540039063</c:v>
                </c:pt>
                <c:pt idx="16008">
                  <c:v>14.764950752258301</c:v>
                </c:pt>
                <c:pt idx="16009">
                  <c:v>13.146000862121582</c:v>
                </c:pt>
                <c:pt idx="16010">
                  <c:v>6.0679502487182617</c:v>
                </c:pt>
                <c:pt idx="16011">
                  <c:v>5.2849502563476563</c:v>
                </c:pt>
                <c:pt idx="16012">
                  <c:v>13.107000350952148</c:v>
                </c:pt>
                <c:pt idx="16013">
                  <c:v>14.671051025390625</c:v>
                </c:pt>
                <c:pt idx="16014">
                  <c:v>8.9370002746582031</c:v>
                </c:pt>
                <c:pt idx="16015">
                  <c:v>3.5149502754211426</c:v>
                </c:pt>
                <c:pt idx="16016">
                  <c:v>10.834050178527832</c:v>
                </c:pt>
                <c:pt idx="16017">
                  <c:v>15.418050765991211</c:v>
                </c:pt>
                <c:pt idx="16018">
                  <c:v>11.289000511169434</c:v>
                </c:pt>
                <c:pt idx="16019">
                  <c:v>3.8100001811981201</c:v>
                </c:pt>
                <c:pt idx="16020">
                  <c:v>8.1589508056640625</c:v>
                </c:pt>
                <c:pt idx="16021">
                  <c:v>14.752950668334961</c:v>
                </c:pt>
                <c:pt idx="16022">
                  <c:v>13.135951042175293</c:v>
                </c:pt>
                <c:pt idx="16023">
                  <c:v>6.1230001449584961</c:v>
                </c:pt>
                <c:pt idx="16024">
                  <c:v>5.2560000419616699</c:v>
                </c:pt>
                <c:pt idx="16025">
                  <c:v>13.006950378417969</c:v>
                </c:pt>
                <c:pt idx="16026">
                  <c:v>14.665950775146484</c:v>
                </c:pt>
                <c:pt idx="16027">
                  <c:v>8.992950439453125</c:v>
                </c:pt>
                <c:pt idx="16028">
                  <c:v>3.4939501285552979</c:v>
                </c:pt>
                <c:pt idx="16029">
                  <c:v>10.698000907897949</c:v>
                </c:pt>
                <c:pt idx="16030">
                  <c:v>15.361050605773926</c:v>
                </c:pt>
                <c:pt idx="16031">
                  <c:v>11.407050132751465</c:v>
                </c:pt>
                <c:pt idx="16032">
                  <c:v>3.9010500907897949</c:v>
                </c:pt>
                <c:pt idx="16033">
                  <c:v>7.9789505004882813</c:v>
                </c:pt>
                <c:pt idx="16034">
                  <c:v>14.713951110839844</c:v>
                </c:pt>
                <c:pt idx="16035">
                  <c:v>13.323000907897949</c:v>
                </c:pt>
                <c:pt idx="16036">
                  <c:v>6.4080004692077637</c:v>
                </c:pt>
                <c:pt idx="16037">
                  <c:v>5.0119500160217285</c:v>
                </c:pt>
                <c:pt idx="16038">
                  <c:v>12.745950698852539</c:v>
                </c:pt>
                <c:pt idx="16039">
                  <c:v>14.737950325012207</c:v>
                </c:pt>
                <c:pt idx="16040">
                  <c:v>9.3330001831054688</c:v>
                </c:pt>
                <c:pt idx="16041">
                  <c:v>3.3829500675201416</c:v>
                </c:pt>
                <c:pt idx="16042">
                  <c:v>10.341000556945801</c:v>
                </c:pt>
                <c:pt idx="16043">
                  <c:v>15.423000335693359</c:v>
                </c:pt>
                <c:pt idx="16044">
                  <c:v>11.728050231933594</c:v>
                </c:pt>
                <c:pt idx="16045">
                  <c:v>4.2409501075744629</c:v>
                </c:pt>
                <c:pt idx="16046">
                  <c:v>7.4689502716064453</c:v>
                </c:pt>
                <c:pt idx="16047">
                  <c:v>14.407950401306152</c:v>
                </c:pt>
                <c:pt idx="16048">
                  <c:v>13.555050849914551</c:v>
                </c:pt>
                <c:pt idx="16049">
                  <c:v>6.8850002288818359</c:v>
                </c:pt>
                <c:pt idx="16050">
                  <c:v>4.6380000114440918</c:v>
                </c:pt>
                <c:pt idx="16051">
                  <c:v>12.343050956726074</c:v>
                </c:pt>
                <c:pt idx="16052">
                  <c:v>15.052050590515137</c:v>
                </c:pt>
                <c:pt idx="16053">
                  <c:v>9.859950065612793</c:v>
                </c:pt>
                <c:pt idx="16054">
                  <c:v>3.3120002746582031</c:v>
                </c:pt>
                <c:pt idx="16055">
                  <c:v>9.9000005722045898</c:v>
                </c:pt>
                <c:pt idx="16056">
                  <c:v>15.318000793457031</c:v>
                </c:pt>
                <c:pt idx="16057">
                  <c:v>11.934000968933105</c:v>
                </c:pt>
                <c:pt idx="16058">
                  <c:v>4.6240501403808594</c:v>
                </c:pt>
                <c:pt idx="16059">
                  <c:v>6.9520502090454102</c:v>
                </c:pt>
                <c:pt idx="16060">
                  <c:v>14.00100040435791</c:v>
                </c:pt>
                <c:pt idx="16061">
                  <c:v>13.873950958251953</c:v>
                </c:pt>
                <c:pt idx="16062">
                  <c:v>7.5360002517700195</c:v>
                </c:pt>
                <c:pt idx="16063">
                  <c:v>4.2940502166748047</c:v>
                </c:pt>
                <c:pt idx="16064">
                  <c:v>11.895000457763672</c:v>
                </c:pt>
                <c:pt idx="16065">
                  <c:v>15.271950721740723</c:v>
                </c:pt>
                <c:pt idx="16066">
                  <c:v>10.273950576782227</c:v>
                </c:pt>
                <c:pt idx="16067">
                  <c:v>3.3190500736236572</c:v>
                </c:pt>
                <c:pt idx="16068">
                  <c:v>9.4360504150390625</c:v>
                </c:pt>
                <c:pt idx="16069">
                  <c:v>15.153000831604004</c:v>
                </c:pt>
                <c:pt idx="16070">
                  <c:v>12.310050964355469</c:v>
                </c:pt>
                <c:pt idx="16071">
                  <c:v>5.2489504814147949</c:v>
                </c:pt>
                <c:pt idx="16072">
                  <c:v>6.2569503784179688</c:v>
                </c:pt>
                <c:pt idx="16073">
                  <c:v>13.492950439453125</c:v>
                </c:pt>
                <c:pt idx="16074">
                  <c:v>14.178000450134277</c:v>
                </c:pt>
                <c:pt idx="16075">
                  <c:v>8.1349506378173828</c:v>
                </c:pt>
                <c:pt idx="16076">
                  <c:v>3.8100001811981201</c:v>
                </c:pt>
                <c:pt idx="16077">
                  <c:v>11.359050750732422</c:v>
                </c:pt>
                <c:pt idx="16078">
                  <c:v>15.391950607299805</c:v>
                </c:pt>
                <c:pt idx="16079">
                  <c:v>10.794000625610352</c:v>
                </c:pt>
                <c:pt idx="16080">
                  <c:v>3.6250500679016113</c:v>
                </c:pt>
                <c:pt idx="16081">
                  <c:v>8.6620502471923828</c:v>
                </c:pt>
                <c:pt idx="16082">
                  <c:v>14.779050827026367</c:v>
                </c:pt>
                <c:pt idx="16083">
                  <c:v>12.943950653076172</c:v>
                </c:pt>
                <c:pt idx="16084">
                  <c:v>5.9940004348754883</c:v>
                </c:pt>
                <c:pt idx="16085">
                  <c:v>5.3929500579833984</c:v>
                </c:pt>
                <c:pt idx="16086">
                  <c:v>13.033050537109375</c:v>
                </c:pt>
                <c:pt idx="16087">
                  <c:v>14.692950248718262</c:v>
                </c:pt>
                <c:pt idx="16088">
                  <c:v>9.0169506072998047</c:v>
                </c:pt>
                <c:pt idx="16089">
                  <c:v>3.4860000610351563</c:v>
                </c:pt>
                <c:pt idx="16090">
                  <c:v>10.513050079345703</c:v>
                </c:pt>
                <c:pt idx="16091">
                  <c:v>15.301051139831543</c:v>
                </c:pt>
                <c:pt idx="16092">
                  <c:v>11.494950294494629</c:v>
                </c:pt>
                <c:pt idx="16093">
                  <c:v>4.1470503807067871</c:v>
                </c:pt>
                <c:pt idx="16094">
                  <c:v>7.6390504837036133</c:v>
                </c:pt>
                <c:pt idx="16095">
                  <c:v>14.398050308227539</c:v>
                </c:pt>
                <c:pt idx="16096">
                  <c:v>13.531050682067871</c:v>
                </c:pt>
                <c:pt idx="16097">
                  <c:v>7.005000114440918</c:v>
                </c:pt>
                <c:pt idx="16098">
                  <c:v>4.6219501495361328</c:v>
                </c:pt>
                <c:pt idx="16099">
                  <c:v>12.148950576782227</c:v>
                </c:pt>
                <c:pt idx="16100">
                  <c:v>15.136051177978516</c:v>
                </c:pt>
                <c:pt idx="16101">
                  <c:v>9.9190502166748047</c:v>
                </c:pt>
                <c:pt idx="16102">
                  <c:v>3.340050220489502</c:v>
                </c:pt>
                <c:pt idx="16103">
                  <c:v>9.6780004501342773</c:v>
                </c:pt>
                <c:pt idx="16104">
                  <c:v>15.211950302124023</c:v>
                </c:pt>
                <c:pt idx="16105">
                  <c:v>12.223050117492676</c:v>
                </c:pt>
                <c:pt idx="16106">
                  <c:v>5.1799502372741699</c:v>
                </c:pt>
                <c:pt idx="16107">
                  <c:v>6.3870000839233398</c:v>
                </c:pt>
                <c:pt idx="16108">
                  <c:v>13.513950347900391</c:v>
                </c:pt>
                <c:pt idx="16109">
                  <c:v>14.199000358581543</c:v>
                </c:pt>
                <c:pt idx="16110">
                  <c:v>8.1540002822875977</c:v>
                </c:pt>
                <c:pt idx="16111">
                  <c:v>3.8380501270294189</c:v>
                </c:pt>
                <c:pt idx="16112">
                  <c:v>11.272950172424316</c:v>
                </c:pt>
                <c:pt idx="16113">
                  <c:v>15.409050941467285</c:v>
                </c:pt>
                <c:pt idx="16114">
                  <c:v>10.867950439453125</c:v>
                </c:pt>
                <c:pt idx="16115">
                  <c:v>3.7519502639770508</c:v>
                </c:pt>
                <c:pt idx="16116">
                  <c:v>8.5830001831054688</c:v>
                </c:pt>
                <c:pt idx="16117">
                  <c:v>14.709000587463379</c:v>
                </c:pt>
                <c:pt idx="16118">
                  <c:v>13.011000633239746</c:v>
                </c:pt>
                <c:pt idx="16119">
                  <c:v>6.0870003700256348</c:v>
                </c:pt>
                <c:pt idx="16120">
                  <c:v>5.2830004692077637</c:v>
                </c:pt>
                <c:pt idx="16121">
                  <c:v>12.894001007080078</c:v>
                </c:pt>
                <c:pt idx="16122">
                  <c:v>14.701951026916504</c:v>
                </c:pt>
                <c:pt idx="16123">
                  <c:v>9.1510505676269531</c:v>
                </c:pt>
                <c:pt idx="16124">
                  <c:v>3.4309501647949219</c:v>
                </c:pt>
                <c:pt idx="16125">
                  <c:v>10.306950569152832</c:v>
                </c:pt>
                <c:pt idx="16126">
                  <c:v>15.421051025390625</c:v>
                </c:pt>
                <c:pt idx="16127">
                  <c:v>11.749050140380859</c:v>
                </c:pt>
                <c:pt idx="16128">
                  <c:v>4.3750500679016113</c:v>
                </c:pt>
                <c:pt idx="16129">
                  <c:v>7.4190001487731934</c:v>
                </c:pt>
                <c:pt idx="16130">
                  <c:v>14.187000274658203</c:v>
                </c:pt>
                <c:pt idx="16131">
                  <c:v>13.705950736999512</c:v>
                </c:pt>
                <c:pt idx="16132">
                  <c:v>7.2679505348205566</c:v>
                </c:pt>
                <c:pt idx="16133">
                  <c:v>4.459050178527832</c:v>
                </c:pt>
                <c:pt idx="16134">
                  <c:v>11.93595027923584</c:v>
                </c:pt>
                <c:pt idx="16135">
                  <c:v>15.274950981140137</c:v>
                </c:pt>
                <c:pt idx="16136">
                  <c:v>10.183050155639648</c:v>
                </c:pt>
                <c:pt idx="16137">
                  <c:v>3.3790502548217773</c:v>
                </c:pt>
                <c:pt idx="16138">
                  <c:v>9.4500007629394531</c:v>
                </c:pt>
                <c:pt idx="16139">
                  <c:v>15.085050582885742</c:v>
                </c:pt>
                <c:pt idx="16140">
                  <c:v>12.336000442504883</c:v>
                </c:pt>
                <c:pt idx="16141">
                  <c:v>5.3620500564575195</c:v>
                </c:pt>
                <c:pt idx="16142">
                  <c:v>6.0990004539489746</c:v>
                </c:pt>
                <c:pt idx="16143">
                  <c:v>13.342050552368164</c:v>
                </c:pt>
                <c:pt idx="16144">
                  <c:v>14.374051094055176</c:v>
                </c:pt>
                <c:pt idx="16145">
                  <c:v>8.4079504013061523</c:v>
                </c:pt>
                <c:pt idx="16146">
                  <c:v>3.7860002517700195</c:v>
                </c:pt>
                <c:pt idx="16147">
                  <c:v>11.076000213623047</c:v>
                </c:pt>
                <c:pt idx="16148">
                  <c:v>15.355950355529785</c:v>
                </c:pt>
                <c:pt idx="16149">
                  <c:v>11.148000717163086</c:v>
                </c:pt>
                <c:pt idx="16150">
                  <c:v>3.8940002918243408</c:v>
                </c:pt>
                <c:pt idx="16151">
                  <c:v>8.1540002822875977</c:v>
                </c:pt>
                <c:pt idx="16152">
                  <c:v>14.488950729370117</c:v>
                </c:pt>
                <c:pt idx="16153">
                  <c:v>13.249051094055176</c:v>
                </c:pt>
                <c:pt idx="16154">
                  <c:v>6.5710501670837402</c:v>
                </c:pt>
                <c:pt idx="16155">
                  <c:v>5.0170502662658691</c:v>
                </c:pt>
                <c:pt idx="16156">
                  <c:v>12.444000244140625</c:v>
                </c:pt>
                <c:pt idx="16157">
                  <c:v>14.88900089263916</c:v>
                </c:pt>
                <c:pt idx="16158">
                  <c:v>9.6439504623413086</c:v>
                </c:pt>
                <c:pt idx="16159">
                  <c:v>3.4050002098083496</c:v>
                </c:pt>
                <c:pt idx="16160">
                  <c:v>9.8670005798339844</c:v>
                </c:pt>
                <c:pt idx="16161">
                  <c:v>15.244050979614258</c:v>
                </c:pt>
                <c:pt idx="16162">
                  <c:v>11.96505069732666</c:v>
                </c:pt>
                <c:pt idx="16163">
                  <c:v>4.9210500717163086</c:v>
                </c:pt>
                <c:pt idx="16164">
                  <c:v>6.733950138092041</c:v>
                </c:pt>
                <c:pt idx="16165">
                  <c:v>13.711050987243652</c:v>
                </c:pt>
                <c:pt idx="16166">
                  <c:v>14.023950576782227</c:v>
                </c:pt>
                <c:pt idx="16167">
                  <c:v>7.953000545501709</c:v>
                </c:pt>
                <c:pt idx="16168">
                  <c:v>4.0039501190185547</c:v>
                </c:pt>
                <c:pt idx="16169">
                  <c:v>11.473950386047363</c:v>
                </c:pt>
                <c:pt idx="16170">
                  <c:v>15.406050682067871</c:v>
                </c:pt>
                <c:pt idx="16171">
                  <c:v>10.707000732421875</c:v>
                </c:pt>
                <c:pt idx="16172">
                  <c:v>3.6970500946044922</c:v>
                </c:pt>
                <c:pt idx="16173">
                  <c:v>8.712000846862793</c:v>
                </c:pt>
                <c:pt idx="16174">
                  <c:v>14.721000671386719</c:v>
                </c:pt>
                <c:pt idx="16175">
                  <c:v>12.946950912475586</c:v>
                </c:pt>
                <c:pt idx="16176">
                  <c:v>6.0390005111694336</c:v>
                </c:pt>
                <c:pt idx="16177">
                  <c:v>5.4409503936767578</c:v>
                </c:pt>
                <c:pt idx="16178">
                  <c:v>12.894001007080078</c:v>
                </c:pt>
                <c:pt idx="16179">
                  <c:v>14.733000755310059</c:v>
                </c:pt>
                <c:pt idx="16180">
                  <c:v>9.1309499740600586</c:v>
                </c:pt>
                <c:pt idx="16181">
                  <c:v>3.5749502182006836</c:v>
                </c:pt>
                <c:pt idx="16182">
                  <c:v>10.434000968933105</c:v>
                </c:pt>
                <c:pt idx="16183">
                  <c:v>15.373050689697266</c:v>
                </c:pt>
                <c:pt idx="16184">
                  <c:v>11.673000335693359</c:v>
                </c:pt>
                <c:pt idx="16185">
                  <c:v>4.3129501342773438</c:v>
                </c:pt>
                <c:pt idx="16186">
                  <c:v>7.3710002899169922</c:v>
                </c:pt>
                <c:pt idx="16187">
                  <c:v>14.122950553894043</c:v>
                </c:pt>
                <c:pt idx="16188">
                  <c:v>13.705950736999512</c:v>
                </c:pt>
                <c:pt idx="16189">
                  <c:v>7.3780503273010254</c:v>
                </c:pt>
                <c:pt idx="16190">
                  <c:v>4.4160003662109375</c:v>
                </c:pt>
                <c:pt idx="16191">
                  <c:v>11.874000549316406</c:v>
                </c:pt>
                <c:pt idx="16192">
                  <c:v>15.294000625610352</c:v>
                </c:pt>
                <c:pt idx="16193">
                  <c:v>10.257000923156738</c:v>
                </c:pt>
                <c:pt idx="16194">
                  <c:v>3.4840502738952637</c:v>
                </c:pt>
                <c:pt idx="16195">
                  <c:v>9.2610006332397461</c:v>
                </c:pt>
                <c:pt idx="16196">
                  <c:v>14.920050621032715</c:v>
                </c:pt>
                <c:pt idx="16197">
                  <c:v>12.547050476074219</c:v>
                </c:pt>
                <c:pt idx="16198">
                  <c:v>5.6970005035400391</c:v>
                </c:pt>
                <c:pt idx="16199">
                  <c:v>5.8360505104064941</c:v>
                </c:pt>
                <c:pt idx="16200">
                  <c:v>13.093050956726074</c:v>
                </c:pt>
                <c:pt idx="16201">
                  <c:v>14.56095027923584</c:v>
                </c:pt>
                <c:pt idx="16202">
                  <c:v>8.7750005722045898</c:v>
                </c:pt>
                <c:pt idx="16203">
                  <c:v>3.6540002822875977</c:v>
                </c:pt>
                <c:pt idx="16204">
                  <c:v>10.717050552368164</c:v>
                </c:pt>
                <c:pt idx="16205">
                  <c:v>15.355950355529785</c:v>
                </c:pt>
                <c:pt idx="16206">
                  <c:v>11.491050720214844</c:v>
                </c:pt>
                <c:pt idx="16207">
                  <c:v>4.2960000038146973</c:v>
                </c:pt>
                <c:pt idx="16208">
                  <c:v>7.6080002784729004</c:v>
                </c:pt>
                <c:pt idx="16209">
                  <c:v>14.182950973510742</c:v>
                </c:pt>
                <c:pt idx="16210">
                  <c:v>13.560000419616699</c:v>
                </c:pt>
                <c:pt idx="16211">
                  <c:v>7.2229504585266113</c:v>
                </c:pt>
                <c:pt idx="16212">
                  <c:v>4.5400500297546387</c:v>
                </c:pt>
                <c:pt idx="16213">
                  <c:v>11.863950729370117</c:v>
                </c:pt>
                <c:pt idx="16214">
                  <c:v>15.186000823974609</c:v>
                </c:pt>
                <c:pt idx="16215">
                  <c:v>10.216050148010254</c:v>
                </c:pt>
                <c:pt idx="16216">
                  <c:v>3.5149502754211426</c:v>
                </c:pt>
                <c:pt idx="16217">
                  <c:v>9.3090000152587891</c:v>
                </c:pt>
                <c:pt idx="16218">
                  <c:v>14.949000358581543</c:v>
                </c:pt>
                <c:pt idx="16219">
                  <c:v>12.517951011657715</c:v>
                </c:pt>
                <c:pt idx="16220">
                  <c:v>5.6830501556396484</c:v>
                </c:pt>
                <c:pt idx="16221">
                  <c:v>5.8410000801086426</c:v>
                </c:pt>
                <c:pt idx="16222">
                  <c:v>13.045050621032715</c:v>
                </c:pt>
                <c:pt idx="16223">
                  <c:v>14.551051139831543</c:v>
                </c:pt>
                <c:pt idx="16224">
                  <c:v>8.7990007400512695</c:v>
                </c:pt>
                <c:pt idx="16225">
                  <c:v>3.6180002689361572</c:v>
                </c:pt>
                <c:pt idx="16226">
                  <c:v>10.588050842285156</c:v>
                </c:pt>
                <c:pt idx="16227">
                  <c:v>15.330000877380371</c:v>
                </c:pt>
                <c:pt idx="16228">
                  <c:v>11.518950462341309</c:v>
                </c:pt>
                <c:pt idx="16229">
                  <c:v>4.3530001640319824</c:v>
                </c:pt>
                <c:pt idx="16230">
                  <c:v>7.5480003356933594</c:v>
                </c:pt>
                <c:pt idx="16231">
                  <c:v>14.130001068115234</c:v>
                </c:pt>
                <c:pt idx="16232">
                  <c:v>13.681950569152832</c:v>
                </c:pt>
                <c:pt idx="16233">
                  <c:v>7.3180503845214844</c:v>
                </c:pt>
                <c:pt idx="16234">
                  <c:v>4.3969502449035645</c:v>
                </c:pt>
                <c:pt idx="16235">
                  <c:v>11.809050559997559</c:v>
                </c:pt>
                <c:pt idx="16236">
                  <c:v>15.250950813293457</c:v>
                </c:pt>
                <c:pt idx="16237">
                  <c:v>10.255050659179688</c:v>
                </c:pt>
                <c:pt idx="16238">
                  <c:v>3.5440502166748047</c:v>
                </c:pt>
                <c:pt idx="16239">
                  <c:v>9.1720504760742188</c:v>
                </c:pt>
                <c:pt idx="16240">
                  <c:v>14.844000816345215</c:v>
                </c:pt>
                <c:pt idx="16241">
                  <c:v>12.655050277709961</c:v>
                </c:pt>
                <c:pt idx="16242">
                  <c:v>5.8860001564025879</c:v>
                </c:pt>
                <c:pt idx="16243">
                  <c:v>5.6680502891540527</c:v>
                </c:pt>
                <c:pt idx="16244">
                  <c:v>12.946950912475586</c:v>
                </c:pt>
                <c:pt idx="16245">
                  <c:v>14.653950691223145</c:v>
                </c:pt>
                <c:pt idx="16246">
                  <c:v>9.0120000839233398</c:v>
                </c:pt>
                <c:pt idx="16247">
                  <c:v>3.6180002689361572</c:v>
                </c:pt>
                <c:pt idx="16248">
                  <c:v>10.38900089263916</c:v>
                </c:pt>
                <c:pt idx="16249">
                  <c:v>15.382050514221191</c:v>
                </c:pt>
                <c:pt idx="16250">
                  <c:v>11.63700008392334</c:v>
                </c:pt>
                <c:pt idx="16251">
                  <c:v>4.5400500297546387</c:v>
                </c:pt>
                <c:pt idx="16252">
                  <c:v>7.3470001220703125</c:v>
                </c:pt>
                <c:pt idx="16253">
                  <c:v>13.902000427246094</c:v>
                </c:pt>
                <c:pt idx="16254">
                  <c:v>13.786951065063477</c:v>
                </c:pt>
                <c:pt idx="16255">
                  <c:v>7.6680002212524414</c:v>
                </c:pt>
                <c:pt idx="16256">
                  <c:v>4.1950502395629883</c:v>
                </c:pt>
                <c:pt idx="16257">
                  <c:v>11.560050964355469</c:v>
                </c:pt>
                <c:pt idx="16258">
                  <c:v>15.327000617980957</c:v>
                </c:pt>
                <c:pt idx="16259">
                  <c:v>10.564050674438477</c:v>
                </c:pt>
                <c:pt idx="16260">
                  <c:v>3.7620000839233398</c:v>
                </c:pt>
                <c:pt idx="16261">
                  <c:v>8.7049503326416016</c:v>
                </c:pt>
                <c:pt idx="16262">
                  <c:v>14.59005069732666</c:v>
                </c:pt>
                <c:pt idx="16263">
                  <c:v>12.978000640869141</c:v>
                </c:pt>
                <c:pt idx="16264">
                  <c:v>6.3360004425048828</c:v>
                </c:pt>
                <c:pt idx="16265">
                  <c:v>5.2519502639770508</c:v>
                </c:pt>
                <c:pt idx="16266">
                  <c:v>12.396000862121582</c:v>
                </c:pt>
                <c:pt idx="16267">
                  <c:v>14.937000274658203</c:v>
                </c:pt>
                <c:pt idx="16268">
                  <c:v>9.6060009002685547</c:v>
                </c:pt>
                <c:pt idx="16269">
                  <c:v>3.5730001926422119</c:v>
                </c:pt>
                <c:pt idx="16270">
                  <c:v>9.8310003280639648</c:v>
                </c:pt>
                <c:pt idx="16271">
                  <c:v>15.093000411987305</c:v>
                </c:pt>
                <c:pt idx="16272">
                  <c:v>12.171000480651855</c:v>
                </c:pt>
                <c:pt idx="16273">
                  <c:v>5.4649500846862793</c:v>
                </c:pt>
                <c:pt idx="16274">
                  <c:v>6.1470003128051758</c:v>
                </c:pt>
                <c:pt idx="16275">
                  <c:v>13.074000358581543</c:v>
                </c:pt>
                <c:pt idx="16276">
                  <c:v>14.512950897216797</c:v>
                </c:pt>
                <c:pt idx="16277">
                  <c:v>8.6980504989624023</c:v>
                </c:pt>
                <c:pt idx="16278">
                  <c:v>3.7830002307891846</c:v>
                </c:pt>
                <c:pt idx="16279">
                  <c:v>10.552050590515137</c:v>
                </c:pt>
                <c:pt idx="16280">
                  <c:v>15.286951065063477</c:v>
                </c:pt>
                <c:pt idx="16281">
                  <c:v>11.479050636291504</c:v>
                </c:pt>
                <c:pt idx="16282">
                  <c:v>4.678950309753418</c:v>
                </c:pt>
                <c:pt idx="16283">
                  <c:v>7.26300048828125</c:v>
                </c:pt>
                <c:pt idx="16284">
                  <c:v>13.648050308227539</c:v>
                </c:pt>
                <c:pt idx="16285">
                  <c:v>14.017050743103027</c:v>
                </c:pt>
                <c:pt idx="16286">
                  <c:v>7.9699501991271973</c:v>
                </c:pt>
                <c:pt idx="16287">
                  <c:v>4.068000316619873</c:v>
                </c:pt>
                <c:pt idx="16288">
                  <c:v>11.208000183105469</c:v>
                </c:pt>
                <c:pt idx="16289">
                  <c:v>15.226950645446777</c:v>
                </c:pt>
                <c:pt idx="16290">
                  <c:v>10.968000411987305</c:v>
                </c:pt>
                <c:pt idx="16291">
                  <c:v>4.2030000686645508</c:v>
                </c:pt>
                <c:pt idx="16292">
                  <c:v>8.0080499649047852</c:v>
                </c:pt>
                <c:pt idx="16293">
                  <c:v>14.118000984191895</c:v>
                </c:pt>
                <c:pt idx="16294">
                  <c:v>13.501950263977051</c:v>
                </c:pt>
                <c:pt idx="16295">
                  <c:v>7.2319502830505371</c:v>
                </c:pt>
                <c:pt idx="16296">
                  <c:v>4.6240501403808594</c:v>
                </c:pt>
                <c:pt idx="16297">
                  <c:v>11.706000328063965</c:v>
                </c:pt>
                <c:pt idx="16298">
                  <c:v>15.262950897216797</c:v>
                </c:pt>
                <c:pt idx="16299">
                  <c:v>10.342950820922852</c:v>
                </c:pt>
                <c:pt idx="16300">
                  <c:v>3.8650500774383545</c:v>
                </c:pt>
                <c:pt idx="16301">
                  <c:v>8.8660507202148438</c:v>
                </c:pt>
                <c:pt idx="16302">
                  <c:v>14.575050354003906</c:v>
                </c:pt>
                <c:pt idx="16303">
                  <c:v>13.018950462341309</c:v>
                </c:pt>
                <c:pt idx="16304">
                  <c:v>6.4540505409240723</c:v>
                </c:pt>
                <c:pt idx="16305">
                  <c:v>5.218050479888916</c:v>
                </c:pt>
                <c:pt idx="16306">
                  <c:v>12.216000556945801</c:v>
                </c:pt>
                <c:pt idx="16307">
                  <c:v>15.057001113891602</c:v>
                </c:pt>
                <c:pt idx="16308">
                  <c:v>9.7330503463745117</c:v>
                </c:pt>
                <c:pt idx="16309">
                  <c:v>3.6469502449035645</c:v>
                </c:pt>
                <c:pt idx="16310">
                  <c:v>9.6010503768920898</c:v>
                </c:pt>
                <c:pt idx="16311">
                  <c:v>14.856000900268555</c:v>
                </c:pt>
                <c:pt idx="16312">
                  <c:v>12.376950263977051</c:v>
                </c:pt>
                <c:pt idx="16313">
                  <c:v>5.8219504356384277</c:v>
                </c:pt>
                <c:pt idx="16314">
                  <c:v>5.8690505027770996</c:v>
                </c:pt>
                <c:pt idx="16315">
                  <c:v>12.778950691223145</c:v>
                </c:pt>
                <c:pt idx="16316">
                  <c:v>14.583001136779785</c:v>
                </c:pt>
                <c:pt idx="16317">
                  <c:v>9.0640506744384766</c:v>
                </c:pt>
                <c:pt idx="16318">
                  <c:v>3.670950174331665</c:v>
                </c:pt>
                <c:pt idx="16319">
                  <c:v>10.185000419616699</c:v>
                </c:pt>
                <c:pt idx="16320">
                  <c:v>15.226950645446777</c:v>
                </c:pt>
                <c:pt idx="16321">
                  <c:v>11.764050483703613</c:v>
                </c:pt>
                <c:pt idx="16322">
                  <c:v>5.029050350189209</c:v>
                </c:pt>
                <c:pt idx="16323">
                  <c:v>6.7990503311157227</c:v>
                </c:pt>
                <c:pt idx="16324">
                  <c:v>13.372950553894043</c:v>
                </c:pt>
                <c:pt idx="16325">
                  <c:v>14.239951133728027</c:v>
                </c:pt>
                <c:pt idx="16326">
                  <c:v>8.2290000915527344</c:v>
                </c:pt>
                <c:pt idx="16327">
                  <c:v>3.9220502376556396</c:v>
                </c:pt>
                <c:pt idx="16328">
                  <c:v>10.96095085144043</c:v>
                </c:pt>
                <c:pt idx="16329">
                  <c:v>15.318000793457031</c:v>
                </c:pt>
                <c:pt idx="16330">
                  <c:v>11.200950622558594</c:v>
                </c:pt>
                <c:pt idx="16331">
                  <c:v>4.2600002288818359</c:v>
                </c:pt>
                <c:pt idx="16332">
                  <c:v>7.8019504547119141</c:v>
                </c:pt>
                <c:pt idx="16333">
                  <c:v>14.002950668334961</c:v>
                </c:pt>
                <c:pt idx="16334">
                  <c:v>13.581000328063965</c:v>
                </c:pt>
                <c:pt idx="16335">
                  <c:v>7.3900504112243652</c:v>
                </c:pt>
                <c:pt idx="16336">
                  <c:v>4.4830503463745117</c:v>
                </c:pt>
                <c:pt idx="16337">
                  <c:v>11.66295051574707</c:v>
                </c:pt>
                <c:pt idx="16338">
                  <c:v>15.31095027923584</c:v>
                </c:pt>
                <c:pt idx="16339">
                  <c:v>10.441950798034668</c:v>
                </c:pt>
                <c:pt idx="16340">
                  <c:v>3.8310000896453857</c:v>
                </c:pt>
                <c:pt idx="16341">
                  <c:v>8.7390003204345703</c:v>
                </c:pt>
                <c:pt idx="16342">
                  <c:v>14.479950904846191</c:v>
                </c:pt>
                <c:pt idx="16343">
                  <c:v>13.03800106048584</c:v>
                </c:pt>
                <c:pt idx="16344">
                  <c:v>6.4540505409240723</c:v>
                </c:pt>
                <c:pt idx="16345">
                  <c:v>5.2009501457214355</c:v>
                </c:pt>
                <c:pt idx="16346">
                  <c:v>12.195000648498535</c:v>
                </c:pt>
                <c:pt idx="16347">
                  <c:v>15.082950592041016</c:v>
                </c:pt>
                <c:pt idx="16348">
                  <c:v>9.7570505142211914</c:v>
                </c:pt>
                <c:pt idx="16349">
                  <c:v>3.6469502449035645</c:v>
                </c:pt>
                <c:pt idx="16350">
                  <c:v>9.582000732421875</c:v>
                </c:pt>
                <c:pt idx="16351">
                  <c:v>14.950950622558594</c:v>
                </c:pt>
                <c:pt idx="16352">
                  <c:v>12.40095043182373</c:v>
                </c:pt>
                <c:pt idx="16353">
                  <c:v>5.8069500923156738</c:v>
                </c:pt>
                <c:pt idx="16354">
                  <c:v>5.8789501190185547</c:v>
                </c:pt>
                <c:pt idx="16355">
                  <c:v>12.844050407409668</c:v>
                </c:pt>
                <c:pt idx="16356">
                  <c:v>14.605950355529785</c:v>
                </c:pt>
                <c:pt idx="16357">
                  <c:v>9.0640506744384766</c:v>
                </c:pt>
                <c:pt idx="16358">
                  <c:v>3.7260000705718994</c:v>
                </c:pt>
                <c:pt idx="16359">
                  <c:v>10.207050323486328</c:v>
                </c:pt>
                <c:pt idx="16360">
                  <c:v>15.202950477600098</c:v>
                </c:pt>
                <c:pt idx="16361">
                  <c:v>11.761050224304199</c:v>
                </c:pt>
                <c:pt idx="16362">
                  <c:v>5.0550003051757813</c:v>
                </c:pt>
                <c:pt idx="16363">
                  <c:v>6.7270503044128418</c:v>
                </c:pt>
                <c:pt idx="16364">
                  <c:v>13.354050636291504</c:v>
                </c:pt>
                <c:pt idx="16365">
                  <c:v>14.245050430297852</c:v>
                </c:pt>
                <c:pt idx="16366">
                  <c:v>8.2309503555297852</c:v>
                </c:pt>
                <c:pt idx="16367">
                  <c:v>3.9490501880645752</c:v>
                </c:pt>
                <c:pt idx="16368">
                  <c:v>10.96095085144043</c:v>
                </c:pt>
                <c:pt idx="16369">
                  <c:v>15.306000709533691</c:v>
                </c:pt>
                <c:pt idx="16370">
                  <c:v>11.268000602722168</c:v>
                </c:pt>
                <c:pt idx="16371">
                  <c:v>4.3249502182006836</c:v>
                </c:pt>
                <c:pt idx="16372">
                  <c:v>7.7970004081726074</c:v>
                </c:pt>
                <c:pt idx="16373">
                  <c:v>13.902000427246094</c:v>
                </c:pt>
                <c:pt idx="16374">
                  <c:v>13.680000305175781</c:v>
                </c:pt>
                <c:pt idx="16375">
                  <c:v>7.552950382232666</c:v>
                </c:pt>
                <c:pt idx="16376">
                  <c:v>4.3819503784179688</c:v>
                </c:pt>
                <c:pt idx="16377">
                  <c:v>11.550000190734863</c:v>
                </c:pt>
                <c:pt idx="16378">
                  <c:v>15.337050437927246</c:v>
                </c:pt>
                <c:pt idx="16379">
                  <c:v>10.561050415039063</c:v>
                </c:pt>
                <c:pt idx="16380">
                  <c:v>3.961050271987915</c:v>
                </c:pt>
                <c:pt idx="16381">
                  <c:v>8.5930500030517578</c:v>
                </c:pt>
                <c:pt idx="16382">
                  <c:v>14.42400074005127</c:v>
                </c:pt>
                <c:pt idx="16383">
                  <c:v>13.105051040649414</c:v>
                </c:pt>
                <c:pt idx="16384">
                  <c:v>6.7170004844665527</c:v>
                </c:pt>
                <c:pt idx="16385">
                  <c:v>5.0460000038146973</c:v>
                </c:pt>
                <c:pt idx="16386">
                  <c:v>12.034050941467285</c:v>
                </c:pt>
                <c:pt idx="16387">
                  <c:v>15.172050476074219</c:v>
                </c:pt>
                <c:pt idx="16388">
                  <c:v>9.8860502243041992</c:v>
                </c:pt>
                <c:pt idx="16389">
                  <c:v>3.709050178527832</c:v>
                </c:pt>
                <c:pt idx="16390">
                  <c:v>9.3730506896972656</c:v>
                </c:pt>
                <c:pt idx="16391">
                  <c:v>14.733000755310059</c:v>
                </c:pt>
                <c:pt idx="16392">
                  <c:v>12.619050979614258</c:v>
                </c:pt>
                <c:pt idx="16393">
                  <c:v>6.0349502563476563</c:v>
                </c:pt>
                <c:pt idx="16394">
                  <c:v>5.6160001754760742</c:v>
                </c:pt>
                <c:pt idx="16395">
                  <c:v>12.544050216674805</c:v>
                </c:pt>
                <c:pt idx="16396">
                  <c:v>14.821950912475586</c:v>
                </c:pt>
                <c:pt idx="16397">
                  <c:v>9.3570003509521484</c:v>
                </c:pt>
                <c:pt idx="16398">
                  <c:v>3.6660001277923584</c:v>
                </c:pt>
                <c:pt idx="16399">
                  <c:v>9.9030008316040039</c:v>
                </c:pt>
                <c:pt idx="16400">
                  <c:v>15.082950592041016</c:v>
                </c:pt>
                <c:pt idx="16401">
                  <c:v>12.052950859069824</c:v>
                </c:pt>
                <c:pt idx="16402">
                  <c:v>5.5150504112243652</c:v>
                </c:pt>
                <c:pt idx="16403">
                  <c:v>6.2599501609802246</c:v>
                </c:pt>
                <c:pt idx="16404">
                  <c:v>13.086000442504883</c:v>
                </c:pt>
                <c:pt idx="16405">
                  <c:v>14.523000717163086</c:v>
                </c:pt>
                <c:pt idx="16406">
                  <c:v>8.7670507431030273</c:v>
                </c:pt>
                <c:pt idx="16407">
                  <c:v>3.8290500640869141</c:v>
                </c:pt>
                <c:pt idx="16408">
                  <c:v>10.450950622558594</c:v>
                </c:pt>
                <c:pt idx="16409">
                  <c:v>15.235950469970703</c:v>
                </c:pt>
                <c:pt idx="16410">
                  <c:v>11.562000274658203</c:v>
                </c:pt>
                <c:pt idx="16411">
                  <c:v>4.8850502967834473</c:v>
                </c:pt>
                <c:pt idx="16412">
                  <c:v>7.0690503120422363</c:v>
                </c:pt>
                <c:pt idx="16413">
                  <c:v>13.399050712585449</c:v>
                </c:pt>
                <c:pt idx="16414">
                  <c:v>14.203950881958008</c:v>
                </c:pt>
                <c:pt idx="16415">
                  <c:v>8.1690006256103516</c:v>
                </c:pt>
                <c:pt idx="16416">
                  <c:v>3.9970502853393555</c:v>
                </c:pt>
                <c:pt idx="16417">
                  <c:v>10.947000503540039</c:v>
                </c:pt>
                <c:pt idx="16418">
                  <c:v>15.283950805664063</c:v>
                </c:pt>
                <c:pt idx="16419">
                  <c:v>11.196000099182129</c:v>
                </c:pt>
                <c:pt idx="16420">
                  <c:v>4.4200501441955566</c:v>
                </c:pt>
                <c:pt idx="16421">
                  <c:v>7.71405029296875</c:v>
                </c:pt>
                <c:pt idx="16422">
                  <c:v>13.83495044708252</c:v>
                </c:pt>
                <c:pt idx="16423">
                  <c:v>13.738950729370117</c:v>
                </c:pt>
                <c:pt idx="16424">
                  <c:v>7.7160005569458008</c:v>
                </c:pt>
                <c:pt idx="16425">
                  <c:v>4.3289999961853027</c:v>
                </c:pt>
                <c:pt idx="16426">
                  <c:v>11.281950950622559</c:v>
                </c:pt>
                <c:pt idx="16427">
                  <c:v>15.211950302124023</c:v>
                </c:pt>
                <c:pt idx="16428">
                  <c:v>10.813050270080566</c:v>
                </c:pt>
                <c:pt idx="16429">
                  <c:v>4.1449503898620605</c:v>
                </c:pt>
                <c:pt idx="16430">
                  <c:v>8.1730499267578125</c:v>
                </c:pt>
                <c:pt idx="16431">
                  <c:v>14.143950462341309</c:v>
                </c:pt>
                <c:pt idx="16432">
                  <c:v>13.396950721740723</c:v>
                </c:pt>
                <c:pt idx="16433">
                  <c:v>7.2660002708435059</c:v>
                </c:pt>
                <c:pt idx="16434">
                  <c:v>4.6650004386901855</c:v>
                </c:pt>
                <c:pt idx="16435">
                  <c:v>11.668050765991211</c:v>
                </c:pt>
                <c:pt idx="16436">
                  <c:v>15.211950302124023</c:v>
                </c:pt>
                <c:pt idx="16437">
                  <c:v>10.384050369262695</c:v>
                </c:pt>
                <c:pt idx="16438">
                  <c:v>4.0009503364562988</c:v>
                </c:pt>
                <c:pt idx="16439">
                  <c:v>8.7100505828857422</c:v>
                </c:pt>
                <c:pt idx="16440">
                  <c:v>14.404951095581055</c:v>
                </c:pt>
                <c:pt idx="16441">
                  <c:v>13.071001052856445</c:v>
                </c:pt>
                <c:pt idx="16442">
                  <c:v>6.7390503883361816</c:v>
                </c:pt>
                <c:pt idx="16443">
                  <c:v>5.1319503784179688</c:v>
                </c:pt>
                <c:pt idx="16444">
                  <c:v>11.98905086517334</c:v>
                </c:pt>
                <c:pt idx="16445">
                  <c:v>15.193050384521484</c:v>
                </c:pt>
                <c:pt idx="16446">
                  <c:v>9.9460506439208984</c:v>
                </c:pt>
                <c:pt idx="16447">
                  <c:v>3.799950122833252</c:v>
                </c:pt>
                <c:pt idx="16448">
                  <c:v>9.1720504760742188</c:v>
                </c:pt>
                <c:pt idx="16449">
                  <c:v>14.647050857543945</c:v>
                </c:pt>
                <c:pt idx="16450">
                  <c:v>12.77400016784668</c:v>
                </c:pt>
                <c:pt idx="16451">
                  <c:v>6.2689504623413086</c:v>
                </c:pt>
                <c:pt idx="16452">
                  <c:v>5.488950252532959</c:v>
                </c:pt>
                <c:pt idx="16453">
                  <c:v>12.360000610351563</c:v>
                </c:pt>
                <c:pt idx="16454">
                  <c:v>14.944050788879395</c:v>
                </c:pt>
                <c:pt idx="16455">
                  <c:v>9.5940008163452148</c:v>
                </c:pt>
                <c:pt idx="16456">
                  <c:v>3.7260000705718994</c:v>
                </c:pt>
                <c:pt idx="16457">
                  <c:v>9.6439504623413086</c:v>
                </c:pt>
                <c:pt idx="16458">
                  <c:v>14.893950462341309</c:v>
                </c:pt>
                <c:pt idx="16459">
                  <c:v>12.340950965881348</c:v>
                </c:pt>
                <c:pt idx="16460">
                  <c:v>5.8530001640319824</c:v>
                </c:pt>
                <c:pt idx="16461">
                  <c:v>5.9010004997253418</c:v>
                </c:pt>
                <c:pt idx="16462">
                  <c:v>12.745950698852539</c:v>
                </c:pt>
                <c:pt idx="16463">
                  <c:v>14.745000839233398</c:v>
                </c:pt>
                <c:pt idx="16464">
                  <c:v>9.1669502258300781</c:v>
                </c:pt>
                <c:pt idx="16465">
                  <c:v>3.7399501800537109</c:v>
                </c:pt>
                <c:pt idx="16466">
                  <c:v>10.045950889587402</c:v>
                </c:pt>
                <c:pt idx="16467">
                  <c:v>15.069000244140625</c:v>
                </c:pt>
                <c:pt idx="16468">
                  <c:v>11.899950981140137</c:v>
                </c:pt>
                <c:pt idx="16469">
                  <c:v>5.4690003395080566</c:v>
                </c:pt>
                <c:pt idx="16470">
                  <c:v>6.463050365447998</c:v>
                </c:pt>
                <c:pt idx="16471">
                  <c:v>13.045050621032715</c:v>
                </c:pt>
                <c:pt idx="16472">
                  <c:v>14.42400074005127</c:v>
                </c:pt>
                <c:pt idx="16473">
                  <c:v>8.6760005950927734</c:v>
                </c:pt>
                <c:pt idx="16474">
                  <c:v>3.882000207901001</c:v>
                </c:pt>
                <c:pt idx="16475">
                  <c:v>10.425000190734863</c:v>
                </c:pt>
                <c:pt idx="16476">
                  <c:v>15.265050888061523</c:v>
                </c:pt>
                <c:pt idx="16477">
                  <c:v>11.622000694274902</c:v>
                </c:pt>
                <c:pt idx="16478">
                  <c:v>4.8900003433227539</c:v>
                </c:pt>
                <c:pt idx="16479">
                  <c:v>7.0069503784179688</c:v>
                </c:pt>
                <c:pt idx="16480">
                  <c:v>13.359000205993652</c:v>
                </c:pt>
                <c:pt idx="16481">
                  <c:v>14.154000282287598</c:v>
                </c:pt>
                <c:pt idx="16482">
                  <c:v>8.1970500946044922</c:v>
                </c:pt>
                <c:pt idx="16483">
                  <c:v>4.0230002403259277</c:v>
                </c:pt>
                <c:pt idx="16484">
                  <c:v>10.88700008392334</c:v>
                </c:pt>
                <c:pt idx="16485">
                  <c:v>15.279000282287598</c:v>
                </c:pt>
                <c:pt idx="16486">
                  <c:v>11.289000511169434</c:v>
                </c:pt>
                <c:pt idx="16487">
                  <c:v>4.4299502372741699</c:v>
                </c:pt>
                <c:pt idx="16488">
                  <c:v>7.6030502319335938</c:v>
                </c:pt>
                <c:pt idx="16489">
                  <c:v>13.761000633239746</c:v>
                </c:pt>
                <c:pt idx="16490">
                  <c:v>13.774950981140137</c:v>
                </c:pt>
                <c:pt idx="16491">
                  <c:v>7.681950569152832</c:v>
                </c:pt>
                <c:pt idx="16492">
                  <c:v>4.2649502754211426</c:v>
                </c:pt>
                <c:pt idx="16493">
                  <c:v>11.365950584411621</c:v>
                </c:pt>
                <c:pt idx="16494">
                  <c:v>15.246000289916992</c:v>
                </c:pt>
                <c:pt idx="16495">
                  <c:v>10.803000450134277</c:v>
                </c:pt>
                <c:pt idx="16496">
                  <c:v>4.168950080871582</c:v>
                </c:pt>
                <c:pt idx="16497">
                  <c:v>8.242950439453125</c:v>
                </c:pt>
                <c:pt idx="16498">
                  <c:v>14.146950721740723</c:v>
                </c:pt>
                <c:pt idx="16499">
                  <c:v>13.392000198364258</c:v>
                </c:pt>
                <c:pt idx="16500">
                  <c:v>7.2079501152038574</c:v>
                </c:pt>
                <c:pt idx="16501">
                  <c:v>4.7149500846862793</c:v>
                </c:pt>
                <c:pt idx="16502">
                  <c:v>11.701050758361816</c:v>
                </c:pt>
                <c:pt idx="16503">
                  <c:v>15.282000541687012</c:v>
                </c:pt>
                <c:pt idx="16504">
                  <c:v>10.32705020904541</c:v>
                </c:pt>
                <c:pt idx="16505">
                  <c:v>3.8500502109527588</c:v>
                </c:pt>
                <c:pt idx="16506">
                  <c:v>8.8249502182006836</c:v>
                </c:pt>
                <c:pt idx="16507">
                  <c:v>14.479950904846191</c:v>
                </c:pt>
                <c:pt idx="16508">
                  <c:v>13.07805061340332</c:v>
                </c:pt>
                <c:pt idx="16509">
                  <c:v>6.5260500907897949</c:v>
                </c:pt>
                <c:pt idx="16510">
                  <c:v>5.2420501708984375</c:v>
                </c:pt>
                <c:pt idx="16511">
                  <c:v>12.156000137329102</c:v>
                </c:pt>
                <c:pt idx="16512">
                  <c:v>15.11400032043457</c:v>
                </c:pt>
                <c:pt idx="16513">
                  <c:v>9.8020505905151367</c:v>
                </c:pt>
                <c:pt idx="16514">
                  <c:v>3.6210002899169922</c:v>
                </c:pt>
                <c:pt idx="16515">
                  <c:v>9.4980001449584961</c:v>
                </c:pt>
                <c:pt idx="16516">
                  <c:v>14.86305046081543</c:v>
                </c:pt>
                <c:pt idx="16517">
                  <c:v>12.456000328063965</c:v>
                </c:pt>
                <c:pt idx="16518">
                  <c:v>5.8980002403259277</c:v>
                </c:pt>
                <c:pt idx="16519">
                  <c:v>5.7760500907897949</c:v>
                </c:pt>
                <c:pt idx="16520">
                  <c:v>12.705000877380371</c:v>
                </c:pt>
                <c:pt idx="16521">
                  <c:v>14.721000671386719</c:v>
                </c:pt>
                <c:pt idx="16522">
                  <c:v>9.2220001220703125</c:v>
                </c:pt>
                <c:pt idx="16523">
                  <c:v>3.7519502639770508</c:v>
                </c:pt>
                <c:pt idx="16524">
                  <c:v>10.075050354003906</c:v>
                </c:pt>
                <c:pt idx="16525">
                  <c:v>15.157051086425781</c:v>
                </c:pt>
                <c:pt idx="16526">
                  <c:v>11.881050109863281</c:v>
                </c:pt>
                <c:pt idx="16527">
                  <c:v>5.2440004348754883</c:v>
                </c:pt>
                <c:pt idx="16528">
                  <c:v>6.4780502319335938</c:v>
                </c:pt>
                <c:pt idx="16529">
                  <c:v>13.099950790405273</c:v>
                </c:pt>
                <c:pt idx="16530">
                  <c:v>14.379000663757324</c:v>
                </c:pt>
                <c:pt idx="16531">
                  <c:v>8.5300502777099609</c:v>
                </c:pt>
                <c:pt idx="16532">
                  <c:v>3.8380501270294189</c:v>
                </c:pt>
                <c:pt idx="16533">
                  <c:v>10.606950759887695</c:v>
                </c:pt>
                <c:pt idx="16534">
                  <c:v>15.298951148986816</c:v>
                </c:pt>
                <c:pt idx="16535">
                  <c:v>11.512050628662109</c:v>
                </c:pt>
                <c:pt idx="16536">
                  <c:v>4.6480503082275391</c:v>
                </c:pt>
                <c:pt idx="16537">
                  <c:v>7.3350005149841309</c:v>
                </c:pt>
                <c:pt idx="16538">
                  <c:v>13.632000923156738</c:v>
                </c:pt>
                <c:pt idx="16539">
                  <c:v>14.095951080322266</c:v>
                </c:pt>
                <c:pt idx="16540">
                  <c:v>7.9050002098083496</c:v>
                </c:pt>
                <c:pt idx="16541">
                  <c:v>4.1400003433227539</c:v>
                </c:pt>
                <c:pt idx="16542">
                  <c:v>11.20995044708252</c:v>
                </c:pt>
                <c:pt idx="16543">
                  <c:v>15.295950889587402</c:v>
                </c:pt>
                <c:pt idx="16544">
                  <c:v>10.980000495910645</c:v>
                </c:pt>
                <c:pt idx="16545">
                  <c:v>4.1790003776550293</c:v>
                </c:pt>
                <c:pt idx="16546">
                  <c:v>8.0610008239746094</c:v>
                </c:pt>
                <c:pt idx="16547">
                  <c:v>14.110950469970703</c:v>
                </c:pt>
                <c:pt idx="16548">
                  <c:v>13.453950881958008</c:v>
                </c:pt>
                <c:pt idx="16549">
                  <c:v>7.2010502815246582</c:v>
                </c:pt>
                <c:pt idx="16550">
                  <c:v>4.5859503746032715</c:v>
                </c:pt>
                <c:pt idx="16551">
                  <c:v>11.692050933837891</c:v>
                </c:pt>
                <c:pt idx="16552">
                  <c:v>15.315000534057617</c:v>
                </c:pt>
                <c:pt idx="16553">
                  <c:v>10.330950736999512</c:v>
                </c:pt>
                <c:pt idx="16554">
                  <c:v>3.879000186920166</c:v>
                </c:pt>
                <c:pt idx="16555">
                  <c:v>8.8630504608154297</c:v>
                </c:pt>
                <c:pt idx="16556">
                  <c:v>14.503050804138184</c:v>
                </c:pt>
                <c:pt idx="16557">
                  <c:v>13.050000190734863</c:v>
                </c:pt>
                <c:pt idx="16558">
                  <c:v>6.4320001602172852</c:v>
                </c:pt>
                <c:pt idx="16559">
                  <c:v>5.2420501708984375</c:v>
                </c:pt>
                <c:pt idx="16560">
                  <c:v>12.151950836181641</c:v>
                </c:pt>
                <c:pt idx="16561">
                  <c:v>15.021000862121582</c:v>
                </c:pt>
                <c:pt idx="16562">
                  <c:v>9.8500509262084961</c:v>
                </c:pt>
                <c:pt idx="16563">
                  <c:v>3.5890500545501709</c:v>
                </c:pt>
                <c:pt idx="16564">
                  <c:v>9.5310001373291016</c:v>
                </c:pt>
                <c:pt idx="16565">
                  <c:v>14.890951156616211</c:v>
                </c:pt>
                <c:pt idx="16566">
                  <c:v>12.453001022338867</c:v>
                </c:pt>
                <c:pt idx="16567">
                  <c:v>5.7690000534057617</c:v>
                </c:pt>
                <c:pt idx="16568">
                  <c:v>5.8480501174926758</c:v>
                </c:pt>
                <c:pt idx="16569">
                  <c:v>12.796051025390625</c:v>
                </c:pt>
                <c:pt idx="16570">
                  <c:v>14.647050857543945</c:v>
                </c:pt>
                <c:pt idx="16571">
                  <c:v>9.0670499801635742</c:v>
                </c:pt>
                <c:pt idx="16572">
                  <c:v>3.7260000705718994</c:v>
                </c:pt>
                <c:pt idx="16573">
                  <c:v>10.225950241088867</c:v>
                </c:pt>
                <c:pt idx="16574">
                  <c:v>15.238950729370117</c:v>
                </c:pt>
                <c:pt idx="16575">
                  <c:v>11.766000747680664</c:v>
                </c:pt>
                <c:pt idx="16576">
                  <c:v>4.9590001106262207</c:v>
                </c:pt>
                <c:pt idx="16577">
                  <c:v>6.8010001182556152</c:v>
                </c:pt>
                <c:pt idx="16578">
                  <c:v>13.30095100402832</c:v>
                </c:pt>
                <c:pt idx="16579">
                  <c:v>14.251950263977051</c:v>
                </c:pt>
                <c:pt idx="16580">
                  <c:v>8.2740001678466797</c:v>
                </c:pt>
                <c:pt idx="16581">
                  <c:v>3.9559502601623535</c:v>
                </c:pt>
                <c:pt idx="16582">
                  <c:v>10.91295051574707</c:v>
                </c:pt>
                <c:pt idx="16583">
                  <c:v>15.318000793457031</c:v>
                </c:pt>
                <c:pt idx="16584">
                  <c:v>11.265000343322754</c:v>
                </c:pt>
                <c:pt idx="16585">
                  <c:v>4.2460503578186035</c:v>
                </c:pt>
                <c:pt idx="16586">
                  <c:v>7.7950501441955566</c:v>
                </c:pt>
                <c:pt idx="16587">
                  <c:v>14.026950836181641</c:v>
                </c:pt>
                <c:pt idx="16588">
                  <c:v>13.696050643920898</c:v>
                </c:pt>
                <c:pt idx="16589">
                  <c:v>7.4310002326965332</c:v>
                </c:pt>
                <c:pt idx="16590">
                  <c:v>4.4710502624511719</c:v>
                </c:pt>
                <c:pt idx="16591">
                  <c:v>11.614950180053711</c:v>
                </c:pt>
                <c:pt idx="16592">
                  <c:v>15.265050888061523</c:v>
                </c:pt>
                <c:pt idx="16593">
                  <c:v>10.482000350952148</c:v>
                </c:pt>
                <c:pt idx="16594">
                  <c:v>3.7500002384185791</c:v>
                </c:pt>
                <c:pt idx="16595">
                  <c:v>8.7720003128051758</c:v>
                </c:pt>
                <c:pt idx="16596">
                  <c:v>14.475000381469727</c:v>
                </c:pt>
                <c:pt idx="16597">
                  <c:v>13.047000885009766</c:v>
                </c:pt>
                <c:pt idx="16598">
                  <c:v>6.4470005035400391</c:v>
                </c:pt>
                <c:pt idx="16599">
                  <c:v>5.2279500961303711</c:v>
                </c:pt>
                <c:pt idx="16600">
                  <c:v>12.235050201416016</c:v>
                </c:pt>
                <c:pt idx="16601">
                  <c:v>14.965950965881348</c:v>
                </c:pt>
                <c:pt idx="16602">
                  <c:v>9.7060508728027344</c:v>
                </c:pt>
                <c:pt idx="16603">
                  <c:v>3.5800502300262451</c:v>
                </c:pt>
                <c:pt idx="16604">
                  <c:v>9.6900005340576172</c:v>
                </c:pt>
                <c:pt idx="16605">
                  <c:v>15.021000862121582</c:v>
                </c:pt>
                <c:pt idx="16606">
                  <c:v>12.367050170898438</c:v>
                </c:pt>
                <c:pt idx="16607">
                  <c:v>5.5560002326965332</c:v>
                </c:pt>
                <c:pt idx="16608">
                  <c:v>6.0390005111694336</c:v>
                </c:pt>
                <c:pt idx="16609">
                  <c:v>12.955950736999512</c:v>
                </c:pt>
                <c:pt idx="16610">
                  <c:v>14.542050361633301</c:v>
                </c:pt>
                <c:pt idx="16611">
                  <c:v>8.7990007400512695</c:v>
                </c:pt>
                <c:pt idx="16612">
                  <c:v>3.6970500946044922</c:v>
                </c:pt>
                <c:pt idx="16613">
                  <c:v>10.468050956726074</c:v>
                </c:pt>
                <c:pt idx="16614">
                  <c:v>15.286951065063477</c:v>
                </c:pt>
                <c:pt idx="16615">
                  <c:v>11.682000160217285</c:v>
                </c:pt>
                <c:pt idx="16616">
                  <c:v>4.7130002975463867</c:v>
                </c:pt>
                <c:pt idx="16617">
                  <c:v>7.1770501136779785</c:v>
                </c:pt>
                <c:pt idx="16618">
                  <c:v>13.572000503540039</c:v>
                </c:pt>
                <c:pt idx="16619">
                  <c:v>14.095951080322266</c:v>
                </c:pt>
                <c:pt idx="16620">
                  <c:v>7.9870505332946777</c:v>
                </c:pt>
                <c:pt idx="16621">
                  <c:v>4.1280002593994141</c:v>
                </c:pt>
                <c:pt idx="16622">
                  <c:v>11.19795036315918</c:v>
                </c:pt>
                <c:pt idx="16623">
                  <c:v>15.262950897216797</c:v>
                </c:pt>
                <c:pt idx="16624">
                  <c:v>10.956000328063965</c:v>
                </c:pt>
                <c:pt idx="16625">
                  <c:v>4.0780501365661621</c:v>
                </c:pt>
                <c:pt idx="16626">
                  <c:v>8.1709499359130859</c:v>
                </c:pt>
                <c:pt idx="16627">
                  <c:v>14.235000610351563</c:v>
                </c:pt>
                <c:pt idx="16628">
                  <c:v>13.414051055908203</c:v>
                </c:pt>
                <c:pt idx="16629">
                  <c:v>7.0290002822875977</c:v>
                </c:pt>
                <c:pt idx="16630">
                  <c:v>4.7369999885559082</c:v>
                </c:pt>
                <c:pt idx="16631">
                  <c:v>11.743950843811035</c:v>
                </c:pt>
                <c:pt idx="16632">
                  <c:v>15.259950637817383</c:v>
                </c:pt>
                <c:pt idx="16633">
                  <c:v>10.201950073242188</c:v>
                </c:pt>
                <c:pt idx="16634">
                  <c:v>3.7399501800537109</c:v>
                </c:pt>
                <c:pt idx="16635">
                  <c:v>9.0019502639770508</c:v>
                </c:pt>
                <c:pt idx="16636">
                  <c:v>14.63805103302002</c:v>
                </c:pt>
                <c:pt idx="16637">
                  <c:v>12.904050827026367</c:v>
                </c:pt>
                <c:pt idx="16638">
                  <c:v>6.2260503768920898</c:v>
                </c:pt>
                <c:pt idx="16639">
                  <c:v>5.4790501594543457</c:v>
                </c:pt>
                <c:pt idx="16640">
                  <c:v>12.420001029968262</c:v>
                </c:pt>
                <c:pt idx="16641">
                  <c:v>14.923050880432129</c:v>
                </c:pt>
                <c:pt idx="16642">
                  <c:v>9.5359506607055664</c:v>
                </c:pt>
                <c:pt idx="16643">
                  <c:v>3.6040501594543457</c:v>
                </c:pt>
                <c:pt idx="16644">
                  <c:v>9.7279500961303711</c:v>
                </c:pt>
                <c:pt idx="16645">
                  <c:v>15.046950340270996</c:v>
                </c:pt>
                <c:pt idx="16646">
                  <c:v>12.199050903320313</c:v>
                </c:pt>
                <c:pt idx="16647">
                  <c:v>5.5099501609802246</c:v>
                </c:pt>
                <c:pt idx="16648">
                  <c:v>6.1620001792907715</c:v>
                </c:pt>
                <c:pt idx="16649">
                  <c:v>12.937050819396973</c:v>
                </c:pt>
                <c:pt idx="16650">
                  <c:v>14.518051147460938</c:v>
                </c:pt>
                <c:pt idx="16651">
                  <c:v>8.7940502166748047</c:v>
                </c:pt>
                <c:pt idx="16652">
                  <c:v>3.8070001602172852</c:v>
                </c:pt>
                <c:pt idx="16653">
                  <c:v>10.390950202941895</c:v>
                </c:pt>
                <c:pt idx="16654">
                  <c:v>15.274950981140137</c:v>
                </c:pt>
                <c:pt idx="16655">
                  <c:v>11.67495059967041</c:v>
                </c:pt>
                <c:pt idx="16656">
                  <c:v>4.8559503555297852</c:v>
                </c:pt>
                <c:pt idx="16657">
                  <c:v>7.1029505729675293</c:v>
                </c:pt>
                <c:pt idx="16658">
                  <c:v>13.404000282287598</c:v>
                </c:pt>
                <c:pt idx="16659">
                  <c:v>14.116050720214844</c:v>
                </c:pt>
                <c:pt idx="16660">
                  <c:v>8.0869503021240234</c:v>
                </c:pt>
                <c:pt idx="16661">
                  <c:v>3.9850502014160156</c:v>
                </c:pt>
                <c:pt idx="16662">
                  <c:v>11.002050399780273</c:v>
                </c:pt>
                <c:pt idx="16663">
                  <c:v>15.32295036315918</c:v>
                </c:pt>
                <c:pt idx="16664">
                  <c:v>11.218050956726074</c:v>
                </c:pt>
                <c:pt idx="16665">
                  <c:v>4.2820501327514648</c:v>
                </c:pt>
                <c:pt idx="16666">
                  <c:v>7.8810005187988281</c:v>
                </c:pt>
                <c:pt idx="16667">
                  <c:v>13.953001022338867</c:v>
                </c:pt>
                <c:pt idx="16668">
                  <c:v>13.588951110839844</c:v>
                </c:pt>
                <c:pt idx="16669">
                  <c:v>7.4190001487731934</c:v>
                </c:pt>
                <c:pt idx="16670">
                  <c:v>4.4659500122070313</c:v>
                </c:pt>
                <c:pt idx="16671">
                  <c:v>11.473950386047363</c:v>
                </c:pt>
                <c:pt idx="16672">
                  <c:v>15.202950477600098</c:v>
                </c:pt>
                <c:pt idx="16673">
                  <c:v>10.470000267028809</c:v>
                </c:pt>
                <c:pt idx="16674">
                  <c:v>3.9490501880645752</c:v>
                </c:pt>
                <c:pt idx="16675">
                  <c:v>8.6929502487182617</c:v>
                </c:pt>
                <c:pt idx="16676">
                  <c:v>14.398050308227539</c:v>
                </c:pt>
                <c:pt idx="16677">
                  <c:v>12.889050483703613</c:v>
                </c:pt>
                <c:pt idx="16678">
                  <c:v>6.5470504760742188</c:v>
                </c:pt>
                <c:pt idx="16679">
                  <c:v>5.368950366973877</c:v>
                </c:pt>
                <c:pt idx="16680">
                  <c:v>12.196950912475586</c:v>
                </c:pt>
                <c:pt idx="16681">
                  <c:v>14.760000228881836</c:v>
                </c:pt>
                <c:pt idx="16682">
                  <c:v>9.6180000305175781</c:v>
                </c:pt>
                <c:pt idx="16683">
                  <c:v>3.9919502735137939</c:v>
                </c:pt>
                <c:pt idx="16684">
                  <c:v>10.02495002746582</c:v>
                </c:pt>
                <c:pt idx="16685">
                  <c:v>14.640000343322754</c:v>
                </c:pt>
                <c:pt idx="16686">
                  <c:v>11.946000099182129</c:v>
                </c:pt>
                <c:pt idx="16687">
                  <c:v>5.9530501365661621</c:v>
                </c:pt>
                <c:pt idx="16688">
                  <c:v>6.5280003547668457</c:v>
                </c:pt>
                <c:pt idx="16689">
                  <c:v>12.882000923156738</c:v>
                </c:pt>
                <c:pt idx="16690">
                  <c:v>14.082000732421875</c:v>
                </c:pt>
                <c:pt idx="16691">
                  <c:v>8.832000732421875</c:v>
                </c:pt>
                <c:pt idx="16692">
                  <c:v>4.4110503196716309</c:v>
                </c:pt>
                <c:pt idx="16693">
                  <c:v>10.627950668334961</c:v>
                </c:pt>
                <c:pt idx="16694">
                  <c:v>14.677950859069824</c:v>
                </c:pt>
                <c:pt idx="16695">
                  <c:v>11.083050727844238</c:v>
                </c:pt>
                <c:pt idx="16696">
                  <c:v>5.5699501037597656</c:v>
                </c:pt>
                <c:pt idx="16697">
                  <c:v>7.383000373840332</c:v>
                </c:pt>
                <c:pt idx="16698">
                  <c:v>13.201050758361816</c:v>
                </c:pt>
                <c:pt idx="16699">
                  <c:v>13.605000495910645</c:v>
                </c:pt>
                <c:pt idx="16700">
                  <c:v>8.1040506362915039</c:v>
                </c:pt>
                <c:pt idx="16701">
                  <c:v>4.8349504470825195</c:v>
                </c:pt>
                <c:pt idx="16702">
                  <c:v>11.182050704956055</c:v>
                </c:pt>
                <c:pt idx="16703">
                  <c:v>14.845951080322266</c:v>
                </c:pt>
                <c:pt idx="16704">
                  <c:v>10.746000289916992</c:v>
                </c:pt>
                <c:pt idx="16705">
                  <c:v>4.9450502395629883</c:v>
                </c:pt>
                <c:pt idx="16706">
                  <c:v>8.3989505767822266</c:v>
                </c:pt>
                <c:pt idx="16707">
                  <c:v>13.681950569152832</c:v>
                </c:pt>
                <c:pt idx="16708">
                  <c:v>13.28700065612793</c:v>
                </c:pt>
                <c:pt idx="16709">
                  <c:v>7.5630002021789551</c:v>
                </c:pt>
                <c:pt idx="16710">
                  <c:v>4.8990001678466797</c:v>
                </c:pt>
                <c:pt idx="16711">
                  <c:v>11.577000617980957</c:v>
                </c:pt>
                <c:pt idx="16712">
                  <c:v>15.046950340270996</c:v>
                </c:pt>
                <c:pt idx="16713">
                  <c:v>10.456050872802734</c:v>
                </c:pt>
                <c:pt idx="16714">
                  <c:v>4.2120003700256348</c:v>
                </c:pt>
                <c:pt idx="16715">
                  <c:v>8.4540004730224609</c:v>
                </c:pt>
                <c:pt idx="16716">
                  <c:v>14.095951080322266</c:v>
                </c:pt>
                <c:pt idx="16717">
                  <c:v>13.203001022338867</c:v>
                </c:pt>
                <c:pt idx="16718">
                  <c:v>6.8730001449584961</c:v>
                </c:pt>
                <c:pt idx="16719">
                  <c:v>4.5160503387451172</c:v>
                </c:pt>
                <c:pt idx="16720">
                  <c:v>11.670001029968262</c:v>
                </c:pt>
                <c:pt idx="16721">
                  <c:v>15.351000785827637</c:v>
                </c:pt>
                <c:pt idx="16722">
                  <c:v>10.252050399780273</c:v>
                </c:pt>
                <c:pt idx="16723">
                  <c:v>3.5680501461029053</c:v>
                </c:pt>
                <c:pt idx="16724">
                  <c:v>8.9059505462646484</c:v>
                </c:pt>
                <c:pt idx="16725">
                  <c:v>14.784000396728516</c:v>
                </c:pt>
                <c:pt idx="16726">
                  <c:v>13.0260009765625</c:v>
                </c:pt>
                <c:pt idx="16727">
                  <c:v>6.3649501800537109</c:v>
                </c:pt>
                <c:pt idx="16728">
                  <c:v>5.3110504150390625</c:v>
                </c:pt>
                <c:pt idx="16729">
                  <c:v>12.244950294494629</c:v>
                </c:pt>
                <c:pt idx="16730">
                  <c:v>15.157051086425781</c:v>
                </c:pt>
                <c:pt idx="16731">
                  <c:v>9.7399501800537109</c:v>
                </c:pt>
                <c:pt idx="16732">
                  <c:v>3.6010501384735107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524-448F-B6B4-78A7823BE5E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68087088"/>
        <c:axId val="768089168"/>
      </c:scatterChart>
      <c:valAx>
        <c:axId val="768087088"/>
        <c:scaling>
          <c:orientation val="minMax"/>
          <c:max val="20"/>
          <c:min val="15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8089168"/>
        <c:crosses val="autoZero"/>
        <c:crossBetween val="midCat"/>
      </c:valAx>
      <c:valAx>
        <c:axId val="768089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680870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noFill/>
    <a:ln w="9525" cap="flat" cmpd="sng" algn="ctr">
      <a:noFill/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4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sale</dc:creator>
  <cp:keywords/>
  <dc:description/>
  <cp:lastModifiedBy>yogesh sale</cp:lastModifiedBy>
  <cp:revision>14</cp:revision>
  <cp:lastPrinted>2022-05-09T18:05:00Z</cp:lastPrinted>
  <dcterms:created xsi:type="dcterms:W3CDTF">2022-05-09T14:24:00Z</dcterms:created>
  <dcterms:modified xsi:type="dcterms:W3CDTF">2022-05-09T18:16:00Z</dcterms:modified>
</cp:coreProperties>
</file>